
<file path=[Content_Types].xml><?xml version="1.0" encoding="utf-8"?>
<Types xmlns="http://schemas.openxmlformats.org/package/2006/content-types">
  <Default Extension="png" ContentType="image/png"/>
  <Default Extension="bin" ContentType="image/unknown"/>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3E90E38" w14:textId="452CC0FB" w:rsidR="000C00D0" w:rsidRDefault="000C00D0" w:rsidP="00DA7555"/>
    <w:p w14:paraId="5826F0BA" w14:textId="77777777" w:rsidR="000C00D0" w:rsidRDefault="000C00D0" w:rsidP="00B4237B"/>
    <w:p w14:paraId="09375D4C" w14:textId="77777777" w:rsidR="000C00D0" w:rsidRDefault="000C00D0" w:rsidP="00B4237B"/>
    <w:p w14:paraId="0392723B" w14:textId="77777777" w:rsidR="000C00D0" w:rsidRDefault="000C00D0" w:rsidP="00B4237B"/>
    <w:p w14:paraId="1C4606B2" w14:textId="77777777" w:rsidR="00F00471" w:rsidRDefault="00F00471" w:rsidP="00B4237B"/>
    <w:p w14:paraId="3729F2FB" w14:textId="77777777" w:rsidR="00F00471" w:rsidRDefault="00F00471" w:rsidP="00B4237B"/>
    <w:p w14:paraId="4B6437A1" w14:textId="77777777" w:rsidR="00F00471" w:rsidRDefault="00F00471" w:rsidP="00B4237B"/>
    <w:p w14:paraId="5A925F4A" w14:textId="59C3E63A" w:rsidR="00F27DB0" w:rsidRPr="00D93A52" w:rsidRDefault="000C00D0" w:rsidP="00D93A52">
      <w:pPr>
        <w:jc w:val="center"/>
        <w:rPr>
          <w:b/>
          <w:sz w:val="72"/>
          <w:szCs w:val="72"/>
        </w:rPr>
      </w:pPr>
      <w:r w:rsidRPr="00D93A52">
        <w:rPr>
          <w:b/>
          <w:sz w:val="72"/>
          <w:szCs w:val="72"/>
        </w:rPr>
        <w:t>CPS276</w:t>
      </w:r>
    </w:p>
    <w:p w14:paraId="7244715D" w14:textId="7CA03AA7" w:rsidR="000C00D0" w:rsidRPr="00D93A52" w:rsidRDefault="000C00D0" w:rsidP="00D93A52">
      <w:pPr>
        <w:jc w:val="center"/>
        <w:rPr>
          <w:b/>
          <w:sz w:val="40"/>
          <w:szCs w:val="40"/>
        </w:rPr>
      </w:pPr>
      <w:r w:rsidRPr="00D93A52">
        <w:rPr>
          <w:b/>
          <w:sz w:val="40"/>
          <w:szCs w:val="40"/>
        </w:rPr>
        <w:t>PHP and MySQL</w:t>
      </w:r>
    </w:p>
    <w:p w14:paraId="25A274E5" w14:textId="3D15DE2A" w:rsidR="00FA5D21" w:rsidRDefault="000C00D0" w:rsidP="00D93A52">
      <w:pPr>
        <w:jc w:val="center"/>
      </w:pPr>
      <w:r w:rsidRPr="000C00D0">
        <w:t>By Scott Shaper</w:t>
      </w:r>
    </w:p>
    <w:p w14:paraId="0AF8CFF9" w14:textId="2A741786" w:rsidR="003735A4" w:rsidRDefault="003735A4" w:rsidP="00D93A52">
      <w:pPr>
        <w:jc w:val="center"/>
      </w:pPr>
      <w:r>
        <w:t xml:space="preserve">Version </w:t>
      </w:r>
      <w:r w:rsidR="008213E1">
        <w:t>2</w:t>
      </w:r>
      <w:r>
        <w:t>.</w:t>
      </w:r>
      <w:r w:rsidR="005153E9">
        <w:t>3</w:t>
      </w:r>
      <w:r>
        <w:t>.</w:t>
      </w:r>
      <w:r w:rsidR="005153E9">
        <w:t>0</w:t>
      </w:r>
    </w:p>
    <w:p w14:paraId="01AFEF82" w14:textId="77777777" w:rsidR="00FA5D21" w:rsidRDefault="00FA5D21" w:rsidP="00B4237B">
      <w:r>
        <w:br w:type="page"/>
      </w:r>
    </w:p>
    <w:sdt>
      <w:sdtPr>
        <w:id w:val="-445692659"/>
        <w:docPartObj>
          <w:docPartGallery w:val="Table of Contents"/>
          <w:docPartUnique/>
        </w:docPartObj>
      </w:sdtPr>
      <w:sdtEndPr>
        <w:rPr>
          <w:b/>
          <w:bCs/>
          <w:noProof/>
        </w:rPr>
      </w:sdtEndPr>
      <w:sdtContent>
        <w:p w14:paraId="3B3C8D82" w14:textId="42F4FDBB" w:rsidR="00E53793" w:rsidRDefault="00BF50DE" w:rsidP="00BF50DE">
          <w:pPr>
            <w:jc w:val="center"/>
            <w:rPr>
              <w:rStyle w:val="Heading1Char"/>
            </w:rPr>
          </w:pPr>
          <w:r w:rsidRPr="003E0E66">
            <w:rPr>
              <w:rStyle w:val="Heading1Char"/>
            </w:rPr>
            <w:t>Table of Contents</w:t>
          </w:r>
        </w:p>
        <w:p w14:paraId="755675E8" w14:textId="77777777" w:rsidR="003E0E66" w:rsidRPr="003E0E66" w:rsidRDefault="003E0E66" w:rsidP="003E0E66"/>
        <w:p w14:paraId="791109D6" w14:textId="006AF6A8" w:rsidR="006236EF" w:rsidRDefault="00E53793">
          <w:pPr>
            <w:pStyle w:val="TOC1"/>
            <w:tabs>
              <w:tab w:val="right" w:leader="dot" w:pos="9350"/>
            </w:tabs>
            <w:rPr>
              <w:rFonts w:asciiTheme="minorHAnsi" w:eastAsiaTheme="minorEastAsia" w:hAnsiTheme="minorHAnsi" w:cstheme="minorBidi"/>
              <w:noProof/>
              <w:sz w:val="22"/>
            </w:rPr>
          </w:pPr>
          <w:r>
            <w:fldChar w:fldCharType="begin"/>
          </w:r>
          <w:r>
            <w:instrText xml:space="preserve"> TOC \o "1-3" \h \z \u </w:instrText>
          </w:r>
          <w:r>
            <w:fldChar w:fldCharType="separate"/>
          </w:r>
          <w:bookmarkStart w:id="0" w:name="_GoBack"/>
          <w:bookmarkEnd w:id="0"/>
          <w:r w:rsidR="006236EF" w:rsidRPr="00E35F2D">
            <w:rPr>
              <w:rStyle w:val="Hyperlink"/>
              <w:noProof/>
            </w:rPr>
            <w:fldChar w:fldCharType="begin"/>
          </w:r>
          <w:r w:rsidR="006236EF" w:rsidRPr="00E35F2D">
            <w:rPr>
              <w:rStyle w:val="Hyperlink"/>
              <w:noProof/>
            </w:rPr>
            <w:instrText xml:space="preserve"> </w:instrText>
          </w:r>
          <w:r w:rsidR="006236EF">
            <w:rPr>
              <w:noProof/>
            </w:rPr>
            <w:instrText>HYPERLINK \l "_Toc120626768"</w:instrText>
          </w:r>
          <w:r w:rsidR="006236EF" w:rsidRPr="00E35F2D">
            <w:rPr>
              <w:rStyle w:val="Hyperlink"/>
              <w:noProof/>
            </w:rPr>
            <w:instrText xml:space="preserve"> </w:instrText>
          </w:r>
          <w:r w:rsidR="006236EF" w:rsidRPr="00E35F2D">
            <w:rPr>
              <w:rStyle w:val="Hyperlink"/>
              <w:noProof/>
            </w:rPr>
          </w:r>
          <w:r w:rsidR="006236EF" w:rsidRPr="00E35F2D">
            <w:rPr>
              <w:rStyle w:val="Hyperlink"/>
              <w:noProof/>
            </w:rPr>
            <w:fldChar w:fldCharType="separate"/>
          </w:r>
          <w:r w:rsidR="006236EF" w:rsidRPr="00E35F2D">
            <w:rPr>
              <w:rStyle w:val="Hyperlink"/>
              <w:noProof/>
            </w:rPr>
            <w:t>About This Book</w:t>
          </w:r>
          <w:r w:rsidR="006236EF">
            <w:rPr>
              <w:noProof/>
              <w:webHidden/>
            </w:rPr>
            <w:tab/>
          </w:r>
          <w:r w:rsidR="006236EF">
            <w:rPr>
              <w:noProof/>
              <w:webHidden/>
            </w:rPr>
            <w:fldChar w:fldCharType="begin"/>
          </w:r>
          <w:r w:rsidR="006236EF">
            <w:rPr>
              <w:noProof/>
              <w:webHidden/>
            </w:rPr>
            <w:instrText xml:space="preserve"> PAGEREF _Toc120626768 \h </w:instrText>
          </w:r>
          <w:r w:rsidR="006236EF">
            <w:rPr>
              <w:noProof/>
              <w:webHidden/>
            </w:rPr>
          </w:r>
          <w:r w:rsidR="006236EF">
            <w:rPr>
              <w:noProof/>
              <w:webHidden/>
            </w:rPr>
            <w:fldChar w:fldCharType="separate"/>
          </w:r>
          <w:r w:rsidR="005D29BB">
            <w:rPr>
              <w:noProof/>
              <w:webHidden/>
            </w:rPr>
            <w:t>18</w:t>
          </w:r>
          <w:r w:rsidR="006236EF">
            <w:rPr>
              <w:noProof/>
              <w:webHidden/>
            </w:rPr>
            <w:fldChar w:fldCharType="end"/>
          </w:r>
          <w:r w:rsidR="006236EF" w:rsidRPr="00E35F2D">
            <w:rPr>
              <w:rStyle w:val="Hyperlink"/>
              <w:noProof/>
            </w:rPr>
            <w:fldChar w:fldCharType="end"/>
          </w:r>
        </w:p>
        <w:p w14:paraId="1DB360B0" w14:textId="702D06ED" w:rsidR="006236EF" w:rsidRDefault="006236EF">
          <w:pPr>
            <w:pStyle w:val="TOC2"/>
            <w:tabs>
              <w:tab w:val="right" w:leader="dot" w:pos="9350"/>
            </w:tabs>
            <w:rPr>
              <w:rFonts w:asciiTheme="minorHAnsi" w:eastAsiaTheme="minorEastAsia" w:hAnsiTheme="minorHAnsi" w:cstheme="minorBidi"/>
              <w:noProof/>
              <w:sz w:val="22"/>
            </w:rPr>
          </w:pPr>
          <w:hyperlink w:anchor="_Toc120626769" w:history="1">
            <w:r w:rsidRPr="00E35F2D">
              <w:rPr>
                <w:rStyle w:val="Hyperlink"/>
                <w:noProof/>
              </w:rPr>
              <w:t>Overview</w:t>
            </w:r>
            <w:r>
              <w:rPr>
                <w:noProof/>
                <w:webHidden/>
              </w:rPr>
              <w:tab/>
            </w:r>
            <w:r>
              <w:rPr>
                <w:noProof/>
                <w:webHidden/>
              </w:rPr>
              <w:fldChar w:fldCharType="begin"/>
            </w:r>
            <w:r>
              <w:rPr>
                <w:noProof/>
                <w:webHidden/>
              </w:rPr>
              <w:instrText xml:space="preserve"> PAGEREF _Toc120626769 \h </w:instrText>
            </w:r>
            <w:r>
              <w:rPr>
                <w:noProof/>
                <w:webHidden/>
              </w:rPr>
            </w:r>
            <w:r>
              <w:rPr>
                <w:noProof/>
                <w:webHidden/>
              </w:rPr>
              <w:fldChar w:fldCharType="separate"/>
            </w:r>
            <w:r w:rsidR="005D29BB">
              <w:rPr>
                <w:noProof/>
                <w:webHidden/>
              </w:rPr>
              <w:t>18</w:t>
            </w:r>
            <w:r>
              <w:rPr>
                <w:noProof/>
                <w:webHidden/>
              </w:rPr>
              <w:fldChar w:fldCharType="end"/>
            </w:r>
          </w:hyperlink>
        </w:p>
        <w:p w14:paraId="059102DA" w14:textId="7A2C24E3" w:rsidR="006236EF" w:rsidRDefault="006236EF">
          <w:pPr>
            <w:pStyle w:val="TOC3"/>
            <w:tabs>
              <w:tab w:val="right" w:leader="dot" w:pos="9350"/>
            </w:tabs>
            <w:rPr>
              <w:rFonts w:asciiTheme="minorHAnsi" w:eastAsiaTheme="minorEastAsia" w:hAnsiTheme="minorHAnsi" w:cstheme="minorBidi"/>
              <w:noProof/>
              <w:sz w:val="22"/>
            </w:rPr>
          </w:pPr>
          <w:hyperlink w:anchor="_Toc120626770" w:history="1">
            <w:r w:rsidRPr="00E35F2D">
              <w:rPr>
                <w:rStyle w:val="Hyperlink"/>
                <w:noProof/>
              </w:rPr>
              <w:t>Code Examples:</w:t>
            </w:r>
            <w:r>
              <w:rPr>
                <w:noProof/>
                <w:webHidden/>
              </w:rPr>
              <w:tab/>
            </w:r>
            <w:r>
              <w:rPr>
                <w:noProof/>
                <w:webHidden/>
              </w:rPr>
              <w:fldChar w:fldCharType="begin"/>
            </w:r>
            <w:r>
              <w:rPr>
                <w:noProof/>
                <w:webHidden/>
              </w:rPr>
              <w:instrText xml:space="preserve"> PAGEREF _Toc120626770 \h </w:instrText>
            </w:r>
            <w:r>
              <w:rPr>
                <w:noProof/>
                <w:webHidden/>
              </w:rPr>
            </w:r>
            <w:r>
              <w:rPr>
                <w:noProof/>
                <w:webHidden/>
              </w:rPr>
              <w:fldChar w:fldCharType="separate"/>
            </w:r>
            <w:r w:rsidR="005D29BB">
              <w:rPr>
                <w:noProof/>
                <w:webHidden/>
              </w:rPr>
              <w:t>18</w:t>
            </w:r>
            <w:r>
              <w:rPr>
                <w:noProof/>
                <w:webHidden/>
              </w:rPr>
              <w:fldChar w:fldCharType="end"/>
            </w:r>
          </w:hyperlink>
        </w:p>
        <w:p w14:paraId="2727208A" w14:textId="52C1E474" w:rsidR="006236EF" w:rsidRDefault="006236EF">
          <w:pPr>
            <w:pStyle w:val="TOC1"/>
            <w:tabs>
              <w:tab w:val="right" w:leader="dot" w:pos="9350"/>
            </w:tabs>
            <w:rPr>
              <w:rFonts w:asciiTheme="minorHAnsi" w:eastAsiaTheme="minorEastAsia" w:hAnsiTheme="minorHAnsi" w:cstheme="minorBidi"/>
              <w:noProof/>
              <w:sz w:val="22"/>
            </w:rPr>
          </w:pPr>
          <w:hyperlink w:anchor="_Toc120626771" w:history="1">
            <w:r w:rsidRPr="00E35F2D">
              <w:rPr>
                <w:rStyle w:val="Hyperlink"/>
                <w:noProof/>
              </w:rPr>
              <w:t>Chapter 1: Setting Up</w:t>
            </w:r>
            <w:r>
              <w:rPr>
                <w:noProof/>
                <w:webHidden/>
              </w:rPr>
              <w:tab/>
            </w:r>
            <w:r>
              <w:rPr>
                <w:noProof/>
                <w:webHidden/>
              </w:rPr>
              <w:fldChar w:fldCharType="begin"/>
            </w:r>
            <w:r>
              <w:rPr>
                <w:noProof/>
                <w:webHidden/>
              </w:rPr>
              <w:instrText xml:space="preserve"> PAGEREF _Toc120626771 \h </w:instrText>
            </w:r>
            <w:r>
              <w:rPr>
                <w:noProof/>
                <w:webHidden/>
              </w:rPr>
            </w:r>
            <w:r>
              <w:rPr>
                <w:noProof/>
                <w:webHidden/>
              </w:rPr>
              <w:fldChar w:fldCharType="separate"/>
            </w:r>
            <w:r w:rsidR="005D29BB">
              <w:rPr>
                <w:noProof/>
                <w:webHidden/>
              </w:rPr>
              <w:t>19</w:t>
            </w:r>
            <w:r>
              <w:rPr>
                <w:noProof/>
                <w:webHidden/>
              </w:rPr>
              <w:fldChar w:fldCharType="end"/>
            </w:r>
          </w:hyperlink>
        </w:p>
        <w:p w14:paraId="23182294" w14:textId="2FA4E928" w:rsidR="006236EF" w:rsidRDefault="006236EF">
          <w:pPr>
            <w:pStyle w:val="TOC2"/>
            <w:tabs>
              <w:tab w:val="right" w:leader="dot" w:pos="9350"/>
            </w:tabs>
            <w:rPr>
              <w:rFonts w:asciiTheme="minorHAnsi" w:eastAsiaTheme="minorEastAsia" w:hAnsiTheme="minorHAnsi" w:cstheme="minorBidi"/>
              <w:noProof/>
              <w:sz w:val="22"/>
            </w:rPr>
          </w:pPr>
          <w:hyperlink w:anchor="_Toc120626772" w:history="1">
            <w:r w:rsidRPr="00E35F2D">
              <w:rPr>
                <w:rStyle w:val="Hyperlink"/>
                <w:noProof/>
              </w:rPr>
              <w:t>Russet Server</w:t>
            </w:r>
            <w:r>
              <w:rPr>
                <w:noProof/>
                <w:webHidden/>
              </w:rPr>
              <w:tab/>
            </w:r>
            <w:r>
              <w:rPr>
                <w:noProof/>
                <w:webHidden/>
              </w:rPr>
              <w:fldChar w:fldCharType="begin"/>
            </w:r>
            <w:r>
              <w:rPr>
                <w:noProof/>
                <w:webHidden/>
              </w:rPr>
              <w:instrText xml:space="preserve"> PAGEREF _Toc120626772 \h </w:instrText>
            </w:r>
            <w:r>
              <w:rPr>
                <w:noProof/>
                <w:webHidden/>
              </w:rPr>
            </w:r>
            <w:r>
              <w:rPr>
                <w:noProof/>
                <w:webHidden/>
              </w:rPr>
              <w:fldChar w:fldCharType="separate"/>
            </w:r>
            <w:r w:rsidR="005D29BB">
              <w:rPr>
                <w:noProof/>
                <w:webHidden/>
              </w:rPr>
              <w:t>19</w:t>
            </w:r>
            <w:r>
              <w:rPr>
                <w:noProof/>
                <w:webHidden/>
              </w:rPr>
              <w:fldChar w:fldCharType="end"/>
            </w:r>
          </w:hyperlink>
        </w:p>
        <w:p w14:paraId="6FF35670" w14:textId="397B5A1A" w:rsidR="006236EF" w:rsidRDefault="006236EF">
          <w:pPr>
            <w:pStyle w:val="TOC3"/>
            <w:tabs>
              <w:tab w:val="right" w:leader="dot" w:pos="9350"/>
            </w:tabs>
            <w:rPr>
              <w:rFonts w:asciiTheme="minorHAnsi" w:eastAsiaTheme="minorEastAsia" w:hAnsiTheme="minorHAnsi" w:cstheme="minorBidi"/>
              <w:noProof/>
              <w:sz w:val="22"/>
            </w:rPr>
          </w:pPr>
          <w:hyperlink w:anchor="_Toc120626773" w:history="1">
            <w:r w:rsidRPr="00E35F2D">
              <w:rPr>
                <w:rStyle w:val="Hyperlink"/>
                <w:noProof/>
              </w:rPr>
              <w:t>Introduction</w:t>
            </w:r>
            <w:r>
              <w:rPr>
                <w:noProof/>
                <w:webHidden/>
              </w:rPr>
              <w:tab/>
            </w:r>
            <w:r>
              <w:rPr>
                <w:noProof/>
                <w:webHidden/>
              </w:rPr>
              <w:fldChar w:fldCharType="begin"/>
            </w:r>
            <w:r>
              <w:rPr>
                <w:noProof/>
                <w:webHidden/>
              </w:rPr>
              <w:instrText xml:space="preserve"> PAGEREF _Toc120626773 \h </w:instrText>
            </w:r>
            <w:r>
              <w:rPr>
                <w:noProof/>
                <w:webHidden/>
              </w:rPr>
            </w:r>
            <w:r>
              <w:rPr>
                <w:noProof/>
                <w:webHidden/>
              </w:rPr>
              <w:fldChar w:fldCharType="separate"/>
            </w:r>
            <w:r w:rsidR="005D29BB">
              <w:rPr>
                <w:noProof/>
                <w:webHidden/>
              </w:rPr>
              <w:t>19</w:t>
            </w:r>
            <w:r>
              <w:rPr>
                <w:noProof/>
                <w:webHidden/>
              </w:rPr>
              <w:fldChar w:fldCharType="end"/>
            </w:r>
          </w:hyperlink>
        </w:p>
        <w:p w14:paraId="6547FC3F" w14:textId="45C74FB5" w:rsidR="006236EF" w:rsidRDefault="006236EF">
          <w:pPr>
            <w:pStyle w:val="TOC3"/>
            <w:tabs>
              <w:tab w:val="right" w:leader="dot" w:pos="9350"/>
            </w:tabs>
            <w:rPr>
              <w:rFonts w:asciiTheme="minorHAnsi" w:eastAsiaTheme="minorEastAsia" w:hAnsiTheme="minorHAnsi" w:cstheme="minorBidi"/>
              <w:noProof/>
              <w:sz w:val="22"/>
            </w:rPr>
          </w:pPr>
          <w:hyperlink w:anchor="_Toc120626774" w:history="1">
            <w:r w:rsidRPr="00E35F2D">
              <w:rPr>
                <w:rStyle w:val="Hyperlink"/>
                <w:noProof/>
              </w:rPr>
              <w:t>Logging into russet</w:t>
            </w:r>
            <w:r>
              <w:rPr>
                <w:noProof/>
                <w:webHidden/>
              </w:rPr>
              <w:tab/>
            </w:r>
            <w:r>
              <w:rPr>
                <w:noProof/>
                <w:webHidden/>
              </w:rPr>
              <w:fldChar w:fldCharType="begin"/>
            </w:r>
            <w:r>
              <w:rPr>
                <w:noProof/>
                <w:webHidden/>
              </w:rPr>
              <w:instrText xml:space="preserve"> PAGEREF _Toc120626774 \h </w:instrText>
            </w:r>
            <w:r>
              <w:rPr>
                <w:noProof/>
                <w:webHidden/>
              </w:rPr>
            </w:r>
            <w:r>
              <w:rPr>
                <w:noProof/>
                <w:webHidden/>
              </w:rPr>
              <w:fldChar w:fldCharType="separate"/>
            </w:r>
            <w:r w:rsidR="005D29BB">
              <w:rPr>
                <w:noProof/>
                <w:webHidden/>
              </w:rPr>
              <w:t>19</w:t>
            </w:r>
            <w:r>
              <w:rPr>
                <w:noProof/>
                <w:webHidden/>
              </w:rPr>
              <w:fldChar w:fldCharType="end"/>
            </w:r>
          </w:hyperlink>
        </w:p>
        <w:p w14:paraId="15A4FCF1" w14:textId="49D63937" w:rsidR="006236EF" w:rsidRDefault="006236EF">
          <w:pPr>
            <w:pStyle w:val="TOC3"/>
            <w:tabs>
              <w:tab w:val="right" w:leader="dot" w:pos="9350"/>
            </w:tabs>
            <w:rPr>
              <w:rFonts w:asciiTheme="minorHAnsi" w:eastAsiaTheme="minorEastAsia" w:hAnsiTheme="minorHAnsi" w:cstheme="minorBidi"/>
              <w:noProof/>
              <w:sz w:val="22"/>
            </w:rPr>
          </w:pPr>
          <w:hyperlink w:anchor="_Toc120626775" w:history="1">
            <w:r w:rsidRPr="00E35F2D">
              <w:rPr>
                <w:rStyle w:val="Hyperlink"/>
                <w:noProof/>
              </w:rPr>
              <w:t>Mac/Linux Login</w:t>
            </w:r>
            <w:r>
              <w:rPr>
                <w:noProof/>
                <w:webHidden/>
              </w:rPr>
              <w:tab/>
            </w:r>
            <w:r>
              <w:rPr>
                <w:noProof/>
                <w:webHidden/>
              </w:rPr>
              <w:fldChar w:fldCharType="begin"/>
            </w:r>
            <w:r>
              <w:rPr>
                <w:noProof/>
                <w:webHidden/>
              </w:rPr>
              <w:instrText xml:space="preserve"> PAGEREF _Toc120626775 \h </w:instrText>
            </w:r>
            <w:r>
              <w:rPr>
                <w:noProof/>
                <w:webHidden/>
              </w:rPr>
            </w:r>
            <w:r>
              <w:rPr>
                <w:noProof/>
                <w:webHidden/>
              </w:rPr>
              <w:fldChar w:fldCharType="separate"/>
            </w:r>
            <w:r w:rsidR="005D29BB">
              <w:rPr>
                <w:noProof/>
                <w:webHidden/>
              </w:rPr>
              <w:t>19</w:t>
            </w:r>
            <w:r>
              <w:rPr>
                <w:noProof/>
                <w:webHidden/>
              </w:rPr>
              <w:fldChar w:fldCharType="end"/>
            </w:r>
          </w:hyperlink>
        </w:p>
        <w:p w14:paraId="75886D48" w14:textId="3B8765F6" w:rsidR="006236EF" w:rsidRDefault="006236EF">
          <w:pPr>
            <w:pStyle w:val="TOC3"/>
            <w:tabs>
              <w:tab w:val="right" w:leader="dot" w:pos="9350"/>
            </w:tabs>
            <w:rPr>
              <w:rFonts w:asciiTheme="minorHAnsi" w:eastAsiaTheme="minorEastAsia" w:hAnsiTheme="minorHAnsi" w:cstheme="minorBidi"/>
              <w:noProof/>
              <w:sz w:val="22"/>
            </w:rPr>
          </w:pPr>
          <w:hyperlink w:anchor="_Toc120626776" w:history="1">
            <w:r w:rsidRPr="00E35F2D">
              <w:rPr>
                <w:rStyle w:val="Hyperlink"/>
                <w:noProof/>
              </w:rPr>
              <w:t>Windows PowerShell Login</w:t>
            </w:r>
            <w:r>
              <w:rPr>
                <w:noProof/>
                <w:webHidden/>
              </w:rPr>
              <w:tab/>
            </w:r>
            <w:r>
              <w:rPr>
                <w:noProof/>
                <w:webHidden/>
              </w:rPr>
              <w:fldChar w:fldCharType="begin"/>
            </w:r>
            <w:r>
              <w:rPr>
                <w:noProof/>
                <w:webHidden/>
              </w:rPr>
              <w:instrText xml:space="preserve"> PAGEREF _Toc120626776 \h </w:instrText>
            </w:r>
            <w:r>
              <w:rPr>
                <w:noProof/>
                <w:webHidden/>
              </w:rPr>
            </w:r>
            <w:r>
              <w:rPr>
                <w:noProof/>
                <w:webHidden/>
              </w:rPr>
              <w:fldChar w:fldCharType="separate"/>
            </w:r>
            <w:r w:rsidR="005D29BB">
              <w:rPr>
                <w:noProof/>
                <w:webHidden/>
              </w:rPr>
              <w:t>20</w:t>
            </w:r>
            <w:r>
              <w:rPr>
                <w:noProof/>
                <w:webHidden/>
              </w:rPr>
              <w:fldChar w:fldCharType="end"/>
            </w:r>
          </w:hyperlink>
        </w:p>
        <w:p w14:paraId="0DD56B28" w14:textId="6B1C4BB3" w:rsidR="006236EF" w:rsidRDefault="006236EF">
          <w:pPr>
            <w:pStyle w:val="TOC3"/>
            <w:tabs>
              <w:tab w:val="right" w:leader="dot" w:pos="9350"/>
            </w:tabs>
            <w:rPr>
              <w:rFonts w:asciiTheme="minorHAnsi" w:eastAsiaTheme="minorEastAsia" w:hAnsiTheme="minorHAnsi" w:cstheme="minorBidi"/>
              <w:noProof/>
              <w:sz w:val="22"/>
            </w:rPr>
          </w:pPr>
          <w:hyperlink w:anchor="_Toc120626777" w:history="1">
            <w:r w:rsidRPr="00E35F2D">
              <w:rPr>
                <w:rStyle w:val="Hyperlink"/>
                <w:noProof/>
              </w:rPr>
              <w:t>Windows Putty Login</w:t>
            </w:r>
            <w:r>
              <w:rPr>
                <w:noProof/>
                <w:webHidden/>
              </w:rPr>
              <w:tab/>
            </w:r>
            <w:r>
              <w:rPr>
                <w:noProof/>
                <w:webHidden/>
              </w:rPr>
              <w:fldChar w:fldCharType="begin"/>
            </w:r>
            <w:r>
              <w:rPr>
                <w:noProof/>
                <w:webHidden/>
              </w:rPr>
              <w:instrText xml:space="preserve"> PAGEREF _Toc120626777 \h </w:instrText>
            </w:r>
            <w:r>
              <w:rPr>
                <w:noProof/>
                <w:webHidden/>
              </w:rPr>
            </w:r>
            <w:r>
              <w:rPr>
                <w:noProof/>
                <w:webHidden/>
              </w:rPr>
              <w:fldChar w:fldCharType="separate"/>
            </w:r>
            <w:r w:rsidR="005D29BB">
              <w:rPr>
                <w:noProof/>
                <w:webHidden/>
              </w:rPr>
              <w:t>20</w:t>
            </w:r>
            <w:r>
              <w:rPr>
                <w:noProof/>
                <w:webHidden/>
              </w:rPr>
              <w:fldChar w:fldCharType="end"/>
            </w:r>
          </w:hyperlink>
        </w:p>
        <w:p w14:paraId="4F7C84B8" w14:textId="5158CB7E" w:rsidR="006236EF" w:rsidRDefault="006236EF">
          <w:pPr>
            <w:pStyle w:val="TOC3"/>
            <w:tabs>
              <w:tab w:val="right" w:leader="dot" w:pos="9350"/>
            </w:tabs>
            <w:rPr>
              <w:rFonts w:asciiTheme="minorHAnsi" w:eastAsiaTheme="minorEastAsia" w:hAnsiTheme="minorHAnsi" w:cstheme="minorBidi"/>
              <w:noProof/>
              <w:sz w:val="22"/>
            </w:rPr>
          </w:pPr>
          <w:hyperlink w:anchor="_Toc120626778" w:history="1">
            <w:r w:rsidRPr="00E35F2D">
              <w:rPr>
                <w:rStyle w:val="Hyperlink"/>
                <w:noProof/>
              </w:rPr>
              <w:t>Accessing MySQL</w:t>
            </w:r>
            <w:r>
              <w:rPr>
                <w:noProof/>
                <w:webHidden/>
              </w:rPr>
              <w:tab/>
            </w:r>
            <w:r>
              <w:rPr>
                <w:noProof/>
                <w:webHidden/>
              </w:rPr>
              <w:fldChar w:fldCharType="begin"/>
            </w:r>
            <w:r>
              <w:rPr>
                <w:noProof/>
                <w:webHidden/>
              </w:rPr>
              <w:instrText xml:space="preserve"> PAGEREF _Toc120626778 \h </w:instrText>
            </w:r>
            <w:r>
              <w:rPr>
                <w:noProof/>
                <w:webHidden/>
              </w:rPr>
            </w:r>
            <w:r>
              <w:rPr>
                <w:noProof/>
                <w:webHidden/>
              </w:rPr>
              <w:fldChar w:fldCharType="separate"/>
            </w:r>
            <w:r w:rsidR="005D29BB">
              <w:rPr>
                <w:noProof/>
                <w:webHidden/>
              </w:rPr>
              <w:t>21</w:t>
            </w:r>
            <w:r>
              <w:rPr>
                <w:noProof/>
                <w:webHidden/>
              </w:rPr>
              <w:fldChar w:fldCharType="end"/>
            </w:r>
          </w:hyperlink>
        </w:p>
        <w:p w14:paraId="76FC609B" w14:textId="0F1D3287" w:rsidR="006236EF" w:rsidRDefault="006236EF">
          <w:pPr>
            <w:pStyle w:val="TOC3"/>
            <w:tabs>
              <w:tab w:val="right" w:leader="dot" w:pos="9350"/>
            </w:tabs>
            <w:rPr>
              <w:rFonts w:asciiTheme="minorHAnsi" w:eastAsiaTheme="minorEastAsia" w:hAnsiTheme="minorHAnsi" w:cstheme="minorBidi"/>
              <w:noProof/>
              <w:sz w:val="22"/>
            </w:rPr>
          </w:pPr>
          <w:hyperlink w:anchor="_Toc120626779" w:history="1">
            <w:r w:rsidRPr="00E35F2D">
              <w:rPr>
                <w:rStyle w:val="Hyperlink"/>
                <w:noProof/>
              </w:rPr>
              <w:t>Videos on setting up your russet-v8 server</w:t>
            </w:r>
            <w:r>
              <w:rPr>
                <w:noProof/>
                <w:webHidden/>
              </w:rPr>
              <w:tab/>
            </w:r>
            <w:r>
              <w:rPr>
                <w:noProof/>
                <w:webHidden/>
              </w:rPr>
              <w:fldChar w:fldCharType="begin"/>
            </w:r>
            <w:r>
              <w:rPr>
                <w:noProof/>
                <w:webHidden/>
              </w:rPr>
              <w:instrText xml:space="preserve"> PAGEREF _Toc120626779 \h </w:instrText>
            </w:r>
            <w:r>
              <w:rPr>
                <w:noProof/>
                <w:webHidden/>
              </w:rPr>
            </w:r>
            <w:r>
              <w:rPr>
                <w:noProof/>
                <w:webHidden/>
              </w:rPr>
              <w:fldChar w:fldCharType="separate"/>
            </w:r>
            <w:r w:rsidR="005D29BB">
              <w:rPr>
                <w:noProof/>
                <w:webHidden/>
              </w:rPr>
              <w:t>21</w:t>
            </w:r>
            <w:r>
              <w:rPr>
                <w:noProof/>
                <w:webHidden/>
              </w:rPr>
              <w:fldChar w:fldCharType="end"/>
            </w:r>
          </w:hyperlink>
        </w:p>
        <w:p w14:paraId="4B130B60" w14:textId="12AEDE96" w:rsidR="006236EF" w:rsidRDefault="006236EF">
          <w:pPr>
            <w:pStyle w:val="TOC2"/>
            <w:tabs>
              <w:tab w:val="right" w:leader="dot" w:pos="9350"/>
            </w:tabs>
            <w:rPr>
              <w:rFonts w:asciiTheme="minorHAnsi" w:eastAsiaTheme="minorEastAsia" w:hAnsiTheme="minorHAnsi" w:cstheme="minorBidi"/>
              <w:noProof/>
              <w:sz w:val="22"/>
            </w:rPr>
          </w:pPr>
          <w:hyperlink w:anchor="_Toc120626780" w:history="1">
            <w:r w:rsidRPr="00E35F2D">
              <w:rPr>
                <w:rStyle w:val="Hyperlink"/>
                <w:noProof/>
              </w:rPr>
              <w:t>Using FileZilla with russet</w:t>
            </w:r>
            <w:r>
              <w:rPr>
                <w:noProof/>
                <w:webHidden/>
              </w:rPr>
              <w:tab/>
            </w:r>
            <w:r>
              <w:rPr>
                <w:noProof/>
                <w:webHidden/>
              </w:rPr>
              <w:fldChar w:fldCharType="begin"/>
            </w:r>
            <w:r>
              <w:rPr>
                <w:noProof/>
                <w:webHidden/>
              </w:rPr>
              <w:instrText xml:space="preserve"> PAGEREF _Toc120626780 \h </w:instrText>
            </w:r>
            <w:r>
              <w:rPr>
                <w:noProof/>
                <w:webHidden/>
              </w:rPr>
            </w:r>
            <w:r>
              <w:rPr>
                <w:noProof/>
                <w:webHidden/>
              </w:rPr>
              <w:fldChar w:fldCharType="separate"/>
            </w:r>
            <w:r w:rsidR="005D29BB">
              <w:rPr>
                <w:noProof/>
                <w:webHidden/>
              </w:rPr>
              <w:t>21</w:t>
            </w:r>
            <w:r>
              <w:rPr>
                <w:noProof/>
                <w:webHidden/>
              </w:rPr>
              <w:fldChar w:fldCharType="end"/>
            </w:r>
          </w:hyperlink>
        </w:p>
        <w:p w14:paraId="34A83F76" w14:textId="198B83BB" w:rsidR="006236EF" w:rsidRDefault="006236EF">
          <w:pPr>
            <w:pStyle w:val="TOC3"/>
            <w:tabs>
              <w:tab w:val="right" w:leader="dot" w:pos="9350"/>
            </w:tabs>
            <w:rPr>
              <w:rFonts w:asciiTheme="minorHAnsi" w:eastAsiaTheme="minorEastAsia" w:hAnsiTheme="minorHAnsi" w:cstheme="minorBidi"/>
              <w:noProof/>
              <w:sz w:val="22"/>
            </w:rPr>
          </w:pPr>
          <w:hyperlink w:anchor="_Toc120626781" w:history="1">
            <w:r w:rsidRPr="00E35F2D">
              <w:rPr>
                <w:rStyle w:val="Hyperlink"/>
                <w:noProof/>
              </w:rPr>
              <w:t>Secure File Transfer Protocol (SFTP)</w:t>
            </w:r>
            <w:r>
              <w:rPr>
                <w:noProof/>
                <w:webHidden/>
              </w:rPr>
              <w:tab/>
            </w:r>
            <w:r>
              <w:rPr>
                <w:noProof/>
                <w:webHidden/>
              </w:rPr>
              <w:fldChar w:fldCharType="begin"/>
            </w:r>
            <w:r>
              <w:rPr>
                <w:noProof/>
                <w:webHidden/>
              </w:rPr>
              <w:instrText xml:space="preserve"> PAGEREF _Toc120626781 \h </w:instrText>
            </w:r>
            <w:r>
              <w:rPr>
                <w:noProof/>
                <w:webHidden/>
              </w:rPr>
            </w:r>
            <w:r>
              <w:rPr>
                <w:noProof/>
                <w:webHidden/>
              </w:rPr>
              <w:fldChar w:fldCharType="separate"/>
            </w:r>
            <w:r w:rsidR="005D29BB">
              <w:rPr>
                <w:noProof/>
                <w:webHidden/>
              </w:rPr>
              <w:t>21</w:t>
            </w:r>
            <w:r>
              <w:rPr>
                <w:noProof/>
                <w:webHidden/>
              </w:rPr>
              <w:fldChar w:fldCharType="end"/>
            </w:r>
          </w:hyperlink>
        </w:p>
        <w:p w14:paraId="359766B0" w14:textId="50CF501B" w:rsidR="006236EF" w:rsidRDefault="006236EF">
          <w:pPr>
            <w:pStyle w:val="TOC3"/>
            <w:tabs>
              <w:tab w:val="right" w:leader="dot" w:pos="9350"/>
            </w:tabs>
            <w:rPr>
              <w:rFonts w:asciiTheme="minorHAnsi" w:eastAsiaTheme="minorEastAsia" w:hAnsiTheme="minorHAnsi" w:cstheme="minorBidi"/>
              <w:noProof/>
              <w:sz w:val="22"/>
            </w:rPr>
          </w:pPr>
          <w:hyperlink w:anchor="_Toc120626782" w:history="1">
            <w:r w:rsidRPr="00E35F2D">
              <w:rPr>
                <w:rStyle w:val="Hyperlink"/>
                <w:noProof/>
              </w:rPr>
              <w:t>FileZilla Layout</w:t>
            </w:r>
            <w:r>
              <w:rPr>
                <w:noProof/>
                <w:webHidden/>
              </w:rPr>
              <w:tab/>
            </w:r>
            <w:r>
              <w:rPr>
                <w:noProof/>
                <w:webHidden/>
              </w:rPr>
              <w:fldChar w:fldCharType="begin"/>
            </w:r>
            <w:r>
              <w:rPr>
                <w:noProof/>
                <w:webHidden/>
              </w:rPr>
              <w:instrText xml:space="preserve"> PAGEREF _Toc120626782 \h </w:instrText>
            </w:r>
            <w:r>
              <w:rPr>
                <w:noProof/>
                <w:webHidden/>
              </w:rPr>
            </w:r>
            <w:r>
              <w:rPr>
                <w:noProof/>
                <w:webHidden/>
              </w:rPr>
              <w:fldChar w:fldCharType="separate"/>
            </w:r>
            <w:r w:rsidR="005D29BB">
              <w:rPr>
                <w:noProof/>
                <w:webHidden/>
              </w:rPr>
              <w:t>21</w:t>
            </w:r>
            <w:r>
              <w:rPr>
                <w:noProof/>
                <w:webHidden/>
              </w:rPr>
              <w:fldChar w:fldCharType="end"/>
            </w:r>
          </w:hyperlink>
        </w:p>
        <w:p w14:paraId="0C4B3918" w14:textId="26920B25" w:rsidR="006236EF" w:rsidRDefault="006236EF">
          <w:pPr>
            <w:pStyle w:val="TOC3"/>
            <w:tabs>
              <w:tab w:val="right" w:leader="dot" w:pos="9350"/>
            </w:tabs>
            <w:rPr>
              <w:rFonts w:asciiTheme="minorHAnsi" w:eastAsiaTheme="minorEastAsia" w:hAnsiTheme="minorHAnsi" w:cstheme="minorBidi"/>
              <w:noProof/>
              <w:sz w:val="22"/>
            </w:rPr>
          </w:pPr>
          <w:hyperlink w:anchor="_Toc120626783" w:history="1">
            <w:r w:rsidRPr="00E35F2D">
              <w:rPr>
                <w:rStyle w:val="Hyperlink"/>
                <w:noProof/>
              </w:rPr>
              <w:t>Logging into FileZilla</w:t>
            </w:r>
            <w:r>
              <w:rPr>
                <w:noProof/>
                <w:webHidden/>
              </w:rPr>
              <w:tab/>
            </w:r>
            <w:r>
              <w:rPr>
                <w:noProof/>
                <w:webHidden/>
              </w:rPr>
              <w:fldChar w:fldCharType="begin"/>
            </w:r>
            <w:r>
              <w:rPr>
                <w:noProof/>
                <w:webHidden/>
              </w:rPr>
              <w:instrText xml:space="preserve"> PAGEREF _Toc120626783 \h </w:instrText>
            </w:r>
            <w:r>
              <w:rPr>
                <w:noProof/>
                <w:webHidden/>
              </w:rPr>
            </w:r>
            <w:r>
              <w:rPr>
                <w:noProof/>
                <w:webHidden/>
              </w:rPr>
              <w:fldChar w:fldCharType="separate"/>
            </w:r>
            <w:r w:rsidR="005D29BB">
              <w:rPr>
                <w:noProof/>
                <w:webHidden/>
              </w:rPr>
              <w:t>22</w:t>
            </w:r>
            <w:r>
              <w:rPr>
                <w:noProof/>
                <w:webHidden/>
              </w:rPr>
              <w:fldChar w:fldCharType="end"/>
            </w:r>
          </w:hyperlink>
        </w:p>
        <w:p w14:paraId="3CDA0850" w14:textId="7AFE364B" w:rsidR="006236EF" w:rsidRDefault="006236EF">
          <w:pPr>
            <w:pStyle w:val="TOC3"/>
            <w:tabs>
              <w:tab w:val="right" w:leader="dot" w:pos="9350"/>
            </w:tabs>
            <w:rPr>
              <w:rFonts w:asciiTheme="minorHAnsi" w:eastAsiaTheme="minorEastAsia" w:hAnsiTheme="minorHAnsi" w:cstheme="minorBidi"/>
              <w:noProof/>
              <w:sz w:val="22"/>
            </w:rPr>
          </w:pPr>
          <w:hyperlink w:anchor="_Toc120626784" w:history="1">
            <w:r w:rsidRPr="00E35F2D">
              <w:rPr>
                <w:rStyle w:val="Hyperlink"/>
                <w:noProof/>
              </w:rPr>
              <w:t>Login Problems</w:t>
            </w:r>
            <w:r>
              <w:rPr>
                <w:noProof/>
                <w:webHidden/>
              </w:rPr>
              <w:tab/>
            </w:r>
            <w:r>
              <w:rPr>
                <w:noProof/>
                <w:webHidden/>
              </w:rPr>
              <w:fldChar w:fldCharType="begin"/>
            </w:r>
            <w:r>
              <w:rPr>
                <w:noProof/>
                <w:webHidden/>
              </w:rPr>
              <w:instrText xml:space="preserve"> PAGEREF _Toc120626784 \h </w:instrText>
            </w:r>
            <w:r>
              <w:rPr>
                <w:noProof/>
                <w:webHidden/>
              </w:rPr>
            </w:r>
            <w:r>
              <w:rPr>
                <w:noProof/>
                <w:webHidden/>
              </w:rPr>
              <w:fldChar w:fldCharType="separate"/>
            </w:r>
            <w:r w:rsidR="005D29BB">
              <w:rPr>
                <w:noProof/>
                <w:webHidden/>
              </w:rPr>
              <w:t>23</w:t>
            </w:r>
            <w:r>
              <w:rPr>
                <w:noProof/>
                <w:webHidden/>
              </w:rPr>
              <w:fldChar w:fldCharType="end"/>
            </w:r>
          </w:hyperlink>
        </w:p>
        <w:p w14:paraId="137DC08E" w14:textId="11C1C6F2" w:rsidR="006236EF" w:rsidRDefault="006236EF">
          <w:pPr>
            <w:pStyle w:val="TOC3"/>
            <w:tabs>
              <w:tab w:val="right" w:leader="dot" w:pos="9350"/>
            </w:tabs>
            <w:rPr>
              <w:rFonts w:asciiTheme="minorHAnsi" w:eastAsiaTheme="minorEastAsia" w:hAnsiTheme="minorHAnsi" w:cstheme="minorBidi"/>
              <w:noProof/>
              <w:sz w:val="22"/>
            </w:rPr>
          </w:pPr>
          <w:hyperlink w:anchor="_Toc120626785" w:history="1">
            <w:r w:rsidRPr="00E35F2D">
              <w:rPr>
                <w:rStyle w:val="Hyperlink"/>
                <w:noProof/>
              </w:rPr>
              <w:t>Uploading to FileZilla</w:t>
            </w:r>
            <w:r>
              <w:rPr>
                <w:noProof/>
                <w:webHidden/>
              </w:rPr>
              <w:tab/>
            </w:r>
            <w:r>
              <w:rPr>
                <w:noProof/>
                <w:webHidden/>
              </w:rPr>
              <w:fldChar w:fldCharType="begin"/>
            </w:r>
            <w:r>
              <w:rPr>
                <w:noProof/>
                <w:webHidden/>
              </w:rPr>
              <w:instrText xml:space="preserve"> PAGEREF _Toc120626785 \h </w:instrText>
            </w:r>
            <w:r>
              <w:rPr>
                <w:noProof/>
                <w:webHidden/>
              </w:rPr>
            </w:r>
            <w:r>
              <w:rPr>
                <w:noProof/>
                <w:webHidden/>
              </w:rPr>
              <w:fldChar w:fldCharType="separate"/>
            </w:r>
            <w:r w:rsidR="005D29BB">
              <w:rPr>
                <w:noProof/>
                <w:webHidden/>
              </w:rPr>
              <w:t>23</w:t>
            </w:r>
            <w:r>
              <w:rPr>
                <w:noProof/>
                <w:webHidden/>
              </w:rPr>
              <w:fldChar w:fldCharType="end"/>
            </w:r>
          </w:hyperlink>
        </w:p>
        <w:p w14:paraId="5A50B2BE" w14:textId="7D35043A" w:rsidR="006236EF" w:rsidRDefault="006236EF">
          <w:pPr>
            <w:pStyle w:val="TOC3"/>
            <w:tabs>
              <w:tab w:val="right" w:leader="dot" w:pos="9350"/>
            </w:tabs>
            <w:rPr>
              <w:rFonts w:asciiTheme="minorHAnsi" w:eastAsiaTheme="minorEastAsia" w:hAnsiTheme="minorHAnsi" w:cstheme="minorBidi"/>
              <w:noProof/>
              <w:sz w:val="22"/>
            </w:rPr>
          </w:pPr>
          <w:hyperlink w:anchor="_Toc120626786" w:history="1">
            <w:r w:rsidRPr="00E35F2D">
              <w:rPr>
                <w:rStyle w:val="Hyperlink"/>
                <w:noProof/>
              </w:rPr>
              <w:t>Creating folders in FileZilla</w:t>
            </w:r>
            <w:r>
              <w:rPr>
                <w:noProof/>
                <w:webHidden/>
              </w:rPr>
              <w:tab/>
            </w:r>
            <w:r>
              <w:rPr>
                <w:noProof/>
                <w:webHidden/>
              </w:rPr>
              <w:fldChar w:fldCharType="begin"/>
            </w:r>
            <w:r>
              <w:rPr>
                <w:noProof/>
                <w:webHidden/>
              </w:rPr>
              <w:instrText xml:space="preserve"> PAGEREF _Toc120626786 \h </w:instrText>
            </w:r>
            <w:r>
              <w:rPr>
                <w:noProof/>
                <w:webHidden/>
              </w:rPr>
            </w:r>
            <w:r>
              <w:rPr>
                <w:noProof/>
                <w:webHidden/>
              </w:rPr>
              <w:fldChar w:fldCharType="separate"/>
            </w:r>
            <w:r w:rsidR="005D29BB">
              <w:rPr>
                <w:noProof/>
                <w:webHidden/>
              </w:rPr>
              <w:t>23</w:t>
            </w:r>
            <w:r>
              <w:rPr>
                <w:noProof/>
                <w:webHidden/>
              </w:rPr>
              <w:fldChar w:fldCharType="end"/>
            </w:r>
          </w:hyperlink>
        </w:p>
        <w:p w14:paraId="64E614D6" w14:textId="1765B087" w:rsidR="006236EF" w:rsidRDefault="006236EF">
          <w:pPr>
            <w:pStyle w:val="TOC3"/>
            <w:tabs>
              <w:tab w:val="right" w:leader="dot" w:pos="9350"/>
            </w:tabs>
            <w:rPr>
              <w:rFonts w:asciiTheme="minorHAnsi" w:eastAsiaTheme="minorEastAsia" w:hAnsiTheme="minorHAnsi" w:cstheme="minorBidi"/>
              <w:noProof/>
              <w:sz w:val="22"/>
            </w:rPr>
          </w:pPr>
          <w:hyperlink w:anchor="_Toc120626787" w:history="1">
            <w:r w:rsidRPr="00E35F2D">
              <w:rPr>
                <w:rStyle w:val="Hyperlink"/>
                <w:noProof/>
              </w:rPr>
              <w:t>Renaming folders/files in FileZilla</w:t>
            </w:r>
            <w:r>
              <w:rPr>
                <w:noProof/>
                <w:webHidden/>
              </w:rPr>
              <w:tab/>
            </w:r>
            <w:r>
              <w:rPr>
                <w:noProof/>
                <w:webHidden/>
              </w:rPr>
              <w:fldChar w:fldCharType="begin"/>
            </w:r>
            <w:r>
              <w:rPr>
                <w:noProof/>
                <w:webHidden/>
              </w:rPr>
              <w:instrText xml:space="preserve"> PAGEREF _Toc120626787 \h </w:instrText>
            </w:r>
            <w:r>
              <w:rPr>
                <w:noProof/>
                <w:webHidden/>
              </w:rPr>
            </w:r>
            <w:r>
              <w:rPr>
                <w:noProof/>
                <w:webHidden/>
              </w:rPr>
              <w:fldChar w:fldCharType="separate"/>
            </w:r>
            <w:r w:rsidR="005D29BB">
              <w:rPr>
                <w:noProof/>
                <w:webHidden/>
              </w:rPr>
              <w:t>23</w:t>
            </w:r>
            <w:r>
              <w:rPr>
                <w:noProof/>
                <w:webHidden/>
              </w:rPr>
              <w:fldChar w:fldCharType="end"/>
            </w:r>
          </w:hyperlink>
        </w:p>
        <w:p w14:paraId="69BA5292" w14:textId="1ED5BC17" w:rsidR="006236EF" w:rsidRDefault="006236EF">
          <w:pPr>
            <w:pStyle w:val="TOC3"/>
            <w:tabs>
              <w:tab w:val="right" w:leader="dot" w:pos="9350"/>
            </w:tabs>
            <w:rPr>
              <w:rFonts w:asciiTheme="minorHAnsi" w:eastAsiaTheme="minorEastAsia" w:hAnsiTheme="minorHAnsi" w:cstheme="minorBidi"/>
              <w:noProof/>
              <w:sz w:val="22"/>
            </w:rPr>
          </w:pPr>
          <w:hyperlink w:anchor="_Toc120626788" w:history="1">
            <w:r w:rsidRPr="00E35F2D">
              <w:rPr>
                <w:rStyle w:val="Hyperlink"/>
                <w:noProof/>
              </w:rPr>
              <w:t>Deleting folders/files in FileZilla</w:t>
            </w:r>
            <w:r>
              <w:rPr>
                <w:noProof/>
                <w:webHidden/>
              </w:rPr>
              <w:tab/>
            </w:r>
            <w:r>
              <w:rPr>
                <w:noProof/>
                <w:webHidden/>
              </w:rPr>
              <w:fldChar w:fldCharType="begin"/>
            </w:r>
            <w:r>
              <w:rPr>
                <w:noProof/>
                <w:webHidden/>
              </w:rPr>
              <w:instrText xml:space="preserve"> PAGEREF _Toc120626788 \h </w:instrText>
            </w:r>
            <w:r>
              <w:rPr>
                <w:noProof/>
                <w:webHidden/>
              </w:rPr>
            </w:r>
            <w:r>
              <w:rPr>
                <w:noProof/>
                <w:webHidden/>
              </w:rPr>
              <w:fldChar w:fldCharType="separate"/>
            </w:r>
            <w:r w:rsidR="005D29BB">
              <w:rPr>
                <w:noProof/>
                <w:webHidden/>
              </w:rPr>
              <w:t>23</w:t>
            </w:r>
            <w:r>
              <w:rPr>
                <w:noProof/>
                <w:webHidden/>
              </w:rPr>
              <w:fldChar w:fldCharType="end"/>
            </w:r>
          </w:hyperlink>
        </w:p>
        <w:p w14:paraId="2BFE9C68" w14:textId="1C32FDE6" w:rsidR="006236EF" w:rsidRDefault="006236EF">
          <w:pPr>
            <w:pStyle w:val="TOC3"/>
            <w:tabs>
              <w:tab w:val="right" w:leader="dot" w:pos="9350"/>
            </w:tabs>
            <w:rPr>
              <w:rFonts w:asciiTheme="minorHAnsi" w:eastAsiaTheme="minorEastAsia" w:hAnsiTheme="minorHAnsi" w:cstheme="minorBidi"/>
              <w:noProof/>
              <w:sz w:val="22"/>
            </w:rPr>
          </w:pPr>
          <w:hyperlink w:anchor="_Toc120626789" w:history="1">
            <w:r w:rsidRPr="00E35F2D">
              <w:rPr>
                <w:rStyle w:val="Hyperlink"/>
                <w:noProof/>
              </w:rPr>
              <w:t>Downloading a file/folder from FileZilla</w:t>
            </w:r>
            <w:r>
              <w:rPr>
                <w:noProof/>
                <w:webHidden/>
              </w:rPr>
              <w:tab/>
            </w:r>
            <w:r>
              <w:rPr>
                <w:noProof/>
                <w:webHidden/>
              </w:rPr>
              <w:fldChar w:fldCharType="begin"/>
            </w:r>
            <w:r>
              <w:rPr>
                <w:noProof/>
                <w:webHidden/>
              </w:rPr>
              <w:instrText xml:space="preserve"> PAGEREF _Toc120626789 \h </w:instrText>
            </w:r>
            <w:r>
              <w:rPr>
                <w:noProof/>
                <w:webHidden/>
              </w:rPr>
            </w:r>
            <w:r>
              <w:rPr>
                <w:noProof/>
                <w:webHidden/>
              </w:rPr>
              <w:fldChar w:fldCharType="separate"/>
            </w:r>
            <w:r w:rsidR="005D29BB">
              <w:rPr>
                <w:noProof/>
                <w:webHidden/>
              </w:rPr>
              <w:t>23</w:t>
            </w:r>
            <w:r>
              <w:rPr>
                <w:noProof/>
                <w:webHidden/>
              </w:rPr>
              <w:fldChar w:fldCharType="end"/>
            </w:r>
          </w:hyperlink>
        </w:p>
        <w:p w14:paraId="61C314CD" w14:textId="06C34FD3" w:rsidR="006236EF" w:rsidRDefault="006236EF">
          <w:pPr>
            <w:pStyle w:val="TOC2"/>
            <w:tabs>
              <w:tab w:val="right" w:leader="dot" w:pos="9350"/>
            </w:tabs>
            <w:rPr>
              <w:rFonts w:asciiTheme="minorHAnsi" w:eastAsiaTheme="minorEastAsia" w:hAnsiTheme="minorHAnsi" w:cstheme="minorBidi"/>
              <w:noProof/>
              <w:sz w:val="22"/>
            </w:rPr>
          </w:pPr>
          <w:hyperlink w:anchor="_Toc120626790" w:history="1">
            <w:r w:rsidRPr="00E35F2D">
              <w:rPr>
                <w:rStyle w:val="Hyperlink"/>
                <w:noProof/>
              </w:rPr>
              <w:t>Unix Commands</w:t>
            </w:r>
            <w:r>
              <w:rPr>
                <w:noProof/>
                <w:webHidden/>
              </w:rPr>
              <w:tab/>
            </w:r>
            <w:r>
              <w:rPr>
                <w:noProof/>
                <w:webHidden/>
              </w:rPr>
              <w:fldChar w:fldCharType="begin"/>
            </w:r>
            <w:r>
              <w:rPr>
                <w:noProof/>
                <w:webHidden/>
              </w:rPr>
              <w:instrText xml:space="preserve"> PAGEREF _Toc120626790 \h </w:instrText>
            </w:r>
            <w:r>
              <w:rPr>
                <w:noProof/>
                <w:webHidden/>
              </w:rPr>
            </w:r>
            <w:r>
              <w:rPr>
                <w:noProof/>
                <w:webHidden/>
              </w:rPr>
              <w:fldChar w:fldCharType="separate"/>
            </w:r>
            <w:r w:rsidR="005D29BB">
              <w:rPr>
                <w:noProof/>
                <w:webHidden/>
              </w:rPr>
              <w:t>24</w:t>
            </w:r>
            <w:r>
              <w:rPr>
                <w:noProof/>
                <w:webHidden/>
              </w:rPr>
              <w:fldChar w:fldCharType="end"/>
            </w:r>
          </w:hyperlink>
        </w:p>
        <w:p w14:paraId="1401E035" w14:textId="000F1426" w:rsidR="006236EF" w:rsidRDefault="006236EF">
          <w:pPr>
            <w:pStyle w:val="TOC3"/>
            <w:tabs>
              <w:tab w:val="right" w:leader="dot" w:pos="9350"/>
            </w:tabs>
            <w:rPr>
              <w:rFonts w:asciiTheme="minorHAnsi" w:eastAsiaTheme="minorEastAsia" w:hAnsiTheme="minorHAnsi" w:cstheme="minorBidi"/>
              <w:noProof/>
              <w:sz w:val="22"/>
            </w:rPr>
          </w:pPr>
          <w:hyperlink w:anchor="_Toc120626791" w:history="1">
            <w:r w:rsidRPr="00E35F2D">
              <w:rPr>
                <w:rStyle w:val="Hyperlink"/>
                <w:noProof/>
              </w:rPr>
              <w:t>Introduction</w:t>
            </w:r>
            <w:r>
              <w:rPr>
                <w:noProof/>
                <w:webHidden/>
              </w:rPr>
              <w:tab/>
            </w:r>
            <w:r>
              <w:rPr>
                <w:noProof/>
                <w:webHidden/>
              </w:rPr>
              <w:fldChar w:fldCharType="begin"/>
            </w:r>
            <w:r>
              <w:rPr>
                <w:noProof/>
                <w:webHidden/>
              </w:rPr>
              <w:instrText xml:space="preserve"> PAGEREF _Toc120626791 \h </w:instrText>
            </w:r>
            <w:r>
              <w:rPr>
                <w:noProof/>
                <w:webHidden/>
              </w:rPr>
            </w:r>
            <w:r>
              <w:rPr>
                <w:noProof/>
                <w:webHidden/>
              </w:rPr>
              <w:fldChar w:fldCharType="separate"/>
            </w:r>
            <w:r w:rsidR="005D29BB">
              <w:rPr>
                <w:noProof/>
                <w:webHidden/>
              </w:rPr>
              <w:t>24</w:t>
            </w:r>
            <w:r>
              <w:rPr>
                <w:noProof/>
                <w:webHidden/>
              </w:rPr>
              <w:fldChar w:fldCharType="end"/>
            </w:r>
          </w:hyperlink>
        </w:p>
        <w:p w14:paraId="2702FBAA" w14:textId="42D55E0F" w:rsidR="006236EF" w:rsidRDefault="006236EF">
          <w:pPr>
            <w:pStyle w:val="TOC2"/>
            <w:tabs>
              <w:tab w:val="right" w:leader="dot" w:pos="9350"/>
            </w:tabs>
            <w:rPr>
              <w:rFonts w:asciiTheme="minorHAnsi" w:eastAsiaTheme="minorEastAsia" w:hAnsiTheme="minorHAnsi" w:cstheme="minorBidi"/>
              <w:noProof/>
              <w:sz w:val="22"/>
            </w:rPr>
          </w:pPr>
          <w:hyperlink w:anchor="_Toc120626792" w:history="1">
            <w:r w:rsidRPr="00E35F2D">
              <w:rPr>
                <w:rStyle w:val="Hyperlink"/>
                <w:noProof/>
              </w:rPr>
              <w:t>Getting Started with Git</w:t>
            </w:r>
            <w:r>
              <w:rPr>
                <w:noProof/>
                <w:webHidden/>
              </w:rPr>
              <w:tab/>
            </w:r>
            <w:r>
              <w:rPr>
                <w:noProof/>
                <w:webHidden/>
              </w:rPr>
              <w:fldChar w:fldCharType="begin"/>
            </w:r>
            <w:r>
              <w:rPr>
                <w:noProof/>
                <w:webHidden/>
              </w:rPr>
              <w:instrText xml:space="preserve"> PAGEREF _Toc120626792 \h </w:instrText>
            </w:r>
            <w:r>
              <w:rPr>
                <w:noProof/>
                <w:webHidden/>
              </w:rPr>
            </w:r>
            <w:r>
              <w:rPr>
                <w:noProof/>
                <w:webHidden/>
              </w:rPr>
              <w:fldChar w:fldCharType="separate"/>
            </w:r>
            <w:r w:rsidR="005D29BB">
              <w:rPr>
                <w:noProof/>
                <w:webHidden/>
              </w:rPr>
              <w:t>27</w:t>
            </w:r>
            <w:r>
              <w:rPr>
                <w:noProof/>
                <w:webHidden/>
              </w:rPr>
              <w:fldChar w:fldCharType="end"/>
            </w:r>
          </w:hyperlink>
        </w:p>
        <w:p w14:paraId="387D7B41" w14:textId="4D0924A5" w:rsidR="006236EF" w:rsidRDefault="006236EF">
          <w:pPr>
            <w:pStyle w:val="TOC3"/>
            <w:tabs>
              <w:tab w:val="right" w:leader="dot" w:pos="9350"/>
            </w:tabs>
            <w:rPr>
              <w:rFonts w:asciiTheme="minorHAnsi" w:eastAsiaTheme="minorEastAsia" w:hAnsiTheme="minorHAnsi" w:cstheme="minorBidi"/>
              <w:noProof/>
              <w:sz w:val="22"/>
            </w:rPr>
          </w:pPr>
          <w:hyperlink w:anchor="_Toc120626793" w:history="1">
            <w:r w:rsidRPr="00E35F2D">
              <w:rPr>
                <w:rStyle w:val="Hyperlink"/>
                <w:noProof/>
              </w:rPr>
              <w:t>What is Version Control</w:t>
            </w:r>
            <w:r>
              <w:rPr>
                <w:noProof/>
                <w:webHidden/>
              </w:rPr>
              <w:tab/>
            </w:r>
            <w:r>
              <w:rPr>
                <w:noProof/>
                <w:webHidden/>
              </w:rPr>
              <w:fldChar w:fldCharType="begin"/>
            </w:r>
            <w:r>
              <w:rPr>
                <w:noProof/>
                <w:webHidden/>
              </w:rPr>
              <w:instrText xml:space="preserve"> PAGEREF _Toc120626793 \h </w:instrText>
            </w:r>
            <w:r>
              <w:rPr>
                <w:noProof/>
                <w:webHidden/>
              </w:rPr>
            </w:r>
            <w:r>
              <w:rPr>
                <w:noProof/>
                <w:webHidden/>
              </w:rPr>
              <w:fldChar w:fldCharType="separate"/>
            </w:r>
            <w:r w:rsidR="005D29BB">
              <w:rPr>
                <w:noProof/>
                <w:webHidden/>
              </w:rPr>
              <w:t>27</w:t>
            </w:r>
            <w:r>
              <w:rPr>
                <w:noProof/>
                <w:webHidden/>
              </w:rPr>
              <w:fldChar w:fldCharType="end"/>
            </w:r>
          </w:hyperlink>
        </w:p>
        <w:p w14:paraId="40EE45EE" w14:textId="226780B6" w:rsidR="006236EF" w:rsidRDefault="006236EF">
          <w:pPr>
            <w:pStyle w:val="TOC3"/>
            <w:tabs>
              <w:tab w:val="right" w:leader="dot" w:pos="9350"/>
            </w:tabs>
            <w:rPr>
              <w:rFonts w:asciiTheme="minorHAnsi" w:eastAsiaTheme="minorEastAsia" w:hAnsiTheme="minorHAnsi" w:cstheme="minorBidi"/>
              <w:noProof/>
              <w:sz w:val="22"/>
            </w:rPr>
          </w:pPr>
          <w:hyperlink w:anchor="_Toc120626794" w:history="1">
            <w:r w:rsidRPr="00E35F2D">
              <w:rPr>
                <w:rStyle w:val="Hyperlink"/>
                <w:noProof/>
              </w:rPr>
              <w:t>How is Git Different</w:t>
            </w:r>
            <w:r>
              <w:rPr>
                <w:noProof/>
                <w:webHidden/>
              </w:rPr>
              <w:tab/>
            </w:r>
            <w:r>
              <w:rPr>
                <w:noProof/>
                <w:webHidden/>
              </w:rPr>
              <w:fldChar w:fldCharType="begin"/>
            </w:r>
            <w:r>
              <w:rPr>
                <w:noProof/>
                <w:webHidden/>
              </w:rPr>
              <w:instrText xml:space="preserve"> PAGEREF _Toc120626794 \h </w:instrText>
            </w:r>
            <w:r>
              <w:rPr>
                <w:noProof/>
                <w:webHidden/>
              </w:rPr>
            </w:r>
            <w:r>
              <w:rPr>
                <w:noProof/>
                <w:webHidden/>
              </w:rPr>
              <w:fldChar w:fldCharType="separate"/>
            </w:r>
            <w:r w:rsidR="005D29BB">
              <w:rPr>
                <w:noProof/>
                <w:webHidden/>
              </w:rPr>
              <w:t>27</w:t>
            </w:r>
            <w:r>
              <w:rPr>
                <w:noProof/>
                <w:webHidden/>
              </w:rPr>
              <w:fldChar w:fldCharType="end"/>
            </w:r>
          </w:hyperlink>
        </w:p>
        <w:p w14:paraId="0FFD82B9" w14:textId="56F1F067" w:rsidR="006236EF" w:rsidRDefault="006236EF">
          <w:pPr>
            <w:pStyle w:val="TOC3"/>
            <w:tabs>
              <w:tab w:val="right" w:leader="dot" w:pos="9350"/>
            </w:tabs>
            <w:rPr>
              <w:rFonts w:asciiTheme="minorHAnsi" w:eastAsiaTheme="minorEastAsia" w:hAnsiTheme="minorHAnsi" w:cstheme="minorBidi"/>
              <w:noProof/>
              <w:sz w:val="22"/>
            </w:rPr>
          </w:pPr>
          <w:hyperlink w:anchor="_Toc120626795" w:history="1">
            <w:r w:rsidRPr="00E35F2D">
              <w:rPr>
                <w:rStyle w:val="Hyperlink"/>
                <w:noProof/>
              </w:rPr>
              <w:t>Installing Git</w:t>
            </w:r>
            <w:r>
              <w:rPr>
                <w:noProof/>
                <w:webHidden/>
              </w:rPr>
              <w:tab/>
            </w:r>
            <w:r>
              <w:rPr>
                <w:noProof/>
                <w:webHidden/>
              </w:rPr>
              <w:fldChar w:fldCharType="begin"/>
            </w:r>
            <w:r>
              <w:rPr>
                <w:noProof/>
                <w:webHidden/>
              </w:rPr>
              <w:instrText xml:space="preserve"> PAGEREF _Toc120626795 \h </w:instrText>
            </w:r>
            <w:r>
              <w:rPr>
                <w:noProof/>
                <w:webHidden/>
              </w:rPr>
            </w:r>
            <w:r>
              <w:rPr>
                <w:noProof/>
                <w:webHidden/>
              </w:rPr>
              <w:fldChar w:fldCharType="separate"/>
            </w:r>
            <w:r w:rsidR="005D29BB">
              <w:rPr>
                <w:noProof/>
                <w:webHidden/>
              </w:rPr>
              <w:t>28</w:t>
            </w:r>
            <w:r>
              <w:rPr>
                <w:noProof/>
                <w:webHidden/>
              </w:rPr>
              <w:fldChar w:fldCharType="end"/>
            </w:r>
          </w:hyperlink>
        </w:p>
        <w:p w14:paraId="0B8C9CB9" w14:textId="1C38898B" w:rsidR="006236EF" w:rsidRDefault="006236EF">
          <w:pPr>
            <w:pStyle w:val="TOC3"/>
            <w:tabs>
              <w:tab w:val="right" w:leader="dot" w:pos="9350"/>
            </w:tabs>
            <w:rPr>
              <w:rFonts w:asciiTheme="minorHAnsi" w:eastAsiaTheme="minorEastAsia" w:hAnsiTheme="minorHAnsi" w:cstheme="minorBidi"/>
              <w:noProof/>
              <w:sz w:val="22"/>
            </w:rPr>
          </w:pPr>
          <w:hyperlink w:anchor="_Toc120626796" w:history="1">
            <w:r w:rsidRPr="00E35F2D">
              <w:rPr>
                <w:rStyle w:val="Hyperlink"/>
                <w:noProof/>
              </w:rPr>
              <w:t>Git on the command line</w:t>
            </w:r>
            <w:r>
              <w:rPr>
                <w:noProof/>
                <w:webHidden/>
              </w:rPr>
              <w:tab/>
            </w:r>
            <w:r>
              <w:rPr>
                <w:noProof/>
                <w:webHidden/>
              </w:rPr>
              <w:fldChar w:fldCharType="begin"/>
            </w:r>
            <w:r>
              <w:rPr>
                <w:noProof/>
                <w:webHidden/>
              </w:rPr>
              <w:instrText xml:space="preserve"> PAGEREF _Toc120626796 \h </w:instrText>
            </w:r>
            <w:r>
              <w:rPr>
                <w:noProof/>
                <w:webHidden/>
              </w:rPr>
            </w:r>
            <w:r>
              <w:rPr>
                <w:noProof/>
                <w:webHidden/>
              </w:rPr>
              <w:fldChar w:fldCharType="separate"/>
            </w:r>
            <w:r w:rsidR="005D29BB">
              <w:rPr>
                <w:noProof/>
                <w:webHidden/>
              </w:rPr>
              <w:t>28</w:t>
            </w:r>
            <w:r>
              <w:rPr>
                <w:noProof/>
                <w:webHidden/>
              </w:rPr>
              <w:fldChar w:fldCharType="end"/>
            </w:r>
          </w:hyperlink>
        </w:p>
        <w:p w14:paraId="2C650A73" w14:textId="0FC15DCD" w:rsidR="006236EF" w:rsidRDefault="006236EF">
          <w:pPr>
            <w:pStyle w:val="TOC3"/>
            <w:tabs>
              <w:tab w:val="right" w:leader="dot" w:pos="9350"/>
            </w:tabs>
            <w:rPr>
              <w:rFonts w:asciiTheme="minorHAnsi" w:eastAsiaTheme="minorEastAsia" w:hAnsiTheme="minorHAnsi" w:cstheme="minorBidi"/>
              <w:noProof/>
              <w:sz w:val="22"/>
            </w:rPr>
          </w:pPr>
          <w:hyperlink w:anchor="_Toc120626797" w:history="1">
            <w:r w:rsidRPr="00E35F2D">
              <w:rPr>
                <w:rStyle w:val="Hyperlink"/>
                <w:noProof/>
              </w:rPr>
              <w:t>Git and GitHub</w:t>
            </w:r>
            <w:r>
              <w:rPr>
                <w:noProof/>
                <w:webHidden/>
              </w:rPr>
              <w:tab/>
            </w:r>
            <w:r>
              <w:rPr>
                <w:noProof/>
                <w:webHidden/>
              </w:rPr>
              <w:fldChar w:fldCharType="begin"/>
            </w:r>
            <w:r>
              <w:rPr>
                <w:noProof/>
                <w:webHidden/>
              </w:rPr>
              <w:instrText xml:space="preserve"> PAGEREF _Toc120626797 \h </w:instrText>
            </w:r>
            <w:r>
              <w:rPr>
                <w:noProof/>
                <w:webHidden/>
              </w:rPr>
            </w:r>
            <w:r>
              <w:rPr>
                <w:noProof/>
                <w:webHidden/>
              </w:rPr>
              <w:fldChar w:fldCharType="separate"/>
            </w:r>
            <w:r w:rsidR="005D29BB">
              <w:rPr>
                <w:noProof/>
                <w:webHidden/>
              </w:rPr>
              <w:t>28</w:t>
            </w:r>
            <w:r>
              <w:rPr>
                <w:noProof/>
                <w:webHidden/>
              </w:rPr>
              <w:fldChar w:fldCharType="end"/>
            </w:r>
          </w:hyperlink>
        </w:p>
        <w:p w14:paraId="3B4E9BD2" w14:textId="70179727" w:rsidR="006236EF" w:rsidRDefault="006236EF">
          <w:pPr>
            <w:pStyle w:val="TOC3"/>
            <w:tabs>
              <w:tab w:val="right" w:leader="dot" w:pos="9350"/>
            </w:tabs>
            <w:rPr>
              <w:rFonts w:asciiTheme="minorHAnsi" w:eastAsiaTheme="minorEastAsia" w:hAnsiTheme="minorHAnsi" w:cstheme="minorBidi"/>
              <w:noProof/>
              <w:sz w:val="22"/>
            </w:rPr>
          </w:pPr>
          <w:hyperlink w:anchor="_Toc120626798" w:history="1">
            <w:r w:rsidRPr="00E35F2D">
              <w:rPr>
                <w:rStyle w:val="Hyperlink"/>
                <w:noProof/>
              </w:rPr>
              <w:t>Creating a GitHub Account</w:t>
            </w:r>
            <w:r>
              <w:rPr>
                <w:noProof/>
                <w:webHidden/>
              </w:rPr>
              <w:tab/>
            </w:r>
            <w:r>
              <w:rPr>
                <w:noProof/>
                <w:webHidden/>
              </w:rPr>
              <w:fldChar w:fldCharType="begin"/>
            </w:r>
            <w:r>
              <w:rPr>
                <w:noProof/>
                <w:webHidden/>
              </w:rPr>
              <w:instrText xml:space="preserve"> PAGEREF _Toc120626798 \h </w:instrText>
            </w:r>
            <w:r>
              <w:rPr>
                <w:noProof/>
                <w:webHidden/>
              </w:rPr>
            </w:r>
            <w:r>
              <w:rPr>
                <w:noProof/>
                <w:webHidden/>
              </w:rPr>
              <w:fldChar w:fldCharType="separate"/>
            </w:r>
            <w:r w:rsidR="005D29BB">
              <w:rPr>
                <w:noProof/>
                <w:webHidden/>
              </w:rPr>
              <w:t>28</w:t>
            </w:r>
            <w:r>
              <w:rPr>
                <w:noProof/>
                <w:webHidden/>
              </w:rPr>
              <w:fldChar w:fldCharType="end"/>
            </w:r>
          </w:hyperlink>
        </w:p>
        <w:p w14:paraId="51BC8A0D" w14:textId="51326A35" w:rsidR="006236EF" w:rsidRDefault="006236EF">
          <w:pPr>
            <w:pStyle w:val="TOC3"/>
            <w:tabs>
              <w:tab w:val="right" w:leader="dot" w:pos="9350"/>
            </w:tabs>
            <w:rPr>
              <w:rFonts w:asciiTheme="minorHAnsi" w:eastAsiaTheme="minorEastAsia" w:hAnsiTheme="minorHAnsi" w:cstheme="minorBidi"/>
              <w:noProof/>
              <w:sz w:val="22"/>
            </w:rPr>
          </w:pPr>
          <w:hyperlink w:anchor="_Toc120626799" w:history="1">
            <w:r w:rsidRPr="00E35F2D">
              <w:rPr>
                <w:rStyle w:val="Hyperlink"/>
                <w:noProof/>
              </w:rPr>
              <w:t>Creating a repository (for the first time)</w:t>
            </w:r>
            <w:r>
              <w:rPr>
                <w:noProof/>
                <w:webHidden/>
              </w:rPr>
              <w:tab/>
            </w:r>
            <w:r>
              <w:rPr>
                <w:noProof/>
                <w:webHidden/>
              </w:rPr>
              <w:fldChar w:fldCharType="begin"/>
            </w:r>
            <w:r>
              <w:rPr>
                <w:noProof/>
                <w:webHidden/>
              </w:rPr>
              <w:instrText xml:space="preserve"> PAGEREF _Toc120626799 \h </w:instrText>
            </w:r>
            <w:r>
              <w:rPr>
                <w:noProof/>
                <w:webHidden/>
              </w:rPr>
            </w:r>
            <w:r>
              <w:rPr>
                <w:noProof/>
                <w:webHidden/>
              </w:rPr>
              <w:fldChar w:fldCharType="separate"/>
            </w:r>
            <w:r w:rsidR="005D29BB">
              <w:rPr>
                <w:noProof/>
                <w:webHidden/>
              </w:rPr>
              <w:t>29</w:t>
            </w:r>
            <w:r>
              <w:rPr>
                <w:noProof/>
                <w:webHidden/>
              </w:rPr>
              <w:fldChar w:fldCharType="end"/>
            </w:r>
          </w:hyperlink>
        </w:p>
        <w:p w14:paraId="4908E87E" w14:textId="19E19D80" w:rsidR="006236EF" w:rsidRDefault="006236EF">
          <w:pPr>
            <w:pStyle w:val="TOC3"/>
            <w:tabs>
              <w:tab w:val="right" w:leader="dot" w:pos="9350"/>
            </w:tabs>
            <w:rPr>
              <w:rFonts w:asciiTheme="minorHAnsi" w:eastAsiaTheme="minorEastAsia" w:hAnsiTheme="minorHAnsi" w:cstheme="minorBidi"/>
              <w:noProof/>
              <w:sz w:val="22"/>
            </w:rPr>
          </w:pPr>
          <w:hyperlink w:anchor="_Toc120626800" w:history="1">
            <w:r w:rsidRPr="00E35F2D">
              <w:rPr>
                <w:rStyle w:val="Hyperlink"/>
                <w:noProof/>
              </w:rPr>
              <w:t>Cloning a repository</w:t>
            </w:r>
            <w:r>
              <w:rPr>
                <w:noProof/>
                <w:webHidden/>
              </w:rPr>
              <w:tab/>
            </w:r>
            <w:r>
              <w:rPr>
                <w:noProof/>
                <w:webHidden/>
              </w:rPr>
              <w:fldChar w:fldCharType="begin"/>
            </w:r>
            <w:r>
              <w:rPr>
                <w:noProof/>
                <w:webHidden/>
              </w:rPr>
              <w:instrText xml:space="preserve"> PAGEREF _Toc120626800 \h </w:instrText>
            </w:r>
            <w:r>
              <w:rPr>
                <w:noProof/>
                <w:webHidden/>
              </w:rPr>
            </w:r>
            <w:r>
              <w:rPr>
                <w:noProof/>
                <w:webHidden/>
              </w:rPr>
              <w:fldChar w:fldCharType="separate"/>
            </w:r>
            <w:r w:rsidR="005D29BB">
              <w:rPr>
                <w:noProof/>
                <w:webHidden/>
              </w:rPr>
              <w:t>29</w:t>
            </w:r>
            <w:r>
              <w:rPr>
                <w:noProof/>
                <w:webHidden/>
              </w:rPr>
              <w:fldChar w:fldCharType="end"/>
            </w:r>
          </w:hyperlink>
        </w:p>
        <w:p w14:paraId="75CC0675" w14:textId="3A2E487B" w:rsidR="006236EF" w:rsidRDefault="006236EF">
          <w:pPr>
            <w:pStyle w:val="TOC2"/>
            <w:tabs>
              <w:tab w:val="right" w:leader="dot" w:pos="9350"/>
            </w:tabs>
            <w:rPr>
              <w:rFonts w:asciiTheme="minorHAnsi" w:eastAsiaTheme="minorEastAsia" w:hAnsiTheme="minorHAnsi" w:cstheme="minorBidi"/>
              <w:noProof/>
              <w:sz w:val="22"/>
            </w:rPr>
          </w:pPr>
          <w:hyperlink w:anchor="_Toc120626801" w:history="1">
            <w:r w:rsidRPr="00E35F2D">
              <w:rPr>
                <w:rStyle w:val="Hyperlink"/>
                <w:noProof/>
              </w:rPr>
              <w:t>Git Basics</w:t>
            </w:r>
            <w:r>
              <w:rPr>
                <w:noProof/>
                <w:webHidden/>
              </w:rPr>
              <w:tab/>
            </w:r>
            <w:r>
              <w:rPr>
                <w:noProof/>
                <w:webHidden/>
              </w:rPr>
              <w:fldChar w:fldCharType="begin"/>
            </w:r>
            <w:r>
              <w:rPr>
                <w:noProof/>
                <w:webHidden/>
              </w:rPr>
              <w:instrText xml:space="preserve"> PAGEREF _Toc120626801 \h </w:instrText>
            </w:r>
            <w:r>
              <w:rPr>
                <w:noProof/>
                <w:webHidden/>
              </w:rPr>
            </w:r>
            <w:r>
              <w:rPr>
                <w:noProof/>
                <w:webHidden/>
              </w:rPr>
              <w:fldChar w:fldCharType="separate"/>
            </w:r>
            <w:r w:rsidR="005D29BB">
              <w:rPr>
                <w:noProof/>
                <w:webHidden/>
              </w:rPr>
              <w:t>30</w:t>
            </w:r>
            <w:r>
              <w:rPr>
                <w:noProof/>
                <w:webHidden/>
              </w:rPr>
              <w:fldChar w:fldCharType="end"/>
            </w:r>
          </w:hyperlink>
        </w:p>
        <w:p w14:paraId="2F20AACB" w14:textId="2A2B67AF" w:rsidR="006236EF" w:rsidRDefault="006236EF">
          <w:pPr>
            <w:pStyle w:val="TOC3"/>
            <w:tabs>
              <w:tab w:val="right" w:leader="dot" w:pos="9350"/>
            </w:tabs>
            <w:rPr>
              <w:rFonts w:asciiTheme="minorHAnsi" w:eastAsiaTheme="minorEastAsia" w:hAnsiTheme="minorHAnsi" w:cstheme="minorBidi"/>
              <w:noProof/>
              <w:sz w:val="22"/>
            </w:rPr>
          </w:pPr>
          <w:hyperlink w:anchor="_Toc120626802" w:history="1">
            <w:r w:rsidRPr="00E35F2D">
              <w:rPr>
                <w:rStyle w:val="Hyperlink"/>
                <w:noProof/>
              </w:rPr>
              <w:t>Git status</w:t>
            </w:r>
            <w:r>
              <w:rPr>
                <w:noProof/>
                <w:webHidden/>
              </w:rPr>
              <w:tab/>
            </w:r>
            <w:r>
              <w:rPr>
                <w:noProof/>
                <w:webHidden/>
              </w:rPr>
              <w:fldChar w:fldCharType="begin"/>
            </w:r>
            <w:r>
              <w:rPr>
                <w:noProof/>
                <w:webHidden/>
              </w:rPr>
              <w:instrText xml:space="preserve"> PAGEREF _Toc120626802 \h </w:instrText>
            </w:r>
            <w:r>
              <w:rPr>
                <w:noProof/>
                <w:webHidden/>
              </w:rPr>
            </w:r>
            <w:r>
              <w:rPr>
                <w:noProof/>
                <w:webHidden/>
              </w:rPr>
              <w:fldChar w:fldCharType="separate"/>
            </w:r>
            <w:r w:rsidR="005D29BB">
              <w:rPr>
                <w:noProof/>
                <w:webHidden/>
              </w:rPr>
              <w:t>30</w:t>
            </w:r>
            <w:r>
              <w:rPr>
                <w:noProof/>
                <w:webHidden/>
              </w:rPr>
              <w:fldChar w:fldCharType="end"/>
            </w:r>
          </w:hyperlink>
        </w:p>
        <w:p w14:paraId="134503FE" w14:textId="41B3230C" w:rsidR="006236EF" w:rsidRDefault="006236EF">
          <w:pPr>
            <w:pStyle w:val="TOC3"/>
            <w:tabs>
              <w:tab w:val="right" w:leader="dot" w:pos="9350"/>
            </w:tabs>
            <w:rPr>
              <w:rFonts w:asciiTheme="minorHAnsi" w:eastAsiaTheme="minorEastAsia" w:hAnsiTheme="minorHAnsi" w:cstheme="minorBidi"/>
              <w:noProof/>
              <w:sz w:val="22"/>
            </w:rPr>
          </w:pPr>
          <w:hyperlink w:anchor="_Toc120626803" w:history="1">
            <w:r w:rsidRPr="00E35F2D">
              <w:rPr>
                <w:rStyle w:val="Hyperlink"/>
                <w:noProof/>
              </w:rPr>
              <w:t>Git add</w:t>
            </w:r>
            <w:r>
              <w:rPr>
                <w:noProof/>
                <w:webHidden/>
              </w:rPr>
              <w:tab/>
            </w:r>
            <w:r>
              <w:rPr>
                <w:noProof/>
                <w:webHidden/>
              </w:rPr>
              <w:fldChar w:fldCharType="begin"/>
            </w:r>
            <w:r>
              <w:rPr>
                <w:noProof/>
                <w:webHidden/>
              </w:rPr>
              <w:instrText xml:space="preserve"> PAGEREF _Toc120626803 \h </w:instrText>
            </w:r>
            <w:r>
              <w:rPr>
                <w:noProof/>
                <w:webHidden/>
              </w:rPr>
            </w:r>
            <w:r>
              <w:rPr>
                <w:noProof/>
                <w:webHidden/>
              </w:rPr>
              <w:fldChar w:fldCharType="separate"/>
            </w:r>
            <w:r w:rsidR="005D29BB">
              <w:rPr>
                <w:noProof/>
                <w:webHidden/>
              </w:rPr>
              <w:t>30</w:t>
            </w:r>
            <w:r>
              <w:rPr>
                <w:noProof/>
                <w:webHidden/>
              </w:rPr>
              <w:fldChar w:fldCharType="end"/>
            </w:r>
          </w:hyperlink>
        </w:p>
        <w:p w14:paraId="59B6DD5F" w14:textId="0F268399" w:rsidR="006236EF" w:rsidRDefault="006236EF">
          <w:pPr>
            <w:pStyle w:val="TOC3"/>
            <w:tabs>
              <w:tab w:val="right" w:leader="dot" w:pos="9350"/>
            </w:tabs>
            <w:rPr>
              <w:rFonts w:asciiTheme="minorHAnsi" w:eastAsiaTheme="minorEastAsia" w:hAnsiTheme="minorHAnsi" w:cstheme="minorBidi"/>
              <w:noProof/>
              <w:sz w:val="22"/>
            </w:rPr>
          </w:pPr>
          <w:hyperlink w:anchor="_Toc120626804" w:history="1">
            <w:r w:rsidRPr="00E35F2D">
              <w:rPr>
                <w:rStyle w:val="Hyperlink"/>
                <w:noProof/>
              </w:rPr>
              <w:t>Git commit</w:t>
            </w:r>
            <w:r>
              <w:rPr>
                <w:noProof/>
                <w:webHidden/>
              </w:rPr>
              <w:tab/>
            </w:r>
            <w:r>
              <w:rPr>
                <w:noProof/>
                <w:webHidden/>
              </w:rPr>
              <w:fldChar w:fldCharType="begin"/>
            </w:r>
            <w:r>
              <w:rPr>
                <w:noProof/>
                <w:webHidden/>
              </w:rPr>
              <w:instrText xml:space="preserve"> PAGEREF _Toc120626804 \h </w:instrText>
            </w:r>
            <w:r>
              <w:rPr>
                <w:noProof/>
                <w:webHidden/>
              </w:rPr>
            </w:r>
            <w:r>
              <w:rPr>
                <w:noProof/>
                <w:webHidden/>
              </w:rPr>
              <w:fldChar w:fldCharType="separate"/>
            </w:r>
            <w:r w:rsidR="005D29BB">
              <w:rPr>
                <w:noProof/>
                <w:webHidden/>
              </w:rPr>
              <w:t>32</w:t>
            </w:r>
            <w:r>
              <w:rPr>
                <w:noProof/>
                <w:webHidden/>
              </w:rPr>
              <w:fldChar w:fldCharType="end"/>
            </w:r>
          </w:hyperlink>
        </w:p>
        <w:p w14:paraId="575764E5" w14:textId="55893EB4" w:rsidR="006236EF" w:rsidRDefault="006236EF">
          <w:pPr>
            <w:pStyle w:val="TOC3"/>
            <w:tabs>
              <w:tab w:val="right" w:leader="dot" w:pos="9350"/>
            </w:tabs>
            <w:rPr>
              <w:rFonts w:asciiTheme="minorHAnsi" w:eastAsiaTheme="minorEastAsia" w:hAnsiTheme="minorHAnsi" w:cstheme="minorBidi"/>
              <w:noProof/>
              <w:sz w:val="22"/>
            </w:rPr>
          </w:pPr>
          <w:hyperlink w:anchor="_Toc120626805" w:history="1">
            <w:r w:rsidRPr="00E35F2D">
              <w:rPr>
                <w:rStyle w:val="Hyperlink"/>
                <w:noProof/>
              </w:rPr>
              <w:t>Git push</w:t>
            </w:r>
            <w:r>
              <w:rPr>
                <w:noProof/>
                <w:webHidden/>
              </w:rPr>
              <w:tab/>
            </w:r>
            <w:r>
              <w:rPr>
                <w:noProof/>
                <w:webHidden/>
              </w:rPr>
              <w:fldChar w:fldCharType="begin"/>
            </w:r>
            <w:r>
              <w:rPr>
                <w:noProof/>
                <w:webHidden/>
              </w:rPr>
              <w:instrText xml:space="preserve"> PAGEREF _Toc120626805 \h </w:instrText>
            </w:r>
            <w:r>
              <w:rPr>
                <w:noProof/>
                <w:webHidden/>
              </w:rPr>
            </w:r>
            <w:r>
              <w:rPr>
                <w:noProof/>
                <w:webHidden/>
              </w:rPr>
              <w:fldChar w:fldCharType="separate"/>
            </w:r>
            <w:r w:rsidR="005D29BB">
              <w:rPr>
                <w:noProof/>
                <w:webHidden/>
              </w:rPr>
              <w:t>33</w:t>
            </w:r>
            <w:r>
              <w:rPr>
                <w:noProof/>
                <w:webHidden/>
              </w:rPr>
              <w:fldChar w:fldCharType="end"/>
            </w:r>
          </w:hyperlink>
        </w:p>
        <w:p w14:paraId="4EC687CC" w14:textId="1DFCCE67" w:rsidR="006236EF" w:rsidRDefault="006236EF">
          <w:pPr>
            <w:pStyle w:val="TOC3"/>
            <w:tabs>
              <w:tab w:val="right" w:leader="dot" w:pos="9350"/>
            </w:tabs>
            <w:rPr>
              <w:rFonts w:asciiTheme="minorHAnsi" w:eastAsiaTheme="minorEastAsia" w:hAnsiTheme="minorHAnsi" w:cstheme="minorBidi"/>
              <w:noProof/>
              <w:sz w:val="22"/>
            </w:rPr>
          </w:pPr>
          <w:hyperlink w:anchor="_Toc120626806" w:history="1">
            <w:r w:rsidRPr="00E35F2D">
              <w:rPr>
                <w:rStyle w:val="Hyperlink"/>
                <w:noProof/>
              </w:rPr>
              <w:t>Updating a repository</w:t>
            </w:r>
            <w:r>
              <w:rPr>
                <w:noProof/>
                <w:webHidden/>
              </w:rPr>
              <w:tab/>
            </w:r>
            <w:r>
              <w:rPr>
                <w:noProof/>
                <w:webHidden/>
              </w:rPr>
              <w:fldChar w:fldCharType="begin"/>
            </w:r>
            <w:r>
              <w:rPr>
                <w:noProof/>
                <w:webHidden/>
              </w:rPr>
              <w:instrText xml:space="preserve"> PAGEREF _Toc120626806 \h </w:instrText>
            </w:r>
            <w:r>
              <w:rPr>
                <w:noProof/>
                <w:webHidden/>
              </w:rPr>
            </w:r>
            <w:r>
              <w:rPr>
                <w:noProof/>
                <w:webHidden/>
              </w:rPr>
              <w:fldChar w:fldCharType="separate"/>
            </w:r>
            <w:r w:rsidR="005D29BB">
              <w:rPr>
                <w:noProof/>
                <w:webHidden/>
              </w:rPr>
              <w:t>33</w:t>
            </w:r>
            <w:r>
              <w:rPr>
                <w:noProof/>
                <w:webHidden/>
              </w:rPr>
              <w:fldChar w:fldCharType="end"/>
            </w:r>
          </w:hyperlink>
        </w:p>
        <w:p w14:paraId="31547873" w14:textId="06099835" w:rsidR="006236EF" w:rsidRDefault="006236EF">
          <w:pPr>
            <w:pStyle w:val="TOC3"/>
            <w:tabs>
              <w:tab w:val="right" w:leader="dot" w:pos="9350"/>
            </w:tabs>
            <w:rPr>
              <w:rFonts w:asciiTheme="minorHAnsi" w:eastAsiaTheme="minorEastAsia" w:hAnsiTheme="minorHAnsi" w:cstheme="minorBidi"/>
              <w:noProof/>
              <w:sz w:val="22"/>
            </w:rPr>
          </w:pPr>
          <w:hyperlink w:anchor="_Toc120626807" w:history="1">
            <w:r w:rsidRPr="00E35F2D">
              <w:rPr>
                <w:rStyle w:val="Hyperlink"/>
                <w:noProof/>
              </w:rPr>
              <w:t>Example</w:t>
            </w:r>
            <w:r>
              <w:rPr>
                <w:noProof/>
                <w:webHidden/>
              </w:rPr>
              <w:tab/>
            </w:r>
            <w:r>
              <w:rPr>
                <w:noProof/>
                <w:webHidden/>
              </w:rPr>
              <w:fldChar w:fldCharType="begin"/>
            </w:r>
            <w:r>
              <w:rPr>
                <w:noProof/>
                <w:webHidden/>
              </w:rPr>
              <w:instrText xml:space="preserve"> PAGEREF _Toc120626807 \h </w:instrText>
            </w:r>
            <w:r>
              <w:rPr>
                <w:noProof/>
                <w:webHidden/>
              </w:rPr>
            </w:r>
            <w:r>
              <w:rPr>
                <w:noProof/>
                <w:webHidden/>
              </w:rPr>
              <w:fldChar w:fldCharType="separate"/>
            </w:r>
            <w:r w:rsidR="005D29BB">
              <w:rPr>
                <w:noProof/>
                <w:webHidden/>
              </w:rPr>
              <w:t>34</w:t>
            </w:r>
            <w:r>
              <w:rPr>
                <w:noProof/>
                <w:webHidden/>
              </w:rPr>
              <w:fldChar w:fldCharType="end"/>
            </w:r>
          </w:hyperlink>
        </w:p>
        <w:p w14:paraId="109D975E" w14:textId="3DE5F66A" w:rsidR="006236EF" w:rsidRDefault="006236EF">
          <w:pPr>
            <w:pStyle w:val="TOC2"/>
            <w:tabs>
              <w:tab w:val="right" w:leader="dot" w:pos="9350"/>
            </w:tabs>
            <w:rPr>
              <w:rFonts w:asciiTheme="minorHAnsi" w:eastAsiaTheme="minorEastAsia" w:hAnsiTheme="minorHAnsi" w:cstheme="minorBidi"/>
              <w:noProof/>
              <w:sz w:val="22"/>
            </w:rPr>
          </w:pPr>
          <w:hyperlink w:anchor="_Toc120626808" w:history="1">
            <w:r w:rsidRPr="00E35F2D">
              <w:rPr>
                <w:rStyle w:val="Hyperlink"/>
                <w:noProof/>
              </w:rPr>
              <w:t>Git Branching and Merging</w:t>
            </w:r>
            <w:r>
              <w:rPr>
                <w:noProof/>
                <w:webHidden/>
              </w:rPr>
              <w:tab/>
            </w:r>
            <w:r>
              <w:rPr>
                <w:noProof/>
                <w:webHidden/>
              </w:rPr>
              <w:fldChar w:fldCharType="begin"/>
            </w:r>
            <w:r>
              <w:rPr>
                <w:noProof/>
                <w:webHidden/>
              </w:rPr>
              <w:instrText xml:space="preserve"> PAGEREF _Toc120626808 \h </w:instrText>
            </w:r>
            <w:r>
              <w:rPr>
                <w:noProof/>
                <w:webHidden/>
              </w:rPr>
            </w:r>
            <w:r>
              <w:rPr>
                <w:noProof/>
                <w:webHidden/>
              </w:rPr>
              <w:fldChar w:fldCharType="separate"/>
            </w:r>
            <w:r w:rsidR="005D29BB">
              <w:rPr>
                <w:noProof/>
                <w:webHidden/>
              </w:rPr>
              <w:t>35</w:t>
            </w:r>
            <w:r>
              <w:rPr>
                <w:noProof/>
                <w:webHidden/>
              </w:rPr>
              <w:fldChar w:fldCharType="end"/>
            </w:r>
          </w:hyperlink>
        </w:p>
        <w:p w14:paraId="08C49E7C" w14:textId="22CC97F0" w:rsidR="006236EF" w:rsidRDefault="006236EF">
          <w:pPr>
            <w:pStyle w:val="TOC3"/>
            <w:tabs>
              <w:tab w:val="right" w:leader="dot" w:pos="9350"/>
            </w:tabs>
            <w:rPr>
              <w:rFonts w:asciiTheme="minorHAnsi" w:eastAsiaTheme="minorEastAsia" w:hAnsiTheme="minorHAnsi" w:cstheme="minorBidi"/>
              <w:noProof/>
              <w:sz w:val="22"/>
            </w:rPr>
          </w:pPr>
          <w:hyperlink w:anchor="_Toc120626809" w:history="1">
            <w:r w:rsidRPr="00E35F2D">
              <w:rPr>
                <w:rStyle w:val="Hyperlink"/>
                <w:noProof/>
              </w:rPr>
              <w:t>Git branching</w:t>
            </w:r>
            <w:r>
              <w:rPr>
                <w:noProof/>
                <w:webHidden/>
              </w:rPr>
              <w:tab/>
            </w:r>
            <w:r>
              <w:rPr>
                <w:noProof/>
                <w:webHidden/>
              </w:rPr>
              <w:fldChar w:fldCharType="begin"/>
            </w:r>
            <w:r>
              <w:rPr>
                <w:noProof/>
                <w:webHidden/>
              </w:rPr>
              <w:instrText xml:space="preserve"> PAGEREF _Toc120626809 \h </w:instrText>
            </w:r>
            <w:r>
              <w:rPr>
                <w:noProof/>
                <w:webHidden/>
              </w:rPr>
            </w:r>
            <w:r>
              <w:rPr>
                <w:noProof/>
                <w:webHidden/>
              </w:rPr>
              <w:fldChar w:fldCharType="separate"/>
            </w:r>
            <w:r w:rsidR="005D29BB">
              <w:rPr>
                <w:noProof/>
                <w:webHidden/>
              </w:rPr>
              <w:t>35</w:t>
            </w:r>
            <w:r>
              <w:rPr>
                <w:noProof/>
                <w:webHidden/>
              </w:rPr>
              <w:fldChar w:fldCharType="end"/>
            </w:r>
          </w:hyperlink>
        </w:p>
        <w:p w14:paraId="7A00AA66" w14:textId="3DBA4A95" w:rsidR="006236EF" w:rsidRDefault="006236EF">
          <w:pPr>
            <w:pStyle w:val="TOC3"/>
            <w:tabs>
              <w:tab w:val="right" w:leader="dot" w:pos="9350"/>
            </w:tabs>
            <w:rPr>
              <w:rFonts w:asciiTheme="minorHAnsi" w:eastAsiaTheme="minorEastAsia" w:hAnsiTheme="minorHAnsi" w:cstheme="minorBidi"/>
              <w:noProof/>
              <w:sz w:val="22"/>
            </w:rPr>
          </w:pPr>
          <w:hyperlink w:anchor="_Toc120626810" w:history="1">
            <w:r w:rsidRPr="00E35F2D">
              <w:rPr>
                <w:rStyle w:val="Hyperlink"/>
                <w:noProof/>
              </w:rPr>
              <w:t>Git Merging</w:t>
            </w:r>
            <w:r>
              <w:rPr>
                <w:noProof/>
                <w:webHidden/>
              </w:rPr>
              <w:tab/>
            </w:r>
            <w:r>
              <w:rPr>
                <w:noProof/>
                <w:webHidden/>
              </w:rPr>
              <w:fldChar w:fldCharType="begin"/>
            </w:r>
            <w:r>
              <w:rPr>
                <w:noProof/>
                <w:webHidden/>
              </w:rPr>
              <w:instrText xml:space="preserve"> PAGEREF _Toc120626810 \h </w:instrText>
            </w:r>
            <w:r>
              <w:rPr>
                <w:noProof/>
                <w:webHidden/>
              </w:rPr>
            </w:r>
            <w:r>
              <w:rPr>
                <w:noProof/>
                <w:webHidden/>
              </w:rPr>
              <w:fldChar w:fldCharType="separate"/>
            </w:r>
            <w:r w:rsidR="005D29BB">
              <w:rPr>
                <w:noProof/>
                <w:webHidden/>
              </w:rPr>
              <w:t>36</w:t>
            </w:r>
            <w:r>
              <w:rPr>
                <w:noProof/>
                <w:webHidden/>
              </w:rPr>
              <w:fldChar w:fldCharType="end"/>
            </w:r>
          </w:hyperlink>
        </w:p>
        <w:p w14:paraId="06960378" w14:textId="667EE3E6" w:rsidR="006236EF" w:rsidRDefault="006236EF">
          <w:pPr>
            <w:pStyle w:val="TOC3"/>
            <w:tabs>
              <w:tab w:val="right" w:leader="dot" w:pos="9350"/>
            </w:tabs>
            <w:rPr>
              <w:rFonts w:asciiTheme="minorHAnsi" w:eastAsiaTheme="minorEastAsia" w:hAnsiTheme="minorHAnsi" w:cstheme="minorBidi"/>
              <w:noProof/>
              <w:sz w:val="22"/>
            </w:rPr>
          </w:pPr>
          <w:hyperlink w:anchor="_Toc120626811" w:history="1">
            <w:r w:rsidRPr="00E35F2D">
              <w:rPr>
                <w:rStyle w:val="Hyperlink"/>
                <w:noProof/>
              </w:rPr>
              <w:t>Deleting the branch</w:t>
            </w:r>
            <w:r>
              <w:rPr>
                <w:noProof/>
                <w:webHidden/>
              </w:rPr>
              <w:tab/>
            </w:r>
            <w:r>
              <w:rPr>
                <w:noProof/>
                <w:webHidden/>
              </w:rPr>
              <w:fldChar w:fldCharType="begin"/>
            </w:r>
            <w:r>
              <w:rPr>
                <w:noProof/>
                <w:webHidden/>
              </w:rPr>
              <w:instrText xml:space="preserve"> PAGEREF _Toc120626811 \h </w:instrText>
            </w:r>
            <w:r>
              <w:rPr>
                <w:noProof/>
                <w:webHidden/>
              </w:rPr>
            </w:r>
            <w:r>
              <w:rPr>
                <w:noProof/>
                <w:webHidden/>
              </w:rPr>
              <w:fldChar w:fldCharType="separate"/>
            </w:r>
            <w:r w:rsidR="005D29BB">
              <w:rPr>
                <w:noProof/>
                <w:webHidden/>
              </w:rPr>
              <w:t>36</w:t>
            </w:r>
            <w:r>
              <w:rPr>
                <w:noProof/>
                <w:webHidden/>
              </w:rPr>
              <w:fldChar w:fldCharType="end"/>
            </w:r>
          </w:hyperlink>
        </w:p>
        <w:p w14:paraId="440FC22C" w14:textId="0B159C7B" w:rsidR="006236EF" w:rsidRDefault="006236EF">
          <w:pPr>
            <w:pStyle w:val="TOC1"/>
            <w:tabs>
              <w:tab w:val="right" w:leader="dot" w:pos="9350"/>
            </w:tabs>
            <w:rPr>
              <w:rFonts w:asciiTheme="minorHAnsi" w:eastAsiaTheme="minorEastAsia" w:hAnsiTheme="minorHAnsi" w:cstheme="minorBidi"/>
              <w:noProof/>
              <w:sz w:val="22"/>
            </w:rPr>
          </w:pPr>
          <w:hyperlink w:anchor="_Toc120626812" w:history="1">
            <w:r w:rsidRPr="00E35F2D">
              <w:rPr>
                <w:rStyle w:val="Hyperlink"/>
                <w:noProof/>
              </w:rPr>
              <w:t>Chapter 2: How the Internet Works</w:t>
            </w:r>
            <w:r>
              <w:rPr>
                <w:noProof/>
                <w:webHidden/>
              </w:rPr>
              <w:tab/>
            </w:r>
            <w:r>
              <w:rPr>
                <w:noProof/>
                <w:webHidden/>
              </w:rPr>
              <w:fldChar w:fldCharType="begin"/>
            </w:r>
            <w:r>
              <w:rPr>
                <w:noProof/>
                <w:webHidden/>
              </w:rPr>
              <w:instrText xml:space="preserve"> PAGEREF _Toc120626812 \h </w:instrText>
            </w:r>
            <w:r>
              <w:rPr>
                <w:noProof/>
                <w:webHidden/>
              </w:rPr>
            </w:r>
            <w:r>
              <w:rPr>
                <w:noProof/>
                <w:webHidden/>
              </w:rPr>
              <w:fldChar w:fldCharType="separate"/>
            </w:r>
            <w:r w:rsidR="005D29BB">
              <w:rPr>
                <w:noProof/>
                <w:webHidden/>
              </w:rPr>
              <w:t>37</w:t>
            </w:r>
            <w:r>
              <w:rPr>
                <w:noProof/>
                <w:webHidden/>
              </w:rPr>
              <w:fldChar w:fldCharType="end"/>
            </w:r>
          </w:hyperlink>
        </w:p>
        <w:p w14:paraId="2B98F8F0" w14:textId="201ED1BE" w:rsidR="006236EF" w:rsidRDefault="006236EF">
          <w:pPr>
            <w:pStyle w:val="TOC2"/>
            <w:tabs>
              <w:tab w:val="right" w:leader="dot" w:pos="9350"/>
            </w:tabs>
            <w:rPr>
              <w:rFonts w:asciiTheme="minorHAnsi" w:eastAsiaTheme="minorEastAsia" w:hAnsiTheme="minorHAnsi" w:cstheme="minorBidi"/>
              <w:noProof/>
              <w:sz w:val="22"/>
            </w:rPr>
          </w:pPr>
          <w:hyperlink w:anchor="_Toc120626813" w:history="1">
            <w:r w:rsidRPr="00E35F2D">
              <w:rPr>
                <w:rStyle w:val="Hyperlink"/>
                <w:noProof/>
              </w:rPr>
              <w:t>Client and Server Interactions</w:t>
            </w:r>
            <w:r>
              <w:rPr>
                <w:noProof/>
                <w:webHidden/>
              </w:rPr>
              <w:tab/>
            </w:r>
            <w:r>
              <w:rPr>
                <w:noProof/>
                <w:webHidden/>
              </w:rPr>
              <w:fldChar w:fldCharType="begin"/>
            </w:r>
            <w:r>
              <w:rPr>
                <w:noProof/>
                <w:webHidden/>
              </w:rPr>
              <w:instrText xml:space="preserve"> PAGEREF _Toc120626813 \h </w:instrText>
            </w:r>
            <w:r>
              <w:rPr>
                <w:noProof/>
                <w:webHidden/>
              </w:rPr>
            </w:r>
            <w:r>
              <w:rPr>
                <w:noProof/>
                <w:webHidden/>
              </w:rPr>
              <w:fldChar w:fldCharType="separate"/>
            </w:r>
            <w:r w:rsidR="005D29BB">
              <w:rPr>
                <w:noProof/>
                <w:webHidden/>
              </w:rPr>
              <w:t>37</w:t>
            </w:r>
            <w:r>
              <w:rPr>
                <w:noProof/>
                <w:webHidden/>
              </w:rPr>
              <w:fldChar w:fldCharType="end"/>
            </w:r>
          </w:hyperlink>
        </w:p>
        <w:p w14:paraId="2692D8B2" w14:textId="7EBFC249" w:rsidR="006236EF" w:rsidRDefault="006236EF">
          <w:pPr>
            <w:pStyle w:val="TOC2"/>
            <w:tabs>
              <w:tab w:val="right" w:leader="dot" w:pos="9350"/>
            </w:tabs>
            <w:rPr>
              <w:rFonts w:asciiTheme="minorHAnsi" w:eastAsiaTheme="minorEastAsia" w:hAnsiTheme="minorHAnsi" w:cstheme="minorBidi"/>
              <w:noProof/>
              <w:sz w:val="22"/>
            </w:rPr>
          </w:pPr>
          <w:hyperlink w:anchor="_Toc120626814" w:history="1">
            <w:r w:rsidRPr="00E35F2D">
              <w:rPr>
                <w:rStyle w:val="Hyperlink"/>
                <w:noProof/>
              </w:rPr>
              <w:t>How a web page address works</w:t>
            </w:r>
            <w:r>
              <w:rPr>
                <w:noProof/>
                <w:webHidden/>
              </w:rPr>
              <w:tab/>
            </w:r>
            <w:r>
              <w:rPr>
                <w:noProof/>
                <w:webHidden/>
              </w:rPr>
              <w:fldChar w:fldCharType="begin"/>
            </w:r>
            <w:r>
              <w:rPr>
                <w:noProof/>
                <w:webHidden/>
              </w:rPr>
              <w:instrText xml:space="preserve"> PAGEREF _Toc120626814 \h </w:instrText>
            </w:r>
            <w:r>
              <w:rPr>
                <w:noProof/>
                <w:webHidden/>
              </w:rPr>
            </w:r>
            <w:r>
              <w:rPr>
                <w:noProof/>
                <w:webHidden/>
              </w:rPr>
              <w:fldChar w:fldCharType="separate"/>
            </w:r>
            <w:r w:rsidR="005D29BB">
              <w:rPr>
                <w:noProof/>
                <w:webHidden/>
              </w:rPr>
              <w:t>37</w:t>
            </w:r>
            <w:r>
              <w:rPr>
                <w:noProof/>
                <w:webHidden/>
              </w:rPr>
              <w:fldChar w:fldCharType="end"/>
            </w:r>
          </w:hyperlink>
        </w:p>
        <w:p w14:paraId="6A8FDF68" w14:textId="570478C7" w:rsidR="006236EF" w:rsidRDefault="006236EF">
          <w:pPr>
            <w:pStyle w:val="TOC3"/>
            <w:tabs>
              <w:tab w:val="right" w:leader="dot" w:pos="9350"/>
            </w:tabs>
            <w:rPr>
              <w:rFonts w:asciiTheme="minorHAnsi" w:eastAsiaTheme="minorEastAsia" w:hAnsiTheme="minorHAnsi" w:cstheme="minorBidi"/>
              <w:noProof/>
              <w:sz w:val="22"/>
            </w:rPr>
          </w:pPr>
          <w:hyperlink w:anchor="_Toc120626815" w:history="1">
            <w:r w:rsidRPr="00E35F2D">
              <w:rPr>
                <w:rStyle w:val="Hyperlink"/>
                <w:noProof/>
              </w:rPr>
              <w:t>Connected Devices</w:t>
            </w:r>
            <w:r>
              <w:rPr>
                <w:noProof/>
                <w:webHidden/>
              </w:rPr>
              <w:tab/>
            </w:r>
            <w:r>
              <w:rPr>
                <w:noProof/>
                <w:webHidden/>
              </w:rPr>
              <w:fldChar w:fldCharType="begin"/>
            </w:r>
            <w:r>
              <w:rPr>
                <w:noProof/>
                <w:webHidden/>
              </w:rPr>
              <w:instrText xml:space="preserve"> PAGEREF _Toc120626815 \h </w:instrText>
            </w:r>
            <w:r>
              <w:rPr>
                <w:noProof/>
                <w:webHidden/>
              </w:rPr>
            </w:r>
            <w:r>
              <w:rPr>
                <w:noProof/>
                <w:webHidden/>
              </w:rPr>
              <w:fldChar w:fldCharType="separate"/>
            </w:r>
            <w:r w:rsidR="005D29BB">
              <w:rPr>
                <w:noProof/>
                <w:webHidden/>
              </w:rPr>
              <w:t>38</w:t>
            </w:r>
            <w:r>
              <w:rPr>
                <w:noProof/>
                <w:webHidden/>
              </w:rPr>
              <w:fldChar w:fldCharType="end"/>
            </w:r>
          </w:hyperlink>
        </w:p>
        <w:p w14:paraId="2C7A8235" w14:textId="789322BC" w:rsidR="006236EF" w:rsidRDefault="006236EF">
          <w:pPr>
            <w:pStyle w:val="TOC3"/>
            <w:tabs>
              <w:tab w:val="right" w:leader="dot" w:pos="9350"/>
            </w:tabs>
            <w:rPr>
              <w:rFonts w:asciiTheme="minorHAnsi" w:eastAsiaTheme="minorEastAsia" w:hAnsiTheme="minorHAnsi" w:cstheme="minorBidi"/>
              <w:noProof/>
              <w:sz w:val="22"/>
            </w:rPr>
          </w:pPr>
          <w:hyperlink w:anchor="_Toc120626816" w:history="1">
            <w:r w:rsidRPr="00E35F2D">
              <w:rPr>
                <w:rStyle w:val="Hyperlink"/>
                <w:noProof/>
              </w:rPr>
              <w:t>Networks</w:t>
            </w:r>
            <w:r>
              <w:rPr>
                <w:noProof/>
                <w:webHidden/>
              </w:rPr>
              <w:tab/>
            </w:r>
            <w:r>
              <w:rPr>
                <w:noProof/>
                <w:webHidden/>
              </w:rPr>
              <w:fldChar w:fldCharType="begin"/>
            </w:r>
            <w:r>
              <w:rPr>
                <w:noProof/>
                <w:webHidden/>
              </w:rPr>
              <w:instrText xml:space="preserve"> PAGEREF _Toc120626816 \h </w:instrText>
            </w:r>
            <w:r>
              <w:rPr>
                <w:noProof/>
                <w:webHidden/>
              </w:rPr>
            </w:r>
            <w:r>
              <w:rPr>
                <w:noProof/>
                <w:webHidden/>
              </w:rPr>
              <w:fldChar w:fldCharType="separate"/>
            </w:r>
            <w:r w:rsidR="005D29BB">
              <w:rPr>
                <w:noProof/>
                <w:webHidden/>
              </w:rPr>
              <w:t>38</w:t>
            </w:r>
            <w:r>
              <w:rPr>
                <w:noProof/>
                <w:webHidden/>
              </w:rPr>
              <w:fldChar w:fldCharType="end"/>
            </w:r>
          </w:hyperlink>
        </w:p>
        <w:p w14:paraId="72E1F488" w14:textId="3B573B0C" w:rsidR="006236EF" w:rsidRDefault="006236EF">
          <w:pPr>
            <w:pStyle w:val="TOC3"/>
            <w:tabs>
              <w:tab w:val="right" w:leader="dot" w:pos="9350"/>
            </w:tabs>
            <w:rPr>
              <w:rFonts w:asciiTheme="minorHAnsi" w:eastAsiaTheme="minorEastAsia" w:hAnsiTheme="minorHAnsi" w:cstheme="minorBidi"/>
              <w:noProof/>
              <w:sz w:val="22"/>
            </w:rPr>
          </w:pPr>
          <w:hyperlink w:anchor="_Toc120626817" w:history="1">
            <w:r w:rsidRPr="00E35F2D">
              <w:rPr>
                <w:rStyle w:val="Hyperlink"/>
                <w:noProof/>
              </w:rPr>
              <w:t>What are a modem and a router</w:t>
            </w:r>
            <w:r>
              <w:rPr>
                <w:noProof/>
                <w:webHidden/>
              </w:rPr>
              <w:tab/>
            </w:r>
            <w:r>
              <w:rPr>
                <w:noProof/>
                <w:webHidden/>
              </w:rPr>
              <w:fldChar w:fldCharType="begin"/>
            </w:r>
            <w:r>
              <w:rPr>
                <w:noProof/>
                <w:webHidden/>
              </w:rPr>
              <w:instrText xml:space="preserve"> PAGEREF _Toc120626817 \h </w:instrText>
            </w:r>
            <w:r>
              <w:rPr>
                <w:noProof/>
                <w:webHidden/>
              </w:rPr>
            </w:r>
            <w:r>
              <w:rPr>
                <w:noProof/>
                <w:webHidden/>
              </w:rPr>
              <w:fldChar w:fldCharType="separate"/>
            </w:r>
            <w:r w:rsidR="005D29BB">
              <w:rPr>
                <w:noProof/>
                <w:webHidden/>
              </w:rPr>
              <w:t>38</w:t>
            </w:r>
            <w:r>
              <w:rPr>
                <w:noProof/>
                <w:webHidden/>
              </w:rPr>
              <w:fldChar w:fldCharType="end"/>
            </w:r>
          </w:hyperlink>
        </w:p>
        <w:p w14:paraId="616EF7F8" w14:textId="209B25BE" w:rsidR="006236EF" w:rsidRDefault="006236EF">
          <w:pPr>
            <w:pStyle w:val="TOC1"/>
            <w:tabs>
              <w:tab w:val="right" w:leader="dot" w:pos="9350"/>
            </w:tabs>
            <w:rPr>
              <w:rFonts w:asciiTheme="minorHAnsi" w:eastAsiaTheme="minorEastAsia" w:hAnsiTheme="minorHAnsi" w:cstheme="minorBidi"/>
              <w:noProof/>
              <w:sz w:val="22"/>
            </w:rPr>
          </w:pPr>
          <w:hyperlink w:anchor="_Toc120626818" w:history="1">
            <w:r w:rsidRPr="00E35F2D">
              <w:rPr>
                <w:rStyle w:val="Hyperlink"/>
                <w:noProof/>
              </w:rPr>
              <w:t>Chapter 3: HTML Elements</w:t>
            </w:r>
            <w:r>
              <w:rPr>
                <w:noProof/>
                <w:webHidden/>
              </w:rPr>
              <w:tab/>
            </w:r>
            <w:r>
              <w:rPr>
                <w:noProof/>
                <w:webHidden/>
              </w:rPr>
              <w:fldChar w:fldCharType="begin"/>
            </w:r>
            <w:r>
              <w:rPr>
                <w:noProof/>
                <w:webHidden/>
              </w:rPr>
              <w:instrText xml:space="preserve"> PAGEREF _Toc120626818 \h </w:instrText>
            </w:r>
            <w:r>
              <w:rPr>
                <w:noProof/>
                <w:webHidden/>
              </w:rPr>
            </w:r>
            <w:r>
              <w:rPr>
                <w:noProof/>
                <w:webHidden/>
              </w:rPr>
              <w:fldChar w:fldCharType="separate"/>
            </w:r>
            <w:r w:rsidR="005D29BB">
              <w:rPr>
                <w:noProof/>
                <w:webHidden/>
              </w:rPr>
              <w:t>39</w:t>
            </w:r>
            <w:r>
              <w:rPr>
                <w:noProof/>
                <w:webHidden/>
              </w:rPr>
              <w:fldChar w:fldCharType="end"/>
            </w:r>
          </w:hyperlink>
        </w:p>
        <w:p w14:paraId="792BDAF4" w14:textId="5789C8F8" w:rsidR="006236EF" w:rsidRDefault="006236EF">
          <w:pPr>
            <w:pStyle w:val="TOC2"/>
            <w:tabs>
              <w:tab w:val="right" w:leader="dot" w:pos="9350"/>
            </w:tabs>
            <w:rPr>
              <w:rFonts w:asciiTheme="minorHAnsi" w:eastAsiaTheme="minorEastAsia" w:hAnsiTheme="minorHAnsi" w:cstheme="minorBidi"/>
              <w:noProof/>
              <w:sz w:val="22"/>
            </w:rPr>
          </w:pPr>
          <w:hyperlink w:anchor="_Toc120626819" w:history="1">
            <w:r w:rsidRPr="00E35F2D">
              <w:rPr>
                <w:rStyle w:val="Hyperlink"/>
                <w:noProof/>
              </w:rPr>
              <w:t>HTML Elements and Attributes</w:t>
            </w:r>
            <w:r>
              <w:rPr>
                <w:noProof/>
                <w:webHidden/>
              </w:rPr>
              <w:tab/>
            </w:r>
            <w:r>
              <w:rPr>
                <w:noProof/>
                <w:webHidden/>
              </w:rPr>
              <w:fldChar w:fldCharType="begin"/>
            </w:r>
            <w:r>
              <w:rPr>
                <w:noProof/>
                <w:webHidden/>
              </w:rPr>
              <w:instrText xml:space="preserve"> PAGEREF _Toc120626819 \h </w:instrText>
            </w:r>
            <w:r>
              <w:rPr>
                <w:noProof/>
                <w:webHidden/>
              </w:rPr>
            </w:r>
            <w:r>
              <w:rPr>
                <w:noProof/>
                <w:webHidden/>
              </w:rPr>
              <w:fldChar w:fldCharType="separate"/>
            </w:r>
            <w:r w:rsidR="005D29BB">
              <w:rPr>
                <w:noProof/>
                <w:webHidden/>
              </w:rPr>
              <w:t>39</w:t>
            </w:r>
            <w:r>
              <w:rPr>
                <w:noProof/>
                <w:webHidden/>
              </w:rPr>
              <w:fldChar w:fldCharType="end"/>
            </w:r>
          </w:hyperlink>
        </w:p>
        <w:p w14:paraId="227BB821" w14:textId="16083176" w:rsidR="006236EF" w:rsidRDefault="006236EF">
          <w:pPr>
            <w:pStyle w:val="TOC3"/>
            <w:tabs>
              <w:tab w:val="right" w:leader="dot" w:pos="9350"/>
            </w:tabs>
            <w:rPr>
              <w:rFonts w:asciiTheme="minorHAnsi" w:eastAsiaTheme="minorEastAsia" w:hAnsiTheme="minorHAnsi" w:cstheme="minorBidi"/>
              <w:noProof/>
              <w:sz w:val="22"/>
            </w:rPr>
          </w:pPr>
          <w:hyperlink w:anchor="_Toc120626820" w:history="1">
            <w:r w:rsidRPr="00E35F2D">
              <w:rPr>
                <w:rStyle w:val="Hyperlink"/>
                <w:noProof/>
              </w:rPr>
              <w:t>HTML Elements</w:t>
            </w:r>
            <w:r>
              <w:rPr>
                <w:noProof/>
                <w:webHidden/>
              </w:rPr>
              <w:tab/>
            </w:r>
            <w:r>
              <w:rPr>
                <w:noProof/>
                <w:webHidden/>
              </w:rPr>
              <w:fldChar w:fldCharType="begin"/>
            </w:r>
            <w:r>
              <w:rPr>
                <w:noProof/>
                <w:webHidden/>
              </w:rPr>
              <w:instrText xml:space="preserve"> PAGEREF _Toc120626820 \h </w:instrText>
            </w:r>
            <w:r>
              <w:rPr>
                <w:noProof/>
                <w:webHidden/>
              </w:rPr>
            </w:r>
            <w:r>
              <w:rPr>
                <w:noProof/>
                <w:webHidden/>
              </w:rPr>
              <w:fldChar w:fldCharType="separate"/>
            </w:r>
            <w:r w:rsidR="005D29BB">
              <w:rPr>
                <w:noProof/>
                <w:webHidden/>
              </w:rPr>
              <w:t>39</w:t>
            </w:r>
            <w:r>
              <w:rPr>
                <w:noProof/>
                <w:webHidden/>
              </w:rPr>
              <w:fldChar w:fldCharType="end"/>
            </w:r>
          </w:hyperlink>
        </w:p>
        <w:p w14:paraId="7F539CA1" w14:textId="63222869" w:rsidR="006236EF" w:rsidRDefault="006236EF">
          <w:pPr>
            <w:pStyle w:val="TOC3"/>
            <w:tabs>
              <w:tab w:val="right" w:leader="dot" w:pos="9350"/>
            </w:tabs>
            <w:rPr>
              <w:rFonts w:asciiTheme="minorHAnsi" w:eastAsiaTheme="minorEastAsia" w:hAnsiTheme="minorHAnsi" w:cstheme="minorBidi"/>
              <w:noProof/>
              <w:sz w:val="22"/>
            </w:rPr>
          </w:pPr>
          <w:hyperlink w:anchor="_Toc120626821" w:history="1">
            <w:r w:rsidRPr="00E35F2D">
              <w:rPr>
                <w:rStyle w:val="Hyperlink"/>
                <w:noProof/>
              </w:rPr>
              <w:t>Attributes</w:t>
            </w:r>
            <w:r>
              <w:rPr>
                <w:noProof/>
                <w:webHidden/>
              </w:rPr>
              <w:tab/>
            </w:r>
            <w:r>
              <w:rPr>
                <w:noProof/>
                <w:webHidden/>
              </w:rPr>
              <w:fldChar w:fldCharType="begin"/>
            </w:r>
            <w:r>
              <w:rPr>
                <w:noProof/>
                <w:webHidden/>
              </w:rPr>
              <w:instrText xml:space="preserve"> PAGEREF _Toc120626821 \h </w:instrText>
            </w:r>
            <w:r>
              <w:rPr>
                <w:noProof/>
                <w:webHidden/>
              </w:rPr>
            </w:r>
            <w:r>
              <w:rPr>
                <w:noProof/>
                <w:webHidden/>
              </w:rPr>
              <w:fldChar w:fldCharType="separate"/>
            </w:r>
            <w:r w:rsidR="005D29BB">
              <w:rPr>
                <w:noProof/>
                <w:webHidden/>
              </w:rPr>
              <w:t>39</w:t>
            </w:r>
            <w:r>
              <w:rPr>
                <w:noProof/>
                <w:webHidden/>
              </w:rPr>
              <w:fldChar w:fldCharType="end"/>
            </w:r>
          </w:hyperlink>
        </w:p>
        <w:p w14:paraId="45ACDA1A" w14:textId="197C0DAB" w:rsidR="006236EF" w:rsidRDefault="006236EF">
          <w:pPr>
            <w:pStyle w:val="TOC2"/>
            <w:tabs>
              <w:tab w:val="right" w:leader="dot" w:pos="9350"/>
            </w:tabs>
            <w:rPr>
              <w:rFonts w:asciiTheme="minorHAnsi" w:eastAsiaTheme="minorEastAsia" w:hAnsiTheme="minorHAnsi" w:cstheme="minorBidi"/>
              <w:noProof/>
              <w:sz w:val="22"/>
            </w:rPr>
          </w:pPr>
          <w:hyperlink w:anchor="_Toc120626822" w:history="1">
            <w:r w:rsidRPr="00E35F2D">
              <w:rPr>
                <w:rStyle w:val="Hyperlink"/>
                <w:noProof/>
              </w:rPr>
              <w:t>Block-level Elements Defined</w:t>
            </w:r>
            <w:r>
              <w:rPr>
                <w:noProof/>
                <w:webHidden/>
              </w:rPr>
              <w:tab/>
            </w:r>
            <w:r>
              <w:rPr>
                <w:noProof/>
                <w:webHidden/>
              </w:rPr>
              <w:fldChar w:fldCharType="begin"/>
            </w:r>
            <w:r>
              <w:rPr>
                <w:noProof/>
                <w:webHidden/>
              </w:rPr>
              <w:instrText xml:space="preserve"> PAGEREF _Toc120626822 \h </w:instrText>
            </w:r>
            <w:r>
              <w:rPr>
                <w:noProof/>
                <w:webHidden/>
              </w:rPr>
            </w:r>
            <w:r>
              <w:rPr>
                <w:noProof/>
                <w:webHidden/>
              </w:rPr>
              <w:fldChar w:fldCharType="separate"/>
            </w:r>
            <w:r w:rsidR="005D29BB">
              <w:rPr>
                <w:noProof/>
                <w:webHidden/>
              </w:rPr>
              <w:t>40</w:t>
            </w:r>
            <w:r>
              <w:rPr>
                <w:noProof/>
                <w:webHidden/>
              </w:rPr>
              <w:fldChar w:fldCharType="end"/>
            </w:r>
          </w:hyperlink>
        </w:p>
        <w:p w14:paraId="1337FCFA" w14:textId="74BFCB79" w:rsidR="006236EF" w:rsidRDefault="006236EF">
          <w:pPr>
            <w:pStyle w:val="TOC3"/>
            <w:tabs>
              <w:tab w:val="right" w:leader="dot" w:pos="9350"/>
            </w:tabs>
            <w:rPr>
              <w:rFonts w:asciiTheme="minorHAnsi" w:eastAsiaTheme="minorEastAsia" w:hAnsiTheme="minorHAnsi" w:cstheme="minorBidi"/>
              <w:noProof/>
              <w:sz w:val="22"/>
            </w:rPr>
          </w:pPr>
          <w:hyperlink w:anchor="_Toc120626823" w:history="1">
            <w:r w:rsidRPr="00E35F2D">
              <w:rPr>
                <w:rStyle w:val="Hyperlink"/>
                <w:noProof/>
              </w:rPr>
              <w:t>Block-level element</w:t>
            </w:r>
            <w:r>
              <w:rPr>
                <w:noProof/>
                <w:webHidden/>
              </w:rPr>
              <w:tab/>
            </w:r>
            <w:r>
              <w:rPr>
                <w:noProof/>
                <w:webHidden/>
              </w:rPr>
              <w:fldChar w:fldCharType="begin"/>
            </w:r>
            <w:r>
              <w:rPr>
                <w:noProof/>
                <w:webHidden/>
              </w:rPr>
              <w:instrText xml:space="preserve"> PAGEREF _Toc120626823 \h </w:instrText>
            </w:r>
            <w:r>
              <w:rPr>
                <w:noProof/>
                <w:webHidden/>
              </w:rPr>
            </w:r>
            <w:r>
              <w:rPr>
                <w:noProof/>
                <w:webHidden/>
              </w:rPr>
              <w:fldChar w:fldCharType="separate"/>
            </w:r>
            <w:r w:rsidR="005D29BB">
              <w:rPr>
                <w:noProof/>
                <w:webHidden/>
              </w:rPr>
              <w:t>40</w:t>
            </w:r>
            <w:r>
              <w:rPr>
                <w:noProof/>
                <w:webHidden/>
              </w:rPr>
              <w:fldChar w:fldCharType="end"/>
            </w:r>
          </w:hyperlink>
        </w:p>
        <w:p w14:paraId="65F0BB04" w14:textId="4C373B67" w:rsidR="006236EF" w:rsidRDefault="006236EF">
          <w:pPr>
            <w:pStyle w:val="TOC3"/>
            <w:tabs>
              <w:tab w:val="right" w:leader="dot" w:pos="9350"/>
            </w:tabs>
            <w:rPr>
              <w:rFonts w:asciiTheme="minorHAnsi" w:eastAsiaTheme="minorEastAsia" w:hAnsiTheme="minorHAnsi" w:cstheme="minorBidi"/>
              <w:noProof/>
              <w:sz w:val="22"/>
            </w:rPr>
          </w:pPr>
          <w:hyperlink w:anchor="_Toc120626824" w:history="1">
            <w:r w:rsidRPr="00E35F2D">
              <w:rPr>
                <w:rStyle w:val="Hyperlink"/>
                <w:noProof/>
              </w:rPr>
              <w:t>Additional Reading</w:t>
            </w:r>
            <w:r>
              <w:rPr>
                <w:noProof/>
                <w:webHidden/>
              </w:rPr>
              <w:tab/>
            </w:r>
            <w:r>
              <w:rPr>
                <w:noProof/>
                <w:webHidden/>
              </w:rPr>
              <w:fldChar w:fldCharType="begin"/>
            </w:r>
            <w:r>
              <w:rPr>
                <w:noProof/>
                <w:webHidden/>
              </w:rPr>
              <w:instrText xml:space="preserve"> PAGEREF _Toc120626824 \h </w:instrText>
            </w:r>
            <w:r>
              <w:rPr>
                <w:noProof/>
                <w:webHidden/>
              </w:rPr>
            </w:r>
            <w:r>
              <w:rPr>
                <w:noProof/>
                <w:webHidden/>
              </w:rPr>
              <w:fldChar w:fldCharType="separate"/>
            </w:r>
            <w:r w:rsidR="005D29BB">
              <w:rPr>
                <w:noProof/>
                <w:webHidden/>
              </w:rPr>
              <w:t>40</w:t>
            </w:r>
            <w:r>
              <w:rPr>
                <w:noProof/>
                <w:webHidden/>
              </w:rPr>
              <w:fldChar w:fldCharType="end"/>
            </w:r>
          </w:hyperlink>
        </w:p>
        <w:p w14:paraId="5F436B22" w14:textId="47EC26FF" w:rsidR="006236EF" w:rsidRDefault="006236EF">
          <w:pPr>
            <w:pStyle w:val="TOC2"/>
            <w:tabs>
              <w:tab w:val="right" w:leader="dot" w:pos="9350"/>
            </w:tabs>
            <w:rPr>
              <w:rFonts w:asciiTheme="minorHAnsi" w:eastAsiaTheme="minorEastAsia" w:hAnsiTheme="minorHAnsi" w:cstheme="minorBidi"/>
              <w:noProof/>
              <w:sz w:val="22"/>
            </w:rPr>
          </w:pPr>
          <w:hyperlink w:anchor="_Toc120626825" w:history="1">
            <w:r w:rsidRPr="00E35F2D">
              <w:rPr>
                <w:rStyle w:val="Hyperlink"/>
                <w:noProof/>
              </w:rPr>
              <w:t>Block Level Structure Elements</w:t>
            </w:r>
            <w:r>
              <w:rPr>
                <w:noProof/>
                <w:webHidden/>
              </w:rPr>
              <w:tab/>
            </w:r>
            <w:r>
              <w:rPr>
                <w:noProof/>
                <w:webHidden/>
              </w:rPr>
              <w:fldChar w:fldCharType="begin"/>
            </w:r>
            <w:r>
              <w:rPr>
                <w:noProof/>
                <w:webHidden/>
              </w:rPr>
              <w:instrText xml:space="preserve"> PAGEREF _Toc120626825 \h </w:instrText>
            </w:r>
            <w:r>
              <w:rPr>
                <w:noProof/>
                <w:webHidden/>
              </w:rPr>
            </w:r>
            <w:r>
              <w:rPr>
                <w:noProof/>
                <w:webHidden/>
              </w:rPr>
              <w:fldChar w:fldCharType="separate"/>
            </w:r>
            <w:r w:rsidR="005D29BB">
              <w:rPr>
                <w:noProof/>
                <w:webHidden/>
              </w:rPr>
              <w:t>41</w:t>
            </w:r>
            <w:r>
              <w:rPr>
                <w:noProof/>
                <w:webHidden/>
              </w:rPr>
              <w:fldChar w:fldCharType="end"/>
            </w:r>
          </w:hyperlink>
        </w:p>
        <w:p w14:paraId="3871D9A9" w14:textId="3BC8BCE4" w:rsidR="006236EF" w:rsidRDefault="006236EF">
          <w:pPr>
            <w:pStyle w:val="TOC3"/>
            <w:tabs>
              <w:tab w:val="right" w:leader="dot" w:pos="9350"/>
            </w:tabs>
            <w:rPr>
              <w:rFonts w:asciiTheme="minorHAnsi" w:eastAsiaTheme="minorEastAsia" w:hAnsiTheme="minorHAnsi" w:cstheme="minorBidi"/>
              <w:noProof/>
              <w:sz w:val="22"/>
            </w:rPr>
          </w:pPr>
          <w:hyperlink w:anchor="_Toc120626826" w:history="1">
            <w:r w:rsidRPr="00E35F2D">
              <w:rPr>
                <w:rStyle w:val="Hyperlink"/>
                <w:noProof/>
              </w:rPr>
              <w:t>Introduction</w:t>
            </w:r>
            <w:r>
              <w:rPr>
                <w:noProof/>
                <w:webHidden/>
              </w:rPr>
              <w:tab/>
            </w:r>
            <w:r>
              <w:rPr>
                <w:noProof/>
                <w:webHidden/>
              </w:rPr>
              <w:fldChar w:fldCharType="begin"/>
            </w:r>
            <w:r>
              <w:rPr>
                <w:noProof/>
                <w:webHidden/>
              </w:rPr>
              <w:instrText xml:space="preserve"> PAGEREF _Toc120626826 \h </w:instrText>
            </w:r>
            <w:r>
              <w:rPr>
                <w:noProof/>
                <w:webHidden/>
              </w:rPr>
            </w:r>
            <w:r>
              <w:rPr>
                <w:noProof/>
                <w:webHidden/>
              </w:rPr>
              <w:fldChar w:fldCharType="separate"/>
            </w:r>
            <w:r w:rsidR="005D29BB">
              <w:rPr>
                <w:noProof/>
                <w:webHidden/>
              </w:rPr>
              <w:t>41</w:t>
            </w:r>
            <w:r>
              <w:rPr>
                <w:noProof/>
                <w:webHidden/>
              </w:rPr>
              <w:fldChar w:fldCharType="end"/>
            </w:r>
          </w:hyperlink>
        </w:p>
        <w:p w14:paraId="02B7E7DD" w14:textId="59D668D9" w:rsidR="006236EF" w:rsidRDefault="006236EF">
          <w:pPr>
            <w:pStyle w:val="TOC3"/>
            <w:tabs>
              <w:tab w:val="right" w:leader="dot" w:pos="9350"/>
            </w:tabs>
            <w:rPr>
              <w:rFonts w:asciiTheme="minorHAnsi" w:eastAsiaTheme="minorEastAsia" w:hAnsiTheme="minorHAnsi" w:cstheme="minorBidi"/>
              <w:noProof/>
              <w:sz w:val="22"/>
            </w:rPr>
          </w:pPr>
          <w:hyperlink w:anchor="_Toc120626827" w:history="1">
            <w:r w:rsidRPr="00E35F2D">
              <w:rPr>
                <w:rStyle w:val="Hyperlink"/>
                <w:noProof/>
              </w:rPr>
              <w:t>Header</w:t>
            </w:r>
            <w:r>
              <w:rPr>
                <w:noProof/>
                <w:webHidden/>
              </w:rPr>
              <w:tab/>
            </w:r>
            <w:r>
              <w:rPr>
                <w:noProof/>
                <w:webHidden/>
              </w:rPr>
              <w:fldChar w:fldCharType="begin"/>
            </w:r>
            <w:r>
              <w:rPr>
                <w:noProof/>
                <w:webHidden/>
              </w:rPr>
              <w:instrText xml:space="preserve"> PAGEREF _Toc120626827 \h </w:instrText>
            </w:r>
            <w:r>
              <w:rPr>
                <w:noProof/>
                <w:webHidden/>
              </w:rPr>
            </w:r>
            <w:r>
              <w:rPr>
                <w:noProof/>
                <w:webHidden/>
              </w:rPr>
              <w:fldChar w:fldCharType="separate"/>
            </w:r>
            <w:r w:rsidR="005D29BB">
              <w:rPr>
                <w:noProof/>
                <w:webHidden/>
              </w:rPr>
              <w:t>41</w:t>
            </w:r>
            <w:r>
              <w:rPr>
                <w:noProof/>
                <w:webHidden/>
              </w:rPr>
              <w:fldChar w:fldCharType="end"/>
            </w:r>
          </w:hyperlink>
        </w:p>
        <w:p w14:paraId="6446B6FD" w14:textId="252DC9B5" w:rsidR="006236EF" w:rsidRDefault="006236EF">
          <w:pPr>
            <w:pStyle w:val="TOC3"/>
            <w:tabs>
              <w:tab w:val="right" w:leader="dot" w:pos="9350"/>
            </w:tabs>
            <w:rPr>
              <w:rFonts w:asciiTheme="minorHAnsi" w:eastAsiaTheme="minorEastAsia" w:hAnsiTheme="minorHAnsi" w:cstheme="minorBidi"/>
              <w:noProof/>
              <w:sz w:val="22"/>
            </w:rPr>
          </w:pPr>
          <w:hyperlink w:anchor="_Toc120626828" w:history="1">
            <w:r w:rsidRPr="00E35F2D">
              <w:rPr>
                <w:rStyle w:val="Hyperlink"/>
                <w:noProof/>
              </w:rPr>
              <w:t>Nav</w:t>
            </w:r>
            <w:r>
              <w:rPr>
                <w:noProof/>
                <w:webHidden/>
              </w:rPr>
              <w:tab/>
            </w:r>
            <w:r>
              <w:rPr>
                <w:noProof/>
                <w:webHidden/>
              </w:rPr>
              <w:fldChar w:fldCharType="begin"/>
            </w:r>
            <w:r>
              <w:rPr>
                <w:noProof/>
                <w:webHidden/>
              </w:rPr>
              <w:instrText xml:space="preserve"> PAGEREF _Toc120626828 \h </w:instrText>
            </w:r>
            <w:r>
              <w:rPr>
                <w:noProof/>
                <w:webHidden/>
              </w:rPr>
            </w:r>
            <w:r>
              <w:rPr>
                <w:noProof/>
                <w:webHidden/>
              </w:rPr>
              <w:fldChar w:fldCharType="separate"/>
            </w:r>
            <w:r w:rsidR="005D29BB">
              <w:rPr>
                <w:noProof/>
                <w:webHidden/>
              </w:rPr>
              <w:t>41</w:t>
            </w:r>
            <w:r>
              <w:rPr>
                <w:noProof/>
                <w:webHidden/>
              </w:rPr>
              <w:fldChar w:fldCharType="end"/>
            </w:r>
          </w:hyperlink>
        </w:p>
        <w:p w14:paraId="07E7007A" w14:textId="59424991" w:rsidR="006236EF" w:rsidRDefault="006236EF">
          <w:pPr>
            <w:pStyle w:val="TOC3"/>
            <w:tabs>
              <w:tab w:val="right" w:leader="dot" w:pos="9350"/>
            </w:tabs>
            <w:rPr>
              <w:rFonts w:asciiTheme="minorHAnsi" w:eastAsiaTheme="minorEastAsia" w:hAnsiTheme="minorHAnsi" w:cstheme="minorBidi"/>
              <w:noProof/>
              <w:sz w:val="22"/>
            </w:rPr>
          </w:pPr>
          <w:hyperlink w:anchor="_Toc120626829" w:history="1">
            <w:r w:rsidRPr="00E35F2D">
              <w:rPr>
                <w:rStyle w:val="Hyperlink"/>
                <w:noProof/>
              </w:rPr>
              <w:t>Main</w:t>
            </w:r>
            <w:r>
              <w:rPr>
                <w:noProof/>
                <w:webHidden/>
              </w:rPr>
              <w:tab/>
            </w:r>
            <w:r>
              <w:rPr>
                <w:noProof/>
                <w:webHidden/>
              </w:rPr>
              <w:fldChar w:fldCharType="begin"/>
            </w:r>
            <w:r>
              <w:rPr>
                <w:noProof/>
                <w:webHidden/>
              </w:rPr>
              <w:instrText xml:space="preserve"> PAGEREF _Toc120626829 \h </w:instrText>
            </w:r>
            <w:r>
              <w:rPr>
                <w:noProof/>
                <w:webHidden/>
              </w:rPr>
            </w:r>
            <w:r>
              <w:rPr>
                <w:noProof/>
                <w:webHidden/>
              </w:rPr>
              <w:fldChar w:fldCharType="separate"/>
            </w:r>
            <w:r w:rsidR="005D29BB">
              <w:rPr>
                <w:noProof/>
                <w:webHidden/>
              </w:rPr>
              <w:t>41</w:t>
            </w:r>
            <w:r>
              <w:rPr>
                <w:noProof/>
                <w:webHidden/>
              </w:rPr>
              <w:fldChar w:fldCharType="end"/>
            </w:r>
          </w:hyperlink>
        </w:p>
        <w:p w14:paraId="4409F667" w14:textId="171C91A9" w:rsidR="006236EF" w:rsidRDefault="006236EF">
          <w:pPr>
            <w:pStyle w:val="TOC3"/>
            <w:tabs>
              <w:tab w:val="right" w:leader="dot" w:pos="9350"/>
            </w:tabs>
            <w:rPr>
              <w:rFonts w:asciiTheme="minorHAnsi" w:eastAsiaTheme="minorEastAsia" w:hAnsiTheme="minorHAnsi" w:cstheme="minorBidi"/>
              <w:noProof/>
              <w:sz w:val="22"/>
            </w:rPr>
          </w:pPr>
          <w:hyperlink w:anchor="_Toc120626830" w:history="1">
            <w:r w:rsidRPr="00E35F2D">
              <w:rPr>
                <w:rStyle w:val="Hyperlink"/>
                <w:noProof/>
              </w:rPr>
              <w:t>Footer</w:t>
            </w:r>
            <w:r>
              <w:rPr>
                <w:noProof/>
                <w:webHidden/>
              </w:rPr>
              <w:tab/>
            </w:r>
            <w:r>
              <w:rPr>
                <w:noProof/>
                <w:webHidden/>
              </w:rPr>
              <w:fldChar w:fldCharType="begin"/>
            </w:r>
            <w:r>
              <w:rPr>
                <w:noProof/>
                <w:webHidden/>
              </w:rPr>
              <w:instrText xml:space="preserve"> PAGEREF _Toc120626830 \h </w:instrText>
            </w:r>
            <w:r>
              <w:rPr>
                <w:noProof/>
                <w:webHidden/>
              </w:rPr>
            </w:r>
            <w:r>
              <w:rPr>
                <w:noProof/>
                <w:webHidden/>
              </w:rPr>
              <w:fldChar w:fldCharType="separate"/>
            </w:r>
            <w:r w:rsidR="005D29BB">
              <w:rPr>
                <w:noProof/>
                <w:webHidden/>
              </w:rPr>
              <w:t>42</w:t>
            </w:r>
            <w:r>
              <w:rPr>
                <w:noProof/>
                <w:webHidden/>
              </w:rPr>
              <w:fldChar w:fldCharType="end"/>
            </w:r>
          </w:hyperlink>
        </w:p>
        <w:p w14:paraId="4D3E9C18" w14:textId="07F0089A" w:rsidR="006236EF" w:rsidRDefault="006236EF">
          <w:pPr>
            <w:pStyle w:val="TOC3"/>
            <w:tabs>
              <w:tab w:val="right" w:leader="dot" w:pos="9350"/>
            </w:tabs>
            <w:rPr>
              <w:rFonts w:asciiTheme="minorHAnsi" w:eastAsiaTheme="minorEastAsia" w:hAnsiTheme="minorHAnsi" w:cstheme="minorBidi"/>
              <w:noProof/>
              <w:sz w:val="22"/>
            </w:rPr>
          </w:pPr>
          <w:hyperlink w:anchor="_Toc120626831" w:history="1">
            <w:r w:rsidRPr="00E35F2D">
              <w:rPr>
                <w:rStyle w:val="Hyperlink"/>
                <w:noProof/>
              </w:rPr>
              <w:t>Article</w:t>
            </w:r>
            <w:r>
              <w:rPr>
                <w:noProof/>
                <w:webHidden/>
              </w:rPr>
              <w:tab/>
            </w:r>
            <w:r>
              <w:rPr>
                <w:noProof/>
                <w:webHidden/>
              </w:rPr>
              <w:fldChar w:fldCharType="begin"/>
            </w:r>
            <w:r>
              <w:rPr>
                <w:noProof/>
                <w:webHidden/>
              </w:rPr>
              <w:instrText xml:space="preserve"> PAGEREF _Toc120626831 \h </w:instrText>
            </w:r>
            <w:r>
              <w:rPr>
                <w:noProof/>
                <w:webHidden/>
              </w:rPr>
            </w:r>
            <w:r>
              <w:rPr>
                <w:noProof/>
                <w:webHidden/>
              </w:rPr>
              <w:fldChar w:fldCharType="separate"/>
            </w:r>
            <w:r w:rsidR="005D29BB">
              <w:rPr>
                <w:noProof/>
                <w:webHidden/>
              </w:rPr>
              <w:t>42</w:t>
            </w:r>
            <w:r>
              <w:rPr>
                <w:noProof/>
                <w:webHidden/>
              </w:rPr>
              <w:fldChar w:fldCharType="end"/>
            </w:r>
          </w:hyperlink>
        </w:p>
        <w:p w14:paraId="75F713EA" w14:textId="306C0F40" w:rsidR="006236EF" w:rsidRDefault="006236EF">
          <w:pPr>
            <w:pStyle w:val="TOC3"/>
            <w:tabs>
              <w:tab w:val="right" w:leader="dot" w:pos="9350"/>
            </w:tabs>
            <w:rPr>
              <w:rFonts w:asciiTheme="minorHAnsi" w:eastAsiaTheme="minorEastAsia" w:hAnsiTheme="minorHAnsi" w:cstheme="minorBidi"/>
              <w:noProof/>
              <w:sz w:val="22"/>
            </w:rPr>
          </w:pPr>
          <w:hyperlink w:anchor="_Toc120626832" w:history="1">
            <w:r w:rsidRPr="00E35F2D">
              <w:rPr>
                <w:rStyle w:val="Hyperlink"/>
                <w:noProof/>
              </w:rPr>
              <w:t>Section</w:t>
            </w:r>
            <w:r>
              <w:rPr>
                <w:noProof/>
                <w:webHidden/>
              </w:rPr>
              <w:tab/>
            </w:r>
            <w:r>
              <w:rPr>
                <w:noProof/>
                <w:webHidden/>
              </w:rPr>
              <w:fldChar w:fldCharType="begin"/>
            </w:r>
            <w:r>
              <w:rPr>
                <w:noProof/>
                <w:webHidden/>
              </w:rPr>
              <w:instrText xml:space="preserve"> PAGEREF _Toc120626832 \h </w:instrText>
            </w:r>
            <w:r>
              <w:rPr>
                <w:noProof/>
                <w:webHidden/>
              </w:rPr>
            </w:r>
            <w:r>
              <w:rPr>
                <w:noProof/>
                <w:webHidden/>
              </w:rPr>
              <w:fldChar w:fldCharType="separate"/>
            </w:r>
            <w:r w:rsidR="005D29BB">
              <w:rPr>
                <w:noProof/>
                <w:webHidden/>
              </w:rPr>
              <w:t>42</w:t>
            </w:r>
            <w:r>
              <w:rPr>
                <w:noProof/>
                <w:webHidden/>
              </w:rPr>
              <w:fldChar w:fldCharType="end"/>
            </w:r>
          </w:hyperlink>
        </w:p>
        <w:p w14:paraId="22C3F7FD" w14:textId="449A5002" w:rsidR="006236EF" w:rsidRDefault="006236EF">
          <w:pPr>
            <w:pStyle w:val="TOC3"/>
            <w:tabs>
              <w:tab w:val="right" w:leader="dot" w:pos="9350"/>
            </w:tabs>
            <w:rPr>
              <w:rFonts w:asciiTheme="minorHAnsi" w:eastAsiaTheme="minorEastAsia" w:hAnsiTheme="minorHAnsi" w:cstheme="minorBidi"/>
              <w:noProof/>
              <w:sz w:val="22"/>
            </w:rPr>
          </w:pPr>
          <w:hyperlink w:anchor="_Toc120626833" w:history="1">
            <w:r w:rsidRPr="00E35F2D">
              <w:rPr>
                <w:rStyle w:val="Hyperlink"/>
                <w:noProof/>
              </w:rPr>
              <w:t>Aside</w:t>
            </w:r>
            <w:r>
              <w:rPr>
                <w:noProof/>
                <w:webHidden/>
              </w:rPr>
              <w:tab/>
            </w:r>
            <w:r>
              <w:rPr>
                <w:noProof/>
                <w:webHidden/>
              </w:rPr>
              <w:fldChar w:fldCharType="begin"/>
            </w:r>
            <w:r>
              <w:rPr>
                <w:noProof/>
                <w:webHidden/>
              </w:rPr>
              <w:instrText xml:space="preserve"> PAGEREF _Toc120626833 \h </w:instrText>
            </w:r>
            <w:r>
              <w:rPr>
                <w:noProof/>
                <w:webHidden/>
              </w:rPr>
            </w:r>
            <w:r>
              <w:rPr>
                <w:noProof/>
                <w:webHidden/>
              </w:rPr>
              <w:fldChar w:fldCharType="separate"/>
            </w:r>
            <w:r w:rsidR="005D29BB">
              <w:rPr>
                <w:noProof/>
                <w:webHidden/>
              </w:rPr>
              <w:t>43</w:t>
            </w:r>
            <w:r>
              <w:rPr>
                <w:noProof/>
                <w:webHidden/>
              </w:rPr>
              <w:fldChar w:fldCharType="end"/>
            </w:r>
          </w:hyperlink>
        </w:p>
        <w:p w14:paraId="530D61AD" w14:textId="5EA9149F" w:rsidR="006236EF" w:rsidRDefault="006236EF">
          <w:pPr>
            <w:pStyle w:val="TOC3"/>
            <w:tabs>
              <w:tab w:val="right" w:leader="dot" w:pos="9350"/>
            </w:tabs>
            <w:rPr>
              <w:rFonts w:asciiTheme="minorHAnsi" w:eastAsiaTheme="minorEastAsia" w:hAnsiTheme="minorHAnsi" w:cstheme="minorBidi"/>
              <w:noProof/>
              <w:sz w:val="22"/>
            </w:rPr>
          </w:pPr>
          <w:hyperlink w:anchor="_Toc120626834" w:history="1">
            <w:r w:rsidRPr="00E35F2D">
              <w:rPr>
                <w:rStyle w:val="Hyperlink"/>
                <w:noProof/>
              </w:rPr>
              <w:t>Division Element</w:t>
            </w:r>
            <w:r>
              <w:rPr>
                <w:noProof/>
                <w:webHidden/>
              </w:rPr>
              <w:tab/>
            </w:r>
            <w:r>
              <w:rPr>
                <w:noProof/>
                <w:webHidden/>
              </w:rPr>
              <w:fldChar w:fldCharType="begin"/>
            </w:r>
            <w:r>
              <w:rPr>
                <w:noProof/>
                <w:webHidden/>
              </w:rPr>
              <w:instrText xml:space="preserve"> PAGEREF _Toc120626834 \h </w:instrText>
            </w:r>
            <w:r>
              <w:rPr>
                <w:noProof/>
                <w:webHidden/>
              </w:rPr>
            </w:r>
            <w:r>
              <w:rPr>
                <w:noProof/>
                <w:webHidden/>
              </w:rPr>
              <w:fldChar w:fldCharType="separate"/>
            </w:r>
            <w:r w:rsidR="005D29BB">
              <w:rPr>
                <w:noProof/>
                <w:webHidden/>
              </w:rPr>
              <w:t>43</w:t>
            </w:r>
            <w:r>
              <w:rPr>
                <w:noProof/>
                <w:webHidden/>
              </w:rPr>
              <w:fldChar w:fldCharType="end"/>
            </w:r>
          </w:hyperlink>
        </w:p>
        <w:p w14:paraId="43690F9A" w14:textId="7B58F63C" w:rsidR="006236EF" w:rsidRDefault="006236EF">
          <w:pPr>
            <w:pStyle w:val="TOC3"/>
            <w:tabs>
              <w:tab w:val="right" w:leader="dot" w:pos="9350"/>
            </w:tabs>
            <w:rPr>
              <w:rFonts w:asciiTheme="minorHAnsi" w:eastAsiaTheme="minorEastAsia" w:hAnsiTheme="minorHAnsi" w:cstheme="minorBidi"/>
              <w:noProof/>
              <w:sz w:val="22"/>
            </w:rPr>
          </w:pPr>
          <w:hyperlink w:anchor="_Toc120626835" w:history="1">
            <w:r w:rsidRPr="00E35F2D">
              <w:rPr>
                <w:rStyle w:val="Hyperlink"/>
                <w:noProof/>
              </w:rPr>
              <w:t>Additional Reading</w:t>
            </w:r>
            <w:r>
              <w:rPr>
                <w:noProof/>
                <w:webHidden/>
              </w:rPr>
              <w:tab/>
            </w:r>
            <w:r>
              <w:rPr>
                <w:noProof/>
                <w:webHidden/>
              </w:rPr>
              <w:fldChar w:fldCharType="begin"/>
            </w:r>
            <w:r>
              <w:rPr>
                <w:noProof/>
                <w:webHidden/>
              </w:rPr>
              <w:instrText xml:space="preserve"> PAGEREF _Toc120626835 \h </w:instrText>
            </w:r>
            <w:r>
              <w:rPr>
                <w:noProof/>
                <w:webHidden/>
              </w:rPr>
            </w:r>
            <w:r>
              <w:rPr>
                <w:noProof/>
                <w:webHidden/>
              </w:rPr>
              <w:fldChar w:fldCharType="separate"/>
            </w:r>
            <w:r w:rsidR="005D29BB">
              <w:rPr>
                <w:noProof/>
                <w:webHidden/>
              </w:rPr>
              <w:t>43</w:t>
            </w:r>
            <w:r>
              <w:rPr>
                <w:noProof/>
                <w:webHidden/>
              </w:rPr>
              <w:fldChar w:fldCharType="end"/>
            </w:r>
          </w:hyperlink>
        </w:p>
        <w:p w14:paraId="3088540C" w14:textId="462F7E01" w:rsidR="006236EF" w:rsidRDefault="006236EF">
          <w:pPr>
            <w:pStyle w:val="TOC2"/>
            <w:tabs>
              <w:tab w:val="right" w:leader="dot" w:pos="9350"/>
            </w:tabs>
            <w:rPr>
              <w:rFonts w:asciiTheme="minorHAnsi" w:eastAsiaTheme="minorEastAsia" w:hAnsiTheme="minorHAnsi" w:cstheme="minorBidi"/>
              <w:noProof/>
              <w:sz w:val="22"/>
            </w:rPr>
          </w:pPr>
          <w:hyperlink w:anchor="_Toc120626836" w:history="1">
            <w:r w:rsidRPr="00E35F2D">
              <w:rPr>
                <w:rStyle w:val="Hyperlink"/>
                <w:noProof/>
              </w:rPr>
              <w:t>Block Level Text Elements</w:t>
            </w:r>
            <w:r>
              <w:rPr>
                <w:noProof/>
                <w:webHidden/>
              </w:rPr>
              <w:tab/>
            </w:r>
            <w:r>
              <w:rPr>
                <w:noProof/>
                <w:webHidden/>
              </w:rPr>
              <w:fldChar w:fldCharType="begin"/>
            </w:r>
            <w:r>
              <w:rPr>
                <w:noProof/>
                <w:webHidden/>
              </w:rPr>
              <w:instrText xml:space="preserve"> PAGEREF _Toc120626836 \h </w:instrText>
            </w:r>
            <w:r>
              <w:rPr>
                <w:noProof/>
                <w:webHidden/>
              </w:rPr>
            </w:r>
            <w:r>
              <w:rPr>
                <w:noProof/>
                <w:webHidden/>
              </w:rPr>
              <w:fldChar w:fldCharType="separate"/>
            </w:r>
            <w:r w:rsidR="005D29BB">
              <w:rPr>
                <w:noProof/>
                <w:webHidden/>
              </w:rPr>
              <w:t>45</w:t>
            </w:r>
            <w:r>
              <w:rPr>
                <w:noProof/>
                <w:webHidden/>
              </w:rPr>
              <w:fldChar w:fldCharType="end"/>
            </w:r>
          </w:hyperlink>
        </w:p>
        <w:p w14:paraId="790D26AC" w14:textId="0C53D117" w:rsidR="006236EF" w:rsidRDefault="006236EF">
          <w:pPr>
            <w:pStyle w:val="TOC3"/>
            <w:tabs>
              <w:tab w:val="right" w:leader="dot" w:pos="9350"/>
            </w:tabs>
            <w:rPr>
              <w:rFonts w:asciiTheme="minorHAnsi" w:eastAsiaTheme="minorEastAsia" w:hAnsiTheme="minorHAnsi" w:cstheme="minorBidi"/>
              <w:noProof/>
              <w:sz w:val="22"/>
            </w:rPr>
          </w:pPr>
          <w:hyperlink w:anchor="_Toc120626837" w:history="1">
            <w:r w:rsidRPr="00E35F2D">
              <w:rPr>
                <w:rStyle w:val="Hyperlink"/>
                <w:noProof/>
              </w:rPr>
              <w:t>Introduction</w:t>
            </w:r>
            <w:r>
              <w:rPr>
                <w:noProof/>
                <w:webHidden/>
              </w:rPr>
              <w:tab/>
            </w:r>
            <w:r>
              <w:rPr>
                <w:noProof/>
                <w:webHidden/>
              </w:rPr>
              <w:fldChar w:fldCharType="begin"/>
            </w:r>
            <w:r>
              <w:rPr>
                <w:noProof/>
                <w:webHidden/>
              </w:rPr>
              <w:instrText xml:space="preserve"> PAGEREF _Toc120626837 \h </w:instrText>
            </w:r>
            <w:r>
              <w:rPr>
                <w:noProof/>
                <w:webHidden/>
              </w:rPr>
            </w:r>
            <w:r>
              <w:rPr>
                <w:noProof/>
                <w:webHidden/>
              </w:rPr>
              <w:fldChar w:fldCharType="separate"/>
            </w:r>
            <w:r w:rsidR="005D29BB">
              <w:rPr>
                <w:noProof/>
                <w:webHidden/>
              </w:rPr>
              <w:t>45</w:t>
            </w:r>
            <w:r>
              <w:rPr>
                <w:noProof/>
                <w:webHidden/>
              </w:rPr>
              <w:fldChar w:fldCharType="end"/>
            </w:r>
          </w:hyperlink>
        </w:p>
        <w:p w14:paraId="08919E48" w14:textId="52A4728F" w:rsidR="006236EF" w:rsidRDefault="006236EF">
          <w:pPr>
            <w:pStyle w:val="TOC3"/>
            <w:tabs>
              <w:tab w:val="right" w:leader="dot" w:pos="9350"/>
            </w:tabs>
            <w:rPr>
              <w:rFonts w:asciiTheme="minorHAnsi" w:eastAsiaTheme="minorEastAsia" w:hAnsiTheme="minorHAnsi" w:cstheme="minorBidi"/>
              <w:noProof/>
              <w:sz w:val="22"/>
            </w:rPr>
          </w:pPr>
          <w:hyperlink w:anchor="_Toc120626838" w:history="1">
            <w:r w:rsidRPr="00E35F2D">
              <w:rPr>
                <w:rStyle w:val="Hyperlink"/>
                <w:noProof/>
              </w:rPr>
              <w:t>Headings</w:t>
            </w:r>
            <w:r>
              <w:rPr>
                <w:noProof/>
                <w:webHidden/>
              </w:rPr>
              <w:tab/>
            </w:r>
            <w:r>
              <w:rPr>
                <w:noProof/>
                <w:webHidden/>
              </w:rPr>
              <w:fldChar w:fldCharType="begin"/>
            </w:r>
            <w:r>
              <w:rPr>
                <w:noProof/>
                <w:webHidden/>
              </w:rPr>
              <w:instrText xml:space="preserve"> PAGEREF _Toc120626838 \h </w:instrText>
            </w:r>
            <w:r>
              <w:rPr>
                <w:noProof/>
                <w:webHidden/>
              </w:rPr>
            </w:r>
            <w:r>
              <w:rPr>
                <w:noProof/>
                <w:webHidden/>
              </w:rPr>
              <w:fldChar w:fldCharType="separate"/>
            </w:r>
            <w:r w:rsidR="005D29BB">
              <w:rPr>
                <w:noProof/>
                <w:webHidden/>
              </w:rPr>
              <w:t>45</w:t>
            </w:r>
            <w:r>
              <w:rPr>
                <w:noProof/>
                <w:webHidden/>
              </w:rPr>
              <w:fldChar w:fldCharType="end"/>
            </w:r>
          </w:hyperlink>
        </w:p>
        <w:p w14:paraId="5571E521" w14:textId="69981FB6" w:rsidR="006236EF" w:rsidRDefault="006236EF">
          <w:pPr>
            <w:pStyle w:val="TOC3"/>
            <w:tabs>
              <w:tab w:val="right" w:leader="dot" w:pos="9350"/>
            </w:tabs>
            <w:rPr>
              <w:rFonts w:asciiTheme="minorHAnsi" w:eastAsiaTheme="minorEastAsia" w:hAnsiTheme="minorHAnsi" w:cstheme="minorBidi"/>
              <w:noProof/>
              <w:sz w:val="22"/>
            </w:rPr>
          </w:pPr>
          <w:hyperlink w:anchor="_Toc120626839" w:history="1">
            <w:r w:rsidRPr="00E35F2D">
              <w:rPr>
                <w:rStyle w:val="Hyperlink"/>
                <w:noProof/>
              </w:rPr>
              <w:t>Paragraphs</w:t>
            </w:r>
            <w:r>
              <w:rPr>
                <w:noProof/>
                <w:webHidden/>
              </w:rPr>
              <w:tab/>
            </w:r>
            <w:r>
              <w:rPr>
                <w:noProof/>
                <w:webHidden/>
              </w:rPr>
              <w:fldChar w:fldCharType="begin"/>
            </w:r>
            <w:r>
              <w:rPr>
                <w:noProof/>
                <w:webHidden/>
              </w:rPr>
              <w:instrText xml:space="preserve"> PAGEREF _Toc120626839 \h </w:instrText>
            </w:r>
            <w:r>
              <w:rPr>
                <w:noProof/>
                <w:webHidden/>
              </w:rPr>
            </w:r>
            <w:r>
              <w:rPr>
                <w:noProof/>
                <w:webHidden/>
              </w:rPr>
              <w:fldChar w:fldCharType="separate"/>
            </w:r>
            <w:r w:rsidR="005D29BB">
              <w:rPr>
                <w:noProof/>
                <w:webHidden/>
              </w:rPr>
              <w:t>46</w:t>
            </w:r>
            <w:r>
              <w:rPr>
                <w:noProof/>
                <w:webHidden/>
              </w:rPr>
              <w:fldChar w:fldCharType="end"/>
            </w:r>
          </w:hyperlink>
        </w:p>
        <w:p w14:paraId="0D700CF1" w14:textId="4A4F8D86" w:rsidR="006236EF" w:rsidRDefault="006236EF">
          <w:pPr>
            <w:pStyle w:val="TOC3"/>
            <w:tabs>
              <w:tab w:val="right" w:leader="dot" w:pos="9350"/>
            </w:tabs>
            <w:rPr>
              <w:rFonts w:asciiTheme="minorHAnsi" w:eastAsiaTheme="minorEastAsia" w:hAnsiTheme="minorHAnsi" w:cstheme="minorBidi"/>
              <w:noProof/>
              <w:sz w:val="22"/>
            </w:rPr>
          </w:pPr>
          <w:hyperlink w:anchor="_Toc120626840" w:history="1">
            <w:r w:rsidRPr="00E35F2D">
              <w:rPr>
                <w:rStyle w:val="Hyperlink"/>
                <w:noProof/>
              </w:rPr>
              <w:t>Address Element</w:t>
            </w:r>
            <w:r>
              <w:rPr>
                <w:noProof/>
                <w:webHidden/>
              </w:rPr>
              <w:tab/>
            </w:r>
            <w:r>
              <w:rPr>
                <w:noProof/>
                <w:webHidden/>
              </w:rPr>
              <w:fldChar w:fldCharType="begin"/>
            </w:r>
            <w:r>
              <w:rPr>
                <w:noProof/>
                <w:webHidden/>
              </w:rPr>
              <w:instrText xml:space="preserve"> PAGEREF _Toc120626840 \h </w:instrText>
            </w:r>
            <w:r>
              <w:rPr>
                <w:noProof/>
                <w:webHidden/>
              </w:rPr>
            </w:r>
            <w:r>
              <w:rPr>
                <w:noProof/>
                <w:webHidden/>
              </w:rPr>
              <w:fldChar w:fldCharType="separate"/>
            </w:r>
            <w:r w:rsidR="005D29BB">
              <w:rPr>
                <w:noProof/>
                <w:webHidden/>
              </w:rPr>
              <w:t>46</w:t>
            </w:r>
            <w:r>
              <w:rPr>
                <w:noProof/>
                <w:webHidden/>
              </w:rPr>
              <w:fldChar w:fldCharType="end"/>
            </w:r>
          </w:hyperlink>
        </w:p>
        <w:p w14:paraId="1EAD26E2" w14:textId="1F0B55BA" w:rsidR="006236EF" w:rsidRDefault="006236EF">
          <w:pPr>
            <w:pStyle w:val="TOC3"/>
            <w:tabs>
              <w:tab w:val="right" w:leader="dot" w:pos="9350"/>
            </w:tabs>
            <w:rPr>
              <w:rFonts w:asciiTheme="minorHAnsi" w:eastAsiaTheme="minorEastAsia" w:hAnsiTheme="minorHAnsi" w:cstheme="minorBidi"/>
              <w:noProof/>
              <w:sz w:val="22"/>
            </w:rPr>
          </w:pPr>
          <w:hyperlink w:anchor="_Toc120626841" w:history="1">
            <w:r w:rsidRPr="00E35F2D">
              <w:rPr>
                <w:rStyle w:val="Hyperlink"/>
                <w:noProof/>
              </w:rPr>
              <w:t>Blockquotes</w:t>
            </w:r>
            <w:r>
              <w:rPr>
                <w:noProof/>
                <w:webHidden/>
              </w:rPr>
              <w:tab/>
            </w:r>
            <w:r>
              <w:rPr>
                <w:noProof/>
                <w:webHidden/>
              </w:rPr>
              <w:fldChar w:fldCharType="begin"/>
            </w:r>
            <w:r>
              <w:rPr>
                <w:noProof/>
                <w:webHidden/>
              </w:rPr>
              <w:instrText xml:space="preserve"> PAGEREF _Toc120626841 \h </w:instrText>
            </w:r>
            <w:r>
              <w:rPr>
                <w:noProof/>
                <w:webHidden/>
              </w:rPr>
            </w:r>
            <w:r>
              <w:rPr>
                <w:noProof/>
                <w:webHidden/>
              </w:rPr>
              <w:fldChar w:fldCharType="separate"/>
            </w:r>
            <w:r w:rsidR="005D29BB">
              <w:rPr>
                <w:noProof/>
                <w:webHidden/>
              </w:rPr>
              <w:t>47</w:t>
            </w:r>
            <w:r>
              <w:rPr>
                <w:noProof/>
                <w:webHidden/>
              </w:rPr>
              <w:fldChar w:fldCharType="end"/>
            </w:r>
          </w:hyperlink>
        </w:p>
        <w:p w14:paraId="73B981D1" w14:textId="26B7E85F" w:rsidR="006236EF" w:rsidRDefault="006236EF">
          <w:pPr>
            <w:pStyle w:val="TOC3"/>
            <w:tabs>
              <w:tab w:val="right" w:leader="dot" w:pos="9350"/>
            </w:tabs>
            <w:rPr>
              <w:rFonts w:asciiTheme="minorHAnsi" w:eastAsiaTheme="minorEastAsia" w:hAnsiTheme="minorHAnsi" w:cstheme="minorBidi"/>
              <w:noProof/>
              <w:sz w:val="22"/>
            </w:rPr>
          </w:pPr>
          <w:hyperlink w:anchor="_Toc120626842" w:history="1">
            <w:r w:rsidRPr="00E35F2D">
              <w:rPr>
                <w:rStyle w:val="Hyperlink"/>
                <w:noProof/>
              </w:rPr>
              <w:t>Pre Element</w:t>
            </w:r>
            <w:r>
              <w:rPr>
                <w:noProof/>
                <w:webHidden/>
              </w:rPr>
              <w:tab/>
            </w:r>
            <w:r>
              <w:rPr>
                <w:noProof/>
                <w:webHidden/>
              </w:rPr>
              <w:fldChar w:fldCharType="begin"/>
            </w:r>
            <w:r>
              <w:rPr>
                <w:noProof/>
                <w:webHidden/>
              </w:rPr>
              <w:instrText xml:space="preserve"> PAGEREF _Toc120626842 \h </w:instrText>
            </w:r>
            <w:r>
              <w:rPr>
                <w:noProof/>
                <w:webHidden/>
              </w:rPr>
            </w:r>
            <w:r>
              <w:rPr>
                <w:noProof/>
                <w:webHidden/>
              </w:rPr>
              <w:fldChar w:fldCharType="separate"/>
            </w:r>
            <w:r w:rsidR="005D29BB">
              <w:rPr>
                <w:noProof/>
                <w:webHidden/>
              </w:rPr>
              <w:t>48</w:t>
            </w:r>
            <w:r>
              <w:rPr>
                <w:noProof/>
                <w:webHidden/>
              </w:rPr>
              <w:fldChar w:fldCharType="end"/>
            </w:r>
          </w:hyperlink>
        </w:p>
        <w:p w14:paraId="2EB62756" w14:textId="399585E6" w:rsidR="006236EF" w:rsidRDefault="006236EF">
          <w:pPr>
            <w:pStyle w:val="TOC3"/>
            <w:tabs>
              <w:tab w:val="right" w:leader="dot" w:pos="9350"/>
            </w:tabs>
            <w:rPr>
              <w:rFonts w:asciiTheme="minorHAnsi" w:eastAsiaTheme="minorEastAsia" w:hAnsiTheme="minorHAnsi" w:cstheme="minorBidi"/>
              <w:noProof/>
              <w:sz w:val="22"/>
            </w:rPr>
          </w:pPr>
          <w:hyperlink w:anchor="_Toc120626843" w:history="1">
            <w:r w:rsidRPr="00E35F2D">
              <w:rPr>
                <w:rStyle w:val="Hyperlink"/>
                <w:noProof/>
              </w:rPr>
              <w:t>Additional Reading</w:t>
            </w:r>
            <w:r>
              <w:rPr>
                <w:noProof/>
                <w:webHidden/>
              </w:rPr>
              <w:tab/>
            </w:r>
            <w:r>
              <w:rPr>
                <w:noProof/>
                <w:webHidden/>
              </w:rPr>
              <w:fldChar w:fldCharType="begin"/>
            </w:r>
            <w:r>
              <w:rPr>
                <w:noProof/>
                <w:webHidden/>
              </w:rPr>
              <w:instrText xml:space="preserve"> PAGEREF _Toc120626843 \h </w:instrText>
            </w:r>
            <w:r>
              <w:rPr>
                <w:noProof/>
                <w:webHidden/>
              </w:rPr>
            </w:r>
            <w:r>
              <w:rPr>
                <w:noProof/>
                <w:webHidden/>
              </w:rPr>
              <w:fldChar w:fldCharType="separate"/>
            </w:r>
            <w:r w:rsidR="005D29BB">
              <w:rPr>
                <w:noProof/>
                <w:webHidden/>
              </w:rPr>
              <w:t>48</w:t>
            </w:r>
            <w:r>
              <w:rPr>
                <w:noProof/>
                <w:webHidden/>
              </w:rPr>
              <w:fldChar w:fldCharType="end"/>
            </w:r>
          </w:hyperlink>
        </w:p>
        <w:p w14:paraId="1D0FE430" w14:textId="56AC4591" w:rsidR="006236EF" w:rsidRDefault="006236EF">
          <w:pPr>
            <w:pStyle w:val="TOC2"/>
            <w:tabs>
              <w:tab w:val="right" w:leader="dot" w:pos="9350"/>
            </w:tabs>
            <w:rPr>
              <w:rFonts w:asciiTheme="minorHAnsi" w:eastAsiaTheme="minorEastAsia" w:hAnsiTheme="minorHAnsi" w:cstheme="minorBidi"/>
              <w:noProof/>
              <w:sz w:val="22"/>
            </w:rPr>
          </w:pPr>
          <w:hyperlink w:anchor="_Toc120626844" w:history="1">
            <w:r w:rsidRPr="00E35F2D">
              <w:rPr>
                <w:rStyle w:val="Hyperlink"/>
                <w:noProof/>
              </w:rPr>
              <w:t>Block Level List Elements</w:t>
            </w:r>
            <w:r>
              <w:rPr>
                <w:noProof/>
                <w:webHidden/>
              </w:rPr>
              <w:tab/>
            </w:r>
            <w:r>
              <w:rPr>
                <w:noProof/>
                <w:webHidden/>
              </w:rPr>
              <w:fldChar w:fldCharType="begin"/>
            </w:r>
            <w:r>
              <w:rPr>
                <w:noProof/>
                <w:webHidden/>
              </w:rPr>
              <w:instrText xml:space="preserve"> PAGEREF _Toc120626844 \h </w:instrText>
            </w:r>
            <w:r>
              <w:rPr>
                <w:noProof/>
                <w:webHidden/>
              </w:rPr>
            </w:r>
            <w:r>
              <w:rPr>
                <w:noProof/>
                <w:webHidden/>
              </w:rPr>
              <w:fldChar w:fldCharType="separate"/>
            </w:r>
            <w:r w:rsidR="005D29BB">
              <w:rPr>
                <w:noProof/>
                <w:webHidden/>
              </w:rPr>
              <w:t>50</w:t>
            </w:r>
            <w:r>
              <w:rPr>
                <w:noProof/>
                <w:webHidden/>
              </w:rPr>
              <w:fldChar w:fldCharType="end"/>
            </w:r>
          </w:hyperlink>
        </w:p>
        <w:p w14:paraId="05B1C608" w14:textId="53C99D5C" w:rsidR="006236EF" w:rsidRDefault="006236EF">
          <w:pPr>
            <w:pStyle w:val="TOC3"/>
            <w:tabs>
              <w:tab w:val="right" w:leader="dot" w:pos="9350"/>
            </w:tabs>
            <w:rPr>
              <w:rFonts w:asciiTheme="minorHAnsi" w:eastAsiaTheme="minorEastAsia" w:hAnsiTheme="minorHAnsi" w:cstheme="minorBidi"/>
              <w:noProof/>
              <w:sz w:val="22"/>
            </w:rPr>
          </w:pPr>
          <w:hyperlink w:anchor="_Toc120626845" w:history="1">
            <w:r w:rsidRPr="00E35F2D">
              <w:rPr>
                <w:rStyle w:val="Hyperlink"/>
                <w:noProof/>
              </w:rPr>
              <w:t>Unordered List</w:t>
            </w:r>
            <w:r>
              <w:rPr>
                <w:noProof/>
                <w:webHidden/>
              </w:rPr>
              <w:tab/>
            </w:r>
            <w:r>
              <w:rPr>
                <w:noProof/>
                <w:webHidden/>
              </w:rPr>
              <w:fldChar w:fldCharType="begin"/>
            </w:r>
            <w:r>
              <w:rPr>
                <w:noProof/>
                <w:webHidden/>
              </w:rPr>
              <w:instrText xml:space="preserve"> PAGEREF _Toc120626845 \h </w:instrText>
            </w:r>
            <w:r>
              <w:rPr>
                <w:noProof/>
                <w:webHidden/>
              </w:rPr>
            </w:r>
            <w:r>
              <w:rPr>
                <w:noProof/>
                <w:webHidden/>
              </w:rPr>
              <w:fldChar w:fldCharType="separate"/>
            </w:r>
            <w:r w:rsidR="005D29BB">
              <w:rPr>
                <w:noProof/>
                <w:webHidden/>
              </w:rPr>
              <w:t>50</w:t>
            </w:r>
            <w:r>
              <w:rPr>
                <w:noProof/>
                <w:webHidden/>
              </w:rPr>
              <w:fldChar w:fldCharType="end"/>
            </w:r>
          </w:hyperlink>
        </w:p>
        <w:p w14:paraId="1006C40D" w14:textId="2F6A3E26" w:rsidR="006236EF" w:rsidRDefault="006236EF">
          <w:pPr>
            <w:pStyle w:val="TOC3"/>
            <w:tabs>
              <w:tab w:val="right" w:leader="dot" w:pos="9350"/>
            </w:tabs>
            <w:rPr>
              <w:rFonts w:asciiTheme="minorHAnsi" w:eastAsiaTheme="minorEastAsia" w:hAnsiTheme="minorHAnsi" w:cstheme="minorBidi"/>
              <w:noProof/>
              <w:sz w:val="22"/>
            </w:rPr>
          </w:pPr>
          <w:hyperlink w:anchor="_Toc120626846" w:history="1">
            <w:r w:rsidRPr="00E35F2D">
              <w:rPr>
                <w:rStyle w:val="Hyperlink"/>
                <w:noProof/>
              </w:rPr>
              <w:t>Nested Unordered List</w:t>
            </w:r>
            <w:r>
              <w:rPr>
                <w:noProof/>
                <w:webHidden/>
              </w:rPr>
              <w:tab/>
            </w:r>
            <w:r>
              <w:rPr>
                <w:noProof/>
                <w:webHidden/>
              </w:rPr>
              <w:fldChar w:fldCharType="begin"/>
            </w:r>
            <w:r>
              <w:rPr>
                <w:noProof/>
                <w:webHidden/>
              </w:rPr>
              <w:instrText xml:space="preserve"> PAGEREF _Toc120626846 \h </w:instrText>
            </w:r>
            <w:r>
              <w:rPr>
                <w:noProof/>
                <w:webHidden/>
              </w:rPr>
            </w:r>
            <w:r>
              <w:rPr>
                <w:noProof/>
                <w:webHidden/>
              </w:rPr>
              <w:fldChar w:fldCharType="separate"/>
            </w:r>
            <w:r w:rsidR="005D29BB">
              <w:rPr>
                <w:noProof/>
                <w:webHidden/>
              </w:rPr>
              <w:t>50</w:t>
            </w:r>
            <w:r>
              <w:rPr>
                <w:noProof/>
                <w:webHidden/>
              </w:rPr>
              <w:fldChar w:fldCharType="end"/>
            </w:r>
          </w:hyperlink>
        </w:p>
        <w:p w14:paraId="6E9BE177" w14:textId="1AE05935" w:rsidR="006236EF" w:rsidRDefault="006236EF">
          <w:pPr>
            <w:pStyle w:val="TOC3"/>
            <w:tabs>
              <w:tab w:val="right" w:leader="dot" w:pos="9350"/>
            </w:tabs>
            <w:rPr>
              <w:rFonts w:asciiTheme="minorHAnsi" w:eastAsiaTheme="minorEastAsia" w:hAnsiTheme="minorHAnsi" w:cstheme="minorBidi"/>
              <w:noProof/>
              <w:sz w:val="22"/>
            </w:rPr>
          </w:pPr>
          <w:hyperlink w:anchor="_Toc120626847" w:history="1">
            <w:r w:rsidRPr="00E35F2D">
              <w:rPr>
                <w:rStyle w:val="Hyperlink"/>
                <w:noProof/>
              </w:rPr>
              <w:t>Ordered Lists</w:t>
            </w:r>
            <w:r>
              <w:rPr>
                <w:noProof/>
                <w:webHidden/>
              </w:rPr>
              <w:tab/>
            </w:r>
            <w:r>
              <w:rPr>
                <w:noProof/>
                <w:webHidden/>
              </w:rPr>
              <w:fldChar w:fldCharType="begin"/>
            </w:r>
            <w:r>
              <w:rPr>
                <w:noProof/>
                <w:webHidden/>
              </w:rPr>
              <w:instrText xml:space="preserve"> PAGEREF _Toc120626847 \h </w:instrText>
            </w:r>
            <w:r>
              <w:rPr>
                <w:noProof/>
                <w:webHidden/>
              </w:rPr>
            </w:r>
            <w:r>
              <w:rPr>
                <w:noProof/>
                <w:webHidden/>
              </w:rPr>
              <w:fldChar w:fldCharType="separate"/>
            </w:r>
            <w:r w:rsidR="005D29BB">
              <w:rPr>
                <w:noProof/>
                <w:webHidden/>
              </w:rPr>
              <w:t>51</w:t>
            </w:r>
            <w:r>
              <w:rPr>
                <w:noProof/>
                <w:webHidden/>
              </w:rPr>
              <w:fldChar w:fldCharType="end"/>
            </w:r>
          </w:hyperlink>
        </w:p>
        <w:p w14:paraId="6D257BA7" w14:textId="253188BA" w:rsidR="006236EF" w:rsidRDefault="006236EF">
          <w:pPr>
            <w:pStyle w:val="TOC3"/>
            <w:tabs>
              <w:tab w:val="right" w:leader="dot" w:pos="9350"/>
            </w:tabs>
            <w:rPr>
              <w:rFonts w:asciiTheme="minorHAnsi" w:eastAsiaTheme="minorEastAsia" w:hAnsiTheme="minorHAnsi" w:cstheme="minorBidi"/>
              <w:noProof/>
              <w:sz w:val="22"/>
            </w:rPr>
          </w:pPr>
          <w:hyperlink w:anchor="_Toc120626848" w:history="1">
            <w:r w:rsidRPr="00E35F2D">
              <w:rPr>
                <w:rStyle w:val="Hyperlink"/>
                <w:noProof/>
              </w:rPr>
              <w:t>Definition Lists</w:t>
            </w:r>
            <w:r>
              <w:rPr>
                <w:noProof/>
                <w:webHidden/>
              </w:rPr>
              <w:tab/>
            </w:r>
            <w:r>
              <w:rPr>
                <w:noProof/>
                <w:webHidden/>
              </w:rPr>
              <w:fldChar w:fldCharType="begin"/>
            </w:r>
            <w:r>
              <w:rPr>
                <w:noProof/>
                <w:webHidden/>
              </w:rPr>
              <w:instrText xml:space="preserve"> PAGEREF _Toc120626848 \h </w:instrText>
            </w:r>
            <w:r>
              <w:rPr>
                <w:noProof/>
                <w:webHidden/>
              </w:rPr>
            </w:r>
            <w:r>
              <w:rPr>
                <w:noProof/>
                <w:webHidden/>
              </w:rPr>
              <w:fldChar w:fldCharType="separate"/>
            </w:r>
            <w:r w:rsidR="005D29BB">
              <w:rPr>
                <w:noProof/>
                <w:webHidden/>
              </w:rPr>
              <w:t>52</w:t>
            </w:r>
            <w:r>
              <w:rPr>
                <w:noProof/>
                <w:webHidden/>
              </w:rPr>
              <w:fldChar w:fldCharType="end"/>
            </w:r>
          </w:hyperlink>
        </w:p>
        <w:p w14:paraId="5205A563" w14:textId="40509A56" w:rsidR="006236EF" w:rsidRDefault="006236EF">
          <w:pPr>
            <w:pStyle w:val="TOC3"/>
            <w:tabs>
              <w:tab w:val="right" w:leader="dot" w:pos="9350"/>
            </w:tabs>
            <w:rPr>
              <w:rFonts w:asciiTheme="minorHAnsi" w:eastAsiaTheme="minorEastAsia" w:hAnsiTheme="minorHAnsi" w:cstheme="minorBidi"/>
              <w:noProof/>
              <w:sz w:val="22"/>
            </w:rPr>
          </w:pPr>
          <w:hyperlink w:anchor="_Toc120626849" w:history="1">
            <w:r w:rsidRPr="00E35F2D">
              <w:rPr>
                <w:rStyle w:val="Hyperlink"/>
                <w:noProof/>
              </w:rPr>
              <w:t>Additional Reading</w:t>
            </w:r>
            <w:r>
              <w:rPr>
                <w:noProof/>
                <w:webHidden/>
              </w:rPr>
              <w:tab/>
            </w:r>
            <w:r>
              <w:rPr>
                <w:noProof/>
                <w:webHidden/>
              </w:rPr>
              <w:fldChar w:fldCharType="begin"/>
            </w:r>
            <w:r>
              <w:rPr>
                <w:noProof/>
                <w:webHidden/>
              </w:rPr>
              <w:instrText xml:space="preserve"> PAGEREF _Toc120626849 \h </w:instrText>
            </w:r>
            <w:r>
              <w:rPr>
                <w:noProof/>
                <w:webHidden/>
              </w:rPr>
            </w:r>
            <w:r>
              <w:rPr>
                <w:noProof/>
                <w:webHidden/>
              </w:rPr>
              <w:fldChar w:fldCharType="separate"/>
            </w:r>
            <w:r w:rsidR="005D29BB">
              <w:rPr>
                <w:noProof/>
                <w:webHidden/>
              </w:rPr>
              <w:t>53</w:t>
            </w:r>
            <w:r>
              <w:rPr>
                <w:noProof/>
                <w:webHidden/>
              </w:rPr>
              <w:fldChar w:fldCharType="end"/>
            </w:r>
          </w:hyperlink>
        </w:p>
        <w:p w14:paraId="3DA69A36" w14:textId="2BC61210" w:rsidR="006236EF" w:rsidRDefault="006236EF">
          <w:pPr>
            <w:pStyle w:val="TOC2"/>
            <w:tabs>
              <w:tab w:val="right" w:leader="dot" w:pos="9350"/>
            </w:tabs>
            <w:rPr>
              <w:rFonts w:asciiTheme="minorHAnsi" w:eastAsiaTheme="minorEastAsia" w:hAnsiTheme="minorHAnsi" w:cstheme="minorBidi"/>
              <w:noProof/>
              <w:sz w:val="22"/>
            </w:rPr>
          </w:pPr>
          <w:hyperlink w:anchor="_Toc120626850" w:history="1">
            <w:r w:rsidRPr="00E35F2D">
              <w:rPr>
                <w:rStyle w:val="Hyperlink"/>
                <w:noProof/>
              </w:rPr>
              <w:t>Linking Web Page Together</w:t>
            </w:r>
            <w:r>
              <w:rPr>
                <w:noProof/>
                <w:webHidden/>
              </w:rPr>
              <w:tab/>
            </w:r>
            <w:r>
              <w:rPr>
                <w:noProof/>
                <w:webHidden/>
              </w:rPr>
              <w:fldChar w:fldCharType="begin"/>
            </w:r>
            <w:r>
              <w:rPr>
                <w:noProof/>
                <w:webHidden/>
              </w:rPr>
              <w:instrText xml:space="preserve"> PAGEREF _Toc120626850 \h </w:instrText>
            </w:r>
            <w:r>
              <w:rPr>
                <w:noProof/>
                <w:webHidden/>
              </w:rPr>
            </w:r>
            <w:r>
              <w:rPr>
                <w:noProof/>
                <w:webHidden/>
              </w:rPr>
              <w:fldChar w:fldCharType="separate"/>
            </w:r>
            <w:r w:rsidR="005D29BB">
              <w:rPr>
                <w:noProof/>
                <w:webHidden/>
              </w:rPr>
              <w:t>54</w:t>
            </w:r>
            <w:r>
              <w:rPr>
                <w:noProof/>
                <w:webHidden/>
              </w:rPr>
              <w:fldChar w:fldCharType="end"/>
            </w:r>
          </w:hyperlink>
        </w:p>
        <w:p w14:paraId="3B76DBE4" w14:textId="379C0296" w:rsidR="006236EF" w:rsidRDefault="006236EF">
          <w:pPr>
            <w:pStyle w:val="TOC3"/>
            <w:tabs>
              <w:tab w:val="right" w:leader="dot" w:pos="9350"/>
            </w:tabs>
            <w:rPr>
              <w:rFonts w:asciiTheme="minorHAnsi" w:eastAsiaTheme="minorEastAsia" w:hAnsiTheme="minorHAnsi" w:cstheme="minorBidi"/>
              <w:noProof/>
              <w:sz w:val="22"/>
            </w:rPr>
          </w:pPr>
          <w:hyperlink w:anchor="_Toc120626851" w:history="1">
            <w:r w:rsidRPr="00E35F2D">
              <w:rPr>
                <w:rStyle w:val="Hyperlink"/>
                <w:noProof/>
              </w:rPr>
              <w:t>The Anchor Element</w:t>
            </w:r>
            <w:r>
              <w:rPr>
                <w:noProof/>
                <w:webHidden/>
              </w:rPr>
              <w:tab/>
            </w:r>
            <w:r>
              <w:rPr>
                <w:noProof/>
                <w:webHidden/>
              </w:rPr>
              <w:fldChar w:fldCharType="begin"/>
            </w:r>
            <w:r>
              <w:rPr>
                <w:noProof/>
                <w:webHidden/>
              </w:rPr>
              <w:instrText xml:space="preserve"> PAGEREF _Toc120626851 \h </w:instrText>
            </w:r>
            <w:r>
              <w:rPr>
                <w:noProof/>
                <w:webHidden/>
              </w:rPr>
            </w:r>
            <w:r>
              <w:rPr>
                <w:noProof/>
                <w:webHidden/>
              </w:rPr>
              <w:fldChar w:fldCharType="separate"/>
            </w:r>
            <w:r w:rsidR="005D29BB">
              <w:rPr>
                <w:noProof/>
                <w:webHidden/>
              </w:rPr>
              <w:t>54</w:t>
            </w:r>
            <w:r>
              <w:rPr>
                <w:noProof/>
                <w:webHidden/>
              </w:rPr>
              <w:fldChar w:fldCharType="end"/>
            </w:r>
          </w:hyperlink>
        </w:p>
        <w:p w14:paraId="59DE7E3D" w14:textId="09F16978" w:rsidR="006236EF" w:rsidRDefault="006236EF">
          <w:pPr>
            <w:pStyle w:val="TOC3"/>
            <w:tabs>
              <w:tab w:val="right" w:leader="dot" w:pos="9350"/>
            </w:tabs>
            <w:rPr>
              <w:rFonts w:asciiTheme="minorHAnsi" w:eastAsiaTheme="minorEastAsia" w:hAnsiTheme="minorHAnsi" w:cstheme="minorBidi"/>
              <w:noProof/>
              <w:sz w:val="22"/>
            </w:rPr>
          </w:pPr>
          <w:hyperlink w:anchor="_Toc120626852" w:history="1">
            <w:r w:rsidRPr="00E35F2D">
              <w:rPr>
                <w:rStyle w:val="Hyperlink"/>
                <w:noProof/>
              </w:rPr>
              <w:t>Absolute Links</w:t>
            </w:r>
            <w:r>
              <w:rPr>
                <w:noProof/>
                <w:webHidden/>
              </w:rPr>
              <w:tab/>
            </w:r>
            <w:r>
              <w:rPr>
                <w:noProof/>
                <w:webHidden/>
              </w:rPr>
              <w:fldChar w:fldCharType="begin"/>
            </w:r>
            <w:r>
              <w:rPr>
                <w:noProof/>
                <w:webHidden/>
              </w:rPr>
              <w:instrText xml:space="preserve"> PAGEREF _Toc120626852 \h </w:instrText>
            </w:r>
            <w:r>
              <w:rPr>
                <w:noProof/>
                <w:webHidden/>
              </w:rPr>
            </w:r>
            <w:r>
              <w:rPr>
                <w:noProof/>
                <w:webHidden/>
              </w:rPr>
              <w:fldChar w:fldCharType="separate"/>
            </w:r>
            <w:r w:rsidR="005D29BB">
              <w:rPr>
                <w:noProof/>
                <w:webHidden/>
              </w:rPr>
              <w:t>55</w:t>
            </w:r>
            <w:r>
              <w:rPr>
                <w:noProof/>
                <w:webHidden/>
              </w:rPr>
              <w:fldChar w:fldCharType="end"/>
            </w:r>
          </w:hyperlink>
        </w:p>
        <w:p w14:paraId="479DBDC8" w14:textId="63A7038E" w:rsidR="006236EF" w:rsidRDefault="006236EF">
          <w:pPr>
            <w:pStyle w:val="TOC3"/>
            <w:tabs>
              <w:tab w:val="right" w:leader="dot" w:pos="9350"/>
            </w:tabs>
            <w:rPr>
              <w:rFonts w:asciiTheme="minorHAnsi" w:eastAsiaTheme="minorEastAsia" w:hAnsiTheme="minorHAnsi" w:cstheme="minorBidi"/>
              <w:noProof/>
              <w:sz w:val="22"/>
            </w:rPr>
          </w:pPr>
          <w:hyperlink w:anchor="_Toc120626853" w:history="1">
            <w:r w:rsidRPr="00E35F2D">
              <w:rPr>
                <w:rStyle w:val="Hyperlink"/>
                <w:noProof/>
              </w:rPr>
              <w:t>Relative Links</w:t>
            </w:r>
            <w:r>
              <w:rPr>
                <w:noProof/>
                <w:webHidden/>
              </w:rPr>
              <w:tab/>
            </w:r>
            <w:r>
              <w:rPr>
                <w:noProof/>
                <w:webHidden/>
              </w:rPr>
              <w:fldChar w:fldCharType="begin"/>
            </w:r>
            <w:r>
              <w:rPr>
                <w:noProof/>
                <w:webHidden/>
              </w:rPr>
              <w:instrText xml:space="preserve"> PAGEREF _Toc120626853 \h </w:instrText>
            </w:r>
            <w:r>
              <w:rPr>
                <w:noProof/>
                <w:webHidden/>
              </w:rPr>
            </w:r>
            <w:r>
              <w:rPr>
                <w:noProof/>
                <w:webHidden/>
              </w:rPr>
              <w:fldChar w:fldCharType="separate"/>
            </w:r>
            <w:r w:rsidR="005D29BB">
              <w:rPr>
                <w:noProof/>
                <w:webHidden/>
              </w:rPr>
              <w:t>55</w:t>
            </w:r>
            <w:r>
              <w:rPr>
                <w:noProof/>
                <w:webHidden/>
              </w:rPr>
              <w:fldChar w:fldCharType="end"/>
            </w:r>
          </w:hyperlink>
        </w:p>
        <w:p w14:paraId="09867069" w14:textId="5073B740" w:rsidR="006236EF" w:rsidRDefault="006236EF">
          <w:pPr>
            <w:pStyle w:val="TOC3"/>
            <w:tabs>
              <w:tab w:val="right" w:leader="dot" w:pos="9350"/>
            </w:tabs>
            <w:rPr>
              <w:rFonts w:asciiTheme="minorHAnsi" w:eastAsiaTheme="minorEastAsia" w:hAnsiTheme="minorHAnsi" w:cstheme="minorBidi"/>
              <w:noProof/>
              <w:sz w:val="22"/>
            </w:rPr>
          </w:pPr>
          <w:hyperlink w:anchor="_Toc120626854" w:history="1">
            <w:r w:rsidRPr="00E35F2D">
              <w:rPr>
                <w:rStyle w:val="Hyperlink"/>
                <w:noProof/>
              </w:rPr>
              <w:t>Traversing Directory Structures</w:t>
            </w:r>
            <w:r>
              <w:rPr>
                <w:noProof/>
                <w:webHidden/>
              </w:rPr>
              <w:tab/>
            </w:r>
            <w:r>
              <w:rPr>
                <w:noProof/>
                <w:webHidden/>
              </w:rPr>
              <w:fldChar w:fldCharType="begin"/>
            </w:r>
            <w:r>
              <w:rPr>
                <w:noProof/>
                <w:webHidden/>
              </w:rPr>
              <w:instrText xml:space="preserve"> PAGEREF _Toc120626854 \h </w:instrText>
            </w:r>
            <w:r>
              <w:rPr>
                <w:noProof/>
                <w:webHidden/>
              </w:rPr>
            </w:r>
            <w:r>
              <w:rPr>
                <w:noProof/>
                <w:webHidden/>
              </w:rPr>
              <w:fldChar w:fldCharType="separate"/>
            </w:r>
            <w:r w:rsidR="005D29BB">
              <w:rPr>
                <w:noProof/>
                <w:webHidden/>
              </w:rPr>
              <w:t>58</w:t>
            </w:r>
            <w:r>
              <w:rPr>
                <w:noProof/>
                <w:webHidden/>
              </w:rPr>
              <w:fldChar w:fldCharType="end"/>
            </w:r>
          </w:hyperlink>
        </w:p>
        <w:p w14:paraId="05931BF4" w14:textId="6AD5EA4C" w:rsidR="006236EF" w:rsidRDefault="006236EF">
          <w:pPr>
            <w:pStyle w:val="TOC3"/>
            <w:tabs>
              <w:tab w:val="right" w:leader="dot" w:pos="9350"/>
            </w:tabs>
            <w:rPr>
              <w:rFonts w:asciiTheme="minorHAnsi" w:eastAsiaTheme="minorEastAsia" w:hAnsiTheme="minorHAnsi" w:cstheme="minorBidi"/>
              <w:noProof/>
              <w:sz w:val="22"/>
            </w:rPr>
          </w:pPr>
          <w:hyperlink w:anchor="_Toc120626855" w:history="1">
            <w:r w:rsidRPr="00E35F2D">
              <w:rPr>
                <w:rStyle w:val="Hyperlink"/>
                <w:noProof/>
              </w:rPr>
              <w:t>Additional Reading</w:t>
            </w:r>
            <w:r>
              <w:rPr>
                <w:noProof/>
                <w:webHidden/>
              </w:rPr>
              <w:tab/>
            </w:r>
            <w:r>
              <w:rPr>
                <w:noProof/>
                <w:webHidden/>
              </w:rPr>
              <w:fldChar w:fldCharType="begin"/>
            </w:r>
            <w:r>
              <w:rPr>
                <w:noProof/>
                <w:webHidden/>
              </w:rPr>
              <w:instrText xml:space="preserve"> PAGEREF _Toc120626855 \h </w:instrText>
            </w:r>
            <w:r>
              <w:rPr>
                <w:noProof/>
                <w:webHidden/>
              </w:rPr>
            </w:r>
            <w:r>
              <w:rPr>
                <w:noProof/>
                <w:webHidden/>
              </w:rPr>
              <w:fldChar w:fldCharType="separate"/>
            </w:r>
            <w:r w:rsidR="005D29BB">
              <w:rPr>
                <w:noProof/>
                <w:webHidden/>
              </w:rPr>
              <w:t>59</w:t>
            </w:r>
            <w:r>
              <w:rPr>
                <w:noProof/>
                <w:webHidden/>
              </w:rPr>
              <w:fldChar w:fldCharType="end"/>
            </w:r>
          </w:hyperlink>
        </w:p>
        <w:p w14:paraId="77A40EC4" w14:textId="771A891D" w:rsidR="006236EF" w:rsidRDefault="006236EF">
          <w:pPr>
            <w:pStyle w:val="TOC2"/>
            <w:tabs>
              <w:tab w:val="right" w:leader="dot" w:pos="9350"/>
            </w:tabs>
            <w:rPr>
              <w:rFonts w:asciiTheme="minorHAnsi" w:eastAsiaTheme="minorEastAsia" w:hAnsiTheme="minorHAnsi" w:cstheme="minorBidi"/>
              <w:noProof/>
              <w:sz w:val="22"/>
            </w:rPr>
          </w:pPr>
          <w:hyperlink w:anchor="_Toc120626856" w:history="1">
            <w:r w:rsidRPr="00E35F2D">
              <w:rPr>
                <w:rStyle w:val="Hyperlink"/>
                <w:noProof/>
              </w:rPr>
              <w:t>Basic Table Elements</w:t>
            </w:r>
            <w:r>
              <w:rPr>
                <w:noProof/>
                <w:webHidden/>
              </w:rPr>
              <w:tab/>
            </w:r>
            <w:r>
              <w:rPr>
                <w:noProof/>
                <w:webHidden/>
              </w:rPr>
              <w:fldChar w:fldCharType="begin"/>
            </w:r>
            <w:r>
              <w:rPr>
                <w:noProof/>
                <w:webHidden/>
              </w:rPr>
              <w:instrText xml:space="preserve"> PAGEREF _Toc120626856 \h </w:instrText>
            </w:r>
            <w:r>
              <w:rPr>
                <w:noProof/>
                <w:webHidden/>
              </w:rPr>
            </w:r>
            <w:r>
              <w:rPr>
                <w:noProof/>
                <w:webHidden/>
              </w:rPr>
              <w:fldChar w:fldCharType="separate"/>
            </w:r>
            <w:r w:rsidR="005D29BB">
              <w:rPr>
                <w:noProof/>
                <w:webHidden/>
              </w:rPr>
              <w:t>60</w:t>
            </w:r>
            <w:r>
              <w:rPr>
                <w:noProof/>
                <w:webHidden/>
              </w:rPr>
              <w:fldChar w:fldCharType="end"/>
            </w:r>
          </w:hyperlink>
        </w:p>
        <w:p w14:paraId="6BD77F12" w14:textId="555B4F2A" w:rsidR="006236EF" w:rsidRDefault="006236EF">
          <w:pPr>
            <w:pStyle w:val="TOC3"/>
            <w:tabs>
              <w:tab w:val="right" w:leader="dot" w:pos="9350"/>
            </w:tabs>
            <w:rPr>
              <w:rFonts w:asciiTheme="minorHAnsi" w:eastAsiaTheme="minorEastAsia" w:hAnsiTheme="minorHAnsi" w:cstheme="minorBidi"/>
              <w:noProof/>
              <w:sz w:val="22"/>
            </w:rPr>
          </w:pPr>
          <w:hyperlink w:anchor="_Toc120626857" w:history="1">
            <w:r w:rsidRPr="00E35F2D">
              <w:rPr>
                <w:rStyle w:val="Hyperlink"/>
                <w:noProof/>
              </w:rPr>
              <w:t>Introducing Tables</w:t>
            </w:r>
            <w:r>
              <w:rPr>
                <w:noProof/>
                <w:webHidden/>
              </w:rPr>
              <w:tab/>
            </w:r>
            <w:r>
              <w:rPr>
                <w:noProof/>
                <w:webHidden/>
              </w:rPr>
              <w:fldChar w:fldCharType="begin"/>
            </w:r>
            <w:r>
              <w:rPr>
                <w:noProof/>
                <w:webHidden/>
              </w:rPr>
              <w:instrText xml:space="preserve"> PAGEREF _Toc120626857 \h </w:instrText>
            </w:r>
            <w:r>
              <w:rPr>
                <w:noProof/>
                <w:webHidden/>
              </w:rPr>
            </w:r>
            <w:r>
              <w:rPr>
                <w:noProof/>
                <w:webHidden/>
              </w:rPr>
              <w:fldChar w:fldCharType="separate"/>
            </w:r>
            <w:r w:rsidR="005D29BB">
              <w:rPr>
                <w:noProof/>
                <w:webHidden/>
              </w:rPr>
              <w:t>60</w:t>
            </w:r>
            <w:r>
              <w:rPr>
                <w:noProof/>
                <w:webHidden/>
              </w:rPr>
              <w:fldChar w:fldCharType="end"/>
            </w:r>
          </w:hyperlink>
        </w:p>
        <w:p w14:paraId="4532B7C5" w14:textId="26143970" w:rsidR="006236EF" w:rsidRDefault="006236EF">
          <w:pPr>
            <w:pStyle w:val="TOC3"/>
            <w:tabs>
              <w:tab w:val="right" w:leader="dot" w:pos="9350"/>
            </w:tabs>
            <w:rPr>
              <w:rFonts w:asciiTheme="minorHAnsi" w:eastAsiaTheme="minorEastAsia" w:hAnsiTheme="minorHAnsi" w:cstheme="minorBidi"/>
              <w:noProof/>
              <w:sz w:val="22"/>
            </w:rPr>
          </w:pPr>
          <w:hyperlink w:anchor="_Toc120626858" w:history="1">
            <w:r w:rsidRPr="00E35F2D">
              <w:rPr>
                <w:rStyle w:val="Hyperlink"/>
                <w:noProof/>
              </w:rPr>
              <w:t>The table element</w:t>
            </w:r>
            <w:r>
              <w:rPr>
                <w:noProof/>
                <w:webHidden/>
              </w:rPr>
              <w:tab/>
            </w:r>
            <w:r>
              <w:rPr>
                <w:noProof/>
                <w:webHidden/>
              </w:rPr>
              <w:fldChar w:fldCharType="begin"/>
            </w:r>
            <w:r>
              <w:rPr>
                <w:noProof/>
                <w:webHidden/>
              </w:rPr>
              <w:instrText xml:space="preserve"> PAGEREF _Toc120626858 \h </w:instrText>
            </w:r>
            <w:r>
              <w:rPr>
                <w:noProof/>
                <w:webHidden/>
              </w:rPr>
            </w:r>
            <w:r>
              <w:rPr>
                <w:noProof/>
                <w:webHidden/>
              </w:rPr>
              <w:fldChar w:fldCharType="separate"/>
            </w:r>
            <w:r w:rsidR="005D29BB">
              <w:rPr>
                <w:noProof/>
                <w:webHidden/>
              </w:rPr>
              <w:t>60</w:t>
            </w:r>
            <w:r>
              <w:rPr>
                <w:noProof/>
                <w:webHidden/>
              </w:rPr>
              <w:fldChar w:fldCharType="end"/>
            </w:r>
          </w:hyperlink>
        </w:p>
        <w:p w14:paraId="45C0DF80" w14:textId="350391EF" w:rsidR="006236EF" w:rsidRDefault="006236EF">
          <w:pPr>
            <w:pStyle w:val="TOC3"/>
            <w:tabs>
              <w:tab w:val="right" w:leader="dot" w:pos="9350"/>
            </w:tabs>
            <w:rPr>
              <w:rFonts w:asciiTheme="minorHAnsi" w:eastAsiaTheme="minorEastAsia" w:hAnsiTheme="minorHAnsi" w:cstheme="minorBidi"/>
              <w:noProof/>
              <w:sz w:val="22"/>
            </w:rPr>
          </w:pPr>
          <w:hyperlink w:anchor="_Toc120626859" w:history="1">
            <w:r w:rsidRPr="00E35F2D">
              <w:rPr>
                <w:rStyle w:val="Hyperlink"/>
                <w:noProof/>
              </w:rPr>
              <w:t>The tr element</w:t>
            </w:r>
            <w:r>
              <w:rPr>
                <w:noProof/>
                <w:webHidden/>
              </w:rPr>
              <w:tab/>
            </w:r>
            <w:r>
              <w:rPr>
                <w:noProof/>
                <w:webHidden/>
              </w:rPr>
              <w:fldChar w:fldCharType="begin"/>
            </w:r>
            <w:r>
              <w:rPr>
                <w:noProof/>
                <w:webHidden/>
              </w:rPr>
              <w:instrText xml:space="preserve"> PAGEREF _Toc120626859 \h </w:instrText>
            </w:r>
            <w:r>
              <w:rPr>
                <w:noProof/>
                <w:webHidden/>
              </w:rPr>
            </w:r>
            <w:r>
              <w:rPr>
                <w:noProof/>
                <w:webHidden/>
              </w:rPr>
              <w:fldChar w:fldCharType="separate"/>
            </w:r>
            <w:r w:rsidR="005D29BB">
              <w:rPr>
                <w:noProof/>
                <w:webHidden/>
              </w:rPr>
              <w:t>60</w:t>
            </w:r>
            <w:r>
              <w:rPr>
                <w:noProof/>
                <w:webHidden/>
              </w:rPr>
              <w:fldChar w:fldCharType="end"/>
            </w:r>
          </w:hyperlink>
        </w:p>
        <w:p w14:paraId="134B10A9" w14:textId="22E78917" w:rsidR="006236EF" w:rsidRDefault="006236EF">
          <w:pPr>
            <w:pStyle w:val="TOC3"/>
            <w:tabs>
              <w:tab w:val="right" w:leader="dot" w:pos="9350"/>
            </w:tabs>
            <w:rPr>
              <w:rFonts w:asciiTheme="minorHAnsi" w:eastAsiaTheme="minorEastAsia" w:hAnsiTheme="minorHAnsi" w:cstheme="minorBidi"/>
              <w:noProof/>
              <w:sz w:val="22"/>
            </w:rPr>
          </w:pPr>
          <w:hyperlink w:anchor="_Toc120626860" w:history="1">
            <w:r w:rsidRPr="00E35F2D">
              <w:rPr>
                <w:rStyle w:val="Hyperlink"/>
                <w:noProof/>
              </w:rPr>
              <w:t>The td element</w:t>
            </w:r>
            <w:r>
              <w:rPr>
                <w:noProof/>
                <w:webHidden/>
              </w:rPr>
              <w:tab/>
            </w:r>
            <w:r>
              <w:rPr>
                <w:noProof/>
                <w:webHidden/>
              </w:rPr>
              <w:fldChar w:fldCharType="begin"/>
            </w:r>
            <w:r>
              <w:rPr>
                <w:noProof/>
                <w:webHidden/>
              </w:rPr>
              <w:instrText xml:space="preserve"> PAGEREF _Toc120626860 \h </w:instrText>
            </w:r>
            <w:r>
              <w:rPr>
                <w:noProof/>
                <w:webHidden/>
              </w:rPr>
            </w:r>
            <w:r>
              <w:rPr>
                <w:noProof/>
                <w:webHidden/>
              </w:rPr>
              <w:fldChar w:fldCharType="separate"/>
            </w:r>
            <w:r w:rsidR="005D29BB">
              <w:rPr>
                <w:noProof/>
                <w:webHidden/>
              </w:rPr>
              <w:t>61</w:t>
            </w:r>
            <w:r>
              <w:rPr>
                <w:noProof/>
                <w:webHidden/>
              </w:rPr>
              <w:fldChar w:fldCharType="end"/>
            </w:r>
          </w:hyperlink>
        </w:p>
        <w:p w14:paraId="41CAF118" w14:textId="68EFCB94" w:rsidR="006236EF" w:rsidRDefault="006236EF">
          <w:pPr>
            <w:pStyle w:val="TOC3"/>
            <w:tabs>
              <w:tab w:val="right" w:leader="dot" w:pos="9350"/>
            </w:tabs>
            <w:rPr>
              <w:rFonts w:asciiTheme="minorHAnsi" w:eastAsiaTheme="minorEastAsia" w:hAnsiTheme="minorHAnsi" w:cstheme="minorBidi"/>
              <w:noProof/>
              <w:sz w:val="22"/>
            </w:rPr>
          </w:pPr>
          <w:hyperlink w:anchor="_Toc120626861" w:history="1">
            <w:r w:rsidRPr="00E35F2D">
              <w:rPr>
                <w:rStyle w:val="Hyperlink"/>
                <w:noProof/>
              </w:rPr>
              <w:t>The th element</w:t>
            </w:r>
            <w:r>
              <w:rPr>
                <w:noProof/>
                <w:webHidden/>
              </w:rPr>
              <w:tab/>
            </w:r>
            <w:r>
              <w:rPr>
                <w:noProof/>
                <w:webHidden/>
              </w:rPr>
              <w:fldChar w:fldCharType="begin"/>
            </w:r>
            <w:r>
              <w:rPr>
                <w:noProof/>
                <w:webHidden/>
              </w:rPr>
              <w:instrText xml:space="preserve"> PAGEREF _Toc120626861 \h </w:instrText>
            </w:r>
            <w:r>
              <w:rPr>
                <w:noProof/>
                <w:webHidden/>
              </w:rPr>
            </w:r>
            <w:r>
              <w:rPr>
                <w:noProof/>
                <w:webHidden/>
              </w:rPr>
              <w:fldChar w:fldCharType="separate"/>
            </w:r>
            <w:r w:rsidR="005D29BB">
              <w:rPr>
                <w:noProof/>
                <w:webHidden/>
              </w:rPr>
              <w:t>61</w:t>
            </w:r>
            <w:r>
              <w:rPr>
                <w:noProof/>
                <w:webHidden/>
              </w:rPr>
              <w:fldChar w:fldCharType="end"/>
            </w:r>
          </w:hyperlink>
        </w:p>
        <w:p w14:paraId="21900D6C" w14:textId="0D65EA77" w:rsidR="006236EF" w:rsidRDefault="006236EF">
          <w:pPr>
            <w:pStyle w:val="TOC3"/>
            <w:tabs>
              <w:tab w:val="right" w:leader="dot" w:pos="9350"/>
            </w:tabs>
            <w:rPr>
              <w:rFonts w:asciiTheme="minorHAnsi" w:eastAsiaTheme="minorEastAsia" w:hAnsiTheme="minorHAnsi" w:cstheme="minorBidi"/>
              <w:noProof/>
              <w:sz w:val="22"/>
            </w:rPr>
          </w:pPr>
          <w:hyperlink w:anchor="_Toc120626862" w:history="1">
            <w:r w:rsidRPr="00E35F2D">
              <w:rPr>
                <w:rStyle w:val="Hyperlink"/>
                <w:noProof/>
              </w:rPr>
              <w:t>Additional Reading</w:t>
            </w:r>
            <w:r>
              <w:rPr>
                <w:noProof/>
                <w:webHidden/>
              </w:rPr>
              <w:tab/>
            </w:r>
            <w:r>
              <w:rPr>
                <w:noProof/>
                <w:webHidden/>
              </w:rPr>
              <w:fldChar w:fldCharType="begin"/>
            </w:r>
            <w:r>
              <w:rPr>
                <w:noProof/>
                <w:webHidden/>
              </w:rPr>
              <w:instrText xml:space="preserve"> PAGEREF _Toc120626862 \h </w:instrText>
            </w:r>
            <w:r>
              <w:rPr>
                <w:noProof/>
                <w:webHidden/>
              </w:rPr>
            </w:r>
            <w:r>
              <w:rPr>
                <w:noProof/>
                <w:webHidden/>
              </w:rPr>
              <w:fldChar w:fldCharType="separate"/>
            </w:r>
            <w:r w:rsidR="005D29BB">
              <w:rPr>
                <w:noProof/>
                <w:webHidden/>
              </w:rPr>
              <w:t>64</w:t>
            </w:r>
            <w:r>
              <w:rPr>
                <w:noProof/>
                <w:webHidden/>
              </w:rPr>
              <w:fldChar w:fldCharType="end"/>
            </w:r>
          </w:hyperlink>
        </w:p>
        <w:p w14:paraId="2E5FAAB2" w14:textId="56C5CCF5" w:rsidR="006236EF" w:rsidRDefault="006236EF">
          <w:pPr>
            <w:pStyle w:val="TOC1"/>
            <w:tabs>
              <w:tab w:val="right" w:leader="dot" w:pos="9350"/>
            </w:tabs>
            <w:rPr>
              <w:rFonts w:asciiTheme="minorHAnsi" w:eastAsiaTheme="minorEastAsia" w:hAnsiTheme="minorHAnsi" w:cstheme="minorBidi"/>
              <w:noProof/>
              <w:sz w:val="22"/>
            </w:rPr>
          </w:pPr>
          <w:hyperlink w:anchor="_Toc120626863" w:history="1">
            <w:r w:rsidRPr="00E35F2D">
              <w:rPr>
                <w:rStyle w:val="Hyperlink"/>
                <w:noProof/>
              </w:rPr>
              <w:t>Chapter 4: Form Elements</w:t>
            </w:r>
            <w:r>
              <w:rPr>
                <w:noProof/>
                <w:webHidden/>
              </w:rPr>
              <w:tab/>
            </w:r>
            <w:r>
              <w:rPr>
                <w:noProof/>
                <w:webHidden/>
              </w:rPr>
              <w:fldChar w:fldCharType="begin"/>
            </w:r>
            <w:r>
              <w:rPr>
                <w:noProof/>
                <w:webHidden/>
              </w:rPr>
              <w:instrText xml:space="preserve"> PAGEREF _Toc120626863 \h </w:instrText>
            </w:r>
            <w:r>
              <w:rPr>
                <w:noProof/>
                <w:webHidden/>
              </w:rPr>
            </w:r>
            <w:r>
              <w:rPr>
                <w:noProof/>
                <w:webHidden/>
              </w:rPr>
              <w:fldChar w:fldCharType="separate"/>
            </w:r>
            <w:r w:rsidR="005D29BB">
              <w:rPr>
                <w:noProof/>
                <w:webHidden/>
              </w:rPr>
              <w:t>65</w:t>
            </w:r>
            <w:r>
              <w:rPr>
                <w:noProof/>
                <w:webHidden/>
              </w:rPr>
              <w:fldChar w:fldCharType="end"/>
            </w:r>
          </w:hyperlink>
        </w:p>
        <w:p w14:paraId="27244CED" w14:textId="38040346" w:rsidR="006236EF" w:rsidRDefault="006236EF">
          <w:pPr>
            <w:pStyle w:val="TOC2"/>
            <w:tabs>
              <w:tab w:val="right" w:leader="dot" w:pos="9350"/>
            </w:tabs>
            <w:rPr>
              <w:rFonts w:asciiTheme="minorHAnsi" w:eastAsiaTheme="minorEastAsia" w:hAnsiTheme="minorHAnsi" w:cstheme="minorBidi"/>
              <w:noProof/>
              <w:sz w:val="22"/>
            </w:rPr>
          </w:pPr>
          <w:hyperlink w:anchor="_Toc120626864" w:history="1">
            <w:r w:rsidRPr="00E35F2D">
              <w:rPr>
                <w:rStyle w:val="Hyperlink"/>
                <w:noProof/>
              </w:rPr>
              <w:t>What forms do</w:t>
            </w:r>
            <w:r>
              <w:rPr>
                <w:noProof/>
                <w:webHidden/>
              </w:rPr>
              <w:tab/>
            </w:r>
            <w:r>
              <w:rPr>
                <w:noProof/>
                <w:webHidden/>
              </w:rPr>
              <w:fldChar w:fldCharType="begin"/>
            </w:r>
            <w:r>
              <w:rPr>
                <w:noProof/>
                <w:webHidden/>
              </w:rPr>
              <w:instrText xml:space="preserve"> PAGEREF _Toc120626864 \h </w:instrText>
            </w:r>
            <w:r>
              <w:rPr>
                <w:noProof/>
                <w:webHidden/>
              </w:rPr>
            </w:r>
            <w:r>
              <w:rPr>
                <w:noProof/>
                <w:webHidden/>
              </w:rPr>
              <w:fldChar w:fldCharType="separate"/>
            </w:r>
            <w:r w:rsidR="005D29BB">
              <w:rPr>
                <w:noProof/>
                <w:webHidden/>
              </w:rPr>
              <w:t>65</w:t>
            </w:r>
            <w:r>
              <w:rPr>
                <w:noProof/>
                <w:webHidden/>
              </w:rPr>
              <w:fldChar w:fldCharType="end"/>
            </w:r>
          </w:hyperlink>
        </w:p>
        <w:p w14:paraId="36A7E6E8" w14:textId="181E1BA3" w:rsidR="006236EF" w:rsidRDefault="006236EF">
          <w:pPr>
            <w:pStyle w:val="TOC3"/>
            <w:tabs>
              <w:tab w:val="right" w:leader="dot" w:pos="9350"/>
            </w:tabs>
            <w:rPr>
              <w:rFonts w:asciiTheme="minorHAnsi" w:eastAsiaTheme="minorEastAsia" w:hAnsiTheme="minorHAnsi" w:cstheme="minorBidi"/>
              <w:noProof/>
              <w:sz w:val="22"/>
            </w:rPr>
          </w:pPr>
          <w:hyperlink w:anchor="_Toc120626865" w:history="1">
            <w:r w:rsidRPr="00E35F2D">
              <w:rPr>
                <w:rStyle w:val="Hyperlink"/>
                <w:noProof/>
              </w:rPr>
              <w:t>Introduction</w:t>
            </w:r>
            <w:r>
              <w:rPr>
                <w:noProof/>
                <w:webHidden/>
              </w:rPr>
              <w:tab/>
            </w:r>
            <w:r>
              <w:rPr>
                <w:noProof/>
                <w:webHidden/>
              </w:rPr>
              <w:fldChar w:fldCharType="begin"/>
            </w:r>
            <w:r>
              <w:rPr>
                <w:noProof/>
                <w:webHidden/>
              </w:rPr>
              <w:instrText xml:space="preserve"> PAGEREF _Toc120626865 \h </w:instrText>
            </w:r>
            <w:r>
              <w:rPr>
                <w:noProof/>
                <w:webHidden/>
              </w:rPr>
            </w:r>
            <w:r>
              <w:rPr>
                <w:noProof/>
                <w:webHidden/>
              </w:rPr>
              <w:fldChar w:fldCharType="separate"/>
            </w:r>
            <w:r w:rsidR="005D29BB">
              <w:rPr>
                <w:noProof/>
                <w:webHidden/>
              </w:rPr>
              <w:t>65</w:t>
            </w:r>
            <w:r>
              <w:rPr>
                <w:noProof/>
                <w:webHidden/>
              </w:rPr>
              <w:fldChar w:fldCharType="end"/>
            </w:r>
          </w:hyperlink>
        </w:p>
        <w:p w14:paraId="62521EB5" w14:textId="4B51CFD0" w:rsidR="006236EF" w:rsidRDefault="006236EF">
          <w:pPr>
            <w:pStyle w:val="TOC2"/>
            <w:tabs>
              <w:tab w:val="right" w:leader="dot" w:pos="9350"/>
            </w:tabs>
            <w:rPr>
              <w:rFonts w:asciiTheme="minorHAnsi" w:eastAsiaTheme="minorEastAsia" w:hAnsiTheme="minorHAnsi" w:cstheme="minorBidi"/>
              <w:noProof/>
              <w:sz w:val="22"/>
            </w:rPr>
          </w:pPr>
          <w:hyperlink w:anchor="_Toc120626866" w:history="1">
            <w:r w:rsidRPr="00E35F2D">
              <w:rPr>
                <w:rStyle w:val="Hyperlink"/>
                <w:noProof/>
              </w:rPr>
              <w:t>The Form Element</w:t>
            </w:r>
            <w:r>
              <w:rPr>
                <w:noProof/>
                <w:webHidden/>
              </w:rPr>
              <w:tab/>
            </w:r>
            <w:r>
              <w:rPr>
                <w:noProof/>
                <w:webHidden/>
              </w:rPr>
              <w:fldChar w:fldCharType="begin"/>
            </w:r>
            <w:r>
              <w:rPr>
                <w:noProof/>
                <w:webHidden/>
              </w:rPr>
              <w:instrText xml:space="preserve"> PAGEREF _Toc120626866 \h </w:instrText>
            </w:r>
            <w:r>
              <w:rPr>
                <w:noProof/>
                <w:webHidden/>
              </w:rPr>
            </w:r>
            <w:r>
              <w:rPr>
                <w:noProof/>
                <w:webHidden/>
              </w:rPr>
              <w:fldChar w:fldCharType="separate"/>
            </w:r>
            <w:r w:rsidR="005D29BB">
              <w:rPr>
                <w:noProof/>
                <w:webHidden/>
              </w:rPr>
              <w:t>66</w:t>
            </w:r>
            <w:r>
              <w:rPr>
                <w:noProof/>
                <w:webHidden/>
              </w:rPr>
              <w:fldChar w:fldCharType="end"/>
            </w:r>
          </w:hyperlink>
        </w:p>
        <w:p w14:paraId="0370EA16" w14:textId="7F5EFCA2" w:rsidR="006236EF" w:rsidRDefault="006236EF">
          <w:pPr>
            <w:pStyle w:val="TOC3"/>
            <w:tabs>
              <w:tab w:val="right" w:leader="dot" w:pos="9350"/>
            </w:tabs>
            <w:rPr>
              <w:rFonts w:asciiTheme="minorHAnsi" w:eastAsiaTheme="minorEastAsia" w:hAnsiTheme="minorHAnsi" w:cstheme="minorBidi"/>
              <w:noProof/>
              <w:sz w:val="22"/>
            </w:rPr>
          </w:pPr>
          <w:hyperlink w:anchor="_Toc120626867" w:history="1">
            <w:r w:rsidRPr="00E35F2D">
              <w:rPr>
                <w:rStyle w:val="Hyperlink"/>
                <w:noProof/>
              </w:rPr>
              <w:t>Main Form Element</w:t>
            </w:r>
            <w:r>
              <w:rPr>
                <w:noProof/>
                <w:webHidden/>
              </w:rPr>
              <w:tab/>
            </w:r>
            <w:r>
              <w:rPr>
                <w:noProof/>
                <w:webHidden/>
              </w:rPr>
              <w:fldChar w:fldCharType="begin"/>
            </w:r>
            <w:r>
              <w:rPr>
                <w:noProof/>
                <w:webHidden/>
              </w:rPr>
              <w:instrText xml:space="preserve"> PAGEREF _Toc120626867 \h </w:instrText>
            </w:r>
            <w:r>
              <w:rPr>
                <w:noProof/>
                <w:webHidden/>
              </w:rPr>
            </w:r>
            <w:r>
              <w:rPr>
                <w:noProof/>
                <w:webHidden/>
              </w:rPr>
              <w:fldChar w:fldCharType="separate"/>
            </w:r>
            <w:r w:rsidR="005D29BB">
              <w:rPr>
                <w:noProof/>
                <w:webHidden/>
              </w:rPr>
              <w:t>66</w:t>
            </w:r>
            <w:r>
              <w:rPr>
                <w:noProof/>
                <w:webHidden/>
              </w:rPr>
              <w:fldChar w:fldCharType="end"/>
            </w:r>
          </w:hyperlink>
        </w:p>
        <w:p w14:paraId="1DD109CA" w14:textId="27CEBA4C" w:rsidR="006236EF" w:rsidRDefault="006236EF">
          <w:pPr>
            <w:pStyle w:val="TOC3"/>
            <w:tabs>
              <w:tab w:val="right" w:leader="dot" w:pos="9350"/>
            </w:tabs>
            <w:rPr>
              <w:rFonts w:asciiTheme="minorHAnsi" w:eastAsiaTheme="minorEastAsia" w:hAnsiTheme="minorHAnsi" w:cstheme="minorBidi"/>
              <w:noProof/>
              <w:sz w:val="22"/>
            </w:rPr>
          </w:pPr>
          <w:hyperlink w:anchor="_Toc120626868" w:history="1">
            <w:r w:rsidRPr="00E35F2D">
              <w:rPr>
                <w:rStyle w:val="Hyperlink"/>
                <w:noProof/>
              </w:rPr>
              <w:t>Additional Reading</w:t>
            </w:r>
            <w:r>
              <w:rPr>
                <w:noProof/>
                <w:webHidden/>
              </w:rPr>
              <w:tab/>
            </w:r>
            <w:r>
              <w:rPr>
                <w:noProof/>
                <w:webHidden/>
              </w:rPr>
              <w:fldChar w:fldCharType="begin"/>
            </w:r>
            <w:r>
              <w:rPr>
                <w:noProof/>
                <w:webHidden/>
              </w:rPr>
              <w:instrText xml:space="preserve"> PAGEREF _Toc120626868 \h </w:instrText>
            </w:r>
            <w:r>
              <w:rPr>
                <w:noProof/>
                <w:webHidden/>
              </w:rPr>
            </w:r>
            <w:r>
              <w:rPr>
                <w:noProof/>
                <w:webHidden/>
              </w:rPr>
              <w:fldChar w:fldCharType="separate"/>
            </w:r>
            <w:r w:rsidR="005D29BB">
              <w:rPr>
                <w:noProof/>
                <w:webHidden/>
              </w:rPr>
              <w:t>67</w:t>
            </w:r>
            <w:r>
              <w:rPr>
                <w:noProof/>
                <w:webHidden/>
              </w:rPr>
              <w:fldChar w:fldCharType="end"/>
            </w:r>
          </w:hyperlink>
        </w:p>
        <w:p w14:paraId="77713BE8" w14:textId="306E998A" w:rsidR="006236EF" w:rsidRDefault="006236EF">
          <w:pPr>
            <w:pStyle w:val="TOC2"/>
            <w:tabs>
              <w:tab w:val="right" w:leader="dot" w:pos="9350"/>
            </w:tabs>
            <w:rPr>
              <w:rFonts w:asciiTheme="minorHAnsi" w:eastAsiaTheme="minorEastAsia" w:hAnsiTheme="minorHAnsi" w:cstheme="minorBidi"/>
              <w:noProof/>
              <w:sz w:val="22"/>
            </w:rPr>
          </w:pPr>
          <w:hyperlink w:anchor="_Toc120626869" w:history="1">
            <w:r w:rsidRPr="00E35F2D">
              <w:rPr>
                <w:rStyle w:val="Hyperlink"/>
                <w:noProof/>
              </w:rPr>
              <w:t>Form Label and Text Related Elements</w:t>
            </w:r>
            <w:r>
              <w:rPr>
                <w:noProof/>
                <w:webHidden/>
              </w:rPr>
              <w:tab/>
            </w:r>
            <w:r>
              <w:rPr>
                <w:noProof/>
                <w:webHidden/>
              </w:rPr>
              <w:fldChar w:fldCharType="begin"/>
            </w:r>
            <w:r>
              <w:rPr>
                <w:noProof/>
                <w:webHidden/>
              </w:rPr>
              <w:instrText xml:space="preserve"> PAGEREF _Toc120626869 \h </w:instrText>
            </w:r>
            <w:r>
              <w:rPr>
                <w:noProof/>
                <w:webHidden/>
              </w:rPr>
            </w:r>
            <w:r>
              <w:rPr>
                <w:noProof/>
                <w:webHidden/>
              </w:rPr>
              <w:fldChar w:fldCharType="separate"/>
            </w:r>
            <w:r w:rsidR="005D29BB">
              <w:rPr>
                <w:noProof/>
                <w:webHidden/>
              </w:rPr>
              <w:t>68</w:t>
            </w:r>
            <w:r>
              <w:rPr>
                <w:noProof/>
                <w:webHidden/>
              </w:rPr>
              <w:fldChar w:fldCharType="end"/>
            </w:r>
          </w:hyperlink>
        </w:p>
        <w:p w14:paraId="4E1435F5" w14:textId="44385982" w:rsidR="006236EF" w:rsidRDefault="006236EF">
          <w:pPr>
            <w:pStyle w:val="TOC3"/>
            <w:tabs>
              <w:tab w:val="right" w:leader="dot" w:pos="9350"/>
            </w:tabs>
            <w:rPr>
              <w:rFonts w:asciiTheme="minorHAnsi" w:eastAsiaTheme="minorEastAsia" w:hAnsiTheme="minorHAnsi" w:cstheme="minorBidi"/>
              <w:noProof/>
              <w:sz w:val="22"/>
            </w:rPr>
          </w:pPr>
          <w:hyperlink w:anchor="_Toc120626870" w:history="1">
            <w:r w:rsidRPr="00E35F2D">
              <w:rPr>
                <w:rStyle w:val="Hyperlink"/>
                <w:noProof/>
              </w:rPr>
              <w:t>Label Element</w:t>
            </w:r>
            <w:r>
              <w:rPr>
                <w:noProof/>
                <w:webHidden/>
              </w:rPr>
              <w:tab/>
            </w:r>
            <w:r>
              <w:rPr>
                <w:noProof/>
                <w:webHidden/>
              </w:rPr>
              <w:fldChar w:fldCharType="begin"/>
            </w:r>
            <w:r>
              <w:rPr>
                <w:noProof/>
                <w:webHidden/>
              </w:rPr>
              <w:instrText xml:space="preserve"> PAGEREF _Toc120626870 \h </w:instrText>
            </w:r>
            <w:r>
              <w:rPr>
                <w:noProof/>
                <w:webHidden/>
              </w:rPr>
            </w:r>
            <w:r>
              <w:rPr>
                <w:noProof/>
                <w:webHidden/>
              </w:rPr>
              <w:fldChar w:fldCharType="separate"/>
            </w:r>
            <w:r w:rsidR="005D29BB">
              <w:rPr>
                <w:noProof/>
                <w:webHidden/>
              </w:rPr>
              <w:t>68</w:t>
            </w:r>
            <w:r>
              <w:rPr>
                <w:noProof/>
                <w:webHidden/>
              </w:rPr>
              <w:fldChar w:fldCharType="end"/>
            </w:r>
          </w:hyperlink>
        </w:p>
        <w:p w14:paraId="7866C973" w14:textId="55E8C29E" w:rsidR="006236EF" w:rsidRDefault="006236EF">
          <w:pPr>
            <w:pStyle w:val="TOC3"/>
            <w:tabs>
              <w:tab w:val="right" w:leader="dot" w:pos="9350"/>
            </w:tabs>
            <w:rPr>
              <w:rFonts w:asciiTheme="minorHAnsi" w:eastAsiaTheme="minorEastAsia" w:hAnsiTheme="minorHAnsi" w:cstheme="minorBidi"/>
              <w:noProof/>
              <w:sz w:val="22"/>
            </w:rPr>
          </w:pPr>
          <w:hyperlink w:anchor="_Toc120626871" w:history="1">
            <w:r w:rsidRPr="00E35F2D">
              <w:rPr>
                <w:rStyle w:val="Hyperlink"/>
                <w:noProof/>
              </w:rPr>
              <w:t>Text Input Fields</w:t>
            </w:r>
            <w:r>
              <w:rPr>
                <w:noProof/>
                <w:webHidden/>
              </w:rPr>
              <w:tab/>
            </w:r>
            <w:r>
              <w:rPr>
                <w:noProof/>
                <w:webHidden/>
              </w:rPr>
              <w:fldChar w:fldCharType="begin"/>
            </w:r>
            <w:r>
              <w:rPr>
                <w:noProof/>
                <w:webHidden/>
              </w:rPr>
              <w:instrText xml:space="preserve"> PAGEREF _Toc120626871 \h </w:instrText>
            </w:r>
            <w:r>
              <w:rPr>
                <w:noProof/>
                <w:webHidden/>
              </w:rPr>
            </w:r>
            <w:r>
              <w:rPr>
                <w:noProof/>
                <w:webHidden/>
              </w:rPr>
              <w:fldChar w:fldCharType="separate"/>
            </w:r>
            <w:r w:rsidR="005D29BB">
              <w:rPr>
                <w:noProof/>
                <w:webHidden/>
              </w:rPr>
              <w:t>68</w:t>
            </w:r>
            <w:r>
              <w:rPr>
                <w:noProof/>
                <w:webHidden/>
              </w:rPr>
              <w:fldChar w:fldCharType="end"/>
            </w:r>
          </w:hyperlink>
        </w:p>
        <w:p w14:paraId="1A4B2BA1" w14:textId="7075A3C1" w:rsidR="006236EF" w:rsidRDefault="006236EF">
          <w:pPr>
            <w:pStyle w:val="TOC3"/>
            <w:tabs>
              <w:tab w:val="right" w:leader="dot" w:pos="9350"/>
            </w:tabs>
            <w:rPr>
              <w:rFonts w:asciiTheme="minorHAnsi" w:eastAsiaTheme="minorEastAsia" w:hAnsiTheme="minorHAnsi" w:cstheme="minorBidi"/>
              <w:noProof/>
              <w:sz w:val="22"/>
            </w:rPr>
          </w:pPr>
          <w:hyperlink w:anchor="_Toc120626872" w:history="1">
            <w:r w:rsidRPr="00E35F2D">
              <w:rPr>
                <w:rStyle w:val="Hyperlink"/>
                <w:noProof/>
              </w:rPr>
              <w:t>Textarea Boxes</w:t>
            </w:r>
            <w:r>
              <w:rPr>
                <w:noProof/>
                <w:webHidden/>
              </w:rPr>
              <w:tab/>
            </w:r>
            <w:r>
              <w:rPr>
                <w:noProof/>
                <w:webHidden/>
              </w:rPr>
              <w:fldChar w:fldCharType="begin"/>
            </w:r>
            <w:r>
              <w:rPr>
                <w:noProof/>
                <w:webHidden/>
              </w:rPr>
              <w:instrText xml:space="preserve"> PAGEREF _Toc120626872 \h </w:instrText>
            </w:r>
            <w:r>
              <w:rPr>
                <w:noProof/>
                <w:webHidden/>
              </w:rPr>
            </w:r>
            <w:r>
              <w:rPr>
                <w:noProof/>
                <w:webHidden/>
              </w:rPr>
              <w:fldChar w:fldCharType="separate"/>
            </w:r>
            <w:r w:rsidR="005D29BB">
              <w:rPr>
                <w:noProof/>
                <w:webHidden/>
              </w:rPr>
              <w:t>74</w:t>
            </w:r>
            <w:r>
              <w:rPr>
                <w:noProof/>
                <w:webHidden/>
              </w:rPr>
              <w:fldChar w:fldCharType="end"/>
            </w:r>
          </w:hyperlink>
        </w:p>
        <w:p w14:paraId="50D573DD" w14:textId="7468F3AC" w:rsidR="006236EF" w:rsidRDefault="006236EF">
          <w:pPr>
            <w:pStyle w:val="TOC3"/>
            <w:tabs>
              <w:tab w:val="right" w:leader="dot" w:pos="9350"/>
            </w:tabs>
            <w:rPr>
              <w:rFonts w:asciiTheme="minorHAnsi" w:eastAsiaTheme="minorEastAsia" w:hAnsiTheme="minorHAnsi" w:cstheme="minorBidi"/>
              <w:noProof/>
              <w:sz w:val="22"/>
            </w:rPr>
          </w:pPr>
          <w:hyperlink w:anchor="_Toc120626873" w:history="1">
            <w:r w:rsidRPr="00E35F2D">
              <w:rPr>
                <w:rStyle w:val="Hyperlink"/>
                <w:noProof/>
              </w:rPr>
              <w:t>Additional Reading</w:t>
            </w:r>
            <w:r>
              <w:rPr>
                <w:noProof/>
                <w:webHidden/>
              </w:rPr>
              <w:tab/>
            </w:r>
            <w:r>
              <w:rPr>
                <w:noProof/>
                <w:webHidden/>
              </w:rPr>
              <w:fldChar w:fldCharType="begin"/>
            </w:r>
            <w:r>
              <w:rPr>
                <w:noProof/>
                <w:webHidden/>
              </w:rPr>
              <w:instrText xml:space="preserve"> PAGEREF _Toc120626873 \h </w:instrText>
            </w:r>
            <w:r>
              <w:rPr>
                <w:noProof/>
                <w:webHidden/>
              </w:rPr>
            </w:r>
            <w:r>
              <w:rPr>
                <w:noProof/>
                <w:webHidden/>
              </w:rPr>
              <w:fldChar w:fldCharType="separate"/>
            </w:r>
            <w:r w:rsidR="005D29BB">
              <w:rPr>
                <w:noProof/>
                <w:webHidden/>
              </w:rPr>
              <w:t>78</w:t>
            </w:r>
            <w:r>
              <w:rPr>
                <w:noProof/>
                <w:webHidden/>
              </w:rPr>
              <w:fldChar w:fldCharType="end"/>
            </w:r>
          </w:hyperlink>
        </w:p>
        <w:p w14:paraId="27CABDDA" w14:textId="64FF5242" w:rsidR="006236EF" w:rsidRDefault="006236EF">
          <w:pPr>
            <w:pStyle w:val="TOC2"/>
            <w:tabs>
              <w:tab w:val="right" w:leader="dot" w:pos="9350"/>
            </w:tabs>
            <w:rPr>
              <w:rFonts w:asciiTheme="minorHAnsi" w:eastAsiaTheme="minorEastAsia" w:hAnsiTheme="minorHAnsi" w:cstheme="minorBidi"/>
              <w:noProof/>
              <w:sz w:val="22"/>
            </w:rPr>
          </w:pPr>
          <w:hyperlink w:anchor="_Toc120626874" w:history="1">
            <w:r w:rsidRPr="00E35F2D">
              <w:rPr>
                <w:rStyle w:val="Hyperlink"/>
                <w:noProof/>
              </w:rPr>
              <w:t>Form Radio and Checkbox Elements</w:t>
            </w:r>
            <w:r>
              <w:rPr>
                <w:noProof/>
                <w:webHidden/>
              </w:rPr>
              <w:tab/>
            </w:r>
            <w:r>
              <w:rPr>
                <w:noProof/>
                <w:webHidden/>
              </w:rPr>
              <w:fldChar w:fldCharType="begin"/>
            </w:r>
            <w:r>
              <w:rPr>
                <w:noProof/>
                <w:webHidden/>
              </w:rPr>
              <w:instrText xml:space="preserve"> PAGEREF _Toc120626874 \h </w:instrText>
            </w:r>
            <w:r>
              <w:rPr>
                <w:noProof/>
                <w:webHidden/>
              </w:rPr>
            </w:r>
            <w:r>
              <w:rPr>
                <w:noProof/>
                <w:webHidden/>
              </w:rPr>
              <w:fldChar w:fldCharType="separate"/>
            </w:r>
            <w:r w:rsidR="005D29BB">
              <w:rPr>
                <w:noProof/>
                <w:webHidden/>
              </w:rPr>
              <w:t>79</w:t>
            </w:r>
            <w:r>
              <w:rPr>
                <w:noProof/>
                <w:webHidden/>
              </w:rPr>
              <w:fldChar w:fldCharType="end"/>
            </w:r>
          </w:hyperlink>
        </w:p>
        <w:p w14:paraId="27E2227F" w14:textId="4CBD6BC1" w:rsidR="006236EF" w:rsidRDefault="006236EF">
          <w:pPr>
            <w:pStyle w:val="TOC3"/>
            <w:tabs>
              <w:tab w:val="right" w:leader="dot" w:pos="9350"/>
            </w:tabs>
            <w:rPr>
              <w:rFonts w:asciiTheme="minorHAnsi" w:eastAsiaTheme="minorEastAsia" w:hAnsiTheme="minorHAnsi" w:cstheme="minorBidi"/>
              <w:noProof/>
              <w:sz w:val="22"/>
            </w:rPr>
          </w:pPr>
          <w:hyperlink w:anchor="_Toc120626875" w:history="1">
            <w:r w:rsidRPr="00E35F2D">
              <w:rPr>
                <w:rStyle w:val="Hyperlink"/>
                <w:noProof/>
              </w:rPr>
              <w:t>Radio Buttons</w:t>
            </w:r>
            <w:r>
              <w:rPr>
                <w:noProof/>
                <w:webHidden/>
              </w:rPr>
              <w:tab/>
            </w:r>
            <w:r>
              <w:rPr>
                <w:noProof/>
                <w:webHidden/>
              </w:rPr>
              <w:fldChar w:fldCharType="begin"/>
            </w:r>
            <w:r>
              <w:rPr>
                <w:noProof/>
                <w:webHidden/>
              </w:rPr>
              <w:instrText xml:space="preserve"> PAGEREF _Toc120626875 \h </w:instrText>
            </w:r>
            <w:r>
              <w:rPr>
                <w:noProof/>
                <w:webHidden/>
              </w:rPr>
            </w:r>
            <w:r>
              <w:rPr>
                <w:noProof/>
                <w:webHidden/>
              </w:rPr>
              <w:fldChar w:fldCharType="separate"/>
            </w:r>
            <w:r w:rsidR="005D29BB">
              <w:rPr>
                <w:noProof/>
                <w:webHidden/>
              </w:rPr>
              <w:t>79</w:t>
            </w:r>
            <w:r>
              <w:rPr>
                <w:noProof/>
                <w:webHidden/>
              </w:rPr>
              <w:fldChar w:fldCharType="end"/>
            </w:r>
          </w:hyperlink>
        </w:p>
        <w:p w14:paraId="295234DC" w14:textId="182C0F25" w:rsidR="006236EF" w:rsidRDefault="006236EF">
          <w:pPr>
            <w:pStyle w:val="TOC3"/>
            <w:tabs>
              <w:tab w:val="right" w:leader="dot" w:pos="9350"/>
            </w:tabs>
            <w:rPr>
              <w:rFonts w:asciiTheme="minorHAnsi" w:eastAsiaTheme="minorEastAsia" w:hAnsiTheme="minorHAnsi" w:cstheme="minorBidi"/>
              <w:noProof/>
              <w:sz w:val="22"/>
            </w:rPr>
          </w:pPr>
          <w:hyperlink w:anchor="_Toc120626876" w:history="1">
            <w:r w:rsidRPr="00E35F2D">
              <w:rPr>
                <w:rStyle w:val="Hyperlink"/>
                <w:noProof/>
              </w:rPr>
              <w:t>Checkboxes</w:t>
            </w:r>
            <w:r>
              <w:rPr>
                <w:noProof/>
                <w:webHidden/>
              </w:rPr>
              <w:tab/>
            </w:r>
            <w:r>
              <w:rPr>
                <w:noProof/>
                <w:webHidden/>
              </w:rPr>
              <w:fldChar w:fldCharType="begin"/>
            </w:r>
            <w:r>
              <w:rPr>
                <w:noProof/>
                <w:webHidden/>
              </w:rPr>
              <w:instrText xml:space="preserve"> PAGEREF _Toc120626876 \h </w:instrText>
            </w:r>
            <w:r>
              <w:rPr>
                <w:noProof/>
                <w:webHidden/>
              </w:rPr>
            </w:r>
            <w:r>
              <w:rPr>
                <w:noProof/>
                <w:webHidden/>
              </w:rPr>
              <w:fldChar w:fldCharType="separate"/>
            </w:r>
            <w:r w:rsidR="005D29BB">
              <w:rPr>
                <w:noProof/>
                <w:webHidden/>
              </w:rPr>
              <w:t>81</w:t>
            </w:r>
            <w:r>
              <w:rPr>
                <w:noProof/>
                <w:webHidden/>
              </w:rPr>
              <w:fldChar w:fldCharType="end"/>
            </w:r>
          </w:hyperlink>
        </w:p>
        <w:p w14:paraId="51C2A3C7" w14:textId="5C35ED6F" w:rsidR="006236EF" w:rsidRDefault="006236EF">
          <w:pPr>
            <w:pStyle w:val="TOC3"/>
            <w:tabs>
              <w:tab w:val="right" w:leader="dot" w:pos="9350"/>
            </w:tabs>
            <w:rPr>
              <w:rFonts w:asciiTheme="minorHAnsi" w:eastAsiaTheme="minorEastAsia" w:hAnsiTheme="minorHAnsi" w:cstheme="minorBidi"/>
              <w:noProof/>
              <w:sz w:val="22"/>
            </w:rPr>
          </w:pPr>
          <w:hyperlink w:anchor="_Toc120626877" w:history="1">
            <w:r w:rsidRPr="00E35F2D">
              <w:rPr>
                <w:rStyle w:val="Hyperlink"/>
                <w:noProof/>
              </w:rPr>
              <w:t>Additional Reading</w:t>
            </w:r>
            <w:r>
              <w:rPr>
                <w:noProof/>
                <w:webHidden/>
              </w:rPr>
              <w:tab/>
            </w:r>
            <w:r>
              <w:rPr>
                <w:noProof/>
                <w:webHidden/>
              </w:rPr>
              <w:fldChar w:fldCharType="begin"/>
            </w:r>
            <w:r>
              <w:rPr>
                <w:noProof/>
                <w:webHidden/>
              </w:rPr>
              <w:instrText xml:space="preserve"> PAGEREF _Toc120626877 \h </w:instrText>
            </w:r>
            <w:r>
              <w:rPr>
                <w:noProof/>
                <w:webHidden/>
              </w:rPr>
            </w:r>
            <w:r>
              <w:rPr>
                <w:noProof/>
                <w:webHidden/>
              </w:rPr>
              <w:fldChar w:fldCharType="separate"/>
            </w:r>
            <w:r w:rsidR="005D29BB">
              <w:rPr>
                <w:noProof/>
                <w:webHidden/>
              </w:rPr>
              <w:t>82</w:t>
            </w:r>
            <w:r>
              <w:rPr>
                <w:noProof/>
                <w:webHidden/>
              </w:rPr>
              <w:fldChar w:fldCharType="end"/>
            </w:r>
          </w:hyperlink>
        </w:p>
        <w:p w14:paraId="3311EA8D" w14:textId="5FFCACDB" w:rsidR="006236EF" w:rsidRDefault="006236EF">
          <w:pPr>
            <w:pStyle w:val="TOC2"/>
            <w:tabs>
              <w:tab w:val="right" w:leader="dot" w:pos="9350"/>
            </w:tabs>
            <w:rPr>
              <w:rFonts w:asciiTheme="minorHAnsi" w:eastAsiaTheme="minorEastAsia" w:hAnsiTheme="minorHAnsi" w:cstheme="minorBidi"/>
              <w:noProof/>
              <w:sz w:val="22"/>
            </w:rPr>
          </w:pPr>
          <w:hyperlink w:anchor="_Toc120626878" w:history="1">
            <w:r w:rsidRPr="00E35F2D">
              <w:rPr>
                <w:rStyle w:val="Hyperlink"/>
                <w:noProof/>
              </w:rPr>
              <w:t>Other Form Elements</w:t>
            </w:r>
            <w:r>
              <w:rPr>
                <w:noProof/>
                <w:webHidden/>
              </w:rPr>
              <w:tab/>
            </w:r>
            <w:r>
              <w:rPr>
                <w:noProof/>
                <w:webHidden/>
              </w:rPr>
              <w:fldChar w:fldCharType="begin"/>
            </w:r>
            <w:r>
              <w:rPr>
                <w:noProof/>
                <w:webHidden/>
              </w:rPr>
              <w:instrText xml:space="preserve"> PAGEREF _Toc120626878 \h </w:instrText>
            </w:r>
            <w:r>
              <w:rPr>
                <w:noProof/>
                <w:webHidden/>
              </w:rPr>
            </w:r>
            <w:r>
              <w:rPr>
                <w:noProof/>
                <w:webHidden/>
              </w:rPr>
              <w:fldChar w:fldCharType="separate"/>
            </w:r>
            <w:r w:rsidR="005D29BB">
              <w:rPr>
                <w:noProof/>
                <w:webHidden/>
              </w:rPr>
              <w:t>83</w:t>
            </w:r>
            <w:r>
              <w:rPr>
                <w:noProof/>
                <w:webHidden/>
              </w:rPr>
              <w:fldChar w:fldCharType="end"/>
            </w:r>
          </w:hyperlink>
        </w:p>
        <w:p w14:paraId="515FF438" w14:textId="031A5031" w:rsidR="006236EF" w:rsidRDefault="006236EF">
          <w:pPr>
            <w:pStyle w:val="TOC3"/>
            <w:tabs>
              <w:tab w:val="right" w:leader="dot" w:pos="9350"/>
            </w:tabs>
            <w:rPr>
              <w:rFonts w:asciiTheme="minorHAnsi" w:eastAsiaTheme="minorEastAsia" w:hAnsiTheme="minorHAnsi" w:cstheme="minorBidi"/>
              <w:noProof/>
              <w:sz w:val="22"/>
            </w:rPr>
          </w:pPr>
          <w:hyperlink w:anchor="_Toc120626879" w:history="1">
            <w:r w:rsidRPr="00E35F2D">
              <w:rPr>
                <w:rStyle w:val="Hyperlink"/>
                <w:noProof/>
              </w:rPr>
              <w:t>Drop-Down Menus and Multi-select boxes</w:t>
            </w:r>
            <w:r>
              <w:rPr>
                <w:noProof/>
                <w:webHidden/>
              </w:rPr>
              <w:tab/>
            </w:r>
            <w:r>
              <w:rPr>
                <w:noProof/>
                <w:webHidden/>
              </w:rPr>
              <w:fldChar w:fldCharType="begin"/>
            </w:r>
            <w:r>
              <w:rPr>
                <w:noProof/>
                <w:webHidden/>
              </w:rPr>
              <w:instrText xml:space="preserve"> PAGEREF _Toc120626879 \h </w:instrText>
            </w:r>
            <w:r>
              <w:rPr>
                <w:noProof/>
                <w:webHidden/>
              </w:rPr>
            </w:r>
            <w:r>
              <w:rPr>
                <w:noProof/>
                <w:webHidden/>
              </w:rPr>
              <w:fldChar w:fldCharType="separate"/>
            </w:r>
            <w:r w:rsidR="005D29BB">
              <w:rPr>
                <w:noProof/>
                <w:webHidden/>
              </w:rPr>
              <w:t>83</w:t>
            </w:r>
            <w:r>
              <w:rPr>
                <w:noProof/>
                <w:webHidden/>
              </w:rPr>
              <w:fldChar w:fldCharType="end"/>
            </w:r>
          </w:hyperlink>
        </w:p>
        <w:p w14:paraId="6928EFBE" w14:textId="74F16489" w:rsidR="006236EF" w:rsidRDefault="006236EF">
          <w:pPr>
            <w:pStyle w:val="TOC3"/>
            <w:tabs>
              <w:tab w:val="right" w:leader="dot" w:pos="9350"/>
            </w:tabs>
            <w:rPr>
              <w:rFonts w:asciiTheme="minorHAnsi" w:eastAsiaTheme="minorEastAsia" w:hAnsiTheme="minorHAnsi" w:cstheme="minorBidi"/>
              <w:noProof/>
              <w:sz w:val="22"/>
            </w:rPr>
          </w:pPr>
          <w:hyperlink w:anchor="_Toc120626880" w:history="1">
            <w:r w:rsidRPr="00E35F2D">
              <w:rPr>
                <w:rStyle w:val="Hyperlink"/>
                <w:noProof/>
              </w:rPr>
              <w:t>Uploading a File</w:t>
            </w:r>
            <w:r>
              <w:rPr>
                <w:noProof/>
                <w:webHidden/>
              </w:rPr>
              <w:tab/>
            </w:r>
            <w:r>
              <w:rPr>
                <w:noProof/>
                <w:webHidden/>
              </w:rPr>
              <w:fldChar w:fldCharType="begin"/>
            </w:r>
            <w:r>
              <w:rPr>
                <w:noProof/>
                <w:webHidden/>
              </w:rPr>
              <w:instrText xml:space="preserve"> PAGEREF _Toc120626880 \h </w:instrText>
            </w:r>
            <w:r>
              <w:rPr>
                <w:noProof/>
                <w:webHidden/>
              </w:rPr>
            </w:r>
            <w:r>
              <w:rPr>
                <w:noProof/>
                <w:webHidden/>
              </w:rPr>
              <w:fldChar w:fldCharType="separate"/>
            </w:r>
            <w:r w:rsidR="005D29BB">
              <w:rPr>
                <w:noProof/>
                <w:webHidden/>
              </w:rPr>
              <w:t>87</w:t>
            </w:r>
            <w:r>
              <w:rPr>
                <w:noProof/>
                <w:webHidden/>
              </w:rPr>
              <w:fldChar w:fldCharType="end"/>
            </w:r>
          </w:hyperlink>
        </w:p>
        <w:p w14:paraId="62823F56" w14:textId="16160200" w:rsidR="006236EF" w:rsidRDefault="006236EF">
          <w:pPr>
            <w:pStyle w:val="TOC3"/>
            <w:tabs>
              <w:tab w:val="right" w:leader="dot" w:pos="9350"/>
            </w:tabs>
            <w:rPr>
              <w:rFonts w:asciiTheme="minorHAnsi" w:eastAsiaTheme="minorEastAsia" w:hAnsiTheme="minorHAnsi" w:cstheme="minorBidi"/>
              <w:noProof/>
              <w:sz w:val="22"/>
            </w:rPr>
          </w:pPr>
          <w:hyperlink w:anchor="_Toc120626881" w:history="1">
            <w:r w:rsidRPr="00E35F2D">
              <w:rPr>
                <w:rStyle w:val="Hyperlink"/>
                <w:noProof/>
              </w:rPr>
              <w:t>Hidden Fields</w:t>
            </w:r>
            <w:r>
              <w:rPr>
                <w:noProof/>
                <w:webHidden/>
              </w:rPr>
              <w:tab/>
            </w:r>
            <w:r>
              <w:rPr>
                <w:noProof/>
                <w:webHidden/>
              </w:rPr>
              <w:fldChar w:fldCharType="begin"/>
            </w:r>
            <w:r>
              <w:rPr>
                <w:noProof/>
                <w:webHidden/>
              </w:rPr>
              <w:instrText xml:space="preserve"> PAGEREF _Toc120626881 \h </w:instrText>
            </w:r>
            <w:r>
              <w:rPr>
                <w:noProof/>
                <w:webHidden/>
              </w:rPr>
            </w:r>
            <w:r>
              <w:rPr>
                <w:noProof/>
                <w:webHidden/>
              </w:rPr>
              <w:fldChar w:fldCharType="separate"/>
            </w:r>
            <w:r w:rsidR="005D29BB">
              <w:rPr>
                <w:noProof/>
                <w:webHidden/>
              </w:rPr>
              <w:t>89</w:t>
            </w:r>
            <w:r>
              <w:rPr>
                <w:noProof/>
                <w:webHidden/>
              </w:rPr>
              <w:fldChar w:fldCharType="end"/>
            </w:r>
          </w:hyperlink>
        </w:p>
        <w:p w14:paraId="39C4B4FD" w14:textId="687C970E" w:rsidR="006236EF" w:rsidRDefault="006236EF">
          <w:pPr>
            <w:pStyle w:val="TOC3"/>
            <w:tabs>
              <w:tab w:val="right" w:leader="dot" w:pos="9350"/>
            </w:tabs>
            <w:rPr>
              <w:rFonts w:asciiTheme="minorHAnsi" w:eastAsiaTheme="minorEastAsia" w:hAnsiTheme="minorHAnsi" w:cstheme="minorBidi"/>
              <w:noProof/>
              <w:sz w:val="22"/>
            </w:rPr>
          </w:pPr>
          <w:hyperlink w:anchor="_Toc120626882" w:history="1">
            <w:r w:rsidRPr="00E35F2D">
              <w:rPr>
                <w:rStyle w:val="Hyperlink"/>
                <w:noProof/>
              </w:rPr>
              <w:t>Additional Reading</w:t>
            </w:r>
            <w:r>
              <w:rPr>
                <w:noProof/>
                <w:webHidden/>
              </w:rPr>
              <w:tab/>
            </w:r>
            <w:r>
              <w:rPr>
                <w:noProof/>
                <w:webHidden/>
              </w:rPr>
              <w:fldChar w:fldCharType="begin"/>
            </w:r>
            <w:r>
              <w:rPr>
                <w:noProof/>
                <w:webHidden/>
              </w:rPr>
              <w:instrText xml:space="preserve"> PAGEREF _Toc120626882 \h </w:instrText>
            </w:r>
            <w:r>
              <w:rPr>
                <w:noProof/>
                <w:webHidden/>
              </w:rPr>
            </w:r>
            <w:r>
              <w:rPr>
                <w:noProof/>
                <w:webHidden/>
              </w:rPr>
              <w:fldChar w:fldCharType="separate"/>
            </w:r>
            <w:r w:rsidR="005D29BB">
              <w:rPr>
                <w:noProof/>
                <w:webHidden/>
              </w:rPr>
              <w:t>90</w:t>
            </w:r>
            <w:r>
              <w:rPr>
                <w:noProof/>
                <w:webHidden/>
              </w:rPr>
              <w:fldChar w:fldCharType="end"/>
            </w:r>
          </w:hyperlink>
        </w:p>
        <w:p w14:paraId="4A601338" w14:textId="5A5B5AC7" w:rsidR="006236EF" w:rsidRDefault="006236EF">
          <w:pPr>
            <w:pStyle w:val="TOC2"/>
            <w:tabs>
              <w:tab w:val="right" w:leader="dot" w:pos="9350"/>
            </w:tabs>
            <w:rPr>
              <w:rFonts w:asciiTheme="minorHAnsi" w:eastAsiaTheme="minorEastAsia" w:hAnsiTheme="minorHAnsi" w:cstheme="minorBidi"/>
              <w:noProof/>
              <w:sz w:val="22"/>
            </w:rPr>
          </w:pPr>
          <w:hyperlink w:anchor="_Toc120626883" w:history="1">
            <w:r w:rsidRPr="00E35F2D">
              <w:rPr>
                <w:rStyle w:val="Hyperlink"/>
                <w:noProof/>
              </w:rPr>
              <w:t>Form Buttons</w:t>
            </w:r>
            <w:r>
              <w:rPr>
                <w:noProof/>
                <w:webHidden/>
              </w:rPr>
              <w:tab/>
            </w:r>
            <w:r>
              <w:rPr>
                <w:noProof/>
                <w:webHidden/>
              </w:rPr>
              <w:fldChar w:fldCharType="begin"/>
            </w:r>
            <w:r>
              <w:rPr>
                <w:noProof/>
                <w:webHidden/>
              </w:rPr>
              <w:instrText xml:space="preserve"> PAGEREF _Toc120626883 \h </w:instrText>
            </w:r>
            <w:r>
              <w:rPr>
                <w:noProof/>
                <w:webHidden/>
              </w:rPr>
            </w:r>
            <w:r>
              <w:rPr>
                <w:noProof/>
                <w:webHidden/>
              </w:rPr>
              <w:fldChar w:fldCharType="separate"/>
            </w:r>
            <w:r w:rsidR="005D29BB">
              <w:rPr>
                <w:noProof/>
                <w:webHidden/>
              </w:rPr>
              <w:t>91</w:t>
            </w:r>
            <w:r>
              <w:rPr>
                <w:noProof/>
                <w:webHidden/>
              </w:rPr>
              <w:fldChar w:fldCharType="end"/>
            </w:r>
          </w:hyperlink>
        </w:p>
        <w:p w14:paraId="62CE25DB" w14:textId="5CE65ABD" w:rsidR="006236EF" w:rsidRDefault="006236EF">
          <w:pPr>
            <w:pStyle w:val="TOC3"/>
            <w:tabs>
              <w:tab w:val="right" w:leader="dot" w:pos="9350"/>
            </w:tabs>
            <w:rPr>
              <w:rFonts w:asciiTheme="minorHAnsi" w:eastAsiaTheme="minorEastAsia" w:hAnsiTheme="minorHAnsi" w:cstheme="minorBidi"/>
              <w:noProof/>
              <w:sz w:val="22"/>
            </w:rPr>
          </w:pPr>
          <w:hyperlink w:anchor="_Toc120626884" w:history="1">
            <w:r w:rsidRPr="00E35F2D">
              <w:rPr>
                <w:rStyle w:val="Hyperlink"/>
                <w:noProof/>
              </w:rPr>
              <w:t>Buttons</w:t>
            </w:r>
            <w:r>
              <w:rPr>
                <w:noProof/>
                <w:webHidden/>
              </w:rPr>
              <w:tab/>
            </w:r>
            <w:r>
              <w:rPr>
                <w:noProof/>
                <w:webHidden/>
              </w:rPr>
              <w:fldChar w:fldCharType="begin"/>
            </w:r>
            <w:r>
              <w:rPr>
                <w:noProof/>
                <w:webHidden/>
              </w:rPr>
              <w:instrText xml:space="preserve"> PAGEREF _Toc120626884 \h </w:instrText>
            </w:r>
            <w:r>
              <w:rPr>
                <w:noProof/>
                <w:webHidden/>
              </w:rPr>
            </w:r>
            <w:r>
              <w:rPr>
                <w:noProof/>
                <w:webHidden/>
              </w:rPr>
              <w:fldChar w:fldCharType="separate"/>
            </w:r>
            <w:r w:rsidR="005D29BB">
              <w:rPr>
                <w:noProof/>
                <w:webHidden/>
              </w:rPr>
              <w:t>91</w:t>
            </w:r>
            <w:r>
              <w:rPr>
                <w:noProof/>
                <w:webHidden/>
              </w:rPr>
              <w:fldChar w:fldCharType="end"/>
            </w:r>
          </w:hyperlink>
        </w:p>
        <w:p w14:paraId="198F2C96" w14:textId="4124758C" w:rsidR="006236EF" w:rsidRDefault="006236EF">
          <w:pPr>
            <w:pStyle w:val="TOC3"/>
            <w:tabs>
              <w:tab w:val="right" w:leader="dot" w:pos="9350"/>
            </w:tabs>
            <w:rPr>
              <w:rFonts w:asciiTheme="minorHAnsi" w:eastAsiaTheme="minorEastAsia" w:hAnsiTheme="minorHAnsi" w:cstheme="minorBidi"/>
              <w:noProof/>
              <w:sz w:val="22"/>
            </w:rPr>
          </w:pPr>
          <w:hyperlink w:anchor="_Toc120626885" w:history="1">
            <w:r w:rsidRPr="00E35F2D">
              <w:rPr>
                <w:rStyle w:val="Hyperlink"/>
                <w:noProof/>
              </w:rPr>
              <w:t>Standard Submit Button</w:t>
            </w:r>
            <w:r>
              <w:rPr>
                <w:noProof/>
                <w:webHidden/>
              </w:rPr>
              <w:tab/>
            </w:r>
            <w:r>
              <w:rPr>
                <w:noProof/>
                <w:webHidden/>
              </w:rPr>
              <w:fldChar w:fldCharType="begin"/>
            </w:r>
            <w:r>
              <w:rPr>
                <w:noProof/>
                <w:webHidden/>
              </w:rPr>
              <w:instrText xml:space="preserve"> PAGEREF _Toc120626885 \h </w:instrText>
            </w:r>
            <w:r>
              <w:rPr>
                <w:noProof/>
                <w:webHidden/>
              </w:rPr>
            </w:r>
            <w:r>
              <w:rPr>
                <w:noProof/>
                <w:webHidden/>
              </w:rPr>
              <w:fldChar w:fldCharType="separate"/>
            </w:r>
            <w:r w:rsidR="005D29BB">
              <w:rPr>
                <w:noProof/>
                <w:webHidden/>
              </w:rPr>
              <w:t>94</w:t>
            </w:r>
            <w:r>
              <w:rPr>
                <w:noProof/>
                <w:webHidden/>
              </w:rPr>
              <w:fldChar w:fldCharType="end"/>
            </w:r>
          </w:hyperlink>
        </w:p>
        <w:p w14:paraId="24AE2ACB" w14:textId="549A6057" w:rsidR="006236EF" w:rsidRDefault="006236EF">
          <w:pPr>
            <w:pStyle w:val="TOC3"/>
            <w:tabs>
              <w:tab w:val="right" w:leader="dot" w:pos="9350"/>
            </w:tabs>
            <w:rPr>
              <w:rFonts w:asciiTheme="minorHAnsi" w:eastAsiaTheme="minorEastAsia" w:hAnsiTheme="minorHAnsi" w:cstheme="minorBidi"/>
              <w:noProof/>
              <w:sz w:val="22"/>
            </w:rPr>
          </w:pPr>
          <w:hyperlink w:anchor="_Toc120626886" w:history="1">
            <w:r w:rsidRPr="00E35F2D">
              <w:rPr>
                <w:rStyle w:val="Hyperlink"/>
                <w:noProof/>
              </w:rPr>
              <w:t>Graphical Submit Button</w:t>
            </w:r>
            <w:r>
              <w:rPr>
                <w:noProof/>
                <w:webHidden/>
              </w:rPr>
              <w:tab/>
            </w:r>
            <w:r>
              <w:rPr>
                <w:noProof/>
                <w:webHidden/>
              </w:rPr>
              <w:fldChar w:fldCharType="begin"/>
            </w:r>
            <w:r>
              <w:rPr>
                <w:noProof/>
                <w:webHidden/>
              </w:rPr>
              <w:instrText xml:space="preserve"> PAGEREF _Toc120626886 \h </w:instrText>
            </w:r>
            <w:r>
              <w:rPr>
                <w:noProof/>
                <w:webHidden/>
              </w:rPr>
            </w:r>
            <w:r>
              <w:rPr>
                <w:noProof/>
                <w:webHidden/>
              </w:rPr>
              <w:fldChar w:fldCharType="separate"/>
            </w:r>
            <w:r w:rsidR="005D29BB">
              <w:rPr>
                <w:noProof/>
                <w:webHidden/>
              </w:rPr>
              <w:t>94</w:t>
            </w:r>
            <w:r>
              <w:rPr>
                <w:noProof/>
                <w:webHidden/>
              </w:rPr>
              <w:fldChar w:fldCharType="end"/>
            </w:r>
          </w:hyperlink>
        </w:p>
        <w:p w14:paraId="48AC7F58" w14:textId="51F93653" w:rsidR="006236EF" w:rsidRDefault="006236EF">
          <w:pPr>
            <w:pStyle w:val="TOC3"/>
            <w:tabs>
              <w:tab w:val="right" w:leader="dot" w:pos="9350"/>
            </w:tabs>
            <w:rPr>
              <w:rFonts w:asciiTheme="minorHAnsi" w:eastAsiaTheme="minorEastAsia" w:hAnsiTheme="minorHAnsi" w:cstheme="minorBidi"/>
              <w:noProof/>
              <w:sz w:val="22"/>
            </w:rPr>
          </w:pPr>
          <w:hyperlink w:anchor="_Toc120626887" w:history="1">
            <w:r w:rsidRPr="00E35F2D">
              <w:rPr>
                <w:rStyle w:val="Hyperlink"/>
                <w:noProof/>
              </w:rPr>
              <w:t>Reset Button</w:t>
            </w:r>
            <w:r>
              <w:rPr>
                <w:noProof/>
                <w:webHidden/>
              </w:rPr>
              <w:tab/>
            </w:r>
            <w:r>
              <w:rPr>
                <w:noProof/>
                <w:webHidden/>
              </w:rPr>
              <w:fldChar w:fldCharType="begin"/>
            </w:r>
            <w:r>
              <w:rPr>
                <w:noProof/>
                <w:webHidden/>
              </w:rPr>
              <w:instrText xml:space="preserve"> PAGEREF _Toc120626887 \h </w:instrText>
            </w:r>
            <w:r>
              <w:rPr>
                <w:noProof/>
                <w:webHidden/>
              </w:rPr>
            </w:r>
            <w:r>
              <w:rPr>
                <w:noProof/>
                <w:webHidden/>
              </w:rPr>
              <w:fldChar w:fldCharType="separate"/>
            </w:r>
            <w:r w:rsidR="005D29BB">
              <w:rPr>
                <w:noProof/>
                <w:webHidden/>
              </w:rPr>
              <w:t>94</w:t>
            </w:r>
            <w:r>
              <w:rPr>
                <w:noProof/>
                <w:webHidden/>
              </w:rPr>
              <w:fldChar w:fldCharType="end"/>
            </w:r>
          </w:hyperlink>
        </w:p>
        <w:p w14:paraId="1C9E2564" w14:textId="5AE0E8FE" w:rsidR="006236EF" w:rsidRDefault="006236EF">
          <w:pPr>
            <w:pStyle w:val="TOC3"/>
            <w:tabs>
              <w:tab w:val="right" w:leader="dot" w:pos="9350"/>
            </w:tabs>
            <w:rPr>
              <w:rFonts w:asciiTheme="minorHAnsi" w:eastAsiaTheme="minorEastAsia" w:hAnsiTheme="minorHAnsi" w:cstheme="minorBidi"/>
              <w:noProof/>
              <w:sz w:val="22"/>
            </w:rPr>
          </w:pPr>
          <w:hyperlink w:anchor="_Toc120626888" w:history="1">
            <w:r w:rsidRPr="00E35F2D">
              <w:rPr>
                <w:rStyle w:val="Hyperlink"/>
                <w:noProof/>
              </w:rPr>
              <w:t>Buttons that Do Not Submit the Form</w:t>
            </w:r>
            <w:r>
              <w:rPr>
                <w:noProof/>
                <w:webHidden/>
              </w:rPr>
              <w:tab/>
            </w:r>
            <w:r>
              <w:rPr>
                <w:noProof/>
                <w:webHidden/>
              </w:rPr>
              <w:fldChar w:fldCharType="begin"/>
            </w:r>
            <w:r>
              <w:rPr>
                <w:noProof/>
                <w:webHidden/>
              </w:rPr>
              <w:instrText xml:space="preserve"> PAGEREF _Toc120626888 \h </w:instrText>
            </w:r>
            <w:r>
              <w:rPr>
                <w:noProof/>
                <w:webHidden/>
              </w:rPr>
            </w:r>
            <w:r>
              <w:rPr>
                <w:noProof/>
                <w:webHidden/>
              </w:rPr>
              <w:fldChar w:fldCharType="separate"/>
            </w:r>
            <w:r w:rsidR="005D29BB">
              <w:rPr>
                <w:noProof/>
                <w:webHidden/>
              </w:rPr>
              <w:t>95</w:t>
            </w:r>
            <w:r>
              <w:rPr>
                <w:noProof/>
                <w:webHidden/>
              </w:rPr>
              <w:fldChar w:fldCharType="end"/>
            </w:r>
          </w:hyperlink>
        </w:p>
        <w:p w14:paraId="7A0D3FAC" w14:textId="09E24BEF" w:rsidR="006236EF" w:rsidRDefault="006236EF">
          <w:pPr>
            <w:pStyle w:val="TOC3"/>
            <w:tabs>
              <w:tab w:val="right" w:leader="dot" w:pos="9350"/>
            </w:tabs>
            <w:rPr>
              <w:rFonts w:asciiTheme="minorHAnsi" w:eastAsiaTheme="minorEastAsia" w:hAnsiTheme="minorHAnsi" w:cstheme="minorBidi"/>
              <w:noProof/>
              <w:sz w:val="22"/>
            </w:rPr>
          </w:pPr>
          <w:hyperlink w:anchor="_Toc120626889" w:history="1">
            <w:r w:rsidRPr="00E35F2D">
              <w:rPr>
                <w:rStyle w:val="Hyperlink"/>
                <w:noProof/>
              </w:rPr>
              <w:t>Additional Reading</w:t>
            </w:r>
            <w:r>
              <w:rPr>
                <w:noProof/>
                <w:webHidden/>
              </w:rPr>
              <w:tab/>
            </w:r>
            <w:r>
              <w:rPr>
                <w:noProof/>
                <w:webHidden/>
              </w:rPr>
              <w:fldChar w:fldCharType="begin"/>
            </w:r>
            <w:r>
              <w:rPr>
                <w:noProof/>
                <w:webHidden/>
              </w:rPr>
              <w:instrText xml:space="preserve"> PAGEREF _Toc120626889 \h </w:instrText>
            </w:r>
            <w:r>
              <w:rPr>
                <w:noProof/>
                <w:webHidden/>
              </w:rPr>
            </w:r>
            <w:r>
              <w:rPr>
                <w:noProof/>
                <w:webHidden/>
              </w:rPr>
              <w:fldChar w:fldCharType="separate"/>
            </w:r>
            <w:r w:rsidR="005D29BB">
              <w:rPr>
                <w:noProof/>
                <w:webHidden/>
              </w:rPr>
              <w:t>95</w:t>
            </w:r>
            <w:r>
              <w:rPr>
                <w:noProof/>
                <w:webHidden/>
              </w:rPr>
              <w:fldChar w:fldCharType="end"/>
            </w:r>
          </w:hyperlink>
        </w:p>
        <w:p w14:paraId="69509B39" w14:textId="7902F6A4" w:rsidR="006236EF" w:rsidRDefault="006236EF">
          <w:pPr>
            <w:pStyle w:val="TOC1"/>
            <w:tabs>
              <w:tab w:val="right" w:leader="dot" w:pos="9350"/>
            </w:tabs>
            <w:rPr>
              <w:rFonts w:asciiTheme="minorHAnsi" w:eastAsiaTheme="minorEastAsia" w:hAnsiTheme="minorHAnsi" w:cstheme="minorBidi"/>
              <w:noProof/>
              <w:sz w:val="22"/>
            </w:rPr>
          </w:pPr>
          <w:hyperlink w:anchor="_Toc120626890" w:history="1">
            <w:r w:rsidRPr="00E35F2D">
              <w:rPr>
                <w:rStyle w:val="Hyperlink"/>
                <w:noProof/>
              </w:rPr>
              <w:t>Chapter 5: PHP Basics</w:t>
            </w:r>
            <w:r>
              <w:rPr>
                <w:noProof/>
                <w:webHidden/>
              </w:rPr>
              <w:tab/>
            </w:r>
            <w:r>
              <w:rPr>
                <w:noProof/>
                <w:webHidden/>
              </w:rPr>
              <w:fldChar w:fldCharType="begin"/>
            </w:r>
            <w:r>
              <w:rPr>
                <w:noProof/>
                <w:webHidden/>
              </w:rPr>
              <w:instrText xml:space="preserve"> PAGEREF _Toc120626890 \h </w:instrText>
            </w:r>
            <w:r>
              <w:rPr>
                <w:noProof/>
                <w:webHidden/>
              </w:rPr>
            </w:r>
            <w:r>
              <w:rPr>
                <w:noProof/>
                <w:webHidden/>
              </w:rPr>
              <w:fldChar w:fldCharType="separate"/>
            </w:r>
            <w:r w:rsidR="005D29BB">
              <w:rPr>
                <w:noProof/>
                <w:webHidden/>
              </w:rPr>
              <w:t>96</w:t>
            </w:r>
            <w:r>
              <w:rPr>
                <w:noProof/>
                <w:webHidden/>
              </w:rPr>
              <w:fldChar w:fldCharType="end"/>
            </w:r>
          </w:hyperlink>
        </w:p>
        <w:p w14:paraId="545FCFB8" w14:textId="49606E4C" w:rsidR="006236EF" w:rsidRDefault="006236EF">
          <w:pPr>
            <w:pStyle w:val="TOC2"/>
            <w:tabs>
              <w:tab w:val="right" w:leader="dot" w:pos="9350"/>
            </w:tabs>
            <w:rPr>
              <w:rFonts w:asciiTheme="minorHAnsi" w:eastAsiaTheme="minorEastAsia" w:hAnsiTheme="minorHAnsi" w:cstheme="minorBidi"/>
              <w:noProof/>
              <w:sz w:val="22"/>
            </w:rPr>
          </w:pPr>
          <w:hyperlink w:anchor="_Toc120626891" w:history="1">
            <w:r w:rsidRPr="00E35F2D">
              <w:rPr>
                <w:rStyle w:val="Hyperlink"/>
                <w:noProof/>
              </w:rPr>
              <w:t>PHP Basics</w:t>
            </w:r>
            <w:r>
              <w:rPr>
                <w:noProof/>
                <w:webHidden/>
              </w:rPr>
              <w:tab/>
            </w:r>
            <w:r>
              <w:rPr>
                <w:noProof/>
                <w:webHidden/>
              </w:rPr>
              <w:fldChar w:fldCharType="begin"/>
            </w:r>
            <w:r>
              <w:rPr>
                <w:noProof/>
                <w:webHidden/>
              </w:rPr>
              <w:instrText xml:space="preserve"> PAGEREF _Toc120626891 \h </w:instrText>
            </w:r>
            <w:r>
              <w:rPr>
                <w:noProof/>
                <w:webHidden/>
              </w:rPr>
            </w:r>
            <w:r>
              <w:rPr>
                <w:noProof/>
                <w:webHidden/>
              </w:rPr>
              <w:fldChar w:fldCharType="separate"/>
            </w:r>
            <w:r w:rsidR="005D29BB">
              <w:rPr>
                <w:noProof/>
                <w:webHidden/>
              </w:rPr>
              <w:t>96</w:t>
            </w:r>
            <w:r>
              <w:rPr>
                <w:noProof/>
                <w:webHidden/>
              </w:rPr>
              <w:fldChar w:fldCharType="end"/>
            </w:r>
          </w:hyperlink>
        </w:p>
        <w:p w14:paraId="7AB0A2E7" w14:textId="6A515DAF" w:rsidR="006236EF" w:rsidRDefault="006236EF">
          <w:pPr>
            <w:pStyle w:val="TOC3"/>
            <w:tabs>
              <w:tab w:val="right" w:leader="dot" w:pos="9350"/>
            </w:tabs>
            <w:rPr>
              <w:rFonts w:asciiTheme="minorHAnsi" w:eastAsiaTheme="minorEastAsia" w:hAnsiTheme="minorHAnsi" w:cstheme="minorBidi"/>
              <w:noProof/>
              <w:sz w:val="22"/>
            </w:rPr>
          </w:pPr>
          <w:hyperlink w:anchor="_Toc120626892" w:history="1">
            <w:r w:rsidRPr="00E35F2D">
              <w:rPr>
                <w:rStyle w:val="Hyperlink"/>
                <w:noProof/>
              </w:rPr>
              <w:t>Introduction</w:t>
            </w:r>
            <w:r>
              <w:rPr>
                <w:noProof/>
                <w:webHidden/>
              </w:rPr>
              <w:tab/>
            </w:r>
            <w:r>
              <w:rPr>
                <w:noProof/>
                <w:webHidden/>
              </w:rPr>
              <w:fldChar w:fldCharType="begin"/>
            </w:r>
            <w:r>
              <w:rPr>
                <w:noProof/>
                <w:webHidden/>
              </w:rPr>
              <w:instrText xml:space="preserve"> PAGEREF _Toc120626892 \h </w:instrText>
            </w:r>
            <w:r>
              <w:rPr>
                <w:noProof/>
                <w:webHidden/>
              </w:rPr>
            </w:r>
            <w:r>
              <w:rPr>
                <w:noProof/>
                <w:webHidden/>
              </w:rPr>
              <w:fldChar w:fldCharType="separate"/>
            </w:r>
            <w:r w:rsidR="005D29BB">
              <w:rPr>
                <w:noProof/>
                <w:webHidden/>
              </w:rPr>
              <w:t>96</w:t>
            </w:r>
            <w:r>
              <w:rPr>
                <w:noProof/>
                <w:webHidden/>
              </w:rPr>
              <w:fldChar w:fldCharType="end"/>
            </w:r>
          </w:hyperlink>
        </w:p>
        <w:p w14:paraId="656668AF" w14:textId="38D5E4B1" w:rsidR="006236EF" w:rsidRDefault="006236EF">
          <w:pPr>
            <w:pStyle w:val="TOC3"/>
            <w:tabs>
              <w:tab w:val="right" w:leader="dot" w:pos="9350"/>
            </w:tabs>
            <w:rPr>
              <w:rFonts w:asciiTheme="minorHAnsi" w:eastAsiaTheme="minorEastAsia" w:hAnsiTheme="minorHAnsi" w:cstheme="minorBidi"/>
              <w:noProof/>
              <w:sz w:val="22"/>
            </w:rPr>
          </w:pPr>
          <w:hyperlink w:anchor="_Toc120626893" w:history="1">
            <w:r w:rsidRPr="00E35F2D">
              <w:rPr>
                <w:rStyle w:val="Hyperlink"/>
                <w:noProof/>
              </w:rPr>
              <w:t>php.ini file</w:t>
            </w:r>
            <w:r>
              <w:rPr>
                <w:noProof/>
                <w:webHidden/>
              </w:rPr>
              <w:tab/>
            </w:r>
            <w:r>
              <w:rPr>
                <w:noProof/>
                <w:webHidden/>
              </w:rPr>
              <w:fldChar w:fldCharType="begin"/>
            </w:r>
            <w:r>
              <w:rPr>
                <w:noProof/>
                <w:webHidden/>
              </w:rPr>
              <w:instrText xml:space="preserve"> PAGEREF _Toc120626893 \h </w:instrText>
            </w:r>
            <w:r>
              <w:rPr>
                <w:noProof/>
                <w:webHidden/>
              </w:rPr>
            </w:r>
            <w:r>
              <w:rPr>
                <w:noProof/>
                <w:webHidden/>
              </w:rPr>
              <w:fldChar w:fldCharType="separate"/>
            </w:r>
            <w:r w:rsidR="005D29BB">
              <w:rPr>
                <w:noProof/>
                <w:webHidden/>
              </w:rPr>
              <w:t>96</w:t>
            </w:r>
            <w:r>
              <w:rPr>
                <w:noProof/>
                <w:webHidden/>
              </w:rPr>
              <w:fldChar w:fldCharType="end"/>
            </w:r>
          </w:hyperlink>
        </w:p>
        <w:p w14:paraId="24CAE9A7" w14:textId="737176F1" w:rsidR="006236EF" w:rsidRDefault="006236EF">
          <w:pPr>
            <w:pStyle w:val="TOC3"/>
            <w:tabs>
              <w:tab w:val="right" w:leader="dot" w:pos="9350"/>
            </w:tabs>
            <w:rPr>
              <w:rFonts w:asciiTheme="minorHAnsi" w:eastAsiaTheme="minorEastAsia" w:hAnsiTheme="minorHAnsi" w:cstheme="minorBidi"/>
              <w:noProof/>
              <w:sz w:val="22"/>
            </w:rPr>
          </w:pPr>
          <w:hyperlink w:anchor="_Toc120626894" w:history="1">
            <w:r w:rsidRPr="00E35F2D">
              <w:rPr>
                <w:rStyle w:val="Hyperlink"/>
                <w:noProof/>
              </w:rPr>
              <w:t>Errors, Warnings, and Notices</w:t>
            </w:r>
            <w:r>
              <w:rPr>
                <w:noProof/>
                <w:webHidden/>
              </w:rPr>
              <w:tab/>
            </w:r>
            <w:r>
              <w:rPr>
                <w:noProof/>
                <w:webHidden/>
              </w:rPr>
              <w:fldChar w:fldCharType="begin"/>
            </w:r>
            <w:r>
              <w:rPr>
                <w:noProof/>
                <w:webHidden/>
              </w:rPr>
              <w:instrText xml:space="preserve"> PAGEREF _Toc120626894 \h </w:instrText>
            </w:r>
            <w:r>
              <w:rPr>
                <w:noProof/>
                <w:webHidden/>
              </w:rPr>
            </w:r>
            <w:r>
              <w:rPr>
                <w:noProof/>
                <w:webHidden/>
              </w:rPr>
              <w:fldChar w:fldCharType="separate"/>
            </w:r>
            <w:r w:rsidR="005D29BB">
              <w:rPr>
                <w:noProof/>
                <w:webHidden/>
              </w:rPr>
              <w:t>97</w:t>
            </w:r>
            <w:r>
              <w:rPr>
                <w:noProof/>
                <w:webHidden/>
              </w:rPr>
              <w:fldChar w:fldCharType="end"/>
            </w:r>
          </w:hyperlink>
        </w:p>
        <w:p w14:paraId="17726A9C" w14:textId="35191FB7" w:rsidR="006236EF" w:rsidRDefault="006236EF">
          <w:pPr>
            <w:pStyle w:val="TOC3"/>
            <w:tabs>
              <w:tab w:val="right" w:leader="dot" w:pos="9350"/>
            </w:tabs>
            <w:rPr>
              <w:rFonts w:asciiTheme="minorHAnsi" w:eastAsiaTheme="minorEastAsia" w:hAnsiTheme="minorHAnsi" w:cstheme="minorBidi"/>
              <w:noProof/>
              <w:sz w:val="22"/>
            </w:rPr>
          </w:pPr>
          <w:hyperlink w:anchor="_Toc120626895" w:history="1">
            <w:r w:rsidRPr="00E35F2D">
              <w:rPr>
                <w:rStyle w:val="Hyperlink"/>
                <w:noProof/>
              </w:rPr>
              <w:t>Turning on/off Errors, Warnings, and Notices</w:t>
            </w:r>
            <w:r>
              <w:rPr>
                <w:noProof/>
                <w:webHidden/>
              </w:rPr>
              <w:tab/>
            </w:r>
            <w:r>
              <w:rPr>
                <w:noProof/>
                <w:webHidden/>
              </w:rPr>
              <w:fldChar w:fldCharType="begin"/>
            </w:r>
            <w:r>
              <w:rPr>
                <w:noProof/>
                <w:webHidden/>
              </w:rPr>
              <w:instrText xml:space="preserve"> PAGEREF _Toc120626895 \h </w:instrText>
            </w:r>
            <w:r>
              <w:rPr>
                <w:noProof/>
                <w:webHidden/>
              </w:rPr>
            </w:r>
            <w:r>
              <w:rPr>
                <w:noProof/>
                <w:webHidden/>
              </w:rPr>
              <w:fldChar w:fldCharType="separate"/>
            </w:r>
            <w:r w:rsidR="005D29BB">
              <w:rPr>
                <w:noProof/>
                <w:webHidden/>
              </w:rPr>
              <w:t>97</w:t>
            </w:r>
            <w:r>
              <w:rPr>
                <w:noProof/>
                <w:webHidden/>
              </w:rPr>
              <w:fldChar w:fldCharType="end"/>
            </w:r>
          </w:hyperlink>
        </w:p>
        <w:p w14:paraId="1B70AC54" w14:textId="4F92CDC8" w:rsidR="006236EF" w:rsidRDefault="006236EF">
          <w:pPr>
            <w:pStyle w:val="TOC3"/>
            <w:tabs>
              <w:tab w:val="right" w:leader="dot" w:pos="9350"/>
            </w:tabs>
            <w:rPr>
              <w:rFonts w:asciiTheme="minorHAnsi" w:eastAsiaTheme="minorEastAsia" w:hAnsiTheme="minorHAnsi" w:cstheme="minorBidi"/>
              <w:noProof/>
              <w:sz w:val="22"/>
            </w:rPr>
          </w:pPr>
          <w:hyperlink w:anchor="_Toc120626896" w:history="1">
            <w:r w:rsidRPr="00E35F2D">
              <w:rPr>
                <w:rStyle w:val="Hyperlink"/>
                <w:noProof/>
              </w:rPr>
              <w:t>PHP block</w:t>
            </w:r>
            <w:r>
              <w:rPr>
                <w:noProof/>
                <w:webHidden/>
              </w:rPr>
              <w:tab/>
            </w:r>
            <w:r>
              <w:rPr>
                <w:noProof/>
                <w:webHidden/>
              </w:rPr>
              <w:fldChar w:fldCharType="begin"/>
            </w:r>
            <w:r>
              <w:rPr>
                <w:noProof/>
                <w:webHidden/>
              </w:rPr>
              <w:instrText xml:space="preserve"> PAGEREF _Toc120626896 \h </w:instrText>
            </w:r>
            <w:r>
              <w:rPr>
                <w:noProof/>
                <w:webHidden/>
              </w:rPr>
            </w:r>
            <w:r>
              <w:rPr>
                <w:noProof/>
                <w:webHidden/>
              </w:rPr>
              <w:fldChar w:fldCharType="separate"/>
            </w:r>
            <w:r w:rsidR="005D29BB">
              <w:rPr>
                <w:noProof/>
                <w:webHidden/>
              </w:rPr>
              <w:t>98</w:t>
            </w:r>
            <w:r>
              <w:rPr>
                <w:noProof/>
                <w:webHidden/>
              </w:rPr>
              <w:fldChar w:fldCharType="end"/>
            </w:r>
          </w:hyperlink>
        </w:p>
        <w:p w14:paraId="4C8FDB32" w14:textId="23C3B552" w:rsidR="006236EF" w:rsidRDefault="006236EF">
          <w:pPr>
            <w:pStyle w:val="TOC3"/>
            <w:tabs>
              <w:tab w:val="right" w:leader="dot" w:pos="9350"/>
            </w:tabs>
            <w:rPr>
              <w:rFonts w:asciiTheme="minorHAnsi" w:eastAsiaTheme="minorEastAsia" w:hAnsiTheme="minorHAnsi" w:cstheme="minorBidi"/>
              <w:noProof/>
              <w:sz w:val="22"/>
            </w:rPr>
          </w:pPr>
          <w:hyperlink w:anchor="_Toc120626897" w:history="1">
            <w:r w:rsidRPr="00E35F2D">
              <w:rPr>
                <w:rStyle w:val="Hyperlink"/>
                <w:noProof/>
              </w:rPr>
              <w:t>echo and print</w:t>
            </w:r>
            <w:r>
              <w:rPr>
                <w:noProof/>
                <w:webHidden/>
              </w:rPr>
              <w:tab/>
            </w:r>
            <w:r>
              <w:rPr>
                <w:noProof/>
                <w:webHidden/>
              </w:rPr>
              <w:fldChar w:fldCharType="begin"/>
            </w:r>
            <w:r>
              <w:rPr>
                <w:noProof/>
                <w:webHidden/>
              </w:rPr>
              <w:instrText xml:space="preserve"> PAGEREF _Toc120626897 \h </w:instrText>
            </w:r>
            <w:r>
              <w:rPr>
                <w:noProof/>
                <w:webHidden/>
              </w:rPr>
            </w:r>
            <w:r>
              <w:rPr>
                <w:noProof/>
                <w:webHidden/>
              </w:rPr>
              <w:fldChar w:fldCharType="separate"/>
            </w:r>
            <w:r w:rsidR="005D29BB">
              <w:rPr>
                <w:noProof/>
                <w:webHidden/>
              </w:rPr>
              <w:t>98</w:t>
            </w:r>
            <w:r>
              <w:rPr>
                <w:noProof/>
                <w:webHidden/>
              </w:rPr>
              <w:fldChar w:fldCharType="end"/>
            </w:r>
          </w:hyperlink>
        </w:p>
        <w:p w14:paraId="45D8EE59" w14:textId="4584628E" w:rsidR="006236EF" w:rsidRDefault="006236EF">
          <w:pPr>
            <w:pStyle w:val="TOC3"/>
            <w:tabs>
              <w:tab w:val="right" w:leader="dot" w:pos="9350"/>
            </w:tabs>
            <w:rPr>
              <w:rFonts w:asciiTheme="minorHAnsi" w:eastAsiaTheme="minorEastAsia" w:hAnsiTheme="minorHAnsi" w:cstheme="minorBidi"/>
              <w:noProof/>
              <w:sz w:val="22"/>
            </w:rPr>
          </w:pPr>
          <w:hyperlink w:anchor="_Toc120626898" w:history="1">
            <w:r w:rsidRPr="00E35F2D">
              <w:rPr>
                <w:rStyle w:val="Hyperlink"/>
                <w:noProof/>
              </w:rPr>
              <w:t>Ending Statements with a semi-colon</w:t>
            </w:r>
            <w:r>
              <w:rPr>
                <w:noProof/>
                <w:webHidden/>
              </w:rPr>
              <w:tab/>
            </w:r>
            <w:r>
              <w:rPr>
                <w:noProof/>
                <w:webHidden/>
              </w:rPr>
              <w:fldChar w:fldCharType="begin"/>
            </w:r>
            <w:r>
              <w:rPr>
                <w:noProof/>
                <w:webHidden/>
              </w:rPr>
              <w:instrText xml:space="preserve"> PAGEREF _Toc120626898 \h </w:instrText>
            </w:r>
            <w:r>
              <w:rPr>
                <w:noProof/>
                <w:webHidden/>
              </w:rPr>
            </w:r>
            <w:r>
              <w:rPr>
                <w:noProof/>
                <w:webHidden/>
              </w:rPr>
              <w:fldChar w:fldCharType="separate"/>
            </w:r>
            <w:r w:rsidR="005D29BB">
              <w:rPr>
                <w:noProof/>
                <w:webHidden/>
              </w:rPr>
              <w:t>98</w:t>
            </w:r>
            <w:r>
              <w:rPr>
                <w:noProof/>
                <w:webHidden/>
              </w:rPr>
              <w:fldChar w:fldCharType="end"/>
            </w:r>
          </w:hyperlink>
        </w:p>
        <w:p w14:paraId="2E3C965D" w14:textId="77972C0D" w:rsidR="006236EF" w:rsidRDefault="006236EF">
          <w:pPr>
            <w:pStyle w:val="TOC3"/>
            <w:tabs>
              <w:tab w:val="right" w:leader="dot" w:pos="9350"/>
            </w:tabs>
            <w:rPr>
              <w:rFonts w:asciiTheme="minorHAnsi" w:eastAsiaTheme="minorEastAsia" w:hAnsiTheme="minorHAnsi" w:cstheme="minorBidi"/>
              <w:noProof/>
              <w:sz w:val="22"/>
            </w:rPr>
          </w:pPr>
          <w:hyperlink w:anchor="_Toc120626899" w:history="1">
            <w:r w:rsidRPr="00E35F2D">
              <w:rPr>
                <w:rStyle w:val="Hyperlink"/>
                <w:noProof/>
              </w:rPr>
              <w:t>Using Variables in PHP</w:t>
            </w:r>
            <w:r>
              <w:rPr>
                <w:noProof/>
                <w:webHidden/>
              </w:rPr>
              <w:tab/>
            </w:r>
            <w:r>
              <w:rPr>
                <w:noProof/>
                <w:webHidden/>
              </w:rPr>
              <w:fldChar w:fldCharType="begin"/>
            </w:r>
            <w:r>
              <w:rPr>
                <w:noProof/>
                <w:webHidden/>
              </w:rPr>
              <w:instrText xml:space="preserve"> PAGEREF _Toc120626899 \h </w:instrText>
            </w:r>
            <w:r>
              <w:rPr>
                <w:noProof/>
                <w:webHidden/>
              </w:rPr>
            </w:r>
            <w:r>
              <w:rPr>
                <w:noProof/>
                <w:webHidden/>
              </w:rPr>
              <w:fldChar w:fldCharType="separate"/>
            </w:r>
            <w:r w:rsidR="005D29BB">
              <w:rPr>
                <w:noProof/>
                <w:webHidden/>
              </w:rPr>
              <w:t>99</w:t>
            </w:r>
            <w:r>
              <w:rPr>
                <w:noProof/>
                <w:webHidden/>
              </w:rPr>
              <w:fldChar w:fldCharType="end"/>
            </w:r>
          </w:hyperlink>
        </w:p>
        <w:p w14:paraId="656132F1" w14:textId="79DAE3D3" w:rsidR="006236EF" w:rsidRDefault="006236EF">
          <w:pPr>
            <w:pStyle w:val="TOC3"/>
            <w:tabs>
              <w:tab w:val="right" w:leader="dot" w:pos="9350"/>
            </w:tabs>
            <w:rPr>
              <w:rFonts w:asciiTheme="minorHAnsi" w:eastAsiaTheme="minorEastAsia" w:hAnsiTheme="minorHAnsi" w:cstheme="minorBidi"/>
              <w:noProof/>
              <w:sz w:val="22"/>
            </w:rPr>
          </w:pPr>
          <w:hyperlink w:anchor="_Toc120626900" w:history="1">
            <w:r w:rsidRPr="00E35F2D">
              <w:rPr>
                <w:rStyle w:val="Hyperlink"/>
                <w:noProof/>
              </w:rPr>
              <w:t>Naming Variables</w:t>
            </w:r>
            <w:r>
              <w:rPr>
                <w:noProof/>
                <w:webHidden/>
              </w:rPr>
              <w:tab/>
            </w:r>
            <w:r>
              <w:rPr>
                <w:noProof/>
                <w:webHidden/>
              </w:rPr>
              <w:fldChar w:fldCharType="begin"/>
            </w:r>
            <w:r>
              <w:rPr>
                <w:noProof/>
                <w:webHidden/>
              </w:rPr>
              <w:instrText xml:space="preserve"> PAGEREF _Toc120626900 \h </w:instrText>
            </w:r>
            <w:r>
              <w:rPr>
                <w:noProof/>
                <w:webHidden/>
              </w:rPr>
            </w:r>
            <w:r>
              <w:rPr>
                <w:noProof/>
                <w:webHidden/>
              </w:rPr>
              <w:fldChar w:fldCharType="separate"/>
            </w:r>
            <w:r w:rsidR="005D29BB">
              <w:rPr>
                <w:noProof/>
                <w:webHidden/>
              </w:rPr>
              <w:t>99</w:t>
            </w:r>
            <w:r>
              <w:rPr>
                <w:noProof/>
                <w:webHidden/>
              </w:rPr>
              <w:fldChar w:fldCharType="end"/>
            </w:r>
          </w:hyperlink>
        </w:p>
        <w:p w14:paraId="5CEC3A7D" w14:textId="396D70CB" w:rsidR="006236EF" w:rsidRDefault="006236EF">
          <w:pPr>
            <w:pStyle w:val="TOC3"/>
            <w:tabs>
              <w:tab w:val="right" w:leader="dot" w:pos="9350"/>
            </w:tabs>
            <w:rPr>
              <w:rFonts w:asciiTheme="minorHAnsi" w:eastAsiaTheme="minorEastAsia" w:hAnsiTheme="minorHAnsi" w:cstheme="minorBidi"/>
              <w:noProof/>
              <w:sz w:val="22"/>
            </w:rPr>
          </w:pPr>
          <w:hyperlink w:anchor="_Toc120626901" w:history="1">
            <w:r w:rsidRPr="00E35F2D">
              <w:rPr>
                <w:rStyle w:val="Hyperlink"/>
                <w:noProof/>
              </w:rPr>
              <w:t>Creating Variables</w:t>
            </w:r>
            <w:r>
              <w:rPr>
                <w:noProof/>
                <w:webHidden/>
              </w:rPr>
              <w:tab/>
            </w:r>
            <w:r>
              <w:rPr>
                <w:noProof/>
                <w:webHidden/>
              </w:rPr>
              <w:fldChar w:fldCharType="begin"/>
            </w:r>
            <w:r>
              <w:rPr>
                <w:noProof/>
                <w:webHidden/>
              </w:rPr>
              <w:instrText xml:space="preserve"> PAGEREF _Toc120626901 \h </w:instrText>
            </w:r>
            <w:r>
              <w:rPr>
                <w:noProof/>
                <w:webHidden/>
              </w:rPr>
            </w:r>
            <w:r>
              <w:rPr>
                <w:noProof/>
                <w:webHidden/>
              </w:rPr>
              <w:fldChar w:fldCharType="separate"/>
            </w:r>
            <w:r w:rsidR="005D29BB">
              <w:rPr>
                <w:noProof/>
                <w:webHidden/>
              </w:rPr>
              <w:t>100</w:t>
            </w:r>
            <w:r>
              <w:rPr>
                <w:noProof/>
                <w:webHidden/>
              </w:rPr>
              <w:fldChar w:fldCharType="end"/>
            </w:r>
          </w:hyperlink>
        </w:p>
        <w:p w14:paraId="6D8CBFAC" w14:textId="596B6504" w:rsidR="006236EF" w:rsidRDefault="006236EF">
          <w:pPr>
            <w:pStyle w:val="TOC3"/>
            <w:tabs>
              <w:tab w:val="right" w:leader="dot" w:pos="9350"/>
            </w:tabs>
            <w:rPr>
              <w:rFonts w:asciiTheme="minorHAnsi" w:eastAsiaTheme="minorEastAsia" w:hAnsiTheme="minorHAnsi" w:cstheme="minorBidi"/>
              <w:noProof/>
              <w:sz w:val="22"/>
            </w:rPr>
          </w:pPr>
          <w:hyperlink w:anchor="_Toc120626902" w:history="1">
            <w:r w:rsidRPr="00E35F2D">
              <w:rPr>
                <w:rStyle w:val="Hyperlink"/>
                <w:noProof/>
              </w:rPr>
              <w:t>Understanding Data Types</w:t>
            </w:r>
            <w:r>
              <w:rPr>
                <w:noProof/>
                <w:webHidden/>
              </w:rPr>
              <w:tab/>
            </w:r>
            <w:r>
              <w:rPr>
                <w:noProof/>
                <w:webHidden/>
              </w:rPr>
              <w:fldChar w:fldCharType="begin"/>
            </w:r>
            <w:r>
              <w:rPr>
                <w:noProof/>
                <w:webHidden/>
              </w:rPr>
              <w:instrText xml:space="preserve"> PAGEREF _Toc120626902 \h </w:instrText>
            </w:r>
            <w:r>
              <w:rPr>
                <w:noProof/>
                <w:webHidden/>
              </w:rPr>
            </w:r>
            <w:r>
              <w:rPr>
                <w:noProof/>
                <w:webHidden/>
              </w:rPr>
              <w:fldChar w:fldCharType="separate"/>
            </w:r>
            <w:r w:rsidR="005D29BB">
              <w:rPr>
                <w:noProof/>
                <w:webHidden/>
              </w:rPr>
              <w:t>101</w:t>
            </w:r>
            <w:r>
              <w:rPr>
                <w:noProof/>
                <w:webHidden/>
              </w:rPr>
              <w:fldChar w:fldCharType="end"/>
            </w:r>
          </w:hyperlink>
        </w:p>
        <w:p w14:paraId="4BA229C3" w14:textId="4934F44E" w:rsidR="006236EF" w:rsidRDefault="006236EF">
          <w:pPr>
            <w:pStyle w:val="TOC3"/>
            <w:tabs>
              <w:tab w:val="right" w:leader="dot" w:pos="9350"/>
            </w:tabs>
            <w:rPr>
              <w:rFonts w:asciiTheme="minorHAnsi" w:eastAsiaTheme="minorEastAsia" w:hAnsiTheme="minorHAnsi" w:cstheme="minorBidi"/>
              <w:noProof/>
              <w:sz w:val="22"/>
            </w:rPr>
          </w:pPr>
          <w:hyperlink w:anchor="_Toc120626903" w:history="1">
            <w:r w:rsidRPr="00E35F2D">
              <w:rPr>
                <w:rStyle w:val="Hyperlink"/>
                <w:noProof/>
              </w:rPr>
              <w:t>About Loose Typing</w:t>
            </w:r>
            <w:r>
              <w:rPr>
                <w:noProof/>
                <w:webHidden/>
              </w:rPr>
              <w:tab/>
            </w:r>
            <w:r>
              <w:rPr>
                <w:noProof/>
                <w:webHidden/>
              </w:rPr>
              <w:fldChar w:fldCharType="begin"/>
            </w:r>
            <w:r>
              <w:rPr>
                <w:noProof/>
                <w:webHidden/>
              </w:rPr>
              <w:instrText xml:space="preserve"> PAGEREF _Toc120626903 \h </w:instrText>
            </w:r>
            <w:r>
              <w:rPr>
                <w:noProof/>
                <w:webHidden/>
              </w:rPr>
            </w:r>
            <w:r>
              <w:rPr>
                <w:noProof/>
                <w:webHidden/>
              </w:rPr>
              <w:fldChar w:fldCharType="separate"/>
            </w:r>
            <w:r w:rsidR="005D29BB">
              <w:rPr>
                <w:noProof/>
                <w:webHidden/>
              </w:rPr>
              <w:t>102</w:t>
            </w:r>
            <w:r>
              <w:rPr>
                <w:noProof/>
                <w:webHidden/>
              </w:rPr>
              <w:fldChar w:fldCharType="end"/>
            </w:r>
          </w:hyperlink>
        </w:p>
        <w:p w14:paraId="2728F67B" w14:textId="3553EFFB" w:rsidR="006236EF" w:rsidRDefault="006236EF">
          <w:pPr>
            <w:pStyle w:val="TOC3"/>
            <w:tabs>
              <w:tab w:val="right" w:leader="dot" w:pos="9350"/>
            </w:tabs>
            <w:rPr>
              <w:rFonts w:asciiTheme="minorHAnsi" w:eastAsiaTheme="minorEastAsia" w:hAnsiTheme="minorHAnsi" w:cstheme="minorBidi"/>
              <w:noProof/>
              <w:sz w:val="22"/>
            </w:rPr>
          </w:pPr>
          <w:hyperlink w:anchor="_Toc120626904" w:history="1">
            <w:r w:rsidRPr="00E35F2D">
              <w:rPr>
                <w:rStyle w:val="Hyperlink"/>
                <w:noProof/>
              </w:rPr>
              <w:t>Checking Data Types</w:t>
            </w:r>
            <w:r>
              <w:rPr>
                <w:noProof/>
                <w:webHidden/>
              </w:rPr>
              <w:tab/>
            </w:r>
            <w:r>
              <w:rPr>
                <w:noProof/>
                <w:webHidden/>
              </w:rPr>
              <w:fldChar w:fldCharType="begin"/>
            </w:r>
            <w:r>
              <w:rPr>
                <w:noProof/>
                <w:webHidden/>
              </w:rPr>
              <w:instrText xml:space="preserve"> PAGEREF _Toc120626904 \h </w:instrText>
            </w:r>
            <w:r>
              <w:rPr>
                <w:noProof/>
                <w:webHidden/>
              </w:rPr>
            </w:r>
            <w:r>
              <w:rPr>
                <w:noProof/>
                <w:webHidden/>
              </w:rPr>
              <w:fldChar w:fldCharType="separate"/>
            </w:r>
            <w:r w:rsidR="005D29BB">
              <w:rPr>
                <w:noProof/>
                <w:webHidden/>
              </w:rPr>
              <w:t>103</w:t>
            </w:r>
            <w:r>
              <w:rPr>
                <w:noProof/>
                <w:webHidden/>
              </w:rPr>
              <w:fldChar w:fldCharType="end"/>
            </w:r>
          </w:hyperlink>
        </w:p>
        <w:p w14:paraId="6984A1F3" w14:textId="1D252ADE" w:rsidR="006236EF" w:rsidRDefault="006236EF">
          <w:pPr>
            <w:pStyle w:val="TOC3"/>
            <w:tabs>
              <w:tab w:val="right" w:leader="dot" w:pos="9350"/>
            </w:tabs>
            <w:rPr>
              <w:rFonts w:asciiTheme="minorHAnsi" w:eastAsiaTheme="minorEastAsia" w:hAnsiTheme="minorHAnsi" w:cstheme="minorBidi"/>
              <w:noProof/>
              <w:sz w:val="22"/>
            </w:rPr>
          </w:pPr>
          <w:hyperlink w:anchor="_Toc120626905" w:history="1">
            <w:r w:rsidRPr="00E35F2D">
              <w:rPr>
                <w:rStyle w:val="Hyperlink"/>
                <w:noProof/>
              </w:rPr>
              <w:t>Comments</w:t>
            </w:r>
            <w:r>
              <w:rPr>
                <w:noProof/>
                <w:webHidden/>
              </w:rPr>
              <w:tab/>
            </w:r>
            <w:r>
              <w:rPr>
                <w:noProof/>
                <w:webHidden/>
              </w:rPr>
              <w:fldChar w:fldCharType="begin"/>
            </w:r>
            <w:r>
              <w:rPr>
                <w:noProof/>
                <w:webHidden/>
              </w:rPr>
              <w:instrText xml:space="preserve"> PAGEREF _Toc120626905 \h </w:instrText>
            </w:r>
            <w:r>
              <w:rPr>
                <w:noProof/>
                <w:webHidden/>
              </w:rPr>
            </w:r>
            <w:r>
              <w:rPr>
                <w:noProof/>
                <w:webHidden/>
              </w:rPr>
              <w:fldChar w:fldCharType="separate"/>
            </w:r>
            <w:r w:rsidR="005D29BB">
              <w:rPr>
                <w:noProof/>
                <w:webHidden/>
              </w:rPr>
              <w:t>105</w:t>
            </w:r>
            <w:r>
              <w:rPr>
                <w:noProof/>
                <w:webHidden/>
              </w:rPr>
              <w:fldChar w:fldCharType="end"/>
            </w:r>
          </w:hyperlink>
        </w:p>
        <w:p w14:paraId="2045DC3E" w14:textId="79CF80BC" w:rsidR="006236EF" w:rsidRDefault="006236EF">
          <w:pPr>
            <w:pStyle w:val="TOC3"/>
            <w:tabs>
              <w:tab w:val="right" w:leader="dot" w:pos="9350"/>
            </w:tabs>
            <w:rPr>
              <w:rFonts w:asciiTheme="minorHAnsi" w:eastAsiaTheme="minorEastAsia" w:hAnsiTheme="minorHAnsi" w:cstheme="minorBidi"/>
              <w:noProof/>
              <w:sz w:val="22"/>
            </w:rPr>
          </w:pPr>
          <w:hyperlink w:anchor="_Toc120626906" w:history="1">
            <w:r w:rsidRPr="00E35F2D">
              <w:rPr>
                <w:rStyle w:val="Hyperlink"/>
                <w:noProof/>
              </w:rPr>
              <w:t>Casting</w:t>
            </w:r>
            <w:r>
              <w:rPr>
                <w:noProof/>
                <w:webHidden/>
              </w:rPr>
              <w:tab/>
            </w:r>
            <w:r>
              <w:rPr>
                <w:noProof/>
                <w:webHidden/>
              </w:rPr>
              <w:fldChar w:fldCharType="begin"/>
            </w:r>
            <w:r>
              <w:rPr>
                <w:noProof/>
                <w:webHidden/>
              </w:rPr>
              <w:instrText xml:space="preserve"> PAGEREF _Toc120626906 \h </w:instrText>
            </w:r>
            <w:r>
              <w:rPr>
                <w:noProof/>
                <w:webHidden/>
              </w:rPr>
            </w:r>
            <w:r>
              <w:rPr>
                <w:noProof/>
                <w:webHidden/>
              </w:rPr>
              <w:fldChar w:fldCharType="separate"/>
            </w:r>
            <w:r w:rsidR="005D29BB">
              <w:rPr>
                <w:noProof/>
                <w:webHidden/>
              </w:rPr>
              <w:t>105</w:t>
            </w:r>
            <w:r>
              <w:rPr>
                <w:noProof/>
                <w:webHidden/>
              </w:rPr>
              <w:fldChar w:fldCharType="end"/>
            </w:r>
          </w:hyperlink>
        </w:p>
        <w:p w14:paraId="331EFEC1" w14:textId="6CDA274B" w:rsidR="006236EF" w:rsidRDefault="006236EF">
          <w:pPr>
            <w:pStyle w:val="TOC3"/>
            <w:tabs>
              <w:tab w:val="right" w:leader="dot" w:pos="9350"/>
            </w:tabs>
            <w:rPr>
              <w:rFonts w:asciiTheme="minorHAnsi" w:eastAsiaTheme="minorEastAsia" w:hAnsiTheme="minorHAnsi" w:cstheme="minorBidi"/>
              <w:noProof/>
              <w:sz w:val="22"/>
            </w:rPr>
          </w:pPr>
          <w:hyperlink w:anchor="_Toc120626907" w:history="1">
            <w:r w:rsidRPr="00E35F2D">
              <w:rPr>
                <w:rStyle w:val="Hyperlink"/>
                <w:noProof/>
              </w:rPr>
              <w:t>Arithmetic Operators</w:t>
            </w:r>
            <w:r>
              <w:rPr>
                <w:noProof/>
                <w:webHidden/>
              </w:rPr>
              <w:tab/>
            </w:r>
            <w:r>
              <w:rPr>
                <w:noProof/>
                <w:webHidden/>
              </w:rPr>
              <w:fldChar w:fldCharType="begin"/>
            </w:r>
            <w:r>
              <w:rPr>
                <w:noProof/>
                <w:webHidden/>
              </w:rPr>
              <w:instrText xml:space="preserve"> PAGEREF _Toc120626907 \h </w:instrText>
            </w:r>
            <w:r>
              <w:rPr>
                <w:noProof/>
                <w:webHidden/>
              </w:rPr>
            </w:r>
            <w:r>
              <w:rPr>
                <w:noProof/>
                <w:webHidden/>
              </w:rPr>
              <w:fldChar w:fldCharType="separate"/>
            </w:r>
            <w:r w:rsidR="005D29BB">
              <w:rPr>
                <w:noProof/>
                <w:webHidden/>
              </w:rPr>
              <w:t>106</w:t>
            </w:r>
            <w:r>
              <w:rPr>
                <w:noProof/>
                <w:webHidden/>
              </w:rPr>
              <w:fldChar w:fldCharType="end"/>
            </w:r>
          </w:hyperlink>
        </w:p>
        <w:p w14:paraId="47200FD9" w14:textId="29B7C4D7" w:rsidR="006236EF" w:rsidRDefault="006236EF">
          <w:pPr>
            <w:pStyle w:val="TOC3"/>
            <w:tabs>
              <w:tab w:val="right" w:leader="dot" w:pos="9350"/>
            </w:tabs>
            <w:rPr>
              <w:rFonts w:asciiTheme="minorHAnsi" w:eastAsiaTheme="minorEastAsia" w:hAnsiTheme="minorHAnsi" w:cstheme="minorBidi"/>
              <w:noProof/>
              <w:sz w:val="22"/>
            </w:rPr>
          </w:pPr>
          <w:hyperlink w:anchor="_Toc120626908" w:history="1">
            <w:r w:rsidRPr="00E35F2D">
              <w:rPr>
                <w:rStyle w:val="Hyperlink"/>
                <w:noProof/>
              </w:rPr>
              <w:t>Assignment Operators</w:t>
            </w:r>
            <w:r>
              <w:rPr>
                <w:noProof/>
                <w:webHidden/>
              </w:rPr>
              <w:tab/>
            </w:r>
            <w:r>
              <w:rPr>
                <w:noProof/>
                <w:webHidden/>
              </w:rPr>
              <w:fldChar w:fldCharType="begin"/>
            </w:r>
            <w:r>
              <w:rPr>
                <w:noProof/>
                <w:webHidden/>
              </w:rPr>
              <w:instrText xml:space="preserve"> PAGEREF _Toc120626908 \h </w:instrText>
            </w:r>
            <w:r>
              <w:rPr>
                <w:noProof/>
                <w:webHidden/>
              </w:rPr>
            </w:r>
            <w:r>
              <w:rPr>
                <w:noProof/>
                <w:webHidden/>
              </w:rPr>
              <w:fldChar w:fldCharType="separate"/>
            </w:r>
            <w:r w:rsidR="005D29BB">
              <w:rPr>
                <w:noProof/>
                <w:webHidden/>
              </w:rPr>
              <w:t>107</w:t>
            </w:r>
            <w:r>
              <w:rPr>
                <w:noProof/>
                <w:webHidden/>
              </w:rPr>
              <w:fldChar w:fldCharType="end"/>
            </w:r>
          </w:hyperlink>
        </w:p>
        <w:p w14:paraId="340CDA97" w14:textId="52C2D5B7" w:rsidR="006236EF" w:rsidRDefault="006236EF">
          <w:pPr>
            <w:pStyle w:val="TOC3"/>
            <w:tabs>
              <w:tab w:val="right" w:leader="dot" w:pos="9350"/>
            </w:tabs>
            <w:rPr>
              <w:rFonts w:asciiTheme="minorHAnsi" w:eastAsiaTheme="minorEastAsia" w:hAnsiTheme="minorHAnsi" w:cstheme="minorBidi"/>
              <w:noProof/>
              <w:sz w:val="22"/>
            </w:rPr>
          </w:pPr>
          <w:hyperlink w:anchor="_Toc120626909" w:history="1">
            <w:r w:rsidRPr="00E35F2D">
              <w:rPr>
                <w:rStyle w:val="Hyperlink"/>
                <w:noProof/>
              </w:rPr>
              <w:t>Incrementing/Decrementing Operators</w:t>
            </w:r>
            <w:r>
              <w:rPr>
                <w:noProof/>
                <w:webHidden/>
              </w:rPr>
              <w:tab/>
            </w:r>
            <w:r>
              <w:rPr>
                <w:noProof/>
                <w:webHidden/>
              </w:rPr>
              <w:fldChar w:fldCharType="begin"/>
            </w:r>
            <w:r>
              <w:rPr>
                <w:noProof/>
                <w:webHidden/>
              </w:rPr>
              <w:instrText xml:space="preserve"> PAGEREF _Toc120626909 \h </w:instrText>
            </w:r>
            <w:r>
              <w:rPr>
                <w:noProof/>
                <w:webHidden/>
              </w:rPr>
            </w:r>
            <w:r>
              <w:rPr>
                <w:noProof/>
                <w:webHidden/>
              </w:rPr>
              <w:fldChar w:fldCharType="separate"/>
            </w:r>
            <w:r w:rsidR="005D29BB">
              <w:rPr>
                <w:noProof/>
                <w:webHidden/>
              </w:rPr>
              <w:t>107</w:t>
            </w:r>
            <w:r>
              <w:rPr>
                <w:noProof/>
                <w:webHidden/>
              </w:rPr>
              <w:fldChar w:fldCharType="end"/>
            </w:r>
          </w:hyperlink>
        </w:p>
        <w:p w14:paraId="6C2A95C4" w14:textId="338C019B" w:rsidR="006236EF" w:rsidRDefault="006236EF">
          <w:pPr>
            <w:pStyle w:val="TOC3"/>
            <w:tabs>
              <w:tab w:val="right" w:leader="dot" w:pos="9350"/>
            </w:tabs>
            <w:rPr>
              <w:rFonts w:asciiTheme="minorHAnsi" w:eastAsiaTheme="minorEastAsia" w:hAnsiTheme="minorHAnsi" w:cstheme="minorBidi"/>
              <w:noProof/>
              <w:sz w:val="22"/>
            </w:rPr>
          </w:pPr>
          <w:hyperlink w:anchor="_Toc120626910" w:history="1">
            <w:r w:rsidRPr="00E35F2D">
              <w:rPr>
                <w:rStyle w:val="Hyperlink"/>
                <w:noProof/>
              </w:rPr>
              <w:t>Comparison</w:t>
            </w:r>
            <w:r>
              <w:rPr>
                <w:noProof/>
                <w:webHidden/>
              </w:rPr>
              <w:tab/>
            </w:r>
            <w:r>
              <w:rPr>
                <w:noProof/>
                <w:webHidden/>
              </w:rPr>
              <w:fldChar w:fldCharType="begin"/>
            </w:r>
            <w:r>
              <w:rPr>
                <w:noProof/>
                <w:webHidden/>
              </w:rPr>
              <w:instrText xml:space="preserve"> PAGEREF _Toc120626910 \h </w:instrText>
            </w:r>
            <w:r>
              <w:rPr>
                <w:noProof/>
                <w:webHidden/>
              </w:rPr>
            </w:r>
            <w:r>
              <w:rPr>
                <w:noProof/>
                <w:webHidden/>
              </w:rPr>
              <w:fldChar w:fldCharType="separate"/>
            </w:r>
            <w:r w:rsidR="005D29BB">
              <w:rPr>
                <w:noProof/>
                <w:webHidden/>
              </w:rPr>
              <w:t>108</w:t>
            </w:r>
            <w:r>
              <w:rPr>
                <w:noProof/>
                <w:webHidden/>
              </w:rPr>
              <w:fldChar w:fldCharType="end"/>
            </w:r>
          </w:hyperlink>
        </w:p>
        <w:p w14:paraId="38C061E9" w14:textId="6334D9FD" w:rsidR="006236EF" w:rsidRDefault="006236EF">
          <w:pPr>
            <w:pStyle w:val="TOC3"/>
            <w:tabs>
              <w:tab w:val="right" w:leader="dot" w:pos="9350"/>
            </w:tabs>
            <w:rPr>
              <w:rFonts w:asciiTheme="minorHAnsi" w:eastAsiaTheme="minorEastAsia" w:hAnsiTheme="minorHAnsi" w:cstheme="minorBidi"/>
              <w:noProof/>
              <w:sz w:val="22"/>
            </w:rPr>
          </w:pPr>
          <w:hyperlink w:anchor="_Toc120626911" w:history="1">
            <w:r w:rsidRPr="00E35F2D">
              <w:rPr>
                <w:rStyle w:val="Hyperlink"/>
                <w:noProof/>
              </w:rPr>
              <w:t>Logical Operators</w:t>
            </w:r>
            <w:r>
              <w:rPr>
                <w:noProof/>
                <w:webHidden/>
              </w:rPr>
              <w:tab/>
            </w:r>
            <w:r>
              <w:rPr>
                <w:noProof/>
                <w:webHidden/>
              </w:rPr>
              <w:fldChar w:fldCharType="begin"/>
            </w:r>
            <w:r>
              <w:rPr>
                <w:noProof/>
                <w:webHidden/>
              </w:rPr>
              <w:instrText xml:space="preserve"> PAGEREF _Toc120626911 \h </w:instrText>
            </w:r>
            <w:r>
              <w:rPr>
                <w:noProof/>
                <w:webHidden/>
              </w:rPr>
            </w:r>
            <w:r>
              <w:rPr>
                <w:noProof/>
                <w:webHidden/>
              </w:rPr>
              <w:fldChar w:fldCharType="separate"/>
            </w:r>
            <w:r w:rsidR="005D29BB">
              <w:rPr>
                <w:noProof/>
                <w:webHidden/>
              </w:rPr>
              <w:t>109</w:t>
            </w:r>
            <w:r>
              <w:rPr>
                <w:noProof/>
                <w:webHidden/>
              </w:rPr>
              <w:fldChar w:fldCharType="end"/>
            </w:r>
          </w:hyperlink>
        </w:p>
        <w:p w14:paraId="4778FC17" w14:textId="57F49041" w:rsidR="006236EF" w:rsidRDefault="006236EF">
          <w:pPr>
            <w:pStyle w:val="TOC2"/>
            <w:tabs>
              <w:tab w:val="right" w:leader="dot" w:pos="9350"/>
            </w:tabs>
            <w:rPr>
              <w:rFonts w:asciiTheme="minorHAnsi" w:eastAsiaTheme="minorEastAsia" w:hAnsiTheme="minorHAnsi" w:cstheme="minorBidi"/>
              <w:noProof/>
              <w:sz w:val="22"/>
            </w:rPr>
          </w:pPr>
          <w:hyperlink w:anchor="_Toc120626912" w:history="1">
            <w:r w:rsidRPr="00E35F2D">
              <w:rPr>
                <w:rStyle w:val="Hyperlink"/>
                <w:noProof/>
              </w:rPr>
              <w:t>PHP Strings</w:t>
            </w:r>
            <w:r>
              <w:rPr>
                <w:noProof/>
                <w:webHidden/>
              </w:rPr>
              <w:tab/>
            </w:r>
            <w:r>
              <w:rPr>
                <w:noProof/>
                <w:webHidden/>
              </w:rPr>
              <w:fldChar w:fldCharType="begin"/>
            </w:r>
            <w:r>
              <w:rPr>
                <w:noProof/>
                <w:webHidden/>
              </w:rPr>
              <w:instrText xml:space="preserve"> PAGEREF _Toc120626912 \h </w:instrText>
            </w:r>
            <w:r>
              <w:rPr>
                <w:noProof/>
                <w:webHidden/>
              </w:rPr>
            </w:r>
            <w:r>
              <w:rPr>
                <w:noProof/>
                <w:webHidden/>
              </w:rPr>
              <w:fldChar w:fldCharType="separate"/>
            </w:r>
            <w:r w:rsidR="005D29BB">
              <w:rPr>
                <w:noProof/>
                <w:webHidden/>
              </w:rPr>
              <w:t>111</w:t>
            </w:r>
            <w:r>
              <w:rPr>
                <w:noProof/>
                <w:webHidden/>
              </w:rPr>
              <w:fldChar w:fldCharType="end"/>
            </w:r>
          </w:hyperlink>
        </w:p>
        <w:p w14:paraId="076BCD09" w14:textId="5AA79816" w:rsidR="006236EF" w:rsidRDefault="006236EF">
          <w:pPr>
            <w:pStyle w:val="TOC3"/>
            <w:tabs>
              <w:tab w:val="right" w:leader="dot" w:pos="9350"/>
            </w:tabs>
            <w:rPr>
              <w:rFonts w:asciiTheme="minorHAnsi" w:eastAsiaTheme="minorEastAsia" w:hAnsiTheme="minorHAnsi" w:cstheme="minorBidi"/>
              <w:noProof/>
              <w:sz w:val="22"/>
            </w:rPr>
          </w:pPr>
          <w:hyperlink w:anchor="_Toc120626913" w:history="1">
            <w:r w:rsidRPr="00E35F2D">
              <w:rPr>
                <w:rStyle w:val="Hyperlink"/>
                <w:noProof/>
              </w:rPr>
              <w:t>Introduction</w:t>
            </w:r>
            <w:r>
              <w:rPr>
                <w:noProof/>
                <w:webHidden/>
              </w:rPr>
              <w:tab/>
            </w:r>
            <w:r>
              <w:rPr>
                <w:noProof/>
                <w:webHidden/>
              </w:rPr>
              <w:fldChar w:fldCharType="begin"/>
            </w:r>
            <w:r>
              <w:rPr>
                <w:noProof/>
                <w:webHidden/>
              </w:rPr>
              <w:instrText xml:space="preserve"> PAGEREF _Toc120626913 \h </w:instrText>
            </w:r>
            <w:r>
              <w:rPr>
                <w:noProof/>
                <w:webHidden/>
              </w:rPr>
            </w:r>
            <w:r>
              <w:rPr>
                <w:noProof/>
                <w:webHidden/>
              </w:rPr>
              <w:fldChar w:fldCharType="separate"/>
            </w:r>
            <w:r w:rsidR="005D29BB">
              <w:rPr>
                <w:noProof/>
                <w:webHidden/>
              </w:rPr>
              <w:t>111</w:t>
            </w:r>
            <w:r>
              <w:rPr>
                <w:noProof/>
                <w:webHidden/>
              </w:rPr>
              <w:fldChar w:fldCharType="end"/>
            </w:r>
          </w:hyperlink>
        </w:p>
        <w:p w14:paraId="4DA57B1B" w14:textId="28A6AB69" w:rsidR="006236EF" w:rsidRDefault="006236EF">
          <w:pPr>
            <w:pStyle w:val="TOC3"/>
            <w:tabs>
              <w:tab w:val="right" w:leader="dot" w:pos="9350"/>
            </w:tabs>
            <w:rPr>
              <w:rFonts w:asciiTheme="minorHAnsi" w:eastAsiaTheme="minorEastAsia" w:hAnsiTheme="minorHAnsi" w:cstheme="minorBidi"/>
              <w:noProof/>
              <w:sz w:val="22"/>
            </w:rPr>
          </w:pPr>
          <w:hyperlink w:anchor="_Toc120626914" w:history="1">
            <w:r w:rsidRPr="00E35F2D">
              <w:rPr>
                <w:rStyle w:val="Hyperlink"/>
                <w:noProof/>
              </w:rPr>
              <w:t>Strings</w:t>
            </w:r>
            <w:r>
              <w:rPr>
                <w:noProof/>
                <w:webHidden/>
              </w:rPr>
              <w:tab/>
            </w:r>
            <w:r>
              <w:rPr>
                <w:noProof/>
                <w:webHidden/>
              </w:rPr>
              <w:fldChar w:fldCharType="begin"/>
            </w:r>
            <w:r>
              <w:rPr>
                <w:noProof/>
                <w:webHidden/>
              </w:rPr>
              <w:instrText xml:space="preserve"> PAGEREF _Toc120626914 \h </w:instrText>
            </w:r>
            <w:r>
              <w:rPr>
                <w:noProof/>
                <w:webHidden/>
              </w:rPr>
            </w:r>
            <w:r>
              <w:rPr>
                <w:noProof/>
                <w:webHidden/>
              </w:rPr>
              <w:fldChar w:fldCharType="separate"/>
            </w:r>
            <w:r w:rsidR="005D29BB">
              <w:rPr>
                <w:noProof/>
                <w:webHidden/>
              </w:rPr>
              <w:t>111</w:t>
            </w:r>
            <w:r>
              <w:rPr>
                <w:noProof/>
                <w:webHidden/>
              </w:rPr>
              <w:fldChar w:fldCharType="end"/>
            </w:r>
          </w:hyperlink>
        </w:p>
        <w:p w14:paraId="6070946C" w14:textId="3DFF0288" w:rsidR="006236EF" w:rsidRDefault="006236EF">
          <w:pPr>
            <w:pStyle w:val="TOC3"/>
            <w:tabs>
              <w:tab w:val="right" w:leader="dot" w:pos="9350"/>
            </w:tabs>
            <w:rPr>
              <w:rFonts w:asciiTheme="minorHAnsi" w:eastAsiaTheme="minorEastAsia" w:hAnsiTheme="minorHAnsi" w:cstheme="minorBidi"/>
              <w:noProof/>
              <w:sz w:val="22"/>
            </w:rPr>
          </w:pPr>
          <w:hyperlink w:anchor="_Toc120626915" w:history="1">
            <w:r w:rsidRPr="00E35F2D">
              <w:rPr>
                <w:rStyle w:val="Hyperlink"/>
                <w:noProof/>
              </w:rPr>
              <w:t>Strings Constructions</w:t>
            </w:r>
            <w:r>
              <w:rPr>
                <w:noProof/>
                <w:webHidden/>
              </w:rPr>
              <w:tab/>
            </w:r>
            <w:r>
              <w:rPr>
                <w:noProof/>
                <w:webHidden/>
              </w:rPr>
              <w:fldChar w:fldCharType="begin"/>
            </w:r>
            <w:r>
              <w:rPr>
                <w:noProof/>
                <w:webHidden/>
              </w:rPr>
              <w:instrText xml:space="preserve"> PAGEREF _Toc120626915 \h </w:instrText>
            </w:r>
            <w:r>
              <w:rPr>
                <w:noProof/>
                <w:webHidden/>
              </w:rPr>
            </w:r>
            <w:r>
              <w:rPr>
                <w:noProof/>
                <w:webHidden/>
              </w:rPr>
              <w:fldChar w:fldCharType="separate"/>
            </w:r>
            <w:r w:rsidR="005D29BB">
              <w:rPr>
                <w:noProof/>
                <w:webHidden/>
              </w:rPr>
              <w:t>111</w:t>
            </w:r>
            <w:r>
              <w:rPr>
                <w:noProof/>
                <w:webHidden/>
              </w:rPr>
              <w:fldChar w:fldCharType="end"/>
            </w:r>
          </w:hyperlink>
        </w:p>
        <w:p w14:paraId="59FAD65D" w14:textId="530515EC" w:rsidR="006236EF" w:rsidRDefault="006236EF">
          <w:pPr>
            <w:pStyle w:val="TOC3"/>
            <w:tabs>
              <w:tab w:val="right" w:leader="dot" w:pos="9350"/>
            </w:tabs>
            <w:rPr>
              <w:rFonts w:asciiTheme="minorHAnsi" w:eastAsiaTheme="minorEastAsia" w:hAnsiTheme="minorHAnsi" w:cstheme="minorBidi"/>
              <w:noProof/>
              <w:sz w:val="22"/>
            </w:rPr>
          </w:pPr>
          <w:hyperlink w:anchor="_Toc120626916" w:history="1">
            <w:r w:rsidRPr="00E35F2D">
              <w:rPr>
                <w:rStyle w:val="Hyperlink"/>
                <w:noProof/>
              </w:rPr>
              <w:t>String Length</w:t>
            </w:r>
            <w:r>
              <w:rPr>
                <w:noProof/>
                <w:webHidden/>
              </w:rPr>
              <w:tab/>
            </w:r>
            <w:r>
              <w:rPr>
                <w:noProof/>
                <w:webHidden/>
              </w:rPr>
              <w:fldChar w:fldCharType="begin"/>
            </w:r>
            <w:r>
              <w:rPr>
                <w:noProof/>
                <w:webHidden/>
              </w:rPr>
              <w:instrText xml:space="preserve"> PAGEREF _Toc120626916 \h </w:instrText>
            </w:r>
            <w:r>
              <w:rPr>
                <w:noProof/>
                <w:webHidden/>
              </w:rPr>
            </w:r>
            <w:r>
              <w:rPr>
                <w:noProof/>
                <w:webHidden/>
              </w:rPr>
              <w:fldChar w:fldCharType="separate"/>
            </w:r>
            <w:r w:rsidR="005D29BB">
              <w:rPr>
                <w:noProof/>
                <w:webHidden/>
              </w:rPr>
              <w:t>112</w:t>
            </w:r>
            <w:r>
              <w:rPr>
                <w:noProof/>
                <w:webHidden/>
              </w:rPr>
              <w:fldChar w:fldCharType="end"/>
            </w:r>
          </w:hyperlink>
        </w:p>
        <w:p w14:paraId="06FE938B" w14:textId="3FB3C10A" w:rsidR="006236EF" w:rsidRDefault="006236EF">
          <w:pPr>
            <w:pStyle w:val="TOC3"/>
            <w:tabs>
              <w:tab w:val="right" w:leader="dot" w:pos="9350"/>
            </w:tabs>
            <w:rPr>
              <w:rFonts w:asciiTheme="minorHAnsi" w:eastAsiaTheme="minorEastAsia" w:hAnsiTheme="minorHAnsi" w:cstheme="minorBidi"/>
              <w:noProof/>
              <w:sz w:val="22"/>
            </w:rPr>
          </w:pPr>
          <w:hyperlink w:anchor="_Toc120626917" w:history="1">
            <w:r w:rsidRPr="00E35F2D">
              <w:rPr>
                <w:rStyle w:val="Hyperlink"/>
                <w:noProof/>
              </w:rPr>
              <w:t>Multi-line Strings</w:t>
            </w:r>
            <w:r>
              <w:rPr>
                <w:noProof/>
                <w:webHidden/>
              </w:rPr>
              <w:tab/>
            </w:r>
            <w:r>
              <w:rPr>
                <w:noProof/>
                <w:webHidden/>
              </w:rPr>
              <w:fldChar w:fldCharType="begin"/>
            </w:r>
            <w:r>
              <w:rPr>
                <w:noProof/>
                <w:webHidden/>
              </w:rPr>
              <w:instrText xml:space="preserve"> PAGEREF _Toc120626917 \h </w:instrText>
            </w:r>
            <w:r>
              <w:rPr>
                <w:noProof/>
                <w:webHidden/>
              </w:rPr>
            </w:r>
            <w:r>
              <w:rPr>
                <w:noProof/>
                <w:webHidden/>
              </w:rPr>
              <w:fldChar w:fldCharType="separate"/>
            </w:r>
            <w:r w:rsidR="005D29BB">
              <w:rPr>
                <w:noProof/>
                <w:webHidden/>
              </w:rPr>
              <w:t>112</w:t>
            </w:r>
            <w:r>
              <w:rPr>
                <w:noProof/>
                <w:webHidden/>
              </w:rPr>
              <w:fldChar w:fldCharType="end"/>
            </w:r>
          </w:hyperlink>
        </w:p>
        <w:p w14:paraId="6F6EE23B" w14:textId="4742279D" w:rsidR="006236EF" w:rsidRDefault="006236EF">
          <w:pPr>
            <w:pStyle w:val="TOC3"/>
            <w:tabs>
              <w:tab w:val="right" w:leader="dot" w:pos="9350"/>
            </w:tabs>
            <w:rPr>
              <w:rFonts w:asciiTheme="minorHAnsi" w:eastAsiaTheme="minorEastAsia" w:hAnsiTheme="minorHAnsi" w:cstheme="minorBidi"/>
              <w:noProof/>
              <w:sz w:val="22"/>
            </w:rPr>
          </w:pPr>
          <w:hyperlink w:anchor="_Toc120626918" w:history="1">
            <w:r w:rsidRPr="00E35F2D">
              <w:rPr>
                <w:rStyle w:val="Hyperlink"/>
                <w:noProof/>
              </w:rPr>
              <w:t>Inserting Variables into a String</w:t>
            </w:r>
            <w:r>
              <w:rPr>
                <w:noProof/>
                <w:webHidden/>
              </w:rPr>
              <w:tab/>
            </w:r>
            <w:r>
              <w:rPr>
                <w:noProof/>
                <w:webHidden/>
              </w:rPr>
              <w:fldChar w:fldCharType="begin"/>
            </w:r>
            <w:r>
              <w:rPr>
                <w:noProof/>
                <w:webHidden/>
              </w:rPr>
              <w:instrText xml:space="preserve"> PAGEREF _Toc120626918 \h </w:instrText>
            </w:r>
            <w:r>
              <w:rPr>
                <w:noProof/>
                <w:webHidden/>
              </w:rPr>
            </w:r>
            <w:r>
              <w:rPr>
                <w:noProof/>
                <w:webHidden/>
              </w:rPr>
              <w:fldChar w:fldCharType="separate"/>
            </w:r>
            <w:r w:rsidR="005D29BB">
              <w:rPr>
                <w:noProof/>
                <w:webHidden/>
              </w:rPr>
              <w:t>113</w:t>
            </w:r>
            <w:r>
              <w:rPr>
                <w:noProof/>
                <w:webHidden/>
              </w:rPr>
              <w:fldChar w:fldCharType="end"/>
            </w:r>
          </w:hyperlink>
        </w:p>
        <w:p w14:paraId="0BE9EE1E" w14:textId="41D0D17E" w:rsidR="006236EF" w:rsidRDefault="006236EF">
          <w:pPr>
            <w:pStyle w:val="TOC3"/>
            <w:tabs>
              <w:tab w:val="right" w:leader="dot" w:pos="9350"/>
            </w:tabs>
            <w:rPr>
              <w:rFonts w:asciiTheme="minorHAnsi" w:eastAsiaTheme="minorEastAsia" w:hAnsiTheme="minorHAnsi" w:cstheme="minorBidi"/>
              <w:noProof/>
              <w:sz w:val="22"/>
            </w:rPr>
          </w:pPr>
          <w:hyperlink w:anchor="_Toc120626919" w:history="1">
            <w:r w:rsidRPr="00E35F2D">
              <w:rPr>
                <w:rStyle w:val="Hyperlink"/>
                <w:noProof/>
              </w:rPr>
              <w:t>String Concatenation</w:t>
            </w:r>
            <w:r>
              <w:rPr>
                <w:noProof/>
                <w:webHidden/>
              </w:rPr>
              <w:tab/>
            </w:r>
            <w:r>
              <w:rPr>
                <w:noProof/>
                <w:webHidden/>
              </w:rPr>
              <w:fldChar w:fldCharType="begin"/>
            </w:r>
            <w:r>
              <w:rPr>
                <w:noProof/>
                <w:webHidden/>
              </w:rPr>
              <w:instrText xml:space="preserve"> PAGEREF _Toc120626919 \h </w:instrText>
            </w:r>
            <w:r>
              <w:rPr>
                <w:noProof/>
                <w:webHidden/>
              </w:rPr>
            </w:r>
            <w:r>
              <w:rPr>
                <w:noProof/>
                <w:webHidden/>
              </w:rPr>
              <w:fldChar w:fldCharType="separate"/>
            </w:r>
            <w:r w:rsidR="005D29BB">
              <w:rPr>
                <w:noProof/>
                <w:webHidden/>
              </w:rPr>
              <w:t>115</w:t>
            </w:r>
            <w:r>
              <w:rPr>
                <w:noProof/>
                <w:webHidden/>
              </w:rPr>
              <w:fldChar w:fldCharType="end"/>
            </w:r>
          </w:hyperlink>
        </w:p>
        <w:p w14:paraId="2860B1F7" w14:textId="730D10ED" w:rsidR="006236EF" w:rsidRDefault="006236EF">
          <w:pPr>
            <w:pStyle w:val="TOC3"/>
            <w:tabs>
              <w:tab w:val="right" w:leader="dot" w:pos="9350"/>
            </w:tabs>
            <w:rPr>
              <w:rFonts w:asciiTheme="minorHAnsi" w:eastAsiaTheme="minorEastAsia" w:hAnsiTheme="minorHAnsi" w:cstheme="minorBidi"/>
              <w:noProof/>
              <w:sz w:val="22"/>
            </w:rPr>
          </w:pPr>
          <w:hyperlink w:anchor="_Toc120626920" w:history="1">
            <w:r w:rsidRPr="00E35F2D">
              <w:rPr>
                <w:rStyle w:val="Hyperlink"/>
                <w:noProof/>
              </w:rPr>
              <w:t>Substrings</w:t>
            </w:r>
            <w:r>
              <w:rPr>
                <w:noProof/>
                <w:webHidden/>
              </w:rPr>
              <w:tab/>
            </w:r>
            <w:r>
              <w:rPr>
                <w:noProof/>
                <w:webHidden/>
              </w:rPr>
              <w:fldChar w:fldCharType="begin"/>
            </w:r>
            <w:r>
              <w:rPr>
                <w:noProof/>
                <w:webHidden/>
              </w:rPr>
              <w:instrText xml:space="preserve"> PAGEREF _Toc120626920 \h </w:instrText>
            </w:r>
            <w:r>
              <w:rPr>
                <w:noProof/>
                <w:webHidden/>
              </w:rPr>
            </w:r>
            <w:r>
              <w:rPr>
                <w:noProof/>
                <w:webHidden/>
              </w:rPr>
              <w:fldChar w:fldCharType="separate"/>
            </w:r>
            <w:r w:rsidR="005D29BB">
              <w:rPr>
                <w:noProof/>
                <w:webHidden/>
              </w:rPr>
              <w:t>116</w:t>
            </w:r>
            <w:r>
              <w:rPr>
                <w:noProof/>
                <w:webHidden/>
              </w:rPr>
              <w:fldChar w:fldCharType="end"/>
            </w:r>
          </w:hyperlink>
        </w:p>
        <w:p w14:paraId="20982BFF" w14:textId="18B57E69" w:rsidR="006236EF" w:rsidRDefault="006236EF">
          <w:pPr>
            <w:pStyle w:val="TOC3"/>
            <w:tabs>
              <w:tab w:val="right" w:leader="dot" w:pos="9350"/>
            </w:tabs>
            <w:rPr>
              <w:rFonts w:asciiTheme="minorHAnsi" w:eastAsiaTheme="minorEastAsia" w:hAnsiTheme="minorHAnsi" w:cstheme="minorBidi"/>
              <w:noProof/>
              <w:sz w:val="22"/>
            </w:rPr>
          </w:pPr>
          <w:hyperlink w:anchor="_Toc120626921" w:history="1">
            <w:r w:rsidRPr="00E35F2D">
              <w:rPr>
                <w:rStyle w:val="Hyperlink"/>
                <w:noProof/>
              </w:rPr>
              <w:t>String Replace</w:t>
            </w:r>
            <w:r>
              <w:rPr>
                <w:noProof/>
                <w:webHidden/>
              </w:rPr>
              <w:tab/>
            </w:r>
            <w:r>
              <w:rPr>
                <w:noProof/>
                <w:webHidden/>
              </w:rPr>
              <w:fldChar w:fldCharType="begin"/>
            </w:r>
            <w:r>
              <w:rPr>
                <w:noProof/>
                <w:webHidden/>
              </w:rPr>
              <w:instrText xml:space="preserve"> PAGEREF _Toc120626921 \h </w:instrText>
            </w:r>
            <w:r>
              <w:rPr>
                <w:noProof/>
                <w:webHidden/>
              </w:rPr>
            </w:r>
            <w:r>
              <w:rPr>
                <w:noProof/>
                <w:webHidden/>
              </w:rPr>
              <w:fldChar w:fldCharType="separate"/>
            </w:r>
            <w:r w:rsidR="005D29BB">
              <w:rPr>
                <w:noProof/>
                <w:webHidden/>
              </w:rPr>
              <w:t>118</w:t>
            </w:r>
            <w:r>
              <w:rPr>
                <w:noProof/>
                <w:webHidden/>
              </w:rPr>
              <w:fldChar w:fldCharType="end"/>
            </w:r>
          </w:hyperlink>
        </w:p>
        <w:p w14:paraId="08DC9242" w14:textId="149B3960" w:rsidR="006236EF" w:rsidRDefault="006236EF">
          <w:pPr>
            <w:pStyle w:val="TOC3"/>
            <w:tabs>
              <w:tab w:val="right" w:leader="dot" w:pos="9350"/>
            </w:tabs>
            <w:rPr>
              <w:rFonts w:asciiTheme="minorHAnsi" w:eastAsiaTheme="minorEastAsia" w:hAnsiTheme="minorHAnsi" w:cstheme="minorBidi"/>
              <w:noProof/>
              <w:sz w:val="22"/>
            </w:rPr>
          </w:pPr>
          <w:hyperlink w:anchor="_Toc120626922" w:history="1">
            <w:r w:rsidRPr="00E35F2D">
              <w:rPr>
                <w:rStyle w:val="Hyperlink"/>
                <w:noProof/>
              </w:rPr>
              <w:t>Substring Replace</w:t>
            </w:r>
            <w:r>
              <w:rPr>
                <w:noProof/>
                <w:webHidden/>
              </w:rPr>
              <w:tab/>
            </w:r>
            <w:r>
              <w:rPr>
                <w:noProof/>
                <w:webHidden/>
              </w:rPr>
              <w:fldChar w:fldCharType="begin"/>
            </w:r>
            <w:r>
              <w:rPr>
                <w:noProof/>
                <w:webHidden/>
              </w:rPr>
              <w:instrText xml:space="preserve"> PAGEREF _Toc120626922 \h </w:instrText>
            </w:r>
            <w:r>
              <w:rPr>
                <w:noProof/>
                <w:webHidden/>
              </w:rPr>
            </w:r>
            <w:r>
              <w:rPr>
                <w:noProof/>
                <w:webHidden/>
              </w:rPr>
              <w:fldChar w:fldCharType="separate"/>
            </w:r>
            <w:r w:rsidR="005D29BB">
              <w:rPr>
                <w:noProof/>
                <w:webHidden/>
              </w:rPr>
              <w:t>119</w:t>
            </w:r>
            <w:r>
              <w:rPr>
                <w:noProof/>
                <w:webHidden/>
              </w:rPr>
              <w:fldChar w:fldCharType="end"/>
            </w:r>
          </w:hyperlink>
        </w:p>
        <w:p w14:paraId="10E39F6F" w14:textId="47F6242F" w:rsidR="006236EF" w:rsidRDefault="006236EF">
          <w:pPr>
            <w:pStyle w:val="TOC3"/>
            <w:tabs>
              <w:tab w:val="right" w:leader="dot" w:pos="9350"/>
            </w:tabs>
            <w:rPr>
              <w:rFonts w:asciiTheme="minorHAnsi" w:eastAsiaTheme="minorEastAsia" w:hAnsiTheme="minorHAnsi" w:cstheme="minorBidi"/>
              <w:noProof/>
              <w:sz w:val="22"/>
            </w:rPr>
          </w:pPr>
          <w:hyperlink w:anchor="_Toc120626923" w:history="1">
            <w:r w:rsidRPr="00E35F2D">
              <w:rPr>
                <w:rStyle w:val="Hyperlink"/>
                <w:noProof/>
              </w:rPr>
              <w:t>String Conversions</w:t>
            </w:r>
            <w:r>
              <w:rPr>
                <w:noProof/>
                <w:webHidden/>
              </w:rPr>
              <w:tab/>
            </w:r>
            <w:r>
              <w:rPr>
                <w:noProof/>
                <w:webHidden/>
              </w:rPr>
              <w:fldChar w:fldCharType="begin"/>
            </w:r>
            <w:r>
              <w:rPr>
                <w:noProof/>
                <w:webHidden/>
              </w:rPr>
              <w:instrText xml:space="preserve"> PAGEREF _Toc120626923 \h </w:instrText>
            </w:r>
            <w:r>
              <w:rPr>
                <w:noProof/>
                <w:webHidden/>
              </w:rPr>
            </w:r>
            <w:r>
              <w:rPr>
                <w:noProof/>
                <w:webHidden/>
              </w:rPr>
              <w:fldChar w:fldCharType="separate"/>
            </w:r>
            <w:r w:rsidR="005D29BB">
              <w:rPr>
                <w:noProof/>
                <w:webHidden/>
              </w:rPr>
              <w:t>120</w:t>
            </w:r>
            <w:r>
              <w:rPr>
                <w:noProof/>
                <w:webHidden/>
              </w:rPr>
              <w:fldChar w:fldCharType="end"/>
            </w:r>
          </w:hyperlink>
        </w:p>
        <w:p w14:paraId="0768144F" w14:textId="7C2BC2C0" w:rsidR="006236EF" w:rsidRDefault="006236EF">
          <w:pPr>
            <w:pStyle w:val="TOC3"/>
            <w:tabs>
              <w:tab w:val="right" w:leader="dot" w:pos="9350"/>
            </w:tabs>
            <w:rPr>
              <w:rFonts w:asciiTheme="minorHAnsi" w:eastAsiaTheme="minorEastAsia" w:hAnsiTheme="minorHAnsi" w:cstheme="minorBidi"/>
              <w:noProof/>
              <w:sz w:val="22"/>
            </w:rPr>
          </w:pPr>
          <w:hyperlink w:anchor="_Toc120626924" w:history="1">
            <w:r w:rsidRPr="00E35F2D">
              <w:rPr>
                <w:rStyle w:val="Hyperlink"/>
                <w:noProof/>
              </w:rPr>
              <w:t>String Comparisons</w:t>
            </w:r>
            <w:r>
              <w:rPr>
                <w:noProof/>
                <w:webHidden/>
              </w:rPr>
              <w:tab/>
            </w:r>
            <w:r>
              <w:rPr>
                <w:noProof/>
                <w:webHidden/>
              </w:rPr>
              <w:fldChar w:fldCharType="begin"/>
            </w:r>
            <w:r>
              <w:rPr>
                <w:noProof/>
                <w:webHidden/>
              </w:rPr>
              <w:instrText xml:space="preserve"> PAGEREF _Toc120626924 \h </w:instrText>
            </w:r>
            <w:r>
              <w:rPr>
                <w:noProof/>
                <w:webHidden/>
              </w:rPr>
            </w:r>
            <w:r>
              <w:rPr>
                <w:noProof/>
                <w:webHidden/>
              </w:rPr>
              <w:fldChar w:fldCharType="separate"/>
            </w:r>
            <w:r w:rsidR="005D29BB">
              <w:rPr>
                <w:noProof/>
                <w:webHidden/>
              </w:rPr>
              <w:t>120</w:t>
            </w:r>
            <w:r>
              <w:rPr>
                <w:noProof/>
                <w:webHidden/>
              </w:rPr>
              <w:fldChar w:fldCharType="end"/>
            </w:r>
          </w:hyperlink>
        </w:p>
        <w:p w14:paraId="3EDFC9E8" w14:textId="37DADDD5" w:rsidR="006236EF" w:rsidRDefault="006236EF">
          <w:pPr>
            <w:pStyle w:val="TOC2"/>
            <w:tabs>
              <w:tab w:val="right" w:leader="dot" w:pos="9350"/>
            </w:tabs>
            <w:rPr>
              <w:rFonts w:asciiTheme="minorHAnsi" w:eastAsiaTheme="minorEastAsia" w:hAnsiTheme="minorHAnsi" w:cstheme="minorBidi"/>
              <w:noProof/>
              <w:sz w:val="22"/>
            </w:rPr>
          </w:pPr>
          <w:hyperlink w:anchor="_Toc120626925" w:history="1">
            <w:r w:rsidRPr="00E35F2D">
              <w:rPr>
                <w:rStyle w:val="Hyperlink"/>
                <w:noProof/>
              </w:rPr>
              <w:t>PHP Logic</w:t>
            </w:r>
            <w:r>
              <w:rPr>
                <w:noProof/>
                <w:webHidden/>
              </w:rPr>
              <w:tab/>
            </w:r>
            <w:r>
              <w:rPr>
                <w:noProof/>
                <w:webHidden/>
              </w:rPr>
              <w:fldChar w:fldCharType="begin"/>
            </w:r>
            <w:r>
              <w:rPr>
                <w:noProof/>
                <w:webHidden/>
              </w:rPr>
              <w:instrText xml:space="preserve"> PAGEREF _Toc120626925 \h </w:instrText>
            </w:r>
            <w:r>
              <w:rPr>
                <w:noProof/>
                <w:webHidden/>
              </w:rPr>
            </w:r>
            <w:r>
              <w:rPr>
                <w:noProof/>
                <w:webHidden/>
              </w:rPr>
              <w:fldChar w:fldCharType="separate"/>
            </w:r>
            <w:r w:rsidR="005D29BB">
              <w:rPr>
                <w:noProof/>
                <w:webHidden/>
              </w:rPr>
              <w:t>122</w:t>
            </w:r>
            <w:r>
              <w:rPr>
                <w:noProof/>
                <w:webHidden/>
              </w:rPr>
              <w:fldChar w:fldCharType="end"/>
            </w:r>
          </w:hyperlink>
        </w:p>
        <w:p w14:paraId="2A518D65" w14:textId="72AB6B1C" w:rsidR="006236EF" w:rsidRDefault="006236EF">
          <w:pPr>
            <w:pStyle w:val="TOC3"/>
            <w:tabs>
              <w:tab w:val="right" w:leader="dot" w:pos="9350"/>
            </w:tabs>
            <w:rPr>
              <w:rFonts w:asciiTheme="minorHAnsi" w:eastAsiaTheme="minorEastAsia" w:hAnsiTheme="minorHAnsi" w:cstheme="minorBidi"/>
              <w:noProof/>
              <w:sz w:val="22"/>
            </w:rPr>
          </w:pPr>
          <w:hyperlink w:anchor="_Toc120626926" w:history="1">
            <w:r w:rsidRPr="00E35F2D">
              <w:rPr>
                <w:rStyle w:val="Hyperlink"/>
                <w:noProof/>
              </w:rPr>
              <w:t>Logic Statements</w:t>
            </w:r>
            <w:r>
              <w:rPr>
                <w:noProof/>
                <w:webHidden/>
              </w:rPr>
              <w:tab/>
            </w:r>
            <w:r>
              <w:rPr>
                <w:noProof/>
                <w:webHidden/>
              </w:rPr>
              <w:fldChar w:fldCharType="begin"/>
            </w:r>
            <w:r>
              <w:rPr>
                <w:noProof/>
                <w:webHidden/>
              </w:rPr>
              <w:instrText xml:space="preserve"> PAGEREF _Toc120626926 \h </w:instrText>
            </w:r>
            <w:r>
              <w:rPr>
                <w:noProof/>
                <w:webHidden/>
              </w:rPr>
            </w:r>
            <w:r>
              <w:rPr>
                <w:noProof/>
                <w:webHidden/>
              </w:rPr>
              <w:fldChar w:fldCharType="separate"/>
            </w:r>
            <w:r w:rsidR="005D29BB">
              <w:rPr>
                <w:noProof/>
                <w:webHidden/>
              </w:rPr>
              <w:t>122</w:t>
            </w:r>
            <w:r>
              <w:rPr>
                <w:noProof/>
                <w:webHidden/>
              </w:rPr>
              <w:fldChar w:fldCharType="end"/>
            </w:r>
          </w:hyperlink>
        </w:p>
        <w:p w14:paraId="15AA1371" w14:textId="64F8741C" w:rsidR="006236EF" w:rsidRDefault="006236EF">
          <w:pPr>
            <w:pStyle w:val="TOC3"/>
            <w:tabs>
              <w:tab w:val="right" w:leader="dot" w:pos="9350"/>
            </w:tabs>
            <w:rPr>
              <w:rFonts w:asciiTheme="minorHAnsi" w:eastAsiaTheme="minorEastAsia" w:hAnsiTheme="minorHAnsi" w:cstheme="minorBidi"/>
              <w:noProof/>
              <w:sz w:val="22"/>
            </w:rPr>
          </w:pPr>
          <w:hyperlink w:anchor="_Toc120626927" w:history="1">
            <w:r w:rsidRPr="00E35F2D">
              <w:rPr>
                <w:rStyle w:val="Hyperlink"/>
                <w:noProof/>
              </w:rPr>
              <w:t>If Statement</w:t>
            </w:r>
            <w:r>
              <w:rPr>
                <w:noProof/>
                <w:webHidden/>
              </w:rPr>
              <w:tab/>
            </w:r>
            <w:r>
              <w:rPr>
                <w:noProof/>
                <w:webHidden/>
              </w:rPr>
              <w:fldChar w:fldCharType="begin"/>
            </w:r>
            <w:r>
              <w:rPr>
                <w:noProof/>
                <w:webHidden/>
              </w:rPr>
              <w:instrText xml:space="preserve"> PAGEREF _Toc120626927 \h </w:instrText>
            </w:r>
            <w:r>
              <w:rPr>
                <w:noProof/>
                <w:webHidden/>
              </w:rPr>
            </w:r>
            <w:r>
              <w:rPr>
                <w:noProof/>
                <w:webHidden/>
              </w:rPr>
              <w:fldChar w:fldCharType="separate"/>
            </w:r>
            <w:r w:rsidR="005D29BB">
              <w:rPr>
                <w:noProof/>
                <w:webHidden/>
              </w:rPr>
              <w:t>122</w:t>
            </w:r>
            <w:r>
              <w:rPr>
                <w:noProof/>
                <w:webHidden/>
              </w:rPr>
              <w:fldChar w:fldCharType="end"/>
            </w:r>
          </w:hyperlink>
        </w:p>
        <w:p w14:paraId="38B88EEC" w14:textId="3E6F1332" w:rsidR="006236EF" w:rsidRDefault="006236EF">
          <w:pPr>
            <w:pStyle w:val="TOC3"/>
            <w:tabs>
              <w:tab w:val="right" w:leader="dot" w:pos="9350"/>
            </w:tabs>
            <w:rPr>
              <w:rFonts w:asciiTheme="minorHAnsi" w:eastAsiaTheme="minorEastAsia" w:hAnsiTheme="minorHAnsi" w:cstheme="minorBidi"/>
              <w:noProof/>
              <w:sz w:val="22"/>
            </w:rPr>
          </w:pPr>
          <w:hyperlink w:anchor="_Toc120626928" w:history="1">
            <w:r w:rsidRPr="00E35F2D">
              <w:rPr>
                <w:rStyle w:val="Hyperlink"/>
                <w:noProof/>
              </w:rPr>
              <w:t>If Else Statements</w:t>
            </w:r>
            <w:r>
              <w:rPr>
                <w:noProof/>
                <w:webHidden/>
              </w:rPr>
              <w:tab/>
            </w:r>
            <w:r>
              <w:rPr>
                <w:noProof/>
                <w:webHidden/>
              </w:rPr>
              <w:fldChar w:fldCharType="begin"/>
            </w:r>
            <w:r>
              <w:rPr>
                <w:noProof/>
                <w:webHidden/>
              </w:rPr>
              <w:instrText xml:space="preserve"> PAGEREF _Toc120626928 \h </w:instrText>
            </w:r>
            <w:r>
              <w:rPr>
                <w:noProof/>
                <w:webHidden/>
              </w:rPr>
            </w:r>
            <w:r>
              <w:rPr>
                <w:noProof/>
                <w:webHidden/>
              </w:rPr>
              <w:fldChar w:fldCharType="separate"/>
            </w:r>
            <w:r w:rsidR="005D29BB">
              <w:rPr>
                <w:noProof/>
                <w:webHidden/>
              </w:rPr>
              <w:t>122</w:t>
            </w:r>
            <w:r>
              <w:rPr>
                <w:noProof/>
                <w:webHidden/>
              </w:rPr>
              <w:fldChar w:fldCharType="end"/>
            </w:r>
          </w:hyperlink>
        </w:p>
        <w:p w14:paraId="1B4FC868" w14:textId="27035A77" w:rsidR="006236EF" w:rsidRDefault="006236EF">
          <w:pPr>
            <w:pStyle w:val="TOC3"/>
            <w:tabs>
              <w:tab w:val="right" w:leader="dot" w:pos="9350"/>
            </w:tabs>
            <w:rPr>
              <w:rFonts w:asciiTheme="minorHAnsi" w:eastAsiaTheme="minorEastAsia" w:hAnsiTheme="minorHAnsi" w:cstheme="minorBidi"/>
              <w:noProof/>
              <w:sz w:val="22"/>
            </w:rPr>
          </w:pPr>
          <w:hyperlink w:anchor="_Toc120626929" w:history="1">
            <w:r w:rsidRPr="00E35F2D">
              <w:rPr>
                <w:rStyle w:val="Hyperlink"/>
                <w:noProof/>
              </w:rPr>
              <w:t>If, Else If, Else</w:t>
            </w:r>
            <w:r>
              <w:rPr>
                <w:noProof/>
                <w:webHidden/>
              </w:rPr>
              <w:tab/>
            </w:r>
            <w:r>
              <w:rPr>
                <w:noProof/>
                <w:webHidden/>
              </w:rPr>
              <w:fldChar w:fldCharType="begin"/>
            </w:r>
            <w:r>
              <w:rPr>
                <w:noProof/>
                <w:webHidden/>
              </w:rPr>
              <w:instrText xml:space="preserve"> PAGEREF _Toc120626929 \h </w:instrText>
            </w:r>
            <w:r>
              <w:rPr>
                <w:noProof/>
                <w:webHidden/>
              </w:rPr>
            </w:r>
            <w:r>
              <w:rPr>
                <w:noProof/>
                <w:webHidden/>
              </w:rPr>
              <w:fldChar w:fldCharType="separate"/>
            </w:r>
            <w:r w:rsidR="005D29BB">
              <w:rPr>
                <w:noProof/>
                <w:webHidden/>
              </w:rPr>
              <w:t>123</w:t>
            </w:r>
            <w:r>
              <w:rPr>
                <w:noProof/>
                <w:webHidden/>
              </w:rPr>
              <w:fldChar w:fldCharType="end"/>
            </w:r>
          </w:hyperlink>
        </w:p>
        <w:p w14:paraId="5EC7FAFF" w14:textId="3F0A1D59" w:rsidR="006236EF" w:rsidRDefault="006236EF">
          <w:pPr>
            <w:pStyle w:val="TOC3"/>
            <w:tabs>
              <w:tab w:val="right" w:leader="dot" w:pos="9350"/>
            </w:tabs>
            <w:rPr>
              <w:rFonts w:asciiTheme="minorHAnsi" w:eastAsiaTheme="minorEastAsia" w:hAnsiTheme="minorHAnsi" w:cstheme="minorBidi"/>
              <w:noProof/>
              <w:sz w:val="22"/>
            </w:rPr>
          </w:pPr>
          <w:hyperlink w:anchor="_Toc120626930" w:history="1">
            <w:r w:rsidRPr="00E35F2D">
              <w:rPr>
                <w:rStyle w:val="Hyperlink"/>
                <w:noProof/>
              </w:rPr>
              <w:t>Nested If, Else If, Else</w:t>
            </w:r>
            <w:r>
              <w:rPr>
                <w:noProof/>
                <w:webHidden/>
              </w:rPr>
              <w:tab/>
            </w:r>
            <w:r>
              <w:rPr>
                <w:noProof/>
                <w:webHidden/>
              </w:rPr>
              <w:fldChar w:fldCharType="begin"/>
            </w:r>
            <w:r>
              <w:rPr>
                <w:noProof/>
                <w:webHidden/>
              </w:rPr>
              <w:instrText xml:space="preserve"> PAGEREF _Toc120626930 \h </w:instrText>
            </w:r>
            <w:r>
              <w:rPr>
                <w:noProof/>
                <w:webHidden/>
              </w:rPr>
            </w:r>
            <w:r>
              <w:rPr>
                <w:noProof/>
                <w:webHidden/>
              </w:rPr>
              <w:fldChar w:fldCharType="separate"/>
            </w:r>
            <w:r w:rsidR="005D29BB">
              <w:rPr>
                <w:noProof/>
                <w:webHidden/>
              </w:rPr>
              <w:t>124</w:t>
            </w:r>
            <w:r>
              <w:rPr>
                <w:noProof/>
                <w:webHidden/>
              </w:rPr>
              <w:fldChar w:fldCharType="end"/>
            </w:r>
          </w:hyperlink>
        </w:p>
        <w:p w14:paraId="38F4F1D6" w14:textId="6FB782AA" w:rsidR="006236EF" w:rsidRDefault="006236EF">
          <w:pPr>
            <w:pStyle w:val="TOC3"/>
            <w:tabs>
              <w:tab w:val="right" w:leader="dot" w:pos="9350"/>
            </w:tabs>
            <w:rPr>
              <w:rFonts w:asciiTheme="minorHAnsi" w:eastAsiaTheme="minorEastAsia" w:hAnsiTheme="minorHAnsi" w:cstheme="minorBidi"/>
              <w:noProof/>
              <w:sz w:val="22"/>
            </w:rPr>
          </w:pPr>
          <w:hyperlink w:anchor="_Toc120626931" w:history="1">
            <w:r w:rsidRPr="00E35F2D">
              <w:rPr>
                <w:rStyle w:val="Hyperlink"/>
                <w:noProof/>
              </w:rPr>
              <w:t>Switch Statement</w:t>
            </w:r>
            <w:r>
              <w:rPr>
                <w:noProof/>
                <w:webHidden/>
              </w:rPr>
              <w:tab/>
            </w:r>
            <w:r>
              <w:rPr>
                <w:noProof/>
                <w:webHidden/>
              </w:rPr>
              <w:fldChar w:fldCharType="begin"/>
            </w:r>
            <w:r>
              <w:rPr>
                <w:noProof/>
                <w:webHidden/>
              </w:rPr>
              <w:instrText xml:space="preserve"> PAGEREF _Toc120626931 \h </w:instrText>
            </w:r>
            <w:r>
              <w:rPr>
                <w:noProof/>
                <w:webHidden/>
              </w:rPr>
            </w:r>
            <w:r>
              <w:rPr>
                <w:noProof/>
                <w:webHidden/>
              </w:rPr>
              <w:fldChar w:fldCharType="separate"/>
            </w:r>
            <w:r w:rsidR="005D29BB">
              <w:rPr>
                <w:noProof/>
                <w:webHidden/>
              </w:rPr>
              <w:t>126</w:t>
            </w:r>
            <w:r>
              <w:rPr>
                <w:noProof/>
                <w:webHidden/>
              </w:rPr>
              <w:fldChar w:fldCharType="end"/>
            </w:r>
          </w:hyperlink>
        </w:p>
        <w:p w14:paraId="27EE797B" w14:textId="5A459A40" w:rsidR="006236EF" w:rsidRDefault="006236EF">
          <w:pPr>
            <w:pStyle w:val="TOC3"/>
            <w:tabs>
              <w:tab w:val="right" w:leader="dot" w:pos="9350"/>
            </w:tabs>
            <w:rPr>
              <w:rFonts w:asciiTheme="minorHAnsi" w:eastAsiaTheme="minorEastAsia" w:hAnsiTheme="minorHAnsi" w:cstheme="minorBidi"/>
              <w:noProof/>
              <w:sz w:val="22"/>
            </w:rPr>
          </w:pPr>
          <w:hyperlink w:anchor="_Toc120626932" w:history="1">
            <w:r w:rsidRPr="00E35F2D">
              <w:rPr>
                <w:rStyle w:val="Hyperlink"/>
                <w:noProof/>
              </w:rPr>
              <w:t>Ternary Operator</w:t>
            </w:r>
            <w:r>
              <w:rPr>
                <w:noProof/>
                <w:webHidden/>
              </w:rPr>
              <w:tab/>
            </w:r>
            <w:r>
              <w:rPr>
                <w:noProof/>
                <w:webHidden/>
              </w:rPr>
              <w:fldChar w:fldCharType="begin"/>
            </w:r>
            <w:r>
              <w:rPr>
                <w:noProof/>
                <w:webHidden/>
              </w:rPr>
              <w:instrText xml:space="preserve"> PAGEREF _Toc120626932 \h </w:instrText>
            </w:r>
            <w:r>
              <w:rPr>
                <w:noProof/>
                <w:webHidden/>
              </w:rPr>
            </w:r>
            <w:r>
              <w:rPr>
                <w:noProof/>
                <w:webHidden/>
              </w:rPr>
              <w:fldChar w:fldCharType="separate"/>
            </w:r>
            <w:r w:rsidR="005D29BB">
              <w:rPr>
                <w:noProof/>
                <w:webHidden/>
              </w:rPr>
              <w:t>126</w:t>
            </w:r>
            <w:r>
              <w:rPr>
                <w:noProof/>
                <w:webHidden/>
              </w:rPr>
              <w:fldChar w:fldCharType="end"/>
            </w:r>
          </w:hyperlink>
        </w:p>
        <w:p w14:paraId="02B73C41" w14:textId="72C7DED5" w:rsidR="006236EF" w:rsidRDefault="006236EF">
          <w:pPr>
            <w:pStyle w:val="TOC3"/>
            <w:tabs>
              <w:tab w:val="right" w:leader="dot" w:pos="9350"/>
            </w:tabs>
            <w:rPr>
              <w:rFonts w:asciiTheme="minorHAnsi" w:eastAsiaTheme="minorEastAsia" w:hAnsiTheme="minorHAnsi" w:cstheme="minorBidi"/>
              <w:noProof/>
              <w:sz w:val="22"/>
            </w:rPr>
          </w:pPr>
          <w:hyperlink w:anchor="_Toc120626933" w:history="1">
            <w:r w:rsidRPr="00E35F2D">
              <w:rPr>
                <w:rStyle w:val="Hyperlink"/>
                <w:noProof/>
              </w:rPr>
              <w:t>Boolean Operators</w:t>
            </w:r>
            <w:r>
              <w:rPr>
                <w:noProof/>
                <w:webHidden/>
              </w:rPr>
              <w:tab/>
            </w:r>
            <w:r>
              <w:rPr>
                <w:noProof/>
                <w:webHidden/>
              </w:rPr>
              <w:fldChar w:fldCharType="begin"/>
            </w:r>
            <w:r>
              <w:rPr>
                <w:noProof/>
                <w:webHidden/>
              </w:rPr>
              <w:instrText xml:space="preserve"> PAGEREF _Toc120626933 \h </w:instrText>
            </w:r>
            <w:r>
              <w:rPr>
                <w:noProof/>
                <w:webHidden/>
              </w:rPr>
            </w:r>
            <w:r>
              <w:rPr>
                <w:noProof/>
                <w:webHidden/>
              </w:rPr>
              <w:fldChar w:fldCharType="separate"/>
            </w:r>
            <w:r w:rsidR="005D29BB">
              <w:rPr>
                <w:noProof/>
                <w:webHidden/>
              </w:rPr>
              <w:t>126</w:t>
            </w:r>
            <w:r>
              <w:rPr>
                <w:noProof/>
                <w:webHidden/>
              </w:rPr>
              <w:fldChar w:fldCharType="end"/>
            </w:r>
          </w:hyperlink>
        </w:p>
        <w:p w14:paraId="4A8F318D" w14:textId="72B16F53" w:rsidR="006236EF" w:rsidRDefault="006236EF">
          <w:pPr>
            <w:pStyle w:val="TOC2"/>
            <w:tabs>
              <w:tab w:val="right" w:leader="dot" w:pos="9350"/>
            </w:tabs>
            <w:rPr>
              <w:rFonts w:asciiTheme="minorHAnsi" w:eastAsiaTheme="minorEastAsia" w:hAnsiTheme="minorHAnsi" w:cstheme="minorBidi"/>
              <w:noProof/>
              <w:sz w:val="22"/>
            </w:rPr>
          </w:pPr>
          <w:hyperlink w:anchor="_Toc120626934" w:history="1">
            <w:r w:rsidRPr="00E35F2D">
              <w:rPr>
                <w:rStyle w:val="Hyperlink"/>
                <w:noProof/>
              </w:rPr>
              <w:t>PHP Loops</w:t>
            </w:r>
            <w:r>
              <w:rPr>
                <w:noProof/>
                <w:webHidden/>
              </w:rPr>
              <w:tab/>
            </w:r>
            <w:r>
              <w:rPr>
                <w:noProof/>
                <w:webHidden/>
              </w:rPr>
              <w:fldChar w:fldCharType="begin"/>
            </w:r>
            <w:r>
              <w:rPr>
                <w:noProof/>
                <w:webHidden/>
              </w:rPr>
              <w:instrText xml:space="preserve"> PAGEREF _Toc120626934 \h </w:instrText>
            </w:r>
            <w:r>
              <w:rPr>
                <w:noProof/>
                <w:webHidden/>
              </w:rPr>
            </w:r>
            <w:r>
              <w:rPr>
                <w:noProof/>
                <w:webHidden/>
              </w:rPr>
              <w:fldChar w:fldCharType="separate"/>
            </w:r>
            <w:r w:rsidR="005D29BB">
              <w:rPr>
                <w:noProof/>
                <w:webHidden/>
              </w:rPr>
              <w:t>128</w:t>
            </w:r>
            <w:r>
              <w:rPr>
                <w:noProof/>
                <w:webHidden/>
              </w:rPr>
              <w:fldChar w:fldCharType="end"/>
            </w:r>
          </w:hyperlink>
        </w:p>
        <w:p w14:paraId="726CC0F1" w14:textId="161BD8BE" w:rsidR="006236EF" w:rsidRDefault="006236EF">
          <w:pPr>
            <w:pStyle w:val="TOC3"/>
            <w:tabs>
              <w:tab w:val="right" w:leader="dot" w:pos="9350"/>
            </w:tabs>
            <w:rPr>
              <w:rFonts w:asciiTheme="minorHAnsi" w:eastAsiaTheme="minorEastAsia" w:hAnsiTheme="minorHAnsi" w:cstheme="minorBidi"/>
              <w:noProof/>
              <w:sz w:val="22"/>
            </w:rPr>
          </w:pPr>
          <w:hyperlink w:anchor="_Toc120626935" w:history="1">
            <w:r w:rsidRPr="00E35F2D">
              <w:rPr>
                <w:rStyle w:val="Hyperlink"/>
                <w:noProof/>
              </w:rPr>
              <w:t>Introduction</w:t>
            </w:r>
            <w:r>
              <w:rPr>
                <w:noProof/>
                <w:webHidden/>
              </w:rPr>
              <w:tab/>
            </w:r>
            <w:r>
              <w:rPr>
                <w:noProof/>
                <w:webHidden/>
              </w:rPr>
              <w:fldChar w:fldCharType="begin"/>
            </w:r>
            <w:r>
              <w:rPr>
                <w:noProof/>
                <w:webHidden/>
              </w:rPr>
              <w:instrText xml:space="preserve"> PAGEREF _Toc120626935 \h </w:instrText>
            </w:r>
            <w:r>
              <w:rPr>
                <w:noProof/>
                <w:webHidden/>
              </w:rPr>
            </w:r>
            <w:r>
              <w:rPr>
                <w:noProof/>
                <w:webHidden/>
              </w:rPr>
              <w:fldChar w:fldCharType="separate"/>
            </w:r>
            <w:r w:rsidR="005D29BB">
              <w:rPr>
                <w:noProof/>
                <w:webHidden/>
              </w:rPr>
              <w:t>128</w:t>
            </w:r>
            <w:r>
              <w:rPr>
                <w:noProof/>
                <w:webHidden/>
              </w:rPr>
              <w:fldChar w:fldCharType="end"/>
            </w:r>
          </w:hyperlink>
        </w:p>
        <w:p w14:paraId="5132E2C6" w14:textId="277039FE" w:rsidR="006236EF" w:rsidRDefault="006236EF">
          <w:pPr>
            <w:pStyle w:val="TOC3"/>
            <w:tabs>
              <w:tab w:val="right" w:leader="dot" w:pos="9350"/>
            </w:tabs>
            <w:rPr>
              <w:rFonts w:asciiTheme="minorHAnsi" w:eastAsiaTheme="minorEastAsia" w:hAnsiTheme="minorHAnsi" w:cstheme="minorBidi"/>
              <w:noProof/>
              <w:sz w:val="22"/>
            </w:rPr>
          </w:pPr>
          <w:hyperlink w:anchor="_Toc120626936" w:history="1">
            <w:r w:rsidRPr="00E35F2D">
              <w:rPr>
                <w:rStyle w:val="Hyperlink"/>
                <w:noProof/>
              </w:rPr>
              <w:t>For Loop</w:t>
            </w:r>
            <w:r>
              <w:rPr>
                <w:noProof/>
                <w:webHidden/>
              </w:rPr>
              <w:tab/>
            </w:r>
            <w:r>
              <w:rPr>
                <w:noProof/>
                <w:webHidden/>
              </w:rPr>
              <w:fldChar w:fldCharType="begin"/>
            </w:r>
            <w:r>
              <w:rPr>
                <w:noProof/>
                <w:webHidden/>
              </w:rPr>
              <w:instrText xml:space="preserve"> PAGEREF _Toc120626936 \h </w:instrText>
            </w:r>
            <w:r>
              <w:rPr>
                <w:noProof/>
                <w:webHidden/>
              </w:rPr>
            </w:r>
            <w:r>
              <w:rPr>
                <w:noProof/>
                <w:webHidden/>
              </w:rPr>
              <w:fldChar w:fldCharType="separate"/>
            </w:r>
            <w:r w:rsidR="005D29BB">
              <w:rPr>
                <w:noProof/>
                <w:webHidden/>
              </w:rPr>
              <w:t>128</w:t>
            </w:r>
            <w:r>
              <w:rPr>
                <w:noProof/>
                <w:webHidden/>
              </w:rPr>
              <w:fldChar w:fldCharType="end"/>
            </w:r>
          </w:hyperlink>
        </w:p>
        <w:p w14:paraId="28329E46" w14:textId="627858F9" w:rsidR="006236EF" w:rsidRDefault="006236EF">
          <w:pPr>
            <w:pStyle w:val="TOC3"/>
            <w:tabs>
              <w:tab w:val="right" w:leader="dot" w:pos="9350"/>
            </w:tabs>
            <w:rPr>
              <w:rFonts w:asciiTheme="minorHAnsi" w:eastAsiaTheme="minorEastAsia" w:hAnsiTheme="minorHAnsi" w:cstheme="minorBidi"/>
              <w:noProof/>
              <w:sz w:val="22"/>
            </w:rPr>
          </w:pPr>
          <w:hyperlink w:anchor="_Toc120626937" w:history="1">
            <w:r w:rsidRPr="00E35F2D">
              <w:rPr>
                <w:rStyle w:val="Hyperlink"/>
                <w:noProof/>
              </w:rPr>
              <w:t>While Loop</w:t>
            </w:r>
            <w:r>
              <w:rPr>
                <w:noProof/>
                <w:webHidden/>
              </w:rPr>
              <w:tab/>
            </w:r>
            <w:r>
              <w:rPr>
                <w:noProof/>
                <w:webHidden/>
              </w:rPr>
              <w:fldChar w:fldCharType="begin"/>
            </w:r>
            <w:r>
              <w:rPr>
                <w:noProof/>
                <w:webHidden/>
              </w:rPr>
              <w:instrText xml:space="preserve"> PAGEREF _Toc120626937 \h </w:instrText>
            </w:r>
            <w:r>
              <w:rPr>
                <w:noProof/>
                <w:webHidden/>
              </w:rPr>
            </w:r>
            <w:r>
              <w:rPr>
                <w:noProof/>
                <w:webHidden/>
              </w:rPr>
              <w:fldChar w:fldCharType="separate"/>
            </w:r>
            <w:r w:rsidR="005D29BB">
              <w:rPr>
                <w:noProof/>
                <w:webHidden/>
              </w:rPr>
              <w:t>128</w:t>
            </w:r>
            <w:r>
              <w:rPr>
                <w:noProof/>
                <w:webHidden/>
              </w:rPr>
              <w:fldChar w:fldCharType="end"/>
            </w:r>
          </w:hyperlink>
        </w:p>
        <w:p w14:paraId="38EE9CD3" w14:textId="44667CB7" w:rsidR="006236EF" w:rsidRDefault="006236EF">
          <w:pPr>
            <w:pStyle w:val="TOC3"/>
            <w:tabs>
              <w:tab w:val="right" w:leader="dot" w:pos="9350"/>
            </w:tabs>
            <w:rPr>
              <w:rFonts w:asciiTheme="minorHAnsi" w:eastAsiaTheme="minorEastAsia" w:hAnsiTheme="minorHAnsi" w:cstheme="minorBidi"/>
              <w:noProof/>
              <w:sz w:val="22"/>
            </w:rPr>
          </w:pPr>
          <w:hyperlink w:anchor="_Toc120626938" w:history="1">
            <w:r w:rsidRPr="00E35F2D">
              <w:rPr>
                <w:rStyle w:val="Hyperlink"/>
                <w:noProof/>
              </w:rPr>
              <w:t>Do While Loop</w:t>
            </w:r>
            <w:r>
              <w:rPr>
                <w:noProof/>
                <w:webHidden/>
              </w:rPr>
              <w:tab/>
            </w:r>
            <w:r>
              <w:rPr>
                <w:noProof/>
                <w:webHidden/>
              </w:rPr>
              <w:fldChar w:fldCharType="begin"/>
            </w:r>
            <w:r>
              <w:rPr>
                <w:noProof/>
                <w:webHidden/>
              </w:rPr>
              <w:instrText xml:space="preserve"> PAGEREF _Toc120626938 \h </w:instrText>
            </w:r>
            <w:r>
              <w:rPr>
                <w:noProof/>
                <w:webHidden/>
              </w:rPr>
            </w:r>
            <w:r>
              <w:rPr>
                <w:noProof/>
                <w:webHidden/>
              </w:rPr>
              <w:fldChar w:fldCharType="separate"/>
            </w:r>
            <w:r w:rsidR="005D29BB">
              <w:rPr>
                <w:noProof/>
                <w:webHidden/>
              </w:rPr>
              <w:t>129</w:t>
            </w:r>
            <w:r>
              <w:rPr>
                <w:noProof/>
                <w:webHidden/>
              </w:rPr>
              <w:fldChar w:fldCharType="end"/>
            </w:r>
          </w:hyperlink>
        </w:p>
        <w:p w14:paraId="350329BD" w14:textId="550DC65D" w:rsidR="006236EF" w:rsidRDefault="006236EF">
          <w:pPr>
            <w:pStyle w:val="TOC3"/>
            <w:tabs>
              <w:tab w:val="right" w:leader="dot" w:pos="9350"/>
            </w:tabs>
            <w:rPr>
              <w:rFonts w:asciiTheme="minorHAnsi" w:eastAsiaTheme="minorEastAsia" w:hAnsiTheme="minorHAnsi" w:cstheme="minorBidi"/>
              <w:noProof/>
              <w:sz w:val="22"/>
            </w:rPr>
          </w:pPr>
          <w:hyperlink w:anchor="_Toc120626939" w:history="1">
            <w:r w:rsidRPr="00E35F2D">
              <w:rPr>
                <w:rStyle w:val="Hyperlink"/>
                <w:noProof/>
              </w:rPr>
              <w:t>Continue and Break Statements</w:t>
            </w:r>
            <w:r>
              <w:rPr>
                <w:noProof/>
                <w:webHidden/>
              </w:rPr>
              <w:tab/>
            </w:r>
            <w:r>
              <w:rPr>
                <w:noProof/>
                <w:webHidden/>
              </w:rPr>
              <w:fldChar w:fldCharType="begin"/>
            </w:r>
            <w:r>
              <w:rPr>
                <w:noProof/>
                <w:webHidden/>
              </w:rPr>
              <w:instrText xml:space="preserve"> PAGEREF _Toc120626939 \h </w:instrText>
            </w:r>
            <w:r>
              <w:rPr>
                <w:noProof/>
                <w:webHidden/>
              </w:rPr>
            </w:r>
            <w:r>
              <w:rPr>
                <w:noProof/>
                <w:webHidden/>
              </w:rPr>
              <w:fldChar w:fldCharType="separate"/>
            </w:r>
            <w:r w:rsidR="005D29BB">
              <w:rPr>
                <w:noProof/>
                <w:webHidden/>
              </w:rPr>
              <w:t>129</w:t>
            </w:r>
            <w:r>
              <w:rPr>
                <w:noProof/>
                <w:webHidden/>
              </w:rPr>
              <w:fldChar w:fldCharType="end"/>
            </w:r>
          </w:hyperlink>
        </w:p>
        <w:p w14:paraId="5564FE64" w14:textId="1EF5B5C9" w:rsidR="006236EF" w:rsidRDefault="006236EF">
          <w:pPr>
            <w:pStyle w:val="TOC3"/>
            <w:tabs>
              <w:tab w:val="right" w:leader="dot" w:pos="9350"/>
            </w:tabs>
            <w:rPr>
              <w:rFonts w:asciiTheme="minorHAnsi" w:eastAsiaTheme="minorEastAsia" w:hAnsiTheme="minorHAnsi" w:cstheme="minorBidi"/>
              <w:noProof/>
              <w:sz w:val="22"/>
            </w:rPr>
          </w:pPr>
          <w:hyperlink w:anchor="_Toc120626940" w:history="1">
            <w:r w:rsidRPr="00E35F2D">
              <w:rPr>
                <w:rStyle w:val="Hyperlink"/>
                <w:noProof/>
              </w:rPr>
              <w:t>Nested Loops</w:t>
            </w:r>
            <w:r>
              <w:rPr>
                <w:noProof/>
                <w:webHidden/>
              </w:rPr>
              <w:tab/>
            </w:r>
            <w:r>
              <w:rPr>
                <w:noProof/>
                <w:webHidden/>
              </w:rPr>
              <w:fldChar w:fldCharType="begin"/>
            </w:r>
            <w:r>
              <w:rPr>
                <w:noProof/>
                <w:webHidden/>
              </w:rPr>
              <w:instrText xml:space="preserve"> PAGEREF _Toc120626940 \h </w:instrText>
            </w:r>
            <w:r>
              <w:rPr>
                <w:noProof/>
                <w:webHidden/>
              </w:rPr>
            </w:r>
            <w:r>
              <w:rPr>
                <w:noProof/>
                <w:webHidden/>
              </w:rPr>
              <w:fldChar w:fldCharType="separate"/>
            </w:r>
            <w:r w:rsidR="005D29BB">
              <w:rPr>
                <w:noProof/>
                <w:webHidden/>
              </w:rPr>
              <w:t>130</w:t>
            </w:r>
            <w:r>
              <w:rPr>
                <w:noProof/>
                <w:webHidden/>
              </w:rPr>
              <w:fldChar w:fldCharType="end"/>
            </w:r>
          </w:hyperlink>
        </w:p>
        <w:p w14:paraId="1E802E27" w14:textId="16FB8E94" w:rsidR="006236EF" w:rsidRDefault="006236EF">
          <w:pPr>
            <w:pStyle w:val="TOC2"/>
            <w:tabs>
              <w:tab w:val="right" w:leader="dot" w:pos="9350"/>
            </w:tabs>
            <w:rPr>
              <w:rFonts w:asciiTheme="minorHAnsi" w:eastAsiaTheme="minorEastAsia" w:hAnsiTheme="minorHAnsi" w:cstheme="minorBidi"/>
              <w:noProof/>
              <w:sz w:val="22"/>
            </w:rPr>
          </w:pPr>
          <w:hyperlink w:anchor="_Toc120626941" w:history="1">
            <w:r w:rsidRPr="00E35F2D">
              <w:rPr>
                <w:rStyle w:val="Hyperlink"/>
                <w:noProof/>
              </w:rPr>
              <w:t>PHP Function</w:t>
            </w:r>
            <w:r>
              <w:rPr>
                <w:noProof/>
                <w:webHidden/>
              </w:rPr>
              <w:tab/>
            </w:r>
            <w:r>
              <w:rPr>
                <w:noProof/>
                <w:webHidden/>
              </w:rPr>
              <w:fldChar w:fldCharType="begin"/>
            </w:r>
            <w:r>
              <w:rPr>
                <w:noProof/>
                <w:webHidden/>
              </w:rPr>
              <w:instrText xml:space="preserve"> PAGEREF _Toc120626941 \h </w:instrText>
            </w:r>
            <w:r>
              <w:rPr>
                <w:noProof/>
                <w:webHidden/>
              </w:rPr>
            </w:r>
            <w:r>
              <w:rPr>
                <w:noProof/>
                <w:webHidden/>
              </w:rPr>
              <w:fldChar w:fldCharType="separate"/>
            </w:r>
            <w:r w:rsidR="005D29BB">
              <w:rPr>
                <w:noProof/>
                <w:webHidden/>
              </w:rPr>
              <w:t>131</w:t>
            </w:r>
            <w:r>
              <w:rPr>
                <w:noProof/>
                <w:webHidden/>
              </w:rPr>
              <w:fldChar w:fldCharType="end"/>
            </w:r>
          </w:hyperlink>
        </w:p>
        <w:p w14:paraId="36775041" w14:textId="589781AB" w:rsidR="006236EF" w:rsidRDefault="006236EF">
          <w:pPr>
            <w:pStyle w:val="TOC3"/>
            <w:tabs>
              <w:tab w:val="right" w:leader="dot" w:pos="9350"/>
            </w:tabs>
            <w:rPr>
              <w:rFonts w:asciiTheme="minorHAnsi" w:eastAsiaTheme="minorEastAsia" w:hAnsiTheme="minorHAnsi" w:cstheme="minorBidi"/>
              <w:noProof/>
              <w:sz w:val="22"/>
            </w:rPr>
          </w:pPr>
          <w:hyperlink w:anchor="_Toc120626942" w:history="1">
            <w:r w:rsidRPr="00E35F2D">
              <w:rPr>
                <w:rStyle w:val="Hyperlink"/>
                <w:noProof/>
              </w:rPr>
              <w:t>Functions</w:t>
            </w:r>
            <w:r>
              <w:rPr>
                <w:noProof/>
                <w:webHidden/>
              </w:rPr>
              <w:tab/>
            </w:r>
            <w:r>
              <w:rPr>
                <w:noProof/>
                <w:webHidden/>
              </w:rPr>
              <w:fldChar w:fldCharType="begin"/>
            </w:r>
            <w:r>
              <w:rPr>
                <w:noProof/>
                <w:webHidden/>
              </w:rPr>
              <w:instrText xml:space="preserve"> PAGEREF _Toc120626942 \h </w:instrText>
            </w:r>
            <w:r>
              <w:rPr>
                <w:noProof/>
                <w:webHidden/>
              </w:rPr>
            </w:r>
            <w:r>
              <w:rPr>
                <w:noProof/>
                <w:webHidden/>
              </w:rPr>
              <w:fldChar w:fldCharType="separate"/>
            </w:r>
            <w:r w:rsidR="005D29BB">
              <w:rPr>
                <w:noProof/>
                <w:webHidden/>
              </w:rPr>
              <w:t>131</w:t>
            </w:r>
            <w:r>
              <w:rPr>
                <w:noProof/>
                <w:webHidden/>
              </w:rPr>
              <w:fldChar w:fldCharType="end"/>
            </w:r>
          </w:hyperlink>
        </w:p>
        <w:p w14:paraId="1A4EAF66" w14:textId="5A499F63" w:rsidR="006236EF" w:rsidRDefault="006236EF">
          <w:pPr>
            <w:pStyle w:val="TOC3"/>
            <w:tabs>
              <w:tab w:val="right" w:leader="dot" w:pos="9350"/>
            </w:tabs>
            <w:rPr>
              <w:rFonts w:asciiTheme="minorHAnsi" w:eastAsiaTheme="minorEastAsia" w:hAnsiTheme="minorHAnsi" w:cstheme="minorBidi"/>
              <w:noProof/>
              <w:sz w:val="22"/>
            </w:rPr>
          </w:pPr>
          <w:hyperlink w:anchor="_Toc120626943" w:history="1">
            <w:r w:rsidRPr="00E35F2D">
              <w:rPr>
                <w:rStyle w:val="Hyperlink"/>
                <w:noProof/>
              </w:rPr>
              <w:t>Function Declarations</w:t>
            </w:r>
            <w:r>
              <w:rPr>
                <w:noProof/>
                <w:webHidden/>
              </w:rPr>
              <w:tab/>
            </w:r>
            <w:r>
              <w:rPr>
                <w:noProof/>
                <w:webHidden/>
              </w:rPr>
              <w:fldChar w:fldCharType="begin"/>
            </w:r>
            <w:r>
              <w:rPr>
                <w:noProof/>
                <w:webHidden/>
              </w:rPr>
              <w:instrText xml:space="preserve"> PAGEREF _Toc120626943 \h </w:instrText>
            </w:r>
            <w:r>
              <w:rPr>
                <w:noProof/>
                <w:webHidden/>
              </w:rPr>
            </w:r>
            <w:r>
              <w:rPr>
                <w:noProof/>
                <w:webHidden/>
              </w:rPr>
              <w:fldChar w:fldCharType="separate"/>
            </w:r>
            <w:r w:rsidR="005D29BB">
              <w:rPr>
                <w:noProof/>
                <w:webHidden/>
              </w:rPr>
              <w:t>131</w:t>
            </w:r>
            <w:r>
              <w:rPr>
                <w:noProof/>
                <w:webHidden/>
              </w:rPr>
              <w:fldChar w:fldCharType="end"/>
            </w:r>
          </w:hyperlink>
        </w:p>
        <w:p w14:paraId="57AB911A" w14:textId="6FC9B5FB" w:rsidR="006236EF" w:rsidRDefault="006236EF">
          <w:pPr>
            <w:pStyle w:val="TOC3"/>
            <w:tabs>
              <w:tab w:val="right" w:leader="dot" w:pos="9350"/>
            </w:tabs>
            <w:rPr>
              <w:rFonts w:asciiTheme="minorHAnsi" w:eastAsiaTheme="minorEastAsia" w:hAnsiTheme="minorHAnsi" w:cstheme="minorBidi"/>
              <w:noProof/>
              <w:sz w:val="22"/>
            </w:rPr>
          </w:pPr>
          <w:hyperlink w:anchor="_Toc120626944" w:history="1">
            <w:r w:rsidRPr="00E35F2D">
              <w:rPr>
                <w:rStyle w:val="Hyperlink"/>
                <w:noProof/>
              </w:rPr>
              <w:t>Function Arguments</w:t>
            </w:r>
            <w:r>
              <w:rPr>
                <w:noProof/>
                <w:webHidden/>
              </w:rPr>
              <w:tab/>
            </w:r>
            <w:r>
              <w:rPr>
                <w:noProof/>
                <w:webHidden/>
              </w:rPr>
              <w:fldChar w:fldCharType="begin"/>
            </w:r>
            <w:r>
              <w:rPr>
                <w:noProof/>
                <w:webHidden/>
              </w:rPr>
              <w:instrText xml:space="preserve"> PAGEREF _Toc120626944 \h </w:instrText>
            </w:r>
            <w:r>
              <w:rPr>
                <w:noProof/>
                <w:webHidden/>
              </w:rPr>
            </w:r>
            <w:r>
              <w:rPr>
                <w:noProof/>
                <w:webHidden/>
              </w:rPr>
              <w:fldChar w:fldCharType="separate"/>
            </w:r>
            <w:r w:rsidR="005D29BB">
              <w:rPr>
                <w:noProof/>
                <w:webHidden/>
              </w:rPr>
              <w:t>132</w:t>
            </w:r>
            <w:r>
              <w:rPr>
                <w:noProof/>
                <w:webHidden/>
              </w:rPr>
              <w:fldChar w:fldCharType="end"/>
            </w:r>
          </w:hyperlink>
        </w:p>
        <w:p w14:paraId="6BEA835C" w14:textId="365D60B9" w:rsidR="006236EF" w:rsidRDefault="006236EF">
          <w:pPr>
            <w:pStyle w:val="TOC3"/>
            <w:tabs>
              <w:tab w:val="right" w:leader="dot" w:pos="9350"/>
            </w:tabs>
            <w:rPr>
              <w:rFonts w:asciiTheme="minorHAnsi" w:eastAsiaTheme="minorEastAsia" w:hAnsiTheme="minorHAnsi" w:cstheme="minorBidi"/>
              <w:noProof/>
              <w:sz w:val="22"/>
            </w:rPr>
          </w:pPr>
          <w:hyperlink w:anchor="_Toc120626945" w:history="1">
            <w:r w:rsidRPr="00E35F2D">
              <w:rPr>
                <w:rStyle w:val="Hyperlink"/>
                <w:noProof/>
              </w:rPr>
              <w:t>Scope</w:t>
            </w:r>
            <w:r>
              <w:rPr>
                <w:noProof/>
                <w:webHidden/>
              </w:rPr>
              <w:tab/>
            </w:r>
            <w:r>
              <w:rPr>
                <w:noProof/>
                <w:webHidden/>
              </w:rPr>
              <w:fldChar w:fldCharType="begin"/>
            </w:r>
            <w:r>
              <w:rPr>
                <w:noProof/>
                <w:webHidden/>
              </w:rPr>
              <w:instrText xml:space="preserve"> PAGEREF _Toc120626945 \h </w:instrText>
            </w:r>
            <w:r>
              <w:rPr>
                <w:noProof/>
                <w:webHidden/>
              </w:rPr>
            </w:r>
            <w:r>
              <w:rPr>
                <w:noProof/>
                <w:webHidden/>
              </w:rPr>
              <w:fldChar w:fldCharType="separate"/>
            </w:r>
            <w:r w:rsidR="005D29BB">
              <w:rPr>
                <w:noProof/>
                <w:webHidden/>
              </w:rPr>
              <w:t>133</w:t>
            </w:r>
            <w:r>
              <w:rPr>
                <w:noProof/>
                <w:webHidden/>
              </w:rPr>
              <w:fldChar w:fldCharType="end"/>
            </w:r>
          </w:hyperlink>
        </w:p>
        <w:p w14:paraId="1EBE565D" w14:textId="3A78AB71" w:rsidR="006236EF" w:rsidRDefault="006236EF">
          <w:pPr>
            <w:pStyle w:val="TOC3"/>
            <w:tabs>
              <w:tab w:val="right" w:leader="dot" w:pos="9350"/>
            </w:tabs>
            <w:rPr>
              <w:rFonts w:asciiTheme="minorHAnsi" w:eastAsiaTheme="minorEastAsia" w:hAnsiTheme="minorHAnsi" w:cstheme="minorBidi"/>
              <w:noProof/>
              <w:sz w:val="22"/>
            </w:rPr>
          </w:pPr>
          <w:hyperlink w:anchor="_Toc120626946" w:history="1">
            <w:r w:rsidRPr="00E35F2D">
              <w:rPr>
                <w:rStyle w:val="Hyperlink"/>
                <w:noProof/>
              </w:rPr>
              <w:t>global keyword</w:t>
            </w:r>
            <w:r>
              <w:rPr>
                <w:noProof/>
                <w:webHidden/>
              </w:rPr>
              <w:tab/>
            </w:r>
            <w:r>
              <w:rPr>
                <w:noProof/>
                <w:webHidden/>
              </w:rPr>
              <w:fldChar w:fldCharType="begin"/>
            </w:r>
            <w:r>
              <w:rPr>
                <w:noProof/>
                <w:webHidden/>
              </w:rPr>
              <w:instrText xml:space="preserve"> PAGEREF _Toc120626946 \h </w:instrText>
            </w:r>
            <w:r>
              <w:rPr>
                <w:noProof/>
                <w:webHidden/>
              </w:rPr>
            </w:r>
            <w:r>
              <w:rPr>
                <w:noProof/>
                <w:webHidden/>
              </w:rPr>
              <w:fldChar w:fldCharType="separate"/>
            </w:r>
            <w:r w:rsidR="005D29BB">
              <w:rPr>
                <w:noProof/>
                <w:webHidden/>
              </w:rPr>
              <w:t>134</w:t>
            </w:r>
            <w:r>
              <w:rPr>
                <w:noProof/>
                <w:webHidden/>
              </w:rPr>
              <w:fldChar w:fldCharType="end"/>
            </w:r>
          </w:hyperlink>
        </w:p>
        <w:p w14:paraId="0703DDAB" w14:textId="740FCE9C" w:rsidR="006236EF" w:rsidRDefault="006236EF">
          <w:pPr>
            <w:pStyle w:val="TOC3"/>
            <w:tabs>
              <w:tab w:val="right" w:leader="dot" w:pos="9350"/>
            </w:tabs>
            <w:rPr>
              <w:rFonts w:asciiTheme="minorHAnsi" w:eastAsiaTheme="minorEastAsia" w:hAnsiTheme="minorHAnsi" w:cstheme="minorBidi"/>
              <w:noProof/>
              <w:sz w:val="22"/>
            </w:rPr>
          </w:pPr>
          <w:hyperlink w:anchor="_Toc120626947" w:history="1">
            <w:r w:rsidRPr="00E35F2D">
              <w:rPr>
                <w:rStyle w:val="Hyperlink"/>
                <w:noProof/>
              </w:rPr>
              <w:t>Working with References</w:t>
            </w:r>
            <w:r>
              <w:rPr>
                <w:noProof/>
                <w:webHidden/>
              </w:rPr>
              <w:tab/>
            </w:r>
            <w:r>
              <w:rPr>
                <w:noProof/>
                <w:webHidden/>
              </w:rPr>
              <w:fldChar w:fldCharType="begin"/>
            </w:r>
            <w:r>
              <w:rPr>
                <w:noProof/>
                <w:webHidden/>
              </w:rPr>
              <w:instrText xml:space="preserve"> PAGEREF _Toc120626947 \h </w:instrText>
            </w:r>
            <w:r>
              <w:rPr>
                <w:noProof/>
                <w:webHidden/>
              </w:rPr>
            </w:r>
            <w:r>
              <w:rPr>
                <w:noProof/>
                <w:webHidden/>
              </w:rPr>
              <w:fldChar w:fldCharType="separate"/>
            </w:r>
            <w:r w:rsidR="005D29BB">
              <w:rPr>
                <w:noProof/>
                <w:webHidden/>
              </w:rPr>
              <w:t>136</w:t>
            </w:r>
            <w:r>
              <w:rPr>
                <w:noProof/>
                <w:webHidden/>
              </w:rPr>
              <w:fldChar w:fldCharType="end"/>
            </w:r>
          </w:hyperlink>
        </w:p>
        <w:p w14:paraId="3A5B9F38" w14:textId="5A8BA80D" w:rsidR="006236EF" w:rsidRDefault="006236EF">
          <w:pPr>
            <w:pStyle w:val="TOC3"/>
            <w:tabs>
              <w:tab w:val="right" w:leader="dot" w:pos="9350"/>
            </w:tabs>
            <w:rPr>
              <w:rFonts w:asciiTheme="minorHAnsi" w:eastAsiaTheme="minorEastAsia" w:hAnsiTheme="minorHAnsi" w:cstheme="minorBidi"/>
              <w:noProof/>
              <w:sz w:val="22"/>
            </w:rPr>
          </w:pPr>
          <w:hyperlink w:anchor="_Toc120626948" w:history="1">
            <w:r w:rsidRPr="00E35F2D">
              <w:rPr>
                <w:rStyle w:val="Hyperlink"/>
                <w:noProof/>
              </w:rPr>
              <w:t>Recursive Function</w:t>
            </w:r>
            <w:r>
              <w:rPr>
                <w:noProof/>
                <w:webHidden/>
              </w:rPr>
              <w:tab/>
            </w:r>
            <w:r>
              <w:rPr>
                <w:noProof/>
                <w:webHidden/>
              </w:rPr>
              <w:fldChar w:fldCharType="begin"/>
            </w:r>
            <w:r>
              <w:rPr>
                <w:noProof/>
                <w:webHidden/>
              </w:rPr>
              <w:instrText xml:space="preserve"> PAGEREF _Toc120626948 \h </w:instrText>
            </w:r>
            <w:r>
              <w:rPr>
                <w:noProof/>
                <w:webHidden/>
              </w:rPr>
            </w:r>
            <w:r>
              <w:rPr>
                <w:noProof/>
                <w:webHidden/>
              </w:rPr>
              <w:fldChar w:fldCharType="separate"/>
            </w:r>
            <w:r w:rsidR="005D29BB">
              <w:rPr>
                <w:noProof/>
                <w:webHidden/>
              </w:rPr>
              <w:t>137</w:t>
            </w:r>
            <w:r>
              <w:rPr>
                <w:noProof/>
                <w:webHidden/>
              </w:rPr>
              <w:fldChar w:fldCharType="end"/>
            </w:r>
          </w:hyperlink>
        </w:p>
        <w:p w14:paraId="67F806BA" w14:textId="2CBB8703" w:rsidR="006236EF" w:rsidRDefault="006236EF">
          <w:pPr>
            <w:pStyle w:val="TOC2"/>
            <w:tabs>
              <w:tab w:val="right" w:leader="dot" w:pos="9350"/>
            </w:tabs>
            <w:rPr>
              <w:rFonts w:asciiTheme="minorHAnsi" w:eastAsiaTheme="minorEastAsia" w:hAnsiTheme="minorHAnsi" w:cstheme="minorBidi"/>
              <w:noProof/>
              <w:sz w:val="22"/>
            </w:rPr>
          </w:pPr>
          <w:hyperlink w:anchor="_Toc120626949" w:history="1">
            <w:r w:rsidRPr="00E35F2D">
              <w:rPr>
                <w:rStyle w:val="Hyperlink"/>
                <w:noProof/>
              </w:rPr>
              <w:t>PHP Arrays</w:t>
            </w:r>
            <w:r>
              <w:rPr>
                <w:noProof/>
                <w:webHidden/>
              </w:rPr>
              <w:tab/>
            </w:r>
            <w:r>
              <w:rPr>
                <w:noProof/>
                <w:webHidden/>
              </w:rPr>
              <w:fldChar w:fldCharType="begin"/>
            </w:r>
            <w:r>
              <w:rPr>
                <w:noProof/>
                <w:webHidden/>
              </w:rPr>
              <w:instrText xml:space="preserve"> PAGEREF _Toc120626949 \h </w:instrText>
            </w:r>
            <w:r>
              <w:rPr>
                <w:noProof/>
                <w:webHidden/>
              </w:rPr>
            </w:r>
            <w:r>
              <w:rPr>
                <w:noProof/>
                <w:webHidden/>
              </w:rPr>
              <w:fldChar w:fldCharType="separate"/>
            </w:r>
            <w:r w:rsidR="005D29BB">
              <w:rPr>
                <w:noProof/>
                <w:webHidden/>
              </w:rPr>
              <w:t>139</w:t>
            </w:r>
            <w:r>
              <w:rPr>
                <w:noProof/>
                <w:webHidden/>
              </w:rPr>
              <w:fldChar w:fldCharType="end"/>
            </w:r>
          </w:hyperlink>
        </w:p>
        <w:p w14:paraId="3126F02D" w14:textId="306F1714" w:rsidR="006236EF" w:rsidRDefault="006236EF">
          <w:pPr>
            <w:pStyle w:val="TOC3"/>
            <w:tabs>
              <w:tab w:val="right" w:leader="dot" w:pos="9350"/>
            </w:tabs>
            <w:rPr>
              <w:rFonts w:asciiTheme="minorHAnsi" w:eastAsiaTheme="minorEastAsia" w:hAnsiTheme="minorHAnsi" w:cstheme="minorBidi"/>
              <w:noProof/>
              <w:sz w:val="22"/>
            </w:rPr>
          </w:pPr>
          <w:hyperlink w:anchor="_Toc120626950" w:history="1">
            <w:r w:rsidRPr="00E35F2D">
              <w:rPr>
                <w:rStyle w:val="Hyperlink"/>
                <w:noProof/>
              </w:rPr>
              <w:t>What is an array</w:t>
            </w:r>
            <w:r>
              <w:rPr>
                <w:noProof/>
                <w:webHidden/>
              </w:rPr>
              <w:tab/>
            </w:r>
            <w:r>
              <w:rPr>
                <w:noProof/>
                <w:webHidden/>
              </w:rPr>
              <w:fldChar w:fldCharType="begin"/>
            </w:r>
            <w:r>
              <w:rPr>
                <w:noProof/>
                <w:webHidden/>
              </w:rPr>
              <w:instrText xml:space="preserve"> PAGEREF _Toc120626950 \h </w:instrText>
            </w:r>
            <w:r>
              <w:rPr>
                <w:noProof/>
                <w:webHidden/>
              </w:rPr>
            </w:r>
            <w:r>
              <w:rPr>
                <w:noProof/>
                <w:webHidden/>
              </w:rPr>
              <w:fldChar w:fldCharType="separate"/>
            </w:r>
            <w:r w:rsidR="005D29BB">
              <w:rPr>
                <w:noProof/>
                <w:webHidden/>
              </w:rPr>
              <w:t>139</w:t>
            </w:r>
            <w:r>
              <w:rPr>
                <w:noProof/>
                <w:webHidden/>
              </w:rPr>
              <w:fldChar w:fldCharType="end"/>
            </w:r>
          </w:hyperlink>
        </w:p>
        <w:p w14:paraId="3DD8C9B0" w14:textId="7B7C8129" w:rsidR="006236EF" w:rsidRDefault="006236EF">
          <w:pPr>
            <w:pStyle w:val="TOC3"/>
            <w:tabs>
              <w:tab w:val="right" w:leader="dot" w:pos="9350"/>
            </w:tabs>
            <w:rPr>
              <w:rFonts w:asciiTheme="minorHAnsi" w:eastAsiaTheme="minorEastAsia" w:hAnsiTheme="minorHAnsi" w:cstheme="minorBidi"/>
              <w:noProof/>
              <w:sz w:val="22"/>
            </w:rPr>
          </w:pPr>
          <w:hyperlink w:anchor="_Toc120626951" w:history="1">
            <w:r w:rsidRPr="00E35F2D">
              <w:rPr>
                <w:rStyle w:val="Hyperlink"/>
                <w:noProof/>
              </w:rPr>
              <w:t>Indexed Array</w:t>
            </w:r>
            <w:r>
              <w:rPr>
                <w:noProof/>
                <w:webHidden/>
              </w:rPr>
              <w:tab/>
            </w:r>
            <w:r>
              <w:rPr>
                <w:noProof/>
                <w:webHidden/>
              </w:rPr>
              <w:fldChar w:fldCharType="begin"/>
            </w:r>
            <w:r>
              <w:rPr>
                <w:noProof/>
                <w:webHidden/>
              </w:rPr>
              <w:instrText xml:space="preserve"> PAGEREF _Toc120626951 \h </w:instrText>
            </w:r>
            <w:r>
              <w:rPr>
                <w:noProof/>
                <w:webHidden/>
              </w:rPr>
            </w:r>
            <w:r>
              <w:rPr>
                <w:noProof/>
                <w:webHidden/>
              </w:rPr>
              <w:fldChar w:fldCharType="separate"/>
            </w:r>
            <w:r w:rsidR="005D29BB">
              <w:rPr>
                <w:noProof/>
                <w:webHidden/>
              </w:rPr>
              <w:t>139</w:t>
            </w:r>
            <w:r>
              <w:rPr>
                <w:noProof/>
                <w:webHidden/>
              </w:rPr>
              <w:fldChar w:fldCharType="end"/>
            </w:r>
          </w:hyperlink>
        </w:p>
        <w:p w14:paraId="40BE2886" w14:textId="69449673" w:rsidR="006236EF" w:rsidRDefault="006236EF">
          <w:pPr>
            <w:pStyle w:val="TOC3"/>
            <w:tabs>
              <w:tab w:val="right" w:leader="dot" w:pos="9350"/>
            </w:tabs>
            <w:rPr>
              <w:rFonts w:asciiTheme="minorHAnsi" w:eastAsiaTheme="minorEastAsia" w:hAnsiTheme="minorHAnsi" w:cstheme="minorBidi"/>
              <w:noProof/>
              <w:sz w:val="22"/>
            </w:rPr>
          </w:pPr>
          <w:hyperlink w:anchor="_Toc120626952" w:history="1">
            <w:r w:rsidRPr="00E35F2D">
              <w:rPr>
                <w:rStyle w:val="Hyperlink"/>
                <w:noProof/>
              </w:rPr>
              <w:t>Changing Data in Arrays</w:t>
            </w:r>
            <w:r>
              <w:rPr>
                <w:noProof/>
                <w:webHidden/>
              </w:rPr>
              <w:tab/>
            </w:r>
            <w:r>
              <w:rPr>
                <w:noProof/>
                <w:webHidden/>
              </w:rPr>
              <w:fldChar w:fldCharType="begin"/>
            </w:r>
            <w:r>
              <w:rPr>
                <w:noProof/>
                <w:webHidden/>
              </w:rPr>
              <w:instrText xml:space="preserve"> PAGEREF _Toc120626952 \h </w:instrText>
            </w:r>
            <w:r>
              <w:rPr>
                <w:noProof/>
                <w:webHidden/>
              </w:rPr>
            </w:r>
            <w:r>
              <w:rPr>
                <w:noProof/>
                <w:webHidden/>
              </w:rPr>
              <w:fldChar w:fldCharType="separate"/>
            </w:r>
            <w:r w:rsidR="005D29BB">
              <w:rPr>
                <w:noProof/>
                <w:webHidden/>
              </w:rPr>
              <w:t>140</w:t>
            </w:r>
            <w:r>
              <w:rPr>
                <w:noProof/>
                <w:webHidden/>
              </w:rPr>
              <w:fldChar w:fldCharType="end"/>
            </w:r>
          </w:hyperlink>
        </w:p>
        <w:p w14:paraId="5A257060" w14:textId="207FDDCC" w:rsidR="006236EF" w:rsidRDefault="006236EF">
          <w:pPr>
            <w:pStyle w:val="TOC3"/>
            <w:tabs>
              <w:tab w:val="right" w:leader="dot" w:pos="9350"/>
            </w:tabs>
            <w:rPr>
              <w:rFonts w:asciiTheme="minorHAnsi" w:eastAsiaTheme="minorEastAsia" w:hAnsiTheme="minorHAnsi" w:cstheme="minorBidi"/>
              <w:noProof/>
              <w:sz w:val="22"/>
            </w:rPr>
          </w:pPr>
          <w:hyperlink w:anchor="_Toc120626953" w:history="1">
            <w:r w:rsidRPr="00E35F2D">
              <w:rPr>
                <w:rStyle w:val="Hyperlink"/>
                <w:noProof/>
              </w:rPr>
              <w:t>Array length</w:t>
            </w:r>
            <w:r>
              <w:rPr>
                <w:noProof/>
                <w:webHidden/>
              </w:rPr>
              <w:tab/>
            </w:r>
            <w:r>
              <w:rPr>
                <w:noProof/>
                <w:webHidden/>
              </w:rPr>
              <w:fldChar w:fldCharType="begin"/>
            </w:r>
            <w:r>
              <w:rPr>
                <w:noProof/>
                <w:webHidden/>
              </w:rPr>
              <w:instrText xml:space="preserve"> PAGEREF _Toc120626953 \h </w:instrText>
            </w:r>
            <w:r>
              <w:rPr>
                <w:noProof/>
                <w:webHidden/>
              </w:rPr>
            </w:r>
            <w:r>
              <w:rPr>
                <w:noProof/>
                <w:webHidden/>
              </w:rPr>
              <w:fldChar w:fldCharType="separate"/>
            </w:r>
            <w:r w:rsidR="005D29BB">
              <w:rPr>
                <w:noProof/>
                <w:webHidden/>
              </w:rPr>
              <w:t>141</w:t>
            </w:r>
            <w:r>
              <w:rPr>
                <w:noProof/>
                <w:webHidden/>
              </w:rPr>
              <w:fldChar w:fldCharType="end"/>
            </w:r>
          </w:hyperlink>
        </w:p>
        <w:p w14:paraId="6954E897" w14:textId="344D9AAA" w:rsidR="006236EF" w:rsidRDefault="006236EF">
          <w:pPr>
            <w:pStyle w:val="TOC3"/>
            <w:tabs>
              <w:tab w:val="right" w:leader="dot" w:pos="9350"/>
            </w:tabs>
            <w:rPr>
              <w:rFonts w:asciiTheme="minorHAnsi" w:eastAsiaTheme="minorEastAsia" w:hAnsiTheme="minorHAnsi" w:cstheme="minorBidi"/>
              <w:noProof/>
              <w:sz w:val="22"/>
            </w:rPr>
          </w:pPr>
          <w:hyperlink w:anchor="_Toc120626954" w:history="1">
            <w:r w:rsidRPr="00E35F2D">
              <w:rPr>
                <w:rStyle w:val="Hyperlink"/>
                <w:noProof/>
              </w:rPr>
              <w:t>Adding/Removing elements to/from an Array</w:t>
            </w:r>
            <w:r>
              <w:rPr>
                <w:noProof/>
                <w:webHidden/>
              </w:rPr>
              <w:tab/>
            </w:r>
            <w:r>
              <w:rPr>
                <w:noProof/>
                <w:webHidden/>
              </w:rPr>
              <w:fldChar w:fldCharType="begin"/>
            </w:r>
            <w:r>
              <w:rPr>
                <w:noProof/>
                <w:webHidden/>
              </w:rPr>
              <w:instrText xml:space="preserve"> PAGEREF _Toc120626954 \h </w:instrText>
            </w:r>
            <w:r>
              <w:rPr>
                <w:noProof/>
                <w:webHidden/>
              </w:rPr>
            </w:r>
            <w:r>
              <w:rPr>
                <w:noProof/>
                <w:webHidden/>
              </w:rPr>
              <w:fldChar w:fldCharType="separate"/>
            </w:r>
            <w:r w:rsidR="005D29BB">
              <w:rPr>
                <w:noProof/>
                <w:webHidden/>
              </w:rPr>
              <w:t>142</w:t>
            </w:r>
            <w:r>
              <w:rPr>
                <w:noProof/>
                <w:webHidden/>
              </w:rPr>
              <w:fldChar w:fldCharType="end"/>
            </w:r>
          </w:hyperlink>
        </w:p>
        <w:p w14:paraId="796BE143" w14:textId="689D604A" w:rsidR="006236EF" w:rsidRDefault="006236EF">
          <w:pPr>
            <w:pStyle w:val="TOC3"/>
            <w:tabs>
              <w:tab w:val="right" w:leader="dot" w:pos="9350"/>
            </w:tabs>
            <w:rPr>
              <w:rFonts w:asciiTheme="minorHAnsi" w:eastAsiaTheme="minorEastAsia" w:hAnsiTheme="minorHAnsi" w:cstheme="minorBidi"/>
              <w:noProof/>
              <w:sz w:val="22"/>
            </w:rPr>
          </w:pPr>
          <w:hyperlink w:anchor="_Toc120626955" w:history="1">
            <w:r w:rsidRPr="00E35F2D">
              <w:rPr>
                <w:rStyle w:val="Hyperlink"/>
                <w:noProof/>
              </w:rPr>
              <w:t>Slice</w:t>
            </w:r>
            <w:r>
              <w:rPr>
                <w:noProof/>
                <w:webHidden/>
              </w:rPr>
              <w:tab/>
            </w:r>
            <w:r>
              <w:rPr>
                <w:noProof/>
                <w:webHidden/>
              </w:rPr>
              <w:fldChar w:fldCharType="begin"/>
            </w:r>
            <w:r>
              <w:rPr>
                <w:noProof/>
                <w:webHidden/>
              </w:rPr>
              <w:instrText xml:space="preserve"> PAGEREF _Toc120626955 \h </w:instrText>
            </w:r>
            <w:r>
              <w:rPr>
                <w:noProof/>
                <w:webHidden/>
              </w:rPr>
            </w:r>
            <w:r>
              <w:rPr>
                <w:noProof/>
                <w:webHidden/>
              </w:rPr>
              <w:fldChar w:fldCharType="separate"/>
            </w:r>
            <w:r w:rsidR="005D29BB">
              <w:rPr>
                <w:noProof/>
                <w:webHidden/>
              </w:rPr>
              <w:t>143</w:t>
            </w:r>
            <w:r>
              <w:rPr>
                <w:noProof/>
                <w:webHidden/>
              </w:rPr>
              <w:fldChar w:fldCharType="end"/>
            </w:r>
          </w:hyperlink>
        </w:p>
        <w:p w14:paraId="3AADC392" w14:textId="75B14671" w:rsidR="006236EF" w:rsidRDefault="006236EF">
          <w:pPr>
            <w:pStyle w:val="TOC3"/>
            <w:tabs>
              <w:tab w:val="right" w:leader="dot" w:pos="9350"/>
            </w:tabs>
            <w:rPr>
              <w:rFonts w:asciiTheme="minorHAnsi" w:eastAsiaTheme="minorEastAsia" w:hAnsiTheme="minorHAnsi" w:cstheme="minorBidi"/>
              <w:noProof/>
              <w:sz w:val="22"/>
            </w:rPr>
          </w:pPr>
          <w:hyperlink w:anchor="_Toc120626956" w:history="1">
            <w:r w:rsidRPr="00E35F2D">
              <w:rPr>
                <w:rStyle w:val="Hyperlink"/>
                <w:noProof/>
              </w:rPr>
              <w:t>Splice</w:t>
            </w:r>
            <w:r>
              <w:rPr>
                <w:noProof/>
                <w:webHidden/>
              </w:rPr>
              <w:tab/>
            </w:r>
            <w:r>
              <w:rPr>
                <w:noProof/>
                <w:webHidden/>
              </w:rPr>
              <w:fldChar w:fldCharType="begin"/>
            </w:r>
            <w:r>
              <w:rPr>
                <w:noProof/>
                <w:webHidden/>
              </w:rPr>
              <w:instrText xml:space="preserve"> PAGEREF _Toc120626956 \h </w:instrText>
            </w:r>
            <w:r>
              <w:rPr>
                <w:noProof/>
                <w:webHidden/>
              </w:rPr>
            </w:r>
            <w:r>
              <w:rPr>
                <w:noProof/>
                <w:webHidden/>
              </w:rPr>
              <w:fldChar w:fldCharType="separate"/>
            </w:r>
            <w:r w:rsidR="005D29BB">
              <w:rPr>
                <w:noProof/>
                <w:webHidden/>
              </w:rPr>
              <w:t>144</w:t>
            </w:r>
            <w:r>
              <w:rPr>
                <w:noProof/>
                <w:webHidden/>
              </w:rPr>
              <w:fldChar w:fldCharType="end"/>
            </w:r>
          </w:hyperlink>
        </w:p>
        <w:p w14:paraId="3734982C" w14:textId="69655753" w:rsidR="006236EF" w:rsidRDefault="006236EF">
          <w:pPr>
            <w:pStyle w:val="TOC3"/>
            <w:tabs>
              <w:tab w:val="right" w:leader="dot" w:pos="9350"/>
            </w:tabs>
            <w:rPr>
              <w:rFonts w:asciiTheme="minorHAnsi" w:eastAsiaTheme="minorEastAsia" w:hAnsiTheme="minorHAnsi" w:cstheme="minorBidi"/>
              <w:noProof/>
              <w:sz w:val="22"/>
            </w:rPr>
          </w:pPr>
          <w:hyperlink w:anchor="_Toc120626957" w:history="1">
            <w:r w:rsidRPr="00E35F2D">
              <w:rPr>
                <w:rStyle w:val="Hyperlink"/>
                <w:noProof/>
              </w:rPr>
              <w:t>Associative Arrays</w:t>
            </w:r>
            <w:r>
              <w:rPr>
                <w:noProof/>
                <w:webHidden/>
              </w:rPr>
              <w:tab/>
            </w:r>
            <w:r>
              <w:rPr>
                <w:noProof/>
                <w:webHidden/>
              </w:rPr>
              <w:fldChar w:fldCharType="begin"/>
            </w:r>
            <w:r>
              <w:rPr>
                <w:noProof/>
                <w:webHidden/>
              </w:rPr>
              <w:instrText xml:space="preserve"> PAGEREF _Toc120626957 \h </w:instrText>
            </w:r>
            <w:r>
              <w:rPr>
                <w:noProof/>
                <w:webHidden/>
              </w:rPr>
            </w:r>
            <w:r>
              <w:rPr>
                <w:noProof/>
                <w:webHidden/>
              </w:rPr>
              <w:fldChar w:fldCharType="separate"/>
            </w:r>
            <w:r w:rsidR="005D29BB">
              <w:rPr>
                <w:noProof/>
                <w:webHidden/>
              </w:rPr>
              <w:t>146</w:t>
            </w:r>
            <w:r>
              <w:rPr>
                <w:noProof/>
                <w:webHidden/>
              </w:rPr>
              <w:fldChar w:fldCharType="end"/>
            </w:r>
          </w:hyperlink>
        </w:p>
        <w:p w14:paraId="77BEAB8B" w14:textId="30CDC162" w:rsidR="006236EF" w:rsidRDefault="006236EF">
          <w:pPr>
            <w:pStyle w:val="TOC3"/>
            <w:tabs>
              <w:tab w:val="right" w:leader="dot" w:pos="9350"/>
            </w:tabs>
            <w:rPr>
              <w:rFonts w:asciiTheme="minorHAnsi" w:eastAsiaTheme="minorEastAsia" w:hAnsiTheme="minorHAnsi" w:cstheme="minorBidi"/>
              <w:noProof/>
              <w:sz w:val="22"/>
            </w:rPr>
          </w:pPr>
          <w:hyperlink w:anchor="_Toc120626958" w:history="1">
            <w:r w:rsidRPr="00E35F2D">
              <w:rPr>
                <w:rStyle w:val="Hyperlink"/>
                <w:noProof/>
              </w:rPr>
              <w:t>Converting Arrays</w:t>
            </w:r>
            <w:r>
              <w:rPr>
                <w:noProof/>
                <w:webHidden/>
              </w:rPr>
              <w:tab/>
            </w:r>
            <w:r>
              <w:rPr>
                <w:noProof/>
                <w:webHidden/>
              </w:rPr>
              <w:fldChar w:fldCharType="begin"/>
            </w:r>
            <w:r>
              <w:rPr>
                <w:noProof/>
                <w:webHidden/>
              </w:rPr>
              <w:instrText xml:space="preserve"> PAGEREF _Toc120626958 \h </w:instrText>
            </w:r>
            <w:r>
              <w:rPr>
                <w:noProof/>
                <w:webHidden/>
              </w:rPr>
            </w:r>
            <w:r>
              <w:rPr>
                <w:noProof/>
                <w:webHidden/>
              </w:rPr>
              <w:fldChar w:fldCharType="separate"/>
            </w:r>
            <w:r w:rsidR="005D29BB">
              <w:rPr>
                <w:noProof/>
                <w:webHidden/>
              </w:rPr>
              <w:t>146</w:t>
            </w:r>
            <w:r>
              <w:rPr>
                <w:noProof/>
                <w:webHidden/>
              </w:rPr>
              <w:fldChar w:fldCharType="end"/>
            </w:r>
          </w:hyperlink>
        </w:p>
        <w:p w14:paraId="68C7F259" w14:textId="41F9D4AC" w:rsidR="006236EF" w:rsidRDefault="006236EF">
          <w:pPr>
            <w:pStyle w:val="TOC3"/>
            <w:tabs>
              <w:tab w:val="right" w:leader="dot" w:pos="9350"/>
            </w:tabs>
            <w:rPr>
              <w:rFonts w:asciiTheme="minorHAnsi" w:eastAsiaTheme="minorEastAsia" w:hAnsiTheme="minorHAnsi" w:cstheme="minorBidi"/>
              <w:noProof/>
              <w:sz w:val="22"/>
            </w:rPr>
          </w:pPr>
          <w:hyperlink w:anchor="_Toc120626959" w:history="1">
            <w:r w:rsidRPr="00E35F2D">
              <w:rPr>
                <w:rStyle w:val="Hyperlink"/>
                <w:noProof/>
              </w:rPr>
              <w:t>Sorting Arrays</w:t>
            </w:r>
            <w:r>
              <w:rPr>
                <w:noProof/>
                <w:webHidden/>
              </w:rPr>
              <w:tab/>
            </w:r>
            <w:r>
              <w:rPr>
                <w:noProof/>
                <w:webHidden/>
              </w:rPr>
              <w:fldChar w:fldCharType="begin"/>
            </w:r>
            <w:r>
              <w:rPr>
                <w:noProof/>
                <w:webHidden/>
              </w:rPr>
              <w:instrText xml:space="preserve"> PAGEREF _Toc120626959 \h </w:instrText>
            </w:r>
            <w:r>
              <w:rPr>
                <w:noProof/>
                <w:webHidden/>
              </w:rPr>
            </w:r>
            <w:r>
              <w:rPr>
                <w:noProof/>
                <w:webHidden/>
              </w:rPr>
              <w:fldChar w:fldCharType="separate"/>
            </w:r>
            <w:r w:rsidR="005D29BB">
              <w:rPr>
                <w:noProof/>
                <w:webHidden/>
              </w:rPr>
              <w:t>146</w:t>
            </w:r>
            <w:r>
              <w:rPr>
                <w:noProof/>
                <w:webHidden/>
              </w:rPr>
              <w:fldChar w:fldCharType="end"/>
            </w:r>
          </w:hyperlink>
        </w:p>
        <w:p w14:paraId="59A92E1A" w14:textId="1E255A7B" w:rsidR="006236EF" w:rsidRDefault="006236EF">
          <w:pPr>
            <w:pStyle w:val="TOC3"/>
            <w:tabs>
              <w:tab w:val="right" w:leader="dot" w:pos="9350"/>
            </w:tabs>
            <w:rPr>
              <w:rFonts w:asciiTheme="minorHAnsi" w:eastAsiaTheme="minorEastAsia" w:hAnsiTheme="minorHAnsi" w:cstheme="minorBidi"/>
              <w:noProof/>
              <w:sz w:val="22"/>
            </w:rPr>
          </w:pPr>
          <w:hyperlink w:anchor="_Toc120626960" w:history="1">
            <w:r w:rsidRPr="00E35F2D">
              <w:rPr>
                <w:rStyle w:val="Hyperlink"/>
                <w:noProof/>
              </w:rPr>
              <w:t>Sorting Indexed Arrays with sort() and rsort()</w:t>
            </w:r>
            <w:r>
              <w:rPr>
                <w:noProof/>
                <w:webHidden/>
              </w:rPr>
              <w:tab/>
            </w:r>
            <w:r>
              <w:rPr>
                <w:noProof/>
                <w:webHidden/>
              </w:rPr>
              <w:fldChar w:fldCharType="begin"/>
            </w:r>
            <w:r>
              <w:rPr>
                <w:noProof/>
                <w:webHidden/>
              </w:rPr>
              <w:instrText xml:space="preserve"> PAGEREF _Toc120626960 \h </w:instrText>
            </w:r>
            <w:r>
              <w:rPr>
                <w:noProof/>
                <w:webHidden/>
              </w:rPr>
            </w:r>
            <w:r>
              <w:rPr>
                <w:noProof/>
                <w:webHidden/>
              </w:rPr>
              <w:fldChar w:fldCharType="separate"/>
            </w:r>
            <w:r w:rsidR="005D29BB">
              <w:rPr>
                <w:noProof/>
                <w:webHidden/>
              </w:rPr>
              <w:t>147</w:t>
            </w:r>
            <w:r>
              <w:rPr>
                <w:noProof/>
                <w:webHidden/>
              </w:rPr>
              <w:fldChar w:fldCharType="end"/>
            </w:r>
          </w:hyperlink>
        </w:p>
        <w:p w14:paraId="4A5A7941" w14:textId="7E1F01EB" w:rsidR="006236EF" w:rsidRDefault="006236EF">
          <w:pPr>
            <w:pStyle w:val="TOC3"/>
            <w:tabs>
              <w:tab w:val="right" w:leader="dot" w:pos="9350"/>
            </w:tabs>
            <w:rPr>
              <w:rFonts w:asciiTheme="minorHAnsi" w:eastAsiaTheme="minorEastAsia" w:hAnsiTheme="minorHAnsi" w:cstheme="minorBidi"/>
              <w:noProof/>
              <w:sz w:val="22"/>
            </w:rPr>
          </w:pPr>
          <w:hyperlink w:anchor="_Toc120626961" w:history="1">
            <w:r w:rsidRPr="00E35F2D">
              <w:rPr>
                <w:rStyle w:val="Hyperlink"/>
                <w:noProof/>
              </w:rPr>
              <w:t>Sorting Associative Arrays with asort() and arsort()</w:t>
            </w:r>
            <w:r>
              <w:rPr>
                <w:noProof/>
                <w:webHidden/>
              </w:rPr>
              <w:tab/>
            </w:r>
            <w:r>
              <w:rPr>
                <w:noProof/>
                <w:webHidden/>
              </w:rPr>
              <w:fldChar w:fldCharType="begin"/>
            </w:r>
            <w:r>
              <w:rPr>
                <w:noProof/>
                <w:webHidden/>
              </w:rPr>
              <w:instrText xml:space="preserve"> PAGEREF _Toc120626961 \h </w:instrText>
            </w:r>
            <w:r>
              <w:rPr>
                <w:noProof/>
                <w:webHidden/>
              </w:rPr>
            </w:r>
            <w:r>
              <w:rPr>
                <w:noProof/>
                <w:webHidden/>
              </w:rPr>
              <w:fldChar w:fldCharType="separate"/>
            </w:r>
            <w:r w:rsidR="005D29BB">
              <w:rPr>
                <w:noProof/>
                <w:webHidden/>
              </w:rPr>
              <w:t>148</w:t>
            </w:r>
            <w:r>
              <w:rPr>
                <w:noProof/>
                <w:webHidden/>
              </w:rPr>
              <w:fldChar w:fldCharType="end"/>
            </w:r>
          </w:hyperlink>
        </w:p>
        <w:p w14:paraId="0BEA9C57" w14:textId="4C89A149" w:rsidR="006236EF" w:rsidRDefault="006236EF">
          <w:pPr>
            <w:pStyle w:val="TOC1"/>
            <w:tabs>
              <w:tab w:val="right" w:leader="dot" w:pos="9350"/>
            </w:tabs>
            <w:rPr>
              <w:rFonts w:asciiTheme="minorHAnsi" w:eastAsiaTheme="minorEastAsia" w:hAnsiTheme="minorHAnsi" w:cstheme="minorBidi"/>
              <w:noProof/>
              <w:sz w:val="22"/>
            </w:rPr>
          </w:pPr>
          <w:hyperlink w:anchor="_Toc120626962" w:history="1">
            <w:r w:rsidRPr="00E35F2D">
              <w:rPr>
                <w:rStyle w:val="Hyperlink"/>
                <w:noProof/>
              </w:rPr>
              <w:t>Chapter 6: Object-Oriented PHP</w:t>
            </w:r>
            <w:r>
              <w:rPr>
                <w:noProof/>
                <w:webHidden/>
              </w:rPr>
              <w:tab/>
            </w:r>
            <w:r>
              <w:rPr>
                <w:noProof/>
                <w:webHidden/>
              </w:rPr>
              <w:fldChar w:fldCharType="begin"/>
            </w:r>
            <w:r>
              <w:rPr>
                <w:noProof/>
                <w:webHidden/>
              </w:rPr>
              <w:instrText xml:space="preserve"> PAGEREF _Toc120626962 \h </w:instrText>
            </w:r>
            <w:r>
              <w:rPr>
                <w:noProof/>
                <w:webHidden/>
              </w:rPr>
            </w:r>
            <w:r>
              <w:rPr>
                <w:noProof/>
                <w:webHidden/>
              </w:rPr>
              <w:fldChar w:fldCharType="separate"/>
            </w:r>
            <w:r w:rsidR="005D29BB">
              <w:rPr>
                <w:noProof/>
                <w:webHidden/>
              </w:rPr>
              <w:t>150</w:t>
            </w:r>
            <w:r>
              <w:rPr>
                <w:noProof/>
                <w:webHidden/>
              </w:rPr>
              <w:fldChar w:fldCharType="end"/>
            </w:r>
          </w:hyperlink>
        </w:p>
        <w:p w14:paraId="427C7465" w14:textId="51255DDF" w:rsidR="006236EF" w:rsidRDefault="006236EF">
          <w:pPr>
            <w:pStyle w:val="TOC2"/>
            <w:tabs>
              <w:tab w:val="right" w:leader="dot" w:pos="9350"/>
            </w:tabs>
            <w:rPr>
              <w:rFonts w:asciiTheme="minorHAnsi" w:eastAsiaTheme="minorEastAsia" w:hAnsiTheme="minorHAnsi" w:cstheme="minorBidi"/>
              <w:noProof/>
              <w:sz w:val="22"/>
            </w:rPr>
          </w:pPr>
          <w:hyperlink w:anchor="_Toc120626963" w:history="1">
            <w:r w:rsidRPr="00E35F2D">
              <w:rPr>
                <w:rStyle w:val="Hyperlink"/>
                <w:noProof/>
              </w:rPr>
              <w:t>PHP Object Oriented Principles</w:t>
            </w:r>
            <w:r>
              <w:rPr>
                <w:noProof/>
                <w:webHidden/>
              </w:rPr>
              <w:tab/>
            </w:r>
            <w:r>
              <w:rPr>
                <w:noProof/>
                <w:webHidden/>
              </w:rPr>
              <w:fldChar w:fldCharType="begin"/>
            </w:r>
            <w:r>
              <w:rPr>
                <w:noProof/>
                <w:webHidden/>
              </w:rPr>
              <w:instrText xml:space="preserve"> PAGEREF _Toc120626963 \h </w:instrText>
            </w:r>
            <w:r>
              <w:rPr>
                <w:noProof/>
                <w:webHidden/>
              </w:rPr>
            </w:r>
            <w:r>
              <w:rPr>
                <w:noProof/>
                <w:webHidden/>
              </w:rPr>
              <w:fldChar w:fldCharType="separate"/>
            </w:r>
            <w:r w:rsidR="005D29BB">
              <w:rPr>
                <w:noProof/>
                <w:webHidden/>
              </w:rPr>
              <w:t>150</w:t>
            </w:r>
            <w:r>
              <w:rPr>
                <w:noProof/>
                <w:webHidden/>
              </w:rPr>
              <w:fldChar w:fldCharType="end"/>
            </w:r>
          </w:hyperlink>
        </w:p>
        <w:p w14:paraId="3B8A28C6" w14:textId="0B68EF76" w:rsidR="006236EF" w:rsidRDefault="006236EF">
          <w:pPr>
            <w:pStyle w:val="TOC3"/>
            <w:tabs>
              <w:tab w:val="right" w:leader="dot" w:pos="9350"/>
            </w:tabs>
            <w:rPr>
              <w:rFonts w:asciiTheme="minorHAnsi" w:eastAsiaTheme="minorEastAsia" w:hAnsiTheme="minorHAnsi" w:cstheme="minorBidi"/>
              <w:noProof/>
              <w:sz w:val="22"/>
            </w:rPr>
          </w:pPr>
          <w:hyperlink w:anchor="_Toc120626964" w:history="1">
            <w:r w:rsidRPr="00E35F2D">
              <w:rPr>
                <w:rStyle w:val="Hyperlink"/>
                <w:noProof/>
              </w:rPr>
              <w:t>What Is Object-Oriented Programming?</w:t>
            </w:r>
            <w:r>
              <w:rPr>
                <w:noProof/>
                <w:webHidden/>
              </w:rPr>
              <w:tab/>
            </w:r>
            <w:r>
              <w:rPr>
                <w:noProof/>
                <w:webHidden/>
              </w:rPr>
              <w:fldChar w:fldCharType="begin"/>
            </w:r>
            <w:r>
              <w:rPr>
                <w:noProof/>
                <w:webHidden/>
              </w:rPr>
              <w:instrText xml:space="preserve"> PAGEREF _Toc120626964 \h </w:instrText>
            </w:r>
            <w:r>
              <w:rPr>
                <w:noProof/>
                <w:webHidden/>
              </w:rPr>
            </w:r>
            <w:r>
              <w:rPr>
                <w:noProof/>
                <w:webHidden/>
              </w:rPr>
              <w:fldChar w:fldCharType="separate"/>
            </w:r>
            <w:r w:rsidR="005D29BB">
              <w:rPr>
                <w:noProof/>
                <w:webHidden/>
              </w:rPr>
              <w:t>150</w:t>
            </w:r>
            <w:r>
              <w:rPr>
                <w:noProof/>
                <w:webHidden/>
              </w:rPr>
              <w:fldChar w:fldCharType="end"/>
            </w:r>
          </w:hyperlink>
        </w:p>
        <w:p w14:paraId="3E4B04DA" w14:textId="3701DD15" w:rsidR="006236EF" w:rsidRDefault="006236EF">
          <w:pPr>
            <w:pStyle w:val="TOC3"/>
            <w:tabs>
              <w:tab w:val="right" w:leader="dot" w:pos="9350"/>
            </w:tabs>
            <w:rPr>
              <w:rFonts w:asciiTheme="minorHAnsi" w:eastAsiaTheme="minorEastAsia" w:hAnsiTheme="minorHAnsi" w:cstheme="minorBidi"/>
              <w:noProof/>
              <w:sz w:val="22"/>
            </w:rPr>
          </w:pPr>
          <w:hyperlink w:anchor="_Toc120626965" w:history="1">
            <w:r w:rsidRPr="00E35F2D">
              <w:rPr>
                <w:rStyle w:val="Hyperlink"/>
                <w:noProof/>
              </w:rPr>
              <w:t>Advantages of OOP</w:t>
            </w:r>
            <w:r>
              <w:rPr>
                <w:noProof/>
                <w:webHidden/>
              </w:rPr>
              <w:tab/>
            </w:r>
            <w:r>
              <w:rPr>
                <w:noProof/>
                <w:webHidden/>
              </w:rPr>
              <w:fldChar w:fldCharType="begin"/>
            </w:r>
            <w:r>
              <w:rPr>
                <w:noProof/>
                <w:webHidden/>
              </w:rPr>
              <w:instrText xml:space="preserve"> PAGEREF _Toc120626965 \h </w:instrText>
            </w:r>
            <w:r>
              <w:rPr>
                <w:noProof/>
                <w:webHidden/>
              </w:rPr>
            </w:r>
            <w:r>
              <w:rPr>
                <w:noProof/>
                <w:webHidden/>
              </w:rPr>
              <w:fldChar w:fldCharType="separate"/>
            </w:r>
            <w:r w:rsidR="005D29BB">
              <w:rPr>
                <w:noProof/>
                <w:webHidden/>
              </w:rPr>
              <w:t>150</w:t>
            </w:r>
            <w:r>
              <w:rPr>
                <w:noProof/>
                <w:webHidden/>
              </w:rPr>
              <w:fldChar w:fldCharType="end"/>
            </w:r>
          </w:hyperlink>
        </w:p>
        <w:p w14:paraId="5F05FFA0" w14:textId="3FC77F0A" w:rsidR="006236EF" w:rsidRDefault="006236EF">
          <w:pPr>
            <w:pStyle w:val="TOC3"/>
            <w:tabs>
              <w:tab w:val="right" w:leader="dot" w:pos="9350"/>
            </w:tabs>
            <w:rPr>
              <w:rFonts w:asciiTheme="minorHAnsi" w:eastAsiaTheme="minorEastAsia" w:hAnsiTheme="minorHAnsi" w:cstheme="minorBidi"/>
              <w:noProof/>
              <w:sz w:val="22"/>
            </w:rPr>
          </w:pPr>
          <w:hyperlink w:anchor="_Toc120626966" w:history="1">
            <w:r w:rsidRPr="00E35F2D">
              <w:rPr>
                <w:rStyle w:val="Hyperlink"/>
                <w:noProof/>
              </w:rPr>
              <w:t>Understanding Basic OOP Concepts</w:t>
            </w:r>
            <w:r>
              <w:rPr>
                <w:noProof/>
                <w:webHidden/>
              </w:rPr>
              <w:tab/>
            </w:r>
            <w:r>
              <w:rPr>
                <w:noProof/>
                <w:webHidden/>
              </w:rPr>
              <w:fldChar w:fldCharType="begin"/>
            </w:r>
            <w:r>
              <w:rPr>
                <w:noProof/>
                <w:webHidden/>
              </w:rPr>
              <w:instrText xml:space="preserve"> PAGEREF _Toc120626966 \h </w:instrText>
            </w:r>
            <w:r>
              <w:rPr>
                <w:noProof/>
                <w:webHidden/>
              </w:rPr>
            </w:r>
            <w:r>
              <w:rPr>
                <w:noProof/>
                <w:webHidden/>
              </w:rPr>
              <w:fldChar w:fldCharType="separate"/>
            </w:r>
            <w:r w:rsidR="005D29BB">
              <w:rPr>
                <w:noProof/>
                <w:webHidden/>
              </w:rPr>
              <w:t>152</w:t>
            </w:r>
            <w:r>
              <w:rPr>
                <w:noProof/>
                <w:webHidden/>
              </w:rPr>
              <w:fldChar w:fldCharType="end"/>
            </w:r>
          </w:hyperlink>
        </w:p>
        <w:p w14:paraId="042C9491" w14:textId="2C223474" w:rsidR="006236EF" w:rsidRDefault="006236EF">
          <w:pPr>
            <w:pStyle w:val="TOC3"/>
            <w:tabs>
              <w:tab w:val="right" w:leader="dot" w:pos="9350"/>
            </w:tabs>
            <w:rPr>
              <w:rFonts w:asciiTheme="minorHAnsi" w:eastAsiaTheme="minorEastAsia" w:hAnsiTheme="minorHAnsi" w:cstheme="minorBidi"/>
              <w:noProof/>
              <w:sz w:val="22"/>
            </w:rPr>
          </w:pPr>
          <w:hyperlink w:anchor="_Toc120626967" w:history="1">
            <w:r w:rsidRPr="00E35F2D">
              <w:rPr>
                <w:rStyle w:val="Hyperlink"/>
                <w:noProof/>
              </w:rPr>
              <w:t>Classes</w:t>
            </w:r>
            <w:r>
              <w:rPr>
                <w:noProof/>
                <w:webHidden/>
              </w:rPr>
              <w:tab/>
            </w:r>
            <w:r>
              <w:rPr>
                <w:noProof/>
                <w:webHidden/>
              </w:rPr>
              <w:fldChar w:fldCharType="begin"/>
            </w:r>
            <w:r>
              <w:rPr>
                <w:noProof/>
                <w:webHidden/>
              </w:rPr>
              <w:instrText xml:space="preserve"> PAGEREF _Toc120626967 \h </w:instrText>
            </w:r>
            <w:r>
              <w:rPr>
                <w:noProof/>
                <w:webHidden/>
              </w:rPr>
            </w:r>
            <w:r>
              <w:rPr>
                <w:noProof/>
                <w:webHidden/>
              </w:rPr>
              <w:fldChar w:fldCharType="separate"/>
            </w:r>
            <w:r w:rsidR="005D29BB">
              <w:rPr>
                <w:noProof/>
                <w:webHidden/>
              </w:rPr>
              <w:t>152</w:t>
            </w:r>
            <w:r>
              <w:rPr>
                <w:noProof/>
                <w:webHidden/>
              </w:rPr>
              <w:fldChar w:fldCharType="end"/>
            </w:r>
          </w:hyperlink>
        </w:p>
        <w:p w14:paraId="3D4C2052" w14:textId="210FC152" w:rsidR="006236EF" w:rsidRDefault="006236EF">
          <w:pPr>
            <w:pStyle w:val="TOC3"/>
            <w:tabs>
              <w:tab w:val="right" w:leader="dot" w:pos="9350"/>
            </w:tabs>
            <w:rPr>
              <w:rFonts w:asciiTheme="minorHAnsi" w:eastAsiaTheme="minorEastAsia" w:hAnsiTheme="minorHAnsi" w:cstheme="minorBidi"/>
              <w:noProof/>
              <w:sz w:val="22"/>
            </w:rPr>
          </w:pPr>
          <w:hyperlink w:anchor="_Toc120626968" w:history="1">
            <w:r w:rsidRPr="00E35F2D">
              <w:rPr>
                <w:rStyle w:val="Hyperlink"/>
                <w:noProof/>
              </w:rPr>
              <w:t>Objects</w:t>
            </w:r>
            <w:r>
              <w:rPr>
                <w:noProof/>
                <w:webHidden/>
              </w:rPr>
              <w:tab/>
            </w:r>
            <w:r>
              <w:rPr>
                <w:noProof/>
                <w:webHidden/>
              </w:rPr>
              <w:fldChar w:fldCharType="begin"/>
            </w:r>
            <w:r>
              <w:rPr>
                <w:noProof/>
                <w:webHidden/>
              </w:rPr>
              <w:instrText xml:space="preserve"> PAGEREF _Toc120626968 \h </w:instrText>
            </w:r>
            <w:r>
              <w:rPr>
                <w:noProof/>
                <w:webHidden/>
              </w:rPr>
            </w:r>
            <w:r>
              <w:rPr>
                <w:noProof/>
                <w:webHidden/>
              </w:rPr>
              <w:fldChar w:fldCharType="separate"/>
            </w:r>
            <w:r w:rsidR="005D29BB">
              <w:rPr>
                <w:noProof/>
                <w:webHidden/>
              </w:rPr>
              <w:t>152</w:t>
            </w:r>
            <w:r>
              <w:rPr>
                <w:noProof/>
                <w:webHidden/>
              </w:rPr>
              <w:fldChar w:fldCharType="end"/>
            </w:r>
          </w:hyperlink>
        </w:p>
        <w:p w14:paraId="2C80B29F" w14:textId="40F2F916" w:rsidR="006236EF" w:rsidRDefault="006236EF">
          <w:pPr>
            <w:pStyle w:val="TOC3"/>
            <w:tabs>
              <w:tab w:val="right" w:leader="dot" w:pos="9350"/>
            </w:tabs>
            <w:rPr>
              <w:rFonts w:asciiTheme="minorHAnsi" w:eastAsiaTheme="minorEastAsia" w:hAnsiTheme="minorHAnsi" w:cstheme="minorBidi"/>
              <w:noProof/>
              <w:sz w:val="22"/>
            </w:rPr>
          </w:pPr>
          <w:hyperlink w:anchor="_Toc120626969" w:history="1">
            <w:r w:rsidRPr="00E35F2D">
              <w:rPr>
                <w:rStyle w:val="Hyperlink"/>
                <w:noProof/>
              </w:rPr>
              <w:t>Properties</w:t>
            </w:r>
            <w:r>
              <w:rPr>
                <w:noProof/>
                <w:webHidden/>
              </w:rPr>
              <w:tab/>
            </w:r>
            <w:r>
              <w:rPr>
                <w:noProof/>
                <w:webHidden/>
              </w:rPr>
              <w:fldChar w:fldCharType="begin"/>
            </w:r>
            <w:r>
              <w:rPr>
                <w:noProof/>
                <w:webHidden/>
              </w:rPr>
              <w:instrText xml:space="preserve"> PAGEREF _Toc120626969 \h </w:instrText>
            </w:r>
            <w:r>
              <w:rPr>
                <w:noProof/>
                <w:webHidden/>
              </w:rPr>
            </w:r>
            <w:r>
              <w:rPr>
                <w:noProof/>
                <w:webHidden/>
              </w:rPr>
              <w:fldChar w:fldCharType="separate"/>
            </w:r>
            <w:r w:rsidR="005D29BB">
              <w:rPr>
                <w:noProof/>
                <w:webHidden/>
              </w:rPr>
              <w:t>153</w:t>
            </w:r>
            <w:r>
              <w:rPr>
                <w:noProof/>
                <w:webHidden/>
              </w:rPr>
              <w:fldChar w:fldCharType="end"/>
            </w:r>
          </w:hyperlink>
        </w:p>
        <w:p w14:paraId="60514684" w14:textId="7EFFD994" w:rsidR="006236EF" w:rsidRDefault="006236EF">
          <w:pPr>
            <w:pStyle w:val="TOC3"/>
            <w:tabs>
              <w:tab w:val="right" w:leader="dot" w:pos="9350"/>
            </w:tabs>
            <w:rPr>
              <w:rFonts w:asciiTheme="minorHAnsi" w:eastAsiaTheme="minorEastAsia" w:hAnsiTheme="minorHAnsi" w:cstheme="minorBidi"/>
              <w:noProof/>
              <w:sz w:val="22"/>
            </w:rPr>
          </w:pPr>
          <w:hyperlink w:anchor="_Toc120626970" w:history="1">
            <w:r w:rsidRPr="00E35F2D">
              <w:rPr>
                <w:rStyle w:val="Hyperlink"/>
                <w:noProof/>
              </w:rPr>
              <w:t>Methods</w:t>
            </w:r>
            <w:r>
              <w:rPr>
                <w:noProof/>
                <w:webHidden/>
              </w:rPr>
              <w:tab/>
            </w:r>
            <w:r>
              <w:rPr>
                <w:noProof/>
                <w:webHidden/>
              </w:rPr>
              <w:fldChar w:fldCharType="begin"/>
            </w:r>
            <w:r>
              <w:rPr>
                <w:noProof/>
                <w:webHidden/>
              </w:rPr>
              <w:instrText xml:space="preserve"> PAGEREF _Toc120626970 \h </w:instrText>
            </w:r>
            <w:r>
              <w:rPr>
                <w:noProof/>
                <w:webHidden/>
              </w:rPr>
            </w:r>
            <w:r>
              <w:rPr>
                <w:noProof/>
                <w:webHidden/>
              </w:rPr>
              <w:fldChar w:fldCharType="separate"/>
            </w:r>
            <w:r w:rsidR="005D29BB">
              <w:rPr>
                <w:noProof/>
                <w:webHidden/>
              </w:rPr>
              <w:t>153</w:t>
            </w:r>
            <w:r>
              <w:rPr>
                <w:noProof/>
                <w:webHidden/>
              </w:rPr>
              <w:fldChar w:fldCharType="end"/>
            </w:r>
          </w:hyperlink>
        </w:p>
        <w:p w14:paraId="290B1E1B" w14:textId="31A3AB7F" w:rsidR="006236EF" w:rsidRDefault="006236EF">
          <w:pPr>
            <w:pStyle w:val="TOC2"/>
            <w:tabs>
              <w:tab w:val="right" w:leader="dot" w:pos="9350"/>
            </w:tabs>
            <w:rPr>
              <w:rFonts w:asciiTheme="minorHAnsi" w:eastAsiaTheme="minorEastAsia" w:hAnsiTheme="minorHAnsi" w:cstheme="minorBidi"/>
              <w:noProof/>
              <w:sz w:val="22"/>
            </w:rPr>
          </w:pPr>
          <w:hyperlink w:anchor="_Toc120626971" w:history="1">
            <w:r w:rsidRPr="00E35F2D">
              <w:rPr>
                <w:rStyle w:val="Hyperlink"/>
                <w:noProof/>
              </w:rPr>
              <w:t>PHP Classes</w:t>
            </w:r>
            <w:r>
              <w:rPr>
                <w:noProof/>
                <w:webHidden/>
              </w:rPr>
              <w:tab/>
            </w:r>
            <w:r>
              <w:rPr>
                <w:noProof/>
                <w:webHidden/>
              </w:rPr>
              <w:fldChar w:fldCharType="begin"/>
            </w:r>
            <w:r>
              <w:rPr>
                <w:noProof/>
                <w:webHidden/>
              </w:rPr>
              <w:instrText xml:space="preserve"> PAGEREF _Toc120626971 \h </w:instrText>
            </w:r>
            <w:r>
              <w:rPr>
                <w:noProof/>
                <w:webHidden/>
              </w:rPr>
            </w:r>
            <w:r>
              <w:rPr>
                <w:noProof/>
                <w:webHidden/>
              </w:rPr>
              <w:fldChar w:fldCharType="separate"/>
            </w:r>
            <w:r w:rsidR="005D29BB">
              <w:rPr>
                <w:noProof/>
                <w:webHidden/>
              </w:rPr>
              <w:t>154</w:t>
            </w:r>
            <w:r>
              <w:rPr>
                <w:noProof/>
                <w:webHidden/>
              </w:rPr>
              <w:fldChar w:fldCharType="end"/>
            </w:r>
          </w:hyperlink>
        </w:p>
        <w:p w14:paraId="2A8EB7B8" w14:textId="127D848F" w:rsidR="006236EF" w:rsidRDefault="006236EF">
          <w:pPr>
            <w:pStyle w:val="TOC3"/>
            <w:tabs>
              <w:tab w:val="right" w:leader="dot" w:pos="9350"/>
            </w:tabs>
            <w:rPr>
              <w:rFonts w:asciiTheme="minorHAnsi" w:eastAsiaTheme="minorEastAsia" w:hAnsiTheme="minorHAnsi" w:cstheme="minorBidi"/>
              <w:noProof/>
              <w:sz w:val="22"/>
            </w:rPr>
          </w:pPr>
          <w:hyperlink w:anchor="_Toc120626972" w:history="1">
            <w:r w:rsidRPr="00E35F2D">
              <w:rPr>
                <w:rStyle w:val="Hyperlink"/>
                <w:noProof/>
              </w:rPr>
              <w:t>Creating Classes</w:t>
            </w:r>
            <w:r>
              <w:rPr>
                <w:noProof/>
                <w:webHidden/>
              </w:rPr>
              <w:tab/>
            </w:r>
            <w:r>
              <w:rPr>
                <w:noProof/>
                <w:webHidden/>
              </w:rPr>
              <w:fldChar w:fldCharType="begin"/>
            </w:r>
            <w:r>
              <w:rPr>
                <w:noProof/>
                <w:webHidden/>
              </w:rPr>
              <w:instrText xml:space="preserve"> PAGEREF _Toc120626972 \h </w:instrText>
            </w:r>
            <w:r>
              <w:rPr>
                <w:noProof/>
                <w:webHidden/>
              </w:rPr>
            </w:r>
            <w:r>
              <w:rPr>
                <w:noProof/>
                <w:webHidden/>
              </w:rPr>
              <w:fldChar w:fldCharType="separate"/>
            </w:r>
            <w:r w:rsidR="005D29BB">
              <w:rPr>
                <w:noProof/>
                <w:webHidden/>
              </w:rPr>
              <w:t>154</w:t>
            </w:r>
            <w:r>
              <w:rPr>
                <w:noProof/>
                <w:webHidden/>
              </w:rPr>
              <w:fldChar w:fldCharType="end"/>
            </w:r>
          </w:hyperlink>
        </w:p>
        <w:p w14:paraId="402AD361" w14:textId="3424745B" w:rsidR="006236EF" w:rsidRDefault="006236EF">
          <w:pPr>
            <w:pStyle w:val="TOC3"/>
            <w:tabs>
              <w:tab w:val="right" w:leader="dot" w:pos="9350"/>
            </w:tabs>
            <w:rPr>
              <w:rFonts w:asciiTheme="minorHAnsi" w:eastAsiaTheme="minorEastAsia" w:hAnsiTheme="minorHAnsi" w:cstheme="minorBidi"/>
              <w:noProof/>
              <w:sz w:val="22"/>
            </w:rPr>
          </w:pPr>
          <w:hyperlink w:anchor="_Toc120626973" w:history="1">
            <w:r w:rsidRPr="00E35F2D">
              <w:rPr>
                <w:rStyle w:val="Hyperlink"/>
                <w:noProof/>
              </w:rPr>
              <w:t>Creating and Using Properties</w:t>
            </w:r>
            <w:r>
              <w:rPr>
                <w:noProof/>
                <w:webHidden/>
              </w:rPr>
              <w:tab/>
            </w:r>
            <w:r>
              <w:rPr>
                <w:noProof/>
                <w:webHidden/>
              </w:rPr>
              <w:fldChar w:fldCharType="begin"/>
            </w:r>
            <w:r>
              <w:rPr>
                <w:noProof/>
                <w:webHidden/>
              </w:rPr>
              <w:instrText xml:space="preserve"> PAGEREF _Toc120626973 \h </w:instrText>
            </w:r>
            <w:r>
              <w:rPr>
                <w:noProof/>
                <w:webHidden/>
              </w:rPr>
            </w:r>
            <w:r>
              <w:rPr>
                <w:noProof/>
                <w:webHidden/>
              </w:rPr>
              <w:fldChar w:fldCharType="separate"/>
            </w:r>
            <w:r w:rsidR="005D29BB">
              <w:rPr>
                <w:noProof/>
                <w:webHidden/>
              </w:rPr>
              <w:t>155</w:t>
            </w:r>
            <w:r>
              <w:rPr>
                <w:noProof/>
                <w:webHidden/>
              </w:rPr>
              <w:fldChar w:fldCharType="end"/>
            </w:r>
          </w:hyperlink>
        </w:p>
        <w:p w14:paraId="45FBF94B" w14:textId="45490DF5" w:rsidR="006236EF" w:rsidRDefault="006236EF">
          <w:pPr>
            <w:pStyle w:val="TOC3"/>
            <w:tabs>
              <w:tab w:val="right" w:leader="dot" w:pos="9350"/>
            </w:tabs>
            <w:rPr>
              <w:rFonts w:asciiTheme="minorHAnsi" w:eastAsiaTheme="minorEastAsia" w:hAnsiTheme="minorHAnsi" w:cstheme="minorBidi"/>
              <w:noProof/>
              <w:sz w:val="22"/>
            </w:rPr>
          </w:pPr>
          <w:hyperlink w:anchor="_Toc120626974" w:history="1">
            <w:r w:rsidRPr="00E35F2D">
              <w:rPr>
                <w:rStyle w:val="Hyperlink"/>
                <w:noProof/>
              </w:rPr>
              <w:t>Understanding Property Visibility</w:t>
            </w:r>
            <w:r>
              <w:rPr>
                <w:noProof/>
                <w:webHidden/>
              </w:rPr>
              <w:tab/>
            </w:r>
            <w:r>
              <w:rPr>
                <w:noProof/>
                <w:webHidden/>
              </w:rPr>
              <w:fldChar w:fldCharType="begin"/>
            </w:r>
            <w:r>
              <w:rPr>
                <w:noProof/>
                <w:webHidden/>
              </w:rPr>
              <w:instrText xml:space="preserve"> PAGEREF _Toc120626974 \h </w:instrText>
            </w:r>
            <w:r>
              <w:rPr>
                <w:noProof/>
                <w:webHidden/>
              </w:rPr>
            </w:r>
            <w:r>
              <w:rPr>
                <w:noProof/>
                <w:webHidden/>
              </w:rPr>
              <w:fldChar w:fldCharType="separate"/>
            </w:r>
            <w:r w:rsidR="005D29BB">
              <w:rPr>
                <w:noProof/>
                <w:webHidden/>
              </w:rPr>
              <w:t>155</w:t>
            </w:r>
            <w:r>
              <w:rPr>
                <w:noProof/>
                <w:webHidden/>
              </w:rPr>
              <w:fldChar w:fldCharType="end"/>
            </w:r>
          </w:hyperlink>
        </w:p>
        <w:p w14:paraId="6E978FE7" w14:textId="5CA2D63F" w:rsidR="006236EF" w:rsidRDefault="006236EF">
          <w:pPr>
            <w:pStyle w:val="TOC3"/>
            <w:tabs>
              <w:tab w:val="right" w:leader="dot" w:pos="9350"/>
            </w:tabs>
            <w:rPr>
              <w:rFonts w:asciiTheme="minorHAnsi" w:eastAsiaTheme="minorEastAsia" w:hAnsiTheme="minorHAnsi" w:cstheme="minorBidi"/>
              <w:noProof/>
              <w:sz w:val="22"/>
            </w:rPr>
          </w:pPr>
          <w:hyperlink w:anchor="_Toc120626975" w:history="1">
            <w:r w:rsidRPr="00E35F2D">
              <w:rPr>
                <w:rStyle w:val="Hyperlink"/>
                <w:noProof/>
              </w:rPr>
              <w:t>Declaring Properties</w:t>
            </w:r>
            <w:r>
              <w:rPr>
                <w:noProof/>
                <w:webHidden/>
              </w:rPr>
              <w:tab/>
            </w:r>
            <w:r>
              <w:rPr>
                <w:noProof/>
                <w:webHidden/>
              </w:rPr>
              <w:fldChar w:fldCharType="begin"/>
            </w:r>
            <w:r>
              <w:rPr>
                <w:noProof/>
                <w:webHidden/>
              </w:rPr>
              <w:instrText xml:space="preserve"> PAGEREF _Toc120626975 \h </w:instrText>
            </w:r>
            <w:r>
              <w:rPr>
                <w:noProof/>
                <w:webHidden/>
              </w:rPr>
            </w:r>
            <w:r>
              <w:rPr>
                <w:noProof/>
                <w:webHidden/>
              </w:rPr>
              <w:fldChar w:fldCharType="separate"/>
            </w:r>
            <w:r w:rsidR="005D29BB">
              <w:rPr>
                <w:noProof/>
                <w:webHidden/>
              </w:rPr>
              <w:t>156</w:t>
            </w:r>
            <w:r>
              <w:rPr>
                <w:noProof/>
                <w:webHidden/>
              </w:rPr>
              <w:fldChar w:fldCharType="end"/>
            </w:r>
          </w:hyperlink>
        </w:p>
        <w:p w14:paraId="47789311" w14:textId="61E438E9" w:rsidR="006236EF" w:rsidRDefault="006236EF">
          <w:pPr>
            <w:pStyle w:val="TOC3"/>
            <w:tabs>
              <w:tab w:val="right" w:leader="dot" w:pos="9350"/>
            </w:tabs>
            <w:rPr>
              <w:rFonts w:asciiTheme="minorHAnsi" w:eastAsiaTheme="minorEastAsia" w:hAnsiTheme="minorHAnsi" w:cstheme="minorBidi"/>
              <w:noProof/>
              <w:sz w:val="22"/>
            </w:rPr>
          </w:pPr>
          <w:hyperlink w:anchor="_Toc120626976" w:history="1">
            <w:r w:rsidRPr="00E35F2D">
              <w:rPr>
                <w:rStyle w:val="Hyperlink"/>
                <w:noProof/>
              </w:rPr>
              <w:t>Accessing Properties</w:t>
            </w:r>
            <w:r>
              <w:rPr>
                <w:noProof/>
                <w:webHidden/>
              </w:rPr>
              <w:tab/>
            </w:r>
            <w:r>
              <w:rPr>
                <w:noProof/>
                <w:webHidden/>
              </w:rPr>
              <w:fldChar w:fldCharType="begin"/>
            </w:r>
            <w:r>
              <w:rPr>
                <w:noProof/>
                <w:webHidden/>
              </w:rPr>
              <w:instrText xml:space="preserve"> PAGEREF _Toc120626976 \h </w:instrText>
            </w:r>
            <w:r>
              <w:rPr>
                <w:noProof/>
                <w:webHidden/>
              </w:rPr>
            </w:r>
            <w:r>
              <w:rPr>
                <w:noProof/>
                <w:webHidden/>
              </w:rPr>
              <w:fldChar w:fldCharType="separate"/>
            </w:r>
            <w:r w:rsidR="005D29BB">
              <w:rPr>
                <w:noProof/>
                <w:webHidden/>
              </w:rPr>
              <w:t>157</w:t>
            </w:r>
            <w:r>
              <w:rPr>
                <w:noProof/>
                <w:webHidden/>
              </w:rPr>
              <w:fldChar w:fldCharType="end"/>
            </w:r>
          </w:hyperlink>
        </w:p>
        <w:p w14:paraId="77AEE0A5" w14:textId="34DD09ED" w:rsidR="006236EF" w:rsidRDefault="006236EF">
          <w:pPr>
            <w:pStyle w:val="TOC3"/>
            <w:tabs>
              <w:tab w:val="right" w:leader="dot" w:pos="9350"/>
            </w:tabs>
            <w:rPr>
              <w:rFonts w:asciiTheme="minorHAnsi" w:eastAsiaTheme="minorEastAsia" w:hAnsiTheme="minorHAnsi" w:cstheme="minorBidi"/>
              <w:noProof/>
              <w:sz w:val="22"/>
            </w:rPr>
          </w:pPr>
          <w:hyperlink w:anchor="_Toc120626977" w:history="1">
            <w:r w:rsidRPr="00E35F2D">
              <w:rPr>
                <w:rStyle w:val="Hyperlink"/>
                <w:noProof/>
              </w:rPr>
              <w:t>Static Properties</w:t>
            </w:r>
            <w:r>
              <w:rPr>
                <w:noProof/>
                <w:webHidden/>
              </w:rPr>
              <w:tab/>
            </w:r>
            <w:r>
              <w:rPr>
                <w:noProof/>
                <w:webHidden/>
              </w:rPr>
              <w:fldChar w:fldCharType="begin"/>
            </w:r>
            <w:r>
              <w:rPr>
                <w:noProof/>
                <w:webHidden/>
              </w:rPr>
              <w:instrText xml:space="preserve"> PAGEREF _Toc120626977 \h </w:instrText>
            </w:r>
            <w:r>
              <w:rPr>
                <w:noProof/>
                <w:webHidden/>
              </w:rPr>
            </w:r>
            <w:r>
              <w:rPr>
                <w:noProof/>
                <w:webHidden/>
              </w:rPr>
              <w:fldChar w:fldCharType="separate"/>
            </w:r>
            <w:r w:rsidR="005D29BB">
              <w:rPr>
                <w:noProof/>
                <w:webHidden/>
              </w:rPr>
              <w:t>158</w:t>
            </w:r>
            <w:r>
              <w:rPr>
                <w:noProof/>
                <w:webHidden/>
              </w:rPr>
              <w:fldChar w:fldCharType="end"/>
            </w:r>
          </w:hyperlink>
        </w:p>
        <w:p w14:paraId="0AED023F" w14:textId="0FEFF7D0" w:rsidR="006236EF" w:rsidRDefault="006236EF">
          <w:pPr>
            <w:pStyle w:val="TOC3"/>
            <w:tabs>
              <w:tab w:val="right" w:leader="dot" w:pos="9350"/>
            </w:tabs>
            <w:rPr>
              <w:rFonts w:asciiTheme="minorHAnsi" w:eastAsiaTheme="minorEastAsia" w:hAnsiTheme="minorHAnsi" w:cstheme="minorBidi"/>
              <w:noProof/>
              <w:sz w:val="22"/>
            </w:rPr>
          </w:pPr>
          <w:hyperlink w:anchor="_Toc120626978" w:history="1">
            <w:r w:rsidRPr="00E35F2D">
              <w:rPr>
                <w:rStyle w:val="Hyperlink"/>
                <w:noProof/>
              </w:rPr>
              <w:t>Here's an example using the Car class:</w:t>
            </w:r>
            <w:r>
              <w:rPr>
                <w:noProof/>
                <w:webHidden/>
              </w:rPr>
              <w:tab/>
            </w:r>
            <w:r>
              <w:rPr>
                <w:noProof/>
                <w:webHidden/>
              </w:rPr>
              <w:fldChar w:fldCharType="begin"/>
            </w:r>
            <w:r>
              <w:rPr>
                <w:noProof/>
                <w:webHidden/>
              </w:rPr>
              <w:instrText xml:space="preserve"> PAGEREF _Toc120626978 \h </w:instrText>
            </w:r>
            <w:r>
              <w:rPr>
                <w:noProof/>
                <w:webHidden/>
              </w:rPr>
            </w:r>
            <w:r>
              <w:rPr>
                <w:noProof/>
                <w:webHidden/>
              </w:rPr>
              <w:fldChar w:fldCharType="separate"/>
            </w:r>
            <w:r w:rsidR="005D29BB">
              <w:rPr>
                <w:noProof/>
                <w:webHidden/>
              </w:rPr>
              <w:t>158</w:t>
            </w:r>
            <w:r>
              <w:rPr>
                <w:noProof/>
                <w:webHidden/>
              </w:rPr>
              <w:fldChar w:fldCharType="end"/>
            </w:r>
          </w:hyperlink>
        </w:p>
        <w:p w14:paraId="417BD85E" w14:textId="751B2970" w:rsidR="006236EF" w:rsidRDefault="006236EF">
          <w:pPr>
            <w:pStyle w:val="TOC3"/>
            <w:tabs>
              <w:tab w:val="right" w:leader="dot" w:pos="9350"/>
            </w:tabs>
            <w:rPr>
              <w:rFonts w:asciiTheme="minorHAnsi" w:eastAsiaTheme="minorEastAsia" w:hAnsiTheme="minorHAnsi" w:cstheme="minorBidi"/>
              <w:noProof/>
              <w:sz w:val="22"/>
            </w:rPr>
          </w:pPr>
          <w:hyperlink w:anchor="_Toc120626979" w:history="1">
            <w:r w:rsidRPr="00E35F2D">
              <w:rPr>
                <w:rStyle w:val="Hyperlink"/>
                <w:noProof/>
              </w:rPr>
              <w:t>Class Constants</w:t>
            </w:r>
            <w:r>
              <w:rPr>
                <w:noProof/>
                <w:webHidden/>
              </w:rPr>
              <w:tab/>
            </w:r>
            <w:r>
              <w:rPr>
                <w:noProof/>
                <w:webHidden/>
              </w:rPr>
              <w:fldChar w:fldCharType="begin"/>
            </w:r>
            <w:r>
              <w:rPr>
                <w:noProof/>
                <w:webHidden/>
              </w:rPr>
              <w:instrText xml:space="preserve"> PAGEREF _Toc120626979 \h </w:instrText>
            </w:r>
            <w:r>
              <w:rPr>
                <w:noProof/>
                <w:webHidden/>
              </w:rPr>
            </w:r>
            <w:r>
              <w:rPr>
                <w:noProof/>
                <w:webHidden/>
              </w:rPr>
              <w:fldChar w:fldCharType="separate"/>
            </w:r>
            <w:r w:rsidR="005D29BB">
              <w:rPr>
                <w:noProof/>
                <w:webHidden/>
              </w:rPr>
              <w:t>159</w:t>
            </w:r>
            <w:r>
              <w:rPr>
                <w:noProof/>
                <w:webHidden/>
              </w:rPr>
              <w:fldChar w:fldCharType="end"/>
            </w:r>
          </w:hyperlink>
        </w:p>
        <w:p w14:paraId="472871CE" w14:textId="746EB66C" w:rsidR="006236EF" w:rsidRDefault="006236EF">
          <w:pPr>
            <w:pStyle w:val="TOC3"/>
            <w:tabs>
              <w:tab w:val="right" w:leader="dot" w:pos="9350"/>
            </w:tabs>
            <w:rPr>
              <w:rFonts w:asciiTheme="minorHAnsi" w:eastAsiaTheme="minorEastAsia" w:hAnsiTheme="minorHAnsi" w:cstheme="minorBidi"/>
              <w:noProof/>
              <w:sz w:val="22"/>
            </w:rPr>
          </w:pPr>
          <w:hyperlink w:anchor="_Toc120626980" w:history="1">
            <w:r w:rsidRPr="00E35F2D">
              <w:rPr>
                <w:rStyle w:val="Hyperlink"/>
                <w:noProof/>
              </w:rPr>
              <w:t>Working with Methods</w:t>
            </w:r>
            <w:r>
              <w:rPr>
                <w:noProof/>
                <w:webHidden/>
              </w:rPr>
              <w:tab/>
            </w:r>
            <w:r>
              <w:rPr>
                <w:noProof/>
                <w:webHidden/>
              </w:rPr>
              <w:fldChar w:fldCharType="begin"/>
            </w:r>
            <w:r>
              <w:rPr>
                <w:noProof/>
                <w:webHidden/>
              </w:rPr>
              <w:instrText xml:space="preserve"> PAGEREF _Toc120626980 \h </w:instrText>
            </w:r>
            <w:r>
              <w:rPr>
                <w:noProof/>
                <w:webHidden/>
              </w:rPr>
            </w:r>
            <w:r>
              <w:rPr>
                <w:noProof/>
                <w:webHidden/>
              </w:rPr>
              <w:fldChar w:fldCharType="separate"/>
            </w:r>
            <w:r w:rsidR="005D29BB">
              <w:rPr>
                <w:noProof/>
                <w:webHidden/>
              </w:rPr>
              <w:t>161</w:t>
            </w:r>
            <w:r>
              <w:rPr>
                <w:noProof/>
                <w:webHidden/>
              </w:rPr>
              <w:fldChar w:fldCharType="end"/>
            </w:r>
          </w:hyperlink>
        </w:p>
        <w:p w14:paraId="75A2B5A3" w14:textId="37DA9771" w:rsidR="006236EF" w:rsidRDefault="006236EF">
          <w:pPr>
            <w:pStyle w:val="TOC3"/>
            <w:tabs>
              <w:tab w:val="right" w:leader="dot" w:pos="9350"/>
            </w:tabs>
            <w:rPr>
              <w:rFonts w:asciiTheme="minorHAnsi" w:eastAsiaTheme="minorEastAsia" w:hAnsiTheme="minorHAnsi" w:cstheme="minorBidi"/>
              <w:noProof/>
              <w:sz w:val="22"/>
            </w:rPr>
          </w:pPr>
          <w:hyperlink w:anchor="_Toc120626981" w:history="1">
            <w:r w:rsidRPr="00E35F2D">
              <w:rPr>
                <w:rStyle w:val="Hyperlink"/>
                <w:noProof/>
              </w:rPr>
              <w:t>Method Visibility</w:t>
            </w:r>
            <w:r>
              <w:rPr>
                <w:noProof/>
                <w:webHidden/>
              </w:rPr>
              <w:tab/>
            </w:r>
            <w:r>
              <w:rPr>
                <w:noProof/>
                <w:webHidden/>
              </w:rPr>
              <w:fldChar w:fldCharType="begin"/>
            </w:r>
            <w:r>
              <w:rPr>
                <w:noProof/>
                <w:webHidden/>
              </w:rPr>
              <w:instrText xml:space="preserve"> PAGEREF _Toc120626981 \h </w:instrText>
            </w:r>
            <w:r>
              <w:rPr>
                <w:noProof/>
                <w:webHidden/>
              </w:rPr>
            </w:r>
            <w:r>
              <w:rPr>
                <w:noProof/>
                <w:webHidden/>
              </w:rPr>
              <w:fldChar w:fldCharType="separate"/>
            </w:r>
            <w:r w:rsidR="005D29BB">
              <w:rPr>
                <w:noProof/>
                <w:webHidden/>
              </w:rPr>
              <w:t>161</w:t>
            </w:r>
            <w:r>
              <w:rPr>
                <w:noProof/>
                <w:webHidden/>
              </w:rPr>
              <w:fldChar w:fldCharType="end"/>
            </w:r>
          </w:hyperlink>
        </w:p>
        <w:p w14:paraId="7E1F2B31" w14:textId="458FD637" w:rsidR="006236EF" w:rsidRDefault="006236EF">
          <w:pPr>
            <w:pStyle w:val="TOC3"/>
            <w:tabs>
              <w:tab w:val="right" w:leader="dot" w:pos="9350"/>
            </w:tabs>
            <w:rPr>
              <w:rFonts w:asciiTheme="minorHAnsi" w:eastAsiaTheme="minorEastAsia" w:hAnsiTheme="minorHAnsi" w:cstheme="minorBidi"/>
              <w:noProof/>
              <w:sz w:val="22"/>
            </w:rPr>
          </w:pPr>
          <w:hyperlink w:anchor="_Toc120626982" w:history="1">
            <w:r w:rsidRPr="00E35F2D">
              <w:rPr>
                <w:rStyle w:val="Hyperlink"/>
                <w:noProof/>
              </w:rPr>
              <w:t>Creating a Method</w:t>
            </w:r>
            <w:r>
              <w:rPr>
                <w:noProof/>
                <w:webHidden/>
              </w:rPr>
              <w:tab/>
            </w:r>
            <w:r>
              <w:rPr>
                <w:noProof/>
                <w:webHidden/>
              </w:rPr>
              <w:fldChar w:fldCharType="begin"/>
            </w:r>
            <w:r>
              <w:rPr>
                <w:noProof/>
                <w:webHidden/>
              </w:rPr>
              <w:instrText xml:space="preserve"> PAGEREF _Toc120626982 \h </w:instrText>
            </w:r>
            <w:r>
              <w:rPr>
                <w:noProof/>
                <w:webHidden/>
              </w:rPr>
            </w:r>
            <w:r>
              <w:rPr>
                <w:noProof/>
                <w:webHidden/>
              </w:rPr>
              <w:fldChar w:fldCharType="separate"/>
            </w:r>
            <w:r w:rsidR="005D29BB">
              <w:rPr>
                <w:noProof/>
                <w:webHidden/>
              </w:rPr>
              <w:t>161</w:t>
            </w:r>
            <w:r>
              <w:rPr>
                <w:noProof/>
                <w:webHidden/>
              </w:rPr>
              <w:fldChar w:fldCharType="end"/>
            </w:r>
          </w:hyperlink>
        </w:p>
        <w:p w14:paraId="0CC8F61B" w14:textId="0D93FACC" w:rsidR="006236EF" w:rsidRDefault="006236EF">
          <w:pPr>
            <w:pStyle w:val="TOC3"/>
            <w:tabs>
              <w:tab w:val="right" w:leader="dot" w:pos="9350"/>
            </w:tabs>
            <w:rPr>
              <w:rFonts w:asciiTheme="minorHAnsi" w:eastAsiaTheme="minorEastAsia" w:hAnsiTheme="minorHAnsi" w:cstheme="minorBidi"/>
              <w:noProof/>
              <w:sz w:val="22"/>
            </w:rPr>
          </w:pPr>
          <w:hyperlink w:anchor="_Toc120626983" w:history="1">
            <w:r w:rsidRPr="00E35F2D">
              <w:rPr>
                <w:rStyle w:val="Hyperlink"/>
                <w:noProof/>
              </w:rPr>
              <w:t>Calling Methods</w:t>
            </w:r>
            <w:r>
              <w:rPr>
                <w:noProof/>
                <w:webHidden/>
              </w:rPr>
              <w:tab/>
            </w:r>
            <w:r>
              <w:rPr>
                <w:noProof/>
                <w:webHidden/>
              </w:rPr>
              <w:fldChar w:fldCharType="begin"/>
            </w:r>
            <w:r>
              <w:rPr>
                <w:noProof/>
                <w:webHidden/>
              </w:rPr>
              <w:instrText xml:space="preserve"> PAGEREF _Toc120626983 \h </w:instrText>
            </w:r>
            <w:r>
              <w:rPr>
                <w:noProof/>
                <w:webHidden/>
              </w:rPr>
            </w:r>
            <w:r>
              <w:rPr>
                <w:noProof/>
                <w:webHidden/>
              </w:rPr>
              <w:fldChar w:fldCharType="separate"/>
            </w:r>
            <w:r w:rsidR="005D29BB">
              <w:rPr>
                <w:noProof/>
                <w:webHidden/>
              </w:rPr>
              <w:t>162</w:t>
            </w:r>
            <w:r>
              <w:rPr>
                <w:noProof/>
                <w:webHidden/>
              </w:rPr>
              <w:fldChar w:fldCharType="end"/>
            </w:r>
          </w:hyperlink>
        </w:p>
        <w:p w14:paraId="149634AA" w14:textId="5813A20C" w:rsidR="006236EF" w:rsidRDefault="006236EF">
          <w:pPr>
            <w:pStyle w:val="TOC3"/>
            <w:tabs>
              <w:tab w:val="right" w:leader="dot" w:pos="9350"/>
            </w:tabs>
            <w:rPr>
              <w:rFonts w:asciiTheme="minorHAnsi" w:eastAsiaTheme="minorEastAsia" w:hAnsiTheme="minorHAnsi" w:cstheme="minorBidi"/>
              <w:noProof/>
              <w:sz w:val="22"/>
            </w:rPr>
          </w:pPr>
          <w:hyperlink w:anchor="_Toc120626984" w:history="1">
            <w:r w:rsidRPr="00E35F2D">
              <w:rPr>
                <w:rStyle w:val="Hyperlink"/>
                <w:noProof/>
              </w:rPr>
              <w:t>Adding Parameters and Returning Values</w:t>
            </w:r>
            <w:r>
              <w:rPr>
                <w:noProof/>
                <w:webHidden/>
              </w:rPr>
              <w:tab/>
            </w:r>
            <w:r>
              <w:rPr>
                <w:noProof/>
                <w:webHidden/>
              </w:rPr>
              <w:fldChar w:fldCharType="begin"/>
            </w:r>
            <w:r>
              <w:rPr>
                <w:noProof/>
                <w:webHidden/>
              </w:rPr>
              <w:instrText xml:space="preserve"> PAGEREF _Toc120626984 \h </w:instrText>
            </w:r>
            <w:r>
              <w:rPr>
                <w:noProof/>
                <w:webHidden/>
              </w:rPr>
            </w:r>
            <w:r>
              <w:rPr>
                <w:noProof/>
                <w:webHidden/>
              </w:rPr>
              <w:fldChar w:fldCharType="separate"/>
            </w:r>
            <w:r w:rsidR="005D29BB">
              <w:rPr>
                <w:noProof/>
                <w:webHidden/>
              </w:rPr>
              <w:t>162</w:t>
            </w:r>
            <w:r>
              <w:rPr>
                <w:noProof/>
                <w:webHidden/>
              </w:rPr>
              <w:fldChar w:fldCharType="end"/>
            </w:r>
          </w:hyperlink>
        </w:p>
        <w:p w14:paraId="616F22D7" w14:textId="20F7D731" w:rsidR="006236EF" w:rsidRDefault="006236EF">
          <w:pPr>
            <w:pStyle w:val="TOC3"/>
            <w:tabs>
              <w:tab w:val="right" w:leader="dot" w:pos="9350"/>
            </w:tabs>
            <w:rPr>
              <w:rFonts w:asciiTheme="minorHAnsi" w:eastAsiaTheme="minorEastAsia" w:hAnsiTheme="minorHAnsi" w:cstheme="minorBidi"/>
              <w:noProof/>
              <w:sz w:val="22"/>
            </w:rPr>
          </w:pPr>
          <w:hyperlink w:anchor="_Toc120626985" w:history="1">
            <w:r w:rsidRPr="00E35F2D">
              <w:rPr>
                <w:rStyle w:val="Hyperlink"/>
                <w:noProof/>
              </w:rPr>
              <w:t>Accessing Object Properties from Methods</w:t>
            </w:r>
            <w:r>
              <w:rPr>
                <w:noProof/>
                <w:webHidden/>
              </w:rPr>
              <w:tab/>
            </w:r>
            <w:r>
              <w:rPr>
                <w:noProof/>
                <w:webHidden/>
              </w:rPr>
              <w:fldChar w:fldCharType="begin"/>
            </w:r>
            <w:r>
              <w:rPr>
                <w:noProof/>
                <w:webHidden/>
              </w:rPr>
              <w:instrText xml:space="preserve"> PAGEREF _Toc120626985 \h </w:instrText>
            </w:r>
            <w:r>
              <w:rPr>
                <w:noProof/>
                <w:webHidden/>
              </w:rPr>
            </w:r>
            <w:r>
              <w:rPr>
                <w:noProof/>
                <w:webHidden/>
              </w:rPr>
              <w:fldChar w:fldCharType="separate"/>
            </w:r>
            <w:r w:rsidR="005D29BB">
              <w:rPr>
                <w:noProof/>
                <w:webHidden/>
              </w:rPr>
              <w:t>163</w:t>
            </w:r>
            <w:r>
              <w:rPr>
                <w:noProof/>
                <w:webHidden/>
              </w:rPr>
              <w:fldChar w:fldCharType="end"/>
            </w:r>
          </w:hyperlink>
        </w:p>
        <w:p w14:paraId="7F987E13" w14:textId="30C73E4B" w:rsidR="006236EF" w:rsidRDefault="006236EF">
          <w:pPr>
            <w:pStyle w:val="TOC3"/>
            <w:tabs>
              <w:tab w:val="right" w:leader="dot" w:pos="9350"/>
            </w:tabs>
            <w:rPr>
              <w:rFonts w:asciiTheme="minorHAnsi" w:eastAsiaTheme="minorEastAsia" w:hAnsiTheme="minorHAnsi" w:cstheme="minorBidi"/>
              <w:noProof/>
              <w:sz w:val="22"/>
            </w:rPr>
          </w:pPr>
          <w:hyperlink w:anchor="_Toc120626986" w:history="1">
            <w:r w:rsidRPr="00E35F2D">
              <w:rPr>
                <w:rStyle w:val="Hyperlink"/>
                <w:noProof/>
              </w:rPr>
              <w:t>Static Methods</w:t>
            </w:r>
            <w:r>
              <w:rPr>
                <w:noProof/>
                <w:webHidden/>
              </w:rPr>
              <w:tab/>
            </w:r>
            <w:r>
              <w:rPr>
                <w:noProof/>
                <w:webHidden/>
              </w:rPr>
              <w:fldChar w:fldCharType="begin"/>
            </w:r>
            <w:r>
              <w:rPr>
                <w:noProof/>
                <w:webHidden/>
              </w:rPr>
              <w:instrText xml:space="preserve"> PAGEREF _Toc120626986 \h </w:instrText>
            </w:r>
            <w:r>
              <w:rPr>
                <w:noProof/>
                <w:webHidden/>
              </w:rPr>
            </w:r>
            <w:r>
              <w:rPr>
                <w:noProof/>
                <w:webHidden/>
              </w:rPr>
              <w:fldChar w:fldCharType="separate"/>
            </w:r>
            <w:r w:rsidR="005D29BB">
              <w:rPr>
                <w:noProof/>
                <w:webHidden/>
              </w:rPr>
              <w:t>165</w:t>
            </w:r>
            <w:r>
              <w:rPr>
                <w:noProof/>
                <w:webHidden/>
              </w:rPr>
              <w:fldChar w:fldCharType="end"/>
            </w:r>
          </w:hyperlink>
        </w:p>
        <w:p w14:paraId="1829954B" w14:textId="2BA9FB19" w:rsidR="006236EF" w:rsidRDefault="006236EF">
          <w:pPr>
            <w:pStyle w:val="TOC3"/>
            <w:tabs>
              <w:tab w:val="right" w:leader="dot" w:pos="9350"/>
            </w:tabs>
            <w:rPr>
              <w:rFonts w:asciiTheme="minorHAnsi" w:eastAsiaTheme="minorEastAsia" w:hAnsiTheme="minorHAnsi" w:cstheme="minorBidi"/>
              <w:noProof/>
              <w:sz w:val="22"/>
            </w:rPr>
          </w:pPr>
          <w:hyperlink w:anchor="_Toc120626987" w:history="1">
            <w:r w:rsidRPr="00E35F2D">
              <w:rPr>
                <w:rStyle w:val="Hyperlink"/>
                <w:noProof/>
              </w:rPr>
              <w:t>Encapsulation</w:t>
            </w:r>
            <w:r>
              <w:rPr>
                <w:noProof/>
                <w:webHidden/>
              </w:rPr>
              <w:tab/>
            </w:r>
            <w:r>
              <w:rPr>
                <w:noProof/>
                <w:webHidden/>
              </w:rPr>
              <w:fldChar w:fldCharType="begin"/>
            </w:r>
            <w:r>
              <w:rPr>
                <w:noProof/>
                <w:webHidden/>
              </w:rPr>
              <w:instrText xml:space="preserve"> PAGEREF _Toc120626987 \h </w:instrText>
            </w:r>
            <w:r>
              <w:rPr>
                <w:noProof/>
                <w:webHidden/>
              </w:rPr>
            </w:r>
            <w:r>
              <w:rPr>
                <w:noProof/>
                <w:webHidden/>
              </w:rPr>
              <w:fldChar w:fldCharType="separate"/>
            </w:r>
            <w:r w:rsidR="005D29BB">
              <w:rPr>
                <w:noProof/>
                <w:webHidden/>
              </w:rPr>
              <w:t>167</w:t>
            </w:r>
            <w:r>
              <w:rPr>
                <w:noProof/>
                <w:webHidden/>
              </w:rPr>
              <w:fldChar w:fldCharType="end"/>
            </w:r>
          </w:hyperlink>
        </w:p>
        <w:p w14:paraId="0E51116D" w14:textId="7252FCFD" w:rsidR="006236EF" w:rsidRDefault="006236EF">
          <w:pPr>
            <w:pStyle w:val="TOC3"/>
            <w:tabs>
              <w:tab w:val="right" w:leader="dot" w:pos="9350"/>
            </w:tabs>
            <w:rPr>
              <w:rFonts w:asciiTheme="minorHAnsi" w:eastAsiaTheme="minorEastAsia" w:hAnsiTheme="minorHAnsi" w:cstheme="minorBidi"/>
              <w:noProof/>
              <w:sz w:val="22"/>
            </w:rPr>
          </w:pPr>
          <w:hyperlink w:anchor="_Toc120626988" w:history="1">
            <w:r w:rsidRPr="00E35F2D">
              <w:rPr>
                <w:rStyle w:val="Hyperlink"/>
                <w:noProof/>
              </w:rPr>
              <w:t>Using Inheritance to Extend the Power of Objects</w:t>
            </w:r>
            <w:r>
              <w:rPr>
                <w:noProof/>
                <w:webHidden/>
              </w:rPr>
              <w:tab/>
            </w:r>
            <w:r>
              <w:rPr>
                <w:noProof/>
                <w:webHidden/>
              </w:rPr>
              <w:fldChar w:fldCharType="begin"/>
            </w:r>
            <w:r>
              <w:rPr>
                <w:noProof/>
                <w:webHidden/>
              </w:rPr>
              <w:instrText xml:space="preserve"> PAGEREF _Toc120626988 \h </w:instrText>
            </w:r>
            <w:r>
              <w:rPr>
                <w:noProof/>
                <w:webHidden/>
              </w:rPr>
            </w:r>
            <w:r>
              <w:rPr>
                <w:noProof/>
                <w:webHidden/>
              </w:rPr>
              <w:fldChar w:fldCharType="separate"/>
            </w:r>
            <w:r w:rsidR="005D29BB">
              <w:rPr>
                <w:noProof/>
                <w:webHidden/>
              </w:rPr>
              <w:t>169</w:t>
            </w:r>
            <w:r>
              <w:rPr>
                <w:noProof/>
                <w:webHidden/>
              </w:rPr>
              <w:fldChar w:fldCharType="end"/>
            </w:r>
          </w:hyperlink>
        </w:p>
        <w:p w14:paraId="57163865" w14:textId="17493F3B" w:rsidR="006236EF" w:rsidRDefault="006236EF">
          <w:pPr>
            <w:pStyle w:val="TOC3"/>
            <w:tabs>
              <w:tab w:val="right" w:leader="dot" w:pos="9350"/>
            </w:tabs>
            <w:rPr>
              <w:rFonts w:asciiTheme="minorHAnsi" w:eastAsiaTheme="minorEastAsia" w:hAnsiTheme="minorHAnsi" w:cstheme="minorBidi"/>
              <w:noProof/>
              <w:sz w:val="22"/>
            </w:rPr>
          </w:pPr>
          <w:hyperlink w:anchor="_Toc120626989" w:history="1">
            <w:r w:rsidRPr="00E35F2D">
              <w:rPr>
                <w:rStyle w:val="Hyperlink"/>
                <w:noProof/>
              </w:rPr>
              <w:t>How It Works</w:t>
            </w:r>
            <w:r>
              <w:rPr>
                <w:noProof/>
                <w:webHidden/>
              </w:rPr>
              <w:tab/>
            </w:r>
            <w:r>
              <w:rPr>
                <w:noProof/>
                <w:webHidden/>
              </w:rPr>
              <w:fldChar w:fldCharType="begin"/>
            </w:r>
            <w:r>
              <w:rPr>
                <w:noProof/>
                <w:webHidden/>
              </w:rPr>
              <w:instrText xml:space="preserve"> PAGEREF _Toc120626989 \h </w:instrText>
            </w:r>
            <w:r>
              <w:rPr>
                <w:noProof/>
                <w:webHidden/>
              </w:rPr>
            </w:r>
            <w:r>
              <w:rPr>
                <w:noProof/>
                <w:webHidden/>
              </w:rPr>
              <w:fldChar w:fldCharType="separate"/>
            </w:r>
            <w:r w:rsidR="005D29BB">
              <w:rPr>
                <w:noProof/>
                <w:webHidden/>
              </w:rPr>
              <w:t>173</w:t>
            </w:r>
            <w:r>
              <w:rPr>
                <w:noProof/>
                <w:webHidden/>
              </w:rPr>
              <w:fldChar w:fldCharType="end"/>
            </w:r>
          </w:hyperlink>
        </w:p>
        <w:p w14:paraId="0A7E6492" w14:textId="05446A20" w:rsidR="006236EF" w:rsidRDefault="006236EF">
          <w:pPr>
            <w:pStyle w:val="TOC3"/>
            <w:tabs>
              <w:tab w:val="right" w:leader="dot" w:pos="9350"/>
            </w:tabs>
            <w:rPr>
              <w:rFonts w:asciiTheme="minorHAnsi" w:eastAsiaTheme="minorEastAsia" w:hAnsiTheme="minorHAnsi" w:cstheme="minorBidi"/>
              <w:noProof/>
              <w:sz w:val="22"/>
            </w:rPr>
          </w:pPr>
          <w:hyperlink w:anchor="_Toc120626990" w:history="1">
            <w:r w:rsidRPr="00E35F2D">
              <w:rPr>
                <w:rStyle w:val="Hyperlink"/>
                <w:noProof/>
              </w:rPr>
              <w:t>Overriding Methods in the Parent Class</w:t>
            </w:r>
            <w:r>
              <w:rPr>
                <w:noProof/>
                <w:webHidden/>
              </w:rPr>
              <w:tab/>
            </w:r>
            <w:r>
              <w:rPr>
                <w:noProof/>
                <w:webHidden/>
              </w:rPr>
              <w:fldChar w:fldCharType="begin"/>
            </w:r>
            <w:r>
              <w:rPr>
                <w:noProof/>
                <w:webHidden/>
              </w:rPr>
              <w:instrText xml:space="preserve"> PAGEREF _Toc120626990 \h </w:instrText>
            </w:r>
            <w:r>
              <w:rPr>
                <w:noProof/>
                <w:webHidden/>
              </w:rPr>
            </w:r>
            <w:r>
              <w:rPr>
                <w:noProof/>
                <w:webHidden/>
              </w:rPr>
              <w:fldChar w:fldCharType="separate"/>
            </w:r>
            <w:r w:rsidR="005D29BB">
              <w:rPr>
                <w:noProof/>
                <w:webHidden/>
              </w:rPr>
              <w:t>174</w:t>
            </w:r>
            <w:r>
              <w:rPr>
                <w:noProof/>
                <w:webHidden/>
              </w:rPr>
              <w:fldChar w:fldCharType="end"/>
            </w:r>
          </w:hyperlink>
        </w:p>
        <w:p w14:paraId="2DE4DB67" w14:textId="44E00CE0" w:rsidR="006236EF" w:rsidRDefault="006236EF">
          <w:pPr>
            <w:pStyle w:val="TOC3"/>
            <w:tabs>
              <w:tab w:val="right" w:leader="dot" w:pos="9350"/>
            </w:tabs>
            <w:rPr>
              <w:rFonts w:asciiTheme="minorHAnsi" w:eastAsiaTheme="minorEastAsia" w:hAnsiTheme="minorHAnsi" w:cstheme="minorBidi"/>
              <w:noProof/>
              <w:sz w:val="22"/>
            </w:rPr>
          </w:pPr>
          <w:hyperlink w:anchor="_Toc120626991" w:history="1">
            <w:r w:rsidRPr="00E35F2D">
              <w:rPr>
                <w:rStyle w:val="Hyperlink"/>
                <w:noProof/>
              </w:rPr>
              <w:t>Constructor Functions</w:t>
            </w:r>
            <w:r>
              <w:rPr>
                <w:noProof/>
                <w:webHidden/>
              </w:rPr>
              <w:tab/>
            </w:r>
            <w:r>
              <w:rPr>
                <w:noProof/>
                <w:webHidden/>
              </w:rPr>
              <w:fldChar w:fldCharType="begin"/>
            </w:r>
            <w:r>
              <w:rPr>
                <w:noProof/>
                <w:webHidden/>
              </w:rPr>
              <w:instrText xml:space="preserve"> PAGEREF _Toc120626991 \h </w:instrText>
            </w:r>
            <w:r>
              <w:rPr>
                <w:noProof/>
                <w:webHidden/>
              </w:rPr>
            </w:r>
            <w:r>
              <w:rPr>
                <w:noProof/>
                <w:webHidden/>
              </w:rPr>
              <w:fldChar w:fldCharType="separate"/>
            </w:r>
            <w:r w:rsidR="005D29BB">
              <w:rPr>
                <w:noProof/>
                <w:webHidden/>
              </w:rPr>
              <w:t>177</w:t>
            </w:r>
            <w:r>
              <w:rPr>
                <w:noProof/>
                <w:webHidden/>
              </w:rPr>
              <w:fldChar w:fldCharType="end"/>
            </w:r>
          </w:hyperlink>
        </w:p>
        <w:p w14:paraId="3FC1D842" w14:textId="4F711C76" w:rsidR="006236EF" w:rsidRDefault="006236EF">
          <w:pPr>
            <w:pStyle w:val="TOC3"/>
            <w:tabs>
              <w:tab w:val="right" w:leader="dot" w:pos="9350"/>
            </w:tabs>
            <w:rPr>
              <w:rFonts w:asciiTheme="minorHAnsi" w:eastAsiaTheme="minorEastAsia" w:hAnsiTheme="minorHAnsi" w:cstheme="minorBidi"/>
              <w:noProof/>
              <w:sz w:val="22"/>
            </w:rPr>
          </w:pPr>
          <w:hyperlink w:anchor="_Toc120626992" w:history="1">
            <w:r w:rsidRPr="00E35F2D">
              <w:rPr>
                <w:rStyle w:val="Hyperlink"/>
                <w:noProof/>
              </w:rPr>
              <w:t>Setting Up New Objects with Constructors</w:t>
            </w:r>
            <w:r>
              <w:rPr>
                <w:noProof/>
                <w:webHidden/>
              </w:rPr>
              <w:tab/>
            </w:r>
            <w:r>
              <w:rPr>
                <w:noProof/>
                <w:webHidden/>
              </w:rPr>
              <w:fldChar w:fldCharType="begin"/>
            </w:r>
            <w:r>
              <w:rPr>
                <w:noProof/>
                <w:webHidden/>
              </w:rPr>
              <w:instrText xml:space="preserve"> PAGEREF _Toc120626992 \h </w:instrText>
            </w:r>
            <w:r>
              <w:rPr>
                <w:noProof/>
                <w:webHidden/>
              </w:rPr>
            </w:r>
            <w:r>
              <w:rPr>
                <w:noProof/>
                <w:webHidden/>
              </w:rPr>
              <w:fldChar w:fldCharType="separate"/>
            </w:r>
            <w:r w:rsidR="005D29BB">
              <w:rPr>
                <w:noProof/>
                <w:webHidden/>
              </w:rPr>
              <w:t>177</w:t>
            </w:r>
            <w:r>
              <w:rPr>
                <w:noProof/>
                <w:webHidden/>
              </w:rPr>
              <w:fldChar w:fldCharType="end"/>
            </w:r>
          </w:hyperlink>
        </w:p>
        <w:p w14:paraId="0A922DA7" w14:textId="45BEB4D6" w:rsidR="006236EF" w:rsidRDefault="006236EF">
          <w:pPr>
            <w:pStyle w:val="TOC2"/>
            <w:tabs>
              <w:tab w:val="right" w:leader="dot" w:pos="9350"/>
            </w:tabs>
            <w:rPr>
              <w:rFonts w:asciiTheme="minorHAnsi" w:eastAsiaTheme="minorEastAsia" w:hAnsiTheme="minorHAnsi" w:cstheme="minorBidi"/>
              <w:noProof/>
              <w:sz w:val="22"/>
            </w:rPr>
          </w:pPr>
          <w:hyperlink w:anchor="_Toc120626993" w:history="1">
            <w:r w:rsidRPr="00E35F2D">
              <w:rPr>
                <w:rStyle w:val="Hyperlink"/>
                <w:noProof/>
              </w:rPr>
              <w:t>PHP Interfaces</w:t>
            </w:r>
            <w:r>
              <w:rPr>
                <w:noProof/>
                <w:webHidden/>
              </w:rPr>
              <w:tab/>
            </w:r>
            <w:r>
              <w:rPr>
                <w:noProof/>
                <w:webHidden/>
              </w:rPr>
              <w:fldChar w:fldCharType="begin"/>
            </w:r>
            <w:r>
              <w:rPr>
                <w:noProof/>
                <w:webHidden/>
              </w:rPr>
              <w:instrText xml:space="preserve"> PAGEREF _Toc120626993 \h </w:instrText>
            </w:r>
            <w:r>
              <w:rPr>
                <w:noProof/>
                <w:webHidden/>
              </w:rPr>
            </w:r>
            <w:r>
              <w:rPr>
                <w:noProof/>
                <w:webHidden/>
              </w:rPr>
              <w:fldChar w:fldCharType="separate"/>
            </w:r>
            <w:r w:rsidR="005D29BB">
              <w:rPr>
                <w:noProof/>
                <w:webHidden/>
              </w:rPr>
              <w:t>181</w:t>
            </w:r>
            <w:r>
              <w:rPr>
                <w:noProof/>
                <w:webHidden/>
              </w:rPr>
              <w:fldChar w:fldCharType="end"/>
            </w:r>
          </w:hyperlink>
        </w:p>
        <w:p w14:paraId="24EE12B2" w14:textId="7E7D1E3B" w:rsidR="006236EF" w:rsidRDefault="006236EF">
          <w:pPr>
            <w:pStyle w:val="TOC1"/>
            <w:tabs>
              <w:tab w:val="right" w:leader="dot" w:pos="9350"/>
            </w:tabs>
            <w:rPr>
              <w:rFonts w:asciiTheme="minorHAnsi" w:eastAsiaTheme="minorEastAsia" w:hAnsiTheme="minorHAnsi" w:cstheme="minorBidi"/>
              <w:noProof/>
              <w:sz w:val="22"/>
            </w:rPr>
          </w:pPr>
          <w:hyperlink w:anchor="_Toc120626994" w:history="1">
            <w:r w:rsidRPr="00E35F2D">
              <w:rPr>
                <w:rStyle w:val="Hyperlink"/>
                <w:noProof/>
              </w:rPr>
              <w:t>Chapter 7: PHP and HTML</w:t>
            </w:r>
            <w:r>
              <w:rPr>
                <w:noProof/>
                <w:webHidden/>
              </w:rPr>
              <w:tab/>
            </w:r>
            <w:r>
              <w:rPr>
                <w:noProof/>
                <w:webHidden/>
              </w:rPr>
              <w:fldChar w:fldCharType="begin"/>
            </w:r>
            <w:r>
              <w:rPr>
                <w:noProof/>
                <w:webHidden/>
              </w:rPr>
              <w:instrText xml:space="preserve"> PAGEREF _Toc120626994 \h </w:instrText>
            </w:r>
            <w:r>
              <w:rPr>
                <w:noProof/>
                <w:webHidden/>
              </w:rPr>
            </w:r>
            <w:r>
              <w:rPr>
                <w:noProof/>
                <w:webHidden/>
              </w:rPr>
              <w:fldChar w:fldCharType="separate"/>
            </w:r>
            <w:r w:rsidR="005D29BB">
              <w:rPr>
                <w:noProof/>
                <w:webHidden/>
              </w:rPr>
              <w:t>186</w:t>
            </w:r>
            <w:r>
              <w:rPr>
                <w:noProof/>
                <w:webHidden/>
              </w:rPr>
              <w:fldChar w:fldCharType="end"/>
            </w:r>
          </w:hyperlink>
        </w:p>
        <w:p w14:paraId="5C5004E3" w14:textId="3E810912" w:rsidR="006236EF" w:rsidRDefault="006236EF">
          <w:pPr>
            <w:pStyle w:val="TOC2"/>
            <w:tabs>
              <w:tab w:val="right" w:leader="dot" w:pos="9350"/>
            </w:tabs>
            <w:rPr>
              <w:rFonts w:asciiTheme="minorHAnsi" w:eastAsiaTheme="minorEastAsia" w:hAnsiTheme="minorHAnsi" w:cstheme="minorBidi"/>
              <w:noProof/>
              <w:sz w:val="22"/>
            </w:rPr>
          </w:pPr>
          <w:hyperlink w:anchor="_Toc120626995" w:history="1">
            <w:r w:rsidRPr="00E35F2D">
              <w:rPr>
                <w:rStyle w:val="Hyperlink"/>
                <w:noProof/>
              </w:rPr>
              <w:t>Integrating PHP with HTML</w:t>
            </w:r>
            <w:r>
              <w:rPr>
                <w:noProof/>
                <w:webHidden/>
              </w:rPr>
              <w:tab/>
            </w:r>
            <w:r>
              <w:rPr>
                <w:noProof/>
                <w:webHidden/>
              </w:rPr>
              <w:fldChar w:fldCharType="begin"/>
            </w:r>
            <w:r>
              <w:rPr>
                <w:noProof/>
                <w:webHidden/>
              </w:rPr>
              <w:instrText xml:space="preserve"> PAGEREF _Toc120626995 \h </w:instrText>
            </w:r>
            <w:r>
              <w:rPr>
                <w:noProof/>
                <w:webHidden/>
              </w:rPr>
            </w:r>
            <w:r>
              <w:rPr>
                <w:noProof/>
                <w:webHidden/>
              </w:rPr>
              <w:fldChar w:fldCharType="separate"/>
            </w:r>
            <w:r w:rsidR="005D29BB">
              <w:rPr>
                <w:noProof/>
                <w:webHidden/>
              </w:rPr>
              <w:t>186</w:t>
            </w:r>
            <w:r>
              <w:rPr>
                <w:noProof/>
                <w:webHidden/>
              </w:rPr>
              <w:fldChar w:fldCharType="end"/>
            </w:r>
          </w:hyperlink>
        </w:p>
        <w:p w14:paraId="04D86A96" w14:textId="4A987DC4" w:rsidR="006236EF" w:rsidRDefault="006236EF">
          <w:pPr>
            <w:pStyle w:val="TOC3"/>
            <w:tabs>
              <w:tab w:val="right" w:leader="dot" w:pos="9350"/>
            </w:tabs>
            <w:rPr>
              <w:rFonts w:asciiTheme="minorHAnsi" w:eastAsiaTheme="minorEastAsia" w:hAnsiTheme="minorHAnsi" w:cstheme="minorBidi"/>
              <w:noProof/>
              <w:sz w:val="22"/>
            </w:rPr>
          </w:pPr>
          <w:hyperlink w:anchor="_Toc120626996" w:history="1">
            <w:r w:rsidRPr="00E35F2D">
              <w:rPr>
                <w:rStyle w:val="Hyperlink"/>
                <w:noProof/>
              </w:rPr>
              <w:t>Introduction</w:t>
            </w:r>
            <w:r>
              <w:rPr>
                <w:noProof/>
                <w:webHidden/>
              </w:rPr>
              <w:tab/>
            </w:r>
            <w:r>
              <w:rPr>
                <w:noProof/>
                <w:webHidden/>
              </w:rPr>
              <w:fldChar w:fldCharType="begin"/>
            </w:r>
            <w:r>
              <w:rPr>
                <w:noProof/>
                <w:webHidden/>
              </w:rPr>
              <w:instrText xml:space="preserve"> PAGEREF _Toc120626996 \h </w:instrText>
            </w:r>
            <w:r>
              <w:rPr>
                <w:noProof/>
                <w:webHidden/>
              </w:rPr>
            </w:r>
            <w:r>
              <w:rPr>
                <w:noProof/>
                <w:webHidden/>
              </w:rPr>
              <w:fldChar w:fldCharType="separate"/>
            </w:r>
            <w:r w:rsidR="005D29BB">
              <w:rPr>
                <w:noProof/>
                <w:webHidden/>
              </w:rPr>
              <w:t>186</w:t>
            </w:r>
            <w:r>
              <w:rPr>
                <w:noProof/>
                <w:webHidden/>
              </w:rPr>
              <w:fldChar w:fldCharType="end"/>
            </w:r>
          </w:hyperlink>
        </w:p>
        <w:p w14:paraId="7D7DA21A" w14:textId="27B3081A" w:rsidR="006236EF" w:rsidRDefault="006236EF">
          <w:pPr>
            <w:pStyle w:val="TOC3"/>
            <w:tabs>
              <w:tab w:val="right" w:leader="dot" w:pos="9350"/>
            </w:tabs>
            <w:rPr>
              <w:rFonts w:asciiTheme="minorHAnsi" w:eastAsiaTheme="minorEastAsia" w:hAnsiTheme="minorHAnsi" w:cstheme="minorBidi"/>
              <w:noProof/>
              <w:sz w:val="22"/>
            </w:rPr>
          </w:pPr>
          <w:hyperlink w:anchor="_Toc120626997" w:history="1">
            <w:r w:rsidRPr="00E35F2D">
              <w:rPr>
                <w:rStyle w:val="Hyperlink"/>
                <w:noProof/>
              </w:rPr>
              <w:t>Using Include and Require Statements</w:t>
            </w:r>
            <w:r>
              <w:rPr>
                <w:noProof/>
                <w:webHidden/>
              </w:rPr>
              <w:tab/>
            </w:r>
            <w:r>
              <w:rPr>
                <w:noProof/>
                <w:webHidden/>
              </w:rPr>
              <w:fldChar w:fldCharType="begin"/>
            </w:r>
            <w:r>
              <w:rPr>
                <w:noProof/>
                <w:webHidden/>
              </w:rPr>
              <w:instrText xml:space="preserve"> PAGEREF _Toc120626997 \h </w:instrText>
            </w:r>
            <w:r>
              <w:rPr>
                <w:noProof/>
                <w:webHidden/>
              </w:rPr>
            </w:r>
            <w:r>
              <w:rPr>
                <w:noProof/>
                <w:webHidden/>
              </w:rPr>
              <w:fldChar w:fldCharType="separate"/>
            </w:r>
            <w:r w:rsidR="005D29BB">
              <w:rPr>
                <w:noProof/>
                <w:webHidden/>
              </w:rPr>
              <w:t>188</w:t>
            </w:r>
            <w:r>
              <w:rPr>
                <w:noProof/>
                <w:webHidden/>
              </w:rPr>
              <w:fldChar w:fldCharType="end"/>
            </w:r>
          </w:hyperlink>
        </w:p>
        <w:p w14:paraId="57C0C6B1" w14:textId="377A2CD2" w:rsidR="006236EF" w:rsidRDefault="006236EF">
          <w:pPr>
            <w:pStyle w:val="TOC3"/>
            <w:tabs>
              <w:tab w:val="right" w:leader="dot" w:pos="9350"/>
            </w:tabs>
            <w:rPr>
              <w:rFonts w:asciiTheme="minorHAnsi" w:eastAsiaTheme="minorEastAsia" w:hAnsiTheme="minorHAnsi" w:cstheme="minorBidi"/>
              <w:noProof/>
              <w:sz w:val="22"/>
            </w:rPr>
          </w:pPr>
          <w:hyperlink w:anchor="_Toc120626998" w:history="1">
            <w:r w:rsidRPr="00E35F2D">
              <w:rPr>
                <w:rStyle w:val="Hyperlink"/>
                <w:noProof/>
              </w:rPr>
              <w:t>Calling Functions</w:t>
            </w:r>
            <w:r>
              <w:rPr>
                <w:noProof/>
                <w:webHidden/>
              </w:rPr>
              <w:tab/>
            </w:r>
            <w:r>
              <w:rPr>
                <w:noProof/>
                <w:webHidden/>
              </w:rPr>
              <w:fldChar w:fldCharType="begin"/>
            </w:r>
            <w:r>
              <w:rPr>
                <w:noProof/>
                <w:webHidden/>
              </w:rPr>
              <w:instrText xml:space="preserve"> PAGEREF _Toc120626998 \h </w:instrText>
            </w:r>
            <w:r>
              <w:rPr>
                <w:noProof/>
                <w:webHidden/>
              </w:rPr>
            </w:r>
            <w:r>
              <w:rPr>
                <w:noProof/>
                <w:webHidden/>
              </w:rPr>
              <w:fldChar w:fldCharType="separate"/>
            </w:r>
            <w:r w:rsidR="005D29BB">
              <w:rPr>
                <w:noProof/>
                <w:webHidden/>
              </w:rPr>
              <w:t>190</w:t>
            </w:r>
            <w:r>
              <w:rPr>
                <w:noProof/>
                <w:webHidden/>
              </w:rPr>
              <w:fldChar w:fldCharType="end"/>
            </w:r>
          </w:hyperlink>
        </w:p>
        <w:p w14:paraId="199348E6" w14:textId="22D46444" w:rsidR="006236EF" w:rsidRDefault="006236EF">
          <w:pPr>
            <w:pStyle w:val="TOC3"/>
            <w:tabs>
              <w:tab w:val="right" w:leader="dot" w:pos="9350"/>
            </w:tabs>
            <w:rPr>
              <w:rFonts w:asciiTheme="minorHAnsi" w:eastAsiaTheme="minorEastAsia" w:hAnsiTheme="minorHAnsi" w:cstheme="minorBidi"/>
              <w:noProof/>
              <w:sz w:val="22"/>
            </w:rPr>
          </w:pPr>
          <w:hyperlink w:anchor="_Toc120626999" w:history="1">
            <w:r w:rsidRPr="00E35F2D">
              <w:rPr>
                <w:rStyle w:val="Hyperlink"/>
                <w:noProof/>
              </w:rPr>
              <w:t>Including and Requiring Classes</w:t>
            </w:r>
            <w:r>
              <w:rPr>
                <w:noProof/>
                <w:webHidden/>
              </w:rPr>
              <w:tab/>
            </w:r>
            <w:r>
              <w:rPr>
                <w:noProof/>
                <w:webHidden/>
              </w:rPr>
              <w:fldChar w:fldCharType="begin"/>
            </w:r>
            <w:r>
              <w:rPr>
                <w:noProof/>
                <w:webHidden/>
              </w:rPr>
              <w:instrText xml:space="preserve"> PAGEREF _Toc120626999 \h </w:instrText>
            </w:r>
            <w:r>
              <w:rPr>
                <w:noProof/>
                <w:webHidden/>
              </w:rPr>
            </w:r>
            <w:r>
              <w:rPr>
                <w:noProof/>
                <w:webHidden/>
              </w:rPr>
              <w:fldChar w:fldCharType="separate"/>
            </w:r>
            <w:r w:rsidR="005D29BB">
              <w:rPr>
                <w:noProof/>
                <w:webHidden/>
              </w:rPr>
              <w:t>191</w:t>
            </w:r>
            <w:r>
              <w:rPr>
                <w:noProof/>
                <w:webHidden/>
              </w:rPr>
              <w:fldChar w:fldCharType="end"/>
            </w:r>
          </w:hyperlink>
        </w:p>
        <w:p w14:paraId="426055CE" w14:textId="1F67D99F" w:rsidR="006236EF" w:rsidRDefault="006236EF">
          <w:pPr>
            <w:pStyle w:val="TOC2"/>
            <w:tabs>
              <w:tab w:val="right" w:leader="dot" w:pos="9350"/>
            </w:tabs>
            <w:rPr>
              <w:rFonts w:asciiTheme="minorHAnsi" w:eastAsiaTheme="minorEastAsia" w:hAnsiTheme="minorHAnsi" w:cstheme="minorBidi"/>
              <w:noProof/>
              <w:sz w:val="22"/>
            </w:rPr>
          </w:pPr>
          <w:hyperlink w:anchor="_Toc120627000" w:history="1">
            <w:r w:rsidRPr="00E35F2D">
              <w:rPr>
                <w:rStyle w:val="Hyperlink"/>
                <w:noProof/>
              </w:rPr>
              <w:t>PHP Forms</w:t>
            </w:r>
            <w:r>
              <w:rPr>
                <w:noProof/>
                <w:webHidden/>
              </w:rPr>
              <w:tab/>
            </w:r>
            <w:r>
              <w:rPr>
                <w:noProof/>
                <w:webHidden/>
              </w:rPr>
              <w:fldChar w:fldCharType="begin"/>
            </w:r>
            <w:r>
              <w:rPr>
                <w:noProof/>
                <w:webHidden/>
              </w:rPr>
              <w:instrText xml:space="preserve"> PAGEREF _Toc120627000 \h </w:instrText>
            </w:r>
            <w:r>
              <w:rPr>
                <w:noProof/>
                <w:webHidden/>
              </w:rPr>
            </w:r>
            <w:r>
              <w:rPr>
                <w:noProof/>
                <w:webHidden/>
              </w:rPr>
              <w:fldChar w:fldCharType="separate"/>
            </w:r>
            <w:r w:rsidR="005D29BB">
              <w:rPr>
                <w:noProof/>
                <w:webHidden/>
              </w:rPr>
              <w:t>194</w:t>
            </w:r>
            <w:r>
              <w:rPr>
                <w:noProof/>
                <w:webHidden/>
              </w:rPr>
              <w:fldChar w:fldCharType="end"/>
            </w:r>
          </w:hyperlink>
        </w:p>
        <w:p w14:paraId="04C886CC" w14:textId="1F0F173B" w:rsidR="006236EF" w:rsidRDefault="006236EF">
          <w:pPr>
            <w:pStyle w:val="TOC3"/>
            <w:tabs>
              <w:tab w:val="right" w:leader="dot" w:pos="9350"/>
            </w:tabs>
            <w:rPr>
              <w:rFonts w:asciiTheme="minorHAnsi" w:eastAsiaTheme="minorEastAsia" w:hAnsiTheme="minorHAnsi" w:cstheme="minorBidi"/>
              <w:noProof/>
              <w:sz w:val="22"/>
            </w:rPr>
          </w:pPr>
          <w:hyperlink w:anchor="_Toc120627001" w:history="1">
            <w:r w:rsidRPr="00E35F2D">
              <w:rPr>
                <w:rStyle w:val="Hyperlink"/>
                <w:noProof/>
              </w:rPr>
              <w:t>Introduction</w:t>
            </w:r>
            <w:r>
              <w:rPr>
                <w:noProof/>
                <w:webHidden/>
              </w:rPr>
              <w:tab/>
            </w:r>
            <w:r>
              <w:rPr>
                <w:noProof/>
                <w:webHidden/>
              </w:rPr>
              <w:fldChar w:fldCharType="begin"/>
            </w:r>
            <w:r>
              <w:rPr>
                <w:noProof/>
                <w:webHidden/>
              </w:rPr>
              <w:instrText xml:space="preserve"> PAGEREF _Toc120627001 \h </w:instrText>
            </w:r>
            <w:r>
              <w:rPr>
                <w:noProof/>
                <w:webHidden/>
              </w:rPr>
            </w:r>
            <w:r>
              <w:rPr>
                <w:noProof/>
                <w:webHidden/>
              </w:rPr>
              <w:fldChar w:fldCharType="separate"/>
            </w:r>
            <w:r w:rsidR="005D29BB">
              <w:rPr>
                <w:noProof/>
                <w:webHidden/>
              </w:rPr>
              <w:t>194</w:t>
            </w:r>
            <w:r>
              <w:rPr>
                <w:noProof/>
                <w:webHidden/>
              </w:rPr>
              <w:fldChar w:fldCharType="end"/>
            </w:r>
          </w:hyperlink>
        </w:p>
        <w:p w14:paraId="1BE7F41D" w14:textId="555B616B" w:rsidR="006236EF" w:rsidRDefault="006236EF">
          <w:pPr>
            <w:pStyle w:val="TOC3"/>
            <w:tabs>
              <w:tab w:val="right" w:leader="dot" w:pos="9350"/>
            </w:tabs>
            <w:rPr>
              <w:rFonts w:asciiTheme="minorHAnsi" w:eastAsiaTheme="minorEastAsia" w:hAnsiTheme="minorHAnsi" w:cstheme="minorBidi"/>
              <w:noProof/>
              <w:sz w:val="22"/>
            </w:rPr>
          </w:pPr>
          <w:hyperlink w:anchor="_Toc120627002" w:history="1">
            <w:r w:rsidRPr="00E35F2D">
              <w:rPr>
                <w:rStyle w:val="Hyperlink"/>
                <w:noProof/>
              </w:rPr>
              <w:t>Capturing Form Data with PHP</w:t>
            </w:r>
            <w:r>
              <w:rPr>
                <w:noProof/>
                <w:webHidden/>
              </w:rPr>
              <w:tab/>
            </w:r>
            <w:r>
              <w:rPr>
                <w:noProof/>
                <w:webHidden/>
              </w:rPr>
              <w:fldChar w:fldCharType="begin"/>
            </w:r>
            <w:r>
              <w:rPr>
                <w:noProof/>
                <w:webHidden/>
              </w:rPr>
              <w:instrText xml:space="preserve"> PAGEREF _Toc120627002 \h </w:instrText>
            </w:r>
            <w:r>
              <w:rPr>
                <w:noProof/>
                <w:webHidden/>
              </w:rPr>
            </w:r>
            <w:r>
              <w:rPr>
                <w:noProof/>
                <w:webHidden/>
              </w:rPr>
              <w:fldChar w:fldCharType="separate"/>
            </w:r>
            <w:r w:rsidR="005D29BB">
              <w:rPr>
                <w:noProof/>
                <w:webHidden/>
              </w:rPr>
              <w:t>195</w:t>
            </w:r>
            <w:r>
              <w:rPr>
                <w:noProof/>
                <w:webHidden/>
              </w:rPr>
              <w:fldChar w:fldCharType="end"/>
            </w:r>
          </w:hyperlink>
        </w:p>
        <w:p w14:paraId="2C8CB243" w14:textId="192993CF" w:rsidR="006236EF" w:rsidRDefault="006236EF">
          <w:pPr>
            <w:pStyle w:val="TOC3"/>
            <w:tabs>
              <w:tab w:val="right" w:leader="dot" w:pos="9350"/>
            </w:tabs>
            <w:rPr>
              <w:rFonts w:asciiTheme="minorHAnsi" w:eastAsiaTheme="minorEastAsia" w:hAnsiTheme="minorHAnsi" w:cstheme="minorBidi"/>
              <w:noProof/>
              <w:sz w:val="22"/>
            </w:rPr>
          </w:pPr>
          <w:hyperlink w:anchor="_Toc120627003" w:history="1">
            <w:r w:rsidRPr="00E35F2D">
              <w:rPr>
                <w:rStyle w:val="Hyperlink"/>
                <w:noProof/>
              </w:rPr>
              <w:t>Superglobal Array Description</w:t>
            </w:r>
            <w:r>
              <w:rPr>
                <w:noProof/>
                <w:webHidden/>
              </w:rPr>
              <w:tab/>
            </w:r>
            <w:r>
              <w:rPr>
                <w:noProof/>
                <w:webHidden/>
              </w:rPr>
              <w:fldChar w:fldCharType="begin"/>
            </w:r>
            <w:r>
              <w:rPr>
                <w:noProof/>
                <w:webHidden/>
              </w:rPr>
              <w:instrText xml:space="preserve"> PAGEREF _Toc120627003 \h </w:instrText>
            </w:r>
            <w:r>
              <w:rPr>
                <w:noProof/>
                <w:webHidden/>
              </w:rPr>
            </w:r>
            <w:r>
              <w:rPr>
                <w:noProof/>
                <w:webHidden/>
              </w:rPr>
              <w:fldChar w:fldCharType="separate"/>
            </w:r>
            <w:r w:rsidR="005D29BB">
              <w:rPr>
                <w:noProof/>
                <w:webHidden/>
              </w:rPr>
              <w:t>196</w:t>
            </w:r>
            <w:r>
              <w:rPr>
                <w:noProof/>
                <w:webHidden/>
              </w:rPr>
              <w:fldChar w:fldCharType="end"/>
            </w:r>
          </w:hyperlink>
        </w:p>
        <w:p w14:paraId="2C9F70E2" w14:textId="1897F51B" w:rsidR="006236EF" w:rsidRDefault="006236EF">
          <w:pPr>
            <w:pStyle w:val="TOC3"/>
            <w:tabs>
              <w:tab w:val="right" w:leader="dot" w:pos="9350"/>
            </w:tabs>
            <w:rPr>
              <w:rFonts w:asciiTheme="minorHAnsi" w:eastAsiaTheme="minorEastAsia" w:hAnsiTheme="minorHAnsi" w:cstheme="minorBidi"/>
              <w:noProof/>
              <w:sz w:val="22"/>
            </w:rPr>
          </w:pPr>
          <w:hyperlink w:anchor="_Toc120627004" w:history="1">
            <w:r w:rsidRPr="00E35F2D">
              <w:rPr>
                <w:rStyle w:val="Hyperlink"/>
                <w:noProof/>
              </w:rPr>
              <w:t>Forms that Submit on Themselves</w:t>
            </w:r>
            <w:r>
              <w:rPr>
                <w:noProof/>
                <w:webHidden/>
              </w:rPr>
              <w:tab/>
            </w:r>
            <w:r>
              <w:rPr>
                <w:noProof/>
                <w:webHidden/>
              </w:rPr>
              <w:fldChar w:fldCharType="begin"/>
            </w:r>
            <w:r>
              <w:rPr>
                <w:noProof/>
                <w:webHidden/>
              </w:rPr>
              <w:instrText xml:space="preserve"> PAGEREF _Toc120627004 \h </w:instrText>
            </w:r>
            <w:r>
              <w:rPr>
                <w:noProof/>
                <w:webHidden/>
              </w:rPr>
            </w:r>
            <w:r>
              <w:rPr>
                <w:noProof/>
                <w:webHidden/>
              </w:rPr>
              <w:fldChar w:fldCharType="separate"/>
            </w:r>
            <w:r w:rsidR="005D29BB">
              <w:rPr>
                <w:noProof/>
                <w:webHidden/>
              </w:rPr>
              <w:t>196</w:t>
            </w:r>
            <w:r>
              <w:rPr>
                <w:noProof/>
                <w:webHidden/>
              </w:rPr>
              <w:fldChar w:fldCharType="end"/>
            </w:r>
          </w:hyperlink>
        </w:p>
        <w:p w14:paraId="7BBA5EF2" w14:textId="3A9FD530" w:rsidR="006236EF" w:rsidRDefault="006236EF">
          <w:pPr>
            <w:pStyle w:val="TOC3"/>
            <w:tabs>
              <w:tab w:val="right" w:leader="dot" w:pos="9350"/>
            </w:tabs>
            <w:rPr>
              <w:rFonts w:asciiTheme="minorHAnsi" w:eastAsiaTheme="minorEastAsia" w:hAnsiTheme="minorHAnsi" w:cstheme="minorBidi"/>
              <w:noProof/>
              <w:sz w:val="22"/>
            </w:rPr>
          </w:pPr>
          <w:hyperlink w:anchor="_Toc120627005" w:history="1">
            <w:r w:rsidRPr="00E35F2D">
              <w:rPr>
                <w:rStyle w:val="Hyperlink"/>
                <w:noProof/>
              </w:rPr>
              <w:t>Sending Form Data to Another Page</w:t>
            </w:r>
            <w:r>
              <w:rPr>
                <w:noProof/>
                <w:webHidden/>
              </w:rPr>
              <w:tab/>
            </w:r>
            <w:r>
              <w:rPr>
                <w:noProof/>
                <w:webHidden/>
              </w:rPr>
              <w:fldChar w:fldCharType="begin"/>
            </w:r>
            <w:r>
              <w:rPr>
                <w:noProof/>
                <w:webHidden/>
              </w:rPr>
              <w:instrText xml:space="preserve"> PAGEREF _Toc120627005 \h </w:instrText>
            </w:r>
            <w:r>
              <w:rPr>
                <w:noProof/>
                <w:webHidden/>
              </w:rPr>
            </w:r>
            <w:r>
              <w:rPr>
                <w:noProof/>
                <w:webHidden/>
              </w:rPr>
              <w:fldChar w:fldCharType="separate"/>
            </w:r>
            <w:r w:rsidR="005D29BB">
              <w:rPr>
                <w:noProof/>
                <w:webHidden/>
              </w:rPr>
              <w:t>197</w:t>
            </w:r>
            <w:r>
              <w:rPr>
                <w:noProof/>
                <w:webHidden/>
              </w:rPr>
              <w:fldChar w:fldCharType="end"/>
            </w:r>
          </w:hyperlink>
        </w:p>
        <w:p w14:paraId="37D969BE" w14:textId="5B7C0B96" w:rsidR="006236EF" w:rsidRDefault="006236EF">
          <w:pPr>
            <w:pStyle w:val="TOC3"/>
            <w:tabs>
              <w:tab w:val="right" w:leader="dot" w:pos="9350"/>
            </w:tabs>
            <w:rPr>
              <w:rFonts w:asciiTheme="minorHAnsi" w:eastAsiaTheme="minorEastAsia" w:hAnsiTheme="minorHAnsi" w:cstheme="minorBidi"/>
              <w:noProof/>
              <w:sz w:val="22"/>
            </w:rPr>
          </w:pPr>
          <w:hyperlink w:anchor="_Toc120627006" w:history="1">
            <w:r w:rsidRPr="00E35F2D">
              <w:rPr>
                <w:rStyle w:val="Hyperlink"/>
                <w:noProof/>
              </w:rPr>
              <w:t>Header Redirect</w:t>
            </w:r>
            <w:r>
              <w:rPr>
                <w:noProof/>
                <w:webHidden/>
              </w:rPr>
              <w:tab/>
            </w:r>
            <w:r>
              <w:rPr>
                <w:noProof/>
                <w:webHidden/>
              </w:rPr>
              <w:fldChar w:fldCharType="begin"/>
            </w:r>
            <w:r>
              <w:rPr>
                <w:noProof/>
                <w:webHidden/>
              </w:rPr>
              <w:instrText xml:space="preserve"> PAGEREF _Toc120627006 \h </w:instrText>
            </w:r>
            <w:r>
              <w:rPr>
                <w:noProof/>
                <w:webHidden/>
              </w:rPr>
            </w:r>
            <w:r>
              <w:rPr>
                <w:noProof/>
                <w:webHidden/>
              </w:rPr>
              <w:fldChar w:fldCharType="separate"/>
            </w:r>
            <w:r w:rsidR="005D29BB">
              <w:rPr>
                <w:noProof/>
                <w:webHidden/>
              </w:rPr>
              <w:t>198</w:t>
            </w:r>
            <w:r>
              <w:rPr>
                <w:noProof/>
                <w:webHidden/>
              </w:rPr>
              <w:fldChar w:fldCharType="end"/>
            </w:r>
          </w:hyperlink>
        </w:p>
        <w:p w14:paraId="2ABA735E" w14:textId="56DE8807" w:rsidR="006236EF" w:rsidRDefault="006236EF">
          <w:pPr>
            <w:pStyle w:val="TOC3"/>
            <w:tabs>
              <w:tab w:val="right" w:leader="dot" w:pos="9350"/>
            </w:tabs>
            <w:rPr>
              <w:rFonts w:asciiTheme="minorHAnsi" w:eastAsiaTheme="minorEastAsia" w:hAnsiTheme="minorHAnsi" w:cstheme="minorBidi"/>
              <w:noProof/>
              <w:sz w:val="22"/>
            </w:rPr>
          </w:pPr>
          <w:hyperlink w:anchor="_Toc120627007" w:history="1">
            <w:r w:rsidRPr="00E35F2D">
              <w:rPr>
                <w:rStyle w:val="Hyperlink"/>
                <w:noProof/>
              </w:rPr>
              <w:t>Passing Data with Header Redirect</w:t>
            </w:r>
            <w:r>
              <w:rPr>
                <w:noProof/>
                <w:webHidden/>
              </w:rPr>
              <w:tab/>
            </w:r>
            <w:r>
              <w:rPr>
                <w:noProof/>
                <w:webHidden/>
              </w:rPr>
              <w:fldChar w:fldCharType="begin"/>
            </w:r>
            <w:r>
              <w:rPr>
                <w:noProof/>
                <w:webHidden/>
              </w:rPr>
              <w:instrText xml:space="preserve"> PAGEREF _Toc120627007 \h </w:instrText>
            </w:r>
            <w:r>
              <w:rPr>
                <w:noProof/>
                <w:webHidden/>
              </w:rPr>
            </w:r>
            <w:r>
              <w:rPr>
                <w:noProof/>
                <w:webHidden/>
              </w:rPr>
              <w:fldChar w:fldCharType="separate"/>
            </w:r>
            <w:r w:rsidR="005D29BB">
              <w:rPr>
                <w:noProof/>
                <w:webHidden/>
              </w:rPr>
              <w:t>199</w:t>
            </w:r>
            <w:r>
              <w:rPr>
                <w:noProof/>
                <w:webHidden/>
              </w:rPr>
              <w:fldChar w:fldCharType="end"/>
            </w:r>
          </w:hyperlink>
        </w:p>
        <w:p w14:paraId="4DE8B2B7" w14:textId="776F8BA2" w:rsidR="006236EF" w:rsidRDefault="006236EF">
          <w:pPr>
            <w:pStyle w:val="TOC3"/>
            <w:tabs>
              <w:tab w:val="right" w:leader="dot" w:pos="9350"/>
            </w:tabs>
            <w:rPr>
              <w:rFonts w:asciiTheme="minorHAnsi" w:eastAsiaTheme="minorEastAsia" w:hAnsiTheme="minorHAnsi" w:cstheme="minorBidi"/>
              <w:noProof/>
              <w:sz w:val="22"/>
            </w:rPr>
          </w:pPr>
          <w:hyperlink w:anchor="_Toc120627008" w:history="1">
            <w:r w:rsidRPr="00E35F2D">
              <w:rPr>
                <w:rStyle w:val="Hyperlink"/>
                <w:noProof/>
              </w:rPr>
              <w:t>Multiple buttons</w:t>
            </w:r>
            <w:r>
              <w:rPr>
                <w:noProof/>
                <w:webHidden/>
              </w:rPr>
              <w:tab/>
            </w:r>
            <w:r>
              <w:rPr>
                <w:noProof/>
                <w:webHidden/>
              </w:rPr>
              <w:fldChar w:fldCharType="begin"/>
            </w:r>
            <w:r>
              <w:rPr>
                <w:noProof/>
                <w:webHidden/>
              </w:rPr>
              <w:instrText xml:space="preserve"> PAGEREF _Toc120627008 \h </w:instrText>
            </w:r>
            <w:r>
              <w:rPr>
                <w:noProof/>
                <w:webHidden/>
              </w:rPr>
            </w:r>
            <w:r>
              <w:rPr>
                <w:noProof/>
                <w:webHidden/>
              </w:rPr>
              <w:fldChar w:fldCharType="separate"/>
            </w:r>
            <w:r w:rsidR="005D29BB">
              <w:rPr>
                <w:noProof/>
                <w:webHidden/>
              </w:rPr>
              <w:t>199</w:t>
            </w:r>
            <w:r>
              <w:rPr>
                <w:noProof/>
                <w:webHidden/>
              </w:rPr>
              <w:fldChar w:fldCharType="end"/>
            </w:r>
          </w:hyperlink>
        </w:p>
        <w:p w14:paraId="731D00F3" w14:textId="516E85D6" w:rsidR="006236EF" w:rsidRDefault="006236EF">
          <w:pPr>
            <w:pStyle w:val="TOC3"/>
            <w:tabs>
              <w:tab w:val="right" w:leader="dot" w:pos="9350"/>
            </w:tabs>
            <w:rPr>
              <w:rFonts w:asciiTheme="minorHAnsi" w:eastAsiaTheme="minorEastAsia" w:hAnsiTheme="minorHAnsi" w:cstheme="minorBidi"/>
              <w:noProof/>
              <w:sz w:val="22"/>
            </w:rPr>
          </w:pPr>
          <w:hyperlink w:anchor="_Toc120627009" w:history="1">
            <w:r w:rsidRPr="00E35F2D">
              <w:rPr>
                <w:rStyle w:val="Hyperlink"/>
                <w:noProof/>
              </w:rPr>
              <w:t>Dealing with Multi - Value Fields</w:t>
            </w:r>
            <w:r>
              <w:rPr>
                <w:noProof/>
                <w:webHidden/>
              </w:rPr>
              <w:tab/>
            </w:r>
            <w:r>
              <w:rPr>
                <w:noProof/>
                <w:webHidden/>
              </w:rPr>
              <w:fldChar w:fldCharType="begin"/>
            </w:r>
            <w:r>
              <w:rPr>
                <w:noProof/>
                <w:webHidden/>
              </w:rPr>
              <w:instrText xml:space="preserve"> PAGEREF _Toc120627009 \h </w:instrText>
            </w:r>
            <w:r>
              <w:rPr>
                <w:noProof/>
                <w:webHidden/>
              </w:rPr>
            </w:r>
            <w:r>
              <w:rPr>
                <w:noProof/>
                <w:webHidden/>
              </w:rPr>
              <w:fldChar w:fldCharType="separate"/>
            </w:r>
            <w:r w:rsidR="005D29BB">
              <w:rPr>
                <w:noProof/>
                <w:webHidden/>
              </w:rPr>
              <w:t>200</w:t>
            </w:r>
            <w:r>
              <w:rPr>
                <w:noProof/>
                <w:webHidden/>
              </w:rPr>
              <w:fldChar w:fldCharType="end"/>
            </w:r>
          </w:hyperlink>
        </w:p>
        <w:p w14:paraId="3ABA6EC0" w14:textId="6B7B6D33" w:rsidR="006236EF" w:rsidRDefault="006236EF">
          <w:pPr>
            <w:pStyle w:val="TOC3"/>
            <w:tabs>
              <w:tab w:val="right" w:leader="dot" w:pos="9350"/>
            </w:tabs>
            <w:rPr>
              <w:rFonts w:asciiTheme="minorHAnsi" w:eastAsiaTheme="minorEastAsia" w:hAnsiTheme="minorHAnsi" w:cstheme="minorBidi"/>
              <w:noProof/>
              <w:sz w:val="22"/>
            </w:rPr>
          </w:pPr>
          <w:hyperlink w:anchor="_Toc120627010" w:history="1">
            <w:r w:rsidRPr="00E35F2D">
              <w:rPr>
                <w:rStyle w:val="Hyperlink"/>
                <w:noProof/>
              </w:rPr>
              <w:t>Creating File Upload Forms</w:t>
            </w:r>
            <w:r>
              <w:rPr>
                <w:noProof/>
                <w:webHidden/>
              </w:rPr>
              <w:tab/>
            </w:r>
            <w:r>
              <w:rPr>
                <w:noProof/>
                <w:webHidden/>
              </w:rPr>
              <w:fldChar w:fldCharType="begin"/>
            </w:r>
            <w:r>
              <w:rPr>
                <w:noProof/>
                <w:webHidden/>
              </w:rPr>
              <w:instrText xml:space="preserve"> PAGEREF _Toc120627010 \h </w:instrText>
            </w:r>
            <w:r>
              <w:rPr>
                <w:noProof/>
                <w:webHidden/>
              </w:rPr>
            </w:r>
            <w:r>
              <w:rPr>
                <w:noProof/>
                <w:webHidden/>
              </w:rPr>
              <w:fldChar w:fldCharType="separate"/>
            </w:r>
            <w:r w:rsidR="005D29BB">
              <w:rPr>
                <w:noProof/>
                <w:webHidden/>
              </w:rPr>
              <w:t>201</w:t>
            </w:r>
            <w:r>
              <w:rPr>
                <w:noProof/>
                <w:webHidden/>
              </w:rPr>
              <w:fldChar w:fldCharType="end"/>
            </w:r>
          </w:hyperlink>
        </w:p>
        <w:p w14:paraId="1D379AFC" w14:textId="56037BE4" w:rsidR="006236EF" w:rsidRDefault="006236EF">
          <w:pPr>
            <w:pStyle w:val="TOC3"/>
            <w:tabs>
              <w:tab w:val="right" w:leader="dot" w:pos="9350"/>
            </w:tabs>
            <w:rPr>
              <w:rFonts w:asciiTheme="minorHAnsi" w:eastAsiaTheme="minorEastAsia" w:hAnsiTheme="minorHAnsi" w:cstheme="minorBidi"/>
              <w:noProof/>
              <w:sz w:val="22"/>
            </w:rPr>
          </w:pPr>
          <w:hyperlink w:anchor="_Toc120627011" w:history="1">
            <w:r w:rsidRPr="00E35F2D">
              <w:rPr>
                <w:rStyle w:val="Hyperlink"/>
                <w:noProof/>
              </w:rPr>
              <w:t>Storing and Using an Uploaded File</w:t>
            </w:r>
            <w:r>
              <w:rPr>
                <w:noProof/>
                <w:webHidden/>
              </w:rPr>
              <w:tab/>
            </w:r>
            <w:r>
              <w:rPr>
                <w:noProof/>
                <w:webHidden/>
              </w:rPr>
              <w:fldChar w:fldCharType="begin"/>
            </w:r>
            <w:r>
              <w:rPr>
                <w:noProof/>
                <w:webHidden/>
              </w:rPr>
              <w:instrText xml:space="preserve"> PAGEREF _Toc120627011 \h </w:instrText>
            </w:r>
            <w:r>
              <w:rPr>
                <w:noProof/>
                <w:webHidden/>
              </w:rPr>
            </w:r>
            <w:r>
              <w:rPr>
                <w:noProof/>
                <w:webHidden/>
              </w:rPr>
              <w:fldChar w:fldCharType="separate"/>
            </w:r>
            <w:r w:rsidR="005D29BB">
              <w:rPr>
                <w:noProof/>
                <w:webHidden/>
              </w:rPr>
              <w:t>205</w:t>
            </w:r>
            <w:r>
              <w:rPr>
                <w:noProof/>
                <w:webHidden/>
              </w:rPr>
              <w:fldChar w:fldCharType="end"/>
            </w:r>
          </w:hyperlink>
        </w:p>
        <w:p w14:paraId="79418A36" w14:textId="59234D57" w:rsidR="006236EF" w:rsidRDefault="006236EF">
          <w:pPr>
            <w:pStyle w:val="TOC2"/>
            <w:tabs>
              <w:tab w:val="right" w:leader="dot" w:pos="9350"/>
            </w:tabs>
            <w:rPr>
              <w:rFonts w:asciiTheme="minorHAnsi" w:eastAsiaTheme="minorEastAsia" w:hAnsiTheme="minorHAnsi" w:cstheme="minorBidi"/>
              <w:noProof/>
              <w:sz w:val="22"/>
            </w:rPr>
          </w:pPr>
          <w:hyperlink w:anchor="_Toc120627012" w:history="1">
            <w:r w:rsidRPr="00E35F2D">
              <w:rPr>
                <w:rStyle w:val="Hyperlink"/>
                <w:noProof/>
              </w:rPr>
              <w:t>PHP Try Catch</w:t>
            </w:r>
            <w:r>
              <w:rPr>
                <w:noProof/>
                <w:webHidden/>
              </w:rPr>
              <w:tab/>
            </w:r>
            <w:r>
              <w:rPr>
                <w:noProof/>
                <w:webHidden/>
              </w:rPr>
              <w:fldChar w:fldCharType="begin"/>
            </w:r>
            <w:r>
              <w:rPr>
                <w:noProof/>
                <w:webHidden/>
              </w:rPr>
              <w:instrText xml:space="preserve"> PAGEREF _Toc120627012 \h </w:instrText>
            </w:r>
            <w:r>
              <w:rPr>
                <w:noProof/>
                <w:webHidden/>
              </w:rPr>
            </w:r>
            <w:r>
              <w:rPr>
                <w:noProof/>
                <w:webHidden/>
              </w:rPr>
              <w:fldChar w:fldCharType="separate"/>
            </w:r>
            <w:r w:rsidR="005D29BB">
              <w:rPr>
                <w:noProof/>
                <w:webHidden/>
              </w:rPr>
              <w:t>207</w:t>
            </w:r>
            <w:r>
              <w:rPr>
                <w:noProof/>
                <w:webHidden/>
              </w:rPr>
              <w:fldChar w:fldCharType="end"/>
            </w:r>
          </w:hyperlink>
        </w:p>
        <w:p w14:paraId="6260438F" w14:textId="4A2C9A12" w:rsidR="006236EF" w:rsidRDefault="006236EF">
          <w:pPr>
            <w:pStyle w:val="TOC3"/>
            <w:tabs>
              <w:tab w:val="right" w:leader="dot" w:pos="9350"/>
            </w:tabs>
            <w:rPr>
              <w:rFonts w:asciiTheme="minorHAnsi" w:eastAsiaTheme="minorEastAsia" w:hAnsiTheme="minorHAnsi" w:cstheme="minorBidi"/>
              <w:noProof/>
              <w:sz w:val="22"/>
            </w:rPr>
          </w:pPr>
          <w:hyperlink w:anchor="_Toc120627013" w:history="1">
            <w:r w:rsidRPr="00E35F2D">
              <w:rPr>
                <w:rStyle w:val="Hyperlink"/>
                <w:noProof/>
              </w:rPr>
              <w:t>PHP Exception Handling Main Tips</w:t>
            </w:r>
            <w:r>
              <w:rPr>
                <w:noProof/>
                <w:webHidden/>
              </w:rPr>
              <w:tab/>
            </w:r>
            <w:r>
              <w:rPr>
                <w:noProof/>
                <w:webHidden/>
              </w:rPr>
              <w:fldChar w:fldCharType="begin"/>
            </w:r>
            <w:r>
              <w:rPr>
                <w:noProof/>
                <w:webHidden/>
              </w:rPr>
              <w:instrText xml:space="preserve"> PAGEREF _Toc120627013 \h </w:instrText>
            </w:r>
            <w:r>
              <w:rPr>
                <w:noProof/>
                <w:webHidden/>
              </w:rPr>
            </w:r>
            <w:r>
              <w:rPr>
                <w:noProof/>
                <w:webHidden/>
              </w:rPr>
              <w:fldChar w:fldCharType="separate"/>
            </w:r>
            <w:r w:rsidR="005D29BB">
              <w:rPr>
                <w:noProof/>
                <w:webHidden/>
              </w:rPr>
              <w:t>207</w:t>
            </w:r>
            <w:r>
              <w:rPr>
                <w:noProof/>
                <w:webHidden/>
              </w:rPr>
              <w:fldChar w:fldCharType="end"/>
            </w:r>
          </w:hyperlink>
        </w:p>
        <w:p w14:paraId="220CAE3A" w14:textId="4E09AEE0" w:rsidR="006236EF" w:rsidRDefault="006236EF">
          <w:pPr>
            <w:pStyle w:val="TOC3"/>
            <w:tabs>
              <w:tab w:val="right" w:leader="dot" w:pos="9350"/>
            </w:tabs>
            <w:rPr>
              <w:rFonts w:asciiTheme="minorHAnsi" w:eastAsiaTheme="minorEastAsia" w:hAnsiTheme="minorHAnsi" w:cstheme="minorBidi"/>
              <w:noProof/>
              <w:sz w:val="22"/>
            </w:rPr>
          </w:pPr>
          <w:hyperlink w:anchor="_Toc120627014" w:history="1">
            <w:r w:rsidRPr="00E35F2D">
              <w:rPr>
                <w:rStyle w:val="Hyperlink"/>
                <w:noProof/>
              </w:rPr>
              <w:t>PHP Exception Handling Method</w:t>
            </w:r>
            <w:r>
              <w:rPr>
                <w:noProof/>
                <w:webHidden/>
              </w:rPr>
              <w:tab/>
            </w:r>
            <w:r>
              <w:rPr>
                <w:noProof/>
                <w:webHidden/>
              </w:rPr>
              <w:fldChar w:fldCharType="begin"/>
            </w:r>
            <w:r>
              <w:rPr>
                <w:noProof/>
                <w:webHidden/>
              </w:rPr>
              <w:instrText xml:space="preserve"> PAGEREF _Toc120627014 \h </w:instrText>
            </w:r>
            <w:r>
              <w:rPr>
                <w:noProof/>
                <w:webHidden/>
              </w:rPr>
            </w:r>
            <w:r>
              <w:rPr>
                <w:noProof/>
                <w:webHidden/>
              </w:rPr>
              <w:fldChar w:fldCharType="separate"/>
            </w:r>
            <w:r w:rsidR="005D29BB">
              <w:rPr>
                <w:noProof/>
                <w:webHidden/>
              </w:rPr>
              <w:t>207</w:t>
            </w:r>
            <w:r>
              <w:rPr>
                <w:noProof/>
                <w:webHidden/>
              </w:rPr>
              <w:fldChar w:fldCharType="end"/>
            </w:r>
          </w:hyperlink>
        </w:p>
        <w:p w14:paraId="5B84A26A" w14:textId="1F47A599" w:rsidR="006236EF" w:rsidRDefault="006236EF">
          <w:pPr>
            <w:pStyle w:val="TOC3"/>
            <w:tabs>
              <w:tab w:val="right" w:leader="dot" w:pos="9350"/>
            </w:tabs>
            <w:rPr>
              <w:rFonts w:asciiTheme="minorHAnsi" w:eastAsiaTheme="minorEastAsia" w:hAnsiTheme="minorHAnsi" w:cstheme="minorBidi"/>
              <w:noProof/>
              <w:sz w:val="22"/>
            </w:rPr>
          </w:pPr>
          <w:hyperlink w:anchor="_Toc120627015" w:history="1">
            <w:r w:rsidRPr="00E35F2D">
              <w:rPr>
                <w:rStyle w:val="Hyperlink"/>
                <w:noProof/>
              </w:rPr>
              <w:t>PHP Exception Handling Basics</w:t>
            </w:r>
            <w:r>
              <w:rPr>
                <w:noProof/>
                <w:webHidden/>
              </w:rPr>
              <w:tab/>
            </w:r>
            <w:r>
              <w:rPr>
                <w:noProof/>
                <w:webHidden/>
              </w:rPr>
              <w:fldChar w:fldCharType="begin"/>
            </w:r>
            <w:r>
              <w:rPr>
                <w:noProof/>
                <w:webHidden/>
              </w:rPr>
              <w:instrText xml:space="preserve"> PAGEREF _Toc120627015 \h </w:instrText>
            </w:r>
            <w:r>
              <w:rPr>
                <w:noProof/>
                <w:webHidden/>
              </w:rPr>
            </w:r>
            <w:r>
              <w:rPr>
                <w:noProof/>
                <w:webHidden/>
              </w:rPr>
              <w:fldChar w:fldCharType="separate"/>
            </w:r>
            <w:r w:rsidR="005D29BB">
              <w:rPr>
                <w:noProof/>
                <w:webHidden/>
              </w:rPr>
              <w:t>207</w:t>
            </w:r>
            <w:r>
              <w:rPr>
                <w:noProof/>
                <w:webHidden/>
              </w:rPr>
              <w:fldChar w:fldCharType="end"/>
            </w:r>
          </w:hyperlink>
        </w:p>
        <w:p w14:paraId="0A5790F5" w14:textId="531CF6E9" w:rsidR="006236EF" w:rsidRDefault="006236EF">
          <w:pPr>
            <w:pStyle w:val="TOC3"/>
            <w:tabs>
              <w:tab w:val="right" w:leader="dot" w:pos="9350"/>
            </w:tabs>
            <w:rPr>
              <w:rFonts w:asciiTheme="minorHAnsi" w:eastAsiaTheme="minorEastAsia" w:hAnsiTheme="minorHAnsi" w:cstheme="minorBidi"/>
              <w:noProof/>
              <w:sz w:val="22"/>
            </w:rPr>
          </w:pPr>
          <w:hyperlink w:anchor="_Toc120627016" w:history="1">
            <w:r w:rsidRPr="00E35F2D">
              <w:rPr>
                <w:rStyle w:val="Hyperlink"/>
                <w:noProof/>
              </w:rPr>
              <w:t>Try, throw and catch</w:t>
            </w:r>
            <w:r>
              <w:rPr>
                <w:noProof/>
                <w:webHidden/>
              </w:rPr>
              <w:tab/>
            </w:r>
            <w:r>
              <w:rPr>
                <w:noProof/>
                <w:webHidden/>
              </w:rPr>
              <w:fldChar w:fldCharType="begin"/>
            </w:r>
            <w:r>
              <w:rPr>
                <w:noProof/>
                <w:webHidden/>
              </w:rPr>
              <w:instrText xml:space="preserve"> PAGEREF _Toc120627016 \h </w:instrText>
            </w:r>
            <w:r>
              <w:rPr>
                <w:noProof/>
                <w:webHidden/>
              </w:rPr>
            </w:r>
            <w:r>
              <w:rPr>
                <w:noProof/>
                <w:webHidden/>
              </w:rPr>
              <w:fldChar w:fldCharType="separate"/>
            </w:r>
            <w:r w:rsidR="005D29BB">
              <w:rPr>
                <w:noProof/>
                <w:webHidden/>
              </w:rPr>
              <w:t>208</w:t>
            </w:r>
            <w:r>
              <w:rPr>
                <w:noProof/>
                <w:webHidden/>
              </w:rPr>
              <w:fldChar w:fldCharType="end"/>
            </w:r>
          </w:hyperlink>
        </w:p>
        <w:p w14:paraId="5C60AF50" w14:textId="3F6886AB" w:rsidR="006236EF" w:rsidRDefault="006236EF">
          <w:pPr>
            <w:pStyle w:val="TOC3"/>
            <w:tabs>
              <w:tab w:val="right" w:leader="dot" w:pos="9350"/>
            </w:tabs>
            <w:rPr>
              <w:rFonts w:asciiTheme="minorHAnsi" w:eastAsiaTheme="minorEastAsia" w:hAnsiTheme="minorHAnsi" w:cstheme="minorBidi"/>
              <w:noProof/>
              <w:sz w:val="22"/>
            </w:rPr>
          </w:pPr>
          <w:hyperlink w:anchor="_Toc120627017" w:history="1">
            <w:r w:rsidRPr="00E35F2D">
              <w:rPr>
                <w:rStyle w:val="Hyperlink"/>
                <w:noProof/>
              </w:rPr>
              <w:t>PHP 5 Exception Handling Create Custom Exception Class</w:t>
            </w:r>
            <w:r>
              <w:rPr>
                <w:noProof/>
                <w:webHidden/>
              </w:rPr>
              <w:tab/>
            </w:r>
            <w:r>
              <w:rPr>
                <w:noProof/>
                <w:webHidden/>
              </w:rPr>
              <w:fldChar w:fldCharType="begin"/>
            </w:r>
            <w:r>
              <w:rPr>
                <w:noProof/>
                <w:webHidden/>
              </w:rPr>
              <w:instrText xml:space="preserve"> PAGEREF _Toc120627017 \h </w:instrText>
            </w:r>
            <w:r>
              <w:rPr>
                <w:noProof/>
                <w:webHidden/>
              </w:rPr>
            </w:r>
            <w:r>
              <w:rPr>
                <w:noProof/>
                <w:webHidden/>
              </w:rPr>
              <w:fldChar w:fldCharType="separate"/>
            </w:r>
            <w:r w:rsidR="005D29BB">
              <w:rPr>
                <w:noProof/>
                <w:webHidden/>
              </w:rPr>
              <w:t>210</w:t>
            </w:r>
            <w:r>
              <w:rPr>
                <w:noProof/>
                <w:webHidden/>
              </w:rPr>
              <w:fldChar w:fldCharType="end"/>
            </w:r>
          </w:hyperlink>
        </w:p>
        <w:p w14:paraId="043285A1" w14:textId="1BB95EB3" w:rsidR="006236EF" w:rsidRDefault="006236EF">
          <w:pPr>
            <w:pStyle w:val="TOC3"/>
            <w:tabs>
              <w:tab w:val="right" w:leader="dot" w:pos="9350"/>
            </w:tabs>
            <w:rPr>
              <w:rFonts w:asciiTheme="minorHAnsi" w:eastAsiaTheme="minorEastAsia" w:hAnsiTheme="minorHAnsi" w:cstheme="minorBidi"/>
              <w:noProof/>
              <w:sz w:val="22"/>
            </w:rPr>
          </w:pPr>
          <w:hyperlink w:anchor="_Toc120627018" w:history="1">
            <w:r w:rsidRPr="00E35F2D">
              <w:rPr>
                <w:rStyle w:val="Hyperlink"/>
                <w:noProof/>
              </w:rPr>
              <w:t>PHP Exception Handling Multiple Exceptions</w:t>
            </w:r>
            <w:r>
              <w:rPr>
                <w:noProof/>
                <w:webHidden/>
              </w:rPr>
              <w:tab/>
            </w:r>
            <w:r>
              <w:rPr>
                <w:noProof/>
                <w:webHidden/>
              </w:rPr>
              <w:fldChar w:fldCharType="begin"/>
            </w:r>
            <w:r>
              <w:rPr>
                <w:noProof/>
                <w:webHidden/>
              </w:rPr>
              <w:instrText xml:space="preserve"> PAGEREF _Toc120627018 \h </w:instrText>
            </w:r>
            <w:r>
              <w:rPr>
                <w:noProof/>
                <w:webHidden/>
              </w:rPr>
            </w:r>
            <w:r>
              <w:rPr>
                <w:noProof/>
                <w:webHidden/>
              </w:rPr>
              <w:fldChar w:fldCharType="separate"/>
            </w:r>
            <w:r w:rsidR="005D29BB">
              <w:rPr>
                <w:noProof/>
                <w:webHidden/>
              </w:rPr>
              <w:t>212</w:t>
            </w:r>
            <w:r>
              <w:rPr>
                <w:noProof/>
                <w:webHidden/>
              </w:rPr>
              <w:fldChar w:fldCharType="end"/>
            </w:r>
          </w:hyperlink>
        </w:p>
        <w:p w14:paraId="213D24BE" w14:textId="167BEC1C" w:rsidR="006236EF" w:rsidRDefault="006236EF">
          <w:pPr>
            <w:pStyle w:val="TOC1"/>
            <w:tabs>
              <w:tab w:val="right" w:leader="dot" w:pos="9350"/>
            </w:tabs>
            <w:rPr>
              <w:rFonts w:asciiTheme="minorHAnsi" w:eastAsiaTheme="minorEastAsia" w:hAnsiTheme="minorHAnsi" w:cstheme="minorBidi"/>
              <w:noProof/>
              <w:sz w:val="22"/>
            </w:rPr>
          </w:pPr>
          <w:hyperlink w:anchor="_Toc120627019" w:history="1">
            <w:r w:rsidRPr="00E35F2D">
              <w:rPr>
                <w:rStyle w:val="Hyperlink"/>
                <w:noProof/>
              </w:rPr>
              <w:t>Chapter 8: Files and Directories</w:t>
            </w:r>
            <w:r>
              <w:rPr>
                <w:noProof/>
                <w:webHidden/>
              </w:rPr>
              <w:tab/>
            </w:r>
            <w:r>
              <w:rPr>
                <w:noProof/>
                <w:webHidden/>
              </w:rPr>
              <w:fldChar w:fldCharType="begin"/>
            </w:r>
            <w:r>
              <w:rPr>
                <w:noProof/>
                <w:webHidden/>
              </w:rPr>
              <w:instrText xml:space="preserve"> PAGEREF _Toc120627019 \h </w:instrText>
            </w:r>
            <w:r>
              <w:rPr>
                <w:noProof/>
                <w:webHidden/>
              </w:rPr>
            </w:r>
            <w:r>
              <w:rPr>
                <w:noProof/>
                <w:webHidden/>
              </w:rPr>
              <w:fldChar w:fldCharType="separate"/>
            </w:r>
            <w:r w:rsidR="005D29BB">
              <w:rPr>
                <w:noProof/>
                <w:webHidden/>
              </w:rPr>
              <w:t>215</w:t>
            </w:r>
            <w:r>
              <w:rPr>
                <w:noProof/>
                <w:webHidden/>
              </w:rPr>
              <w:fldChar w:fldCharType="end"/>
            </w:r>
          </w:hyperlink>
        </w:p>
        <w:p w14:paraId="41B749CA" w14:textId="2A73331E" w:rsidR="006236EF" w:rsidRDefault="006236EF">
          <w:pPr>
            <w:pStyle w:val="TOC2"/>
            <w:tabs>
              <w:tab w:val="right" w:leader="dot" w:pos="9350"/>
            </w:tabs>
            <w:rPr>
              <w:rFonts w:asciiTheme="minorHAnsi" w:eastAsiaTheme="minorEastAsia" w:hAnsiTheme="minorHAnsi" w:cstheme="minorBidi"/>
              <w:noProof/>
              <w:sz w:val="22"/>
            </w:rPr>
          </w:pPr>
          <w:hyperlink w:anchor="_Toc120627020" w:history="1">
            <w:r w:rsidRPr="00E35F2D">
              <w:rPr>
                <w:rStyle w:val="Hyperlink"/>
                <w:noProof/>
              </w:rPr>
              <w:t>PHP Directories</w:t>
            </w:r>
            <w:r>
              <w:rPr>
                <w:noProof/>
                <w:webHidden/>
              </w:rPr>
              <w:tab/>
            </w:r>
            <w:r>
              <w:rPr>
                <w:noProof/>
                <w:webHidden/>
              </w:rPr>
              <w:fldChar w:fldCharType="begin"/>
            </w:r>
            <w:r>
              <w:rPr>
                <w:noProof/>
                <w:webHidden/>
              </w:rPr>
              <w:instrText xml:space="preserve"> PAGEREF _Toc120627020 \h </w:instrText>
            </w:r>
            <w:r>
              <w:rPr>
                <w:noProof/>
                <w:webHidden/>
              </w:rPr>
            </w:r>
            <w:r>
              <w:rPr>
                <w:noProof/>
                <w:webHidden/>
              </w:rPr>
              <w:fldChar w:fldCharType="separate"/>
            </w:r>
            <w:r w:rsidR="005D29BB">
              <w:rPr>
                <w:noProof/>
                <w:webHidden/>
              </w:rPr>
              <w:t>215</w:t>
            </w:r>
            <w:r>
              <w:rPr>
                <w:noProof/>
                <w:webHidden/>
              </w:rPr>
              <w:fldChar w:fldCharType="end"/>
            </w:r>
          </w:hyperlink>
        </w:p>
        <w:p w14:paraId="2F96B023" w14:textId="6E530D5A" w:rsidR="006236EF" w:rsidRDefault="006236EF">
          <w:pPr>
            <w:pStyle w:val="TOC3"/>
            <w:tabs>
              <w:tab w:val="right" w:leader="dot" w:pos="9350"/>
            </w:tabs>
            <w:rPr>
              <w:rFonts w:asciiTheme="minorHAnsi" w:eastAsiaTheme="minorEastAsia" w:hAnsiTheme="minorHAnsi" w:cstheme="minorBidi"/>
              <w:noProof/>
              <w:sz w:val="22"/>
            </w:rPr>
          </w:pPr>
          <w:hyperlink w:anchor="_Toc120627021" w:history="1">
            <w:r w:rsidRPr="00E35F2D">
              <w:rPr>
                <w:rStyle w:val="Hyperlink"/>
                <w:noProof/>
              </w:rPr>
              <w:t>Create a directory</w:t>
            </w:r>
            <w:r>
              <w:rPr>
                <w:noProof/>
                <w:webHidden/>
              </w:rPr>
              <w:tab/>
            </w:r>
            <w:r>
              <w:rPr>
                <w:noProof/>
                <w:webHidden/>
              </w:rPr>
              <w:fldChar w:fldCharType="begin"/>
            </w:r>
            <w:r>
              <w:rPr>
                <w:noProof/>
                <w:webHidden/>
              </w:rPr>
              <w:instrText xml:space="preserve"> PAGEREF _Toc120627021 \h </w:instrText>
            </w:r>
            <w:r>
              <w:rPr>
                <w:noProof/>
                <w:webHidden/>
              </w:rPr>
            </w:r>
            <w:r>
              <w:rPr>
                <w:noProof/>
                <w:webHidden/>
              </w:rPr>
              <w:fldChar w:fldCharType="separate"/>
            </w:r>
            <w:r w:rsidR="005D29BB">
              <w:rPr>
                <w:noProof/>
                <w:webHidden/>
              </w:rPr>
              <w:t>215</w:t>
            </w:r>
            <w:r>
              <w:rPr>
                <w:noProof/>
                <w:webHidden/>
              </w:rPr>
              <w:fldChar w:fldCharType="end"/>
            </w:r>
          </w:hyperlink>
        </w:p>
        <w:p w14:paraId="42EFFBD1" w14:textId="028C26C2" w:rsidR="006236EF" w:rsidRDefault="006236EF">
          <w:pPr>
            <w:pStyle w:val="TOC3"/>
            <w:tabs>
              <w:tab w:val="right" w:leader="dot" w:pos="9350"/>
            </w:tabs>
            <w:rPr>
              <w:rFonts w:asciiTheme="minorHAnsi" w:eastAsiaTheme="minorEastAsia" w:hAnsiTheme="minorHAnsi" w:cstheme="minorBidi"/>
              <w:noProof/>
              <w:sz w:val="22"/>
            </w:rPr>
          </w:pPr>
          <w:hyperlink w:anchor="_Toc120627022" w:history="1">
            <w:r w:rsidRPr="00E35F2D">
              <w:rPr>
                <w:rStyle w:val="Hyperlink"/>
                <w:noProof/>
              </w:rPr>
              <w:t>Remove a directory</w:t>
            </w:r>
            <w:r>
              <w:rPr>
                <w:noProof/>
                <w:webHidden/>
              </w:rPr>
              <w:tab/>
            </w:r>
            <w:r>
              <w:rPr>
                <w:noProof/>
                <w:webHidden/>
              </w:rPr>
              <w:fldChar w:fldCharType="begin"/>
            </w:r>
            <w:r>
              <w:rPr>
                <w:noProof/>
                <w:webHidden/>
              </w:rPr>
              <w:instrText xml:space="preserve"> PAGEREF _Toc120627022 \h </w:instrText>
            </w:r>
            <w:r>
              <w:rPr>
                <w:noProof/>
                <w:webHidden/>
              </w:rPr>
            </w:r>
            <w:r>
              <w:rPr>
                <w:noProof/>
                <w:webHidden/>
              </w:rPr>
              <w:fldChar w:fldCharType="separate"/>
            </w:r>
            <w:r w:rsidR="005D29BB">
              <w:rPr>
                <w:noProof/>
                <w:webHidden/>
              </w:rPr>
              <w:t>217</w:t>
            </w:r>
            <w:r>
              <w:rPr>
                <w:noProof/>
                <w:webHidden/>
              </w:rPr>
              <w:fldChar w:fldCharType="end"/>
            </w:r>
          </w:hyperlink>
        </w:p>
        <w:p w14:paraId="0B9C573F" w14:textId="7D918D5F" w:rsidR="006236EF" w:rsidRDefault="006236EF">
          <w:pPr>
            <w:pStyle w:val="TOC3"/>
            <w:tabs>
              <w:tab w:val="right" w:leader="dot" w:pos="9350"/>
            </w:tabs>
            <w:rPr>
              <w:rFonts w:asciiTheme="minorHAnsi" w:eastAsiaTheme="minorEastAsia" w:hAnsiTheme="minorHAnsi" w:cstheme="minorBidi"/>
              <w:noProof/>
              <w:sz w:val="22"/>
            </w:rPr>
          </w:pPr>
          <w:hyperlink w:anchor="_Toc120627023" w:history="1">
            <w:r w:rsidRPr="00E35F2D">
              <w:rPr>
                <w:rStyle w:val="Hyperlink"/>
                <w:noProof/>
              </w:rPr>
              <w:t>Getting a Directory Path</w:t>
            </w:r>
            <w:r>
              <w:rPr>
                <w:noProof/>
                <w:webHidden/>
              </w:rPr>
              <w:tab/>
            </w:r>
            <w:r>
              <w:rPr>
                <w:noProof/>
                <w:webHidden/>
              </w:rPr>
              <w:fldChar w:fldCharType="begin"/>
            </w:r>
            <w:r>
              <w:rPr>
                <w:noProof/>
                <w:webHidden/>
              </w:rPr>
              <w:instrText xml:space="preserve"> PAGEREF _Toc120627023 \h </w:instrText>
            </w:r>
            <w:r>
              <w:rPr>
                <w:noProof/>
                <w:webHidden/>
              </w:rPr>
            </w:r>
            <w:r>
              <w:rPr>
                <w:noProof/>
                <w:webHidden/>
              </w:rPr>
              <w:fldChar w:fldCharType="separate"/>
            </w:r>
            <w:r w:rsidR="005D29BB">
              <w:rPr>
                <w:noProof/>
                <w:webHidden/>
              </w:rPr>
              <w:t>217</w:t>
            </w:r>
            <w:r>
              <w:rPr>
                <w:noProof/>
                <w:webHidden/>
              </w:rPr>
              <w:fldChar w:fldCharType="end"/>
            </w:r>
          </w:hyperlink>
        </w:p>
        <w:p w14:paraId="07CBC8F5" w14:textId="3AE626CD" w:rsidR="006236EF" w:rsidRDefault="006236EF">
          <w:pPr>
            <w:pStyle w:val="TOC3"/>
            <w:tabs>
              <w:tab w:val="right" w:leader="dot" w:pos="9350"/>
            </w:tabs>
            <w:rPr>
              <w:rFonts w:asciiTheme="minorHAnsi" w:eastAsiaTheme="minorEastAsia" w:hAnsiTheme="minorHAnsi" w:cstheme="minorBidi"/>
              <w:noProof/>
              <w:sz w:val="22"/>
            </w:rPr>
          </w:pPr>
          <w:hyperlink w:anchor="_Toc120627024" w:history="1">
            <w:r w:rsidRPr="00E35F2D">
              <w:rPr>
                <w:rStyle w:val="Hyperlink"/>
                <w:noProof/>
              </w:rPr>
              <w:t>Create a file</w:t>
            </w:r>
            <w:r>
              <w:rPr>
                <w:noProof/>
                <w:webHidden/>
              </w:rPr>
              <w:tab/>
            </w:r>
            <w:r>
              <w:rPr>
                <w:noProof/>
                <w:webHidden/>
              </w:rPr>
              <w:fldChar w:fldCharType="begin"/>
            </w:r>
            <w:r>
              <w:rPr>
                <w:noProof/>
                <w:webHidden/>
              </w:rPr>
              <w:instrText xml:space="preserve"> PAGEREF _Toc120627024 \h </w:instrText>
            </w:r>
            <w:r>
              <w:rPr>
                <w:noProof/>
                <w:webHidden/>
              </w:rPr>
            </w:r>
            <w:r>
              <w:rPr>
                <w:noProof/>
                <w:webHidden/>
              </w:rPr>
              <w:fldChar w:fldCharType="separate"/>
            </w:r>
            <w:r w:rsidR="005D29BB">
              <w:rPr>
                <w:noProof/>
                <w:webHidden/>
              </w:rPr>
              <w:t>217</w:t>
            </w:r>
            <w:r>
              <w:rPr>
                <w:noProof/>
                <w:webHidden/>
              </w:rPr>
              <w:fldChar w:fldCharType="end"/>
            </w:r>
          </w:hyperlink>
        </w:p>
        <w:p w14:paraId="2FE913E8" w14:textId="74970C04" w:rsidR="006236EF" w:rsidRDefault="006236EF">
          <w:pPr>
            <w:pStyle w:val="TOC3"/>
            <w:tabs>
              <w:tab w:val="right" w:leader="dot" w:pos="9350"/>
            </w:tabs>
            <w:rPr>
              <w:rFonts w:asciiTheme="minorHAnsi" w:eastAsiaTheme="minorEastAsia" w:hAnsiTheme="minorHAnsi" w:cstheme="minorBidi"/>
              <w:noProof/>
              <w:sz w:val="22"/>
            </w:rPr>
          </w:pPr>
          <w:hyperlink w:anchor="_Toc120627025" w:history="1">
            <w:r w:rsidRPr="00E35F2D">
              <w:rPr>
                <w:rStyle w:val="Hyperlink"/>
                <w:noProof/>
              </w:rPr>
              <w:t>Remove a file</w:t>
            </w:r>
            <w:r>
              <w:rPr>
                <w:noProof/>
                <w:webHidden/>
              </w:rPr>
              <w:tab/>
            </w:r>
            <w:r>
              <w:rPr>
                <w:noProof/>
                <w:webHidden/>
              </w:rPr>
              <w:fldChar w:fldCharType="begin"/>
            </w:r>
            <w:r>
              <w:rPr>
                <w:noProof/>
                <w:webHidden/>
              </w:rPr>
              <w:instrText xml:space="preserve"> PAGEREF _Toc120627025 \h </w:instrText>
            </w:r>
            <w:r>
              <w:rPr>
                <w:noProof/>
                <w:webHidden/>
              </w:rPr>
            </w:r>
            <w:r>
              <w:rPr>
                <w:noProof/>
                <w:webHidden/>
              </w:rPr>
              <w:fldChar w:fldCharType="separate"/>
            </w:r>
            <w:r w:rsidR="005D29BB">
              <w:rPr>
                <w:noProof/>
                <w:webHidden/>
              </w:rPr>
              <w:t>217</w:t>
            </w:r>
            <w:r>
              <w:rPr>
                <w:noProof/>
                <w:webHidden/>
              </w:rPr>
              <w:fldChar w:fldCharType="end"/>
            </w:r>
          </w:hyperlink>
        </w:p>
        <w:p w14:paraId="1BAD67E7" w14:textId="74B73191" w:rsidR="006236EF" w:rsidRDefault="006236EF">
          <w:pPr>
            <w:pStyle w:val="TOC3"/>
            <w:tabs>
              <w:tab w:val="right" w:leader="dot" w:pos="9350"/>
            </w:tabs>
            <w:rPr>
              <w:rFonts w:asciiTheme="minorHAnsi" w:eastAsiaTheme="minorEastAsia" w:hAnsiTheme="minorHAnsi" w:cstheme="minorBidi"/>
              <w:noProof/>
              <w:sz w:val="22"/>
            </w:rPr>
          </w:pPr>
          <w:hyperlink w:anchor="_Toc120627026" w:history="1">
            <w:r w:rsidRPr="00E35F2D">
              <w:rPr>
                <w:rStyle w:val="Hyperlink"/>
                <w:noProof/>
              </w:rPr>
              <w:t>Glob</w:t>
            </w:r>
            <w:r>
              <w:rPr>
                <w:noProof/>
                <w:webHidden/>
              </w:rPr>
              <w:tab/>
            </w:r>
            <w:r>
              <w:rPr>
                <w:noProof/>
                <w:webHidden/>
              </w:rPr>
              <w:fldChar w:fldCharType="begin"/>
            </w:r>
            <w:r>
              <w:rPr>
                <w:noProof/>
                <w:webHidden/>
              </w:rPr>
              <w:instrText xml:space="preserve"> PAGEREF _Toc120627026 \h </w:instrText>
            </w:r>
            <w:r>
              <w:rPr>
                <w:noProof/>
                <w:webHidden/>
              </w:rPr>
            </w:r>
            <w:r>
              <w:rPr>
                <w:noProof/>
                <w:webHidden/>
              </w:rPr>
              <w:fldChar w:fldCharType="separate"/>
            </w:r>
            <w:r w:rsidR="005D29BB">
              <w:rPr>
                <w:noProof/>
                <w:webHidden/>
              </w:rPr>
              <w:t>217</w:t>
            </w:r>
            <w:r>
              <w:rPr>
                <w:noProof/>
                <w:webHidden/>
              </w:rPr>
              <w:fldChar w:fldCharType="end"/>
            </w:r>
          </w:hyperlink>
        </w:p>
        <w:p w14:paraId="6677BA5E" w14:textId="10CF3009" w:rsidR="006236EF" w:rsidRDefault="006236EF">
          <w:pPr>
            <w:pStyle w:val="TOC2"/>
            <w:tabs>
              <w:tab w:val="right" w:leader="dot" w:pos="9350"/>
            </w:tabs>
            <w:rPr>
              <w:rFonts w:asciiTheme="minorHAnsi" w:eastAsiaTheme="minorEastAsia" w:hAnsiTheme="minorHAnsi" w:cstheme="minorBidi"/>
              <w:noProof/>
              <w:sz w:val="22"/>
            </w:rPr>
          </w:pPr>
          <w:hyperlink w:anchor="_Toc120627027" w:history="1">
            <w:r w:rsidRPr="00E35F2D">
              <w:rPr>
                <w:rStyle w:val="Hyperlink"/>
                <w:noProof/>
              </w:rPr>
              <w:t>PHP File and Directory Permissions</w:t>
            </w:r>
            <w:r>
              <w:rPr>
                <w:noProof/>
                <w:webHidden/>
              </w:rPr>
              <w:tab/>
            </w:r>
            <w:r>
              <w:rPr>
                <w:noProof/>
                <w:webHidden/>
              </w:rPr>
              <w:fldChar w:fldCharType="begin"/>
            </w:r>
            <w:r>
              <w:rPr>
                <w:noProof/>
                <w:webHidden/>
              </w:rPr>
              <w:instrText xml:space="preserve"> PAGEREF _Toc120627027 \h </w:instrText>
            </w:r>
            <w:r>
              <w:rPr>
                <w:noProof/>
                <w:webHidden/>
              </w:rPr>
            </w:r>
            <w:r>
              <w:rPr>
                <w:noProof/>
                <w:webHidden/>
              </w:rPr>
              <w:fldChar w:fldCharType="separate"/>
            </w:r>
            <w:r w:rsidR="005D29BB">
              <w:rPr>
                <w:noProof/>
                <w:webHidden/>
              </w:rPr>
              <w:t>219</w:t>
            </w:r>
            <w:r>
              <w:rPr>
                <w:noProof/>
                <w:webHidden/>
              </w:rPr>
              <w:fldChar w:fldCharType="end"/>
            </w:r>
          </w:hyperlink>
        </w:p>
        <w:p w14:paraId="1A35A3DC" w14:textId="018F75E1" w:rsidR="006236EF" w:rsidRDefault="006236EF">
          <w:pPr>
            <w:pStyle w:val="TOC3"/>
            <w:tabs>
              <w:tab w:val="right" w:leader="dot" w:pos="9350"/>
            </w:tabs>
            <w:rPr>
              <w:rFonts w:asciiTheme="minorHAnsi" w:eastAsiaTheme="minorEastAsia" w:hAnsiTheme="minorHAnsi" w:cstheme="minorBidi"/>
              <w:noProof/>
              <w:sz w:val="22"/>
            </w:rPr>
          </w:pPr>
          <w:hyperlink w:anchor="_Toc120627028" w:history="1">
            <w:r w:rsidRPr="00E35F2D">
              <w:rPr>
                <w:rStyle w:val="Hyperlink"/>
                <w:noProof/>
              </w:rPr>
              <w:t>Changing Permissions</w:t>
            </w:r>
            <w:r>
              <w:rPr>
                <w:noProof/>
                <w:webHidden/>
              </w:rPr>
              <w:tab/>
            </w:r>
            <w:r>
              <w:rPr>
                <w:noProof/>
                <w:webHidden/>
              </w:rPr>
              <w:fldChar w:fldCharType="begin"/>
            </w:r>
            <w:r>
              <w:rPr>
                <w:noProof/>
                <w:webHidden/>
              </w:rPr>
              <w:instrText xml:space="preserve"> PAGEREF _Toc120627028 \h </w:instrText>
            </w:r>
            <w:r>
              <w:rPr>
                <w:noProof/>
                <w:webHidden/>
              </w:rPr>
            </w:r>
            <w:r>
              <w:rPr>
                <w:noProof/>
                <w:webHidden/>
              </w:rPr>
              <w:fldChar w:fldCharType="separate"/>
            </w:r>
            <w:r w:rsidR="005D29BB">
              <w:rPr>
                <w:noProof/>
                <w:webHidden/>
              </w:rPr>
              <w:t>219</w:t>
            </w:r>
            <w:r>
              <w:rPr>
                <w:noProof/>
                <w:webHidden/>
              </w:rPr>
              <w:fldChar w:fldCharType="end"/>
            </w:r>
          </w:hyperlink>
        </w:p>
        <w:p w14:paraId="16DBDE21" w14:textId="49A1B0A4" w:rsidR="006236EF" w:rsidRDefault="006236EF">
          <w:pPr>
            <w:pStyle w:val="TOC3"/>
            <w:tabs>
              <w:tab w:val="right" w:leader="dot" w:pos="9350"/>
            </w:tabs>
            <w:rPr>
              <w:rFonts w:asciiTheme="minorHAnsi" w:eastAsiaTheme="minorEastAsia" w:hAnsiTheme="minorHAnsi" w:cstheme="minorBidi"/>
              <w:noProof/>
              <w:sz w:val="22"/>
            </w:rPr>
          </w:pPr>
          <w:hyperlink w:anchor="_Toc120627029" w:history="1">
            <w:r w:rsidRPr="00E35F2D">
              <w:rPr>
                <w:rStyle w:val="Hyperlink"/>
                <w:noProof/>
              </w:rPr>
              <w:t>Checking File Permissions</w:t>
            </w:r>
            <w:r>
              <w:rPr>
                <w:noProof/>
                <w:webHidden/>
              </w:rPr>
              <w:tab/>
            </w:r>
            <w:r>
              <w:rPr>
                <w:noProof/>
                <w:webHidden/>
              </w:rPr>
              <w:fldChar w:fldCharType="begin"/>
            </w:r>
            <w:r>
              <w:rPr>
                <w:noProof/>
                <w:webHidden/>
              </w:rPr>
              <w:instrText xml:space="preserve"> PAGEREF _Toc120627029 \h </w:instrText>
            </w:r>
            <w:r>
              <w:rPr>
                <w:noProof/>
                <w:webHidden/>
              </w:rPr>
            </w:r>
            <w:r>
              <w:rPr>
                <w:noProof/>
                <w:webHidden/>
              </w:rPr>
              <w:fldChar w:fldCharType="separate"/>
            </w:r>
            <w:r w:rsidR="005D29BB">
              <w:rPr>
                <w:noProof/>
                <w:webHidden/>
              </w:rPr>
              <w:t>220</w:t>
            </w:r>
            <w:r>
              <w:rPr>
                <w:noProof/>
                <w:webHidden/>
              </w:rPr>
              <w:fldChar w:fldCharType="end"/>
            </w:r>
          </w:hyperlink>
        </w:p>
        <w:p w14:paraId="0BE55C1A" w14:textId="04D7E2C5" w:rsidR="006236EF" w:rsidRDefault="006236EF">
          <w:pPr>
            <w:pStyle w:val="TOC2"/>
            <w:tabs>
              <w:tab w:val="right" w:leader="dot" w:pos="9350"/>
            </w:tabs>
            <w:rPr>
              <w:rFonts w:asciiTheme="minorHAnsi" w:eastAsiaTheme="minorEastAsia" w:hAnsiTheme="minorHAnsi" w:cstheme="minorBidi"/>
              <w:noProof/>
              <w:sz w:val="22"/>
            </w:rPr>
          </w:pPr>
          <w:hyperlink w:anchor="_Toc120627030" w:history="1">
            <w:r w:rsidRPr="00E35F2D">
              <w:rPr>
                <w:rStyle w:val="Hyperlink"/>
                <w:noProof/>
              </w:rPr>
              <w:t>PHP Files</w:t>
            </w:r>
            <w:r>
              <w:rPr>
                <w:noProof/>
                <w:webHidden/>
              </w:rPr>
              <w:tab/>
            </w:r>
            <w:r>
              <w:rPr>
                <w:noProof/>
                <w:webHidden/>
              </w:rPr>
              <w:fldChar w:fldCharType="begin"/>
            </w:r>
            <w:r>
              <w:rPr>
                <w:noProof/>
                <w:webHidden/>
              </w:rPr>
              <w:instrText xml:space="preserve"> PAGEREF _Toc120627030 \h </w:instrText>
            </w:r>
            <w:r>
              <w:rPr>
                <w:noProof/>
                <w:webHidden/>
              </w:rPr>
            </w:r>
            <w:r>
              <w:rPr>
                <w:noProof/>
                <w:webHidden/>
              </w:rPr>
              <w:fldChar w:fldCharType="separate"/>
            </w:r>
            <w:r w:rsidR="005D29BB">
              <w:rPr>
                <w:noProof/>
                <w:webHidden/>
              </w:rPr>
              <w:t>222</w:t>
            </w:r>
            <w:r>
              <w:rPr>
                <w:noProof/>
                <w:webHidden/>
              </w:rPr>
              <w:fldChar w:fldCharType="end"/>
            </w:r>
          </w:hyperlink>
        </w:p>
        <w:p w14:paraId="790B0930" w14:textId="0D2F87E9" w:rsidR="006236EF" w:rsidRDefault="006236EF">
          <w:pPr>
            <w:pStyle w:val="TOC3"/>
            <w:tabs>
              <w:tab w:val="right" w:leader="dot" w:pos="9350"/>
            </w:tabs>
            <w:rPr>
              <w:rFonts w:asciiTheme="minorHAnsi" w:eastAsiaTheme="minorEastAsia" w:hAnsiTheme="minorHAnsi" w:cstheme="minorBidi"/>
              <w:noProof/>
              <w:sz w:val="22"/>
            </w:rPr>
          </w:pPr>
          <w:hyperlink w:anchor="_Toc120627031" w:history="1">
            <w:r w:rsidRPr="00E35F2D">
              <w:rPr>
                <w:rStyle w:val="Hyperlink"/>
                <w:noProof/>
              </w:rPr>
              <w:t>Opening a file with fopen()</w:t>
            </w:r>
            <w:r>
              <w:rPr>
                <w:noProof/>
                <w:webHidden/>
              </w:rPr>
              <w:tab/>
            </w:r>
            <w:r>
              <w:rPr>
                <w:noProof/>
                <w:webHidden/>
              </w:rPr>
              <w:fldChar w:fldCharType="begin"/>
            </w:r>
            <w:r>
              <w:rPr>
                <w:noProof/>
                <w:webHidden/>
              </w:rPr>
              <w:instrText xml:space="preserve"> PAGEREF _Toc120627031 \h </w:instrText>
            </w:r>
            <w:r>
              <w:rPr>
                <w:noProof/>
                <w:webHidden/>
              </w:rPr>
            </w:r>
            <w:r>
              <w:rPr>
                <w:noProof/>
                <w:webHidden/>
              </w:rPr>
              <w:fldChar w:fldCharType="separate"/>
            </w:r>
            <w:r w:rsidR="005D29BB">
              <w:rPr>
                <w:noProof/>
                <w:webHidden/>
              </w:rPr>
              <w:t>222</w:t>
            </w:r>
            <w:r>
              <w:rPr>
                <w:noProof/>
                <w:webHidden/>
              </w:rPr>
              <w:fldChar w:fldCharType="end"/>
            </w:r>
          </w:hyperlink>
        </w:p>
        <w:p w14:paraId="376C7C09" w14:textId="37469681" w:rsidR="006236EF" w:rsidRDefault="006236EF">
          <w:pPr>
            <w:pStyle w:val="TOC3"/>
            <w:tabs>
              <w:tab w:val="right" w:leader="dot" w:pos="9350"/>
            </w:tabs>
            <w:rPr>
              <w:rFonts w:asciiTheme="minorHAnsi" w:eastAsiaTheme="minorEastAsia" w:hAnsiTheme="minorHAnsi" w:cstheme="minorBidi"/>
              <w:noProof/>
              <w:sz w:val="22"/>
            </w:rPr>
          </w:pPr>
          <w:hyperlink w:anchor="_Toc120627032" w:history="1">
            <w:r w:rsidRPr="00E35F2D">
              <w:rPr>
                <w:rStyle w:val="Hyperlink"/>
                <w:noProof/>
              </w:rPr>
              <w:t>Closing a File fclose()</w:t>
            </w:r>
            <w:r>
              <w:rPr>
                <w:noProof/>
                <w:webHidden/>
              </w:rPr>
              <w:tab/>
            </w:r>
            <w:r>
              <w:rPr>
                <w:noProof/>
                <w:webHidden/>
              </w:rPr>
              <w:fldChar w:fldCharType="begin"/>
            </w:r>
            <w:r>
              <w:rPr>
                <w:noProof/>
                <w:webHidden/>
              </w:rPr>
              <w:instrText xml:space="preserve"> PAGEREF _Toc120627032 \h </w:instrText>
            </w:r>
            <w:r>
              <w:rPr>
                <w:noProof/>
                <w:webHidden/>
              </w:rPr>
            </w:r>
            <w:r>
              <w:rPr>
                <w:noProof/>
                <w:webHidden/>
              </w:rPr>
              <w:fldChar w:fldCharType="separate"/>
            </w:r>
            <w:r w:rsidR="005D29BB">
              <w:rPr>
                <w:noProof/>
                <w:webHidden/>
              </w:rPr>
              <w:t>225</w:t>
            </w:r>
            <w:r>
              <w:rPr>
                <w:noProof/>
                <w:webHidden/>
              </w:rPr>
              <w:fldChar w:fldCharType="end"/>
            </w:r>
          </w:hyperlink>
        </w:p>
        <w:p w14:paraId="57DF3A03" w14:textId="26D3E9B9" w:rsidR="006236EF" w:rsidRDefault="006236EF">
          <w:pPr>
            <w:pStyle w:val="TOC3"/>
            <w:tabs>
              <w:tab w:val="right" w:leader="dot" w:pos="9350"/>
            </w:tabs>
            <w:rPr>
              <w:rFonts w:asciiTheme="minorHAnsi" w:eastAsiaTheme="minorEastAsia" w:hAnsiTheme="minorHAnsi" w:cstheme="minorBidi"/>
              <w:noProof/>
              <w:sz w:val="22"/>
            </w:rPr>
          </w:pPr>
          <w:hyperlink w:anchor="_Toc120627033" w:history="1">
            <w:r w:rsidRPr="00E35F2D">
              <w:rPr>
                <w:rStyle w:val="Hyperlink"/>
                <w:noProof/>
              </w:rPr>
              <w:t>Reading and Writing Strings of Characters</w:t>
            </w:r>
            <w:r>
              <w:rPr>
                <w:noProof/>
                <w:webHidden/>
              </w:rPr>
              <w:tab/>
            </w:r>
            <w:r>
              <w:rPr>
                <w:noProof/>
                <w:webHidden/>
              </w:rPr>
              <w:fldChar w:fldCharType="begin"/>
            </w:r>
            <w:r>
              <w:rPr>
                <w:noProof/>
                <w:webHidden/>
              </w:rPr>
              <w:instrText xml:space="preserve"> PAGEREF _Toc120627033 \h </w:instrText>
            </w:r>
            <w:r>
              <w:rPr>
                <w:noProof/>
                <w:webHidden/>
              </w:rPr>
            </w:r>
            <w:r>
              <w:rPr>
                <w:noProof/>
                <w:webHidden/>
              </w:rPr>
              <w:fldChar w:fldCharType="separate"/>
            </w:r>
            <w:r w:rsidR="005D29BB">
              <w:rPr>
                <w:noProof/>
                <w:webHidden/>
              </w:rPr>
              <w:t>225</w:t>
            </w:r>
            <w:r>
              <w:rPr>
                <w:noProof/>
                <w:webHidden/>
              </w:rPr>
              <w:fldChar w:fldCharType="end"/>
            </w:r>
          </w:hyperlink>
        </w:p>
        <w:p w14:paraId="29C16FA4" w14:textId="43BD44C6" w:rsidR="006236EF" w:rsidRDefault="006236EF">
          <w:pPr>
            <w:pStyle w:val="TOC3"/>
            <w:tabs>
              <w:tab w:val="right" w:leader="dot" w:pos="9350"/>
            </w:tabs>
            <w:rPr>
              <w:rFonts w:asciiTheme="minorHAnsi" w:eastAsiaTheme="minorEastAsia" w:hAnsiTheme="minorHAnsi" w:cstheme="minorBidi"/>
              <w:noProof/>
              <w:sz w:val="22"/>
            </w:rPr>
          </w:pPr>
          <w:hyperlink w:anchor="_Toc120627034" w:history="1">
            <w:r w:rsidRPr="00E35F2D">
              <w:rPr>
                <w:rStyle w:val="Hyperlink"/>
                <w:noProof/>
              </w:rPr>
              <w:t>Testing for the End of a File</w:t>
            </w:r>
            <w:r>
              <w:rPr>
                <w:noProof/>
                <w:webHidden/>
              </w:rPr>
              <w:tab/>
            </w:r>
            <w:r>
              <w:rPr>
                <w:noProof/>
                <w:webHidden/>
              </w:rPr>
              <w:fldChar w:fldCharType="begin"/>
            </w:r>
            <w:r>
              <w:rPr>
                <w:noProof/>
                <w:webHidden/>
              </w:rPr>
              <w:instrText xml:space="preserve"> PAGEREF _Toc120627034 \h </w:instrText>
            </w:r>
            <w:r>
              <w:rPr>
                <w:noProof/>
                <w:webHidden/>
              </w:rPr>
            </w:r>
            <w:r>
              <w:rPr>
                <w:noProof/>
                <w:webHidden/>
              </w:rPr>
              <w:fldChar w:fldCharType="separate"/>
            </w:r>
            <w:r w:rsidR="005D29BB">
              <w:rPr>
                <w:noProof/>
                <w:webHidden/>
              </w:rPr>
              <w:t>226</w:t>
            </w:r>
            <w:r>
              <w:rPr>
                <w:noProof/>
                <w:webHidden/>
              </w:rPr>
              <w:fldChar w:fldCharType="end"/>
            </w:r>
          </w:hyperlink>
        </w:p>
        <w:p w14:paraId="7CE4A54A" w14:textId="7181FCB7" w:rsidR="006236EF" w:rsidRDefault="006236EF">
          <w:pPr>
            <w:pStyle w:val="TOC3"/>
            <w:tabs>
              <w:tab w:val="right" w:leader="dot" w:pos="9350"/>
            </w:tabs>
            <w:rPr>
              <w:rFonts w:asciiTheme="minorHAnsi" w:eastAsiaTheme="minorEastAsia" w:hAnsiTheme="minorHAnsi" w:cstheme="minorBidi"/>
              <w:noProof/>
              <w:sz w:val="22"/>
            </w:rPr>
          </w:pPr>
          <w:hyperlink w:anchor="_Toc120627035" w:history="1">
            <w:r w:rsidRPr="00E35F2D">
              <w:rPr>
                <w:rStyle w:val="Hyperlink"/>
                <w:noProof/>
              </w:rPr>
              <w:t>Reading and Writing Entire Files</w:t>
            </w:r>
            <w:r>
              <w:rPr>
                <w:noProof/>
                <w:webHidden/>
              </w:rPr>
              <w:tab/>
            </w:r>
            <w:r>
              <w:rPr>
                <w:noProof/>
                <w:webHidden/>
              </w:rPr>
              <w:fldChar w:fldCharType="begin"/>
            </w:r>
            <w:r>
              <w:rPr>
                <w:noProof/>
                <w:webHidden/>
              </w:rPr>
              <w:instrText xml:space="preserve"> PAGEREF _Toc120627035 \h </w:instrText>
            </w:r>
            <w:r>
              <w:rPr>
                <w:noProof/>
                <w:webHidden/>
              </w:rPr>
            </w:r>
            <w:r>
              <w:rPr>
                <w:noProof/>
                <w:webHidden/>
              </w:rPr>
              <w:fldChar w:fldCharType="separate"/>
            </w:r>
            <w:r w:rsidR="005D29BB">
              <w:rPr>
                <w:noProof/>
                <w:webHidden/>
              </w:rPr>
              <w:t>227</w:t>
            </w:r>
            <w:r>
              <w:rPr>
                <w:noProof/>
                <w:webHidden/>
              </w:rPr>
              <w:fldChar w:fldCharType="end"/>
            </w:r>
          </w:hyperlink>
        </w:p>
        <w:p w14:paraId="6AA6095B" w14:textId="1388DCDC" w:rsidR="006236EF" w:rsidRDefault="006236EF">
          <w:pPr>
            <w:pStyle w:val="TOC3"/>
            <w:tabs>
              <w:tab w:val="right" w:leader="dot" w:pos="9350"/>
            </w:tabs>
            <w:rPr>
              <w:rFonts w:asciiTheme="minorHAnsi" w:eastAsiaTheme="minorEastAsia" w:hAnsiTheme="minorHAnsi" w:cstheme="minorBidi"/>
              <w:noProof/>
              <w:sz w:val="22"/>
            </w:rPr>
          </w:pPr>
          <w:hyperlink w:anchor="_Toc120627036" w:history="1">
            <w:r w:rsidRPr="00E35F2D">
              <w:rPr>
                <w:rStyle w:val="Hyperlink"/>
                <w:noProof/>
              </w:rPr>
              <w:t>file</w:t>
            </w:r>
            <w:r>
              <w:rPr>
                <w:noProof/>
                <w:webHidden/>
              </w:rPr>
              <w:tab/>
            </w:r>
            <w:r>
              <w:rPr>
                <w:noProof/>
                <w:webHidden/>
              </w:rPr>
              <w:fldChar w:fldCharType="begin"/>
            </w:r>
            <w:r>
              <w:rPr>
                <w:noProof/>
                <w:webHidden/>
              </w:rPr>
              <w:instrText xml:space="preserve"> PAGEREF _Toc120627036 \h </w:instrText>
            </w:r>
            <w:r>
              <w:rPr>
                <w:noProof/>
                <w:webHidden/>
              </w:rPr>
            </w:r>
            <w:r>
              <w:rPr>
                <w:noProof/>
                <w:webHidden/>
              </w:rPr>
              <w:fldChar w:fldCharType="separate"/>
            </w:r>
            <w:r w:rsidR="005D29BB">
              <w:rPr>
                <w:noProof/>
                <w:webHidden/>
              </w:rPr>
              <w:t>227</w:t>
            </w:r>
            <w:r>
              <w:rPr>
                <w:noProof/>
                <w:webHidden/>
              </w:rPr>
              <w:fldChar w:fldCharType="end"/>
            </w:r>
          </w:hyperlink>
        </w:p>
        <w:p w14:paraId="7EC1E376" w14:textId="45CDE30C" w:rsidR="006236EF" w:rsidRDefault="006236EF">
          <w:pPr>
            <w:pStyle w:val="TOC3"/>
            <w:tabs>
              <w:tab w:val="right" w:leader="dot" w:pos="9350"/>
            </w:tabs>
            <w:rPr>
              <w:rFonts w:asciiTheme="minorHAnsi" w:eastAsiaTheme="minorEastAsia" w:hAnsiTheme="minorHAnsi" w:cstheme="minorBidi"/>
              <w:noProof/>
              <w:sz w:val="22"/>
            </w:rPr>
          </w:pPr>
          <w:hyperlink w:anchor="_Toc120627037" w:history="1">
            <w:r w:rsidRPr="00E35F2D">
              <w:rPr>
                <w:rStyle w:val="Hyperlink"/>
                <w:noProof/>
              </w:rPr>
              <w:t>file_get_contents</w:t>
            </w:r>
            <w:r>
              <w:rPr>
                <w:noProof/>
                <w:webHidden/>
              </w:rPr>
              <w:tab/>
            </w:r>
            <w:r>
              <w:rPr>
                <w:noProof/>
                <w:webHidden/>
              </w:rPr>
              <w:fldChar w:fldCharType="begin"/>
            </w:r>
            <w:r>
              <w:rPr>
                <w:noProof/>
                <w:webHidden/>
              </w:rPr>
              <w:instrText xml:space="preserve"> PAGEREF _Toc120627037 \h </w:instrText>
            </w:r>
            <w:r>
              <w:rPr>
                <w:noProof/>
                <w:webHidden/>
              </w:rPr>
            </w:r>
            <w:r>
              <w:rPr>
                <w:noProof/>
                <w:webHidden/>
              </w:rPr>
              <w:fldChar w:fldCharType="separate"/>
            </w:r>
            <w:r w:rsidR="005D29BB">
              <w:rPr>
                <w:noProof/>
                <w:webHidden/>
              </w:rPr>
              <w:t>228</w:t>
            </w:r>
            <w:r>
              <w:rPr>
                <w:noProof/>
                <w:webHidden/>
              </w:rPr>
              <w:fldChar w:fldCharType="end"/>
            </w:r>
          </w:hyperlink>
        </w:p>
        <w:p w14:paraId="6F402C49" w14:textId="48969BB5" w:rsidR="006236EF" w:rsidRDefault="006236EF">
          <w:pPr>
            <w:pStyle w:val="TOC3"/>
            <w:tabs>
              <w:tab w:val="right" w:leader="dot" w:pos="9350"/>
            </w:tabs>
            <w:rPr>
              <w:rFonts w:asciiTheme="minorHAnsi" w:eastAsiaTheme="minorEastAsia" w:hAnsiTheme="minorHAnsi" w:cstheme="minorBidi"/>
              <w:noProof/>
              <w:sz w:val="22"/>
            </w:rPr>
          </w:pPr>
          <w:hyperlink w:anchor="_Toc120627038" w:history="1">
            <w:r w:rsidRPr="00E35F2D">
              <w:rPr>
                <w:rStyle w:val="Hyperlink"/>
                <w:noProof/>
              </w:rPr>
              <w:t>Copying, Renaming and Deleting Files</w:t>
            </w:r>
            <w:r>
              <w:rPr>
                <w:noProof/>
                <w:webHidden/>
              </w:rPr>
              <w:tab/>
            </w:r>
            <w:r>
              <w:rPr>
                <w:noProof/>
                <w:webHidden/>
              </w:rPr>
              <w:fldChar w:fldCharType="begin"/>
            </w:r>
            <w:r>
              <w:rPr>
                <w:noProof/>
                <w:webHidden/>
              </w:rPr>
              <w:instrText xml:space="preserve"> PAGEREF _Toc120627038 \h </w:instrText>
            </w:r>
            <w:r>
              <w:rPr>
                <w:noProof/>
                <w:webHidden/>
              </w:rPr>
            </w:r>
            <w:r>
              <w:rPr>
                <w:noProof/>
                <w:webHidden/>
              </w:rPr>
              <w:fldChar w:fldCharType="separate"/>
            </w:r>
            <w:r w:rsidR="005D29BB">
              <w:rPr>
                <w:noProof/>
                <w:webHidden/>
              </w:rPr>
              <w:t>229</w:t>
            </w:r>
            <w:r>
              <w:rPr>
                <w:noProof/>
                <w:webHidden/>
              </w:rPr>
              <w:fldChar w:fldCharType="end"/>
            </w:r>
          </w:hyperlink>
        </w:p>
        <w:p w14:paraId="0BEFE7A1" w14:textId="3BCF1B12" w:rsidR="006236EF" w:rsidRDefault="006236EF">
          <w:pPr>
            <w:pStyle w:val="TOC1"/>
            <w:tabs>
              <w:tab w:val="right" w:leader="dot" w:pos="9350"/>
            </w:tabs>
            <w:rPr>
              <w:rFonts w:asciiTheme="minorHAnsi" w:eastAsiaTheme="minorEastAsia" w:hAnsiTheme="minorHAnsi" w:cstheme="minorBidi"/>
              <w:noProof/>
              <w:sz w:val="22"/>
            </w:rPr>
          </w:pPr>
          <w:hyperlink w:anchor="_Toc120627039" w:history="1">
            <w:r w:rsidRPr="00E35F2D">
              <w:rPr>
                <w:rStyle w:val="Hyperlink"/>
                <w:noProof/>
              </w:rPr>
              <w:t>Chapter 9: MySQL</w:t>
            </w:r>
            <w:r>
              <w:rPr>
                <w:noProof/>
                <w:webHidden/>
              </w:rPr>
              <w:tab/>
            </w:r>
            <w:r>
              <w:rPr>
                <w:noProof/>
                <w:webHidden/>
              </w:rPr>
              <w:fldChar w:fldCharType="begin"/>
            </w:r>
            <w:r>
              <w:rPr>
                <w:noProof/>
                <w:webHidden/>
              </w:rPr>
              <w:instrText xml:space="preserve"> PAGEREF _Toc120627039 \h </w:instrText>
            </w:r>
            <w:r>
              <w:rPr>
                <w:noProof/>
                <w:webHidden/>
              </w:rPr>
            </w:r>
            <w:r>
              <w:rPr>
                <w:noProof/>
                <w:webHidden/>
              </w:rPr>
              <w:fldChar w:fldCharType="separate"/>
            </w:r>
            <w:r w:rsidR="005D29BB">
              <w:rPr>
                <w:noProof/>
                <w:webHidden/>
              </w:rPr>
              <w:t>231</w:t>
            </w:r>
            <w:r>
              <w:rPr>
                <w:noProof/>
                <w:webHidden/>
              </w:rPr>
              <w:fldChar w:fldCharType="end"/>
            </w:r>
          </w:hyperlink>
        </w:p>
        <w:p w14:paraId="0D95CFC0" w14:textId="40F77FB2" w:rsidR="006236EF" w:rsidRDefault="006236EF">
          <w:pPr>
            <w:pStyle w:val="TOC2"/>
            <w:tabs>
              <w:tab w:val="right" w:leader="dot" w:pos="9350"/>
            </w:tabs>
            <w:rPr>
              <w:rFonts w:asciiTheme="minorHAnsi" w:eastAsiaTheme="minorEastAsia" w:hAnsiTheme="minorHAnsi" w:cstheme="minorBidi"/>
              <w:noProof/>
              <w:sz w:val="22"/>
            </w:rPr>
          </w:pPr>
          <w:hyperlink w:anchor="_Toc120627040" w:history="1">
            <w:r w:rsidRPr="00E35F2D">
              <w:rPr>
                <w:rStyle w:val="Hyperlink"/>
                <w:noProof/>
              </w:rPr>
              <w:t>MySQL Definitions</w:t>
            </w:r>
            <w:r>
              <w:rPr>
                <w:noProof/>
                <w:webHidden/>
              </w:rPr>
              <w:tab/>
            </w:r>
            <w:r>
              <w:rPr>
                <w:noProof/>
                <w:webHidden/>
              </w:rPr>
              <w:fldChar w:fldCharType="begin"/>
            </w:r>
            <w:r>
              <w:rPr>
                <w:noProof/>
                <w:webHidden/>
              </w:rPr>
              <w:instrText xml:space="preserve"> PAGEREF _Toc120627040 \h </w:instrText>
            </w:r>
            <w:r>
              <w:rPr>
                <w:noProof/>
                <w:webHidden/>
              </w:rPr>
            </w:r>
            <w:r>
              <w:rPr>
                <w:noProof/>
                <w:webHidden/>
              </w:rPr>
              <w:fldChar w:fldCharType="separate"/>
            </w:r>
            <w:r w:rsidR="005D29BB">
              <w:rPr>
                <w:noProof/>
                <w:webHidden/>
              </w:rPr>
              <w:t>231</w:t>
            </w:r>
            <w:r>
              <w:rPr>
                <w:noProof/>
                <w:webHidden/>
              </w:rPr>
              <w:fldChar w:fldCharType="end"/>
            </w:r>
          </w:hyperlink>
        </w:p>
        <w:p w14:paraId="474FBE6F" w14:textId="4F988C83" w:rsidR="006236EF" w:rsidRDefault="006236EF">
          <w:pPr>
            <w:pStyle w:val="TOC3"/>
            <w:tabs>
              <w:tab w:val="right" w:leader="dot" w:pos="9350"/>
            </w:tabs>
            <w:rPr>
              <w:rFonts w:asciiTheme="minorHAnsi" w:eastAsiaTheme="minorEastAsia" w:hAnsiTheme="minorHAnsi" w:cstheme="minorBidi"/>
              <w:noProof/>
              <w:sz w:val="22"/>
            </w:rPr>
          </w:pPr>
          <w:hyperlink w:anchor="_Toc120627041" w:history="1">
            <w:r w:rsidRPr="00E35F2D">
              <w:rPr>
                <w:rStyle w:val="Hyperlink"/>
                <w:noProof/>
              </w:rPr>
              <w:t>Relational Database</w:t>
            </w:r>
            <w:r>
              <w:rPr>
                <w:noProof/>
                <w:webHidden/>
              </w:rPr>
              <w:tab/>
            </w:r>
            <w:r>
              <w:rPr>
                <w:noProof/>
                <w:webHidden/>
              </w:rPr>
              <w:fldChar w:fldCharType="begin"/>
            </w:r>
            <w:r>
              <w:rPr>
                <w:noProof/>
                <w:webHidden/>
              </w:rPr>
              <w:instrText xml:space="preserve"> PAGEREF _Toc120627041 \h </w:instrText>
            </w:r>
            <w:r>
              <w:rPr>
                <w:noProof/>
                <w:webHidden/>
              </w:rPr>
            </w:r>
            <w:r>
              <w:rPr>
                <w:noProof/>
                <w:webHidden/>
              </w:rPr>
              <w:fldChar w:fldCharType="separate"/>
            </w:r>
            <w:r w:rsidR="005D29BB">
              <w:rPr>
                <w:noProof/>
                <w:webHidden/>
              </w:rPr>
              <w:t>231</w:t>
            </w:r>
            <w:r>
              <w:rPr>
                <w:noProof/>
                <w:webHidden/>
              </w:rPr>
              <w:fldChar w:fldCharType="end"/>
            </w:r>
          </w:hyperlink>
        </w:p>
        <w:p w14:paraId="59497F51" w14:textId="5C814F49" w:rsidR="006236EF" w:rsidRDefault="006236EF">
          <w:pPr>
            <w:pStyle w:val="TOC3"/>
            <w:tabs>
              <w:tab w:val="right" w:leader="dot" w:pos="9350"/>
            </w:tabs>
            <w:rPr>
              <w:rFonts w:asciiTheme="minorHAnsi" w:eastAsiaTheme="minorEastAsia" w:hAnsiTheme="minorHAnsi" w:cstheme="minorBidi"/>
              <w:noProof/>
              <w:sz w:val="22"/>
            </w:rPr>
          </w:pPr>
          <w:hyperlink w:anchor="_Toc120627042" w:history="1">
            <w:r w:rsidRPr="00E35F2D">
              <w:rPr>
                <w:rStyle w:val="Hyperlink"/>
                <w:noProof/>
              </w:rPr>
              <w:t>Entity (Table)</w:t>
            </w:r>
            <w:r>
              <w:rPr>
                <w:noProof/>
                <w:webHidden/>
              </w:rPr>
              <w:tab/>
            </w:r>
            <w:r>
              <w:rPr>
                <w:noProof/>
                <w:webHidden/>
              </w:rPr>
              <w:fldChar w:fldCharType="begin"/>
            </w:r>
            <w:r>
              <w:rPr>
                <w:noProof/>
                <w:webHidden/>
              </w:rPr>
              <w:instrText xml:space="preserve"> PAGEREF _Toc120627042 \h </w:instrText>
            </w:r>
            <w:r>
              <w:rPr>
                <w:noProof/>
                <w:webHidden/>
              </w:rPr>
            </w:r>
            <w:r>
              <w:rPr>
                <w:noProof/>
                <w:webHidden/>
              </w:rPr>
              <w:fldChar w:fldCharType="separate"/>
            </w:r>
            <w:r w:rsidR="005D29BB">
              <w:rPr>
                <w:noProof/>
                <w:webHidden/>
              </w:rPr>
              <w:t>231</w:t>
            </w:r>
            <w:r>
              <w:rPr>
                <w:noProof/>
                <w:webHidden/>
              </w:rPr>
              <w:fldChar w:fldCharType="end"/>
            </w:r>
          </w:hyperlink>
        </w:p>
        <w:p w14:paraId="73A61BD7" w14:textId="0433487F" w:rsidR="006236EF" w:rsidRDefault="006236EF">
          <w:pPr>
            <w:pStyle w:val="TOC3"/>
            <w:tabs>
              <w:tab w:val="right" w:leader="dot" w:pos="9350"/>
            </w:tabs>
            <w:rPr>
              <w:rFonts w:asciiTheme="minorHAnsi" w:eastAsiaTheme="minorEastAsia" w:hAnsiTheme="minorHAnsi" w:cstheme="minorBidi"/>
              <w:noProof/>
              <w:sz w:val="22"/>
            </w:rPr>
          </w:pPr>
          <w:hyperlink w:anchor="_Toc120627043" w:history="1">
            <w:r w:rsidRPr="00E35F2D">
              <w:rPr>
                <w:rStyle w:val="Hyperlink"/>
                <w:noProof/>
              </w:rPr>
              <w:t>Attribute (Field)</w:t>
            </w:r>
            <w:r>
              <w:rPr>
                <w:noProof/>
                <w:webHidden/>
              </w:rPr>
              <w:tab/>
            </w:r>
            <w:r>
              <w:rPr>
                <w:noProof/>
                <w:webHidden/>
              </w:rPr>
              <w:fldChar w:fldCharType="begin"/>
            </w:r>
            <w:r>
              <w:rPr>
                <w:noProof/>
                <w:webHidden/>
              </w:rPr>
              <w:instrText xml:space="preserve"> PAGEREF _Toc120627043 \h </w:instrText>
            </w:r>
            <w:r>
              <w:rPr>
                <w:noProof/>
                <w:webHidden/>
              </w:rPr>
            </w:r>
            <w:r>
              <w:rPr>
                <w:noProof/>
                <w:webHidden/>
              </w:rPr>
              <w:fldChar w:fldCharType="separate"/>
            </w:r>
            <w:r w:rsidR="005D29BB">
              <w:rPr>
                <w:noProof/>
                <w:webHidden/>
              </w:rPr>
              <w:t>231</w:t>
            </w:r>
            <w:r>
              <w:rPr>
                <w:noProof/>
                <w:webHidden/>
              </w:rPr>
              <w:fldChar w:fldCharType="end"/>
            </w:r>
          </w:hyperlink>
        </w:p>
        <w:p w14:paraId="46870A01" w14:textId="09C7E782" w:rsidR="006236EF" w:rsidRDefault="006236EF">
          <w:pPr>
            <w:pStyle w:val="TOC3"/>
            <w:tabs>
              <w:tab w:val="right" w:leader="dot" w:pos="9350"/>
            </w:tabs>
            <w:rPr>
              <w:rFonts w:asciiTheme="minorHAnsi" w:eastAsiaTheme="minorEastAsia" w:hAnsiTheme="minorHAnsi" w:cstheme="minorBidi"/>
              <w:noProof/>
              <w:sz w:val="22"/>
            </w:rPr>
          </w:pPr>
          <w:hyperlink w:anchor="_Toc120627044" w:history="1">
            <w:r w:rsidRPr="00E35F2D">
              <w:rPr>
                <w:rStyle w:val="Hyperlink"/>
                <w:noProof/>
              </w:rPr>
              <w:t>Primary Key</w:t>
            </w:r>
            <w:r>
              <w:rPr>
                <w:noProof/>
                <w:webHidden/>
              </w:rPr>
              <w:tab/>
            </w:r>
            <w:r>
              <w:rPr>
                <w:noProof/>
                <w:webHidden/>
              </w:rPr>
              <w:fldChar w:fldCharType="begin"/>
            </w:r>
            <w:r>
              <w:rPr>
                <w:noProof/>
                <w:webHidden/>
              </w:rPr>
              <w:instrText xml:space="preserve"> PAGEREF _Toc120627044 \h </w:instrText>
            </w:r>
            <w:r>
              <w:rPr>
                <w:noProof/>
                <w:webHidden/>
              </w:rPr>
            </w:r>
            <w:r>
              <w:rPr>
                <w:noProof/>
                <w:webHidden/>
              </w:rPr>
              <w:fldChar w:fldCharType="separate"/>
            </w:r>
            <w:r w:rsidR="005D29BB">
              <w:rPr>
                <w:noProof/>
                <w:webHidden/>
              </w:rPr>
              <w:t>231</w:t>
            </w:r>
            <w:r>
              <w:rPr>
                <w:noProof/>
                <w:webHidden/>
              </w:rPr>
              <w:fldChar w:fldCharType="end"/>
            </w:r>
          </w:hyperlink>
        </w:p>
        <w:p w14:paraId="4597AECA" w14:textId="57C1B05B" w:rsidR="006236EF" w:rsidRDefault="006236EF">
          <w:pPr>
            <w:pStyle w:val="TOC3"/>
            <w:tabs>
              <w:tab w:val="right" w:leader="dot" w:pos="9350"/>
            </w:tabs>
            <w:rPr>
              <w:rFonts w:asciiTheme="minorHAnsi" w:eastAsiaTheme="minorEastAsia" w:hAnsiTheme="minorHAnsi" w:cstheme="minorBidi"/>
              <w:noProof/>
              <w:sz w:val="22"/>
            </w:rPr>
          </w:pPr>
          <w:hyperlink w:anchor="_Toc120627045" w:history="1">
            <w:r w:rsidRPr="00E35F2D">
              <w:rPr>
                <w:rStyle w:val="Hyperlink"/>
                <w:noProof/>
              </w:rPr>
              <w:t>Foreign Key</w:t>
            </w:r>
            <w:r>
              <w:rPr>
                <w:noProof/>
                <w:webHidden/>
              </w:rPr>
              <w:tab/>
            </w:r>
            <w:r>
              <w:rPr>
                <w:noProof/>
                <w:webHidden/>
              </w:rPr>
              <w:fldChar w:fldCharType="begin"/>
            </w:r>
            <w:r>
              <w:rPr>
                <w:noProof/>
                <w:webHidden/>
              </w:rPr>
              <w:instrText xml:space="preserve"> PAGEREF _Toc120627045 \h </w:instrText>
            </w:r>
            <w:r>
              <w:rPr>
                <w:noProof/>
                <w:webHidden/>
              </w:rPr>
            </w:r>
            <w:r>
              <w:rPr>
                <w:noProof/>
                <w:webHidden/>
              </w:rPr>
              <w:fldChar w:fldCharType="separate"/>
            </w:r>
            <w:r w:rsidR="005D29BB">
              <w:rPr>
                <w:noProof/>
                <w:webHidden/>
              </w:rPr>
              <w:t>232</w:t>
            </w:r>
            <w:r>
              <w:rPr>
                <w:noProof/>
                <w:webHidden/>
              </w:rPr>
              <w:fldChar w:fldCharType="end"/>
            </w:r>
          </w:hyperlink>
        </w:p>
        <w:p w14:paraId="671960D5" w14:textId="1B3BE292" w:rsidR="006236EF" w:rsidRDefault="006236EF">
          <w:pPr>
            <w:pStyle w:val="TOC3"/>
            <w:tabs>
              <w:tab w:val="right" w:leader="dot" w:pos="9350"/>
            </w:tabs>
            <w:rPr>
              <w:rFonts w:asciiTheme="minorHAnsi" w:eastAsiaTheme="minorEastAsia" w:hAnsiTheme="minorHAnsi" w:cstheme="minorBidi"/>
              <w:noProof/>
              <w:sz w:val="22"/>
            </w:rPr>
          </w:pPr>
          <w:hyperlink w:anchor="_Toc120627046" w:history="1">
            <w:r w:rsidRPr="00E35F2D">
              <w:rPr>
                <w:rStyle w:val="Hyperlink"/>
                <w:noProof/>
              </w:rPr>
              <w:t>Relationship</w:t>
            </w:r>
            <w:r>
              <w:rPr>
                <w:noProof/>
                <w:webHidden/>
              </w:rPr>
              <w:tab/>
            </w:r>
            <w:r>
              <w:rPr>
                <w:noProof/>
                <w:webHidden/>
              </w:rPr>
              <w:fldChar w:fldCharType="begin"/>
            </w:r>
            <w:r>
              <w:rPr>
                <w:noProof/>
                <w:webHidden/>
              </w:rPr>
              <w:instrText xml:space="preserve"> PAGEREF _Toc120627046 \h </w:instrText>
            </w:r>
            <w:r>
              <w:rPr>
                <w:noProof/>
                <w:webHidden/>
              </w:rPr>
            </w:r>
            <w:r>
              <w:rPr>
                <w:noProof/>
                <w:webHidden/>
              </w:rPr>
              <w:fldChar w:fldCharType="separate"/>
            </w:r>
            <w:r w:rsidR="005D29BB">
              <w:rPr>
                <w:noProof/>
                <w:webHidden/>
              </w:rPr>
              <w:t>234</w:t>
            </w:r>
            <w:r>
              <w:rPr>
                <w:noProof/>
                <w:webHidden/>
              </w:rPr>
              <w:fldChar w:fldCharType="end"/>
            </w:r>
          </w:hyperlink>
        </w:p>
        <w:p w14:paraId="53A4C955" w14:textId="4FAC026F" w:rsidR="006236EF" w:rsidRDefault="006236EF">
          <w:pPr>
            <w:pStyle w:val="TOC2"/>
            <w:tabs>
              <w:tab w:val="right" w:leader="dot" w:pos="9350"/>
            </w:tabs>
            <w:rPr>
              <w:rFonts w:asciiTheme="minorHAnsi" w:eastAsiaTheme="minorEastAsia" w:hAnsiTheme="minorHAnsi" w:cstheme="minorBidi"/>
              <w:noProof/>
              <w:sz w:val="22"/>
            </w:rPr>
          </w:pPr>
          <w:hyperlink w:anchor="_Toc120627047" w:history="1">
            <w:r w:rsidRPr="00E35F2D">
              <w:rPr>
                <w:rStyle w:val="Hyperlink"/>
                <w:noProof/>
              </w:rPr>
              <w:t>MySQL Normalization</w:t>
            </w:r>
            <w:r>
              <w:rPr>
                <w:noProof/>
                <w:webHidden/>
              </w:rPr>
              <w:tab/>
            </w:r>
            <w:r>
              <w:rPr>
                <w:noProof/>
                <w:webHidden/>
              </w:rPr>
              <w:fldChar w:fldCharType="begin"/>
            </w:r>
            <w:r>
              <w:rPr>
                <w:noProof/>
                <w:webHidden/>
              </w:rPr>
              <w:instrText xml:space="preserve"> PAGEREF _Toc120627047 \h </w:instrText>
            </w:r>
            <w:r>
              <w:rPr>
                <w:noProof/>
                <w:webHidden/>
              </w:rPr>
            </w:r>
            <w:r>
              <w:rPr>
                <w:noProof/>
                <w:webHidden/>
              </w:rPr>
              <w:fldChar w:fldCharType="separate"/>
            </w:r>
            <w:r w:rsidR="005D29BB">
              <w:rPr>
                <w:noProof/>
                <w:webHidden/>
              </w:rPr>
              <w:t>236</w:t>
            </w:r>
            <w:r>
              <w:rPr>
                <w:noProof/>
                <w:webHidden/>
              </w:rPr>
              <w:fldChar w:fldCharType="end"/>
            </w:r>
          </w:hyperlink>
        </w:p>
        <w:p w14:paraId="73CCA8AD" w14:textId="5EE6B8DC" w:rsidR="006236EF" w:rsidRDefault="006236EF">
          <w:pPr>
            <w:pStyle w:val="TOC3"/>
            <w:tabs>
              <w:tab w:val="right" w:leader="dot" w:pos="9350"/>
            </w:tabs>
            <w:rPr>
              <w:rFonts w:asciiTheme="minorHAnsi" w:eastAsiaTheme="minorEastAsia" w:hAnsiTheme="minorHAnsi" w:cstheme="minorBidi"/>
              <w:noProof/>
              <w:sz w:val="22"/>
            </w:rPr>
          </w:pPr>
          <w:hyperlink w:anchor="_Toc120627048" w:history="1">
            <w:r w:rsidRPr="00E35F2D">
              <w:rPr>
                <w:rStyle w:val="Hyperlink"/>
                <w:noProof/>
              </w:rPr>
              <w:t>Normal Forms</w:t>
            </w:r>
            <w:r>
              <w:rPr>
                <w:noProof/>
                <w:webHidden/>
              </w:rPr>
              <w:tab/>
            </w:r>
            <w:r>
              <w:rPr>
                <w:noProof/>
                <w:webHidden/>
              </w:rPr>
              <w:fldChar w:fldCharType="begin"/>
            </w:r>
            <w:r>
              <w:rPr>
                <w:noProof/>
                <w:webHidden/>
              </w:rPr>
              <w:instrText xml:space="preserve"> PAGEREF _Toc120627048 \h </w:instrText>
            </w:r>
            <w:r>
              <w:rPr>
                <w:noProof/>
                <w:webHidden/>
              </w:rPr>
            </w:r>
            <w:r>
              <w:rPr>
                <w:noProof/>
                <w:webHidden/>
              </w:rPr>
              <w:fldChar w:fldCharType="separate"/>
            </w:r>
            <w:r w:rsidR="005D29BB">
              <w:rPr>
                <w:noProof/>
                <w:webHidden/>
              </w:rPr>
              <w:t>236</w:t>
            </w:r>
            <w:r>
              <w:rPr>
                <w:noProof/>
                <w:webHidden/>
              </w:rPr>
              <w:fldChar w:fldCharType="end"/>
            </w:r>
          </w:hyperlink>
        </w:p>
        <w:p w14:paraId="0D6FFD25" w14:textId="6A601DAA" w:rsidR="006236EF" w:rsidRDefault="006236EF">
          <w:pPr>
            <w:pStyle w:val="TOC3"/>
            <w:tabs>
              <w:tab w:val="right" w:leader="dot" w:pos="9350"/>
            </w:tabs>
            <w:rPr>
              <w:rFonts w:asciiTheme="minorHAnsi" w:eastAsiaTheme="minorEastAsia" w:hAnsiTheme="minorHAnsi" w:cstheme="minorBidi"/>
              <w:noProof/>
              <w:sz w:val="22"/>
            </w:rPr>
          </w:pPr>
          <w:hyperlink w:anchor="_Toc120627049" w:history="1">
            <w:r w:rsidRPr="00E35F2D">
              <w:rPr>
                <w:rStyle w:val="Hyperlink"/>
                <w:noProof/>
              </w:rPr>
              <w:t>First Normal</w:t>
            </w:r>
            <w:r>
              <w:rPr>
                <w:noProof/>
                <w:webHidden/>
              </w:rPr>
              <w:tab/>
            </w:r>
            <w:r>
              <w:rPr>
                <w:noProof/>
                <w:webHidden/>
              </w:rPr>
              <w:fldChar w:fldCharType="begin"/>
            </w:r>
            <w:r>
              <w:rPr>
                <w:noProof/>
                <w:webHidden/>
              </w:rPr>
              <w:instrText xml:space="preserve"> PAGEREF _Toc120627049 \h </w:instrText>
            </w:r>
            <w:r>
              <w:rPr>
                <w:noProof/>
                <w:webHidden/>
              </w:rPr>
            </w:r>
            <w:r>
              <w:rPr>
                <w:noProof/>
                <w:webHidden/>
              </w:rPr>
              <w:fldChar w:fldCharType="separate"/>
            </w:r>
            <w:r w:rsidR="005D29BB">
              <w:rPr>
                <w:noProof/>
                <w:webHidden/>
              </w:rPr>
              <w:t>237</w:t>
            </w:r>
            <w:r>
              <w:rPr>
                <w:noProof/>
                <w:webHidden/>
              </w:rPr>
              <w:fldChar w:fldCharType="end"/>
            </w:r>
          </w:hyperlink>
        </w:p>
        <w:p w14:paraId="1C4F3781" w14:textId="47332064" w:rsidR="006236EF" w:rsidRDefault="006236EF">
          <w:pPr>
            <w:pStyle w:val="TOC3"/>
            <w:tabs>
              <w:tab w:val="right" w:leader="dot" w:pos="9350"/>
            </w:tabs>
            <w:rPr>
              <w:rFonts w:asciiTheme="minorHAnsi" w:eastAsiaTheme="minorEastAsia" w:hAnsiTheme="minorHAnsi" w:cstheme="minorBidi"/>
              <w:noProof/>
              <w:sz w:val="22"/>
            </w:rPr>
          </w:pPr>
          <w:hyperlink w:anchor="_Toc120627050" w:history="1">
            <w:r w:rsidRPr="00E35F2D">
              <w:rPr>
                <w:rStyle w:val="Hyperlink"/>
                <w:noProof/>
              </w:rPr>
              <w:t>Second Normal Form</w:t>
            </w:r>
            <w:r>
              <w:rPr>
                <w:noProof/>
                <w:webHidden/>
              </w:rPr>
              <w:tab/>
            </w:r>
            <w:r>
              <w:rPr>
                <w:noProof/>
                <w:webHidden/>
              </w:rPr>
              <w:fldChar w:fldCharType="begin"/>
            </w:r>
            <w:r>
              <w:rPr>
                <w:noProof/>
                <w:webHidden/>
              </w:rPr>
              <w:instrText xml:space="preserve"> PAGEREF _Toc120627050 \h </w:instrText>
            </w:r>
            <w:r>
              <w:rPr>
                <w:noProof/>
                <w:webHidden/>
              </w:rPr>
            </w:r>
            <w:r>
              <w:rPr>
                <w:noProof/>
                <w:webHidden/>
              </w:rPr>
              <w:fldChar w:fldCharType="separate"/>
            </w:r>
            <w:r w:rsidR="005D29BB">
              <w:rPr>
                <w:noProof/>
                <w:webHidden/>
              </w:rPr>
              <w:t>238</w:t>
            </w:r>
            <w:r>
              <w:rPr>
                <w:noProof/>
                <w:webHidden/>
              </w:rPr>
              <w:fldChar w:fldCharType="end"/>
            </w:r>
          </w:hyperlink>
        </w:p>
        <w:p w14:paraId="26111925" w14:textId="1B8463A0" w:rsidR="006236EF" w:rsidRDefault="006236EF">
          <w:pPr>
            <w:pStyle w:val="TOC3"/>
            <w:tabs>
              <w:tab w:val="right" w:leader="dot" w:pos="9350"/>
            </w:tabs>
            <w:rPr>
              <w:rFonts w:asciiTheme="minorHAnsi" w:eastAsiaTheme="minorEastAsia" w:hAnsiTheme="minorHAnsi" w:cstheme="minorBidi"/>
              <w:noProof/>
              <w:sz w:val="22"/>
            </w:rPr>
          </w:pPr>
          <w:hyperlink w:anchor="_Toc120627051" w:history="1">
            <w:r w:rsidRPr="00E35F2D">
              <w:rPr>
                <w:rStyle w:val="Hyperlink"/>
                <w:noProof/>
              </w:rPr>
              <w:t>Third Normal Form</w:t>
            </w:r>
            <w:r>
              <w:rPr>
                <w:noProof/>
                <w:webHidden/>
              </w:rPr>
              <w:tab/>
            </w:r>
            <w:r>
              <w:rPr>
                <w:noProof/>
                <w:webHidden/>
              </w:rPr>
              <w:fldChar w:fldCharType="begin"/>
            </w:r>
            <w:r>
              <w:rPr>
                <w:noProof/>
                <w:webHidden/>
              </w:rPr>
              <w:instrText xml:space="preserve"> PAGEREF _Toc120627051 \h </w:instrText>
            </w:r>
            <w:r>
              <w:rPr>
                <w:noProof/>
                <w:webHidden/>
              </w:rPr>
            </w:r>
            <w:r>
              <w:rPr>
                <w:noProof/>
                <w:webHidden/>
              </w:rPr>
              <w:fldChar w:fldCharType="separate"/>
            </w:r>
            <w:r w:rsidR="005D29BB">
              <w:rPr>
                <w:noProof/>
                <w:webHidden/>
              </w:rPr>
              <w:t>240</w:t>
            </w:r>
            <w:r>
              <w:rPr>
                <w:noProof/>
                <w:webHidden/>
              </w:rPr>
              <w:fldChar w:fldCharType="end"/>
            </w:r>
          </w:hyperlink>
        </w:p>
        <w:p w14:paraId="78FE6CA4" w14:textId="1DBA7ECB" w:rsidR="006236EF" w:rsidRDefault="006236EF">
          <w:pPr>
            <w:pStyle w:val="TOC2"/>
            <w:tabs>
              <w:tab w:val="right" w:leader="dot" w:pos="9350"/>
            </w:tabs>
            <w:rPr>
              <w:rFonts w:asciiTheme="minorHAnsi" w:eastAsiaTheme="minorEastAsia" w:hAnsiTheme="minorHAnsi" w:cstheme="minorBidi"/>
              <w:noProof/>
              <w:sz w:val="22"/>
            </w:rPr>
          </w:pPr>
          <w:hyperlink w:anchor="_Toc120627052" w:history="1">
            <w:r w:rsidRPr="00E35F2D">
              <w:rPr>
                <w:rStyle w:val="Hyperlink"/>
                <w:noProof/>
              </w:rPr>
              <w:t>MySQL DB and Table Commands</w:t>
            </w:r>
            <w:r>
              <w:rPr>
                <w:noProof/>
                <w:webHidden/>
              </w:rPr>
              <w:tab/>
            </w:r>
            <w:r>
              <w:rPr>
                <w:noProof/>
                <w:webHidden/>
              </w:rPr>
              <w:fldChar w:fldCharType="begin"/>
            </w:r>
            <w:r>
              <w:rPr>
                <w:noProof/>
                <w:webHidden/>
              </w:rPr>
              <w:instrText xml:space="preserve"> PAGEREF _Toc120627052 \h </w:instrText>
            </w:r>
            <w:r>
              <w:rPr>
                <w:noProof/>
                <w:webHidden/>
              </w:rPr>
            </w:r>
            <w:r>
              <w:rPr>
                <w:noProof/>
                <w:webHidden/>
              </w:rPr>
              <w:fldChar w:fldCharType="separate"/>
            </w:r>
            <w:r w:rsidR="005D29BB">
              <w:rPr>
                <w:noProof/>
                <w:webHidden/>
              </w:rPr>
              <w:t>242</w:t>
            </w:r>
            <w:r>
              <w:rPr>
                <w:noProof/>
                <w:webHidden/>
              </w:rPr>
              <w:fldChar w:fldCharType="end"/>
            </w:r>
          </w:hyperlink>
        </w:p>
        <w:p w14:paraId="539AC55D" w14:textId="6A703A7F" w:rsidR="006236EF" w:rsidRDefault="006236EF">
          <w:pPr>
            <w:pStyle w:val="TOC3"/>
            <w:tabs>
              <w:tab w:val="right" w:leader="dot" w:pos="9350"/>
            </w:tabs>
            <w:rPr>
              <w:rFonts w:asciiTheme="minorHAnsi" w:eastAsiaTheme="minorEastAsia" w:hAnsiTheme="minorHAnsi" w:cstheme="minorBidi"/>
              <w:noProof/>
              <w:sz w:val="22"/>
            </w:rPr>
          </w:pPr>
          <w:hyperlink w:anchor="_Toc120627053" w:history="1">
            <w:r w:rsidRPr="00E35F2D">
              <w:rPr>
                <w:rStyle w:val="Hyperlink"/>
                <w:noProof/>
              </w:rPr>
              <w:t>Source</w:t>
            </w:r>
            <w:r>
              <w:rPr>
                <w:noProof/>
                <w:webHidden/>
              </w:rPr>
              <w:tab/>
            </w:r>
            <w:r>
              <w:rPr>
                <w:noProof/>
                <w:webHidden/>
              </w:rPr>
              <w:fldChar w:fldCharType="begin"/>
            </w:r>
            <w:r>
              <w:rPr>
                <w:noProof/>
                <w:webHidden/>
              </w:rPr>
              <w:instrText xml:space="preserve"> PAGEREF _Toc120627053 \h </w:instrText>
            </w:r>
            <w:r>
              <w:rPr>
                <w:noProof/>
                <w:webHidden/>
              </w:rPr>
            </w:r>
            <w:r>
              <w:rPr>
                <w:noProof/>
                <w:webHidden/>
              </w:rPr>
              <w:fldChar w:fldCharType="separate"/>
            </w:r>
            <w:r w:rsidR="005D29BB">
              <w:rPr>
                <w:noProof/>
                <w:webHidden/>
              </w:rPr>
              <w:t>242</w:t>
            </w:r>
            <w:r>
              <w:rPr>
                <w:noProof/>
                <w:webHidden/>
              </w:rPr>
              <w:fldChar w:fldCharType="end"/>
            </w:r>
          </w:hyperlink>
        </w:p>
        <w:p w14:paraId="73926F4D" w14:textId="65DCFB51" w:rsidR="006236EF" w:rsidRDefault="006236EF">
          <w:pPr>
            <w:pStyle w:val="TOC3"/>
            <w:tabs>
              <w:tab w:val="right" w:leader="dot" w:pos="9350"/>
            </w:tabs>
            <w:rPr>
              <w:rFonts w:asciiTheme="minorHAnsi" w:eastAsiaTheme="minorEastAsia" w:hAnsiTheme="minorHAnsi" w:cstheme="minorBidi"/>
              <w:noProof/>
              <w:sz w:val="22"/>
            </w:rPr>
          </w:pPr>
          <w:hyperlink w:anchor="_Toc120627054" w:history="1">
            <w:r w:rsidRPr="00E35F2D">
              <w:rPr>
                <w:rStyle w:val="Hyperlink"/>
                <w:noProof/>
              </w:rPr>
              <w:t>Create a Database</w:t>
            </w:r>
            <w:r>
              <w:rPr>
                <w:noProof/>
                <w:webHidden/>
              </w:rPr>
              <w:tab/>
            </w:r>
            <w:r>
              <w:rPr>
                <w:noProof/>
                <w:webHidden/>
              </w:rPr>
              <w:fldChar w:fldCharType="begin"/>
            </w:r>
            <w:r>
              <w:rPr>
                <w:noProof/>
                <w:webHidden/>
              </w:rPr>
              <w:instrText xml:space="preserve"> PAGEREF _Toc120627054 \h </w:instrText>
            </w:r>
            <w:r>
              <w:rPr>
                <w:noProof/>
                <w:webHidden/>
              </w:rPr>
            </w:r>
            <w:r>
              <w:rPr>
                <w:noProof/>
                <w:webHidden/>
              </w:rPr>
              <w:fldChar w:fldCharType="separate"/>
            </w:r>
            <w:r w:rsidR="005D29BB">
              <w:rPr>
                <w:noProof/>
                <w:webHidden/>
              </w:rPr>
              <w:t>242</w:t>
            </w:r>
            <w:r>
              <w:rPr>
                <w:noProof/>
                <w:webHidden/>
              </w:rPr>
              <w:fldChar w:fldCharType="end"/>
            </w:r>
          </w:hyperlink>
        </w:p>
        <w:p w14:paraId="53C4DA1A" w14:textId="0EE1EEDC" w:rsidR="006236EF" w:rsidRDefault="006236EF">
          <w:pPr>
            <w:pStyle w:val="TOC3"/>
            <w:tabs>
              <w:tab w:val="right" w:leader="dot" w:pos="9350"/>
            </w:tabs>
            <w:rPr>
              <w:rFonts w:asciiTheme="minorHAnsi" w:eastAsiaTheme="minorEastAsia" w:hAnsiTheme="minorHAnsi" w:cstheme="minorBidi"/>
              <w:noProof/>
              <w:sz w:val="22"/>
            </w:rPr>
          </w:pPr>
          <w:hyperlink w:anchor="_Toc120627055" w:history="1">
            <w:r w:rsidRPr="00E35F2D">
              <w:rPr>
                <w:rStyle w:val="Hyperlink"/>
                <w:noProof/>
              </w:rPr>
              <w:t>Use a Database</w:t>
            </w:r>
            <w:r>
              <w:rPr>
                <w:noProof/>
                <w:webHidden/>
              </w:rPr>
              <w:tab/>
            </w:r>
            <w:r>
              <w:rPr>
                <w:noProof/>
                <w:webHidden/>
              </w:rPr>
              <w:fldChar w:fldCharType="begin"/>
            </w:r>
            <w:r>
              <w:rPr>
                <w:noProof/>
                <w:webHidden/>
              </w:rPr>
              <w:instrText xml:space="preserve"> PAGEREF _Toc120627055 \h </w:instrText>
            </w:r>
            <w:r>
              <w:rPr>
                <w:noProof/>
                <w:webHidden/>
              </w:rPr>
            </w:r>
            <w:r>
              <w:rPr>
                <w:noProof/>
                <w:webHidden/>
              </w:rPr>
              <w:fldChar w:fldCharType="separate"/>
            </w:r>
            <w:r w:rsidR="005D29BB">
              <w:rPr>
                <w:noProof/>
                <w:webHidden/>
              </w:rPr>
              <w:t>242</w:t>
            </w:r>
            <w:r>
              <w:rPr>
                <w:noProof/>
                <w:webHidden/>
              </w:rPr>
              <w:fldChar w:fldCharType="end"/>
            </w:r>
          </w:hyperlink>
        </w:p>
        <w:p w14:paraId="41EFFE79" w14:textId="50BED142" w:rsidR="006236EF" w:rsidRDefault="006236EF">
          <w:pPr>
            <w:pStyle w:val="TOC3"/>
            <w:tabs>
              <w:tab w:val="right" w:leader="dot" w:pos="9350"/>
            </w:tabs>
            <w:rPr>
              <w:rFonts w:asciiTheme="minorHAnsi" w:eastAsiaTheme="minorEastAsia" w:hAnsiTheme="minorHAnsi" w:cstheme="minorBidi"/>
              <w:noProof/>
              <w:sz w:val="22"/>
            </w:rPr>
          </w:pPr>
          <w:hyperlink w:anchor="_Toc120627056" w:history="1">
            <w:r w:rsidRPr="00E35F2D">
              <w:rPr>
                <w:rStyle w:val="Hyperlink"/>
                <w:noProof/>
              </w:rPr>
              <w:t>Create a table</w:t>
            </w:r>
            <w:r>
              <w:rPr>
                <w:noProof/>
                <w:webHidden/>
              </w:rPr>
              <w:tab/>
            </w:r>
            <w:r>
              <w:rPr>
                <w:noProof/>
                <w:webHidden/>
              </w:rPr>
              <w:fldChar w:fldCharType="begin"/>
            </w:r>
            <w:r>
              <w:rPr>
                <w:noProof/>
                <w:webHidden/>
              </w:rPr>
              <w:instrText xml:space="preserve"> PAGEREF _Toc120627056 \h </w:instrText>
            </w:r>
            <w:r>
              <w:rPr>
                <w:noProof/>
                <w:webHidden/>
              </w:rPr>
            </w:r>
            <w:r>
              <w:rPr>
                <w:noProof/>
                <w:webHidden/>
              </w:rPr>
              <w:fldChar w:fldCharType="separate"/>
            </w:r>
            <w:r w:rsidR="005D29BB">
              <w:rPr>
                <w:noProof/>
                <w:webHidden/>
              </w:rPr>
              <w:t>242</w:t>
            </w:r>
            <w:r>
              <w:rPr>
                <w:noProof/>
                <w:webHidden/>
              </w:rPr>
              <w:fldChar w:fldCharType="end"/>
            </w:r>
          </w:hyperlink>
        </w:p>
        <w:p w14:paraId="2F02386E" w14:textId="0B283CBC" w:rsidR="006236EF" w:rsidRDefault="006236EF">
          <w:pPr>
            <w:pStyle w:val="TOC3"/>
            <w:tabs>
              <w:tab w:val="right" w:leader="dot" w:pos="9350"/>
            </w:tabs>
            <w:rPr>
              <w:rFonts w:asciiTheme="minorHAnsi" w:eastAsiaTheme="minorEastAsia" w:hAnsiTheme="minorHAnsi" w:cstheme="minorBidi"/>
              <w:noProof/>
              <w:sz w:val="22"/>
            </w:rPr>
          </w:pPr>
          <w:hyperlink w:anchor="_Toc120627057" w:history="1">
            <w:r w:rsidRPr="00E35F2D">
              <w:rPr>
                <w:rStyle w:val="Hyperlink"/>
                <w:noProof/>
              </w:rPr>
              <w:t>Delete a table</w:t>
            </w:r>
            <w:r>
              <w:rPr>
                <w:noProof/>
                <w:webHidden/>
              </w:rPr>
              <w:tab/>
            </w:r>
            <w:r>
              <w:rPr>
                <w:noProof/>
                <w:webHidden/>
              </w:rPr>
              <w:fldChar w:fldCharType="begin"/>
            </w:r>
            <w:r>
              <w:rPr>
                <w:noProof/>
                <w:webHidden/>
              </w:rPr>
              <w:instrText xml:space="preserve"> PAGEREF _Toc120627057 \h </w:instrText>
            </w:r>
            <w:r>
              <w:rPr>
                <w:noProof/>
                <w:webHidden/>
              </w:rPr>
            </w:r>
            <w:r>
              <w:rPr>
                <w:noProof/>
                <w:webHidden/>
              </w:rPr>
              <w:fldChar w:fldCharType="separate"/>
            </w:r>
            <w:r w:rsidR="005D29BB">
              <w:rPr>
                <w:noProof/>
                <w:webHidden/>
              </w:rPr>
              <w:t>245</w:t>
            </w:r>
            <w:r>
              <w:rPr>
                <w:noProof/>
                <w:webHidden/>
              </w:rPr>
              <w:fldChar w:fldCharType="end"/>
            </w:r>
          </w:hyperlink>
        </w:p>
        <w:p w14:paraId="033BB0F3" w14:textId="453FD9C2" w:rsidR="006236EF" w:rsidRDefault="006236EF">
          <w:pPr>
            <w:pStyle w:val="TOC3"/>
            <w:tabs>
              <w:tab w:val="right" w:leader="dot" w:pos="9350"/>
            </w:tabs>
            <w:rPr>
              <w:rFonts w:asciiTheme="minorHAnsi" w:eastAsiaTheme="minorEastAsia" w:hAnsiTheme="minorHAnsi" w:cstheme="minorBidi"/>
              <w:noProof/>
              <w:sz w:val="22"/>
            </w:rPr>
          </w:pPr>
          <w:hyperlink w:anchor="_Toc120627058" w:history="1">
            <w:r w:rsidRPr="00E35F2D">
              <w:rPr>
                <w:rStyle w:val="Hyperlink"/>
                <w:noProof/>
              </w:rPr>
              <w:t>Truncate a table</w:t>
            </w:r>
            <w:r>
              <w:rPr>
                <w:noProof/>
                <w:webHidden/>
              </w:rPr>
              <w:tab/>
            </w:r>
            <w:r>
              <w:rPr>
                <w:noProof/>
                <w:webHidden/>
              </w:rPr>
              <w:fldChar w:fldCharType="begin"/>
            </w:r>
            <w:r>
              <w:rPr>
                <w:noProof/>
                <w:webHidden/>
              </w:rPr>
              <w:instrText xml:space="preserve"> PAGEREF _Toc120627058 \h </w:instrText>
            </w:r>
            <w:r>
              <w:rPr>
                <w:noProof/>
                <w:webHidden/>
              </w:rPr>
            </w:r>
            <w:r>
              <w:rPr>
                <w:noProof/>
                <w:webHidden/>
              </w:rPr>
              <w:fldChar w:fldCharType="separate"/>
            </w:r>
            <w:r w:rsidR="005D29BB">
              <w:rPr>
                <w:noProof/>
                <w:webHidden/>
              </w:rPr>
              <w:t>245</w:t>
            </w:r>
            <w:r>
              <w:rPr>
                <w:noProof/>
                <w:webHidden/>
              </w:rPr>
              <w:fldChar w:fldCharType="end"/>
            </w:r>
          </w:hyperlink>
        </w:p>
        <w:p w14:paraId="24001DB7" w14:textId="198A2AEE" w:rsidR="006236EF" w:rsidRDefault="006236EF">
          <w:pPr>
            <w:pStyle w:val="TOC3"/>
            <w:tabs>
              <w:tab w:val="right" w:leader="dot" w:pos="9350"/>
            </w:tabs>
            <w:rPr>
              <w:rFonts w:asciiTheme="minorHAnsi" w:eastAsiaTheme="minorEastAsia" w:hAnsiTheme="minorHAnsi" w:cstheme="minorBidi"/>
              <w:noProof/>
              <w:sz w:val="22"/>
            </w:rPr>
          </w:pPr>
          <w:hyperlink w:anchor="_Toc120627059" w:history="1">
            <w:r w:rsidRPr="00E35F2D">
              <w:rPr>
                <w:rStyle w:val="Hyperlink"/>
                <w:noProof/>
              </w:rPr>
              <w:t>Show a table structure</w:t>
            </w:r>
            <w:r>
              <w:rPr>
                <w:noProof/>
                <w:webHidden/>
              </w:rPr>
              <w:tab/>
            </w:r>
            <w:r>
              <w:rPr>
                <w:noProof/>
                <w:webHidden/>
              </w:rPr>
              <w:fldChar w:fldCharType="begin"/>
            </w:r>
            <w:r>
              <w:rPr>
                <w:noProof/>
                <w:webHidden/>
              </w:rPr>
              <w:instrText xml:space="preserve"> PAGEREF _Toc120627059 \h </w:instrText>
            </w:r>
            <w:r>
              <w:rPr>
                <w:noProof/>
                <w:webHidden/>
              </w:rPr>
            </w:r>
            <w:r>
              <w:rPr>
                <w:noProof/>
                <w:webHidden/>
              </w:rPr>
              <w:fldChar w:fldCharType="separate"/>
            </w:r>
            <w:r w:rsidR="005D29BB">
              <w:rPr>
                <w:noProof/>
                <w:webHidden/>
              </w:rPr>
              <w:t>245</w:t>
            </w:r>
            <w:r>
              <w:rPr>
                <w:noProof/>
                <w:webHidden/>
              </w:rPr>
              <w:fldChar w:fldCharType="end"/>
            </w:r>
          </w:hyperlink>
        </w:p>
        <w:p w14:paraId="3380BB3E" w14:textId="11942341" w:rsidR="006236EF" w:rsidRDefault="006236EF">
          <w:pPr>
            <w:pStyle w:val="TOC3"/>
            <w:tabs>
              <w:tab w:val="right" w:leader="dot" w:pos="9350"/>
            </w:tabs>
            <w:rPr>
              <w:rFonts w:asciiTheme="minorHAnsi" w:eastAsiaTheme="minorEastAsia" w:hAnsiTheme="minorHAnsi" w:cstheme="minorBidi"/>
              <w:noProof/>
              <w:sz w:val="22"/>
            </w:rPr>
          </w:pPr>
          <w:hyperlink w:anchor="_Toc120627060" w:history="1">
            <w:r w:rsidRPr="00E35F2D">
              <w:rPr>
                <w:rStyle w:val="Hyperlink"/>
                <w:noProof/>
              </w:rPr>
              <w:t>Delete Database</w:t>
            </w:r>
            <w:r>
              <w:rPr>
                <w:noProof/>
                <w:webHidden/>
              </w:rPr>
              <w:tab/>
            </w:r>
            <w:r>
              <w:rPr>
                <w:noProof/>
                <w:webHidden/>
              </w:rPr>
              <w:fldChar w:fldCharType="begin"/>
            </w:r>
            <w:r>
              <w:rPr>
                <w:noProof/>
                <w:webHidden/>
              </w:rPr>
              <w:instrText xml:space="preserve"> PAGEREF _Toc120627060 \h </w:instrText>
            </w:r>
            <w:r>
              <w:rPr>
                <w:noProof/>
                <w:webHidden/>
              </w:rPr>
            </w:r>
            <w:r>
              <w:rPr>
                <w:noProof/>
                <w:webHidden/>
              </w:rPr>
              <w:fldChar w:fldCharType="separate"/>
            </w:r>
            <w:r w:rsidR="005D29BB">
              <w:rPr>
                <w:noProof/>
                <w:webHidden/>
              </w:rPr>
              <w:t>245</w:t>
            </w:r>
            <w:r>
              <w:rPr>
                <w:noProof/>
                <w:webHidden/>
              </w:rPr>
              <w:fldChar w:fldCharType="end"/>
            </w:r>
          </w:hyperlink>
        </w:p>
        <w:p w14:paraId="6C9C081F" w14:textId="109F3AF6" w:rsidR="006236EF" w:rsidRDefault="006236EF">
          <w:pPr>
            <w:pStyle w:val="TOC3"/>
            <w:tabs>
              <w:tab w:val="right" w:leader="dot" w:pos="9350"/>
            </w:tabs>
            <w:rPr>
              <w:rFonts w:asciiTheme="minorHAnsi" w:eastAsiaTheme="minorEastAsia" w:hAnsiTheme="minorHAnsi" w:cstheme="minorBidi"/>
              <w:noProof/>
              <w:sz w:val="22"/>
            </w:rPr>
          </w:pPr>
          <w:hyperlink w:anchor="_Toc120627061" w:history="1">
            <w:r w:rsidRPr="00E35F2D">
              <w:rPr>
                <w:rStyle w:val="Hyperlink"/>
                <w:noProof/>
              </w:rPr>
              <w:t>Table Datatypes</w:t>
            </w:r>
            <w:r>
              <w:rPr>
                <w:noProof/>
                <w:webHidden/>
              </w:rPr>
              <w:tab/>
            </w:r>
            <w:r>
              <w:rPr>
                <w:noProof/>
                <w:webHidden/>
              </w:rPr>
              <w:fldChar w:fldCharType="begin"/>
            </w:r>
            <w:r>
              <w:rPr>
                <w:noProof/>
                <w:webHidden/>
              </w:rPr>
              <w:instrText xml:space="preserve"> PAGEREF _Toc120627061 \h </w:instrText>
            </w:r>
            <w:r>
              <w:rPr>
                <w:noProof/>
                <w:webHidden/>
              </w:rPr>
            </w:r>
            <w:r>
              <w:rPr>
                <w:noProof/>
                <w:webHidden/>
              </w:rPr>
              <w:fldChar w:fldCharType="separate"/>
            </w:r>
            <w:r w:rsidR="005D29BB">
              <w:rPr>
                <w:noProof/>
                <w:webHidden/>
              </w:rPr>
              <w:t>245</w:t>
            </w:r>
            <w:r>
              <w:rPr>
                <w:noProof/>
                <w:webHidden/>
              </w:rPr>
              <w:fldChar w:fldCharType="end"/>
            </w:r>
          </w:hyperlink>
        </w:p>
        <w:p w14:paraId="38F07BDB" w14:textId="3751168F" w:rsidR="006236EF" w:rsidRDefault="006236EF">
          <w:pPr>
            <w:pStyle w:val="TOC3"/>
            <w:tabs>
              <w:tab w:val="right" w:leader="dot" w:pos="9350"/>
            </w:tabs>
            <w:rPr>
              <w:rFonts w:asciiTheme="minorHAnsi" w:eastAsiaTheme="minorEastAsia" w:hAnsiTheme="minorHAnsi" w:cstheme="minorBidi"/>
              <w:noProof/>
              <w:sz w:val="22"/>
            </w:rPr>
          </w:pPr>
          <w:hyperlink w:anchor="_Toc120627062" w:history="1">
            <w:r w:rsidRPr="00E35F2D">
              <w:rPr>
                <w:rStyle w:val="Hyperlink"/>
                <w:noProof/>
              </w:rPr>
              <w:t>Column Properties</w:t>
            </w:r>
            <w:r>
              <w:rPr>
                <w:noProof/>
                <w:webHidden/>
              </w:rPr>
              <w:tab/>
            </w:r>
            <w:r>
              <w:rPr>
                <w:noProof/>
                <w:webHidden/>
              </w:rPr>
              <w:fldChar w:fldCharType="begin"/>
            </w:r>
            <w:r>
              <w:rPr>
                <w:noProof/>
                <w:webHidden/>
              </w:rPr>
              <w:instrText xml:space="preserve"> PAGEREF _Toc120627062 \h </w:instrText>
            </w:r>
            <w:r>
              <w:rPr>
                <w:noProof/>
                <w:webHidden/>
              </w:rPr>
            </w:r>
            <w:r>
              <w:rPr>
                <w:noProof/>
                <w:webHidden/>
              </w:rPr>
              <w:fldChar w:fldCharType="separate"/>
            </w:r>
            <w:r w:rsidR="005D29BB">
              <w:rPr>
                <w:noProof/>
                <w:webHidden/>
              </w:rPr>
              <w:t>249</w:t>
            </w:r>
            <w:r>
              <w:rPr>
                <w:noProof/>
                <w:webHidden/>
              </w:rPr>
              <w:fldChar w:fldCharType="end"/>
            </w:r>
          </w:hyperlink>
        </w:p>
        <w:p w14:paraId="7CCC5E4A" w14:textId="3F0C165B" w:rsidR="006236EF" w:rsidRDefault="006236EF">
          <w:pPr>
            <w:pStyle w:val="TOC3"/>
            <w:tabs>
              <w:tab w:val="right" w:leader="dot" w:pos="9350"/>
            </w:tabs>
            <w:rPr>
              <w:rFonts w:asciiTheme="minorHAnsi" w:eastAsiaTheme="minorEastAsia" w:hAnsiTheme="minorHAnsi" w:cstheme="minorBidi"/>
              <w:noProof/>
              <w:sz w:val="22"/>
            </w:rPr>
          </w:pPr>
          <w:hyperlink w:anchor="_Toc120627063" w:history="1">
            <w:r w:rsidRPr="00E35F2D">
              <w:rPr>
                <w:rStyle w:val="Hyperlink"/>
                <w:noProof/>
              </w:rPr>
              <w:t>Engine Types</w:t>
            </w:r>
            <w:r>
              <w:rPr>
                <w:noProof/>
                <w:webHidden/>
              </w:rPr>
              <w:tab/>
            </w:r>
            <w:r>
              <w:rPr>
                <w:noProof/>
                <w:webHidden/>
              </w:rPr>
              <w:fldChar w:fldCharType="begin"/>
            </w:r>
            <w:r>
              <w:rPr>
                <w:noProof/>
                <w:webHidden/>
              </w:rPr>
              <w:instrText xml:space="preserve"> PAGEREF _Toc120627063 \h </w:instrText>
            </w:r>
            <w:r>
              <w:rPr>
                <w:noProof/>
                <w:webHidden/>
              </w:rPr>
            </w:r>
            <w:r>
              <w:rPr>
                <w:noProof/>
                <w:webHidden/>
              </w:rPr>
              <w:fldChar w:fldCharType="separate"/>
            </w:r>
            <w:r w:rsidR="005D29BB">
              <w:rPr>
                <w:noProof/>
                <w:webHidden/>
              </w:rPr>
              <w:t>250</w:t>
            </w:r>
            <w:r>
              <w:rPr>
                <w:noProof/>
                <w:webHidden/>
              </w:rPr>
              <w:fldChar w:fldCharType="end"/>
            </w:r>
          </w:hyperlink>
        </w:p>
        <w:p w14:paraId="474A4600" w14:textId="35C13FF5" w:rsidR="006236EF" w:rsidRDefault="006236EF">
          <w:pPr>
            <w:pStyle w:val="TOC2"/>
            <w:tabs>
              <w:tab w:val="right" w:leader="dot" w:pos="9350"/>
            </w:tabs>
            <w:rPr>
              <w:rFonts w:asciiTheme="minorHAnsi" w:eastAsiaTheme="minorEastAsia" w:hAnsiTheme="minorHAnsi" w:cstheme="minorBidi"/>
              <w:noProof/>
              <w:sz w:val="22"/>
            </w:rPr>
          </w:pPr>
          <w:hyperlink w:anchor="_Toc120627064" w:history="1">
            <w:r w:rsidRPr="00E35F2D">
              <w:rPr>
                <w:rStyle w:val="Hyperlink"/>
                <w:noProof/>
              </w:rPr>
              <w:t>MySQL Select Commands</w:t>
            </w:r>
            <w:r>
              <w:rPr>
                <w:noProof/>
                <w:webHidden/>
              </w:rPr>
              <w:tab/>
            </w:r>
            <w:r>
              <w:rPr>
                <w:noProof/>
                <w:webHidden/>
              </w:rPr>
              <w:fldChar w:fldCharType="begin"/>
            </w:r>
            <w:r>
              <w:rPr>
                <w:noProof/>
                <w:webHidden/>
              </w:rPr>
              <w:instrText xml:space="preserve"> PAGEREF _Toc120627064 \h </w:instrText>
            </w:r>
            <w:r>
              <w:rPr>
                <w:noProof/>
                <w:webHidden/>
              </w:rPr>
            </w:r>
            <w:r>
              <w:rPr>
                <w:noProof/>
                <w:webHidden/>
              </w:rPr>
              <w:fldChar w:fldCharType="separate"/>
            </w:r>
            <w:r w:rsidR="005D29BB">
              <w:rPr>
                <w:noProof/>
                <w:webHidden/>
              </w:rPr>
              <w:t>252</w:t>
            </w:r>
            <w:r>
              <w:rPr>
                <w:noProof/>
                <w:webHidden/>
              </w:rPr>
              <w:fldChar w:fldCharType="end"/>
            </w:r>
          </w:hyperlink>
        </w:p>
        <w:p w14:paraId="076C576E" w14:textId="35E65882" w:rsidR="006236EF" w:rsidRDefault="006236EF">
          <w:pPr>
            <w:pStyle w:val="TOC3"/>
            <w:tabs>
              <w:tab w:val="right" w:leader="dot" w:pos="9350"/>
            </w:tabs>
            <w:rPr>
              <w:rFonts w:asciiTheme="minorHAnsi" w:eastAsiaTheme="minorEastAsia" w:hAnsiTheme="minorHAnsi" w:cstheme="minorBidi"/>
              <w:noProof/>
              <w:sz w:val="22"/>
            </w:rPr>
          </w:pPr>
          <w:hyperlink w:anchor="_Toc120627065" w:history="1">
            <w:r w:rsidRPr="00E35F2D">
              <w:rPr>
                <w:rStyle w:val="Hyperlink"/>
                <w:noProof/>
              </w:rPr>
              <w:t>Setting Up the Test Data</w:t>
            </w:r>
            <w:r>
              <w:rPr>
                <w:noProof/>
                <w:webHidden/>
              </w:rPr>
              <w:tab/>
            </w:r>
            <w:r>
              <w:rPr>
                <w:noProof/>
                <w:webHidden/>
              </w:rPr>
              <w:fldChar w:fldCharType="begin"/>
            </w:r>
            <w:r>
              <w:rPr>
                <w:noProof/>
                <w:webHidden/>
              </w:rPr>
              <w:instrText xml:space="preserve"> PAGEREF _Toc120627065 \h </w:instrText>
            </w:r>
            <w:r>
              <w:rPr>
                <w:noProof/>
                <w:webHidden/>
              </w:rPr>
            </w:r>
            <w:r>
              <w:rPr>
                <w:noProof/>
                <w:webHidden/>
              </w:rPr>
              <w:fldChar w:fldCharType="separate"/>
            </w:r>
            <w:r w:rsidR="005D29BB">
              <w:rPr>
                <w:noProof/>
                <w:webHidden/>
              </w:rPr>
              <w:t>252</w:t>
            </w:r>
            <w:r>
              <w:rPr>
                <w:noProof/>
                <w:webHidden/>
              </w:rPr>
              <w:fldChar w:fldCharType="end"/>
            </w:r>
          </w:hyperlink>
        </w:p>
        <w:p w14:paraId="6262B9E0" w14:textId="498A6A81" w:rsidR="006236EF" w:rsidRDefault="006236EF">
          <w:pPr>
            <w:pStyle w:val="TOC3"/>
            <w:tabs>
              <w:tab w:val="right" w:leader="dot" w:pos="9350"/>
            </w:tabs>
            <w:rPr>
              <w:rFonts w:asciiTheme="minorHAnsi" w:eastAsiaTheme="minorEastAsia" w:hAnsiTheme="minorHAnsi" w:cstheme="minorBidi"/>
              <w:noProof/>
              <w:sz w:val="22"/>
            </w:rPr>
          </w:pPr>
          <w:hyperlink w:anchor="_Toc120627066" w:history="1">
            <w:r w:rsidRPr="00E35F2D">
              <w:rPr>
                <w:rStyle w:val="Hyperlink"/>
                <w:noProof/>
              </w:rPr>
              <w:t>Commands</w:t>
            </w:r>
            <w:r>
              <w:rPr>
                <w:noProof/>
                <w:webHidden/>
              </w:rPr>
              <w:tab/>
            </w:r>
            <w:r>
              <w:rPr>
                <w:noProof/>
                <w:webHidden/>
              </w:rPr>
              <w:fldChar w:fldCharType="begin"/>
            </w:r>
            <w:r>
              <w:rPr>
                <w:noProof/>
                <w:webHidden/>
              </w:rPr>
              <w:instrText xml:space="preserve"> PAGEREF _Toc120627066 \h </w:instrText>
            </w:r>
            <w:r>
              <w:rPr>
                <w:noProof/>
                <w:webHidden/>
              </w:rPr>
            </w:r>
            <w:r>
              <w:rPr>
                <w:noProof/>
                <w:webHidden/>
              </w:rPr>
              <w:fldChar w:fldCharType="separate"/>
            </w:r>
            <w:r w:rsidR="005D29BB">
              <w:rPr>
                <w:noProof/>
                <w:webHidden/>
              </w:rPr>
              <w:t>252</w:t>
            </w:r>
            <w:r>
              <w:rPr>
                <w:noProof/>
                <w:webHidden/>
              </w:rPr>
              <w:fldChar w:fldCharType="end"/>
            </w:r>
          </w:hyperlink>
        </w:p>
        <w:p w14:paraId="0081B8F2" w14:textId="426D661D" w:rsidR="006236EF" w:rsidRDefault="006236EF">
          <w:pPr>
            <w:pStyle w:val="TOC3"/>
            <w:tabs>
              <w:tab w:val="right" w:leader="dot" w:pos="9350"/>
            </w:tabs>
            <w:rPr>
              <w:rFonts w:asciiTheme="minorHAnsi" w:eastAsiaTheme="minorEastAsia" w:hAnsiTheme="minorHAnsi" w:cstheme="minorBidi"/>
              <w:noProof/>
              <w:sz w:val="22"/>
            </w:rPr>
          </w:pPr>
          <w:hyperlink w:anchor="_Toc120627067" w:history="1">
            <w:r w:rsidRPr="00E35F2D">
              <w:rPr>
                <w:rStyle w:val="Hyperlink"/>
                <w:noProof/>
              </w:rPr>
              <w:t>Retrieving Single Columns</w:t>
            </w:r>
            <w:r>
              <w:rPr>
                <w:noProof/>
                <w:webHidden/>
              </w:rPr>
              <w:tab/>
            </w:r>
            <w:r>
              <w:rPr>
                <w:noProof/>
                <w:webHidden/>
              </w:rPr>
              <w:fldChar w:fldCharType="begin"/>
            </w:r>
            <w:r>
              <w:rPr>
                <w:noProof/>
                <w:webHidden/>
              </w:rPr>
              <w:instrText xml:space="preserve"> PAGEREF _Toc120627067 \h </w:instrText>
            </w:r>
            <w:r>
              <w:rPr>
                <w:noProof/>
                <w:webHidden/>
              </w:rPr>
            </w:r>
            <w:r>
              <w:rPr>
                <w:noProof/>
                <w:webHidden/>
              </w:rPr>
              <w:fldChar w:fldCharType="separate"/>
            </w:r>
            <w:r w:rsidR="005D29BB">
              <w:rPr>
                <w:noProof/>
                <w:webHidden/>
              </w:rPr>
              <w:t>252</w:t>
            </w:r>
            <w:r>
              <w:rPr>
                <w:noProof/>
                <w:webHidden/>
              </w:rPr>
              <w:fldChar w:fldCharType="end"/>
            </w:r>
          </w:hyperlink>
        </w:p>
        <w:p w14:paraId="0BA0C4FA" w14:textId="01980FF8" w:rsidR="006236EF" w:rsidRDefault="006236EF">
          <w:pPr>
            <w:pStyle w:val="TOC3"/>
            <w:tabs>
              <w:tab w:val="right" w:leader="dot" w:pos="9350"/>
            </w:tabs>
            <w:rPr>
              <w:rFonts w:asciiTheme="minorHAnsi" w:eastAsiaTheme="minorEastAsia" w:hAnsiTheme="minorHAnsi" w:cstheme="minorBidi"/>
              <w:noProof/>
              <w:sz w:val="22"/>
            </w:rPr>
          </w:pPr>
          <w:hyperlink w:anchor="_Toc120627068" w:history="1">
            <w:r w:rsidRPr="00E35F2D">
              <w:rPr>
                <w:rStyle w:val="Hyperlink"/>
                <w:noProof/>
              </w:rPr>
              <w:t>Retrieving Multiple Columns</w:t>
            </w:r>
            <w:r>
              <w:rPr>
                <w:noProof/>
                <w:webHidden/>
              </w:rPr>
              <w:tab/>
            </w:r>
            <w:r>
              <w:rPr>
                <w:noProof/>
                <w:webHidden/>
              </w:rPr>
              <w:fldChar w:fldCharType="begin"/>
            </w:r>
            <w:r>
              <w:rPr>
                <w:noProof/>
                <w:webHidden/>
              </w:rPr>
              <w:instrText xml:space="preserve"> PAGEREF _Toc120627068 \h </w:instrText>
            </w:r>
            <w:r>
              <w:rPr>
                <w:noProof/>
                <w:webHidden/>
              </w:rPr>
            </w:r>
            <w:r>
              <w:rPr>
                <w:noProof/>
                <w:webHidden/>
              </w:rPr>
              <w:fldChar w:fldCharType="separate"/>
            </w:r>
            <w:r w:rsidR="005D29BB">
              <w:rPr>
                <w:noProof/>
                <w:webHidden/>
              </w:rPr>
              <w:t>253</w:t>
            </w:r>
            <w:r>
              <w:rPr>
                <w:noProof/>
                <w:webHidden/>
              </w:rPr>
              <w:fldChar w:fldCharType="end"/>
            </w:r>
          </w:hyperlink>
        </w:p>
        <w:p w14:paraId="31B172FB" w14:textId="162BD23C" w:rsidR="006236EF" w:rsidRDefault="006236EF">
          <w:pPr>
            <w:pStyle w:val="TOC3"/>
            <w:tabs>
              <w:tab w:val="right" w:leader="dot" w:pos="9350"/>
            </w:tabs>
            <w:rPr>
              <w:rFonts w:asciiTheme="minorHAnsi" w:eastAsiaTheme="minorEastAsia" w:hAnsiTheme="minorHAnsi" w:cstheme="minorBidi"/>
              <w:noProof/>
              <w:sz w:val="22"/>
            </w:rPr>
          </w:pPr>
          <w:hyperlink w:anchor="_Toc120627069" w:history="1">
            <w:r w:rsidRPr="00E35F2D">
              <w:rPr>
                <w:rStyle w:val="Hyperlink"/>
                <w:noProof/>
              </w:rPr>
              <w:t>Retrieving All Columns</w:t>
            </w:r>
            <w:r>
              <w:rPr>
                <w:noProof/>
                <w:webHidden/>
              </w:rPr>
              <w:tab/>
            </w:r>
            <w:r>
              <w:rPr>
                <w:noProof/>
                <w:webHidden/>
              </w:rPr>
              <w:fldChar w:fldCharType="begin"/>
            </w:r>
            <w:r>
              <w:rPr>
                <w:noProof/>
                <w:webHidden/>
              </w:rPr>
              <w:instrText xml:space="preserve"> PAGEREF _Toc120627069 \h </w:instrText>
            </w:r>
            <w:r>
              <w:rPr>
                <w:noProof/>
                <w:webHidden/>
              </w:rPr>
            </w:r>
            <w:r>
              <w:rPr>
                <w:noProof/>
                <w:webHidden/>
              </w:rPr>
              <w:fldChar w:fldCharType="separate"/>
            </w:r>
            <w:r w:rsidR="005D29BB">
              <w:rPr>
                <w:noProof/>
                <w:webHidden/>
              </w:rPr>
              <w:t>253</w:t>
            </w:r>
            <w:r>
              <w:rPr>
                <w:noProof/>
                <w:webHidden/>
              </w:rPr>
              <w:fldChar w:fldCharType="end"/>
            </w:r>
          </w:hyperlink>
        </w:p>
        <w:p w14:paraId="7F94C316" w14:textId="1BB61256" w:rsidR="006236EF" w:rsidRDefault="006236EF">
          <w:pPr>
            <w:pStyle w:val="TOC3"/>
            <w:tabs>
              <w:tab w:val="right" w:leader="dot" w:pos="9350"/>
            </w:tabs>
            <w:rPr>
              <w:rFonts w:asciiTheme="minorHAnsi" w:eastAsiaTheme="minorEastAsia" w:hAnsiTheme="minorHAnsi" w:cstheme="minorBidi"/>
              <w:noProof/>
              <w:sz w:val="22"/>
            </w:rPr>
          </w:pPr>
          <w:hyperlink w:anchor="_Toc120627070" w:history="1">
            <w:r w:rsidRPr="00E35F2D">
              <w:rPr>
                <w:rStyle w:val="Hyperlink"/>
                <w:noProof/>
              </w:rPr>
              <w:t>Retrieving Distinct rows</w:t>
            </w:r>
            <w:r>
              <w:rPr>
                <w:noProof/>
                <w:webHidden/>
              </w:rPr>
              <w:tab/>
            </w:r>
            <w:r>
              <w:rPr>
                <w:noProof/>
                <w:webHidden/>
              </w:rPr>
              <w:fldChar w:fldCharType="begin"/>
            </w:r>
            <w:r>
              <w:rPr>
                <w:noProof/>
                <w:webHidden/>
              </w:rPr>
              <w:instrText xml:space="preserve"> PAGEREF _Toc120627070 \h </w:instrText>
            </w:r>
            <w:r>
              <w:rPr>
                <w:noProof/>
                <w:webHidden/>
              </w:rPr>
            </w:r>
            <w:r>
              <w:rPr>
                <w:noProof/>
                <w:webHidden/>
              </w:rPr>
              <w:fldChar w:fldCharType="separate"/>
            </w:r>
            <w:r w:rsidR="005D29BB">
              <w:rPr>
                <w:noProof/>
                <w:webHidden/>
              </w:rPr>
              <w:t>253</w:t>
            </w:r>
            <w:r>
              <w:rPr>
                <w:noProof/>
                <w:webHidden/>
              </w:rPr>
              <w:fldChar w:fldCharType="end"/>
            </w:r>
          </w:hyperlink>
        </w:p>
        <w:p w14:paraId="090D1885" w14:textId="5C2F566B" w:rsidR="006236EF" w:rsidRDefault="006236EF">
          <w:pPr>
            <w:pStyle w:val="TOC3"/>
            <w:tabs>
              <w:tab w:val="right" w:leader="dot" w:pos="9350"/>
            </w:tabs>
            <w:rPr>
              <w:rFonts w:asciiTheme="minorHAnsi" w:eastAsiaTheme="minorEastAsia" w:hAnsiTheme="minorHAnsi" w:cstheme="minorBidi"/>
              <w:noProof/>
              <w:sz w:val="22"/>
            </w:rPr>
          </w:pPr>
          <w:hyperlink w:anchor="_Toc120627071" w:history="1">
            <w:r w:rsidRPr="00E35F2D">
              <w:rPr>
                <w:rStyle w:val="Hyperlink"/>
                <w:noProof/>
              </w:rPr>
              <w:t>Limiting Results</w:t>
            </w:r>
            <w:r>
              <w:rPr>
                <w:noProof/>
                <w:webHidden/>
              </w:rPr>
              <w:tab/>
            </w:r>
            <w:r>
              <w:rPr>
                <w:noProof/>
                <w:webHidden/>
              </w:rPr>
              <w:fldChar w:fldCharType="begin"/>
            </w:r>
            <w:r>
              <w:rPr>
                <w:noProof/>
                <w:webHidden/>
              </w:rPr>
              <w:instrText xml:space="preserve"> PAGEREF _Toc120627071 \h </w:instrText>
            </w:r>
            <w:r>
              <w:rPr>
                <w:noProof/>
                <w:webHidden/>
              </w:rPr>
            </w:r>
            <w:r>
              <w:rPr>
                <w:noProof/>
                <w:webHidden/>
              </w:rPr>
              <w:fldChar w:fldCharType="separate"/>
            </w:r>
            <w:r w:rsidR="005D29BB">
              <w:rPr>
                <w:noProof/>
                <w:webHidden/>
              </w:rPr>
              <w:t>254</w:t>
            </w:r>
            <w:r>
              <w:rPr>
                <w:noProof/>
                <w:webHidden/>
              </w:rPr>
              <w:fldChar w:fldCharType="end"/>
            </w:r>
          </w:hyperlink>
        </w:p>
        <w:p w14:paraId="56726960" w14:textId="3D75C54C" w:rsidR="006236EF" w:rsidRDefault="006236EF">
          <w:pPr>
            <w:pStyle w:val="TOC3"/>
            <w:tabs>
              <w:tab w:val="right" w:leader="dot" w:pos="9350"/>
            </w:tabs>
            <w:rPr>
              <w:rFonts w:asciiTheme="minorHAnsi" w:eastAsiaTheme="minorEastAsia" w:hAnsiTheme="minorHAnsi" w:cstheme="minorBidi"/>
              <w:noProof/>
              <w:sz w:val="22"/>
            </w:rPr>
          </w:pPr>
          <w:hyperlink w:anchor="_Toc120627072" w:history="1">
            <w:r w:rsidRPr="00E35F2D">
              <w:rPr>
                <w:rStyle w:val="Hyperlink"/>
                <w:noProof/>
              </w:rPr>
              <w:t>Using Fully Qualified Table Names</w:t>
            </w:r>
            <w:r>
              <w:rPr>
                <w:noProof/>
                <w:webHidden/>
              </w:rPr>
              <w:tab/>
            </w:r>
            <w:r>
              <w:rPr>
                <w:noProof/>
                <w:webHidden/>
              </w:rPr>
              <w:fldChar w:fldCharType="begin"/>
            </w:r>
            <w:r>
              <w:rPr>
                <w:noProof/>
                <w:webHidden/>
              </w:rPr>
              <w:instrText xml:space="preserve"> PAGEREF _Toc120627072 \h </w:instrText>
            </w:r>
            <w:r>
              <w:rPr>
                <w:noProof/>
                <w:webHidden/>
              </w:rPr>
            </w:r>
            <w:r>
              <w:rPr>
                <w:noProof/>
                <w:webHidden/>
              </w:rPr>
              <w:fldChar w:fldCharType="separate"/>
            </w:r>
            <w:r w:rsidR="005D29BB">
              <w:rPr>
                <w:noProof/>
                <w:webHidden/>
              </w:rPr>
              <w:t>254</w:t>
            </w:r>
            <w:r>
              <w:rPr>
                <w:noProof/>
                <w:webHidden/>
              </w:rPr>
              <w:fldChar w:fldCharType="end"/>
            </w:r>
          </w:hyperlink>
        </w:p>
        <w:p w14:paraId="7E417784" w14:textId="38BDDC27" w:rsidR="006236EF" w:rsidRDefault="006236EF">
          <w:pPr>
            <w:pStyle w:val="TOC3"/>
            <w:tabs>
              <w:tab w:val="right" w:leader="dot" w:pos="9350"/>
            </w:tabs>
            <w:rPr>
              <w:rFonts w:asciiTheme="minorHAnsi" w:eastAsiaTheme="minorEastAsia" w:hAnsiTheme="minorHAnsi" w:cstheme="minorBidi"/>
              <w:noProof/>
              <w:sz w:val="22"/>
            </w:rPr>
          </w:pPr>
          <w:hyperlink w:anchor="_Toc120627073" w:history="1">
            <w:r w:rsidRPr="00E35F2D">
              <w:rPr>
                <w:rStyle w:val="Hyperlink"/>
                <w:noProof/>
              </w:rPr>
              <w:t>Sorting Data</w:t>
            </w:r>
            <w:r>
              <w:rPr>
                <w:noProof/>
                <w:webHidden/>
              </w:rPr>
              <w:tab/>
            </w:r>
            <w:r>
              <w:rPr>
                <w:noProof/>
                <w:webHidden/>
              </w:rPr>
              <w:fldChar w:fldCharType="begin"/>
            </w:r>
            <w:r>
              <w:rPr>
                <w:noProof/>
                <w:webHidden/>
              </w:rPr>
              <w:instrText xml:space="preserve"> PAGEREF _Toc120627073 \h </w:instrText>
            </w:r>
            <w:r>
              <w:rPr>
                <w:noProof/>
                <w:webHidden/>
              </w:rPr>
            </w:r>
            <w:r>
              <w:rPr>
                <w:noProof/>
                <w:webHidden/>
              </w:rPr>
              <w:fldChar w:fldCharType="separate"/>
            </w:r>
            <w:r w:rsidR="005D29BB">
              <w:rPr>
                <w:noProof/>
                <w:webHidden/>
              </w:rPr>
              <w:t>254</w:t>
            </w:r>
            <w:r>
              <w:rPr>
                <w:noProof/>
                <w:webHidden/>
              </w:rPr>
              <w:fldChar w:fldCharType="end"/>
            </w:r>
          </w:hyperlink>
        </w:p>
        <w:p w14:paraId="3092F585" w14:textId="10EA451F" w:rsidR="006236EF" w:rsidRDefault="006236EF">
          <w:pPr>
            <w:pStyle w:val="TOC3"/>
            <w:tabs>
              <w:tab w:val="right" w:leader="dot" w:pos="9350"/>
            </w:tabs>
            <w:rPr>
              <w:rFonts w:asciiTheme="minorHAnsi" w:eastAsiaTheme="minorEastAsia" w:hAnsiTheme="minorHAnsi" w:cstheme="minorBidi"/>
              <w:noProof/>
              <w:sz w:val="22"/>
            </w:rPr>
          </w:pPr>
          <w:hyperlink w:anchor="_Toc120627074" w:history="1">
            <w:r w:rsidRPr="00E35F2D">
              <w:rPr>
                <w:rStyle w:val="Hyperlink"/>
                <w:noProof/>
              </w:rPr>
              <w:t>Sorting by Multiple Columns</w:t>
            </w:r>
            <w:r>
              <w:rPr>
                <w:noProof/>
                <w:webHidden/>
              </w:rPr>
              <w:tab/>
            </w:r>
            <w:r>
              <w:rPr>
                <w:noProof/>
                <w:webHidden/>
              </w:rPr>
              <w:fldChar w:fldCharType="begin"/>
            </w:r>
            <w:r>
              <w:rPr>
                <w:noProof/>
                <w:webHidden/>
              </w:rPr>
              <w:instrText xml:space="preserve"> PAGEREF _Toc120627074 \h </w:instrText>
            </w:r>
            <w:r>
              <w:rPr>
                <w:noProof/>
                <w:webHidden/>
              </w:rPr>
            </w:r>
            <w:r>
              <w:rPr>
                <w:noProof/>
                <w:webHidden/>
              </w:rPr>
              <w:fldChar w:fldCharType="separate"/>
            </w:r>
            <w:r w:rsidR="005D29BB">
              <w:rPr>
                <w:noProof/>
                <w:webHidden/>
              </w:rPr>
              <w:t>254</w:t>
            </w:r>
            <w:r>
              <w:rPr>
                <w:noProof/>
                <w:webHidden/>
              </w:rPr>
              <w:fldChar w:fldCharType="end"/>
            </w:r>
          </w:hyperlink>
        </w:p>
        <w:p w14:paraId="10E1BED2" w14:textId="3C5B9E57" w:rsidR="006236EF" w:rsidRDefault="006236EF">
          <w:pPr>
            <w:pStyle w:val="TOC3"/>
            <w:tabs>
              <w:tab w:val="right" w:leader="dot" w:pos="9350"/>
            </w:tabs>
            <w:rPr>
              <w:rFonts w:asciiTheme="minorHAnsi" w:eastAsiaTheme="minorEastAsia" w:hAnsiTheme="minorHAnsi" w:cstheme="minorBidi"/>
              <w:noProof/>
              <w:sz w:val="22"/>
            </w:rPr>
          </w:pPr>
          <w:hyperlink w:anchor="_Toc120627075" w:history="1">
            <w:r w:rsidRPr="00E35F2D">
              <w:rPr>
                <w:rStyle w:val="Hyperlink"/>
                <w:noProof/>
              </w:rPr>
              <w:t>Sort Direction</w:t>
            </w:r>
            <w:r>
              <w:rPr>
                <w:noProof/>
                <w:webHidden/>
              </w:rPr>
              <w:tab/>
            </w:r>
            <w:r>
              <w:rPr>
                <w:noProof/>
                <w:webHidden/>
              </w:rPr>
              <w:fldChar w:fldCharType="begin"/>
            </w:r>
            <w:r>
              <w:rPr>
                <w:noProof/>
                <w:webHidden/>
              </w:rPr>
              <w:instrText xml:space="preserve"> PAGEREF _Toc120627075 \h </w:instrText>
            </w:r>
            <w:r>
              <w:rPr>
                <w:noProof/>
                <w:webHidden/>
              </w:rPr>
            </w:r>
            <w:r>
              <w:rPr>
                <w:noProof/>
                <w:webHidden/>
              </w:rPr>
              <w:fldChar w:fldCharType="separate"/>
            </w:r>
            <w:r w:rsidR="005D29BB">
              <w:rPr>
                <w:noProof/>
                <w:webHidden/>
              </w:rPr>
              <w:t>255</w:t>
            </w:r>
            <w:r>
              <w:rPr>
                <w:noProof/>
                <w:webHidden/>
              </w:rPr>
              <w:fldChar w:fldCharType="end"/>
            </w:r>
          </w:hyperlink>
        </w:p>
        <w:p w14:paraId="3F62270D" w14:textId="33FA9587" w:rsidR="006236EF" w:rsidRDefault="006236EF">
          <w:pPr>
            <w:pStyle w:val="TOC2"/>
            <w:tabs>
              <w:tab w:val="right" w:leader="dot" w:pos="9350"/>
            </w:tabs>
            <w:rPr>
              <w:rFonts w:asciiTheme="minorHAnsi" w:eastAsiaTheme="minorEastAsia" w:hAnsiTheme="minorHAnsi" w:cstheme="minorBidi"/>
              <w:noProof/>
              <w:sz w:val="22"/>
            </w:rPr>
          </w:pPr>
          <w:hyperlink w:anchor="_Toc120627076" w:history="1">
            <w:r w:rsidRPr="00E35F2D">
              <w:rPr>
                <w:rStyle w:val="Hyperlink"/>
                <w:noProof/>
              </w:rPr>
              <w:t>MySQL Joins</w:t>
            </w:r>
            <w:r>
              <w:rPr>
                <w:noProof/>
                <w:webHidden/>
              </w:rPr>
              <w:tab/>
            </w:r>
            <w:r>
              <w:rPr>
                <w:noProof/>
                <w:webHidden/>
              </w:rPr>
              <w:fldChar w:fldCharType="begin"/>
            </w:r>
            <w:r>
              <w:rPr>
                <w:noProof/>
                <w:webHidden/>
              </w:rPr>
              <w:instrText xml:space="preserve"> PAGEREF _Toc120627076 \h </w:instrText>
            </w:r>
            <w:r>
              <w:rPr>
                <w:noProof/>
                <w:webHidden/>
              </w:rPr>
            </w:r>
            <w:r>
              <w:rPr>
                <w:noProof/>
                <w:webHidden/>
              </w:rPr>
              <w:fldChar w:fldCharType="separate"/>
            </w:r>
            <w:r w:rsidR="005D29BB">
              <w:rPr>
                <w:noProof/>
                <w:webHidden/>
              </w:rPr>
              <w:t>256</w:t>
            </w:r>
            <w:r>
              <w:rPr>
                <w:noProof/>
                <w:webHidden/>
              </w:rPr>
              <w:fldChar w:fldCharType="end"/>
            </w:r>
          </w:hyperlink>
        </w:p>
        <w:p w14:paraId="3380F05F" w14:textId="58F0DC06" w:rsidR="006236EF" w:rsidRDefault="006236EF">
          <w:pPr>
            <w:pStyle w:val="TOC3"/>
            <w:tabs>
              <w:tab w:val="right" w:leader="dot" w:pos="9350"/>
            </w:tabs>
            <w:rPr>
              <w:rFonts w:asciiTheme="minorHAnsi" w:eastAsiaTheme="minorEastAsia" w:hAnsiTheme="minorHAnsi" w:cstheme="minorBidi"/>
              <w:noProof/>
              <w:sz w:val="22"/>
            </w:rPr>
          </w:pPr>
          <w:hyperlink w:anchor="_Toc120627077" w:history="1">
            <w:r w:rsidRPr="00E35F2D">
              <w:rPr>
                <w:rStyle w:val="Hyperlink"/>
                <w:noProof/>
              </w:rPr>
              <w:t>Joins</w:t>
            </w:r>
            <w:r>
              <w:rPr>
                <w:noProof/>
                <w:webHidden/>
              </w:rPr>
              <w:tab/>
            </w:r>
            <w:r>
              <w:rPr>
                <w:noProof/>
                <w:webHidden/>
              </w:rPr>
              <w:fldChar w:fldCharType="begin"/>
            </w:r>
            <w:r>
              <w:rPr>
                <w:noProof/>
                <w:webHidden/>
              </w:rPr>
              <w:instrText xml:space="preserve"> PAGEREF _Toc120627077 \h </w:instrText>
            </w:r>
            <w:r>
              <w:rPr>
                <w:noProof/>
                <w:webHidden/>
              </w:rPr>
            </w:r>
            <w:r>
              <w:rPr>
                <w:noProof/>
                <w:webHidden/>
              </w:rPr>
              <w:fldChar w:fldCharType="separate"/>
            </w:r>
            <w:r w:rsidR="005D29BB">
              <w:rPr>
                <w:noProof/>
                <w:webHidden/>
              </w:rPr>
              <w:t>256</w:t>
            </w:r>
            <w:r>
              <w:rPr>
                <w:noProof/>
                <w:webHidden/>
              </w:rPr>
              <w:fldChar w:fldCharType="end"/>
            </w:r>
          </w:hyperlink>
        </w:p>
        <w:p w14:paraId="74922D66" w14:textId="47009760" w:rsidR="006236EF" w:rsidRDefault="006236EF">
          <w:pPr>
            <w:pStyle w:val="TOC3"/>
            <w:tabs>
              <w:tab w:val="right" w:leader="dot" w:pos="9350"/>
            </w:tabs>
            <w:rPr>
              <w:rFonts w:asciiTheme="minorHAnsi" w:eastAsiaTheme="minorEastAsia" w:hAnsiTheme="minorHAnsi" w:cstheme="minorBidi"/>
              <w:noProof/>
              <w:sz w:val="22"/>
            </w:rPr>
          </w:pPr>
          <w:hyperlink w:anchor="_Toc120627078" w:history="1">
            <w:r w:rsidRPr="00E35F2D">
              <w:rPr>
                <w:rStyle w:val="Hyperlink"/>
                <w:noProof/>
              </w:rPr>
              <w:t>Cartesian Product</w:t>
            </w:r>
            <w:r>
              <w:rPr>
                <w:noProof/>
                <w:webHidden/>
              </w:rPr>
              <w:tab/>
            </w:r>
            <w:r>
              <w:rPr>
                <w:noProof/>
                <w:webHidden/>
              </w:rPr>
              <w:fldChar w:fldCharType="begin"/>
            </w:r>
            <w:r>
              <w:rPr>
                <w:noProof/>
                <w:webHidden/>
              </w:rPr>
              <w:instrText xml:space="preserve"> PAGEREF _Toc120627078 \h </w:instrText>
            </w:r>
            <w:r>
              <w:rPr>
                <w:noProof/>
                <w:webHidden/>
              </w:rPr>
            </w:r>
            <w:r>
              <w:rPr>
                <w:noProof/>
                <w:webHidden/>
              </w:rPr>
              <w:fldChar w:fldCharType="separate"/>
            </w:r>
            <w:r w:rsidR="005D29BB">
              <w:rPr>
                <w:noProof/>
                <w:webHidden/>
              </w:rPr>
              <w:t>256</w:t>
            </w:r>
            <w:r>
              <w:rPr>
                <w:noProof/>
                <w:webHidden/>
              </w:rPr>
              <w:fldChar w:fldCharType="end"/>
            </w:r>
          </w:hyperlink>
        </w:p>
        <w:p w14:paraId="26E4876F" w14:textId="54B6125F" w:rsidR="006236EF" w:rsidRDefault="006236EF">
          <w:pPr>
            <w:pStyle w:val="TOC3"/>
            <w:tabs>
              <w:tab w:val="right" w:leader="dot" w:pos="9350"/>
            </w:tabs>
            <w:rPr>
              <w:rFonts w:asciiTheme="minorHAnsi" w:eastAsiaTheme="minorEastAsia" w:hAnsiTheme="minorHAnsi" w:cstheme="minorBidi"/>
              <w:noProof/>
              <w:sz w:val="22"/>
            </w:rPr>
          </w:pPr>
          <w:hyperlink w:anchor="_Toc120627079" w:history="1">
            <w:r w:rsidRPr="00E35F2D">
              <w:rPr>
                <w:rStyle w:val="Hyperlink"/>
                <w:noProof/>
              </w:rPr>
              <w:t>Simple Join</w:t>
            </w:r>
            <w:r>
              <w:rPr>
                <w:noProof/>
                <w:webHidden/>
              </w:rPr>
              <w:tab/>
            </w:r>
            <w:r>
              <w:rPr>
                <w:noProof/>
                <w:webHidden/>
              </w:rPr>
              <w:fldChar w:fldCharType="begin"/>
            </w:r>
            <w:r>
              <w:rPr>
                <w:noProof/>
                <w:webHidden/>
              </w:rPr>
              <w:instrText xml:space="preserve"> PAGEREF _Toc120627079 \h </w:instrText>
            </w:r>
            <w:r>
              <w:rPr>
                <w:noProof/>
                <w:webHidden/>
              </w:rPr>
            </w:r>
            <w:r>
              <w:rPr>
                <w:noProof/>
                <w:webHidden/>
              </w:rPr>
              <w:fldChar w:fldCharType="separate"/>
            </w:r>
            <w:r w:rsidR="005D29BB">
              <w:rPr>
                <w:noProof/>
                <w:webHidden/>
              </w:rPr>
              <w:t>256</w:t>
            </w:r>
            <w:r>
              <w:rPr>
                <w:noProof/>
                <w:webHidden/>
              </w:rPr>
              <w:fldChar w:fldCharType="end"/>
            </w:r>
          </w:hyperlink>
        </w:p>
        <w:p w14:paraId="282C7E06" w14:textId="55177281" w:rsidR="006236EF" w:rsidRDefault="006236EF">
          <w:pPr>
            <w:pStyle w:val="TOC3"/>
            <w:tabs>
              <w:tab w:val="right" w:leader="dot" w:pos="9350"/>
            </w:tabs>
            <w:rPr>
              <w:rFonts w:asciiTheme="minorHAnsi" w:eastAsiaTheme="minorEastAsia" w:hAnsiTheme="minorHAnsi" w:cstheme="minorBidi"/>
              <w:noProof/>
              <w:sz w:val="22"/>
            </w:rPr>
          </w:pPr>
          <w:hyperlink w:anchor="_Toc120627080" w:history="1">
            <w:r w:rsidRPr="00E35F2D">
              <w:rPr>
                <w:rStyle w:val="Hyperlink"/>
                <w:noProof/>
              </w:rPr>
              <w:t>Inner Joins</w:t>
            </w:r>
            <w:r>
              <w:rPr>
                <w:noProof/>
                <w:webHidden/>
              </w:rPr>
              <w:tab/>
            </w:r>
            <w:r>
              <w:rPr>
                <w:noProof/>
                <w:webHidden/>
              </w:rPr>
              <w:fldChar w:fldCharType="begin"/>
            </w:r>
            <w:r>
              <w:rPr>
                <w:noProof/>
                <w:webHidden/>
              </w:rPr>
              <w:instrText xml:space="preserve"> PAGEREF _Toc120627080 \h </w:instrText>
            </w:r>
            <w:r>
              <w:rPr>
                <w:noProof/>
                <w:webHidden/>
              </w:rPr>
            </w:r>
            <w:r>
              <w:rPr>
                <w:noProof/>
                <w:webHidden/>
              </w:rPr>
              <w:fldChar w:fldCharType="separate"/>
            </w:r>
            <w:r w:rsidR="005D29BB">
              <w:rPr>
                <w:noProof/>
                <w:webHidden/>
              </w:rPr>
              <w:t>257</w:t>
            </w:r>
            <w:r>
              <w:rPr>
                <w:noProof/>
                <w:webHidden/>
              </w:rPr>
              <w:fldChar w:fldCharType="end"/>
            </w:r>
          </w:hyperlink>
        </w:p>
        <w:p w14:paraId="4DEB77B5" w14:textId="6BB1A6DE" w:rsidR="006236EF" w:rsidRDefault="006236EF">
          <w:pPr>
            <w:pStyle w:val="TOC3"/>
            <w:tabs>
              <w:tab w:val="right" w:leader="dot" w:pos="9350"/>
            </w:tabs>
            <w:rPr>
              <w:rFonts w:asciiTheme="minorHAnsi" w:eastAsiaTheme="minorEastAsia" w:hAnsiTheme="minorHAnsi" w:cstheme="minorBidi"/>
              <w:noProof/>
              <w:sz w:val="22"/>
            </w:rPr>
          </w:pPr>
          <w:hyperlink w:anchor="_Toc120627081" w:history="1">
            <w:r w:rsidRPr="00E35F2D">
              <w:rPr>
                <w:rStyle w:val="Hyperlink"/>
                <w:noProof/>
              </w:rPr>
              <w:t>Joining Multiple Tables</w:t>
            </w:r>
            <w:r>
              <w:rPr>
                <w:noProof/>
                <w:webHidden/>
              </w:rPr>
              <w:tab/>
            </w:r>
            <w:r>
              <w:rPr>
                <w:noProof/>
                <w:webHidden/>
              </w:rPr>
              <w:fldChar w:fldCharType="begin"/>
            </w:r>
            <w:r>
              <w:rPr>
                <w:noProof/>
                <w:webHidden/>
              </w:rPr>
              <w:instrText xml:space="preserve"> PAGEREF _Toc120627081 \h </w:instrText>
            </w:r>
            <w:r>
              <w:rPr>
                <w:noProof/>
                <w:webHidden/>
              </w:rPr>
            </w:r>
            <w:r>
              <w:rPr>
                <w:noProof/>
                <w:webHidden/>
              </w:rPr>
              <w:fldChar w:fldCharType="separate"/>
            </w:r>
            <w:r w:rsidR="005D29BB">
              <w:rPr>
                <w:noProof/>
                <w:webHidden/>
              </w:rPr>
              <w:t>257</w:t>
            </w:r>
            <w:r>
              <w:rPr>
                <w:noProof/>
                <w:webHidden/>
              </w:rPr>
              <w:fldChar w:fldCharType="end"/>
            </w:r>
          </w:hyperlink>
        </w:p>
        <w:p w14:paraId="5D5C3830" w14:textId="66A52364" w:rsidR="006236EF" w:rsidRDefault="006236EF">
          <w:pPr>
            <w:pStyle w:val="TOC3"/>
            <w:tabs>
              <w:tab w:val="right" w:leader="dot" w:pos="9350"/>
            </w:tabs>
            <w:rPr>
              <w:rFonts w:asciiTheme="minorHAnsi" w:eastAsiaTheme="minorEastAsia" w:hAnsiTheme="minorHAnsi" w:cstheme="minorBidi"/>
              <w:noProof/>
              <w:sz w:val="22"/>
            </w:rPr>
          </w:pPr>
          <w:hyperlink w:anchor="_Toc120627082" w:history="1">
            <w:r w:rsidRPr="00E35F2D">
              <w:rPr>
                <w:rStyle w:val="Hyperlink"/>
                <w:noProof/>
              </w:rPr>
              <w:t>Another example</w:t>
            </w:r>
            <w:r>
              <w:rPr>
                <w:noProof/>
                <w:webHidden/>
              </w:rPr>
              <w:tab/>
            </w:r>
            <w:r>
              <w:rPr>
                <w:noProof/>
                <w:webHidden/>
              </w:rPr>
              <w:fldChar w:fldCharType="begin"/>
            </w:r>
            <w:r>
              <w:rPr>
                <w:noProof/>
                <w:webHidden/>
              </w:rPr>
              <w:instrText xml:space="preserve"> PAGEREF _Toc120627082 \h </w:instrText>
            </w:r>
            <w:r>
              <w:rPr>
                <w:noProof/>
                <w:webHidden/>
              </w:rPr>
            </w:r>
            <w:r>
              <w:rPr>
                <w:noProof/>
                <w:webHidden/>
              </w:rPr>
              <w:fldChar w:fldCharType="separate"/>
            </w:r>
            <w:r w:rsidR="005D29BB">
              <w:rPr>
                <w:noProof/>
                <w:webHidden/>
              </w:rPr>
              <w:t>257</w:t>
            </w:r>
            <w:r>
              <w:rPr>
                <w:noProof/>
                <w:webHidden/>
              </w:rPr>
              <w:fldChar w:fldCharType="end"/>
            </w:r>
          </w:hyperlink>
        </w:p>
        <w:p w14:paraId="35E476AF" w14:textId="3A10E724" w:rsidR="006236EF" w:rsidRDefault="006236EF">
          <w:pPr>
            <w:pStyle w:val="TOC3"/>
            <w:tabs>
              <w:tab w:val="right" w:leader="dot" w:pos="9350"/>
            </w:tabs>
            <w:rPr>
              <w:rFonts w:asciiTheme="minorHAnsi" w:eastAsiaTheme="minorEastAsia" w:hAnsiTheme="minorHAnsi" w:cstheme="minorBidi"/>
              <w:noProof/>
              <w:sz w:val="22"/>
            </w:rPr>
          </w:pPr>
          <w:hyperlink w:anchor="_Toc120627083" w:history="1">
            <w:r w:rsidRPr="00E35F2D">
              <w:rPr>
                <w:rStyle w:val="Hyperlink"/>
                <w:noProof/>
              </w:rPr>
              <w:t>Using Table and Column Aliases</w:t>
            </w:r>
            <w:r>
              <w:rPr>
                <w:noProof/>
                <w:webHidden/>
              </w:rPr>
              <w:tab/>
            </w:r>
            <w:r>
              <w:rPr>
                <w:noProof/>
                <w:webHidden/>
              </w:rPr>
              <w:fldChar w:fldCharType="begin"/>
            </w:r>
            <w:r>
              <w:rPr>
                <w:noProof/>
                <w:webHidden/>
              </w:rPr>
              <w:instrText xml:space="preserve"> PAGEREF _Toc120627083 \h </w:instrText>
            </w:r>
            <w:r>
              <w:rPr>
                <w:noProof/>
                <w:webHidden/>
              </w:rPr>
            </w:r>
            <w:r>
              <w:rPr>
                <w:noProof/>
                <w:webHidden/>
              </w:rPr>
              <w:fldChar w:fldCharType="separate"/>
            </w:r>
            <w:r w:rsidR="005D29BB">
              <w:rPr>
                <w:noProof/>
                <w:webHidden/>
              </w:rPr>
              <w:t>257</w:t>
            </w:r>
            <w:r>
              <w:rPr>
                <w:noProof/>
                <w:webHidden/>
              </w:rPr>
              <w:fldChar w:fldCharType="end"/>
            </w:r>
          </w:hyperlink>
        </w:p>
        <w:p w14:paraId="18A9EAF9" w14:textId="0FE658C8" w:rsidR="006236EF" w:rsidRDefault="006236EF">
          <w:pPr>
            <w:pStyle w:val="TOC3"/>
            <w:tabs>
              <w:tab w:val="right" w:leader="dot" w:pos="9350"/>
            </w:tabs>
            <w:rPr>
              <w:rFonts w:asciiTheme="minorHAnsi" w:eastAsiaTheme="minorEastAsia" w:hAnsiTheme="minorHAnsi" w:cstheme="minorBidi"/>
              <w:noProof/>
              <w:sz w:val="22"/>
            </w:rPr>
          </w:pPr>
          <w:hyperlink w:anchor="_Toc120627084" w:history="1">
            <w:r w:rsidRPr="00E35F2D">
              <w:rPr>
                <w:rStyle w:val="Hyperlink"/>
                <w:noProof/>
              </w:rPr>
              <w:t>Self Joins</w:t>
            </w:r>
            <w:r>
              <w:rPr>
                <w:noProof/>
                <w:webHidden/>
              </w:rPr>
              <w:tab/>
            </w:r>
            <w:r>
              <w:rPr>
                <w:noProof/>
                <w:webHidden/>
              </w:rPr>
              <w:fldChar w:fldCharType="begin"/>
            </w:r>
            <w:r>
              <w:rPr>
                <w:noProof/>
                <w:webHidden/>
              </w:rPr>
              <w:instrText xml:space="preserve"> PAGEREF _Toc120627084 \h </w:instrText>
            </w:r>
            <w:r>
              <w:rPr>
                <w:noProof/>
                <w:webHidden/>
              </w:rPr>
            </w:r>
            <w:r>
              <w:rPr>
                <w:noProof/>
                <w:webHidden/>
              </w:rPr>
              <w:fldChar w:fldCharType="separate"/>
            </w:r>
            <w:r w:rsidR="005D29BB">
              <w:rPr>
                <w:noProof/>
                <w:webHidden/>
              </w:rPr>
              <w:t>257</w:t>
            </w:r>
            <w:r>
              <w:rPr>
                <w:noProof/>
                <w:webHidden/>
              </w:rPr>
              <w:fldChar w:fldCharType="end"/>
            </w:r>
          </w:hyperlink>
        </w:p>
        <w:p w14:paraId="49A80C4D" w14:textId="0160A45D" w:rsidR="006236EF" w:rsidRDefault="006236EF">
          <w:pPr>
            <w:pStyle w:val="TOC3"/>
            <w:tabs>
              <w:tab w:val="right" w:leader="dot" w:pos="9350"/>
            </w:tabs>
            <w:rPr>
              <w:rFonts w:asciiTheme="minorHAnsi" w:eastAsiaTheme="minorEastAsia" w:hAnsiTheme="minorHAnsi" w:cstheme="minorBidi"/>
              <w:noProof/>
              <w:sz w:val="22"/>
            </w:rPr>
          </w:pPr>
          <w:hyperlink w:anchor="_Toc120627085" w:history="1">
            <w:r w:rsidRPr="00E35F2D">
              <w:rPr>
                <w:rStyle w:val="Hyperlink"/>
                <w:noProof/>
              </w:rPr>
              <w:t>Outer Join</w:t>
            </w:r>
            <w:r>
              <w:rPr>
                <w:noProof/>
                <w:webHidden/>
              </w:rPr>
              <w:tab/>
            </w:r>
            <w:r>
              <w:rPr>
                <w:noProof/>
                <w:webHidden/>
              </w:rPr>
              <w:fldChar w:fldCharType="begin"/>
            </w:r>
            <w:r>
              <w:rPr>
                <w:noProof/>
                <w:webHidden/>
              </w:rPr>
              <w:instrText xml:space="preserve"> PAGEREF _Toc120627085 \h </w:instrText>
            </w:r>
            <w:r>
              <w:rPr>
                <w:noProof/>
                <w:webHidden/>
              </w:rPr>
            </w:r>
            <w:r>
              <w:rPr>
                <w:noProof/>
                <w:webHidden/>
              </w:rPr>
              <w:fldChar w:fldCharType="separate"/>
            </w:r>
            <w:r w:rsidR="005D29BB">
              <w:rPr>
                <w:noProof/>
                <w:webHidden/>
              </w:rPr>
              <w:t>258</w:t>
            </w:r>
            <w:r>
              <w:rPr>
                <w:noProof/>
                <w:webHidden/>
              </w:rPr>
              <w:fldChar w:fldCharType="end"/>
            </w:r>
          </w:hyperlink>
        </w:p>
        <w:p w14:paraId="4EECC881" w14:textId="335DA655" w:rsidR="006236EF" w:rsidRDefault="006236EF">
          <w:pPr>
            <w:pStyle w:val="TOC2"/>
            <w:tabs>
              <w:tab w:val="right" w:leader="dot" w:pos="9350"/>
            </w:tabs>
            <w:rPr>
              <w:rFonts w:asciiTheme="minorHAnsi" w:eastAsiaTheme="minorEastAsia" w:hAnsiTheme="minorHAnsi" w:cstheme="minorBidi"/>
              <w:noProof/>
              <w:sz w:val="22"/>
            </w:rPr>
          </w:pPr>
          <w:hyperlink w:anchor="_Toc120627086" w:history="1">
            <w:r w:rsidRPr="00E35F2D">
              <w:rPr>
                <w:rStyle w:val="Hyperlink"/>
                <w:noProof/>
              </w:rPr>
              <w:t>MySQL Insert Update and Delete</w:t>
            </w:r>
            <w:r>
              <w:rPr>
                <w:noProof/>
                <w:webHidden/>
              </w:rPr>
              <w:tab/>
            </w:r>
            <w:r>
              <w:rPr>
                <w:noProof/>
                <w:webHidden/>
              </w:rPr>
              <w:fldChar w:fldCharType="begin"/>
            </w:r>
            <w:r>
              <w:rPr>
                <w:noProof/>
                <w:webHidden/>
              </w:rPr>
              <w:instrText xml:space="preserve"> PAGEREF _Toc120627086 \h </w:instrText>
            </w:r>
            <w:r>
              <w:rPr>
                <w:noProof/>
                <w:webHidden/>
              </w:rPr>
            </w:r>
            <w:r>
              <w:rPr>
                <w:noProof/>
                <w:webHidden/>
              </w:rPr>
              <w:fldChar w:fldCharType="separate"/>
            </w:r>
            <w:r w:rsidR="005D29BB">
              <w:rPr>
                <w:noProof/>
                <w:webHidden/>
              </w:rPr>
              <w:t>260</w:t>
            </w:r>
            <w:r>
              <w:rPr>
                <w:noProof/>
                <w:webHidden/>
              </w:rPr>
              <w:fldChar w:fldCharType="end"/>
            </w:r>
          </w:hyperlink>
        </w:p>
        <w:p w14:paraId="6CD4D13B" w14:textId="0E8B9E06" w:rsidR="006236EF" w:rsidRDefault="006236EF">
          <w:pPr>
            <w:pStyle w:val="TOC3"/>
            <w:tabs>
              <w:tab w:val="right" w:leader="dot" w:pos="9350"/>
            </w:tabs>
            <w:rPr>
              <w:rFonts w:asciiTheme="minorHAnsi" w:eastAsiaTheme="minorEastAsia" w:hAnsiTheme="minorHAnsi" w:cstheme="minorBidi"/>
              <w:noProof/>
              <w:sz w:val="22"/>
            </w:rPr>
          </w:pPr>
          <w:hyperlink w:anchor="_Toc120627087" w:history="1">
            <w:r w:rsidRPr="00E35F2D">
              <w:rPr>
                <w:rStyle w:val="Hyperlink"/>
                <w:noProof/>
              </w:rPr>
              <w:t>Inserting New Records</w:t>
            </w:r>
            <w:r>
              <w:rPr>
                <w:noProof/>
                <w:webHidden/>
              </w:rPr>
              <w:tab/>
            </w:r>
            <w:r>
              <w:rPr>
                <w:noProof/>
                <w:webHidden/>
              </w:rPr>
              <w:fldChar w:fldCharType="begin"/>
            </w:r>
            <w:r>
              <w:rPr>
                <w:noProof/>
                <w:webHidden/>
              </w:rPr>
              <w:instrText xml:space="preserve"> PAGEREF _Toc120627087 \h </w:instrText>
            </w:r>
            <w:r>
              <w:rPr>
                <w:noProof/>
                <w:webHidden/>
              </w:rPr>
            </w:r>
            <w:r>
              <w:rPr>
                <w:noProof/>
                <w:webHidden/>
              </w:rPr>
              <w:fldChar w:fldCharType="separate"/>
            </w:r>
            <w:r w:rsidR="005D29BB">
              <w:rPr>
                <w:noProof/>
                <w:webHidden/>
              </w:rPr>
              <w:t>260</w:t>
            </w:r>
            <w:r>
              <w:rPr>
                <w:noProof/>
                <w:webHidden/>
              </w:rPr>
              <w:fldChar w:fldCharType="end"/>
            </w:r>
          </w:hyperlink>
        </w:p>
        <w:p w14:paraId="3B6BB281" w14:textId="55E09864" w:rsidR="006236EF" w:rsidRDefault="006236EF">
          <w:pPr>
            <w:pStyle w:val="TOC3"/>
            <w:tabs>
              <w:tab w:val="right" w:leader="dot" w:pos="9350"/>
            </w:tabs>
            <w:rPr>
              <w:rFonts w:asciiTheme="minorHAnsi" w:eastAsiaTheme="minorEastAsia" w:hAnsiTheme="minorHAnsi" w:cstheme="minorBidi"/>
              <w:noProof/>
              <w:sz w:val="22"/>
            </w:rPr>
          </w:pPr>
          <w:hyperlink w:anchor="_Toc120627088" w:history="1">
            <w:r w:rsidRPr="00E35F2D">
              <w:rPr>
                <w:rStyle w:val="Hyperlink"/>
                <w:noProof/>
              </w:rPr>
              <w:t>Single insertion</w:t>
            </w:r>
            <w:r>
              <w:rPr>
                <w:noProof/>
                <w:webHidden/>
              </w:rPr>
              <w:tab/>
            </w:r>
            <w:r>
              <w:rPr>
                <w:noProof/>
                <w:webHidden/>
              </w:rPr>
              <w:fldChar w:fldCharType="begin"/>
            </w:r>
            <w:r>
              <w:rPr>
                <w:noProof/>
                <w:webHidden/>
              </w:rPr>
              <w:instrText xml:space="preserve"> PAGEREF _Toc120627088 \h </w:instrText>
            </w:r>
            <w:r>
              <w:rPr>
                <w:noProof/>
                <w:webHidden/>
              </w:rPr>
            </w:r>
            <w:r>
              <w:rPr>
                <w:noProof/>
                <w:webHidden/>
              </w:rPr>
              <w:fldChar w:fldCharType="separate"/>
            </w:r>
            <w:r w:rsidR="005D29BB">
              <w:rPr>
                <w:noProof/>
                <w:webHidden/>
              </w:rPr>
              <w:t>260</w:t>
            </w:r>
            <w:r>
              <w:rPr>
                <w:noProof/>
                <w:webHidden/>
              </w:rPr>
              <w:fldChar w:fldCharType="end"/>
            </w:r>
          </w:hyperlink>
        </w:p>
        <w:p w14:paraId="2DABD243" w14:textId="3CF9087B" w:rsidR="006236EF" w:rsidRDefault="006236EF">
          <w:pPr>
            <w:pStyle w:val="TOC3"/>
            <w:tabs>
              <w:tab w:val="right" w:leader="dot" w:pos="9350"/>
            </w:tabs>
            <w:rPr>
              <w:rFonts w:asciiTheme="minorHAnsi" w:eastAsiaTheme="minorEastAsia" w:hAnsiTheme="minorHAnsi" w:cstheme="minorBidi"/>
              <w:noProof/>
              <w:sz w:val="22"/>
            </w:rPr>
          </w:pPr>
          <w:hyperlink w:anchor="_Toc120627089" w:history="1">
            <w:r w:rsidRPr="00E35F2D">
              <w:rPr>
                <w:rStyle w:val="Hyperlink"/>
                <w:noProof/>
              </w:rPr>
              <w:t>Multiple Insertions</w:t>
            </w:r>
            <w:r>
              <w:rPr>
                <w:noProof/>
                <w:webHidden/>
              </w:rPr>
              <w:tab/>
            </w:r>
            <w:r>
              <w:rPr>
                <w:noProof/>
                <w:webHidden/>
              </w:rPr>
              <w:fldChar w:fldCharType="begin"/>
            </w:r>
            <w:r>
              <w:rPr>
                <w:noProof/>
                <w:webHidden/>
              </w:rPr>
              <w:instrText xml:space="preserve"> PAGEREF _Toc120627089 \h </w:instrText>
            </w:r>
            <w:r>
              <w:rPr>
                <w:noProof/>
                <w:webHidden/>
              </w:rPr>
            </w:r>
            <w:r>
              <w:rPr>
                <w:noProof/>
                <w:webHidden/>
              </w:rPr>
              <w:fldChar w:fldCharType="separate"/>
            </w:r>
            <w:r w:rsidR="005D29BB">
              <w:rPr>
                <w:noProof/>
                <w:webHidden/>
              </w:rPr>
              <w:t>260</w:t>
            </w:r>
            <w:r>
              <w:rPr>
                <w:noProof/>
                <w:webHidden/>
              </w:rPr>
              <w:fldChar w:fldCharType="end"/>
            </w:r>
          </w:hyperlink>
        </w:p>
        <w:p w14:paraId="33AE0E30" w14:textId="4CBFD4CD" w:rsidR="006236EF" w:rsidRDefault="006236EF">
          <w:pPr>
            <w:pStyle w:val="TOC3"/>
            <w:tabs>
              <w:tab w:val="right" w:leader="dot" w:pos="9350"/>
            </w:tabs>
            <w:rPr>
              <w:rFonts w:asciiTheme="minorHAnsi" w:eastAsiaTheme="minorEastAsia" w:hAnsiTheme="minorHAnsi" w:cstheme="minorBidi"/>
              <w:noProof/>
              <w:sz w:val="22"/>
            </w:rPr>
          </w:pPr>
          <w:hyperlink w:anchor="_Toc120627090" w:history="1">
            <w:r w:rsidRPr="00E35F2D">
              <w:rPr>
                <w:rStyle w:val="Hyperlink"/>
                <w:noProof/>
              </w:rPr>
              <w:t>Update a table</w:t>
            </w:r>
            <w:r>
              <w:rPr>
                <w:noProof/>
                <w:webHidden/>
              </w:rPr>
              <w:tab/>
            </w:r>
            <w:r>
              <w:rPr>
                <w:noProof/>
                <w:webHidden/>
              </w:rPr>
              <w:fldChar w:fldCharType="begin"/>
            </w:r>
            <w:r>
              <w:rPr>
                <w:noProof/>
                <w:webHidden/>
              </w:rPr>
              <w:instrText xml:space="preserve"> PAGEREF _Toc120627090 \h </w:instrText>
            </w:r>
            <w:r>
              <w:rPr>
                <w:noProof/>
                <w:webHidden/>
              </w:rPr>
            </w:r>
            <w:r>
              <w:rPr>
                <w:noProof/>
                <w:webHidden/>
              </w:rPr>
              <w:fldChar w:fldCharType="separate"/>
            </w:r>
            <w:r w:rsidR="005D29BB">
              <w:rPr>
                <w:noProof/>
                <w:webHidden/>
              </w:rPr>
              <w:t>260</w:t>
            </w:r>
            <w:r>
              <w:rPr>
                <w:noProof/>
                <w:webHidden/>
              </w:rPr>
              <w:fldChar w:fldCharType="end"/>
            </w:r>
          </w:hyperlink>
        </w:p>
        <w:p w14:paraId="3763039B" w14:textId="7DFFA0A6" w:rsidR="006236EF" w:rsidRDefault="006236EF">
          <w:pPr>
            <w:pStyle w:val="TOC3"/>
            <w:tabs>
              <w:tab w:val="right" w:leader="dot" w:pos="9350"/>
            </w:tabs>
            <w:rPr>
              <w:rFonts w:asciiTheme="minorHAnsi" w:eastAsiaTheme="minorEastAsia" w:hAnsiTheme="minorHAnsi" w:cstheme="minorBidi"/>
              <w:noProof/>
              <w:sz w:val="22"/>
            </w:rPr>
          </w:pPr>
          <w:hyperlink w:anchor="_Toc120627091" w:history="1">
            <w:r w:rsidRPr="00E35F2D">
              <w:rPr>
                <w:rStyle w:val="Hyperlink"/>
                <w:noProof/>
              </w:rPr>
              <w:t>Delete Rows</w:t>
            </w:r>
            <w:r>
              <w:rPr>
                <w:noProof/>
                <w:webHidden/>
              </w:rPr>
              <w:tab/>
            </w:r>
            <w:r>
              <w:rPr>
                <w:noProof/>
                <w:webHidden/>
              </w:rPr>
              <w:fldChar w:fldCharType="begin"/>
            </w:r>
            <w:r>
              <w:rPr>
                <w:noProof/>
                <w:webHidden/>
              </w:rPr>
              <w:instrText xml:space="preserve"> PAGEREF _Toc120627091 \h </w:instrText>
            </w:r>
            <w:r>
              <w:rPr>
                <w:noProof/>
                <w:webHidden/>
              </w:rPr>
            </w:r>
            <w:r>
              <w:rPr>
                <w:noProof/>
                <w:webHidden/>
              </w:rPr>
              <w:fldChar w:fldCharType="separate"/>
            </w:r>
            <w:r w:rsidR="005D29BB">
              <w:rPr>
                <w:noProof/>
                <w:webHidden/>
              </w:rPr>
              <w:t>261</w:t>
            </w:r>
            <w:r>
              <w:rPr>
                <w:noProof/>
                <w:webHidden/>
              </w:rPr>
              <w:fldChar w:fldCharType="end"/>
            </w:r>
          </w:hyperlink>
        </w:p>
        <w:p w14:paraId="6C8E25AD" w14:textId="1B456C04" w:rsidR="006236EF" w:rsidRDefault="006236EF">
          <w:pPr>
            <w:pStyle w:val="TOC2"/>
            <w:tabs>
              <w:tab w:val="right" w:leader="dot" w:pos="9350"/>
            </w:tabs>
            <w:rPr>
              <w:rFonts w:asciiTheme="minorHAnsi" w:eastAsiaTheme="minorEastAsia" w:hAnsiTheme="minorHAnsi" w:cstheme="minorBidi"/>
              <w:noProof/>
              <w:sz w:val="22"/>
            </w:rPr>
          </w:pPr>
          <w:hyperlink w:anchor="_Toc120627092" w:history="1">
            <w:r w:rsidRPr="00E35F2D">
              <w:rPr>
                <w:rStyle w:val="Hyperlink"/>
                <w:noProof/>
              </w:rPr>
              <w:t>MySQL Importing and Exporting Data</w:t>
            </w:r>
            <w:r>
              <w:rPr>
                <w:noProof/>
                <w:webHidden/>
              </w:rPr>
              <w:tab/>
            </w:r>
            <w:r>
              <w:rPr>
                <w:noProof/>
                <w:webHidden/>
              </w:rPr>
              <w:fldChar w:fldCharType="begin"/>
            </w:r>
            <w:r>
              <w:rPr>
                <w:noProof/>
                <w:webHidden/>
              </w:rPr>
              <w:instrText xml:space="preserve"> PAGEREF _Toc120627092 \h </w:instrText>
            </w:r>
            <w:r>
              <w:rPr>
                <w:noProof/>
                <w:webHidden/>
              </w:rPr>
            </w:r>
            <w:r>
              <w:rPr>
                <w:noProof/>
                <w:webHidden/>
              </w:rPr>
              <w:fldChar w:fldCharType="separate"/>
            </w:r>
            <w:r w:rsidR="005D29BB">
              <w:rPr>
                <w:noProof/>
                <w:webHidden/>
              </w:rPr>
              <w:t>262</w:t>
            </w:r>
            <w:r>
              <w:rPr>
                <w:noProof/>
                <w:webHidden/>
              </w:rPr>
              <w:fldChar w:fldCharType="end"/>
            </w:r>
          </w:hyperlink>
        </w:p>
        <w:p w14:paraId="24484BEB" w14:textId="2643075E" w:rsidR="006236EF" w:rsidRDefault="006236EF">
          <w:pPr>
            <w:pStyle w:val="TOC3"/>
            <w:tabs>
              <w:tab w:val="right" w:leader="dot" w:pos="9350"/>
            </w:tabs>
            <w:rPr>
              <w:rFonts w:asciiTheme="minorHAnsi" w:eastAsiaTheme="minorEastAsia" w:hAnsiTheme="minorHAnsi" w:cstheme="minorBidi"/>
              <w:noProof/>
              <w:sz w:val="22"/>
            </w:rPr>
          </w:pPr>
          <w:hyperlink w:anchor="_Toc120627093" w:history="1">
            <w:r w:rsidRPr="00E35F2D">
              <w:rPr>
                <w:rStyle w:val="Hyperlink"/>
                <w:noProof/>
              </w:rPr>
              <w:t>Introduction</w:t>
            </w:r>
            <w:r>
              <w:rPr>
                <w:noProof/>
                <w:webHidden/>
              </w:rPr>
              <w:tab/>
            </w:r>
            <w:r>
              <w:rPr>
                <w:noProof/>
                <w:webHidden/>
              </w:rPr>
              <w:fldChar w:fldCharType="begin"/>
            </w:r>
            <w:r>
              <w:rPr>
                <w:noProof/>
                <w:webHidden/>
              </w:rPr>
              <w:instrText xml:space="preserve"> PAGEREF _Toc120627093 \h </w:instrText>
            </w:r>
            <w:r>
              <w:rPr>
                <w:noProof/>
                <w:webHidden/>
              </w:rPr>
            </w:r>
            <w:r>
              <w:rPr>
                <w:noProof/>
                <w:webHidden/>
              </w:rPr>
              <w:fldChar w:fldCharType="separate"/>
            </w:r>
            <w:r w:rsidR="005D29BB">
              <w:rPr>
                <w:noProof/>
                <w:webHidden/>
              </w:rPr>
              <w:t>262</w:t>
            </w:r>
            <w:r>
              <w:rPr>
                <w:noProof/>
                <w:webHidden/>
              </w:rPr>
              <w:fldChar w:fldCharType="end"/>
            </w:r>
          </w:hyperlink>
        </w:p>
        <w:p w14:paraId="049549C5" w14:textId="3161032E" w:rsidR="006236EF" w:rsidRDefault="006236EF">
          <w:pPr>
            <w:pStyle w:val="TOC3"/>
            <w:tabs>
              <w:tab w:val="right" w:leader="dot" w:pos="9350"/>
            </w:tabs>
            <w:rPr>
              <w:rFonts w:asciiTheme="minorHAnsi" w:eastAsiaTheme="minorEastAsia" w:hAnsiTheme="minorHAnsi" w:cstheme="minorBidi"/>
              <w:noProof/>
              <w:sz w:val="22"/>
            </w:rPr>
          </w:pPr>
          <w:hyperlink w:anchor="_Toc120627094" w:history="1">
            <w:r w:rsidRPr="00E35F2D">
              <w:rPr>
                <w:rStyle w:val="Hyperlink"/>
                <w:noProof/>
              </w:rPr>
              <w:t>Prerequisites</w:t>
            </w:r>
            <w:r>
              <w:rPr>
                <w:noProof/>
                <w:webHidden/>
              </w:rPr>
              <w:tab/>
            </w:r>
            <w:r>
              <w:rPr>
                <w:noProof/>
                <w:webHidden/>
              </w:rPr>
              <w:fldChar w:fldCharType="begin"/>
            </w:r>
            <w:r>
              <w:rPr>
                <w:noProof/>
                <w:webHidden/>
              </w:rPr>
              <w:instrText xml:space="preserve"> PAGEREF _Toc120627094 \h </w:instrText>
            </w:r>
            <w:r>
              <w:rPr>
                <w:noProof/>
                <w:webHidden/>
              </w:rPr>
            </w:r>
            <w:r>
              <w:rPr>
                <w:noProof/>
                <w:webHidden/>
              </w:rPr>
              <w:fldChar w:fldCharType="separate"/>
            </w:r>
            <w:r w:rsidR="005D29BB">
              <w:rPr>
                <w:noProof/>
                <w:webHidden/>
              </w:rPr>
              <w:t>262</w:t>
            </w:r>
            <w:r>
              <w:rPr>
                <w:noProof/>
                <w:webHidden/>
              </w:rPr>
              <w:fldChar w:fldCharType="end"/>
            </w:r>
          </w:hyperlink>
        </w:p>
        <w:p w14:paraId="6E3BC469" w14:textId="007CD88E" w:rsidR="006236EF" w:rsidRDefault="006236EF">
          <w:pPr>
            <w:pStyle w:val="TOC3"/>
            <w:tabs>
              <w:tab w:val="right" w:leader="dot" w:pos="9350"/>
            </w:tabs>
            <w:rPr>
              <w:rFonts w:asciiTheme="minorHAnsi" w:eastAsiaTheme="minorEastAsia" w:hAnsiTheme="minorHAnsi" w:cstheme="minorBidi"/>
              <w:noProof/>
              <w:sz w:val="22"/>
            </w:rPr>
          </w:pPr>
          <w:hyperlink w:anchor="_Toc120627095" w:history="1">
            <w:r w:rsidRPr="00E35F2D">
              <w:rPr>
                <w:rStyle w:val="Hyperlink"/>
                <w:noProof/>
              </w:rPr>
              <w:t>Exporting the Database</w:t>
            </w:r>
            <w:r>
              <w:rPr>
                <w:noProof/>
                <w:webHidden/>
              </w:rPr>
              <w:tab/>
            </w:r>
            <w:r>
              <w:rPr>
                <w:noProof/>
                <w:webHidden/>
              </w:rPr>
              <w:fldChar w:fldCharType="begin"/>
            </w:r>
            <w:r>
              <w:rPr>
                <w:noProof/>
                <w:webHidden/>
              </w:rPr>
              <w:instrText xml:space="preserve"> PAGEREF _Toc120627095 \h </w:instrText>
            </w:r>
            <w:r>
              <w:rPr>
                <w:noProof/>
                <w:webHidden/>
              </w:rPr>
            </w:r>
            <w:r>
              <w:rPr>
                <w:noProof/>
                <w:webHidden/>
              </w:rPr>
              <w:fldChar w:fldCharType="separate"/>
            </w:r>
            <w:r w:rsidR="005D29BB">
              <w:rPr>
                <w:noProof/>
                <w:webHidden/>
              </w:rPr>
              <w:t>262</w:t>
            </w:r>
            <w:r>
              <w:rPr>
                <w:noProof/>
                <w:webHidden/>
              </w:rPr>
              <w:fldChar w:fldCharType="end"/>
            </w:r>
          </w:hyperlink>
        </w:p>
        <w:p w14:paraId="05EAD2AE" w14:textId="365807CC" w:rsidR="006236EF" w:rsidRDefault="006236EF">
          <w:pPr>
            <w:pStyle w:val="TOC3"/>
            <w:tabs>
              <w:tab w:val="right" w:leader="dot" w:pos="9350"/>
            </w:tabs>
            <w:rPr>
              <w:rFonts w:asciiTheme="minorHAnsi" w:eastAsiaTheme="minorEastAsia" w:hAnsiTheme="minorHAnsi" w:cstheme="minorBidi"/>
              <w:noProof/>
              <w:sz w:val="22"/>
            </w:rPr>
          </w:pPr>
          <w:hyperlink w:anchor="_Toc120627096" w:history="1">
            <w:r w:rsidRPr="00E35F2D">
              <w:rPr>
                <w:rStyle w:val="Hyperlink"/>
                <w:noProof/>
              </w:rPr>
              <w:t>Importing the Database</w:t>
            </w:r>
            <w:r>
              <w:rPr>
                <w:noProof/>
                <w:webHidden/>
              </w:rPr>
              <w:tab/>
            </w:r>
            <w:r>
              <w:rPr>
                <w:noProof/>
                <w:webHidden/>
              </w:rPr>
              <w:fldChar w:fldCharType="begin"/>
            </w:r>
            <w:r>
              <w:rPr>
                <w:noProof/>
                <w:webHidden/>
              </w:rPr>
              <w:instrText xml:space="preserve"> PAGEREF _Toc120627096 \h </w:instrText>
            </w:r>
            <w:r>
              <w:rPr>
                <w:noProof/>
                <w:webHidden/>
              </w:rPr>
            </w:r>
            <w:r>
              <w:rPr>
                <w:noProof/>
                <w:webHidden/>
              </w:rPr>
              <w:fldChar w:fldCharType="separate"/>
            </w:r>
            <w:r w:rsidR="005D29BB">
              <w:rPr>
                <w:noProof/>
                <w:webHidden/>
              </w:rPr>
              <w:t>263</w:t>
            </w:r>
            <w:r>
              <w:rPr>
                <w:noProof/>
                <w:webHidden/>
              </w:rPr>
              <w:fldChar w:fldCharType="end"/>
            </w:r>
          </w:hyperlink>
        </w:p>
        <w:p w14:paraId="1CA10B4B" w14:textId="4D413887" w:rsidR="006236EF" w:rsidRDefault="006236EF">
          <w:pPr>
            <w:pStyle w:val="TOC1"/>
            <w:tabs>
              <w:tab w:val="right" w:leader="dot" w:pos="9350"/>
            </w:tabs>
            <w:rPr>
              <w:rFonts w:asciiTheme="minorHAnsi" w:eastAsiaTheme="minorEastAsia" w:hAnsiTheme="minorHAnsi" w:cstheme="minorBidi"/>
              <w:noProof/>
              <w:sz w:val="22"/>
            </w:rPr>
          </w:pPr>
          <w:hyperlink w:anchor="_Toc120627097" w:history="1">
            <w:r w:rsidRPr="00E35F2D">
              <w:rPr>
                <w:rStyle w:val="Hyperlink"/>
                <w:noProof/>
              </w:rPr>
              <w:t>Chapter 10: PDO</w:t>
            </w:r>
            <w:r>
              <w:rPr>
                <w:noProof/>
                <w:webHidden/>
              </w:rPr>
              <w:tab/>
            </w:r>
            <w:r>
              <w:rPr>
                <w:noProof/>
                <w:webHidden/>
              </w:rPr>
              <w:fldChar w:fldCharType="begin"/>
            </w:r>
            <w:r>
              <w:rPr>
                <w:noProof/>
                <w:webHidden/>
              </w:rPr>
              <w:instrText xml:space="preserve"> PAGEREF _Toc120627097 \h </w:instrText>
            </w:r>
            <w:r>
              <w:rPr>
                <w:noProof/>
                <w:webHidden/>
              </w:rPr>
            </w:r>
            <w:r>
              <w:rPr>
                <w:noProof/>
                <w:webHidden/>
              </w:rPr>
              <w:fldChar w:fldCharType="separate"/>
            </w:r>
            <w:r w:rsidR="005D29BB">
              <w:rPr>
                <w:noProof/>
                <w:webHidden/>
              </w:rPr>
              <w:t>264</w:t>
            </w:r>
            <w:r>
              <w:rPr>
                <w:noProof/>
                <w:webHidden/>
              </w:rPr>
              <w:fldChar w:fldCharType="end"/>
            </w:r>
          </w:hyperlink>
        </w:p>
        <w:p w14:paraId="693B0AEB" w14:textId="749B5893" w:rsidR="006236EF" w:rsidRDefault="006236EF">
          <w:pPr>
            <w:pStyle w:val="TOC2"/>
            <w:tabs>
              <w:tab w:val="right" w:leader="dot" w:pos="9350"/>
            </w:tabs>
            <w:rPr>
              <w:rFonts w:asciiTheme="minorHAnsi" w:eastAsiaTheme="minorEastAsia" w:hAnsiTheme="minorHAnsi" w:cstheme="minorBidi"/>
              <w:noProof/>
              <w:sz w:val="22"/>
            </w:rPr>
          </w:pPr>
          <w:hyperlink w:anchor="_Toc120627098" w:history="1">
            <w:r w:rsidRPr="00E35F2D">
              <w:rPr>
                <w:rStyle w:val="Hyperlink"/>
                <w:noProof/>
              </w:rPr>
              <w:t>Introduction</w:t>
            </w:r>
            <w:r>
              <w:rPr>
                <w:noProof/>
                <w:webHidden/>
              </w:rPr>
              <w:tab/>
            </w:r>
            <w:r>
              <w:rPr>
                <w:noProof/>
                <w:webHidden/>
              </w:rPr>
              <w:fldChar w:fldCharType="begin"/>
            </w:r>
            <w:r>
              <w:rPr>
                <w:noProof/>
                <w:webHidden/>
              </w:rPr>
              <w:instrText xml:space="preserve"> PAGEREF _Toc120627098 \h </w:instrText>
            </w:r>
            <w:r>
              <w:rPr>
                <w:noProof/>
                <w:webHidden/>
              </w:rPr>
            </w:r>
            <w:r>
              <w:rPr>
                <w:noProof/>
                <w:webHidden/>
              </w:rPr>
              <w:fldChar w:fldCharType="separate"/>
            </w:r>
            <w:r w:rsidR="005D29BB">
              <w:rPr>
                <w:noProof/>
                <w:webHidden/>
              </w:rPr>
              <w:t>264</w:t>
            </w:r>
            <w:r>
              <w:rPr>
                <w:noProof/>
                <w:webHidden/>
              </w:rPr>
              <w:fldChar w:fldCharType="end"/>
            </w:r>
          </w:hyperlink>
        </w:p>
        <w:p w14:paraId="191ECEF0" w14:textId="0DACE818" w:rsidR="006236EF" w:rsidRDefault="006236EF">
          <w:pPr>
            <w:pStyle w:val="TOC2"/>
            <w:tabs>
              <w:tab w:val="right" w:leader="dot" w:pos="9350"/>
            </w:tabs>
            <w:rPr>
              <w:rFonts w:asciiTheme="minorHAnsi" w:eastAsiaTheme="minorEastAsia" w:hAnsiTheme="minorHAnsi" w:cstheme="minorBidi"/>
              <w:noProof/>
              <w:sz w:val="22"/>
            </w:rPr>
          </w:pPr>
          <w:hyperlink w:anchor="_Toc120627099" w:history="1">
            <w:r w:rsidRPr="00E35F2D">
              <w:rPr>
                <w:rStyle w:val="Hyperlink"/>
                <w:noProof/>
              </w:rPr>
              <w:t>Database Support</w:t>
            </w:r>
            <w:r>
              <w:rPr>
                <w:noProof/>
                <w:webHidden/>
              </w:rPr>
              <w:tab/>
            </w:r>
            <w:r>
              <w:rPr>
                <w:noProof/>
                <w:webHidden/>
              </w:rPr>
              <w:fldChar w:fldCharType="begin"/>
            </w:r>
            <w:r>
              <w:rPr>
                <w:noProof/>
                <w:webHidden/>
              </w:rPr>
              <w:instrText xml:space="preserve"> PAGEREF _Toc120627099 \h </w:instrText>
            </w:r>
            <w:r>
              <w:rPr>
                <w:noProof/>
                <w:webHidden/>
              </w:rPr>
            </w:r>
            <w:r>
              <w:rPr>
                <w:noProof/>
                <w:webHidden/>
              </w:rPr>
              <w:fldChar w:fldCharType="separate"/>
            </w:r>
            <w:r w:rsidR="005D29BB">
              <w:rPr>
                <w:noProof/>
                <w:webHidden/>
              </w:rPr>
              <w:t>265</w:t>
            </w:r>
            <w:r>
              <w:rPr>
                <w:noProof/>
                <w:webHidden/>
              </w:rPr>
              <w:fldChar w:fldCharType="end"/>
            </w:r>
          </w:hyperlink>
        </w:p>
        <w:p w14:paraId="4DF58070" w14:textId="57CDAE46" w:rsidR="006236EF" w:rsidRDefault="006236EF">
          <w:pPr>
            <w:pStyle w:val="TOC2"/>
            <w:tabs>
              <w:tab w:val="right" w:leader="dot" w:pos="9350"/>
            </w:tabs>
            <w:rPr>
              <w:rFonts w:asciiTheme="minorHAnsi" w:eastAsiaTheme="minorEastAsia" w:hAnsiTheme="minorHAnsi" w:cstheme="minorBidi"/>
              <w:noProof/>
              <w:sz w:val="22"/>
            </w:rPr>
          </w:pPr>
          <w:hyperlink w:anchor="_Toc120627100" w:history="1">
            <w:r w:rsidRPr="00E35F2D">
              <w:rPr>
                <w:rStyle w:val="Hyperlink"/>
                <w:noProof/>
              </w:rPr>
              <w:t>Connecting</w:t>
            </w:r>
            <w:r>
              <w:rPr>
                <w:noProof/>
                <w:webHidden/>
              </w:rPr>
              <w:tab/>
            </w:r>
            <w:r>
              <w:rPr>
                <w:noProof/>
                <w:webHidden/>
              </w:rPr>
              <w:fldChar w:fldCharType="begin"/>
            </w:r>
            <w:r>
              <w:rPr>
                <w:noProof/>
                <w:webHidden/>
              </w:rPr>
              <w:instrText xml:space="preserve"> PAGEREF _Toc120627100 \h </w:instrText>
            </w:r>
            <w:r>
              <w:rPr>
                <w:noProof/>
                <w:webHidden/>
              </w:rPr>
            </w:r>
            <w:r>
              <w:rPr>
                <w:noProof/>
                <w:webHidden/>
              </w:rPr>
              <w:fldChar w:fldCharType="separate"/>
            </w:r>
            <w:r w:rsidR="005D29BB">
              <w:rPr>
                <w:noProof/>
                <w:webHidden/>
              </w:rPr>
              <w:t>266</w:t>
            </w:r>
            <w:r>
              <w:rPr>
                <w:noProof/>
                <w:webHidden/>
              </w:rPr>
              <w:fldChar w:fldCharType="end"/>
            </w:r>
          </w:hyperlink>
        </w:p>
        <w:p w14:paraId="5E4D2BD1" w14:textId="078EA94D" w:rsidR="006236EF" w:rsidRDefault="006236EF">
          <w:pPr>
            <w:pStyle w:val="TOC2"/>
            <w:tabs>
              <w:tab w:val="right" w:leader="dot" w:pos="9350"/>
            </w:tabs>
            <w:rPr>
              <w:rFonts w:asciiTheme="minorHAnsi" w:eastAsiaTheme="minorEastAsia" w:hAnsiTheme="minorHAnsi" w:cstheme="minorBidi"/>
              <w:noProof/>
              <w:sz w:val="22"/>
            </w:rPr>
          </w:pPr>
          <w:hyperlink w:anchor="_Toc120627101" w:history="1">
            <w:r w:rsidRPr="00E35F2D">
              <w:rPr>
                <w:rStyle w:val="Hyperlink"/>
                <w:noProof/>
              </w:rPr>
              <w:t>Exceptions and PDO</w:t>
            </w:r>
            <w:r>
              <w:rPr>
                <w:noProof/>
                <w:webHidden/>
              </w:rPr>
              <w:tab/>
            </w:r>
            <w:r>
              <w:rPr>
                <w:noProof/>
                <w:webHidden/>
              </w:rPr>
              <w:fldChar w:fldCharType="begin"/>
            </w:r>
            <w:r>
              <w:rPr>
                <w:noProof/>
                <w:webHidden/>
              </w:rPr>
              <w:instrText xml:space="preserve"> PAGEREF _Toc120627101 \h </w:instrText>
            </w:r>
            <w:r>
              <w:rPr>
                <w:noProof/>
                <w:webHidden/>
              </w:rPr>
            </w:r>
            <w:r>
              <w:rPr>
                <w:noProof/>
                <w:webHidden/>
              </w:rPr>
              <w:fldChar w:fldCharType="separate"/>
            </w:r>
            <w:r w:rsidR="005D29BB">
              <w:rPr>
                <w:noProof/>
                <w:webHidden/>
              </w:rPr>
              <w:t>267</w:t>
            </w:r>
            <w:r>
              <w:rPr>
                <w:noProof/>
                <w:webHidden/>
              </w:rPr>
              <w:fldChar w:fldCharType="end"/>
            </w:r>
          </w:hyperlink>
        </w:p>
        <w:p w14:paraId="5196D6AD" w14:textId="62F31C45" w:rsidR="006236EF" w:rsidRDefault="006236EF">
          <w:pPr>
            <w:pStyle w:val="TOC3"/>
            <w:tabs>
              <w:tab w:val="right" w:leader="dot" w:pos="9350"/>
            </w:tabs>
            <w:rPr>
              <w:rFonts w:asciiTheme="minorHAnsi" w:eastAsiaTheme="minorEastAsia" w:hAnsiTheme="minorHAnsi" w:cstheme="minorBidi"/>
              <w:noProof/>
              <w:sz w:val="22"/>
            </w:rPr>
          </w:pPr>
          <w:hyperlink w:anchor="_Toc120627102" w:history="1">
            <w:r w:rsidRPr="00E35F2D">
              <w:rPr>
                <w:rStyle w:val="Hyperlink"/>
                <w:noProof/>
              </w:rPr>
              <w:t>PDO::ERRMODE_SILENT</w:t>
            </w:r>
            <w:r>
              <w:rPr>
                <w:noProof/>
                <w:webHidden/>
              </w:rPr>
              <w:tab/>
            </w:r>
            <w:r>
              <w:rPr>
                <w:noProof/>
                <w:webHidden/>
              </w:rPr>
              <w:fldChar w:fldCharType="begin"/>
            </w:r>
            <w:r>
              <w:rPr>
                <w:noProof/>
                <w:webHidden/>
              </w:rPr>
              <w:instrText xml:space="preserve"> PAGEREF _Toc120627102 \h </w:instrText>
            </w:r>
            <w:r>
              <w:rPr>
                <w:noProof/>
                <w:webHidden/>
              </w:rPr>
            </w:r>
            <w:r>
              <w:rPr>
                <w:noProof/>
                <w:webHidden/>
              </w:rPr>
              <w:fldChar w:fldCharType="separate"/>
            </w:r>
            <w:r w:rsidR="005D29BB">
              <w:rPr>
                <w:noProof/>
                <w:webHidden/>
              </w:rPr>
              <w:t>267</w:t>
            </w:r>
            <w:r>
              <w:rPr>
                <w:noProof/>
                <w:webHidden/>
              </w:rPr>
              <w:fldChar w:fldCharType="end"/>
            </w:r>
          </w:hyperlink>
        </w:p>
        <w:p w14:paraId="22B69E50" w14:textId="75E9CF33" w:rsidR="006236EF" w:rsidRDefault="006236EF">
          <w:pPr>
            <w:pStyle w:val="TOC3"/>
            <w:tabs>
              <w:tab w:val="right" w:leader="dot" w:pos="9350"/>
            </w:tabs>
            <w:rPr>
              <w:rFonts w:asciiTheme="minorHAnsi" w:eastAsiaTheme="minorEastAsia" w:hAnsiTheme="minorHAnsi" w:cstheme="minorBidi"/>
              <w:noProof/>
              <w:sz w:val="22"/>
            </w:rPr>
          </w:pPr>
          <w:hyperlink w:anchor="_Toc120627103" w:history="1">
            <w:r w:rsidRPr="00E35F2D">
              <w:rPr>
                <w:rStyle w:val="Hyperlink"/>
                <w:noProof/>
              </w:rPr>
              <w:t>PDO::ERRMODE_WARNING</w:t>
            </w:r>
            <w:r>
              <w:rPr>
                <w:noProof/>
                <w:webHidden/>
              </w:rPr>
              <w:tab/>
            </w:r>
            <w:r>
              <w:rPr>
                <w:noProof/>
                <w:webHidden/>
              </w:rPr>
              <w:fldChar w:fldCharType="begin"/>
            </w:r>
            <w:r>
              <w:rPr>
                <w:noProof/>
                <w:webHidden/>
              </w:rPr>
              <w:instrText xml:space="preserve"> PAGEREF _Toc120627103 \h </w:instrText>
            </w:r>
            <w:r>
              <w:rPr>
                <w:noProof/>
                <w:webHidden/>
              </w:rPr>
            </w:r>
            <w:r>
              <w:rPr>
                <w:noProof/>
                <w:webHidden/>
              </w:rPr>
              <w:fldChar w:fldCharType="separate"/>
            </w:r>
            <w:r w:rsidR="005D29BB">
              <w:rPr>
                <w:noProof/>
                <w:webHidden/>
              </w:rPr>
              <w:t>267</w:t>
            </w:r>
            <w:r>
              <w:rPr>
                <w:noProof/>
                <w:webHidden/>
              </w:rPr>
              <w:fldChar w:fldCharType="end"/>
            </w:r>
          </w:hyperlink>
        </w:p>
        <w:p w14:paraId="52E43961" w14:textId="2205B9AF" w:rsidR="006236EF" w:rsidRDefault="006236EF">
          <w:pPr>
            <w:pStyle w:val="TOC3"/>
            <w:tabs>
              <w:tab w:val="right" w:leader="dot" w:pos="9350"/>
            </w:tabs>
            <w:rPr>
              <w:rFonts w:asciiTheme="minorHAnsi" w:eastAsiaTheme="minorEastAsia" w:hAnsiTheme="minorHAnsi" w:cstheme="minorBidi"/>
              <w:noProof/>
              <w:sz w:val="22"/>
            </w:rPr>
          </w:pPr>
          <w:hyperlink w:anchor="_Toc120627104" w:history="1">
            <w:r w:rsidRPr="00E35F2D">
              <w:rPr>
                <w:rStyle w:val="Hyperlink"/>
                <w:noProof/>
              </w:rPr>
              <w:t>PDO::ERRMODE_EXCEPTION</w:t>
            </w:r>
            <w:r>
              <w:rPr>
                <w:noProof/>
                <w:webHidden/>
              </w:rPr>
              <w:tab/>
            </w:r>
            <w:r>
              <w:rPr>
                <w:noProof/>
                <w:webHidden/>
              </w:rPr>
              <w:fldChar w:fldCharType="begin"/>
            </w:r>
            <w:r>
              <w:rPr>
                <w:noProof/>
                <w:webHidden/>
              </w:rPr>
              <w:instrText xml:space="preserve"> PAGEREF _Toc120627104 \h </w:instrText>
            </w:r>
            <w:r>
              <w:rPr>
                <w:noProof/>
                <w:webHidden/>
              </w:rPr>
            </w:r>
            <w:r>
              <w:rPr>
                <w:noProof/>
                <w:webHidden/>
              </w:rPr>
              <w:fldChar w:fldCharType="separate"/>
            </w:r>
            <w:r w:rsidR="005D29BB">
              <w:rPr>
                <w:noProof/>
                <w:webHidden/>
              </w:rPr>
              <w:t>267</w:t>
            </w:r>
            <w:r>
              <w:rPr>
                <w:noProof/>
                <w:webHidden/>
              </w:rPr>
              <w:fldChar w:fldCharType="end"/>
            </w:r>
          </w:hyperlink>
        </w:p>
        <w:p w14:paraId="187A21AC" w14:textId="3A651100" w:rsidR="006236EF" w:rsidRDefault="006236EF">
          <w:pPr>
            <w:pStyle w:val="TOC2"/>
            <w:tabs>
              <w:tab w:val="right" w:leader="dot" w:pos="9350"/>
            </w:tabs>
            <w:rPr>
              <w:rFonts w:asciiTheme="minorHAnsi" w:eastAsiaTheme="minorEastAsia" w:hAnsiTheme="minorHAnsi" w:cstheme="minorBidi"/>
              <w:noProof/>
              <w:sz w:val="22"/>
            </w:rPr>
          </w:pPr>
          <w:hyperlink w:anchor="_Toc120627105" w:history="1">
            <w:r w:rsidRPr="00E35F2D">
              <w:rPr>
                <w:rStyle w:val="Hyperlink"/>
                <w:noProof/>
              </w:rPr>
              <w:t>Insert and Update</w:t>
            </w:r>
            <w:r>
              <w:rPr>
                <w:noProof/>
                <w:webHidden/>
              </w:rPr>
              <w:tab/>
            </w:r>
            <w:r>
              <w:rPr>
                <w:noProof/>
                <w:webHidden/>
              </w:rPr>
              <w:fldChar w:fldCharType="begin"/>
            </w:r>
            <w:r>
              <w:rPr>
                <w:noProof/>
                <w:webHidden/>
              </w:rPr>
              <w:instrText xml:space="preserve"> PAGEREF _Toc120627105 \h </w:instrText>
            </w:r>
            <w:r>
              <w:rPr>
                <w:noProof/>
                <w:webHidden/>
              </w:rPr>
            </w:r>
            <w:r>
              <w:rPr>
                <w:noProof/>
                <w:webHidden/>
              </w:rPr>
              <w:fldChar w:fldCharType="separate"/>
            </w:r>
            <w:r w:rsidR="005D29BB">
              <w:rPr>
                <w:noProof/>
                <w:webHidden/>
              </w:rPr>
              <w:t>269</w:t>
            </w:r>
            <w:r>
              <w:rPr>
                <w:noProof/>
                <w:webHidden/>
              </w:rPr>
              <w:fldChar w:fldCharType="end"/>
            </w:r>
          </w:hyperlink>
        </w:p>
        <w:p w14:paraId="206A7863" w14:textId="7E960506" w:rsidR="006236EF" w:rsidRDefault="006236EF">
          <w:pPr>
            <w:pStyle w:val="TOC3"/>
            <w:tabs>
              <w:tab w:val="right" w:leader="dot" w:pos="9350"/>
            </w:tabs>
            <w:rPr>
              <w:rFonts w:asciiTheme="minorHAnsi" w:eastAsiaTheme="minorEastAsia" w:hAnsiTheme="minorHAnsi" w:cstheme="minorBidi"/>
              <w:noProof/>
              <w:sz w:val="22"/>
            </w:rPr>
          </w:pPr>
          <w:hyperlink w:anchor="_Toc120627106" w:history="1">
            <w:r w:rsidRPr="00E35F2D">
              <w:rPr>
                <w:rStyle w:val="Hyperlink"/>
                <w:noProof/>
              </w:rPr>
              <w:t>Prepared Statements</w:t>
            </w:r>
            <w:r>
              <w:rPr>
                <w:noProof/>
                <w:webHidden/>
              </w:rPr>
              <w:tab/>
            </w:r>
            <w:r>
              <w:rPr>
                <w:noProof/>
                <w:webHidden/>
              </w:rPr>
              <w:fldChar w:fldCharType="begin"/>
            </w:r>
            <w:r>
              <w:rPr>
                <w:noProof/>
                <w:webHidden/>
              </w:rPr>
              <w:instrText xml:space="preserve"> PAGEREF _Toc120627106 \h </w:instrText>
            </w:r>
            <w:r>
              <w:rPr>
                <w:noProof/>
                <w:webHidden/>
              </w:rPr>
            </w:r>
            <w:r>
              <w:rPr>
                <w:noProof/>
                <w:webHidden/>
              </w:rPr>
              <w:fldChar w:fldCharType="separate"/>
            </w:r>
            <w:r w:rsidR="005D29BB">
              <w:rPr>
                <w:noProof/>
                <w:webHidden/>
              </w:rPr>
              <w:t>269</w:t>
            </w:r>
            <w:r>
              <w:rPr>
                <w:noProof/>
                <w:webHidden/>
              </w:rPr>
              <w:fldChar w:fldCharType="end"/>
            </w:r>
          </w:hyperlink>
        </w:p>
        <w:p w14:paraId="2F992A95" w14:textId="5C65C359" w:rsidR="006236EF" w:rsidRDefault="006236EF">
          <w:pPr>
            <w:pStyle w:val="TOC3"/>
            <w:tabs>
              <w:tab w:val="right" w:leader="dot" w:pos="9350"/>
            </w:tabs>
            <w:rPr>
              <w:rFonts w:asciiTheme="minorHAnsi" w:eastAsiaTheme="minorEastAsia" w:hAnsiTheme="minorHAnsi" w:cstheme="minorBidi"/>
              <w:noProof/>
              <w:sz w:val="22"/>
            </w:rPr>
          </w:pPr>
          <w:hyperlink w:anchor="_Toc120627107" w:history="1">
            <w:r w:rsidRPr="00E35F2D">
              <w:rPr>
                <w:rStyle w:val="Hyperlink"/>
                <w:noProof/>
              </w:rPr>
              <w:t>Unnamed Placeholders</w:t>
            </w:r>
            <w:r>
              <w:rPr>
                <w:noProof/>
                <w:webHidden/>
              </w:rPr>
              <w:tab/>
            </w:r>
            <w:r>
              <w:rPr>
                <w:noProof/>
                <w:webHidden/>
              </w:rPr>
              <w:fldChar w:fldCharType="begin"/>
            </w:r>
            <w:r>
              <w:rPr>
                <w:noProof/>
                <w:webHidden/>
              </w:rPr>
              <w:instrText xml:space="preserve"> PAGEREF _Toc120627107 \h </w:instrText>
            </w:r>
            <w:r>
              <w:rPr>
                <w:noProof/>
                <w:webHidden/>
              </w:rPr>
            </w:r>
            <w:r>
              <w:rPr>
                <w:noProof/>
                <w:webHidden/>
              </w:rPr>
              <w:fldChar w:fldCharType="separate"/>
            </w:r>
            <w:r w:rsidR="005D29BB">
              <w:rPr>
                <w:noProof/>
                <w:webHidden/>
              </w:rPr>
              <w:t>270</w:t>
            </w:r>
            <w:r>
              <w:rPr>
                <w:noProof/>
                <w:webHidden/>
              </w:rPr>
              <w:fldChar w:fldCharType="end"/>
            </w:r>
          </w:hyperlink>
        </w:p>
        <w:p w14:paraId="22036DF2" w14:textId="0484E744" w:rsidR="006236EF" w:rsidRDefault="006236EF">
          <w:pPr>
            <w:pStyle w:val="TOC3"/>
            <w:tabs>
              <w:tab w:val="right" w:leader="dot" w:pos="9350"/>
            </w:tabs>
            <w:rPr>
              <w:rFonts w:asciiTheme="minorHAnsi" w:eastAsiaTheme="minorEastAsia" w:hAnsiTheme="minorHAnsi" w:cstheme="minorBidi"/>
              <w:noProof/>
              <w:sz w:val="22"/>
            </w:rPr>
          </w:pPr>
          <w:hyperlink w:anchor="_Toc120627108" w:history="1">
            <w:r w:rsidRPr="00E35F2D">
              <w:rPr>
                <w:rStyle w:val="Hyperlink"/>
                <w:noProof/>
              </w:rPr>
              <w:t>Named Placeholders</w:t>
            </w:r>
            <w:r>
              <w:rPr>
                <w:noProof/>
                <w:webHidden/>
              </w:rPr>
              <w:tab/>
            </w:r>
            <w:r>
              <w:rPr>
                <w:noProof/>
                <w:webHidden/>
              </w:rPr>
              <w:fldChar w:fldCharType="begin"/>
            </w:r>
            <w:r>
              <w:rPr>
                <w:noProof/>
                <w:webHidden/>
              </w:rPr>
              <w:instrText xml:space="preserve"> PAGEREF _Toc120627108 \h </w:instrText>
            </w:r>
            <w:r>
              <w:rPr>
                <w:noProof/>
                <w:webHidden/>
              </w:rPr>
            </w:r>
            <w:r>
              <w:rPr>
                <w:noProof/>
                <w:webHidden/>
              </w:rPr>
              <w:fldChar w:fldCharType="separate"/>
            </w:r>
            <w:r w:rsidR="005D29BB">
              <w:rPr>
                <w:noProof/>
                <w:webHidden/>
              </w:rPr>
              <w:t>270</w:t>
            </w:r>
            <w:r>
              <w:rPr>
                <w:noProof/>
                <w:webHidden/>
              </w:rPr>
              <w:fldChar w:fldCharType="end"/>
            </w:r>
          </w:hyperlink>
        </w:p>
        <w:p w14:paraId="789DB241" w14:textId="5DC1B6A1" w:rsidR="006236EF" w:rsidRDefault="006236EF">
          <w:pPr>
            <w:pStyle w:val="TOC2"/>
            <w:tabs>
              <w:tab w:val="right" w:leader="dot" w:pos="9350"/>
            </w:tabs>
            <w:rPr>
              <w:rFonts w:asciiTheme="minorHAnsi" w:eastAsiaTheme="minorEastAsia" w:hAnsiTheme="minorHAnsi" w:cstheme="minorBidi"/>
              <w:noProof/>
              <w:sz w:val="22"/>
            </w:rPr>
          </w:pPr>
          <w:hyperlink w:anchor="_Toc120627109" w:history="1">
            <w:r w:rsidRPr="00E35F2D">
              <w:rPr>
                <w:rStyle w:val="Hyperlink"/>
                <w:noProof/>
              </w:rPr>
              <w:t>Selecting Data</w:t>
            </w:r>
            <w:r>
              <w:rPr>
                <w:noProof/>
                <w:webHidden/>
              </w:rPr>
              <w:tab/>
            </w:r>
            <w:r>
              <w:rPr>
                <w:noProof/>
                <w:webHidden/>
              </w:rPr>
              <w:fldChar w:fldCharType="begin"/>
            </w:r>
            <w:r>
              <w:rPr>
                <w:noProof/>
                <w:webHidden/>
              </w:rPr>
              <w:instrText xml:space="preserve"> PAGEREF _Toc120627109 \h </w:instrText>
            </w:r>
            <w:r>
              <w:rPr>
                <w:noProof/>
                <w:webHidden/>
              </w:rPr>
            </w:r>
            <w:r>
              <w:rPr>
                <w:noProof/>
                <w:webHidden/>
              </w:rPr>
              <w:fldChar w:fldCharType="separate"/>
            </w:r>
            <w:r w:rsidR="005D29BB">
              <w:rPr>
                <w:noProof/>
                <w:webHidden/>
              </w:rPr>
              <w:t>272</w:t>
            </w:r>
            <w:r>
              <w:rPr>
                <w:noProof/>
                <w:webHidden/>
              </w:rPr>
              <w:fldChar w:fldCharType="end"/>
            </w:r>
          </w:hyperlink>
        </w:p>
        <w:p w14:paraId="54CC638B" w14:textId="617B84C5" w:rsidR="006236EF" w:rsidRDefault="006236EF">
          <w:pPr>
            <w:pStyle w:val="TOC2"/>
            <w:tabs>
              <w:tab w:val="right" w:leader="dot" w:pos="9350"/>
            </w:tabs>
            <w:rPr>
              <w:rFonts w:asciiTheme="minorHAnsi" w:eastAsiaTheme="minorEastAsia" w:hAnsiTheme="minorHAnsi" w:cstheme="minorBidi"/>
              <w:noProof/>
              <w:sz w:val="22"/>
            </w:rPr>
          </w:pPr>
          <w:hyperlink w:anchor="_Toc120627110" w:history="1">
            <w:r w:rsidRPr="00E35F2D">
              <w:rPr>
                <w:rStyle w:val="Hyperlink"/>
                <w:noProof/>
              </w:rPr>
              <w:t>PHP Database and PDO Classes</w:t>
            </w:r>
            <w:r>
              <w:rPr>
                <w:noProof/>
                <w:webHidden/>
              </w:rPr>
              <w:tab/>
            </w:r>
            <w:r>
              <w:rPr>
                <w:noProof/>
                <w:webHidden/>
              </w:rPr>
              <w:fldChar w:fldCharType="begin"/>
            </w:r>
            <w:r>
              <w:rPr>
                <w:noProof/>
                <w:webHidden/>
              </w:rPr>
              <w:instrText xml:space="preserve"> PAGEREF _Toc120627110 \h </w:instrText>
            </w:r>
            <w:r>
              <w:rPr>
                <w:noProof/>
                <w:webHidden/>
              </w:rPr>
            </w:r>
            <w:r>
              <w:rPr>
                <w:noProof/>
                <w:webHidden/>
              </w:rPr>
              <w:fldChar w:fldCharType="separate"/>
            </w:r>
            <w:r w:rsidR="005D29BB">
              <w:rPr>
                <w:noProof/>
                <w:webHidden/>
              </w:rPr>
              <w:t>274</w:t>
            </w:r>
            <w:r>
              <w:rPr>
                <w:noProof/>
                <w:webHidden/>
              </w:rPr>
              <w:fldChar w:fldCharType="end"/>
            </w:r>
          </w:hyperlink>
        </w:p>
        <w:p w14:paraId="4013B61F" w14:textId="7B4B7FF7" w:rsidR="006236EF" w:rsidRDefault="006236EF">
          <w:pPr>
            <w:pStyle w:val="TOC3"/>
            <w:tabs>
              <w:tab w:val="right" w:leader="dot" w:pos="9350"/>
            </w:tabs>
            <w:rPr>
              <w:rFonts w:asciiTheme="minorHAnsi" w:eastAsiaTheme="minorEastAsia" w:hAnsiTheme="minorHAnsi" w:cstheme="minorBidi"/>
              <w:noProof/>
              <w:sz w:val="22"/>
            </w:rPr>
          </w:pPr>
          <w:hyperlink w:anchor="_Toc120627111" w:history="1">
            <w:r w:rsidRPr="00E35F2D">
              <w:rPr>
                <w:rStyle w:val="Hyperlink"/>
                <w:noProof/>
              </w:rPr>
              <w:t>Introduction</w:t>
            </w:r>
            <w:r>
              <w:rPr>
                <w:noProof/>
                <w:webHidden/>
              </w:rPr>
              <w:tab/>
            </w:r>
            <w:r>
              <w:rPr>
                <w:noProof/>
                <w:webHidden/>
              </w:rPr>
              <w:fldChar w:fldCharType="begin"/>
            </w:r>
            <w:r>
              <w:rPr>
                <w:noProof/>
                <w:webHidden/>
              </w:rPr>
              <w:instrText xml:space="preserve"> PAGEREF _Toc120627111 \h </w:instrText>
            </w:r>
            <w:r>
              <w:rPr>
                <w:noProof/>
                <w:webHidden/>
              </w:rPr>
            </w:r>
            <w:r>
              <w:rPr>
                <w:noProof/>
                <w:webHidden/>
              </w:rPr>
              <w:fldChar w:fldCharType="separate"/>
            </w:r>
            <w:r w:rsidR="005D29BB">
              <w:rPr>
                <w:noProof/>
                <w:webHidden/>
              </w:rPr>
              <w:t>274</w:t>
            </w:r>
            <w:r>
              <w:rPr>
                <w:noProof/>
                <w:webHidden/>
              </w:rPr>
              <w:fldChar w:fldCharType="end"/>
            </w:r>
          </w:hyperlink>
        </w:p>
        <w:p w14:paraId="4F3E88F2" w14:textId="3498336B" w:rsidR="006236EF" w:rsidRDefault="006236EF">
          <w:pPr>
            <w:pStyle w:val="TOC3"/>
            <w:tabs>
              <w:tab w:val="right" w:leader="dot" w:pos="9350"/>
            </w:tabs>
            <w:rPr>
              <w:rFonts w:asciiTheme="minorHAnsi" w:eastAsiaTheme="minorEastAsia" w:hAnsiTheme="minorHAnsi" w:cstheme="minorBidi"/>
              <w:noProof/>
              <w:sz w:val="22"/>
            </w:rPr>
          </w:pPr>
          <w:hyperlink w:anchor="_Toc120627112" w:history="1">
            <w:r w:rsidRPr="00E35F2D">
              <w:rPr>
                <w:rStyle w:val="Hyperlink"/>
                <w:noProof/>
              </w:rPr>
              <w:t>Database Connection Class</w:t>
            </w:r>
            <w:r>
              <w:rPr>
                <w:noProof/>
                <w:webHidden/>
              </w:rPr>
              <w:tab/>
            </w:r>
            <w:r>
              <w:rPr>
                <w:noProof/>
                <w:webHidden/>
              </w:rPr>
              <w:fldChar w:fldCharType="begin"/>
            </w:r>
            <w:r>
              <w:rPr>
                <w:noProof/>
                <w:webHidden/>
              </w:rPr>
              <w:instrText xml:space="preserve"> PAGEREF _Toc120627112 \h </w:instrText>
            </w:r>
            <w:r>
              <w:rPr>
                <w:noProof/>
                <w:webHidden/>
              </w:rPr>
            </w:r>
            <w:r>
              <w:rPr>
                <w:noProof/>
                <w:webHidden/>
              </w:rPr>
              <w:fldChar w:fldCharType="separate"/>
            </w:r>
            <w:r w:rsidR="005D29BB">
              <w:rPr>
                <w:noProof/>
                <w:webHidden/>
              </w:rPr>
              <w:t>274</w:t>
            </w:r>
            <w:r>
              <w:rPr>
                <w:noProof/>
                <w:webHidden/>
              </w:rPr>
              <w:fldChar w:fldCharType="end"/>
            </w:r>
          </w:hyperlink>
        </w:p>
        <w:p w14:paraId="2D1882E8" w14:textId="71AA3BB2" w:rsidR="006236EF" w:rsidRDefault="006236EF">
          <w:pPr>
            <w:pStyle w:val="TOC3"/>
            <w:tabs>
              <w:tab w:val="right" w:leader="dot" w:pos="9350"/>
            </w:tabs>
            <w:rPr>
              <w:rFonts w:asciiTheme="minorHAnsi" w:eastAsiaTheme="minorEastAsia" w:hAnsiTheme="minorHAnsi" w:cstheme="minorBidi"/>
              <w:noProof/>
              <w:sz w:val="22"/>
            </w:rPr>
          </w:pPr>
          <w:hyperlink w:anchor="_Toc120627113" w:history="1">
            <w:r w:rsidRPr="00E35F2D">
              <w:rPr>
                <w:rStyle w:val="Hyperlink"/>
                <w:noProof/>
              </w:rPr>
              <w:t>The PDO class</w:t>
            </w:r>
            <w:r>
              <w:rPr>
                <w:noProof/>
                <w:webHidden/>
              </w:rPr>
              <w:tab/>
            </w:r>
            <w:r>
              <w:rPr>
                <w:noProof/>
                <w:webHidden/>
              </w:rPr>
              <w:fldChar w:fldCharType="begin"/>
            </w:r>
            <w:r>
              <w:rPr>
                <w:noProof/>
                <w:webHidden/>
              </w:rPr>
              <w:instrText xml:space="preserve"> PAGEREF _Toc120627113 \h </w:instrText>
            </w:r>
            <w:r>
              <w:rPr>
                <w:noProof/>
                <w:webHidden/>
              </w:rPr>
            </w:r>
            <w:r>
              <w:rPr>
                <w:noProof/>
                <w:webHidden/>
              </w:rPr>
              <w:fldChar w:fldCharType="separate"/>
            </w:r>
            <w:r w:rsidR="005D29BB">
              <w:rPr>
                <w:noProof/>
                <w:webHidden/>
              </w:rPr>
              <w:t>275</w:t>
            </w:r>
            <w:r>
              <w:rPr>
                <w:noProof/>
                <w:webHidden/>
              </w:rPr>
              <w:fldChar w:fldCharType="end"/>
            </w:r>
          </w:hyperlink>
        </w:p>
        <w:p w14:paraId="2062D3B4" w14:textId="4B659BD8" w:rsidR="006236EF" w:rsidRDefault="006236EF">
          <w:pPr>
            <w:pStyle w:val="TOC1"/>
            <w:tabs>
              <w:tab w:val="right" w:leader="dot" w:pos="9350"/>
            </w:tabs>
            <w:rPr>
              <w:rFonts w:asciiTheme="minorHAnsi" w:eastAsiaTheme="minorEastAsia" w:hAnsiTheme="minorHAnsi" w:cstheme="minorBidi"/>
              <w:noProof/>
              <w:sz w:val="22"/>
            </w:rPr>
          </w:pPr>
          <w:hyperlink w:anchor="_Toc120627114" w:history="1">
            <w:r w:rsidRPr="00E35F2D">
              <w:rPr>
                <w:rStyle w:val="Hyperlink"/>
                <w:noProof/>
              </w:rPr>
              <w:t>Chapter 11: AJAX</w:t>
            </w:r>
            <w:r>
              <w:rPr>
                <w:noProof/>
                <w:webHidden/>
              </w:rPr>
              <w:tab/>
            </w:r>
            <w:r>
              <w:rPr>
                <w:noProof/>
                <w:webHidden/>
              </w:rPr>
              <w:fldChar w:fldCharType="begin"/>
            </w:r>
            <w:r>
              <w:rPr>
                <w:noProof/>
                <w:webHidden/>
              </w:rPr>
              <w:instrText xml:space="preserve"> PAGEREF _Toc120627114 \h </w:instrText>
            </w:r>
            <w:r>
              <w:rPr>
                <w:noProof/>
                <w:webHidden/>
              </w:rPr>
            </w:r>
            <w:r>
              <w:rPr>
                <w:noProof/>
                <w:webHidden/>
              </w:rPr>
              <w:fldChar w:fldCharType="separate"/>
            </w:r>
            <w:r w:rsidR="005D29BB">
              <w:rPr>
                <w:noProof/>
                <w:webHidden/>
              </w:rPr>
              <w:t>278</w:t>
            </w:r>
            <w:r>
              <w:rPr>
                <w:noProof/>
                <w:webHidden/>
              </w:rPr>
              <w:fldChar w:fldCharType="end"/>
            </w:r>
          </w:hyperlink>
        </w:p>
        <w:p w14:paraId="0A605691" w14:textId="0BACD7A4" w:rsidR="006236EF" w:rsidRDefault="006236EF">
          <w:pPr>
            <w:pStyle w:val="TOC2"/>
            <w:tabs>
              <w:tab w:val="right" w:leader="dot" w:pos="9350"/>
            </w:tabs>
            <w:rPr>
              <w:rFonts w:asciiTheme="minorHAnsi" w:eastAsiaTheme="minorEastAsia" w:hAnsiTheme="minorHAnsi" w:cstheme="minorBidi"/>
              <w:noProof/>
              <w:sz w:val="22"/>
            </w:rPr>
          </w:pPr>
          <w:hyperlink w:anchor="_Toc120627115" w:history="1">
            <w:r w:rsidRPr="00E35F2D">
              <w:rPr>
                <w:rStyle w:val="Hyperlink"/>
                <w:noProof/>
              </w:rPr>
              <w:t>Data Sources</w:t>
            </w:r>
            <w:r>
              <w:rPr>
                <w:noProof/>
                <w:webHidden/>
              </w:rPr>
              <w:tab/>
            </w:r>
            <w:r>
              <w:rPr>
                <w:noProof/>
                <w:webHidden/>
              </w:rPr>
              <w:fldChar w:fldCharType="begin"/>
            </w:r>
            <w:r>
              <w:rPr>
                <w:noProof/>
                <w:webHidden/>
              </w:rPr>
              <w:instrText xml:space="preserve"> PAGEREF _Toc120627115 \h </w:instrText>
            </w:r>
            <w:r>
              <w:rPr>
                <w:noProof/>
                <w:webHidden/>
              </w:rPr>
            </w:r>
            <w:r>
              <w:rPr>
                <w:noProof/>
                <w:webHidden/>
              </w:rPr>
              <w:fldChar w:fldCharType="separate"/>
            </w:r>
            <w:r w:rsidR="005D29BB">
              <w:rPr>
                <w:noProof/>
                <w:webHidden/>
              </w:rPr>
              <w:t>278</w:t>
            </w:r>
            <w:r>
              <w:rPr>
                <w:noProof/>
                <w:webHidden/>
              </w:rPr>
              <w:fldChar w:fldCharType="end"/>
            </w:r>
          </w:hyperlink>
        </w:p>
        <w:p w14:paraId="2CE5B8AB" w14:textId="31A44174" w:rsidR="006236EF" w:rsidRDefault="006236EF">
          <w:pPr>
            <w:pStyle w:val="TOC3"/>
            <w:tabs>
              <w:tab w:val="right" w:leader="dot" w:pos="9350"/>
            </w:tabs>
            <w:rPr>
              <w:rFonts w:asciiTheme="minorHAnsi" w:eastAsiaTheme="minorEastAsia" w:hAnsiTheme="minorHAnsi" w:cstheme="minorBidi"/>
              <w:noProof/>
              <w:sz w:val="22"/>
            </w:rPr>
          </w:pPr>
          <w:hyperlink w:anchor="_Toc120627116" w:history="1">
            <w:r w:rsidRPr="00E35F2D">
              <w:rPr>
                <w:rStyle w:val="Hyperlink"/>
                <w:noProof/>
              </w:rPr>
              <w:t>Introduction</w:t>
            </w:r>
            <w:r>
              <w:rPr>
                <w:noProof/>
                <w:webHidden/>
              </w:rPr>
              <w:tab/>
            </w:r>
            <w:r>
              <w:rPr>
                <w:noProof/>
                <w:webHidden/>
              </w:rPr>
              <w:fldChar w:fldCharType="begin"/>
            </w:r>
            <w:r>
              <w:rPr>
                <w:noProof/>
                <w:webHidden/>
              </w:rPr>
              <w:instrText xml:space="preserve"> PAGEREF _Toc120627116 \h </w:instrText>
            </w:r>
            <w:r>
              <w:rPr>
                <w:noProof/>
                <w:webHidden/>
              </w:rPr>
            </w:r>
            <w:r>
              <w:rPr>
                <w:noProof/>
                <w:webHidden/>
              </w:rPr>
              <w:fldChar w:fldCharType="separate"/>
            </w:r>
            <w:r w:rsidR="005D29BB">
              <w:rPr>
                <w:noProof/>
                <w:webHidden/>
              </w:rPr>
              <w:t>278</w:t>
            </w:r>
            <w:r>
              <w:rPr>
                <w:noProof/>
                <w:webHidden/>
              </w:rPr>
              <w:fldChar w:fldCharType="end"/>
            </w:r>
          </w:hyperlink>
        </w:p>
        <w:p w14:paraId="03EA303F" w14:textId="2CF2A8BB" w:rsidR="006236EF" w:rsidRDefault="006236EF">
          <w:pPr>
            <w:pStyle w:val="TOC3"/>
            <w:tabs>
              <w:tab w:val="right" w:leader="dot" w:pos="9350"/>
            </w:tabs>
            <w:rPr>
              <w:rFonts w:asciiTheme="minorHAnsi" w:eastAsiaTheme="minorEastAsia" w:hAnsiTheme="minorHAnsi" w:cstheme="minorBidi"/>
              <w:noProof/>
              <w:sz w:val="22"/>
            </w:rPr>
          </w:pPr>
          <w:hyperlink w:anchor="_Toc120627117" w:history="1">
            <w:r w:rsidRPr="00E35F2D">
              <w:rPr>
                <w:rStyle w:val="Hyperlink"/>
                <w:noProof/>
              </w:rPr>
              <w:t>XML</w:t>
            </w:r>
            <w:r>
              <w:rPr>
                <w:noProof/>
                <w:webHidden/>
              </w:rPr>
              <w:tab/>
            </w:r>
            <w:r>
              <w:rPr>
                <w:noProof/>
                <w:webHidden/>
              </w:rPr>
              <w:fldChar w:fldCharType="begin"/>
            </w:r>
            <w:r>
              <w:rPr>
                <w:noProof/>
                <w:webHidden/>
              </w:rPr>
              <w:instrText xml:space="preserve"> PAGEREF _Toc120627117 \h </w:instrText>
            </w:r>
            <w:r>
              <w:rPr>
                <w:noProof/>
                <w:webHidden/>
              </w:rPr>
            </w:r>
            <w:r>
              <w:rPr>
                <w:noProof/>
                <w:webHidden/>
              </w:rPr>
              <w:fldChar w:fldCharType="separate"/>
            </w:r>
            <w:r w:rsidR="005D29BB">
              <w:rPr>
                <w:noProof/>
                <w:webHidden/>
              </w:rPr>
              <w:t>279</w:t>
            </w:r>
            <w:r>
              <w:rPr>
                <w:noProof/>
                <w:webHidden/>
              </w:rPr>
              <w:fldChar w:fldCharType="end"/>
            </w:r>
          </w:hyperlink>
        </w:p>
        <w:p w14:paraId="4A49963C" w14:textId="5267DBA4" w:rsidR="006236EF" w:rsidRDefault="006236EF">
          <w:pPr>
            <w:pStyle w:val="TOC3"/>
            <w:tabs>
              <w:tab w:val="right" w:leader="dot" w:pos="9350"/>
            </w:tabs>
            <w:rPr>
              <w:rFonts w:asciiTheme="minorHAnsi" w:eastAsiaTheme="minorEastAsia" w:hAnsiTheme="minorHAnsi" w:cstheme="minorBidi"/>
              <w:noProof/>
              <w:sz w:val="22"/>
            </w:rPr>
          </w:pPr>
          <w:hyperlink w:anchor="_Toc120627118" w:history="1">
            <w:r w:rsidRPr="00E35F2D">
              <w:rPr>
                <w:rStyle w:val="Hyperlink"/>
                <w:noProof/>
              </w:rPr>
              <w:t>Setting up an XML Document</w:t>
            </w:r>
            <w:r>
              <w:rPr>
                <w:noProof/>
                <w:webHidden/>
              </w:rPr>
              <w:tab/>
            </w:r>
            <w:r>
              <w:rPr>
                <w:noProof/>
                <w:webHidden/>
              </w:rPr>
              <w:fldChar w:fldCharType="begin"/>
            </w:r>
            <w:r>
              <w:rPr>
                <w:noProof/>
                <w:webHidden/>
              </w:rPr>
              <w:instrText xml:space="preserve"> PAGEREF _Toc120627118 \h </w:instrText>
            </w:r>
            <w:r>
              <w:rPr>
                <w:noProof/>
                <w:webHidden/>
              </w:rPr>
            </w:r>
            <w:r>
              <w:rPr>
                <w:noProof/>
                <w:webHidden/>
              </w:rPr>
              <w:fldChar w:fldCharType="separate"/>
            </w:r>
            <w:r w:rsidR="005D29BB">
              <w:rPr>
                <w:noProof/>
                <w:webHidden/>
              </w:rPr>
              <w:t>280</w:t>
            </w:r>
            <w:r>
              <w:rPr>
                <w:noProof/>
                <w:webHidden/>
              </w:rPr>
              <w:fldChar w:fldCharType="end"/>
            </w:r>
          </w:hyperlink>
        </w:p>
        <w:p w14:paraId="0415623A" w14:textId="4B346582" w:rsidR="006236EF" w:rsidRDefault="006236EF">
          <w:pPr>
            <w:pStyle w:val="TOC3"/>
            <w:tabs>
              <w:tab w:val="right" w:leader="dot" w:pos="9350"/>
            </w:tabs>
            <w:rPr>
              <w:rFonts w:asciiTheme="minorHAnsi" w:eastAsiaTheme="minorEastAsia" w:hAnsiTheme="minorHAnsi" w:cstheme="minorBidi"/>
              <w:noProof/>
              <w:sz w:val="22"/>
            </w:rPr>
          </w:pPr>
          <w:hyperlink w:anchor="_Toc120627119" w:history="1">
            <w:r w:rsidRPr="00E35F2D">
              <w:rPr>
                <w:rStyle w:val="Hyperlink"/>
                <w:noProof/>
              </w:rPr>
              <w:t>Rules for Naming XML Elements</w:t>
            </w:r>
            <w:r>
              <w:rPr>
                <w:noProof/>
                <w:webHidden/>
              </w:rPr>
              <w:tab/>
            </w:r>
            <w:r>
              <w:rPr>
                <w:noProof/>
                <w:webHidden/>
              </w:rPr>
              <w:fldChar w:fldCharType="begin"/>
            </w:r>
            <w:r>
              <w:rPr>
                <w:noProof/>
                <w:webHidden/>
              </w:rPr>
              <w:instrText xml:space="preserve"> PAGEREF _Toc120627119 \h </w:instrText>
            </w:r>
            <w:r>
              <w:rPr>
                <w:noProof/>
                <w:webHidden/>
              </w:rPr>
            </w:r>
            <w:r>
              <w:rPr>
                <w:noProof/>
                <w:webHidden/>
              </w:rPr>
              <w:fldChar w:fldCharType="separate"/>
            </w:r>
            <w:r w:rsidR="005D29BB">
              <w:rPr>
                <w:noProof/>
                <w:webHidden/>
              </w:rPr>
              <w:t>281</w:t>
            </w:r>
            <w:r>
              <w:rPr>
                <w:noProof/>
                <w:webHidden/>
              </w:rPr>
              <w:fldChar w:fldCharType="end"/>
            </w:r>
          </w:hyperlink>
        </w:p>
        <w:p w14:paraId="43660A29" w14:textId="58E4030D" w:rsidR="006236EF" w:rsidRDefault="006236EF">
          <w:pPr>
            <w:pStyle w:val="TOC3"/>
            <w:tabs>
              <w:tab w:val="right" w:leader="dot" w:pos="9350"/>
            </w:tabs>
            <w:rPr>
              <w:rFonts w:asciiTheme="minorHAnsi" w:eastAsiaTheme="minorEastAsia" w:hAnsiTheme="minorHAnsi" w:cstheme="minorBidi"/>
              <w:noProof/>
              <w:sz w:val="22"/>
            </w:rPr>
          </w:pPr>
          <w:hyperlink w:anchor="_Toc120627120" w:history="1">
            <w:r w:rsidRPr="00E35F2D">
              <w:rPr>
                <w:rStyle w:val="Hyperlink"/>
                <w:noProof/>
              </w:rPr>
              <w:t>Attributes in XML</w:t>
            </w:r>
            <w:r>
              <w:rPr>
                <w:noProof/>
                <w:webHidden/>
              </w:rPr>
              <w:tab/>
            </w:r>
            <w:r>
              <w:rPr>
                <w:noProof/>
                <w:webHidden/>
              </w:rPr>
              <w:fldChar w:fldCharType="begin"/>
            </w:r>
            <w:r>
              <w:rPr>
                <w:noProof/>
                <w:webHidden/>
              </w:rPr>
              <w:instrText xml:space="preserve"> PAGEREF _Toc120627120 \h </w:instrText>
            </w:r>
            <w:r>
              <w:rPr>
                <w:noProof/>
                <w:webHidden/>
              </w:rPr>
            </w:r>
            <w:r>
              <w:rPr>
                <w:noProof/>
                <w:webHidden/>
              </w:rPr>
              <w:fldChar w:fldCharType="separate"/>
            </w:r>
            <w:r w:rsidR="005D29BB">
              <w:rPr>
                <w:noProof/>
                <w:webHidden/>
              </w:rPr>
              <w:t>281</w:t>
            </w:r>
            <w:r>
              <w:rPr>
                <w:noProof/>
                <w:webHidden/>
              </w:rPr>
              <w:fldChar w:fldCharType="end"/>
            </w:r>
          </w:hyperlink>
        </w:p>
        <w:p w14:paraId="3CA09E7C" w14:textId="03F5EFB9" w:rsidR="006236EF" w:rsidRDefault="006236EF">
          <w:pPr>
            <w:pStyle w:val="TOC3"/>
            <w:tabs>
              <w:tab w:val="right" w:leader="dot" w:pos="9350"/>
            </w:tabs>
            <w:rPr>
              <w:rFonts w:asciiTheme="minorHAnsi" w:eastAsiaTheme="minorEastAsia" w:hAnsiTheme="minorHAnsi" w:cstheme="minorBidi"/>
              <w:noProof/>
              <w:sz w:val="22"/>
            </w:rPr>
          </w:pPr>
          <w:hyperlink w:anchor="_Toc120627121" w:history="1">
            <w:r w:rsidRPr="00E35F2D">
              <w:rPr>
                <w:rStyle w:val="Hyperlink"/>
                <w:noProof/>
              </w:rPr>
              <w:t>JSON</w:t>
            </w:r>
            <w:r>
              <w:rPr>
                <w:noProof/>
                <w:webHidden/>
              </w:rPr>
              <w:tab/>
            </w:r>
            <w:r>
              <w:rPr>
                <w:noProof/>
                <w:webHidden/>
              </w:rPr>
              <w:fldChar w:fldCharType="begin"/>
            </w:r>
            <w:r>
              <w:rPr>
                <w:noProof/>
                <w:webHidden/>
              </w:rPr>
              <w:instrText xml:space="preserve"> PAGEREF _Toc120627121 \h </w:instrText>
            </w:r>
            <w:r>
              <w:rPr>
                <w:noProof/>
                <w:webHidden/>
              </w:rPr>
            </w:r>
            <w:r>
              <w:rPr>
                <w:noProof/>
                <w:webHidden/>
              </w:rPr>
              <w:fldChar w:fldCharType="separate"/>
            </w:r>
            <w:r w:rsidR="005D29BB">
              <w:rPr>
                <w:noProof/>
                <w:webHidden/>
              </w:rPr>
              <w:t>283</w:t>
            </w:r>
            <w:r>
              <w:rPr>
                <w:noProof/>
                <w:webHidden/>
              </w:rPr>
              <w:fldChar w:fldCharType="end"/>
            </w:r>
          </w:hyperlink>
        </w:p>
        <w:p w14:paraId="78ECE1D8" w14:textId="79A8D461" w:rsidR="006236EF" w:rsidRDefault="006236EF">
          <w:pPr>
            <w:pStyle w:val="TOC3"/>
            <w:tabs>
              <w:tab w:val="right" w:leader="dot" w:pos="9350"/>
            </w:tabs>
            <w:rPr>
              <w:rFonts w:asciiTheme="minorHAnsi" w:eastAsiaTheme="minorEastAsia" w:hAnsiTheme="minorHAnsi" w:cstheme="minorBidi"/>
              <w:noProof/>
              <w:sz w:val="22"/>
            </w:rPr>
          </w:pPr>
          <w:hyperlink w:anchor="_Toc120627122" w:history="1">
            <w:r w:rsidRPr="00E35F2D">
              <w:rPr>
                <w:rStyle w:val="Hyperlink"/>
                <w:noProof/>
              </w:rPr>
              <w:t>Examples</w:t>
            </w:r>
            <w:r>
              <w:rPr>
                <w:noProof/>
                <w:webHidden/>
              </w:rPr>
              <w:tab/>
            </w:r>
            <w:r>
              <w:rPr>
                <w:noProof/>
                <w:webHidden/>
              </w:rPr>
              <w:fldChar w:fldCharType="begin"/>
            </w:r>
            <w:r>
              <w:rPr>
                <w:noProof/>
                <w:webHidden/>
              </w:rPr>
              <w:instrText xml:space="preserve"> PAGEREF _Toc120627122 \h </w:instrText>
            </w:r>
            <w:r>
              <w:rPr>
                <w:noProof/>
                <w:webHidden/>
              </w:rPr>
            </w:r>
            <w:r>
              <w:rPr>
                <w:noProof/>
                <w:webHidden/>
              </w:rPr>
              <w:fldChar w:fldCharType="separate"/>
            </w:r>
            <w:r w:rsidR="005D29BB">
              <w:rPr>
                <w:noProof/>
                <w:webHidden/>
              </w:rPr>
              <w:t>284</w:t>
            </w:r>
            <w:r>
              <w:rPr>
                <w:noProof/>
                <w:webHidden/>
              </w:rPr>
              <w:fldChar w:fldCharType="end"/>
            </w:r>
          </w:hyperlink>
        </w:p>
        <w:p w14:paraId="32A123C4" w14:textId="5DACDAA5" w:rsidR="006236EF" w:rsidRDefault="006236EF">
          <w:pPr>
            <w:pStyle w:val="TOC2"/>
            <w:tabs>
              <w:tab w:val="right" w:leader="dot" w:pos="9350"/>
            </w:tabs>
            <w:rPr>
              <w:rFonts w:asciiTheme="minorHAnsi" w:eastAsiaTheme="minorEastAsia" w:hAnsiTheme="minorHAnsi" w:cstheme="minorBidi"/>
              <w:noProof/>
              <w:sz w:val="22"/>
            </w:rPr>
          </w:pPr>
          <w:hyperlink w:anchor="_Toc120627123" w:history="1">
            <w:r w:rsidRPr="00E35F2D">
              <w:rPr>
                <w:rStyle w:val="Hyperlink"/>
                <w:noProof/>
              </w:rPr>
              <w:t>AJAX</w:t>
            </w:r>
            <w:r>
              <w:rPr>
                <w:noProof/>
                <w:webHidden/>
              </w:rPr>
              <w:tab/>
            </w:r>
            <w:r>
              <w:rPr>
                <w:noProof/>
                <w:webHidden/>
              </w:rPr>
              <w:fldChar w:fldCharType="begin"/>
            </w:r>
            <w:r>
              <w:rPr>
                <w:noProof/>
                <w:webHidden/>
              </w:rPr>
              <w:instrText xml:space="preserve"> PAGEREF _Toc120627123 \h </w:instrText>
            </w:r>
            <w:r>
              <w:rPr>
                <w:noProof/>
                <w:webHidden/>
              </w:rPr>
            </w:r>
            <w:r>
              <w:rPr>
                <w:noProof/>
                <w:webHidden/>
              </w:rPr>
              <w:fldChar w:fldCharType="separate"/>
            </w:r>
            <w:r w:rsidR="005D29BB">
              <w:rPr>
                <w:noProof/>
                <w:webHidden/>
              </w:rPr>
              <w:t>285</w:t>
            </w:r>
            <w:r>
              <w:rPr>
                <w:noProof/>
                <w:webHidden/>
              </w:rPr>
              <w:fldChar w:fldCharType="end"/>
            </w:r>
          </w:hyperlink>
        </w:p>
        <w:p w14:paraId="6AE5D943" w14:textId="5DEA1D32" w:rsidR="006236EF" w:rsidRDefault="006236EF">
          <w:pPr>
            <w:pStyle w:val="TOC3"/>
            <w:tabs>
              <w:tab w:val="right" w:leader="dot" w:pos="9350"/>
            </w:tabs>
            <w:rPr>
              <w:rFonts w:asciiTheme="minorHAnsi" w:eastAsiaTheme="minorEastAsia" w:hAnsiTheme="minorHAnsi" w:cstheme="minorBidi"/>
              <w:noProof/>
              <w:sz w:val="22"/>
            </w:rPr>
          </w:pPr>
          <w:hyperlink w:anchor="_Toc120627124" w:history="1">
            <w:r w:rsidRPr="00E35F2D">
              <w:rPr>
                <w:rStyle w:val="Hyperlink"/>
                <w:noProof/>
              </w:rPr>
              <w:t>Introduction</w:t>
            </w:r>
            <w:r>
              <w:rPr>
                <w:noProof/>
                <w:webHidden/>
              </w:rPr>
              <w:tab/>
            </w:r>
            <w:r>
              <w:rPr>
                <w:noProof/>
                <w:webHidden/>
              </w:rPr>
              <w:fldChar w:fldCharType="begin"/>
            </w:r>
            <w:r>
              <w:rPr>
                <w:noProof/>
                <w:webHidden/>
              </w:rPr>
              <w:instrText xml:space="preserve"> PAGEREF _Toc120627124 \h </w:instrText>
            </w:r>
            <w:r>
              <w:rPr>
                <w:noProof/>
                <w:webHidden/>
              </w:rPr>
            </w:r>
            <w:r>
              <w:rPr>
                <w:noProof/>
                <w:webHidden/>
              </w:rPr>
              <w:fldChar w:fldCharType="separate"/>
            </w:r>
            <w:r w:rsidR="005D29BB">
              <w:rPr>
                <w:noProof/>
                <w:webHidden/>
              </w:rPr>
              <w:t>285</w:t>
            </w:r>
            <w:r>
              <w:rPr>
                <w:noProof/>
                <w:webHidden/>
              </w:rPr>
              <w:fldChar w:fldCharType="end"/>
            </w:r>
          </w:hyperlink>
        </w:p>
        <w:p w14:paraId="0ECCCEFD" w14:textId="2D7E57C1" w:rsidR="006236EF" w:rsidRDefault="006236EF">
          <w:pPr>
            <w:pStyle w:val="TOC3"/>
            <w:tabs>
              <w:tab w:val="right" w:leader="dot" w:pos="9350"/>
            </w:tabs>
            <w:rPr>
              <w:rFonts w:asciiTheme="minorHAnsi" w:eastAsiaTheme="minorEastAsia" w:hAnsiTheme="minorHAnsi" w:cstheme="minorBidi"/>
              <w:noProof/>
              <w:sz w:val="22"/>
            </w:rPr>
          </w:pPr>
          <w:hyperlink w:anchor="_Toc120627125" w:history="1">
            <w:r w:rsidRPr="00E35F2D">
              <w:rPr>
                <w:rStyle w:val="Hyperlink"/>
                <w:noProof/>
              </w:rPr>
              <w:t>Creating the XMLHttpRequest Object</w:t>
            </w:r>
            <w:r>
              <w:rPr>
                <w:noProof/>
                <w:webHidden/>
              </w:rPr>
              <w:tab/>
            </w:r>
            <w:r>
              <w:rPr>
                <w:noProof/>
                <w:webHidden/>
              </w:rPr>
              <w:fldChar w:fldCharType="begin"/>
            </w:r>
            <w:r>
              <w:rPr>
                <w:noProof/>
                <w:webHidden/>
              </w:rPr>
              <w:instrText xml:space="preserve"> PAGEREF _Toc120627125 \h </w:instrText>
            </w:r>
            <w:r>
              <w:rPr>
                <w:noProof/>
                <w:webHidden/>
              </w:rPr>
            </w:r>
            <w:r>
              <w:rPr>
                <w:noProof/>
                <w:webHidden/>
              </w:rPr>
              <w:fldChar w:fldCharType="separate"/>
            </w:r>
            <w:r w:rsidR="005D29BB">
              <w:rPr>
                <w:noProof/>
                <w:webHidden/>
              </w:rPr>
              <w:t>286</w:t>
            </w:r>
            <w:r>
              <w:rPr>
                <w:noProof/>
                <w:webHidden/>
              </w:rPr>
              <w:fldChar w:fldCharType="end"/>
            </w:r>
          </w:hyperlink>
        </w:p>
        <w:p w14:paraId="622D65E6" w14:textId="0FB3B43C" w:rsidR="006236EF" w:rsidRDefault="006236EF">
          <w:pPr>
            <w:pStyle w:val="TOC3"/>
            <w:tabs>
              <w:tab w:val="right" w:leader="dot" w:pos="9350"/>
            </w:tabs>
            <w:rPr>
              <w:rFonts w:asciiTheme="minorHAnsi" w:eastAsiaTheme="minorEastAsia" w:hAnsiTheme="minorHAnsi" w:cstheme="minorBidi"/>
              <w:noProof/>
              <w:sz w:val="22"/>
            </w:rPr>
          </w:pPr>
          <w:hyperlink w:anchor="_Toc120627126" w:history="1">
            <w:r w:rsidRPr="00E35F2D">
              <w:rPr>
                <w:rStyle w:val="Hyperlink"/>
                <w:noProof/>
              </w:rPr>
              <w:t>Methods of the XMLHttpRequest Object</w:t>
            </w:r>
            <w:r>
              <w:rPr>
                <w:noProof/>
                <w:webHidden/>
              </w:rPr>
              <w:tab/>
            </w:r>
            <w:r>
              <w:rPr>
                <w:noProof/>
                <w:webHidden/>
              </w:rPr>
              <w:fldChar w:fldCharType="begin"/>
            </w:r>
            <w:r>
              <w:rPr>
                <w:noProof/>
                <w:webHidden/>
              </w:rPr>
              <w:instrText xml:space="preserve"> PAGEREF _Toc120627126 \h </w:instrText>
            </w:r>
            <w:r>
              <w:rPr>
                <w:noProof/>
                <w:webHidden/>
              </w:rPr>
            </w:r>
            <w:r>
              <w:rPr>
                <w:noProof/>
                <w:webHidden/>
              </w:rPr>
              <w:fldChar w:fldCharType="separate"/>
            </w:r>
            <w:r w:rsidR="005D29BB">
              <w:rPr>
                <w:noProof/>
                <w:webHidden/>
              </w:rPr>
              <w:t>289</w:t>
            </w:r>
            <w:r>
              <w:rPr>
                <w:noProof/>
                <w:webHidden/>
              </w:rPr>
              <w:fldChar w:fldCharType="end"/>
            </w:r>
          </w:hyperlink>
        </w:p>
        <w:p w14:paraId="02AB05EB" w14:textId="78D5D218" w:rsidR="006236EF" w:rsidRDefault="006236EF">
          <w:pPr>
            <w:pStyle w:val="TOC3"/>
            <w:tabs>
              <w:tab w:val="right" w:leader="dot" w:pos="9350"/>
            </w:tabs>
            <w:rPr>
              <w:rFonts w:asciiTheme="minorHAnsi" w:eastAsiaTheme="minorEastAsia" w:hAnsiTheme="minorHAnsi" w:cstheme="minorBidi"/>
              <w:noProof/>
              <w:sz w:val="22"/>
            </w:rPr>
          </w:pPr>
          <w:hyperlink w:anchor="_Toc120627127" w:history="1">
            <w:r w:rsidRPr="00E35F2D">
              <w:rPr>
                <w:rStyle w:val="Hyperlink"/>
                <w:noProof/>
              </w:rPr>
              <w:t>Passing Objects</w:t>
            </w:r>
            <w:r>
              <w:rPr>
                <w:noProof/>
                <w:webHidden/>
              </w:rPr>
              <w:tab/>
            </w:r>
            <w:r>
              <w:rPr>
                <w:noProof/>
                <w:webHidden/>
              </w:rPr>
              <w:fldChar w:fldCharType="begin"/>
            </w:r>
            <w:r>
              <w:rPr>
                <w:noProof/>
                <w:webHidden/>
              </w:rPr>
              <w:instrText xml:space="preserve"> PAGEREF _Toc120627127 \h </w:instrText>
            </w:r>
            <w:r>
              <w:rPr>
                <w:noProof/>
                <w:webHidden/>
              </w:rPr>
            </w:r>
            <w:r>
              <w:rPr>
                <w:noProof/>
                <w:webHidden/>
              </w:rPr>
              <w:fldChar w:fldCharType="separate"/>
            </w:r>
            <w:r w:rsidR="005D29BB">
              <w:rPr>
                <w:noProof/>
                <w:webHidden/>
              </w:rPr>
              <w:t>296</w:t>
            </w:r>
            <w:r>
              <w:rPr>
                <w:noProof/>
                <w:webHidden/>
              </w:rPr>
              <w:fldChar w:fldCharType="end"/>
            </w:r>
          </w:hyperlink>
        </w:p>
        <w:p w14:paraId="760EC848" w14:textId="511AC4D3" w:rsidR="006236EF" w:rsidRDefault="006236EF">
          <w:pPr>
            <w:pStyle w:val="TOC3"/>
            <w:tabs>
              <w:tab w:val="right" w:leader="dot" w:pos="9350"/>
            </w:tabs>
            <w:rPr>
              <w:rFonts w:asciiTheme="minorHAnsi" w:eastAsiaTheme="minorEastAsia" w:hAnsiTheme="minorHAnsi" w:cstheme="minorBidi"/>
              <w:noProof/>
              <w:sz w:val="22"/>
            </w:rPr>
          </w:pPr>
          <w:hyperlink w:anchor="_Toc120627128" w:history="1">
            <w:r w:rsidRPr="00E35F2D">
              <w:rPr>
                <w:rStyle w:val="Hyperlink"/>
                <w:noProof/>
              </w:rPr>
              <w:t>Receiving and Sending the Object in PHP</w:t>
            </w:r>
            <w:r>
              <w:rPr>
                <w:noProof/>
                <w:webHidden/>
              </w:rPr>
              <w:tab/>
            </w:r>
            <w:r>
              <w:rPr>
                <w:noProof/>
                <w:webHidden/>
              </w:rPr>
              <w:fldChar w:fldCharType="begin"/>
            </w:r>
            <w:r>
              <w:rPr>
                <w:noProof/>
                <w:webHidden/>
              </w:rPr>
              <w:instrText xml:space="preserve"> PAGEREF _Toc120627128 \h </w:instrText>
            </w:r>
            <w:r>
              <w:rPr>
                <w:noProof/>
                <w:webHidden/>
              </w:rPr>
            </w:r>
            <w:r>
              <w:rPr>
                <w:noProof/>
                <w:webHidden/>
              </w:rPr>
              <w:fldChar w:fldCharType="separate"/>
            </w:r>
            <w:r w:rsidR="005D29BB">
              <w:rPr>
                <w:noProof/>
                <w:webHidden/>
              </w:rPr>
              <w:t>297</w:t>
            </w:r>
            <w:r>
              <w:rPr>
                <w:noProof/>
                <w:webHidden/>
              </w:rPr>
              <w:fldChar w:fldCharType="end"/>
            </w:r>
          </w:hyperlink>
        </w:p>
        <w:p w14:paraId="3026700A" w14:textId="428CBB66" w:rsidR="006236EF" w:rsidRDefault="006236EF">
          <w:pPr>
            <w:pStyle w:val="TOC3"/>
            <w:tabs>
              <w:tab w:val="right" w:leader="dot" w:pos="9350"/>
            </w:tabs>
            <w:rPr>
              <w:rFonts w:asciiTheme="minorHAnsi" w:eastAsiaTheme="minorEastAsia" w:hAnsiTheme="minorHAnsi" w:cstheme="minorBidi"/>
              <w:noProof/>
              <w:sz w:val="22"/>
            </w:rPr>
          </w:pPr>
          <w:hyperlink w:anchor="_Toc120627129" w:history="1">
            <w:r w:rsidRPr="00E35F2D">
              <w:rPr>
                <w:rStyle w:val="Hyperlink"/>
                <w:noProof/>
              </w:rPr>
              <w:t>Receiving the Object on the Client-side</w:t>
            </w:r>
            <w:r>
              <w:rPr>
                <w:noProof/>
                <w:webHidden/>
              </w:rPr>
              <w:tab/>
            </w:r>
            <w:r>
              <w:rPr>
                <w:noProof/>
                <w:webHidden/>
              </w:rPr>
              <w:fldChar w:fldCharType="begin"/>
            </w:r>
            <w:r>
              <w:rPr>
                <w:noProof/>
                <w:webHidden/>
              </w:rPr>
              <w:instrText xml:space="preserve"> PAGEREF _Toc120627129 \h </w:instrText>
            </w:r>
            <w:r>
              <w:rPr>
                <w:noProof/>
                <w:webHidden/>
              </w:rPr>
            </w:r>
            <w:r>
              <w:rPr>
                <w:noProof/>
                <w:webHidden/>
              </w:rPr>
              <w:fldChar w:fldCharType="separate"/>
            </w:r>
            <w:r w:rsidR="005D29BB">
              <w:rPr>
                <w:noProof/>
                <w:webHidden/>
              </w:rPr>
              <w:t>298</w:t>
            </w:r>
            <w:r>
              <w:rPr>
                <w:noProof/>
                <w:webHidden/>
              </w:rPr>
              <w:fldChar w:fldCharType="end"/>
            </w:r>
          </w:hyperlink>
        </w:p>
        <w:p w14:paraId="4DA5002E" w14:textId="4EF2997D" w:rsidR="006236EF" w:rsidRDefault="006236EF">
          <w:pPr>
            <w:pStyle w:val="TOC3"/>
            <w:tabs>
              <w:tab w:val="right" w:leader="dot" w:pos="9350"/>
            </w:tabs>
            <w:rPr>
              <w:rFonts w:asciiTheme="minorHAnsi" w:eastAsiaTheme="minorEastAsia" w:hAnsiTheme="minorHAnsi" w:cstheme="minorBidi"/>
              <w:noProof/>
              <w:sz w:val="22"/>
            </w:rPr>
          </w:pPr>
          <w:hyperlink w:anchor="_Toc120627130" w:history="1">
            <w:r w:rsidRPr="00E35F2D">
              <w:rPr>
                <w:rStyle w:val="Hyperlink"/>
                <w:noProof/>
              </w:rPr>
              <w:t>AJAX Examples (PHP)</w:t>
            </w:r>
            <w:r>
              <w:rPr>
                <w:noProof/>
                <w:webHidden/>
              </w:rPr>
              <w:tab/>
            </w:r>
            <w:r>
              <w:rPr>
                <w:noProof/>
                <w:webHidden/>
              </w:rPr>
              <w:fldChar w:fldCharType="begin"/>
            </w:r>
            <w:r>
              <w:rPr>
                <w:noProof/>
                <w:webHidden/>
              </w:rPr>
              <w:instrText xml:space="preserve"> PAGEREF _Toc120627130 \h </w:instrText>
            </w:r>
            <w:r>
              <w:rPr>
                <w:noProof/>
                <w:webHidden/>
              </w:rPr>
            </w:r>
            <w:r>
              <w:rPr>
                <w:noProof/>
                <w:webHidden/>
              </w:rPr>
              <w:fldChar w:fldCharType="separate"/>
            </w:r>
            <w:r w:rsidR="005D29BB">
              <w:rPr>
                <w:noProof/>
                <w:webHidden/>
              </w:rPr>
              <w:t>299</w:t>
            </w:r>
            <w:r>
              <w:rPr>
                <w:noProof/>
                <w:webHidden/>
              </w:rPr>
              <w:fldChar w:fldCharType="end"/>
            </w:r>
          </w:hyperlink>
        </w:p>
        <w:p w14:paraId="4E04C8AA" w14:textId="666FB026" w:rsidR="006236EF" w:rsidRDefault="006236EF">
          <w:pPr>
            <w:pStyle w:val="TOC3"/>
            <w:tabs>
              <w:tab w:val="right" w:leader="dot" w:pos="9350"/>
            </w:tabs>
            <w:rPr>
              <w:rFonts w:asciiTheme="minorHAnsi" w:eastAsiaTheme="minorEastAsia" w:hAnsiTheme="minorHAnsi" w:cstheme="minorBidi"/>
              <w:noProof/>
              <w:sz w:val="22"/>
            </w:rPr>
          </w:pPr>
          <w:hyperlink w:anchor="_Toc120627131" w:history="1">
            <w:r w:rsidRPr="00E35F2D">
              <w:rPr>
                <w:rStyle w:val="Hyperlink"/>
                <w:noProof/>
              </w:rPr>
              <w:t>Writing an AJAX class</w:t>
            </w:r>
            <w:r>
              <w:rPr>
                <w:noProof/>
                <w:webHidden/>
              </w:rPr>
              <w:tab/>
            </w:r>
            <w:r>
              <w:rPr>
                <w:noProof/>
                <w:webHidden/>
              </w:rPr>
              <w:fldChar w:fldCharType="begin"/>
            </w:r>
            <w:r>
              <w:rPr>
                <w:noProof/>
                <w:webHidden/>
              </w:rPr>
              <w:instrText xml:space="preserve"> PAGEREF _Toc120627131 \h </w:instrText>
            </w:r>
            <w:r>
              <w:rPr>
                <w:noProof/>
                <w:webHidden/>
              </w:rPr>
            </w:r>
            <w:r>
              <w:rPr>
                <w:noProof/>
                <w:webHidden/>
              </w:rPr>
              <w:fldChar w:fldCharType="separate"/>
            </w:r>
            <w:r w:rsidR="005D29BB">
              <w:rPr>
                <w:noProof/>
                <w:webHidden/>
              </w:rPr>
              <w:t>300</w:t>
            </w:r>
            <w:r>
              <w:rPr>
                <w:noProof/>
                <w:webHidden/>
              </w:rPr>
              <w:fldChar w:fldCharType="end"/>
            </w:r>
          </w:hyperlink>
        </w:p>
        <w:p w14:paraId="28930770" w14:textId="6877E8D2" w:rsidR="006236EF" w:rsidRDefault="006236EF">
          <w:pPr>
            <w:pStyle w:val="TOC1"/>
            <w:tabs>
              <w:tab w:val="right" w:leader="dot" w:pos="9350"/>
            </w:tabs>
            <w:rPr>
              <w:rFonts w:asciiTheme="minorHAnsi" w:eastAsiaTheme="minorEastAsia" w:hAnsiTheme="minorHAnsi" w:cstheme="minorBidi"/>
              <w:noProof/>
              <w:sz w:val="22"/>
            </w:rPr>
          </w:pPr>
          <w:hyperlink w:anchor="_Toc120627132" w:history="1">
            <w:r w:rsidRPr="00E35F2D">
              <w:rPr>
                <w:rStyle w:val="Hyperlink"/>
                <w:noProof/>
              </w:rPr>
              <w:t>Chapter 12: Sessions, Securing Password &amp; Date Methods</w:t>
            </w:r>
            <w:r>
              <w:rPr>
                <w:noProof/>
                <w:webHidden/>
              </w:rPr>
              <w:tab/>
            </w:r>
            <w:r>
              <w:rPr>
                <w:noProof/>
                <w:webHidden/>
              </w:rPr>
              <w:fldChar w:fldCharType="begin"/>
            </w:r>
            <w:r>
              <w:rPr>
                <w:noProof/>
                <w:webHidden/>
              </w:rPr>
              <w:instrText xml:space="preserve"> PAGEREF _Toc120627132 \h </w:instrText>
            </w:r>
            <w:r>
              <w:rPr>
                <w:noProof/>
                <w:webHidden/>
              </w:rPr>
            </w:r>
            <w:r>
              <w:rPr>
                <w:noProof/>
                <w:webHidden/>
              </w:rPr>
              <w:fldChar w:fldCharType="separate"/>
            </w:r>
            <w:r w:rsidR="005D29BB">
              <w:rPr>
                <w:noProof/>
                <w:webHidden/>
              </w:rPr>
              <w:t>301</w:t>
            </w:r>
            <w:r>
              <w:rPr>
                <w:noProof/>
                <w:webHidden/>
              </w:rPr>
              <w:fldChar w:fldCharType="end"/>
            </w:r>
          </w:hyperlink>
        </w:p>
        <w:p w14:paraId="2B9119D2" w14:textId="36652BE4" w:rsidR="006236EF" w:rsidRDefault="006236EF">
          <w:pPr>
            <w:pStyle w:val="TOC2"/>
            <w:tabs>
              <w:tab w:val="right" w:leader="dot" w:pos="9350"/>
            </w:tabs>
            <w:rPr>
              <w:rFonts w:asciiTheme="minorHAnsi" w:eastAsiaTheme="minorEastAsia" w:hAnsiTheme="minorHAnsi" w:cstheme="minorBidi"/>
              <w:noProof/>
              <w:sz w:val="22"/>
            </w:rPr>
          </w:pPr>
          <w:hyperlink w:anchor="_Toc120627133" w:history="1">
            <w:r w:rsidRPr="00E35F2D">
              <w:rPr>
                <w:rStyle w:val="Hyperlink"/>
                <w:noProof/>
              </w:rPr>
              <w:t>PHP Sessions</w:t>
            </w:r>
            <w:r>
              <w:rPr>
                <w:noProof/>
                <w:webHidden/>
              </w:rPr>
              <w:tab/>
            </w:r>
            <w:r>
              <w:rPr>
                <w:noProof/>
                <w:webHidden/>
              </w:rPr>
              <w:fldChar w:fldCharType="begin"/>
            </w:r>
            <w:r>
              <w:rPr>
                <w:noProof/>
                <w:webHidden/>
              </w:rPr>
              <w:instrText xml:space="preserve"> PAGEREF _Toc120627133 \h </w:instrText>
            </w:r>
            <w:r>
              <w:rPr>
                <w:noProof/>
                <w:webHidden/>
              </w:rPr>
            </w:r>
            <w:r>
              <w:rPr>
                <w:noProof/>
                <w:webHidden/>
              </w:rPr>
              <w:fldChar w:fldCharType="separate"/>
            </w:r>
            <w:r w:rsidR="005D29BB">
              <w:rPr>
                <w:noProof/>
                <w:webHidden/>
              </w:rPr>
              <w:t>301</w:t>
            </w:r>
            <w:r>
              <w:rPr>
                <w:noProof/>
                <w:webHidden/>
              </w:rPr>
              <w:fldChar w:fldCharType="end"/>
            </w:r>
          </w:hyperlink>
        </w:p>
        <w:p w14:paraId="789867B9" w14:textId="6CED37BC" w:rsidR="006236EF" w:rsidRDefault="006236EF">
          <w:pPr>
            <w:pStyle w:val="TOC3"/>
            <w:tabs>
              <w:tab w:val="right" w:leader="dot" w:pos="9350"/>
            </w:tabs>
            <w:rPr>
              <w:rFonts w:asciiTheme="minorHAnsi" w:eastAsiaTheme="minorEastAsia" w:hAnsiTheme="minorHAnsi" w:cstheme="minorBidi"/>
              <w:noProof/>
              <w:sz w:val="22"/>
            </w:rPr>
          </w:pPr>
          <w:hyperlink w:anchor="_Toc120627134" w:history="1">
            <w:r w:rsidRPr="00E35F2D">
              <w:rPr>
                <w:rStyle w:val="Hyperlink"/>
                <w:noProof/>
              </w:rPr>
              <w:t>Introduction</w:t>
            </w:r>
            <w:r>
              <w:rPr>
                <w:noProof/>
                <w:webHidden/>
              </w:rPr>
              <w:tab/>
            </w:r>
            <w:r>
              <w:rPr>
                <w:noProof/>
                <w:webHidden/>
              </w:rPr>
              <w:fldChar w:fldCharType="begin"/>
            </w:r>
            <w:r>
              <w:rPr>
                <w:noProof/>
                <w:webHidden/>
              </w:rPr>
              <w:instrText xml:space="preserve"> PAGEREF _Toc120627134 \h </w:instrText>
            </w:r>
            <w:r>
              <w:rPr>
                <w:noProof/>
                <w:webHidden/>
              </w:rPr>
            </w:r>
            <w:r>
              <w:rPr>
                <w:noProof/>
                <w:webHidden/>
              </w:rPr>
              <w:fldChar w:fldCharType="separate"/>
            </w:r>
            <w:r w:rsidR="005D29BB">
              <w:rPr>
                <w:noProof/>
                <w:webHidden/>
              </w:rPr>
              <w:t>301</w:t>
            </w:r>
            <w:r>
              <w:rPr>
                <w:noProof/>
                <w:webHidden/>
              </w:rPr>
              <w:fldChar w:fldCharType="end"/>
            </w:r>
          </w:hyperlink>
        </w:p>
        <w:p w14:paraId="09D02DA1" w14:textId="465E4C7C" w:rsidR="006236EF" w:rsidRDefault="006236EF">
          <w:pPr>
            <w:pStyle w:val="TOC3"/>
            <w:tabs>
              <w:tab w:val="right" w:leader="dot" w:pos="9350"/>
            </w:tabs>
            <w:rPr>
              <w:rFonts w:asciiTheme="minorHAnsi" w:eastAsiaTheme="minorEastAsia" w:hAnsiTheme="minorHAnsi" w:cstheme="minorBidi"/>
              <w:noProof/>
              <w:sz w:val="22"/>
            </w:rPr>
          </w:pPr>
          <w:hyperlink w:anchor="_Toc120627135" w:history="1">
            <w:r w:rsidRPr="00E35F2D">
              <w:rPr>
                <w:rStyle w:val="Hyperlink"/>
                <w:noProof/>
              </w:rPr>
              <w:t>Examples</w:t>
            </w:r>
            <w:r>
              <w:rPr>
                <w:noProof/>
                <w:webHidden/>
              </w:rPr>
              <w:tab/>
            </w:r>
            <w:r>
              <w:rPr>
                <w:noProof/>
                <w:webHidden/>
              </w:rPr>
              <w:fldChar w:fldCharType="begin"/>
            </w:r>
            <w:r>
              <w:rPr>
                <w:noProof/>
                <w:webHidden/>
              </w:rPr>
              <w:instrText xml:space="preserve"> PAGEREF _Toc120627135 \h </w:instrText>
            </w:r>
            <w:r>
              <w:rPr>
                <w:noProof/>
                <w:webHidden/>
              </w:rPr>
            </w:r>
            <w:r>
              <w:rPr>
                <w:noProof/>
                <w:webHidden/>
              </w:rPr>
              <w:fldChar w:fldCharType="separate"/>
            </w:r>
            <w:r w:rsidR="005D29BB">
              <w:rPr>
                <w:noProof/>
                <w:webHidden/>
              </w:rPr>
              <w:t>302</w:t>
            </w:r>
            <w:r>
              <w:rPr>
                <w:noProof/>
                <w:webHidden/>
              </w:rPr>
              <w:fldChar w:fldCharType="end"/>
            </w:r>
          </w:hyperlink>
        </w:p>
        <w:p w14:paraId="12733210" w14:textId="33E8030F" w:rsidR="006236EF" w:rsidRDefault="006236EF">
          <w:pPr>
            <w:pStyle w:val="TOC3"/>
            <w:tabs>
              <w:tab w:val="right" w:leader="dot" w:pos="9350"/>
            </w:tabs>
            <w:rPr>
              <w:rFonts w:asciiTheme="minorHAnsi" w:eastAsiaTheme="minorEastAsia" w:hAnsiTheme="minorHAnsi" w:cstheme="minorBidi"/>
              <w:noProof/>
              <w:sz w:val="22"/>
            </w:rPr>
          </w:pPr>
          <w:hyperlink w:anchor="_Toc120627136" w:history="1">
            <w:r w:rsidRPr="00E35F2D">
              <w:rPr>
                <w:rStyle w:val="Hyperlink"/>
                <w:noProof/>
              </w:rPr>
              <w:t>Using Sessions</w:t>
            </w:r>
            <w:r>
              <w:rPr>
                <w:noProof/>
                <w:webHidden/>
              </w:rPr>
              <w:tab/>
            </w:r>
            <w:r>
              <w:rPr>
                <w:noProof/>
                <w:webHidden/>
              </w:rPr>
              <w:fldChar w:fldCharType="begin"/>
            </w:r>
            <w:r>
              <w:rPr>
                <w:noProof/>
                <w:webHidden/>
              </w:rPr>
              <w:instrText xml:space="preserve"> PAGEREF _Toc120627136 \h </w:instrText>
            </w:r>
            <w:r>
              <w:rPr>
                <w:noProof/>
                <w:webHidden/>
              </w:rPr>
            </w:r>
            <w:r>
              <w:rPr>
                <w:noProof/>
                <w:webHidden/>
              </w:rPr>
              <w:fldChar w:fldCharType="separate"/>
            </w:r>
            <w:r w:rsidR="005D29BB">
              <w:rPr>
                <w:noProof/>
                <w:webHidden/>
              </w:rPr>
              <w:t>303</w:t>
            </w:r>
            <w:r>
              <w:rPr>
                <w:noProof/>
                <w:webHidden/>
              </w:rPr>
              <w:fldChar w:fldCharType="end"/>
            </w:r>
          </w:hyperlink>
        </w:p>
        <w:p w14:paraId="6854489B" w14:textId="72ABDB15" w:rsidR="006236EF" w:rsidRDefault="006236EF">
          <w:pPr>
            <w:pStyle w:val="TOC3"/>
            <w:tabs>
              <w:tab w:val="right" w:leader="dot" w:pos="9350"/>
            </w:tabs>
            <w:rPr>
              <w:rFonts w:asciiTheme="minorHAnsi" w:eastAsiaTheme="minorEastAsia" w:hAnsiTheme="minorHAnsi" w:cstheme="minorBidi"/>
              <w:noProof/>
              <w:sz w:val="22"/>
            </w:rPr>
          </w:pPr>
          <w:hyperlink w:anchor="_Toc120627137" w:history="1">
            <w:r w:rsidRPr="00E35F2D">
              <w:rPr>
                <w:rStyle w:val="Hyperlink"/>
                <w:noProof/>
              </w:rPr>
              <w:t>Ending a Session</w:t>
            </w:r>
            <w:r>
              <w:rPr>
                <w:noProof/>
                <w:webHidden/>
              </w:rPr>
              <w:tab/>
            </w:r>
            <w:r>
              <w:rPr>
                <w:noProof/>
                <w:webHidden/>
              </w:rPr>
              <w:fldChar w:fldCharType="begin"/>
            </w:r>
            <w:r>
              <w:rPr>
                <w:noProof/>
                <w:webHidden/>
              </w:rPr>
              <w:instrText xml:space="preserve"> PAGEREF _Toc120627137 \h </w:instrText>
            </w:r>
            <w:r>
              <w:rPr>
                <w:noProof/>
                <w:webHidden/>
              </w:rPr>
            </w:r>
            <w:r>
              <w:rPr>
                <w:noProof/>
                <w:webHidden/>
              </w:rPr>
              <w:fldChar w:fldCharType="separate"/>
            </w:r>
            <w:r w:rsidR="005D29BB">
              <w:rPr>
                <w:noProof/>
                <w:webHidden/>
              </w:rPr>
              <w:t>304</w:t>
            </w:r>
            <w:r>
              <w:rPr>
                <w:noProof/>
                <w:webHidden/>
              </w:rPr>
              <w:fldChar w:fldCharType="end"/>
            </w:r>
          </w:hyperlink>
        </w:p>
        <w:p w14:paraId="04725660" w14:textId="2240570F" w:rsidR="006236EF" w:rsidRDefault="006236EF">
          <w:pPr>
            <w:pStyle w:val="TOC3"/>
            <w:tabs>
              <w:tab w:val="right" w:leader="dot" w:pos="9350"/>
            </w:tabs>
            <w:rPr>
              <w:rFonts w:asciiTheme="minorHAnsi" w:eastAsiaTheme="minorEastAsia" w:hAnsiTheme="minorHAnsi" w:cstheme="minorBidi"/>
              <w:noProof/>
              <w:sz w:val="22"/>
            </w:rPr>
          </w:pPr>
          <w:hyperlink w:anchor="_Toc120627138" w:history="1">
            <w:r w:rsidRPr="00E35F2D">
              <w:rPr>
                <w:rStyle w:val="Hyperlink"/>
                <w:noProof/>
              </w:rPr>
              <w:t>Client-Side Cookies</w:t>
            </w:r>
            <w:r>
              <w:rPr>
                <w:noProof/>
                <w:webHidden/>
              </w:rPr>
              <w:tab/>
            </w:r>
            <w:r>
              <w:rPr>
                <w:noProof/>
                <w:webHidden/>
              </w:rPr>
              <w:fldChar w:fldCharType="begin"/>
            </w:r>
            <w:r>
              <w:rPr>
                <w:noProof/>
                <w:webHidden/>
              </w:rPr>
              <w:instrText xml:space="preserve"> PAGEREF _Toc120627138 \h </w:instrText>
            </w:r>
            <w:r>
              <w:rPr>
                <w:noProof/>
                <w:webHidden/>
              </w:rPr>
            </w:r>
            <w:r>
              <w:rPr>
                <w:noProof/>
                <w:webHidden/>
              </w:rPr>
              <w:fldChar w:fldCharType="separate"/>
            </w:r>
            <w:r w:rsidR="005D29BB">
              <w:rPr>
                <w:noProof/>
                <w:webHidden/>
              </w:rPr>
              <w:t>305</w:t>
            </w:r>
            <w:r>
              <w:rPr>
                <w:noProof/>
                <w:webHidden/>
              </w:rPr>
              <w:fldChar w:fldCharType="end"/>
            </w:r>
          </w:hyperlink>
        </w:p>
        <w:p w14:paraId="31686237" w14:textId="78320D45" w:rsidR="006236EF" w:rsidRDefault="006236EF">
          <w:pPr>
            <w:pStyle w:val="TOC2"/>
            <w:tabs>
              <w:tab w:val="right" w:leader="dot" w:pos="9350"/>
            </w:tabs>
            <w:rPr>
              <w:rFonts w:asciiTheme="minorHAnsi" w:eastAsiaTheme="minorEastAsia" w:hAnsiTheme="minorHAnsi" w:cstheme="minorBidi"/>
              <w:noProof/>
              <w:sz w:val="22"/>
            </w:rPr>
          </w:pPr>
          <w:hyperlink w:anchor="_Toc120627139" w:history="1">
            <w:r w:rsidRPr="00E35F2D">
              <w:rPr>
                <w:rStyle w:val="Hyperlink"/>
                <w:noProof/>
              </w:rPr>
              <w:t>Securing Passwords</w:t>
            </w:r>
            <w:r>
              <w:rPr>
                <w:noProof/>
                <w:webHidden/>
              </w:rPr>
              <w:tab/>
            </w:r>
            <w:r>
              <w:rPr>
                <w:noProof/>
                <w:webHidden/>
              </w:rPr>
              <w:fldChar w:fldCharType="begin"/>
            </w:r>
            <w:r>
              <w:rPr>
                <w:noProof/>
                <w:webHidden/>
              </w:rPr>
              <w:instrText xml:space="preserve"> PAGEREF _Toc120627139 \h </w:instrText>
            </w:r>
            <w:r>
              <w:rPr>
                <w:noProof/>
                <w:webHidden/>
              </w:rPr>
            </w:r>
            <w:r>
              <w:rPr>
                <w:noProof/>
                <w:webHidden/>
              </w:rPr>
              <w:fldChar w:fldCharType="separate"/>
            </w:r>
            <w:r w:rsidR="005D29BB">
              <w:rPr>
                <w:noProof/>
                <w:webHidden/>
              </w:rPr>
              <w:t>305</w:t>
            </w:r>
            <w:r>
              <w:rPr>
                <w:noProof/>
                <w:webHidden/>
              </w:rPr>
              <w:fldChar w:fldCharType="end"/>
            </w:r>
          </w:hyperlink>
        </w:p>
        <w:p w14:paraId="0C8C9A72" w14:textId="70554DBE" w:rsidR="006236EF" w:rsidRDefault="006236EF">
          <w:pPr>
            <w:pStyle w:val="TOC3"/>
            <w:tabs>
              <w:tab w:val="right" w:leader="dot" w:pos="9350"/>
            </w:tabs>
            <w:rPr>
              <w:rFonts w:asciiTheme="minorHAnsi" w:eastAsiaTheme="minorEastAsia" w:hAnsiTheme="minorHAnsi" w:cstheme="minorBidi"/>
              <w:noProof/>
              <w:sz w:val="22"/>
            </w:rPr>
          </w:pPr>
          <w:hyperlink w:anchor="_Toc120627140" w:history="1">
            <w:r w:rsidRPr="00E35F2D">
              <w:rPr>
                <w:rStyle w:val="Hyperlink"/>
                <w:noProof/>
              </w:rPr>
              <w:t>Hashed login</w:t>
            </w:r>
            <w:r>
              <w:rPr>
                <w:noProof/>
                <w:webHidden/>
              </w:rPr>
              <w:tab/>
            </w:r>
            <w:r>
              <w:rPr>
                <w:noProof/>
                <w:webHidden/>
              </w:rPr>
              <w:fldChar w:fldCharType="begin"/>
            </w:r>
            <w:r>
              <w:rPr>
                <w:noProof/>
                <w:webHidden/>
              </w:rPr>
              <w:instrText xml:space="preserve"> PAGEREF _Toc120627140 \h </w:instrText>
            </w:r>
            <w:r>
              <w:rPr>
                <w:noProof/>
                <w:webHidden/>
              </w:rPr>
            </w:r>
            <w:r>
              <w:rPr>
                <w:noProof/>
                <w:webHidden/>
              </w:rPr>
              <w:fldChar w:fldCharType="separate"/>
            </w:r>
            <w:r w:rsidR="005D29BB">
              <w:rPr>
                <w:noProof/>
                <w:webHidden/>
              </w:rPr>
              <w:t>305</w:t>
            </w:r>
            <w:r>
              <w:rPr>
                <w:noProof/>
                <w:webHidden/>
              </w:rPr>
              <w:fldChar w:fldCharType="end"/>
            </w:r>
          </w:hyperlink>
        </w:p>
        <w:p w14:paraId="090DBF50" w14:textId="401D1655" w:rsidR="006236EF" w:rsidRDefault="006236EF">
          <w:pPr>
            <w:pStyle w:val="TOC2"/>
            <w:tabs>
              <w:tab w:val="right" w:leader="dot" w:pos="9350"/>
            </w:tabs>
            <w:rPr>
              <w:rFonts w:asciiTheme="minorHAnsi" w:eastAsiaTheme="minorEastAsia" w:hAnsiTheme="minorHAnsi" w:cstheme="minorBidi"/>
              <w:noProof/>
              <w:sz w:val="22"/>
            </w:rPr>
          </w:pPr>
          <w:hyperlink w:anchor="_Toc120627141" w:history="1">
            <w:r w:rsidRPr="00E35F2D">
              <w:rPr>
                <w:rStyle w:val="Hyperlink"/>
                <w:noProof/>
              </w:rPr>
              <w:t>PHP Date and Time Formats</w:t>
            </w:r>
            <w:r>
              <w:rPr>
                <w:noProof/>
                <w:webHidden/>
              </w:rPr>
              <w:tab/>
            </w:r>
            <w:r>
              <w:rPr>
                <w:noProof/>
                <w:webHidden/>
              </w:rPr>
              <w:fldChar w:fldCharType="begin"/>
            </w:r>
            <w:r>
              <w:rPr>
                <w:noProof/>
                <w:webHidden/>
              </w:rPr>
              <w:instrText xml:space="preserve"> PAGEREF _Toc120627141 \h </w:instrText>
            </w:r>
            <w:r>
              <w:rPr>
                <w:noProof/>
                <w:webHidden/>
              </w:rPr>
            </w:r>
            <w:r>
              <w:rPr>
                <w:noProof/>
                <w:webHidden/>
              </w:rPr>
              <w:fldChar w:fldCharType="separate"/>
            </w:r>
            <w:r w:rsidR="005D29BB">
              <w:rPr>
                <w:noProof/>
                <w:webHidden/>
              </w:rPr>
              <w:t>308</w:t>
            </w:r>
            <w:r>
              <w:rPr>
                <w:noProof/>
                <w:webHidden/>
              </w:rPr>
              <w:fldChar w:fldCharType="end"/>
            </w:r>
          </w:hyperlink>
        </w:p>
        <w:p w14:paraId="6F7126DE" w14:textId="7AE8BBB6" w:rsidR="006236EF" w:rsidRDefault="006236EF">
          <w:pPr>
            <w:pStyle w:val="TOC3"/>
            <w:tabs>
              <w:tab w:val="right" w:leader="dot" w:pos="9350"/>
            </w:tabs>
            <w:rPr>
              <w:rFonts w:asciiTheme="minorHAnsi" w:eastAsiaTheme="minorEastAsia" w:hAnsiTheme="minorHAnsi" w:cstheme="minorBidi"/>
              <w:noProof/>
              <w:sz w:val="22"/>
            </w:rPr>
          </w:pPr>
          <w:hyperlink w:anchor="_Toc120627142" w:history="1">
            <w:r w:rsidRPr="00E35F2D">
              <w:rPr>
                <w:rStyle w:val="Hyperlink"/>
                <w:noProof/>
              </w:rPr>
              <w:t>Working with Dates and Times</w:t>
            </w:r>
            <w:r>
              <w:rPr>
                <w:noProof/>
                <w:webHidden/>
              </w:rPr>
              <w:tab/>
            </w:r>
            <w:r>
              <w:rPr>
                <w:noProof/>
                <w:webHidden/>
              </w:rPr>
              <w:fldChar w:fldCharType="begin"/>
            </w:r>
            <w:r>
              <w:rPr>
                <w:noProof/>
                <w:webHidden/>
              </w:rPr>
              <w:instrText xml:space="preserve"> PAGEREF _Toc120627142 \h </w:instrText>
            </w:r>
            <w:r>
              <w:rPr>
                <w:noProof/>
                <w:webHidden/>
              </w:rPr>
            </w:r>
            <w:r>
              <w:rPr>
                <w:noProof/>
                <w:webHidden/>
              </w:rPr>
              <w:fldChar w:fldCharType="separate"/>
            </w:r>
            <w:r w:rsidR="005D29BB">
              <w:rPr>
                <w:noProof/>
                <w:webHidden/>
              </w:rPr>
              <w:t>308</w:t>
            </w:r>
            <w:r>
              <w:rPr>
                <w:noProof/>
                <w:webHidden/>
              </w:rPr>
              <w:fldChar w:fldCharType="end"/>
            </w:r>
          </w:hyperlink>
        </w:p>
        <w:p w14:paraId="62ED0570" w14:textId="4730E745" w:rsidR="006236EF" w:rsidRDefault="006236EF">
          <w:pPr>
            <w:pStyle w:val="TOC3"/>
            <w:tabs>
              <w:tab w:val="right" w:leader="dot" w:pos="9350"/>
            </w:tabs>
            <w:rPr>
              <w:rFonts w:asciiTheme="minorHAnsi" w:eastAsiaTheme="minorEastAsia" w:hAnsiTheme="minorHAnsi" w:cstheme="minorBidi"/>
              <w:noProof/>
              <w:sz w:val="22"/>
            </w:rPr>
          </w:pPr>
          <w:hyperlink w:anchor="_Toc120627143" w:history="1">
            <w:r w:rsidRPr="00E35F2D">
              <w:rPr>
                <w:rStyle w:val="Hyperlink"/>
                <w:noProof/>
              </w:rPr>
              <w:t>Understanding Timestamps</w:t>
            </w:r>
            <w:r>
              <w:rPr>
                <w:noProof/>
                <w:webHidden/>
              </w:rPr>
              <w:tab/>
            </w:r>
            <w:r>
              <w:rPr>
                <w:noProof/>
                <w:webHidden/>
              </w:rPr>
              <w:fldChar w:fldCharType="begin"/>
            </w:r>
            <w:r>
              <w:rPr>
                <w:noProof/>
                <w:webHidden/>
              </w:rPr>
              <w:instrText xml:space="preserve"> PAGEREF _Toc120627143 \h </w:instrText>
            </w:r>
            <w:r>
              <w:rPr>
                <w:noProof/>
                <w:webHidden/>
              </w:rPr>
            </w:r>
            <w:r>
              <w:rPr>
                <w:noProof/>
                <w:webHidden/>
              </w:rPr>
              <w:fldChar w:fldCharType="separate"/>
            </w:r>
            <w:r w:rsidR="005D29BB">
              <w:rPr>
                <w:noProof/>
                <w:webHidden/>
              </w:rPr>
              <w:t>308</w:t>
            </w:r>
            <w:r>
              <w:rPr>
                <w:noProof/>
                <w:webHidden/>
              </w:rPr>
              <w:fldChar w:fldCharType="end"/>
            </w:r>
          </w:hyperlink>
        </w:p>
        <w:p w14:paraId="39F67E04" w14:textId="3A0EA316" w:rsidR="006236EF" w:rsidRDefault="006236EF">
          <w:pPr>
            <w:pStyle w:val="TOC3"/>
            <w:tabs>
              <w:tab w:val="right" w:leader="dot" w:pos="9350"/>
            </w:tabs>
            <w:rPr>
              <w:rFonts w:asciiTheme="minorHAnsi" w:eastAsiaTheme="minorEastAsia" w:hAnsiTheme="minorHAnsi" w:cstheme="minorBidi"/>
              <w:noProof/>
              <w:sz w:val="22"/>
            </w:rPr>
          </w:pPr>
          <w:hyperlink w:anchor="_Toc120627144" w:history="1">
            <w:r w:rsidRPr="00E35F2D">
              <w:rPr>
                <w:rStyle w:val="Hyperlink"/>
                <w:noProof/>
              </w:rPr>
              <w:t>time()</w:t>
            </w:r>
            <w:r>
              <w:rPr>
                <w:noProof/>
                <w:webHidden/>
              </w:rPr>
              <w:tab/>
            </w:r>
            <w:r>
              <w:rPr>
                <w:noProof/>
                <w:webHidden/>
              </w:rPr>
              <w:fldChar w:fldCharType="begin"/>
            </w:r>
            <w:r>
              <w:rPr>
                <w:noProof/>
                <w:webHidden/>
              </w:rPr>
              <w:instrText xml:space="preserve"> PAGEREF _Toc120627144 \h </w:instrText>
            </w:r>
            <w:r>
              <w:rPr>
                <w:noProof/>
                <w:webHidden/>
              </w:rPr>
            </w:r>
            <w:r>
              <w:rPr>
                <w:noProof/>
                <w:webHidden/>
              </w:rPr>
              <w:fldChar w:fldCharType="separate"/>
            </w:r>
            <w:r w:rsidR="005D29BB">
              <w:rPr>
                <w:noProof/>
                <w:webHidden/>
              </w:rPr>
              <w:t>309</w:t>
            </w:r>
            <w:r>
              <w:rPr>
                <w:noProof/>
                <w:webHidden/>
              </w:rPr>
              <w:fldChar w:fldCharType="end"/>
            </w:r>
          </w:hyperlink>
        </w:p>
        <w:p w14:paraId="404D419C" w14:textId="567707E3" w:rsidR="006236EF" w:rsidRDefault="006236EF">
          <w:pPr>
            <w:pStyle w:val="TOC3"/>
            <w:tabs>
              <w:tab w:val="right" w:leader="dot" w:pos="9350"/>
            </w:tabs>
            <w:rPr>
              <w:rFonts w:asciiTheme="minorHAnsi" w:eastAsiaTheme="minorEastAsia" w:hAnsiTheme="minorHAnsi" w:cstheme="minorBidi"/>
              <w:noProof/>
              <w:sz w:val="22"/>
            </w:rPr>
          </w:pPr>
          <w:hyperlink w:anchor="_Toc120627145" w:history="1">
            <w:r w:rsidRPr="00E35F2D">
              <w:rPr>
                <w:rStyle w:val="Hyperlink"/>
                <w:noProof/>
              </w:rPr>
              <w:t>Creating Your Own Timestamps</w:t>
            </w:r>
            <w:r>
              <w:rPr>
                <w:noProof/>
                <w:webHidden/>
              </w:rPr>
              <w:tab/>
            </w:r>
            <w:r>
              <w:rPr>
                <w:noProof/>
                <w:webHidden/>
              </w:rPr>
              <w:fldChar w:fldCharType="begin"/>
            </w:r>
            <w:r>
              <w:rPr>
                <w:noProof/>
                <w:webHidden/>
              </w:rPr>
              <w:instrText xml:space="preserve"> PAGEREF _Toc120627145 \h </w:instrText>
            </w:r>
            <w:r>
              <w:rPr>
                <w:noProof/>
                <w:webHidden/>
              </w:rPr>
            </w:r>
            <w:r>
              <w:rPr>
                <w:noProof/>
                <w:webHidden/>
              </w:rPr>
              <w:fldChar w:fldCharType="separate"/>
            </w:r>
            <w:r w:rsidR="005D29BB">
              <w:rPr>
                <w:noProof/>
                <w:webHidden/>
              </w:rPr>
              <w:t>310</w:t>
            </w:r>
            <w:r>
              <w:rPr>
                <w:noProof/>
                <w:webHidden/>
              </w:rPr>
              <w:fldChar w:fldCharType="end"/>
            </w:r>
          </w:hyperlink>
        </w:p>
        <w:p w14:paraId="6EDAD58F" w14:textId="6CD24595" w:rsidR="006236EF" w:rsidRDefault="006236EF">
          <w:pPr>
            <w:pStyle w:val="TOC3"/>
            <w:tabs>
              <w:tab w:val="right" w:leader="dot" w:pos="9350"/>
            </w:tabs>
            <w:rPr>
              <w:rFonts w:asciiTheme="minorHAnsi" w:eastAsiaTheme="minorEastAsia" w:hAnsiTheme="minorHAnsi" w:cstheme="minorBidi"/>
              <w:noProof/>
              <w:sz w:val="22"/>
            </w:rPr>
          </w:pPr>
          <w:hyperlink w:anchor="_Toc120627146" w:history="1">
            <w:r w:rsidRPr="00E35F2D">
              <w:rPr>
                <w:rStyle w:val="Hyperlink"/>
                <w:noProof/>
              </w:rPr>
              <w:t>mktime()</w:t>
            </w:r>
            <w:r>
              <w:rPr>
                <w:noProof/>
                <w:webHidden/>
              </w:rPr>
              <w:tab/>
            </w:r>
            <w:r>
              <w:rPr>
                <w:noProof/>
                <w:webHidden/>
              </w:rPr>
              <w:fldChar w:fldCharType="begin"/>
            </w:r>
            <w:r>
              <w:rPr>
                <w:noProof/>
                <w:webHidden/>
              </w:rPr>
              <w:instrText xml:space="preserve"> PAGEREF _Toc120627146 \h </w:instrText>
            </w:r>
            <w:r>
              <w:rPr>
                <w:noProof/>
                <w:webHidden/>
              </w:rPr>
            </w:r>
            <w:r>
              <w:rPr>
                <w:noProof/>
                <w:webHidden/>
              </w:rPr>
              <w:fldChar w:fldCharType="separate"/>
            </w:r>
            <w:r w:rsidR="005D29BB">
              <w:rPr>
                <w:noProof/>
                <w:webHidden/>
              </w:rPr>
              <w:t>310</w:t>
            </w:r>
            <w:r>
              <w:rPr>
                <w:noProof/>
                <w:webHidden/>
              </w:rPr>
              <w:fldChar w:fldCharType="end"/>
            </w:r>
          </w:hyperlink>
        </w:p>
        <w:p w14:paraId="5C3FD19F" w14:textId="5D53AC5A" w:rsidR="006236EF" w:rsidRDefault="006236EF">
          <w:pPr>
            <w:pStyle w:val="TOC3"/>
            <w:tabs>
              <w:tab w:val="right" w:leader="dot" w:pos="9350"/>
            </w:tabs>
            <w:rPr>
              <w:rFonts w:asciiTheme="minorHAnsi" w:eastAsiaTheme="minorEastAsia" w:hAnsiTheme="minorHAnsi" w:cstheme="minorBidi"/>
              <w:noProof/>
              <w:sz w:val="22"/>
            </w:rPr>
          </w:pPr>
          <w:hyperlink w:anchor="_Toc120627147" w:history="1">
            <w:r w:rsidRPr="00E35F2D">
              <w:rPr>
                <w:rStyle w:val="Hyperlink"/>
                <w:noProof/>
              </w:rPr>
              <w:t>gmmktime()</w:t>
            </w:r>
            <w:r>
              <w:rPr>
                <w:noProof/>
                <w:webHidden/>
              </w:rPr>
              <w:tab/>
            </w:r>
            <w:r>
              <w:rPr>
                <w:noProof/>
                <w:webHidden/>
              </w:rPr>
              <w:fldChar w:fldCharType="begin"/>
            </w:r>
            <w:r>
              <w:rPr>
                <w:noProof/>
                <w:webHidden/>
              </w:rPr>
              <w:instrText xml:space="preserve"> PAGEREF _Toc120627147 \h </w:instrText>
            </w:r>
            <w:r>
              <w:rPr>
                <w:noProof/>
                <w:webHidden/>
              </w:rPr>
            </w:r>
            <w:r>
              <w:rPr>
                <w:noProof/>
                <w:webHidden/>
              </w:rPr>
              <w:fldChar w:fldCharType="separate"/>
            </w:r>
            <w:r w:rsidR="005D29BB">
              <w:rPr>
                <w:noProof/>
                <w:webHidden/>
              </w:rPr>
              <w:t>311</w:t>
            </w:r>
            <w:r>
              <w:rPr>
                <w:noProof/>
                <w:webHidden/>
              </w:rPr>
              <w:fldChar w:fldCharType="end"/>
            </w:r>
          </w:hyperlink>
        </w:p>
        <w:p w14:paraId="1759B893" w14:textId="40B99A30" w:rsidR="006236EF" w:rsidRDefault="006236EF">
          <w:pPr>
            <w:pStyle w:val="TOC3"/>
            <w:tabs>
              <w:tab w:val="right" w:leader="dot" w:pos="9350"/>
            </w:tabs>
            <w:rPr>
              <w:rFonts w:asciiTheme="minorHAnsi" w:eastAsiaTheme="minorEastAsia" w:hAnsiTheme="minorHAnsi" w:cstheme="minorBidi"/>
              <w:noProof/>
              <w:sz w:val="22"/>
            </w:rPr>
          </w:pPr>
          <w:hyperlink w:anchor="_Toc120627148" w:history="1">
            <w:r w:rsidRPr="00E35F2D">
              <w:rPr>
                <w:rStyle w:val="Hyperlink"/>
                <w:noProof/>
              </w:rPr>
              <w:t>strtotime()</w:t>
            </w:r>
            <w:r>
              <w:rPr>
                <w:noProof/>
                <w:webHidden/>
              </w:rPr>
              <w:tab/>
            </w:r>
            <w:r>
              <w:rPr>
                <w:noProof/>
                <w:webHidden/>
              </w:rPr>
              <w:fldChar w:fldCharType="begin"/>
            </w:r>
            <w:r>
              <w:rPr>
                <w:noProof/>
                <w:webHidden/>
              </w:rPr>
              <w:instrText xml:space="preserve"> PAGEREF _Toc120627148 \h </w:instrText>
            </w:r>
            <w:r>
              <w:rPr>
                <w:noProof/>
                <w:webHidden/>
              </w:rPr>
            </w:r>
            <w:r>
              <w:rPr>
                <w:noProof/>
                <w:webHidden/>
              </w:rPr>
              <w:fldChar w:fldCharType="separate"/>
            </w:r>
            <w:r w:rsidR="005D29BB">
              <w:rPr>
                <w:noProof/>
                <w:webHidden/>
              </w:rPr>
              <w:t>311</w:t>
            </w:r>
            <w:r>
              <w:rPr>
                <w:noProof/>
                <w:webHidden/>
              </w:rPr>
              <w:fldChar w:fldCharType="end"/>
            </w:r>
          </w:hyperlink>
        </w:p>
        <w:p w14:paraId="680AA3E2" w14:textId="27D530D5" w:rsidR="006236EF" w:rsidRDefault="006236EF">
          <w:pPr>
            <w:pStyle w:val="TOC3"/>
            <w:tabs>
              <w:tab w:val="right" w:leader="dot" w:pos="9350"/>
            </w:tabs>
            <w:rPr>
              <w:rFonts w:asciiTheme="minorHAnsi" w:eastAsiaTheme="minorEastAsia" w:hAnsiTheme="minorHAnsi" w:cstheme="minorBidi"/>
              <w:noProof/>
              <w:sz w:val="22"/>
            </w:rPr>
          </w:pPr>
          <w:hyperlink w:anchor="_Toc120627149" w:history="1">
            <w:r w:rsidRPr="00E35F2D">
              <w:rPr>
                <w:rStyle w:val="Hyperlink"/>
                <w:noProof/>
              </w:rPr>
              <w:t>getdate()</w:t>
            </w:r>
            <w:r>
              <w:rPr>
                <w:noProof/>
                <w:webHidden/>
              </w:rPr>
              <w:tab/>
            </w:r>
            <w:r>
              <w:rPr>
                <w:noProof/>
                <w:webHidden/>
              </w:rPr>
              <w:fldChar w:fldCharType="begin"/>
            </w:r>
            <w:r>
              <w:rPr>
                <w:noProof/>
                <w:webHidden/>
              </w:rPr>
              <w:instrText xml:space="preserve"> PAGEREF _Toc120627149 \h </w:instrText>
            </w:r>
            <w:r>
              <w:rPr>
                <w:noProof/>
                <w:webHidden/>
              </w:rPr>
            </w:r>
            <w:r>
              <w:rPr>
                <w:noProof/>
                <w:webHidden/>
              </w:rPr>
              <w:fldChar w:fldCharType="separate"/>
            </w:r>
            <w:r w:rsidR="005D29BB">
              <w:rPr>
                <w:noProof/>
                <w:webHidden/>
              </w:rPr>
              <w:t>314</w:t>
            </w:r>
            <w:r>
              <w:rPr>
                <w:noProof/>
                <w:webHidden/>
              </w:rPr>
              <w:fldChar w:fldCharType="end"/>
            </w:r>
          </w:hyperlink>
        </w:p>
        <w:p w14:paraId="7B3E160D" w14:textId="160E2932" w:rsidR="006236EF" w:rsidRDefault="006236EF">
          <w:pPr>
            <w:pStyle w:val="TOC3"/>
            <w:tabs>
              <w:tab w:val="right" w:leader="dot" w:pos="9350"/>
            </w:tabs>
            <w:rPr>
              <w:rFonts w:asciiTheme="minorHAnsi" w:eastAsiaTheme="minorEastAsia" w:hAnsiTheme="minorHAnsi" w:cstheme="minorBidi"/>
              <w:noProof/>
              <w:sz w:val="22"/>
            </w:rPr>
          </w:pPr>
          <w:hyperlink w:anchor="_Toc120627150" w:history="1">
            <w:r w:rsidRPr="00E35F2D">
              <w:rPr>
                <w:rStyle w:val="Hyperlink"/>
                <w:noProof/>
              </w:rPr>
              <w:t>idate()</w:t>
            </w:r>
            <w:r>
              <w:rPr>
                <w:noProof/>
                <w:webHidden/>
              </w:rPr>
              <w:tab/>
            </w:r>
            <w:r>
              <w:rPr>
                <w:noProof/>
                <w:webHidden/>
              </w:rPr>
              <w:fldChar w:fldCharType="begin"/>
            </w:r>
            <w:r>
              <w:rPr>
                <w:noProof/>
                <w:webHidden/>
              </w:rPr>
              <w:instrText xml:space="preserve"> PAGEREF _Toc120627150 \h </w:instrText>
            </w:r>
            <w:r>
              <w:rPr>
                <w:noProof/>
                <w:webHidden/>
              </w:rPr>
            </w:r>
            <w:r>
              <w:rPr>
                <w:noProof/>
                <w:webHidden/>
              </w:rPr>
              <w:fldChar w:fldCharType="separate"/>
            </w:r>
            <w:r w:rsidR="005D29BB">
              <w:rPr>
                <w:noProof/>
                <w:webHidden/>
              </w:rPr>
              <w:t>316</w:t>
            </w:r>
            <w:r>
              <w:rPr>
                <w:noProof/>
                <w:webHidden/>
              </w:rPr>
              <w:fldChar w:fldCharType="end"/>
            </w:r>
          </w:hyperlink>
        </w:p>
        <w:p w14:paraId="17E0E1B8" w14:textId="50FB7705" w:rsidR="006236EF" w:rsidRDefault="006236EF">
          <w:pPr>
            <w:pStyle w:val="TOC3"/>
            <w:tabs>
              <w:tab w:val="right" w:leader="dot" w:pos="9350"/>
            </w:tabs>
            <w:rPr>
              <w:rFonts w:asciiTheme="minorHAnsi" w:eastAsiaTheme="minorEastAsia" w:hAnsiTheme="minorHAnsi" w:cstheme="minorBidi"/>
              <w:noProof/>
              <w:sz w:val="22"/>
            </w:rPr>
          </w:pPr>
          <w:hyperlink w:anchor="_Toc120627151" w:history="1">
            <w:r w:rsidRPr="00E35F2D">
              <w:rPr>
                <w:rStyle w:val="Hyperlink"/>
                <w:noProof/>
              </w:rPr>
              <w:t>date()</w:t>
            </w:r>
            <w:r>
              <w:rPr>
                <w:noProof/>
                <w:webHidden/>
              </w:rPr>
              <w:tab/>
            </w:r>
            <w:r>
              <w:rPr>
                <w:noProof/>
                <w:webHidden/>
              </w:rPr>
              <w:fldChar w:fldCharType="begin"/>
            </w:r>
            <w:r>
              <w:rPr>
                <w:noProof/>
                <w:webHidden/>
              </w:rPr>
              <w:instrText xml:space="preserve"> PAGEREF _Toc120627151 \h </w:instrText>
            </w:r>
            <w:r>
              <w:rPr>
                <w:noProof/>
                <w:webHidden/>
              </w:rPr>
            </w:r>
            <w:r>
              <w:rPr>
                <w:noProof/>
                <w:webHidden/>
              </w:rPr>
              <w:fldChar w:fldCharType="separate"/>
            </w:r>
            <w:r w:rsidR="005D29BB">
              <w:rPr>
                <w:noProof/>
                <w:webHidden/>
              </w:rPr>
              <w:t>318</w:t>
            </w:r>
            <w:r>
              <w:rPr>
                <w:noProof/>
                <w:webHidden/>
              </w:rPr>
              <w:fldChar w:fldCharType="end"/>
            </w:r>
          </w:hyperlink>
        </w:p>
        <w:p w14:paraId="29400006" w14:textId="7A87F225" w:rsidR="006236EF" w:rsidRDefault="006236EF">
          <w:pPr>
            <w:pStyle w:val="TOC3"/>
            <w:tabs>
              <w:tab w:val="right" w:leader="dot" w:pos="9350"/>
            </w:tabs>
            <w:rPr>
              <w:rFonts w:asciiTheme="minorHAnsi" w:eastAsiaTheme="minorEastAsia" w:hAnsiTheme="minorHAnsi" w:cstheme="minorBidi"/>
              <w:noProof/>
              <w:sz w:val="22"/>
            </w:rPr>
          </w:pPr>
          <w:hyperlink w:anchor="_Toc120627152" w:history="1">
            <w:r w:rsidRPr="00E35F2D">
              <w:rPr>
                <w:rStyle w:val="Hyperlink"/>
                <w:noProof/>
              </w:rPr>
              <w:t>checkdate()</w:t>
            </w:r>
            <w:r>
              <w:rPr>
                <w:noProof/>
                <w:webHidden/>
              </w:rPr>
              <w:tab/>
            </w:r>
            <w:r>
              <w:rPr>
                <w:noProof/>
                <w:webHidden/>
              </w:rPr>
              <w:fldChar w:fldCharType="begin"/>
            </w:r>
            <w:r>
              <w:rPr>
                <w:noProof/>
                <w:webHidden/>
              </w:rPr>
              <w:instrText xml:space="preserve"> PAGEREF _Toc120627152 \h </w:instrText>
            </w:r>
            <w:r>
              <w:rPr>
                <w:noProof/>
                <w:webHidden/>
              </w:rPr>
            </w:r>
            <w:r>
              <w:rPr>
                <w:noProof/>
                <w:webHidden/>
              </w:rPr>
              <w:fldChar w:fldCharType="separate"/>
            </w:r>
            <w:r w:rsidR="005D29BB">
              <w:rPr>
                <w:noProof/>
                <w:webHidden/>
              </w:rPr>
              <w:t>323</w:t>
            </w:r>
            <w:r>
              <w:rPr>
                <w:noProof/>
                <w:webHidden/>
              </w:rPr>
              <w:fldChar w:fldCharType="end"/>
            </w:r>
          </w:hyperlink>
        </w:p>
        <w:p w14:paraId="174DB827" w14:textId="5349BCE9" w:rsidR="006236EF" w:rsidRDefault="006236EF">
          <w:pPr>
            <w:pStyle w:val="TOC3"/>
            <w:tabs>
              <w:tab w:val="right" w:leader="dot" w:pos="9350"/>
            </w:tabs>
            <w:rPr>
              <w:rFonts w:asciiTheme="minorHAnsi" w:eastAsiaTheme="minorEastAsia" w:hAnsiTheme="minorHAnsi" w:cstheme="minorBidi"/>
              <w:noProof/>
              <w:sz w:val="22"/>
            </w:rPr>
          </w:pPr>
          <w:hyperlink w:anchor="_Toc120627153" w:history="1">
            <w:r w:rsidRPr="00E35F2D">
              <w:rPr>
                <w:rStyle w:val="Hyperlink"/>
                <w:noProof/>
              </w:rPr>
              <w:t>microtime()</w:t>
            </w:r>
            <w:r>
              <w:rPr>
                <w:noProof/>
                <w:webHidden/>
              </w:rPr>
              <w:tab/>
            </w:r>
            <w:r>
              <w:rPr>
                <w:noProof/>
                <w:webHidden/>
              </w:rPr>
              <w:fldChar w:fldCharType="begin"/>
            </w:r>
            <w:r>
              <w:rPr>
                <w:noProof/>
                <w:webHidden/>
              </w:rPr>
              <w:instrText xml:space="preserve"> PAGEREF _Toc120627153 \h </w:instrText>
            </w:r>
            <w:r>
              <w:rPr>
                <w:noProof/>
                <w:webHidden/>
              </w:rPr>
            </w:r>
            <w:r>
              <w:rPr>
                <w:noProof/>
                <w:webHidden/>
              </w:rPr>
              <w:fldChar w:fldCharType="separate"/>
            </w:r>
            <w:r w:rsidR="005D29BB">
              <w:rPr>
                <w:noProof/>
                <w:webHidden/>
              </w:rPr>
              <w:t>323</w:t>
            </w:r>
            <w:r>
              <w:rPr>
                <w:noProof/>
                <w:webHidden/>
              </w:rPr>
              <w:fldChar w:fldCharType="end"/>
            </w:r>
          </w:hyperlink>
        </w:p>
        <w:p w14:paraId="1B9E7F12" w14:textId="2BA11274" w:rsidR="006236EF" w:rsidRDefault="006236EF">
          <w:pPr>
            <w:pStyle w:val="TOC1"/>
            <w:tabs>
              <w:tab w:val="right" w:leader="dot" w:pos="9350"/>
            </w:tabs>
            <w:rPr>
              <w:rFonts w:asciiTheme="minorHAnsi" w:eastAsiaTheme="minorEastAsia" w:hAnsiTheme="minorHAnsi" w:cstheme="minorBidi"/>
              <w:noProof/>
              <w:sz w:val="22"/>
            </w:rPr>
          </w:pPr>
          <w:hyperlink w:anchor="_Toc120627154" w:history="1">
            <w:r w:rsidRPr="00E35F2D">
              <w:rPr>
                <w:rStyle w:val="Hyperlink"/>
                <w:noProof/>
              </w:rPr>
              <w:t>Chapter 13: Regular Expressions and Form Validation</w:t>
            </w:r>
            <w:r>
              <w:rPr>
                <w:noProof/>
                <w:webHidden/>
              </w:rPr>
              <w:tab/>
            </w:r>
            <w:r>
              <w:rPr>
                <w:noProof/>
                <w:webHidden/>
              </w:rPr>
              <w:fldChar w:fldCharType="begin"/>
            </w:r>
            <w:r>
              <w:rPr>
                <w:noProof/>
                <w:webHidden/>
              </w:rPr>
              <w:instrText xml:space="preserve"> PAGEREF _Toc120627154 \h </w:instrText>
            </w:r>
            <w:r>
              <w:rPr>
                <w:noProof/>
                <w:webHidden/>
              </w:rPr>
            </w:r>
            <w:r>
              <w:rPr>
                <w:noProof/>
                <w:webHidden/>
              </w:rPr>
              <w:fldChar w:fldCharType="separate"/>
            </w:r>
            <w:r w:rsidR="005D29BB">
              <w:rPr>
                <w:noProof/>
                <w:webHidden/>
              </w:rPr>
              <w:t>326</w:t>
            </w:r>
            <w:r>
              <w:rPr>
                <w:noProof/>
                <w:webHidden/>
              </w:rPr>
              <w:fldChar w:fldCharType="end"/>
            </w:r>
          </w:hyperlink>
        </w:p>
        <w:p w14:paraId="2A7D9348" w14:textId="087DC4B8" w:rsidR="006236EF" w:rsidRDefault="006236EF">
          <w:pPr>
            <w:pStyle w:val="TOC2"/>
            <w:tabs>
              <w:tab w:val="right" w:leader="dot" w:pos="9350"/>
            </w:tabs>
            <w:rPr>
              <w:rFonts w:asciiTheme="minorHAnsi" w:eastAsiaTheme="minorEastAsia" w:hAnsiTheme="minorHAnsi" w:cstheme="minorBidi"/>
              <w:noProof/>
              <w:sz w:val="22"/>
            </w:rPr>
          </w:pPr>
          <w:hyperlink w:anchor="_Toc120627155" w:history="1">
            <w:r w:rsidRPr="00E35F2D">
              <w:rPr>
                <w:rStyle w:val="Hyperlink"/>
                <w:noProof/>
              </w:rPr>
              <w:t>PHP Regular Expressions</w:t>
            </w:r>
            <w:r>
              <w:rPr>
                <w:noProof/>
                <w:webHidden/>
              </w:rPr>
              <w:tab/>
            </w:r>
            <w:r>
              <w:rPr>
                <w:noProof/>
                <w:webHidden/>
              </w:rPr>
              <w:fldChar w:fldCharType="begin"/>
            </w:r>
            <w:r>
              <w:rPr>
                <w:noProof/>
                <w:webHidden/>
              </w:rPr>
              <w:instrText xml:space="preserve"> PAGEREF _Toc120627155 \h </w:instrText>
            </w:r>
            <w:r>
              <w:rPr>
                <w:noProof/>
                <w:webHidden/>
              </w:rPr>
            </w:r>
            <w:r>
              <w:rPr>
                <w:noProof/>
                <w:webHidden/>
              </w:rPr>
              <w:fldChar w:fldCharType="separate"/>
            </w:r>
            <w:r w:rsidR="005D29BB">
              <w:rPr>
                <w:noProof/>
                <w:webHidden/>
              </w:rPr>
              <w:t>326</w:t>
            </w:r>
            <w:r>
              <w:rPr>
                <w:noProof/>
                <w:webHidden/>
              </w:rPr>
              <w:fldChar w:fldCharType="end"/>
            </w:r>
          </w:hyperlink>
        </w:p>
        <w:p w14:paraId="2E87FE69" w14:textId="3149E7B7" w:rsidR="006236EF" w:rsidRDefault="006236EF">
          <w:pPr>
            <w:pStyle w:val="TOC3"/>
            <w:tabs>
              <w:tab w:val="right" w:leader="dot" w:pos="9350"/>
            </w:tabs>
            <w:rPr>
              <w:rFonts w:asciiTheme="minorHAnsi" w:eastAsiaTheme="minorEastAsia" w:hAnsiTheme="minorHAnsi" w:cstheme="minorBidi"/>
              <w:noProof/>
              <w:sz w:val="22"/>
            </w:rPr>
          </w:pPr>
          <w:hyperlink w:anchor="_Toc120627156" w:history="1">
            <w:r w:rsidRPr="00E35F2D">
              <w:rPr>
                <w:rStyle w:val="Hyperlink"/>
                <w:noProof/>
              </w:rPr>
              <w:t>Introduction</w:t>
            </w:r>
            <w:r>
              <w:rPr>
                <w:noProof/>
                <w:webHidden/>
              </w:rPr>
              <w:tab/>
            </w:r>
            <w:r>
              <w:rPr>
                <w:noProof/>
                <w:webHidden/>
              </w:rPr>
              <w:fldChar w:fldCharType="begin"/>
            </w:r>
            <w:r>
              <w:rPr>
                <w:noProof/>
                <w:webHidden/>
              </w:rPr>
              <w:instrText xml:space="preserve"> PAGEREF _Toc120627156 \h </w:instrText>
            </w:r>
            <w:r>
              <w:rPr>
                <w:noProof/>
                <w:webHidden/>
              </w:rPr>
            </w:r>
            <w:r>
              <w:rPr>
                <w:noProof/>
                <w:webHidden/>
              </w:rPr>
              <w:fldChar w:fldCharType="separate"/>
            </w:r>
            <w:r w:rsidR="005D29BB">
              <w:rPr>
                <w:noProof/>
                <w:webHidden/>
              </w:rPr>
              <w:t>326</w:t>
            </w:r>
            <w:r>
              <w:rPr>
                <w:noProof/>
                <w:webHidden/>
              </w:rPr>
              <w:fldChar w:fldCharType="end"/>
            </w:r>
          </w:hyperlink>
        </w:p>
        <w:p w14:paraId="3237C009" w14:textId="0D82160B" w:rsidR="006236EF" w:rsidRDefault="006236EF">
          <w:pPr>
            <w:pStyle w:val="TOC3"/>
            <w:tabs>
              <w:tab w:val="right" w:leader="dot" w:pos="9350"/>
            </w:tabs>
            <w:rPr>
              <w:rFonts w:asciiTheme="minorHAnsi" w:eastAsiaTheme="minorEastAsia" w:hAnsiTheme="minorHAnsi" w:cstheme="minorBidi"/>
              <w:noProof/>
              <w:sz w:val="22"/>
            </w:rPr>
          </w:pPr>
          <w:hyperlink w:anchor="_Toc120627157" w:history="1">
            <w:r w:rsidRPr="00E35F2D">
              <w:rPr>
                <w:rStyle w:val="Hyperlink"/>
                <w:noProof/>
              </w:rPr>
              <w:t>Pattern Matching in PHP</w:t>
            </w:r>
            <w:r>
              <w:rPr>
                <w:noProof/>
                <w:webHidden/>
              </w:rPr>
              <w:tab/>
            </w:r>
            <w:r>
              <w:rPr>
                <w:noProof/>
                <w:webHidden/>
              </w:rPr>
              <w:fldChar w:fldCharType="begin"/>
            </w:r>
            <w:r>
              <w:rPr>
                <w:noProof/>
                <w:webHidden/>
              </w:rPr>
              <w:instrText xml:space="preserve"> PAGEREF _Toc120627157 \h </w:instrText>
            </w:r>
            <w:r>
              <w:rPr>
                <w:noProof/>
                <w:webHidden/>
              </w:rPr>
            </w:r>
            <w:r>
              <w:rPr>
                <w:noProof/>
                <w:webHidden/>
              </w:rPr>
              <w:fldChar w:fldCharType="separate"/>
            </w:r>
            <w:r w:rsidR="005D29BB">
              <w:rPr>
                <w:noProof/>
                <w:webHidden/>
              </w:rPr>
              <w:t>327</w:t>
            </w:r>
            <w:r>
              <w:rPr>
                <w:noProof/>
                <w:webHidden/>
              </w:rPr>
              <w:fldChar w:fldCharType="end"/>
            </w:r>
          </w:hyperlink>
        </w:p>
        <w:p w14:paraId="1FCEF476" w14:textId="21793CC9" w:rsidR="006236EF" w:rsidRDefault="006236EF">
          <w:pPr>
            <w:pStyle w:val="TOC3"/>
            <w:tabs>
              <w:tab w:val="right" w:leader="dot" w:pos="9350"/>
            </w:tabs>
            <w:rPr>
              <w:rFonts w:asciiTheme="minorHAnsi" w:eastAsiaTheme="minorEastAsia" w:hAnsiTheme="minorHAnsi" w:cstheme="minorBidi"/>
              <w:noProof/>
              <w:sz w:val="22"/>
            </w:rPr>
          </w:pPr>
          <w:hyperlink w:anchor="_Toc120627158" w:history="1">
            <w:r w:rsidRPr="00E35F2D">
              <w:rPr>
                <w:rStyle w:val="Hyperlink"/>
                <w:noProof/>
              </w:rPr>
              <w:t>Matching Literal Characters</w:t>
            </w:r>
            <w:r>
              <w:rPr>
                <w:noProof/>
                <w:webHidden/>
              </w:rPr>
              <w:tab/>
            </w:r>
            <w:r>
              <w:rPr>
                <w:noProof/>
                <w:webHidden/>
              </w:rPr>
              <w:fldChar w:fldCharType="begin"/>
            </w:r>
            <w:r>
              <w:rPr>
                <w:noProof/>
                <w:webHidden/>
              </w:rPr>
              <w:instrText xml:space="preserve"> PAGEREF _Toc120627158 \h </w:instrText>
            </w:r>
            <w:r>
              <w:rPr>
                <w:noProof/>
                <w:webHidden/>
              </w:rPr>
            </w:r>
            <w:r>
              <w:rPr>
                <w:noProof/>
                <w:webHidden/>
              </w:rPr>
              <w:fldChar w:fldCharType="separate"/>
            </w:r>
            <w:r w:rsidR="005D29BB">
              <w:rPr>
                <w:noProof/>
                <w:webHidden/>
              </w:rPr>
              <w:t>329</w:t>
            </w:r>
            <w:r>
              <w:rPr>
                <w:noProof/>
                <w:webHidden/>
              </w:rPr>
              <w:fldChar w:fldCharType="end"/>
            </w:r>
          </w:hyperlink>
        </w:p>
        <w:p w14:paraId="61850884" w14:textId="6347B4F1" w:rsidR="006236EF" w:rsidRDefault="006236EF">
          <w:pPr>
            <w:pStyle w:val="TOC3"/>
            <w:tabs>
              <w:tab w:val="right" w:leader="dot" w:pos="9350"/>
            </w:tabs>
            <w:rPr>
              <w:rFonts w:asciiTheme="minorHAnsi" w:eastAsiaTheme="minorEastAsia" w:hAnsiTheme="minorHAnsi" w:cstheme="minorBidi"/>
              <w:noProof/>
              <w:sz w:val="22"/>
            </w:rPr>
          </w:pPr>
          <w:hyperlink w:anchor="_Toc120627159" w:history="1">
            <w:r w:rsidRPr="00E35F2D">
              <w:rPr>
                <w:rStyle w:val="Hyperlink"/>
                <w:noProof/>
              </w:rPr>
              <w:t>Matching Multiple Characters</w:t>
            </w:r>
            <w:r>
              <w:rPr>
                <w:noProof/>
                <w:webHidden/>
              </w:rPr>
              <w:tab/>
            </w:r>
            <w:r>
              <w:rPr>
                <w:noProof/>
                <w:webHidden/>
              </w:rPr>
              <w:fldChar w:fldCharType="begin"/>
            </w:r>
            <w:r>
              <w:rPr>
                <w:noProof/>
                <w:webHidden/>
              </w:rPr>
              <w:instrText xml:space="preserve"> PAGEREF _Toc120627159 \h </w:instrText>
            </w:r>
            <w:r>
              <w:rPr>
                <w:noProof/>
                <w:webHidden/>
              </w:rPr>
            </w:r>
            <w:r>
              <w:rPr>
                <w:noProof/>
                <w:webHidden/>
              </w:rPr>
              <w:fldChar w:fldCharType="separate"/>
            </w:r>
            <w:r w:rsidR="005D29BB">
              <w:rPr>
                <w:noProof/>
                <w:webHidden/>
              </w:rPr>
              <w:t>333</w:t>
            </w:r>
            <w:r>
              <w:rPr>
                <w:noProof/>
                <w:webHidden/>
              </w:rPr>
              <w:fldChar w:fldCharType="end"/>
            </w:r>
          </w:hyperlink>
        </w:p>
        <w:p w14:paraId="47A48BE4" w14:textId="754BDD1C" w:rsidR="006236EF" w:rsidRDefault="006236EF">
          <w:pPr>
            <w:pStyle w:val="TOC3"/>
            <w:tabs>
              <w:tab w:val="right" w:leader="dot" w:pos="9350"/>
            </w:tabs>
            <w:rPr>
              <w:rFonts w:asciiTheme="minorHAnsi" w:eastAsiaTheme="minorEastAsia" w:hAnsiTheme="minorHAnsi" w:cstheme="minorBidi"/>
              <w:noProof/>
              <w:sz w:val="22"/>
            </w:rPr>
          </w:pPr>
          <w:hyperlink w:anchor="_Toc120627160" w:history="1">
            <w:r w:rsidRPr="00E35F2D">
              <w:rPr>
                <w:rStyle w:val="Hyperlink"/>
                <w:noProof/>
              </w:rPr>
              <w:t>Greedy and Non - Greedy Matching</w:t>
            </w:r>
            <w:r>
              <w:rPr>
                <w:noProof/>
                <w:webHidden/>
              </w:rPr>
              <w:tab/>
            </w:r>
            <w:r>
              <w:rPr>
                <w:noProof/>
                <w:webHidden/>
              </w:rPr>
              <w:fldChar w:fldCharType="begin"/>
            </w:r>
            <w:r>
              <w:rPr>
                <w:noProof/>
                <w:webHidden/>
              </w:rPr>
              <w:instrText xml:space="preserve"> PAGEREF _Toc120627160 \h </w:instrText>
            </w:r>
            <w:r>
              <w:rPr>
                <w:noProof/>
                <w:webHidden/>
              </w:rPr>
            </w:r>
            <w:r>
              <w:rPr>
                <w:noProof/>
                <w:webHidden/>
              </w:rPr>
              <w:fldChar w:fldCharType="separate"/>
            </w:r>
            <w:r w:rsidR="005D29BB">
              <w:rPr>
                <w:noProof/>
                <w:webHidden/>
              </w:rPr>
              <w:t>334</w:t>
            </w:r>
            <w:r>
              <w:rPr>
                <w:noProof/>
                <w:webHidden/>
              </w:rPr>
              <w:fldChar w:fldCharType="end"/>
            </w:r>
          </w:hyperlink>
        </w:p>
        <w:p w14:paraId="0E977ECD" w14:textId="7B0CE8CB" w:rsidR="006236EF" w:rsidRDefault="006236EF">
          <w:pPr>
            <w:pStyle w:val="TOC3"/>
            <w:tabs>
              <w:tab w:val="right" w:leader="dot" w:pos="9350"/>
            </w:tabs>
            <w:rPr>
              <w:rFonts w:asciiTheme="minorHAnsi" w:eastAsiaTheme="minorEastAsia" w:hAnsiTheme="minorHAnsi" w:cstheme="minorBidi"/>
              <w:noProof/>
              <w:sz w:val="22"/>
            </w:rPr>
          </w:pPr>
          <w:hyperlink w:anchor="_Toc120627161" w:history="1">
            <w:r w:rsidRPr="00E35F2D">
              <w:rPr>
                <w:rStyle w:val="Hyperlink"/>
                <w:noProof/>
              </w:rPr>
              <w:t>Using Subpatterns to Group Patterns</w:t>
            </w:r>
            <w:r>
              <w:rPr>
                <w:noProof/>
                <w:webHidden/>
              </w:rPr>
              <w:tab/>
            </w:r>
            <w:r>
              <w:rPr>
                <w:noProof/>
                <w:webHidden/>
              </w:rPr>
              <w:fldChar w:fldCharType="begin"/>
            </w:r>
            <w:r>
              <w:rPr>
                <w:noProof/>
                <w:webHidden/>
              </w:rPr>
              <w:instrText xml:space="preserve"> PAGEREF _Toc120627161 \h </w:instrText>
            </w:r>
            <w:r>
              <w:rPr>
                <w:noProof/>
                <w:webHidden/>
              </w:rPr>
            </w:r>
            <w:r>
              <w:rPr>
                <w:noProof/>
                <w:webHidden/>
              </w:rPr>
              <w:fldChar w:fldCharType="separate"/>
            </w:r>
            <w:r w:rsidR="005D29BB">
              <w:rPr>
                <w:noProof/>
                <w:webHidden/>
              </w:rPr>
              <w:t>335</w:t>
            </w:r>
            <w:r>
              <w:rPr>
                <w:noProof/>
                <w:webHidden/>
              </w:rPr>
              <w:fldChar w:fldCharType="end"/>
            </w:r>
          </w:hyperlink>
        </w:p>
        <w:p w14:paraId="64E83132" w14:textId="25356634" w:rsidR="006236EF" w:rsidRDefault="006236EF">
          <w:pPr>
            <w:pStyle w:val="TOC3"/>
            <w:tabs>
              <w:tab w:val="right" w:leader="dot" w:pos="9350"/>
            </w:tabs>
            <w:rPr>
              <w:rFonts w:asciiTheme="minorHAnsi" w:eastAsiaTheme="minorEastAsia" w:hAnsiTheme="minorHAnsi" w:cstheme="minorBidi"/>
              <w:noProof/>
              <w:sz w:val="22"/>
            </w:rPr>
          </w:pPr>
          <w:hyperlink w:anchor="_Toc120627162" w:history="1">
            <w:r w:rsidRPr="00E35F2D">
              <w:rPr>
                <w:rStyle w:val="Hyperlink"/>
                <w:noProof/>
              </w:rPr>
              <w:t>Altering Matching Behavior with Pattern</w:t>
            </w:r>
            <w:r>
              <w:rPr>
                <w:noProof/>
                <w:webHidden/>
              </w:rPr>
              <w:tab/>
            </w:r>
            <w:r>
              <w:rPr>
                <w:noProof/>
                <w:webHidden/>
              </w:rPr>
              <w:fldChar w:fldCharType="begin"/>
            </w:r>
            <w:r>
              <w:rPr>
                <w:noProof/>
                <w:webHidden/>
              </w:rPr>
              <w:instrText xml:space="preserve"> PAGEREF _Toc120627162 \h </w:instrText>
            </w:r>
            <w:r>
              <w:rPr>
                <w:noProof/>
                <w:webHidden/>
              </w:rPr>
            </w:r>
            <w:r>
              <w:rPr>
                <w:noProof/>
                <w:webHidden/>
              </w:rPr>
              <w:fldChar w:fldCharType="separate"/>
            </w:r>
            <w:r w:rsidR="005D29BB">
              <w:rPr>
                <w:noProof/>
                <w:webHidden/>
              </w:rPr>
              <w:t>340</w:t>
            </w:r>
            <w:r>
              <w:rPr>
                <w:noProof/>
                <w:webHidden/>
              </w:rPr>
              <w:fldChar w:fldCharType="end"/>
            </w:r>
          </w:hyperlink>
        </w:p>
        <w:p w14:paraId="3AB44A3E" w14:textId="3BB7CA16" w:rsidR="006236EF" w:rsidRDefault="006236EF">
          <w:pPr>
            <w:pStyle w:val="TOC2"/>
            <w:tabs>
              <w:tab w:val="right" w:leader="dot" w:pos="9350"/>
            </w:tabs>
            <w:rPr>
              <w:rFonts w:asciiTheme="minorHAnsi" w:eastAsiaTheme="minorEastAsia" w:hAnsiTheme="minorHAnsi" w:cstheme="minorBidi"/>
              <w:noProof/>
              <w:sz w:val="22"/>
            </w:rPr>
          </w:pPr>
          <w:hyperlink w:anchor="_Toc120627163" w:history="1">
            <w:r w:rsidRPr="00E35F2D">
              <w:rPr>
                <w:rStyle w:val="Hyperlink"/>
                <w:noProof/>
              </w:rPr>
              <w:t>Sanitizing Data</w:t>
            </w:r>
            <w:r>
              <w:rPr>
                <w:noProof/>
                <w:webHidden/>
              </w:rPr>
              <w:tab/>
            </w:r>
            <w:r>
              <w:rPr>
                <w:noProof/>
                <w:webHidden/>
              </w:rPr>
              <w:fldChar w:fldCharType="begin"/>
            </w:r>
            <w:r>
              <w:rPr>
                <w:noProof/>
                <w:webHidden/>
              </w:rPr>
              <w:instrText xml:space="preserve"> PAGEREF _Toc120627163 \h </w:instrText>
            </w:r>
            <w:r>
              <w:rPr>
                <w:noProof/>
                <w:webHidden/>
              </w:rPr>
            </w:r>
            <w:r>
              <w:rPr>
                <w:noProof/>
                <w:webHidden/>
              </w:rPr>
              <w:fldChar w:fldCharType="separate"/>
            </w:r>
            <w:r w:rsidR="005D29BB">
              <w:rPr>
                <w:noProof/>
                <w:webHidden/>
              </w:rPr>
              <w:t>343</w:t>
            </w:r>
            <w:r>
              <w:rPr>
                <w:noProof/>
                <w:webHidden/>
              </w:rPr>
              <w:fldChar w:fldCharType="end"/>
            </w:r>
          </w:hyperlink>
        </w:p>
        <w:p w14:paraId="319108C3" w14:textId="1CBBC1CA" w:rsidR="006236EF" w:rsidRDefault="006236EF">
          <w:pPr>
            <w:pStyle w:val="TOC3"/>
            <w:tabs>
              <w:tab w:val="right" w:leader="dot" w:pos="9350"/>
            </w:tabs>
            <w:rPr>
              <w:rFonts w:asciiTheme="minorHAnsi" w:eastAsiaTheme="minorEastAsia" w:hAnsiTheme="minorHAnsi" w:cstheme="minorBidi"/>
              <w:noProof/>
              <w:sz w:val="22"/>
            </w:rPr>
          </w:pPr>
          <w:hyperlink w:anchor="_Toc120627164" w:history="1">
            <w:r w:rsidRPr="00E35F2D">
              <w:rPr>
                <w:rStyle w:val="Hyperlink"/>
                <w:noProof/>
              </w:rPr>
              <w:t>PHP sticky form and sanitizing data</w:t>
            </w:r>
            <w:r>
              <w:rPr>
                <w:noProof/>
                <w:webHidden/>
              </w:rPr>
              <w:tab/>
            </w:r>
            <w:r>
              <w:rPr>
                <w:noProof/>
                <w:webHidden/>
              </w:rPr>
              <w:fldChar w:fldCharType="begin"/>
            </w:r>
            <w:r>
              <w:rPr>
                <w:noProof/>
                <w:webHidden/>
              </w:rPr>
              <w:instrText xml:space="preserve"> PAGEREF _Toc120627164 \h </w:instrText>
            </w:r>
            <w:r>
              <w:rPr>
                <w:noProof/>
                <w:webHidden/>
              </w:rPr>
            </w:r>
            <w:r>
              <w:rPr>
                <w:noProof/>
                <w:webHidden/>
              </w:rPr>
              <w:fldChar w:fldCharType="separate"/>
            </w:r>
            <w:r w:rsidR="005D29BB">
              <w:rPr>
                <w:noProof/>
                <w:webHidden/>
              </w:rPr>
              <w:t>343</w:t>
            </w:r>
            <w:r>
              <w:rPr>
                <w:noProof/>
                <w:webHidden/>
              </w:rPr>
              <w:fldChar w:fldCharType="end"/>
            </w:r>
          </w:hyperlink>
        </w:p>
        <w:p w14:paraId="2409EB52" w14:textId="089AF26A" w:rsidR="006236EF" w:rsidRDefault="006236EF">
          <w:pPr>
            <w:pStyle w:val="TOC3"/>
            <w:tabs>
              <w:tab w:val="right" w:leader="dot" w:pos="9350"/>
            </w:tabs>
            <w:rPr>
              <w:rFonts w:asciiTheme="minorHAnsi" w:eastAsiaTheme="minorEastAsia" w:hAnsiTheme="minorHAnsi" w:cstheme="minorBidi"/>
              <w:noProof/>
              <w:sz w:val="22"/>
            </w:rPr>
          </w:pPr>
          <w:hyperlink w:anchor="_Toc120627165" w:history="1">
            <w:r w:rsidRPr="00E35F2D">
              <w:rPr>
                <w:rStyle w:val="Hyperlink"/>
                <w:noProof/>
              </w:rPr>
              <w:t>Data sanitation and modular website</w:t>
            </w:r>
            <w:r>
              <w:rPr>
                <w:noProof/>
                <w:webHidden/>
              </w:rPr>
              <w:tab/>
            </w:r>
            <w:r>
              <w:rPr>
                <w:noProof/>
                <w:webHidden/>
              </w:rPr>
              <w:fldChar w:fldCharType="begin"/>
            </w:r>
            <w:r>
              <w:rPr>
                <w:noProof/>
                <w:webHidden/>
              </w:rPr>
              <w:instrText xml:space="preserve"> PAGEREF _Toc120627165 \h </w:instrText>
            </w:r>
            <w:r>
              <w:rPr>
                <w:noProof/>
                <w:webHidden/>
              </w:rPr>
            </w:r>
            <w:r>
              <w:rPr>
                <w:noProof/>
                <w:webHidden/>
              </w:rPr>
              <w:fldChar w:fldCharType="separate"/>
            </w:r>
            <w:r w:rsidR="005D29BB">
              <w:rPr>
                <w:noProof/>
                <w:webHidden/>
              </w:rPr>
              <w:t>343</w:t>
            </w:r>
            <w:r>
              <w:rPr>
                <w:noProof/>
                <w:webHidden/>
              </w:rPr>
              <w:fldChar w:fldCharType="end"/>
            </w:r>
          </w:hyperlink>
        </w:p>
        <w:p w14:paraId="2B957165" w14:textId="66721ED0" w:rsidR="006236EF" w:rsidRDefault="006236EF">
          <w:pPr>
            <w:pStyle w:val="TOC1"/>
            <w:tabs>
              <w:tab w:val="right" w:leader="dot" w:pos="9350"/>
            </w:tabs>
            <w:rPr>
              <w:rFonts w:asciiTheme="minorHAnsi" w:eastAsiaTheme="minorEastAsia" w:hAnsiTheme="minorHAnsi" w:cstheme="minorBidi"/>
              <w:noProof/>
              <w:sz w:val="22"/>
            </w:rPr>
          </w:pPr>
          <w:hyperlink w:anchor="_Toc120627166" w:history="1">
            <w:r w:rsidRPr="00E35F2D">
              <w:rPr>
                <w:rStyle w:val="Hyperlink"/>
                <w:noProof/>
              </w:rPr>
              <w:t>Chapter 14: MVC</w:t>
            </w:r>
            <w:r>
              <w:rPr>
                <w:noProof/>
                <w:webHidden/>
              </w:rPr>
              <w:tab/>
            </w:r>
            <w:r>
              <w:rPr>
                <w:noProof/>
                <w:webHidden/>
              </w:rPr>
              <w:fldChar w:fldCharType="begin"/>
            </w:r>
            <w:r>
              <w:rPr>
                <w:noProof/>
                <w:webHidden/>
              </w:rPr>
              <w:instrText xml:space="preserve"> PAGEREF _Toc120627166 \h </w:instrText>
            </w:r>
            <w:r>
              <w:rPr>
                <w:noProof/>
                <w:webHidden/>
              </w:rPr>
            </w:r>
            <w:r>
              <w:rPr>
                <w:noProof/>
                <w:webHidden/>
              </w:rPr>
              <w:fldChar w:fldCharType="separate"/>
            </w:r>
            <w:r w:rsidR="005D29BB">
              <w:rPr>
                <w:noProof/>
                <w:webHidden/>
              </w:rPr>
              <w:t>345</w:t>
            </w:r>
            <w:r>
              <w:rPr>
                <w:noProof/>
                <w:webHidden/>
              </w:rPr>
              <w:fldChar w:fldCharType="end"/>
            </w:r>
          </w:hyperlink>
        </w:p>
        <w:p w14:paraId="1F2C09E8" w14:textId="1746A12F" w:rsidR="006236EF" w:rsidRDefault="006236EF">
          <w:pPr>
            <w:pStyle w:val="TOC2"/>
            <w:tabs>
              <w:tab w:val="right" w:leader="dot" w:pos="9350"/>
            </w:tabs>
            <w:rPr>
              <w:rFonts w:asciiTheme="minorHAnsi" w:eastAsiaTheme="minorEastAsia" w:hAnsiTheme="minorHAnsi" w:cstheme="minorBidi"/>
              <w:noProof/>
              <w:sz w:val="22"/>
            </w:rPr>
          </w:pPr>
          <w:hyperlink w:anchor="_Toc120627167" w:history="1">
            <w:r w:rsidRPr="00E35F2D">
              <w:rPr>
                <w:rStyle w:val="Hyperlink"/>
                <w:noProof/>
              </w:rPr>
              <w:t>MVC (Model View Controller)</w:t>
            </w:r>
            <w:r>
              <w:rPr>
                <w:noProof/>
                <w:webHidden/>
              </w:rPr>
              <w:tab/>
            </w:r>
            <w:r>
              <w:rPr>
                <w:noProof/>
                <w:webHidden/>
              </w:rPr>
              <w:fldChar w:fldCharType="begin"/>
            </w:r>
            <w:r>
              <w:rPr>
                <w:noProof/>
                <w:webHidden/>
              </w:rPr>
              <w:instrText xml:space="preserve"> PAGEREF _Toc120627167 \h </w:instrText>
            </w:r>
            <w:r>
              <w:rPr>
                <w:noProof/>
                <w:webHidden/>
              </w:rPr>
            </w:r>
            <w:r>
              <w:rPr>
                <w:noProof/>
                <w:webHidden/>
              </w:rPr>
              <w:fldChar w:fldCharType="separate"/>
            </w:r>
            <w:r w:rsidR="005D29BB">
              <w:rPr>
                <w:noProof/>
                <w:webHidden/>
              </w:rPr>
              <w:t>345</w:t>
            </w:r>
            <w:r>
              <w:rPr>
                <w:noProof/>
                <w:webHidden/>
              </w:rPr>
              <w:fldChar w:fldCharType="end"/>
            </w:r>
          </w:hyperlink>
        </w:p>
        <w:p w14:paraId="7784D76E" w14:textId="6BA22D12" w:rsidR="006236EF" w:rsidRDefault="006236EF">
          <w:pPr>
            <w:pStyle w:val="TOC3"/>
            <w:tabs>
              <w:tab w:val="right" w:leader="dot" w:pos="9350"/>
            </w:tabs>
            <w:rPr>
              <w:rFonts w:asciiTheme="minorHAnsi" w:eastAsiaTheme="minorEastAsia" w:hAnsiTheme="minorHAnsi" w:cstheme="minorBidi"/>
              <w:noProof/>
              <w:sz w:val="22"/>
            </w:rPr>
          </w:pPr>
          <w:hyperlink w:anchor="_Toc120627168" w:history="1">
            <w:r w:rsidRPr="00E35F2D">
              <w:rPr>
                <w:rStyle w:val="Hyperlink"/>
                <w:noProof/>
              </w:rPr>
              <w:t>Introduction</w:t>
            </w:r>
            <w:r>
              <w:rPr>
                <w:noProof/>
                <w:webHidden/>
              </w:rPr>
              <w:tab/>
            </w:r>
            <w:r>
              <w:rPr>
                <w:noProof/>
                <w:webHidden/>
              </w:rPr>
              <w:fldChar w:fldCharType="begin"/>
            </w:r>
            <w:r>
              <w:rPr>
                <w:noProof/>
                <w:webHidden/>
              </w:rPr>
              <w:instrText xml:space="preserve"> PAGEREF _Toc120627168 \h </w:instrText>
            </w:r>
            <w:r>
              <w:rPr>
                <w:noProof/>
                <w:webHidden/>
              </w:rPr>
            </w:r>
            <w:r>
              <w:rPr>
                <w:noProof/>
                <w:webHidden/>
              </w:rPr>
              <w:fldChar w:fldCharType="separate"/>
            </w:r>
            <w:r w:rsidR="005D29BB">
              <w:rPr>
                <w:noProof/>
                <w:webHidden/>
              </w:rPr>
              <w:t>345</w:t>
            </w:r>
            <w:r>
              <w:rPr>
                <w:noProof/>
                <w:webHidden/>
              </w:rPr>
              <w:fldChar w:fldCharType="end"/>
            </w:r>
          </w:hyperlink>
        </w:p>
        <w:p w14:paraId="3E49821C" w14:textId="1313FE27" w:rsidR="006236EF" w:rsidRDefault="006236EF">
          <w:pPr>
            <w:pStyle w:val="TOC3"/>
            <w:tabs>
              <w:tab w:val="right" w:leader="dot" w:pos="9350"/>
            </w:tabs>
            <w:rPr>
              <w:rFonts w:asciiTheme="minorHAnsi" w:eastAsiaTheme="minorEastAsia" w:hAnsiTheme="minorHAnsi" w:cstheme="minorBidi"/>
              <w:noProof/>
              <w:sz w:val="22"/>
            </w:rPr>
          </w:pPr>
          <w:hyperlink w:anchor="_Toc120627169" w:history="1">
            <w:r w:rsidRPr="00E35F2D">
              <w:rPr>
                <w:rStyle w:val="Hyperlink"/>
                <w:noProof/>
              </w:rPr>
              <w:t>The model</w:t>
            </w:r>
            <w:r>
              <w:rPr>
                <w:noProof/>
                <w:webHidden/>
              </w:rPr>
              <w:tab/>
            </w:r>
            <w:r>
              <w:rPr>
                <w:noProof/>
                <w:webHidden/>
              </w:rPr>
              <w:fldChar w:fldCharType="begin"/>
            </w:r>
            <w:r>
              <w:rPr>
                <w:noProof/>
                <w:webHidden/>
              </w:rPr>
              <w:instrText xml:space="preserve"> PAGEREF _Toc120627169 \h </w:instrText>
            </w:r>
            <w:r>
              <w:rPr>
                <w:noProof/>
                <w:webHidden/>
              </w:rPr>
            </w:r>
            <w:r>
              <w:rPr>
                <w:noProof/>
                <w:webHidden/>
              </w:rPr>
              <w:fldChar w:fldCharType="separate"/>
            </w:r>
            <w:r w:rsidR="005D29BB">
              <w:rPr>
                <w:noProof/>
                <w:webHidden/>
              </w:rPr>
              <w:t>346</w:t>
            </w:r>
            <w:r>
              <w:rPr>
                <w:noProof/>
                <w:webHidden/>
              </w:rPr>
              <w:fldChar w:fldCharType="end"/>
            </w:r>
          </w:hyperlink>
        </w:p>
        <w:p w14:paraId="25113C6C" w14:textId="71FB8A41" w:rsidR="006236EF" w:rsidRDefault="006236EF">
          <w:pPr>
            <w:pStyle w:val="TOC3"/>
            <w:tabs>
              <w:tab w:val="right" w:leader="dot" w:pos="9350"/>
            </w:tabs>
            <w:rPr>
              <w:rFonts w:asciiTheme="minorHAnsi" w:eastAsiaTheme="minorEastAsia" w:hAnsiTheme="minorHAnsi" w:cstheme="minorBidi"/>
              <w:noProof/>
              <w:sz w:val="22"/>
            </w:rPr>
          </w:pPr>
          <w:hyperlink w:anchor="_Toc120627170" w:history="1">
            <w:r w:rsidRPr="00E35F2D">
              <w:rPr>
                <w:rStyle w:val="Hyperlink"/>
                <w:noProof/>
              </w:rPr>
              <w:t>The view</w:t>
            </w:r>
            <w:r>
              <w:rPr>
                <w:noProof/>
                <w:webHidden/>
              </w:rPr>
              <w:tab/>
            </w:r>
            <w:r>
              <w:rPr>
                <w:noProof/>
                <w:webHidden/>
              </w:rPr>
              <w:fldChar w:fldCharType="begin"/>
            </w:r>
            <w:r>
              <w:rPr>
                <w:noProof/>
                <w:webHidden/>
              </w:rPr>
              <w:instrText xml:space="preserve"> PAGEREF _Toc120627170 \h </w:instrText>
            </w:r>
            <w:r>
              <w:rPr>
                <w:noProof/>
                <w:webHidden/>
              </w:rPr>
            </w:r>
            <w:r>
              <w:rPr>
                <w:noProof/>
                <w:webHidden/>
              </w:rPr>
              <w:fldChar w:fldCharType="separate"/>
            </w:r>
            <w:r w:rsidR="005D29BB">
              <w:rPr>
                <w:noProof/>
                <w:webHidden/>
              </w:rPr>
              <w:t>346</w:t>
            </w:r>
            <w:r>
              <w:rPr>
                <w:noProof/>
                <w:webHidden/>
              </w:rPr>
              <w:fldChar w:fldCharType="end"/>
            </w:r>
          </w:hyperlink>
        </w:p>
        <w:p w14:paraId="2147C351" w14:textId="7C3D0DDE" w:rsidR="006236EF" w:rsidRDefault="006236EF">
          <w:pPr>
            <w:pStyle w:val="TOC3"/>
            <w:tabs>
              <w:tab w:val="right" w:leader="dot" w:pos="9350"/>
            </w:tabs>
            <w:rPr>
              <w:rFonts w:asciiTheme="minorHAnsi" w:eastAsiaTheme="minorEastAsia" w:hAnsiTheme="minorHAnsi" w:cstheme="minorBidi"/>
              <w:noProof/>
              <w:sz w:val="22"/>
            </w:rPr>
          </w:pPr>
          <w:hyperlink w:anchor="_Toc120627171" w:history="1">
            <w:r w:rsidRPr="00E35F2D">
              <w:rPr>
                <w:rStyle w:val="Hyperlink"/>
                <w:noProof/>
              </w:rPr>
              <w:t>The controller</w:t>
            </w:r>
            <w:r>
              <w:rPr>
                <w:noProof/>
                <w:webHidden/>
              </w:rPr>
              <w:tab/>
            </w:r>
            <w:r>
              <w:rPr>
                <w:noProof/>
                <w:webHidden/>
              </w:rPr>
              <w:fldChar w:fldCharType="begin"/>
            </w:r>
            <w:r>
              <w:rPr>
                <w:noProof/>
                <w:webHidden/>
              </w:rPr>
              <w:instrText xml:space="preserve"> PAGEREF _Toc120627171 \h </w:instrText>
            </w:r>
            <w:r>
              <w:rPr>
                <w:noProof/>
                <w:webHidden/>
              </w:rPr>
            </w:r>
            <w:r>
              <w:rPr>
                <w:noProof/>
                <w:webHidden/>
              </w:rPr>
              <w:fldChar w:fldCharType="separate"/>
            </w:r>
            <w:r w:rsidR="005D29BB">
              <w:rPr>
                <w:noProof/>
                <w:webHidden/>
              </w:rPr>
              <w:t>346</w:t>
            </w:r>
            <w:r>
              <w:rPr>
                <w:noProof/>
                <w:webHidden/>
              </w:rPr>
              <w:fldChar w:fldCharType="end"/>
            </w:r>
          </w:hyperlink>
        </w:p>
        <w:p w14:paraId="591CCA39" w14:textId="2740EC8A" w:rsidR="006236EF" w:rsidRDefault="006236EF">
          <w:pPr>
            <w:pStyle w:val="TOC3"/>
            <w:tabs>
              <w:tab w:val="right" w:leader="dot" w:pos="9350"/>
            </w:tabs>
            <w:rPr>
              <w:rFonts w:asciiTheme="minorHAnsi" w:eastAsiaTheme="minorEastAsia" w:hAnsiTheme="minorHAnsi" w:cstheme="minorBidi"/>
              <w:noProof/>
              <w:sz w:val="22"/>
            </w:rPr>
          </w:pPr>
          <w:hyperlink w:anchor="_Toc120627172" w:history="1">
            <w:r w:rsidRPr="00E35F2D">
              <w:rPr>
                <w:rStyle w:val="Hyperlink"/>
                <w:noProof/>
              </w:rPr>
              <w:t>Putting Files in Their Place</w:t>
            </w:r>
            <w:r>
              <w:rPr>
                <w:noProof/>
                <w:webHidden/>
              </w:rPr>
              <w:tab/>
            </w:r>
            <w:r>
              <w:rPr>
                <w:noProof/>
                <w:webHidden/>
              </w:rPr>
              <w:fldChar w:fldCharType="begin"/>
            </w:r>
            <w:r>
              <w:rPr>
                <w:noProof/>
                <w:webHidden/>
              </w:rPr>
              <w:instrText xml:space="preserve"> PAGEREF _Toc120627172 \h </w:instrText>
            </w:r>
            <w:r>
              <w:rPr>
                <w:noProof/>
                <w:webHidden/>
              </w:rPr>
            </w:r>
            <w:r>
              <w:rPr>
                <w:noProof/>
                <w:webHidden/>
              </w:rPr>
              <w:fldChar w:fldCharType="separate"/>
            </w:r>
            <w:r w:rsidR="005D29BB">
              <w:rPr>
                <w:noProof/>
                <w:webHidden/>
              </w:rPr>
              <w:t>346</w:t>
            </w:r>
            <w:r>
              <w:rPr>
                <w:noProof/>
                <w:webHidden/>
              </w:rPr>
              <w:fldChar w:fldCharType="end"/>
            </w:r>
          </w:hyperlink>
        </w:p>
        <w:p w14:paraId="4086D7B4" w14:textId="3F7DD43B" w:rsidR="006236EF" w:rsidRDefault="006236EF">
          <w:pPr>
            <w:pStyle w:val="TOC3"/>
            <w:tabs>
              <w:tab w:val="right" w:leader="dot" w:pos="9350"/>
            </w:tabs>
            <w:rPr>
              <w:rFonts w:asciiTheme="minorHAnsi" w:eastAsiaTheme="minorEastAsia" w:hAnsiTheme="minorHAnsi" w:cstheme="minorBidi"/>
              <w:noProof/>
              <w:sz w:val="22"/>
            </w:rPr>
          </w:pPr>
          <w:hyperlink w:anchor="_Toc120627173" w:history="1">
            <w:r w:rsidRPr="00E35F2D">
              <w:rPr>
                <w:rStyle w:val="Hyperlink"/>
                <w:noProof/>
              </w:rPr>
              <w:t>MVC in PHP</w:t>
            </w:r>
            <w:r>
              <w:rPr>
                <w:noProof/>
                <w:webHidden/>
              </w:rPr>
              <w:tab/>
            </w:r>
            <w:r>
              <w:rPr>
                <w:noProof/>
                <w:webHidden/>
              </w:rPr>
              <w:fldChar w:fldCharType="begin"/>
            </w:r>
            <w:r>
              <w:rPr>
                <w:noProof/>
                <w:webHidden/>
              </w:rPr>
              <w:instrText xml:space="preserve"> PAGEREF _Toc120627173 \h </w:instrText>
            </w:r>
            <w:r>
              <w:rPr>
                <w:noProof/>
                <w:webHidden/>
              </w:rPr>
            </w:r>
            <w:r>
              <w:rPr>
                <w:noProof/>
                <w:webHidden/>
              </w:rPr>
              <w:fldChar w:fldCharType="separate"/>
            </w:r>
            <w:r w:rsidR="005D29BB">
              <w:rPr>
                <w:noProof/>
                <w:webHidden/>
              </w:rPr>
              <w:t>346</w:t>
            </w:r>
            <w:r>
              <w:rPr>
                <w:noProof/>
                <w:webHidden/>
              </w:rPr>
              <w:fldChar w:fldCharType="end"/>
            </w:r>
          </w:hyperlink>
        </w:p>
        <w:p w14:paraId="100DFCEB" w14:textId="1603F644" w:rsidR="006236EF" w:rsidRDefault="006236EF">
          <w:pPr>
            <w:pStyle w:val="TOC2"/>
            <w:tabs>
              <w:tab w:val="right" w:leader="dot" w:pos="9350"/>
            </w:tabs>
            <w:rPr>
              <w:rFonts w:asciiTheme="minorHAnsi" w:eastAsiaTheme="minorEastAsia" w:hAnsiTheme="minorHAnsi" w:cstheme="minorBidi"/>
              <w:noProof/>
              <w:sz w:val="22"/>
            </w:rPr>
          </w:pPr>
          <w:hyperlink w:anchor="_Toc120627174" w:history="1">
            <w:r w:rsidRPr="00E35F2D">
              <w:rPr>
                <w:rStyle w:val="Hyperlink"/>
                <w:noProof/>
              </w:rPr>
              <w:t>MVC Example Files</w:t>
            </w:r>
            <w:r>
              <w:rPr>
                <w:noProof/>
                <w:webHidden/>
              </w:rPr>
              <w:tab/>
            </w:r>
            <w:r>
              <w:rPr>
                <w:noProof/>
                <w:webHidden/>
              </w:rPr>
              <w:fldChar w:fldCharType="begin"/>
            </w:r>
            <w:r>
              <w:rPr>
                <w:noProof/>
                <w:webHidden/>
              </w:rPr>
              <w:instrText xml:space="preserve"> PAGEREF _Toc120627174 \h </w:instrText>
            </w:r>
            <w:r>
              <w:rPr>
                <w:noProof/>
                <w:webHidden/>
              </w:rPr>
            </w:r>
            <w:r>
              <w:rPr>
                <w:noProof/>
                <w:webHidden/>
              </w:rPr>
              <w:fldChar w:fldCharType="separate"/>
            </w:r>
            <w:r w:rsidR="005D29BB">
              <w:rPr>
                <w:noProof/>
                <w:webHidden/>
              </w:rPr>
              <w:t>347</w:t>
            </w:r>
            <w:r>
              <w:rPr>
                <w:noProof/>
                <w:webHidden/>
              </w:rPr>
              <w:fldChar w:fldCharType="end"/>
            </w:r>
          </w:hyperlink>
        </w:p>
        <w:p w14:paraId="03AC85C3" w14:textId="1A1E978E" w:rsidR="006236EF" w:rsidRDefault="006236EF">
          <w:pPr>
            <w:pStyle w:val="TOC3"/>
            <w:tabs>
              <w:tab w:val="right" w:leader="dot" w:pos="9350"/>
            </w:tabs>
            <w:rPr>
              <w:rFonts w:asciiTheme="minorHAnsi" w:eastAsiaTheme="minorEastAsia" w:hAnsiTheme="minorHAnsi" w:cstheme="minorBidi"/>
              <w:noProof/>
              <w:sz w:val="22"/>
            </w:rPr>
          </w:pPr>
          <w:hyperlink w:anchor="_Toc120627175" w:history="1">
            <w:r w:rsidRPr="00E35F2D">
              <w:rPr>
                <w:rStyle w:val="Hyperlink"/>
                <w:noProof/>
              </w:rPr>
              <w:t>index.php</w:t>
            </w:r>
            <w:r>
              <w:rPr>
                <w:noProof/>
                <w:webHidden/>
              </w:rPr>
              <w:tab/>
            </w:r>
            <w:r>
              <w:rPr>
                <w:noProof/>
                <w:webHidden/>
              </w:rPr>
              <w:fldChar w:fldCharType="begin"/>
            </w:r>
            <w:r>
              <w:rPr>
                <w:noProof/>
                <w:webHidden/>
              </w:rPr>
              <w:instrText xml:space="preserve"> PAGEREF _Toc120627175 \h </w:instrText>
            </w:r>
            <w:r>
              <w:rPr>
                <w:noProof/>
                <w:webHidden/>
              </w:rPr>
            </w:r>
            <w:r>
              <w:rPr>
                <w:noProof/>
                <w:webHidden/>
              </w:rPr>
              <w:fldChar w:fldCharType="separate"/>
            </w:r>
            <w:r w:rsidR="005D29BB">
              <w:rPr>
                <w:noProof/>
                <w:webHidden/>
              </w:rPr>
              <w:t>347</w:t>
            </w:r>
            <w:r>
              <w:rPr>
                <w:noProof/>
                <w:webHidden/>
              </w:rPr>
              <w:fldChar w:fldCharType="end"/>
            </w:r>
          </w:hyperlink>
        </w:p>
        <w:p w14:paraId="0C943AC6" w14:textId="443F9D6E" w:rsidR="006236EF" w:rsidRDefault="006236EF">
          <w:pPr>
            <w:pStyle w:val="TOC3"/>
            <w:tabs>
              <w:tab w:val="right" w:leader="dot" w:pos="9350"/>
            </w:tabs>
            <w:rPr>
              <w:rFonts w:asciiTheme="minorHAnsi" w:eastAsiaTheme="minorEastAsia" w:hAnsiTheme="minorHAnsi" w:cstheme="minorBidi"/>
              <w:noProof/>
              <w:sz w:val="22"/>
            </w:rPr>
          </w:pPr>
          <w:hyperlink w:anchor="_Toc120627176" w:history="1">
            <w:r w:rsidRPr="00E35F2D">
              <w:rPr>
                <w:rStyle w:val="Hyperlink"/>
                <w:noProof/>
              </w:rPr>
              <w:t>server/pageroutes.php</w:t>
            </w:r>
            <w:r>
              <w:rPr>
                <w:noProof/>
                <w:webHidden/>
              </w:rPr>
              <w:tab/>
            </w:r>
            <w:r>
              <w:rPr>
                <w:noProof/>
                <w:webHidden/>
              </w:rPr>
              <w:fldChar w:fldCharType="begin"/>
            </w:r>
            <w:r>
              <w:rPr>
                <w:noProof/>
                <w:webHidden/>
              </w:rPr>
              <w:instrText xml:space="preserve"> PAGEREF _Toc120627176 \h </w:instrText>
            </w:r>
            <w:r>
              <w:rPr>
                <w:noProof/>
                <w:webHidden/>
              </w:rPr>
            </w:r>
            <w:r>
              <w:rPr>
                <w:noProof/>
                <w:webHidden/>
              </w:rPr>
              <w:fldChar w:fldCharType="separate"/>
            </w:r>
            <w:r w:rsidR="005D29BB">
              <w:rPr>
                <w:noProof/>
                <w:webHidden/>
              </w:rPr>
              <w:t>347</w:t>
            </w:r>
            <w:r>
              <w:rPr>
                <w:noProof/>
                <w:webHidden/>
              </w:rPr>
              <w:fldChar w:fldCharType="end"/>
            </w:r>
          </w:hyperlink>
        </w:p>
        <w:p w14:paraId="2D9F627F" w14:textId="7F582FA0" w:rsidR="006236EF" w:rsidRDefault="006236EF">
          <w:pPr>
            <w:pStyle w:val="TOC3"/>
            <w:tabs>
              <w:tab w:val="right" w:leader="dot" w:pos="9350"/>
            </w:tabs>
            <w:rPr>
              <w:rFonts w:asciiTheme="minorHAnsi" w:eastAsiaTheme="minorEastAsia" w:hAnsiTheme="minorHAnsi" w:cstheme="minorBidi"/>
              <w:noProof/>
              <w:sz w:val="22"/>
            </w:rPr>
          </w:pPr>
          <w:hyperlink w:anchor="_Toc120627177" w:history="1">
            <w:r w:rsidRPr="00E35F2D">
              <w:rPr>
                <w:rStyle w:val="Hyperlink"/>
                <w:noProof/>
              </w:rPr>
              <w:t>controller/pages.php</w:t>
            </w:r>
            <w:r>
              <w:rPr>
                <w:noProof/>
                <w:webHidden/>
              </w:rPr>
              <w:tab/>
            </w:r>
            <w:r>
              <w:rPr>
                <w:noProof/>
                <w:webHidden/>
              </w:rPr>
              <w:fldChar w:fldCharType="begin"/>
            </w:r>
            <w:r>
              <w:rPr>
                <w:noProof/>
                <w:webHidden/>
              </w:rPr>
              <w:instrText xml:space="preserve"> PAGEREF _Toc120627177 \h </w:instrText>
            </w:r>
            <w:r>
              <w:rPr>
                <w:noProof/>
                <w:webHidden/>
              </w:rPr>
            </w:r>
            <w:r>
              <w:rPr>
                <w:noProof/>
                <w:webHidden/>
              </w:rPr>
              <w:fldChar w:fldCharType="separate"/>
            </w:r>
            <w:r w:rsidR="005D29BB">
              <w:rPr>
                <w:noProof/>
                <w:webHidden/>
              </w:rPr>
              <w:t>349</w:t>
            </w:r>
            <w:r>
              <w:rPr>
                <w:noProof/>
                <w:webHidden/>
              </w:rPr>
              <w:fldChar w:fldCharType="end"/>
            </w:r>
          </w:hyperlink>
        </w:p>
        <w:p w14:paraId="56926E30" w14:textId="1A0A7E7E" w:rsidR="006236EF" w:rsidRDefault="006236EF">
          <w:pPr>
            <w:pStyle w:val="TOC3"/>
            <w:tabs>
              <w:tab w:val="right" w:leader="dot" w:pos="9350"/>
            </w:tabs>
            <w:rPr>
              <w:rFonts w:asciiTheme="minorHAnsi" w:eastAsiaTheme="minorEastAsia" w:hAnsiTheme="minorHAnsi" w:cstheme="minorBidi"/>
              <w:noProof/>
              <w:sz w:val="22"/>
            </w:rPr>
          </w:pPr>
          <w:hyperlink w:anchor="_Toc120627178" w:history="1">
            <w:r w:rsidRPr="00E35F2D">
              <w:rPr>
                <w:rStyle w:val="Hyperlink"/>
                <w:noProof/>
              </w:rPr>
              <w:t>server/xhrRoutes.php</w:t>
            </w:r>
            <w:r>
              <w:rPr>
                <w:noProof/>
                <w:webHidden/>
              </w:rPr>
              <w:tab/>
            </w:r>
            <w:r>
              <w:rPr>
                <w:noProof/>
                <w:webHidden/>
              </w:rPr>
              <w:fldChar w:fldCharType="begin"/>
            </w:r>
            <w:r>
              <w:rPr>
                <w:noProof/>
                <w:webHidden/>
              </w:rPr>
              <w:instrText xml:space="preserve"> PAGEREF _Toc120627178 \h </w:instrText>
            </w:r>
            <w:r>
              <w:rPr>
                <w:noProof/>
                <w:webHidden/>
              </w:rPr>
            </w:r>
            <w:r>
              <w:rPr>
                <w:noProof/>
                <w:webHidden/>
              </w:rPr>
              <w:fldChar w:fldCharType="separate"/>
            </w:r>
            <w:r w:rsidR="005D29BB">
              <w:rPr>
                <w:noProof/>
                <w:webHidden/>
              </w:rPr>
              <w:t>350</w:t>
            </w:r>
            <w:r>
              <w:rPr>
                <w:noProof/>
                <w:webHidden/>
              </w:rPr>
              <w:fldChar w:fldCharType="end"/>
            </w:r>
          </w:hyperlink>
        </w:p>
        <w:p w14:paraId="4A9A0F4A" w14:textId="5B859A2D" w:rsidR="006236EF" w:rsidRDefault="006236EF">
          <w:pPr>
            <w:pStyle w:val="TOC3"/>
            <w:tabs>
              <w:tab w:val="right" w:leader="dot" w:pos="9350"/>
            </w:tabs>
            <w:rPr>
              <w:rFonts w:asciiTheme="minorHAnsi" w:eastAsiaTheme="minorEastAsia" w:hAnsiTheme="minorHAnsi" w:cstheme="minorBidi"/>
              <w:noProof/>
              <w:sz w:val="22"/>
            </w:rPr>
          </w:pPr>
          <w:hyperlink w:anchor="_Toc120627179" w:history="1">
            <w:r w:rsidRPr="00E35F2D">
              <w:rPr>
                <w:rStyle w:val="Hyperlink"/>
                <w:noProof/>
              </w:rPr>
              <w:t>Other classes</w:t>
            </w:r>
            <w:r>
              <w:rPr>
                <w:noProof/>
                <w:webHidden/>
              </w:rPr>
              <w:tab/>
            </w:r>
            <w:r>
              <w:rPr>
                <w:noProof/>
                <w:webHidden/>
              </w:rPr>
              <w:fldChar w:fldCharType="begin"/>
            </w:r>
            <w:r>
              <w:rPr>
                <w:noProof/>
                <w:webHidden/>
              </w:rPr>
              <w:instrText xml:space="preserve"> PAGEREF _Toc120627179 \h </w:instrText>
            </w:r>
            <w:r>
              <w:rPr>
                <w:noProof/>
                <w:webHidden/>
              </w:rPr>
            </w:r>
            <w:r>
              <w:rPr>
                <w:noProof/>
                <w:webHidden/>
              </w:rPr>
              <w:fldChar w:fldCharType="separate"/>
            </w:r>
            <w:r w:rsidR="005D29BB">
              <w:rPr>
                <w:noProof/>
                <w:webHidden/>
              </w:rPr>
              <w:t>351</w:t>
            </w:r>
            <w:r>
              <w:rPr>
                <w:noProof/>
                <w:webHidden/>
              </w:rPr>
              <w:fldChar w:fldCharType="end"/>
            </w:r>
          </w:hyperlink>
        </w:p>
        <w:p w14:paraId="13495A49" w14:textId="3FF8127D" w:rsidR="006236EF" w:rsidRDefault="006236EF">
          <w:pPr>
            <w:pStyle w:val="TOC3"/>
            <w:tabs>
              <w:tab w:val="right" w:leader="dot" w:pos="9350"/>
            </w:tabs>
            <w:rPr>
              <w:rFonts w:asciiTheme="minorHAnsi" w:eastAsiaTheme="minorEastAsia" w:hAnsiTheme="minorHAnsi" w:cstheme="minorBidi"/>
              <w:noProof/>
              <w:sz w:val="22"/>
            </w:rPr>
          </w:pPr>
          <w:hyperlink w:anchor="_Toc120627180" w:history="1">
            <w:r w:rsidRPr="00E35F2D">
              <w:rPr>
                <w:rStyle w:val="Hyperlink"/>
                <w:noProof/>
              </w:rPr>
              <w:t>.htaccess file</w:t>
            </w:r>
            <w:r>
              <w:rPr>
                <w:noProof/>
                <w:webHidden/>
              </w:rPr>
              <w:tab/>
            </w:r>
            <w:r>
              <w:rPr>
                <w:noProof/>
                <w:webHidden/>
              </w:rPr>
              <w:fldChar w:fldCharType="begin"/>
            </w:r>
            <w:r>
              <w:rPr>
                <w:noProof/>
                <w:webHidden/>
              </w:rPr>
              <w:instrText xml:space="preserve"> PAGEREF _Toc120627180 \h </w:instrText>
            </w:r>
            <w:r>
              <w:rPr>
                <w:noProof/>
                <w:webHidden/>
              </w:rPr>
            </w:r>
            <w:r>
              <w:rPr>
                <w:noProof/>
                <w:webHidden/>
              </w:rPr>
              <w:fldChar w:fldCharType="separate"/>
            </w:r>
            <w:r w:rsidR="005D29BB">
              <w:rPr>
                <w:noProof/>
                <w:webHidden/>
              </w:rPr>
              <w:t>351</w:t>
            </w:r>
            <w:r>
              <w:rPr>
                <w:noProof/>
                <w:webHidden/>
              </w:rPr>
              <w:fldChar w:fldCharType="end"/>
            </w:r>
          </w:hyperlink>
        </w:p>
        <w:p w14:paraId="1D0D7DBC" w14:textId="786FEE2C" w:rsidR="00E53793" w:rsidRDefault="00E53793">
          <w:r>
            <w:rPr>
              <w:b/>
              <w:bCs/>
              <w:noProof/>
            </w:rPr>
            <w:fldChar w:fldCharType="end"/>
          </w:r>
        </w:p>
      </w:sdtContent>
    </w:sdt>
    <w:p w14:paraId="1F08FBCB" w14:textId="0734CB57" w:rsidR="006F34B9" w:rsidRDefault="006F34B9" w:rsidP="00B4237B">
      <w:r>
        <w:br w:type="page"/>
      </w:r>
    </w:p>
    <w:p w14:paraId="574EC5B0" w14:textId="77777777" w:rsidR="000C00D0" w:rsidRDefault="000C00D0" w:rsidP="00B4237B"/>
    <w:p w14:paraId="0915DE10" w14:textId="5A39BDCE" w:rsidR="001D02AF" w:rsidRPr="001D02AF" w:rsidRDefault="001D02AF" w:rsidP="00B4237B">
      <w:pPr>
        <w:pStyle w:val="Heading1"/>
      </w:pPr>
      <w:bookmarkStart w:id="1" w:name="_Toc120626768"/>
      <w:r w:rsidRPr="001D02AF">
        <w:t>About This Book</w:t>
      </w:r>
      <w:bookmarkEnd w:id="1"/>
    </w:p>
    <w:p w14:paraId="74337B5F" w14:textId="7C84F67D" w:rsidR="001D02AF" w:rsidRDefault="001D02AF" w:rsidP="00B4237B">
      <w:pPr>
        <w:pStyle w:val="Heading2"/>
      </w:pPr>
      <w:bookmarkStart w:id="2" w:name="_Toc120626769"/>
      <w:r>
        <w:t>Overview</w:t>
      </w:r>
      <w:bookmarkEnd w:id="2"/>
    </w:p>
    <w:p w14:paraId="13F10C6E" w14:textId="10CC07C6" w:rsidR="001D02AF" w:rsidRDefault="001D02AF" w:rsidP="00B4237B">
      <w:r>
        <w:t>This book covers the material in the CPS276 class taught at Washtenaw Community College. The code examples in this book are colored in a dark blue:</w:t>
      </w:r>
    </w:p>
    <w:p w14:paraId="7E52E6F5" w14:textId="77BD7DC3" w:rsidR="001D02AF" w:rsidRDefault="001D02AF" w:rsidP="007171B1">
      <w:pPr>
        <w:pStyle w:val="code"/>
      </w:pPr>
      <w:r>
        <w:t>This is a code sample</w:t>
      </w:r>
    </w:p>
    <w:p w14:paraId="39830887" w14:textId="0D0ACCE8" w:rsidR="001D02AF" w:rsidRDefault="00737CE7" w:rsidP="00B4237B">
      <w:r>
        <w:t>C</w:t>
      </w:r>
      <w:r w:rsidR="001D02AF">
        <w:t>omments are colored as dark green and uppercase</w:t>
      </w:r>
    </w:p>
    <w:p w14:paraId="02F1D3FF" w14:textId="1EBB812D" w:rsidR="001D02AF" w:rsidRDefault="001D02AF" w:rsidP="00445426">
      <w:pPr>
        <w:pStyle w:val="comment"/>
      </w:pPr>
      <w:r>
        <w:t>//this is a comment</w:t>
      </w:r>
    </w:p>
    <w:p w14:paraId="48651665" w14:textId="2B0820D0" w:rsidR="00D46FC7" w:rsidRPr="00BF12A1" w:rsidRDefault="00D46FC7" w:rsidP="00BF12A1">
      <w:pPr>
        <w:pStyle w:val="Heading3"/>
      </w:pPr>
      <w:bookmarkStart w:id="3" w:name="_Toc120626770"/>
      <w:r w:rsidRPr="00BF12A1">
        <w:t>Code Examples:</w:t>
      </w:r>
      <w:bookmarkEnd w:id="3"/>
    </w:p>
    <w:p w14:paraId="7CBF46D0" w14:textId="22EF0FAA" w:rsidR="005B0F82" w:rsidRDefault="005B0F82" w:rsidP="00B4237B">
      <w:r>
        <w:t xml:space="preserve">There are also code examples found throughout this book.  The examples can be viewed on </w:t>
      </w:r>
      <w:r w:rsidR="00D46FC7">
        <w:t>the</w:t>
      </w:r>
      <w:r>
        <w:t xml:space="preserve"> </w:t>
      </w:r>
      <w:r w:rsidR="003F751D">
        <w:t>GitHub</w:t>
      </w:r>
      <w:r>
        <w:t xml:space="preserve"> site</w:t>
      </w:r>
      <w:r w:rsidR="00D46FC7">
        <w:t xml:space="preserve"> located at the web address shown below.  The names of the code examples listed in this book will coincide with the code examples on </w:t>
      </w:r>
      <w:r w:rsidR="00EA6A8A">
        <w:t>the author</w:t>
      </w:r>
      <w:r w:rsidR="00AD1A23">
        <w:t>'</w:t>
      </w:r>
      <w:r w:rsidR="00EA6A8A">
        <w:t>s</w:t>
      </w:r>
      <w:r w:rsidR="00D46FC7">
        <w:t xml:space="preserve"> </w:t>
      </w:r>
      <w:r w:rsidR="003F751D">
        <w:t>GitHub</w:t>
      </w:r>
      <w:r w:rsidR="00D46FC7">
        <w:t xml:space="preserve"> site.</w:t>
      </w:r>
    </w:p>
    <w:p w14:paraId="4DFA22FE" w14:textId="6DF442C8" w:rsidR="00D46FC7" w:rsidRPr="001757F4" w:rsidRDefault="001757F4" w:rsidP="001F6D25">
      <w:pPr>
        <w:pStyle w:val="Link"/>
        <w:rPr>
          <w:rStyle w:val="Hyperlink"/>
        </w:rPr>
      </w:pPr>
      <w:r>
        <w:rPr>
          <w:rStyle w:val="Heading5Char"/>
          <w:rFonts w:ascii="Arial" w:hAnsi="Arial" w:cs="Arial"/>
        </w:rPr>
        <w:fldChar w:fldCharType="begin"/>
      </w:r>
      <w:r>
        <w:rPr>
          <w:rStyle w:val="Heading5Char"/>
          <w:rFonts w:ascii="Arial" w:hAnsi="Arial" w:cs="Arial"/>
        </w:rPr>
        <w:instrText xml:space="preserve"> HYPERLINK "https://github.com/sshaper/cps276_examples" </w:instrText>
      </w:r>
      <w:r>
        <w:rPr>
          <w:rStyle w:val="Heading5Char"/>
          <w:rFonts w:ascii="Arial" w:hAnsi="Arial" w:cs="Arial"/>
        </w:rPr>
        <w:fldChar w:fldCharType="separate"/>
      </w:r>
      <w:r w:rsidR="00445426" w:rsidRPr="001757F4">
        <w:rPr>
          <w:rStyle w:val="Hyperlink"/>
          <w:rFonts w:eastAsiaTheme="majorEastAsia"/>
        </w:rPr>
        <w:t>https://github.com/sshaper/cps276_examples</w:t>
      </w:r>
    </w:p>
    <w:p w14:paraId="43E93214" w14:textId="52268224" w:rsidR="005B0F82" w:rsidRDefault="001757F4" w:rsidP="00B4237B">
      <w:r>
        <w:rPr>
          <w:rStyle w:val="Heading5Char"/>
          <w:rFonts w:ascii="Arial" w:hAnsi="Arial" w:cs="Arial"/>
        </w:rPr>
        <w:fldChar w:fldCharType="end"/>
      </w:r>
      <w:r w:rsidR="00D46FC7">
        <w:t xml:space="preserve">You can find </w:t>
      </w:r>
      <w:r w:rsidR="00AD1A23">
        <w:t xml:space="preserve">a </w:t>
      </w:r>
      <w:r w:rsidR="00D46FC7">
        <w:t xml:space="preserve">working version of all the examples found on the </w:t>
      </w:r>
      <w:r w:rsidR="003F751D">
        <w:t>GitHub</w:t>
      </w:r>
      <w:r w:rsidR="00D46FC7">
        <w:t xml:space="preserve"> site at the following web address:</w:t>
      </w:r>
    </w:p>
    <w:p w14:paraId="0AF9D3B5" w14:textId="55D989EE" w:rsidR="00D46FC7" w:rsidRPr="00445426" w:rsidRDefault="00445426" w:rsidP="00B4237B">
      <w:pPr>
        <w:rPr>
          <w:rStyle w:val="Hyperlink"/>
          <w:rFonts w:asciiTheme="majorHAnsi" w:eastAsiaTheme="majorEastAsia" w:hAnsiTheme="majorHAnsi" w:cstheme="majorBidi"/>
        </w:rPr>
      </w:pPr>
      <w:r>
        <w:rPr>
          <w:rStyle w:val="Heading5Char"/>
        </w:rPr>
        <w:fldChar w:fldCharType="begin"/>
      </w:r>
      <w:r>
        <w:rPr>
          <w:rStyle w:val="Heading5Char"/>
        </w:rPr>
        <w:instrText xml:space="preserve"> HYPERLINK "https://russet-v8.wccnet.edu/~sshaper/cps276_examples/" </w:instrText>
      </w:r>
      <w:r>
        <w:rPr>
          <w:rStyle w:val="Heading5Char"/>
        </w:rPr>
        <w:fldChar w:fldCharType="separate"/>
      </w:r>
      <w:r w:rsidRPr="001757F4">
        <w:rPr>
          <w:rStyle w:val="Hyperlink"/>
          <w:rFonts w:eastAsiaTheme="majorEastAsia"/>
        </w:rPr>
        <w:t>https://russet-v8.wccnet.edu/~sshaper/cps276_examples</w:t>
      </w:r>
      <w:r w:rsidRPr="00445426">
        <w:rPr>
          <w:rStyle w:val="Hyperlink"/>
          <w:rFonts w:asciiTheme="majorHAnsi" w:eastAsiaTheme="majorEastAsia" w:hAnsiTheme="majorHAnsi" w:cstheme="majorBidi"/>
        </w:rPr>
        <w:t>/</w:t>
      </w:r>
    </w:p>
    <w:p w14:paraId="731B630C" w14:textId="0D4A253C" w:rsidR="003725D8" w:rsidRDefault="00445426" w:rsidP="003725D8">
      <w:pPr>
        <w:rPr>
          <w:rStyle w:val="Heading5Char"/>
        </w:rPr>
      </w:pPr>
      <w:r>
        <w:rPr>
          <w:rStyle w:val="Heading5Char"/>
        </w:rPr>
        <w:fldChar w:fldCharType="end"/>
      </w:r>
    </w:p>
    <w:p w14:paraId="232E1D5E" w14:textId="1C0C9E17" w:rsidR="000A6355" w:rsidRDefault="000A6355" w:rsidP="00555E6D">
      <w:pPr>
        <w:rPr>
          <w:rStyle w:val="Heading5Char"/>
        </w:rPr>
      </w:pPr>
    </w:p>
    <w:p w14:paraId="17BAF349" w14:textId="77777777" w:rsidR="000A6355" w:rsidRDefault="000A6355">
      <w:pPr>
        <w:spacing w:line="259" w:lineRule="auto"/>
        <w:rPr>
          <w:rStyle w:val="Heading5Char"/>
        </w:rPr>
      </w:pPr>
      <w:r>
        <w:rPr>
          <w:rStyle w:val="Heading5Char"/>
        </w:rPr>
        <w:br w:type="page"/>
      </w:r>
    </w:p>
    <w:p w14:paraId="6763AE1B" w14:textId="11BC4F29" w:rsidR="000C00D0" w:rsidRPr="00E66497" w:rsidRDefault="004508A6" w:rsidP="00B4237B">
      <w:pPr>
        <w:pStyle w:val="Heading1"/>
      </w:pPr>
      <w:bookmarkStart w:id="4" w:name="_Toc120626771"/>
      <w:r>
        <w:lastRenderedPageBreak/>
        <w:t>Chapter</w:t>
      </w:r>
      <w:r w:rsidR="00E66497" w:rsidRPr="00E66497">
        <w:t xml:space="preserve"> 1</w:t>
      </w:r>
      <w:r w:rsidR="00D1577D">
        <w:t>: Setting Up</w:t>
      </w:r>
      <w:bookmarkEnd w:id="4"/>
    </w:p>
    <w:p w14:paraId="42A260B4" w14:textId="44553128" w:rsidR="00E66497" w:rsidRPr="00E66497" w:rsidRDefault="001B1E0B" w:rsidP="00B4237B">
      <w:pPr>
        <w:pStyle w:val="Heading2"/>
      </w:pPr>
      <w:bookmarkStart w:id="5" w:name="_Toc120626772"/>
      <w:r>
        <w:t>Russet Server</w:t>
      </w:r>
      <w:bookmarkEnd w:id="5"/>
    </w:p>
    <w:p w14:paraId="76FA0D83" w14:textId="77777777" w:rsidR="000C00D0" w:rsidRPr="00E66497" w:rsidRDefault="000C00D0" w:rsidP="00BF12A1">
      <w:pPr>
        <w:pStyle w:val="Heading3"/>
      </w:pPr>
      <w:bookmarkStart w:id="6" w:name="_Toc120626773"/>
      <w:r w:rsidRPr="00E66497">
        <w:t>Introduction</w:t>
      </w:r>
      <w:bookmarkEnd w:id="6"/>
    </w:p>
    <w:p w14:paraId="05A55D42" w14:textId="016D3C71" w:rsidR="000C00D0" w:rsidRDefault="001B1E0B" w:rsidP="00B4237B">
      <w:r>
        <w:t>WCC</w:t>
      </w:r>
      <w:r w:rsidR="000C00D0" w:rsidRPr="000C00D0">
        <w:t xml:space="preserve"> provides you with a Unix</w:t>
      </w:r>
      <w:r w:rsidR="005F6822">
        <w:t xml:space="preserve"> server which has PHP and MySQL installed.  Y</w:t>
      </w:r>
      <w:r w:rsidR="000C00D0" w:rsidRPr="000C00D0">
        <w:t>ou can install and run all your applications and supporting files. Because this is a server you can access from any computer that is connected to the Internet. You can use any SFTP program to upload files and folder</w:t>
      </w:r>
      <w:r w:rsidR="00453A5D">
        <w:t>s to the server you can also SSH</w:t>
      </w:r>
      <w:r w:rsidR="000C00D0" w:rsidRPr="000C00D0">
        <w:t xml:space="preserve"> (secure shell) into the server and create all your files and folders directly on the server.</w:t>
      </w:r>
    </w:p>
    <w:p w14:paraId="656FA28D" w14:textId="7045367B" w:rsidR="000C00D0" w:rsidRPr="000C00D0" w:rsidRDefault="008B7B2D" w:rsidP="00BF12A1">
      <w:pPr>
        <w:pStyle w:val="Heading3"/>
      </w:pPr>
      <w:bookmarkStart w:id="7" w:name="_Toc120626774"/>
      <w:r>
        <w:t>Logging into russet</w:t>
      </w:r>
      <w:bookmarkEnd w:id="7"/>
    </w:p>
    <w:p w14:paraId="06BBD8F6" w14:textId="30BE53FD" w:rsidR="000C00D0" w:rsidRPr="000C00D0" w:rsidRDefault="008B7B2D" w:rsidP="00B4237B">
      <w:r>
        <w:t>The access information provided by your instructor will allow you to login and use the russet server. The russet server</w:t>
      </w:r>
      <w:r w:rsidR="000C00D0" w:rsidRPr="000C00D0">
        <w:t xml:space="preserve"> is </w:t>
      </w:r>
      <w:r w:rsidR="00453A5D" w:rsidRPr="000C00D0">
        <w:t>a</w:t>
      </w:r>
      <w:r w:rsidR="000C00D0" w:rsidRPr="000C00D0">
        <w:t xml:space="preserve"> distribution of a</w:t>
      </w:r>
      <w:r w:rsidR="00531CE2">
        <w:t xml:space="preserve"> Linux</w:t>
      </w:r>
      <w:r w:rsidR="000C00D0" w:rsidRPr="000C00D0">
        <w:t xml:space="preserve"> operating system</w:t>
      </w:r>
      <w:r>
        <w:t xml:space="preserve"> that has PHP and MySQL installed</w:t>
      </w:r>
      <w:r w:rsidR="000C00D0" w:rsidRPr="000C00D0">
        <w:t>. An operating system is software that supports a computer's basic functions, such as scheduling tasks, executing applications, and controlling peripherals. For example, Windows 10 is an operating system.</w:t>
      </w:r>
    </w:p>
    <w:p w14:paraId="6F7F11C2" w14:textId="7DF5D360" w:rsidR="000C00D0" w:rsidRPr="000C00D0" w:rsidRDefault="000C00D0" w:rsidP="00B4237B">
      <w:r w:rsidRPr="000C00D0">
        <w:t>Because this is a server there is no GUI (graphic user interface), meaning it is not visual like Windows or Mac or even a desktop version of Linux. Everything is done via the command line. It will take some getting used to</w:t>
      </w:r>
      <w:r w:rsidR="00531CE2">
        <w:t>o</w:t>
      </w:r>
      <w:r w:rsidRPr="000C00D0">
        <w:t xml:space="preserve"> but this is the way things are done in the real world and something you will be expected to understand.</w:t>
      </w:r>
    </w:p>
    <w:p w14:paraId="59F6907E" w14:textId="0F1DC76B" w:rsidR="00EA6A8A" w:rsidRDefault="000C00D0" w:rsidP="00B4237B">
      <w:r w:rsidRPr="000C00D0">
        <w:t>If you are on</w:t>
      </w:r>
      <w:r w:rsidR="00531CE2">
        <w:t xml:space="preserve"> a</w:t>
      </w:r>
      <w:r w:rsidRPr="000C00D0">
        <w:t xml:space="preserve"> Mac or </w:t>
      </w:r>
      <w:r w:rsidR="00D46FC7" w:rsidRPr="000C00D0">
        <w:t>Linux</w:t>
      </w:r>
      <w:r w:rsidR="00531CE2">
        <w:t xml:space="preserve"> operating system</w:t>
      </w:r>
      <w:r w:rsidR="00D46FC7" w:rsidRPr="000C00D0">
        <w:t>,</w:t>
      </w:r>
      <w:r w:rsidRPr="000C00D0">
        <w:t xml:space="preserve"> you will use the terminal window</w:t>
      </w:r>
      <w:r w:rsidR="00601F27">
        <w:t xml:space="preserve"> to access the command line</w:t>
      </w:r>
      <w:r w:rsidRPr="000C00D0">
        <w:t>. If you are on a PC (</w:t>
      </w:r>
      <w:r w:rsidR="00531CE2">
        <w:t>W</w:t>
      </w:r>
      <w:r w:rsidRPr="000C00D0">
        <w:t>indows) you will need to downloa</w:t>
      </w:r>
      <w:r w:rsidR="00601F27">
        <w:t xml:space="preserve">d </w:t>
      </w:r>
      <w:hyperlink r:id="rId8" w:history="1">
        <w:r w:rsidR="00601F27" w:rsidRPr="00601F27">
          <w:rPr>
            <w:rStyle w:val="Hyperlink"/>
          </w:rPr>
          <w:t>putty</w:t>
        </w:r>
      </w:hyperlink>
      <w:r w:rsidR="00531CE2">
        <w:t xml:space="preserve"> </w:t>
      </w:r>
      <w:r w:rsidR="0010599A">
        <w:t>(</w:t>
      </w:r>
      <w:r w:rsidR="00531CE2">
        <w:t>or use PowerShell</w:t>
      </w:r>
      <w:r w:rsidR="00601F27">
        <w:t xml:space="preserve"> which is installed on all PC's.  The easiest is to use is PowerShell.  If you</w:t>
      </w:r>
      <w:r w:rsidR="003D2A55">
        <w:t xml:space="preserve"> want to</w:t>
      </w:r>
      <w:r w:rsidR="00601F27">
        <w:t xml:space="preserve"> use PowerShell</w:t>
      </w:r>
      <w:r w:rsidR="003D2A55">
        <w:t xml:space="preserve"> select Windows PowerShell (x86))</w:t>
      </w:r>
      <w:r w:rsidR="00EA6A8A">
        <w:t>.</w:t>
      </w:r>
    </w:p>
    <w:p w14:paraId="3DFD2F88" w14:textId="6EDAF1AE" w:rsidR="000C00D0" w:rsidRDefault="000C00D0" w:rsidP="00BF12A1">
      <w:pPr>
        <w:pStyle w:val="Heading3"/>
      </w:pPr>
      <w:bookmarkStart w:id="8" w:name="_Toc120626775"/>
      <w:r w:rsidRPr="009E777C">
        <w:t>Mac/Linux Login</w:t>
      </w:r>
      <w:bookmarkEnd w:id="8"/>
    </w:p>
    <w:p w14:paraId="35154FE5" w14:textId="204ACC16" w:rsidR="000C00D0" w:rsidRPr="000C00D0" w:rsidRDefault="00601F27" w:rsidP="00B4237B">
      <w:r>
        <w:lastRenderedPageBreak/>
        <w:t>After you get your login information from your instructor</w:t>
      </w:r>
      <w:r w:rsidR="00435BA1">
        <w:t>.</w:t>
      </w:r>
      <w:r>
        <w:t xml:space="preserve">  </w:t>
      </w:r>
      <w:r w:rsidR="000C00D0" w:rsidRPr="000C00D0">
        <w:t>Open the terminal window and enter the following at the command prompt</w:t>
      </w:r>
    </w:p>
    <w:p w14:paraId="3F34DF4B" w14:textId="5AC13659" w:rsidR="000C00D0" w:rsidRPr="001F6D25" w:rsidRDefault="000C00D0" w:rsidP="001F6D25">
      <w:pPr>
        <w:pStyle w:val="code"/>
      </w:pPr>
      <w:r w:rsidRPr="001F6D25">
        <w:t xml:space="preserve">ssh </w:t>
      </w:r>
      <w:r w:rsidR="000A6355" w:rsidRPr="001F6D25">
        <w:t>your_wcc_username@russet-v8.wccnet.edu</w:t>
      </w:r>
    </w:p>
    <w:p w14:paraId="39A23855" w14:textId="77777777" w:rsidR="00116507" w:rsidRDefault="000C00D0" w:rsidP="00B4237B">
      <w:r w:rsidRPr="000C00D0">
        <w:t>Next</w:t>
      </w:r>
      <w:r w:rsidR="00AD1A23">
        <w:t>,</w:t>
      </w:r>
      <w:r w:rsidRPr="000C00D0">
        <w:t xml:space="preserve"> you will enter your</w:t>
      </w:r>
      <w:r w:rsidR="00116507">
        <w:t xml:space="preserve"> WCC</w:t>
      </w:r>
      <w:r w:rsidRPr="000C00D0">
        <w:t xml:space="preserve"> password (passwords are case sensitive).</w:t>
      </w:r>
    </w:p>
    <w:p w14:paraId="772B5E0D" w14:textId="5387F2DD" w:rsidR="00EA6A8A" w:rsidRDefault="00EA6A8A" w:rsidP="00371F80">
      <w:pPr>
        <w:pStyle w:val="Heading3"/>
      </w:pPr>
      <w:bookmarkStart w:id="9" w:name="_Toc120626776"/>
      <w:r>
        <w:t>Window</w:t>
      </w:r>
      <w:r w:rsidR="001E0212">
        <w:t>s</w:t>
      </w:r>
      <w:r>
        <w:t xml:space="preserve"> PowerShell Login</w:t>
      </w:r>
      <w:bookmarkEnd w:id="9"/>
    </w:p>
    <w:p w14:paraId="7751BC4D" w14:textId="233BCD8A" w:rsidR="00EA6A8A" w:rsidRPr="000C00D0" w:rsidRDefault="00EA6A8A" w:rsidP="00EA6A8A">
      <w:r w:rsidRPr="000C00D0">
        <w:t xml:space="preserve">Open </w:t>
      </w:r>
      <w:r>
        <w:t xml:space="preserve">the PowerShell console window </w:t>
      </w:r>
      <w:r w:rsidRPr="000C00D0">
        <w:t>and enter the following at the command prompt</w:t>
      </w:r>
    </w:p>
    <w:p w14:paraId="77B651B5" w14:textId="2D78B955" w:rsidR="00116507" w:rsidRDefault="00116507" w:rsidP="007171B1">
      <w:pPr>
        <w:pStyle w:val="code"/>
      </w:pPr>
      <w:r w:rsidRPr="000C00D0">
        <w:t xml:space="preserve">ssh </w:t>
      </w:r>
      <w:r w:rsidR="000A6355" w:rsidRPr="00D9105A">
        <w:t>your_wcc_username@russet-v8.wccnet.edu</w:t>
      </w:r>
    </w:p>
    <w:p w14:paraId="1F62F088" w14:textId="29A75977" w:rsidR="00116507" w:rsidRDefault="00EA6A8A" w:rsidP="00EA6A8A">
      <w:r w:rsidRPr="000C00D0">
        <w:t>Next</w:t>
      </w:r>
      <w:r w:rsidR="00AD1A23">
        <w:t>,</w:t>
      </w:r>
      <w:r w:rsidRPr="000C00D0">
        <w:t xml:space="preserve"> you will enter your</w:t>
      </w:r>
      <w:r w:rsidR="000A6355">
        <w:t xml:space="preserve"> WCC</w:t>
      </w:r>
      <w:r w:rsidRPr="000C00D0">
        <w:t xml:space="preserve"> password (passwords are case sensitive).</w:t>
      </w:r>
    </w:p>
    <w:p w14:paraId="0E276946" w14:textId="292B0007" w:rsidR="000C00D0" w:rsidRPr="000C00D0" w:rsidRDefault="000C00D0" w:rsidP="00BF12A1">
      <w:pPr>
        <w:pStyle w:val="Heading3"/>
      </w:pPr>
      <w:bookmarkStart w:id="10" w:name="_Toc120626777"/>
      <w:r w:rsidRPr="000C00D0">
        <w:t>Windows</w:t>
      </w:r>
      <w:r w:rsidR="00EA6A8A">
        <w:t xml:space="preserve"> Putty</w:t>
      </w:r>
      <w:r w:rsidRPr="000C00D0">
        <w:t xml:space="preserve"> Login</w:t>
      </w:r>
      <w:bookmarkEnd w:id="10"/>
    </w:p>
    <w:p w14:paraId="18FE5FCC" w14:textId="77777777" w:rsidR="000C00D0" w:rsidRPr="000C00D0" w:rsidRDefault="000C00D0" w:rsidP="00B4237B">
      <w:r w:rsidRPr="000C00D0">
        <w:t>Open putty and follow the steps below</w:t>
      </w:r>
    </w:p>
    <w:p w14:paraId="71ADE5E1" w14:textId="490E620F" w:rsidR="000C00D0" w:rsidRPr="000C00D0" w:rsidRDefault="000C00D0" w:rsidP="00B4237B">
      <w:pPr>
        <w:numPr>
          <w:ilvl w:val="0"/>
          <w:numId w:val="2"/>
        </w:numPr>
      </w:pPr>
      <w:r w:rsidRPr="000C00D0">
        <w:t>Under the category window select the session link (should be selected by default)</w:t>
      </w:r>
    </w:p>
    <w:p w14:paraId="3758E199" w14:textId="3CBF6C2A" w:rsidR="000C00D0" w:rsidRPr="000C00D0" w:rsidRDefault="000C00D0" w:rsidP="00B4237B">
      <w:pPr>
        <w:numPr>
          <w:ilvl w:val="0"/>
          <w:numId w:val="2"/>
        </w:numPr>
      </w:pPr>
      <w:r w:rsidRPr="000C00D0">
        <w:t xml:space="preserve">Under "Hostname (or IP address) enter your </w:t>
      </w:r>
      <w:r w:rsidR="00AD1A23">
        <w:t>IP</w:t>
      </w:r>
      <w:r w:rsidRPr="000C00D0">
        <w:t xml:space="preserve"> address</w:t>
      </w:r>
    </w:p>
    <w:p w14:paraId="67D383F8" w14:textId="77777777" w:rsidR="000C00D0" w:rsidRPr="000C00D0" w:rsidRDefault="000C00D0" w:rsidP="00B4237B">
      <w:pPr>
        <w:numPr>
          <w:ilvl w:val="0"/>
          <w:numId w:val="2"/>
        </w:numPr>
      </w:pPr>
      <w:r w:rsidRPr="000C00D0">
        <w:t>Make sure the ssh radio button is selected</w:t>
      </w:r>
    </w:p>
    <w:p w14:paraId="387AB5AF" w14:textId="77777777" w:rsidR="000C00D0" w:rsidRPr="000C00D0" w:rsidRDefault="000C00D0" w:rsidP="00B4237B">
      <w:pPr>
        <w:numPr>
          <w:ilvl w:val="0"/>
          <w:numId w:val="2"/>
        </w:numPr>
      </w:pPr>
      <w:r w:rsidRPr="000C00D0">
        <w:t>Click open</w:t>
      </w:r>
    </w:p>
    <w:p w14:paraId="5698C653" w14:textId="2F962D6B" w:rsidR="000C00D0" w:rsidRDefault="000C00D0" w:rsidP="00B4237B">
      <w:pPr>
        <w:numPr>
          <w:ilvl w:val="0"/>
          <w:numId w:val="2"/>
        </w:numPr>
      </w:pPr>
      <w:r w:rsidRPr="000C00D0">
        <w:t>A screen will open asking you to login</w:t>
      </w:r>
      <w:r w:rsidR="00AD1A23">
        <w:t>, enter</w:t>
      </w:r>
      <w:r w:rsidRPr="000C00D0">
        <w:t xml:space="preserve"> </w:t>
      </w:r>
      <w:r w:rsidR="00116507">
        <w:t>your WCC</w:t>
      </w:r>
      <w:r w:rsidRPr="000C00D0">
        <w:t xml:space="preserve"> username</w:t>
      </w:r>
    </w:p>
    <w:p w14:paraId="2F59400F" w14:textId="141F2CEF" w:rsidR="001F6D25" w:rsidRDefault="001F6D25">
      <w:pPr>
        <w:spacing w:line="259" w:lineRule="auto"/>
      </w:pPr>
      <w:r>
        <w:br w:type="page"/>
      </w:r>
    </w:p>
    <w:p w14:paraId="24B235DE" w14:textId="7C1BE715" w:rsidR="000C00D0" w:rsidRPr="000C00D0" w:rsidRDefault="00116507" w:rsidP="00BF12A1">
      <w:pPr>
        <w:pStyle w:val="Heading3"/>
      </w:pPr>
      <w:bookmarkStart w:id="11" w:name="_Toc120626778"/>
      <w:r>
        <w:lastRenderedPageBreak/>
        <w:t>Accessing</w:t>
      </w:r>
      <w:r w:rsidR="001E0212">
        <w:t xml:space="preserve"> MySQL</w:t>
      </w:r>
      <w:bookmarkEnd w:id="11"/>
    </w:p>
    <w:p w14:paraId="0F30E33D" w14:textId="0FC9729C" w:rsidR="000A6355" w:rsidRDefault="00116507" w:rsidP="00A16D6A">
      <w:r>
        <w:t xml:space="preserve">To access your </w:t>
      </w:r>
      <w:r w:rsidR="00AB633B">
        <w:t>database,</w:t>
      </w:r>
      <w:r>
        <w:t xml:space="preserve"> you login to the russet sever and type</w:t>
      </w:r>
      <w:r w:rsidR="000A6355">
        <w:t>:</w:t>
      </w:r>
    </w:p>
    <w:p w14:paraId="4D687BF3" w14:textId="1B719802" w:rsidR="000A6355" w:rsidRDefault="006B0747" w:rsidP="007171B1">
      <w:pPr>
        <w:pStyle w:val="code"/>
      </w:pPr>
      <w:r>
        <w:t>mysql</w:t>
      </w:r>
    </w:p>
    <w:p w14:paraId="33095509" w14:textId="7A8BE646" w:rsidR="00FC5511" w:rsidRDefault="000A6355" w:rsidP="00A16D6A">
      <w:r>
        <w:t>P</w:t>
      </w:r>
      <w:r w:rsidR="00116507">
        <w:t xml:space="preserve">ress the enter key.  You only have access to a database that is the </w:t>
      </w:r>
      <w:r w:rsidR="006B0747">
        <w:t xml:space="preserve">same </w:t>
      </w:r>
      <w:r w:rsidR="00116507">
        <w:t xml:space="preserve">name </w:t>
      </w:r>
      <w:r w:rsidR="006B0747">
        <w:t>as</w:t>
      </w:r>
      <w:r w:rsidR="00116507">
        <w:t xml:space="preserve"> your username.  You will </w:t>
      </w:r>
      <w:r w:rsidR="00C745AC">
        <w:t>have the ability to add tables to the database you have access to, but you cannot create other databases</w:t>
      </w:r>
      <w:r w:rsidR="00FC5511">
        <w:t>.</w:t>
      </w:r>
    </w:p>
    <w:p w14:paraId="51621514" w14:textId="26B8E9A1" w:rsidR="00FC5511" w:rsidRDefault="006B0747" w:rsidP="00FC5511">
      <w:pPr>
        <w:pStyle w:val="Heading3"/>
      </w:pPr>
      <w:bookmarkStart w:id="12" w:name="_Toc120626779"/>
      <w:r>
        <w:t>Videos on s</w:t>
      </w:r>
      <w:r w:rsidR="00FC5511">
        <w:t>etting up your russet</w:t>
      </w:r>
      <w:r>
        <w:t>-v8</w:t>
      </w:r>
      <w:r w:rsidR="00FC5511">
        <w:t xml:space="preserve"> server</w:t>
      </w:r>
      <w:bookmarkEnd w:id="12"/>
    </w:p>
    <w:p w14:paraId="392FEAD2" w14:textId="4C898EB6" w:rsidR="00183EEA" w:rsidRDefault="006B0747" w:rsidP="00FC5511">
      <w:r>
        <w:t>On</w:t>
      </w:r>
      <w:r w:rsidR="00FC5511">
        <w:t xml:space="preserve"> Blackboard </w:t>
      </w:r>
      <w:r>
        <w:t>in the left navigation area there is a link titled</w:t>
      </w:r>
      <w:r w:rsidR="00D95440">
        <w:t xml:space="preserve"> "</w:t>
      </w:r>
      <w:r>
        <w:t>Settting up GitHub, VSCode and russet-v8 server"</w:t>
      </w:r>
      <w:r w:rsidR="00D95440">
        <w:t>.</w:t>
      </w:r>
      <w:r>
        <w:t xml:space="preserve">  Click that link and watch the videos on setting up the russet-v8 server.</w:t>
      </w:r>
      <w:r w:rsidR="00116507">
        <w:t xml:space="preserve"> </w:t>
      </w:r>
    </w:p>
    <w:p w14:paraId="7C3FBCB1" w14:textId="357A2F57" w:rsidR="001F6D25" w:rsidRDefault="00B726FE" w:rsidP="001F6D25">
      <w:pPr>
        <w:pStyle w:val="Heading2"/>
      </w:pPr>
      <w:bookmarkStart w:id="13" w:name="_Toc120626780"/>
      <w:r>
        <w:t xml:space="preserve">Using FileZilla with </w:t>
      </w:r>
      <w:r w:rsidR="00C745AC">
        <w:t>russet</w:t>
      </w:r>
      <w:bookmarkEnd w:id="13"/>
    </w:p>
    <w:p w14:paraId="048E934F" w14:textId="5B6CFCAA" w:rsidR="00B726FE" w:rsidRDefault="00B726FE" w:rsidP="00BF12A1">
      <w:pPr>
        <w:pStyle w:val="Heading3"/>
      </w:pPr>
      <w:bookmarkStart w:id="14" w:name="_Toc120626781"/>
      <w:r>
        <w:t>Secure File Transfer Protocol (SFTP)</w:t>
      </w:r>
      <w:bookmarkEnd w:id="14"/>
    </w:p>
    <w:p w14:paraId="52012F71" w14:textId="61237223" w:rsidR="003D3375" w:rsidRDefault="00AD1A23" w:rsidP="00B726FE">
      <w:r>
        <w:t>T</w:t>
      </w:r>
      <w:r w:rsidR="003D3375">
        <w:t xml:space="preserve">o see any of the web pages you created in PHP you will need to upload the files to the server.  In other </w:t>
      </w:r>
      <w:r w:rsidR="000B399B">
        <w:t>words,</w:t>
      </w:r>
      <w:r w:rsidR="003D3375">
        <w:t xml:space="preserve"> the files must be on the server to work.</w:t>
      </w:r>
    </w:p>
    <w:p w14:paraId="036D9D89" w14:textId="77777777" w:rsidR="00371F80" w:rsidRDefault="00B726FE" w:rsidP="00371F80">
      <w:r>
        <w:t>When uploading files to a server you commonly use one of two protocols. File Transfer Protocol (FTP) and Secure File Transfer Protocol (SFTP). We will be using SFTP because it is more secure.   In the next section</w:t>
      </w:r>
      <w:r w:rsidR="00AD1A23">
        <w:t>,</w:t>
      </w:r>
      <w:r>
        <w:t xml:space="preserve"> I will introduce you to FileZilla which is an application you can use to put files on the server.  FileZilla is a good </w:t>
      </w:r>
      <w:r w:rsidR="003D3375">
        <w:t>tool,</w:t>
      </w:r>
      <w:r>
        <w:t xml:space="preserve"> but I recommend you also set up your editor</w:t>
      </w:r>
      <w:r w:rsidR="00A16D6A">
        <w:t xml:space="preserve"> (I recommend VSCode)</w:t>
      </w:r>
      <w:r>
        <w:t xml:space="preserve"> to automatically upload files to the server when they are saved in your editor. </w:t>
      </w:r>
      <w:r w:rsidR="003D3375">
        <w:t xml:space="preserve">  To do it manually each time is a real waste of time. </w:t>
      </w:r>
      <w:r>
        <w:t xml:space="preserve"> </w:t>
      </w:r>
      <w:r w:rsidR="00B47893">
        <w:t>I have videos on Blackboard on how to do this with VSCode</w:t>
      </w:r>
      <w:r w:rsidR="003D3375">
        <w:t xml:space="preserve"> (look under VSCode videos)</w:t>
      </w:r>
      <w:r w:rsidR="00B47893">
        <w:t>.</w:t>
      </w:r>
    </w:p>
    <w:p w14:paraId="18D5B556" w14:textId="607645C2" w:rsidR="00B726FE" w:rsidRPr="00371F80" w:rsidRDefault="00371F80" w:rsidP="00371F80">
      <w:pPr>
        <w:pStyle w:val="Heading3"/>
      </w:pPr>
      <w:bookmarkStart w:id="15" w:name="_Toc120626782"/>
      <w:r w:rsidRPr="00371F80">
        <w:t>FileZilla Layout</w:t>
      </w:r>
      <w:bookmarkEnd w:id="15"/>
    </w:p>
    <w:p w14:paraId="599A5EE9" w14:textId="7814B027" w:rsidR="00B726FE" w:rsidRDefault="00B726FE" w:rsidP="00B726FE">
      <w:r>
        <w:lastRenderedPageBreak/>
        <w:t xml:space="preserve">If you are working on your computer, you will need to download a copy of FileZilla. FileZilla is installed on the classroom computers. To get a copy of FileZilla go </w:t>
      </w:r>
      <w:r w:rsidRPr="00D157AE">
        <w:t>to </w:t>
      </w:r>
      <w:r>
        <w:t xml:space="preserve">the </w:t>
      </w:r>
      <w:hyperlink r:id="rId9" w:history="1">
        <w:r w:rsidRPr="001F6D25">
          <w:rPr>
            <w:rStyle w:val="LinkChar"/>
          </w:rPr>
          <w:t>FileZilla website</w:t>
        </w:r>
      </w:hyperlink>
      <w:r>
        <w:t>, click the button that says, "Download FileZilla Client", follow the instructions for installing FileZilla.</w:t>
      </w:r>
    </w:p>
    <w:p w14:paraId="1237F31A" w14:textId="77777777" w:rsidR="00B726FE" w:rsidRDefault="00B726FE" w:rsidP="00B726FE">
      <w:r>
        <w:t>NOTE: If you are using a PC go to </w:t>
      </w:r>
      <w:hyperlink r:id="rId10" w:history="1">
        <w:r w:rsidRPr="001F6D25">
          <w:rPr>
            <w:rStyle w:val="LinkChar"/>
          </w:rPr>
          <w:t>Ninite.com</w:t>
        </w:r>
        <w:r w:rsidRPr="00D157AE">
          <w:rPr>
            <w:rStyle w:val="Heading5Char"/>
          </w:rPr>
          <w:t> </w:t>
        </w:r>
      </w:hyperlink>
      <w:r>
        <w:t>and download FileZilla from there.</w:t>
      </w:r>
    </w:p>
    <w:p w14:paraId="0775F9DA" w14:textId="77777777" w:rsidR="00B726FE" w:rsidRDefault="00B726FE" w:rsidP="00B726FE">
      <w:r>
        <w:t>When you open FileZilla, you will see several screens. They are as follows:</w:t>
      </w:r>
    </w:p>
    <w:p w14:paraId="53FEC5A9" w14:textId="2D4EB034" w:rsidR="00B726FE" w:rsidRDefault="00B726FE" w:rsidP="001F6D25">
      <w:pPr>
        <w:pStyle w:val="ListParagraph"/>
        <w:numPr>
          <w:ilvl w:val="0"/>
          <w:numId w:val="87"/>
        </w:numPr>
      </w:pPr>
      <w:r w:rsidRPr="001F6D25">
        <w:rPr>
          <w:b/>
          <w:bCs/>
        </w:rPr>
        <w:t xml:space="preserve">Top </w:t>
      </w:r>
      <w:r w:rsidR="00AD1A23" w:rsidRPr="001F6D25">
        <w:rPr>
          <w:b/>
          <w:bCs/>
        </w:rPr>
        <w:t>showing</w:t>
      </w:r>
      <w:r w:rsidRPr="001F6D25">
        <w:rPr>
          <w:b/>
          <w:bCs/>
        </w:rPr>
        <w:t xml:space="preserve"> four text boxes and</w:t>
      </w:r>
      <w:r w:rsidR="00AD1A23" w:rsidRPr="001F6D25">
        <w:rPr>
          <w:b/>
          <w:bCs/>
        </w:rPr>
        <w:t xml:space="preserve"> a</w:t>
      </w:r>
      <w:r w:rsidRPr="001F6D25">
        <w:rPr>
          <w:b/>
          <w:bCs/>
        </w:rPr>
        <w:t xml:space="preserve"> "quick connect" button</w:t>
      </w:r>
      <w:r>
        <w:t> - This is where you enter your connection information.</w:t>
      </w:r>
    </w:p>
    <w:p w14:paraId="6FF1B756" w14:textId="77777777" w:rsidR="00B726FE" w:rsidRDefault="00B726FE" w:rsidP="001F6D25">
      <w:pPr>
        <w:pStyle w:val="ListParagraph"/>
        <w:numPr>
          <w:ilvl w:val="0"/>
          <w:numId w:val="87"/>
        </w:numPr>
      </w:pPr>
      <w:r w:rsidRPr="001F6D25">
        <w:rPr>
          <w:b/>
          <w:bCs/>
        </w:rPr>
        <w:t>The area directly under top</w:t>
      </w:r>
      <w:r>
        <w:t> - This will display text related to the connection process to the server.</w:t>
      </w:r>
    </w:p>
    <w:p w14:paraId="2713615E" w14:textId="77777777" w:rsidR="00B726FE" w:rsidRDefault="00B726FE" w:rsidP="001F6D25">
      <w:pPr>
        <w:pStyle w:val="ListParagraph"/>
        <w:numPr>
          <w:ilvl w:val="0"/>
          <w:numId w:val="87"/>
        </w:numPr>
      </w:pPr>
      <w:r w:rsidRPr="001F6D25">
        <w:rPr>
          <w:rStyle w:val="FooterChar"/>
          <w:b/>
          <w:bCs/>
          <w:color w:val="000000"/>
        </w:rPr>
        <w:t>Top left under area</w:t>
      </w:r>
      <w:r>
        <w:t> - This is your local machine (your computer) main folders.</w:t>
      </w:r>
    </w:p>
    <w:p w14:paraId="2D8B2832" w14:textId="77777777" w:rsidR="00B726FE" w:rsidRDefault="00B726FE" w:rsidP="001F6D25">
      <w:pPr>
        <w:pStyle w:val="ListParagraph"/>
        <w:numPr>
          <w:ilvl w:val="0"/>
          <w:numId w:val="87"/>
        </w:numPr>
      </w:pPr>
      <w:r w:rsidRPr="001F6D25">
        <w:rPr>
          <w:rStyle w:val="FooterChar"/>
          <w:b/>
          <w:bCs/>
          <w:color w:val="000000"/>
        </w:rPr>
        <w:t>Bottom left</w:t>
      </w:r>
      <w:r>
        <w:t> - This is your local files and folders for the main folder you clicked above.</w:t>
      </w:r>
    </w:p>
    <w:p w14:paraId="4E91BFDC" w14:textId="77777777" w:rsidR="00B726FE" w:rsidRDefault="00B726FE" w:rsidP="001F6D25">
      <w:pPr>
        <w:pStyle w:val="ListParagraph"/>
        <w:numPr>
          <w:ilvl w:val="0"/>
          <w:numId w:val="87"/>
        </w:numPr>
      </w:pPr>
      <w:r w:rsidRPr="001F6D25">
        <w:rPr>
          <w:rStyle w:val="FooterChar"/>
          <w:b/>
          <w:bCs/>
          <w:color w:val="000000"/>
        </w:rPr>
        <w:t>Top right under area</w:t>
      </w:r>
      <w:r>
        <w:t> - This is your remote site (the server) main folders.</w:t>
      </w:r>
    </w:p>
    <w:p w14:paraId="32128E0E" w14:textId="6130CA66" w:rsidR="00D53522" w:rsidRPr="001F6D25" w:rsidRDefault="00B726FE" w:rsidP="001F6D25">
      <w:pPr>
        <w:pStyle w:val="ListParagraph"/>
        <w:numPr>
          <w:ilvl w:val="0"/>
          <w:numId w:val="87"/>
        </w:numPr>
        <w:rPr>
          <w:b/>
          <w:bCs/>
        </w:rPr>
      </w:pPr>
      <w:r w:rsidRPr="001F6D25">
        <w:rPr>
          <w:rStyle w:val="FooterChar"/>
          <w:b/>
          <w:bCs/>
          <w:color w:val="000000"/>
        </w:rPr>
        <w:t>Bottom right</w:t>
      </w:r>
      <w:r>
        <w:t> - This is your server files and folders for the main folder you clicked above.</w:t>
      </w:r>
    </w:p>
    <w:p w14:paraId="7BF7FCA1" w14:textId="249CE539" w:rsidR="00B726FE" w:rsidRDefault="00B726FE" w:rsidP="00BF12A1">
      <w:pPr>
        <w:pStyle w:val="Heading3"/>
      </w:pPr>
      <w:bookmarkStart w:id="16" w:name="_Toc120626783"/>
      <w:r>
        <w:t>Logging into FileZilla</w:t>
      </w:r>
      <w:bookmarkEnd w:id="16"/>
    </w:p>
    <w:p w14:paraId="73A3AD36" w14:textId="77777777" w:rsidR="00B726FE" w:rsidRPr="006454D9" w:rsidRDefault="00B726FE" w:rsidP="00B726FE">
      <w:r w:rsidRPr="006454D9">
        <w:t xml:space="preserve">To login to </w:t>
      </w:r>
      <w:r>
        <w:t>FileZilla</w:t>
      </w:r>
      <w:r w:rsidRPr="006454D9">
        <w:t xml:space="preserve"> enter the following into the boxes at the top</w:t>
      </w:r>
    </w:p>
    <w:p w14:paraId="6938F337" w14:textId="73D170A7" w:rsidR="00B726FE" w:rsidRPr="006454D9" w:rsidRDefault="00B726FE" w:rsidP="00B726FE">
      <w:pPr>
        <w:numPr>
          <w:ilvl w:val="0"/>
          <w:numId w:val="3"/>
        </w:numPr>
      </w:pPr>
      <w:r w:rsidRPr="006454D9">
        <w:rPr>
          <w:rStyle w:val="FooterChar"/>
          <w:color w:val="000000"/>
        </w:rPr>
        <w:t>Host</w:t>
      </w:r>
      <w:r w:rsidRPr="006454D9">
        <w:t xml:space="preserve"> - Server </w:t>
      </w:r>
      <w:r>
        <w:t>IP Address (this will be</w:t>
      </w:r>
      <w:r w:rsidR="002A6F97">
        <w:t xml:space="preserve"> russet</w:t>
      </w:r>
      <w:r w:rsidR="00315CCF">
        <w:t>-V8</w:t>
      </w:r>
      <w:r w:rsidR="002A6F97">
        <w:t>.wccnet.edu</w:t>
      </w:r>
      <w:r>
        <w:t>)</w:t>
      </w:r>
    </w:p>
    <w:p w14:paraId="48D775E6" w14:textId="5475C71C" w:rsidR="00B726FE" w:rsidRPr="006454D9" w:rsidRDefault="00B726FE" w:rsidP="00B726FE">
      <w:pPr>
        <w:numPr>
          <w:ilvl w:val="0"/>
          <w:numId w:val="3"/>
        </w:numPr>
      </w:pPr>
      <w:r w:rsidRPr="006454D9">
        <w:rPr>
          <w:rStyle w:val="FooterChar"/>
          <w:color w:val="000000"/>
        </w:rPr>
        <w:t>Username</w:t>
      </w:r>
      <w:r w:rsidRPr="006454D9">
        <w:t> </w:t>
      </w:r>
      <w:r w:rsidR="002A6F97">
        <w:t>–</w:t>
      </w:r>
      <w:r w:rsidRPr="006454D9">
        <w:t xml:space="preserve"> Your</w:t>
      </w:r>
      <w:r w:rsidR="002A6F97">
        <w:t xml:space="preserve"> WCC</w:t>
      </w:r>
      <w:r w:rsidRPr="006454D9">
        <w:t> username</w:t>
      </w:r>
    </w:p>
    <w:p w14:paraId="0CD2C822" w14:textId="4893BF47" w:rsidR="00B726FE" w:rsidRPr="006454D9" w:rsidRDefault="00B726FE" w:rsidP="00B726FE">
      <w:pPr>
        <w:numPr>
          <w:ilvl w:val="0"/>
          <w:numId w:val="3"/>
        </w:numPr>
      </w:pPr>
      <w:r w:rsidRPr="006454D9">
        <w:rPr>
          <w:rStyle w:val="FooterChar"/>
          <w:color w:val="000000"/>
        </w:rPr>
        <w:t>Password</w:t>
      </w:r>
      <w:r w:rsidRPr="006454D9">
        <w:t> </w:t>
      </w:r>
      <w:r>
        <w:t>–</w:t>
      </w:r>
      <w:r w:rsidRPr="006454D9">
        <w:t xml:space="preserve"> Your</w:t>
      </w:r>
      <w:r>
        <w:t xml:space="preserve"> </w:t>
      </w:r>
      <w:r w:rsidRPr="006454D9">
        <w:t xml:space="preserve">password </w:t>
      </w:r>
      <w:r w:rsidR="002A6F97">
        <w:t>(this will be your WCC password</w:t>
      </w:r>
      <w:r w:rsidRPr="006454D9">
        <w:t>)</w:t>
      </w:r>
    </w:p>
    <w:p w14:paraId="0D547016" w14:textId="77777777" w:rsidR="00B726FE" w:rsidRPr="006454D9" w:rsidRDefault="00B726FE" w:rsidP="00B726FE">
      <w:pPr>
        <w:numPr>
          <w:ilvl w:val="0"/>
          <w:numId w:val="3"/>
        </w:numPr>
      </w:pPr>
      <w:r w:rsidRPr="006454D9">
        <w:rPr>
          <w:rStyle w:val="FooterChar"/>
          <w:color w:val="000000"/>
        </w:rPr>
        <w:t>Port</w:t>
      </w:r>
      <w:r w:rsidRPr="006454D9">
        <w:t> - Enter "22" for SFTP</w:t>
      </w:r>
    </w:p>
    <w:p w14:paraId="7598BFCB" w14:textId="44493FD2" w:rsidR="001F6D25" w:rsidRDefault="00B726FE" w:rsidP="001F6D25">
      <w:r w:rsidRPr="006454D9">
        <w:t xml:space="preserve">Click the quick connect button. </w:t>
      </w:r>
      <w:r w:rsidR="00AD1A23">
        <w:t>O</w:t>
      </w:r>
      <w:r w:rsidRPr="006454D9">
        <w:t>n the right-hand side, you should see a directory structure</w:t>
      </w:r>
      <w:r>
        <w:t>, you want to navigate to the folder in which you need to put all your files</w:t>
      </w:r>
      <w:r w:rsidRPr="006454D9">
        <w:t>.</w:t>
      </w:r>
      <w:r w:rsidR="001F6D25">
        <w:br w:type="page"/>
      </w:r>
    </w:p>
    <w:p w14:paraId="2C1253CC" w14:textId="77777777" w:rsidR="00B726FE" w:rsidRDefault="00B726FE" w:rsidP="00BF12A1">
      <w:pPr>
        <w:pStyle w:val="Heading3"/>
      </w:pPr>
      <w:bookmarkStart w:id="17" w:name="_Toc120626784"/>
      <w:r>
        <w:lastRenderedPageBreak/>
        <w:t>Login Problems</w:t>
      </w:r>
      <w:bookmarkEnd w:id="17"/>
    </w:p>
    <w:p w14:paraId="562574AD" w14:textId="4BC35A22" w:rsidR="00B726FE" w:rsidRDefault="00B726FE" w:rsidP="00B726FE">
      <w:r>
        <w:t>If you cannot login to the server and it says access denied. Make sure you entered your information correctly</w:t>
      </w:r>
      <w:r w:rsidR="00FC5511">
        <w:t>.</w:t>
      </w:r>
    </w:p>
    <w:p w14:paraId="75F9FA32" w14:textId="77777777" w:rsidR="00B726FE" w:rsidRDefault="00B726FE" w:rsidP="00BF12A1">
      <w:pPr>
        <w:pStyle w:val="Heading3"/>
      </w:pPr>
      <w:bookmarkStart w:id="18" w:name="_Toc120626785"/>
      <w:r>
        <w:t>Uploading to FileZilla</w:t>
      </w:r>
      <w:bookmarkEnd w:id="18"/>
    </w:p>
    <w:p w14:paraId="120038D8" w14:textId="30DDB61A" w:rsidR="00B726FE" w:rsidRDefault="00B726FE" w:rsidP="00B726FE">
      <w:r>
        <w:t xml:space="preserve">The left-hand side of FileZilla is your local files (files on your computer). To upload a file just drag it from the left side into the appropriate folder on the right side.  The better way to put files on the server is </w:t>
      </w:r>
      <w:r w:rsidR="00AD1A23">
        <w:t xml:space="preserve">to </w:t>
      </w:r>
      <w:r>
        <w:t xml:space="preserve">use </w:t>
      </w:r>
      <w:r w:rsidR="00453A5D">
        <w:t>an editor like VSCode and have the files automatically uploaded to</w:t>
      </w:r>
      <w:r>
        <w:t xml:space="preserve"> the server when you save a file.</w:t>
      </w:r>
    </w:p>
    <w:p w14:paraId="2D916081" w14:textId="77777777" w:rsidR="00B726FE" w:rsidRDefault="00B726FE" w:rsidP="00BF12A1">
      <w:pPr>
        <w:pStyle w:val="Heading3"/>
      </w:pPr>
      <w:bookmarkStart w:id="19" w:name="_Toc120626786"/>
      <w:r>
        <w:t>Creating folders in FileZilla</w:t>
      </w:r>
      <w:bookmarkEnd w:id="19"/>
    </w:p>
    <w:p w14:paraId="771E47A8" w14:textId="4C0C92C6" w:rsidR="00B726FE" w:rsidRDefault="00B726FE" w:rsidP="007054D1">
      <w:r>
        <w:t>Right</w:t>
      </w:r>
      <w:r w:rsidR="00AD1A23">
        <w:t>-</w:t>
      </w:r>
      <w:r>
        <w:t>click on the folder you want to put the new folder into (the parent folder) and select “New Directory” then enter the folder name.</w:t>
      </w:r>
    </w:p>
    <w:p w14:paraId="5FAFE3C7" w14:textId="77777777" w:rsidR="00B726FE" w:rsidRPr="00746D84" w:rsidRDefault="00B726FE" w:rsidP="00BF12A1">
      <w:pPr>
        <w:pStyle w:val="Heading3"/>
      </w:pPr>
      <w:bookmarkStart w:id="20" w:name="_Toc120626787"/>
      <w:r>
        <w:t>Renaming folders/files in FileZilla</w:t>
      </w:r>
      <w:bookmarkEnd w:id="20"/>
    </w:p>
    <w:p w14:paraId="79C22AEC" w14:textId="77270E43" w:rsidR="00B726FE" w:rsidRDefault="00B726FE" w:rsidP="00B726FE">
      <w:r>
        <w:t>To rename a file or folder just right</w:t>
      </w:r>
      <w:r w:rsidR="00AD1A23">
        <w:t>-</w:t>
      </w:r>
      <w:r>
        <w:t>click it and select “Rename”.</w:t>
      </w:r>
    </w:p>
    <w:p w14:paraId="28F59393" w14:textId="77777777" w:rsidR="00B726FE" w:rsidRDefault="00B726FE" w:rsidP="00BF12A1">
      <w:pPr>
        <w:pStyle w:val="Heading3"/>
      </w:pPr>
      <w:bookmarkStart w:id="21" w:name="_Toc120626788"/>
      <w:r>
        <w:t>Deleting folders/files in FileZilla</w:t>
      </w:r>
      <w:bookmarkEnd w:id="21"/>
    </w:p>
    <w:p w14:paraId="4676D018" w14:textId="58B3BB94" w:rsidR="00B726FE" w:rsidRDefault="00B726FE" w:rsidP="007054D1">
      <w:r>
        <w:t>Right</w:t>
      </w:r>
      <w:r w:rsidR="00AD1A23">
        <w:t>-</w:t>
      </w:r>
      <w:r>
        <w:t>click on the folder or file you want to delete and select “Delete”.</w:t>
      </w:r>
    </w:p>
    <w:p w14:paraId="5719FDC3" w14:textId="662AFB51" w:rsidR="00B726FE" w:rsidRDefault="00B726FE" w:rsidP="00BF12A1">
      <w:pPr>
        <w:pStyle w:val="Heading3"/>
      </w:pPr>
      <w:bookmarkStart w:id="22" w:name="_Toc120626789"/>
      <w:r>
        <w:t>Downloading</w:t>
      </w:r>
      <w:r w:rsidR="007054D1">
        <w:t xml:space="preserve"> a file/folder</w:t>
      </w:r>
      <w:r>
        <w:t xml:space="preserve"> from FileZilla</w:t>
      </w:r>
      <w:bookmarkEnd w:id="22"/>
    </w:p>
    <w:p w14:paraId="1B2901E7" w14:textId="72F79118" w:rsidR="00B726FE" w:rsidRDefault="00B726FE" w:rsidP="00B726FE">
      <w:r>
        <w:t xml:space="preserve">To download a file just drag it from the right side to the appropriate </w:t>
      </w:r>
      <w:r w:rsidR="007054D1">
        <w:t xml:space="preserve">area </w:t>
      </w:r>
      <w:r>
        <w:t>on the left side.</w:t>
      </w:r>
      <w:r>
        <w:br w:type="page"/>
      </w:r>
    </w:p>
    <w:p w14:paraId="6FB60A4C" w14:textId="25A6FF1E" w:rsidR="00D46FC7" w:rsidRDefault="00183EEA" w:rsidP="00B4237B">
      <w:pPr>
        <w:pStyle w:val="Heading2"/>
      </w:pPr>
      <w:bookmarkStart w:id="23" w:name="_Toc120626790"/>
      <w:r w:rsidRPr="00183EEA">
        <w:lastRenderedPageBreak/>
        <w:t>U</w:t>
      </w:r>
      <w:r w:rsidR="00D95440">
        <w:t>nix Commands</w:t>
      </w:r>
      <w:bookmarkEnd w:id="23"/>
    </w:p>
    <w:p w14:paraId="1DACC375" w14:textId="28CA08E9" w:rsidR="00183EEA" w:rsidRPr="00183EEA" w:rsidRDefault="00D95440" w:rsidP="00BF12A1">
      <w:pPr>
        <w:pStyle w:val="Heading3"/>
      </w:pPr>
      <w:bookmarkStart w:id="24" w:name="_Toc120626791"/>
      <w:r>
        <w:t>Introduction</w:t>
      </w:r>
      <w:bookmarkEnd w:id="24"/>
    </w:p>
    <w:p w14:paraId="07D320EC" w14:textId="6C2A5E1B" w:rsidR="00183EEA" w:rsidRDefault="00183EEA" w:rsidP="00B4237B">
      <w:r>
        <w:t xml:space="preserve">Because you will be working on a Unix based system you will need </w:t>
      </w:r>
      <w:r w:rsidR="00315CCF">
        <w:t>to know</w:t>
      </w:r>
      <w:r>
        <w:t xml:space="preserve"> some basic Unix commands to navigate around the server</w:t>
      </w:r>
      <w:r w:rsidR="00315CCF">
        <w:t>.  The table below lists some of the most common commands that you will enter into the command line.</w:t>
      </w:r>
    </w:p>
    <w:p w14:paraId="49A2A0CD" w14:textId="416B5F11" w:rsidR="00183EEA" w:rsidRDefault="00183EEA" w:rsidP="00B4237B"/>
    <w:tbl>
      <w:tblPr>
        <w:tblW w:w="5000" w:type="pct"/>
        <w:tblBorders>
          <w:top w:val="single" w:sz="6" w:space="0" w:color="DDDDDD"/>
          <w:left w:val="single" w:sz="6" w:space="0" w:color="DDDDDD"/>
          <w:bottom w:val="single" w:sz="6" w:space="0" w:color="DDDDDD"/>
          <w:right w:val="single" w:sz="6" w:space="0" w:color="DDDDDD"/>
        </w:tblBorders>
        <w:shd w:val="clear" w:color="auto" w:fill="FFFFFF"/>
        <w:tblCellMar>
          <w:top w:w="15" w:type="dxa"/>
          <w:left w:w="15" w:type="dxa"/>
          <w:bottom w:w="15" w:type="dxa"/>
          <w:right w:w="15" w:type="dxa"/>
        </w:tblCellMar>
        <w:tblLook w:val="04A0" w:firstRow="1" w:lastRow="0" w:firstColumn="1" w:lastColumn="0" w:noHBand="0" w:noVBand="1"/>
      </w:tblPr>
      <w:tblGrid>
        <w:gridCol w:w="1348"/>
        <w:gridCol w:w="7996"/>
      </w:tblGrid>
      <w:tr w:rsidR="00183EEA" w:rsidRPr="00183EEA" w14:paraId="26064567" w14:textId="77777777" w:rsidTr="00183EEA">
        <w:trPr>
          <w:tblHeader/>
        </w:trPr>
        <w:tc>
          <w:tcPr>
            <w:tcW w:w="427" w:type="pct"/>
            <w:tcBorders>
              <w:top w:val="nil"/>
              <w:left w:val="single" w:sz="6" w:space="0" w:color="DDDDDD"/>
              <w:bottom w:val="single" w:sz="12" w:space="0" w:color="DDDDDD"/>
              <w:right w:val="single" w:sz="6" w:space="0" w:color="DDDDDD"/>
            </w:tcBorders>
            <w:shd w:val="clear" w:color="auto" w:fill="EEEEEE"/>
            <w:tcMar>
              <w:top w:w="120" w:type="dxa"/>
              <w:left w:w="120" w:type="dxa"/>
              <w:bottom w:w="120" w:type="dxa"/>
              <w:right w:w="120" w:type="dxa"/>
            </w:tcMar>
            <w:vAlign w:val="bottom"/>
            <w:hideMark/>
          </w:tcPr>
          <w:p w14:paraId="7EFFB29C" w14:textId="77777777" w:rsidR="00183EEA" w:rsidRPr="00183EEA" w:rsidRDefault="00183EEA" w:rsidP="00B4237B">
            <w:r w:rsidRPr="00183EEA">
              <w:t>Command</w:t>
            </w:r>
          </w:p>
        </w:tc>
        <w:tc>
          <w:tcPr>
            <w:tcW w:w="4573" w:type="pct"/>
            <w:tcBorders>
              <w:top w:val="nil"/>
              <w:left w:val="single" w:sz="6" w:space="0" w:color="DDDDDD"/>
              <w:bottom w:val="single" w:sz="12" w:space="0" w:color="DDDDDD"/>
              <w:right w:val="single" w:sz="6" w:space="0" w:color="DDDDDD"/>
            </w:tcBorders>
            <w:shd w:val="clear" w:color="auto" w:fill="EEEEEE"/>
            <w:tcMar>
              <w:top w:w="120" w:type="dxa"/>
              <w:left w:w="120" w:type="dxa"/>
              <w:bottom w:w="120" w:type="dxa"/>
              <w:right w:w="120" w:type="dxa"/>
            </w:tcMar>
            <w:vAlign w:val="bottom"/>
            <w:hideMark/>
          </w:tcPr>
          <w:p w14:paraId="3273F838" w14:textId="77777777" w:rsidR="00183EEA" w:rsidRPr="00183EEA" w:rsidRDefault="00183EEA" w:rsidP="00B4237B">
            <w:r w:rsidRPr="00183EEA">
              <w:t>Description</w:t>
            </w:r>
          </w:p>
        </w:tc>
      </w:tr>
      <w:tr w:rsidR="00183EEA" w:rsidRPr="00183EEA" w14:paraId="61987519" w14:textId="77777777" w:rsidTr="00183EEA">
        <w:tc>
          <w:tcPr>
            <w:tcW w:w="427"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59A137B7" w14:textId="77777777" w:rsidR="00183EEA" w:rsidRPr="00183EEA" w:rsidRDefault="00183EEA" w:rsidP="00B4237B">
            <w:r w:rsidRPr="00183EEA">
              <w:t>/</w:t>
            </w:r>
          </w:p>
        </w:tc>
        <w:tc>
          <w:tcPr>
            <w:tcW w:w="4573"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18E34345" w14:textId="48D1534B" w:rsidR="00183EEA" w:rsidRPr="00183EEA" w:rsidRDefault="00183EEA" w:rsidP="00B4237B">
            <w:r w:rsidRPr="00183EEA">
              <w:t>This separates each subdirectory when attempting to navigate. For example, if you</w:t>
            </w:r>
            <w:r w:rsidR="008E6F3B">
              <w:t>r</w:t>
            </w:r>
            <w:r w:rsidRPr="00183EEA">
              <w:t xml:space="preserve"> </w:t>
            </w:r>
            <w:r w:rsidR="008E6F3B">
              <w:t>cps276</w:t>
            </w:r>
            <w:r w:rsidR="003D3375">
              <w:t xml:space="preserve"> directory</w:t>
            </w:r>
            <w:r w:rsidRPr="00183EEA">
              <w:t xml:space="preserve"> was at the root level and you had a subdirectory inside of </w:t>
            </w:r>
            <w:r w:rsidR="008E6F3B">
              <w:t>cps276</w:t>
            </w:r>
            <w:r w:rsidRPr="00183EEA">
              <w:t xml:space="preserve"> named "projects" you would enter cd /</w:t>
            </w:r>
            <w:r w:rsidR="008E6F3B">
              <w:t>cps276</w:t>
            </w:r>
            <w:r w:rsidRPr="00183EEA">
              <w:t>/projects/</w:t>
            </w:r>
          </w:p>
        </w:tc>
      </w:tr>
      <w:tr w:rsidR="00183EEA" w:rsidRPr="00183EEA" w14:paraId="10BA803D" w14:textId="77777777" w:rsidTr="00183EEA">
        <w:tc>
          <w:tcPr>
            <w:tcW w:w="427"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30D1216A" w14:textId="77777777" w:rsidR="00183EEA" w:rsidRPr="00183EEA" w:rsidRDefault="00183EEA" w:rsidP="00B4237B">
            <w:r w:rsidRPr="00183EEA">
              <w:t>../</w:t>
            </w:r>
          </w:p>
        </w:tc>
        <w:tc>
          <w:tcPr>
            <w:tcW w:w="4573"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49E43B75" w14:textId="77777777" w:rsidR="003D3375" w:rsidRDefault="00183EEA" w:rsidP="00B4237B">
            <w:r w:rsidRPr="00183EEA">
              <w:t>Th</w:t>
            </w:r>
            <w:r w:rsidR="003D3375">
              <w:t>e code to the left</w:t>
            </w:r>
            <w:r w:rsidRPr="00183EEA">
              <w:t xml:space="preserve"> will go up one directory level.</w:t>
            </w:r>
          </w:p>
          <w:p w14:paraId="02CD4297" w14:textId="65766CD5" w:rsidR="003D3375" w:rsidRDefault="003D3375" w:rsidP="00F804D6">
            <w:pPr>
              <w:pStyle w:val="NormalWeb"/>
            </w:pPr>
            <w:r>
              <w:t>cd ../</w:t>
            </w:r>
          </w:p>
          <w:p w14:paraId="0B3A1DC5" w14:textId="77777777" w:rsidR="003D3375" w:rsidRDefault="003D3375" w:rsidP="00F804D6">
            <w:pPr>
              <w:pStyle w:val="NormalWeb"/>
            </w:pPr>
          </w:p>
          <w:p w14:paraId="432958E4" w14:textId="77777777" w:rsidR="003D3375" w:rsidRDefault="00183EEA" w:rsidP="00B4237B">
            <w:r w:rsidRPr="00183EEA">
              <w:t xml:space="preserve"> If you want to go up two directory levels you enter </w:t>
            </w:r>
          </w:p>
          <w:p w14:paraId="61FBB779" w14:textId="5990E9C5" w:rsidR="00183EEA" w:rsidRPr="00183EEA" w:rsidRDefault="003D3375" w:rsidP="00B4237B">
            <w:r>
              <w:t xml:space="preserve">cd </w:t>
            </w:r>
            <w:r w:rsidR="00183EEA" w:rsidRPr="008E6F3B">
              <w:t>../../</w:t>
            </w:r>
          </w:p>
        </w:tc>
      </w:tr>
      <w:tr w:rsidR="00183EEA" w:rsidRPr="00183EEA" w14:paraId="70546721" w14:textId="77777777" w:rsidTr="00183EEA">
        <w:tc>
          <w:tcPr>
            <w:tcW w:w="427"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5DD6717C" w14:textId="77777777" w:rsidR="00183EEA" w:rsidRPr="00183EEA" w:rsidRDefault="00183EEA" w:rsidP="00B4237B">
            <w:r w:rsidRPr="00183EEA">
              <w:t>cd</w:t>
            </w:r>
          </w:p>
        </w:tc>
        <w:tc>
          <w:tcPr>
            <w:tcW w:w="4573"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06CC8D46" w14:textId="7C0F6185" w:rsidR="00183EEA" w:rsidRPr="00183EEA" w:rsidRDefault="00183EEA" w:rsidP="00B4237B">
            <w:r w:rsidRPr="00183EEA">
              <w:t>Stands for "change directory" you use it when you want to navigate to another directory. In Ubun</w:t>
            </w:r>
            <w:r w:rsidR="008E6F3B">
              <w:t>t</w:t>
            </w:r>
            <w:r w:rsidRPr="00183EEA">
              <w:t>u entering cd</w:t>
            </w:r>
            <w:r w:rsidR="003D3375">
              <w:t>~</w:t>
            </w:r>
            <w:r w:rsidRPr="00183EEA">
              <w:t> will take you your directory within the home directory. For example, if I enter cd and then enter pwd, the directory will be /home/sshaper/</w:t>
            </w:r>
          </w:p>
        </w:tc>
      </w:tr>
      <w:tr w:rsidR="00183EEA" w:rsidRPr="00183EEA" w14:paraId="2AC3D594" w14:textId="77777777" w:rsidTr="00183EEA">
        <w:tc>
          <w:tcPr>
            <w:tcW w:w="427"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71055FBC" w14:textId="77777777" w:rsidR="00183EEA" w:rsidRPr="00183EEA" w:rsidRDefault="00183EEA" w:rsidP="00B4237B">
            <w:r w:rsidRPr="00183EEA">
              <w:lastRenderedPageBreak/>
              <w:t>cp</w:t>
            </w:r>
          </w:p>
        </w:tc>
        <w:tc>
          <w:tcPr>
            <w:tcW w:w="4573"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7636AE26" w14:textId="77777777" w:rsidR="00183EEA" w:rsidRPr="00183EEA" w:rsidRDefault="00183EEA" w:rsidP="00B4237B">
            <w:r w:rsidRPr="00183EEA">
              <w:t>Copies a file from one location to another. The following code copies filename1.txt to filename2.txt cp filename1 filename2</w:t>
            </w:r>
          </w:p>
        </w:tc>
      </w:tr>
      <w:tr w:rsidR="00183EEA" w:rsidRPr="00183EEA" w14:paraId="4DD9ABA6" w14:textId="77777777" w:rsidTr="00183EEA">
        <w:tc>
          <w:tcPr>
            <w:tcW w:w="427"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35E5464A" w14:textId="77777777" w:rsidR="00183EEA" w:rsidRPr="00183EEA" w:rsidRDefault="00183EEA" w:rsidP="00B4237B">
            <w:r w:rsidRPr="00183EEA">
              <w:t>ctrl + c</w:t>
            </w:r>
          </w:p>
        </w:tc>
        <w:tc>
          <w:tcPr>
            <w:tcW w:w="4573"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37C64F36" w14:textId="09650B53" w:rsidR="00183EEA" w:rsidRPr="00183EEA" w:rsidRDefault="003D3375" w:rsidP="00B4237B">
            <w:r>
              <w:t>Stops</w:t>
            </w:r>
            <w:r w:rsidR="00183EEA" w:rsidRPr="00183EEA">
              <w:t xml:space="preserve"> the current command</w:t>
            </w:r>
            <w:r>
              <w:t xml:space="preserve"> you just entered, if you enter ctrl + c while the command is still executing.</w:t>
            </w:r>
          </w:p>
        </w:tc>
      </w:tr>
      <w:tr w:rsidR="00183EEA" w:rsidRPr="00183EEA" w14:paraId="28F5ED5A" w14:textId="77777777" w:rsidTr="00183EEA">
        <w:tc>
          <w:tcPr>
            <w:tcW w:w="427"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329AE1C3" w14:textId="77777777" w:rsidR="00183EEA" w:rsidRPr="00183EEA" w:rsidRDefault="00183EEA" w:rsidP="00B4237B">
            <w:r w:rsidRPr="00183EEA">
              <w:t>ls</w:t>
            </w:r>
          </w:p>
        </w:tc>
        <w:tc>
          <w:tcPr>
            <w:tcW w:w="4573"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7AD3C33D" w14:textId="4F939601" w:rsidR="00183EEA" w:rsidRPr="00183EEA" w:rsidRDefault="00183EEA" w:rsidP="00B4237B">
            <w:r w:rsidRPr="00183EEA">
              <w:t>Shows a listing of all subdirectories of the directory you are in. </w:t>
            </w:r>
            <w:r w:rsidRPr="008E6F3B">
              <w:t>ls -l</w:t>
            </w:r>
            <w:r w:rsidRPr="00183EEA">
              <w:t> will give a detailed list. ls -la Will give a detailed list and show all hidden files (those files that start with a period).</w:t>
            </w:r>
          </w:p>
        </w:tc>
      </w:tr>
      <w:tr w:rsidR="00183EEA" w:rsidRPr="00183EEA" w14:paraId="704436A5" w14:textId="77777777" w:rsidTr="00183EEA">
        <w:tc>
          <w:tcPr>
            <w:tcW w:w="427"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7D9F68A3" w14:textId="77777777" w:rsidR="00183EEA" w:rsidRPr="00183EEA" w:rsidRDefault="00183EEA" w:rsidP="00B4237B">
            <w:r w:rsidRPr="00183EEA">
              <w:t>mkdir</w:t>
            </w:r>
          </w:p>
        </w:tc>
        <w:tc>
          <w:tcPr>
            <w:tcW w:w="4573"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677E3856" w14:textId="77777777" w:rsidR="00183EEA" w:rsidRPr="00183EEA" w:rsidRDefault="00183EEA" w:rsidP="00B4237B">
            <w:r w:rsidRPr="00183EEA">
              <w:t>This will make a new directory. If you wanted to create a directory named "projects" you would write mkdir projects. Note: If you just include the directory name it will create the directory in whatever directory you called it in.</w:t>
            </w:r>
          </w:p>
        </w:tc>
      </w:tr>
      <w:tr w:rsidR="00183EEA" w:rsidRPr="00183EEA" w14:paraId="59DB2797" w14:textId="77777777" w:rsidTr="00183EEA">
        <w:tc>
          <w:tcPr>
            <w:tcW w:w="427"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03F15E5E" w14:textId="77777777" w:rsidR="00183EEA" w:rsidRPr="00183EEA" w:rsidRDefault="00183EEA" w:rsidP="00B4237B">
            <w:r w:rsidRPr="00183EEA">
              <w:t>mv</w:t>
            </w:r>
          </w:p>
        </w:tc>
        <w:tc>
          <w:tcPr>
            <w:tcW w:w="4573"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5DBDEA87" w14:textId="77777777" w:rsidR="00183EEA" w:rsidRPr="00183EEA" w:rsidRDefault="00183EEA" w:rsidP="00B4237B">
            <w:r w:rsidRPr="00183EEA">
              <w:t>Moves a file from one location to another. mv original-location new-location. You can also copy a file. The following code renames filename1 to filename2 mv filename1 filename2</w:t>
            </w:r>
          </w:p>
        </w:tc>
      </w:tr>
      <w:tr w:rsidR="00183EEA" w:rsidRPr="00183EEA" w14:paraId="15151B3C" w14:textId="77777777" w:rsidTr="00183EEA">
        <w:tc>
          <w:tcPr>
            <w:tcW w:w="427"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478AB0EF" w14:textId="77777777" w:rsidR="00183EEA" w:rsidRPr="00183EEA" w:rsidRDefault="00183EEA" w:rsidP="00B4237B">
            <w:r w:rsidRPr="00183EEA">
              <w:t>pwd</w:t>
            </w:r>
          </w:p>
        </w:tc>
        <w:tc>
          <w:tcPr>
            <w:tcW w:w="4573"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2EB29BF0" w14:textId="2F26F5C5" w:rsidR="00183EEA" w:rsidRPr="00183EEA" w:rsidRDefault="00183EEA" w:rsidP="00B4237B">
            <w:r w:rsidRPr="00183EEA">
              <w:t>Entering this command shows yo</w:t>
            </w:r>
            <w:r w:rsidR="003F751D">
              <w:t>u the</w:t>
            </w:r>
            <w:r w:rsidRPr="00183EEA">
              <w:t xml:space="preserve"> directory you are in from the root</w:t>
            </w:r>
            <w:r w:rsidR="003D3375">
              <w:t xml:space="preserve"> level</w:t>
            </w:r>
            <w:r w:rsidRPr="00183EEA">
              <w:t>.</w:t>
            </w:r>
          </w:p>
        </w:tc>
      </w:tr>
      <w:tr w:rsidR="00183EEA" w:rsidRPr="00183EEA" w14:paraId="274D46C3" w14:textId="77777777" w:rsidTr="00183EEA">
        <w:tc>
          <w:tcPr>
            <w:tcW w:w="427"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65C2867D" w14:textId="77777777" w:rsidR="00183EEA" w:rsidRPr="00183EEA" w:rsidRDefault="00183EEA" w:rsidP="00B4237B">
            <w:r w:rsidRPr="00183EEA">
              <w:t>rm</w:t>
            </w:r>
          </w:p>
        </w:tc>
        <w:tc>
          <w:tcPr>
            <w:tcW w:w="4573"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72AE645D" w14:textId="77777777" w:rsidR="00183EEA" w:rsidRPr="00183EEA" w:rsidRDefault="00183EEA" w:rsidP="00B4237B">
            <w:r w:rsidRPr="00183EEA">
              <w:t>Will delete a file.</w:t>
            </w:r>
          </w:p>
        </w:tc>
      </w:tr>
      <w:tr w:rsidR="00183EEA" w:rsidRPr="00183EEA" w14:paraId="575BCF0B" w14:textId="77777777" w:rsidTr="00183EEA">
        <w:tc>
          <w:tcPr>
            <w:tcW w:w="427"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5AA06DCC" w14:textId="77777777" w:rsidR="00183EEA" w:rsidRPr="00183EEA" w:rsidRDefault="00183EEA" w:rsidP="00B4237B">
            <w:r w:rsidRPr="00183EEA">
              <w:t>rm -r or rm -rf</w:t>
            </w:r>
          </w:p>
        </w:tc>
        <w:tc>
          <w:tcPr>
            <w:tcW w:w="4573"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57A10579" w14:textId="29548DD9" w:rsidR="00183EEA" w:rsidRPr="00183EEA" w:rsidRDefault="00183EEA" w:rsidP="00B4237B">
            <w:r w:rsidRPr="00183EEA">
              <w:t>Deletes a director</w:t>
            </w:r>
            <w:r>
              <w:t>y’s</w:t>
            </w:r>
            <w:r w:rsidRPr="00183EEA">
              <w:t xml:space="preserve"> sub-folders and files rm -rf directory path/*.</w:t>
            </w:r>
          </w:p>
        </w:tc>
      </w:tr>
      <w:tr w:rsidR="00183EEA" w:rsidRPr="00183EEA" w14:paraId="020D01BF" w14:textId="77777777" w:rsidTr="00183EEA">
        <w:tc>
          <w:tcPr>
            <w:tcW w:w="427"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7822BBE6" w14:textId="77777777" w:rsidR="00183EEA" w:rsidRPr="00183EEA" w:rsidRDefault="00183EEA" w:rsidP="00B4237B">
            <w:r w:rsidRPr="00183EEA">
              <w:lastRenderedPageBreak/>
              <w:t>rmdir</w:t>
            </w:r>
          </w:p>
        </w:tc>
        <w:tc>
          <w:tcPr>
            <w:tcW w:w="4573"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678F5DC3" w14:textId="77777777" w:rsidR="00183EEA" w:rsidRPr="00183EEA" w:rsidRDefault="00183EEA" w:rsidP="00B4237B">
            <w:r w:rsidRPr="00183EEA">
              <w:t>Will delete an "empty" directory</w:t>
            </w:r>
          </w:p>
        </w:tc>
      </w:tr>
      <w:tr w:rsidR="00183EEA" w:rsidRPr="00183EEA" w14:paraId="2FE6B402" w14:textId="77777777" w:rsidTr="00183EEA">
        <w:tc>
          <w:tcPr>
            <w:tcW w:w="427"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4808B22F" w14:textId="77777777" w:rsidR="00183EEA" w:rsidRPr="00183EEA" w:rsidRDefault="00183EEA" w:rsidP="00B4237B">
            <w:r w:rsidRPr="00183EEA">
              <w:t>sudo</w:t>
            </w:r>
          </w:p>
        </w:tc>
        <w:tc>
          <w:tcPr>
            <w:tcW w:w="4573"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10A89EF4" w14:textId="13EBC982" w:rsidR="00183EEA" w:rsidRPr="00183EEA" w:rsidRDefault="00183EEA" w:rsidP="00B4237B">
            <w:r w:rsidRPr="00183EEA">
              <w:t xml:space="preserve">Sudo allows a user (with sudo privileges) to run a command as root. A root user can do anything but is dangerous because you can damage </w:t>
            </w:r>
            <w:r w:rsidR="008E6F3B">
              <w:t>L</w:t>
            </w:r>
            <w:r w:rsidRPr="00183EEA">
              <w:t>inux. It is a best practice to create a different user with sudo privileges and then use the keyword sudo.</w:t>
            </w:r>
          </w:p>
        </w:tc>
      </w:tr>
      <w:tr w:rsidR="00183EEA" w:rsidRPr="00183EEA" w14:paraId="4CA958F3" w14:textId="77777777" w:rsidTr="00183EEA">
        <w:tc>
          <w:tcPr>
            <w:tcW w:w="427"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40948180" w14:textId="77777777" w:rsidR="00183EEA" w:rsidRPr="00183EEA" w:rsidRDefault="00183EEA" w:rsidP="00B4237B">
            <w:r w:rsidRPr="00183EEA">
              <w:t>tab</w:t>
            </w:r>
          </w:p>
        </w:tc>
        <w:tc>
          <w:tcPr>
            <w:tcW w:w="4573"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1C38DE00" w14:textId="77777777" w:rsidR="00183EEA" w:rsidRPr="00183EEA" w:rsidRDefault="00183EEA" w:rsidP="00B4237B">
            <w:r w:rsidRPr="00183EEA">
              <w:t>If you start to write a file or folder name and press tab, Ubuntu will fill in the rest of the name (huge time saver)</w:t>
            </w:r>
          </w:p>
        </w:tc>
      </w:tr>
      <w:tr w:rsidR="00183EEA" w:rsidRPr="00183EEA" w14:paraId="03DB1991" w14:textId="77777777" w:rsidTr="00183EEA">
        <w:tc>
          <w:tcPr>
            <w:tcW w:w="427"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17C64FE6" w14:textId="77777777" w:rsidR="00183EEA" w:rsidRPr="00183EEA" w:rsidRDefault="00183EEA" w:rsidP="00B4237B">
            <w:r w:rsidRPr="00183EEA">
              <w:t>touch</w:t>
            </w:r>
          </w:p>
        </w:tc>
        <w:tc>
          <w:tcPr>
            <w:tcW w:w="4573"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2DF3FA6E" w14:textId="77777777" w:rsidR="00183EEA" w:rsidRPr="00183EEA" w:rsidRDefault="00183EEA" w:rsidP="00B4237B">
            <w:r w:rsidRPr="00183EEA">
              <w:t>Creates or updates a file</w:t>
            </w:r>
          </w:p>
        </w:tc>
      </w:tr>
      <w:tr w:rsidR="00183EEA" w:rsidRPr="00183EEA" w14:paraId="17E0A415" w14:textId="77777777" w:rsidTr="00183EEA">
        <w:tc>
          <w:tcPr>
            <w:tcW w:w="427"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07708DB8" w14:textId="77777777" w:rsidR="00183EEA" w:rsidRPr="00183EEA" w:rsidRDefault="00183EEA" w:rsidP="00B4237B">
            <w:r w:rsidRPr="00183EEA">
              <w:t>up arrow key</w:t>
            </w:r>
          </w:p>
        </w:tc>
        <w:tc>
          <w:tcPr>
            <w:tcW w:w="4573"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03F98E9C" w14:textId="55763309" w:rsidR="00183EEA" w:rsidRPr="00183EEA" w:rsidRDefault="00183EEA" w:rsidP="00B4237B">
            <w:r w:rsidRPr="00183EEA">
              <w:t>Goes up the list of previous</w:t>
            </w:r>
            <w:r w:rsidR="003F751D">
              <w:t>ly</w:t>
            </w:r>
            <w:r w:rsidRPr="00183EEA">
              <w:t xml:space="preserve"> entered commands</w:t>
            </w:r>
          </w:p>
        </w:tc>
      </w:tr>
    </w:tbl>
    <w:p w14:paraId="1FF68B4A" w14:textId="29AC147E" w:rsidR="009D6D41" w:rsidRDefault="009D6D41" w:rsidP="003D3375"/>
    <w:p w14:paraId="499AEC21" w14:textId="77777777" w:rsidR="009D6D41" w:rsidRDefault="009D6D41">
      <w:pPr>
        <w:spacing w:line="259" w:lineRule="auto"/>
      </w:pPr>
      <w:r>
        <w:br w:type="page"/>
      </w:r>
    </w:p>
    <w:p w14:paraId="2BE2F929" w14:textId="3C0537BA" w:rsidR="009B0522" w:rsidRDefault="009B0522" w:rsidP="00B4237B">
      <w:pPr>
        <w:pStyle w:val="Heading2"/>
      </w:pPr>
      <w:bookmarkStart w:id="25" w:name="_Toc120626792"/>
      <w:r>
        <w:lastRenderedPageBreak/>
        <w:t>Getting Started with Git</w:t>
      </w:r>
      <w:bookmarkEnd w:id="25"/>
    </w:p>
    <w:p w14:paraId="5F9A1638" w14:textId="77777777" w:rsidR="009B0522" w:rsidRDefault="009B0522" w:rsidP="00BF12A1">
      <w:pPr>
        <w:pStyle w:val="Heading3"/>
      </w:pPr>
      <w:bookmarkStart w:id="26" w:name="_Toc120626793"/>
      <w:r>
        <w:t>What is Version Control</w:t>
      </w:r>
      <w:bookmarkEnd w:id="26"/>
    </w:p>
    <w:p w14:paraId="355344E0" w14:textId="065A8573" w:rsidR="009B0522" w:rsidRDefault="009B0522" w:rsidP="00B4237B">
      <w:r>
        <w:t>Version control is a system that records changes to a file or set of files over time so that you can recall specific versions later</w:t>
      </w:r>
      <w:r w:rsidR="00CC73EA">
        <w:t>.</w:t>
      </w:r>
      <w:r w:rsidR="00D967E7">
        <w:t xml:space="preserve">  Version control is widely used where teams of people are working on the same project.</w:t>
      </w:r>
      <w:r w:rsidR="00CC73EA">
        <w:t xml:space="preserve">  Understanding version control is a must in today</w:t>
      </w:r>
      <w:r w:rsidR="00D967E7">
        <w:t>'</w:t>
      </w:r>
      <w:r w:rsidR="00CC73EA">
        <w:t xml:space="preserve">s world as I can </w:t>
      </w:r>
      <w:r w:rsidR="00D967E7">
        <w:t>guarantee</w:t>
      </w:r>
      <w:r w:rsidR="00CC73EA">
        <w:t xml:space="preserve"> you will be using one.</w:t>
      </w:r>
      <w:r>
        <w:t xml:space="preserve"> Using a VCS also generally means that if you screw things up or lose files, you can </w:t>
      </w:r>
      <w:r w:rsidR="00D967E7">
        <w:t>recover them</w:t>
      </w:r>
      <w:r>
        <w:t xml:space="preserve">. </w:t>
      </w:r>
      <w:r w:rsidR="003F751D">
        <w:t>Also</w:t>
      </w:r>
      <w:r>
        <w:t>, you get all this for very little overhead</w:t>
      </w:r>
      <w:r w:rsidR="00D967E7">
        <w:t>.</w:t>
      </w:r>
    </w:p>
    <w:p w14:paraId="52694879" w14:textId="6CCCE1F3" w:rsidR="00D967E7" w:rsidRDefault="00D967E7" w:rsidP="00B4237B">
      <w:r>
        <w:t>For this class</w:t>
      </w:r>
      <w:r w:rsidR="003F751D">
        <w:t>,</w:t>
      </w:r>
      <w:r>
        <w:t xml:space="preserve"> we will be using Git, which is one of the most popular systems.</w:t>
      </w:r>
    </w:p>
    <w:p w14:paraId="568619BE" w14:textId="77777777" w:rsidR="009B0522" w:rsidRDefault="009B0522" w:rsidP="00BF12A1">
      <w:pPr>
        <w:pStyle w:val="Heading3"/>
      </w:pPr>
      <w:bookmarkStart w:id="27" w:name="_Toc120626794"/>
      <w:r>
        <w:t>How is Git Different</w:t>
      </w:r>
      <w:bookmarkEnd w:id="27"/>
    </w:p>
    <w:p w14:paraId="71967C17" w14:textId="33F0EC33" w:rsidR="009B0522" w:rsidRDefault="009B0522" w:rsidP="00B4237B">
      <w:r>
        <w:t>In a Distributed Version Control Systems (such as Git, Mercurial, Bazaar</w:t>
      </w:r>
      <w:r w:rsidR="003F751D">
        <w:t>,</w:t>
      </w:r>
      <w:r>
        <w:t xml:space="preserve"> or Darcs), clients don’t just check out the latest snapshot of the files; rather, they fully mirror the repository, including its full history. Thus, if any server dies, and these systems were collaborating via that server, any of the client repositories can be copied back up to the server to restore it. Every clone is a full backup of all the data.</w:t>
      </w:r>
    </w:p>
    <w:p w14:paraId="3523780A" w14:textId="2E4F0DFA" w:rsidR="009B0522" w:rsidRDefault="009B0522" w:rsidP="00B4237B">
      <w:r>
        <w:t xml:space="preserve">Furthermore, many of these systems deal </w:t>
      </w:r>
      <w:r w:rsidR="00D967E7">
        <w:t>well</w:t>
      </w:r>
      <w:r>
        <w:t xml:space="preserve"> with having several remote repositories they can work with, so you can collaborate with different groups of people in different ways simultaneously within the same project. This allows you to set up several types of workflows that aren’t possible in centralized systems, such as hierarchical models.</w:t>
      </w:r>
    </w:p>
    <w:p w14:paraId="2CC0F0E0" w14:textId="0BBF0582" w:rsidR="009B0522" w:rsidRPr="001F6D25" w:rsidRDefault="009B0522" w:rsidP="00B4237B">
      <w:pPr>
        <w:rPr>
          <w:rStyle w:val="LinkChar"/>
        </w:rPr>
      </w:pPr>
      <w:r>
        <w:t xml:space="preserve">More information can be found </w:t>
      </w:r>
      <w:r w:rsidRPr="009B0522">
        <w:t>at</w:t>
      </w:r>
      <w:r w:rsidRPr="009B0522">
        <w:rPr>
          <w:color w:val="003399"/>
        </w:rPr>
        <w:t> </w:t>
      </w:r>
      <w:hyperlink r:id="rId11" w:history="1">
        <w:r w:rsidRPr="001F6D25">
          <w:rPr>
            <w:rStyle w:val="LinkChar"/>
          </w:rPr>
          <w:t>https://git-scm.com/book/en/v2/Getting-Started-About-Version-Control</w:t>
        </w:r>
      </w:hyperlink>
    </w:p>
    <w:p w14:paraId="16A3757E" w14:textId="4823270A" w:rsidR="00D967E7" w:rsidRDefault="00D967E7" w:rsidP="001F6D25">
      <w:pPr>
        <w:rPr>
          <w:rStyle w:val="Heading5Char"/>
          <w:color w:val="auto"/>
        </w:rPr>
      </w:pPr>
      <w:r w:rsidRPr="009D6D41">
        <w:rPr>
          <w:rStyle w:val="Heading5Char"/>
          <w:rFonts w:ascii="Arial" w:hAnsi="Arial" w:cs="Arial"/>
          <w:color w:val="auto"/>
        </w:rPr>
        <w:t>In this class</w:t>
      </w:r>
      <w:r w:rsidR="003F751D" w:rsidRPr="009D6D41">
        <w:rPr>
          <w:rStyle w:val="Heading5Char"/>
          <w:rFonts w:ascii="Arial" w:hAnsi="Arial" w:cs="Arial"/>
          <w:color w:val="auto"/>
        </w:rPr>
        <w:t>,</w:t>
      </w:r>
      <w:r w:rsidRPr="009D6D41">
        <w:rPr>
          <w:rStyle w:val="Heading5Char"/>
          <w:rFonts w:ascii="Arial" w:hAnsi="Arial" w:cs="Arial"/>
          <w:color w:val="auto"/>
        </w:rPr>
        <w:t xml:space="preserve"> we will be using git to put our files in a private repository so they can be shared with the instructor.  Many times, when evaluating student assignments or helping students solve problems it is important for the instructor to see the student</w:t>
      </w:r>
      <w:r w:rsidR="003F751D" w:rsidRPr="009D6D41">
        <w:rPr>
          <w:rStyle w:val="Heading5Char"/>
          <w:rFonts w:ascii="Arial" w:hAnsi="Arial" w:cs="Arial"/>
          <w:color w:val="auto"/>
        </w:rPr>
        <w:t>'</w:t>
      </w:r>
      <w:r w:rsidRPr="009D6D41">
        <w:rPr>
          <w:rStyle w:val="Heading5Char"/>
          <w:rFonts w:ascii="Arial" w:hAnsi="Arial" w:cs="Arial"/>
          <w:color w:val="auto"/>
        </w:rPr>
        <w:t xml:space="preserve">s code.  Git (actually </w:t>
      </w:r>
      <w:r w:rsidR="003F751D" w:rsidRPr="009D6D41">
        <w:rPr>
          <w:rStyle w:val="Heading5Char"/>
          <w:rFonts w:ascii="Arial" w:hAnsi="Arial" w:cs="Arial"/>
          <w:color w:val="auto"/>
        </w:rPr>
        <w:t>GitHub</w:t>
      </w:r>
      <w:r w:rsidRPr="009D6D41">
        <w:rPr>
          <w:rStyle w:val="Heading5Char"/>
          <w:rFonts w:ascii="Arial" w:hAnsi="Arial" w:cs="Arial"/>
          <w:color w:val="auto"/>
        </w:rPr>
        <w:t xml:space="preserve">) allows the instructor to do that. </w:t>
      </w:r>
      <w:r>
        <w:rPr>
          <w:rStyle w:val="Heading5Char"/>
          <w:color w:val="auto"/>
        </w:rPr>
        <w:br w:type="page"/>
      </w:r>
    </w:p>
    <w:p w14:paraId="00E581AB" w14:textId="77777777" w:rsidR="009B0522" w:rsidRDefault="009B0522" w:rsidP="00BF12A1">
      <w:pPr>
        <w:pStyle w:val="Heading3"/>
      </w:pPr>
      <w:bookmarkStart w:id="28" w:name="_Toc120626795"/>
      <w:r>
        <w:lastRenderedPageBreak/>
        <w:t>Installing Git</w:t>
      </w:r>
      <w:bookmarkEnd w:id="28"/>
    </w:p>
    <w:p w14:paraId="7FAC2AC0" w14:textId="5BE5FFC5" w:rsidR="009B0522" w:rsidRDefault="009B0522" w:rsidP="00D967E7">
      <w:r w:rsidRPr="009B0522">
        <w:rPr>
          <w:color w:val="333333"/>
        </w:rPr>
        <w:t>Instructions for installing Git can be found at </w:t>
      </w:r>
      <w:hyperlink r:id="rId12" w:history="1">
        <w:r w:rsidRPr="001F6D25">
          <w:rPr>
            <w:rStyle w:val="LinkChar"/>
          </w:rPr>
          <w:t>https://git-scm.com/book/en/v2/Getting-Started-Installing-Git</w:t>
        </w:r>
      </w:hyperlink>
      <w:r w:rsidR="00315CCF">
        <w:rPr>
          <w:rStyle w:val="Heading5Char"/>
          <w:color w:val="003399"/>
          <w:sz w:val="22"/>
        </w:rPr>
        <w:t xml:space="preserve">.  </w:t>
      </w:r>
      <w:r w:rsidR="00315CCF" w:rsidRPr="00315CCF">
        <w:t>Follow the instructions for your PC.</w:t>
      </w:r>
    </w:p>
    <w:p w14:paraId="0AF0F959" w14:textId="77777777" w:rsidR="009B0522" w:rsidRDefault="009B0522" w:rsidP="00BF12A1">
      <w:pPr>
        <w:pStyle w:val="Heading3"/>
      </w:pPr>
      <w:bookmarkStart w:id="29" w:name="_Toc120626796"/>
      <w:r>
        <w:t>Git on the command line</w:t>
      </w:r>
      <w:bookmarkEnd w:id="29"/>
    </w:p>
    <w:p w14:paraId="599A7212" w14:textId="2502A829" w:rsidR="009B0522" w:rsidRDefault="009B0522" w:rsidP="00B4237B">
      <w:r>
        <w:t xml:space="preserve">There are a lot of different ways to use Git. There are the original command-line tools, and there are many graphical user interfaces of varying capabilities. For this </w:t>
      </w:r>
      <w:r w:rsidR="00315CCF">
        <w:t>course</w:t>
      </w:r>
      <w:r>
        <w:t>, we will be using Git on the command line. For one, the command line is the only place you can run all Git commands — most of the GUIs implement only a partial subset of Git functionality for simplicity. If you know how to run the command-line version, you can probably also figure out how to run the GUI version, while the opposite is not necessarily true. Also, while your choice of graphical client is a matter of personal taste, all users will have the command-line tools installed and available.</w:t>
      </w:r>
      <w:r w:rsidR="00D967E7">
        <w:t xml:space="preserve">  Most importantly, in the industry</w:t>
      </w:r>
      <w:r w:rsidR="003F751D">
        <w:t>,</w:t>
      </w:r>
      <w:r w:rsidR="00D967E7">
        <w:t xml:space="preserve"> you will be using the command line so you need to get used to it.</w:t>
      </w:r>
    </w:p>
    <w:p w14:paraId="1516F2DC" w14:textId="75C86780" w:rsidR="009B0522" w:rsidRDefault="009B0522" w:rsidP="00B4237B">
      <w:r>
        <w:t>I expect you to know how to open Terminal in Mac</w:t>
      </w:r>
      <w:r w:rsidR="00A12D3C">
        <w:t xml:space="preserve">.  For Windows it will be </w:t>
      </w:r>
      <w:r w:rsidR="00D9105A">
        <w:t>the Command</w:t>
      </w:r>
      <w:r>
        <w:t xml:space="preserve"> Prompt or </w:t>
      </w:r>
      <w:r w:rsidR="00D9105A">
        <w:t>PowerShell</w:t>
      </w:r>
      <w:r>
        <w:t xml:space="preserve"> and use git via the command line.</w:t>
      </w:r>
    </w:p>
    <w:p w14:paraId="2C6F9EFD" w14:textId="64965472" w:rsidR="009B0522" w:rsidRDefault="009B0522" w:rsidP="00BF12A1">
      <w:pPr>
        <w:pStyle w:val="Heading3"/>
      </w:pPr>
      <w:bookmarkStart w:id="30" w:name="_Toc120626797"/>
      <w:r>
        <w:t xml:space="preserve">Git and </w:t>
      </w:r>
      <w:r w:rsidR="003F751D">
        <w:t>GitHub</w:t>
      </w:r>
      <w:bookmarkEnd w:id="30"/>
    </w:p>
    <w:p w14:paraId="51332B2C" w14:textId="7AC2019B" w:rsidR="009B0522" w:rsidRDefault="009B0522" w:rsidP="00B4237B">
      <w:r>
        <w:rPr>
          <w:b/>
          <w:bCs/>
        </w:rPr>
        <w:t>Git</w:t>
      </w:r>
      <w:r>
        <w:t> is a revision control system, a tool to manage your source code history. </w:t>
      </w:r>
      <w:r w:rsidR="003F751D">
        <w:rPr>
          <w:b/>
          <w:bCs/>
        </w:rPr>
        <w:t>GitHub</w:t>
      </w:r>
      <w:r>
        <w:t xml:space="preserve"> is a hosting service for Git repositories. So, they are not the same thing: Git is the tool, </w:t>
      </w:r>
      <w:r w:rsidR="003F751D">
        <w:t>GitHub</w:t>
      </w:r>
      <w:r>
        <w:t xml:space="preserve"> is the service for projects that use Git.</w:t>
      </w:r>
    </w:p>
    <w:p w14:paraId="330C19F7" w14:textId="56312A5B" w:rsidR="009B0522" w:rsidRDefault="009B0522" w:rsidP="00BF12A1">
      <w:pPr>
        <w:pStyle w:val="Heading3"/>
      </w:pPr>
      <w:bookmarkStart w:id="31" w:name="_Toc120626798"/>
      <w:r>
        <w:t xml:space="preserve">Creating a </w:t>
      </w:r>
      <w:r w:rsidR="003F751D">
        <w:t>GitHub</w:t>
      </w:r>
      <w:r>
        <w:t xml:space="preserve"> Account</w:t>
      </w:r>
      <w:bookmarkEnd w:id="31"/>
    </w:p>
    <w:p w14:paraId="48A7A4E4" w14:textId="66F32A3C" w:rsidR="00371F80" w:rsidRDefault="009B0522" w:rsidP="00371F80">
      <w:pPr>
        <w:rPr>
          <w:sz w:val="28"/>
          <w:szCs w:val="28"/>
        </w:rPr>
      </w:pPr>
      <w:r>
        <w:t xml:space="preserve">Creating a </w:t>
      </w:r>
      <w:r w:rsidR="003F751D">
        <w:t>GitHub</w:t>
      </w:r>
      <w:r>
        <w:t xml:space="preserve"> account is very straight forward and 100% free as long as your repositories are public (repositories are where you store your code)</w:t>
      </w:r>
      <w:r w:rsidR="00D967E7">
        <w:t>, or private with only three collaborators</w:t>
      </w:r>
      <w:r>
        <w:t>. To create you</w:t>
      </w:r>
      <w:r w:rsidR="003F751D">
        <w:t>r</w:t>
      </w:r>
      <w:r>
        <w:t xml:space="preserve"> </w:t>
      </w:r>
      <w:r w:rsidR="003F751D">
        <w:t>GitHub</w:t>
      </w:r>
      <w:r>
        <w:t xml:space="preserve"> account go to the following page and signup </w:t>
      </w:r>
      <w:hyperlink r:id="rId13" w:history="1">
        <w:r w:rsidR="00EC22AC" w:rsidRPr="001F6D25">
          <w:rPr>
            <w:rStyle w:val="LinkChar"/>
          </w:rPr>
          <w:t>https://github.com/</w:t>
        </w:r>
      </w:hyperlink>
      <w:r w:rsidRPr="00D9105A">
        <w:rPr>
          <w:sz w:val="28"/>
          <w:szCs w:val="28"/>
        </w:rPr>
        <w:t>.</w:t>
      </w:r>
    </w:p>
    <w:p w14:paraId="2B0A43E3" w14:textId="49D3F465" w:rsidR="00371F80" w:rsidRDefault="00371F80" w:rsidP="00B4237B">
      <w:pPr>
        <w:rPr>
          <w:sz w:val="28"/>
          <w:szCs w:val="28"/>
        </w:rPr>
      </w:pPr>
    </w:p>
    <w:p w14:paraId="6353A4F3" w14:textId="77777777" w:rsidR="00371F80" w:rsidRDefault="00371F80">
      <w:pPr>
        <w:spacing w:line="259" w:lineRule="auto"/>
        <w:rPr>
          <w:sz w:val="28"/>
          <w:szCs w:val="28"/>
        </w:rPr>
      </w:pPr>
      <w:r>
        <w:rPr>
          <w:sz w:val="28"/>
          <w:szCs w:val="28"/>
        </w:rPr>
        <w:br w:type="page"/>
      </w:r>
    </w:p>
    <w:p w14:paraId="0CB50035" w14:textId="77777777" w:rsidR="009B0522" w:rsidRDefault="009B0522" w:rsidP="00BF12A1">
      <w:pPr>
        <w:pStyle w:val="Heading3"/>
      </w:pPr>
      <w:bookmarkStart w:id="32" w:name="_Toc120626799"/>
      <w:r>
        <w:lastRenderedPageBreak/>
        <w:t>Creating a repository (for the first time)</w:t>
      </w:r>
      <w:bookmarkEnd w:id="32"/>
    </w:p>
    <w:p w14:paraId="16D5A089" w14:textId="475C8DBD" w:rsidR="009B0522" w:rsidRDefault="009B0522" w:rsidP="00B4237B">
      <w:r>
        <w:t xml:space="preserve">Once you have created a </w:t>
      </w:r>
      <w:r w:rsidR="003F751D">
        <w:t>GitHub</w:t>
      </w:r>
      <w:r>
        <w:t xml:space="preserve"> account and git installed on your local machine, you can login to your account and create a repository.</w:t>
      </w:r>
    </w:p>
    <w:p w14:paraId="1C7C72DA" w14:textId="6D79BC2E" w:rsidR="009B0522" w:rsidRDefault="009B0522" w:rsidP="00B4237B">
      <w:pPr>
        <w:numPr>
          <w:ilvl w:val="0"/>
          <w:numId w:val="60"/>
        </w:numPr>
      </w:pPr>
      <w:r>
        <w:t xml:space="preserve">In the upper </w:t>
      </w:r>
      <w:r w:rsidR="00F35354">
        <w:t>right-hand</w:t>
      </w:r>
      <w:r>
        <w:t xml:space="preserve"> corner, you will find a "plus" icon click on that and click "new repository".</w:t>
      </w:r>
    </w:p>
    <w:p w14:paraId="6D4EC8D2" w14:textId="77777777" w:rsidR="009B0522" w:rsidRDefault="009B0522" w:rsidP="00B4237B">
      <w:pPr>
        <w:numPr>
          <w:ilvl w:val="0"/>
          <w:numId w:val="60"/>
        </w:numPr>
      </w:pPr>
      <w:r>
        <w:t>In repository name write the name of the repo let's call it "pratice_repo".</w:t>
      </w:r>
    </w:p>
    <w:p w14:paraId="027AFFE7" w14:textId="77777777" w:rsidR="009B0522" w:rsidRDefault="009B0522" w:rsidP="00B4237B">
      <w:pPr>
        <w:numPr>
          <w:ilvl w:val="0"/>
          <w:numId w:val="60"/>
        </w:numPr>
      </w:pPr>
      <w:r>
        <w:t>Click the "create repository" button and your repository will be created.</w:t>
      </w:r>
    </w:p>
    <w:p w14:paraId="43B7EBB4" w14:textId="7B3B98C6" w:rsidR="009B0522" w:rsidRDefault="009B0522" w:rsidP="00B4237B">
      <w:pPr>
        <w:numPr>
          <w:ilvl w:val="0"/>
          <w:numId w:val="60"/>
        </w:numPr>
      </w:pPr>
      <w:r>
        <w:t xml:space="preserve">You will be taken to a setup page. On that page they will give you some code for creating your repository on your local machine and connecting it to </w:t>
      </w:r>
      <w:r w:rsidR="003F751D">
        <w:t>GitHub</w:t>
      </w:r>
      <w:r>
        <w:t xml:space="preserve">, using the command line. </w:t>
      </w:r>
      <w:r w:rsidR="003F751D">
        <w:t>GitHub</w:t>
      </w:r>
      <w:r>
        <w:t xml:space="preserve"> recommends a README, LICENSE</w:t>
      </w:r>
      <w:r w:rsidR="00EC22AC">
        <w:t>,</w:t>
      </w:r>
      <w:r>
        <w:t xml:space="preserve"> and gitignore file. I will get into those later but </w:t>
      </w:r>
      <w:r w:rsidR="00F35354">
        <w:t>let’s</w:t>
      </w:r>
      <w:r>
        <w:t xml:space="preserve"> start with the basics.</w:t>
      </w:r>
    </w:p>
    <w:p w14:paraId="01DA275F" w14:textId="62540F3C" w:rsidR="009B0522" w:rsidRDefault="00F35354" w:rsidP="00B4237B">
      <w:pPr>
        <w:numPr>
          <w:ilvl w:val="0"/>
          <w:numId w:val="60"/>
        </w:numPr>
      </w:pPr>
      <w:r>
        <w:t>On y</w:t>
      </w:r>
      <w:r w:rsidR="009B0522">
        <w:t xml:space="preserve">our local machine </w:t>
      </w:r>
      <w:r>
        <w:t>create</w:t>
      </w:r>
      <w:r w:rsidR="009B0522">
        <w:t xml:space="preserve"> a folder named "practice_repo"</w:t>
      </w:r>
    </w:p>
    <w:p w14:paraId="4DD966E2" w14:textId="7FE84564" w:rsidR="00A16D6A" w:rsidRDefault="00A16D6A" w:rsidP="00B4237B">
      <w:pPr>
        <w:numPr>
          <w:ilvl w:val="0"/>
          <w:numId w:val="60"/>
        </w:numPr>
      </w:pPr>
      <w:r>
        <w:t xml:space="preserve">Once you create the repository GitHub will display a screen with a list of command line instructions to follow on your local machine using </w:t>
      </w:r>
      <w:r w:rsidR="00D13D83">
        <w:t xml:space="preserve">a terminal window.  Mac and linux the terminal window is the terminal app. For windows you can use the DOS command prompt or the PowerShell application. </w:t>
      </w:r>
    </w:p>
    <w:p w14:paraId="6FBA4518" w14:textId="77777777" w:rsidR="009B0522" w:rsidRDefault="009B0522" w:rsidP="00BF12A1">
      <w:pPr>
        <w:pStyle w:val="Heading3"/>
      </w:pPr>
      <w:bookmarkStart w:id="33" w:name="_Toc120626800"/>
      <w:r>
        <w:t>Cloning a repository</w:t>
      </w:r>
      <w:bookmarkEnd w:id="33"/>
    </w:p>
    <w:p w14:paraId="57F99683" w14:textId="28CFAB43" w:rsidR="009B0522" w:rsidRDefault="009B0522" w:rsidP="00B4237B">
      <w:r>
        <w:t xml:space="preserve">Optionally you can clone a repository from </w:t>
      </w:r>
      <w:r w:rsidR="003F751D">
        <w:t>GitHub</w:t>
      </w:r>
      <w:r>
        <w:t xml:space="preserve"> by doing the following.</w:t>
      </w:r>
    </w:p>
    <w:p w14:paraId="1D1015E7" w14:textId="77777777" w:rsidR="009B0522" w:rsidRPr="009B0522" w:rsidRDefault="009B0522" w:rsidP="00B4237B">
      <w:pPr>
        <w:numPr>
          <w:ilvl w:val="0"/>
          <w:numId w:val="61"/>
        </w:numPr>
      </w:pPr>
      <w:r w:rsidRPr="009B0522">
        <w:t>Go to the directory you want the cloned directory to be put into.</w:t>
      </w:r>
    </w:p>
    <w:p w14:paraId="0D25117E" w14:textId="10D69401" w:rsidR="009B0522" w:rsidRPr="009B0522" w:rsidRDefault="009B0522" w:rsidP="00B4237B">
      <w:pPr>
        <w:numPr>
          <w:ilvl w:val="0"/>
          <w:numId w:val="61"/>
        </w:numPr>
      </w:pPr>
      <w:r w:rsidRPr="009B0522">
        <w:t>git clone https://</w:t>
      </w:r>
      <w:r w:rsidR="003F751D">
        <w:t>GitHub</w:t>
      </w:r>
      <w:r w:rsidRPr="009B0522">
        <w:t xml:space="preserve">.com/sshaper/practice_repo.git (you can get the address of any </w:t>
      </w:r>
      <w:r w:rsidR="003F751D">
        <w:t>GitHub</w:t>
      </w:r>
      <w:r w:rsidRPr="009B0522">
        <w:t xml:space="preserve"> repository by click</w:t>
      </w:r>
      <w:r w:rsidR="00EC22AC">
        <w:t>ing</w:t>
      </w:r>
      <w:r w:rsidRPr="009B0522">
        <w:t xml:space="preserve"> the clone or download button).</w:t>
      </w:r>
    </w:p>
    <w:p w14:paraId="704297AF" w14:textId="1C55C2D9" w:rsidR="009B0522" w:rsidRDefault="00280F6E" w:rsidP="00FB353A">
      <w:pPr>
        <w:pStyle w:val="Heading2"/>
      </w:pPr>
      <w:r>
        <w:br w:type="page"/>
      </w:r>
      <w:bookmarkStart w:id="34" w:name="_Toc120626801"/>
      <w:r w:rsidR="009B0522">
        <w:lastRenderedPageBreak/>
        <w:t>Git Basics</w:t>
      </w:r>
      <w:bookmarkEnd w:id="34"/>
    </w:p>
    <w:p w14:paraId="441CCBDE" w14:textId="7BBAA105" w:rsidR="00280F6E" w:rsidRDefault="00280F6E" w:rsidP="00BF12A1">
      <w:pPr>
        <w:pStyle w:val="Heading3"/>
      </w:pPr>
      <w:bookmarkStart w:id="35" w:name="_Toc120626802"/>
      <w:r>
        <w:t>Git status</w:t>
      </w:r>
      <w:bookmarkEnd w:id="35"/>
    </w:p>
    <w:p w14:paraId="1FC5E0DD" w14:textId="4B04A0D3" w:rsidR="00280F6E" w:rsidRDefault="00280F6E" w:rsidP="00B4237B">
      <w:r>
        <w:t>In the previous lesson</w:t>
      </w:r>
      <w:r w:rsidR="00EC22AC">
        <w:t>,</w:t>
      </w:r>
      <w:r w:rsidR="00FB353A">
        <w:t xml:space="preserve"> we saw</w:t>
      </w:r>
      <w:r>
        <w:t xml:space="preserve"> three main git commands (add, commit, and push). Here we are going to describe what each one means and address the "status" command.</w:t>
      </w:r>
    </w:p>
    <w:p w14:paraId="3A1618EE" w14:textId="0A86E60F" w:rsidR="00280F6E" w:rsidRDefault="00280F6E" w:rsidP="007171B1">
      <w:pPr>
        <w:pStyle w:val="code"/>
      </w:pPr>
      <w:r>
        <w:t>git status</w:t>
      </w:r>
    </w:p>
    <w:p w14:paraId="70585A18" w14:textId="0503E1C4" w:rsidR="00280F6E" w:rsidRDefault="00280F6E" w:rsidP="00B4237B">
      <w:r>
        <w:t>Displays</w:t>
      </w:r>
      <w:r w:rsidR="00110EAB">
        <w:t xml:space="preserve"> the</w:t>
      </w:r>
      <w:r>
        <w:t xml:space="preserve"> paths that have differences between the index file and the current HEAD commit, paths that have differences between the working tree and the index file, and paths in the working tree that are not tracked by Git (and are not ignored</w:t>
      </w:r>
      <w:r w:rsidR="00453A5D">
        <w:t xml:space="preserve"> using giti</w:t>
      </w:r>
      <w:r w:rsidR="00110EAB">
        <w:t>gnore</w:t>
      </w:r>
      <w:r>
        <w:t xml:space="preserve">). The first </w:t>
      </w:r>
      <w:r w:rsidR="00EC22AC">
        <w:t>is</w:t>
      </w:r>
      <w:r>
        <w:t xml:space="preserve"> what you would commit by running git commit; the second and third are what you could commit by running git add before running git commit.</w:t>
      </w:r>
    </w:p>
    <w:p w14:paraId="67EB7DB2" w14:textId="5E518DA7" w:rsidR="00BF0A07" w:rsidRDefault="00280F6E" w:rsidP="00110EAB">
      <w:pPr>
        <w:rPr>
          <w:rStyle w:val="Heading5Char"/>
          <w:color w:val="003399"/>
          <w:sz w:val="22"/>
        </w:rPr>
      </w:pPr>
      <w:r w:rsidRPr="00280F6E">
        <w:rPr>
          <w:color w:val="333333"/>
        </w:rPr>
        <w:t>More information can be found at </w:t>
      </w:r>
      <w:hyperlink r:id="rId14" w:history="1">
        <w:r w:rsidRPr="001F6D25">
          <w:rPr>
            <w:rStyle w:val="LinkChar"/>
          </w:rPr>
          <w:t>https://git-scm.com/docs/git-status</w:t>
        </w:r>
      </w:hyperlink>
      <w:r w:rsidR="00BF0A07">
        <w:rPr>
          <w:rStyle w:val="Heading5Char"/>
          <w:color w:val="003399"/>
          <w:sz w:val="22"/>
        </w:rPr>
        <w:t>.</w:t>
      </w:r>
    </w:p>
    <w:p w14:paraId="0B8E7943" w14:textId="15E325EE" w:rsidR="00145FA7" w:rsidRPr="00145FA7" w:rsidRDefault="00145FA7" w:rsidP="00145FA7">
      <w:pPr>
        <w:pStyle w:val="Heading3"/>
      </w:pPr>
      <w:bookmarkStart w:id="36" w:name="_Toc120626803"/>
      <w:r w:rsidRPr="00145FA7">
        <w:rPr>
          <w:rStyle w:val="Heading5Char"/>
          <w:rFonts w:ascii="Arial" w:eastAsiaTheme="minorHAnsi" w:hAnsi="Arial" w:cs="Arial"/>
          <w:color w:val="auto"/>
        </w:rPr>
        <w:t>Git add</w:t>
      </w:r>
      <w:bookmarkEnd w:id="36"/>
    </w:p>
    <w:p w14:paraId="2D4D9ED4" w14:textId="77777777" w:rsidR="001F6D25" w:rsidRDefault="00280F6E" w:rsidP="007171B1">
      <w:pPr>
        <w:pStyle w:val="code"/>
      </w:pPr>
      <w:r>
        <w:t>git add .</w:t>
      </w:r>
    </w:p>
    <w:p w14:paraId="4D22A548" w14:textId="6C5C14A1" w:rsidR="00F35354" w:rsidRDefault="00280F6E" w:rsidP="001F6D25">
      <w:r w:rsidRPr="00280F6E">
        <w:t>The dot means you are adding everything otherwise you need to name the files/folders you want to add</w:t>
      </w:r>
      <w:r w:rsidR="001F6D25">
        <w:t xml:space="preserve">. </w:t>
      </w:r>
      <w:r w:rsidR="00F35354">
        <w:t xml:space="preserve">To add multiple files you would list them </w:t>
      </w:r>
      <w:r w:rsidR="001F6D25">
        <w:t>separated</w:t>
      </w:r>
      <w:r w:rsidR="00F35354">
        <w:t xml:space="preserve"> by a space.</w:t>
      </w:r>
    </w:p>
    <w:p w14:paraId="69FE2B4C" w14:textId="660A47DD" w:rsidR="009D6D41" w:rsidRDefault="009D6D41" w:rsidP="007171B1">
      <w:pPr>
        <w:pStyle w:val="code"/>
      </w:pPr>
      <w:r>
        <w:t>git add file1.txt file2.txt file3.txt</w:t>
      </w:r>
    </w:p>
    <w:p w14:paraId="18247064" w14:textId="0C7FDF3F" w:rsidR="00280F6E" w:rsidRDefault="00280F6E" w:rsidP="00B4237B">
      <w:r>
        <w:t xml:space="preserve">The above command updates the index using the current content found in the working tree, to prepare the content staged for the next commit. It typically adds the current content of existing </w:t>
      </w:r>
      <w:r w:rsidR="009D6D41">
        <w:t>paths, but</w:t>
      </w:r>
      <w:r>
        <w:t xml:space="preserve"> with some options</w:t>
      </w:r>
      <w:r w:rsidR="00EC22AC">
        <w:t>,</w:t>
      </w:r>
      <w:r>
        <w:t xml:space="preserve"> it can also be used to add content with only part of the changes made to the working tree files </w:t>
      </w:r>
      <w:r w:rsidR="00F35354">
        <w:t>applied or</w:t>
      </w:r>
      <w:r>
        <w:t xml:space="preserve"> remove paths that do not exist in the working tree anymore.</w:t>
      </w:r>
    </w:p>
    <w:p w14:paraId="48F86A4B" w14:textId="4E4C9362" w:rsidR="00280F6E" w:rsidRDefault="00280F6E" w:rsidP="00B4237B">
      <w:r>
        <w:t>The "index" holds a snapshot of the content of the working tree, and it is this snapshot that is taken as the contents of the next commit. Thus, after making any changes to the working tree, and before running the commit command, you must use the add command to add any new or modified files to the index.</w:t>
      </w:r>
    </w:p>
    <w:p w14:paraId="7D12A166" w14:textId="77777777" w:rsidR="00280F6E" w:rsidRDefault="00280F6E" w:rsidP="00B4237B">
      <w:r>
        <w:lastRenderedPageBreak/>
        <w:t>This command can be performed multiple times before a commit. It only adds the content of the specified file(s) at the time the add command is run; if you want subsequent changes included in the next commit, then you must run git add again to add the new content to the index.</w:t>
      </w:r>
    </w:p>
    <w:p w14:paraId="4EC6C44F" w14:textId="77777777" w:rsidR="00280F6E" w:rsidRDefault="00280F6E" w:rsidP="00B4237B">
      <w:r>
        <w:t>The git status command can be used to obtain a summary of which files have changes that are staged for the next commit.</w:t>
      </w:r>
    </w:p>
    <w:p w14:paraId="3A65E716" w14:textId="77777777" w:rsidR="00280F6E" w:rsidRDefault="00280F6E" w:rsidP="00B4237B">
      <w:r>
        <w:t>The more common add commands and flags are listed below, for a complete listing go to </w:t>
      </w:r>
      <w:hyperlink r:id="rId15" w:history="1">
        <w:r w:rsidRPr="001F6D25">
          <w:rPr>
            <w:rStyle w:val="LinkChar"/>
          </w:rPr>
          <w:t>https://git-scm.com/docs/git-add</w:t>
        </w:r>
      </w:hyperlink>
    </w:p>
    <w:tbl>
      <w:tblPr>
        <w:tblW w:w="0" w:type="auto"/>
        <w:tblBorders>
          <w:top w:val="single" w:sz="6" w:space="0" w:color="DDDDDD"/>
          <w:left w:val="single" w:sz="6" w:space="0" w:color="DDDDDD"/>
          <w:bottom w:val="single" w:sz="6" w:space="0" w:color="DDDDDD"/>
          <w:right w:val="single" w:sz="6" w:space="0" w:color="DDDDDD"/>
        </w:tblBorders>
        <w:shd w:val="clear" w:color="auto" w:fill="FFFFFF"/>
        <w:tblCellMar>
          <w:top w:w="15" w:type="dxa"/>
          <w:left w:w="15" w:type="dxa"/>
          <w:bottom w:w="15" w:type="dxa"/>
          <w:right w:w="15" w:type="dxa"/>
        </w:tblCellMar>
        <w:tblLook w:val="04A0" w:firstRow="1" w:lastRow="0" w:firstColumn="1" w:lastColumn="0" w:noHBand="0" w:noVBand="1"/>
      </w:tblPr>
      <w:tblGrid>
        <w:gridCol w:w="1674"/>
        <w:gridCol w:w="4912"/>
        <w:gridCol w:w="2758"/>
      </w:tblGrid>
      <w:tr w:rsidR="00280F6E" w14:paraId="7416E3C7" w14:textId="77777777" w:rsidTr="00280F6E">
        <w:trPr>
          <w:tblHeader/>
        </w:trPr>
        <w:tc>
          <w:tcPr>
            <w:tcW w:w="0" w:type="auto"/>
            <w:tcBorders>
              <w:top w:val="nil"/>
              <w:left w:val="single" w:sz="6" w:space="0" w:color="DDDDDD"/>
              <w:bottom w:val="single" w:sz="12" w:space="0" w:color="DDDDDD"/>
              <w:right w:val="single" w:sz="6" w:space="0" w:color="DDDDDD"/>
            </w:tcBorders>
            <w:shd w:val="clear" w:color="auto" w:fill="EEEEEE"/>
            <w:tcMar>
              <w:top w:w="120" w:type="dxa"/>
              <w:left w:w="120" w:type="dxa"/>
              <w:bottom w:w="120" w:type="dxa"/>
              <w:right w:w="120" w:type="dxa"/>
            </w:tcMar>
            <w:vAlign w:val="bottom"/>
            <w:hideMark/>
          </w:tcPr>
          <w:p w14:paraId="725F0F68" w14:textId="77777777" w:rsidR="00280F6E" w:rsidRPr="00280F6E" w:rsidRDefault="00280F6E" w:rsidP="00B4237B">
            <w:r w:rsidRPr="00280F6E">
              <w:t>Command</w:t>
            </w:r>
          </w:p>
        </w:tc>
        <w:tc>
          <w:tcPr>
            <w:tcW w:w="0" w:type="auto"/>
            <w:tcBorders>
              <w:top w:val="nil"/>
              <w:left w:val="single" w:sz="6" w:space="0" w:color="DDDDDD"/>
              <w:bottom w:val="single" w:sz="12" w:space="0" w:color="DDDDDD"/>
              <w:right w:val="single" w:sz="6" w:space="0" w:color="DDDDDD"/>
            </w:tcBorders>
            <w:shd w:val="clear" w:color="auto" w:fill="EEEEEE"/>
            <w:tcMar>
              <w:top w:w="120" w:type="dxa"/>
              <w:left w:w="120" w:type="dxa"/>
              <w:bottom w:w="120" w:type="dxa"/>
              <w:right w:w="120" w:type="dxa"/>
            </w:tcMar>
            <w:vAlign w:val="bottom"/>
            <w:hideMark/>
          </w:tcPr>
          <w:p w14:paraId="43DEEF82" w14:textId="77777777" w:rsidR="00280F6E" w:rsidRPr="00280F6E" w:rsidRDefault="00280F6E" w:rsidP="00B4237B">
            <w:r w:rsidRPr="00280F6E">
              <w:t>Description</w:t>
            </w:r>
          </w:p>
        </w:tc>
        <w:tc>
          <w:tcPr>
            <w:tcW w:w="0" w:type="auto"/>
            <w:tcBorders>
              <w:top w:val="nil"/>
              <w:left w:val="single" w:sz="6" w:space="0" w:color="DDDDDD"/>
              <w:bottom w:val="single" w:sz="12" w:space="0" w:color="DDDDDD"/>
              <w:right w:val="single" w:sz="6" w:space="0" w:color="DDDDDD"/>
            </w:tcBorders>
            <w:shd w:val="clear" w:color="auto" w:fill="EEEEEE"/>
            <w:tcMar>
              <w:top w:w="120" w:type="dxa"/>
              <w:left w:w="120" w:type="dxa"/>
              <w:bottom w:w="120" w:type="dxa"/>
              <w:right w:w="120" w:type="dxa"/>
            </w:tcMar>
            <w:vAlign w:val="bottom"/>
            <w:hideMark/>
          </w:tcPr>
          <w:p w14:paraId="5A972943" w14:textId="77777777" w:rsidR="00280F6E" w:rsidRPr="00280F6E" w:rsidRDefault="00280F6E" w:rsidP="00B4237B">
            <w:r w:rsidRPr="00280F6E">
              <w:t>Example</w:t>
            </w:r>
          </w:p>
        </w:tc>
      </w:tr>
      <w:tr w:rsidR="00280F6E" w14:paraId="3DF12123" w14:textId="77777777" w:rsidTr="00280F6E">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2D2D2D79" w14:textId="77777777" w:rsidR="00280F6E" w:rsidRPr="00280F6E" w:rsidRDefault="00280F6E" w:rsidP="00B4237B">
            <w:r w:rsidRPr="00280F6E">
              <w:t>&lt;pathspec&gt;</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39364F41" w14:textId="0E6743B5" w:rsidR="00280F6E" w:rsidRPr="00280F6E" w:rsidRDefault="00280F6E" w:rsidP="00B4237B">
            <w:r w:rsidRPr="00280F6E">
              <w:t>Files to add content from. Fileglobs (e.g. *.c) can be given to add</w:t>
            </w:r>
            <w:r w:rsidR="00EC22AC">
              <w:t>ing</w:t>
            </w:r>
            <w:r w:rsidRPr="00280F6E">
              <w:t xml:space="preserve"> all matching files. Also</w:t>
            </w:r>
            <w:r w:rsidR="00EC22AC">
              <w:t>,</w:t>
            </w:r>
            <w:r w:rsidRPr="00280F6E">
              <w:t xml:space="preserve"> a leading directory name (e.g. dir to add dir/file1 and dir/file2) can be given to update the index to match the current state of the directory as a whole (e.g. specifying dir will record not just a file dir/file1 modified in the working tree, a file dir/file2 added to the working tree, but also a file dir/file3 removed from the working tree. Note that older versions of Git used to ignore removed files; use --no-all option if you want to add modified or new files but ignore removed ones.</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738B3159" w14:textId="77777777" w:rsidR="00280F6E" w:rsidRPr="00280F6E" w:rsidRDefault="00280F6E" w:rsidP="00F804D6">
            <w:pPr>
              <w:pStyle w:val="NormalWeb"/>
            </w:pPr>
            <w:r w:rsidRPr="00280F6E">
              <w:rPr>
                <w:rStyle w:val="Heading8Char"/>
                <w:rFonts w:ascii="Consolas" w:eastAsiaTheme="minorHAnsi" w:hAnsi="Consolas"/>
                <w:sz w:val="22"/>
                <w:szCs w:val="22"/>
              </w:rPr>
              <w:t>git add Documentation/\*.txt</w:t>
            </w:r>
          </w:p>
        </w:tc>
      </w:tr>
      <w:tr w:rsidR="00280F6E" w14:paraId="744FD4F0" w14:textId="77777777" w:rsidTr="00280F6E">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669114A7" w14:textId="77777777" w:rsidR="00280F6E" w:rsidRPr="00280F6E" w:rsidRDefault="00280F6E" w:rsidP="00B4237B">
            <w:r w:rsidRPr="00280F6E">
              <w:t>-A, --all, --no-ignore-removal</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66D23BCF" w14:textId="77777777" w:rsidR="00280F6E" w:rsidRPr="00280F6E" w:rsidRDefault="00280F6E" w:rsidP="00B4237B">
            <w:r w:rsidRPr="00280F6E">
              <w:t xml:space="preserve">Update the index not only where the working tree has a file matching &lt;pathspec&gt; but also where the index </w:t>
            </w:r>
            <w:r w:rsidRPr="00280F6E">
              <w:lastRenderedPageBreak/>
              <w:t>already has an entry. This adds, modifies, and removes index entries to match the working tree. If no &lt;pathspec&gt; is given when -A option is used, all files in the entire working tree are updated (old versions of Git used to limit the update to the current directory and its subdirectories).</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2A4D58AE" w14:textId="77777777" w:rsidR="00280F6E" w:rsidRPr="00280F6E" w:rsidRDefault="00280F6E" w:rsidP="00F804D6">
            <w:pPr>
              <w:pStyle w:val="NormalWeb"/>
            </w:pPr>
            <w:r w:rsidRPr="00280F6E">
              <w:rPr>
                <w:rStyle w:val="Heading8Char"/>
                <w:rFonts w:ascii="Consolas" w:eastAsiaTheme="minorHAnsi" w:hAnsi="Consolas"/>
                <w:sz w:val="22"/>
                <w:szCs w:val="22"/>
              </w:rPr>
              <w:lastRenderedPageBreak/>
              <w:t>git add -A</w:t>
            </w:r>
          </w:p>
        </w:tc>
      </w:tr>
    </w:tbl>
    <w:p w14:paraId="5239822B" w14:textId="37318DE3" w:rsidR="00110EAB" w:rsidRDefault="00110EAB" w:rsidP="00F804D6">
      <w:pPr>
        <w:pStyle w:val="NormalWeb"/>
      </w:pPr>
    </w:p>
    <w:p w14:paraId="031D0553" w14:textId="40FD0DA6" w:rsidR="00145FA7" w:rsidRDefault="00145FA7" w:rsidP="00145FA7">
      <w:pPr>
        <w:pStyle w:val="Heading3"/>
      </w:pPr>
      <w:bookmarkStart w:id="37" w:name="_Toc120626804"/>
      <w:r>
        <w:t>Git commit</w:t>
      </w:r>
      <w:bookmarkEnd w:id="37"/>
    </w:p>
    <w:p w14:paraId="35A8F133" w14:textId="4C0AB7C9" w:rsidR="00280F6E" w:rsidRDefault="00280F6E" w:rsidP="00145FA7">
      <w:pPr>
        <w:pStyle w:val="code"/>
      </w:pPr>
      <w:r>
        <w:t>git commit</w:t>
      </w:r>
    </w:p>
    <w:p w14:paraId="2D3A0EAA" w14:textId="580CF104" w:rsidR="00280F6E" w:rsidRDefault="00280F6E" w:rsidP="00B4237B">
      <w:r>
        <w:t>Stores the current contents of the index in a new commit along with a log message from the user describing the changes.</w:t>
      </w:r>
    </w:p>
    <w:p w14:paraId="27516122" w14:textId="03012740" w:rsidR="00280F6E" w:rsidRDefault="00280F6E" w:rsidP="00B4237B">
      <w:r>
        <w:t xml:space="preserve">If you make a commit and then find a mistake immediately after that, you can recover from it with </w:t>
      </w:r>
      <w:r w:rsidR="00EC22AC">
        <w:t xml:space="preserve">a </w:t>
      </w:r>
      <w:r>
        <w:t>git reset.</w:t>
      </w:r>
    </w:p>
    <w:p w14:paraId="780812DD" w14:textId="77777777" w:rsidR="00280F6E" w:rsidRDefault="00280F6E" w:rsidP="00B4237B">
      <w:r>
        <w:t>The more common commit commands and flags are listed below, for a complete listing go to </w:t>
      </w:r>
      <w:hyperlink r:id="rId16" w:history="1">
        <w:r w:rsidRPr="00145FA7">
          <w:rPr>
            <w:rStyle w:val="LinkChar"/>
          </w:rPr>
          <w:t>https://git-scm.com/docs/git-commit</w:t>
        </w:r>
      </w:hyperlink>
    </w:p>
    <w:tbl>
      <w:tblPr>
        <w:tblW w:w="0" w:type="auto"/>
        <w:tblBorders>
          <w:top w:val="single" w:sz="6" w:space="0" w:color="DDDDDD"/>
          <w:left w:val="single" w:sz="6" w:space="0" w:color="DDDDDD"/>
          <w:bottom w:val="single" w:sz="6" w:space="0" w:color="DDDDDD"/>
          <w:right w:val="single" w:sz="6" w:space="0" w:color="DDDDDD"/>
        </w:tblBorders>
        <w:shd w:val="clear" w:color="auto" w:fill="FFFFFF"/>
        <w:tblCellMar>
          <w:top w:w="15" w:type="dxa"/>
          <w:left w:w="15" w:type="dxa"/>
          <w:bottom w:w="15" w:type="dxa"/>
          <w:right w:w="15" w:type="dxa"/>
        </w:tblCellMar>
        <w:tblLook w:val="04A0" w:firstRow="1" w:lastRow="0" w:firstColumn="1" w:lastColumn="0" w:noHBand="0" w:noVBand="1"/>
      </w:tblPr>
      <w:tblGrid>
        <w:gridCol w:w="2237"/>
        <w:gridCol w:w="5332"/>
        <w:gridCol w:w="1775"/>
      </w:tblGrid>
      <w:tr w:rsidR="00280F6E" w14:paraId="37218B5F" w14:textId="77777777" w:rsidTr="00280F6E">
        <w:trPr>
          <w:tblHeader/>
        </w:trPr>
        <w:tc>
          <w:tcPr>
            <w:tcW w:w="0" w:type="auto"/>
            <w:tcBorders>
              <w:top w:val="nil"/>
              <w:left w:val="single" w:sz="6" w:space="0" w:color="DDDDDD"/>
              <w:bottom w:val="single" w:sz="12" w:space="0" w:color="DDDDDD"/>
              <w:right w:val="single" w:sz="6" w:space="0" w:color="DDDDDD"/>
            </w:tcBorders>
            <w:shd w:val="clear" w:color="auto" w:fill="EEEEEE"/>
            <w:tcMar>
              <w:top w:w="120" w:type="dxa"/>
              <w:left w:w="120" w:type="dxa"/>
              <w:bottom w:w="120" w:type="dxa"/>
              <w:right w:w="120" w:type="dxa"/>
            </w:tcMar>
            <w:vAlign w:val="bottom"/>
            <w:hideMark/>
          </w:tcPr>
          <w:p w14:paraId="68C8AD5B" w14:textId="77777777" w:rsidR="00280F6E" w:rsidRPr="00280F6E" w:rsidRDefault="00280F6E" w:rsidP="00B4237B">
            <w:r w:rsidRPr="00280F6E">
              <w:t>Command</w:t>
            </w:r>
          </w:p>
        </w:tc>
        <w:tc>
          <w:tcPr>
            <w:tcW w:w="0" w:type="auto"/>
            <w:tcBorders>
              <w:top w:val="nil"/>
              <w:left w:val="single" w:sz="6" w:space="0" w:color="DDDDDD"/>
              <w:bottom w:val="single" w:sz="12" w:space="0" w:color="DDDDDD"/>
              <w:right w:val="single" w:sz="6" w:space="0" w:color="DDDDDD"/>
            </w:tcBorders>
            <w:shd w:val="clear" w:color="auto" w:fill="EEEEEE"/>
            <w:tcMar>
              <w:top w:w="120" w:type="dxa"/>
              <w:left w:w="120" w:type="dxa"/>
              <w:bottom w:w="120" w:type="dxa"/>
              <w:right w:w="120" w:type="dxa"/>
            </w:tcMar>
            <w:vAlign w:val="bottom"/>
            <w:hideMark/>
          </w:tcPr>
          <w:p w14:paraId="75AF6CAC" w14:textId="77777777" w:rsidR="00280F6E" w:rsidRPr="00280F6E" w:rsidRDefault="00280F6E" w:rsidP="00B4237B">
            <w:r w:rsidRPr="00280F6E">
              <w:t>Description</w:t>
            </w:r>
          </w:p>
        </w:tc>
        <w:tc>
          <w:tcPr>
            <w:tcW w:w="0" w:type="auto"/>
            <w:tcBorders>
              <w:top w:val="nil"/>
              <w:left w:val="single" w:sz="6" w:space="0" w:color="DDDDDD"/>
              <w:bottom w:val="single" w:sz="12" w:space="0" w:color="DDDDDD"/>
              <w:right w:val="single" w:sz="6" w:space="0" w:color="DDDDDD"/>
            </w:tcBorders>
            <w:shd w:val="clear" w:color="auto" w:fill="EEEEEE"/>
            <w:tcMar>
              <w:top w:w="120" w:type="dxa"/>
              <w:left w:w="120" w:type="dxa"/>
              <w:bottom w:w="120" w:type="dxa"/>
              <w:right w:w="120" w:type="dxa"/>
            </w:tcMar>
            <w:vAlign w:val="bottom"/>
            <w:hideMark/>
          </w:tcPr>
          <w:p w14:paraId="65E902E9" w14:textId="77777777" w:rsidR="00280F6E" w:rsidRPr="00280F6E" w:rsidRDefault="00280F6E" w:rsidP="00B4237B">
            <w:r w:rsidRPr="00280F6E">
              <w:t>Example</w:t>
            </w:r>
          </w:p>
        </w:tc>
      </w:tr>
      <w:tr w:rsidR="00280F6E" w14:paraId="3E212966" w14:textId="77777777" w:rsidTr="00280F6E">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1CEC967A" w14:textId="77777777" w:rsidR="00280F6E" w:rsidRPr="00280F6E" w:rsidRDefault="00280F6E" w:rsidP="00B4237B">
            <w:r w:rsidRPr="00280F6E">
              <w:t>-m "msg", --message="msg"</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3B558D6E" w14:textId="77777777" w:rsidR="00280F6E" w:rsidRPr="00280F6E" w:rsidRDefault="00280F6E" w:rsidP="00B4237B">
            <w:r w:rsidRPr="00280F6E">
              <w:t>Use the given as the commit message. If multiple -m options are given, their values are concatenated as separate paragraphs. The -m option is mutually exclusive with -c, -C, and -F.</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5C1F76E5" w14:textId="77777777" w:rsidR="00280F6E" w:rsidRPr="00280F6E" w:rsidRDefault="00280F6E" w:rsidP="00F804D6">
            <w:pPr>
              <w:pStyle w:val="NormalWeb"/>
            </w:pPr>
            <w:r w:rsidRPr="00280F6E">
              <w:rPr>
                <w:rStyle w:val="Heading8Char"/>
                <w:rFonts w:ascii="Consolas" w:eastAsiaTheme="minorHAnsi" w:hAnsi="Consolas"/>
                <w:sz w:val="22"/>
                <w:szCs w:val="22"/>
              </w:rPr>
              <w:t>git commit -m "my first commit"</w:t>
            </w:r>
          </w:p>
        </w:tc>
      </w:tr>
      <w:tr w:rsidR="00280F6E" w14:paraId="385A55A3" w14:textId="77777777" w:rsidTr="00280F6E">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193E11B6" w14:textId="77777777" w:rsidR="00280F6E" w:rsidRPr="00280F6E" w:rsidRDefault="00280F6E" w:rsidP="00B4237B">
            <w:r w:rsidRPr="00280F6E">
              <w:lastRenderedPageBreak/>
              <w:t>-am "msg"</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7D3A3CEB" w14:textId="77777777" w:rsidR="00280F6E" w:rsidRPr="00280F6E" w:rsidRDefault="00280F6E" w:rsidP="00B4237B">
            <w:r w:rsidRPr="00280F6E">
              <w:t>Shortcut where you can add and commit in one line.</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3E40005A" w14:textId="77777777" w:rsidR="00280F6E" w:rsidRPr="00280F6E" w:rsidRDefault="00280F6E" w:rsidP="00F804D6">
            <w:pPr>
              <w:pStyle w:val="NormalWeb"/>
            </w:pPr>
            <w:r w:rsidRPr="00280F6E">
              <w:rPr>
                <w:rStyle w:val="Heading8Char"/>
                <w:rFonts w:ascii="Consolas" w:eastAsiaTheme="minorHAnsi" w:hAnsi="Consolas"/>
                <w:sz w:val="22"/>
                <w:szCs w:val="22"/>
              </w:rPr>
              <w:t>git commit -am "my first commit"</w:t>
            </w:r>
          </w:p>
        </w:tc>
      </w:tr>
    </w:tbl>
    <w:p w14:paraId="7C505699" w14:textId="0BE8F3AF" w:rsidR="00145FA7" w:rsidRDefault="00145FA7" w:rsidP="00145FA7">
      <w:pPr>
        <w:pStyle w:val="Heading3"/>
      </w:pPr>
      <w:bookmarkStart w:id="38" w:name="_Toc120626805"/>
      <w:r>
        <w:t>Git push</w:t>
      </w:r>
      <w:bookmarkEnd w:id="38"/>
    </w:p>
    <w:p w14:paraId="7C9418FD" w14:textId="74999F93" w:rsidR="00280F6E" w:rsidRDefault="00280F6E" w:rsidP="007171B1">
      <w:pPr>
        <w:pStyle w:val="code"/>
        <w:rPr>
          <w:sz w:val="36"/>
          <w:szCs w:val="36"/>
        </w:rPr>
      </w:pPr>
      <w:r>
        <w:t>git push</w:t>
      </w:r>
    </w:p>
    <w:p w14:paraId="588FACC0" w14:textId="4E78FF63" w:rsidR="00280F6E" w:rsidRDefault="00280F6E" w:rsidP="00B4237B">
      <w:r>
        <w:t>The above code updates remote refs using local refs, while sending objects necessary to complete the given refs.</w:t>
      </w:r>
    </w:p>
    <w:p w14:paraId="18FEDAFE" w14:textId="77777777" w:rsidR="00280F6E" w:rsidRDefault="00280F6E" w:rsidP="00B4237B">
      <w:r>
        <w:t>When the command line does not specify where to push with the </w:t>
      </w:r>
      <w:r w:rsidRPr="00280F6E">
        <w:t>&lt;repository&gt;</w:t>
      </w:r>
      <w:r>
        <w:t> argument</w:t>
      </w:r>
      <w:r w:rsidRPr="00280F6E">
        <w:t>, branch.*.remote</w:t>
      </w:r>
      <w:r>
        <w:t> configuration for the current branch is consulted to determine where to push. If the configuration is missing, it defaults to </w:t>
      </w:r>
      <w:r w:rsidRPr="00280F6E">
        <w:rPr>
          <w:color w:val="333333"/>
        </w:rPr>
        <w:t>origin</w:t>
      </w:r>
      <w:r>
        <w:t>.</w:t>
      </w:r>
    </w:p>
    <w:p w14:paraId="0423F4DB" w14:textId="6B746F1D" w:rsidR="00280F6E" w:rsidRDefault="00280F6E" w:rsidP="00B4237B">
      <w:r>
        <w:t>When the command line does not specify what to push with </w:t>
      </w:r>
      <w:r w:rsidRPr="00280F6E">
        <w:t>&lt;refspec&gt;...</w:t>
      </w:r>
      <w:r>
        <w:t> arguments or </w:t>
      </w:r>
      <w:r w:rsidRPr="00280F6E">
        <w:t>--all, --mirror, --tags</w:t>
      </w:r>
      <w:r>
        <w:t> options, the command finds the default </w:t>
      </w:r>
      <w:r w:rsidRPr="00280F6E">
        <w:t>&lt;refspec&gt;</w:t>
      </w:r>
      <w:r>
        <w:t> by consulting </w:t>
      </w:r>
      <w:r w:rsidRPr="00280F6E">
        <w:t>remote.*.push</w:t>
      </w:r>
      <w:r>
        <w:t> configuration, and if it is not found, honors </w:t>
      </w:r>
      <w:r w:rsidRPr="00280F6E">
        <w:t>push.default</w:t>
      </w:r>
      <w:r>
        <w:t xml:space="preserve"> configuration to decide what to </w:t>
      </w:r>
      <w:r w:rsidR="00110EAB">
        <w:t>push.</w:t>
      </w:r>
    </w:p>
    <w:p w14:paraId="727519F9" w14:textId="49FC74AC" w:rsidR="00280F6E" w:rsidRDefault="00280F6E" w:rsidP="00B4237B">
      <w:r>
        <w:t>When neither the command-line nor the configuration specif</w:t>
      </w:r>
      <w:r w:rsidR="00EC22AC">
        <w:t>ies</w:t>
      </w:r>
      <w:r>
        <w:t xml:space="preserve"> what to push, the default behavior is used, which corresponds to the </w:t>
      </w:r>
      <w:r w:rsidRPr="00280F6E">
        <w:t>simple</w:t>
      </w:r>
      <w:r>
        <w:t> value for </w:t>
      </w:r>
      <w:r w:rsidRPr="00280F6E">
        <w:t>push.default</w:t>
      </w:r>
      <w:r>
        <w:t>: the current branch is pushed to the corresponding upstream branch, but as a safety measure, the push is aborted if the upstream branch does not have the same name as the local one.</w:t>
      </w:r>
    </w:p>
    <w:p w14:paraId="1A46819B" w14:textId="476D47B3" w:rsidR="00110EAB" w:rsidRDefault="00110EAB" w:rsidP="00110EAB">
      <w:r>
        <w:rPr>
          <w:color w:val="333333"/>
          <w:shd w:val="clear" w:color="auto" w:fill="FFFFFF"/>
        </w:rPr>
        <w:t>You can view more git push commands at </w:t>
      </w:r>
      <w:hyperlink r:id="rId17" w:history="1">
        <w:r w:rsidRPr="00145FA7">
          <w:rPr>
            <w:rStyle w:val="LinkChar"/>
          </w:rPr>
          <w:t>https://git-scm.com/docs/git-push</w:t>
        </w:r>
      </w:hyperlink>
    </w:p>
    <w:p w14:paraId="117249F0" w14:textId="77777777" w:rsidR="00280F6E" w:rsidRDefault="00280F6E" w:rsidP="00BF12A1">
      <w:pPr>
        <w:pStyle w:val="Heading3"/>
      </w:pPr>
      <w:bookmarkStart w:id="39" w:name="_Toc120626806"/>
      <w:r>
        <w:t>Updating a repository</w:t>
      </w:r>
      <w:bookmarkEnd w:id="39"/>
    </w:p>
    <w:p w14:paraId="688B45FD" w14:textId="3D98511C" w:rsidR="00280F6E" w:rsidRDefault="00280F6E" w:rsidP="00B4237B">
      <w:r>
        <w:t xml:space="preserve">Once you have created and done your first push to a repository, </w:t>
      </w:r>
      <w:r w:rsidR="00EC22AC">
        <w:t>updating</w:t>
      </w:r>
      <w:r>
        <w:t xml:space="preserve"> the repository is very simple. I do the following:</w:t>
      </w:r>
    </w:p>
    <w:p w14:paraId="4208F7E4" w14:textId="77777777" w:rsidR="00280F6E" w:rsidRPr="004B6533" w:rsidRDefault="00280F6E" w:rsidP="00B4237B">
      <w:pPr>
        <w:numPr>
          <w:ilvl w:val="0"/>
          <w:numId w:val="62"/>
        </w:numPr>
      </w:pPr>
      <w:r w:rsidRPr="004B6533">
        <w:t>git status - Check the files that are to be uploaded, deleted</w:t>
      </w:r>
    </w:p>
    <w:p w14:paraId="6D1ABEC4" w14:textId="0241D736" w:rsidR="00280F6E" w:rsidRPr="004B6533" w:rsidRDefault="00280F6E" w:rsidP="00B4237B">
      <w:pPr>
        <w:numPr>
          <w:ilvl w:val="0"/>
          <w:numId w:val="62"/>
        </w:numPr>
      </w:pPr>
      <w:r w:rsidRPr="004B6533">
        <w:lastRenderedPageBreak/>
        <w:t xml:space="preserve">git add </w:t>
      </w:r>
      <w:r w:rsidR="00D13D83">
        <w:t>.</w:t>
      </w:r>
      <w:r w:rsidRPr="004B6533">
        <w:t xml:space="preserve"> Add all the files</w:t>
      </w:r>
    </w:p>
    <w:p w14:paraId="36155659" w14:textId="77777777" w:rsidR="00280F6E" w:rsidRPr="004B6533" w:rsidRDefault="00280F6E" w:rsidP="00B4237B">
      <w:pPr>
        <w:numPr>
          <w:ilvl w:val="0"/>
          <w:numId w:val="62"/>
        </w:numPr>
      </w:pPr>
      <w:r w:rsidRPr="004B6533">
        <w:t>git commit -m "my next commit" - commit with a message</w:t>
      </w:r>
    </w:p>
    <w:p w14:paraId="6B9E5298" w14:textId="79F77584" w:rsidR="00280F6E" w:rsidRDefault="00280F6E" w:rsidP="00B4237B">
      <w:pPr>
        <w:numPr>
          <w:ilvl w:val="0"/>
          <w:numId w:val="62"/>
        </w:numPr>
      </w:pPr>
      <w:r w:rsidRPr="004B6533">
        <w:t>git push or git push origin master</w:t>
      </w:r>
    </w:p>
    <w:p w14:paraId="33D38F40" w14:textId="70636C88" w:rsidR="00280F6E" w:rsidRDefault="00280F6E" w:rsidP="00145FA7">
      <w:pPr>
        <w:pStyle w:val="Heading3"/>
      </w:pPr>
      <w:bookmarkStart w:id="40" w:name="_Toc120626807"/>
      <w:r>
        <w:t>Example</w:t>
      </w:r>
      <w:bookmarkEnd w:id="40"/>
    </w:p>
    <w:p w14:paraId="562B51CE" w14:textId="77777777" w:rsidR="00280F6E" w:rsidRDefault="00280F6E" w:rsidP="00B4237B">
      <w:r>
        <w:t xml:space="preserve">The following will update our current repository. Start within the repository directory on your </w:t>
      </w:r>
      <w:r w:rsidRPr="00145FA7">
        <w:rPr>
          <w:b/>
          <w:bCs/>
        </w:rPr>
        <w:t>local machine</w:t>
      </w:r>
      <w:r>
        <w:t>.</w:t>
      </w:r>
    </w:p>
    <w:p w14:paraId="56EE3795" w14:textId="6F85DFC6" w:rsidR="00280F6E" w:rsidRPr="004B6533" w:rsidRDefault="00F35354" w:rsidP="00B4237B">
      <w:pPr>
        <w:numPr>
          <w:ilvl w:val="0"/>
          <w:numId w:val="63"/>
        </w:numPr>
      </w:pPr>
      <w:r>
        <w:t>C</w:t>
      </w:r>
      <w:r w:rsidR="00280F6E" w:rsidRPr="004B6533">
        <w:t>reate a new file</w:t>
      </w:r>
      <w:r w:rsidR="00145FA7">
        <w:t xml:space="preserve"> name testfile.txt</w:t>
      </w:r>
      <w:r w:rsidR="009D6D41">
        <w:t xml:space="preserve"> in the folder </w:t>
      </w:r>
      <w:r w:rsidR="00145FA7">
        <w:t>on your local machine that is set up to push files to your GitHub repository</w:t>
      </w:r>
      <w:r w:rsidR="009D6D41">
        <w:t>.</w:t>
      </w:r>
    </w:p>
    <w:p w14:paraId="0BD7309D" w14:textId="77777777" w:rsidR="00280F6E" w:rsidRPr="004B6533" w:rsidRDefault="00280F6E" w:rsidP="00B4237B">
      <w:pPr>
        <w:numPr>
          <w:ilvl w:val="0"/>
          <w:numId w:val="63"/>
        </w:numPr>
      </w:pPr>
      <w:r w:rsidRPr="00145FA7">
        <w:rPr>
          <w:b/>
          <w:bCs/>
        </w:rPr>
        <w:t>git status</w:t>
      </w:r>
      <w:r w:rsidRPr="004B6533">
        <w:t xml:space="preserve"> - Shows the testfile.txt is currently untracked</w:t>
      </w:r>
    </w:p>
    <w:p w14:paraId="5970B693" w14:textId="04743A06" w:rsidR="00280F6E" w:rsidRPr="004B6533" w:rsidRDefault="00280F6E" w:rsidP="00B4237B">
      <w:pPr>
        <w:numPr>
          <w:ilvl w:val="0"/>
          <w:numId w:val="63"/>
        </w:numPr>
      </w:pPr>
      <w:r w:rsidRPr="00145FA7">
        <w:rPr>
          <w:b/>
          <w:bCs/>
        </w:rPr>
        <w:t>git add -A</w:t>
      </w:r>
      <w:r w:rsidR="00F35354">
        <w:t xml:space="preserve"> or </w:t>
      </w:r>
      <w:r w:rsidR="00F35354" w:rsidRPr="00145FA7">
        <w:rPr>
          <w:b/>
          <w:bCs/>
        </w:rPr>
        <w:t>git add .</w:t>
      </w:r>
    </w:p>
    <w:p w14:paraId="54190070" w14:textId="769758B2" w:rsidR="00280F6E" w:rsidRPr="004B6533" w:rsidRDefault="00280F6E" w:rsidP="00B4237B">
      <w:pPr>
        <w:numPr>
          <w:ilvl w:val="0"/>
          <w:numId w:val="63"/>
        </w:numPr>
      </w:pPr>
      <w:r w:rsidRPr="00145FA7">
        <w:rPr>
          <w:b/>
          <w:bCs/>
        </w:rPr>
        <w:t>git status</w:t>
      </w:r>
      <w:r w:rsidRPr="004B6533">
        <w:t xml:space="preserve"> - Show</w:t>
      </w:r>
      <w:r w:rsidR="00F35354">
        <w:t>s</w:t>
      </w:r>
      <w:r w:rsidRPr="004B6533">
        <w:t xml:space="preserve"> the testfile.txt is to be committed. This step is not necessary but </w:t>
      </w:r>
      <w:r w:rsidR="00EC22AC">
        <w:t xml:space="preserve">is </w:t>
      </w:r>
      <w:r w:rsidRPr="004B6533">
        <w:t>used for this example to show how the status changes</w:t>
      </w:r>
    </w:p>
    <w:p w14:paraId="5E32BD20" w14:textId="05B79672" w:rsidR="00280F6E" w:rsidRPr="004B6533" w:rsidRDefault="00280F6E" w:rsidP="00B4237B">
      <w:pPr>
        <w:numPr>
          <w:ilvl w:val="0"/>
          <w:numId w:val="63"/>
        </w:numPr>
      </w:pPr>
      <w:r w:rsidRPr="00145FA7">
        <w:rPr>
          <w:b/>
          <w:bCs/>
        </w:rPr>
        <w:t>git commit -m "added testfile.txt"</w:t>
      </w:r>
      <w:r w:rsidRPr="004B6533">
        <w:t xml:space="preserve"> - Commits the testfile.txt.</w:t>
      </w:r>
      <w:r w:rsidR="00145FA7">
        <w:t xml:space="preserve">  The text is quotes is a message that will be attached to each file added.  I usually just enter “updates”</w:t>
      </w:r>
    </w:p>
    <w:p w14:paraId="5B8E58CE" w14:textId="185422F1" w:rsidR="00280F6E" w:rsidRPr="004B6533" w:rsidRDefault="00280F6E" w:rsidP="00B4237B">
      <w:pPr>
        <w:numPr>
          <w:ilvl w:val="0"/>
          <w:numId w:val="63"/>
        </w:numPr>
      </w:pPr>
      <w:r w:rsidRPr="00145FA7">
        <w:rPr>
          <w:b/>
          <w:bCs/>
        </w:rPr>
        <w:t>git status</w:t>
      </w:r>
      <w:r w:rsidRPr="004B6533">
        <w:t xml:space="preserve"> - No</w:t>
      </w:r>
      <w:r w:rsidR="00F35354">
        <w:t>w</w:t>
      </w:r>
      <w:r w:rsidRPr="004B6533">
        <w:t xml:space="preserve"> it </w:t>
      </w:r>
      <w:r w:rsidR="004B6533" w:rsidRPr="004B6533">
        <w:t>states,</w:t>
      </w:r>
      <w:r w:rsidRPr="004B6533">
        <w:t xml:space="preserve"> "Your branch is ahead of 'origin/master' by 1 commit.", meaning we </w:t>
      </w:r>
      <w:r w:rsidR="00F35354" w:rsidRPr="004B6533">
        <w:t>must</w:t>
      </w:r>
      <w:r w:rsidRPr="004B6533">
        <w:t xml:space="preserve"> push that file to the master repository. This step is not necessary but used for this example to show how the status changes</w:t>
      </w:r>
    </w:p>
    <w:p w14:paraId="10839FD6" w14:textId="5996EDCC" w:rsidR="004B6533" w:rsidRDefault="00280F6E" w:rsidP="00B4237B">
      <w:pPr>
        <w:numPr>
          <w:ilvl w:val="0"/>
          <w:numId w:val="63"/>
        </w:numPr>
      </w:pPr>
      <w:r w:rsidRPr="00145FA7">
        <w:rPr>
          <w:b/>
          <w:bCs/>
        </w:rPr>
        <w:t>git push</w:t>
      </w:r>
      <w:r w:rsidR="009D6D41">
        <w:t xml:space="preserve"> </w:t>
      </w:r>
      <w:r w:rsidRPr="004B6533">
        <w:t xml:space="preserve">- </w:t>
      </w:r>
      <w:r w:rsidR="00F35354">
        <w:t>May</w:t>
      </w:r>
      <w:r w:rsidRPr="004B6533">
        <w:t xml:space="preserve"> ask for a username and password to upload to the git account</w:t>
      </w:r>
      <w:r w:rsidR="00BF0A07">
        <w:t>.</w:t>
      </w:r>
      <w:r w:rsidR="004B6533">
        <w:br w:type="page"/>
      </w:r>
    </w:p>
    <w:p w14:paraId="5EE1C3FC" w14:textId="079D3E37" w:rsidR="004B6533" w:rsidRDefault="004B6533" w:rsidP="00B4237B">
      <w:pPr>
        <w:pStyle w:val="Heading2"/>
      </w:pPr>
      <w:bookmarkStart w:id="41" w:name="_Toc120626808"/>
      <w:r>
        <w:lastRenderedPageBreak/>
        <w:t>Git Branching and Merging</w:t>
      </w:r>
      <w:bookmarkEnd w:id="41"/>
    </w:p>
    <w:p w14:paraId="5665B398" w14:textId="77777777" w:rsidR="004B6533" w:rsidRDefault="004B6533" w:rsidP="00BF12A1">
      <w:pPr>
        <w:pStyle w:val="Heading3"/>
      </w:pPr>
      <w:bookmarkStart w:id="42" w:name="_Toc120626809"/>
      <w:r>
        <w:t>Git branching</w:t>
      </w:r>
      <w:bookmarkEnd w:id="42"/>
    </w:p>
    <w:p w14:paraId="16A7B626" w14:textId="3FF4E771" w:rsidR="004B6533" w:rsidRDefault="004B6533" w:rsidP="00B4237B">
      <w:r>
        <w:t>In the previous lessons</w:t>
      </w:r>
      <w:r w:rsidR="00EC22AC">
        <w:t>,</w:t>
      </w:r>
      <w:r>
        <w:t xml:space="preserve"> we created a repository and then we updated that repository. What we did was update the master repository, which is fine and good if that we are the only developer. However, that is not the case in the real world. Projects have multiple developers that work on parts of the project. If everyone updated the </w:t>
      </w:r>
      <w:r w:rsidR="00110EAB">
        <w:t>master,</w:t>
      </w:r>
      <w:r>
        <w:t xml:space="preserve"> then we would have a huge problem </w:t>
      </w:r>
      <w:r w:rsidR="00EC22AC">
        <w:t>with</w:t>
      </w:r>
      <w:r>
        <w:t xml:space="preserve"> developers overwriting each other.</w:t>
      </w:r>
    </w:p>
    <w:p w14:paraId="3B0380CF" w14:textId="125AFDAA" w:rsidR="004B6533" w:rsidRDefault="004B6533" w:rsidP="00B4237B">
      <w:r>
        <w:t>With git</w:t>
      </w:r>
      <w:r w:rsidR="00EC22AC">
        <w:t>,</w:t>
      </w:r>
      <w:r>
        <w:t xml:space="preserve"> we can create branches. A branch is a copy of the master under another name that can be updated. To create a new branch and use that branch we can do the following:</w:t>
      </w:r>
    </w:p>
    <w:p w14:paraId="10715719" w14:textId="77777777" w:rsidR="004B6533" w:rsidRDefault="004B6533" w:rsidP="00B4237B">
      <w:pPr>
        <w:numPr>
          <w:ilvl w:val="0"/>
          <w:numId w:val="64"/>
        </w:numPr>
      </w:pPr>
      <w:r>
        <w:t>git branch dev_test - Creates a branch with the name of dev_test</w:t>
      </w:r>
    </w:p>
    <w:p w14:paraId="67272203" w14:textId="757A051F" w:rsidR="004B6533" w:rsidRDefault="004B6533" w:rsidP="00B4237B">
      <w:pPr>
        <w:numPr>
          <w:ilvl w:val="0"/>
          <w:numId w:val="64"/>
        </w:numPr>
      </w:pPr>
      <w:r>
        <w:t>git branch - Displays all the branches for that git repository</w:t>
      </w:r>
      <w:r w:rsidR="00F35354">
        <w:t xml:space="preserve"> (the branch you are on will have a * next to it)</w:t>
      </w:r>
    </w:p>
    <w:p w14:paraId="6350B550" w14:textId="77777777" w:rsidR="004B6533" w:rsidRDefault="004B6533" w:rsidP="00B4237B">
      <w:pPr>
        <w:numPr>
          <w:ilvl w:val="0"/>
          <w:numId w:val="64"/>
        </w:numPr>
      </w:pPr>
      <w:r>
        <w:t>git checkout dev_test - Allows you to use/update the dev_test branch</w:t>
      </w:r>
    </w:p>
    <w:p w14:paraId="2A48B14E" w14:textId="77AC6637" w:rsidR="004B6533" w:rsidRDefault="004B6533" w:rsidP="00B4237B">
      <w:r>
        <w:t xml:space="preserve">Now that we have another </w:t>
      </w:r>
      <w:r w:rsidR="00386A2E">
        <w:t>branch,</w:t>
      </w:r>
      <w:r>
        <w:t xml:space="preserve"> we can add files and update files on that branch.</w:t>
      </w:r>
    </w:p>
    <w:p w14:paraId="41C6BEC0" w14:textId="70060F41" w:rsidR="004B6533" w:rsidRDefault="00226DE1" w:rsidP="00B4237B">
      <w:pPr>
        <w:numPr>
          <w:ilvl w:val="0"/>
          <w:numId w:val="65"/>
        </w:numPr>
      </w:pPr>
      <w:r w:rsidRPr="00F35354">
        <w:t xml:space="preserve">(LNX touch </w:t>
      </w:r>
      <w:r>
        <w:t>dev_test</w:t>
      </w:r>
      <w:r w:rsidRPr="00F35354">
        <w:t xml:space="preserve">.txt)(PWS New-Item </w:t>
      </w:r>
      <w:r>
        <w:t>dev_test</w:t>
      </w:r>
      <w:r w:rsidRPr="00F35354">
        <w:t>.txt)</w:t>
      </w:r>
      <w:r w:rsidR="004B6533">
        <w:t>- Creates a dev_test_file.txt file in the dev_test branch only.</w:t>
      </w:r>
    </w:p>
    <w:p w14:paraId="0090952F" w14:textId="77777777" w:rsidR="004B6533" w:rsidRDefault="004B6533" w:rsidP="00B4237B">
      <w:pPr>
        <w:numPr>
          <w:ilvl w:val="0"/>
          <w:numId w:val="65"/>
        </w:numPr>
      </w:pPr>
      <w:r>
        <w:t>git add -A - Adds the new file to the dev_test repo</w:t>
      </w:r>
    </w:p>
    <w:p w14:paraId="45B7DFDA" w14:textId="77777777" w:rsidR="004B6533" w:rsidRDefault="004B6533" w:rsidP="00B4237B">
      <w:pPr>
        <w:numPr>
          <w:ilvl w:val="0"/>
          <w:numId w:val="65"/>
        </w:numPr>
      </w:pPr>
      <w:r>
        <w:t>git commit -m "added dev_test_file.txt" - Commits the file to the branch</w:t>
      </w:r>
    </w:p>
    <w:p w14:paraId="3A137561" w14:textId="77777777" w:rsidR="004B6533" w:rsidRDefault="004B6533" w:rsidP="00B4237B">
      <w:pPr>
        <w:numPr>
          <w:ilvl w:val="0"/>
          <w:numId w:val="65"/>
        </w:numPr>
      </w:pPr>
      <w:r>
        <w:t>git ls-files - Shows all the files of the dev_test branch. Notice the dev_test_file.txt file.</w:t>
      </w:r>
    </w:p>
    <w:p w14:paraId="178ADE9C" w14:textId="77777777" w:rsidR="004B6533" w:rsidRDefault="004B6533" w:rsidP="00B4237B">
      <w:pPr>
        <w:numPr>
          <w:ilvl w:val="0"/>
          <w:numId w:val="65"/>
        </w:numPr>
      </w:pPr>
      <w:r>
        <w:t>git checkout master - Switching to the master.</w:t>
      </w:r>
    </w:p>
    <w:p w14:paraId="458ACE61" w14:textId="77777777" w:rsidR="004B6533" w:rsidRDefault="004B6533" w:rsidP="00B4237B">
      <w:pPr>
        <w:numPr>
          <w:ilvl w:val="0"/>
          <w:numId w:val="65"/>
        </w:numPr>
      </w:pPr>
      <w:r>
        <w:t>git ls-files - Shows all the files of the master branch. Notice there is no dev_test_file.txt file.</w:t>
      </w:r>
    </w:p>
    <w:p w14:paraId="791C328E" w14:textId="461CD78D" w:rsidR="004B6533" w:rsidRDefault="004B6533" w:rsidP="00B4237B">
      <w:r>
        <w:lastRenderedPageBreak/>
        <w:t>The above example (when done) clearly shows that the branch of dev_test contains an extra file that the master does not. To push the branch, you can do the following:</w:t>
      </w:r>
    </w:p>
    <w:p w14:paraId="49CC7130" w14:textId="77777777" w:rsidR="004B6533" w:rsidRDefault="004B6533" w:rsidP="00B4237B">
      <w:pPr>
        <w:numPr>
          <w:ilvl w:val="0"/>
          <w:numId w:val="66"/>
        </w:numPr>
      </w:pPr>
      <w:r>
        <w:t>git checkout dev_test</w:t>
      </w:r>
    </w:p>
    <w:p w14:paraId="66AFA93B" w14:textId="4F14F8EC" w:rsidR="004B6533" w:rsidRPr="00145FA7" w:rsidRDefault="004B6533" w:rsidP="00F81505">
      <w:pPr>
        <w:numPr>
          <w:ilvl w:val="0"/>
          <w:numId w:val="66"/>
        </w:numPr>
        <w:rPr>
          <w:sz w:val="36"/>
          <w:szCs w:val="36"/>
        </w:rPr>
      </w:pPr>
      <w:r>
        <w:t xml:space="preserve">git push --set-upstream origin dev_test - Adds the dev_test branch to practice_repo repository on </w:t>
      </w:r>
      <w:r w:rsidR="003F751D">
        <w:t>GitHub</w:t>
      </w:r>
      <w:r>
        <w:t>.</w:t>
      </w:r>
    </w:p>
    <w:p w14:paraId="1CE19739" w14:textId="7688519B" w:rsidR="004B6533" w:rsidRDefault="004B6533" w:rsidP="00BF12A1">
      <w:pPr>
        <w:pStyle w:val="Heading3"/>
      </w:pPr>
      <w:bookmarkStart w:id="43" w:name="_Toc120626810"/>
      <w:r>
        <w:t>Git Merging</w:t>
      </w:r>
      <w:bookmarkEnd w:id="43"/>
    </w:p>
    <w:p w14:paraId="15732CD1" w14:textId="75A33428" w:rsidR="004B6533" w:rsidRDefault="004B6533" w:rsidP="00B4237B">
      <w:r>
        <w:t>Eventually</w:t>
      </w:r>
      <w:r w:rsidR="00EC22AC">
        <w:t>,</w:t>
      </w:r>
      <w:r>
        <w:t xml:space="preserve"> you will need to add the branch back to the master. To do this you need to do the following.</w:t>
      </w:r>
    </w:p>
    <w:p w14:paraId="7E8B0FDC" w14:textId="77777777" w:rsidR="004B6533" w:rsidRDefault="004B6533" w:rsidP="00B4237B">
      <w:pPr>
        <w:numPr>
          <w:ilvl w:val="0"/>
          <w:numId w:val="67"/>
        </w:numPr>
      </w:pPr>
      <w:r>
        <w:t>git checkout master - Get the master.</w:t>
      </w:r>
    </w:p>
    <w:p w14:paraId="37EC6521" w14:textId="77777777" w:rsidR="004B6533" w:rsidRDefault="004B6533" w:rsidP="00B4237B">
      <w:pPr>
        <w:numPr>
          <w:ilvl w:val="0"/>
          <w:numId w:val="67"/>
        </w:numPr>
      </w:pPr>
      <w:r>
        <w:t>git merge dev_test - Merges dev_test to the master branch</w:t>
      </w:r>
    </w:p>
    <w:p w14:paraId="02F086B9" w14:textId="6B08DF69" w:rsidR="004B6533" w:rsidRDefault="004B6533" w:rsidP="00B4237B">
      <w:pPr>
        <w:numPr>
          <w:ilvl w:val="0"/>
          <w:numId w:val="67"/>
        </w:numPr>
      </w:pPr>
      <w:r>
        <w:t xml:space="preserve">git push - Pushes to the practice_repo repository on </w:t>
      </w:r>
      <w:r w:rsidR="003F751D">
        <w:t>GitHub</w:t>
      </w:r>
      <w:r>
        <w:t>.</w:t>
      </w:r>
    </w:p>
    <w:p w14:paraId="606D119D" w14:textId="77777777" w:rsidR="004B6533" w:rsidRDefault="004B6533" w:rsidP="00BF12A1">
      <w:pPr>
        <w:pStyle w:val="Heading3"/>
      </w:pPr>
      <w:bookmarkStart w:id="44" w:name="_Toc120626811"/>
      <w:r>
        <w:t>Deleting the branch</w:t>
      </w:r>
      <w:bookmarkEnd w:id="44"/>
    </w:p>
    <w:p w14:paraId="5349ACE5" w14:textId="77777777" w:rsidR="004B6533" w:rsidRDefault="004B6533" w:rsidP="00B4237B">
      <w:pPr>
        <w:numPr>
          <w:ilvl w:val="0"/>
          <w:numId w:val="68"/>
        </w:numPr>
      </w:pPr>
      <w:r>
        <w:t>git branch -d dev_test - Deletes the dev_test branch (this is optional). This deletes the branch locally.</w:t>
      </w:r>
    </w:p>
    <w:p w14:paraId="4C7ABD82" w14:textId="49D93F70" w:rsidR="004B6533" w:rsidRDefault="004B6533" w:rsidP="00B4237B">
      <w:pPr>
        <w:numPr>
          <w:ilvl w:val="0"/>
          <w:numId w:val="68"/>
        </w:numPr>
      </w:pPr>
      <w:r>
        <w:t>git push origin --delete dev_test (this deletes the branch remotely)</w:t>
      </w:r>
    </w:p>
    <w:p w14:paraId="366878CF" w14:textId="6B132CF6" w:rsidR="004B6533" w:rsidRDefault="004B6533" w:rsidP="00B4237B">
      <w:r>
        <w:br w:type="page"/>
      </w:r>
    </w:p>
    <w:p w14:paraId="456D0E32" w14:textId="0F43C6D0" w:rsidR="008706A1" w:rsidRPr="008706A1" w:rsidRDefault="00F81505" w:rsidP="00F81505">
      <w:pPr>
        <w:pStyle w:val="Heading1"/>
      </w:pPr>
      <w:bookmarkStart w:id="45" w:name="_Toc120626812"/>
      <w:r>
        <w:lastRenderedPageBreak/>
        <w:t xml:space="preserve">Chapter 2: </w:t>
      </w:r>
      <w:r w:rsidR="008706A1" w:rsidRPr="008706A1">
        <w:t>How the Internet Works</w:t>
      </w:r>
      <w:bookmarkEnd w:id="45"/>
    </w:p>
    <w:p w14:paraId="74C99C1D" w14:textId="45F0E424" w:rsidR="008706A1" w:rsidRDefault="008706A1" w:rsidP="00EC22AC">
      <w:pPr>
        <w:pStyle w:val="Heading2"/>
      </w:pPr>
      <w:bookmarkStart w:id="46" w:name="_Toc120626813"/>
      <w:r>
        <w:t>Client and Server Interactions</w:t>
      </w:r>
      <w:bookmarkEnd w:id="46"/>
    </w:p>
    <w:p w14:paraId="7576F154" w14:textId="02791904" w:rsidR="008706A1" w:rsidRDefault="008706A1" w:rsidP="00B4237B">
      <w:r>
        <w:t>You have a device (computer, tablet, smartphone, etc) that has access to the Internet, this device is known as the </w:t>
      </w:r>
      <w:r>
        <w:rPr>
          <w:b/>
          <w:bCs/>
        </w:rPr>
        <w:t>client</w:t>
      </w:r>
      <w:r>
        <w:t>. When you enter a web address (otherwise known as Uniform Resource Locator (URL)) into the client's browser address bar and hit "enter", the client device will send a "request" to a "server". A </w:t>
      </w:r>
      <w:r>
        <w:rPr>
          <w:b/>
          <w:bCs/>
        </w:rPr>
        <w:t>server</w:t>
      </w:r>
      <w:r>
        <w:t xml:space="preserve"> is a computer that stores the file(s) that </w:t>
      </w:r>
      <w:r w:rsidR="00A60165">
        <w:t>can be requested from another computer via the Internet</w:t>
      </w:r>
      <w:r w:rsidR="00FC616C">
        <w:t xml:space="preserve"> (it can store other files as well but for our purposes</w:t>
      </w:r>
      <w:r w:rsidR="00EC22AC">
        <w:t>,</w:t>
      </w:r>
      <w:r w:rsidR="00FC616C">
        <w:t xml:space="preserve"> </w:t>
      </w:r>
      <w:r w:rsidR="009606F0">
        <w:t>they</w:t>
      </w:r>
      <w:r w:rsidR="00FC616C">
        <w:t xml:space="preserve"> will be website related files)</w:t>
      </w:r>
      <w:r>
        <w:t>. The server will find the requested file,</w:t>
      </w:r>
      <w:r w:rsidR="00EC22AC">
        <w:t xml:space="preserve"> on</w:t>
      </w:r>
      <w:r>
        <w:t xml:space="preserve"> the device requested and send a response or "serve" it back to the client device.</w:t>
      </w:r>
    </w:p>
    <w:p w14:paraId="6F152836" w14:textId="669529D8" w:rsidR="008706A1" w:rsidRDefault="008706A1" w:rsidP="00B4237B">
      <w:r>
        <w:t xml:space="preserve">The image below </w:t>
      </w:r>
      <w:r w:rsidR="00F81505">
        <w:t>shows</w:t>
      </w:r>
      <w:r>
        <w:t xml:space="preserve"> a typical client</w:t>
      </w:r>
      <w:r w:rsidR="00EC22AC">
        <w:t>-</w:t>
      </w:r>
      <w:r>
        <w:t>server interaction.</w:t>
      </w:r>
    </w:p>
    <w:p w14:paraId="19B493D5" w14:textId="0EE7013F" w:rsidR="008706A1" w:rsidRDefault="008706A1" w:rsidP="00B4237B">
      <w:pPr>
        <w:rPr>
          <w:rFonts w:ascii="Times New Roman" w:hAnsi="Times New Roman" w:cs="Times New Roman"/>
          <w:szCs w:val="24"/>
        </w:rPr>
      </w:pPr>
      <w:r>
        <w:rPr>
          <w:noProof/>
        </w:rPr>
        <w:drawing>
          <wp:inline distT="0" distB="0" distL="0" distR="0" wp14:anchorId="01B4BFDB" wp14:editId="3B4FBD29">
            <wp:extent cx="5661965" cy="1736090"/>
            <wp:effectExtent l="0" t="0" r="0" b="0"/>
            <wp:docPr id="5" name="Picture 5" descr="client and server interac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lient and server interacti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693246" cy="1745681"/>
                    </a:xfrm>
                    <a:prstGeom prst="rect">
                      <a:avLst/>
                    </a:prstGeom>
                    <a:noFill/>
                    <a:ln>
                      <a:noFill/>
                    </a:ln>
                  </pic:spPr>
                </pic:pic>
              </a:graphicData>
            </a:graphic>
          </wp:inline>
        </w:drawing>
      </w:r>
    </w:p>
    <w:p w14:paraId="3F9821BA" w14:textId="77777777" w:rsidR="008706A1" w:rsidRDefault="008706A1" w:rsidP="00EC22AC">
      <w:pPr>
        <w:pStyle w:val="Heading2"/>
      </w:pPr>
      <w:bookmarkStart w:id="47" w:name="_Toc120626814"/>
      <w:r>
        <w:t>How a web page address works</w:t>
      </w:r>
      <w:bookmarkEnd w:id="47"/>
    </w:p>
    <w:p w14:paraId="4A52C41F" w14:textId="7210C727" w:rsidR="008706A1" w:rsidRDefault="008706A1" w:rsidP="00B4237B">
      <w:r>
        <w:t>If you enter the URL "</w:t>
      </w:r>
      <w:r w:rsidRPr="008706A1">
        <w:rPr>
          <w:b/>
          <w:bCs/>
        </w:rPr>
        <w:t>space.wccnet.edu/~sshaper/courses/web110/index.</w:t>
      </w:r>
      <w:r w:rsidR="00EC22AC">
        <w:rPr>
          <w:b/>
          <w:bCs/>
        </w:rPr>
        <w:t>php</w:t>
      </w:r>
      <w:r>
        <w:t xml:space="preserve">" into the browser address bar it will send a request to the server located at </w:t>
      </w:r>
      <w:r w:rsidRPr="008706A1">
        <w:rPr>
          <w:b/>
          <w:bCs/>
        </w:rPr>
        <w:t>space.wccnet.edu</w:t>
      </w:r>
      <w:r>
        <w:t>.</w:t>
      </w:r>
      <w:r w:rsidR="00B23E1D">
        <w:t xml:space="preserve">  Space.wccnet.edu is the domain name of the server we are sending our request to.</w:t>
      </w:r>
      <w:r>
        <w:t xml:space="preserve"> Then the server will look for the file "</w:t>
      </w:r>
      <w:r w:rsidRPr="008706A1">
        <w:rPr>
          <w:b/>
          <w:bCs/>
        </w:rPr>
        <w:t>index.</w:t>
      </w:r>
      <w:r w:rsidR="00EC22AC">
        <w:rPr>
          <w:b/>
          <w:bCs/>
        </w:rPr>
        <w:t>php</w:t>
      </w:r>
      <w:r>
        <w:t xml:space="preserve">", which will be located in the </w:t>
      </w:r>
      <w:r w:rsidRPr="008706A1">
        <w:rPr>
          <w:b/>
          <w:bCs/>
        </w:rPr>
        <w:t>sshaper/courses/web110</w:t>
      </w:r>
      <w:r>
        <w:t xml:space="preserve"> sub-directory. When the server finds the file, it will send a response back which contains that file.</w:t>
      </w:r>
    </w:p>
    <w:p w14:paraId="3B1DFC4F" w14:textId="3660A6AB" w:rsidR="008706A1" w:rsidRDefault="008706A1" w:rsidP="00BF12A1">
      <w:pPr>
        <w:pStyle w:val="Heading3"/>
      </w:pPr>
      <w:bookmarkStart w:id="48" w:name="_Toc120626815"/>
      <w:r>
        <w:lastRenderedPageBreak/>
        <w:t>Connected Devices</w:t>
      </w:r>
      <w:bookmarkEnd w:id="48"/>
    </w:p>
    <w:p w14:paraId="086528C3" w14:textId="77777777" w:rsidR="008706A1" w:rsidRDefault="008706A1" w:rsidP="00B4237B">
      <w:r>
        <w:t>The following diagram shows various clients and a web server connected via the Internet.</w:t>
      </w:r>
    </w:p>
    <w:p w14:paraId="2BD96DF3" w14:textId="0508B02E" w:rsidR="008706A1" w:rsidRDefault="008706A1" w:rsidP="00B4237B">
      <w:pPr>
        <w:rPr>
          <w:rFonts w:ascii="Times New Roman" w:hAnsi="Times New Roman" w:cs="Times New Roman"/>
          <w:szCs w:val="24"/>
        </w:rPr>
      </w:pPr>
      <w:r>
        <w:rPr>
          <w:noProof/>
        </w:rPr>
        <w:drawing>
          <wp:inline distT="0" distB="0" distL="0" distR="0" wp14:anchorId="0E30D3A8" wp14:editId="1A86AB2D">
            <wp:extent cx="3145790" cy="1777365"/>
            <wp:effectExtent l="0" t="0" r="0" b="0"/>
            <wp:docPr id="4" name="Picture 4" descr="client devices connecting to ser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lient devices connecting to serve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145790" cy="1777365"/>
                    </a:xfrm>
                    <a:prstGeom prst="rect">
                      <a:avLst/>
                    </a:prstGeom>
                    <a:noFill/>
                    <a:ln>
                      <a:noFill/>
                    </a:ln>
                  </pic:spPr>
                </pic:pic>
              </a:graphicData>
            </a:graphic>
          </wp:inline>
        </w:drawing>
      </w:r>
    </w:p>
    <w:p w14:paraId="4F5BC417" w14:textId="77777777" w:rsidR="008706A1" w:rsidRDefault="008706A1" w:rsidP="00BF12A1">
      <w:pPr>
        <w:pStyle w:val="Heading3"/>
      </w:pPr>
      <w:bookmarkStart w:id="49" w:name="_Toc120626816"/>
      <w:r>
        <w:t>Networks</w:t>
      </w:r>
      <w:bookmarkEnd w:id="49"/>
    </w:p>
    <w:p w14:paraId="0E7E84C5" w14:textId="2D1CB321" w:rsidR="008706A1" w:rsidRDefault="008706A1" w:rsidP="00B4237B">
      <w:r>
        <w:t>A network is a system that allows clients and servers to communicate. </w:t>
      </w:r>
      <w:r w:rsidRPr="008706A1">
        <w:t xml:space="preserve">The Internet, in turn, is a large </w:t>
      </w:r>
      <w:r w:rsidR="00EC22AC">
        <w:t>n</w:t>
      </w:r>
      <w:r w:rsidRPr="008706A1">
        <w:t>etwork that consists of many smaller networks</w:t>
      </w:r>
      <w:r>
        <w:t>. In the above diagram, the "cloud" represents the network or Internet that connects the clients and servers.</w:t>
      </w:r>
    </w:p>
    <w:p w14:paraId="26B827F3" w14:textId="61F091ED" w:rsidR="008706A1" w:rsidRDefault="008706A1" w:rsidP="00B4237B">
      <w:r>
        <w:t>In general, you don't need to know how the cloud works. But you should have a general idea of what's going on.</w:t>
      </w:r>
    </w:p>
    <w:p w14:paraId="01E15977" w14:textId="10B707C4" w:rsidR="008706A1" w:rsidRDefault="008706A1" w:rsidP="00BF12A1">
      <w:pPr>
        <w:pStyle w:val="Heading3"/>
      </w:pPr>
      <w:bookmarkStart w:id="50" w:name="_Toc120626817"/>
      <w:r>
        <w:t xml:space="preserve">What </w:t>
      </w:r>
      <w:r w:rsidR="00EC22AC">
        <w:t>are</w:t>
      </w:r>
      <w:r>
        <w:t xml:space="preserve"> a modem and a router</w:t>
      </w:r>
      <w:bookmarkEnd w:id="50"/>
    </w:p>
    <w:p w14:paraId="3D31E8F2" w14:textId="5EAFEC9B" w:rsidR="008706A1" w:rsidRDefault="008706A1" w:rsidP="00B4237B">
      <w:r>
        <w:t>The modem receives information from your ISP (Internet Service Provider) through the phone lines, optical fiber, or coaxial cable in your home (depending on your service provider) and converts it into a digital signal. The router's job is to push this signal out to connected devices, either through wired Ethernet cables or Wi-Fi, so that all of your devices can hop on board and access the Internet. Your router and ISP can't communicate directly because they speak different languages or rather, they transmit different signal type</w:t>
      </w:r>
      <w:r w:rsidR="00EC22AC">
        <w:t>s</w:t>
      </w:r>
      <w:r>
        <w:t xml:space="preserve"> which is why the modem</w:t>
      </w:r>
      <w:r w:rsidR="00EC22AC">
        <w:t>'</w:t>
      </w:r>
      <w:r>
        <w:t>s role as a translator is so important.</w:t>
      </w:r>
      <w:r>
        <w:br w:type="page"/>
      </w:r>
    </w:p>
    <w:p w14:paraId="232649E2" w14:textId="292A374D" w:rsidR="004508A6" w:rsidRDefault="004508A6" w:rsidP="00B4237B">
      <w:pPr>
        <w:pStyle w:val="Heading1"/>
      </w:pPr>
      <w:bookmarkStart w:id="51" w:name="_Toc120626818"/>
      <w:r>
        <w:lastRenderedPageBreak/>
        <w:t xml:space="preserve">Chapter </w:t>
      </w:r>
      <w:r w:rsidR="00921ACF">
        <w:t>3: HTML Elements</w:t>
      </w:r>
      <w:bookmarkEnd w:id="51"/>
    </w:p>
    <w:p w14:paraId="317A7DC5" w14:textId="20FDBDEE" w:rsidR="0036174B" w:rsidRDefault="0036174B" w:rsidP="00B4237B">
      <w:pPr>
        <w:pStyle w:val="Heading2"/>
      </w:pPr>
      <w:bookmarkStart w:id="52" w:name="_Toc120626819"/>
      <w:r>
        <w:t>HTML Elements and Attributes</w:t>
      </w:r>
      <w:bookmarkEnd w:id="52"/>
    </w:p>
    <w:p w14:paraId="2824E8A2" w14:textId="4A820C3B" w:rsidR="006F5464" w:rsidRDefault="006F5464" w:rsidP="006F5464">
      <w:pPr>
        <w:pStyle w:val="Heading3"/>
      </w:pPr>
      <w:bookmarkStart w:id="53" w:name="_Toc120626820"/>
      <w:r>
        <w:t>HTML Elements</w:t>
      </w:r>
      <w:bookmarkEnd w:id="53"/>
    </w:p>
    <w:p w14:paraId="416C043D" w14:textId="48306EC8" w:rsidR="0036174B" w:rsidRDefault="0036174B" w:rsidP="0036174B">
      <w:r>
        <w:t>An HTML element is the markup used to create parts of a webpage.  For example, the following:</w:t>
      </w:r>
    </w:p>
    <w:p w14:paraId="58ED9D52" w14:textId="0D88449B" w:rsidR="0036174B" w:rsidRDefault="0036174B" w:rsidP="007171B1">
      <w:pPr>
        <w:pStyle w:val="code"/>
      </w:pPr>
      <w:r>
        <w:t>&lt;p&gt;This is a paragraph element&lt;/p&gt;</w:t>
      </w:r>
    </w:p>
    <w:p w14:paraId="1B8F8184" w14:textId="001291BC" w:rsidR="0036174B" w:rsidRDefault="0036174B" w:rsidP="0036174B">
      <w:r>
        <w:t>Would render in a web browser as:</w:t>
      </w:r>
    </w:p>
    <w:p w14:paraId="04A39F2B" w14:textId="784924E9" w:rsidR="0036174B" w:rsidRDefault="0036174B" w:rsidP="007171B1">
      <w:pPr>
        <w:pStyle w:val="code"/>
      </w:pPr>
      <w:r>
        <w:t>This is a paragraph element</w:t>
      </w:r>
    </w:p>
    <w:p w14:paraId="2F4034F6" w14:textId="40A58737" w:rsidR="0036174B" w:rsidRDefault="0036174B" w:rsidP="0036174B">
      <w:r>
        <w:t xml:space="preserve">The p element &lt;p&gt; tells the browser what type of element to create in the case </w:t>
      </w:r>
      <w:r w:rsidR="00EC22AC">
        <w:t xml:space="preserve">of </w:t>
      </w:r>
      <w:r>
        <w:t>a paragraph element.  Notice also how the element is written &lt;p&gt; opens the element</w:t>
      </w:r>
      <w:r w:rsidR="006F5464">
        <w:t xml:space="preserve"> (known as the starting tag)</w:t>
      </w:r>
      <w:r>
        <w:t xml:space="preserve"> and &lt;/p&gt; terminates the element</w:t>
      </w:r>
      <w:r w:rsidR="006F5464">
        <w:t xml:space="preserve"> (known as the ending tag)</w:t>
      </w:r>
      <w:r>
        <w:t>.  What defines the type of element is what character(s) they have between the &lt; and &gt;.  Like &lt;h1&gt; (heading 1) and &lt;article&gt; article element.</w:t>
      </w:r>
      <w:r w:rsidR="006F5464">
        <w:t xml:space="preserve">  As we progress through this chapter and the next, we will be looking at a lot of different elements.</w:t>
      </w:r>
    </w:p>
    <w:p w14:paraId="1622D64C" w14:textId="19B7A685" w:rsidR="006F5464" w:rsidRDefault="006F5464" w:rsidP="006F5464">
      <w:pPr>
        <w:pStyle w:val="Heading3"/>
      </w:pPr>
      <w:bookmarkStart w:id="54" w:name="_Toc120626821"/>
      <w:r>
        <w:t>Attributes</w:t>
      </w:r>
      <w:bookmarkEnd w:id="54"/>
    </w:p>
    <w:p w14:paraId="161F0DDC" w14:textId="6FEF5BF6" w:rsidR="006F5464" w:rsidRDefault="006F5464" w:rsidP="006F5464">
      <w:r>
        <w:t>Attributes help to further enhance the element.  They are added to the starting tag of an element and are written in a key</w:t>
      </w:r>
      <w:r w:rsidR="00EC22AC">
        <w:t>-</w:t>
      </w:r>
      <w:r>
        <w:t>value arrangement as shown.</w:t>
      </w:r>
    </w:p>
    <w:p w14:paraId="77E53010" w14:textId="77777777" w:rsidR="006F5464" w:rsidRDefault="006F5464" w:rsidP="007171B1">
      <w:pPr>
        <w:pStyle w:val="code"/>
      </w:pPr>
      <w:r>
        <w:t>&lt;p id="someid" class="someclass" &gt;This is a paragraph element with attributes&lt;/p&gt;</w:t>
      </w:r>
    </w:p>
    <w:p w14:paraId="357BEEF8" w14:textId="091FD716" w:rsidR="006F5464" w:rsidRPr="006F5464" w:rsidRDefault="006F5464" w:rsidP="006F5464">
      <w:r>
        <w:t>Not all attributes can be use</w:t>
      </w:r>
      <w:r w:rsidR="007860E2">
        <w:t>d</w:t>
      </w:r>
      <w:r>
        <w:t xml:space="preserve"> with all elements.  As we progress through this chapter and the next you will see attributes that go with certain elements.  What is important is you understand how to write an attribute. </w:t>
      </w:r>
    </w:p>
    <w:p w14:paraId="0EECDC3C" w14:textId="77777777" w:rsidR="006F5464" w:rsidRPr="0036174B" w:rsidRDefault="006F5464" w:rsidP="0036174B"/>
    <w:p w14:paraId="7A1E7096" w14:textId="4506D086" w:rsidR="00F27DB0" w:rsidRDefault="00F27DB0" w:rsidP="00B4237B">
      <w:pPr>
        <w:pStyle w:val="Heading2"/>
      </w:pPr>
      <w:bookmarkStart w:id="55" w:name="_Toc120626822"/>
      <w:r w:rsidRPr="00F27DB0">
        <w:lastRenderedPageBreak/>
        <w:t>Block-level Elements Defined</w:t>
      </w:r>
      <w:bookmarkEnd w:id="55"/>
    </w:p>
    <w:p w14:paraId="7D03F002" w14:textId="16FDCFF4" w:rsidR="00F27DB0" w:rsidRPr="00F27DB0" w:rsidRDefault="00F27DB0" w:rsidP="00BF12A1">
      <w:pPr>
        <w:pStyle w:val="Heading3"/>
      </w:pPr>
      <w:bookmarkStart w:id="56" w:name="_Toc120626823"/>
      <w:r>
        <w:t>Block-level element</w:t>
      </w:r>
      <w:bookmarkEnd w:id="56"/>
    </w:p>
    <w:p w14:paraId="7CD21ABB" w14:textId="599FFF99" w:rsidR="00F27DB0" w:rsidRDefault="00F27DB0" w:rsidP="00B4237B">
      <w:r>
        <w:t xml:space="preserve">Block-level elements are elements that occupy the entire horizontal (left to right) space within their parent element (the parent element is the element </w:t>
      </w:r>
      <w:r w:rsidR="00EC22AC">
        <w:t>that</w:t>
      </w:r>
      <w:r>
        <w:t xml:space="preserve"> contains them). Many </w:t>
      </w:r>
      <w:r w:rsidR="00921ACF">
        <w:t>times,</w:t>
      </w:r>
      <w:r>
        <w:t xml:space="preserve"> the parent element is the body element, which means that the block-level element extends to the edges of the browser window. Once a block element is closed (terminated) anything you write after that element will appear on a new line.</w:t>
      </w:r>
    </w:p>
    <w:p w14:paraId="23587C09" w14:textId="77777777" w:rsidR="00F27DB0" w:rsidRDefault="00F27DB0" w:rsidP="00B4237B">
      <w:r>
        <w:t>The two characteristics of a block-level element are:</w:t>
      </w:r>
    </w:p>
    <w:p w14:paraId="149B21BD" w14:textId="77777777" w:rsidR="00F27DB0" w:rsidRDefault="00F27DB0" w:rsidP="00F607BF">
      <w:pPr>
        <w:numPr>
          <w:ilvl w:val="0"/>
          <w:numId w:val="80"/>
        </w:numPr>
      </w:pPr>
      <w:r>
        <w:t>Extends the width of its parent element unless width has been applied via CSS</w:t>
      </w:r>
    </w:p>
    <w:p w14:paraId="1E6A198B" w14:textId="77777777" w:rsidR="00F27DB0" w:rsidRDefault="00F27DB0" w:rsidP="00F607BF">
      <w:pPr>
        <w:numPr>
          <w:ilvl w:val="0"/>
          <w:numId w:val="80"/>
        </w:numPr>
      </w:pPr>
      <w:r>
        <w:t>Once terminated anything you write after that will be on a new line</w:t>
      </w:r>
    </w:p>
    <w:p w14:paraId="6762A0B7" w14:textId="7A27F061" w:rsidR="00F27DB0" w:rsidRDefault="00F27DB0" w:rsidP="00B4237B">
      <w:r>
        <w:t xml:space="preserve">block-level elements can contain inline elements. Some block-level elements can contain other block-level elements, </w:t>
      </w:r>
      <w:r w:rsidR="00806997">
        <w:t xml:space="preserve">while </w:t>
      </w:r>
      <w:r>
        <w:t>other block-level elements cannot. For example, h1 and p elements cannot contain other block-level elements. However other elements like the divisional, header, address elements, etc can.</w:t>
      </w:r>
    </w:p>
    <w:p w14:paraId="4DBC87A9" w14:textId="30E00B57" w:rsidR="00F27DB0" w:rsidRDefault="00F27DB0" w:rsidP="00B4237B">
      <w:r>
        <w:t xml:space="preserve">NOTE: In the next few lessons I will be categorizing various block-level elements into specific categories to make them </w:t>
      </w:r>
      <w:r w:rsidR="00884DFD">
        <w:t>clearer</w:t>
      </w:r>
      <w:r>
        <w:t xml:space="preserve">. The categories will be </w:t>
      </w:r>
      <w:r w:rsidRPr="00884DFD">
        <w:rPr>
          <w:b/>
          <w:bCs/>
        </w:rPr>
        <w:t>structure</w:t>
      </w:r>
      <w:r>
        <w:t xml:space="preserve">, </w:t>
      </w:r>
      <w:r w:rsidRPr="00884DFD">
        <w:rPr>
          <w:b/>
          <w:bCs/>
        </w:rPr>
        <w:t>text</w:t>
      </w:r>
      <w:r w:rsidR="00EC22AC">
        <w:rPr>
          <w:b/>
          <w:bCs/>
        </w:rPr>
        <w:t>,</w:t>
      </w:r>
      <w:r w:rsidRPr="00884DFD">
        <w:rPr>
          <w:b/>
          <w:bCs/>
        </w:rPr>
        <w:t xml:space="preserve"> and list</w:t>
      </w:r>
      <w:r>
        <w:t>. These categories are something I did to more clearly present the information</w:t>
      </w:r>
      <w:r w:rsidR="00F41836">
        <w:t>. They</w:t>
      </w:r>
      <w:r>
        <w:t xml:space="preserve"> and are not</w:t>
      </w:r>
      <w:r w:rsidR="00884DFD">
        <w:t xml:space="preserve"> an</w:t>
      </w:r>
      <w:r>
        <w:t xml:space="preserve"> official categorization of block-level elements.</w:t>
      </w:r>
    </w:p>
    <w:p w14:paraId="54AD4FE9" w14:textId="77777777" w:rsidR="00F27DB0" w:rsidRDefault="00F27DB0" w:rsidP="00BF12A1">
      <w:pPr>
        <w:pStyle w:val="Heading3"/>
      </w:pPr>
      <w:bookmarkStart w:id="57" w:name="_Toc120626824"/>
      <w:r>
        <w:t>Additional Reading</w:t>
      </w:r>
      <w:bookmarkEnd w:id="57"/>
    </w:p>
    <w:p w14:paraId="17DF7E9B" w14:textId="484645FA" w:rsidR="00F27DB0" w:rsidRDefault="00F27DB0" w:rsidP="00B4237B">
      <w:r>
        <w:t xml:space="preserve">This area provides </w:t>
      </w:r>
      <w:r w:rsidR="00EC22AC">
        <w:t xml:space="preserve">an </w:t>
      </w:r>
      <w:r>
        <w:t>additional reading on the listed topics.</w:t>
      </w:r>
    </w:p>
    <w:p w14:paraId="7408B56E" w14:textId="660E48AB" w:rsidR="00884DFD" w:rsidRPr="00F41836" w:rsidRDefault="006236EF" w:rsidP="00F41836">
      <w:pPr>
        <w:pStyle w:val="Link"/>
      </w:pPr>
      <w:hyperlink r:id="rId20" w:history="1">
        <w:r w:rsidR="00F27DB0" w:rsidRPr="00F41836">
          <w:rPr>
            <w:rStyle w:val="Heading5Char"/>
            <w:rFonts w:ascii="Arial" w:eastAsiaTheme="minorHAnsi" w:hAnsi="Arial" w:cs="Arial"/>
            <w:color w:val="0070C0"/>
          </w:rPr>
          <w:t>Block-level Elements</w:t>
        </w:r>
      </w:hyperlink>
      <w:r w:rsidR="00884DFD" w:rsidRPr="00F41836">
        <w:br w:type="page"/>
      </w:r>
    </w:p>
    <w:p w14:paraId="2A6C1F6C" w14:textId="2C3AD004" w:rsidR="00884DFD" w:rsidRDefault="00884DFD" w:rsidP="00B4237B">
      <w:pPr>
        <w:pStyle w:val="Heading2"/>
      </w:pPr>
      <w:bookmarkStart w:id="58" w:name="_Toc120626825"/>
      <w:r w:rsidRPr="00884DFD">
        <w:lastRenderedPageBreak/>
        <w:t>Block Level Structure Elements</w:t>
      </w:r>
      <w:bookmarkEnd w:id="58"/>
    </w:p>
    <w:p w14:paraId="674AF414" w14:textId="6D0A5C47" w:rsidR="00884DFD" w:rsidRPr="00884DFD" w:rsidRDefault="00884DFD" w:rsidP="00BF12A1">
      <w:pPr>
        <w:pStyle w:val="Heading3"/>
      </w:pPr>
      <w:bookmarkStart w:id="59" w:name="_Toc120626826"/>
      <w:r>
        <w:t>Introduction</w:t>
      </w:r>
      <w:bookmarkEnd w:id="59"/>
    </w:p>
    <w:p w14:paraId="10FE385F" w14:textId="26EDC534" w:rsidR="00884DFD" w:rsidRDefault="00884DFD" w:rsidP="00B4237B">
      <w:r>
        <w:t>Some block</w:t>
      </w:r>
      <w:r w:rsidR="00EC22AC">
        <w:t>-</w:t>
      </w:r>
      <w:r>
        <w:t>level elements just contain text (text only) while others can contain other block</w:t>
      </w:r>
      <w:r w:rsidR="00EC22AC">
        <w:t>-</w:t>
      </w:r>
      <w:r>
        <w:t>level elements (structure) and text, others that are more for lists. In this lesson</w:t>
      </w:r>
      <w:r w:rsidR="00EC22AC">
        <w:t>,</w:t>
      </w:r>
      <w:r>
        <w:t xml:space="preserve"> we will look at the main structure block</w:t>
      </w:r>
      <w:r w:rsidR="00EC22AC">
        <w:t>-</w:t>
      </w:r>
      <w:r>
        <w:t>level elements</w:t>
      </w:r>
    </w:p>
    <w:p w14:paraId="03C54897" w14:textId="77777777" w:rsidR="00884DFD" w:rsidRDefault="00884DFD" w:rsidP="00B4237B">
      <w:r>
        <w:t>What we mean by structure is they are the building blocks for our web pages.</w:t>
      </w:r>
    </w:p>
    <w:p w14:paraId="427E858C" w14:textId="77777777" w:rsidR="00884DFD" w:rsidRDefault="00884DFD" w:rsidP="00BF12A1">
      <w:pPr>
        <w:pStyle w:val="Heading3"/>
      </w:pPr>
      <w:bookmarkStart w:id="60" w:name="_Toc120626827"/>
      <w:r>
        <w:t>Header</w:t>
      </w:r>
      <w:bookmarkEnd w:id="60"/>
    </w:p>
    <w:p w14:paraId="0AD62AA6" w14:textId="77777777" w:rsidR="00884DFD" w:rsidRDefault="00884DFD" w:rsidP="00B4237B">
      <w:r>
        <w:t>A header element can be the main header that is placed at the top of every page on the website. Or as the header for an individual article or section within a page.</w:t>
      </w:r>
    </w:p>
    <w:p w14:paraId="552ECD2A" w14:textId="77777777" w:rsidR="00884DFD" w:rsidRDefault="00884DFD" w:rsidP="00B4237B">
      <w:r>
        <w:t>Do not confuse the header element with the heading (h1) element.</w:t>
      </w:r>
    </w:p>
    <w:p w14:paraId="7F819A32" w14:textId="77777777" w:rsidR="00884DFD" w:rsidRDefault="00884DFD" w:rsidP="00B4237B">
      <w:r>
        <w:t>The header element is written as:</w:t>
      </w:r>
    </w:p>
    <w:p w14:paraId="2FABA157" w14:textId="7D886D10" w:rsidR="00884DFD" w:rsidRDefault="00884DFD" w:rsidP="007171B1">
      <w:pPr>
        <w:pStyle w:val="code"/>
      </w:pPr>
      <w:r w:rsidRPr="00884DFD">
        <w:t>&lt;header&gt;...&lt;/header&gt;</w:t>
      </w:r>
    </w:p>
    <w:p w14:paraId="497DBDBE" w14:textId="77777777" w:rsidR="00884DFD" w:rsidRDefault="00884DFD" w:rsidP="00BF12A1">
      <w:pPr>
        <w:pStyle w:val="Heading3"/>
      </w:pPr>
      <w:bookmarkStart w:id="61" w:name="_Toc120626828"/>
      <w:r>
        <w:t>Nav</w:t>
      </w:r>
      <w:bookmarkEnd w:id="61"/>
    </w:p>
    <w:p w14:paraId="77E5023A" w14:textId="0C1C6507" w:rsidR="00884DFD" w:rsidRDefault="00884DFD" w:rsidP="00B4237B">
      <w:r>
        <w:t>The nav element represents an area for navigation, usually the main</w:t>
      </w:r>
      <w:r w:rsidR="00453A5D">
        <w:t xml:space="preserve"> nav. There can be multiple nav elements</w:t>
      </w:r>
      <w:r>
        <w:t xml:space="preserve"> on a page.</w:t>
      </w:r>
    </w:p>
    <w:p w14:paraId="279373F7" w14:textId="77777777" w:rsidR="00884DFD" w:rsidRDefault="00884DFD" w:rsidP="00B4237B">
      <w:r>
        <w:t>The nav element is written as:</w:t>
      </w:r>
    </w:p>
    <w:p w14:paraId="1DEB5006" w14:textId="759E2A9B" w:rsidR="00884DFD" w:rsidRDefault="00884DFD" w:rsidP="007171B1">
      <w:pPr>
        <w:pStyle w:val="code"/>
      </w:pPr>
      <w:r w:rsidRPr="0034775F">
        <w:t>&lt;nav&gt;...&lt;/nav&gt;</w:t>
      </w:r>
    </w:p>
    <w:p w14:paraId="4042A24A" w14:textId="77777777" w:rsidR="00884DFD" w:rsidRDefault="00884DFD" w:rsidP="00BF12A1">
      <w:pPr>
        <w:pStyle w:val="Heading3"/>
      </w:pPr>
      <w:bookmarkStart w:id="62" w:name="_Toc120626829"/>
      <w:r>
        <w:t>Main</w:t>
      </w:r>
      <w:bookmarkEnd w:id="62"/>
    </w:p>
    <w:p w14:paraId="5758CEFE" w14:textId="0B926F49" w:rsidR="00884DFD" w:rsidRDefault="00884DFD" w:rsidP="00B4237B">
      <w:r>
        <w:t>The main element contains the main part of the web page. It is an exact analog of ARIA's role="main" and is designed to show screen readers and assistive technologies exactly where main content begins, so it can be a target for a "skip links" keyboard command, for example.</w:t>
      </w:r>
    </w:p>
    <w:p w14:paraId="0509C583" w14:textId="77777777" w:rsidR="00884DFD" w:rsidRDefault="00884DFD" w:rsidP="00B4237B">
      <w:r>
        <w:t>It should be used once per page.</w:t>
      </w:r>
    </w:p>
    <w:p w14:paraId="62EAE0E5" w14:textId="77777777" w:rsidR="00884DFD" w:rsidRDefault="00884DFD" w:rsidP="00B4237B">
      <w:r>
        <w:t>The main element is written as:</w:t>
      </w:r>
    </w:p>
    <w:p w14:paraId="2ED232C4" w14:textId="32E5A827" w:rsidR="00884DFD" w:rsidRDefault="00884DFD" w:rsidP="007171B1">
      <w:pPr>
        <w:pStyle w:val="code"/>
      </w:pPr>
      <w:r w:rsidRPr="0034775F">
        <w:lastRenderedPageBreak/>
        <w:t>&lt;main&gt;...&lt;/main&gt;</w:t>
      </w:r>
    </w:p>
    <w:p w14:paraId="13DA5A31" w14:textId="77777777" w:rsidR="00884DFD" w:rsidRDefault="00884DFD" w:rsidP="00BF12A1">
      <w:pPr>
        <w:pStyle w:val="Heading3"/>
      </w:pPr>
      <w:bookmarkStart w:id="63" w:name="_Toc120626830"/>
      <w:r>
        <w:t>Footer</w:t>
      </w:r>
      <w:bookmarkEnd w:id="63"/>
    </w:p>
    <w:p w14:paraId="3AC2D57B" w14:textId="77777777" w:rsidR="00884DFD" w:rsidRDefault="00884DFD" w:rsidP="00B4237B">
      <w:r>
        <w:t>A footer element is the main footer that is placed at the bottom of every page on the website. Or as the footer for an individual article or section within a page.</w:t>
      </w:r>
    </w:p>
    <w:p w14:paraId="5F8494B1" w14:textId="77777777" w:rsidR="00884DFD" w:rsidRDefault="00884DFD" w:rsidP="00B4237B">
      <w:r>
        <w:t>The footer element is written as:</w:t>
      </w:r>
    </w:p>
    <w:p w14:paraId="1EA8977C" w14:textId="3DAD439C" w:rsidR="00884DFD" w:rsidRDefault="00884DFD" w:rsidP="007171B1">
      <w:pPr>
        <w:pStyle w:val="code"/>
      </w:pPr>
      <w:r w:rsidRPr="0034775F">
        <w:t>&lt;footer&gt;...&lt;/footer&gt;</w:t>
      </w:r>
    </w:p>
    <w:p w14:paraId="1E06DA97" w14:textId="77777777" w:rsidR="00884DFD" w:rsidRDefault="00884DFD" w:rsidP="00BF12A1">
      <w:pPr>
        <w:pStyle w:val="Heading3"/>
      </w:pPr>
      <w:bookmarkStart w:id="64" w:name="_Toc120626831"/>
      <w:r>
        <w:t>Article</w:t>
      </w:r>
      <w:bookmarkEnd w:id="64"/>
    </w:p>
    <w:p w14:paraId="07FC837D" w14:textId="4B4230EE" w:rsidR="00884DFD" w:rsidRDefault="00884DFD" w:rsidP="00B4237B">
      <w:r>
        <w:t>Represents a section of a page that consists of a composition that forms an independent part of a document, page, or site. This could be a forum post, a magazine or newspaper article, a Weblog entry, a user-submitted comment, or any other independent item of content.</w:t>
      </w:r>
    </w:p>
    <w:p w14:paraId="7D4D0CF7" w14:textId="77777777" w:rsidR="00884DFD" w:rsidRDefault="00884DFD" w:rsidP="00B4237B">
      <w:r>
        <w:t>The article element is written as:</w:t>
      </w:r>
    </w:p>
    <w:p w14:paraId="1D01D9E3" w14:textId="2CEC3717" w:rsidR="00884DFD" w:rsidRDefault="00884DFD" w:rsidP="007171B1">
      <w:pPr>
        <w:pStyle w:val="code"/>
      </w:pPr>
      <w:r w:rsidRPr="0034775F">
        <w:t>&lt;article&gt;...&lt;/article&gt;</w:t>
      </w:r>
    </w:p>
    <w:p w14:paraId="6EAE5A68" w14:textId="691961A8" w:rsidR="00884DFD" w:rsidRDefault="00884DFD" w:rsidP="00BF12A1">
      <w:pPr>
        <w:pStyle w:val="Heading3"/>
      </w:pPr>
      <w:bookmarkStart w:id="65" w:name="_Toc120626832"/>
      <w:r>
        <w:t>Section</w:t>
      </w:r>
      <w:bookmarkEnd w:id="65"/>
    </w:p>
    <w:p w14:paraId="31CF382D" w14:textId="1198B2D8" w:rsidR="00884DFD" w:rsidRDefault="00884DFD" w:rsidP="00B4237B">
      <w:r>
        <w:t>The section element groups related content together, and typically each section w</w:t>
      </w:r>
      <w:r w:rsidR="00EC22AC">
        <w:t>ill</w:t>
      </w:r>
      <w:r>
        <w:t xml:space="preserve"> have </w:t>
      </w:r>
      <w:r w:rsidR="00EC22AC">
        <w:t>a</w:t>
      </w:r>
      <w:r>
        <w:t xml:space="preserve"> heading.</w:t>
      </w:r>
    </w:p>
    <w:p w14:paraId="75AADB81" w14:textId="548ECCBF" w:rsidR="00884DFD" w:rsidRDefault="00884DFD" w:rsidP="00B4237B">
      <w:r>
        <w:t>For example, on a homepage</w:t>
      </w:r>
      <w:r w:rsidR="00EC22AC">
        <w:t>,</w:t>
      </w:r>
      <w:r>
        <w:t xml:space="preserve"> there may be several section elements to contain different sections of the page, such as </w:t>
      </w:r>
      <w:r w:rsidR="00EC22AC">
        <w:t xml:space="preserve">the </w:t>
      </w:r>
      <w:r>
        <w:t>latest news, top products, and newsletter group.</w:t>
      </w:r>
    </w:p>
    <w:p w14:paraId="36B3D6CE" w14:textId="77777777" w:rsidR="00884DFD" w:rsidRDefault="00884DFD" w:rsidP="00B4237B">
      <w:r>
        <w:t>Because the section element groups related items together, it may contain several distinct article elements that have a common theme or purpose.</w:t>
      </w:r>
    </w:p>
    <w:p w14:paraId="773D9E01" w14:textId="352B86F7" w:rsidR="00884DFD" w:rsidRDefault="00884DFD" w:rsidP="00B4237B">
      <w:r>
        <w:t>Do not use it as a generic styling container that is what we use the div element for.</w:t>
      </w:r>
    </w:p>
    <w:p w14:paraId="5778B450" w14:textId="3F7883C7" w:rsidR="00884DFD" w:rsidRDefault="00884DFD" w:rsidP="00B4237B">
      <w:r>
        <w:t>The section element is written as:</w:t>
      </w:r>
    </w:p>
    <w:p w14:paraId="76B0F825" w14:textId="7137F90A" w:rsidR="00806997" w:rsidRDefault="00884DFD" w:rsidP="007171B1">
      <w:pPr>
        <w:pStyle w:val="code"/>
      </w:pPr>
      <w:r w:rsidRPr="000F5942">
        <w:t>&lt;section&gt;...&lt;/section&gt;</w:t>
      </w:r>
    </w:p>
    <w:p w14:paraId="0B59DF42" w14:textId="672060E4" w:rsidR="00806997" w:rsidRDefault="00806997">
      <w:pPr>
        <w:spacing w:line="259" w:lineRule="auto"/>
        <w:rPr>
          <w:rFonts w:ascii="Consolas" w:hAnsi="Consolas"/>
          <w:bCs/>
          <w:color w:val="003399"/>
          <w:sz w:val="22"/>
        </w:rPr>
      </w:pPr>
    </w:p>
    <w:p w14:paraId="0A8A4AE2" w14:textId="77777777" w:rsidR="00884DFD" w:rsidRDefault="00884DFD" w:rsidP="00BF12A1">
      <w:pPr>
        <w:pStyle w:val="Heading3"/>
      </w:pPr>
      <w:bookmarkStart w:id="66" w:name="_Toc120626833"/>
      <w:r>
        <w:lastRenderedPageBreak/>
        <w:t>Aside</w:t>
      </w:r>
      <w:bookmarkEnd w:id="66"/>
    </w:p>
    <w:p w14:paraId="766789C1" w14:textId="77777777" w:rsidR="00884DFD" w:rsidRDefault="00884DFD" w:rsidP="00B4237B">
      <w:r>
        <w:t>The aside element has two purposes, depending on whether it is inside an article element or not.</w:t>
      </w:r>
    </w:p>
    <w:p w14:paraId="7D1CA027" w14:textId="1F911266" w:rsidR="00884DFD" w:rsidRDefault="00884DFD" w:rsidP="00B4237B">
      <w:r>
        <w:t xml:space="preserve">When the aside element is used inside an article, it should contain information that is related to the article but not essential to its overall meaning. For example, a </w:t>
      </w:r>
      <w:r w:rsidR="00347FBD">
        <w:t>pull quote</w:t>
      </w:r>
      <w:r>
        <w:t xml:space="preserve"> or glossary might be considered as an aside to the article it relates to.</w:t>
      </w:r>
    </w:p>
    <w:p w14:paraId="4E38FFDD" w14:textId="77777777" w:rsidR="00884DFD" w:rsidRDefault="00884DFD" w:rsidP="00B4237B">
      <w:r>
        <w:t>When the aside element is used outside of an article element, it acts as a container for content that is related to the entire page. For example, it might contain links to other sections of the site, a list of recent posts, a search box, or recent tweets by the author.</w:t>
      </w:r>
    </w:p>
    <w:p w14:paraId="7BBC9953" w14:textId="77777777" w:rsidR="00884DFD" w:rsidRDefault="00884DFD" w:rsidP="00B4237B">
      <w:r>
        <w:t>The aside element is written as:</w:t>
      </w:r>
    </w:p>
    <w:p w14:paraId="41B70BC6" w14:textId="171CA4B9" w:rsidR="00884DFD" w:rsidRDefault="00884DFD" w:rsidP="007171B1">
      <w:pPr>
        <w:pStyle w:val="code"/>
      </w:pPr>
      <w:r w:rsidRPr="000F5942">
        <w:t>&lt;aside&gt;...&lt;/aside&gt;</w:t>
      </w:r>
    </w:p>
    <w:p w14:paraId="7CBD18C7" w14:textId="76075221" w:rsidR="00347FBD" w:rsidRDefault="00347FBD" w:rsidP="00BF12A1">
      <w:pPr>
        <w:pStyle w:val="Heading3"/>
      </w:pPr>
      <w:bookmarkStart w:id="67" w:name="_Toc120626834"/>
      <w:r>
        <w:t>Division Element</w:t>
      </w:r>
      <w:bookmarkEnd w:id="67"/>
    </w:p>
    <w:p w14:paraId="40FE4BCF" w14:textId="3AF5E0E4" w:rsidR="00884DFD" w:rsidRDefault="00884DFD" w:rsidP="00B4237B">
      <w:r>
        <w:t>A division element denotes areas of a document, they make up a web page. They are generally considered to be high-level elements that contain headings and paragraphs.</w:t>
      </w:r>
    </w:p>
    <w:p w14:paraId="76AF2215" w14:textId="77777777" w:rsidR="00884DFD" w:rsidRDefault="00884DFD" w:rsidP="00B4237B">
      <w:r>
        <w:t>Divisions are a generic block-level structured element and can be used when any of the others would not suffice.</w:t>
      </w:r>
    </w:p>
    <w:p w14:paraId="37BB7052" w14:textId="77777777" w:rsidR="00884DFD" w:rsidRDefault="00884DFD" w:rsidP="00B4237B">
      <w:r>
        <w:t>The divisional element is written as:</w:t>
      </w:r>
    </w:p>
    <w:p w14:paraId="63678CBE" w14:textId="6010BE8C" w:rsidR="00884DFD" w:rsidRPr="000F5942" w:rsidRDefault="00884DFD" w:rsidP="007171B1">
      <w:pPr>
        <w:pStyle w:val="code"/>
      </w:pPr>
      <w:r w:rsidRPr="000F5942">
        <w:t>&lt;div&gt;...&lt;/div&gt;</w:t>
      </w:r>
    </w:p>
    <w:p w14:paraId="34ABA343" w14:textId="775D0014" w:rsidR="00884DFD" w:rsidRDefault="00884DFD" w:rsidP="00BF12A1">
      <w:pPr>
        <w:pStyle w:val="Heading3"/>
      </w:pPr>
      <w:bookmarkStart w:id="68" w:name="_Toc120626835"/>
      <w:r>
        <w:t>Additional Reading</w:t>
      </w:r>
      <w:bookmarkEnd w:id="68"/>
    </w:p>
    <w:p w14:paraId="37A30813" w14:textId="77777777" w:rsidR="00884DFD" w:rsidRDefault="00884DFD" w:rsidP="00B4237B">
      <w:r>
        <w:t>This area provides additional reading on the listed topics.</w:t>
      </w:r>
    </w:p>
    <w:p w14:paraId="0479865D" w14:textId="77777777" w:rsidR="00884DFD" w:rsidRPr="006E77E5" w:rsidRDefault="006236EF" w:rsidP="00F41836">
      <w:pPr>
        <w:pStyle w:val="Link"/>
        <w:rPr>
          <w:color w:val="003399"/>
        </w:rPr>
      </w:pPr>
      <w:hyperlink r:id="rId21" w:history="1">
        <w:r w:rsidR="00884DFD" w:rsidRPr="006E77E5">
          <w:rPr>
            <w:rStyle w:val="Heading5Char"/>
            <w:rFonts w:ascii="Arial" w:hAnsi="Arial" w:cs="Arial"/>
            <w:color w:val="003399"/>
          </w:rPr>
          <w:t>Header Element</w:t>
        </w:r>
      </w:hyperlink>
    </w:p>
    <w:p w14:paraId="45245FDF" w14:textId="77777777" w:rsidR="00884DFD" w:rsidRPr="006E77E5" w:rsidRDefault="006236EF" w:rsidP="00F41836">
      <w:pPr>
        <w:pStyle w:val="Link"/>
        <w:rPr>
          <w:color w:val="003399"/>
        </w:rPr>
      </w:pPr>
      <w:hyperlink r:id="rId22" w:history="1">
        <w:r w:rsidR="00884DFD" w:rsidRPr="006E77E5">
          <w:rPr>
            <w:rStyle w:val="Heading5Char"/>
            <w:rFonts w:ascii="Arial" w:hAnsi="Arial" w:cs="Arial"/>
            <w:color w:val="003399"/>
          </w:rPr>
          <w:t>Nav Element</w:t>
        </w:r>
      </w:hyperlink>
    </w:p>
    <w:p w14:paraId="1F7ECFCC" w14:textId="77777777" w:rsidR="00884DFD" w:rsidRPr="006E77E5" w:rsidRDefault="006236EF" w:rsidP="00F41836">
      <w:pPr>
        <w:pStyle w:val="Link"/>
        <w:rPr>
          <w:color w:val="003399"/>
        </w:rPr>
      </w:pPr>
      <w:hyperlink r:id="rId23" w:history="1">
        <w:r w:rsidR="00884DFD" w:rsidRPr="006E77E5">
          <w:rPr>
            <w:rStyle w:val="Heading5Char"/>
            <w:rFonts w:ascii="Arial" w:hAnsi="Arial" w:cs="Arial"/>
            <w:color w:val="003399"/>
          </w:rPr>
          <w:t>Main Element</w:t>
        </w:r>
      </w:hyperlink>
    </w:p>
    <w:p w14:paraId="5EF67A28" w14:textId="77777777" w:rsidR="00884DFD" w:rsidRPr="006E77E5" w:rsidRDefault="006236EF" w:rsidP="00F41836">
      <w:pPr>
        <w:pStyle w:val="Link"/>
        <w:rPr>
          <w:color w:val="003399"/>
        </w:rPr>
      </w:pPr>
      <w:hyperlink r:id="rId24" w:history="1">
        <w:r w:rsidR="00884DFD" w:rsidRPr="006E77E5">
          <w:rPr>
            <w:rStyle w:val="Heading5Char"/>
            <w:rFonts w:ascii="Arial" w:hAnsi="Arial" w:cs="Arial"/>
            <w:color w:val="003399"/>
          </w:rPr>
          <w:t>Footer Element</w:t>
        </w:r>
      </w:hyperlink>
    </w:p>
    <w:p w14:paraId="30B94173" w14:textId="77777777" w:rsidR="00884DFD" w:rsidRPr="006E77E5" w:rsidRDefault="006236EF" w:rsidP="00F41836">
      <w:pPr>
        <w:pStyle w:val="Link"/>
        <w:rPr>
          <w:color w:val="003399"/>
        </w:rPr>
      </w:pPr>
      <w:hyperlink r:id="rId25" w:history="1">
        <w:r w:rsidR="00884DFD" w:rsidRPr="006E77E5">
          <w:rPr>
            <w:rStyle w:val="Heading5Char"/>
            <w:rFonts w:ascii="Arial" w:hAnsi="Arial" w:cs="Arial"/>
            <w:color w:val="003399"/>
          </w:rPr>
          <w:t>Article Element</w:t>
        </w:r>
      </w:hyperlink>
    </w:p>
    <w:p w14:paraId="4E10A85A" w14:textId="77777777" w:rsidR="00884DFD" w:rsidRPr="006E77E5" w:rsidRDefault="006236EF" w:rsidP="00F41836">
      <w:pPr>
        <w:pStyle w:val="Link"/>
        <w:rPr>
          <w:color w:val="003399"/>
        </w:rPr>
      </w:pPr>
      <w:hyperlink r:id="rId26" w:history="1">
        <w:r w:rsidR="00884DFD" w:rsidRPr="006E77E5">
          <w:rPr>
            <w:rStyle w:val="Heading5Char"/>
            <w:rFonts w:ascii="Arial" w:hAnsi="Arial" w:cs="Arial"/>
            <w:color w:val="003399"/>
          </w:rPr>
          <w:t>Section Element</w:t>
        </w:r>
      </w:hyperlink>
    </w:p>
    <w:p w14:paraId="70175AC9" w14:textId="77777777" w:rsidR="00884DFD" w:rsidRPr="006E77E5" w:rsidRDefault="006236EF" w:rsidP="00F41836">
      <w:pPr>
        <w:pStyle w:val="Link"/>
        <w:rPr>
          <w:color w:val="003399"/>
        </w:rPr>
      </w:pPr>
      <w:hyperlink r:id="rId27" w:history="1">
        <w:r w:rsidR="00884DFD" w:rsidRPr="006E77E5">
          <w:rPr>
            <w:rStyle w:val="Heading5Char"/>
            <w:rFonts w:ascii="Arial" w:hAnsi="Arial" w:cs="Arial"/>
            <w:color w:val="003399"/>
          </w:rPr>
          <w:t>Aside Element</w:t>
        </w:r>
      </w:hyperlink>
    </w:p>
    <w:p w14:paraId="4B02C5E8" w14:textId="77777777" w:rsidR="00884DFD" w:rsidRPr="006E77E5" w:rsidRDefault="006236EF" w:rsidP="00F41836">
      <w:pPr>
        <w:pStyle w:val="Link"/>
      </w:pPr>
      <w:hyperlink r:id="rId28" w:history="1">
        <w:r w:rsidR="00884DFD" w:rsidRPr="006E77E5">
          <w:rPr>
            <w:rStyle w:val="Heading5Char"/>
            <w:rFonts w:ascii="Arial" w:hAnsi="Arial" w:cs="Arial"/>
            <w:color w:val="003399"/>
          </w:rPr>
          <w:t>Div Element</w:t>
        </w:r>
      </w:hyperlink>
    </w:p>
    <w:p w14:paraId="1191723A" w14:textId="77777777" w:rsidR="00BF50DE" w:rsidRDefault="00BF50DE">
      <w:pPr>
        <w:spacing w:line="259" w:lineRule="auto"/>
        <w:rPr>
          <w:b/>
          <w:bCs/>
          <w:sz w:val="44"/>
          <w:szCs w:val="44"/>
        </w:rPr>
      </w:pPr>
      <w:r>
        <w:br w:type="page"/>
      </w:r>
    </w:p>
    <w:p w14:paraId="709C77D9" w14:textId="605AAC50" w:rsidR="003E4803" w:rsidRPr="003E4803" w:rsidRDefault="003E4803" w:rsidP="00B4237B">
      <w:pPr>
        <w:pStyle w:val="Heading2"/>
      </w:pPr>
      <w:bookmarkStart w:id="69" w:name="_Toc120626836"/>
      <w:r w:rsidRPr="003E4803">
        <w:lastRenderedPageBreak/>
        <w:t>Block Level Text Elements</w:t>
      </w:r>
      <w:bookmarkEnd w:id="69"/>
    </w:p>
    <w:p w14:paraId="670B4124" w14:textId="64B0E05F" w:rsidR="003E4803" w:rsidRDefault="003E4803" w:rsidP="00BF12A1">
      <w:pPr>
        <w:pStyle w:val="Heading3"/>
      </w:pPr>
      <w:bookmarkStart w:id="70" w:name="_Toc120626837"/>
      <w:r>
        <w:t>Introduction</w:t>
      </w:r>
      <w:bookmarkEnd w:id="70"/>
    </w:p>
    <w:p w14:paraId="35CEEA28" w14:textId="04F337AA" w:rsidR="003E4803" w:rsidRDefault="003E4803" w:rsidP="00B4237B">
      <w:r>
        <w:t>Some block</w:t>
      </w:r>
      <w:r w:rsidR="00EC22AC">
        <w:t>-</w:t>
      </w:r>
      <w:r>
        <w:t>level elements just contain text (text only</w:t>
      </w:r>
      <w:r w:rsidR="00806997">
        <w:t xml:space="preserve"> elements</w:t>
      </w:r>
      <w:r>
        <w:t>) while others can contain other block</w:t>
      </w:r>
      <w:r w:rsidR="00EC22AC">
        <w:t>-</w:t>
      </w:r>
      <w:r>
        <w:t>level elements (structure</w:t>
      </w:r>
      <w:r w:rsidR="00806997">
        <w:t xml:space="preserve"> elements</w:t>
      </w:r>
      <w:r>
        <w:t>) and</w:t>
      </w:r>
      <w:r w:rsidR="00806997">
        <w:t>/or</w:t>
      </w:r>
      <w:r>
        <w:t xml:space="preserve"> text, others are more for lists. In this </w:t>
      </w:r>
      <w:r w:rsidR="00806997">
        <w:t>section</w:t>
      </w:r>
      <w:r w:rsidR="00EC22AC">
        <w:t>,</w:t>
      </w:r>
      <w:r>
        <w:t xml:space="preserve"> we will look at the text</w:t>
      </w:r>
      <w:r w:rsidR="00EC22AC">
        <w:t>-</w:t>
      </w:r>
      <w:r>
        <w:t>only block level elements</w:t>
      </w:r>
      <w:r w:rsidR="00371F80">
        <w:t>.</w:t>
      </w:r>
    </w:p>
    <w:p w14:paraId="5DF9BF78" w14:textId="77777777" w:rsidR="003E4803" w:rsidRPr="003E4803" w:rsidRDefault="003E4803" w:rsidP="00BF12A1">
      <w:pPr>
        <w:pStyle w:val="Heading3"/>
      </w:pPr>
      <w:bookmarkStart w:id="71" w:name="_Toc120626838"/>
      <w:r w:rsidRPr="003E4803">
        <w:t>Headings</w:t>
      </w:r>
      <w:bookmarkEnd w:id="71"/>
    </w:p>
    <w:p w14:paraId="51334E9C" w14:textId="6A9672D4" w:rsidR="003E4803" w:rsidRDefault="003E4803" w:rsidP="00B4237B">
      <w:r w:rsidRPr="003E4803">
        <w:t>Heading elements represent the headings and subheadings in your document structure, there are six of them</w:t>
      </w:r>
      <w:r>
        <w:t>. The heading 1, coded as </w:t>
      </w:r>
      <w:r w:rsidRPr="003E4803">
        <w:t>&lt;h1&gt;&lt;/h1&gt;</w:t>
      </w:r>
      <w:r>
        <w:t xml:space="preserve">, is the highest-level heading and browsers render it the largest. </w:t>
      </w:r>
      <w:r w:rsidR="00EC22AC">
        <w:t>H</w:t>
      </w:r>
      <w:r>
        <w:t>eading 6, coded as </w:t>
      </w:r>
      <w:r w:rsidRPr="003E4803">
        <w:t>&lt;h6&gt;&lt;/h6&gt;</w:t>
      </w:r>
      <w:r>
        <w:t>, is the lowest-level heading and browsers render it the smallest. Using headings appropriately is crucial in web design. Search engine spiders give greater importance to their content. Adaptive technology can notify users that they have encountered a heading, as well as allow users to quickly move between headings in a document</w:t>
      </w:r>
    </w:p>
    <w:p w14:paraId="385BA5B7" w14:textId="77777777" w:rsidR="003E4803" w:rsidRDefault="003E4803" w:rsidP="00B4237B">
      <w:r>
        <w:t>Always start with the heading 1 and progress down level by level: Do not skip levels. For example, do not jump from heading 1 to heading 4. After heading 1 there is a heading 2 and so on.</w:t>
      </w:r>
    </w:p>
    <w:p w14:paraId="6CA6AAEF" w14:textId="16B66E0D" w:rsidR="003E4803" w:rsidRPr="003E4803" w:rsidRDefault="003E4803" w:rsidP="00B4237B">
      <w:r>
        <w:t>Skipping heading levels is incorrect from a document structure perspective. It is also potentially an accessibility issue. Users employing screen readers can access a list of headings at each level and progress from one heading to the next. If you skip a level of headings and the user accesses that level, they will hear that none are available. The natural assumption is that lower-level headings do not exist, so the user stops checking. The lower-level headings are effectively "lost".</w:t>
      </w:r>
    </w:p>
    <w:p w14:paraId="50F87F18" w14:textId="77777777" w:rsidR="003E4803" w:rsidRPr="000F5942" w:rsidRDefault="003E4803" w:rsidP="007171B1">
      <w:pPr>
        <w:pStyle w:val="code"/>
      </w:pPr>
      <w:r w:rsidRPr="000F5942">
        <w:t>&lt;h1&gt;This is a heading1 example&lt;/h1&gt;</w:t>
      </w:r>
    </w:p>
    <w:p w14:paraId="6830A7B0" w14:textId="18E58A73" w:rsidR="003E4803" w:rsidRDefault="003E4803" w:rsidP="007171B1">
      <w:pPr>
        <w:pStyle w:val="code"/>
      </w:pPr>
      <w:r w:rsidRPr="000F5942">
        <w:t>&lt;h2&gt;This is a heading2 example&lt;/h2&gt;</w:t>
      </w:r>
    </w:p>
    <w:p w14:paraId="38FD1B4B" w14:textId="2EEE8DB7" w:rsidR="00806997" w:rsidRDefault="00806997">
      <w:pPr>
        <w:spacing w:line="259" w:lineRule="auto"/>
        <w:rPr>
          <w:rFonts w:ascii="Consolas" w:hAnsi="Consolas"/>
          <w:bCs/>
          <w:color w:val="003399"/>
          <w:sz w:val="22"/>
        </w:rPr>
      </w:pPr>
      <w:r>
        <w:br w:type="page"/>
      </w:r>
    </w:p>
    <w:p w14:paraId="2D9E0153" w14:textId="10A869DA" w:rsidR="003E4803" w:rsidRDefault="003E4803" w:rsidP="00BF12A1">
      <w:pPr>
        <w:pStyle w:val="Heading3"/>
      </w:pPr>
      <w:bookmarkStart w:id="72" w:name="_Toc120626839"/>
      <w:r>
        <w:lastRenderedPageBreak/>
        <w:t>Paragraphs</w:t>
      </w:r>
      <w:bookmarkEnd w:id="72"/>
    </w:p>
    <w:p w14:paraId="21A5A6B2" w14:textId="44A5F9CA" w:rsidR="003E4803" w:rsidRDefault="003E4803" w:rsidP="00B4237B">
      <w:r>
        <w:t>Paragraphs are coded as </w:t>
      </w:r>
      <w:r w:rsidRPr="003E4803">
        <w:t>&lt;p&gt;&lt;/p&gt;</w:t>
      </w:r>
      <w:r>
        <w:t>. </w:t>
      </w:r>
      <w:r w:rsidRPr="003E4803">
        <w:t>Paragraphs should be used for marking up blocks of text content, although there will be times when you use a paragraph</w:t>
      </w:r>
      <w:r w:rsidR="00806997">
        <w:t xml:space="preserve"> element</w:t>
      </w:r>
      <w:r w:rsidRPr="003E4803">
        <w:t xml:space="preserve"> around a word or a short text segment</w:t>
      </w:r>
      <w:r>
        <w:t>. Paragraphs always have a line of space above and below them. This space is called a margin. While you might be tempted to nest a paragraph inside a heading or vice versa, that is strongly discouraged. From a document structure perspective, it is always best to have them follow one another and not be nested within each other.</w:t>
      </w:r>
    </w:p>
    <w:p w14:paraId="02819F50" w14:textId="02C4C1B9" w:rsidR="00806997" w:rsidRDefault="003E4803" w:rsidP="007171B1">
      <w:pPr>
        <w:pStyle w:val="code"/>
      </w:pPr>
      <w:r w:rsidRPr="000F5942">
        <w:t>&lt;p&gt;This is a paragraph example&lt;/p&gt;</w:t>
      </w:r>
    </w:p>
    <w:p w14:paraId="4D73AAAA" w14:textId="4ADA1B66" w:rsidR="003E4803" w:rsidRDefault="003E4803" w:rsidP="00BF12A1">
      <w:pPr>
        <w:pStyle w:val="Heading3"/>
      </w:pPr>
      <w:bookmarkStart w:id="73" w:name="_Toc120626840"/>
      <w:r>
        <w:t>Address Element</w:t>
      </w:r>
      <w:bookmarkEnd w:id="73"/>
    </w:p>
    <w:p w14:paraId="69670D81" w14:textId="77777777" w:rsidR="003E4803" w:rsidRDefault="003E4803" w:rsidP="00B4237B">
      <w:r>
        <w:t>The address element has been around since the HTML3 spec was drafted in 1995, and it continues to survive in the latest drafts of HTML5. But nearly fifteen years after its creation, it's still causing confusion among developers. The most common misconception about the address element is that it should be used to mark up any old address.</w:t>
      </w:r>
    </w:p>
    <w:p w14:paraId="317DEE39" w14:textId="5ECB7C0C" w:rsidR="003E4803" w:rsidRDefault="003E4803" w:rsidP="00B4237B">
      <w:r>
        <w:t>Address elements coded as </w:t>
      </w:r>
      <w:r w:rsidRPr="003E4803">
        <w:t>&lt;address&gt;&lt;/address&gt;</w:t>
      </w:r>
      <w:r>
        <w:t> represent the contact information for its nearest article or body element ancestor. If that is the body element, then the contact information applies to the document.</w:t>
      </w:r>
    </w:p>
    <w:p w14:paraId="4728CAD0" w14:textId="4FDBA06C" w:rsidR="003E4803" w:rsidRDefault="003E4803" w:rsidP="00B4237B">
      <w:r>
        <w:t>The address element must not be used to represent arbitrary addresses (e.g. postal addresses) unless those addresses are the relevant contact information. (The p element is the appropriate element for marking up postal addresses in general).</w:t>
      </w:r>
    </w:p>
    <w:p w14:paraId="02F959B2" w14:textId="377B9497" w:rsidR="003E4803" w:rsidRDefault="003E4803" w:rsidP="00B4237B">
      <w:r>
        <w:t xml:space="preserve">There are no specialized attributes for this element. Browsers typically render the address on a new line and italicize the content. Content following </w:t>
      </w:r>
      <w:r w:rsidR="00EC22AC">
        <w:t xml:space="preserve">the </w:t>
      </w:r>
      <w:r>
        <w:t xml:space="preserve">address element appears on </w:t>
      </w:r>
      <w:r w:rsidR="00EC22AC">
        <w:t>a</w:t>
      </w:r>
      <w:r>
        <w:t xml:space="preserve"> ne</w:t>
      </w:r>
      <w:r w:rsidR="00EC22AC">
        <w:t>w</w:t>
      </w:r>
      <w:r>
        <w:t xml:space="preserve"> line.</w:t>
      </w:r>
    </w:p>
    <w:p w14:paraId="32F2A3C2" w14:textId="7D70212F" w:rsidR="003E4803" w:rsidRDefault="003E4803" w:rsidP="00B4237B">
      <w:r>
        <w:t>Be careful not to nest this inside block level text elements, as a validation error will result</w:t>
      </w:r>
      <w:r w:rsidR="00EC22AC">
        <w:t>,</w:t>
      </w:r>
      <w:r>
        <w:t xml:space="preserve"> and rendering issues may arise. Nesting inside block level structure elements is fine.</w:t>
      </w:r>
    </w:p>
    <w:p w14:paraId="218115C2" w14:textId="77777777" w:rsidR="003E4803" w:rsidRPr="003E4803" w:rsidRDefault="003E4803" w:rsidP="00B4237B">
      <w:r w:rsidRPr="003E4803">
        <w:lastRenderedPageBreak/>
        <w:t>NOTE: The address element can contain a paragraph element.</w:t>
      </w:r>
    </w:p>
    <w:p w14:paraId="46C9E01E" w14:textId="3611B9EA" w:rsidR="003E4803" w:rsidRPr="00033910" w:rsidRDefault="003E4803" w:rsidP="007171B1">
      <w:pPr>
        <w:pStyle w:val="code"/>
      </w:pPr>
      <w:r w:rsidRPr="00033910">
        <w:rPr>
          <w:rStyle w:val="codeChar"/>
          <w:bCs/>
        </w:rPr>
        <w:t>&lt;div&gt;Contact Scott Shaper at: &lt;address&gt;</w:t>
      </w:r>
      <w:hyperlink r:id="rId29" w:history="1">
        <w:r w:rsidR="00806997" w:rsidRPr="00033910">
          <w:rPr>
            <w:rStyle w:val="Heading5Char"/>
            <w:rFonts w:ascii="Consolas" w:eastAsiaTheme="minorHAnsi" w:hAnsi="Consolas" w:cs="Arial"/>
            <w:color w:val="2E74B5" w:themeColor="accent5" w:themeShade="BF"/>
          </w:rPr>
          <w:t>sshaper@test.com&lt;/address&gt;&lt;/div</w:t>
        </w:r>
      </w:hyperlink>
      <w:r w:rsidRPr="00033910">
        <w:t>&gt;</w:t>
      </w:r>
    </w:p>
    <w:p w14:paraId="49A7ABD9" w14:textId="61EFBA37" w:rsidR="003E4803" w:rsidRDefault="003E4803" w:rsidP="00BF12A1">
      <w:pPr>
        <w:pStyle w:val="Heading3"/>
      </w:pPr>
      <w:bookmarkStart w:id="74" w:name="_Toc120626841"/>
      <w:r>
        <w:t>Blockquotes</w:t>
      </w:r>
      <w:bookmarkEnd w:id="74"/>
    </w:p>
    <w:p w14:paraId="40789294" w14:textId="77777777" w:rsidR="003E4803" w:rsidRDefault="003E4803" w:rsidP="00B4237B">
      <w:r>
        <w:t>The Blockquote element is used to indicate the quotation of a large section of text from another source. Using the default HTML styling of most web browsers, it will indent the right and left margins both on the display and in printed form, but this may be changed via Cascading Style Sheets (CSS). This structural element is used for block quotations is coded as </w:t>
      </w:r>
      <w:r w:rsidRPr="00033910">
        <w:rPr>
          <w:rStyle w:val="codeChar"/>
        </w:rPr>
        <w:t>&lt;blockquote&gt;&lt;/blockquote&gt;</w:t>
      </w:r>
      <w:r>
        <w:t>.</w:t>
      </w:r>
    </w:p>
    <w:p w14:paraId="6C9BFD12" w14:textId="77777777" w:rsidR="003E4803" w:rsidRDefault="003E4803" w:rsidP="00B4237B">
      <w:r>
        <w:t>The </w:t>
      </w:r>
      <w:r w:rsidRPr="003E4803">
        <w:t>cite</w:t>
      </w:r>
      <w:r>
        <w:t> attribute has no visual effect in ordinary web browsers but can be used by search engines to get more information about the quotation.</w:t>
      </w:r>
    </w:p>
    <w:p w14:paraId="37489C6B" w14:textId="77777777" w:rsidR="003E4803" w:rsidRDefault="003E4803" w:rsidP="00B4237B">
      <w:r>
        <w:t>Blockquotes can contain paragraph elements</w:t>
      </w:r>
    </w:p>
    <w:tbl>
      <w:tblPr>
        <w:tblW w:w="5000" w:type="pct"/>
        <w:tblBorders>
          <w:top w:val="single" w:sz="6" w:space="0" w:color="DEE2E6"/>
          <w:left w:val="single" w:sz="6" w:space="0" w:color="DEE2E6"/>
          <w:bottom w:val="single" w:sz="6" w:space="0" w:color="DEE2E6"/>
          <w:right w:val="single" w:sz="6" w:space="0" w:color="DEE2E6"/>
        </w:tblBorders>
        <w:shd w:val="clear" w:color="auto" w:fill="FFFFFF"/>
        <w:tblCellMar>
          <w:top w:w="15" w:type="dxa"/>
          <w:left w:w="15" w:type="dxa"/>
          <w:bottom w:w="15" w:type="dxa"/>
          <w:right w:w="15" w:type="dxa"/>
        </w:tblCellMar>
        <w:tblLook w:val="04A0" w:firstRow="1" w:lastRow="0" w:firstColumn="1" w:lastColumn="0" w:noHBand="0" w:noVBand="1"/>
      </w:tblPr>
      <w:tblGrid>
        <w:gridCol w:w="1975"/>
        <w:gridCol w:w="3648"/>
        <w:gridCol w:w="2736"/>
        <w:gridCol w:w="1001"/>
      </w:tblGrid>
      <w:tr w:rsidR="003E4803" w:rsidRPr="003E4803" w14:paraId="220DD412" w14:textId="77777777" w:rsidTr="003E4803">
        <w:trPr>
          <w:tblHeader/>
        </w:trPr>
        <w:tc>
          <w:tcPr>
            <w:tcW w:w="5000" w:type="pct"/>
            <w:gridSpan w:val="4"/>
            <w:tcBorders>
              <w:top w:val="nil"/>
              <w:left w:val="nil"/>
              <w:bottom w:val="nil"/>
              <w:right w:val="nil"/>
            </w:tcBorders>
            <w:shd w:val="clear" w:color="auto" w:fill="DDDDDD"/>
            <w:tcMar>
              <w:top w:w="120" w:type="dxa"/>
              <w:left w:w="120" w:type="dxa"/>
              <w:bottom w:w="120" w:type="dxa"/>
              <w:right w:w="120" w:type="dxa"/>
            </w:tcMar>
            <w:vAlign w:val="center"/>
            <w:hideMark/>
          </w:tcPr>
          <w:p w14:paraId="77A57887" w14:textId="77777777" w:rsidR="003E4803" w:rsidRPr="003E4803" w:rsidRDefault="003E4803" w:rsidP="00806997">
            <w:pPr>
              <w:jc w:val="center"/>
            </w:pPr>
            <w:r w:rsidRPr="003E4803">
              <w:t>Blockquote Attributes</w:t>
            </w:r>
          </w:p>
        </w:tc>
      </w:tr>
      <w:tr w:rsidR="003E4803" w:rsidRPr="003E4803" w14:paraId="48C3590A" w14:textId="77777777" w:rsidTr="003E4803">
        <w:trPr>
          <w:tblHeader/>
        </w:trPr>
        <w:tc>
          <w:tcPr>
            <w:tcW w:w="1058" w:type="pct"/>
            <w:tcBorders>
              <w:top w:val="nil"/>
              <w:left w:val="single" w:sz="6" w:space="0" w:color="DDDDDD"/>
              <w:bottom w:val="single" w:sz="12" w:space="0" w:color="DDDDDD"/>
              <w:right w:val="single" w:sz="6" w:space="0" w:color="DDDDDD"/>
            </w:tcBorders>
            <w:shd w:val="clear" w:color="auto" w:fill="DDDDDD"/>
            <w:tcMar>
              <w:top w:w="120" w:type="dxa"/>
              <w:left w:w="120" w:type="dxa"/>
              <w:bottom w:w="120" w:type="dxa"/>
              <w:right w:w="120" w:type="dxa"/>
            </w:tcMar>
            <w:vAlign w:val="bottom"/>
            <w:hideMark/>
          </w:tcPr>
          <w:p w14:paraId="078D884A" w14:textId="77777777" w:rsidR="003E4803" w:rsidRPr="003E4803" w:rsidRDefault="003E4803" w:rsidP="00B4237B">
            <w:r w:rsidRPr="003E4803">
              <w:t>Attribute</w:t>
            </w:r>
          </w:p>
        </w:tc>
        <w:tc>
          <w:tcPr>
            <w:tcW w:w="1952" w:type="pct"/>
            <w:tcBorders>
              <w:top w:val="nil"/>
              <w:left w:val="single" w:sz="6" w:space="0" w:color="DDDDDD"/>
              <w:bottom w:val="single" w:sz="12" w:space="0" w:color="DDDDDD"/>
              <w:right w:val="single" w:sz="6" w:space="0" w:color="DDDDDD"/>
            </w:tcBorders>
            <w:shd w:val="clear" w:color="auto" w:fill="DDDDDD"/>
            <w:tcMar>
              <w:top w:w="120" w:type="dxa"/>
              <w:left w:w="120" w:type="dxa"/>
              <w:bottom w:w="120" w:type="dxa"/>
              <w:right w:w="120" w:type="dxa"/>
            </w:tcMar>
            <w:vAlign w:val="bottom"/>
            <w:hideMark/>
          </w:tcPr>
          <w:p w14:paraId="5BB238E0" w14:textId="77777777" w:rsidR="003E4803" w:rsidRPr="003E4803" w:rsidRDefault="003E4803" w:rsidP="00B4237B">
            <w:r w:rsidRPr="003E4803">
              <w:t>Usage and Effect</w:t>
            </w:r>
          </w:p>
        </w:tc>
        <w:tc>
          <w:tcPr>
            <w:tcW w:w="1464" w:type="pct"/>
            <w:tcBorders>
              <w:top w:val="nil"/>
              <w:left w:val="single" w:sz="6" w:space="0" w:color="DDDDDD"/>
              <w:bottom w:val="single" w:sz="12" w:space="0" w:color="DDDDDD"/>
              <w:right w:val="single" w:sz="6" w:space="0" w:color="DDDDDD"/>
            </w:tcBorders>
            <w:shd w:val="clear" w:color="auto" w:fill="DDDDDD"/>
            <w:tcMar>
              <w:top w:w="120" w:type="dxa"/>
              <w:left w:w="120" w:type="dxa"/>
              <w:bottom w:w="120" w:type="dxa"/>
              <w:right w:w="120" w:type="dxa"/>
            </w:tcMar>
            <w:vAlign w:val="bottom"/>
            <w:hideMark/>
          </w:tcPr>
          <w:p w14:paraId="5F3CD9D7" w14:textId="77777777" w:rsidR="003E4803" w:rsidRPr="003E4803" w:rsidRDefault="003E4803" w:rsidP="00B4237B">
            <w:r w:rsidRPr="003E4803">
              <w:t>Values Accepted</w:t>
            </w:r>
          </w:p>
        </w:tc>
        <w:tc>
          <w:tcPr>
            <w:tcW w:w="527" w:type="pct"/>
            <w:tcBorders>
              <w:top w:val="nil"/>
              <w:left w:val="single" w:sz="6" w:space="0" w:color="DDDDDD"/>
              <w:bottom w:val="single" w:sz="12" w:space="0" w:color="DDDDDD"/>
              <w:right w:val="single" w:sz="6" w:space="0" w:color="DDDDDD"/>
            </w:tcBorders>
            <w:shd w:val="clear" w:color="auto" w:fill="DDDDDD"/>
            <w:tcMar>
              <w:top w:w="120" w:type="dxa"/>
              <w:left w:w="120" w:type="dxa"/>
              <w:bottom w:w="120" w:type="dxa"/>
              <w:right w:w="120" w:type="dxa"/>
            </w:tcMar>
            <w:vAlign w:val="bottom"/>
            <w:hideMark/>
          </w:tcPr>
          <w:p w14:paraId="3C7DFF99" w14:textId="77777777" w:rsidR="003E4803" w:rsidRPr="003E4803" w:rsidRDefault="003E4803" w:rsidP="00B4237B">
            <w:r w:rsidRPr="003E4803">
              <w:t>Default</w:t>
            </w:r>
          </w:p>
        </w:tc>
      </w:tr>
      <w:tr w:rsidR="003E4803" w:rsidRPr="003E4803" w14:paraId="612828B1" w14:textId="77777777" w:rsidTr="003E4803">
        <w:tc>
          <w:tcPr>
            <w:tcW w:w="1058"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093BA0EA" w14:textId="79410F30" w:rsidR="003E4803" w:rsidRPr="003E4803" w:rsidRDefault="003E4803" w:rsidP="00B4237B">
            <w:r w:rsidRPr="003E4803">
              <w:t>Global Attributes</w:t>
            </w:r>
          </w:p>
        </w:tc>
        <w:tc>
          <w:tcPr>
            <w:tcW w:w="1952"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4F98E109" w14:textId="77777777" w:rsidR="003E4803" w:rsidRPr="003E4803" w:rsidRDefault="003E4803" w:rsidP="00B4237B">
            <w:r w:rsidRPr="003E4803">
              <w:t>Attributes that can be used for all elements</w:t>
            </w:r>
          </w:p>
        </w:tc>
        <w:tc>
          <w:tcPr>
            <w:tcW w:w="1464"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36FE00AB" w14:textId="77777777" w:rsidR="003E4803" w:rsidRPr="003E4803" w:rsidRDefault="003E4803" w:rsidP="00B4237B">
            <w:r w:rsidRPr="003E4803">
              <w:t>N/A</w:t>
            </w:r>
          </w:p>
        </w:tc>
        <w:tc>
          <w:tcPr>
            <w:tcW w:w="527"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496C7743" w14:textId="77777777" w:rsidR="003E4803" w:rsidRPr="003E4803" w:rsidRDefault="003E4803" w:rsidP="00B4237B">
            <w:r w:rsidRPr="003E4803">
              <w:t>N/A</w:t>
            </w:r>
          </w:p>
        </w:tc>
      </w:tr>
      <w:tr w:rsidR="003E4803" w:rsidRPr="003E4803" w14:paraId="1065CBB6" w14:textId="77777777" w:rsidTr="003E4803">
        <w:tc>
          <w:tcPr>
            <w:tcW w:w="1058"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5CAE08F5" w14:textId="77777777" w:rsidR="003E4803" w:rsidRPr="003E4803" w:rsidRDefault="003E4803" w:rsidP="00B4237B">
            <w:r w:rsidRPr="003E4803">
              <w:t>cite</w:t>
            </w:r>
          </w:p>
        </w:tc>
        <w:tc>
          <w:tcPr>
            <w:tcW w:w="1952"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1B9A861C" w14:textId="77777777" w:rsidR="003E4803" w:rsidRPr="003E4803" w:rsidRDefault="003E4803" w:rsidP="00B4237B">
            <w:r w:rsidRPr="003E4803">
              <w:t>Contains the URL of the cited text.</w:t>
            </w:r>
          </w:p>
        </w:tc>
        <w:tc>
          <w:tcPr>
            <w:tcW w:w="1464"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12179141" w14:textId="77777777" w:rsidR="003E4803" w:rsidRPr="003E4803" w:rsidRDefault="003E4803" w:rsidP="00B4237B">
            <w:r w:rsidRPr="003E4803">
              <w:t>Text (usually a web address)</w:t>
            </w:r>
          </w:p>
        </w:tc>
        <w:tc>
          <w:tcPr>
            <w:tcW w:w="527"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2D2C1D1E" w14:textId="77777777" w:rsidR="003E4803" w:rsidRPr="003E4803" w:rsidRDefault="003E4803" w:rsidP="00B4237B">
            <w:r w:rsidRPr="003E4803">
              <w:t> </w:t>
            </w:r>
          </w:p>
        </w:tc>
      </w:tr>
    </w:tbl>
    <w:p w14:paraId="076A7661" w14:textId="77777777" w:rsidR="006E77E5" w:rsidRDefault="006E77E5" w:rsidP="007171B1">
      <w:pPr>
        <w:pStyle w:val="code"/>
      </w:pPr>
    </w:p>
    <w:p w14:paraId="75088BE2" w14:textId="77777777" w:rsidR="006E77E5" w:rsidRDefault="006E77E5">
      <w:pPr>
        <w:spacing w:line="259" w:lineRule="auto"/>
        <w:rPr>
          <w:color w:val="2E74B5" w:themeColor="accent5" w:themeShade="BF"/>
          <w:szCs w:val="24"/>
        </w:rPr>
      </w:pPr>
      <w:r>
        <w:br w:type="page"/>
      </w:r>
    </w:p>
    <w:p w14:paraId="61A930AD" w14:textId="1A4C1D30" w:rsidR="003E4803" w:rsidRPr="000F5942" w:rsidRDefault="003E4803" w:rsidP="007171B1">
      <w:pPr>
        <w:pStyle w:val="code"/>
      </w:pPr>
      <w:r w:rsidRPr="000F5942">
        <w:lastRenderedPageBreak/>
        <w:t>&lt;p&gt;A direct quotation from web developers:&lt;/p&gt;</w:t>
      </w:r>
    </w:p>
    <w:p w14:paraId="32BD4E84" w14:textId="77777777" w:rsidR="003E4803" w:rsidRPr="000F5942" w:rsidRDefault="003E4803" w:rsidP="007171B1">
      <w:pPr>
        <w:pStyle w:val="code"/>
      </w:pPr>
      <w:r w:rsidRPr="000F5942">
        <w:t>&lt;blockquote cite="http://www.examples.com"&gt;</w:t>
      </w:r>
    </w:p>
    <w:p w14:paraId="2379E67C" w14:textId="77777777" w:rsidR="003E4803" w:rsidRPr="000F5942" w:rsidRDefault="003E4803" w:rsidP="007171B1">
      <w:pPr>
        <w:pStyle w:val="code"/>
      </w:pPr>
      <w:r w:rsidRPr="000F5942">
        <w:t xml:space="preserve">    We love HTML5!</w:t>
      </w:r>
    </w:p>
    <w:p w14:paraId="168BF64C" w14:textId="77777777" w:rsidR="003E4803" w:rsidRPr="000F5942" w:rsidRDefault="003E4803" w:rsidP="007171B1">
      <w:pPr>
        <w:pStyle w:val="code"/>
      </w:pPr>
      <w:r w:rsidRPr="000F5942">
        <w:t>&lt;/blockquote&gt;</w:t>
      </w:r>
    </w:p>
    <w:p w14:paraId="12746D85" w14:textId="4D5D847A" w:rsidR="003E4803" w:rsidRDefault="003E4803" w:rsidP="00BF12A1">
      <w:pPr>
        <w:pStyle w:val="Heading3"/>
      </w:pPr>
      <w:bookmarkStart w:id="75" w:name="_Toc120626842"/>
      <w:r>
        <w:t>Pre Element</w:t>
      </w:r>
      <w:bookmarkEnd w:id="75"/>
    </w:p>
    <w:p w14:paraId="179A4BBB" w14:textId="77777777" w:rsidR="003E4803" w:rsidRDefault="003E4803" w:rsidP="00B4237B">
      <w:r>
        <w:t>Text that is pre-formatted is surrounded by </w:t>
      </w:r>
      <w:r w:rsidRPr="00E94045">
        <w:t>&lt;pre&gt;&lt;/pre&gt;</w:t>
      </w:r>
      <w:r>
        <w:t> elements. What makes pre-formatted text unique is that white space inside the elements is preserved, rather than being collapsed down to a single space maximum between characters (as in regular code rendering). Pre-formatted text also does not wrap to new lines when the browser window is reduced in size; a horizontal scrollbar appears (if necessary). Browsers also put a line of margin space above and below pre-formatted content and render pre-formatted text in a monospace font (so that all characters are equal width).</w:t>
      </w:r>
    </w:p>
    <w:p w14:paraId="1557F231" w14:textId="022A6842" w:rsidR="003E4803" w:rsidRDefault="003E4803" w:rsidP="00B4237B">
      <w:r>
        <w:t xml:space="preserve">pre-formatted text is used in a variety of situations. </w:t>
      </w:r>
      <w:r w:rsidR="00E36B40">
        <w:t>Like when writing code examples that follow an indented format.</w:t>
      </w:r>
      <w:r>
        <w:t xml:space="preserve"> Another example would be a poem where spacing </w:t>
      </w:r>
      <w:r w:rsidR="00E36B40">
        <w:t xml:space="preserve">is </w:t>
      </w:r>
      <w:r>
        <w:t>an important aspect of its message.</w:t>
      </w:r>
    </w:p>
    <w:p w14:paraId="0D05FB41" w14:textId="77777777" w:rsidR="003E4803" w:rsidRPr="00111812" w:rsidRDefault="003E4803" w:rsidP="007171B1">
      <w:pPr>
        <w:pStyle w:val="code"/>
      </w:pPr>
      <w:r w:rsidRPr="00111812">
        <w:t>&lt;pre&gt;</w:t>
      </w:r>
    </w:p>
    <w:p w14:paraId="3984A5EF" w14:textId="77777777" w:rsidR="003E4803" w:rsidRPr="00111812" w:rsidRDefault="003E4803" w:rsidP="007171B1">
      <w:pPr>
        <w:pStyle w:val="code"/>
      </w:pPr>
      <w:r w:rsidRPr="00111812">
        <w:t>Just a quick example...</w:t>
      </w:r>
    </w:p>
    <w:p w14:paraId="30DE99F1" w14:textId="77777777" w:rsidR="003E4803" w:rsidRPr="00111812" w:rsidRDefault="003E4803" w:rsidP="007171B1">
      <w:pPr>
        <w:pStyle w:val="code"/>
      </w:pPr>
      <w:r w:rsidRPr="00111812">
        <w:t>...to show how pre-formatted text renders</w:t>
      </w:r>
    </w:p>
    <w:p w14:paraId="66C47D67" w14:textId="3677F92B" w:rsidR="003E4803" w:rsidRPr="00111812" w:rsidRDefault="003E4803" w:rsidP="007171B1">
      <w:pPr>
        <w:pStyle w:val="code"/>
      </w:pPr>
      <w:r w:rsidRPr="00111812">
        <w:t>notice I have multiple spaces         between words and lines</w:t>
      </w:r>
    </w:p>
    <w:p w14:paraId="1B0BC3DE" w14:textId="0E613CA9" w:rsidR="003E4803" w:rsidRDefault="003E4803" w:rsidP="007171B1">
      <w:pPr>
        <w:pStyle w:val="code"/>
      </w:pPr>
      <w:r w:rsidRPr="00111812">
        <w:t>&lt;/pre&gt;</w:t>
      </w:r>
    </w:p>
    <w:p w14:paraId="2D65E142" w14:textId="741C5ADD" w:rsidR="003E4803" w:rsidRDefault="003E4803" w:rsidP="00BF12A1">
      <w:pPr>
        <w:pStyle w:val="Heading3"/>
      </w:pPr>
      <w:bookmarkStart w:id="76" w:name="_Toc120626843"/>
      <w:r>
        <w:t>Additional Reading</w:t>
      </w:r>
      <w:bookmarkEnd w:id="76"/>
    </w:p>
    <w:p w14:paraId="387F7100" w14:textId="77777777" w:rsidR="003E4803" w:rsidRDefault="003E4803" w:rsidP="00B4237B">
      <w:r>
        <w:t>This area provides additional reading on the listed topics.</w:t>
      </w:r>
    </w:p>
    <w:p w14:paraId="0C1EE68B" w14:textId="77777777" w:rsidR="003E4803" w:rsidRPr="006E77E5" w:rsidRDefault="006236EF" w:rsidP="002F7616">
      <w:pPr>
        <w:pStyle w:val="Link"/>
        <w:rPr>
          <w:color w:val="003399"/>
        </w:rPr>
      </w:pPr>
      <w:hyperlink r:id="rId30" w:tgtFrame="_blank" w:history="1">
        <w:r w:rsidR="003E4803" w:rsidRPr="006E77E5">
          <w:rPr>
            <w:rStyle w:val="Heading5Char"/>
            <w:rFonts w:ascii="Arial" w:hAnsi="Arial" w:cs="Arial"/>
            <w:color w:val="003399"/>
          </w:rPr>
          <w:t>Heading 1-6 elements</w:t>
        </w:r>
      </w:hyperlink>
    </w:p>
    <w:p w14:paraId="187F184C" w14:textId="77777777" w:rsidR="003E4803" w:rsidRPr="006E77E5" w:rsidRDefault="006236EF" w:rsidP="002F7616">
      <w:pPr>
        <w:pStyle w:val="Link"/>
        <w:rPr>
          <w:color w:val="003399"/>
        </w:rPr>
      </w:pPr>
      <w:hyperlink r:id="rId31" w:tgtFrame="_blank" w:history="1">
        <w:r w:rsidR="003E4803" w:rsidRPr="006E77E5">
          <w:rPr>
            <w:rStyle w:val="Heading5Char"/>
            <w:rFonts w:ascii="Arial" w:hAnsi="Arial" w:cs="Arial"/>
            <w:color w:val="003399"/>
          </w:rPr>
          <w:t>Paragraph element</w:t>
        </w:r>
      </w:hyperlink>
    </w:p>
    <w:p w14:paraId="5ED3DF1E" w14:textId="77777777" w:rsidR="003E4803" w:rsidRPr="006E77E5" w:rsidRDefault="006236EF" w:rsidP="002F7616">
      <w:pPr>
        <w:pStyle w:val="Link"/>
        <w:rPr>
          <w:color w:val="003399"/>
        </w:rPr>
      </w:pPr>
      <w:hyperlink r:id="rId32" w:tgtFrame="_blank" w:history="1">
        <w:r w:rsidR="003E4803" w:rsidRPr="006E77E5">
          <w:rPr>
            <w:rStyle w:val="Heading5Char"/>
            <w:rFonts w:ascii="Arial" w:hAnsi="Arial" w:cs="Arial"/>
            <w:color w:val="003399"/>
          </w:rPr>
          <w:t>Address element</w:t>
        </w:r>
      </w:hyperlink>
    </w:p>
    <w:p w14:paraId="012374FE" w14:textId="7A11417D" w:rsidR="00E94045" w:rsidRDefault="006236EF" w:rsidP="002F7616">
      <w:pPr>
        <w:pStyle w:val="Link"/>
      </w:pPr>
      <w:hyperlink r:id="rId33" w:tgtFrame="_blank" w:history="1">
        <w:r w:rsidR="003E4803" w:rsidRPr="006E77E5">
          <w:rPr>
            <w:rStyle w:val="Heading5Char"/>
            <w:rFonts w:ascii="Arial" w:hAnsi="Arial" w:cs="Arial"/>
            <w:color w:val="003399"/>
          </w:rPr>
          <w:t>Pre element</w:t>
        </w:r>
      </w:hyperlink>
      <w:r w:rsidR="00E94045">
        <w:br w:type="page"/>
      </w:r>
    </w:p>
    <w:p w14:paraId="0C9B6621" w14:textId="63D7CD04" w:rsidR="00E94045" w:rsidRDefault="00E94045" w:rsidP="00B4237B">
      <w:pPr>
        <w:pStyle w:val="Heading2"/>
      </w:pPr>
      <w:bookmarkStart w:id="77" w:name="_Toc120626844"/>
      <w:r>
        <w:lastRenderedPageBreak/>
        <w:t>Block Level List Elements</w:t>
      </w:r>
      <w:bookmarkEnd w:id="77"/>
    </w:p>
    <w:p w14:paraId="4F09792E" w14:textId="38ED8F33" w:rsidR="00E94045" w:rsidRDefault="00E94045" w:rsidP="00BF12A1">
      <w:pPr>
        <w:pStyle w:val="Heading3"/>
      </w:pPr>
      <w:bookmarkStart w:id="78" w:name="_Toc120626845"/>
      <w:r>
        <w:t>Unordered List</w:t>
      </w:r>
      <w:bookmarkEnd w:id="78"/>
    </w:p>
    <w:p w14:paraId="397AA996" w14:textId="4E9C81DC" w:rsidR="00E94045" w:rsidRDefault="00E94045" w:rsidP="00B4237B">
      <w:r w:rsidRPr="00E94045">
        <w:t>Unordered lists are used for a group of items that do not possess a natural sequencing</w:t>
      </w:r>
      <w:r>
        <w:t>. They are coded as </w:t>
      </w:r>
      <w:r w:rsidRPr="00E94045">
        <w:t>&lt;ul&gt;&lt;/ul&gt;</w:t>
      </w:r>
      <w:r>
        <w:t>. Each item in the list is surrounded by </w:t>
      </w:r>
      <w:r w:rsidRPr="00E94045">
        <w:t>&lt;li&gt;&lt;/li&gt;</w:t>
      </w:r>
      <w:r>
        <w:t>. The </w:t>
      </w:r>
      <w:r w:rsidRPr="00E94045">
        <w:t>&lt;ul&gt;&lt;/ul&gt;</w:t>
      </w:r>
      <w:r>
        <w:t> elements have a line of margin space above and below them (on the top and bottom of the list); the actual list items are on separate lines but there is no extra vertical space between them.</w:t>
      </w:r>
    </w:p>
    <w:p w14:paraId="31C8AB19" w14:textId="77777777" w:rsidR="00E94045" w:rsidRDefault="00E94045" w:rsidP="00B4237B">
      <w:r>
        <w:t>Example of a simple unordered list</w:t>
      </w:r>
    </w:p>
    <w:p w14:paraId="346A3A63" w14:textId="77777777" w:rsidR="00E94045" w:rsidRPr="00E94045" w:rsidRDefault="00E94045" w:rsidP="007171B1">
      <w:pPr>
        <w:pStyle w:val="code"/>
      </w:pPr>
      <w:r w:rsidRPr="00E94045">
        <w:t>&lt;ul&gt;</w:t>
      </w:r>
    </w:p>
    <w:p w14:paraId="6A4EBBCF" w14:textId="77777777" w:rsidR="00E94045" w:rsidRPr="00E94045" w:rsidRDefault="00E94045" w:rsidP="007171B1">
      <w:pPr>
        <w:pStyle w:val="code"/>
      </w:pPr>
      <w:r w:rsidRPr="00E94045">
        <w:t xml:space="preserve">    &lt;li&gt;list item 1&lt;/li&gt;</w:t>
      </w:r>
    </w:p>
    <w:p w14:paraId="6987D7DA" w14:textId="77777777" w:rsidR="00E94045" w:rsidRPr="00E94045" w:rsidRDefault="00E94045" w:rsidP="007171B1">
      <w:pPr>
        <w:pStyle w:val="code"/>
      </w:pPr>
      <w:r w:rsidRPr="00E94045">
        <w:t xml:space="preserve">    &lt;li&gt;list item 2&lt;/li&gt;</w:t>
      </w:r>
    </w:p>
    <w:p w14:paraId="1B70B65E" w14:textId="77777777" w:rsidR="00E94045" w:rsidRPr="00E94045" w:rsidRDefault="00E94045" w:rsidP="007171B1">
      <w:pPr>
        <w:pStyle w:val="code"/>
      </w:pPr>
      <w:r w:rsidRPr="00E94045">
        <w:t xml:space="preserve">    &lt;li&gt;list item 3&lt;/li&gt;</w:t>
      </w:r>
    </w:p>
    <w:p w14:paraId="4E10E467" w14:textId="77777777" w:rsidR="00E94045" w:rsidRPr="00E94045" w:rsidRDefault="00E94045" w:rsidP="007171B1">
      <w:pPr>
        <w:pStyle w:val="code"/>
      </w:pPr>
      <w:r w:rsidRPr="00E94045">
        <w:t xml:space="preserve">    &lt;li&gt;list item 4&lt;/li&gt;</w:t>
      </w:r>
    </w:p>
    <w:p w14:paraId="5D518B19" w14:textId="0D4CB3BF" w:rsidR="002D4CCC" w:rsidRDefault="00E94045" w:rsidP="007171B1">
      <w:pPr>
        <w:pStyle w:val="code"/>
      </w:pPr>
      <w:r w:rsidRPr="00E94045">
        <w:t>&lt;/ul&gt;</w:t>
      </w:r>
    </w:p>
    <w:p w14:paraId="06A7C034" w14:textId="3DA77C1F" w:rsidR="00E94045" w:rsidRDefault="00E94045" w:rsidP="00BF12A1">
      <w:pPr>
        <w:pStyle w:val="Heading3"/>
      </w:pPr>
      <w:bookmarkStart w:id="79" w:name="_Toc120626846"/>
      <w:r>
        <w:t>Nested Unordered List</w:t>
      </w:r>
      <w:bookmarkEnd w:id="79"/>
    </w:p>
    <w:p w14:paraId="6C854927" w14:textId="77777777" w:rsidR="00E94045" w:rsidRDefault="00E94045" w:rsidP="00B4237B">
      <w:r>
        <w:t>You can nest lists within lists</w:t>
      </w:r>
    </w:p>
    <w:p w14:paraId="50545B32" w14:textId="77777777" w:rsidR="00E94045" w:rsidRDefault="00E94045" w:rsidP="00B4237B">
      <w:r>
        <w:t>Be careful when nesting lists that the nested </w:t>
      </w:r>
      <w:r w:rsidRPr="00E94045">
        <w:t>&lt;ul&gt;&lt;/ul&gt;</w:t>
      </w:r>
      <w:r>
        <w:t> is entirely within the </w:t>
      </w:r>
      <w:r w:rsidRPr="00E94045">
        <w:t>&lt;li&gt;&lt;/li&gt;</w:t>
      </w:r>
      <w:r>
        <w:t> holding it, as shown in the following example:</w:t>
      </w:r>
    </w:p>
    <w:p w14:paraId="37EDC060" w14:textId="77777777" w:rsidR="00E94045" w:rsidRPr="002D4CCC" w:rsidRDefault="00E94045" w:rsidP="007171B1">
      <w:pPr>
        <w:pStyle w:val="code"/>
      </w:pPr>
      <w:r w:rsidRPr="002D4CCC">
        <w:t>&lt;ul&gt;</w:t>
      </w:r>
    </w:p>
    <w:p w14:paraId="36FA045C" w14:textId="77777777" w:rsidR="00E94045" w:rsidRPr="002D4CCC" w:rsidRDefault="00E94045" w:rsidP="007171B1">
      <w:pPr>
        <w:pStyle w:val="code"/>
      </w:pPr>
      <w:r w:rsidRPr="002D4CCC">
        <w:t xml:space="preserve">  &lt;li&gt;list item 1&lt;/li&gt;</w:t>
      </w:r>
    </w:p>
    <w:p w14:paraId="3085FCF6" w14:textId="77777777" w:rsidR="00E94045" w:rsidRPr="002D4CCC" w:rsidRDefault="00E94045" w:rsidP="007171B1">
      <w:pPr>
        <w:pStyle w:val="code"/>
      </w:pPr>
      <w:r w:rsidRPr="002D4CCC">
        <w:t xml:space="preserve">  &lt;li&gt;list item 2&lt;/li&gt;</w:t>
      </w:r>
    </w:p>
    <w:p w14:paraId="1F464468" w14:textId="77777777" w:rsidR="00E94045" w:rsidRPr="002D4CCC" w:rsidRDefault="00E94045" w:rsidP="007171B1">
      <w:pPr>
        <w:pStyle w:val="code"/>
      </w:pPr>
      <w:r w:rsidRPr="002D4CCC">
        <w:t xml:space="preserve">  &lt;li&gt;list item 3</w:t>
      </w:r>
    </w:p>
    <w:p w14:paraId="65BB17DB" w14:textId="77777777" w:rsidR="00E94045" w:rsidRPr="002D4CCC" w:rsidRDefault="00E94045" w:rsidP="007171B1">
      <w:pPr>
        <w:pStyle w:val="code"/>
      </w:pPr>
      <w:r w:rsidRPr="002D4CCC">
        <w:t xml:space="preserve">    &lt;ul&gt;</w:t>
      </w:r>
    </w:p>
    <w:p w14:paraId="558F10BD" w14:textId="77777777" w:rsidR="00E94045" w:rsidRPr="002D4CCC" w:rsidRDefault="00E94045" w:rsidP="007171B1">
      <w:pPr>
        <w:pStyle w:val="code"/>
      </w:pPr>
      <w:r w:rsidRPr="002D4CCC">
        <w:lastRenderedPageBreak/>
        <w:t xml:space="preserve">      &lt;li&gt;sublist item 1&lt;/li&gt;</w:t>
      </w:r>
    </w:p>
    <w:p w14:paraId="6C81F6E1" w14:textId="77777777" w:rsidR="00E94045" w:rsidRPr="002D4CCC" w:rsidRDefault="00E94045" w:rsidP="007171B1">
      <w:pPr>
        <w:pStyle w:val="code"/>
      </w:pPr>
      <w:r w:rsidRPr="002D4CCC">
        <w:t xml:space="preserve">      &lt;li&gt;sublist item 2&lt;/li&gt;</w:t>
      </w:r>
    </w:p>
    <w:p w14:paraId="50E8F5DF" w14:textId="77777777" w:rsidR="00E94045" w:rsidRPr="002D4CCC" w:rsidRDefault="00E94045" w:rsidP="007171B1">
      <w:pPr>
        <w:pStyle w:val="code"/>
      </w:pPr>
      <w:r w:rsidRPr="002D4CCC">
        <w:t xml:space="preserve">    &lt;/ul&gt;</w:t>
      </w:r>
    </w:p>
    <w:p w14:paraId="142D47A7" w14:textId="77777777" w:rsidR="00E94045" w:rsidRPr="002D4CCC" w:rsidRDefault="00E94045" w:rsidP="007171B1">
      <w:pPr>
        <w:pStyle w:val="code"/>
      </w:pPr>
      <w:r w:rsidRPr="002D4CCC">
        <w:t xml:space="preserve">  &lt;/li&gt;</w:t>
      </w:r>
    </w:p>
    <w:p w14:paraId="28228AC4" w14:textId="77777777" w:rsidR="00E94045" w:rsidRPr="002D4CCC" w:rsidRDefault="00E94045" w:rsidP="007171B1">
      <w:pPr>
        <w:pStyle w:val="code"/>
      </w:pPr>
      <w:r w:rsidRPr="002D4CCC">
        <w:t xml:space="preserve">  &lt;li&gt;list item 4&lt;/li&gt;</w:t>
      </w:r>
    </w:p>
    <w:p w14:paraId="6023D197" w14:textId="6CF53106" w:rsidR="002D4CCC" w:rsidRDefault="00E94045" w:rsidP="007171B1">
      <w:pPr>
        <w:pStyle w:val="code"/>
      </w:pPr>
      <w:r w:rsidRPr="002D4CCC">
        <w:t>&lt;/ul&gt;</w:t>
      </w:r>
    </w:p>
    <w:p w14:paraId="5C197F07" w14:textId="2ABE432D" w:rsidR="00E94045" w:rsidRDefault="00E94045" w:rsidP="00BF12A1">
      <w:pPr>
        <w:pStyle w:val="Heading3"/>
      </w:pPr>
      <w:bookmarkStart w:id="80" w:name="_Toc120626847"/>
      <w:r>
        <w:t>Ordered Lists</w:t>
      </w:r>
      <w:bookmarkEnd w:id="80"/>
    </w:p>
    <w:p w14:paraId="592B19DD" w14:textId="77777777" w:rsidR="00E94045" w:rsidRDefault="00E94045" w:rsidP="00B4237B">
      <w:r w:rsidRPr="002D4CCC">
        <w:t>Ordered lists are used for a group of items that have a natural sequencing. Ordered lists are coded as &lt;ol&gt;&lt;/ol&gt;. Each item in the</w:t>
      </w:r>
      <w:r>
        <w:t xml:space="preserve"> list is surrounded by </w:t>
      </w:r>
      <w:r w:rsidRPr="002D4CCC">
        <w:t>&lt;li&gt;&lt;/li&gt;</w:t>
      </w:r>
      <w:r>
        <w:t>. The </w:t>
      </w:r>
      <w:r w:rsidRPr="002D4CCC">
        <w:t>&lt;ol&gt;&lt;/ol&gt;</w:t>
      </w:r>
      <w:r>
        <w:t> elements have a line of margin space above and below them (on the top and bottom of the list); the actual list items are on separate lines but there is no extra vertical space between them.</w:t>
      </w:r>
    </w:p>
    <w:p w14:paraId="658C29D2" w14:textId="77777777" w:rsidR="00E94045" w:rsidRDefault="00E94045" w:rsidP="00B4237B">
      <w:r>
        <w:t>Example of a simple ordered list</w:t>
      </w:r>
    </w:p>
    <w:p w14:paraId="5CB3E71F" w14:textId="77777777" w:rsidR="00E94045" w:rsidRPr="002D4CCC" w:rsidRDefault="00E94045" w:rsidP="007171B1">
      <w:pPr>
        <w:pStyle w:val="code"/>
      </w:pPr>
      <w:r w:rsidRPr="002D4CCC">
        <w:t>&lt;ol&gt;</w:t>
      </w:r>
    </w:p>
    <w:p w14:paraId="7CB67AE2" w14:textId="77777777" w:rsidR="00E94045" w:rsidRPr="002D4CCC" w:rsidRDefault="00E94045" w:rsidP="007171B1">
      <w:pPr>
        <w:pStyle w:val="code"/>
      </w:pPr>
      <w:r w:rsidRPr="002D4CCC">
        <w:t xml:space="preserve">  &lt;li&gt;list item 1&lt;/li&gt;</w:t>
      </w:r>
    </w:p>
    <w:p w14:paraId="7F951C25" w14:textId="77777777" w:rsidR="00E94045" w:rsidRPr="002D4CCC" w:rsidRDefault="00E94045" w:rsidP="007171B1">
      <w:pPr>
        <w:pStyle w:val="code"/>
      </w:pPr>
      <w:r w:rsidRPr="002D4CCC">
        <w:t xml:space="preserve">  &lt;li&gt;list item 2&lt;/li&gt;</w:t>
      </w:r>
    </w:p>
    <w:p w14:paraId="1665B4F3" w14:textId="77777777" w:rsidR="00E94045" w:rsidRPr="002D4CCC" w:rsidRDefault="00E94045" w:rsidP="007171B1">
      <w:pPr>
        <w:pStyle w:val="code"/>
      </w:pPr>
      <w:r w:rsidRPr="002D4CCC">
        <w:t xml:space="preserve">  &lt;li&gt;list item 3&lt;/li&gt;</w:t>
      </w:r>
    </w:p>
    <w:p w14:paraId="56DB8B58" w14:textId="77777777" w:rsidR="00E94045" w:rsidRPr="002D4CCC" w:rsidRDefault="00E94045" w:rsidP="007171B1">
      <w:pPr>
        <w:pStyle w:val="code"/>
      </w:pPr>
      <w:r w:rsidRPr="002D4CCC">
        <w:t xml:space="preserve">  &lt;li&gt;list item 4&lt;/li&gt;</w:t>
      </w:r>
    </w:p>
    <w:p w14:paraId="3F7D8A3B" w14:textId="385A9F4B" w:rsidR="00E94045" w:rsidRDefault="00E94045" w:rsidP="007171B1">
      <w:pPr>
        <w:pStyle w:val="code"/>
      </w:pPr>
      <w:r w:rsidRPr="002D4CCC">
        <w:t>&lt;/ol&gt;</w:t>
      </w:r>
    </w:p>
    <w:p w14:paraId="4E2CDC6A" w14:textId="6E2081E7" w:rsidR="00E94045" w:rsidRDefault="00E94045" w:rsidP="00B4237B">
      <w:r>
        <w:t>You can</w:t>
      </w:r>
      <w:r w:rsidR="002F7616">
        <w:t xml:space="preserve"> also</w:t>
      </w:r>
      <w:r>
        <w:t xml:space="preserve"> nest lists within lists</w:t>
      </w:r>
    </w:p>
    <w:p w14:paraId="2A10A653" w14:textId="77777777" w:rsidR="00E94045" w:rsidRDefault="00E94045" w:rsidP="00B4237B">
      <w:r>
        <w:t>Be careful when nesting lists that the nested </w:t>
      </w:r>
      <w:r w:rsidRPr="002D4CCC">
        <w:t>&lt;ol&gt;&lt;/ol&gt;</w:t>
      </w:r>
      <w:r>
        <w:t> is entirely within the </w:t>
      </w:r>
      <w:r w:rsidRPr="002D4CCC">
        <w:t>&lt;li&gt;&lt;/li&gt;</w:t>
      </w:r>
      <w:r>
        <w:t> holding it, as shown in the following example:</w:t>
      </w:r>
    </w:p>
    <w:p w14:paraId="5F2C44B4" w14:textId="77777777" w:rsidR="00E94045" w:rsidRPr="002D4CCC" w:rsidRDefault="00E94045" w:rsidP="007171B1">
      <w:pPr>
        <w:pStyle w:val="code"/>
      </w:pPr>
      <w:r w:rsidRPr="002D4CCC">
        <w:t>&lt;ol&gt;</w:t>
      </w:r>
    </w:p>
    <w:p w14:paraId="405497DD" w14:textId="77777777" w:rsidR="00E94045" w:rsidRPr="002D4CCC" w:rsidRDefault="00E94045" w:rsidP="007171B1">
      <w:pPr>
        <w:pStyle w:val="code"/>
      </w:pPr>
      <w:r w:rsidRPr="002D4CCC">
        <w:t xml:space="preserve">  &lt;li&gt;list item 1&lt;/li&gt;</w:t>
      </w:r>
    </w:p>
    <w:p w14:paraId="0852D766" w14:textId="77777777" w:rsidR="00E94045" w:rsidRPr="002D4CCC" w:rsidRDefault="00E94045" w:rsidP="007171B1">
      <w:pPr>
        <w:pStyle w:val="code"/>
      </w:pPr>
      <w:r w:rsidRPr="002D4CCC">
        <w:lastRenderedPageBreak/>
        <w:t xml:space="preserve">  &lt;li&gt;list item 2&lt;/li&gt;</w:t>
      </w:r>
    </w:p>
    <w:p w14:paraId="6D1E1CEC" w14:textId="77777777" w:rsidR="00E94045" w:rsidRPr="002D4CCC" w:rsidRDefault="00E94045" w:rsidP="007171B1">
      <w:pPr>
        <w:pStyle w:val="code"/>
      </w:pPr>
      <w:r w:rsidRPr="002D4CCC">
        <w:t xml:space="preserve">  &lt;li&gt;list item 3</w:t>
      </w:r>
    </w:p>
    <w:p w14:paraId="374884C4" w14:textId="77777777" w:rsidR="00E94045" w:rsidRPr="002D4CCC" w:rsidRDefault="00E94045" w:rsidP="007171B1">
      <w:pPr>
        <w:pStyle w:val="code"/>
      </w:pPr>
      <w:r w:rsidRPr="002D4CCC">
        <w:t xml:space="preserve">    &lt;ol&gt;</w:t>
      </w:r>
    </w:p>
    <w:p w14:paraId="741A36EE" w14:textId="77777777" w:rsidR="00E94045" w:rsidRPr="002D4CCC" w:rsidRDefault="00E94045" w:rsidP="007171B1">
      <w:pPr>
        <w:pStyle w:val="code"/>
      </w:pPr>
      <w:r w:rsidRPr="002D4CCC">
        <w:t xml:space="preserve">      &lt;li&gt;sublist item 1&lt;/li&gt;</w:t>
      </w:r>
    </w:p>
    <w:p w14:paraId="2CBA3F99" w14:textId="77777777" w:rsidR="00E94045" w:rsidRPr="002D4CCC" w:rsidRDefault="00E94045" w:rsidP="007171B1">
      <w:pPr>
        <w:pStyle w:val="code"/>
      </w:pPr>
      <w:r w:rsidRPr="002D4CCC">
        <w:t xml:space="preserve">      &lt;li&gt;sublist item 2&lt;/li&gt;</w:t>
      </w:r>
    </w:p>
    <w:p w14:paraId="0026A33B" w14:textId="77777777" w:rsidR="00E94045" w:rsidRPr="002D4CCC" w:rsidRDefault="00E94045" w:rsidP="007171B1">
      <w:pPr>
        <w:pStyle w:val="code"/>
      </w:pPr>
      <w:r w:rsidRPr="002D4CCC">
        <w:t xml:space="preserve">    &lt;/ol&gt;</w:t>
      </w:r>
    </w:p>
    <w:p w14:paraId="6550CF52" w14:textId="77777777" w:rsidR="00E94045" w:rsidRPr="002D4CCC" w:rsidRDefault="00E94045" w:rsidP="007171B1">
      <w:pPr>
        <w:pStyle w:val="code"/>
      </w:pPr>
      <w:r w:rsidRPr="002D4CCC">
        <w:t xml:space="preserve">  &lt;/li&gt;</w:t>
      </w:r>
    </w:p>
    <w:p w14:paraId="682E622B" w14:textId="77777777" w:rsidR="00E94045" w:rsidRPr="002D4CCC" w:rsidRDefault="00E94045" w:rsidP="007171B1">
      <w:pPr>
        <w:pStyle w:val="code"/>
      </w:pPr>
      <w:r w:rsidRPr="002D4CCC">
        <w:t xml:space="preserve">  &lt;li&gt;list item 4&lt;/li&gt;</w:t>
      </w:r>
    </w:p>
    <w:p w14:paraId="5678EAA1" w14:textId="2D434F4A" w:rsidR="00E94045" w:rsidRDefault="00E94045" w:rsidP="007171B1">
      <w:pPr>
        <w:pStyle w:val="code"/>
      </w:pPr>
      <w:r w:rsidRPr="002D4CCC">
        <w:t>&lt;/ol&gt;</w:t>
      </w:r>
    </w:p>
    <w:p w14:paraId="53D24DE4" w14:textId="0EAB7F93" w:rsidR="00E94045" w:rsidRDefault="00E94045" w:rsidP="00BF12A1">
      <w:pPr>
        <w:pStyle w:val="Heading3"/>
      </w:pPr>
      <w:bookmarkStart w:id="81" w:name="_Toc120626848"/>
      <w:r>
        <w:t>Definition Lists</w:t>
      </w:r>
      <w:bookmarkEnd w:id="81"/>
    </w:p>
    <w:p w14:paraId="46030C94" w14:textId="1B1DCABB" w:rsidR="00E94045" w:rsidRDefault="00E94045" w:rsidP="00B4237B">
      <w:r w:rsidRPr="002D4CCC">
        <w:t>Definition lists are used for defining terms</w:t>
      </w:r>
      <w:r>
        <w:t>. As an example, these would be appropriate for glossaries. The outermost elements are </w:t>
      </w:r>
      <w:r w:rsidRPr="002D4CCC">
        <w:t>&lt;dl&gt;&lt;/dl&gt;</w:t>
      </w:r>
      <w:r>
        <w:t>. Within the definition list are elements for the defined term (coded as </w:t>
      </w:r>
      <w:r w:rsidRPr="002D4CCC">
        <w:t>&lt;dt&gt;&lt;/dt&gt;</w:t>
      </w:r>
      <w:r>
        <w:t>) and its description (coded as </w:t>
      </w:r>
      <w:r w:rsidRPr="002D4CCC">
        <w:t>&lt;dd&gt;&lt;/dd&gt;</w:t>
      </w:r>
      <w:r>
        <w:t>). The </w:t>
      </w:r>
      <w:r w:rsidRPr="002D4CCC">
        <w:t>&lt;dl&gt;&lt;/dl&gt;</w:t>
      </w:r>
      <w:r>
        <w:t> render with a line of margin space above and below. The </w:t>
      </w:r>
      <w:r w:rsidRPr="002D4CCC">
        <w:t>&lt;dt&gt;&lt;/dt&gt;</w:t>
      </w:r>
      <w:r>
        <w:t> elements typically have their content left-aligned. These elements cannot contain block-level elements. The </w:t>
      </w:r>
      <w:r w:rsidRPr="002D4CCC">
        <w:t>&lt;dd&gt;&lt;/dd&gt;</w:t>
      </w:r>
      <w:r>
        <w:t xml:space="preserve"> elements typically have their content indented </w:t>
      </w:r>
      <w:r w:rsidR="002D4CCC">
        <w:t>and, on the line,</w:t>
      </w:r>
      <w:r>
        <w:t xml:space="preserve"> </w:t>
      </w:r>
      <w:r w:rsidR="002D4CCC">
        <w:t>immediately</w:t>
      </w:r>
      <w:r>
        <w:t xml:space="preserve"> below the defined term. These elements can contain block-level elements.</w:t>
      </w:r>
    </w:p>
    <w:p w14:paraId="1CB445F1" w14:textId="77777777" w:rsidR="00E94045" w:rsidRPr="009A20AE" w:rsidRDefault="00E94045" w:rsidP="007171B1">
      <w:pPr>
        <w:pStyle w:val="code"/>
      </w:pPr>
      <w:r w:rsidRPr="009A20AE">
        <w:t>&lt;h1&gt;Glossary&lt;/h1&gt;</w:t>
      </w:r>
    </w:p>
    <w:p w14:paraId="4AEBEF4A" w14:textId="77777777" w:rsidR="00E94045" w:rsidRPr="009A20AE" w:rsidRDefault="00E94045" w:rsidP="007171B1">
      <w:pPr>
        <w:pStyle w:val="code"/>
      </w:pPr>
      <w:r w:rsidRPr="009A20AE">
        <w:t>&lt;dl&gt;</w:t>
      </w:r>
    </w:p>
    <w:p w14:paraId="5847C153" w14:textId="77777777" w:rsidR="00E94045" w:rsidRPr="009A20AE" w:rsidRDefault="00E94045" w:rsidP="007171B1">
      <w:pPr>
        <w:pStyle w:val="code"/>
      </w:pPr>
      <w:r w:rsidRPr="009A20AE">
        <w:t xml:space="preserve">  &lt;dt&gt;XHTML&lt;/dt&gt;</w:t>
      </w:r>
    </w:p>
    <w:p w14:paraId="53D06604" w14:textId="77777777" w:rsidR="00E94045" w:rsidRPr="009A20AE" w:rsidRDefault="00E94045" w:rsidP="007171B1">
      <w:pPr>
        <w:pStyle w:val="code"/>
      </w:pPr>
      <w:r w:rsidRPr="009A20AE">
        <w:t xml:space="preserve">    &lt;dd&gt;Extensible Hypertext Markup Language, the structural markup of a web page&lt;/dd&gt;</w:t>
      </w:r>
    </w:p>
    <w:p w14:paraId="7CE691A0" w14:textId="77777777" w:rsidR="00E94045" w:rsidRPr="009A20AE" w:rsidRDefault="00E94045" w:rsidP="007171B1">
      <w:pPr>
        <w:pStyle w:val="code"/>
      </w:pPr>
      <w:r w:rsidRPr="009A20AE">
        <w:t xml:space="preserve">  &lt;dt&gt;CSS&lt;/dt&gt;</w:t>
      </w:r>
    </w:p>
    <w:p w14:paraId="346D8FBA" w14:textId="77777777" w:rsidR="00E94045" w:rsidRPr="009A20AE" w:rsidRDefault="00E94045" w:rsidP="007171B1">
      <w:pPr>
        <w:pStyle w:val="code"/>
      </w:pPr>
      <w:r w:rsidRPr="009A20AE">
        <w:t xml:space="preserve">    &lt;dd&gt;Cascading Style Sheets, which determines the presentation of a web page&lt;/dd&gt;</w:t>
      </w:r>
    </w:p>
    <w:p w14:paraId="6A2F9BEC" w14:textId="7B74A145" w:rsidR="00E94045" w:rsidRDefault="00E94045" w:rsidP="007171B1">
      <w:pPr>
        <w:pStyle w:val="code"/>
      </w:pPr>
      <w:r w:rsidRPr="009A20AE">
        <w:lastRenderedPageBreak/>
        <w:t>&lt;/dl&gt;</w:t>
      </w:r>
    </w:p>
    <w:p w14:paraId="445BCB5A" w14:textId="77777777" w:rsidR="00E36B40" w:rsidRPr="009A20AE" w:rsidRDefault="00E36B40" w:rsidP="00F804D6">
      <w:pPr>
        <w:pStyle w:val="NormalWeb"/>
      </w:pPr>
    </w:p>
    <w:p w14:paraId="3F7DA645" w14:textId="61CB1262" w:rsidR="00E94045" w:rsidRDefault="00E94045" w:rsidP="00BF12A1">
      <w:pPr>
        <w:pStyle w:val="Heading3"/>
      </w:pPr>
      <w:bookmarkStart w:id="82" w:name="_Toc120626849"/>
      <w:r>
        <w:t>Additional Reading</w:t>
      </w:r>
      <w:bookmarkEnd w:id="82"/>
    </w:p>
    <w:p w14:paraId="5260705E" w14:textId="77777777" w:rsidR="00E94045" w:rsidRDefault="00E94045" w:rsidP="00B4237B">
      <w:r>
        <w:t>This area provides additional reading on the listed topics.</w:t>
      </w:r>
    </w:p>
    <w:p w14:paraId="58C3B50B" w14:textId="77777777" w:rsidR="00E94045" w:rsidRPr="00FE3797" w:rsidRDefault="006236EF" w:rsidP="002F7616">
      <w:pPr>
        <w:pStyle w:val="Link"/>
        <w:rPr>
          <w:color w:val="003399"/>
        </w:rPr>
      </w:pPr>
      <w:hyperlink r:id="rId34" w:history="1">
        <w:r w:rsidR="00E94045" w:rsidRPr="00FE3797">
          <w:rPr>
            <w:rStyle w:val="Heading5Char"/>
            <w:rFonts w:ascii="Arial" w:hAnsi="Arial" w:cs="Arial"/>
            <w:color w:val="003399"/>
          </w:rPr>
          <w:t>Unordered List Element</w:t>
        </w:r>
      </w:hyperlink>
    </w:p>
    <w:p w14:paraId="67053A3D" w14:textId="77777777" w:rsidR="00E94045" w:rsidRPr="00FE3797" w:rsidRDefault="006236EF" w:rsidP="002F7616">
      <w:pPr>
        <w:pStyle w:val="Link"/>
        <w:rPr>
          <w:color w:val="003399"/>
        </w:rPr>
      </w:pPr>
      <w:hyperlink r:id="rId35" w:history="1">
        <w:r w:rsidR="00E94045" w:rsidRPr="00FE3797">
          <w:rPr>
            <w:rStyle w:val="Heading5Char"/>
            <w:rFonts w:ascii="Arial" w:hAnsi="Arial" w:cs="Arial"/>
            <w:color w:val="003399"/>
          </w:rPr>
          <w:t>Ordered List Element</w:t>
        </w:r>
      </w:hyperlink>
    </w:p>
    <w:p w14:paraId="4E982ECB" w14:textId="77777777" w:rsidR="00E94045" w:rsidRPr="00FE3797" w:rsidRDefault="006236EF" w:rsidP="002F7616">
      <w:pPr>
        <w:pStyle w:val="Link"/>
        <w:rPr>
          <w:color w:val="003399"/>
        </w:rPr>
      </w:pPr>
      <w:hyperlink r:id="rId36" w:history="1">
        <w:r w:rsidR="00E94045" w:rsidRPr="00FE3797">
          <w:rPr>
            <w:rStyle w:val="Heading5Char"/>
            <w:rFonts w:ascii="Arial" w:hAnsi="Arial" w:cs="Arial"/>
            <w:color w:val="003399"/>
          </w:rPr>
          <w:t>Definition List Element</w:t>
        </w:r>
      </w:hyperlink>
    </w:p>
    <w:p w14:paraId="030A5A1D" w14:textId="0A93EDDA" w:rsidR="00B070DB" w:rsidRDefault="00B070DB" w:rsidP="00B4237B">
      <w:r>
        <w:br w:type="page"/>
      </w:r>
    </w:p>
    <w:p w14:paraId="68187E1D" w14:textId="202FE2BB" w:rsidR="003E4803" w:rsidRDefault="00B070DB" w:rsidP="00B4237B">
      <w:pPr>
        <w:pStyle w:val="Heading2"/>
      </w:pPr>
      <w:bookmarkStart w:id="83" w:name="_Toc120626850"/>
      <w:r>
        <w:lastRenderedPageBreak/>
        <w:t>Linking Web Page Together</w:t>
      </w:r>
      <w:bookmarkEnd w:id="83"/>
    </w:p>
    <w:p w14:paraId="6A236951" w14:textId="77777777" w:rsidR="00B070DB" w:rsidRDefault="00B070DB" w:rsidP="00BF12A1">
      <w:pPr>
        <w:pStyle w:val="Heading3"/>
      </w:pPr>
      <w:bookmarkStart w:id="84" w:name="_Toc120626851"/>
      <w:r>
        <w:t>The Anchor Element</w:t>
      </w:r>
      <w:bookmarkEnd w:id="84"/>
    </w:p>
    <w:p w14:paraId="6B8C2C4E" w14:textId="77777777" w:rsidR="00B070DB" w:rsidRPr="00B070DB" w:rsidRDefault="00B070DB" w:rsidP="00B4237B">
      <w:r w:rsidRPr="00B070DB">
        <w:t>The anchor element, coded as &lt;a&gt;&lt;/a&gt;, serves as the foundation for the Web. It allows you to link pages together and create within page links.</w:t>
      </w:r>
    </w:p>
    <w:p w14:paraId="7B8C8B0B" w14:textId="77777777" w:rsidR="00B070DB" w:rsidRDefault="00B070DB" w:rsidP="00B4237B">
      <w:r>
        <w:t>Anchors can be used to:</w:t>
      </w:r>
    </w:p>
    <w:p w14:paraId="59BF159D" w14:textId="77777777" w:rsidR="00B070DB" w:rsidRDefault="00B070DB" w:rsidP="00B4237B">
      <w:pPr>
        <w:numPr>
          <w:ilvl w:val="0"/>
          <w:numId w:val="4"/>
        </w:numPr>
      </w:pPr>
      <w:r>
        <w:t>Link together pages</w:t>
      </w:r>
    </w:p>
    <w:p w14:paraId="12AD022D" w14:textId="77777777" w:rsidR="00B070DB" w:rsidRDefault="00B070DB" w:rsidP="00B4237B">
      <w:pPr>
        <w:numPr>
          <w:ilvl w:val="0"/>
          <w:numId w:val="4"/>
        </w:numPr>
      </w:pPr>
      <w:r>
        <w:t>Move to a different location within the same page</w:t>
      </w:r>
    </w:p>
    <w:p w14:paraId="12393F88" w14:textId="77777777" w:rsidR="00B070DB" w:rsidRDefault="00B070DB" w:rsidP="00B4237B">
      <w:pPr>
        <w:numPr>
          <w:ilvl w:val="0"/>
          <w:numId w:val="4"/>
        </w:numPr>
      </w:pPr>
      <w:r>
        <w:t>Launch email programs</w:t>
      </w:r>
    </w:p>
    <w:p w14:paraId="39470D50" w14:textId="77777777" w:rsidR="00B070DB" w:rsidRDefault="00B070DB" w:rsidP="00B4237B">
      <w:pPr>
        <w:numPr>
          <w:ilvl w:val="0"/>
          <w:numId w:val="4"/>
        </w:numPr>
      </w:pPr>
      <w:r>
        <w:t>Open new browser windows</w:t>
      </w:r>
    </w:p>
    <w:p w14:paraId="75D685C9" w14:textId="77777777" w:rsidR="00B070DB" w:rsidRDefault="00B070DB" w:rsidP="00B4237B">
      <w:r>
        <w:t>Anchors are inline elements. They cannot be nested within each other.</w:t>
      </w:r>
    </w:p>
    <w:tbl>
      <w:tblPr>
        <w:tblW w:w="5000" w:type="pct"/>
        <w:tblBorders>
          <w:top w:val="single" w:sz="6" w:space="0" w:color="DEE2E6"/>
          <w:left w:val="single" w:sz="6" w:space="0" w:color="DEE2E6"/>
          <w:bottom w:val="single" w:sz="6" w:space="0" w:color="DEE2E6"/>
          <w:right w:val="single" w:sz="6" w:space="0" w:color="DEE2E6"/>
        </w:tblBorders>
        <w:shd w:val="clear" w:color="auto" w:fill="FFFFFF"/>
        <w:tblCellMar>
          <w:top w:w="15" w:type="dxa"/>
          <w:left w:w="15" w:type="dxa"/>
          <w:bottom w:w="15" w:type="dxa"/>
          <w:right w:w="15" w:type="dxa"/>
        </w:tblCellMar>
        <w:tblLook w:val="04A0" w:firstRow="1" w:lastRow="0" w:firstColumn="1" w:lastColumn="0" w:noHBand="0" w:noVBand="1"/>
      </w:tblPr>
      <w:tblGrid>
        <w:gridCol w:w="1613"/>
        <w:gridCol w:w="4756"/>
        <w:gridCol w:w="2975"/>
      </w:tblGrid>
      <w:tr w:rsidR="00B070DB" w14:paraId="303A9284" w14:textId="77777777" w:rsidTr="00B070DB">
        <w:trPr>
          <w:tblHeader/>
        </w:trPr>
        <w:tc>
          <w:tcPr>
            <w:tcW w:w="863" w:type="pct"/>
            <w:tcBorders>
              <w:top w:val="nil"/>
              <w:left w:val="single" w:sz="6" w:space="0" w:color="DDDDDD"/>
              <w:bottom w:val="single" w:sz="12" w:space="0" w:color="DDDDDD"/>
              <w:right w:val="single" w:sz="6" w:space="0" w:color="DDDDDD"/>
            </w:tcBorders>
            <w:shd w:val="clear" w:color="auto" w:fill="DDDDDD"/>
            <w:tcMar>
              <w:top w:w="120" w:type="dxa"/>
              <w:left w:w="120" w:type="dxa"/>
              <w:bottom w:w="120" w:type="dxa"/>
              <w:right w:w="120" w:type="dxa"/>
            </w:tcMar>
            <w:vAlign w:val="bottom"/>
            <w:hideMark/>
          </w:tcPr>
          <w:p w14:paraId="41D7540D" w14:textId="77777777" w:rsidR="00B070DB" w:rsidRPr="00B070DB" w:rsidRDefault="00B070DB" w:rsidP="00B4237B">
            <w:r w:rsidRPr="00B070DB">
              <w:t>Attribute</w:t>
            </w:r>
          </w:p>
        </w:tc>
        <w:tc>
          <w:tcPr>
            <w:tcW w:w="2545" w:type="pct"/>
            <w:tcBorders>
              <w:top w:val="nil"/>
              <w:left w:val="single" w:sz="6" w:space="0" w:color="DDDDDD"/>
              <w:bottom w:val="single" w:sz="12" w:space="0" w:color="DDDDDD"/>
              <w:right w:val="single" w:sz="6" w:space="0" w:color="DDDDDD"/>
            </w:tcBorders>
            <w:shd w:val="clear" w:color="auto" w:fill="DDDDDD"/>
            <w:tcMar>
              <w:top w:w="120" w:type="dxa"/>
              <w:left w:w="120" w:type="dxa"/>
              <w:bottom w:w="120" w:type="dxa"/>
              <w:right w:w="120" w:type="dxa"/>
            </w:tcMar>
            <w:vAlign w:val="bottom"/>
            <w:hideMark/>
          </w:tcPr>
          <w:p w14:paraId="7CC03D14" w14:textId="77777777" w:rsidR="00B070DB" w:rsidRPr="00B070DB" w:rsidRDefault="00B070DB" w:rsidP="00B4237B">
            <w:r w:rsidRPr="00B070DB">
              <w:t>Usage and Effect</w:t>
            </w:r>
          </w:p>
        </w:tc>
        <w:tc>
          <w:tcPr>
            <w:tcW w:w="1592" w:type="pct"/>
            <w:tcBorders>
              <w:top w:val="nil"/>
              <w:left w:val="single" w:sz="6" w:space="0" w:color="DDDDDD"/>
              <w:bottom w:val="single" w:sz="12" w:space="0" w:color="DDDDDD"/>
              <w:right w:val="single" w:sz="6" w:space="0" w:color="DDDDDD"/>
            </w:tcBorders>
            <w:shd w:val="clear" w:color="auto" w:fill="DDDDDD"/>
            <w:tcMar>
              <w:top w:w="120" w:type="dxa"/>
              <w:left w:w="120" w:type="dxa"/>
              <w:bottom w:w="120" w:type="dxa"/>
              <w:right w:w="120" w:type="dxa"/>
            </w:tcMar>
            <w:vAlign w:val="bottom"/>
            <w:hideMark/>
          </w:tcPr>
          <w:p w14:paraId="75F4179B" w14:textId="77777777" w:rsidR="00B070DB" w:rsidRPr="00B070DB" w:rsidRDefault="00B070DB" w:rsidP="00B4237B">
            <w:r w:rsidRPr="00B070DB">
              <w:t>Values Accepted</w:t>
            </w:r>
          </w:p>
        </w:tc>
      </w:tr>
      <w:tr w:rsidR="00B070DB" w14:paraId="465ABD17" w14:textId="77777777" w:rsidTr="00B070DB">
        <w:tc>
          <w:tcPr>
            <w:tcW w:w="863"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52139982" w14:textId="4C848A3F" w:rsidR="00B070DB" w:rsidRDefault="00B070DB" w:rsidP="00B4237B">
            <w:r>
              <w:t>Global Attributes</w:t>
            </w:r>
          </w:p>
        </w:tc>
        <w:tc>
          <w:tcPr>
            <w:tcW w:w="2545"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54F4FBF9" w14:textId="77777777" w:rsidR="00B070DB" w:rsidRDefault="00B070DB" w:rsidP="00B4237B">
            <w:r>
              <w:t>Attributes that can be used for all elements</w:t>
            </w:r>
          </w:p>
        </w:tc>
        <w:tc>
          <w:tcPr>
            <w:tcW w:w="1592"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557360F0" w14:textId="77777777" w:rsidR="00B070DB" w:rsidRDefault="00B070DB" w:rsidP="00B4237B">
            <w:r>
              <w:t>N/A</w:t>
            </w:r>
          </w:p>
        </w:tc>
      </w:tr>
      <w:tr w:rsidR="00B070DB" w14:paraId="052018D3" w14:textId="77777777" w:rsidTr="00B070DB">
        <w:tc>
          <w:tcPr>
            <w:tcW w:w="863"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2214F665" w14:textId="77777777" w:rsidR="00B070DB" w:rsidRDefault="00B070DB" w:rsidP="00B4237B">
            <w:r>
              <w:t>href</w:t>
            </w:r>
          </w:p>
        </w:tc>
        <w:tc>
          <w:tcPr>
            <w:tcW w:w="2545"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193D4EC5" w14:textId="77777777" w:rsidR="00B070DB" w:rsidRDefault="00B070DB" w:rsidP="00B4237B">
            <w:r>
              <w:t>By far the most common use of anchors is to link together documents via these href (hypertext reference) values; they are also used to launch email programs.</w:t>
            </w:r>
          </w:p>
        </w:tc>
        <w:tc>
          <w:tcPr>
            <w:tcW w:w="1592"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60039961" w14:textId="77777777" w:rsidR="00B070DB" w:rsidRDefault="00B070DB" w:rsidP="00B4237B">
            <w:r>
              <w:t>Document address (either absolute or relative) or </w:t>
            </w:r>
            <w:r w:rsidRPr="00B070DB">
              <w:t>mailto:</w:t>
            </w:r>
            <w:r>
              <w:t> and email address.</w:t>
            </w:r>
          </w:p>
        </w:tc>
      </w:tr>
      <w:tr w:rsidR="00B070DB" w14:paraId="694D8746" w14:textId="77777777" w:rsidTr="00B070DB">
        <w:tc>
          <w:tcPr>
            <w:tcW w:w="863"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3B65106C" w14:textId="77777777" w:rsidR="00B070DB" w:rsidRDefault="00B070DB" w:rsidP="00B4237B">
            <w:r>
              <w:t>name</w:t>
            </w:r>
          </w:p>
        </w:tc>
        <w:tc>
          <w:tcPr>
            <w:tcW w:w="2545"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2F33DACC" w14:textId="77777777" w:rsidR="00B070DB" w:rsidRDefault="00B070DB" w:rsidP="00B4237B">
            <w:r>
              <w:t>This attribute is used to place a within-page anchor.</w:t>
            </w:r>
          </w:p>
        </w:tc>
        <w:tc>
          <w:tcPr>
            <w:tcW w:w="1592"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735D9C99" w14:textId="77777777" w:rsidR="00B070DB" w:rsidRDefault="00B070DB" w:rsidP="00B4237B">
            <w:r>
              <w:t>Name of anchor</w:t>
            </w:r>
          </w:p>
        </w:tc>
      </w:tr>
    </w:tbl>
    <w:p w14:paraId="05339D84" w14:textId="77777777" w:rsidR="00181C50" w:rsidRDefault="00181C50" w:rsidP="00B4237B">
      <w:r>
        <w:br w:type="page"/>
      </w:r>
    </w:p>
    <w:p w14:paraId="5E4B85A2" w14:textId="4D9E54FB" w:rsidR="00B070DB" w:rsidRDefault="00B070DB" w:rsidP="00BF12A1">
      <w:pPr>
        <w:pStyle w:val="Heading3"/>
      </w:pPr>
      <w:bookmarkStart w:id="85" w:name="_Toc120626852"/>
      <w:r>
        <w:lastRenderedPageBreak/>
        <w:t>Absolute Links</w:t>
      </w:r>
      <w:bookmarkEnd w:id="85"/>
    </w:p>
    <w:p w14:paraId="125285B3" w14:textId="77777777" w:rsidR="00B070DB" w:rsidRPr="00B070DB" w:rsidRDefault="00B070DB" w:rsidP="00B4237B">
      <w:r w:rsidRPr="00B070DB">
        <w:t>Absolute links give the complete address to the document online. You must include the http:// for these to work properly. A sample absolute link is:</w:t>
      </w:r>
    </w:p>
    <w:p w14:paraId="61FEEEA7" w14:textId="3C82F761" w:rsidR="00B070DB" w:rsidRDefault="00B070DB" w:rsidP="007171B1">
      <w:pPr>
        <w:pStyle w:val="code"/>
      </w:pPr>
      <w:r w:rsidRPr="00B070DB">
        <w:t>&lt;p&gt;Visit the &lt;a href="http://www.google.com"&gt;Google search engine&lt;/a&gt;&lt;/p&gt;.</w:t>
      </w:r>
    </w:p>
    <w:p w14:paraId="3B26A8A5" w14:textId="59041484" w:rsidR="00B070DB" w:rsidRPr="00B070DB" w:rsidRDefault="00B070DB" w:rsidP="00B4237B">
      <w:r>
        <w:t>This an example of a list of anchor elements used for navigation</w:t>
      </w:r>
    </w:p>
    <w:p w14:paraId="55208F0B" w14:textId="77777777" w:rsidR="00B070DB" w:rsidRPr="00B070DB" w:rsidRDefault="00B070DB" w:rsidP="007171B1">
      <w:pPr>
        <w:pStyle w:val="code"/>
      </w:pPr>
      <w:r w:rsidRPr="00B070DB">
        <w:t>&lt;nav&gt;</w:t>
      </w:r>
    </w:p>
    <w:p w14:paraId="5D1C6F50" w14:textId="77777777" w:rsidR="00B070DB" w:rsidRPr="00B070DB" w:rsidRDefault="00B070DB" w:rsidP="007171B1">
      <w:pPr>
        <w:pStyle w:val="code"/>
      </w:pPr>
      <w:r w:rsidRPr="00B070DB">
        <w:t xml:space="preserve">  &lt;ul&gt;</w:t>
      </w:r>
    </w:p>
    <w:p w14:paraId="26E7337F" w14:textId="77777777" w:rsidR="00B070DB" w:rsidRPr="00B070DB" w:rsidRDefault="00B070DB" w:rsidP="007171B1">
      <w:pPr>
        <w:pStyle w:val="code"/>
      </w:pPr>
      <w:r w:rsidRPr="00B070DB">
        <w:t xml:space="preserve">    &lt;li&gt;&lt;a href="http://www.sample.com/products.html"&gt;Products&lt;/a&gt;&lt;/li&gt;</w:t>
      </w:r>
    </w:p>
    <w:p w14:paraId="0EAF440A" w14:textId="77777777" w:rsidR="00B070DB" w:rsidRPr="00B070DB" w:rsidRDefault="00B070DB" w:rsidP="007171B1">
      <w:pPr>
        <w:pStyle w:val="code"/>
      </w:pPr>
      <w:r w:rsidRPr="00B070DB">
        <w:t xml:space="preserve">    &lt;li&gt;&lt;a href="http://www.sample.com/services.html"&gt;Services&lt;/a&gt;&lt;/li&gt;</w:t>
      </w:r>
    </w:p>
    <w:p w14:paraId="74D1F03F" w14:textId="77777777" w:rsidR="00B070DB" w:rsidRPr="00B070DB" w:rsidRDefault="00B070DB" w:rsidP="007171B1">
      <w:pPr>
        <w:pStyle w:val="code"/>
      </w:pPr>
      <w:r w:rsidRPr="00B070DB">
        <w:t xml:space="preserve">    &lt;li&gt;&lt;a href="http://www.sample.com/clients.html"&gt;Clients&lt;/a&gt;&lt;/li&gt;</w:t>
      </w:r>
    </w:p>
    <w:p w14:paraId="34FA9F11" w14:textId="77777777" w:rsidR="00B070DB" w:rsidRPr="00B070DB" w:rsidRDefault="00B070DB" w:rsidP="007171B1">
      <w:pPr>
        <w:pStyle w:val="code"/>
      </w:pPr>
      <w:r w:rsidRPr="00B070DB">
        <w:t xml:space="preserve">    &lt;li&gt;&lt;a href="http://www.sample.com/jobs.html"&gt;Jobs&lt;/a&gt;&lt;/li&gt;</w:t>
      </w:r>
    </w:p>
    <w:p w14:paraId="0DB52486" w14:textId="77777777" w:rsidR="00B070DB" w:rsidRPr="00B070DB" w:rsidRDefault="00B070DB" w:rsidP="007171B1">
      <w:pPr>
        <w:pStyle w:val="code"/>
      </w:pPr>
      <w:r w:rsidRPr="00B070DB">
        <w:t xml:space="preserve">  &lt;/ul&gt;</w:t>
      </w:r>
    </w:p>
    <w:p w14:paraId="7946D7E2" w14:textId="5D375792" w:rsidR="00B070DB" w:rsidRDefault="00B070DB" w:rsidP="007171B1">
      <w:pPr>
        <w:pStyle w:val="code"/>
      </w:pPr>
      <w:r w:rsidRPr="00B070DB">
        <w:t>&lt;/nav&gt;</w:t>
      </w:r>
    </w:p>
    <w:p w14:paraId="2DD4E393" w14:textId="4FFF8FB0" w:rsidR="00B070DB" w:rsidRDefault="00B070DB" w:rsidP="00B4237B">
      <w:r>
        <w:t>The main drawbacks of absolute links are their length (the entire path needs to be specified) and their inflexibility. If you change your domain name all the paths need to be updated. In professional web design</w:t>
      </w:r>
      <w:r w:rsidR="00EC22AC">
        <w:t>,</w:t>
      </w:r>
      <w:r>
        <w:t xml:space="preserve"> relative links are mostly used. Absolute links are used on pages that link to another domain or for global navigation systems, where all the navigation is in one file.</w:t>
      </w:r>
    </w:p>
    <w:p w14:paraId="5B2B5C96" w14:textId="77777777" w:rsidR="00B070DB" w:rsidRPr="00B070DB" w:rsidRDefault="00B070DB" w:rsidP="00BF12A1">
      <w:pPr>
        <w:pStyle w:val="Heading3"/>
      </w:pPr>
      <w:bookmarkStart w:id="86" w:name="_Toc120626853"/>
      <w:r w:rsidRPr="00B070DB">
        <w:t>Relative Links</w:t>
      </w:r>
      <w:bookmarkEnd w:id="86"/>
    </w:p>
    <w:p w14:paraId="298BCCB2" w14:textId="7A34AB1C" w:rsidR="00B070DB" w:rsidRDefault="00B070DB" w:rsidP="00B4237B">
      <w:r w:rsidRPr="00B070DB">
        <w:t xml:space="preserve">Relative links use a partial address, based on the relationship between the current document and the document to load. Compared to absolute links, relative links are shorter, and your domain can be changed without breaking links. You can also easily move files from </w:t>
      </w:r>
      <w:r>
        <w:t xml:space="preserve">one server to another without breaking links </w:t>
      </w:r>
      <w:r w:rsidR="0089733D">
        <w:t>if</w:t>
      </w:r>
      <w:r>
        <w:t xml:space="preserve"> the directories maintain the same relative locations.</w:t>
      </w:r>
    </w:p>
    <w:p w14:paraId="73389936" w14:textId="658EDD62" w:rsidR="0089733D" w:rsidRDefault="00B070DB" w:rsidP="00B4237B">
      <w:r>
        <w:lastRenderedPageBreak/>
        <w:t>By default, all links are assumed to be relative unless </w:t>
      </w:r>
      <w:r w:rsidRPr="00B070DB">
        <w:t>http://</w:t>
      </w:r>
      <w:r>
        <w:t> is specified. On Unix and Linux servers all directory and file names are case-sensitive so be careful to match capitalization properly in your code. You should avoid capitalization</w:t>
      </w:r>
      <w:r w:rsidR="00EC22AC">
        <w:t xml:space="preserve"> </w:t>
      </w:r>
      <w:r>
        <w:t xml:space="preserve">and use </w:t>
      </w:r>
      <w:r w:rsidR="00EC22AC">
        <w:t>lowercase</w:t>
      </w:r>
      <w:r>
        <w:t xml:space="preserve"> only. Also</w:t>
      </w:r>
      <w:r w:rsidR="00EC22AC">
        <w:t>,</w:t>
      </w:r>
      <w:r>
        <w:t xml:space="preserve"> be sure to </w:t>
      </w:r>
      <w:r w:rsidR="0089733D">
        <w:t>never</w:t>
      </w:r>
      <w:r>
        <w:t xml:space="preserve"> use spaces in file and directory names they are replaced with </w:t>
      </w:r>
      <w:r w:rsidRPr="00B070DB">
        <w:t>%20</w:t>
      </w:r>
      <w:r>
        <w:t> on those servers.</w:t>
      </w:r>
    </w:p>
    <w:p w14:paraId="5D5A9092" w14:textId="77777777" w:rsidR="00B070DB" w:rsidRDefault="00B070DB" w:rsidP="00B4237B">
      <w:r>
        <w:t>If you just specify the file name, the web server looks in the current directory:</w:t>
      </w:r>
    </w:p>
    <w:p w14:paraId="389F16B8" w14:textId="33F6E0B0" w:rsidR="00B070DB" w:rsidRPr="00B070DB" w:rsidRDefault="00B070DB" w:rsidP="007171B1">
      <w:pPr>
        <w:pStyle w:val="code"/>
      </w:pPr>
      <w:r>
        <w:t>&lt;n</w:t>
      </w:r>
      <w:r w:rsidRPr="00B070DB">
        <w:t>av&gt;</w:t>
      </w:r>
    </w:p>
    <w:p w14:paraId="4A376331" w14:textId="77777777" w:rsidR="00B070DB" w:rsidRPr="00B070DB" w:rsidRDefault="00B070DB" w:rsidP="007171B1">
      <w:pPr>
        <w:pStyle w:val="code"/>
      </w:pPr>
      <w:r w:rsidRPr="00B070DB">
        <w:t xml:space="preserve">  &lt;ul&gt;</w:t>
      </w:r>
    </w:p>
    <w:p w14:paraId="49E51A2E" w14:textId="77777777" w:rsidR="00B070DB" w:rsidRPr="00B070DB" w:rsidRDefault="00B070DB" w:rsidP="007171B1">
      <w:pPr>
        <w:pStyle w:val="code"/>
      </w:pPr>
      <w:r w:rsidRPr="00B070DB">
        <w:t xml:space="preserve">    &lt;li&gt;&lt;a href="products.html"&gt;Products&lt;/a&gt;&lt;/li&gt;</w:t>
      </w:r>
    </w:p>
    <w:p w14:paraId="752A2635" w14:textId="77777777" w:rsidR="00B070DB" w:rsidRPr="00B070DB" w:rsidRDefault="00B070DB" w:rsidP="007171B1">
      <w:pPr>
        <w:pStyle w:val="code"/>
      </w:pPr>
      <w:r w:rsidRPr="00B070DB">
        <w:t xml:space="preserve">    &lt;li&gt;&lt;a href="services.html"&gt;Services&lt;/a&gt;&lt;/li&gt;</w:t>
      </w:r>
    </w:p>
    <w:p w14:paraId="6D08B4BD" w14:textId="77777777" w:rsidR="00B070DB" w:rsidRPr="00B070DB" w:rsidRDefault="00B070DB" w:rsidP="007171B1">
      <w:pPr>
        <w:pStyle w:val="code"/>
      </w:pPr>
      <w:r w:rsidRPr="00B070DB">
        <w:t xml:space="preserve">    &lt;li&gt;&lt;a href="clients.html"&gt;Clients&lt;/a&gt;&lt;/li&gt;</w:t>
      </w:r>
    </w:p>
    <w:p w14:paraId="020AAFAC" w14:textId="77777777" w:rsidR="00B070DB" w:rsidRPr="00B070DB" w:rsidRDefault="00B070DB" w:rsidP="007171B1">
      <w:pPr>
        <w:pStyle w:val="code"/>
      </w:pPr>
      <w:r w:rsidRPr="00B070DB">
        <w:t xml:space="preserve">    &lt;li&gt;&lt;a href="jobs.html"&gt;Jobs&lt;/a&gt;&lt;/li&gt;</w:t>
      </w:r>
    </w:p>
    <w:p w14:paraId="6F021A72" w14:textId="77777777" w:rsidR="00B070DB" w:rsidRPr="00B070DB" w:rsidRDefault="00B070DB" w:rsidP="007171B1">
      <w:pPr>
        <w:pStyle w:val="code"/>
      </w:pPr>
      <w:r w:rsidRPr="00B070DB">
        <w:t xml:space="preserve">  &lt;/ul&gt;</w:t>
      </w:r>
    </w:p>
    <w:p w14:paraId="3EBD73C3" w14:textId="33DBFD90" w:rsidR="00B070DB" w:rsidRDefault="00B070DB" w:rsidP="007171B1">
      <w:pPr>
        <w:pStyle w:val="code"/>
      </w:pPr>
      <w:r w:rsidRPr="00B070DB">
        <w:t>&lt;/nav&gt;</w:t>
      </w:r>
    </w:p>
    <w:p w14:paraId="050EE36C" w14:textId="10AF7DD4" w:rsidR="00B070DB" w:rsidRPr="00B070DB" w:rsidRDefault="00B070DB" w:rsidP="00B4237B">
      <w:r w:rsidRPr="00B070DB">
        <w:t>All the files referenced in the previous code would be in the same directory.</w:t>
      </w:r>
    </w:p>
    <w:p w14:paraId="27376912" w14:textId="11493808" w:rsidR="00B070DB" w:rsidRPr="00B070DB" w:rsidRDefault="00B070DB" w:rsidP="00B4237B">
      <w:r w:rsidRPr="00B070DB">
        <w:t xml:space="preserve">If you are moving up a directory level, specify ../ for every level you are moving up. </w:t>
      </w:r>
    </w:p>
    <w:p w14:paraId="13C6B248" w14:textId="77777777" w:rsidR="00B070DB" w:rsidRPr="00B070DB" w:rsidRDefault="00B070DB" w:rsidP="00B4237B">
      <w:r w:rsidRPr="00B070DB">
        <w:t>If you wanted to reach a file named example.html two directory levels up, the code would be:</w:t>
      </w:r>
    </w:p>
    <w:p w14:paraId="757665B8" w14:textId="473151F9" w:rsidR="00B070DB" w:rsidRDefault="00B070DB" w:rsidP="007171B1">
      <w:pPr>
        <w:pStyle w:val="code"/>
      </w:pPr>
      <w:r w:rsidRPr="00B070DB">
        <w:t>&lt;a href="../../example.html"&gt;View the example&lt;/a&gt;</w:t>
      </w:r>
    </w:p>
    <w:p w14:paraId="5A293CED" w14:textId="4F2CA6DC" w:rsidR="00B070DB" w:rsidRDefault="00B070DB" w:rsidP="00B4237B">
      <w:r>
        <w:t xml:space="preserve">If you are moving down a directory level, you </w:t>
      </w:r>
      <w:r w:rsidR="0089733D">
        <w:t>must</w:t>
      </w:r>
      <w:r>
        <w:t xml:space="preserve"> specify the exact directory name (remember that capitalization matters on some servers).</w:t>
      </w:r>
    </w:p>
    <w:p w14:paraId="7B133E50" w14:textId="77777777" w:rsidR="00B070DB" w:rsidRDefault="00B070DB" w:rsidP="00B4237B">
      <w:r>
        <w:t>For example, if you wanted to reach a file named example2.html that is in the 'coding' subdirectory (which is inside the 'examples' directory), the code would be:</w:t>
      </w:r>
    </w:p>
    <w:p w14:paraId="42B72CB9" w14:textId="77777777" w:rsidR="00B070DB" w:rsidRPr="00B070DB" w:rsidRDefault="00B070DB" w:rsidP="007171B1">
      <w:pPr>
        <w:pStyle w:val="code"/>
      </w:pPr>
      <w:r w:rsidRPr="00B070DB">
        <w:t>&lt;a href="examples/coding/example2.html"&gt;View the second example&lt;/a&gt;</w:t>
      </w:r>
    </w:p>
    <w:p w14:paraId="1F44FB8F" w14:textId="774A8660" w:rsidR="00FE3797" w:rsidRDefault="00FE3797">
      <w:pPr>
        <w:spacing w:line="259" w:lineRule="auto"/>
      </w:pPr>
      <w:r>
        <w:lastRenderedPageBreak/>
        <w:br w:type="page"/>
      </w:r>
    </w:p>
    <w:p w14:paraId="083B842F" w14:textId="3D2A6A83" w:rsidR="00B070DB" w:rsidRDefault="00B070DB" w:rsidP="00BF12A1">
      <w:pPr>
        <w:pStyle w:val="Heading3"/>
      </w:pPr>
      <w:bookmarkStart w:id="87" w:name="_Toc120626854"/>
      <w:r>
        <w:lastRenderedPageBreak/>
        <w:t>Traversing Directory Structures</w:t>
      </w:r>
      <w:bookmarkEnd w:id="87"/>
    </w:p>
    <w:p w14:paraId="6E4AC3C8" w14:textId="77777777" w:rsidR="00B070DB" w:rsidRDefault="00B070DB" w:rsidP="00B4237B">
      <w:r>
        <w:t>To provide additional examples of relative linking, the following graphic shows a directory structure:</w:t>
      </w:r>
    </w:p>
    <w:p w14:paraId="4545BF26" w14:textId="4F0493F9" w:rsidR="00B070DB" w:rsidRDefault="00B070DB" w:rsidP="00B4237B">
      <w:r>
        <w:rPr>
          <w:noProof/>
        </w:rPr>
        <w:drawing>
          <wp:inline distT="0" distB="0" distL="0" distR="0" wp14:anchorId="337D549A" wp14:editId="5C7A0150">
            <wp:extent cx="4591050" cy="6955810"/>
            <wp:effectExtent l="0" t="0" r="0" b="0"/>
            <wp:docPr id="6" name="Picture 6" descr="Relative Linking Ex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lative Linking Example"/>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608538" cy="6982305"/>
                    </a:xfrm>
                    <a:prstGeom prst="rect">
                      <a:avLst/>
                    </a:prstGeom>
                    <a:noFill/>
                    <a:ln>
                      <a:noFill/>
                    </a:ln>
                  </pic:spPr>
                </pic:pic>
              </a:graphicData>
            </a:graphic>
          </wp:inline>
        </w:drawing>
      </w:r>
    </w:p>
    <w:p w14:paraId="15E7EEFE" w14:textId="77777777" w:rsidR="00B070DB" w:rsidRPr="00B070DB" w:rsidRDefault="00B070DB" w:rsidP="00B4237B">
      <w:r w:rsidRPr="00B070DB">
        <w:lastRenderedPageBreak/>
        <w:t>Using the image above write down the relative path for each link listed below.</w:t>
      </w:r>
    </w:p>
    <w:p w14:paraId="7DC84DAD" w14:textId="77777777" w:rsidR="00B070DB" w:rsidRPr="00B070DB" w:rsidRDefault="00B070DB" w:rsidP="00B4237B">
      <w:pPr>
        <w:numPr>
          <w:ilvl w:val="0"/>
          <w:numId w:val="5"/>
        </w:numPr>
      </w:pPr>
      <w:r w:rsidRPr="00B070DB">
        <w:t>Link from the evaluators.php page to the logout.php page.</w:t>
      </w:r>
    </w:p>
    <w:p w14:paraId="0858EA06" w14:textId="77777777" w:rsidR="00B070DB" w:rsidRPr="00B070DB" w:rsidRDefault="00B070DB" w:rsidP="00B4237B">
      <w:pPr>
        <w:numPr>
          <w:ilvl w:val="0"/>
          <w:numId w:val="5"/>
        </w:numPr>
      </w:pPr>
      <w:r w:rsidRPr="00B070DB">
        <w:t>Link from the logout.php page to the main.css page.</w:t>
      </w:r>
    </w:p>
    <w:p w14:paraId="5616AB8A" w14:textId="77777777" w:rsidR="00B070DB" w:rsidRPr="00B070DB" w:rsidRDefault="00B070DB" w:rsidP="00B4237B">
      <w:pPr>
        <w:numPr>
          <w:ilvl w:val="0"/>
          <w:numId w:val="5"/>
        </w:numPr>
      </w:pPr>
      <w:r w:rsidRPr="00B070DB">
        <w:t>Link from the main.css page to the body_02.jpg image.</w:t>
      </w:r>
    </w:p>
    <w:p w14:paraId="3EBFB249" w14:textId="77777777" w:rsidR="00B070DB" w:rsidRPr="00B070DB" w:rsidRDefault="00B070DB" w:rsidP="00B4237B">
      <w:pPr>
        <w:numPr>
          <w:ilvl w:val="0"/>
          <w:numId w:val="5"/>
        </w:numPr>
      </w:pPr>
      <w:r w:rsidRPr="00B070DB">
        <w:t>Link from the body_02.jpg image to the floats.zip file.</w:t>
      </w:r>
    </w:p>
    <w:p w14:paraId="5B277C99" w14:textId="77777777" w:rsidR="00B070DB" w:rsidRPr="00B070DB" w:rsidRDefault="00B070DB" w:rsidP="00B4237B">
      <w:pPr>
        <w:numPr>
          <w:ilvl w:val="0"/>
          <w:numId w:val="5"/>
        </w:numPr>
      </w:pPr>
      <w:r w:rsidRPr="00B070DB">
        <w:t>Link from the floats.zip file to the logout.php page.</w:t>
      </w:r>
    </w:p>
    <w:p w14:paraId="30E19325" w14:textId="65298EF2" w:rsidR="00B070DB" w:rsidRDefault="00B070DB" w:rsidP="00BF12A1">
      <w:pPr>
        <w:pStyle w:val="Heading3"/>
      </w:pPr>
      <w:bookmarkStart w:id="88" w:name="_Toc120626855"/>
      <w:r>
        <w:t>Additional Reading</w:t>
      </w:r>
      <w:bookmarkEnd w:id="88"/>
    </w:p>
    <w:p w14:paraId="58D6ADB5" w14:textId="77777777" w:rsidR="00B070DB" w:rsidRDefault="00B070DB" w:rsidP="00B4237B">
      <w:r>
        <w:t>This area provides additional reading on the listed topics.</w:t>
      </w:r>
    </w:p>
    <w:p w14:paraId="3ED2EC98" w14:textId="77FE609B" w:rsidR="00B070DB" w:rsidRPr="00FE3797" w:rsidRDefault="006236EF" w:rsidP="006D65C7">
      <w:pPr>
        <w:pStyle w:val="Link"/>
        <w:rPr>
          <w:rStyle w:val="Heading5Char"/>
          <w:rFonts w:ascii="Arial" w:hAnsi="Arial" w:cs="Arial"/>
          <w:color w:val="003399"/>
        </w:rPr>
      </w:pPr>
      <w:hyperlink r:id="rId38" w:history="1">
        <w:r w:rsidR="00B070DB" w:rsidRPr="00FE3797">
          <w:rPr>
            <w:rStyle w:val="Heading5Char"/>
            <w:rFonts w:ascii="Arial" w:hAnsi="Arial" w:cs="Arial"/>
            <w:color w:val="003399"/>
          </w:rPr>
          <w:t>Anchor Element</w:t>
        </w:r>
      </w:hyperlink>
    </w:p>
    <w:p w14:paraId="74CD12B7" w14:textId="583D8DCA" w:rsidR="00181C50" w:rsidRDefault="00181C50" w:rsidP="00B4237B">
      <w:pPr>
        <w:rPr>
          <w:rStyle w:val="Heading5Char"/>
          <w:color w:val="337AB7"/>
        </w:rPr>
      </w:pPr>
      <w:r>
        <w:rPr>
          <w:rStyle w:val="Heading5Char"/>
          <w:color w:val="337AB7"/>
        </w:rPr>
        <w:br w:type="page"/>
      </w:r>
    </w:p>
    <w:p w14:paraId="014C3F93" w14:textId="77777777" w:rsidR="003A0E01" w:rsidRDefault="003A0E01" w:rsidP="003A0E01">
      <w:pPr>
        <w:pStyle w:val="Heading2"/>
      </w:pPr>
      <w:bookmarkStart w:id="89" w:name="_Toc120626856"/>
      <w:r>
        <w:lastRenderedPageBreak/>
        <w:t>Basic Table Elements</w:t>
      </w:r>
      <w:bookmarkEnd w:id="89"/>
    </w:p>
    <w:p w14:paraId="652F95C9" w14:textId="77777777" w:rsidR="003A0E01" w:rsidRDefault="003A0E01" w:rsidP="00BF12A1">
      <w:pPr>
        <w:pStyle w:val="Heading3"/>
      </w:pPr>
      <w:bookmarkStart w:id="90" w:name="_Toc120626857"/>
      <w:r>
        <w:t>Introducing Tables</w:t>
      </w:r>
      <w:bookmarkEnd w:id="90"/>
    </w:p>
    <w:p w14:paraId="6D922060" w14:textId="2B73A6CE" w:rsidR="003A0E01" w:rsidRPr="0042181E" w:rsidRDefault="003A0E01" w:rsidP="003A0E01">
      <w:r w:rsidRPr="0042181E">
        <w:t xml:space="preserve">Tables are intended to be used for holding tabular information. Years </w:t>
      </w:r>
      <w:r w:rsidR="00A022BD" w:rsidRPr="0042181E">
        <w:t>ago,</w:t>
      </w:r>
      <w:r w:rsidRPr="0042181E">
        <w:t xml:space="preserve"> they were used for webpage layouts but that is no longer the case now that we have the box model. Tables are still used for HTML emails because of the multiple browser clients.</w:t>
      </w:r>
    </w:p>
    <w:p w14:paraId="19F0FECF" w14:textId="77777777" w:rsidR="003A0E01" w:rsidRDefault="003A0E01" w:rsidP="00BF12A1">
      <w:pPr>
        <w:pStyle w:val="Heading3"/>
      </w:pPr>
      <w:bookmarkStart w:id="91" w:name="_Toc120626858"/>
      <w:r>
        <w:t>The table element</w:t>
      </w:r>
      <w:bookmarkEnd w:id="91"/>
    </w:p>
    <w:p w14:paraId="4D6C0F75" w14:textId="77777777" w:rsidR="003A0E01" w:rsidRPr="0042181E" w:rsidRDefault="003A0E01" w:rsidP="003A0E01">
      <w:r w:rsidRPr="0042181E">
        <w:t>The first set of elements are </w:t>
      </w:r>
      <w:r w:rsidRPr="006D65C7">
        <w:rPr>
          <w:rStyle w:val="codeChar"/>
        </w:rPr>
        <w:t>&lt;table&gt;&lt;/table&gt;</w:t>
      </w:r>
      <w:r w:rsidRPr="0042181E">
        <w:t>, which make up the entire table. All the rest of the table elements go within the table element</w:t>
      </w:r>
    </w:p>
    <w:tbl>
      <w:tblPr>
        <w:tblW w:w="5009" w:type="pct"/>
        <w:tblInd w:w="-8" w:type="dxa"/>
        <w:tblBorders>
          <w:top w:val="single" w:sz="6" w:space="0" w:color="DEE2E6"/>
          <w:left w:val="single" w:sz="6" w:space="0" w:color="DEE2E6"/>
          <w:bottom w:val="single" w:sz="6" w:space="0" w:color="DEE2E6"/>
          <w:right w:val="single" w:sz="6" w:space="0" w:color="DEE2E6"/>
        </w:tblBorders>
        <w:shd w:val="clear" w:color="auto" w:fill="FFFFFF"/>
        <w:tblCellMar>
          <w:top w:w="15" w:type="dxa"/>
          <w:left w:w="15" w:type="dxa"/>
          <w:bottom w:w="15" w:type="dxa"/>
          <w:right w:w="15" w:type="dxa"/>
        </w:tblCellMar>
        <w:tblLook w:val="04A0" w:firstRow="1" w:lastRow="0" w:firstColumn="1" w:lastColumn="0" w:noHBand="0" w:noVBand="1"/>
      </w:tblPr>
      <w:tblGrid>
        <w:gridCol w:w="1496"/>
        <w:gridCol w:w="5623"/>
        <w:gridCol w:w="1241"/>
        <w:gridCol w:w="1001"/>
      </w:tblGrid>
      <w:tr w:rsidR="003A0E01" w14:paraId="396E5235" w14:textId="77777777" w:rsidTr="003A6794">
        <w:trPr>
          <w:tblHeader/>
        </w:trPr>
        <w:tc>
          <w:tcPr>
            <w:tcW w:w="806" w:type="pct"/>
            <w:tcBorders>
              <w:top w:val="nil"/>
              <w:left w:val="single" w:sz="6" w:space="0" w:color="DDDDDD"/>
              <w:bottom w:val="single" w:sz="12" w:space="0" w:color="DDDDDD"/>
              <w:right w:val="single" w:sz="6" w:space="0" w:color="DDDDDD"/>
            </w:tcBorders>
            <w:shd w:val="clear" w:color="auto" w:fill="DDDDDD"/>
            <w:tcMar>
              <w:top w:w="120" w:type="dxa"/>
              <w:left w:w="120" w:type="dxa"/>
              <w:bottom w:w="120" w:type="dxa"/>
              <w:right w:w="120" w:type="dxa"/>
            </w:tcMar>
            <w:vAlign w:val="bottom"/>
            <w:hideMark/>
          </w:tcPr>
          <w:p w14:paraId="4599E78D" w14:textId="77777777" w:rsidR="003A0E01" w:rsidRDefault="003A0E01" w:rsidP="003A6794">
            <w:r>
              <w:t>Attribute</w:t>
            </w:r>
          </w:p>
        </w:tc>
        <w:tc>
          <w:tcPr>
            <w:tcW w:w="3010" w:type="pct"/>
            <w:tcBorders>
              <w:top w:val="nil"/>
              <w:left w:val="single" w:sz="6" w:space="0" w:color="DDDDDD"/>
              <w:bottom w:val="single" w:sz="12" w:space="0" w:color="DDDDDD"/>
              <w:right w:val="single" w:sz="6" w:space="0" w:color="DDDDDD"/>
            </w:tcBorders>
            <w:shd w:val="clear" w:color="auto" w:fill="DDDDDD"/>
            <w:tcMar>
              <w:top w:w="120" w:type="dxa"/>
              <w:left w:w="120" w:type="dxa"/>
              <w:bottom w:w="120" w:type="dxa"/>
              <w:right w:w="120" w:type="dxa"/>
            </w:tcMar>
            <w:vAlign w:val="bottom"/>
            <w:hideMark/>
          </w:tcPr>
          <w:p w14:paraId="3C54E337" w14:textId="77777777" w:rsidR="003A0E01" w:rsidRDefault="003A0E01" w:rsidP="003A6794">
            <w:r>
              <w:t>Usage and Effect</w:t>
            </w:r>
          </w:p>
        </w:tc>
        <w:tc>
          <w:tcPr>
            <w:tcW w:w="658" w:type="pct"/>
            <w:tcBorders>
              <w:top w:val="nil"/>
              <w:left w:val="single" w:sz="6" w:space="0" w:color="DDDDDD"/>
              <w:bottom w:val="single" w:sz="12" w:space="0" w:color="DDDDDD"/>
              <w:right w:val="single" w:sz="6" w:space="0" w:color="DDDDDD"/>
            </w:tcBorders>
            <w:shd w:val="clear" w:color="auto" w:fill="DDDDDD"/>
            <w:tcMar>
              <w:top w:w="120" w:type="dxa"/>
              <w:left w:w="120" w:type="dxa"/>
              <w:bottom w:w="120" w:type="dxa"/>
              <w:right w:w="120" w:type="dxa"/>
            </w:tcMar>
            <w:vAlign w:val="bottom"/>
            <w:hideMark/>
          </w:tcPr>
          <w:p w14:paraId="1F9D8A67" w14:textId="77777777" w:rsidR="003A0E01" w:rsidRDefault="003A0E01" w:rsidP="003A6794">
            <w:r>
              <w:t>Values Accepted</w:t>
            </w:r>
          </w:p>
        </w:tc>
        <w:tc>
          <w:tcPr>
            <w:tcW w:w="527" w:type="pct"/>
            <w:tcBorders>
              <w:top w:val="nil"/>
              <w:left w:val="single" w:sz="6" w:space="0" w:color="DDDDDD"/>
              <w:bottom w:val="single" w:sz="12" w:space="0" w:color="DDDDDD"/>
              <w:right w:val="single" w:sz="6" w:space="0" w:color="DDDDDD"/>
            </w:tcBorders>
            <w:shd w:val="clear" w:color="auto" w:fill="DDDDDD"/>
            <w:tcMar>
              <w:top w:w="120" w:type="dxa"/>
              <w:left w:w="120" w:type="dxa"/>
              <w:bottom w:w="120" w:type="dxa"/>
              <w:right w:w="120" w:type="dxa"/>
            </w:tcMar>
            <w:vAlign w:val="bottom"/>
            <w:hideMark/>
          </w:tcPr>
          <w:p w14:paraId="79D34797" w14:textId="77777777" w:rsidR="003A0E01" w:rsidRDefault="003A0E01" w:rsidP="003A6794">
            <w:r>
              <w:t>Default</w:t>
            </w:r>
          </w:p>
        </w:tc>
      </w:tr>
      <w:tr w:rsidR="003A0E01" w14:paraId="5C9486E8" w14:textId="77777777" w:rsidTr="003A6794">
        <w:tc>
          <w:tcPr>
            <w:tcW w:w="806"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tcPr>
          <w:p w14:paraId="585499E3" w14:textId="77777777" w:rsidR="003A0E01" w:rsidRDefault="003A0E01" w:rsidP="003A6794">
            <w:r>
              <w:t>Global attributes</w:t>
            </w:r>
          </w:p>
        </w:tc>
        <w:tc>
          <w:tcPr>
            <w:tcW w:w="3010"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40A0831D" w14:textId="77777777" w:rsidR="003A0E01" w:rsidRDefault="003A0E01" w:rsidP="003A6794">
            <w:r>
              <w:t>Attributes that can be used for all elements</w:t>
            </w:r>
          </w:p>
        </w:tc>
        <w:tc>
          <w:tcPr>
            <w:tcW w:w="658"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68D2CDB8" w14:textId="77777777" w:rsidR="003A0E01" w:rsidRDefault="003A0E01" w:rsidP="003A6794">
            <w:r>
              <w:t>N/A</w:t>
            </w:r>
          </w:p>
        </w:tc>
        <w:tc>
          <w:tcPr>
            <w:tcW w:w="527"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7A2AF20B" w14:textId="77777777" w:rsidR="003A0E01" w:rsidRDefault="003A0E01" w:rsidP="003A6794">
            <w:r>
              <w:t>N/A</w:t>
            </w:r>
          </w:p>
        </w:tc>
      </w:tr>
      <w:tr w:rsidR="003A0E01" w14:paraId="178D5731" w14:textId="77777777" w:rsidTr="003A6794">
        <w:tc>
          <w:tcPr>
            <w:tcW w:w="806"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4908564F" w14:textId="77777777" w:rsidR="003A0E01" w:rsidRDefault="003A0E01" w:rsidP="003A6794">
            <w:r>
              <w:t>border</w:t>
            </w:r>
          </w:p>
        </w:tc>
        <w:tc>
          <w:tcPr>
            <w:tcW w:w="3010"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5FE40158" w14:textId="56455F0C" w:rsidR="003A0E01" w:rsidRDefault="003A0E01" w:rsidP="003A6794">
            <w:r>
              <w:t>Border</w:t>
            </w:r>
            <w:r w:rsidR="00EC22AC">
              <w:t>s</w:t>
            </w:r>
            <w:r>
              <w:t xml:space="preserve"> surrounding the table on all outer sides.</w:t>
            </w:r>
            <w:r>
              <w:br/>
              <w:t>Sizing is in pixels. This attribute is obsolete and will generate an error in the validator, but it is useful to see our table cells. Until we learn about the CSS alternative, we will use it.</w:t>
            </w:r>
          </w:p>
        </w:tc>
        <w:tc>
          <w:tcPr>
            <w:tcW w:w="658"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49147558" w14:textId="77777777" w:rsidR="003A0E01" w:rsidRDefault="003A0E01" w:rsidP="003A6794">
            <w:r>
              <w:t>Number</w:t>
            </w:r>
          </w:p>
        </w:tc>
        <w:tc>
          <w:tcPr>
            <w:tcW w:w="527"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30E68BC8" w14:textId="77777777" w:rsidR="003A0E01" w:rsidRDefault="003A0E01" w:rsidP="003A6794">
            <w:r>
              <w:t>0</w:t>
            </w:r>
          </w:p>
        </w:tc>
      </w:tr>
    </w:tbl>
    <w:p w14:paraId="062BB8D0" w14:textId="77777777" w:rsidR="00A022BD" w:rsidRDefault="00A022BD" w:rsidP="00A022BD"/>
    <w:p w14:paraId="2456BCFB" w14:textId="5AE7B586" w:rsidR="003A0E01" w:rsidRDefault="003A0E01" w:rsidP="00BF12A1">
      <w:pPr>
        <w:pStyle w:val="Heading3"/>
      </w:pPr>
      <w:bookmarkStart w:id="92" w:name="_Toc120626859"/>
      <w:r>
        <w:t>The tr element</w:t>
      </w:r>
      <w:bookmarkEnd w:id="92"/>
    </w:p>
    <w:p w14:paraId="2E9CBC48" w14:textId="77777777" w:rsidR="003A0E01" w:rsidRPr="0042181E" w:rsidRDefault="003A0E01" w:rsidP="003A0E01">
      <w:r w:rsidRPr="0042181E">
        <w:t>The tr element written as </w:t>
      </w:r>
      <w:r w:rsidRPr="006D65C7">
        <w:rPr>
          <w:rStyle w:val="codeChar"/>
        </w:rPr>
        <w:t>&lt;tr&gt;&lt;/tr&gt;</w:t>
      </w:r>
      <w:r w:rsidRPr="0042181E">
        <w:t> creates what is called a table row. Table rows contain one or many th and td elements. Tables can have one or many table rows.</w:t>
      </w:r>
    </w:p>
    <w:p w14:paraId="4DEFDA7E" w14:textId="77777777" w:rsidR="003A0E01" w:rsidRDefault="003A0E01" w:rsidP="003A0E01">
      <w:pPr>
        <w:rPr>
          <w:sz w:val="36"/>
          <w:szCs w:val="36"/>
        </w:rPr>
      </w:pPr>
      <w:r>
        <w:br w:type="page"/>
      </w:r>
    </w:p>
    <w:p w14:paraId="059DE06E" w14:textId="77777777" w:rsidR="003A0E01" w:rsidRPr="0042181E" w:rsidRDefault="003A0E01" w:rsidP="00BF12A1">
      <w:pPr>
        <w:pStyle w:val="Heading3"/>
      </w:pPr>
      <w:bookmarkStart w:id="93" w:name="_Toc120626860"/>
      <w:r w:rsidRPr="0042181E">
        <w:lastRenderedPageBreak/>
        <w:t>The td element</w:t>
      </w:r>
      <w:bookmarkEnd w:id="93"/>
    </w:p>
    <w:p w14:paraId="14B78879" w14:textId="6C97BE1B" w:rsidR="003A0E01" w:rsidRDefault="003A0E01" w:rsidP="003A0E01">
      <w:r w:rsidRPr="0042181E">
        <w:t>The td element written as </w:t>
      </w:r>
      <w:r w:rsidRPr="006D65C7">
        <w:rPr>
          <w:rStyle w:val="codeChar"/>
        </w:rPr>
        <w:t>&lt;td&gt;&lt;/td&gt;</w:t>
      </w:r>
      <w:r w:rsidRPr="0042181E">
        <w:t> creates a single cell. For multi-cell tables, which most are, you need multiple td elements.</w:t>
      </w:r>
    </w:p>
    <w:p w14:paraId="1464F551" w14:textId="48BB6630" w:rsidR="00D07273" w:rsidRPr="0042181E" w:rsidRDefault="00D07273" w:rsidP="003A0E01">
      <w:r>
        <w:t>Below is a table of attributes for the td element.</w:t>
      </w:r>
    </w:p>
    <w:tbl>
      <w:tblPr>
        <w:tblW w:w="5009" w:type="pct"/>
        <w:tblInd w:w="-8" w:type="dxa"/>
        <w:tblBorders>
          <w:top w:val="single" w:sz="6" w:space="0" w:color="DEE2E6"/>
          <w:left w:val="single" w:sz="6" w:space="0" w:color="DEE2E6"/>
          <w:bottom w:val="single" w:sz="6" w:space="0" w:color="DEE2E6"/>
          <w:right w:val="single" w:sz="6" w:space="0" w:color="DEE2E6"/>
        </w:tblBorders>
        <w:shd w:val="clear" w:color="auto" w:fill="FFFFFF"/>
        <w:tblCellMar>
          <w:top w:w="15" w:type="dxa"/>
          <w:left w:w="15" w:type="dxa"/>
          <w:bottom w:w="15" w:type="dxa"/>
          <w:right w:w="15" w:type="dxa"/>
        </w:tblCellMar>
        <w:tblLook w:val="04A0" w:firstRow="1" w:lastRow="0" w:firstColumn="1" w:lastColumn="0" w:noHBand="0" w:noVBand="1"/>
      </w:tblPr>
      <w:tblGrid>
        <w:gridCol w:w="1510"/>
        <w:gridCol w:w="5004"/>
        <w:gridCol w:w="1591"/>
        <w:gridCol w:w="1256"/>
      </w:tblGrid>
      <w:tr w:rsidR="003A0E01" w14:paraId="799BB18A" w14:textId="77777777" w:rsidTr="003A6794">
        <w:trPr>
          <w:tblHeader/>
        </w:trPr>
        <w:tc>
          <w:tcPr>
            <w:tcW w:w="806" w:type="pct"/>
            <w:tcBorders>
              <w:top w:val="nil"/>
              <w:left w:val="single" w:sz="6" w:space="0" w:color="DDDDDD"/>
              <w:bottom w:val="single" w:sz="12" w:space="0" w:color="DDDDDD"/>
              <w:right w:val="single" w:sz="6" w:space="0" w:color="DDDDDD"/>
            </w:tcBorders>
            <w:shd w:val="clear" w:color="auto" w:fill="DDDDDD"/>
            <w:tcMar>
              <w:top w:w="120" w:type="dxa"/>
              <w:left w:w="120" w:type="dxa"/>
              <w:bottom w:w="120" w:type="dxa"/>
              <w:right w:w="120" w:type="dxa"/>
            </w:tcMar>
            <w:vAlign w:val="bottom"/>
            <w:hideMark/>
          </w:tcPr>
          <w:p w14:paraId="5FFB3963" w14:textId="77777777" w:rsidR="003A0E01" w:rsidRPr="0042181E" w:rsidRDefault="003A0E01" w:rsidP="003A6794">
            <w:r w:rsidRPr="0042181E">
              <w:t>Attribute</w:t>
            </w:r>
          </w:p>
        </w:tc>
        <w:tc>
          <w:tcPr>
            <w:tcW w:w="2673" w:type="pct"/>
            <w:tcBorders>
              <w:top w:val="nil"/>
              <w:left w:val="single" w:sz="6" w:space="0" w:color="DDDDDD"/>
              <w:bottom w:val="single" w:sz="12" w:space="0" w:color="DDDDDD"/>
              <w:right w:val="single" w:sz="6" w:space="0" w:color="DDDDDD"/>
            </w:tcBorders>
            <w:shd w:val="clear" w:color="auto" w:fill="DDDDDD"/>
            <w:tcMar>
              <w:top w:w="120" w:type="dxa"/>
              <w:left w:w="120" w:type="dxa"/>
              <w:bottom w:w="120" w:type="dxa"/>
              <w:right w:w="120" w:type="dxa"/>
            </w:tcMar>
            <w:vAlign w:val="bottom"/>
            <w:hideMark/>
          </w:tcPr>
          <w:p w14:paraId="43D563FB" w14:textId="77777777" w:rsidR="003A0E01" w:rsidRPr="0042181E" w:rsidRDefault="003A0E01" w:rsidP="003A6794">
            <w:r w:rsidRPr="0042181E">
              <w:t>Usage and Effect</w:t>
            </w:r>
          </w:p>
        </w:tc>
        <w:tc>
          <w:tcPr>
            <w:tcW w:w="850" w:type="pct"/>
            <w:tcBorders>
              <w:top w:val="nil"/>
              <w:left w:val="single" w:sz="6" w:space="0" w:color="DDDDDD"/>
              <w:bottom w:val="single" w:sz="12" w:space="0" w:color="DDDDDD"/>
              <w:right w:val="single" w:sz="6" w:space="0" w:color="DDDDDD"/>
            </w:tcBorders>
            <w:shd w:val="clear" w:color="auto" w:fill="DDDDDD"/>
            <w:tcMar>
              <w:top w:w="120" w:type="dxa"/>
              <w:left w:w="120" w:type="dxa"/>
              <w:bottom w:w="120" w:type="dxa"/>
              <w:right w:w="120" w:type="dxa"/>
            </w:tcMar>
            <w:vAlign w:val="bottom"/>
            <w:hideMark/>
          </w:tcPr>
          <w:p w14:paraId="6C6965EE" w14:textId="77777777" w:rsidR="003A0E01" w:rsidRPr="0042181E" w:rsidRDefault="003A0E01" w:rsidP="003A6794">
            <w:r w:rsidRPr="0042181E">
              <w:t>Values Accepted</w:t>
            </w:r>
          </w:p>
        </w:tc>
        <w:tc>
          <w:tcPr>
            <w:tcW w:w="671" w:type="pct"/>
            <w:tcBorders>
              <w:top w:val="nil"/>
              <w:left w:val="single" w:sz="6" w:space="0" w:color="DDDDDD"/>
              <w:bottom w:val="single" w:sz="12" w:space="0" w:color="DDDDDD"/>
              <w:right w:val="single" w:sz="6" w:space="0" w:color="DDDDDD"/>
            </w:tcBorders>
            <w:shd w:val="clear" w:color="auto" w:fill="DDDDDD"/>
            <w:tcMar>
              <w:top w:w="120" w:type="dxa"/>
              <w:left w:w="120" w:type="dxa"/>
              <w:bottom w:w="120" w:type="dxa"/>
              <w:right w:w="120" w:type="dxa"/>
            </w:tcMar>
            <w:vAlign w:val="bottom"/>
            <w:hideMark/>
          </w:tcPr>
          <w:p w14:paraId="22783BD2" w14:textId="77777777" w:rsidR="003A0E01" w:rsidRPr="0042181E" w:rsidRDefault="003A0E01" w:rsidP="003A6794">
            <w:r w:rsidRPr="0042181E">
              <w:t>Default</w:t>
            </w:r>
          </w:p>
        </w:tc>
      </w:tr>
      <w:tr w:rsidR="003A0E01" w14:paraId="2D58003D" w14:textId="77777777" w:rsidTr="003A6794">
        <w:tc>
          <w:tcPr>
            <w:tcW w:w="806"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64F6FB8F" w14:textId="77777777" w:rsidR="003A0E01" w:rsidRDefault="003A0E01" w:rsidP="003A6794">
            <w:r>
              <w:t>Global Attributes</w:t>
            </w:r>
          </w:p>
        </w:tc>
        <w:tc>
          <w:tcPr>
            <w:tcW w:w="2673"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721D83AC" w14:textId="77777777" w:rsidR="003A0E01" w:rsidRDefault="003A0E01" w:rsidP="003A6794">
            <w:r>
              <w:t>Attributes that can be used for all elements</w:t>
            </w:r>
          </w:p>
        </w:tc>
        <w:tc>
          <w:tcPr>
            <w:tcW w:w="850"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71515ECF" w14:textId="77777777" w:rsidR="003A0E01" w:rsidRDefault="003A0E01" w:rsidP="003A6794">
            <w:r>
              <w:t>N/A</w:t>
            </w:r>
          </w:p>
        </w:tc>
        <w:tc>
          <w:tcPr>
            <w:tcW w:w="671"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59AF18D1" w14:textId="77777777" w:rsidR="003A0E01" w:rsidRDefault="003A0E01" w:rsidP="003A6794">
            <w:r>
              <w:t>N/A</w:t>
            </w:r>
          </w:p>
        </w:tc>
      </w:tr>
      <w:tr w:rsidR="003A0E01" w14:paraId="6E0111E7" w14:textId="77777777" w:rsidTr="003A6794">
        <w:tc>
          <w:tcPr>
            <w:tcW w:w="806"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240DF6BC" w14:textId="77777777" w:rsidR="003A0E01" w:rsidRDefault="003A0E01" w:rsidP="003A6794">
            <w:r>
              <w:t>colspan</w:t>
            </w:r>
          </w:p>
        </w:tc>
        <w:tc>
          <w:tcPr>
            <w:tcW w:w="2673"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46BF4437" w14:textId="77777777" w:rsidR="003A0E01" w:rsidRDefault="003A0E01" w:rsidP="003A6794">
            <w:r>
              <w:t>Specifies the number of columns a cell should span</w:t>
            </w:r>
          </w:p>
        </w:tc>
        <w:tc>
          <w:tcPr>
            <w:tcW w:w="850"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32A8DB7B" w14:textId="77777777" w:rsidR="003A0E01" w:rsidRDefault="003A0E01" w:rsidP="003A6794">
            <w:r>
              <w:t>number</w:t>
            </w:r>
          </w:p>
        </w:tc>
        <w:tc>
          <w:tcPr>
            <w:tcW w:w="671"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12F8CDEF" w14:textId="77777777" w:rsidR="003A0E01" w:rsidRDefault="003A0E01" w:rsidP="003A6794">
            <w:r>
              <w:t>1</w:t>
            </w:r>
          </w:p>
        </w:tc>
      </w:tr>
      <w:tr w:rsidR="003A0E01" w14:paraId="6EC730C3" w14:textId="77777777" w:rsidTr="003A6794">
        <w:tc>
          <w:tcPr>
            <w:tcW w:w="806"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3A18C115" w14:textId="77777777" w:rsidR="003A0E01" w:rsidRDefault="003A0E01" w:rsidP="003A6794">
            <w:r>
              <w:t>headers</w:t>
            </w:r>
          </w:p>
        </w:tc>
        <w:tc>
          <w:tcPr>
            <w:tcW w:w="2673"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62B40756" w14:textId="77777777" w:rsidR="003A0E01" w:rsidRDefault="003A0E01" w:rsidP="003A6794">
            <w:r>
              <w:t>Specifies one or more header cells a cell is related to. Discussed in Web Development 2</w:t>
            </w:r>
          </w:p>
        </w:tc>
        <w:tc>
          <w:tcPr>
            <w:tcW w:w="850"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2F8A5DBD" w14:textId="77777777" w:rsidR="003A0E01" w:rsidRDefault="003A0E01" w:rsidP="003A6794">
            <w:r>
              <w:t>id value</w:t>
            </w:r>
          </w:p>
        </w:tc>
        <w:tc>
          <w:tcPr>
            <w:tcW w:w="671"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6A3AD9EC" w14:textId="77777777" w:rsidR="003A0E01" w:rsidRDefault="003A0E01" w:rsidP="003A6794">
            <w:r>
              <w:t>N/A</w:t>
            </w:r>
          </w:p>
        </w:tc>
      </w:tr>
      <w:tr w:rsidR="003A0E01" w14:paraId="14051930" w14:textId="77777777" w:rsidTr="003A6794">
        <w:tc>
          <w:tcPr>
            <w:tcW w:w="806"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6AA6969C" w14:textId="77777777" w:rsidR="003A0E01" w:rsidRDefault="003A0E01" w:rsidP="003A6794">
            <w:r>
              <w:t>rowspan</w:t>
            </w:r>
          </w:p>
        </w:tc>
        <w:tc>
          <w:tcPr>
            <w:tcW w:w="2673"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13ECBC8F" w14:textId="77777777" w:rsidR="003A0E01" w:rsidRDefault="003A0E01" w:rsidP="003A6794">
            <w:r>
              <w:t>Sets the number of rows a cell should span</w:t>
            </w:r>
          </w:p>
        </w:tc>
        <w:tc>
          <w:tcPr>
            <w:tcW w:w="850"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7C0A8446" w14:textId="77777777" w:rsidR="003A0E01" w:rsidRDefault="003A0E01" w:rsidP="003A6794">
            <w:r>
              <w:t>number</w:t>
            </w:r>
          </w:p>
        </w:tc>
        <w:tc>
          <w:tcPr>
            <w:tcW w:w="671"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3A8178D3" w14:textId="77777777" w:rsidR="003A0E01" w:rsidRDefault="003A0E01" w:rsidP="003A6794">
            <w:r>
              <w:t>1</w:t>
            </w:r>
          </w:p>
        </w:tc>
      </w:tr>
    </w:tbl>
    <w:p w14:paraId="7ED86163" w14:textId="77777777" w:rsidR="00D07273" w:rsidRDefault="00D07273" w:rsidP="00D07273"/>
    <w:p w14:paraId="22A3F472" w14:textId="617273FB" w:rsidR="003A0E01" w:rsidRDefault="003A0E01" w:rsidP="00BF12A1">
      <w:pPr>
        <w:pStyle w:val="Heading3"/>
      </w:pPr>
      <w:bookmarkStart w:id="94" w:name="_Toc120626861"/>
      <w:r>
        <w:t>The th element</w:t>
      </w:r>
      <w:bookmarkEnd w:id="94"/>
    </w:p>
    <w:p w14:paraId="06E58120" w14:textId="056F01D5" w:rsidR="003A0E01" w:rsidRDefault="003A0E01" w:rsidP="003A0E01">
      <w:r w:rsidRPr="0042181E">
        <w:t>The th element written as </w:t>
      </w:r>
      <w:r w:rsidRPr="006D65C7">
        <w:rPr>
          <w:rStyle w:val="codeChar"/>
        </w:rPr>
        <w:t>&lt;th&gt;&lt;/th&gt;</w:t>
      </w:r>
      <w:r w:rsidRPr="0042181E">
        <w:t> specifies a table header cell. This is the most important element in creating</w:t>
      </w:r>
      <w:r w:rsidR="00D07273">
        <w:t xml:space="preserve"> an</w:t>
      </w:r>
      <w:r w:rsidRPr="0042181E">
        <w:t xml:space="preserve"> accessible </w:t>
      </w:r>
      <w:r w:rsidR="00D07273">
        <w:t>table</w:t>
      </w:r>
      <w:r w:rsidRPr="0042181E">
        <w:t xml:space="preserve">. It </w:t>
      </w:r>
      <w:r w:rsidR="00EC22AC">
        <w:t>describes</w:t>
      </w:r>
      <w:r w:rsidRPr="0042181E">
        <w:t xml:space="preserve"> </w:t>
      </w:r>
      <w:r w:rsidR="00EC22AC">
        <w:t xml:space="preserve">the </w:t>
      </w:r>
      <w:r w:rsidRPr="0042181E">
        <w:t xml:space="preserve">context for the </w:t>
      </w:r>
      <w:r w:rsidR="00D07273">
        <w:t>table</w:t>
      </w:r>
      <w:r w:rsidRPr="0042181E">
        <w:t xml:space="preserve"> cells in a column or row. Functionally, this is equivalent to the &lt;td&gt; </w:t>
      </w:r>
      <w:r w:rsidR="00D07273">
        <w:t>element</w:t>
      </w:r>
      <w:r w:rsidRPr="0042181E">
        <w:t xml:space="preserve"> (it creates a cell and accepts the same attributes). Current browsers render &lt;th&gt; </w:t>
      </w:r>
      <w:r w:rsidR="00D07273">
        <w:t>element</w:t>
      </w:r>
      <w:r w:rsidRPr="0042181E">
        <w:t>s with their content rendered in boldface and centered horizontally and vertically, but there</w:t>
      </w:r>
      <w:r w:rsidR="00EC22AC">
        <w:t xml:space="preserve"> are</w:t>
      </w:r>
      <w:r w:rsidRPr="0042181E">
        <w:t xml:space="preserve"> no guarantee</w:t>
      </w:r>
      <w:r w:rsidR="00EC22AC">
        <w:t>s</w:t>
      </w:r>
      <w:r w:rsidRPr="0042181E">
        <w:t xml:space="preserve"> future browsers will do the same.</w:t>
      </w:r>
    </w:p>
    <w:p w14:paraId="2A37404D" w14:textId="77777777" w:rsidR="00D07273" w:rsidRDefault="00D07273">
      <w:pPr>
        <w:spacing w:line="259" w:lineRule="auto"/>
      </w:pPr>
      <w:r>
        <w:br w:type="page"/>
      </w:r>
    </w:p>
    <w:p w14:paraId="6D6995CB" w14:textId="6E1B5921" w:rsidR="00D07273" w:rsidRPr="0042181E" w:rsidRDefault="00D07273" w:rsidP="003A0E01">
      <w:r>
        <w:lastRenderedPageBreak/>
        <w:t>Below is a table showing the attributes for the th element.</w:t>
      </w:r>
    </w:p>
    <w:tbl>
      <w:tblPr>
        <w:tblW w:w="5009" w:type="pct"/>
        <w:tblInd w:w="-8" w:type="dxa"/>
        <w:tblBorders>
          <w:top w:val="single" w:sz="6" w:space="0" w:color="DEE2E6"/>
          <w:left w:val="single" w:sz="6" w:space="0" w:color="DEE2E6"/>
          <w:bottom w:val="single" w:sz="6" w:space="0" w:color="DEE2E6"/>
          <w:right w:val="single" w:sz="6" w:space="0" w:color="DEE2E6"/>
        </w:tblBorders>
        <w:shd w:val="clear" w:color="auto" w:fill="FFFFFF"/>
        <w:tblCellMar>
          <w:top w:w="15" w:type="dxa"/>
          <w:left w:w="15" w:type="dxa"/>
          <w:bottom w:w="15" w:type="dxa"/>
          <w:right w:w="15" w:type="dxa"/>
        </w:tblCellMar>
        <w:tblLook w:val="04A0" w:firstRow="1" w:lastRow="0" w:firstColumn="1" w:lastColumn="0" w:noHBand="0" w:noVBand="1"/>
      </w:tblPr>
      <w:tblGrid>
        <w:gridCol w:w="1503"/>
        <w:gridCol w:w="3936"/>
        <w:gridCol w:w="2921"/>
        <w:gridCol w:w="1001"/>
      </w:tblGrid>
      <w:tr w:rsidR="003A0E01" w14:paraId="7E8BC4D1" w14:textId="77777777" w:rsidTr="003A6794">
        <w:trPr>
          <w:tblHeader/>
        </w:trPr>
        <w:tc>
          <w:tcPr>
            <w:tcW w:w="806" w:type="pct"/>
            <w:tcBorders>
              <w:top w:val="nil"/>
              <w:left w:val="single" w:sz="6" w:space="0" w:color="DDDDDD"/>
              <w:bottom w:val="single" w:sz="12" w:space="0" w:color="DDDDDD"/>
              <w:right w:val="single" w:sz="6" w:space="0" w:color="DDDDDD"/>
            </w:tcBorders>
            <w:shd w:val="clear" w:color="auto" w:fill="DDDDDD"/>
            <w:tcMar>
              <w:top w:w="120" w:type="dxa"/>
              <w:left w:w="120" w:type="dxa"/>
              <w:bottom w:w="120" w:type="dxa"/>
              <w:right w:w="120" w:type="dxa"/>
            </w:tcMar>
            <w:vAlign w:val="bottom"/>
            <w:hideMark/>
          </w:tcPr>
          <w:p w14:paraId="2D975595" w14:textId="77777777" w:rsidR="003A0E01" w:rsidRDefault="003A0E01" w:rsidP="003A6794">
            <w:r>
              <w:t>Attribute</w:t>
            </w:r>
          </w:p>
        </w:tc>
        <w:tc>
          <w:tcPr>
            <w:tcW w:w="2105" w:type="pct"/>
            <w:tcBorders>
              <w:top w:val="nil"/>
              <w:left w:val="single" w:sz="6" w:space="0" w:color="DDDDDD"/>
              <w:bottom w:val="single" w:sz="12" w:space="0" w:color="DDDDDD"/>
              <w:right w:val="single" w:sz="6" w:space="0" w:color="DDDDDD"/>
            </w:tcBorders>
            <w:shd w:val="clear" w:color="auto" w:fill="DDDDDD"/>
            <w:tcMar>
              <w:top w:w="120" w:type="dxa"/>
              <w:left w:w="120" w:type="dxa"/>
              <w:bottom w:w="120" w:type="dxa"/>
              <w:right w:w="120" w:type="dxa"/>
            </w:tcMar>
            <w:vAlign w:val="bottom"/>
            <w:hideMark/>
          </w:tcPr>
          <w:p w14:paraId="21BB0E5F" w14:textId="77777777" w:rsidR="003A0E01" w:rsidRDefault="003A0E01" w:rsidP="003A6794">
            <w:r>
              <w:t>Usage and Effect</w:t>
            </w:r>
          </w:p>
        </w:tc>
        <w:tc>
          <w:tcPr>
            <w:tcW w:w="1563" w:type="pct"/>
            <w:tcBorders>
              <w:top w:val="nil"/>
              <w:left w:val="single" w:sz="6" w:space="0" w:color="DDDDDD"/>
              <w:bottom w:val="single" w:sz="12" w:space="0" w:color="DDDDDD"/>
              <w:right w:val="single" w:sz="6" w:space="0" w:color="DDDDDD"/>
            </w:tcBorders>
            <w:shd w:val="clear" w:color="auto" w:fill="DDDDDD"/>
            <w:tcMar>
              <w:top w:w="120" w:type="dxa"/>
              <w:left w:w="120" w:type="dxa"/>
              <w:bottom w:w="120" w:type="dxa"/>
              <w:right w:w="120" w:type="dxa"/>
            </w:tcMar>
            <w:vAlign w:val="bottom"/>
            <w:hideMark/>
          </w:tcPr>
          <w:p w14:paraId="202312CD" w14:textId="77777777" w:rsidR="003A0E01" w:rsidRDefault="003A0E01" w:rsidP="003A6794">
            <w:r>
              <w:t>Values Accepted</w:t>
            </w:r>
          </w:p>
        </w:tc>
        <w:tc>
          <w:tcPr>
            <w:tcW w:w="527" w:type="pct"/>
            <w:tcBorders>
              <w:top w:val="nil"/>
              <w:left w:val="single" w:sz="6" w:space="0" w:color="DDDDDD"/>
              <w:bottom w:val="single" w:sz="12" w:space="0" w:color="DDDDDD"/>
              <w:right w:val="single" w:sz="6" w:space="0" w:color="DDDDDD"/>
            </w:tcBorders>
            <w:shd w:val="clear" w:color="auto" w:fill="DDDDDD"/>
            <w:tcMar>
              <w:top w:w="120" w:type="dxa"/>
              <w:left w:w="120" w:type="dxa"/>
              <w:bottom w:w="120" w:type="dxa"/>
              <w:right w:w="120" w:type="dxa"/>
            </w:tcMar>
            <w:vAlign w:val="bottom"/>
            <w:hideMark/>
          </w:tcPr>
          <w:p w14:paraId="7C951677" w14:textId="77777777" w:rsidR="003A0E01" w:rsidRDefault="003A0E01" w:rsidP="003A6794">
            <w:r>
              <w:t>Default</w:t>
            </w:r>
          </w:p>
        </w:tc>
      </w:tr>
      <w:tr w:rsidR="003A0E01" w14:paraId="75ED9036" w14:textId="77777777" w:rsidTr="003A6794">
        <w:tc>
          <w:tcPr>
            <w:tcW w:w="806"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530A9437" w14:textId="77777777" w:rsidR="003A0E01" w:rsidRDefault="003A0E01" w:rsidP="003A6794">
            <w:r>
              <w:t>Global attributes</w:t>
            </w:r>
          </w:p>
        </w:tc>
        <w:tc>
          <w:tcPr>
            <w:tcW w:w="2105"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57E4D96C" w14:textId="77777777" w:rsidR="003A0E01" w:rsidRDefault="003A0E01" w:rsidP="003A6794">
            <w:r>
              <w:t>Attributes that can be used for all elements</w:t>
            </w:r>
          </w:p>
        </w:tc>
        <w:tc>
          <w:tcPr>
            <w:tcW w:w="1563"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0175DD1A" w14:textId="77777777" w:rsidR="003A0E01" w:rsidRDefault="003A0E01" w:rsidP="003A6794">
            <w:r>
              <w:t>N/A</w:t>
            </w:r>
          </w:p>
        </w:tc>
        <w:tc>
          <w:tcPr>
            <w:tcW w:w="527"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21AFF242" w14:textId="77777777" w:rsidR="003A0E01" w:rsidRDefault="003A0E01" w:rsidP="003A6794">
            <w:r>
              <w:t>N/A</w:t>
            </w:r>
          </w:p>
        </w:tc>
      </w:tr>
      <w:tr w:rsidR="003A0E01" w14:paraId="5B40D539" w14:textId="77777777" w:rsidTr="003A6794">
        <w:tc>
          <w:tcPr>
            <w:tcW w:w="806"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35C262D6" w14:textId="77777777" w:rsidR="003A0E01" w:rsidRDefault="003A0E01" w:rsidP="003A6794">
            <w:r>
              <w:t>abbr</w:t>
            </w:r>
          </w:p>
        </w:tc>
        <w:tc>
          <w:tcPr>
            <w:tcW w:w="2105"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7D568DAC" w14:textId="77777777" w:rsidR="003A0E01" w:rsidRDefault="003A0E01" w:rsidP="003A6794">
            <w:r>
              <w:t>Specifies an abbreviated version of the content in a header cell</w:t>
            </w:r>
          </w:p>
        </w:tc>
        <w:tc>
          <w:tcPr>
            <w:tcW w:w="1563"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7C85E8D5" w14:textId="77777777" w:rsidR="003A0E01" w:rsidRDefault="003A0E01" w:rsidP="003A6794">
            <w:r>
              <w:t>number</w:t>
            </w:r>
          </w:p>
        </w:tc>
        <w:tc>
          <w:tcPr>
            <w:tcW w:w="527"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38421C34" w14:textId="77777777" w:rsidR="003A0E01" w:rsidRDefault="003A0E01" w:rsidP="003A6794">
            <w:r>
              <w:t>1</w:t>
            </w:r>
          </w:p>
        </w:tc>
      </w:tr>
      <w:tr w:rsidR="003A0E01" w14:paraId="43B83483" w14:textId="77777777" w:rsidTr="003A6794">
        <w:tc>
          <w:tcPr>
            <w:tcW w:w="806"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6140DFD8" w14:textId="77777777" w:rsidR="003A0E01" w:rsidRDefault="003A0E01" w:rsidP="003A6794">
            <w:r>
              <w:t>colspan</w:t>
            </w:r>
          </w:p>
        </w:tc>
        <w:tc>
          <w:tcPr>
            <w:tcW w:w="2105"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10D85024" w14:textId="77777777" w:rsidR="003A0E01" w:rsidRDefault="003A0E01" w:rsidP="003A6794">
            <w:r>
              <w:t>Specifies the number of columns a cell should span</w:t>
            </w:r>
          </w:p>
        </w:tc>
        <w:tc>
          <w:tcPr>
            <w:tcW w:w="1563"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5587336B" w14:textId="77777777" w:rsidR="003A0E01" w:rsidRDefault="003A0E01" w:rsidP="003A6794">
            <w:r>
              <w:t>text</w:t>
            </w:r>
          </w:p>
        </w:tc>
        <w:tc>
          <w:tcPr>
            <w:tcW w:w="527"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3ECC6E82" w14:textId="77777777" w:rsidR="003A0E01" w:rsidRDefault="003A0E01" w:rsidP="003A6794">
            <w:r>
              <w:t>N/A</w:t>
            </w:r>
          </w:p>
        </w:tc>
      </w:tr>
      <w:tr w:rsidR="003A0E01" w14:paraId="1C6B450E" w14:textId="77777777" w:rsidTr="003A6794">
        <w:tc>
          <w:tcPr>
            <w:tcW w:w="806"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0CC363C7" w14:textId="77777777" w:rsidR="003A0E01" w:rsidRDefault="003A0E01" w:rsidP="003A6794">
            <w:r>
              <w:t>headers</w:t>
            </w:r>
          </w:p>
        </w:tc>
        <w:tc>
          <w:tcPr>
            <w:tcW w:w="2105"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3ED78922" w14:textId="77777777" w:rsidR="003A0E01" w:rsidRDefault="003A0E01" w:rsidP="003A6794">
            <w:r>
              <w:t>Specifies one or more header cells a cell is related to. Discussed in Web Development 2</w:t>
            </w:r>
          </w:p>
        </w:tc>
        <w:tc>
          <w:tcPr>
            <w:tcW w:w="1563"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6DB4ADE6" w14:textId="77777777" w:rsidR="003A0E01" w:rsidRDefault="003A0E01" w:rsidP="003A6794">
            <w:r>
              <w:t>id value</w:t>
            </w:r>
          </w:p>
        </w:tc>
        <w:tc>
          <w:tcPr>
            <w:tcW w:w="527"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47803482" w14:textId="77777777" w:rsidR="003A0E01" w:rsidRDefault="003A0E01" w:rsidP="003A6794">
            <w:r>
              <w:t>N/A</w:t>
            </w:r>
          </w:p>
        </w:tc>
      </w:tr>
      <w:tr w:rsidR="003A0E01" w14:paraId="450016C6" w14:textId="77777777" w:rsidTr="003A6794">
        <w:tc>
          <w:tcPr>
            <w:tcW w:w="806"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5A44FE27" w14:textId="77777777" w:rsidR="003A0E01" w:rsidRDefault="003A0E01" w:rsidP="003A6794">
            <w:r>
              <w:t>scope</w:t>
            </w:r>
          </w:p>
        </w:tc>
        <w:tc>
          <w:tcPr>
            <w:tcW w:w="2105"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23D716BB" w14:textId="77777777" w:rsidR="003A0E01" w:rsidRDefault="003A0E01" w:rsidP="003A6794">
            <w:r>
              <w:t>Specifies whether a header cell is a header for a column, row, or group of columns or rows. Discussed in Web Development 2</w:t>
            </w:r>
          </w:p>
        </w:tc>
        <w:tc>
          <w:tcPr>
            <w:tcW w:w="1563"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0D8FC161" w14:textId="77777777" w:rsidR="003A0E01" w:rsidRDefault="003A0E01" w:rsidP="003A6794">
            <w:r>
              <w:t>col, colgroup, row, rowgroup</w:t>
            </w:r>
          </w:p>
        </w:tc>
        <w:tc>
          <w:tcPr>
            <w:tcW w:w="527"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5EFA579D" w14:textId="77777777" w:rsidR="003A0E01" w:rsidRDefault="003A0E01" w:rsidP="003A6794">
            <w:r>
              <w:t>N/A</w:t>
            </w:r>
          </w:p>
        </w:tc>
      </w:tr>
      <w:tr w:rsidR="003A0E01" w14:paraId="54FB56A9" w14:textId="77777777" w:rsidTr="003A6794">
        <w:tc>
          <w:tcPr>
            <w:tcW w:w="806"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2F76839F" w14:textId="77777777" w:rsidR="003A0E01" w:rsidRDefault="003A0E01" w:rsidP="003A6794">
            <w:r>
              <w:t>sorted</w:t>
            </w:r>
          </w:p>
        </w:tc>
        <w:tc>
          <w:tcPr>
            <w:tcW w:w="2105"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70A42E7F" w14:textId="77777777" w:rsidR="003A0E01" w:rsidRDefault="003A0E01" w:rsidP="003A6794">
            <w:r>
              <w:t>Defines the sort direction of a column</w:t>
            </w:r>
          </w:p>
        </w:tc>
        <w:tc>
          <w:tcPr>
            <w:tcW w:w="1563"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65989FC4" w14:textId="77777777" w:rsidR="003A0E01" w:rsidRDefault="003A0E01" w:rsidP="003A6794">
            <w:r>
              <w:t>reversed, number, reversed number, number reversed (HTML5 draft not supported at this time)</w:t>
            </w:r>
          </w:p>
        </w:tc>
        <w:tc>
          <w:tcPr>
            <w:tcW w:w="527"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2B36161E" w14:textId="77777777" w:rsidR="003A0E01" w:rsidRDefault="003A0E01" w:rsidP="003A6794">
            <w:r>
              <w:t>N/A</w:t>
            </w:r>
          </w:p>
        </w:tc>
      </w:tr>
      <w:tr w:rsidR="003A0E01" w14:paraId="46CDCB12" w14:textId="77777777" w:rsidTr="003A6794">
        <w:tc>
          <w:tcPr>
            <w:tcW w:w="806"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49388276" w14:textId="77777777" w:rsidR="003A0E01" w:rsidRDefault="003A0E01" w:rsidP="003A6794">
            <w:r>
              <w:t>rowspan</w:t>
            </w:r>
          </w:p>
        </w:tc>
        <w:tc>
          <w:tcPr>
            <w:tcW w:w="2105"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17F1C661" w14:textId="77777777" w:rsidR="003A0E01" w:rsidRDefault="003A0E01" w:rsidP="003A6794">
            <w:r>
              <w:t>Sets the number of rows a cell should span</w:t>
            </w:r>
          </w:p>
        </w:tc>
        <w:tc>
          <w:tcPr>
            <w:tcW w:w="1563"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31544517" w14:textId="77777777" w:rsidR="003A0E01" w:rsidRDefault="003A0E01" w:rsidP="003A6794">
            <w:r>
              <w:t>number</w:t>
            </w:r>
          </w:p>
        </w:tc>
        <w:tc>
          <w:tcPr>
            <w:tcW w:w="527"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08EB52A2" w14:textId="77777777" w:rsidR="003A0E01" w:rsidRDefault="003A0E01" w:rsidP="003A6794">
            <w:r>
              <w:t>1</w:t>
            </w:r>
          </w:p>
        </w:tc>
      </w:tr>
    </w:tbl>
    <w:p w14:paraId="3AC2F0FD" w14:textId="26620C4A" w:rsidR="003A0E01" w:rsidRPr="0042181E" w:rsidRDefault="003A0E01" w:rsidP="003A0E01">
      <w:r w:rsidRPr="0042181E">
        <w:lastRenderedPageBreak/>
        <w:t xml:space="preserve">The &lt;table&gt;, &lt;tr&gt;, &lt;th&gt;, and &lt;td&gt; cannot be not be inside inline elements, such as &lt;span&gt;, &lt;strong&gt;, etc.). It is best to have them inside </w:t>
      </w:r>
      <w:r w:rsidR="00D07273">
        <w:t>structure elements like div or main</w:t>
      </w:r>
      <w:r w:rsidRPr="0042181E">
        <w:t>.</w:t>
      </w:r>
    </w:p>
    <w:p w14:paraId="63A3E37D" w14:textId="77777777" w:rsidR="003A0E01" w:rsidRPr="0042181E" w:rsidRDefault="003A0E01" w:rsidP="003A0E01">
      <w:r w:rsidRPr="0042181E">
        <w:t>A simple table (one row, two cells) is coded as:</w:t>
      </w:r>
    </w:p>
    <w:p w14:paraId="215B1A7D" w14:textId="77777777" w:rsidR="003A0E01" w:rsidRPr="0042181E" w:rsidRDefault="003A0E01" w:rsidP="007171B1">
      <w:pPr>
        <w:pStyle w:val="code"/>
      </w:pPr>
      <w:r w:rsidRPr="0042181E">
        <w:t>&lt;table border="1"&gt;</w:t>
      </w:r>
    </w:p>
    <w:p w14:paraId="3F13EC5A" w14:textId="77777777" w:rsidR="003A0E01" w:rsidRPr="0042181E" w:rsidRDefault="003A0E01" w:rsidP="007171B1">
      <w:pPr>
        <w:pStyle w:val="code"/>
      </w:pPr>
      <w:r w:rsidRPr="0042181E">
        <w:t xml:space="preserve">  &lt;tr&gt;</w:t>
      </w:r>
    </w:p>
    <w:p w14:paraId="7A5F0259" w14:textId="77777777" w:rsidR="003A0E01" w:rsidRPr="0042181E" w:rsidRDefault="003A0E01" w:rsidP="007171B1">
      <w:pPr>
        <w:pStyle w:val="code"/>
      </w:pPr>
      <w:r w:rsidRPr="0042181E">
        <w:t xml:space="preserve">    &lt;td&gt;Cell 1&lt;/td&gt;</w:t>
      </w:r>
    </w:p>
    <w:p w14:paraId="29E9FF61" w14:textId="77777777" w:rsidR="003A0E01" w:rsidRPr="0042181E" w:rsidRDefault="003A0E01" w:rsidP="007171B1">
      <w:pPr>
        <w:pStyle w:val="code"/>
      </w:pPr>
      <w:r w:rsidRPr="0042181E">
        <w:t xml:space="preserve">    &lt;td&gt;Cell 2&lt;/td&gt;</w:t>
      </w:r>
    </w:p>
    <w:p w14:paraId="10F6E736" w14:textId="77777777" w:rsidR="003A0E01" w:rsidRPr="0042181E" w:rsidRDefault="003A0E01" w:rsidP="007171B1">
      <w:pPr>
        <w:pStyle w:val="code"/>
      </w:pPr>
      <w:r w:rsidRPr="0042181E">
        <w:t xml:space="preserve">  &lt;/tr&gt;</w:t>
      </w:r>
    </w:p>
    <w:p w14:paraId="6B10B438" w14:textId="77777777" w:rsidR="003A0E01" w:rsidRDefault="003A0E01" w:rsidP="007171B1">
      <w:pPr>
        <w:pStyle w:val="code"/>
      </w:pPr>
      <w:r w:rsidRPr="0042181E">
        <w:t>&lt;/table&gt;</w:t>
      </w:r>
    </w:p>
    <w:p w14:paraId="4B6AE687" w14:textId="77777777" w:rsidR="003A0E01" w:rsidRDefault="003A0E01" w:rsidP="003A0E01">
      <w:r>
        <w:t>Increasing the complexity, a bit (two rows, three cells):</w:t>
      </w:r>
    </w:p>
    <w:p w14:paraId="5F1A94F2" w14:textId="77777777" w:rsidR="003A0E01" w:rsidRPr="000E47AC" w:rsidRDefault="003A0E01" w:rsidP="007171B1">
      <w:pPr>
        <w:pStyle w:val="code"/>
      </w:pPr>
      <w:r w:rsidRPr="000E47AC">
        <w:t>&lt;table border="1"&gt;</w:t>
      </w:r>
    </w:p>
    <w:p w14:paraId="19D0E1D5" w14:textId="77777777" w:rsidR="003A0E01" w:rsidRPr="000E47AC" w:rsidRDefault="003A0E01" w:rsidP="007171B1">
      <w:pPr>
        <w:pStyle w:val="code"/>
      </w:pPr>
      <w:r w:rsidRPr="000E47AC">
        <w:t xml:space="preserve">  &lt;tr&gt;</w:t>
      </w:r>
    </w:p>
    <w:p w14:paraId="7D745AA7" w14:textId="77777777" w:rsidR="003A0E01" w:rsidRPr="000E47AC" w:rsidRDefault="003A0E01" w:rsidP="007171B1">
      <w:pPr>
        <w:pStyle w:val="code"/>
      </w:pPr>
      <w:r w:rsidRPr="000E47AC">
        <w:t xml:space="preserve">    &lt;td&gt;row 1 cell 1&lt;/td&gt;</w:t>
      </w:r>
    </w:p>
    <w:p w14:paraId="73C6B44C" w14:textId="77777777" w:rsidR="003A0E01" w:rsidRPr="000E47AC" w:rsidRDefault="003A0E01" w:rsidP="007171B1">
      <w:pPr>
        <w:pStyle w:val="code"/>
      </w:pPr>
      <w:r w:rsidRPr="000E47AC">
        <w:t xml:space="preserve">    &lt;td&gt;row 1 cell 2&lt;/td&gt;</w:t>
      </w:r>
    </w:p>
    <w:p w14:paraId="28FFBCB9" w14:textId="77777777" w:rsidR="003A0E01" w:rsidRPr="000E47AC" w:rsidRDefault="003A0E01" w:rsidP="007171B1">
      <w:pPr>
        <w:pStyle w:val="code"/>
      </w:pPr>
      <w:r w:rsidRPr="000E47AC">
        <w:t xml:space="preserve">    &lt;td&gt;row 1 cell 3&lt;/td&gt;</w:t>
      </w:r>
    </w:p>
    <w:p w14:paraId="75F7DB72" w14:textId="77777777" w:rsidR="003A0E01" w:rsidRPr="000E47AC" w:rsidRDefault="003A0E01" w:rsidP="007171B1">
      <w:pPr>
        <w:pStyle w:val="code"/>
      </w:pPr>
      <w:r w:rsidRPr="000E47AC">
        <w:t xml:space="preserve">  &lt;/tr&gt;</w:t>
      </w:r>
    </w:p>
    <w:p w14:paraId="40AAA73D" w14:textId="77777777" w:rsidR="003A0E01" w:rsidRPr="000E47AC" w:rsidRDefault="003A0E01" w:rsidP="007171B1">
      <w:pPr>
        <w:pStyle w:val="code"/>
      </w:pPr>
      <w:r w:rsidRPr="000E47AC">
        <w:t xml:space="preserve">  &lt;tr&gt;</w:t>
      </w:r>
    </w:p>
    <w:p w14:paraId="6DDEAEB1" w14:textId="77777777" w:rsidR="003A0E01" w:rsidRPr="000E47AC" w:rsidRDefault="003A0E01" w:rsidP="007171B1">
      <w:pPr>
        <w:pStyle w:val="code"/>
      </w:pPr>
      <w:r w:rsidRPr="000E47AC">
        <w:t xml:space="preserve">    &lt;td&gt;row 2 cell 1&lt;/td&gt;</w:t>
      </w:r>
    </w:p>
    <w:p w14:paraId="12E0ACD9" w14:textId="77777777" w:rsidR="003A0E01" w:rsidRPr="000E47AC" w:rsidRDefault="003A0E01" w:rsidP="007171B1">
      <w:pPr>
        <w:pStyle w:val="code"/>
      </w:pPr>
      <w:r w:rsidRPr="000E47AC">
        <w:t xml:space="preserve">    &lt;td&gt;row 2 cell 2&lt;/td&gt;</w:t>
      </w:r>
    </w:p>
    <w:p w14:paraId="5053ADB7" w14:textId="77777777" w:rsidR="003A0E01" w:rsidRPr="000E47AC" w:rsidRDefault="003A0E01" w:rsidP="007171B1">
      <w:pPr>
        <w:pStyle w:val="code"/>
      </w:pPr>
      <w:r w:rsidRPr="0042181E">
        <w:rPr>
          <w:rStyle w:val="Heading8Char"/>
          <w:rFonts w:eastAsiaTheme="minorHAnsi"/>
          <w:sz w:val="22"/>
          <w:szCs w:val="22"/>
        </w:rPr>
        <w:t xml:space="preserve">    </w:t>
      </w:r>
      <w:r w:rsidRPr="000E47AC">
        <w:t>&lt;td&gt;row 2 cell 3&lt;/td&gt;</w:t>
      </w:r>
    </w:p>
    <w:p w14:paraId="353C17C1" w14:textId="77777777" w:rsidR="003A0E01" w:rsidRPr="000E47AC" w:rsidRDefault="003A0E01" w:rsidP="007171B1">
      <w:pPr>
        <w:pStyle w:val="code"/>
      </w:pPr>
      <w:r w:rsidRPr="000E47AC">
        <w:t xml:space="preserve">  &lt;/tr&gt;</w:t>
      </w:r>
    </w:p>
    <w:p w14:paraId="5D680B85" w14:textId="77777777" w:rsidR="003A0E01" w:rsidRDefault="003A0E01" w:rsidP="007171B1">
      <w:pPr>
        <w:pStyle w:val="code"/>
      </w:pPr>
      <w:r w:rsidRPr="000E47AC">
        <w:t>&lt;/table&gt;</w:t>
      </w:r>
    </w:p>
    <w:p w14:paraId="7B8EE74C" w14:textId="77777777" w:rsidR="003A0E01" w:rsidRPr="000E47AC" w:rsidRDefault="003A0E01" w:rsidP="00F804D6">
      <w:pPr>
        <w:pStyle w:val="NormalWeb"/>
      </w:pPr>
    </w:p>
    <w:p w14:paraId="344C43B9" w14:textId="2C2D5190" w:rsidR="003A0E01" w:rsidRDefault="003A0E01" w:rsidP="003A0E01">
      <w:r w:rsidRPr="0042181E">
        <w:t>Note the symmetry of the table. Cells in the same column share the same width. Cells in the same row share the same height</w:t>
      </w:r>
      <w:r w:rsidR="00D07273">
        <w:t>.</w:t>
      </w:r>
    </w:p>
    <w:p w14:paraId="619EC485" w14:textId="203AE1D6" w:rsidR="00D07273" w:rsidRPr="0042181E" w:rsidRDefault="00D07273" w:rsidP="003A0E01">
      <w:r>
        <w:t>NOTE: The border="1" attribute is written so the table cell borders would show up if rendered in a browser.  It is a deprecated attribute that is to be replaced with CSS, however, CSS is beyond the scope of this course.</w:t>
      </w:r>
    </w:p>
    <w:p w14:paraId="6CCEE672" w14:textId="77777777" w:rsidR="003A0E01" w:rsidRDefault="003A0E01" w:rsidP="00BF12A1">
      <w:pPr>
        <w:pStyle w:val="Heading3"/>
      </w:pPr>
      <w:bookmarkStart w:id="95" w:name="_Toc120626862"/>
      <w:r>
        <w:t>Additional Reading</w:t>
      </w:r>
      <w:bookmarkEnd w:id="95"/>
    </w:p>
    <w:p w14:paraId="586BA63D" w14:textId="77777777" w:rsidR="003A0E01" w:rsidRDefault="003A0E01" w:rsidP="003A0E01">
      <w:r>
        <w:t>This area provides additional reading on the listed topics.</w:t>
      </w:r>
    </w:p>
    <w:p w14:paraId="34D551B2" w14:textId="77777777" w:rsidR="003A0E01" w:rsidRPr="00FE3797" w:rsidRDefault="006236EF" w:rsidP="006D65C7">
      <w:pPr>
        <w:pStyle w:val="Link"/>
        <w:rPr>
          <w:color w:val="003399"/>
        </w:rPr>
      </w:pPr>
      <w:hyperlink r:id="rId39" w:history="1">
        <w:r w:rsidR="003A0E01" w:rsidRPr="00FE3797">
          <w:rPr>
            <w:rStyle w:val="Heading5Char"/>
            <w:rFonts w:ascii="Arial" w:hAnsi="Arial" w:cs="Arial"/>
            <w:color w:val="003399"/>
          </w:rPr>
          <w:t>Table Element</w:t>
        </w:r>
      </w:hyperlink>
    </w:p>
    <w:p w14:paraId="76ABE3D7" w14:textId="77777777" w:rsidR="003A0E01" w:rsidRPr="00FE3797" w:rsidRDefault="006236EF" w:rsidP="006D65C7">
      <w:pPr>
        <w:pStyle w:val="Link"/>
        <w:rPr>
          <w:color w:val="003399"/>
        </w:rPr>
      </w:pPr>
      <w:hyperlink r:id="rId40" w:history="1">
        <w:r w:rsidR="003A0E01" w:rsidRPr="00FE3797">
          <w:rPr>
            <w:rStyle w:val="Heading5Char"/>
            <w:rFonts w:ascii="Arial" w:hAnsi="Arial" w:cs="Arial"/>
            <w:color w:val="003399"/>
          </w:rPr>
          <w:t>Table row (tr) Element</w:t>
        </w:r>
      </w:hyperlink>
    </w:p>
    <w:p w14:paraId="3B50A891" w14:textId="77777777" w:rsidR="003A0E01" w:rsidRPr="00FE3797" w:rsidRDefault="006236EF" w:rsidP="006D65C7">
      <w:pPr>
        <w:pStyle w:val="Link"/>
        <w:rPr>
          <w:color w:val="003399"/>
        </w:rPr>
      </w:pPr>
      <w:hyperlink r:id="rId41" w:history="1">
        <w:r w:rsidR="003A0E01" w:rsidRPr="00FE3797">
          <w:rPr>
            <w:rStyle w:val="Heading5Char"/>
            <w:rFonts w:ascii="Arial" w:hAnsi="Arial" w:cs="Arial"/>
            <w:color w:val="003399"/>
          </w:rPr>
          <w:t>Table head (th) Element</w:t>
        </w:r>
      </w:hyperlink>
    </w:p>
    <w:p w14:paraId="205F8716" w14:textId="77777777" w:rsidR="003A0E01" w:rsidRPr="00FE3797" w:rsidRDefault="006236EF" w:rsidP="006D65C7">
      <w:pPr>
        <w:pStyle w:val="Link"/>
        <w:rPr>
          <w:color w:val="003399"/>
        </w:rPr>
      </w:pPr>
      <w:hyperlink r:id="rId42" w:history="1">
        <w:r w:rsidR="003A0E01" w:rsidRPr="00FE3797">
          <w:rPr>
            <w:rStyle w:val="Heading5Char"/>
            <w:rFonts w:ascii="Arial" w:hAnsi="Arial" w:cs="Arial"/>
            <w:color w:val="003399"/>
          </w:rPr>
          <w:t>Table data (td) Element</w:t>
        </w:r>
      </w:hyperlink>
    </w:p>
    <w:p w14:paraId="0BCE2A9E" w14:textId="77777777" w:rsidR="003A0E01" w:rsidRDefault="003A0E01" w:rsidP="003A0E01">
      <w:r>
        <w:br w:type="page"/>
      </w:r>
    </w:p>
    <w:p w14:paraId="4C7550E1" w14:textId="59F07F95" w:rsidR="00181C50" w:rsidRPr="00C565D9" w:rsidRDefault="004508A6" w:rsidP="00B4237B">
      <w:pPr>
        <w:pStyle w:val="Heading1"/>
      </w:pPr>
      <w:bookmarkStart w:id="96" w:name="_Toc120626863"/>
      <w:r>
        <w:lastRenderedPageBreak/>
        <w:t>Chapter</w:t>
      </w:r>
      <w:r w:rsidR="00181C50">
        <w:t xml:space="preserve"> </w:t>
      </w:r>
      <w:r w:rsidR="00F77CF0">
        <w:t>4</w:t>
      </w:r>
      <w:r w:rsidR="001411FD">
        <w:t>: Form Elements</w:t>
      </w:r>
      <w:bookmarkEnd w:id="96"/>
    </w:p>
    <w:p w14:paraId="6819EBC0" w14:textId="6FD4F559" w:rsidR="00B070DB" w:rsidRDefault="00B22740" w:rsidP="00B4237B">
      <w:pPr>
        <w:pStyle w:val="Heading2"/>
      </w:pPr>
      <w:bookmarkStart w:id="97" w:name="_Toc120626864"/>
      <w:r>
        <w:t>What forms do</w:t>
      </w:r>
      <w:bookmarkEnd w:id="97"/>
    </w:p>
    <w:p w14:paraId="2F50B35C" w14:textId="1D13A157" w:rsidR="00B22740" w:rsidRDefault="00B22740" w:rsidP="00BF12A1">
      <w:pPr>
        <w:pStyle w:val="Heading3"/>
      </w:pPr>
      <w:bookmarkStart w:id="98" w:name="_Toc120626865"/>
      <w:r>
        <w:t>Introduction</w:t>
      </w:r>
      <w:bookmarkEnd w:id="98"/>
    </w:p>
    <w:p w14:paraId="45FD9A73" w14:textId="15214D7E" w:rsidR="00B22740" w:rsidRDefault="00B22740" w:rsidP="00B4237B">
      <w:r>
        <w:rPr>
          <w:noProof/>
          <w:color w:val="000000"/>
          <w:sz w:val="30"/>
          <w:szCs w:val="30"/>
        </w:rPr>
        <w:drawing>
          <wp:anchor distT="0" distB="0" distL="114300" distR="114300" simplePos="0" relativeHeight="251658240" behindDoc="0" locked="0" layoutInCell="1" allowOverlap="1" wp14:anchorId="2B7E49A9" wp14:editId="6E47E783">
            <wp:simplePos x="0" y="0"/>
            <wp:positionH relativeFrom="margin">
              <wp:align>right</wp:align>
            </wp:positionH>
            <wp:positionV relativeFrom="paragraph">
              <wp:posOffset>7620</wp:posOffset>
            </wp:positionV>
            <wp:extent cx="3371850" cy="2922905"/>
            <wp:effectExtent l="19050" t="19050" r="19050" b="10795"/>
            <wp:wrapSquare wrapText="bothSides"/>
            <wp:docPr id="7" name="Picture 7" descr="how forms 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ow forms work"/>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371850" cy="2922905"/>
                    </a:xfrm>
                    <a:prstGeom prst="rect">
                      <a:avLst/>
                    </a:prstGeom>
                    <a:noFill/>
                    <a:ln>
                      <a:solidFill>
                        <a:schemeClr val="accent1"/>
                      </a:solidFill>
                    </a:ln>
                  </pic:spPr>
                </pic:pic>
              </a:graphicData>
            </a:graphic>
            <wp14:sizeRelH relativeFrom="margin">
              <wp14:pctWidth>0</wp14:pctWidth>
            </wp14:sizeRelH>
            <wp14:sizeRelV relativeFrom="margin">
              <wp14:pctHeight>0</wp14:pctHeight>
            </wp14:sizeRelV>
          </wp:anchor>
        </w:drawing>
      </w:r>
      <w:r>
        <w:t>Forms are used everywhere on the web. Anytime a website needs to get information from a user a form is used. You have filled out online forms to purchase items, register for classes, login to this website, etc. Below is a diagram of how a form works. It goes as follows from left to right:</w:t>
      </w:r>
    </w:p>
    <w:p w14:paraId="2D1B194D" w14:textId="47EC5F79" w:rsidR="00B22740" w:rsidRDefault="00EC22AC" w:rsidP="00B4237B">
      <w:pPr>
        <w:numPr>
          <w:ilvl w:val="0"/>
          <w:numId w:val="6"/>
        </w:numPr>
      </w:pPr>
      <w:r>
        <w:t>The u</w:t>
      </w:r>
      <w:r w:rsidR="00B22740">
        <w:t>ser enters some information and submits the form.</w:t>
      </w:r>
    </w:p>
    <w:p w14:paraId="03A66B8E" w14:textId="22997C6F" w:rsidR="00B22740" w:rsidRDefault="00B22740" w:rsidP="00B4237B">
      <w:pPr>
        <w:numPr>
          <w:ilvl w:val="0"/>
          <w:numId w:val="6"/>
        </w:numPr>
      </w:pPr>
      <w:r>
        <w:t>The form contents are sent to some back-end script and processed (in the picture it is the "</w:t>
      </w:r>
      <w:r w:rsidR="00EC22AC">
        <w:t>CGI</w:t>
      </w:r>
      <w:r>
        <w:t>" file)</w:t>
      </w:r>
      <w:r w:rsidR="00EC22AC">
        <w:t xml:space="preserve"> for us it will be a PHP file</w:t>
      </w:r>
      <w:r>
        <w:t>.</w:t>
      </w:r>
    </w:p>
    <w:p w14:paraId="2278CC21" w14:textId="77777777" w:rsidR="00B22740" w:rsidRDefault="00B22740" w:rsidP="00B4237B">
      <w:pPr>
        <w:numPr>
          <w:ilvl w:val="0"/>
          <w:numId w:val="6"/>
        </w:numPr>
      </w:pPr>
      <w:r>
        <w:t>The processed information may go to one or many different areas</w:t>
      </w:r>
    </w:p>
    <w:p w14:paraId="0F3BC18B" w14:textId="77777777" w:rsidR="00B22740" w:rsidRDefault="00B22740" w:rsidP="00B4237B">
      <w:pPr>
        <w:numPr>
          <w:ilvl w:val="1"/>
          <w:numId w:val="6"/>
        </w:numPr>
      </w:pPr>
      <w:r>
        <w:t>It may be stored in a Database</w:t>
      </w:r>
    </w:p>
    <w:p w14:paraId="027CA3C7" w14:textId="77777777" w:rsidR="00B22740" w:rsidRDefault="00B22740" w:rsidP="00B4237B">
      <w:pPr>
        <w:numPr>
          <w:ilvl w:val="1"/>
          <w:numId w:val="6"/>
        </w:numPr>
      </w:pPr>
      <w:r>
        <w:t>It may be sent as an email</w:t>
      </w:r>
    </w:p>
    <w:p w14:paraId="02A3B834" w14:textId="77777777" w:rsidR="00B22740" w:rsidRDefault="00B22740" w:rsidP="00B4237B">
      <w:pPr>
        <w:numPr>
          <w:ilvl w:val="1"/>
          <w:numId w:val="6"/>
        </w:numPr>
      </w:pPr>
      <w:r>
        <w:t>It may do an e-commerce transaction</w:t>
      </w:r>
    </w:p>
    <w:p w14:paraId="5DDE4B21" w14:textId="77777777" w:rsidR="00B22740" w:rsidRDefault="00B22740" w:rsidP="00B4237B">
      <w:pPr>
        <w:numPr>
          <w:ilvl w:val="1"/>
          <w:numId w:val="6"/>
        </w:numPr>
      </w:pPr>
      <w:r>
        <w:t>It may update a webpage</w:t>
      </w:r>
    </w:p>
    <w:p w14:paraId="709038D6" w14:textId="6D2865A2" w:rsidR="009A2A70" w:rsidRDefault="00B22740" w:rsidP="00B4237B">
      <w:r>
        <w:t xml:space="preserve">Above are just some of </w:t>
      </w:r>
      <w:r w:rsidR="000636F7">
        <w:t xml:space="preserve">the </w:t>
      </w:r>
      <w:r>
        <w:t>areas</w:t>
      </w:r>
      <w:r w:rsidR="000636F7">
        <w:t xml:space="preserve"> where</w:t>
      </w:r>
      <w:r>
        <w:t xml:space="preserve"> form data may go but not all.</w:t>
      </w:r>
      <w:r w:rsidR="009A2A70">
        <w:br w:type="page"/>
      </w:r>
    </w:p>
    <w:p w14:paraId="5698E0FA" w14:textId="4C863E3F" w:rsidR="009A2A70" w:rsidRDefault="00EB1881" w:rsidP="00B4237B">
      <w:pPr>
        <w:pStyle w:val="Heading2"/>
      </w:pPr>
      <w:bookmarkStart w:id="99" w:name="_Toc120626866"/>
      <w:r>
        <w:lastRenderedPageBreak/>
        <w:t>The Form Element</w:t>
      </w:r>
      <w:bookmarkEnd w:id="99"/>
    </w:p>
    <w:p w14:paraId="442AB9CA" w14:textId="77777777" w:rsidR="00EB1881" w:rsidRDefault="00EB1881" w:rsidP="00BF12A1">
      <w:pPr>
        <w:pStyle w:val="Heading3"/>
      </w:pPr>
      <w:bookmarkStart w:id="100" w:name="_Toc120626867"/>
      <w:r>
        <w:t>Main Form Element</w:t>
      </w:r>
      <w:bookmarkEnd w:id="100"/>
    </w:p>
    <w:p w14:paraId="36265EF0" w14:textId="1E5A835A" w:rsidR="00EB1881" w:rsidRDefault="00EB1881" w:rsidP="00B4237B">
      <w:r>
        <w:t>All of the form elements should be within the </w:t>
      </w:r>
      <w:r w:rsidRPr="00EB1881">
        <w:t>&lt;form&gt;&lt;/form&gt;</w:t>
      </w:r>
      <w:r>
        <w:t xml:space="preserve"> element, which is block-level. There is one set of these elements per form. You can have more than one form per </w:t>
      </w:r>
      <w:r w:rsidR="004E44AF">
        <w:t>page,</w:t>
      </w:r>
      <w:r>
        <w:t xml:space="preserve"> but forms cannot be nested.</w:t>
      </w:r>
    </w:p>
    <w:p w14:paraId="32F6E8FE" w14:textId="77777777" w:rsidR="00EB1881" w:rsidRPr="00EB1881" w:rsidRDefault="00EB1881" w:rsidP="007171B1">
      <w:pPr>
        <w:pStyle w:val="code"/>
      </w:pPr>
      <w:r w:rsidRPr="00EB1881">
        <w:t>&lt;form method="post" action="somepage"&gt;</w:t>
      </w:r>
    </w:p>
    <w:p w14:paraId="455535B6" w14:textId="77777777" w:rsidR="00EB1881" w:rsidRPr="00EB1881" w:rsidRDefault="00EB1881" w:rsidP="007171B1">
      <w:pPr>
        <w:pStyle w:val="code"/>
      </w:pPr>
      <w:r w:rsidRPr="00EB1881">
        <w:t xml:space="preserve">  &lt;!--form elements go here--&gt;</w:t>
      </w:r>
    </w:p>
    <w:p w14:paraId="70FA4DFF" w14:textId="481C8A00" w:rsidR="00EB1881" w:rsidRDefault="00EB1881" w:rsidP="007171B1">
      <w:pPr>
        <w:pStyle w:val="code"/>
      </w:pPr>
      <w:r w:rsidRPr="00EB1881">
        <w:t>&lt;/form&gt;</w:t>
      </w:r>
    </w:p>
    <w:p w14:paraId="09E70F8C" w14:textId="77777777" w:rsidR="0005693D" w:rsidRPr="00EB1881" w:rsidRDefault="0005693D" w:rsidP="00F804D6">
      <w:pPr>
        <w:pStyle w:val="NormalWeb"/>
      </w:pPr>
    </w:p>
    <w:tbl>
      <w:tblPr>
        <w:tblW w:w="5000" w:type="pct"/>
        <w:tblBorders>
          <w:top w:val="single" w:sz="6" w:space="0" w:color="DEE2E6"/>
          <w:left w:val="single" w:sz="6" w:space="0" w:color="DEE2E6"/>
          <w:bottom w:val="single" w:sz="6" w:space="0" w:color="DEE2E6"/>
          <w:right w:val="single" w:sz="6" w:space="0" w:color="DEE2E6"/>
        </w:tblBorders>
        <w:shd w:val="clear" w:color="auto" w:fill="FFFFFF"/>
        <w:tblCellMar>
          <w:top w:w="15" w:type="dxa"/>
          <w:left w:w="15" w:type="dxa"/>
          <w:bottom w:w="15" w:type="dxa"/>
          <w:right w:w="15" w:type="dxa"/>
        </w:tblCellMar>
        <w:tblLook w:val="04A0" w:firstRow="1" w:lastRow="0" w:firstColumn="1" w:lastColumn="0" w:noHBand="0" w:noVBand="1"/>
      </w:tblPr>
      <w:tblGrid>
        <w:gridCol w:w="1134"/>
        <w:gridCol w:w="3550"/>
        <w:gridCol w:w="1241"/>
        <w:gridCol w:w="1178"/>
        <w:gridCol w:w="2241"/>
      </w:tblGrid>
      <w:tr w:rsidR="00EB1881" w14:paraId="21758077" w14:textId="77777777" w:rsidTr="00BF50DE">
        <w:trPr>
          <w:tblHeader/>
        </w:trPr>
        <w:tc>
          <w:tcPr>
            <w:tcW w:w="607" w:type="pct"/>
            <w:tcBorders>
              <w:top w:val="nil"/>
              <w:left w:val="single" w:sz="6" w:space="0" w:color="DDDDDD"/>
              <w:bottom w:val="single" w:sz="12" w:space="0" w:color="DDDDDD"/>
              <w:right w:val="single" w:sz="6" w:space="0" w:color="DDDDDD"/>
            </w:tcBorders>
            <w:shd w:val="clear" w:color="auto" w:fill="DDDDDD"/>
            <w:tcMar>
              <w:top w:w="120" w:type="dxa"/>
              <w:left w:w="120" w:type="dxa"/>
              <w:bottom w:w="120" w:type="dxa"/>
              <w:right w:w="120" w:type="dxa"/>
            </w:tcMar>
            <w:vAlign w:val="bottom"/>
            <w:hideMark/>
          </w:tcPr>
          <w:p w14:paraId="4D8F2965" w14:textId="77777777" w:rsidR="00EB1881" w:rsidRPr="00EB1881" w:rsidRDefault="00EB1881" w:rsidP="00B4237B">
            <w:r w:rsidRPr="00EB1881">
              <w:t>Attribute</w:t>
            </w:r>
          </w:p>
        </w:tc>
        <w:tc>
          <w:tcPr>
            <w:tcW w:w="1923" w:type="pct"/>
            <w:tcBorders>
              <w:top w:val="nil"/>
              <w:left w:val="single" w:sz="6" w:space="0" w:color="DDDDDD"/>
              <w:bottom w:val="single" w:sz="12" w:space="0" w:color="DDDDDD"/>
              <w:right w:val="single" w:sz="6" w:space="0" w:color="DDDDDD"/>
            </w:tcBorders>
            <w:shd w:val="clear" w:color="auto" w:fill="DDDDDD"/>
            <w:tcMar>
              <w:top w:w="120" w:type="dxa"/>
              <w:left w:w="120" w:type="dxa"/>
              <w:bottom w:w="120" w:type="dxa"/>
              <w:right w:w="120" w:type="dxa"/>
            </w:tcMar>
            <w:vAlign w:val="bottom"/>
            <w:hideMark/>
          </w:tcPr>
          <w:p w14:paraId="0833E7FA" w14:textId="77777777" w:rsidR="00EB1881" w:rsidRPr="00EB1881" w:rsidRDefault="00EB1881" w:rsidP="00B4237B">
            <w:r w:rsidRPr="00EB1881">
              <w:t>Usage and Effect</w:t>
            </w:r>
          </w:p>
        </w:tc>
        <w:tc>
          <w:tcPr>
            <w:tcW w:w="664" w:type="pct"/>
            <w:tcBorders>
              <w:top w:val="nil"/>
              <w:left w:val="single" w:sz="6" w:space="0" w:color="DDDDDD"/>
              <w:bottom w:val="single" w:sz="12" w:space="0" w:color="DDDDDD"/>
              <w:right w:val="single" w:sz="6" w:space="0" w:color="DDDDDD"/>
            </w:tcBorders>
            <w:shd w:val="clear" w:color="auto" w:fill="DDDDDD"/>
            <w:tcMar>
              <w:top w:w="120" w:type="dxa"/>
              <w:left w:w="120" w:type="dxa"/>
              <w:bottom w:w="120" w:type="dxa"/>
              <w:right w:w="120" w:type="dxa"/>
            </w:tcMar>
            <w:vAlign w:val="bottom"/>
            <w:hideMark/>
          </w:tcPr>
          <w:p w14:paraId="4A5724F5" w14:textId="77777777" w:rsidR="00EB1881" w:rsidRPr="00EB1881" w:rsidRDefault="00EB1881" w:rsidP="00B4237B">
            <w:r w:rsidRPr="00EB1881">
              <w:t>Values Accepted</w:t>
            </w:r>
          </w:p>
        </w:tc>
        <w:tc>
          <w:tcPr>
            <w:tcW w:w="654" w:type="pct"/>
            <w:tcBorders>
              <w:top w:val="nil"/>
              <w:left w:val="single" w:sz="6" w:space="0" w:color="DDDDDD"/>
              <w:bottom w:val="single" w:sz="12" w:space="0" w:color="DDDDDD"/>
              <w:right w:val="single" w:sz="6" w:space="0" w:color="DDDDDD"/>
            </w:tcBorders>
            <w:shd w:val="clear" w:color="auto" w:fill="DDDDDD"/>
            <w:tcMar>
              <w:top w:w="120" w:type="dxa"/>
              <w:left w:w="120" w:type="dxa"/>
              <w:bottom w:w="120" w:type="dxa"/>
              <w:right w:w="120" w:type="dxa"/>
            </w:tcMar>
            <w:vAlign w:val="bottom"/>
            <w:hideMark/>
          </w:tcPr>
          <w:p w14:paraId="0C319B41" w14:textId="77777777" w:rsidR="00EB1881" w:rsidRPr="00EB1881" w:rsidRDefault="00EB1881" w:rsidP="00B4237B">
            <w:r w:rsidRPr="00EB1881">
              <w:t>Include / Optional</w:t>
            </w:r>
          </w:p>
        </w:tc>
        <w:tc>
          <w:tcPr>
            <w:tcW w:w="1152" w:type="pct"/>
            <w:tcBorders>
              <w:top w:val="nil"/>
              <w:left w:val="single" w:sz="6" w:space="0" w:color="DDDDDD"/>
              <w:bottom w:val="single" w:sz="12" w:space="0" w:color="DDDDDD"/>
              <w:right w:val="single" w:sz="6" w:space="0" w:color="DDDDDD"/>
            </w:tcBorders>
            <w:shd w:val="clear" w:color="auto" w:fill="DDDDDD"/>
            <w:tcMar>
              <w:top w:w="120" w:type="dxa"/>
              <w:left w:w="120" w:type="dxa"/>
              <w:bottom w:w="120" w:type="dxa"/>
              <w:right w:w="120" w:type="dxa"/>
            </w:tcMar>
            <w:vAlign w:val="bottom"/>
            <w:hideMark/>
          </w:tcPr>
          <w:p w14:paraId="661DD4B1" w14:textId="77777777" w:rsidR="00EB1881" w:rsidRPr="00EB1881" w:rsidRDefault="00EB1881" w:rsidP="00B4237B">
            <w:r w:rsidRPr="00EB1881">
              <w:t>Value to Use / Recommendations</w:t>
            </w:r>
          </w:p>
        </w:tc>
      </w:tr>
      <w:tr w:rsidR="00EB1881" w14:paraId="44FECA25" w14:textId="77777777" w:rsidTr="00BF50DE">
        <w:tc>
          <w:tcPr>
            <w:tcW w:w="607"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33CE19DE" w14:textId="77777777" w:rsidR="00EB1881" w:rsidRDefault="00EB1881" w:rsidP="00B4237B">
            <w:r>
              <w:t>action</w:t>
            </w:r>
          </w:p>
        </w:tc>
        <w:tc>
          <w:tcPr>
            <w:tcW w:w="1923"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04C31BD0" w14:textId="77777777" w:rsidR="00EB1881" w:rsidRDefault="00EB1881" w:rsidP="00B4237B">
            <w:r>
              <w:t>Contains the path information to a server-side script that will be sent the form data when the form is submitted.</w:t>
            </w:r>
          </w:p>
        </w:tc>
        <w:tc>
          <w:tcPr>
            <w:tcW w:w="664"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4C0EBCF3" w14:textId="77777777" w:rsidR="00EB1881" w:rsidRDefault="00EB1881" w:rsidP="00B4237B">
            <w:r>
              <w:t>filename and path</w:t>
            </w:r>
          </w:p>
        </w:tc>
        <w:tc>
          <w:tcPr>
            <w:tcW w:w="654"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6C738D91" w14:textId="77777777" w:rsidR="00EB1881" w:rsidRDefault="00EB1881" w:rsidP="00B4237B">
            <w:r>
              <w:t>Always include</w:t>
            </w:r>
          </w:p>
        </w:tc>
        <w:tc>
          <w:tcPr>
            <w:tcW w:w="1152"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280AE4F8" w14:textId="77777777" w:rsidR="00EB1881" w:rsidRDefault="00EB1881" w:rsidP="00B4237B">
            <w:r>
              <w:t>"#"</w:t>
            </w:r>
          </w:p>
        </w:tc>
      </w:tr>
      <w:tr w:rsidR="00EB1881" w14:paraId="27B5825F" w14:textId="77777777" w:rsidTr="00BF50DE">
        <w:tc>
          <w:tcPr>
            <w:tcW w:w="607"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7D9DD54A" w14:textId="77777777" w:rsidR="00EB1881" w:rsidRDefault="00EB1881" w:rsidP="00B4237B">
            <w:r>
              <w:t>method</w:t>
            </w:r>
          </w:p>
        </w:tc>
        <w:tc>
          <w:tcPr>
            <w:tcW w:w="1923"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2B0C6EA5" w14:textId="5C337A0A" w:rsidR="00EB1881" w:rsidRDefault="00EB1881" w:rsidP="00B4237B">
            <w:r>
              <w:t>Determines how form data is sent to the script.</w:t>
            </w:r>
            <w:r>
              <w:br/>
            </w:r>
            <w:r>
              <w:br/>
              <w:t>Using </w:t>
            </w:r>
            <w:r w:rsidRPr="00EB1881">
              <w:t>"get"</w:t>
            </w:r>
            <w:r>
              <w:t> results in the form data being sent via the URL, which has length limitations.</w:t>
            </w:r>
            <w:r>
              <w:br/>
            </w:r>
            <w:r>
              <w:br/>
              <w:t>Using </w:t>
            </w:r>
            <w:r w:rsidRPr="00EB1881">
              <w:t>"post"</w:t>
            </w:r>
            <w:r>
              <w:t xml:space="preserve"> sends the data in the body of an HTTP POST </w:t>
            </w:r>
            <w:r>
              <w:lastRenderedPageBreak/>
              <w:t>request, which avoids the length limitations of </w:t>
            </w:r>
            <w:r w:rsidRPr="00EB1881">
              <w:t>"get"</w:t>
            </w:r>
            <w:r>
              <w:t> but cannot be bookmarked. When creating forms, the post is the most commonly used.</w:t>
            </w:r>
          </w:p>
        </w:tc>
        <w:tc>
          <w:tcPr>
            <w:tcW w:w="664"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16FD8609" w14:textId="77777777" w:rsidR="00EB1881" w:rsidRDefault="00EB1881" w:rsidP="00B4237B">
            <w:r w:rsidRPr="00EB1881">
              <w:lastRenderedPageBreak/>
              <w:t>get</w:t>
            </w:r>
            <w:r>
              <w:t> (the default) | </w:t>
            </w:r>
            <w:r w:rsidRPr="00EB1881">
              <w:t>post</w:t>
            </w:r>
          </w:p>
        </w:tc>
        <w:tc>
          <w:tcPr>
            <w:tcW w:w="654"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170BD5CC" w14:textId="77777777" w:rsidR="00EB1881" w:rsidRDefault="00EB1881" w:rsidP="00B4237B">
            <w:r>
              <w:t>Always include</w:t>
            </w:r>
          </w:p>
        </w:tc>
        <w:tc>
          <w:tcPr>
            <w:tcW w:w="1152"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3C15B45F" w14:textId="77777777" w:rsidR="00EB1881" w:rsidRDefault="00EB1881" w:rsidP="00B4237B">
            <w:r>
              <w:t>"post"</w:t>
            </w:r>
          </w:p>
        </w:tc>
      </w:tr>
    </w:tbl>
    <w:p w14:paraId="1CCFC4BD" w14:textId="77777777" w:rsidR="004E44AF" w:rsidRDefault="004E44AF" w:rsidP="004E44AF"/>
    <w:p w14:paraId="79573287" w14:textId="7D756C7C" w:rsidR="00EB1881" w:rsidRDefault="00EB1881" w:rsidP="00BF12A1">
      <w:pPr>
        <w:pStyle w:val="Heading3"/>
      </w:pPr>
      <w:bookmarkStart w:id="101" w:name="_Toc120626868"/>
      <w:r>
        <w:t>Additional Reading</w:t>
      </w:r>
      <w:bookmarkEnd w:id="101"/>
    </w:p>
    <w:p w14:paraId="213A51D7" w14:textId="77777777" w:rsidR="00EB1881" w:rsidRDefault="00EB1881" w:rsidP="00B4237B">
      <w:r>
        <w:t>This area provides additional reading on the listed topics.</w:t>
      </w:r>
    </w:p>
    <w:p w14:paraId="5562750E" w14:textId="45C621B8" w:rsidR="00EB1881" w:rsidRPr="00FE3797" w:rsidRDefault="006236EF" w:rsidP="006D65C7">
      <w:pPr>
        <w:pStyle w:val="Link"/>
        <w:rPr>
          <w:color w:val="003399"/>
        </w:rPr>
      </w:pPr>
      <w:hyperlink r:id="rId44" w:history="1">
        <w:r w:rsidR="00EB1881" w:rsidRPr="00FE3797">
          <w:rPr>
            <w:rStyle w:val="Heading5Char"/>
            <w:rFonts w:ascii="Arial" w:hAnsi="Arial" w:cs="Arial"/>
            <w:color w:val="003399"/>
          </w:rPr>
          <w:t>Form Element</w:t>
        </w:r>
      </w:hyperlink>
    </w:p>
    <w:p w14:paraId="5D086CAE" w14:textId="0D118C22" w:rsidR="002A6D88" w:rsidRDefault="002A6D88" w:rsidP="00B4237B">
      <w:r>
        <w:br w:type="page"/>
      </w:r>
    </w:p>
    <w:p w14:paraId="7539A653" w14:textId="3053BF25" w:rsidR="002A6D88" w:rsidRDefault="002A6D88" w:rsidP="00B4237B">
      <w:pPr>
        <w:pStyle w:val="Heading2"/>
      </w:pPr>
      <w:bookmarkStart w:id="102" w:name="_Toc120626869"/>
      <w:r w:rsidRPr="002A6D88">
        <w:lastRenderedPageBreak/>
        <w:t>Form Label and Text Related Elements</w:t>
      </w:r>
      <w:bookmarkEnd w:id="102"/>
    </w:p>
    <w:p w14:paraId="719270D3" w14:textId="77777777" w:rsidR="002A6D88" w:rsidRDefault="002A6D88" w:rsidP="00BF12A1">
      <w:pPr>
        <w:pStyle w:val="Heading3"/>
      </w:pPr>
      <w:bookmarkStart w:id="103" w:name="_Toc120626870"/>
      <w:r>
        <w:t>Label Element</w:t>
      </w:r>
      <w:bookmarkEnd w:id="103"/>
    </w:p>
    <w:p w14:paraId="19FF457E" w14:textId="2A329D11" w:rsidR="002A6D88" w:rsidRDefault="002A6D88" w:rsidP="00B4237B">
      <w:r>
        <w:t>The label element, written as </w:t>
      </w:r>
      <w:r w:rsidRPr="002A6D88">
        <w:t>&lt;label&gt;&lt;/label&gt;</w:t>
      </w:r>
      <w:r>
        <w:t xml:space="preserve"> is used for accessibility. It allows someone with a screen reader to associate the element title (label) with the element. It is written </w:t>
      </w:r>
      <w:r w:rsidR="000636F7">
        <w:t xml:space="preserve">in </w:t>
      </w:r>
      <w:r>
        <w:t>one of two ways.</w:t>
      </w:r>
    </w:p>
    <w:p w14:paraId="7119A98B" w14:textId="77777777" w:rsidR="002A6D88" w:rsidRDefault="002A6D88" w:rsidP="00B4237B">
      <w:r>
        <w:t>Either it surrounds the element</w:t>
      </w:r>
    </w:p>
    <w:p w14:paraId="508F8876" w14:textId="00A436EE" w:rsidR="002A6D88" w:rsidRPr="006D65C7" w:rsidRDefault="002A6D88" w:rsidP="006D65C7">
      <w:pPr>
        <w:pStyle w:val="code"/>
      </w:pPr>
      <w:r w:rsidRPr="002A6D88">
        <w:rPr>
          <w:rStyle w:val="Heading8Char"/>
          <w:rFonts w:eastAsiaTheme="minorHAnsi"/>
          <w:sz w:val="22"/>
          <w:szCs w:val="22"/>
        </w:rPr>
        <w:t xml:space="preserve"> </w:t>
      </w:r>
      <w:r w:rsidRPr="006D65C7">
        <w:t>&lt;label&gt;Title &lt;input type="text" size="5" name="somename"&gt;&lt;/label&gt;</w:t>
      </w:r>
    </w:p>
    <w:p w14:paraId="305AAC6E" w14:textId="17B3387A" w:rsidR="002A6D88" w:rsidRDefault="002A6D88" w:rsidP="00B4237B">
      <w:r>
        <w:t>Or it is connected via the </w:t>
      </w:r>
      <w:r w:rsidRPr="002A6D88">
        <w:t>for</w:t>
      </w:r>
      <w:r>
        <w:t> and </w:t>
      </w:r>
      <w:r w:rsidRPr="002A6D88">
        <w:t>id</w:t>
      </w:r>
      <w:r>
        <w:t> attributes</w:t>
      </w:r>
    </w:p>
    <w:p w14:paraId="0A90434E" w14:textId="77777777" w:rsidR="002A6D88" w:rsidRPr="000F5942" w:rsidRDefault="002A6D88" w:rsidP="007171B1">
      <w:pPr>
        <w:pStyle w:val="code"/>
      </w:pPr>
      <w:r w:rsidRPr="000F5942">
        <w:t>&lt;label for="someid"&gt;Title&lt;/label&gt; &lt;input type="text" size="5" name="somename" id="someid"&gt;</w:t>
      </w:r>
    </w:p>
    <w:p w14:paraId="79B4AF4F" w14:textId="117B49E6" w:rsidR="002A6D88" w:rsidRDefault="002A6D88" w:rsidP="00B4237B">
      <w:pPr>
        <w:rPr>
          <w:sz w:val="36"/>
          <w:szCs w:val="36"/>
        </w:rPr>
      </w:pPr>
      <w:r>
        <w:t xml:space="preserve">Notice how the </w:t>
      </w:r>
      <w:r w:rsidR="006D65C7">
        <w:t>“</w:t>
      </w:r>
      <w:r>
        <w:t>for</w:t>
      </w:r>
      <w:r w:rsidR="006D65C7">
        <w:t>”</w:t>
      </w:r>
      <w:r>
        <w:t xml:space="preserve"> and </w:t>
      </w:r>
      <w:r w:rsidR="006D65C7">
        <w:t>“</w:t>
      </w:r>
      <w:r>
        <w:t>id</w:t>
      </w:r>
      <w:r w:rsidR="006D65C7">
        <w:t>”</w:t>
      </w:r>
      <w:r>
        <w:t xml:space="preserve"> attributes have the same </w:t>
      </w:r>
      <w:r w:rsidR="004E44AF">
        <w:t>attribute value "someid"</w:t>
      </w:r>
      <w:r>
        <w:t xml:space="preserve">. When using this method, you must have a </w:t>
      </w:r>
      <w:r w:rsidR="006D65C7">
        <w:t>“</w:t>
      </w:r>
      <w:r>
        <w:t>for</w:t>
      </w:r>
      <w:r w:rsidR="006D65C7">
        <w:t>”</w:t>
      </w:r>
      <w:r>
        <w:t xml:space="preserve"> and </w:t>
      </w:r>
      <w:r w:rsidR="006D65C7">
        <w:t>“</w:t>
      </w:r>
      <w:r>
        <w:t>id</w:t>
      </w:r>
      <w:r w:rsidR="006D65C7">
        <w:t>”</w:t>
      </w:r>
      <w:r>
        <w:t xml:space="preserve"> attribute and they must have the same value.</w:t>
      </w:r>
    </w:p>
    <w:p w14:paraId="3C1EFD60" w14:textId="55B41C76" w:rsidR="002A6D88" w:rsidRDefault="002A6D88" w:rsidP="00BF12A1">
      <w:pPr>
        <w:pStyle w:val="Heading3"/>
      </w:pPr>
      <w:bookmarkStart w:id="104" w:name="_Toc120626871"/>
      <w:r>
        <w:t>Text Input Fields</w:t>
      </w:r>
      <w:bookmarkEnd w:id="104"/>
    </w:p>
    <w:p w14:paraId="0BEB2A96" w14:textId="0F550393" w:rsidR="002A6D88" w:rsidRDefault="002A6D88" w:rsidP="00B4237B">
      <w:r>
        <w:t>Text input fields allow users to enter one line of text only, they cannot do multiple lines of text.</w:t>
      </w:r>
    </w:p>
    <w:p w14:paraId="24908A23" w14:textId="622DD00F" w:rsidR="0055451A" w:rsidRDefault="0055451A" w:rsidP="00B4237B">
      <w:r>
        <w:t>Below are the attributes for a text input field.</w:t>
      </w:r>
    </w:p>
    <w:tbl>
      <w:tblPr>
        <w:tblW w:w="5000" w:type="pct"/>
        <w:tblBorders>
          <w:top w:val="single" w:sz="6" w:space="0" w:color="DEE2E6"/>
          <w:left w:val="single" w:sz="6" w:space="0" w:color="DEE2E6"/>
          <w:bottom w:val="single" w:sz="6" w:space="0" w:color="DEE2E6"/>
          <w:right w:val="single" w:sz="6" w:space="0" w:color="DEE2E6"/>
        </w:tblBorders>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1411"/>
        <w:gridCol w:w="1955"/>
        <w:gridCol w:w="2110"/>
        <w:gridCol w:w="1446"/>
        <w:gridCol w:w="2422"/>
      </w:tblGrid>
      <w:tr w:rsidR="002A6D88" w:rsidRPr="002A6D88" w14:paraId="1438A975" w14:textId="77777777" w:rsidTr="00792B48">
        <w:trPr>
          <w:tblHeader/>
        </w:trPr>
        <w:tc>
          <w:tcPr>
            <w:tcW w:w="755" w:type="pct"/>
            <w:tcBorders>
              <w:top w:val="nil"/>
              <w:left w:val="single" w:sz="6" w:space="0" w:color="DDDDDD"/>
              <w:bottom w:val="single" w:sz="12" w:space="0" w:color="DDDDDD"/>
              <w:right w:val="single" w:sz="6" w:space="0" w:color="DDDDDD"/>
            </w:tcBorders>
            <w:shd w:val="clear" w:color="auto" w:fill="DDDDDD"/>
            <w:tcMar>
              <w:top w:w="120" w:type="dxa"/>
              <w:left w:w="120" w:type="dxa"/>
              <w:bottom w:w="120" w:type="dxa"/>
              <w:right w:w="120" w:type="dxa"/>
            </w:tcMar>
            <w:vAlign w:val="bottom"/>
            <w:hideMark/>
          </w:tcPr>
          <w:p w14:paraId="57CD86BF" w14:textId="77777777" w:rsidR="002A6D88" w:rsidRPr="002A6D88" w:rsidRDefault="002A6D88" w:rsidP="00B4237B">
            <w:r w:rsidRPr="002A6D88">
              <w:t>Attribute</w:t>
            </w:r>
          </w:p>
        </w:tc>
        <w:tc>
          <w:tcPr>
            <w:tcW w:w="1046" w:type="pct"/>
            <w:tcBorders>
              <w:top w:val="nil"/>
              <w:left w:val="single" w:sz="6" w:space="0" w:color="DDDDDD"/>
              <w:bottom w:val="single" w:sz="12" w:space="0" w:color="DDDDDD"/>
              <w:right w:val="single" w:sz="6" w:space="0" w:color="DDDDDD"/>
            </w:tcBorders>
            <w:shd w:val="clear" w:color="auto" w:fill="DDDDDD"/>
            <w:tcMar>
              <w:top w:w="120" w:type="dxa"/>
              <w:left w:w="120" w:type="dxa"/>
              <w:bottom w:w="120" w:type="dxa"/>
              <w:right w:w="120" w:type="dxa"/>
            </w:tcMar>
            <w:vAlign w:val="bottom"/>
            <w:hideMark/>
          </w:tcPr>
          <w:p w14:paraId="02B72774" w14:textId="77777777" w:rsidR="002A6D88" w:rsidRPr="002A6D88" w:rsidRDefault="002A6D88" w:rsidP="00B4237B">
            <w:r w:rsidRPr="002A6D88">
              <w:t>Usage and Effect</w:t>
            </w:r>
          </w:p>
        </w:tc>
        <w:tc>
          <w:tcPr>
            <w:tcW w:w="1129" w:type="pct"/>
            <w:tcBorders>
              <w:top w:val="nil"/>
              <w:left w:val="single" w:sz="6" w:space="0" w:color="DDDDDD"/>
              <w:bottom w:val="single" w:sz="12" w:space="0" w:color="DDDDDD"/>
              <w:right w:val="single" w:sz="6" w:space="0" w:color="DDDDDD"/>
            </w:tcBorders>
            <w:shd w:val="clear" w:color="auto" w:fill="DDDDDD"/>
            <w:tcMar>
              <w:top w:w="120" w:type="dxa"/>
              <w:left w:w="120" w:type="dxa"/>
              <w:bottom w:w="120" w:type="dxa"/>
              <w:right w:w="120" w:type="dxa"/>
            </w:tcMar>
            <w:vAlign w:val="bottom"/>
            <w:hideMark/>
          </w:tcPr>
          <w:p w14:paraId="47714D5B" w14:textId="77777777" w:rsidR="002A6D88" w:rsidRPr="002A6D88" w:rsidRDefault="002A6D88" w:rsidP="00B4237B">
            <w:r w:rsidRPr="002A6D88">
              <w:t>Values Accepted</w:t>
            </w:r>
          </w:p>
        </w:tc>
        <w:tc>
          <w:tcPr>
            <w:tcW w:w="774" w:type="pct"/>
            <w:tcBorders>
              <w:top w:val="nil"/>
              <w:left w:val="single" w:sz="6" w:space="0" w:color="DDDDDD"/>
              <w:bottom w:val="single" w:sz="12" w:space="0" w:color="DDDDDD"/>
              <w:right w:val="single" w:sz="6" w:space="0" w:color="DDDDDD"/>
            </w:tcBorders>
            <w:shd w:val="clear" w:color="auto" w:fill="DDDDDD"/>
            <w:tcMar>
              <w:top w:w="120" w:type="dxa"/>
              <w:left w:w="120" w:type="dxa"/>
              <w:bottom w:w="120" w:type="dxa"/>
              <w:right w:w="120" w:type="dxa"/>
            </w:tcMar>
            <w:vAlign w:val="bottom"/>
            <w:hideMark/>
          </w:tcPr>
          <w:p w14:paraId="60B16916" w14:textId="77777777" w:rsidR="002A6D88" w:rsidRPr="002A6D88" w:rsidRDefault="002A6D88" w:rsidP="00B4237B">
            <w:r w:rsidRPr="002A6D88">
              <w:t>Include / Optional</w:t>
            </w:r>
          </w:p>
        </w:tc>
        <w:tc>
          <w:tcPr>
            <w:tcW w:w="1296" w:type="pct"/>
            <w:tcBorders>
              <w:top w:val="nil"/>
              <w:left w:val="single" w:sz="6" w:space="0" w:color="DDDDDD"/>
              <w:bottom w:val="single" w:sz="12" w:space="0" w:color="DDDDDD"/>
              <w:right w:val="single" w:sz="6" w:space="0" w:color="DDDDDD"/>
            </w:tcBorders>
            <w:shd w:val="clear" w:color="auto" w:fill="DDDDDD"/>
            <w:tcMar>
              <w:top w:w="120" w:type="dxa"/>
              <w:left w:w="120" w:type="dxa"/>
              <w:bottom w:w="120" w:type="dxa"/>
              <w:right w:w="120" w:type="dxa"/>
            </w:tcMar>
            <w:vAlign w:val="bottom"/>
            <w:hideMark/>
          </w:tcPr>
          <w:p w14:paraId="11195759" w14:textId="77777777" w:rsidR="002A6D88" w:rsidRPr="002A6D88" w:rsidRDefault="002A6D88" w:rsidP="00B4237B">
            <w:r w:rsidRPr="002A6D88">
              <w:t>Value to Use / Recommendations</w:t>
            </w:r>
          </w:p>
        </w:tc>
      </w:tr>
      <w:tr w:rsidR="002A6D88" w:rsidRPr="002A6D88" w14:paraId="0DD4DA0A" w14:textId="77777777" w:rsidTr="00792B48">
        <w:tc>
          <w:tcPr>
            <w:tcW w:w="755"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5CC9A2DA" w14:textId="77777777" w:rsidR="002A6D88" w:rsidRPr="002A6D88" w:rsidRDefault="002A6D88" w:rsidP="00B4237B">
            <w:r w:rsidRPr="002A6D88">
              <w:t>type</w:t>
            </w:r>
          </w:p>
        </w:tc>
        <w:tc>
          <w:tcPr>
            <w:tcW w:w="1046"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3E796B9F" w14:textId="77777777" w:rsidR="002A6D88" w:rsidRPr="002A6D88" w:rsidRDefault="002A6D88" w:rsidP="00B4237B">
            <w:r w:rsidRPr="002A6D88">
              <w:t>Specifies the form element to render.</w:t>
            </w:r>
          </w:p>
        </w:tc>
        <w:tc>
          <w:tcPr>
            <w:tcW w:w="1129"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53229837" w14:textId="77777777" w:rsidR="002A6D88" w:rsidRPr="000F5942" w:rsidRDefault="002A6D88" w:rsidP="006D65C7">
            <w:r w:rsidRPr="000F5942">
              <w:t>text | password</w:t>
            </w:r>
          </w:p>
        </w:tc>
        <w:tc>
          <w:tcPr>
            <w:tcW w:w="774"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71364D92" w14:textId="77777777" w:rsidR="002A6D88" w:rsidRPr="002A6D88" w:rsidRDefault="002A6D88" w:rsidP="00B4237B">
            <w:r w:rsidRPr="002A6D88">
              <w:t>Always include</w:t>
            </w:r>
          </w:p>
        </w:tc>
        <w:tc>
          <w:tcPr>
            <w:tcW w:w="1296"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4B4AC0D7" w14:textId="46365AFE" w:rsidR="002A6D88" w:rsidRPr="002A6D88" w:rsidRDefault="002A6D88" w:rsidP="00B4237B">
            <w:r w:rsidRPr="002A6D88">
              <w:t>"text" (even though this is the default you should still specify it)</w:t>
            </w:r>
            <w:r w:rsidRPr="002A6D88">
              <w:br/>
            </w:r>
            <w:r w:rsidRPr="002A6D88">
              <w:br/>
            </w:r>
            <w:r w:rsidRPr="002A6D88">
              <w:lastRenderedPageBreak/>
              <w:t>If you specify "password" then the data in the field is obscured by dots</w:t>
            </w:r>
            <w:r w:rsidR="000636F7">
              <w:t>/</w:t>
            </w:r>
            <w:r w:rsidRPr="002A6D88">
              <w:t>asterisks (note: the data is not encrypted so this only protects your data from someone looking over your shoulder)</w:t>
            </w:r>
          </w:p>
        </w:tc>
      </w:tr>
      <w:tr w:rsidR="002A6D88" w:rsidRPr="002A6D88" w14:paraId="47AB398F" w14:textId="77777777" w:rsidTr="00792B48">
        <w:tc>
          <w:tcPr>
            <w:tcW w:w="755"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39BD749F" w14:textId="77777777" w:rsidR="002A6D88" w:rsidRPr="002A6D88" w:rsidRDefault="002A6D88" w:rsidP="00B4237B">
            <w:r w:rsidRPr="002A6D88">
              <w:lastRenderedPageBreak/>
              <w:t>name</w:t>
            </w:r>
          </w:p>
        </w:tc>
        <w:tc>
          <w:tcPr>
            <w:tcW w:w="1046"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342FBA13" w14:textId="77777777" w:rsidR="002A6D88" w:rsidRPr="002A6D88" w:rsidRDefault="002A6D88" w:rsidP="00B4237B">
            <w:r w:rsidRPr="002A6D88">
              <w:t>This is the variable name assigned to the data; the script needs this information.</w:t>
            </w:r>
          </w:p>
        </w:tc>
        <w:tc>
          <w:tcPr>
            <w:tcW w:w="1129"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26023B3A" w14:textId="77777777" w:rsidR="002A6D88" w:rsidRPr="002A6D88" w:rsidRDefault="002A6D88" w:rsidP="00B4237B">
            <w:r w:rsidRPr="002A6D88">
              <w:t>Variable name (no spaces)</w:t>
            </w:r>
          </w:p>
        </w:tc>
        <w:tc>
          <w:tcPr>
            <w:tcW w:w="774"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3EA6EF1F" w14:textId="77777777" w:rsidR="002A6D88" w:rsidRPr="002A6D88" w:rsidRDefault="002A6D88" w:rsidP="00B4237B">
            <w:r w:rsidRPr="002A6D88">
              <w:t>Always include</w:t>
            </w:r>
          </w:p>
        </w:tc>
        <w:tc>
          <w:tcPr>
            <w:tcW w:w="1296"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253043F1" w14:textId="77777777" w:rsidR="002A6D88" w:rsidRPr="002A6D88" w:rsidRDefault="002A6D88" w:rsidP="00B4237B">
            <w:r w:rsidRPr="002A6D88">
              <w:t>Always assign a unique value for text inputs because you do not want to lose data.</w:t>
            </w:r>
          </w:p>
        </w:tc>
      </w:tr>
      <w:tr w:rsidR="002A6D88" w:rsidRPr="002A6D88" w14:paraId="1CAA4513" w14:textId="77777777" w:rsidTr="00792B48">
        <w:tc>
          <w:tcPr>
            <w:tcW w:w="755"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0ECC07F5" w14:textId="77777777" w:rsidR="002A6D88" w:rsidRPr="002A6D88" w:rsidRDefault="002A6D88" w:rsidP="00B4237B">
            <w:r w:rsidRPr="002A6D88">
              <w:t>size</w:t>
            </w:r>
          </w:p>
        </w:tc>
        <w:tc>
          <w:tcPr>
            <w:tcW w:w="1046"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4459EFC9" w14:textId="77777777" w:rsidR="002A6D88" w:rsidRPr="002A6D88" w:rsidRDefault="002A6D88" w:rsidP="00B4237B">
            <w:r w:rsidRPr="002A6D88">
              <w:t>Sets the width of the text input field in characters.</w:t>
            </w:r>
          </w:p>
        </w:tc>
        <w:tc>
          <w:tcPr>
            <w:tcW w:w="1129"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4950CB2F" w14:textId="4E17E7F2" w:rsidR="002A6D88" w:rsidRPr="002A6D88" w:rsidRDefault="002A6D88" w:rsidP="00B4237B">
            <w:r w:rsidRPr="002A6D88">
              <w:t>Number without a unit (e.g., </w:t>
            </w:r>
            <w:r w:rsidRPr="002A6D88">
              <w:rPr>
                <w:rStyle w:val="Heading8Char"/>
                <w:rFonts w:ascii="Arial" w:eastAsiaTheme="minorHAnsi" w:hAnsi="Arial" w:cs="Arial"/>
                <w:sz w:val="24"/>
                <w:szCs w:val="24"/>
              </w:rPr>
              <w:t>12</w:t>
            </w:r>
            <w:r w:rsidRPr="002A6D88">
              <w:t>)</w:t>
            </w:r>
          </w:p>
        </w:tc>
        <w:tc>
          <w:tcPr>
            <w:tcW w:w="774"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3B8FA9C2" w14:textId="77777777" w:rsidR="002A6D88" w:rsidRPr="002A6D88" w:rsidRDefault="002A6D88" w:rsidP="00B4237B">
            <w:r w:rsidRPr="002A6D88">
              <w:t xml:space="preserve">Not required HTML 5, but can be used as a fallback </w:t>
            </w:r>
            <w:r w:rsidRPr="002A6D88">
              <w:lastRenderedPageBreak/>
              <w:t>if CSS is turned off</w:t>
            </w:r>
          </w:p>
        </w:tc>
        <w:tc>
          <w:tcPr>
            <w:tcW w:w="1296"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11704F98" w14:textId="77777777" w:rsidR="002A6D88" w:rsidRPr="002A6D88" w:rsidRDefault="002A6D88" w:rsidP="00B4237B">
            <w:r w:rsidRPr="002A6D88">
              <w:lastRenderedPageBreak/>
              <w:t xml:space="preserve">Try different values and keep in mind that font size and font family impacts this (and fonts fail to inherit into form elements, so style the elements </w:t>
            </w:r>
            <w:r w:rsidRPr="002A6D88">
              <w:lastRenderedPageBreak/>
              <w:t>directly).</w:t>
            </w:r>
            <w:r w:rsidRPr="002A6D88">
              <w:br/>
            </w:r>
            <w:r w:rsidRPr="002A6D88">
              <w:br/>
              <w:t>The CSS width property can also be used to size the element. If you set a width property still set a reasonable </w:t>
            </w:r>
            <w:r w:rsidRPr="002A6D88">
              <w:rPr>
                <w:color w:val="000000"/>
                <w:szCs w:val="24"/>
              </w:rPr>
              <w:t>size</w:t>
            </w:r>
            <w:r w:rsidRPr="002A6D88">
              <w:t> attribute value as a fallback in case CSS is turned off.</w:t>
            </w:r>
          </w:p>
        </w:tc>
      </w:tr>
      <w:tr w:rsidR="002A6D88" w:rsidRPr="002A6D88" w14:paraId="54564ED1" w14:textId="77777777" w:rsidTr="00792B48">
        <w:tc>
          <w:tcPr>
            <w:tcW w:w="755"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4B28AEFC" w14:textId="77777777" w:rsidR="002A6D88" w:rsidRPr="002A6D88" w:rsidRDefault="002A6D88" w:rsidP="00B4237B">
            <w:r w:rsidRPr="002A6D88">
              <w:lastRenderedPageBreak/>
              <w:t>maxlength</w:t>
            </w:r>
          </w:p>
        </w:tc>
        <w:tc>
          <w:tcPr>
            <w:tcW w:w="1046"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72CDE584" w14:textId="77777777" w:rsidR="002A6D88" w:rsidRPr="002A6D88" w:rsidRDefault="002A6D88" w:rsidP="00B4237B">
            <w:r w:rsidRPr="002A6D88">
              <w:t>Sets the maximum number of characters accepted by the text input field.</w:t>
            </w:r>
          </w:p>
        </w:tc>
        <w:tc>
          <w:tcPr>
            <w:tcW w:w="1129"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5FEAEF57" w14:textId="516EE9AC" w:rsidR="002A6D88" w:rsidRPr="002A6D88" w:rsidRDefault="002A6D88" w:rsidP="00B4237B">
            <w:r w:rsidRPr="002A6D88">
              <w:t>Number without a unit (e.g.,</w:t>
            </w:r>
            <w:r>
              <w:t xml:space="preserve"> 12</w:t>
            </w:r>
            <w:r w:rsidRPr="002A6D88">
              <w:t>)</w:t>
            </w:r>
          </w:p>
        </w:tc>
        <w:tc>
          <w:tcPr>
            <w:tcW w:w="774"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52ECB625" w14:textId="77777777" w:rsidR="002A6D88" w:rsidRPr="002A6D88" w:rsidRDefault="002A6D88" w:rsidP="00B4237B">
            <w:r w:rsidRPr="002A6D88">
              <w:t>Optional</w:t>
            </w:r>
          </w:p>
        </w:tc>
        <w:tc>
          <w:tcPr>
            <w:tcW w:w="1296"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5E14859A" w14:textId="62AFA304" w:rsidR="002A6D88" w:rsidRPr="002A6D88" w:rsidRDefault="002A6D88" w:rsidP="00B4237B">
            <w:r w:rsidRPr="002A6D88">
              <w:t>Consider the data being entered, it</w:t>
            </w:r>
            <w:r w:rsidR="000636F7">
              <w:t>'</w:t>
            </w:r>
            <w:r w:rsidRPr="002A6D88">
              <w:t>s formatting, and how many characters that would potentially involve (especially if internationalization is a factor).</w:t>
            </w:r>
          </w:p>
        </w:tc>
      </w:tr>
      <w:tr w:rsidR="002A6D88" w:rsidRPr="002A6D88" w14:paraId="29081AEE" w14:textId="77777777" w:rsidTr="00792B48">
        <w:tc>
          <w:tcPr>
            <w:tcW w:w="755"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0E1A9B05" w14:textId="77777777" w:rsidR="002A6D88" w:rsidRPr="002A6D88" w:rsidRDefault="002A6D88" w:rsidP="00B4237B">
            <w:r w:rsidRPr="002A6D88">
              <w:t>value</w:t>
            </w:r>
          </w:p>
        </w:tc>
        <w:tc>
          <w:tcPr>
            <w:tcW w:w="1046"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2DB9C24B" w14:textId="77777777" w:rsidR="002A6D88" w:rsidRPr="002A6D88" w:rsidRDefault="002A6D88" w:rsidP="00B4237B">
            <w:r w:rsidRPr="002A6D88">
              <w:t xml:space="preserve">If you want some information to </w:t>
            </w:r>
            <w:r w:rsidRPr="002A6D88">
              <w:lastRenderedPageBreak/>
              <w:t>appear in the text box when the page loads, specify that text as the value for this attribute; if you don't want anything in the box leave this attribute out entirely - whatever the user specifies becomes the value.</w:t>
            </w:r>
          </w:p>
        </w:tc>
        <w:tc>
          <w:tcPr>
            <w:tcW w:w="1129"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4A5F88EB" w14:textId="77777777" w:rsidR="002A6D88" w:rsidRPr="002A6D88" w:rsidRDefault="002A6D88" w:rsidP="00B4237B">
            <w:r w:rsidRPr="002A6D88">
              <w:lastRenderedPageBreak/>
              <w:t>Character data</w:t>
            </w:r>
          </w:p>
        </w:tc>
        <w:tc>
          <w:tcPr>
            <w:tcW w:w="774"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4E1478C3" w14:textId="77777777" w:rsidR="002A6D88" w:rsidRPr="002A6D88" w:rsidRDefault="002A6D88" w:rsidP="00B4237B">
            <w:r w:rsidRPr="002A6D88">
              <w:t>Optional</w:t>
            </w:r>
          </w:p>
        </w:tc>
        <w:tc>
          <w:tcPr>
            <w:tcW w:w="1296"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02699F12" w14:textId="77777777" w:rsidR="002A6D88" w:rsidRPr="002A6D88" w:rsidRDefault="002A6D88" w:rsidP="00B4237B">
            <w:r w:rsidRPr="002A6D88">
              <w:t xml:space="preserve">Only specify this if you want pre-set text to appear in the </w:t>
            </w:r>
            <w:r w:rsidRPr="002A6D88">
              <w:lastRenderedPageBreak/>
              <w:t>text input field when the page loads.</w:t>
            </w:r>
          </w:p>
        </w:tc>
      </w:tr>
      <w:tr w:rsidR="002A6D88" w:rsidRPr="002A6D88" w14:paraId="5DAB72E1" w14:textId="77777777" w:rsidTr="00792B48">
        <w:tc>
          <w:tcPr>
            <w:tcW w:w="755"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36FDE871" w14:textId="77777777" w:rsidR="002A6D88" w:rsidRPr="002A6D88" w:rsidRDefault="002A6D88" w:rsidP="00B4237B">
            <w:r w:rsidRPr="002A6D88">
              <w:lastRenderedPageBreak/>
              <w:t>placeholder</w:t>
            </w:r>
          </w:p>
        </w:tc>
        <w:tc>
          <w:tcPr>
            <w:tcW w:w="1046"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45CB0893" w14:textId="77777777" w:rsidR="002A6D88" w:rsidRPr="002A6D88" w:rsidRDefault="002A6D88" w:rsidP="00B4237B">
            <w:r w:rsidRPr="002A6D88">
              <w:t>If you want some text to show up in the field but when the user starts typing in the field the text disappears</w:t>
            </w:r>
          </w:p>
        </w:tc>
        <w:tc>
          <w:tcPr>
            <w:tcW w:w="1129"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1914BADC" w14:textId="77777777" w:rsidR="002A6D88" w:rsidRPr="002A6D88" w:rsidRDefault="002A6D88" w:rsidP="00B4237B">
            <w:r w:rsidRPr="002A6D88">
              <w:t>Character data</w:t>
            </w:r>
          </w:p>
        </w:tc>
        <w:tc>
          <w:tcPr>
            <w:tcW w:w="774"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4B513A07" w14:textId="77777777" w:rsidR="002A6D88" w:rsidRPr="002A6D88" w:rsidRDefault="002A6D88" w:rsidP="00B4237B">
            <w:r w:rsidRPr="002A6D88">
              <w:t>Optional</w:t>
            </w:r>
          </w:p>
        </w:tc>
        <w:tc>
          <w:tcPr>
            <w:tcW w:w="1296"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062BE98D" w14:textId="77777777" w:rsidR="002A6D88" w:rsidRPr="002A6D88" w:rsidRDefault="002A6D88" w:rsidP="00B4237B">
            <w:r w:rsidRPr="002A6D88">
              <w:t>Use this to indicate to the user what to enter in the box</w:t>
            </w:r>
          </w:p>
        </w:tc>
      </w:tr>
      <w:tr w:rsidR="002A6D88" w:rsidRPr="002A6D88" w14:paraId="42120CAC" w14:textId="77777777" w:rsidTr="00792B48">
        <w:tc>
          <w:tcPr>
            <w:tcW w:w="755"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15630579" w14:textId="77777777" w:rsidR="002A6D88" w:rsidRPr="002A6D88" w:rsidRDefault="002A6D88" w:rsidP="00B4237B">
            <w:r w:rsidRPr="002A6D88">
              <w:t>disabled</w:t>
            </w:r>
          </w:p>
        </w:tc>
        <w:tc>
          <w:tcPr>
            <w:tcW w:w="1046"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12D59D5F" w14:textId="10EE2898" w:rsidR="002A6D88" w:rsidRPr="002A6D88" w:rsidRDefault="002A6D88" w:rsidP="00B4237B">
            <w:r w:rsidRPr="002A6D88">
              <w:t xml:space="preserve">Prevents the form element </w:t>
            </w:r>
            <w:r w:rsidRPr="002A6D88">
              <w:lastRenderedPageBreak/>
              <w:t>from being used. It cannot receive focus, be tabbed to, or have accept</w:t>
            </w:r>
            <w:r w:rsidR="000636F7">
              <w:t>ed</w:t>
            </w:r>
            <w:r w:rsidRPr="002A6D88">
              <w:t xml:space="preserve"> entries by the user. Form values are not sent to the script when the form is submitted.</w:t>
            </w:r>
            <w:r w:rsidRPr="002A6D88">
              <w:br/>
            </w:r>
            <w:r w:rsidRPr="002A6D88">
              <w:br/>
              <w:t>JavaScript can still modify the form element value.</w:t>
            </w:r>
          </w:p>
        </w:tc>
        <w:tc>
          <w:tcPr>
            <w:tcW w:w="1129"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2802F1A5" w14:textId="77777777" w:rsidR="002A6D88" w:rsidRPr="000F5942" w:rsidRDefault="002A6D88" w:rsidP="00F804D6">
            <w:pPr>
              <w:pStyle w:val="NormalWeb"/>
            </w:pPr>
            <w:r w:rsidRPr="000F5942">
              <w:lastRenderedPageBreak/>
              <w:t>disabled</w:t>
            </w:r>
          </w:p>
        </w:tc>
        <w:tc>
          <w:tcPr>
            <w:tcW w:w="774"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13FD2042" w14:textId="77777777" w:rsidR="002A6D88" w:rsidRPr="002A6D88" w:rsidRDefault="002A6D88" w:rsidP="00B4237B">
            <w:r w:rsidRPr="002A6D88">
              <w:t>Optional</w:t>
            </w:r>
          </w:p>
        </w:tc>
        <w:tc>
          <w:tcPr>
            <w:tcW w:w="1296"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70CB4B3B" w14:textId="77777777" w:rsidR="002A6D88" w:rsidRPr="002A6D88" w:rsidRDefault="002A6D88" w:rsidP="00B4237B">
            <w:r w:rsidRPr="002A6D88">
              <w:br/>
            </w:r>
            <w:r w:rsidRPr="002A6D88">
              <w:br/>
            </w:r>
            <w:r w:rsidRPr="002A6D88">
              <w:lastRenderedPageBreak/>
              <w:t>Browsers differ in their default styling, so test cross-browser and style via CSS accordingly to avoid confusing users (field should be grayed out, for example).</w:t>
            </w:r>
          </w:p>
        </w:tc>
      </w:tr>
      <w:tr w:rsidR="002A6D88" w:rsidRPr="002A6D88" w14:paraId="17AF5F70" w14:textId="77777777" w:rsidTr="00792B48">
        <w:tc>
          <w:tcPr>
            <w:tcW w:w="755"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497CEE3D" w14:textId="77777777" w:rsidR="002A6D88" w:rsidRPr="002A6D88" w:rsidRDefault="002A6D88" w:rsidP="00B4237B">
            <w:r w:rsidRPr="002A6D88">
              <w:lastRenderedPageBreak/>
              <w:t>readonly</w:t>
            </w:r>
          </w:p>
        </w:tc>
        <w:tc>
          <w:tcPr>
            <w:tcW w:w="1046"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58CC6623" w14:textId="77777777" w:rsidR="002A6D88" w:rsidRPr="002A6D88" w:rsidRDefault="002A6D88" w:rsidP="00B4237B">
            <w:r w:rsidRPr="002A6D88">
              <w:t xml:space="preserve">Prevents the form element from having data entered or modified. The element can receive focus, be tabbed to, and its content </w:t>
            </w:r>
            <w:r w:rsidRPr="002A6D88">
              <w:lastRenderedPageBreak/>
              <w:t>can be sent when the form is submitted.</w:t>
            </w:r>
            <w:r w:rsidRPr="002A6D88">
              <w:br/>
            </w:r>
            <w:r w:rsidRPr="002A6D88">
              <w:br/>
              <w:t>Typically changes to </w:t>
            </w:r>
            <w:r w:rsidRPr="002A6D88">
              <w:rPr>
                <w:color w:val="000000"/>
                <w:szCs w:val="24"/>
              </w:rPr>
              <w:t>readonly</w:t>
            </w:r>
            <w:r w:rsidRPr="002A6D88">
              <w:t> fields are done via JavaScript.</w:t>
            </w:r>
          </w:p>
        </w:tc>
        <w:tc>
          <w:tcPr>
            <w:tcW w:w="1129"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34772D99" w14:textId="77777777" w:rsidR="002A6D88" w:rsidRPr="000F5942" w:rsidRDefault="002A6D88" w:rsidP="00F804D6">
            <w:pPr>
              <w:pStyle w:val="NormalWeb"/>
            </w:pPr>
            <w:r w:rsidRPr="000F5942">
              <w:lastRenderedPageBreak/>
              <w:t>readonly</w:t>
            </w:r>
          </w:p>
        </w:tc>
        <w:tc>
          <w:tcPr>
            <w:tcW w:w="774"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5B1D1B1A" w14:textId="77777777" w:rsidR="002A6D88" w:rsidRPr="002A6D88" w:rsidRDefault="002A6D88" w:rsidP="00B4237B">
            <w:r w:rsidRPr="002A6D88">
              <w:t>Optional</w:t>
            </w:r>
          </w:p>
        </w:tc>
        <w:tc>
          <w:tcPr>
            <w:tcW w:w="1296"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06A58A18" w14:textId="77777777" w:rsidR="002A6D88" w:rsidRPr="002A6D88" w:rsidRDefault="002A6D88" w:rsidP="00B4237B">
            <w:r w:rsidRPr="002A6D88">
              <w:br/>
            </w:r>
            <w:r w:rsidRPr="002A6D88">
              <w:br/>
              <w:t xml:space="preserve">Browsers differ in their default styling, so test cross-browser and style via CSS accordingly to avoid confusing users (field should </w:t>
            </w:r>
            <w:r w:rsidRPr="002A6D88">
              <w:lastRenderedPageBreak/>
              <w:t>be grayed out, for example).</w:t>
            </w:r>
          </w:p>
        </w:tc>
      </w:tr>
    </w:tbl>
    <w:p w14:paraId="5D6D3EAF" w14:textId="77777777" w:rsidR="002A6D88" w:rsidRDefault="002A6D88" w:rsidP="00B4237B"/>
    <w:p w14:paraId="480B7FAC" w14:textId="0EBB517E" w:rsidR="002A6D88" w:rsidRPr="002A6D88" w:rsidRDefault="002A6D88" w:rsidP="00B4237B">
      <w:pPr>
        <w:rPr>
          <w:rStyle w:val="Heading8Char"/>
          <w:rFonts w:ascii="Arial" w:eastAsiaTheme="minorHAnsi" w:hAnsi="Arial" w:cs="Arial"/>
          <w:sz w:val="22"/>
          <w:szCs w:val="22"/>
        </w:rPr>
      </w:pPr>
      <w:r>
        <w:t xml:space="preserve">A sample text input element (with a field name). </w:t>
      </w:r>
    </w:p>
    <w:p w14:paraId="7C2DBAA1" w14:textId="050584BC" w:rsidR="002A6D88" w:rsidRDefault="002A6D88" w:rsidP="007171B1">
      <w:pPr>
        <w:pStyle w:val="code"/>
      </w:pPr>
      <w:r w:rsidRPr="000F5942">
        <w:t>&lt;label&gt;First Name: &lt;input type="text" name="first_name" size="15"&gt;&lt;/label&gt;</w:t>
      </w:r>
    </w:p>
    <w:p w14:paraId="00FC34E1" w14:textId="050E3341" w:rsidR="002A6D88" w:rsidRDefault="002A6D88" w:rsidP="00B4237B">
      <w:r>
        <w:t>A sample password input element (with a field name</w:t>
      </w:r>
      <w:r w:rsidR="00A20639">
        <w:t>).</w:t>
      </w:r>
    </w:p>
    <w:p w14:paraId="66854C71" w14:textId="59AB0AF9" w:rsidR="002A6D88" w:rsidRDefault="002A6D88" w:rsidP="007171B1">
      <w:pPr>
        <w:pStyle w:val="code"/>
      </w:pPr>
      <w:r w:rsidRPr="000F5942">
        <w:t>&lt;label&gt;First Name: &lt;input type="password" name="first_name" size="15"&gt;&lt;/label&gt;</w:t>
      </w:r>
    </w:p>
    <w:p w14:paraId="1C8115F4" w14:textId="342F87E1" w:rsidR="00BF0A07" w:rsidRDefault="002A6D88" w:rsidP="00B4237B">
      <w:pPr>
        <w:rPr>
          <w:sz w:val="36"/>
          <w:szCs w:val="36"/>
        </w:rPr>
      </w:pPr>
      <w:r>
        <w:t>Setting the CSS </w:t>
      </w:r>
      <w:r w:rsidRPr="002A6D88">
        <w:t>width</w:t>
      </w:r>
      <w:r>
        <w:t> property is more reliable and consistent than the </w:t>
      </w:r>
      <w:r w:rsidRPr="002A6D88">
        <w:t>size</w:t>
      </w:r>
      <w:r>
        <w:t xml:space="preserve"> attribute. This is especially true when getting consistency cross-browser. </w:t>
      </w:r>
      <w:r w:rsidR="00BF0A07">
        <w:br w:type="page"/>
      </w:r>
    </w:p>
    <w:p w14:paraId="7E903148" w14:textId="13BEDF16" w:rsidR="002A6D88" w:rsidRDefault="002A6D88" w:rsidP="00BF12A1">
      <w:pPr>
        <w:pStyle w:val="Heading3"/>
      </w:pPr>
      <w:bookmarkStart w:id="105" w:name="_Toc120626872"/>
      <w:r>
        <w:lastRenderedPageBreak/>
        <w:t>Textarea Boxes</w:t>
      </w:r>
      <w:bookmarkEnd w:id="105"/>
    </w:p>
    <w:p w14:paraId="7CBF9E06" w14:textId="0F14FF3C" w:rsidR="002A6D88" w:rsidRDefault="002A6D88" w:rsidP="00B4237B">
      <w:r>
        <w:t>Textarea boxes allow users to enter multiple lines of text. They should be used in situations where a user would enter multiple lines of text like a comment area.</w:t>
      </w:r>
    </w:p>
    <w:p w14:paraId="33906668" w14:textId="209DDD54" w:rsidR="00C34B64" w:rsidRDefault="00C34B64" w:rsidP="00B4237B">
      <w:r>
        <w:t>Below is a table of attributes for the text area box.</w:t>
      </w:r>
    </w:p>
    <w:tbl>
      <w:tblPr>
        <w:tblW w:w="0" w:type="auto"/>
        <w:tblBorders>
          <w:top w:val="single" w:sz="6" w:space="0" w:color="DEE2E6"/>
          <w:left w:val="single" w:sz="6" w:space="0" w:color="DEE2E6"/>
          <w:bottom w:val="single" w:sz="6" w:space="0" w:color="DEE2E6"/>
          <w:right w:val="single" w:sz="6" w:space="0" w:color="DEE2E6"/>
        </w:tblBorders>
        <w:shd w:val="clear" w:color="auto" w:fill="FFFFFF"/>
        <w:tblCellMar>
          <w:top w:w="15" w:type="dxa"/>
          <w:left w:w="15" w:type="dxa"/>
          <w:bottom w:w="15" w:type="dxa"/>
          <w:right w:w="15" w:type="dxa"/>
        </w:tblCellMar>
        <w:tblLook w:val="04A0" w:firstRow="1" w:lastRow="0" w:firstColumn="1" w:lastColumn="0" w:noHBand="0" w:noVBand="1"/>
      </w:tblPr>
      <w:tblGrid>
        <w:gridCol w:w="1481"/>
        <w:gridCol w:w="1904"/>
        <w:gridCol w:w="1350"/>
        <w:gridCol w:w="1321"/>
        <w:gridCol w:w="3288"/>
      </w:tblGrid>
      <w:tr w:rsidR="002A6D88" w14:paraId="49273558" w14:textId="77777777" w:rsidTr="002A6D88">
        <w:trPr>
          <w:tblHeader/>
        </w:trPr>
        <w:tc>
          <w:tcPr>
            <w:tcW w:w="0" w:type="auto"/>
            <w:tcBorders>
              <w:top w:val="nil"/>
              <w:left w:val="single" w:sz="6" w:space="0" w:color="DDDDDD"/>
              <w:bottom w:val="single" w:sz="12" w:space="0" w:color="DDDDDD"/>
              <w:right w:val="single" w:sz="6" w:space="0" w:color="DDDDDD"/>
            </w:tcBorders>
            <w:shd w:val="clear" w:color="auto" w:fill="DDDDDD"/>
            <w:tcMar>
              <w:top w:w="120" w:type="dxa"/>
              <w:left w:w="120" w:type="dxa"/>
              <w:bottom w:w="120" w:type="dxa"/>
              <w:right w:w="120" w:type="dxa"/>
            </w:tcMar>
            <w:vAlign w:val="bottom"/>
            <w:hideMark/>
          </w:tcPr>
          <w:p w14:paraId="5E1E4A95" w14:textId="77777777" w:rsidR="002A6D88" w:rsidRPr="002A6D88" w:rsidRDefault="002A6D88" w:rsidP="00B4237B">
            <w:r w:rsidRPr="002A6D88">
              <w:t>Attribute</w:t>
            </w:r>
          </w:p>
        </w:tc>
        <w:tc>
          <w:tcPr>
            <w:tcW w:w="0" w:type="auto"/>
            <w:tcBorders>
              <w:top w:val="nil"/>
              <w:left w:val="single" w:sz="6" w:space="0" w:color="DDDDDD"/>
              <w:bottom w:val="single" w:sz="12" w:space="0" w:color="DDDDDD"/>
              <w:right w:val="single" w:sz="6" w:space="0" w:color="DDDDDD"/>
            </w:tcBorders>
            <w:shd w:val="clear" w:color="auto" w:fill="DDDDDD"/>
            <w:tcMar>
              <w:top w:w="120" w:type="dxa"/>
              <w:left w:w="120" w:type="dxa"/>
              <w:bottom w:w="120" w:type="dxa"/>
              <w:right w:w="120" w:type="dxa"/>
            </w:tcMar>
            <w:vAlign w:val="bottom"/>
            <w:hideMark/>
          </w:tcPr>
          <w:p w14:paraId="4B202074" w14:textId="77777777" w:rsidR="002A6D88" w:rsidRPr="002A6D88" w:rsidRDefault="002A6D88" w:rsidP="00B4237B">
            <w:r w:rsidRPr="002A6D88">
              <w:t>Usage and Effect</w:t>
            </w:r>
          </w:p>
        </w:tc>
        <w:tc>
          <w:tcPr>
            <w:tcW w:w="0" w:type="auto"/>
            <w:tcBorders>
              <w:top w:val="nil"/>
              <w:left w:val="single" w:sz="6" w:space="0" w:color="DDDDDD"/>
              <w:bottom w:val="single" w:sz="12" w:space="0" w:color="DDDDDD"/>
              <w:right w:val="single" w:sz="6" w:space="0" w:color="DDDDDD"/>
            </w:tcBorders>
            <w:shd w:val="clear" w:color="auto" w:fill="DDDDDD"/>
            <w:tcMar>
              <w:top w:w="120" w:type="dxa"/>
              <w:left w:w="120" w:type="dxa"/>
              <w:bottom w:w="120" w:type="dxa"/>
              <w:right w:w="120" w:type="dxa"/>
            </w:tcMar>
            <w:vAlign w:val="bottom"/>
            <w:hideMark/>
          </w:tcPr>
          <w:p w14:paraId="2A89D251" w14:textId="77777777" w:rsidR="002A6D88" w:rsidRPr="002A6D88" w:rsidRDefault="002A6D88" w:rsidP="00B4237B">
            <w:r w:rsidRPr="002A6D88">
              <w:t>Values Accepted</w:t>
            </w:r>
          </w:p>
        </w:tc>
        <w:tc>
          <w:tcPr>
            <w:tcW w:w="0" w:type="auto"/>
            <w:tcBorders>
              <w:top w:val="nil"/>
              <w:left w:val="single" w:sz="6" w:space="0" w:color="DDDDDD"/>
              <w:bottom w:val="single" w:sz="12" w:space="0" w:color="DDDDDD"/>
              <w:right w:val="single" w:sz="6" w:space="0" w:color="DDDDDD"/>
            </w:tcBorders>
            <w:shd w:val="clear" w:color="auto" w:fill="DDDDDD"/>
            <w:tcMar>
              <w:top w:w="120" w:type="dxa"/>
              <w:left w:w="120" w:type="dxa"/>
              <w:bottom w:w="120" w:type="dxa"/>
              <w:right w:w="120" w:type="dxa"/>
            </w:tcMar>
            <w:vAlign w:val="bottom"/>
            <w:hideMark/>
          </w:tcPr>
          <w:p w14:paraId="04562E8B" w14:textId="77777777" w:rsidR="002A6D88" w:rsidRPr="002A6D88" w:rsidRDefault="002A6D88" w:rsidP="00B4237B">
            <w:r w:rsidRPr="002A6D88">
              <w:t>Include / Optional</w:t>
            </w:r>
          </w:p>
        </w:tc>
        <w:tc>
          <w:tcPr>
            <w:tcW w:w="0" w:type="auto"/>
            <w:tcBorders>
              <w:top w:val="nil"/>
              <w:left w:val="single" w:sz="6" w:space="0" w:color="DDDDDD"/>
              <w:bottom w:val="single" w:sz="12" w:space="0" w:color="DDDDDD"/>
              <w:right w:val="single" w:sz="6" w:space="0" w:color="DDDDDD"/>
            </w:tcBorders>
            <w:shd w:val="clear" w:color="auto" w:fill="DDDDDD"/>
            <w:tcMar>
              <w:top w:w="120" w:type="dxa"/>
              <w:left w:w="120" w:type="dxa"/>
              <w:bottom w:w="120" w:type="dxa"/>
              <w:right w:w="120" w:type="dxa"/>
            </w:tcMar>
            <w:vAlign w:val="bottom"/>
            <w:hideMark/>
          </w:tcPr>
          <w:p w14:paraId="7944380D" w14:textId="77777777" w:rsidR="002A6D88" w:rsidRPr="002A6D88" w:rsidRDefault="002A6D88" w:rsidP="00B4237B">
            <w:r w:rsidRPr="002A6D88">
              <w:t>Value to Use / Recommendations</w:t>
            </w:r>
          </w:p>
        </w:tc>
      </w:tr>
      <w:tr w:rsidR="002A6D88" w14:paraId="0C886AD3" w14:textId="77777777" w:rsidTr="002A6D88">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00365D18" w14:textId="77777777" w:rsidR="002A6D88" w:rsidRDefault="002A6D88" w:rsidP="00B4237B">
            <w:r>
              <w:t>name</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409E1951" w14:textId="77777777" w:rsidR="002A6D88" w:rsidRDefault="002A6D88" w:rsidP="00B4237B">
            <w:r>
              <w:t>This is the variable name assigned to the data; the script needs this information.</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0C3E09BA" w14:textId="77777777" w:rsidR="002A6D88" w:rsidRDefault="002A6D88" w:rsidP="00B4237B">
            <w:r>
              <w:t>Variable name (no spaces)</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4307E981" w14:textId="77777777" w:rsidR="002A6D88" w:rsidRDefault="002A6D88" w:rsidP="00B4237B">
            <w:r>
              <w:t>Always include</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2195D7E7" w14:textId="77777777" w:rsidR="002A6D88" w:rsidRDefault="002A6D88" w:rsidP="00B4237B">
            <w:r>
              <w:t>Always assign a unique value for textarea boxes because you do not want to lose data.</w:t>
            </w:r>
          </w:p>
        </w:tc>
      </w:tr>
      <w:tr w:rsidR="002A6D88" w14:paraId="7102AAAE" w14:textId="77777777" w:rsidTr="002A6D88">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6876D314" w14:textId="77777777" w:rsidR="002A6D88" w:rsidRDefault="002A6D88" w:rsidP="00B4237B">
            <w:r>
              <w:t>rows</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318C8979" w14:textId="092DC3A3" w:rsidR="002A6D88" w:rsidRDefault="002A6D88" w:rsidP="00B4237B">
            <w:r>
              <w:t>Sets the height of the box in rows.</w:t>
            </w:r>
            <w:r>
              <w:br/>
            </w:r>
            <w:r>
              <w:br/>
              <w:t>In most browsers</w:t>
            </w:r>
            <w:r w:rsidR="000636F7">
              <w:t>,</w:t>
            </w:r>
            <w:r>
              <w:t xml:space="preserve"> the box will never occupy more than this amount of vertical space in the browser window (Safari </w:t>
            </w:r>
            <w:r>
              <w:lastRenderedPageBreak/>
              <w:t>and Chrome allow resizing).</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7782AD50" w14:textId="77777777" w:rsidR="002A6D88" w:rsidRDefault="002A6D88" w:rsidP="00B4237B">
            <w:r>
              <w:lastRenderedPageBreak/>
              <w:t>Number without a unit (e.g., </w:t>
            </w:r>
            <w:r w:rsidRPr="000F5942">
              <w:t>12</w:t>
            </w:r>
            <w:r>
              <w:t>)</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6B3FC567" w14:textId="77777777" w:rsidR="002A6D88" w:rsidRDefault="002A6D88" w:rsidP="00B4237B">
            <w:r>
              <w:t>Not required HTML 5, but can be used as a fallback if CSS is turned off</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0884FDA0" w14:textId="77777777" w:rsidR="002A6D88" w:rsidRDefault="002A6D88" w:rsidP="00B4237B">
            <w:r>
              <w:t>At your discretion; try different values and keep in mind that font size and font family impacts this (and fonts fail to inherit into form elements, so style the elements directly)</w:t>
            </w:r>
            <w:r>
              <w:br/>
            </w:r>
            <w:r>
              <w:br/>
              <w:t>The CSS </w:t>
            </w:r>
            <w:r w:rsidRPr="000F5942">
              <w:t>height</w:t>
            </w:r>
            <w:r>
              <w:t> property can be used instead, but you should still specify the </w:t>
            </w:r>
            <w:r>
              <w:rPr>
                <w:color w:val="000000"/>
                <w:sz w:val="30"/>
                <w:szCs w:val="30"/>
              </w:rPr>
              <w:t>rows</w:t>
            </w:r>
            <w:r>
              <w:t xml:space="preserve"> attribute as a fallback in case CSS is disabled. The CSS property </w:t>
            </w:r>
            <w:r>
              <w:lastRenderedPageBreak/>
              <w:t>will override the HTML5. attribute.</w:t>
            </w:r>
          </w:p>
        </w:tc>
      </w:tr>
      <w:tr w:rsidR="002A6D88" w14:paraId="2C6DB56B" w14:textId="77777777" w:rsidTr="002A6D88">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0E5AC0F6" w14:textId="77777777" w:rsidR="002A6D88" w:rsidRDefault="002A6D88" w:rsidP="00B4237B">
            <w:r>
              <w:lastRenderedPageBreak/>
              <w:t>cols</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4AA958A3" w14:textId="7C99AB59" w:rsidR="002A6D88" w:rsidRDefault="002A6D88" w:rsidP="00B4237B">
            <w:r>
              <w:t>Sets the width of the box in characters.</w:t>
            </w:r>
            <w:r>
              <w:br/>
            </w:r>
            <w:r>
              <w:br/>
              <w:t>In most browsers</w:t>
            </w:r>
            <w:r w:rsidR="000636F7">
              <w:t>,</w:t>
            </w:r>
            <w:r>
              <w:t xml:space="preserve"> the box will never occupy more than this amount of horizontal space in the browser window (Safari allows resizing).</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5DBA32B0" w14:textId="77777777" w:rsidR="002A6D88" w:rsidRDefault="002A6D88" w:rsidP="00B4237B">
            <w:r>
              <w:t>Number without a unit (e.g., </w:t>
            </w:r>
            <w:r w:rsidRPr="000F5942">
              <w:t>12</w:t>
            </w:r>
            <w:r>
              <w:t>)</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4B378319" w14:textId="77777777" w:rsidR="002A6D88" w:rsidRDefault="002A6D88" w:rsidP="00B4237B">
            <w:r>
              <w:t>Not required HTML 5, but can be used as a fallback if CSS is turned off</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2BAD24E8" w14:textId="77777777" w:rsidR="002A6D88" w:rsidRDefault="002A6D88" w:rsidP="00B4237B">
            <w:r>
              <w:t>At your discretion; try different values and keep in mind that font size and font family impacts this (and fonts fail to inherit into form elements, so style the elements directly)</w:t>
            </w:r>
            <w:r>
              <w:br/>
            </w:r>
            <w:r>
              <w:br/>
              <w:t>The CSS </w:t>
            </w:r>
            <w:r w:rsidRPr="000F5942">
              <w:t>width</w:t>
            </w:r>
            <w:r>
              <w:t> property can be used instead, but you should still specify the </w:t>
            </w:r>
            <w:r>
              <w:rPr>
                <w:color w:val="000000"/>
                <w:sz w:val="30"/>
                <w:szCs w:val="30"/>
              </w:rPr>
              <w:t>cols</w:t>
            </w:r>
            <w:r>
              <w:t> attribute as a fallback in case CSS is disabled. The CSS property will override the HTML5. attribute.</w:t>
            </w:r>
          </w:p>
        </w:tc>
      </w:tr>
      <w:tr w:rsidR="002A6D88" w14:paraId="08EEA413" w14:textId="77777777" w:rsidTr="002A6D88">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07D59B3F" w14:textId="77777777" w:rsidR="002A6D88" w:rsidRDefault="002A6D88" w:rsidP="00B4237B">
            <w:r>
              <w:t>placeholder</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28B17D68" w14:textId="77777777" w:rsidR="002A6D88" w:rsidRDefault="002A6D88" w:rsidP="00B4237B">
            <w:r>
              <w:t xml:space="preserve">If you want some text to show up in the field but when the user starts typing in the </w:t>
            </w:r>
            <w:r>
              <w:lastRenderedPageBreak/>
              <w:t>field the text disappears</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3C24B721" w14:textId="77777777" w:rsidR="002A6D88" w:rsidRDefault="002A6D88" w:rsidP="00B4237B">
            <w:r>
              <w:lastRenderedPageBreak/>
              <w:t>Character data</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6792373D" w14:textId="77777777" w:rsidR="002A6D88" w:rsidRDefault="002A6D88" w:rsidP="00B4237B">
            <w:r>
              <w:t>Optional</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6F5E1F96" w14:textId="77777777" w:rsidR="002A6D88" w:rsidRDefault="002A6D88" w:rsidP="00B4237B">
            <w:r>
              <w:t>Use this to indicate to the user what to enter in the box</w:t>
            </w:r>
          </w:p>
        </w:tc>
      </w:tr>
      <w:tr w:rsidR="002A6D88" w14:paraId="456BBCB6" w14:textId="77777777" w:rsidTr="002A6D88">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461913A4" w14:textId="77777777" w:rsidR="002A6D88" w:rsidRDefault="002A6D88" w:rsidP="00B4237B">
            <w:r>
              <w:t>disabled</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4B1350E5" w14:textId="77777777" w:rsidR="002A6D88" w:rsidRDefault="002A6D88" w:rsidP="00B4237B">
            <w:r>
              <w:t>Prevents the form element from being used. It cannot receive focus, be tabbed to, or have data entered by the user. data is not sent to the script when the form is submitted.</w:t>
            </w:r>
            <w:r>
              <w:br/>
            </w:r>
            <w:r>
              <w:br/>
              <w:t>JavaScript can still modify the form element value.</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3F13449F" w14:textId="77777777" w:rsidR="002A6D88" w:rsidRPr="000F5942" w:rsidRDefault="002A6D88" w:rsidP="00F804D6">
            <w:pPr>
              <w:pStyle w:val="NormalWeb"/>
            </w:pPr>
            <w:r w:rsidRPr="000F5942">
              <w:t>disabled</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613C6306" w14:textId="77777777" w:rsidR="002A6D88" w:rsidRDefault="002A6D88" w:rsidP="00B4237B">
            <w:r>
              <w:t>Optional</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64AFC028" w14:textId="77777777" w:rsidR="002A6D88" w:rsidRDefault="002A6D88" w:rsidP="00B4237B">
            <w:r>
              <w:br/>
              <w:t>Browsers differ in their default styling, so test cross-browser and style via CSS accordingly to avoid confusing users (field should be grayed out, for example).</w:t>
            </w:r>
          </w:p>
        </w:tc>
      </w:tr>
      <w:tr w:rsidR="002A6D88" w14:paraId="6ACD246F" w14:textId="77777777" w:rsidTr="002A6D88">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51336776" w14:textId="77777777" w:rsidR="002A6D88" w:rsidRDefault="002A6D88" w:rsidP="00B4237B">
            <w:r>
              <w:t>readonly</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3C14EF70" w14:textId="60C20BAB" w:rsidR="002A6D88" w:rsidRDefault="002A6D88" w:rsidP="00B4237B">
            <w:r>
              <w:t xml:space="preserve">Prevents the form element from having data entered or modified. The </w:t>
            </w:r>
            <w:r>
              <w:lastRenderedPageBreak/>
              <w:t>element can receive focus, be tabbed to, and its data is sent when the form is submitted.</w:t>
            </w:r>
            <w:r>
              <w:br/>
            </w:r>
            <w:r>
              <w:br/>
              <w:t>Typically data changes to </w:t>
            </w:r>
            <w:r w:rsidRPr="00434534">
              <w:rPr>
                <w:color w:val="000000"/>
              </w:rPr>
              <w:t>re</w:t>
            </w:r>
            <w:r w:rsidR="00434534" w:rsidRPr="00434534">
              <w:rPr>
                <w:color w:val="000000"/>
              </w:rPr>
              <w:t>adonly</w:t>
            </w:r>
            <w:r w:rsidR="00434534">
              <w:rPr>
                <w:color w:val="000000"/>
                <w:sz w:val="30"/>
                <w:szCs w:val="30"/>
              </w:rPr>
              <w:t xml:space="preserve"> </w:t>
            </w:r>
            <w:r>
              <w:t>fields are via JavaScript.</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0A325FCD" w14:textId="77777777" w:rsidR="002A6D88" w:rsidRPr="000F5942" w:rsidRDefault="002A6D88" w:rsidP="00F804D6">
            <w:pPr>
              <w:pStyle w:val="NormalWeb"/>
            </w:pPr>
            <w:r w:rsidRPr="000F5942">
              <w:lastRenderedPageBreak/>
              <w:t>readonly</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4991F338" w14:textId="77777777" w:rsidR="002A6D88" w:rsidRDefault="002A6D88" w:rsidP="00B4237B">
            <w:r>
              <w:t>Optional</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7F2C8A93" w14:textId="77777777" w:rsidR="002A6D88" w:rsidRDefault="002A6D88" w:rsidP="00B4237B">
            <w:r>
              <w:br/>
            </w:r>
            <w:r>
              <w:br/>
              <w:t xml:space="preserve">Browsers differ in their default styling, so test cross-browser and style </w:t>
            </w:r>
            <w:r>
              <w:lastRenderedPageBreak/>
              <w:t>via CSS accordingly to avoid confusing users (field should be grayed out, for example).</w:t>
            </w:r>
          </w:p>
        </w:tc>
      </w:tr>
    </w:tbl>
    <w:p w14:paraId="4B2E4838" w14:textId="77777777" w:rsidR="00434534" w:rsidRDefault="00434534" w:rsidP="00B4237B"/>
    <w:p w14:paraId="5AFB9A0D" w14:textId="46FCD90E" w:rsidR="002A6D88" w:rsidRDefault="002A6D88" w:rsidP="00B4237B">
      <w:r>
        <w:t xml:space="preserve">A sample textarea element (with a field name). </w:t>
      </w:r>
    </w:p>
    <w:p w14:paraId="0151DBF0" w14:textId="77777777" w:rsidR="002A6D88" w:rsidRPr="000F5942" w:rsidRDefault="002A6D88" w:rsidP="007171B1">
      <w:pPr>
        <w:pStyle w:val="code"/>
      </w:pPr>
      <w:r w:rsidRPr="000F5942">
        <w:t>&lt;label for="address" &gt;Address:&lt;/label&gt;</w:t>
      </w:r>
    </w:p>
    <w:p w14:paraId="3C6F394A" w14:textId="77777777" w:rsidR="002A6D88" w:rsidRPr="000F5942" w:rsidRDefault="002A6D88" w:rsidP="007171B1">
      <w:pPr>
        <w:pStyle w:val="code"/>
      </w:pPr>
      <w:r w:rsidRPr="000F5942">
        <w:t>&lt;textarea id="address" name="address" cols="30" rows="4"&gt;&lt;/textarea&gt;</w:t>
      </w:r>
    </w:p>
    <w:p w14:paraId="5EAB0D94" w14:textId="239DB5BD" w:rsidR="00C72307" w:rsidRDefault="002A6D88" w:rsidP="00B4237B">
      <w:r>
        <w:t>To have default text appear within the textbox</w:t>
      </w:r>
      <w:r w:rsidR="000636F7">
        <w:t>,</w:t>
      </w:r>
      <w:r>
        <w:t xml:space="preserve"> when the page loads, put that text between the </w:t>
      </w:r>
      <w:r w:rsidRPr="00434534">
        <w:t>&lt;textarea&gt;&lt;/textarea&gt;</w:t>
      </w:r>
      <w:r>
        <w:t> elements. Modifying the </w:t>
      </w:r>
      <w:r w:rsidRPr="00434534">
        <w:t>vertical-align</w:t>
      </w:r>
      <w:r>
        <w:t> CSS property for 'textarea' will fix the alignment of the field name's text (which goes by default to the bottom) if they are inside the same container element. If the user enters enough data to fill the available rows a vertical scrollbar will appear and the user can keep typing. As with text input boxes expect some cross-browser variation in sizing and be sure to test for fonts being applied properly.</w:t>
      </w:r>
    </w:p>
    <w:p w14:paraId="7451C902" w14:textId="77777777" w:rsidR="00C72307" w:rsidRDefault="00C72307">
      <w:pPr>
        <w:spacing w:line="259" w:lineRule="auto"/>
      </w:pPr>
      <w:r>
        <w:br w:type="page"/>
      </w:r>
    </w:p>
    <w:p w14:paraId="17314F5D" w14:textId="47E95D3F" w:rsidR="002A6D88" w:rsidRDefault="002A6D88" w:rsidP="00BF12A1">
      <w:pPr>
        <w:pStyle w:val="Heading3"/>
      </w:pPr>
      <w:bookmarkStart w:id="106" w:name="_Toc120626873"/>
      <w:r>
        <w:lastRenderedPageBreak/>
        <w:t>Additional Reading</w:t>
      </w:r>
      <w:bookmarkEnd w:id="106"/>
    </w:p>
    <w:p w14:paraId="59BE671E" w14:textId="77777777" w:rsidR="002A6D88" w:rsidRDefault="002A6D88" w:rsidP="00B4237B">
      <w:r>
        <w:t>This area provides additional reading on the listed topics.</w:t>
      </w:r>
    </w:p>
    <w:p w14:paraId="7886DCE9" w14:textId="77777777" w:rsidR="002A6D88" w:rsidRPr="00C72307" w:rsidRDefault="006236EF" w:rsidP="00C72307">
      <w:pPr>
        <w:pStyle w:val="Link"/>
      </w:pPr>
      <w:hyperlink r:id="rId45" w:history="1">
        <w:r w:rsidR="002A6D88" w:rsidRPr="00C72307">
          <w:rPr>
            <w:rStyle w:val="Hyperlink"/>
          </w:rPr>
          <w:t>Label Element</w:t>
        </w:r>
      </w:hyperlink>
    </w:p>
    <w:p w14:paraId="68D5CFE0" w14:textId="77777777" w:rsidR="002A6D88" w:rsidRPr="00C72307" w:rsidRDefault="006236EF" w:rsidP="00C72307">
      <w:pPr>
        <w:pStyle w:val="Link"/>
      </w:pPr>
      <w:hyperlink r:id="rId46" w:history="1">
        <w:r w:rsidR="002A6D88" w:rsidRPr="00C72307">
          <w:rPr>
            <w:rStyle w:val="Hyperlink"/>
          </w:rPr>
          <w:t>Input (type="text") Element</w:t>
        </w:r>
      </w:hyperlink>
    </w:p>
    <w:p w14:paraId="6D94C0AE" w14:textId="79DD9E9C" w:rsidR="002A6D88" w:rsidRPr="00C72307" w:rsidRDefault="006236EF" w:rsidP="00C72307">
      <w:pPr>
        <w:pStyle w:val="Link"/>
      </w:pPr>
      <w:hyperlink r:id="rId47" w:history="1">
        <w:r w:rsidR="002A6D88" w:rsidRPr="00C72307">
          <w:rPr>
            <w:rStyle w:val="Hyperlink"/>
          </w:rPr>
          <w:t>Textarea Element</w:t>
        </w:r>
      </w:hyperlink>
    </w:p>
    <w:p w14:paraId="461AC1C7" w14:textId="1453236C" w:rsidR="00265C5C" w:rsidRDefault="00265C5C" w:rsidP="00B4237B">
      <w:r>
        <w:br w:type="page"/>
      </w:r>
    </w:p>
    <w:p w14:paraId="54829178" w14:textId="254D918E" w:rsidR="00265C5C" w:rsidRDefault="00265C5C" w:rsidP="00B4237B">
      <w:pPr>
        <w:pStyle w:val="Heading2"/>
      </w:pPr>
      <w:bookmarkStart w:id="107" w:name="_Toc120626874"/>
      <w:r w:rsidRPr="00265C5C">
        <w:lastRenderedPageBreak/>
        <w:t>Form Radio and Checkbox Elements</w:t>
      </w:r>
      <w:bookmarkEnd w:id="107"/>
    </w:p>
    <w:p w14:paraId="16440396" w14:textId="77777777" w:rsidR="00265C5C" w:rsidRDefault="00265C5C" w:rsidP="00BF12A1">
      <w:pPr>
        <w:pStyle w:val="Heading3"/>
      </w:pPr>
      <w:bookmarkStart w:id="108" w:name="_Toc120626875"/>
      <w:r>
        <w:t>Radio Buttons</w:t>
      </w:r>
      <w:bookmarkEnd w:id="108"/>
    </w:p>
    <w:p w14:paraId="4A4A5633" w14:textId="37D2C918" w:rsidR="00265C5C" w:rsidRDefault="00265C5C" w:rsidP="00B4237B">
      <w:r>
        <w:t>Radio buttons let a user select one and only one selection for each radio button group. The radio button groups are designated by hav</w:t>
      </w:r>
      <w:r w:rsidR="007860E2">
        <w:t>ing</w:t>
      </w:r>
      <w:r>
        <w:t xml:space="preserve"> the same "name" attribute value.</w:t>
      </w:r>
    </w:p>
    <w:p w14:paraId="4749D598" w14:textId="33602B0F" w:rsidR="00950FAA" w:rsidRDefault="00950FAA" w:rsidP="00B4237B">
      <w:r>
        <w:t>Below is a table of attributes for radio and checkboxes.</w:t>
      </w:r>
    </w:p>
    <w:tbl>
      <w:tblPr>
        <w:tblW w:w="5000" w:type="pct"/>
        <w:tblBorders>
          <w:top w:val="single" w:sz="6" w:space="0" w:color="DEE2E6"/>
          <w:left w:val="single" w:sz="6" w:space="0" w:color="DEE2E6"/>
          <w:bottom w:val="single" w:sz="6" w:space="0" w:color="DEE2E6"/>
          <w:right w:val="single" w:sz="6" w:space="0" w:color="DEE2E6"/>
        </w:tblBorders>
        <w:shd w:val="clear" w:color="auto" w:fill="FFFFFF"/>
        <w:tblCellMar>
          <w:top w:w="15" w:type="dxa"/>
          <w:left w:w="15" w:type="dxa"/>
          <w:bottom w:w="15" w:type="dxa"/>
          <w:right w:w="15" w:type="dxa"/>
        </w:tblCellMar>
        <w:tblLook w:val="04A0" w:firstRow="1" w:lastRow="0" w:firstColumn="1" w:lastColumn="0" w:noHBand="0" w:noVBand="1"/>
      </w:tblPr>
      <w:tblGrid>
        <w:gridCol w:w="1135"/>
        <w:gridCol w:w="2911"/>
        <w:gridCol w:w="1410"/>
        <w:gridCol w:w="1305"/>
        <w:gridCol w:w="2583"/>
      </w:tblGrid>
      <w:tr w:rsidR="00265C5C" w14:paraId="4E99E7FD" w14:textId="77777777" w:rsidTr="00265C5C">
        <w:trPr>
          <w:tblHeader/>
        </w:trPr>
        <w:tc>
          <w:tcPr>
            <w:tcW w:w="567" w:type="pct"/>
            <w:tcBorders>
              <w:top w:val="nil"/>
              <w:left w:val="single" w:sz="6" w:space="0" w:color="DDDDDD"/>
              <w:bottom w:val="single" w:sz="12" w:space="0" w:color="DDDDDD"/>
              <w:right w:val="single" w:sz="6" w:space="0" w:color="DDDDDD"/>
            </w:tcBorders>
            <w:shd w:val="clear" w:color="auto" w:fill="DDDDDD"/>
            <w:tcMar>
              <w:top w:w="120" w:type="dxa"/>
              <w:left w:w="120" w:type="dxa"/>
              <w:bottom w:w="120" w:type="dxa"/>
              <w:right w:w="120" w:type="dxa"/>
            </w:tcMar>
            <w:vAlign w:val="bottom"/>
            <w:hideMark/>
          </w:tcPr>
          <w:p w14:paraId="20D9D206" w14:textId="77777777" w:rsidR="00265C5C" w:rsidRDefault="00265C5C" w:rsidP="00B4237B">
            <w:r>
              <w:t>Attribute</w:t>
            </w:r>
          </w:p>
        </w:tc>
        <w:tc>
          <w:tcPr>
            <w:tcW w:w="1568" w:type="pct"/>
            <w:tcBorders>
              <w:top w:val="nil"/>
              <w:left w:val="single" w:sz="6" w:space="0" w:color="DDDDDD"/>
              <w:bottom w:val="single" w:sz="12" w:space="0" w:color="DDDDDD"/>
              <w:right w:val="single" w:sz="6" w:space="0" w:color="DDDDDD"/>
            </w:tcBorders>
            <w:shd w:val="clear" w:color="auto" w:fill="DDDDDD"/>
            <w:tcMar>
              <w:top w:w="120" w:type="dxa"/>
              <w:left w:w="120" w:type="dxa"/>
              <w:bottom w:w="120" w:type="dxa"/>
              <w:right w:w="120" w:type="dxa"/>
            </w:tcMar>
            <w:vAlign w:val="bottom"/>
            <w:hideMark/>
          </w:tcPr>
          <w:p w14:paraId="5F5AEE72" w14:textId="77777777" w:rsidR="00265C5C" w:rsidRDefault="00265C5C" w:rsidP="00B4237B">
            <w:r>
              <w:t>Usage and Effect</w:t>
            </w:r>
          </w:p>
        </w:tc>
        <w:tc>
          <w:tcPr>
            <w:tcW w:w="764" w:type="pct"/>
            <w:tcBorders>
              <w:top w:val="nil"/>
              <w:left w:val="single" w:sz="6" w:space="0" w:color="DDDDDD"/>
              <w:bottom w:val="single" w:sz="12" w:space="0" w:color="DDDDDD"/>
              <w:right w:val="single" w:sz="6" w:space="0" w:color="DDDDDD"/>
            </w:tcBorders>
            <w:shd w:val="clear" w:color="auto" w:fill="DDDDDD"/>
            <w:tcMar>
              <w:top w:w="120" w:type="dxa"/>
              <w:left w:w="120" w:type="dxa"/>
              <w:bottom w:w="120" w:type="dxa"/>
              <w:right w:w="120" w:type="dxa"/>
            </w:tcMar>
            <w:vAlign w:val="bottom"/>
            <w:hideMark/>
          </w:tcPr>
          <w:p w14:paraId="3E7A6315" w14:textId="77777777" w:rsidR="00265C5C" w:rsidRDefault="00265C5C" w:rsidP="00B4237B">
            <w:r>
              <w:t>Values Accepted</w:t>
            </w:r>
          </w:p>
        </w:tc>
        <w:tc>
          <w:tcPr>
            <w:tcW w:w="708" w:type="pct"/>
            <w:tcBorders>
              <w:top w:val="nil"/>
              <w:left w:val="single" w:sz="6" w:space="0" w:color="DDDDDD"/>
              <w:bottom w:val="single" w:sz="12" w:space="0" w:color="DDDDDD"/>
              <w:right w:val="single" w:sz="6" w:space="0" w:color="DDDDDD"/>
            </w:tcBorders>
            <w:shd w:val="clear" w:color="auto" w:fill="DDDDDD"/>
            <w:tcMar>
              <w:top w:w="120" w:type="dxa"/>
              <w:left w:w="120" w:type="dxa"/>
              <w:bottom w:w="120" w:type="dxa"/>
              <w:right w:w="120" w:type="dxa"/>
            </w:tcMar>
            <w:vAlign w:val="bottom"/>
            <w:hideMark/>
          </w:tcPr>
          <w:p w14:paraId="7837E408" w14:textId="77777777" w:rsidR="00265C5C" w:rsidRDefault="00265C5C" w:rsidP="00B4237B">
            <w:r>
              <w:t>Include / Optional</w:t>
            </w:r>
          </w:p>
        </w:tc>
        <w:tc>
          <w:tcPr>
            <w:tcW w:w="1392" w:type="pct"/>
            <w:tcBorders>
              <w:top w:val="nil"/>
              <w:left w:val="single" w:sz="6" w:space="0" w:color="DDDDDD"/>
              <w:bottom w:val="single" w:sz="12" w:space="0" w:color="DDDDDD"/>
              <w:right w:val="single" w:sz="6" w:space="0" w:color="DDDDDD"/>
            </w:tcBorders>
            <w:shd w:val="clear" w:color="auto" w:fill="DDDDDD"/>
            <w:tcMar>
              <w:top w:w="120" w:type="dxa"/>
              <w:left w:w="120" w:type="dxa"/>
              <w:bottom w:w="120" w:type="dxa"/>
              <w:right w:w="120" w:type="dxa"/>
            </w:tcMar>
            <w:vAlign w:val="bottom"/>
            <w:hideMark/>
          </w:tcPr>
          <w:p w14:paraId="13340B15" w14:textId="77777777" w:rsidR="00265C5C" w:rsidRDefault="00265C5C" w:rsidP="00B4237B">
            <w:r>
              <w:t>Value to Use / Recommendations</w:t>
            </w:r>
          </w:p>
        </w:tc>
      </w:tr>
      <w:tr w:rsidR="00265C5C" w14:paraId="77BA7CE5" w14:textId="77777777" w:rsidTr="00265C5C">
        <w:tc>
          <w:tcPr>
            <w:tcW w:w="567"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0165BA11" w14:textId="77777777" w:rsidR="00265C5C" w:rsidRDefault="00265C5C" w:rsidP="00B4237B">
            <w:r>
              <w:t>type</w:t>
            </w:r>
          </w:p>
        </w:tc>
        <w:tc>
          <w:tcPr>
            <w:tcW w:w="1568"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369FD9E5" w14:textId="77777777" w:rsidR="00265C5C" w:rsidRDefault="00265C5C" w:rsidP="00B4237B">
            <w:r>
              <w:t>Specifies the form element to render.</w:t>
            </w:r>
          </w:p>
        </w:tc>
        <w:tc>
          <w:tcPr>
            <w:tcW w:w="764"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2D76F71E" w14:textId="77777777" w:rsidR="00265C5C" w:rsidRPr="000F5942" w:rsidRDefault="00265C5C" w:rsidP="00F804D6">
            <w:pPr>
              <w:pStyle w:val="NormalWeb"/>
            </w:pPr>
            <w:r w:rsidRPr="000F5942">
              <w:t>radio</w:t>
            </w:r>
          </w:p>
        </w:tc>
        <w:tc>
          <w:tcPr>
            <w:tcW w:w="708"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47F2FF6F" w14:textId="77777777" w:rsidR="00265C5C" w:rsidRDefault="00265C5C" w:rsidP="00B4237B">
            <w:r>
              <w:t>Always include</w:t>
            </w:r>
          </w:p>
        </w:tc>
        <w:tc>
          <w:tcPr>
            <w:tcW w:w="1392"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503E0E61" w14:textId="77777777" w:rsidR="00265C5C" w:rsidRDefault="00265C5C" w:rsidP="00B4237B"/>
        </w:tc>
      </w:tr>
      <w:tr w:rsidR="00265C5C" w14:paraId="42903A72" w14:textId="77777777" w:rsidTr="00265C5C">
        <w:tc>
          <w:tcPr>
            <w:tcW w:w="567"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48565F57" w14:textId="77777777" w:rsidR="00265C5C" w:rsidRDefault="00265C5C" w:rsidP="00B4237B">
            <w:r>
              <w:t>name</w:t>
            </w:r>
          </w:p>
        </w:tc>
        <w:tc>
          <w:tcPr>
            <w:tcW w:w="1568"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34947A14" w14:textId="77777777" w:rsidR="00265C5C" w:rsidRDefault="00265C5C" w:rsidP="00B4237B">
            <w:r>
              <w:t>This is the variable name assigned to the data; the script needs this information.</w:t>
            </w:r>
          </w:p>
        </w:tc>
        <w:tc>
          <w:tcPr>
            <w:tcW w:w="764"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3F1C1334" w14:textId="77777777" w:rsidR="00265C5C" w:rsidRDefault="00265C5C" w:rsidP="00B4237B">
            <w:r>
              <w:t>Variable name (no spaces)</w:t>
            </w:r>
          </w:p>
        </w:tc>
        <w:tc>
          <w:tcPr>
            <w:tcW w:w="708"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331985BD" w14:textId="77777777" w:rsidR="00265C5C" w:rsidRDefault="00265C5C" w:rsidP="00B4237B">
            <w:r>
              <w:t>Always include</w:t>
            </w:r>
          </w:p>
        </w:tc>
        <w:tc>
          <w:tcPr>
            <w:tcW w:w="1392"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752C60F3" w14:textId="77777777" w:rsidR="00265C5C" w:rsidRDefault="00265C5C" w:rsidP="00B4237B">
            <w:r>
              <w:t>Sets of radio buttons must share the same name to function properly.</w:t>
            </w:r>
          </w:p>
        </w:tc>
      </w:tr>
      <w:tr w:rsidR="00265C5C" w14:paraId="0362E01D" w14:textId="77777777" w:rsidTr="00265C5C">
        <w:tc>
          <w:tcPr>
            <w:tcW w:w="567"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321EFE1B" w14:textId="77777777" w:rsidR="00265C5C" w:rsidRDefault="00265C5C" w:rsidP="00B4237B">
            <w:r>
              <w:t>value</w:t>
            </w:r>
          </w:p>
        </w:tc>
        <w:tc>
          <w:tcPr>
            <w:tcW w:w="1568"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6A0731B7" w14:textId="77777777" w:rsidR="00265C5C" w:rsidRDefault="00265C5C" w:rsidP="00B4237B">
            <w:r>
              <w:t>This information is associated with the variable from the </w:t>
            </w:r>
            <w:r w:rsidRPr="00265C5C">
              <w:rPr>
                <w:color w:val="000000"/>
              </w:rPr>
              <w:t>name</w:t>
            </w:r>
            <w:r>
              <w:t> attribute if that radio button is selected.</w:t>
            </w:r>
          </w:p>
        </w:tc>
        <w:tc>
          <w:tcPr>
            <w:tcW w:w="764"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310B2681" w14:textId="77777777" w:rsidR="00265C5C" w:rsidRDefault="00265C5C" w:rsidP="00B4237B">
            <w:r>
              <w:t>Character data</w:t>
            </w:r>
          </w:p>
        </w:tc>
        <w:tc>
          <w:tcPr>
            <w:tcW w:w="708"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13D0E15B" w14:textId="77777777" w:rsidR="00265C5C" w:rsidRDefault="00265C5C" w:rsidP="00B4237B">
            <w:r>
              <w:t>Always include</w:t>
            </w:r>
          </w:p>
        </w:tc>
        <w:tc>
          <w:tcPr>
            <w:tcW w:w="1392"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4F622644" w14:textId="77777777" w:rsidR="00265C5C" w:rsidRDefault="00265C5C" w:rsidP="00B4237B">
            <w:r>
              <w:t>At your discretion</w:t>
            </w:r>
          </w:p>
        </w:tc>
      </w:tr>
      <w:tr w:rsidR="00265C5C" w14:paraId="6245C9B9" w14:textId="77777777" w:rsidTr="00265C5C">
        <w:tc>
          <w:tcPr>
            <w:tcW w:w="567"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033C711C" w14:textId="77777777" w:rsidR="00265C5C" w:rsidRDefault="00265C5C" w:rsidP="00B4237B">
            <w:r>
              <w:t>checked</w:t>
            </w:r>
          </w:p>
        </w:tc>
        <w:tc>
          <w:tcPr>
            <w:tcW w:w="1568"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40CBF7F8" w14:textId="77777777" w:rsidR="00265C5C" w:rsidRDefault="00265C5C" w:rsidP="00B4237B">
            <w:r>
              <w:t>Selects the indicated radio button as soon as the page loads. Only specify this for one radio button in each grouping.</w:t>
            </w:r>
          </w:p>
        </w:tc>
        <w:tc>
          <w:tcPr>
            <w:tcW w:w="764"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6BF4B2CB" w14:textId="77777777" w:rsidR="00265C5C" w:rsidRPr="000F5942" w:rsidRDefault="00265C5C" w:rsidP="00F804D6">
            <w:pPr>
              <w:pStyle w:val="NormalWeb"/>
            </w:pPr>
            <w:r w:rsidRPr="000F5942">
              <w:t>checked</w:t>
            </w:r>
          </w:p>
        </w:tc>
        <w:tc>
          <w:tcPr>
            <w:tcW w:w="708"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257C1474" w14:textId="77777777" w:rsidR="00265C5C" w:rsidRDefault="00265C5C" w:rsidP="00B4237B">
            <w:r>
              <w:t>Optional</w:t>
            </w:r>
          </w:p>
        </w:tc>
        <w:tc>
          <w:tcPr>
            <w:tcW w:w="1392"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24295F9D" w14:textId="77777777" w:rsidR="00265C5C" w:rsidRDefault="00265C5C" w:rsidP="00B4237B"/>
        </w:tc>
      </w:tr>
      <w:tr w:rsidR="00265C5C" w14:paraId="25E25338" w14:textId="77777777" w:rsidTr="00265C5C">
        <w:tc>
          <w:tcPr>
            <w:tcW w:w="567"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2A58A72F" w14:textId="77777777" w:rsidR="00265C5C" w:rsidRDefault="00265C5C" w:rsidP="00B4237B">
            <w:r>
              <w:lastRenderedPageBreak/>
              <w:t>disabled</w:t>
            </w:r>
          </w:p>
        </w:tc>
        <w:tc>
          <w:tcPr>
            <w:tcW w:w="1568"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26127BE9" w14:textId="77777777" w:rsidR="00265C5C" w:rsidRDefault="00265C5C" w:rsidP="00B4237B">
            <w:r>
              <w:t>Prevents the form element from being used. It cannot receive focus, be tabbed to, or have data entered by the user. Data is not sent to the script when the form is submitted.</w:t>
            </w:r>
            <w:r>
              <w:br/>
            </w:r>
            <w:r>
              <w:br/>
              <w:t>JavaScript can still "check" this radio button.</w:t>
            </w:r>
          </w:p>
        </w:tc>
        <w:tc>
          <w:tcPr>
            <w:tcW w:w="764"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2E285836" w14:textId="77777777" w:rsidR="00265C5C" w:rsidRPr="000F5942" w:rsidRDefault="00265C5C" w:rsidP="00F804D6">
            <w:pPr>
              <w:pStyle w:val="NormalWeb"/>
            </w:pPr>
            <w:r w:rsidRPr="000F5942">
              <w:t>disabled</w:t>
            </w:r>
          </w:p>
        </w:tc>
        <w:tc>
          <w:tcPr>
            <w:tcW w:w="708"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5CCCDCCB" w14:textId="77777777" w:rsidR="00265C5C" w:rsidRDefault="00265C5C" w:rsidP="00B4237B">
            <w:r>
              <w:t>Optional</w:t>
            </w:r>
          </w:p>
        </w:tc>
        <w:tc>
          <w:tcPr>
            <w:tcW w:w="1392"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3A3F3508" w14:textId="77777777" w:rsidR="00265C5C" w:rsidRDefault="00265C5C" w:rsidP="00B4237B">
            <w:r>
              <w:br/>
            </w:r>
            <w:r>
              <w:br/>
              <w:t>Browsers differ in their default styling, so test cross-browser and style via CSS accordingly to avoid confusing users (field should be grayed out, for example).</w:t>
            </w:r>
          </w:p>
        </w:tc>
      </w:tr>
    </w:tbl>
    <w:p w14:paraId="5591F437" w14:textId="77777777" w:rsidR="00265C5C" w:rsidRDefault="00265C5C" w:rsidP="00B4237B"/>
    <w:p w14:paraId="567ECCDB" w14:textId="0CD9E3DA" w:rsidR="00265C5C" w:rsidRPr="00265C5C" w:rsidRDefault="00265C5C" w:rsidP="00B4237B">
      <w:pPr>
        <w:rPr>
          <w:rStyle w:val="Heading8Char"/>
          <w:rFonts w:eastAsiaTheme="minorHAnsi"/>
          <w:sz w:val="22"/>
          <w:szCs w:val="22"/>
        </w:rPr>
      </w:pPr>
      <w:r>
        <w:t xml:space="preserve">Sample radio button elements (with field names). You can select one color and one size only. </w:t>
      </w:r>
    </w:p>
    <w:p w14:paraId="5985D748" w14:textId="77777777" w:rsidR="00265C5C" w:rsidRPr="000F5942" w:rsidRDefault="00265C5C" w:rsidP="007171B1">
      <w:pPr>
        <w:pStyle w:val="code"/>
      </w:pPr>
      <w:r w:rsidRPr="000F5942">
        <w:t>&lt;p&gt;Color:&lt;/p&gt;</w:t>
      </w:r>
    </w:p>
    <w:p w14:paraId="7EA0CA4E" w14:textId="77777777" w:rsidR="00265C5C" w:rsidRPr="000F5942" w:rsidRDefault="00265C5C" w:rsidP="007171B1">
      <w:pPr>
        <w:pStyle w:val="code"/>
      </w:pPr>
      <w:r w:rsidRPr="000F5942">
        <w:t>&lt;label&gt;&lt;input type="radio" name="color" value="blue" &gt; Blue&lt;/label&gt;</w:t>
      </w:r>
    </w:p>
    <w:p w14:paraId="797E1AC7" w14:textId="77777777" w:rsidR="00265C5C" w:rsidRPr="000F5942" w:rsidRDefault="00265C5C" w:rsidP="007171B1">
      <w:pPr>
        <w:pStyle w:val="code"/>
      </w:pPr>
      <w:r w:rsidRPr="000F5942">
        <w:t>&lt;label&gt;&lt;input type="radio" name="color" value="red" checked &gt; Red&lt;/label&gt;</w:t>
      </w:r>
    </w:p>
    <w:p w14:paraId="75D63BA7" w14:textId="77777777" w:rsidR="00265C5C" w:rsidRPr="000F5942" w:rsidRDefault="00265C5C" w:rsidP="007171B1">
      <w:pPr>
        <w:pStyle w:val="code"/>
      </w:pPr>
      <w:r w:rsidRPr="000F5942">
        <w:t>&lt;label&gt;&lt;input type="radio" name="color" value="yellow" &gt; Yellow&lt;/label&gt;</w:t>
      </w:r>
    </w:p>
    <w:p w14:paraId="36BB5D25" w14:textId="77777777" w:rsidR="00265C5C" w:rsidRPr="000F5942" w:rsidRDefault="00265C5C" w:rsidP="007171B1">
      <w:pPr>
        <w:pStyle w:val="code"/>
      </w:pPr>
    </w:p>
    <w:p w14:paraId="4CF12870" w14:textId="77777777" w:rsidR="00265C5C" w:rsidRPr="000F5942" w:rsidRDefault="00265C5C" w:rsidP="007171B1">
      <w:pPr>
        <w:pStyle w:val="code"/>
      </w:pPr>
      <w:r w:rsidRPr="000F5942">
        <w:t>&lt;p&gt;Size:&lt;/p&gt;</w:t>
      </w:r>
    </w:p>
    <w:p w14:paraId="5AA91BEA" w14:textId="77777777" w:rsidR="00265C5C" w:rsidRPr="000F5942" w:rsidRDefault="00265C5C" w:rsidP="007171B1">
      <w:pPr>
        <w:pStyle w:val="code"/>
      </w:pPr>
      <w:r w:rsidRPr="000F5942">
        <w:t>&lt;label&gt;&lt;input type="radio" name="size" value="small" &gt; Small&lt;/label&gt;</w:t>
      </w:r>
    </w:p>
    <w:p w14:paraId="24A0C7EF" w14:textId="77777777" w:rsidR="00265C5C" w:rsidRPr="000F5942" w:rsidRDefault="00265C5C" w:rsidP="007171B1">
      <w:pPr>
        <w:pStyle w:val="code"/>
      </w:pPr>
      <w:r w:rsidRPr="000F5942">
        <w:t>&lt;label&gt;&lt;input type="radio" name="size" value="medium" checked &gt; Medium&lt;/label&gt;</w:t>
      </w:r>
    </w:p>
    <w:p w14:paraId="4722F331" w14:textId="2670FA47" w:rsidR="00265C5C" w:rsidRDefault="00265C5C" w:rsidP="007171B1">
      <w:pPr>
        <w:pStyle w:val="code"/>
      </w:pPr>
      <w:r w:rsidRPr="00265C5C">
        <w:t>&lt;label&gt;&lt;input type="radio" name="size" value="large" &gt; Large&lt;/label&gt;</w:t>
      </w:r>
    </w:p>
    <w:p w14:paraId="22D870B3" w14:textId="27126AD5" w:rsidR="00265C5C" w:rsidRDefault="00265C5C" w:rsidP="00BF12A1">
      <w:pPr>
        <w:pStyle w:val="Heading3"/>
      </w:pPr>
      <w:bookmarkStart w:id="109" w:name="_Toc120626876"/>
      <w:r>
        <w:lastRenderedPageBreak/>
        <w:t>Checkboxes</w:t>
      </w:r>
      <w:bookmarkEnd w:id="109"/>
    </w:p>
    <w:p w14:paraId="64684AF5" w14:textId="77777777" w:rsidR="00265C5C" w:rsidRPr="000F5942" w:rsidRDefault="00265C5C" w:rsidP="00B4237B">
      <w:r w:rsidRPr="000F5942">
        <w:t>Checkboxes allow the user to check (select) one or more options</w:t>
      </w:r>
    </w:p>
    <w:tbl>
      <w:tblPr>
        <w:tblW w:w="0" w:type="auto"/>
        <w:tblBorders>
          <w:top w:val="single" w:sz="6" w:space="0" w:color="DEE2E6"/>
          <w:left w:val="single" w:sz="6" w:space="0" w:color="DEE2E6"/>
          <w:bottom w:val="single" w:sz="6" w:space="0" w:color="DEE2E6"/>
          <w:right w:val="single" w:sz="6" w:space="0" w:color="DEE2E6"/>
        </w:tblBorders>
        <w:shd w:val="clear" w:color="auto" w:fill="FFFFFF"/>
        <w:tblCellMar>
          <w:top w:w="15" w:type="dxa"/>
          <w:left w:w="15" w:type="dxa"/>
          <w:bottom w:w="15" w:type="dxa"/>
          <w:right w:w="15" w:type="dxa"/>
        </w:tblCellMar>
        <w:tblLook w:val="04A0" w:firstRow="1" w:lastRow="0" w:firstColumn="1" w:lastColumn="0" w:noHBand="0" w:noVBand="1"/>
      </w:tblPr>
      <w:tblGrid>
        <w:gridCol w:w="1135"/>
        <w:gridCol w:w="2767"/>
        <w:gridCol w:w="1360"/>
        <w:gridCol w:w="1169"/>
        <w:gridCol w:w="2913"/>
      </w:tblGrid>
      <w:tr w:rsidR="00265C5C" w:rsidRPr="00265C5C" w14:paraId="046F1504" w14:textId="77777777" w:rsidTr="00265C5C">
        <w:trPr>
          <w:tblHeader/>
        </w:trPr>
        <w:tc>
          <w:tcPr>
            <w:tcW w:w="0" w:type="auto"/>
            <w:tcBorders>
              <w:top w:val="nil"/>
              <w:left w:val="single" w:sz="6" w:space="0" w:color="DDDDDD"/>
              <w:bottom w:val="single" w:sz="12" w:space="0" w:color="DDDDDD"/>
              <w:right w:val="single" w:sz="6" w:space="0" w:color="DDDDDD"/>
            </w:tcBorders>
            <w:shd w:val="clear" w:color="auto" w:fill="DDDDDD"/>
            <w:tcMar>
              <w:top w:w="120" w:type="dxa"/>
              <w:left w:w="120" w:type="dxa"/>
              <w:bottom w:w="120" w:type="dxa"/>
              <w:right w:w="120" w:type="dxa"/>
            </w:tcMar>
            <w:vAlign w:val="bottom"/>
            <w:hideMark/>
          </w:tcPr>
          <w:p w14:paraId="1010813B" w14:textId="77777777" w:rsidR="00265C5C" w:rsidRPr="00265C5C" w:rsidRDefault="00265C5C" w:rsidP="00B4237B">
            <w:r w:rsidRPr="00265C5C">
              <w:t>Attribute</w:t>
            </w:r>
          </w:p>
        </w:tc>
        <w:tc>
          <w:tcPr>
            <w:tcW w:w="0" w:type="auto"/>
            <w:tcBorders>
              <w:top w:val="nil"/>
              <w:left w:val="single" w:sz="6" w:space="0" w:color="DDDDDD"/>
              <w:bottom w:val="single" w:sz="12" w:space="0" w:color="DDDDDD"/>
              <w:right w:val="single" w:sz="6" w:space="0" w:color="DDDDDD"/>
            </w:tcBorders>
            <w:shd w:val="clear" w:color="auto" w:fill="DDDDDD"/>
            <w:tcMar>
              <w:top w:w="120" w:type="dxa"/>
              <w:left w:w="120" w:type="dxa"/>
              <w:bottom w:w="120" w:type="dxa"/>
              <w:right w:w="120" w:type="dxa"/>
            </w:tcMar>
            <w:vAlign w:val="bottom"/>
            <w:hideMark/>
          </w:tcPr>
          <w:p w14:paraId="643A814F" w14:textId="77777777" w:rsidR="00265C5C" w:rsidRPr="00265C5C" w:rsidRDefault="00265C5C" w:rsidP="00B4237B">
            <w:r w:rsidRPr="00265C5C">
              <w:t>Usage and Effect</w:t>
            </w:r>
          </w:p>
        </w:tc>
        <w:tc>
          <w:tcPr>
            <w:tcW w:w="0" w:type="auto"/>
            <w:tcBorders>
              <w:top w:val="nil"/>
              <w:left w:val="single" w:sz="6" w:space="0" w:color="DDDDDD"/>
              <w:bottom w:val="single" w:sz="12" w:space="0" w:color="DDDDDD"/>
              <w:right w:val="single" w:sz="6" w:space="0" w:color="DDDDDD"/>
            </w:tcBorders>
            <w:shd w:val="clear" w:color="auto" w:fill="DDDDDD"/>
            <w:tcMar>
              <w:top w:w="120" w:type="dxa"/>
              <w:left w:w="120" w:type="dxa"/>
              <w:bottom w:w="120" w:type="dxa"/>
              <w:right w:w="120" w:type="dxa"/>
            </w:tcMar>
            <w:vAlign w:val="bottom"/>
            <w:hideMark/>
          </w:tcPr>
          <w:p w14:paraId="337F9B7A" w14:textId="77777777" w:rsidR="00265C5C" w:rsidRPr="00265C5C" w:rsidRDefault="00265C5C" w:rsidP="00B4237B">
            <w:r w:rsidRPr="00265C5C">
              <w:t>Values Accepted</w:t>
            </w:r>
          </w:p>
        </w:tc>
        <w:tc>
          <w:tcPr>
            <w:tcW w:w="0" w:type="auto"/>
            <w:tcBorders>
              <w:top w:val="nil"/>
              <w:left w:val="single" w:sz="6" w:space="0" w:color="DDDDDD"/>
              <w:bottom w:val="single" w:sz="12" w:space="0" w:color="DDDDDD"/>
              <w:right w:val="single" w:sz="6" w:space="0" w:color="DDDDDD"/>
            </w:tcBorders>
            <w:shd w:val="clear" w:color="auto" w:fill="DDDDDD"/>
            <w:tcMar>
              <w:top w:w="120" w:type="dxa"/>
              <w:left w:w="120" w:type="dxa"/>
              <w:bottom w:w="120" w:type="dxa"/>
              <w:right w:w="120" w:type="dxa"/>
            </w:tcMar>
            <w:vAlign w:val="bottom"/>
            <w:hideMark/>
          </w:tcPr>
          <w:p w14:paraId="417C60C0" w14:textId="77777777" w:rsidR="00265C5C" w:rsidRPr="00265C5C" w:rsidRDefault="00265C5C" w:rsidP="00B4237B">
            <w:r w:rsidRPr="00265C5C">
              <w:t>Include / Optional</w:t>
            </w:r>
          </w:p>
        </w:tc>
        <w:tc>
          <w:tcPr>
            <w:tcW w:w="0" w:type="auto"/>
            <w:tcBorders>
              <w:top w:val="nil"/>
              <w:left w:val="single" w:sz="6" w:space="0" w:color="DDDDDD"/>
              <w:bottom w:val="single" w:sz="12" w:space="0" w:color="DDDDDD"/>
              <w:right w:val="single" w:sz="6" w:space="0" w:color="DDDDDD"/>
            </w:tcBorders>
            <w:shd w:val="clear" w:color="auto" w:fill="DDDDDD"/>
            <w:tcMar>
              <w:top w:w="120" w:type="dxa"/>
              <w:left w:w="120" w:type="dxa"/>
              <w:bottom w:w="120" w:type="dxa"/>
              <w:right w:w="120" w:type="dxa"/>
            </w:tcMar>
            <w:vAlign w:val="bottom"/>
            <w:hideMark/>
          </w:tcPr>
          <w:p w14:paraId="5B987FE3" w14:textId="77777777" w:rsidR="00265C5C" w:rsidRPr="00265C5C" w:rsidRDefault="00265C5C" w:rsidP="00B4237B">
            <w:r w:rsidRPr="00265C5C">
              <w:t>Value to Use / Recommendations</w:t>
            </w:r>
          </w:p>
        </w:tc>
      </w:tr>
      <w:tr w:rsidR="00265C5C" w14:paraId="1390F17D" w14:textId="77777777" w:rsidTr="00265C5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3485DCFF" w14:textId="77777777" w:rsidR="00265C5C" w:rsidRDefault="00265C5C" w:rsidP="00B4237B">
            <w:r>
              <w:t>type</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0E7BF25D" w14:textId="77777777" w:rsidR="00265C5C" w:rsidRDefault="00265C5C" w:rsidP="00B4237B">
            <w:r>
              <w:t>Specifies the form element to render.</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440D9774" w14:textId="77777777" w:rsidR="00265C5C" w:rsidRPr="00B63C63" w:rsidRDefault="00265C5C" w:rsidP="00F804D6">
            <w:pPr>
              <w:pStyle w:val="NormalWeb"/>
            </w:pPr>
            <w:r w:rsidRPr="00B63C63">
              <w:t>checkbox</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5878036C" w14:textId="77777777" w:rsidR="00265C5C" w:rsidRDefault="00265C5C" w:rsidP="00B4237B">
            <w:r>
              <w:t>Always include</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0F282E9D" w14:textId="77777777" w:rsidR="00265C5C" w:rsidRDefault="00265C5C" w:rsidP="00B4237B"/>
        </w:tc>
      </w:tr>
      <w:tr w:rsidR="00265C5C" w14:paraId="7081B70B" w14:textId="77777777" w:rsidTr="00265C5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3A8D0195" w14:textId="77777777" w:rsidR="00265C5C" w:rsidRDefault="00265C5C" w:rsidP="00B4237B">
            <w:r>
              <w:t>name</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4E827B4F" w14:textId="77777777" w:rsidR="00265C5C" w:rsidRDefault="00265C5C" w:rsidP="00B4237B">
            <w:r>
              <w:t>This is the variable name assigned to the data; the script needs this information.</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7EC158CB" w14:textId="77777777" w:rsidR="00265C5C" w:rsidRDefault="00265C5C" w:rsidP="00B4237B">
            <w:r>
              <w:t>Variable name (no spaces)</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5A784E71" w14:textId="77777777" w:rsidR="00265C5C" w:rsidRDefault="00265C5C" w:rsidP="00B4237B">
            <w:r>
              <w:t>Always include</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54663811" w14:textId="77777777" w:rsidR="00265C5C" w:rsidRDefault="00265C5C" w:rsidP="00B4237B">
            <w:r>
              <w:t>At your discretion; groups of checkboxes can share the same name (their </w:t>
            </w:r>
            <w:r>
              <w:rPr>
                <w:color w:val="000000"/>
                <w:sz w:val="30"/>
                <w:szCs w:val="30"/>
              </w:rPr>
              <w:t>value</w:t>
            </w:r>
            <w:r>
              <w:t> data is joined together so no data is lost) or have different names.</w:t>
            </w:r>
          </w:p>
        </w:tc>
      </w:tr>
      <w:tr w:rsidR="00265C5C" w14:paraId="4B0FBF83" w14:textId="77777777" w:rsidTr="00265C5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3B581D27" w14:textId="77777777" w:rsidR="00265C5C" w:rsidRDefault="00265C5C" w:rsidP="00B4237B">
            <w:r>
              <w:t>value</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3E633A42" w14:textId="02982A15" w:rsidR="00265C5C" w:rsidRDefault="00265C5C" w:rsidP="00B4237B">
            <w:r>
              <w:t>This information is associated with the variable from the </w:t>
            </w:r>
            <w:r w:rsidR="00B36C00">
              <w:t>name</w:t>
            </w:r>
            <w:r>
              <w:t> attribute if that checkbox is selected.</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7FBECEB0" w14:textId="77777777" w:rsidR="00265C5C" w:rsidRDefault="00265C5C" w:rsidP="00B4237B">
            <w:r>
              <w:t>Character data</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560C3889" w14:textId="77777777" w:rsidR="00265C5C" w:rsidRDefault="00265C5C" w:rsidP="00B4237B">
            <w:r>
              <w:t>Always include</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2DE1D0B0" w14:textId="77777777" w:rsidR="00265C5C" w:rsidRDefault="00265C5C" w:rsidP="00B4237B">
            <w:r>
              <w:t>At your discretion</w:t>
            </w:r>
          </w:p>
        </w:tc>
      </w:tr>
      <w:tr w:rsidR="00265C5C" w14:paraId="5E97AE85" w14:textId="77777777" w:rsidTr="00265C5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3632DAAF" w14:textId="77777777" w:rsidR="00265C5C" w:rsidRDefault="00265C5C" w:rsidP="00B4237B">
            <w:r>
              <w:t>checked</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57FC3A19" w14:textId="77777777" w:rsidR="00265C5C" w:rsidRDefault="00265C5C" w:rsidP="00B4237B">
            <w:r>
              <w:t>Selects the indicated checkbox(es) when the page loads. Specify for as many checkboxes as desired.</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024DB8B6" w14:textId="77777777" w:rsidR="00265C5C" w:rsidRPr="00B63C63" w:rsidRDefault="00265C5C" w:rsidP="00F804D6">
            <w:pPr>
              <w:pStyle w:val="NormalWeb"/>
            </w:pPr>
            <w:r w:rsidRPr="00B63C63">
              <w:t>checked</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7AB3D99B" w14:textId="77777777" w:rsidR="00265C5C" w:rsidRDefault="00265C5C" w:rsidP="00B4237B">
            <w:r>
              <w:t>Optional</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60B0180E" w14:textId="77777777" w:rsidR="00265C5C" w:rsidRDefault="00265C5C" w:rsidP="00B4237B"/>
        </w:tc>
      </w:tr>
      <w:tr w:rsidR="00265C5C" w14:paraId="63D4A101" w14:textId="77777777" w:rsidTr="00265C5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7C0F118F" w14:textId="77777777" w:rsidR="00265C5C" w:rsidRDefault="00265C5C" w:rsidP="00B4237B">
            <w:r>
              <w:lastRenderedPageBreak/>
              <w:t>disabled</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692194B5" w14:textId="77777777" w:rsidR="00265C5C" w:rsidRDefault="00265C5C" w:rsidP="00B4237B">
            <w:r>
              <w:t>Prevents the form element from being used. It cannot receive focus, be tabbed to, or have data entered by the user. Data is not sent to the script when the form is submitted.</w:t>
            </w:r>
            <w:r>
              <w:br/>
            </w:r>
            <w:r>
              <w:br/>
              <w:t>JavaScript can still "check" this checkbox.</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4852C409" w14:textId="77777777" w:rsidR="00265C5C" w:rsidRPr="00B63C63" w:rsidRDefault="00265C5C" w:rsidP="00F804D6">
            <w:pPr>
              <w:pStyle w:val="NormalWeb"/>
            </w:pPr>
            <w:r w:rsidRPr="00B63C63">
              <w:t>disabled</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2A3776C5" w14:textId="77777777" w:rsidR="00265C5C" w:rsidRDefault="00265C5C" w:rsidP="00B4237B">
            <w:r>
              <w:t>Optional</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2CD433D1" w14:textId="77777777" w:rsidR="00265C5C" w:rsidRDefault="00265C5C" w:rsidP="00B4237B">
            <w:r>
              <w:br/>
              <w:t>Browsers differ in their default styling, so test cross-browser and style via CSS accordingly to avoid confusing users (field should be grayed out, for example).</w:t>
            </w:r>
          </w:p>
        </w:tc>
      </w:tr>
    </w:tbl>
    <w:p w14:paraId="76E2BB65" w14:textId="77777777" w:rsidR="00265C5C" w:rsidRDefault="00265C5C" w:rsidP="00B4237B"/>
    <w:p w14:paraId="6F319986" w14:textId="7AB75102" w:rsidR="00265C5C" w:rsidRDefault="00265C5C" w:rsidP="00B4237B">
      <w:r>
        <w:t xml:space="preserve">Sample checkbox elements (with field names). The user can check one or more of each checkbox. </w:t>
      </w:r>
    </w:p>
    <w:p w14:paraId="6EE3995F" w14:textId="77777777" w:rsidR="00265C5C" w:rsidRPr="00265C5C" w:rsidRDefault="00265C5C" w:rsidP="007171B1">
      <w:pPr>
        <w:pStyle w:val="code"/>
      </w:pPr>
      <w:r w:rsidRPr="00265C5C">
        <w:t>&lt;p&gt;Sizes:&lt;/p&gt;</w:t>
      </w:r>
    </w:p>
    <w:p w14:paraId="2C7FBA43" w14:textId="77777777" w:rsidR="00265C5C" w:rsidRPr="00265C5C" w:rsidRDefault="00265C5C" w:rsidP="007171B1">
      <w:pPr>
        <w:pStyle w:val="code"/>
      </w:pPr>
      <w:r w:rsidRPr="00265C5C">
        <w:t>&lt;label&gt;&lt;input type="checkbox" name="size" value="small" &gt; Small&lt;/label&gt;</w:t>
      </w:r>
    </w:p>
    <w:p w14:paraId="3B1973C8" w14:textId="77777777" w:rsidR="00265C5C" w:rsidRPr="00265C5C" w:rsidRDefault="00265C5C" w:rsidP="007171B1">
      <w:pPr>
        <w:pStyle w:val="code"/>
      </w:pPr>
      <w:r w:rsidRPr="00265C5C">
        <w:t>&lt;label&gt;&lt;input type="checkbox" name="size" value="medium" checked &gt; Medium&lt;/label&gt;</w:t>
      </w:r>
    </w:p>
    <w:p w14:paraId="5A7B9885" w14:textId="3FC7364E" w:rsidR="00265C5C" w:rsidRDefault="00265C5C" w:rsidP="007171B1">
      <w:pPr>
        <w:pStyle w:val="code"/>
      </w:pPr>
      <w:r w:rsidRPr="00265C5C">
        <w:t>&lt;label&gt;&lt;input type="checkbox" name="size" value="large" checked &gt; Large&lt;/label&gt;</w:t>
      </w:r>
    </w:p>
    <w:p w14:paraId="5297107D" w14:textId="06F157A0" w:rsidR="00265C5C" w:rsidRDefault="00265C5C" w:rsidP="00BF12A1">
      <w:pPr>
        <w:pStyle w:val="Heading3"/>
      </w:pPr>
      <w:bookmarkStart w:id="110" w:name="_Toc120626877"/>
      <w:r>
        <w:t>Additional Reading</w:t>
      </w:r>
      <w:bookmarkEnd w:id="110"/>
    </w:p>
    <w:p w14:paraId="08607404" w14:textId="77777777" w:rsidR="00265C5C" w:rsidRDefault="00265C5C" w:rsidP="00B4237B">
      <w:r>
        <w:t>This area provides additional reading on the listed topics.</w:t>
      </w:r>
    </w:p>
    <w:p w14:paraId="774F6071" w14:textId="77777777" w:rsidR="00265C5C" w:rsidRPr="00C72307" w:rsidRDefault="006236EF" w:rsidP="00C72307">
      <w:hyperlink r:id="rId48" w:history="1">
        <w:r w:rsidR="00265C5C" w:rsidRPr="00C72307">
          <w:rPr>
            <w:rStyle w:val="Hyperlink"/>
          </w:rPr>
          <w:t>Input (type="radio") Element</w:t>
        </w:r>
      </w:hyperlink>
    </w:p>
    <w:p w14:paraId="467BDB88" w14:textId="2589C958" w:rsidR="00F50B0E" w:rsidRDefault="006236EF" w:rsidP="00C72307">
      <w:hyperlink r:id="rId49" w:history="1">
        <w:r w:rsidR="00265C5C" w:rsidRPr="00C72307">
          <w:rPr>
            <w:rStyle w:val="Hyperlink"/>
          </w:rPr>
          <w:t>Input (type="checkbox") Element</w:t>
        </w:r>
      </w:hyperlink>
      <w:r w:rsidR="00F50B0E">
        <w:br w:type="page"/>
      </w:r>
    </w:p>
    <w:p w14:paraId="3C4ED5AF" w14:textId="7199F8D6" w:rsidR="00F50B0E" w:rsidRDefault="00F50B0E" w:rsidP="00B4237B">
      <w:pPr>
        <w:pStyle w:val="Heading2"/>
      </w:pPr>
      <w:bookmarkStart w:id="111" w:name="_Toc120626878"/>
      <w:r w:rsidRPr="00F50B0E">
        <w:lastRenderedPageBreak/>
        <w:t>Other Form Elements</w:t>
      </w:r>
      <w:bookmarkEnd w:id="111"/>
    </w:p>
    <w:p w14:paraId="41E6C613" w14:textId="77777777" w:rsidR="00793F3D" w:rsidRDefault="00793F3D" w:rsidP="00BF12A1">
      <w:pPr>
        <w:pStyle w:val="Heading3"/>
      </w:pPr>
      <w:bookmarkStart w:id="112" w:name="_Toc120626879"/>
      <w:r>
        <w:t>Drop-Down Menus and Multi-select boxes</w:t>
      </w:r>
      <w:bookmarkEnd w:id="112"/>
    </w:p>
    <w:p w14:paraId="4D49A65C" w14:textId="4201E4AB" w:rsidR="00793F3D" w:rsidRDefault="00793F3D" w:rsidP="00B4237B">
      <w:r>
        <w:t>Drop-down menus and multi-select boxes allow the user to select one or more selections based upon a list of items to select.</w:t>
      </w:r>
    </w:p>
    <w:p w14:paraId="5DAE4C29" w14:textId="2E33EC5A" w:rsidR="00B14757" w:rsidRDefault="00B14757" w:rsidP="00B4237B">
      <w:r>
        <w:t>Below is a table of attributes for the select and option elements</w:t>
      </w:r>
    </w:p>
    <w:tbl>
      <w:tblPr>
        <w:tblW w:w="5000" w:type="pct"/>
        <w:tblBorders>
          <w:top w:val="single" w:sz="6" w:space="0" w:color="DEE2E6"/>
          <w:left w:val="single" w:sz="6" w:space="0" w:color="DEE2E6"/>
          <w:bottom w:val="single" w:sz="6" w:space="0" w:color="DEE2E6"/>
          <w:right w:val="single" w:sz="6" w:space="0" w:color="DEE2E6"/>
        </w:tblBorders>
        <w:shd w:val="clear" w:color="auto" w:fill="FFFFFF"/>
        <w:tblCellMar>
          <w:top w:w="15" w:type="dxa"/>
          <w:left w:w="15" w:type="dxa"/>
          <w:bottom w:w="15" w:type="dxa"/>
          <w:right w:w="15" w:type="dxa"/>
        </w:tblCellMar>
        <w:tblLook w:val="04A0" w:firstRow="1" w:lastRow="0" w:firstColumn="1" w:lastColumn="0" w:noHBand="0" w:noVBand="1"/>
      </w:tblPr>
      <w:tblGrid>
        <w:gridCol w:w="1241"/>
        <w:gridCol w:w="1135"/>
        <w:gridCol w:w="2152"/>
        <w:gridCol w:w="1294"/>
        <w:gridCol w:w="1134"/>
        <w:gridCol w:w="2388"/>
      </w:tblGrid>
      <w:tr w:rsidR="00793F3D" w14:paraId="342CA83A" w14:textId="77777777" w:rsidTr="00793F3D">
        <w:trPr>
          <w:tblHeader/>
        </w:trPr>
        <w:tc>
          <w:tcPr>
            <w:tcW w:w="620" w:type="pct"/>
            <w:tcBorders>
              <w:top w:val="nil"/>
              <w:left w:val="single" w:sz="6" w:space="0" w:color="DDDDDD"/>
              <w:bottom w:val="single" w:sz="12" w:space="0" w:color="DDDDDD"/>
              <w:right w:val="single" w:sz="6" w:space="0" w:color="DDDDDD"/>
            </w:tcBorders>
            <w:shd w:val="clear" w:color="auto" w:fill="DDDDDD"/>
            <w:tcMar>
              <w:top w:w="120" w:type="dxa"/>
              <w:left w:w="120" w:type="dxa"/>
              <w:bottom w:w="120" w:type="dxa"/>
              <w:right w:w="120" w:type="dxa"/>
            </w:tcMar>
            <w:vAlign w:val="bottom"/>
            <w:hideMark/>
          </w:tcPr>
          <w:p w14:paraId="1D800100" w14:textId="77777777" w:rsidR="00793F3D" w:rsidRDefault="00793F3D" w:rsidP="00B4237B">
            <w:r>
              <w:t>Element</w:t>
            </w:r>
          </w:p>
        </w:tc>
        <w:tc>
          <w:tcPr>
            <w:tcW w:w="567" w:type="pct"/>
            <w:tcBorders>
              <w:top w:val="nil"/>
              <w:left w:val="single" w:sz="6" w:space="0" w:color="DDDDDD"/>
              <w:bottom w:val="single" w:sz="12" w:space="0" w:color="DDDDDD"/>
              <w:right w:val="single" w:sz="6" w:space="0" w:color="DDDDDD"/>
            </w:tcBorders>
            <w:shd w:val="clear" w:color="auto" w:fill="DDDDDD"/>
            <w:tcMar>
              <w:top w:w="120" w:type="dxa"/>
              <w:left w:w="120" w:type="dxa"/>
              <w:bottom w:w="120" w:type="dxa"/>
              <w:right w:w="120" w:type="dxa"/>
            </w:tcMar>
            <w:vAlign w:val="bottom"/>
            <w:hideMark/>
          </w:tcPr>
          <w:p w14:paraId="52B30DDA" w14:textId="77777777" w:rsidR="00793F3D" w:rsidRDefault="00793F3D" w:rsidP="00B4237B">
            <w:r>
              <w:t>Attribute</w:t>
            </w:r>
          </w:p>
        </w:tc>
        <w:tc>
          <w:tcPr>
            <w:tcW w:w="1246" w:type="pct"/>
            <w:tcBorders>
              <w:top w:val="nil"/>
              <w:left w:val="single" w:sz="6" w:space="0" w:color="DDDDDD"/>
              <w:bottom w:val="single" w:sz="12" w:space="0" w:color="DDDDDD"/>
              <w:right w:val="single" w:sz="6" w:space="0" w:color="DDDDDD"/>
            </w:tcBorders>
            <w:shd w:val="clear" w:color="auto" w:fill="DDDDDD"/>
            <w:tcMar>
              <w:top w:w="120" w:type="dxa"/>
              <w:left w:w="120" w:type="dxa"/>
              <w:bottom w:w="120" w:type="dxa"/>
              <w:right w:w="120" w:type="dxa"/>
            </w:tcMar>
            <w:vAlign w:val="bottom"/>
            <w:hideMark/>
          </w:tcPr>
          <w:p w14:paraId="3A274E85" w14:textId="77777777" w:rsidR="00793F3D" w:rsidRDefault="00793F3D" w:rsidP="00B4237B">
            <w:r>
              <w:t>Usage and Effect</w:t>
            </w:r>
          </w:p>
        </w:tc>
        <w:tc>
          <w:tcPr>
            <w:tcW w:w="764" w:type="pct"/>
            <w:tcBorders>
              <w:top w:val="nil"/>
              <w:left w:val="single" w:sz="6" w:space="0" w:color="DDDDDD"/>
              <w:bottom w:val="single" w:sz="12" w:space="0" w:color="DDDDDD"/>
              <w:right w:val="single" w:sz="6" w:space="0" w:color="DDDDDD"/>
            </w:tcBorders>
            <w:shd w:val="clear" w:color="auto" w:fill="DDDDDD"/>
            <w:tcMar>
              <w:top w:w="120" w:type="dxa"/>
              <w:left w:w="120" w:type="dxa"/>
              <w:bottom w:w="120" w:type="dxa"/>
              <w:right w:w="120" w:type="dxa"/>
            </w:tcMar>
            <w:vAlign w:val="bottom"/>
            <w:hideMark/>
          </w:tcPr>
          <w:p w14:paraId="10FC147E" w14:textId="77777777" w:rsidR="00793F3D" w:rsidRDefault="00793F3D" w:rsidP="00B4237B">
            <w:r>
              <w:t>Values Accepted</w:t>
            </w:r>
          </w:p>
        </w:tc>
        <w:tc>
          <w:tcPr>
            <w:tcW w:w="700" w:type="pct"/>
            <w:tcBorders>
              <w:top w:val="nil"/>
              <w:left w:val="single" w:sz="6" w:space="0" w:color="DDDDDD"/>
              <w:bottom w:val="single" w:sz="12" w:space="0" w:color="DDDDDD"/>
              <w:right w:val="single" w:sz="6" w:space="0" w:color="DDDDDD"/>
            </w:tcBorders>
            <w:shd w:val="clear" w:color="auto" w:fill="DDDDDD"/>
            <w:tcMar>
              <w:top w:w="120" w:type="dxa"/>
              <w:left w:w="120" w:type="dxa"/>
              <w:bottom w:w="120" w:type="dxa"/>
              <w:right w:w="120" w:type="dxa"/>
            </w:tcMar>
            <w:vAlign w:val="bottom"/>
            <w:hideMark/>
          </w:tcPr>
          <w:p w14:paraId="31AAE6E3" w14:textId="77777777" w:rsidR="00793F3D" w:rsidRDefault="00793F3D" w:rsidP="00B4237B">
            <w:r>
              <w:t>Include / Optional</w:t>
            </w:r>
          </w:p>
        </w:tc>
        <w:tc>
          <w:tcPr>
            <w:tcW w:w="1103" w:type="pct"/>
            <w:tcBorders>
              <w:top w:val="nil"/>
              <w:left w:val="single" w:sz="6" w:space="0" w:color="DDDDDD"/>
              <w:bottom w:val="single" w:sz="12" w:space="0" w:color="DDDDDD"/>
              <w:right w:val="single" w:sz="6" w:space="0" w:color="DDDDDD"/>
            </w:tcBorders>
            <w:shd w:val="clear" w:color="auto" w:fill="DDDDDD"/>
            <w:tcMar>
              <w:top w:w="120" w:type="dxa"/>
              <w:left w:w="120" w:type="dxa"/>
              <w:bottom w:w="120" w:type="dxa"/>
              <w:right w:w="120" w:type="dxa"/>
            </w:tcMar>
            <w:vAlign w:val="bottom"/>
            <w:hideMark/>
          </w:tcPr>
          <w:p w14:paraId="04686663" w14:textId="77777777" w:rsidR="00793F3D" w:rsidRDefault="00793F3D" w:rsidP="00B4237B">
            <w:r>
              <w:t>Value to Use / Recommendations</w:t>
            </w:r>
          </w:p>
        </w:tc>
      </w:tr>
      <w:tr w:rsidR="00793F3D" w14:paraId="638BC773" w14:textId="77777777" w:rsidTr="00793F3D">
        <w:tc>
          <w:tcPr>
            <w:tcW w:w="620"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303E7EC1" w14:textId="77777777" w:rsidR="00793F3D" w:rsidRDefault="00793F3D" w:rsidP="00B4237B">
            <w:r>
              <w:t>&lt;select&gt;</w:t>
            </w:r>
            <w:r>
              <w:br/>
              <w:t>&lt;/select&gt;</w:t>
            </w:r>
          </w:p>
        </w:tc>
        <w:tc>
          <w:tcPr>
            <w:tcW w:w="567"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6891891A" w14:textId="77777777" w:rsidR="00793F3D" w:rsidRDefault="00793F3D" w:rsidP="00B4237B">
            <w:r>
              <w:t>name</w:t>
            </w:r>
          </w:p>
        </w:tc>
        <w:tc>
          <w:tcPr>
            <w:tcW w:w="1246"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3245A63A" w14:textId="77777777" w:rsidR="00793F3D" w:rsidRDefault="00793F3D" w:rsidP="00B4237B">
            <w:r>
              <w:t>This is the variable name assigned to the data; the script needs this information so it can associate the data from the drop-down menu with a variable.</w:t>
            </w:r>
          </w:p>
        </w:tc>
        <w:tc>
          <w:tcPr>
            <w:tcW w:w="764"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3506DB9C" w14:textId="77777777" w:rsidR="00793F3D" w:rsidRDefault="00793F3D" w:rsidP="00B4237B">
            <w:r>
              <w:t>Variable name (no spaces)</w:t>
            </w:r>
          </w:p>
        </w:tc>
        <w:tc>
          <w:tcPr>
            <w:tcW w:w="700"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6323AFA9" w14:textId="77777777" w:rsidR="00793F3D" w:rsidRDefault="00793F3D" w:rsidP="00B4237B">
            <w:r>
              <w:t>Always include</w:t>
            </w:r>
          </w:p>
        </w:tc>
        <w:tc>
          <w:tcPr>
            <w:tcW w:w="1103"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6B16C4E0" w14:textId="77777777" w:rsidR="00793F3D" w:rsidRDefault="00793F3D" w:rsidP="00B4237B">
            <w:r>
              <w:t>At your discretion</w:t>
            </w:r>
          </w:p>
        </w:tc>
      </w:tr>
      <w:tr w:rsidR="00793F3D" w14:paraId="78E7F19F" w14:textId="77777777" w:rsidTr="00793F3D">
        <w:tc>
          <w:tcPr>
            <w:tcW w:w="620"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046F6D35" w14:textId="77777777" w:rsidR="00793F3D" w:rsidRDefault="00793F3D" w:rsidP="00B4237B">
            <w:r>
              <w:t>&lt;select&gt;</w:t>
            </w:r>
            <w:r>
              <w:br/>
              <w:t>&lt;/select&gt;</w:t>
            </w:r>
          </w:p>
        </w:tc>
        <w:tc>
          <w:tcPr>
            <w:tcW w:w="567"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41BD4958" w14:textId="77777777" w:rsidR="00793F3D" w:rsidRDefault="00793F3D" w:rsidP="00B4237B">
            <w:r>
              <w:t>size</w:t>
            </w:r>
          </w:p>
        </w:tc>
        <w:tc>
          <w:tcPr>
            <w:tcW w:w="1246"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15B38C90" w14:textId="77777777" w:rsidR="00793F3D" w:rsidRDefault="00793F3D" w:rsidP="00B4237B">
            <w:r>
              <w:t>The value assigned to this attribute is the height of the menu in rows.</w:t>
            </w:r>
          </w:p>
        </w:tc>
        <w:tc>
          <w:tcPr>
            <w:tcW w:w="764"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242430C1" w14:textId="7A261C22" w:rsidR="00793F3D" w:rsidRDefault="00793F3D" w:rsidP="00B4237B">
            <w:r>
              <w:t>Number without a unit (e.g., 12)</w:t>
            </w:r>
          </w:p>
        </w:tc>
        <w:tc>
          <w:tcPr>
            <w:tcW w:w="700"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1B6F17AF" w14:textId="77777777" w:rsidR="00793F3D" w:rsidRDefault="00793F3D" w:rsidP="00B4237B">
            <w:r>
              <w:t>Optional</w:t>
            </w:r>
          </w:p>
        </w:tc>
        <w:tc>
          <w:tcPr>
            <w:tcW w:w="1103"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0FEC5790" w14:textId="4DDCA654" w:rsidR="00793F3D" w:rsidRDefault="00793F3D" w:rsidP="00B4237B">
            <w:r>
              <w:t xml:space="preserve">At your discretion; if you want a regular drop-down menu leave this attribute out entirely. Values greater than 1 will </w:t>
            </w:r>
            <w:r>
              <w:lastRenderedPageBreak/>
              <w:t>create a multi-select box.</w:t>
            </w:r>
          </w:p>
        </w:tc>
      </w:tr>
      <w:tr w:rsidR="00793F3D" w14:paraId="27B59411" w14:textId="77777777" w:rsidTr="00793F3D">
        <w:tc>
          <w:tcPr>
            <w:tcW w:w="620"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752D5772" w14:textId="77777777" w:rsidR="00793F3D" w:rsidRDefault="00793F3D" w:rsidP="00B4237B">
            <w:r>
              <w:lastRenderedPageBreak/>
              <w:t>&lt;select&gt;</w:t>
            </w:r>
            <w:r>
              <w:br/>
              <w:t>&lt;/select&gt;</w:t>
            </w:r>
          </w:p>
        </w:tc>
        <w:tc>
          <w:tcPr>
            <w:tcW w:w="567"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6780A5D3" w14:textId="77777777" w:rsidR="00793F3D" w:rsidRDefault="00793F3D" w:rsidP="00B4237B">
            <w:r>
              <w:t>multiple</w:t>
            </w:r>
          </w:p>
        </w:tc>
        <w:tc>
          <w:tcPr>
            <w:tcW w:w="1246"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4D6681C5" w14:textId="77777777" w:rsidR="00793F3D" w:rsidRDefault="00793F3D" w:rsidP="00B4237B">
            <w:r>
              <w:t>Allows multiple selections in the menu.</w:t>
            </w:r>
          </w:p>
        </w:tc>
        <w:tc>
          <w:tcPr>
            <w:tcW w:w="764"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708D2E8B" w14:textId="77777777" w:rsidR="00793F3D" w:rsidRPr="00B63C63" w:rsidRDefault="00793F3D" w:rsidP="00F804D6">
            <w:pPr>
              <w:pStyle w:val="NormalWeb"/>
            </w:pPr>
            <w:r w:rsidRPr="00B63C63">
              <w:t>multiple</w:t>
            </w:r>
          </w:p>
        </w:tc>
        <w:tc>
          <w:tcPr>
            <w:tcW w:w="700"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733F6B60" w14:textId="77777777" w:rsidR="00793F3D" w:rsidRDefault="00793F3D" w:rsidP="00B4237B">
            <w:r>
              <w:t>Optional</w:t>
            </w:r>
          </w:p>
        </w:tc>
        <w:tc>
          <w:tcPr>
            <w:tcW w:w="1103"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63073CD5" w14:textId="5E635B31" w:rsidR="00793F3D" w:rsidRDefault="00793F3D" w:rsidP="00B4237B">
            <w:r>
              <w:t>Only include if the size is more than 1, otherwise</w:t>
            </w:r>
            <w:r w:rsidR="000636F7">
              <w:t>,</w:t>
            </w:r>
            <w:r>
              <w:t xml:space="preserve"> it will </w:t>
            </w:r>
            <w:r w:rsidR="000636F7">
              <w:t>have no e</w:t>
            </w:r>
            <w:r>
              <w:t>ffect.</w:t>
            </w:r>
          </w:p>
        </w:tc>
      </w:tr>
      <w:tr w:rsidR="00793F3D" w14:paraId="6299E172" w14:textId="77777777" w:rsidTr="00793F3D">
        <w:tc>
          <w:tcPr>
            <w:tcW w:w="620"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7BFE1E19" w14:textId="77777777" w:rsidR="00793F3D" w:rsidRDefault="00793F3D" w:rsidP="00B4237B">
            <w:r>
              <w:t>&lt;option&gt;</w:t>
            </w:r>
            <w:r>
              <w:br/>
              <w:t>&lt;/option&gt;</w:t>
            </w:r>
          </w:p>
        </w:tc>
        <w:tc>
          <w:tcPr>
            <w:tcW w:w="567"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5ED5A1B0" w14:textId="77777777" w:rsidR="00793F3D" w:rsidRDefault="00793F3D" w:rsidP="00B4237B">
            <w:r>
              <w:t>value</w:t>
            </w:r>
          </w:p>
        </w:tc>
        <w:tc>
          <w:tcPr>
            <w:tcW w:w="1246"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44A8B979" w14:textId="4DBB0E2D" w:rsidR="00793F3D" w:rsidRDefault="00793F3D" w:rsidP="00B4237B">
            <w:r>
              <w:t>This information is associated with the variable from the name attribute if that option is selected.</w:t>
            </w:r>
          </w:p>
        </w:tc>
        <w:tc>
          <w:tcPr>
            <w:tcW w:w="764"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17E03D50" w14:textId="77777777" w:rsidR="00793F3D" w:rsidRDefault="00793F3D" w:rsidP="00B4237B">
            <w:r>
              <w:t>Character data</w:t>
            </w:r>
          </w:p>
        </w:tc>
        <w:tc>
          <w:tcPr>
            <w:tcW w:w="700"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109CDE30" w14:textId="77777777" w:rsidR="00793F3D" w:rsidRDefault="00793F3D" w:rsidP="00B4237B">
            <w:r>
              <w:t>Always include</w:t>
            </w:r>
          </w:p>
        </w:tc>
        <w:tc>
          <w:tcPr>
            <w:tcW w:w="1103"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6D048CC9" w14:textId="60D8E5FA" w:rsidR="00793F3D" w:rsidRDefault="00793F3D" w:rsidP="00B4237B">
            <w:r>
              <w:t>At your discretion; if the item has no meaning, such as 'Please Choose...' then set </w:t>
            </w:r>
            <w:r w:rsidRPr="00793F3D">
              <w:t>value="</w:t>
            </w:r>
            <w:r w:rsidR="000636F7">
              <w:t>"</w:t>
            </w:r>
            <w:r>
              <w:t>.</w:t>
            </w:r>
          </w:p>
        </w:tc>
      </w:tr>
      <w:tr w:rsidR="00793F3D" w14:paraId="509CC2B0" w14:textId="77777777" w:rsidTr="00793F3D">
        <w:tc>
          <w:tcPr>
            <w:tcW w:w="620"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446AB7F1" w14:textId="77777777" w:rsidR="00793F3D" w:rsidRDefault="00793F3D" w:rsidP="00B4237B">
            <w:r>
              <w:t>&lt;option&gt;</w:t>
            </w:r>
            <w:r>
              <w:br/>
              <w:t>&lt;/option&gt;</w:t>
            </w:r>
          </w:p>
        </w:tc>
        <w:tc>
          <w:tcPr>
            <w:tcW w:w="567"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4D1F771C" w14:textId="77777777" w:rsidR="00793F3D" w:rsidRDefault="00793F3D" w:rsidP="00B4237B">
            <w:r>
              <w:t>selected</w:t>
            </w:r>
          </w:p>
        </w:tc>
        <w:tc>
          <w:tcPr>
            <w:tcW w:w="1246"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4B294FDA" w14:textId="2347CD23" w:rsidR="00793F3D" w:rsidRDefault="00793F3D" w:rsidP="00B4237B">
            <w:r>
              <w:t>Selects the indicated option(s) when the page loads.</w:t>
            </w:r>
            <w:r>
              <w:br/>
            </w:r>
            <w:r>
              <w:br/>
              <w:t>Only one option can be selected if the</w:t>
            </w:r>
            <w:r w:rsidR="00F3380E">
              <w:t xml:space="preserve"> size</w:t>
            </w:r>
            <w:r>
              <w:t> of the menu is set to </w:t>
            </w:r>
            <w:r w:rsidR="00F3380E">
              <w:t>1</w:t>
            </w:r>
            <w:r>
              <w:t> (or if </w:t>
            </w:r>
            <w:r w:rsidR="000636F7">
              <w:t xml:space="preserve">the </w:t>
            </w:r>
            <w:r w:rsidR="00F3380E">
              <w:t xml:space="preserve">size </w:t>
            </w:r>
            <w:r>
              <w:lastRenderedPageBreak/>
              <w:t>is omitted because the default is </w:t>
            </w:r>
            <w:r w:rsidR="00F3380E">
              <w:t>1</w:t>
            </w:r>
            <w:r>
              <w:t>).</w:t>
            </w:r>
          </w:p>
        </w:tc>
        <w:tc>
          <w:tcPr>
            <w:tcW w:w="764"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0AE94081" w14:textId="77777777" w:rsidR="00793F3D" w:rsidRPr="00B63C63" w:rsidRDefault="00793F3D" w:rsidP="00F804D6">
            <w:pPr>
              <w:pStyle w:val="NormalWeb"/>
            </w:pPr>
            <w:r w:rsidRPr="00B63C63">
              <w:lastRenderedPageBreak/>
              <w:t>selected</w:t>
            </w:r>
          </w:p>
        </w:tc>
        <w:tc>
          <w:tcPr>
            <w:tcW w:w="700"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315C5454" w14:textId="77777777" w:rsidR="00793F3D" w:rsidRDefault="00793F3D" w:rsidP="00B4237B">
            <w:r>
              <w:t>Optional</w:t>
            </w:r>
          </w:p>
        </w:tc>
        <w:tc>
          <w:tcPr>
            <w:tcW w:w="1103"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3E1BEE96" w14:textId="77777777" w:rsidR="00793F3D" w:rsidRDefault="00793F3D" w:rsidP="00B4237B"/>
        </w:tc>
      </w:tr>
      <w:tr w:rsidR="00793F3D" w14:paraId="387E1B39" w14:textId="77777777" w:rsidTr="00793F3D">
        <w:tc>
          <w:tcPr>
            <w:tcW w:w="620"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28E5BDBE" w14:textId="77777777" w:rsidR="00793F3D" w:rsidRDefault="00793F3D" w:rsidP="00B4237B">
            <w:r>
              <w:t>&lt;select&gt;</w:t>
            </w:r>
            <w:r>
              <w:br/>
              <w:t>&lt;/select&gt;</w:t>
            </w:r>
            <w:r>
              <w:br/>
            </w:r>
            <w:r>
              <w:br/>
              <w:t>or</w:t>
            </w:r>
            <w:r>
              <w:br/>
            </w:r>
            <w:r>
              <w:br/>
              <w:t>&lt;option&gt;</w:t>
            </w:r>
            <w:r>
              <w:br/>
              <w:t>&lt;/option&gt;</w:t>
            </w:r>
          </w:p>
        </w:tc>
        <w:tc>
          <w:tcPr>
            <w:tcW w:w="567"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10ACF9C5" w14:textId="77777777" w:rsidR="00793F3D" w:rsidRDefault="00793F3D" w:rsidP="00B4237B">
            <w:r>
              <w:t>disabled</w:t>
            </w:r>
          </w:p>
        </w:tc>
        <w:tc>
          <w:tcPr>
            <w:tcW w:w="1246"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56F6A294" w14:textId="77777777" w:rsidR="00793F3D" w:rsidRDefault="00793F3D" w:rsidP="00B4237B">
            <w:r>
              <w:t>Prevents the form element from being used. It cannot receive focus, be tabbed to, or have data entered by the user. Data is not sent to the script when the form is submitted.</w:t>
            </w:r>
            <w:r>
              <w:br/>
            </w:r>
            <w:r>
              <w:br/>
              <w:t>JavaScript can still change the selected option.</w:t>
            </w:r>
          </w:p>
        </w:tc>
        <w:tc>
          <w:tcPr>
            <w:tcW w:w="764"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4EC7E174" w14:textId="77777777" w:rsidR="00793F3D" w:rsidRPr="00B63C63" w:rsidRDefault="00793F3D" w:rsidP="00F804D6">
            <w:pPr>
              <w:pStyle w:val="NormalWeb"/>
            </w:pPr>
            <w:r w:rsidRPr="00B63C63">
              <w:t>disabled</w:t>
            </w:r>
          </w:p>
        </w:tc>
        <w:tc>
          <w:tcPr>
            <w:tcW w:w="700"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6521093D" w14:textId="77777777" w:rsidR="00793F3D" w:rsidRDefault="00793F3D" w:rsidP="00B4237B">
            <w:r>
              <w:t>Optional</w:t>
            </w:r>
          </w:p>
        </w:tc>
        <w:tc>
          <w:tcPr>
            <w:tcW w:w="1103"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3F6C4ACB" w14:textId="77777777" w:rsidR="00793F3D" w:rsidRDefault="00793F3D" w:rsidP="00B4237B">
            <w:r>
              <w:br/>
            </w:r>
            <w:r>
              <w:br/>
              <w:t>Browsers differ in their default styling, so test cross-browser and style via CSS accordingly to avoid confusing users (field should be grayed out, for example).</w:t>
            </w:r>
          </w:p>
        </w:tc>
      </w:tr>
    </w:tbl>
    <w:p w14:paraId="700FA489" w14:textId="77777777" w:rsidR="00F3380E" w:rsidRDefault="00F3380E" w:rsidP="00B4237B"/>
    <w:p w14:paraId="37A31FB0" w14:textId="1A90359A" w:rsidR="00793F3D" w:rsidRPr="00F3380E" w:rsidRDefault="00793F3D" w:rsidP="00B4237B">
      <w:r>
        <w:t xml:space="preserve">Code for a drop-down menu (with a field name) is. NOTE: The options names do not have to be the same as the value attribute value. </w:t>
      </w:r>
    </w:p>
    <w:p w14:paraId="08038014" w14:textId="77777777" w:rsidR="00793F3D" w:rsidRPr="00F3380E" w:rsidRDefault="00793F3D" w:rsidP="007171B1">
      <w:pPr>
        <w:pStyle w:val="code"/>
      </w:pPr>
      <w:r w:rsidRPr="00F3380E">
        <w:t>&lt;label for="color"&gt;Color:&lt;/label&gt;&lt;br /&gt;</w:t>
      </w:r>
    </w:p>
    <w:p w14:paraId="09552A47" w14:textId="77777777" w:rsidR="00793F3D" w:rsidRPr="00F3380E" w:rsidRDefault="00793F3D" w:rsidP="007171B1">
      <w:pPr>
        <w:pStyle w:val="code"/>
      </w:pPr>
      <w:r w:rsidRPr="00F3380E">
        <w:t>&lt;select id="color" name="color" size="3" multiple&gt;</w:t>
      </w:r>
    </w:p>
    <w:p w14:paraId="2343A350" w14:textId="77777777" w:rsidR="00793F3D" w:rsidRPr="00F3380E" w:rsidRDefault="00793F3D" w:rsidP="007171B1">
      <w:pPr>
        <w:pStyle w:val="code"/>
      </w:pPr>
      <w:r w:rsidRPr="00F3380E">
        <w:lastRenderedPageBreak/>
        <w:t xml:space="preserve">  &lt;option value="blue"&gt;Blue&lt;/option&gt;</w:t>
      </w:r>
    </w:p>
    <w:p w14:paraId="74DCEC68" w14:textId="77777777" w:rsidR="00793F3D" w:rsidRPr="00F3380E" w:rsidRDefault="00793F3D" w:rsidP="007171B1">
      <w:pPr>
        <w:pStyle w:val="code"/>
      </w:pPr>
      <w:r w:rsidRPr="00F3380E">
        <w:t xml:space="preserve">  &lt;option value="red" selected &gt;Red&lt;/option&gt;</w:t>
      </w:r>
    </w:p>
    <w:p w14:paraId="5A664266" w14:textId="77777777" w:rsidR="00793F3D" w:rsidRPr="00F3380E" w:rsidRDefault="00793F3D" w:rsidP="007171B1">
      <w:pPr>
        <w:pStyle w:val="code"/>
      </w:pPr>
      <w:r w:rsidRPr="00F3380E">
        <w:t xml:space="preserve">  &lt;option value="yellow"&gt;Yellow&lt;/option&gt;</w:t>
      </w:r>
    </w:p>
    <w:p w14:paraId="200E1D32" w14:textId="77777777" w:rsidR="00793F3D" w:rsidRPr="00F3380E" w:rsidRDefault="00793F3D" w:rsidP="007171B1">
      <w:pPr>
        <w:pStyle w:val="code"/>
      </w:pPr>
      <w:r w:rsidRPr="00F3380E">
        <w:t xml:space="preserve">  &lt;option value="purple"&gt;Purple&lt;/option&gt;</w:t>
      </w:r>
    </w:p>
    <w:p w14:paraId="5882CE58" w14:textId="77777777" w:rsidR="00793F3D" w:rsidRPr="00F3380E" w:rsidRDefault="00793F3D" w:rsidP="007171B1">
      <w:pPr>
        <w:pStyle w:val="code"/>
      </w:pPr>
      <w:r w:rsidRPr="00F3380E">
        <w:t xml:space="preserve">  &lt;option value="green"&gt;Green&lt;/option&gt;</w:t>
      </w:r>
    </w:p>
    <w:p w14:paraId="2D32F53D" w14:textId="77777777" w:rsidR="00793F3D" w:rsidRPr="00F3380E" w:rsidRDefault="00793F3D" w:rsidP="007171B1">
      <w:pPr>
        <w:pStyle w:val="code"/>
      </w:pPr>
      <w:r w:rsidRPr="00F3380E">
        <w:t xml:space="preserve">  &lt;option value="pink"&gt;Pink&lt;/option&gt;</w:t>
      </w:r>
    </w:p>
    <w:p w14:paraId="53C3FCF4" w14:textId="0EF30C1C" w:rsidR="00F3380E" w:rsidRDefault="00793F3D" w:rsidP="007171B1">
      <w:pPr>
        <w:pStyle w:val="code"/>
      </w:pPr>
      <w:r w:rsidRPr="00F3380E">
        <w:t>&lt;/select&gt;</w:t>
      </w:r>
    </w:p>
    <w:p w14:paraId="51E3ECA2" w14:textId="23CB929B" w:rsidR="00793F3D" w:rsidRPr="00F3380E" w:rsidRDefault="00793F3D" w:rsidP="00B4237B">
      <w:r>
        <w:t>Changing the code to remove the </w:t>
      </w:r>
      <w:r w:rsidRPr="00F3380E">
        <w:rPr>
          <w:color w:val="000000"/>
        </w:rPr>
        <w:t>size</w:t>
      </w:r>
      <w:r w:rsidRPr="00F3380E">
        <w:rPr>
          <w:i/>
        </w:rPr>
        <w:t> </w:t>
      </w:r>
      <w:r w:rsidRPr="00F3380E">
        <w:t>and</w:t>
      </w:r>
      <w:r w:rsidRPr="00F3380E">
        <w:rPr>
          <w:i/>
        </w:rPr>
        <w:t> </w:t>
      </w:r>
      <w:r w:rsidRPr="00F3380E">
        <w:rPr>
          <w:color w:val="000000"/>
        </w:rPr>
        <w:t>multiple</w:t>
      </w:r>
      <w:r>
        <w:t>.</w:t>
      </w:r>
    </w:p>
    <w:p w14:paraId="2FF9EB3A" w14:textId="77777777" w:rsidR="00793F3D" w:rsidRPr="00F3380E" w:rsidRDefault="00793F3D" w:rsidP="007171B1">
      <w:pPr>
        <w:pStyle w:val="code"/>
      </w:pPr>
      <w:r w:rsidRPr="00F3380E">
        <w:t>&lt;label for="color"&gt;Color:&lt;/label&gt;&lt;br /&gt;</w:t>
      </w:r>
    </w:p>
    <w:p w14:paraId="21C1EAE3" w14:textId="77777777" w:rsidR="00793F3D" w:rsidRPr="00F3380E" w:rsidRDefault="00793F3D" w:rsidP="007171B1">
      <w:pPr>
        <w:pStyle w:val="code"/>
      </w:pPr>
      <w:r w:rsidRPr="00F3380E">
        <w:t>&lt;select id="color" name="color"&gt;</w:t>
      </w:r>
    </w:p>
    <w:p w14:paraId="275CBFA3" w14:textId="77777777" w:rsidR="00793F3D" w:rsidRPr="00F3380E" w:rsidRDefault="00793F3D" w:rsidP="007171B1">
      <w:pPr>
        <w:pStyle w:val="code"/>
      </w:pPr>
      <w:r w:rsidRPr="00F3380E">
        <w:t xml:space="preserve">  &lt;option value="blue"&gt;Blue&lt;/option&gt;</w:t>
      </w:r>
    </w:p>
    <w:p w14:paraId="2C309A65" w14:textId="77777777" w:rsidR="00793F3D" w:rsidRPr="00F3380E" w:rsidRDefault="00793F3D" w:rsidP="007171B1">
      <w:pPr>
        <w:pStyle w:val="code"/>
      </w:pPr>
      <w:r w:rsidRPr="00F3380E">
        <w:t xml:space="preserve">  &lt;option value="red" selected="selected"&gt;Red&lt;/option&gt;</w:t>
      </w:r>
    </w:p>
    <w:p w14:paraId="5F9FE7C9" w14:textId="77777777" w:rsidR="00793F3D" w:rsidRPr="00F3380E" w:rsidRDefault="00793F3D" w:rsidP="007171B1">
      <w:pPr>
        <w:pStyle w:val="code"/>
      </w:pPr>
      <w:r w:rsidRPr="00F3380E">
        <w:t xml:space="preserve">  &lt;option value="yellow"&gt;Yellow&lt;/option&gt;</w:t>
      </w:r>
    </w:p>
    <w:p w14:paraId="148BF4B8" w14:textId="77777777" w:rsidR="00793F3D" w:rsidRPr="00F3380E" w:rsidRDefault="00793F3D" w:rsidP="007171B1">
      <w:pPr>
        <w:pStyle w:val="code"/>
      </w:pPr>
      <w:r w:rsidRPr="00F3380E">
        <w:t xml:space="preserve">  &lt;option value="purple"&gt;Purple&lt;/option&gt;</w:t>
      </w:r>
    </w:p>
    <w:p w14:paraId="5838037F" w14:textId="77777777" w:rsidR="00793F3D" w:rsidRPr="00F3380E" w:rsidRDefault="00793F3D" w:rsidP="007171B1">
      <w:pPr>
        <w:pStyle w:val="code"/>
      </w:pPr>
      <w:r w:rsidRPr="00F3380E">
        <w:t xml:space="preserve">  &lt;option value="green"&gt;Green&lt;/option&gt;</w:t>
      </w:r>
    </w:p>
    <w:p w14:paraId="77EAF201" w14:textId="77777777" w:rsidR="00793F3D" w:rsidRPr="00F3380E" w:rsidRDefault="00793F3D" w:rsidP="007171B1">
      <w:pPr>
        <w:pStyle w:val="code"/>
      </w:pPr>
      <w:r w:rsidRPr="00F3380E">
        <w:t xml:space="preserve">  &lt;option value="pink"&gt;Pink&lt;/option&gt;</w:t>
      </w:r>
    </w:p>
    <w:p w14:paraId="0B530C86" w14:textId="7A4A8134" w:rsidR="00C72307" w:rsidRDefault="00793F3D" w:rsidP="007171B1">
      <w:pPr>
        <w:pStyle w:val="code"/>
      </w:pPr>
      <w:r w:rsidRPr="00F3380E">
        <w:t>&lt;/select&gt;</w:t>
      </w:r>
    </w:p>
    <w:p w14:paraId="174BB3EF" w14:textId="77777777" w:rsidR="00C72307" w:rsidRDefault="00C72307">
      <w:pPr>
        <w:spacing w:line="259" w:lineRule="auto"/>
        <w:rPr>
          <w:rFonts w:ascii="Consolas" w:hAnsi="Consolas"/>
          <w:color w:val="2E74B5" w:themeColor="accent5" w:themeShade="BF"/>
          <w:sz w:val="22"/>
        </w:rPr>
      </w:pPr>
      <w:r>
        <w:br w:type="page"/>
      </w:r>
    </w:p>
    <w:p w14:paraId="0C142369" w14:textId="05381752" w:rsidR="00793F3D" w:rsidRDefault="00793F3D" w:rsidP="00BF12A1">
      <w:pPr>
        <w:pStyle w:val="Heading3"/>
      </w:pPr>
      <w:bookmarkStart w:id="113" w:name="_Toc120626880"/>
      <w:r>
        <w:lastRenderedPageBreak/>
        <w:t>Uploading a File</w:t>
      </w:r>
      <w:bookmarkEnd w:id="113"/>
    </w:p>
    <w:p w14:paraId="53E3559B" w14:textId="7510C0E4" w:rsidR="00B14757" w:rsidRPr="00B14757" w:rsidRDefault="00B14757" w:rsidP="00B14757">
      <w:r>
        <w:t>Below is a table of attributes for the file element.</w:t>
      </w:r>
    </w:p>
    <w:tbl>
      <w:tblPr>
        <w:tblW w:w="5000" w:type="pct"/>
        <w:tblBorders>
          <w:top w:val="single" w:sz="6" w:space="0" w:color="DEE2E6"/>
          <w:left w:val="single" w:sz="6" w:space="0" w:color="DEE2E6"/>
          <w:bottom w:val="single" w:sz="6" w:space="0" w:color="DEE2E6"/>
          <w:right w:val="single" w:sz="6" w:space="0" w:color="DEE2E6"/>
        </w:tblBorders>
        <w:shd w:val="clear" w:color="auto" w:fill="FFFFFF"/>
        <w:tblCellMar>
          <w:top w:w="15" w:type="dxa"/>
          <w:left w:w="15" w:type="dxa"/>
          <w:bottom w:w="15" w:type="dxa"/>
          <w:right w:w="15" w:type="dxa"/>
        </w:tblCellMar>
        <w:tblLook w:val="04A0" w:firstRow="1" w:lastRow="0" w:firstColumn="1" w:lastColumn="0" w:noHBand="0" w:noVBand="1"/>
      </w:tblPr>
      <w:tblGrid>
        <w:gridCol w:w="1135"/>
        <w:gridCol w:w="2408"/>
        <w:gridCol w:w="1628"/>
        <w:gridCol w:w="1280"/>
        <w:gridCol w:w="2893"/>
      </w:tblGrid>
      <w:tr w:rsidR="00793F3D" w14:paraId="146FDED0" w14:textId="77777777" w:rsidTr="00792B48">
        <w:trPr>
          <w:tblHeader/>
        </w:trPr>
        <w:tc>
          <w:tcPr>
            <w:tcW w:w="607" w:type="pct"/>
            <w:tcBorders>
              <w:top w:val="nil"/>
              <w:left w:val="single" w:sz="6" w:space="0" w:color="DDDDDD"/>
              <w:bottom w:val="single" w:sz="12" w:space="0" w:color="DDDDDD"/>
              <w:right w:val="single" w:sz="6" w:space="0" w:color="DDDDDD"/>
            </w:tcBorders>
            <w:shd w:val="clear" w:color="auto" w:fill="DDDDDD"/>
            <w:tcMar>
              <w:top w:w="120" w:type="dxa"/>
              <w:left w:w="120" w:type="dxa"/>
              <w:bottom w:w="120" w:type="dxa"/>
              <w:right w:w="120" w:type="dxa"/>
            </w:tcMar>
            <w:vAlign w:val="bottom"/>
            <w:hideMark/>
          </w:tcPr>
          <w:p w14:paraId="7B9F257E" w14:textId="77777777" w:rsidR="00793F3D" w:rsidRPr="00F3380E" w:rsidRDefault="00793F3D" w:rsidP="00B4237B">
            <w:r w:rsidRPr="00F3380E">
              <w:t>Attribute</w:t>
            </w:r>
          </w:p>
        </w:tc>
        <w:tc>
          <w:tcPr>
            <w:tcW w:w="1289" w:type="pct"/>
            <w:tcBorders>
              <w:top w:val="nil"/>
              <w:left w:val="single" w:sz="6" w:space="0" w:color="DDDDDD"/>
              <w:bottom w:val="single" w:sz="12" w:space="0" w:color="DDDDDD"/>
              <w:right w:val="single" w:sz="6" w:space="0" w:color="DDDDDD"/>
            </w:tcBorders>
            <w:shd w:val="clear" w:color="auto" w:fill="DDDDDD"/>
            <w:tcMar>
              <w:top w:w="120" w:type="dxa"/>
              <w:left w:w="120" w:type="dxa"/>
              <w:bottom w:w="120" w:type="dxa"/>
              <w:right w:w="120" w:type="dxa"/>
            </w:tcMar>
            <w:vAlign w:val="bottom"/>
            <w:hideMark/>
          </w:tcPr>
          <w:p w14:paraId="236E5560" w14:textId="77777777" w:rsidR="00793F3D" w:rsidRPr="00F3380E" w:rsidRDefault="00793F3D" w:rsidP="00B4237B">
            <w:r w:rsidRPr="00F3380E">
              <w:t>Usage and Effect</w:t>
            </w:r>
          </w:p>
        </w:tc>
        <w:tc>
          <w:tcPr>
            <w:tcW w:w="871" w:type="pct"/>
            <w:tcBorders>
              <w:top w:val="nil"/>
              <w:left w:val="single" w:sz="6" w:space="0" w:color="DDDDDD"/>
              <w:bottom w:val="single" w:sz="12" w:space="0" w:color="DDDDDD"/>
              <w:right w:val="single" w:sz="6" w:space="0" w:color="DDDDDD"/>
            </w:tcBorders>
            <w:shd w:val="clear" w:color="auto" w:fill="DDDDDD"/>
            <w:tcMar>
              <w:top w:w="120" w:type="dxa"/>
              <w:left w:w="120" w:type="dxa"/>
              <w:bottom w:w="120" w:type="dxa"/>
              <w:right w:w="120" w:type="dxa"/>
            </w:tcMar>
            <w:vAlign w:val="bottom"/>
            <w:hideMark/>
          </w:tcPr>
          <w:p w14:paraId="5ACE0E6D" w14:textId="77777777" w:rsidR="00793F3D" w:rsidRPr="00F3380E" w:rsidRDefault="00793F3D" w:rsidP="00B4237B">
            <w:r w:rsidRPr="00F3380E">
              <w:t>Values Accepted</w:t>
            </w:r>
          </w:p>
        </w:tc>
        <w:tc>
          <w:tcPr>
            <w:tcW w:w="685" w:type="pct"/>
            <w:tcBorders>
              <w:top w:val="nil"/>
              <w:left w:val="single" w:sz="6" w:space="0" w:color="DDDDDD"/>
              <w:bottom w:val="single" w:sz="12" w:space="0" w:color="DDDDDD"/>
              <w:right w:val="single" w:sz="6" w:space="0" w:color="DDDDDD"/>
            </w:tcBorders>
            <w:shd w:val="clear" w:color="auto" w:fill="DDDDDD"/>
            <w:tcMar>
              <w:top w:w="120" w:type="dxa"/>
              <w:left w:w="120" w:type="dxa"/>
              <w:bottom w:w="120" w:type="dxa"/>
              <w:right w:w="120" w:type="dxa"/>
            </w:tcMar>
            <w:vAlign w:val="bottom"/>
            <w:hideMark/>
          </w:tcPr>
          <w:p w14:paraId="2E0C6189" w14:textId="77777777" w:rsidR="00793F3D" w:rsidRPr="00F3380E" w:rsidRDefault="00793F3D" w:rsidP="00B4237B">
            <w:r w:rsidRPr="00F3380E">
              <w:t>Include / Optional</w:t>
            </w:r>
          </w:p>
        </w:tc>
        <w:tc>
          <w:tcPr>
            <w:tcW w:w="1548" w:type="pct"/>
            <w:tcBorders>
              <w:top w:val="nil"/>
              <w:left w:val="single" w:sz="6" w:space="0" w:color="DDDDDD"/>
              <w:bottom w:val="single" w:sz="12" w:space="0" w:color="DDDDDD"/>
              <w:right w:val="single" w:sz="6" w:space="0" w:color="DDDDDD"/>
            </w:tcBorders>
            <w:shd w:val="clear" w:color="auto" w:fill="DDDDDD"/>
            <w:tcMar>
              <w:top w:w="120" w:type="dxa"/>
              <w:left w:w="120" w:type="dxa"/>
              <w:bottom w:w="120" w:type="dxa"/>
              <w:right w:w="120" w:type="dxa"/>
            </w:tcMar>
            <w:vAlign w:val="bottom"/>
            <w:hideMark/>
          </w:tcPr>
          <w:p w14:paraId="2C069ADD" w14:textId="77777777" w:rsidR="00793F3D" w:rsidRPr="00F3380E" w:rsidRDefault="00793F3D" w:rsidP="00B4237B">
            <w:r w:rsidRPr="00F3380E">
              <w:t>Value(s) to Use / Recommendations</w:t>
            </w:r>
          </w:p>
        </w:tc>
      </w:tr>
      <w:tr w:rsidR="00793F3D" w14:paraId="225D8E0D" w14:textId="77777777" w:rsidTr="00792B48">
        <w:tc>
          <w:tcPr>
            <w:tcW w:w="607"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22C392D4" w14:textId="77777777" w:rsidR="00793F3D" w:rsidRDefault="00793F3D" w:rsidP="00B4237B">
            <w:r>
              <w:t>type</w:t>
            </w:r>
          </w:p>
        </w:tc>
        <w:tc>
          <w:tcPr>
            <w:tcW w:w="1289"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43E48A82" w14:textId="77777777" w:rsidR="00793F3D" w:rsidRDefault="00793F3D" w:rsidP="00B4237B">
            <w:r>
              <w:t>Specifies the form element to render.</w:t>
            </w:r>
          </w:p>
        </w:tc>
        <w:tc>
          <w:tcPr>
            <w:tcW w:w="871"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31A27F9C" w14:textId="77777777" w:rsidR="00793F3D" w:rsidRPr="00B63C63" w:rsidRDefault="00793F3D" w:rsidP="00F804D6">
            <w:pPr>
              <w:pStyle w:val="NormalWeb"/>
            </w:pPr>
            <w:r w:rsidRPr="00B63C63">
              <w:t>file</w:t>
            </w:r>
          </w:p>
        </w:tc>
        <w:tc>
          <w:tcPr>
            <w:tcW w:w="685"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42064A1B" w14:textId="77777777" w:rsidR="00793F3D" w:rsidRDefault="00793F3D" w:rsidP="00B4237B">
            <w:r>
              <w:t>Always include</w:t>
            </w:r>
          </w:p>
        </w:tc>
        <w:tc>
          <w:tcPr>
            <w:tcW w:w="1548"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0655BDC3" w14:textId="77777777" w:rsidR="00793F3D" w:rsidRPr="00B63C63" w:rsidRDefault="00793F3D" w:rsidP="00F804D6">
            <w:pPr>
              <w:pStyle w:val="NormalWeb"/>
            </w:pPr>
            <w:r w:rsidRPr="00B63C63">
              <w:t>"file"</w:t>
            </w:r>
          </w:p>
        </w:tc>
      </w:tr>
      <w:tr w:rsidR="00793F3D" w14:paraId="0C809E2D" w14:textId="77777777" w:rsidTr="00792B48">
        <w:tc>
          <w:tcPr>
            <w:tcW w:w="607"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7A1F42A4" w14:textId="77777777" w:rsidR="00793F3D" w:rsidRDefault="00793F3D" w:rsidP="00B4237B">
            <w:r>
              <w:t>name</w:t>
            </w:r>
          </w:p>
        </w:tc>
        <w:tc>
          <w:tcPr>
            <w:tcW w:w="1289"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1C4C7714" w14:textId="77777777" w:rsidR="00793F3D" w:rsidRDefault="00793F3D" w:rsidP="00B4237B">
            <w:r>
              <w:t>This is the variable name assigned to the data (file name and path).</w:t>
            </w:r>
          </w:p>
        </w:tc>
        <w:tc>
          <w:tcPr>
            <w:tcW w:w="871"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3C810A84" w14:textId="77777777" w:rsidR="00793F3D" w:rsidRDefault="00793F3D" w:rsidP="00B4237B">
            <w:r>
              <w:t>Variable name (no spaces)</w:t>
            </w:r>
          </w:p>
        </w:tc>
        <w:tc>
          <w:tcPr>
            <w:tcW w:w="685"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3D7D3209" w14:textId="77777777" w:rsidR="00793F3D" w:rsidRDefault="00793F3D" w:rsidP="00B4237B">
            <w:r>
              <w:t>Always include</w:t>
            </w:r>
          </w:p>
        </w:tc>
        <w:tc>
          <w:tcPr>
            <w:tcW w:w="1548"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06F55312" w14:textId="77777777" w:rsidR="00793F3D" w:rsidRDefault="00793F3D" w:rsidP="00B4237B">
            <w:r>
              <w:t>At your discretion; always assign a unique value to avoid data loss.</w:t>
            </w:r>
          </w:p>
        </w:tc>
      </w:tr>
      <w:tr w:rsidR="00793F3D" w14:paraId="51DE5AE6" w14:textId="77777777" w:rsidTr="00792B48">
        <w:tc>
          <w:tcPr>
            <w:tcW w:w="607"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3D40E683" w14:textId="77777777" w:rsidR="00793F3D" w:rsidRDefault="00793F3D" w:rsidP="00B4237B">
            <w:r>
              <w:t>accept</w:t>
            </w:r>
          </w:p>
        </w:tc>
        <w:tc>
          <w:tcPr>
            <w:tcW w:w="1289"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7DD7F1F9" w14:textId="77777777" w:rsidR="00793F3D" w:rsidRDefault="00793F3D" w:rsidP="00B4237B">
            <w:r>
              <w:t>Specifies the MIME (Multipurpose Internet Mail Extensions) types of the files that will be uploaded.</w:t>
            </w:r>
          </w:p>
        </w:tc>
        <w:tc>
          <w:tcPr>
            <w:tcW w:w="871"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606ADB1C" w14:textId="77777777" w:rsidR="00793F3D" w:rsidRDefault="00793F3D" w:rsidP="00B4237B">
            <w:r>
              <w:t>MIME values are separated by commas.</w:t>
            </w:r>
          </w:p>
        </w:tc>
        <w:tc>
          <w:tcPr>
            <w:tcW w:w="685"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7E64B289" w14:textId="77777777" w:rsidR="00793F3D" w:rsidRDefault="00793F3D" w:rsidP="00B4237B">
            <w:r>
              <w:t>Optional</w:t>
            </w:r>
          </w:p>
        </w:tc>
        <w:tc>
          <w:tcPr>
            <w:tcW w:w="1548"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78222B26" w14:textId="5A339A13" w:rsidR="00793F3D" w:rsidRDefault="000636F7" w:rsidP="00B4237B">
            <w:r>
              <w:t>The c</w:t>
            </w:r>
            <w:r w:rsidR="00793F3D">
              <w:t>hoice is based on the expected file types to be uploaded. NOTE: This is not supported by all browsers and it is not secure. Files must be checked on the server</w:t>
            </w:r>
          </w:p>
        </w:tc>
      </w:tr>
      <w:tr w:rsidR="00793F3D" w14:paraId="397DE8BD" w14:textId="77777777" w:rsidTr="00792B48">
        <w:tc>
          <w:tcPr>
            <w:tcW w:w="607"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5A51FA67" w14:textId="77777777" w:rsidR="00793F3D" w:rsidRDefault="00793F3D" w:rsidP="00B4237B">
            <w:r>
              <w:t>size</w:t>
            </w:r>
          </w:p>
        </w:tc>
        <w:tc>
          <w:tcPr>
            <w:tcW w:w="1289"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16001AE3" w14:textId="77777777" w:rsidR="00793F3D" w:rsidRDefault="00793F3D" w:rsidP="00B4237B">
            <w:r>
              <w:t>Sets the width of the field in characters.</w:t>
            </w:r>
            <w:r>
              <w:br/>
            </w:r>
            <w:r>
              <w:br/>
              <w:t>The directory path and file name are shown in the field.</w:t>
            </w:r>
          </w:p>
        </w:tc>
        <w:tc>
          <w:tcPr>
            <w:tcW w:w="871"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1D14254C" w14:textId="1BF6CC32" w:rsidR="00793F3D" w:rsidRDefault="00793F3D" w:rsidP="00B4237B">
            <w:r>
              <w:t>Number without a unit (e.g., </w:t>
            </w:r>
            <w:r w:rsidR="00F3380E">
              <w:t>40</w:t>
            </w:r>
            <w:r>
              <w:t>)</w:t>
            </w:r>
          </w:p>
        </w:tc>
        <w:tc>
          <w:tcPr>
            <w:tcW w:w="685"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28E79C3E" w14:textId="77777777" w:rsidR="00793F3D" w:rsidRDefault="00793F3D" w:rsidP="00B4237B">
            <w:r>
              <w:t>Optional</w:t>
            </w:r>
          </w:p>
        </w:tc>
        <w:tc>
          <w:tcPr>
            <w:tcW w:w="1548"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5861C2E0" w14:textId="2CA4E625" w:rsidR="00793F3D" w:rsidRDefault="00793F3D" w:rsidP="00B4237B">
            <w:r>
              <w:t>At your discretion; try different values and keep in mind that font size and font family impacts this (and fonts fail to inherit into form elements, so style the elements directly)</w:t>
            </w:r>
            <w:r>
              <w:br/>
            </w:r>
            <w:r>
              <w:lastRenderedPageBreak/>
              <w:br/>
              <w:t>The CSS </w:t>
            </w:r>
            <w:r w:rsidRPr="00F3380E">
              <w:t>width</w:t>
            </w:r>
            <w:r>
              <w:t xml:space="preserve"> property can also be </w:t>
            </w:r>
            <w:r w:rsidR="00B63C63">
              <w:t>used but</w:t>
            </w:r>
            <w:r>
              <w:t xml:space="preserve"> specify a </w:t>
            </w:r>
            <w:r w:rsidR="00F3380E">
              <w:t>size a</w:t>
            </w:r>
            <w:r>
              <w:t>s a fallback in case CSS is turned off.</w:t>
            </w:r>
          </w:p>
        </w:tc>
      </w:tr>
      <w:tr w:rsidR="00793F3D" w14:paraId="15C3219F" w14:textId="77777777" w:rsidTr="00792B48">
        <w:tc>
          <w:tcPr>
            <w:tcW w:w="607"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2E565A93" w14:textId="77777777" w:rsidR="00793F3D" w:rsidRDefault="00793F3D" w:rsidP="00B4237B">
            <w:r>
              <w:lastRenderedPageBreak/>
              <w:t>disabled</w:t>
            </w:r>
          </w:p>
        </w:tc>
        <w:tc>
          <w:tcPr>
            <w:tcW w:w="1289"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41DD90EB" w14:textId="77777777" w:rsidR="00793F3D" w:rsidRDefault="00793F3D" w:rsidP="00B4237B">
            <w:r>
              <w:t>Prevents the form element from being used. It cannot receive focus, be tabbed to, or have data entered by the user. Data is not sent to the script when the form is submitted.</w:t>
            </w:r>
            <w:r>
              <w:br/>
            </w:r>
            <w:r>
              <w:br/>
              <w:t>JavaScript is never permitted to write to a file upload field, disabled or not.</w:t>
            </w:r>
          </w:p>
        </w:tc>
        <w:tc>
          <w:tcPr>
            <w:tcW w:w="871"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6C0D6734" w14:textId="77777777" w:rsidR="00793F3D" w:rsidRPr="00B63C63" w:rsidRDefault="00793F3D" w:rsidP="00F804D6">
            <w:pPr>
              <w:pStyle w:val="NormalWeb"/>
            </w:pPr>
            <w:r w:rsidRPr="00B63C63">
              <w:t>disabled</w:t>
            </w:r>
          </w:p>
        </w:tc>
        <w:tc>
          <w:tcPr>
            <w:tcW w:w="685"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593D1BF1" w14:textId="77777777" w:rsidR="00793F3D" w:rsidRDefault="00793F3D" w:rsidP="00B4237B">
            <w:r>
              <w:t>Optional</w:t>
            </w:r>
          </w:p>
        </w:tc>
        <w:tc>
          <w:tcPr>
            <w:tcW w:w="1548"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1865D5AE" w14:textId="77777777" w:rsidR="00793F3D" w:rsidRDefault="00793F3D" w:rsidP="00B4237B">
            <w:r>
              <w:br/>
            </w:r>
            <w:r>
              <w:br/>
              <w:t>Browsers differ in their default styling, so test cross-browser and style via CSS accordingly to avoid confusing users (field should be grayed out, for example).</w:t>
            </w:r>
          </w:p>
        </w:tc>
      </w:tr>
    </w:tbl>
    <w:p w14:paraId="74C87933" w14:textId="77777777" w:rsidR="00B63C63" w:rsidRDefault="00B63C63" w:rsidP="00B4237B"/>
    <w:p w14:paraId="79ED8715" w14:textId="06D6AD71" w:rsidR="00793F3D" w:rsidRDefault="00793F3D" w:rsidP="00B4237B">
      <w:r>
        <w:t>In most browsers specifying </w:t>
      </w:r>
      <w:r w:rsidRPr="00F3380E">
        <w:t>type="file"</w:t>
      </w:r>
      <w:r>
        <w:t xml:space="preserve"> creates a text box as well as a 'Browse...' button; Opera labels this button as 'Choose...' Safari and Chrome display 'no file selected' </w:t>
      </w:r>
      <w:r>
        <w:lastRenderedPageBreak/>
        <w:t>rather than the text box and label the button as 'Choose File'. You do not need a label element for file uploads</w:t>
      </w:r>
    </w:p>
    <w:p w14:paraId="24E9219E" w14:textId="502C5410" w:rsidR="00793F3D" w:rsidRDefault="00793F3D" w:rsidP="007171B1">
      <w:pPr>
        <w:pStyle w:val="code"/>
      </w:pPr>
      <w:r w:rsidRPr="00F3380E">
        <w:t>&lt;input type="file" name="somefile" size="30" &gt;</w:t>
      </w:r>
    </w:p>
    <w:p w14:paraId="1EBB6080" w14:textId="5895CCA7" w:rsidR="00793F3D" w:rsidRDefault="00793F3D" w:rsidP="00B4237B">
      <w:r>
        <w:t>Be careful with file uploads, as files placed on the server could contain viruses or other malware. Users may also attempt to upload extremely large files to break your scripting and expose server vulnerabilities.</w:t>
      </w:r>
    </w:p>
    <w:p w14:paraId="1571C786" w14:textId="6E0F001F" w:rsidR="00793F3D" w:rsidRDefault="00793F3D" w:rsidP="00BF12A1">
      <w:pPr>
        <w:pStyle w:val="Heading3"/>
      </w:pPr>
      <w:bookmarkStart w:id="114" w:name="_Toc120626881"/>
      <w:r>
        <w:t>Hidden Fields</w:t>
      </w:r>
      <w:bookmarkEnd w:id="114"/>
    </w:p>
    <w:p w14:paraId="5084865E" w14:textId="1159810E" w:rsidR="00B14757" w:rsidRPr="00B14757" w:rsidRDefault="00B14757" w:rsidP="00B14757">
      <w:r>
        <w:t>Below is a table of attributes for the hidden field element.</w:t>
      </w:r>
    </w:p>
    <w:tbl>
      <w:tblPr>
        <w:tblW w:w="5000" w:type="pct"/>
        <w:tblBorders>
          <w:top w:val="single" w:sz="6" w:space="0" w:color="DEE2E6"/>
          <w:left w:val="single" w:sz="6" w:space="0" w:color="DEE2E6"/>
          <w:bottom w:val="single" w:sz="6" w:space="0" w:color="DEE2E6"/>
          <w:right w:val="single" w:sz="6" w:space="0" w:color="DEE2E6"/>
        </w:tblBorders>
        <w:shd w:val="clear" w:color="auto" w:fill="FFFFFF"/>
        <w:tblCellMar>
          <w:top w:w="15" w:type="dxa"/>
          <w:left w:w="15" w:type="dxa"/>
          <w:bottom w:w="15" w:type="dxa"/>
          <w:right w:w="15" w:type="dxa"/>
        </w:tblCellMar>
        <w:tblLook w:val="04A0" w:firstRow="1" w:lastRow="0" w:firstColumn="1" w:lastColumn="0" w:noHBand="0" w:noVBand="1"/>
      </w:tblPr>
      <w:tblGrid>
        <w:gridCol w:w="1134"/>
        <w:gridCol w:w="2794"/>
        <w:gridCol w:w="1297"/>
        <w:gridCol w:w="1338"/>
        <w:gridCol w:w="2781"/>
      </w:tblGrid>
      <w:tr w:rsidR="00793F3D" w14:paraId="446BA517" w14:textId="77777777" w:rsidTr="00792B48">
        <w:trPr>
          <w:tblHeader/>
        </w:trPr>
        <w:tc>
          <w:tcPr>
            <w:tcW w:w="607" w:type="pct"/>
            <w:tcBorders>
              <w:top w:val="nil"/>
              <w:left w:val="single" w:sz="6" w:space="0" w:color="DDDDDD"/>
              <w:bottom w:val="single" w:sz="12" w:space="0" w:color="DDDDDD"/>
              <w:right w:val="single" w:sz="6" w:space="0" w:color="DDDDDD"/>
            </w:tcBorders>
            <w:shd w:val="clear" w:color="auto" w:fill="DDDDDD"/>
            <w:tcMar>
              <w:top w:w="120" w:type="dxa"/>
              <w:left w:w="120" w:type="dxa"/>
              <w:bottom w:w="120" w:type="dxa"/>
              <w:right w:w="120" w:type="dxa"/>
            </w:tcMar>
            <w:vAlign w:val="bottom"/>
            <w:hideMark/>
          </w:tcPr>
          <w:p w14:paraId="49001BEC" w14:textId="77777777" w:rsidR="00793F3D" w:rsidRPr="00F3380E" w:rsidRDefault="00793F3D" w:rsidP="00B4237B">
            <w:r w:rsidRPr="00F3380E">
              <w:t>Attribute</w:t>
            </w:r>
          </w:p>
        </w:tc>
        <w:tc>
          <w:tcPr>
            <w:tcW w:w="1495" w:type="pct"/>
            <w:tcBorders>
              <w:top w:val="nil"/>
              <w:left w:val="single" w:sz="6" w:space="0" w:color="DDDDDD"/>
              <w:bottom w:val="single" w:sz="12" w:space="0" w:color="DDDDDD"/>
              <w:right w:val="single" w:sz="6" w:space="0" w:color="DDDDDD"/>
            </w:tcBorders>
            <w:shd w:val="clear" w:color="auto" w:fill="DDDDDD"/>
            <w:tcMar>
              <w:top w:w="120" w:type="dxa"/>
              <w:left w:w="120" w:type="dxa"/>
              <w:bottom w:w="120" w:type="dxa"/>
              <w:right w:w="120" w:type="dxa"/>
            </w:tcMar>
            <w:vAlign w:val="bottom"/>
            <w:hideMark/>
          </w:tcPr>
          <w:p w14:paraId="243C0813" w14:textId="77777777" w:rsidR="00793F3D" w:rsidRPr="00F3380E" w:rsidRDefault="00793F3D" w:rsidP="00B4237B">
            <w:r w:rsidRPr="00F3380E">
              <w:t>Usage and Effect</w:t>
            </w:r>
          </w:p>
        </w:tc>
        <w:tc>
          <w:tcPr>
            <w:tcW w:w="694" w:type="pct"/>
            <w:tcBorders>
              <w:top w:val="nil"/>
              <w:left w:val="single" w:sz="6" w:space="0" w:color="DDDDDD"/>
              <w:bottom w:val="single" w:sz="12" w:space="0" w:color="DDDDDD"/>
              <w:right w:val="single" w:sz="6" w:space="0" w:color="DDDDDD"/>
            </w:tcBorders>
            <w:shd w:val="clear" w:color="auto" w:fill="DDDDDD"/>
            <w:tcMar>
              <w:top w:w="120" w:type="dxa"/>
              <w:left w:w="120" w:type="dxa"/>
              <w:bottom w:w="120" w:type="dxa"/>
              <w:right w:w="120" w:type="dxa"/>
            </w:tcMar>
            <w:vAlign w:val="bottom"/>
            <w:hideMark/>
          </w:tcPr>
          <w:p w14:paraId="2E0E847D" w14:textId="77777777" w:rsidR="00793F3D" w:rsidRPr="00F3380E" w:rsidRDefault="00793F3D" w:rsidP="00B4237B">
            <w:r w:rsidRPr="00F3380E">
              <w:t>Values Accepted</w:t>
            </w:r>
          </w:p>
        </w:tc>
        <w:tc>
          <w:tcPr>
            <w:tcW w:w="716" w:type="pct"/>
            <w:tcBorders>
              <w:top w:val="nil"/>
              <w:left w:val="single" w:sz="6" w:space="0" w:color="DDDDDD"/>
              <w:bottom w:val="single" w:sz="12" w:space="0" w:color="DDDDDD"/>
              <w:right w:val="single" w:sz="6" w:space="0" w:color="DDDDDD"/>
            </w:tcBorders>
            <w:shd w:val="clear" w:color="auto" w:fill="DDDDDD"/>
            <w:tcMar>
              <w:top w:w="120" w:type="dxa"/>
              <w:left w:w="120" w:type="dxa"/>
              <w:bottom w:w="120" w:type="dxa"/>
              <w:right w:w="120" w:type="dxa"/>
            </w:tcMar>
            <w:vAlign w:val="bottom"/>
            <w:hideMark/>
          </w:tcPr>
          <w:p w14:paraId="7DFD831A" w14:textId="77777777" w:rsidR="00793F3D" w:rsidRPr="00F3380E" w:rsidRDefault="00793F3D" w:rsidP="00B4237B">
            <w:r w:rsidRPr="00F3380E">
              <w:t>Include / Optional</w:t>
            </w:r>
          </w:p>
        </w:tc>
        <w:tc>
          <w:tcPr>
            <w:tcW w:w="1489" w:type="pct"/>
            <w:tcBorders>
              <w:top w:val="nil"/>
              <w:left w:val="single" w:sz="6" w:space="0" w:color="DDDDDD"/>
              <w:bottom w:val="single" w:sz="12" w:space="0" w:color="DDDDDD"/>
              <w:right w:val="single" w:sz="6" w:space="0" w:color="DDDDDD"/>
            </w:tcBorders>
            <w:shd w:val="clear" w:color="auto" w:fill="DDDDDD"/>
            <w:tcMar>
              <w:top w:w="120" w:type="dxa"/>
              <w:left w:w="120" w:type="dxa"/>
              <w:bottom w:w="120" w:type="dxa"/>
              <w:right w:w="120" w:type="dxa"/>
            </w:tcMar>
            <w:vAlign w:val="bottom"/>
            <w:hideMark/>
          </w:tcPr>
          <w:p w14:paraId="019B7888" w14:textId="77777777" w:rsidR="00793F3D" w:rsidRPr="00F3380E" w:rsidRDefault="00793F3D" w:rsidP="00B4237B">
            <w:r w:rsidRPr="00F3380E">
              <w:t>Value to Use / Recommendations</w:t>
            </w:r>
          </w:p>
        </w:tc>
      </w:tr>
      <w:tr w:rsidR="00793F3D" w14:paraId="3C83D21D" w14:textId="77777777" w:rsidTr="00792B48">
        <w:tc>
          <w:tcPr>
            <w:tcW w:w="607"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70A93939" w14:textId="77777777" w:rsidR="00793F3D" w:rsidRDefault="00793F3D" w:rsidP="00B4237B">
            <w:r>
              <w:t>type</w:t>
            </w:r>
          </w:p>
        </w:tc>
        <w:tc>
          <w:tcPr>
            <w:tcW w:w="1495"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27052B28" w14:textId="77777777" w:rsidR="00793F3D" w:rsidRDefault="00793F3D" w:rsidP="00B4237B">
            <w:r>
              <w:t>Specifies the form element to render.</w:t>
            </w:r>
          </w:p>
        </w:tc>
        <w:tc>
          <w:tcPr>
            <w:tcW w:w="694"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0C55634B" w14:textId="77777777" w:rsidR="00793F3D" w:rsidRPr="00B63C63" w:rsidRDefault="00793F3D" w:rsidP="00F804D6">
            <w:pPr>
              <w:pStyle w:val="NormalWeb"/>
            </w:pPr>
            <w:r w:rsidRPr="00B63C63">
              <w:t>hidden</w:t>
            </w:r>
          </w:p>
        </w:tc>
        <w:tc>
          <w:tcPr>
            <w:tcW w:w="716"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42CEEBD8" w14:textId="77777777" w:rsidR="00793F3D" w:rsidRDefault="00793F3D" w:rsidP="00B4237B">
            <w:r>
              <w:t>Always include</w:t>
            </w:r>
          </w:p>
        </w:tc>
        <w:tc>
          <w:tcPr>
            <w:tcW w:w="1489"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173A8EC5" w14:textId="77777777" w:rsidR="00793F3D" w:rsidRPr="00B63C63" w:rsidRDefault="00793F3D" w:rsidP="00F804D6">
            <w:pPr>
              <w:pStyle w:val="NormalWeb"/>
            </w:pPr>
            <w:r w:rsidRPr="00B63C63">
              <w:t>"hidden"</w:t>
            </w:r>
          </w:p>
        </w:tc>
      </w:tr>
      <w:tr w:rsidR="00793F3D" w14:paraId="3B676EF3" w14:textId="77777777" w:rsidTr="00792B48">
        <w:tc>
          <w:tcPr>
            <w:tcW w:w="607"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2820855E" w14:textId="77777777" w:rsidR="00793F3D" w:rsidRDefault="00793F3D" w:rsidP="00B4237B">
            <w:r>
              <w:t>name</w:t>
            </w:r>
          </w:p>
        </w:tc>
        <w:tc>
          <w:tcPr>
            <w:tcW w:w="1495"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02A93108" w14:textId="77777777" w:rsidR="00793F3D" w:rsidRDefault="00793F3D" w:rsidP="00B4237B">
            <w:r>
              <w:t>This is the variable name assigned to the data.</w:t>
            </w:r>
          </w:p>
        </w:tc>
        <w:tc>
          <w:tcPr>
            <w:tcW w:w="694"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2FCAB721" w14:textId="77777777" w:rsidR="00793F3D" w:rsidRDefault="00793F3D" w:rsidP="00B4237B">
            <w:r>
              <w:t>Variable name (no spaces)</w:t>
            </w:r>
          </w:p>
        </w:tc>
        <w:tc>
          <w:tcPr>
            <w:tcW w:w="716"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0EE041D0" w14:textId="77777777" w:rsidR="00793F3D" w:rsidRDefault="00793F3D" w:rsidP="00B4237B">
            <w:r>
              <w:t>Always include</w:t>
            </w:r>
          </w:p>
        </w:tc>
        <w:tc>
          <w:tcPr>
            <w:tcW w:w="1489"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4C49845B" w14:textId="45F5BC8E" w:rsidR="00793F3D" w:rsidRDefault="00793F3D" w:rsidP="00B4237B">
            <w:r>
              <w:t xml:space="preserve">At your </w:t>
            </w:r>
            <w:r w:rsidR="00C72307">
              <w:t>discretion,</w:t>
            </w:r>
            <w:r>
              <w:t xml:space="preserve"> always assign a unique value to avoid data loss.</w:t>
            </w:r>
          </w:p>
        </w:tc>
      </w:tr>
      <w:tr w:rsidR="00793F3D" w14:paraId="740A6AB0" w14:textId="77777777" w:rsidTr="00792B48">
        <w:tc>
          <w:tcPr>
            <w:tcW w:w="607"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0A183C98" w14:textId="77777777" w:rsidR="00793F3D" w:rsidRDefault="00793F3D" w:rsidP="00B4237B">
            <w:r>
              <w:t>value</w:t>
            </w:r>
          </w:p>
        </w:tc>
        <w:tc>
          <w:tcPr>
            <w:tcW w:w="1495"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5ED93E4D" w14:textId="77777777" w:rsidR="00793F3D" w:rsidRDefault="00793F3D" w:rsidP="00B4237B">
            <w:r>
              <w:t>This value is associated with the </w:t>
            </w:r>
            <w:r>
              <w:rPr>
                <w:color w:val="000000"/>
                <w:sz w:val="30"/>
                <w:szCs w:val="30"/>
              </w:rPr>
              <w:t>name</w:t>
            </w:r>
            <w:r>
              <w:t> when the form is submitted.</w:t>
            </w:r>
          </w:p>
        </w:tc>
        <w:tc>
          <w:tcPr>
            <w:tcW w:w="694"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4F37FAD2" w14:textId="77777777" w:rsidR="00793F3D" w:rsidRDefault="00793F3D" w:rsidP="00B4237B">
            <w:r>
              <w:t>Character data</w:t>
            </w:r>
          </w:p>
        </w:tc>
        <w:tc>
          <w:tcPr>
            <w:tcW w:w="716"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319E24E1" w14:textId="77777777" w:rsidR="00793F3D" w:rsidRDefault="00793F3D" w:rsidP="00B4237B">
            <w:r>
              <w:t>Always include</w:t>
            </w:r>
          </w:p>
        </w:tc>
        <w:tc>
          <w:tcPr>
            <w:tcW w:w="1489"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1AF9965F" w14:textId="77777777" w:rsidR="00793F3D" w:rsidRDefault="00793F3D" w:rsidP="00B4237B">
            <w:r>
              <w:t>At your discretion</w:t>
            </w:r>
          </w:p>
        </w:tc>
      </w:tr>
    </w:tbl>
    <w:p w14:paraId="6CE26524" w14:textId="77777777" w:rsidR="00F3380E" w:rsidRDefault="00F3380E" w:rsidP="00B4237B"/>
    <w:p w14:paraId="4EABDA46" w14:textId="5E7C980F" w:rsidR="00793F3D" w:rsidRDefault="00793F3D" w:rsidP="00B4237B">
      <w:pPr>
        <w:rPr>
          <w:color w:val="000000"/>
          <w:sz w:val="30"/>
          <w:szCs w:val="30"/>
        </w:rPr>
      </w:pPr>
      <w:r w:rsidRPr="00F3380E">
        <w:t>Hidden fields are used to pass data to a script without the user seeing that data rendered in the browser. For example, a hidden field could pass an email address that the form data will be sent to, or if the form spans multiple pages the data from previous pages can be automatically saved in hidden fields on subsequent pages (the script</w:t>
      </w:r>
      <w:r>
        <w:rPr>
          <w:color w:val="000000"/>
          <w:sz w:val="30"/>
          <w:szCs w:val="30"/>
        </w:rPr>
        <w:t xml:space="preserve"> </w:t>
      </w:r>
      <w:r w:rsidRPr="00F3380E">
        <w:lastRenderedPageBreak/>
        <w:t>would dynamically write these hidden fields as it generated the subsequent form pages).</w:t>
      </w:r>
    </w:p>
    <w:p w14:paraId="31E17E7B" w14:textId="77777777" w:rsidR="00793F3D" w:rsidRDefault="00793F3D" w:rsidP="00B4237B">
      <w:r>
        <w:t>Below is the code. You cannot see it rendered as it is hidden</w:t>
      </w:r>
    </w:p>
    <w:p w14:paraId="32BE005D" w14:textId="7765C090" w:rsidR="00793F3D" w:rsidRDefault="00793F3D" w:rsidP="007171B1">
      <w:pPr>
        <w:pStyle w:val="code"/>
      </w:pPr>
      <w:r w:rsidRPr="00F3380E">
        <w:t>&lt;input type="hidden" name="destination" value="youremail@domain.com" &gt;</w:t>
      </w:r>
    </w:p>
    <w:p w14:paraId="7FBC9D47" w14:textId="522F6BD3" w:rsidR="002B57E2" w:rsidRDefault="00793F3D" w:rsidP="00B4237B">
      <w:pPr>
        <w:rPr>
          <w:sz w:val="36"/>
          <w:szCs w:val="36"/>
        </w:rPr>
      </w:pPr>
      <w:r>
        <w:t>Note: These fields are not truly hidden; viewing the source code reveals them.</w:t>
      </w:r>
    </w:p>
    <w:p w14:paraId="07C4B4C1" w14:textId="09BF0201" w:rsidR="00793F3D" w:rsidRDefault="00793F3D" w:rsidP="00BF12A1">
      <w:pPr>
        <w:pStyle w:val="Heading3"/>
      </w:pPr>
      <w:bookmarkStart w:id="115" w:name="_Toc120626882"/>
      <w:r>
        <w:t>Additional Reading</w:t>
      </w:r>
      <w:bookmarkEnd w:id="115"/>
    </w:p>
    <w:p w14:paraId="2056FDE6" w14:textId="77777777" w:rsidR="00793F3D" w:rsidRDefault="00793F3D" w:rsidP="00B4237B">
      <w:r>
        <w:t>This area provides additional reading on the listed topics.</w:t>
      </w:r>
    </w:p>
    <w:p w14:paraId="4457135B" w14:textId="77777777" w:rsidR="00793F3D" w:rsidRPr="00C72307" w:rsidRDefault="006236EF" w:rsidP="00C72307">
      <w:hyperlink r:id="rId50" w:history="1">
        <w:r w:rsidR="00793F3D" w:rsidRPr="00C72307">
          <w:rPr>
            <w:rStyle w:val="Hyperlink"/>
          </w:rPr>
          <w:t>Select Element</w:t>
        </w:r>
      </w:hyperlink>
    </w:p>
    <w:p w14:paraId="5B8E69BE" w14:textId="77777777" w:rsidR="00793F3D" w:rsidRPr="00C72307" w:rsidRDefault="006236EF" w:rsidP="00C72307">
      <w:hyperlink r:id="rId51" w:history="1">
        <w:r w:rsidR="00793F3D" w:rsidRPr="00C72307">
          <w:rPr>
            <w:rStyle w:val="Hyperlink"/>
          </w:rPr>
          <w:t>Option Element</w:t>
        </w:r>
      </w:hyperlink>
    </w:p>
    <w:p w14:paraId="017B7625" w14:textId="77777777" w:rsidR="00793F3D" w:rsidRPr="00C72307" w:rsidRDefault="006236EF" w:rsidP="00C72307">
      <w:hyperlink r:id="rId52" w:history="1">
        <w:r w:rsidR="00793F3D" w:rsidRPr="00C72307">
          <w:rPr>
            <w:rStyle w:val="Hyperlink"/>
          </w:rPr>
          <w:t>Input (type=file) Element</w:t>
        </w:r>
      </w:hyperlink>
    </w:p>
    <w:p w14:paraId="57031008" w14:textId="767AA95E" w:rsidR="00B14757" w:rsidRPr="00C72307" w:rsidRDefault="006236EF" w:rsidP="00C72307">
      <w:hyperlink r:id="rId53" w:history="1">
        <w:r w:rsidR="00793F3D" w:rsidRPr="00C72307">
          <w:rPr>
            <w:rStyle w:val="Hyperlink"/>
          </w:rPr>
          <w:t>Input (type=hidden) Element</w:t>
        </w:r>
      </w:hyperlink>
    </w:p>
    <w:p w14:paraId="5AC0785A" w14:textId="77777777" w:rsidR="00B14757" w:rsidRDefault="00B14757">
      <w:pPr>
        <w:spacing w:line="259" w:lineRule="auto"/>
        <w:rPr>
          <w:rStyle w:val="Heading5Char"/>
          <w:color w:val="003399"/>
        </w:rPr>
      </w:pPr>
      <w:r>
        <w:rPr>
          <w:rStyle w:val="Heading5Char"/>
          <w:color w:val="003399"/>
        </w:rPr>
        <w:br w:type="page"/>
      </w:r>
    </w:p>
    <w:p w14:paraId="500AC58A" w14:textId="2A7DB863" w:rsidR="00FA05C3" w:rsidRDefault="00FA05C3" w:rsidP="00B4237B">
      <w:pPr>
        <w:pStyle w:val="Heading2"/>
      </w:pPr>
      <w:bookmarkStart w:id="116" w:name="_Toc120626883"/>
      <w:r>
        <w:lastRenderedPageBreak/>
        <w:t>Form Buttons</w:t>
      </w:r>
      <w:bookmarkEnd w:id="116"/>
    </w:p>
    <w:p w14:paraId="5D65A7F2" w14:textId="77777777" w:rsidR="00FA05C3" w:rsidRDefault="00FA05C3" w:rsidP="00BF12A1">
      <w:pPr>
        <w:pStyle w:val="Heading3"/>
      </w:pPr>
      <w:bookmarkStart w:id="117" w:name="_Toc120626884"/>
      <w:r>
        <w:t>Buttons</w:t>
      </w:r>
      <w:bookmarkEnd w:id="117"/>
    </w:p>
    <w:p w14:paraId="1FE8D199" w14:textId="12AC850D" w:rsidR="00FA05C3" w:rsidRDefault="00FA05C3" w:rsidP="00B4237B">
      <w:r>
        <w:t>Buttons allow the user to submit a form, reset a form</w:t>
      </w:r>
      <w:r w:rsidR="000636F7">
        <w:t>,</w:t>
      </w:r>
      <w:r>
        <w:t xml:space="preserve"> or do some other task by clicking a button</w:t>
      </w:r>
    </w:p>
    <w:p w14:paraId="6F6E0D00" w14:textId="620E5860" w:rsidR="00B14757" w:rsidRDefault="00B14757" w:rsidP="00B4237B">
      <w:r>
        <w:t>Below is a table of elements and attributes for the form button.</w:t>
      </w:r>
    </w:p>
    <w:tbl>
      <w:tblPr>
        <w:tblW w:w="5000" w:type="pct"/>
        <w:tblBorders>
          <w:top w:val="single" w:sz="6" w:space="0" w:color="DEE2E6"/>
          <w:left w:val="single" w:sz="6" w:space="0" w:color="DEE2E6"/>
          <w:bottom w:val="single" w:sz="6" w:space="0" w:color="DEE2E6"/>
          <w:right w:val="single" w:sz="6" w:space="0" w:color="DEE2E6"/>
        </w:tblBorders>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1160"/>
        <w:gridCol w:w="1171"/>
        <w:gridCol w:w="1800"/>
        <w:gridCol w:w="1441"/>
        <w:gridCol w:w="1432"/>
        <w:gridCol w:w="2340"/>
      </w:tblGrid>
      <w:tr w:rsidR="00FC4276" w:rsidRPr="00FC4276" w14:paraId="50EE558C" w14:textId="77777777" w:rsidTr="007860E2">
        <w:trPr>
          <w:tblHeader/>
        </w:trPr>
        <w:tc>
          <w:tcPr>
            <w:tcW w:w="621" w:type="pct"/>
            <w:tcBorders>
              <w:top w:val="nil"/>
              <w:left w:val="single" w:sz="6" w:space="0" w:color="DDDDDD"/>
              <w:bottom w:val="single" w:sz="12" w:space="0" w:color="DDDDDD"/>
              <w:right w:val="single" w:sz="6" w:space="0" w:color="DDDDDD"/>
            </w:tcBorders>
            <w:shd w:val="clear" w:color="auto" w:fill="DDDDDD"/>
            <w:tcMar>
              <w:top w:w="120" w:type="dxa"/>
              <w:left w:w="120" w:type="dxa"/>
              <w:bottom w:w="120" w:type="dxa"/>
              <w:right w:w="120" w:type="dxa"/>
            </w:tcMar>
            <w:vAlign w:val="bottom"/>
            <w:hideMark/>
          </w:tcPr>
          <w:p w14:paraId="715C8697" w14:textId="77777777" w:rsidR="004113EE" w:rsidRPr="00FC4276" w:rsidRDefault="004113EE" w:rsidP="00B4237B">
            <w:pPr>
              <w:rPr>
                <w:szCs w:val="24"/>
              </w:rPr>
            </w:pPr>
            <w:r w:rsidRPr="00FC4276">
              <w:rPr>
                <w:szCs w:val="24"/>
              </w:rPr>
              <w:t>Element</w:t>
            </w:r>
          </w:p>
        </w:tc>
        <w:tc>
          <w:tcPr>
            <w:tcW w:w="627" w:type="pct"/>
            <w:tcBorders>
              <w:top w:val="nil"/>
              <w:left w:val="single" w:sz="6" w:space="0" w:color="DDDDDD"/>
              <w:bottom w:val="single" w:sz="12" w:space="0" w:color="DDDDDD"/>
              <w:right w:val="single" w:sz="6" w:space="0" w:color="DDDDDD"/>
            </w:tcBorders>
            <w:shd w:val="clear" w:color="auto" w:fill="DDDDDD"/>
            <w:tcMar>
              <w:top w:w="120" w:type="dxa"/>
              <w:left w:w="120" w:type="dxa"/>
              <w:bottom w:w="120" w:type="dxa"/>
              <w:right w:w="120" w:type="dxa"/>
            </w:tcMar>
            <w:vAlign w:val="bottom"/>
            <w:hideMark/>
          </w:tcPr>
          <w:p w14:paraId="05A44E8A" w14:textId="77777777" w:rsidR="004113EE" w:rsidRPr="00FC4276" w:rsidRDefault="004113EE" w:rsidP="00B4237B">
            <w:pPr>
              <w:rPr>
                <w:szCs w:val="24"/>
              </w:rPr>
            </w:pPr>
            <w:r w:rsidRPr="00FC4276">
              <w:rPr>
                <w:szCs w:val="24"/>
              </w:rPr>
              <w:t>Attribute</w:t>
            </w:r>
          </w:p>
        </w:tc>
        <w:tc>
          <w:tcPr>
            <w:tcW w:w="963" w:type="pct"/>
            <w:tcBorders>
              <w:top w:val="nil"/>
              <w:left w:val="single" w:sz="6" w:space="0" w:color="DDDDDD"/>
              <w:bottom w:val="single" w:sz="12" w:space="0" w:color="DDDDDD"/>
              <w:right w:val="single" w:sz="6" w:space="0" w:color="DDDDDD"/>
            </w:tcBorders>
            <w:shd w:val="clear" w:color="auto" w:fill="DDDDDD"/>
            <w:tcMar>
              <w:top w:w="120" w:type="dxa"/>
              <w:left w:w="120" w:type="dxa"/>
              <w:bottom w:w="120" w:type="dxa"/>
              <w:right w:w="120" w:type="dxa"/>
            </w:tcMar>
            <w:vAlign w:val="bottom"/>
            <w:hideMark/>
          </w:tcPr>
          <w:p w14:paraId="0B65A508" w14:textId="77777777" w:rsidR="004113EE" w:rsidRPr="00FC4276" w:rsidRDefault="004113EE" w:rsidP="00B4237B">
            <w:pPr>
              <w:rPr>
                <w:szCs w:val="24"/>
              </w:rPr>
            </w:pPr>
            <w:r w:rsidRPr="00FC4276">
              <w:rPr>
                <w:szCs w:val="24"/>
              </w:rPr>
              <w:t>Usage and Effect</w:t>
            </w:r>
          </w:p>
        </w:tc>
        <w:tc>
          <w:tcPr>
            <w:tcW w:w="771" w:type="pct"/>
            <w:tcBorders>
              <w:top w:val="nil"/>
              <w:left w:val="single" w:sz="6" w:space="0" w:color="DDDDDD"/>
              <w:bottom w:val="single" w:sz="12" w:space="0" w:color="DDDDDD"/>
              <w:right w:val="single" w:sz="6" w:space="0" w:color="DDDDDD"/>
            </w:tcBorders>
            <w:shd w:val="clear" w:color="auto" w:fill="DDDDDD"/>
            <w:tcMar>
              <w:top w:w="120" w:type="dxa"/>
              <w:left w:w="120" w:type="dxa"/>
              <w:bottom w:w="120" w:type="dxa"/>
              <w:right w:w="120" w:type="dxa"/>
            </w:tcMar>
            <w:vAlign w:val="bottom"/>
            <w:hideMark/>
          </w:tcPr>
          <w:p w14:paraId="5578CD6A" w14:textId="77777777" w:rsidR="004113EE" w:rsidRPr="00FC4276" w:rsidRDefault="004113EE" w:rsidP="00B4237B">
            <w:pPr>
              <w:rPr>
                <w:szCs w:val="24"/>
              </w:rPr>
            </w:pPr>
            <w:r w:rsidRPr="00FC4276">
              <w:rPr>
                <w:szCs w:val="24"/>
              </w:rPr>
              <w:t>Values Accepted</w:t>
            </w:r>
          </w:p>
        </w:tc>
        <w:tc>
          <w:tcPr>
            <w:tcW w:w="766" w:type="pct"/>
            <w:tcBorders>
              <w:top w:val="nil"/>
              <w:left w:val="single" w:sz="6" w:space="0" w:color="DDDDDD"/>
              <w:bottom w:val="single" w:sz="12" w:space="0" w:color="DDDDDD"/>
              <w:right w:val="single" w:sz="6" w:space="0" w:color="DDDDDD"/>
            </w:tcBorders>
            <w:shd w:val="clear" w:color="auto" w:fill="DDDDDD"/>
            <w:tcMar>
              <w:top w:w="120" w:type="dxa"/>
              <w:left w:w="120" w:type="dxa"/>
              <w:bottom w:w="120" w:type="dxa"/>
              <w:right w:w="120" w:type="dxa"/>
            </w:tcMar>
            <w:vAlign w:val="bottom"/>
            <w:hideMark/>
          </w:tcPr>
          <w:p w14:paraId="166D4D7A" w14:textId="77777777" w:rsidR="004113EE" w:rsidRPr="00FC4276" w:rsidRDefault="004113EE" w:rsidP="00B4237B">
            <w:pPr>
              <w:rPr>
                <w:szCs w:val="24"/>
              </w:rPr>
            </w:pPr>
            <w:r w:rsidRPr="00FC4276">
              <w:rPr>
                <w:szCs w:val="24"/>
              </w:rPr>
              <w:t>Include / Optional</w:t>
            </w:r>
          </w:p>
        </w:tc>
        <w:tc>
          <w:tcPr>
            <w:tcW w:w="1252" w:type="pct"/>
            <w:tcBorders>
              <w:top w:val="nil"/>
              <w:left w:val="single" w:sz="6" w:space="0" w:color="DDDDDD"/>
              <w:bottom w:val="single" w:sz="12" w:space="0" w:color="DDDDDD"/>
              <w:right w:val="single" w:sz="6" w:space="0" w:color="DDDDDD"/>
            </w:tcBorders>
            <w:shd w:val="clear" w:color="auto" w:fill="DDDDDD"/>
            <w:tcMar>
              <w:top w:w="120" w:type="dxa"/>
              <w:left w:w="120" w:type="dxa"/>
              <w:bottom w:w="120" w:type="dxa"/>
              <w:right w:w="120" w:type="dxa"/>
            </w:tcMar>
            <w:vAlign w:val="bottom"/>
            <w:hideMark/>
          </w:tcPr>
          <w:p w14:paraId="7A41FF5C" w14:textId="77777777" w:rsidR="004113EE" w:rsidRPr="00FC4276" w:rsidRDefault="004113EE" w:rsidP="00B4237B">
            <w:pPr>
              <w:rPr>
                <w:szCs w:val="24"/>
              </w:rPr>
            </w:pPr>
            <w:r w:rsidRPr="00FC4276">
              <w:rPr>
                <w:szCs w:val="24"/>
              </w:rPr>
              <w:t>Value to Use / Recommendations</w:t>
            </w:r>
          </w:p>
        </w:tc>
      </w:tr>
      <w:tr w:rsidR="00FC4276" w:rsidRPr="00FC4276" w14:paraId="2D3D2A5F" w14:textId="77777777" w:rsidTr="007860E2">
        <w:tc>
          <w:tcPr>
            <w:tcW w:w="621"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6254AFB4" w14:textId="77777777" w:rsidR="004113EE" w:rsidRPr="00FC4276" w:rsidRDefault="004113EE" w:rsidP="00B4237B">
            <w:pPr>
              <w:rPr>
                <w:szCs w:val="24"/>
              </w:rPr>
            </w:pPr>
            <w:r w:rsidRPr="00FC4276">
              <w:rPr>
                <w:szCs w:val="24"/>
              </w:rPr>
              <w:t>&lt;input &gt;</w:t>
            </w:r>
          </w:p>
        </w:tc>
        <w:tc>
          <w:tcPr>
            <w:tcW w:w="627"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65E5700B" w14:textId="77777777" w:rsidR="004113EE" w:rsidRPr="00FC4276" w:rsidRDefault="004113EE" w:rsidP="00B4237B">
            <w:pPr>
              <w:rPr>
                <w:szCs w:val="24"/>
              </w:rPr>
            </w:pPr>
            <w:r w:rsidRPr="00FC4276">
              <w:rPr>
                <w:szCs w:val="24"/>
              </w:rPr>
              <w:t>type</w:t>
            </w:r>
          </w:p>
        </w:tc>
        <w:tc>
          <w:tcPr>
            <w:tcW w:w="963"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2E08462A" w14:textId="77777777" w:rsidR="004113EE" w:rsidRPr="00FC4276" w:rsidRDefault="004113EE" w:rsidP="00B4237B">
            <w:pPr>
              <w:rPr>
                <w:szCs w:val="24"/>
              </w:rPr>
            </w:pPr>
            <w:r w:rsidRPr="00FC4276">
              <w:rPr>
                <w:szCs w:val="24"/>
              </w:rPr>
              <w:t>Specifies the form element to render.</w:t>
            </w:r>
          </w:p>
        </w:tc>
        <w:tc>
          <w:tcPr>
            <w:tcW w:w="771"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0E788FE1" w14:textId="77777777" w:rsidR="004113EE" w:rsidRPr="00FC4276" w:rsidRDefault="004113EE" w:rsidP="00F804D6">
            <w:pPr>
              <w:pStyle w:val="NormalWeb"/>
            </w:pPr>
            <w:r w:rsidRPr="00FC4276">
              <w:t>submit | image | button | reset</w:t>
            </w:r>
          </w:p>
        </w:tc>
        <w:tc>
          <w:tcPr>
            <w:tcW w:w="766"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42345D51" w14:textId="77777777" w:rsidR="004113EE" w:rsidRPr="00FC4276" w:rsidRDefault="004113EE" w:rsidP="00B4237B">
            <w:pPr>
              <w:rPr>
                <w:szCs w:val="24"/>
              </w:rPr>
            </w:pPr>
            <w:r w:rsidRPr="00FC4276">
              <w:rPr>
                <w:szCs w:val="24"/>
              </w:rPr>
              <w:t>Always include</w:t>
            </w:r>
          </w:p>
        </w:tc>
        <w:tc>
          <w:tcPr>
            <w:tcW w:w="1252"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6DECB734" w14:textId="77777777" w:rsidR="004113EE" w:rsidRPr="00FC4276" w:rsidRDefault="004113EE" w:rsidP="00B4237B">
            <w:pPr>
              <w:rPr>
                <w:szCs w:val="24"/>
              </w:rPr>
            </w:pPr>
            <w:r w:rsidRPr="00FC4276">
              <w:rPr>
                <w:szCs w:val="24"/>
              </w:rPr>
              <w:t>"submit" for a text-based submit button</w:t>
            </w:r>
            <w:r w:rsidRPr="00FC4276">
              <w:rPr>
                <w:szCs w:val="24"/>
              </w:rPr>
              <w:br/>
            </w:r>
            <w:r w:rsidRPr="00FC4276">
              <w:rPr>
                <w:szCs w:val="24"/>
              </w:rPr>
              <w:br/>
              <w:t>"image" for a graphical submit button (include </w:t>
            </w:r>
            <w:r w:rsidRPr="00FC4276">
              <w:rPr>
                <w:i/>
                <w:iCs/>
                <w:szCs w:val="24"/>
              </w:rPr>
              <w:t>src</w:t>
            </w:r>
            <w:r w:rsidRPr="00FC4276">
              <w:rPr>
                <w:szCs w:val="24"/>
              </w:rPr>
              <w:t> and </w:t>
            </w:r>
            <w:r w:rsidRPr="00FC4276">
              <w:rPr>
                <w:i/>
                <w:iCs/>
                <w:szCs w:val="24"/>
              </w:rPr>
              <w:t>alt</w:t>
            </w:r>
            <w:r w:rsidRPr="00FC4276">
              <w:rPr>
                <w:szCs w:val="24"/>
              </w:rPr>
              <w:t> attributes too)</w:t>
            </w:r>
            <w:r w:rsidRPr="00FC4276">
              <w:rPr>
                <w:szCs w:val="24"/>
              </w:rPr>
              <w:br/>
            </w:r>
            <w:r w:rsidRPr="00FC4276">
              <w:rPr>
                <w:szCs w:val="24"/>
              </w:rPr>
              <w:br/>
              <w:t>"button" for a text-based button that does not submit the form when clicked</w:t>
            </w:r>
            <w:r w:rsidRPr="00FC4276">
              <w:rPr>
                <w:szCs w:val="24"/>
              </w:rPr>
              <w:br/>
            </w:r>
            <w:r w:rsidRPr="00FC4276">
              <w:rPr>
                <w:szCs w:val="24"/>
              </w:rPr>
              <w:br/>
              <w:t>"reset" to create a reset button</w:t>
            </w:r>
          </w:p>
        </w:tc>
      </w:tr>
      <w:tr w:rsidR="00FC4276" w:rsidRPr="00FC4276" w14:paraId="5E51782F" w14:textId="77777777" w:rsidTr="007860E2">
        <w:tc>
          <w:tcPr>
            <w:tcW w:w="621"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1E8F4852" w14:textId="77777777" w:rsidR="004113EE" w:rsidRPr="00FC4276" w:rsidRDefault="004113EE" w:rsidP="00B4237B">
            <w:pPr>
              <w:rPr>
                <w:szCs w:val="24"/>
              </w:rPr>
            </w:pPr>
            <w:r w:rsidRPr="00FC4276">
              <w:rPr>
                <w:szCs w:val="24"/>
              </w:rPr>
              <w:lastRenderedPageBreak/>
              <w:t>&lt;input &gt;</w:t>
            </w:r>
          </w:p>
        </w:tc>
        <w:tc>
          <w:tcPr>
            <w:tcW w:w="627"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79D6220A" w14:textId="77777777" w:rsidR="004113EE" w:rsidRPr="00FC4276" w:rsidRDefault="004113EE" w:rsidP="00B4237B">
            <w:pPr>
              <w:rPr>
                <w:szCs w:val="24"/>
              </w:rPr>
            </w:pPr>
            <w:r w:rsidRPr="00FC4276">
              <w:rPr>
                <w:szCs w:val="24"/>
              </w:rPr>
              <w:t>name</w:t>
            </w:r>
          </w:p>
        </w:tc>
        <w:tc>
          <w:tcPr>
            <w:tcW w:w="963"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26E4D8F0" w14:textId="77777777" w:rsidR="004113EE" w:rsidRPr="00FC4276" w:rsidRDefault="004113EE" w:rsidP="00B4237B">
            <w:pPr>
              <w:rPr>
                <w:szCs w:val="24"/>
              </w:rPr>
            </w:pPr>
            <w:r w:rsidRPr="00FC4276">
              <w:rPr>
                <w:szCs w:val="24"/>
              </w:rPr>
              <w:t>If you have multiple submit buttons this can be used by the script receiving the data to determine what action to take, since any form element with a name has its </w:t>
            </w:r>
            <w:r w:rsidRPr="00FC4276">
              <w:rPr>
                <w:i/>
                <w:iCs/>
                <w:szCs w:val="24"/>
              </w:rPr>
              <w:t>value</w:t>
            </w:r>
            <w:r w:rsidRPr="00FC4276">
              <w:rPr>
                <w:szCs w:val="24"/>
              </w:rPr>
              <w:t> passed to the script when the form is submitted.</w:t>
            </w:r>
          </w:p>
        </w:tc>
        <w:tc>
          <w:tcPr>
            <w:tcW w:w="771"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34633A0B" w14:textId="77777777" w:rsidR="004113EE" w:rsidRPr="00FC4276" w:rsidRDefault="004113EE" w:rsidP="00B4237B">
            <w:pPr>
              <w:rPr>
                <w:szCs w:val="24"/>
              </w:rPr>
            </w:pPr>
            <w:r w:rsidRPr="00FC4276">
              <w:rPr>
                <w:szCs w:val="24"/>
              </w:rPr>
              <w:t>Variable name (no spaces)</w:t>
            </w:r>
          </w:p>
        </w:tc>
        <w:tc>
          <w:tcPr>
            <w:tcW w:w="766"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5DB67D14" w14:textId="77777777" w:rsidR="004113EE" w:rsidRPr="00FC4276" w:rsidRDefault="004113EE" w:rsidP="00B4237B">
            <w:pPr>
              <w:rPr>
                <w:szCs w:val="24"/>
              </w:rPr>
            </w:pPr>
            <w:r w:rsidRPr="00FC4276">
              <w:rPr>
                <w:szCs w:val="24"/>
              </w:rPr>
              <w:t>Optional</w:t>
            </w:r>
          </w:p>
        </w:tc>
        <w:tc>
          <w:tcPr>
            <w:tcW w:w="1252"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3CE9543D" w14:textId="77777777" w:rsidR="004113EE" w:rsidRPr="00FC4276" w:rsidRDefault="004113EE" w:rsidP="00B4237B">
            <w:pPr>
              <w:rPr>
                <w:szCs w:val="24"/>
              </w:rPr>
            </w:pPr>
            <w:r w:rsidRPr="00FC4276">
              <w:rPr>
                <w:szCs w:val="24"/>
              </w:rPr>
              <w:t>At your discretion; always assign a unique value.</w:t>
            </w:r>
          </w:p>
        </w:tc>
      </w:tr>
      <w:tr w:rsidR="00FC4276" w:rsidRPr="00FC4276" w14:paraId="61FA0937" w14:textId="77777777" w:rsidTr="007860E2">
        <w:tc>
          <w:tcPr>
            <w:tcW w:w="621"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767C7C9C" w14:textId="77777777" w:rsidR="004113EE" w:rsidRPr="00FC4276" w:rsidRDefault="004113EE" w:rsidP="00B4237B">
            <w:pPr>
              <w:rPr>
                <w:szCs w:val="24"/>
              </w:rPr>
            </w:pPr>
            <w:r w:rsidRPr="00FC4276">
              <w:rPr>
                <w:szCs w:val="24"/>
              </w:rPr>
              <w:t>&lt;input &gt;</w:t>
            </w:r>
          </w:p>
        </w:tc>
        <w:tc>
          <w:tcPr>
            <w:tcW w:w="627"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20C56F33" w14:textId="77777777" w:rsidR="004113EE" w:rsidRPr="00FC4276" w:rsidRDefault="004113EE" w:rsidP="00B4237B">
            <w:pPr>
              <w:rPr>
                <w:szCs w:val="24"/>
              </w:rPr>
            </w:pPr>
            <w:r w:rsidRPr="00FC4276">
              <w:rPr>
                <w:szCs w:val="24"/>
              </w:rPr>
              <w:t>value</w:t>
            </w:r>
          </w:p>
        </w:tc>
        <w:tc>
          <w:tcPr>
            <w:tcW w:w="963"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5147BB30" w14:textId="77777777" w:rsidR="004113EE" w:rsidRPr="00FC4276" w:rsidRDefault="004113EE" w:rsidP="00B4237B">
            <w:pPr>
              <w:rPr>
                <w:szCs w:val="24"/>
              </w:rPr>
            </w:pPr>
            <w:r w:rsidRPr="00FC4276">
              <w:rPr>
                <w:szCs w:val="24"/>
              </w:rPr>
              <w:t>This value is shown as the text in the button.</w:t>
            </w:r>
          </w:p>
        </w:tc>
        <w:tc>
          <w:tcPr>
            <w:tcW w:w="771"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47E4FB1A" w14:textId="77777777" w:rsidR="004113EE" w:rsidRPr="00FC4276" w:rsidRDefault="004113EE" w:rsidP="00B4237B">
            <w:pPr>
              <w:rPr>
                <w:szCs w:val="24"/>
              </w:rPr>
            </w:pPr>
            <w:r w:rsidRPr="00FC4276">
              <w:rPr>
                <w:szCs w:val="24"/>
              </w:rPr>
              <w:t>Character data</w:t>
            </w:r>
          </w:p>
        </w:tc>
        <w:tc>
          <w:tcPr>
            <w:tcW w:w="766"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3681E60B" w14:textId="77777777" w:rsidR="004113EE" w:rsidRPr="00FC4276" w:rsidRDefault="004113EE" w:rsidP="00B4237B">
            <w:pPr>
              <w:rPr>
                <w:szCs w:val="24"/>
              </w:rPr>
            </w:pPr>
            <w:r w:rsidRPr="00FC4276">
              <w:rPr>
                <w:szCs w:val="24"/>
              </w:rPr>
              <w:t>Always include</w:t>
            </w:r>
          </w:p>
        </w:tc>
        <w:tc>
          <w:tcPr>
            <w:tcW w:w="1252"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3063066B" w14:textId="77777777" w:rsidR="004113EE" w:rsidRPr="00FC4276" w:rsidRDefault="004113EE" w:rsidP="00B4237B">
            <w:pPr>
              <w:rPr>
                <w:szCs w:val="24"/>
              </w:rPr>
            </w:pPr>
            <w:r w:rsidRPr="00FC4276">
              <w:rPr>
                <w:szCs w:val="24"/>
              </w:rPr>
              <w:t>At your discretion; default values tend to be ambiguous.</w:t>
            </w:r>
          </w:p>
        </w:tc>
      </w:tr>
      <w:tr w:rsidR="00FC4276" w:rsidRPr="00FC4276" w14:paraId="3D7C2A1A" w14:textId="77777777" w:rsidTr="007860E2">
        <w:tc>
          <w:tcPr>
            <w:tcW w:w="621"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504074B9" w14:textId="77777777" w:rsidR="004113EE" w:rsidRPr="00FC4276" w:rsidRDefault="004113EE" w:rsidP="00B4237B">
            <w:pPr>
              <w:rPr>
                <w:szCs w:val="24"/>
              </w:rPr>
            </w:pPr>
            <w:r w:rsidRPr="00FC4276">
              <w:rPr>
                <w:szCs w:val="24"/>
              </w:rPr>
              <w:t>&lt;input &gt;</w:t>
            </w:r>
          </w:p>
        </w:tc>
        <w:tc>
          <w:tcPr>
            <w:tcW w:w="627"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53CAACB4" w14:textId="77777777" w:rsidR="004113EE" w:rsidRPr="00FC4276" w:rsidRDefault="004113EE" w:rsidP="00B4237B">
            <w:pPr>
              <w:rPr>
                <w:szCs w:val="24"/>
              </w:rPr>
            </w:pPr>
            <w:r w:rsidRPr="00FC4276">
              <w:rPr>
                <w:szCs w:val="24"/>
              </w:rPr>
              <w:t>disabled</w:t>
            </w:r>
          </w:p>
        </w:tc>
        <w:tc>
          <w:tcPr>
            <w:tcW w:w="963"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21506AE1" w14:textId="77777777" w:rsidR="004113EE" w:rsidRPr="00FC4276" w:rsidRDefault="004113EE" w:rsidP="00B4237B">
            <w:pPr>
              <w:rPr>
                <w:szCs w:val="24"/>
              </w:rPr>
            </w:pPr>
            <w:r w:rsidRPr="00FC4276">
              <w:rPr>
                <w:szCs w:val="24"/>
              </w:rPr>
              <w:t xml:space="preserve">Prevents the form element </w:t>
            </w:r>
            <w:r w:rsidRPr="00FC4276">
              <w:rPr>
                <w:szCs w:val="24"/>
              </w:rPr>
              <w:lastRenderedPageBreak/>
              <w:t>from being used. It cannot receive focus, be tabbed to, or have data entered by the user. Data is not sent to the script when the form is submitted.</w:t>
            </w:r>
            <w:r w:rsidRPr="00FC4276">
              <w:rPr>
                <w:szCs w:val="24"/>
              </w:rPr>
              <w:br/>
            </w:r>
            <w:r w:rsidRPr="00FC4276">
              <w:rPr>
                <w:szCs w:val="24"/>
              </w:rPr>
              <w:br/>
              <w:t>JavaScript can still submit and reset the form and can still modify the value of the button.</w:t>
            </w:r>
          </w:p>
        </w:tc>
        <w:tc>
          <w:tcPr>
            <w:tcW w:w="771"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25210C63" w14:textId="77777777" w:rsidR="004113EE" w:rsidRPr="00FC4276" w:rsidRDefault="004113EE" w:rsidP="00F804D6">
            <w:pPr>
              <w:pStyle w:val="NormalWeb"/>
            </w:pPr>
            <w:r w:rsidRPr="00FC4276">
              <w:lastRenderedPageBreak/>
              <w:t>disabled</w:t>
            </w:r>
          </w:p>
        </w:tc>
        <w:tc>
          <w:tcPr>
            <w:tcW w:w="766"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7FE4F2D9" w14:textId="77777777" w:rsidR="004113EE" w:rsidRPr="00FC4276" w:rsidRDefault="004113EE" w:rsidP="00B4237B">
            <w:pPr>
              <w:rPr>
                <w:szCs w:val="24"/>
              </w:rPr>
            </w:pPr>
            <w:r w:rsidRPr="00FC4276">
              <w:rPr>
                <w:szCs w:val="24"/>
              </w:rPr>
              <w:t>Optional</w:t>
            </w:r>
          </w:p>
        </w:tc>
        <w:tc>
          <w:tcPr>
            <w:tcW w:w="1252"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0D457A94" w14:textId="77777777" w:rsidR="004113EE" w:rsidRPr="00FC4276" w:rsidRDefault="004113EE" w:rsidP="00B4237B">
            <w:pPr>
              <w:rPr>
                <w:szCs w:val="24"/>
              </w:rPr>
            </w:pPr>
            <w:r w:rsidRPr="00FC4276">
              <w:rPr>
                <w:szCs w:val="24"/>
              </w:rPr>
              <w:t xml:space="preserve">Browsers differ in their default styling, </w:t>
            </w:r>
            <w:r w:rsidRPr="00FC4276">
              <w:rPr>
                <w:szCs w:val="24"/>
              </w:rPr>
              <w:lastRenderedPageBreak/>
              <w:t>so test cross-browser and style via CSS accordingly to avoid confusing users (field should be grayed out, for example).</w:t>
            </w:r>
          </w:p>
        </w:tc>
      </w:tr>
    </w:tbl>
    <w:p w14:paraId="1260A917" w14:textId="77777777" w:rsidR="004113EE" w:rsidRDefault="004113EE" w:rsidP="00B4237B"/>
    <w:p w14:paraId="3833FE8A" w14:textId="77777777" w:rsidR="00B63C63" w:rsidRDefault="00B63C63" w:rsidP="00B4237B">
      <w:pPr>
        <w:rPr>
          <w:sz w:val="36"/>
          <w:szCs w:val="36"/>
        </w:rPr>
      </w:pPr>
      <w:r>
        <w:br w:type="page"/>
      </w:r>
    </w:p>
    <w:p w14:paraId="3E72FF08" w14:textId="7FCEB649" w:rsidR="00FA05C3" w:rsidRDefault="00FA05C3" w:rsidP="00BF12A1">
      <w:pPr>
        <w:pStyle w:val="Heading3"/>
      </w:pPr>
      <w:bookmarkStart w:id="118" w:name="_Toc120626885"/>
      <w:r>
        <w:lastRenderedPageBreak/>
        <w:t>Standard Submit Button</w:t>
      </w:r>
      <w:bookmarkEnd w:id="118"/>
    </w:p>
    <w:p w14:paraId="5CAEA21B" w14:textId="10903B6B" w:rsidR="00FA05C3" w:rsidRDefault="00FA05C3" w:rsidP="00B4237B">
      <w:r>
        <w:t>If you want to use a standard HTML5. button to submit the form, the </w:t>
      </w:r>
      <w:r w:rsidRPr="004113EE">
        <w:rPr>
          <w:color w:val="000000"/>
        </w:rPr>
        <w:t>type</w:t>
      </w:r>
      <w:r>
        <w:t> attribute is assigned a value of </w:t>
      </w:r>
      <w:r w:rsidRPr="004113EE">
        <w:t>"submit"</w:t>
      </w:r>
      <w:r>
        <w:t>. The </w:t>
      </w:r>
      <w:r w:rsidRPr="004113EE">
        <w:t>value </w:t>
      </w:r>
      <w:r>
        <w:t>attribute determines the label of the button. If this is not specified, the button will read 'Submit Query' in most browsers; otherwise</w:t>
      </w:r>
      <w:r w:rsidR="000636F7">
        <w:t>,</w:t>
      </w:r>
      <w:r>
        <w:t xml:space="preserve"> the button will be labeled whatever is specified for the</w:t>
      </w:r>
      <w:r w:rsidRPr="004113EE">
        <w:t> value</w:t>
      </w:r>
      <w:r>
        <w:t> attribute.</w:t>
      </w:r>
    </w:p>
    <w:p w14:paraId="328DDB99" w14:textId="77777777" w:rsidR="00FA05C3" w:rsidRDefault="00FA05C3" w:rsidP="00B4237B">
      <w:r>
        <w:t>Code for this standard (X)HTML submit button is:</w:t>
      </w:r>
    </w:p>
    <w:p w14:paraId="150FDD6E" w14:textId="71735F10" w:rsidR="00FA05C3" w:rsidRDefault="00FA05C3" w:rsidP="007171B1">
      <w:pPr>
        <w:pStyle w:val="code"/>
      </w:pPr>
      <w:r w:rsidRPr="004113EE">
        <w:t>&lt;input type="submit" value="Place Order" &gt;</w:t>
      </w:r>
    </w:p>
    <w:p w14:paraId="1CAE857A" w14:textId="77777777" w:rsidR="00FA05C3" w:rsidRDefault="00FA05C3" w:rsidP="00B4237B">
      <w:r>
        <w:t>Buttons can also be written as:</w:t>
      </w:r>
    </w:p>
    <w:p w14:paraId="2927C5CA" w14:textId="11F2CB35" w:rsidR="00FA05C3" w:rsidRDefault="00FA05C3" w:rsidP="007171B1">
      <w:pPr>
        <w:pStyle w:val="code"/>
      </w:pPr>
      <w:r w:rsidRPr="00B63C63">
        <w:t>&lt;button&gt;Place Order&lt;/button&gt;</w:t>
      </w:r>
    </w:p>
    <w:p w14:paraId="75DB9924" w14:textId="0C47E3A7" w:rsidR="00FA05C3" w:rsidRDefault="00FA05C3" w:rsidP="00B4237B">
      <w:r>
        <w:t>The button element submits a form by default without writing </w:t>
      </w:r>
      <w:r w:rsidRPr="004113EE">
        <w:t>type="submit</w:t>
      </w:r>
      <w:r w:rsidR="004113EE">
        <w:t>”.</w:t>
      </w:r>
    </w:p>
    <w:p w14:paraId="048EF437" w14:textId="17000447" w:rsidR="00FA05C3" w:rsidRDefault="00FA05C3" w:rsidP="00B4237B">
      <w:r>
        <w:t>The difference between </w:t>
      </w:r>
      <w:r w:rsidRPr="004113EE">
        <w:t>button</w:t>
      </w:r>
      <w:r>
        <w:t> and </w:t>
      </w:r>
      <w:r w:rsidRPr="004113EE">
        <w:t>input</w:t>
      </w:r>
      <w:r>
        <w:t> is that you can put content in between the </w:t>
      </w:r>
      <w:r w:rsidRPr="004113EE">
        <w:t>button</w:t>
      </w:r>
      <w:r>
        <w:t xml:space="preserve"> open and closing tags. You will see </w:t>
      </w:r>
      <w:r w:rsidR="004113EE">
        <w:t>an</w:t>
      </w:r>
      <w:r>
        <w:t xml:space="preserve"> example of this in the next section.</w:t>
      </w:r>
    </w:p>
    <w:p w14:paraId="7B3B9873" w14:textId="77777777" w:rsidR="00FA05C3" w:rsidRDefault="00FA05C3" w:rsidP="00BF12A1">
      <w:pPr>
        <w:pStyle w:val="Heading3"/>
      </w:pPr>
      <w:bookmarkStart w:id="119" w:name="_Toc120626886"/>
      <w:r>
        <w:t>Graphical Submit Button</w:t>
      </w:r>
      <w:bookmarkEnd w:id="119"/>
    </w:p>
    <w:p w14:paraId="38547601" w14:textId="77777777" w:rsidR="00FA05C3" w:rsidRDefault="00FA05C3" w:rsidP="00B4237B">
      <w:r>
        <w:t>You can use an image for the submit button by specifying </w:t>
      </w:r>
      <w:r w:rsidRPr="00B63C63">
        <w:t>type="image"</w:t>
      </w:r>
      <w:r>
        <w:t>, such as:</w:t>
      </w:r>
    </w:p>
    <w:p w14:paraId="1B3FD284" w14:textId="77777777" w:rsidR="00FA05C3" w:rsidRDefault="00FA05C3" w:rsidP="00B4237B">
      <w:r>
        <w:t>This code displays the search.gif graphic. When that graphic is clicked, the form is processed.</w:t>
      </w:r>
    </w:p>
    <w:p w14:paraId="7BE9E0C1" w14:textId="58B53C8F" w:rsidR="00FA05C3" w:rsidRDefault="00FA05C3" w:rsidP="007171B1">
      <w:pPr>
        <w:pStyle w:val="code"/>
      </w:pPr>
      <w:r w:rsidRPr="004113EE">
        <w:t>&lt;input type="image" src="images/submit.gif" alt="submit" &gt;</w:t>
      </w:r>
    </w:p>
    <w:p w14:paraId="5660530F" w14:textId="0A78E8E3" w:rsidR="00FA05C3" w:rsidRDefault="00FA05C3" w:rsidP="00B4237B">
      <w:r>
        <w:t xml:space="preserve">Using the button </w:t>
      </w:r>
      <w:r w:rsidR="004113EE">
        <w:t>element,</w:t>
      </w:r>
      <w:r>
        <w:t xml:space="preserve"> you can write:</w:t>
      </w:r>
    </w:p>
    <w:p w14:paraId="09FB5F81" w14:textId="77777777" w:rsidR="00FA05C3" w:rsidRPr="004113EE" w:rsidRDefault="00FA05C3" w:rsidP="007171B1">
      <w:pPr>
        <w:pStyle w:val="code"/>
      </w:pPr>
      <w:r w:rsidRPr="004113EE">
        <w:t>&lt;button&gt;</w:t>
      </w:r>
    </w:p>
    <w:p w14:paraId="0B8B9D53" w14:textId="77777777" w:rsidR="00FA05C3" w:rsidRPr="004113EE" w:rsidRDefault="00FA05C3" w:rsidP="007171B1">
      <w:pPr>
        <w:pStyle w:val="code"/>
      </w:pPr>
      <w:r w:rsidRPr="004113EE">
        <w:t xml:space="preserve">  &lt;img src="images/submit.gif" alt="submit" width="89" height="24"&gt;</w:t>
      </w:r>
    </w:p>
    <w:p w14:paraId="061F3B3E" w14:textId="77777777" w:rsidR="00FA05C3" w:rsidRPr="004113EE" w:rsidRDefault="00FA05C3" w:rsidP="007171B1">
      <w:pPr>
        <w:pStyle w:val="code"/>
      </w:pPr>
      <w:r w:rsidRPr="004113EE">
        <w:t>&lt;/button&gt;</w:t>
      </w:r>
    </w:p>
    <w:p w14:paraId="773074F0" w14:textId="784A44A3" w:rsidR="00FA05C3" w:rsidRDefault="00FA05C3" w:rsidP="00BF12A1">
      <w:pPr>
        <w:pStyle w:val="Heading3"/>
      </w:pPr>
      <w:bookmarkStart w:id="120" w:name="_Toc120626887"/>
      <w:r>
        <w:t>Reset Button</w:t>
      </w:r>
      <w:bookmarkEnd w:id="120"/>
    </w:p>
    <w:p w14:paraId="19031CF7" w14:textId="77777777" w:rsidR="00FA05C3" w:rsidRDefault="00FA05C3" w:rsidP="00B4237B">
      <w:r>
        <w:lastRenderedPageBreak/>
        <w:t>It is also possible to create a reset button by specifying </w:t>
      </w:r>
      <w:r w:rsidRPr="004113EE">
        <w:t>type="reset"</w:t>
      </w:r>
      <w:r>
        <w:t>; clicking this button clears all the fields. The danger with using a reset button is that the user can accidentally click the button and lose the data already entered.</w:t>
      </w:r>
    </w:p>
    <w:p w14:paraId="33E09218" w14:textId="32A6A304" w:rsidR="00FA05C3" w:rsidRDefault="00FA05C3" w:rsidP="007171B1">
      <w:pPr>
        <w:pStyle w:val="code"/>
      </w:pPr>
      <w:r w:rsidRPr="00B63C63">
        <w:t>&lt;input type="reset" value="Reset Form" &gt;</w:t>
      </w:r>
    </w:p>
    <w:p w14:paraId="495178D0" w14:textId="67B7F1FA" w:rsidR="00FA05C3" w:rsidRDefault="00FA05C3" w:rsidP="00BF12A1">
      <w:pPr>
        <w:pStyle w:val="Heading3"/>
      </w:pPr>
      <w:bookmarkStart w:id="121" w:name="_Toc120626888"/>
      <w:r>
        <w:t>Buttons that Do Not Submit the Form</w:t>
      </w:r>
      <w:bookmarkEnd w:id="121"/>
    </w:p>
    <w:p w14:paraId="55949216" w14:textId="77777777" w:rsidR="00FA05C3" w:rsidRDefault="00FA05C3" w:rsidP="00B4237B">
      <w:r>
        <w:t>By specifying </w:t>
      </w:r>
      <w:r w:rsidRPr="004113EE">
        <w:t>type="button"</w:t>
      </w:r>
      <w:r>
        <w:t> you create a button that, when clicked, does not submit the form. It is just a dummy button that needs some JavaScript to be useful.</w:t>
      </w:r>
    </w:p>
    <w:p w14:paraId="2709B842" w14:textId="0251775B" w:rsidR="00FA05C3" w:rsidRDefault="00FA05C3" w:rsidP="007171B1">
      <w:pPr>
        <w:pStyle w:val="code"/>
      </w:pPr>
      <w:r w:rsidRPr="004113EE">
        <w:rPr>
          <w:rStyle w:val="Heading8Char"/>
          <w:rFonts w:eastAsiaTheme="minorHAnsi"/>
          <w:sz w:val="22"/>
          <w:szCs w:val="22"/>
        </w:rPr>
        <w:t xml:space="preserve"> </w:t>
      </w:r>
      <w:r w:rsidRPr="00B63C63">
        <w:t>&lt;button type="button"&gt;Click Me&lt;/button&gt;</w:t>
      </w:r>
    </w:p>
    <w:p w14:paraId="3AEE77FF" w14:textId="77777777" w:rsidR="00FA05C3" w:rsidRDefault="00FA05C3" w:rsidP="00B4237B">
      <w:r>
        <w:t>Or</w:t>
      </w:r>
    </w:p>
    <w:p w14:paraId="2A39DA7D" w14:textId="1C99C50E" w:rsidR="00FA05C3" w:rsidRDefault="00FA05C3" w:rsidP="007171B1">
      <w:pPr>
        <w:pStyle w:val="code"/>
      </w:pPr>
      <w:r w:rsidRPr="00B63C63">
        <w:t>&lt;input type="button" value="Click Me" &gt;</w:t>
      </w:r>
    </w:p>
    <w:p w14:paraId="087FBFFC" w14:textId="6730AEAF" w:rsidR="00FA05C3" w:rsidRDefault="00FA05C3" w:rsidP="00BF12A1">
      <w:pPr>
        <w:pStyle w:val="Heading3"/>
      </w:pPr>
      <w:bookmarkStart w:id="122" w:name="_Toc120626889"/>
      <w:r>
        <w:t>Additional Reading</w:t>
      </w:r>
      <w:bookmarkEnd w:id="122"/>
    </w:p>
    <w:p w14:paraId="27F4E078" w14:textId="77777777" w:rsidR="00FA05C3" w:rsidRDefault="00FA05C3" w:rsidP="00B4237B">
      <w:r>
        <w:t>This area provides additional reading on the listed topics.</w:t>
      </w:r>
    </w:p>
    <w:p w14:paraId="78541EBA" w14:textId="77777777" w:rsidR="00FA05C3" w:rsidRPr="00C72307" w:rsidRDefault="006236EF" w:rsidP="00C72307">
      <w:hyperlink r:id="rId54" w:history="1">
        <w:r w:rsidR="00FA05C3" w:rsidRPr="00C72307">
          <w:rPr>
            <w:rStyle w:val="Hyperlink"/>
          </w:rPr>
          <w:t>Button Element</w:t>
        </w:r>
      </w:hyperlink>
    </w:p>
    <w:p w14:paraId="4E2BBC2E" w14:textId="73079935" w:rsidR="00C72307" w:rsidRDefault="006236EF" w:rsidP="00C72307">
      <w:hyperlink r:id="rId55" w:history="1">
        <w:r w:rsidR="00FA05C3" w:rsidRPr="00C72307">
          <w:rPr>
            <w:rStyle w:val="Hyperlink"/>
          </w:rPr>
          <w:t>Input (type="button") Element</w:t>
        </w:r>
      </w:hyperlink>
    </w:p>
    <w:p w14:paraId="058D8B8E" w14:textId="77777777" w:rsidR="00C72307" w:rsidRDefault="00C72307">
      <w:pPr>
        <w:spacing w:line="259" w:lineRule="auto"/>
      </w:pPr>
      <w:r>
        <w:br w:type="page"/>
      </w:r>
    </w:p>
    <w:p w14:paraId="40ED7C23" w14:textId="0B15A4B4" w:rsidR="0042181E" w:rsidRDefault="004508A6" w:rsidP="00B4237B">
      <w:pPr>
        <w:pStyle w:val="Heading1"/>
      </w:pPr>
      <w:bookmarkStart w:id="123" w:name="_Toc120626890"/>
      <w:r>
        <w:lastRenderedPageBreak/>
        <w:t>Chapter</w:t>
      </w:r>
      <w:r w:rsidR="00382915">
        <w:t xml:space="preserve"> </w:t>
      </w:r>
      <w:r w:rsidR="00F77CF0">
        <w:t>5</w:t>
      </w:r>
      <w:r w:rsidR="00081A3B">
        <w:t>: PHP Basics</w:t>
      </w:r>
      <w:bookmarkEnd w:id="123"/>
    </w:p>
    <w:p w14:paraId="1DB716D8" w14:textId="508FE011" w:rsidR="00382915" w:rsidRDefault="00382915" w:rsidP="00B4237B">
      <w:pPr>
        <w:pStyle w:val="Heading2"/>
      </w:pPr>
      <w:bookmarkStart w:id="124" w:name="_Toc120626891"/>
      <w:r>
        <w:t>PHP Basics</w:t>
      </w:r>
      <w:bookmarkEnd w:id="124"/>
    </w:p>
    <w:p w14:paraId="6835F35C" w14:textId="51BEB48B" w:rsidR="00382915" w:rsidRDefault="00382915" w:rsidP="00BF12A1">
      <w:pPr>
        <w:pStyle w:val="Heading3"/>
      </w:pPr>
      <w:bookmarkStart w:id="125" w:name="_Toc120626892"/>
      <w:r>
        <w:t>Introduction</w:t>
      </w:r>
      <w:bookmarkEnd w:id="125"/>
    </w:p>
    <w:p w14:paraId="78C5FF2A" w14:textId="1C5D7A8D" w:rsidR="00382915" w:rsidRDefault="00382915" w:rsidP="00B4237B">
      <w:r>
        <w:t xml:space="preserve">PHP (recursive acronym </w:t>
      </w:r>
      <w:r w:rsidR="00183129">
        <w:t>for PHP: Hypertext Preprocessor, prior it was called Personal Home Page)</w:t>
      </w:r>
      <w:r>
        <w:t xml:space="preserve"> is a widely used open</w:t>
      </w:r>
      <w:r w:rsidR="000636F7">
        <w:t>-</w:t>
      </w:r>
      <w:r>
        <w:t xml:space="preserve">source general-purpose scripting language that is especially suited for web development and can be embedded into HTML. What distinguishes PHP from something like client-side JavaScript is that the code is executed on the server, </w:t>
      </w:r>
      <w:r w:rsidR="009432ED">
        <w:t>generates HTML,</w:t>
      </w:r>
      <w:r>
        <w:t xml:space="preserve"> which is then sent to the client. The client would receive the results of running that script but would not know what the underlying code was.</w:t>
      </w:r>
    </w:p>
    <w:p w14:paraId="5EDAD9EE" w14:textId="77777777" w:rsidR="00382915" w:rsidRDefault="00382915" w:rsidP="00B4237B">
      <w:r>
        <w:t>One advantage and draw to PHP is that it is extremely simple for a newcomer but offers many advanced features for a professional programmer.</w:t>
      </w:r>
    </w:p>
    <w:p w14:paraId="0CE75A0D" w14:textId="77777777" w:rsidR="00382915" w:rsidRDefault="00382915" w:rsidP="00B4237B">
      <w:r>
        <w:t>PHP </w:t>
      </w:r>
      <w:hyperlink r:id="rId56" w:history="1">
        <w:r w:rsidRPr="00C72307">
          <w:rPr>
            <w:rStyle w:val="LinkChar"/>
          </w:rPr>
          <w:t>online manual</w:t>
        </w:r>
      </w:hyperlink>
      <w:r w:rsidRPr="00C72307">
        <w:t> </w:t>
      </w:r>
      <w:r>
        <w:t>is very well done with many examples. I recommend you visit it and get used to navigating around it.</w:t>
      </w:r>
    </w:p>
    <w:p w14:paraId="22766F5A" w14:textId="7ABCB9F7" w:rsidR="00382915" w:rsidRDefault="00382915" w:rsidP="00B4237B">
      <w:r>
        <w:t>There is an online </w:t>
      </w:r>
      <w:hyperlink r:id="rId57" w:history="1">
        <w:r w:rsidRPr="00C72307">
          <w:rPr>
            <w:rStyle w:val="LinkChar"/>
          </w:rPr>
          <w:t>PHP emulator</w:t>
        </w:r>
      </w:hyperlink>
      <w:r w:rsidRPr="000E47AC">
        <w:rPr>
          <w:color w:val="003399"/>
        </w:rPr>
        <w:t> </w:t>
      </w:r>
      <w:r>
        <w:t xml:space="preserve">that is useful for evaluating small </w:t>
      </w:r>
      <w:r w:rsidR="000636F7">
        <w:t>PHP</w:t>
      </w:r>
      <w:r>
        <w:t xml:space="preserve"> scripts.</w:t>
      </w:r>
    </w:p>
    <w:p w14:paraId="349AA63D" w14:textId="31156131" w:rsidR="00382915" w:rsidRDefault="00382915" w:rsidP="00B4237B">
      <w:r>
        <w:t xml:space="preserve">You can also run any </w:t>
      </w:r>
      <w:r w:rsidR="009432ED">
        <w:t>PHP</w:t>
      </w:r>
      <w:r>
        <w:t xml:space="preserve"> script from the server</w:t>
      </w:r>
      <w:r w:rsidR="009432ED">
        <w:t>, via the command line, by</w:t>
      </w:r>
      <w:r>
        <w:t xml:space="preserve"> entering "php scriptname.php"</w:t>
      </w:r>
    </w:p>
    <w:p w14:paraId="2BE84422" w14:textId="77777777" w:rsidR="00382915" w:rsidRDefault="00382915" w:rsidP="00BF12A1">
      <w:pPr>
        <w:pStyle w:val="Heading3"/>
      </w:pPr>
      <w:bookmarkStart w:id="126" w:name="_Toc120626893"/>
      <w:r>
        <w:t>php.ini file</w:t>
      </w:r>
      <w:bookmarkEnd w:id="126"/>
    </w:p>
    <w:p w14:paraId="33A7824A" w14:textId="23043B7C" w:rsidR="000636F7" w:rsidRDefault="00382915" w:rsidP="00B4237B">
      <w:r>
        <w:t xml:space="preserve">The php.ini file is the default configuration file for running applications that require PHP. It is used to control variables such as upload sizes, file timeouts, and resource limits. </w:t>
      </w:r>
    </w:p>
    <w:p w14:paraId="4872CA5B" w14:textId="606031A7" w:rsidR="00382915" w:rsidRDefault="000636F7" w:rsidP="00B4237B">
      <w:r>
        <w:t>T</w:t>
      </w:r>
      <w:r w:rsidR="00382915">
        <w:t>o view the file</w:t>
      </w:r>
      <w:r>
        <w:t xml:space="preserve"> in the brow</w:t>
      </w:r>
      <w:r w:rsidR="00144C41">
        <w:t>s</w:t>
      </w:r>
      <w:r>
        <w:t>er</w:t>
      </w:r>
      <w:r w:rsidR="00382915">
        <w:t>, you have to call the method</w:t>
      </w:r>
      <w:r>
        <w:t xml:space="preserve"> phpinfo()</w:t>
      </w:r>
      <w:r w:rsidR="00382915">
        <w:t xml:space="preserve">. </w:t>
      </w:r>
      <w:r>
        <w:t xml:space="preserve">To do this you need to create a PHP file </w:t>
      </w:r>
      <w:r w:rsidR="00382915">
        <w:t xml:space="preserve">In your </w:t>
      </w:r>
      <w:r w:rsidR="00631D58">
        <w:t>public_html</w:t>
      </w:r>
      <w:r w:rsidR="00382915">
        <w:t xml:space="preserve"> directory</w:t>
      </w:r>
      <w:r w:rsidR="00C72307">
        <w:t>.</w:t>
      </w:r>
      <w:r w:rsidR="00382915">
        <w:t xml:space="preserve">  </w:t>
      </w:r>
      <w:r w:rsidR="00144C41">
        <w:t>C</w:t>
      </w:r>
      <w:r w:rsidR="00382915">
        <w:t>reate a</w:t>
      </w:r>
      <w:r w:rsidR="00144C41">
        <w:t xml:space="preserve"> file named</w:t>
      </w:r>
      <w:r w:rsidR="00382915">
        <w:t> </w:t>
      </w:r>
      <w:r w:rsidR="00382915" w:rsidRPr="00382915">
        <w:t>info.php</w:t>
      </w:r>
      <w:r w:rsidR="00144C41">
        <w:t xml:space="preserve"> </w:t>
      </w:r>
      <w:r w:rsidR="00382915">
        <w:t>and add the following code.</w:t>
      </w:r>
    </w:p>
    <w:p w14:paraId="379604F4" w14:textId="5344298F" w:rsidR="00382915" w:rsidRDefault="00382915" w:rsidP="007171B1">
      <w:pPr>
        <w:pStyle w:val="code"/>
      </w:pPr>
      <w:r w:rsidRPr="00382915">
        <w:lastRenderedPageBreak/>
        <w:t>&lt;?php phpinfo(); ?&gt;</w:t>
      </w:r>
    </w:p>
    <w:p w14:paraId="32EECFE0" w14:textId="37A6AECF" w:rsidR="00185B6B" w:rsidRDefault="00185B6B" w:rsidP="00185B6B">
      <w:r>
        <w:t>Then</w:t>
      </w:r>
      <w:r w:rsidR="00144C41">
        <w:t xml:space="preserve"> in your web browser enter </w:t>
      </w:r>
      <w:r>
        <w:t xml:space="preserve">youripaddress/info.php </w:t>
      </w:r>
      <w:r w:rsidR="00144C41">
        <w:t>and</w:t>
      </w:r>
      <w:r>
        <w:t xml:space="preserve"> you will view a webpage showing your </w:t>
      </w:r>
      <w:r w:rsidR="00144C41">
        <w:t>PHP</w:t>
      </w:r>
      <w:r>
        <w:t xml:space="preserve"> settings.</w:t>
      </w:r>
    </w:p>
    <w:p w14:paraId="1148DFFB" w14:textId="0B183C0D" w:rsidR="00382915" w:rsidRDefault="00382915" w:rsidP="00BF12A1">
      <w:pPr>
        <w:pStyle w:val="Heading3"/>
      </w:pPr>
      <w:bookmarkStart w:id="127" w:name="_Toc120626894"/>
      <w:r>
        <w:t>Errors, Warnings, and Notices</w:t>
      </w:r>
      <w:bookmarkEnd w:id="127"/>
    </w:p>
    <w:p w14:paraId="33C563C5" w14:textId="77777777" w:rsidR="00382915" w:rsidRDefault="00382915" w:rsidP="00B4237B">
      <w:r>
        <w:t>PHP has three levels of error notices:</w:t>
      </w:r>
    </w:p>
    <w:p w14:paraId="36915043" w14:textId="77777777" w:rsidR="00382915" w:rsidRDefault="00382915" w:rsidP="00B4237B">
      <w:pPr>
        <w:numPr>
          <w:ilvl w:val="0"/>
          <w:numId w:val="7"/>
        </w:numPr>
      </w:pPr>
      <w:r w:rsidRPr="00382915">
        <w:rPr>
          <w:rStyle w:val="FooterChar"/>
          <w:rFonts w:ascii="Helvetica" w:hAnsi="Helvetica" w:cs="Helvetica"/>
          <w:color w:val="333333"/>
          <w:sz w:val="27"/>
          <w:szCs w:val="27"/>
        </w:rPr>
        <w:t>Fatal error</w:t>
      </w:r>
      <w:r>
        <w:t> - It will terminate the program and print the error in the log. It will also print the error on the page if "show errors" is enabled in the "php.ini" file.</w:t>
      </w:r>
    </w:p>
    <w:p w14:paraId="7FC0F00E" w14:textId="519B5608" w:rsidR="00382915" w:rsidRDefault="00382915" w:rsidP="00B4237B">
      <w:pPr>
        <w:numPr>
          <w:ilvl w:val="0"/>
          <w:numId w:val="7"/>
        </w:numPr>
      </w:pPr>
      <w:r w:rsidRPr="00382915">
        <w:rPr>
          <w:rStyle w:val="FooterChar"/>
          <w:rFonts w:ascii="Helvetica" w:hAnsi="Helvetica" w:cs="Helvetica"/>
          <w:color w:val="333333"/>
          <w:sz w:val="27"/>
          <w:szCs w:val="27"/>
        </w:rPr>
        <w:t>Warning</w:t>
      </w:r>
      <w:r>
        <w:t> - It will print the warning on the page (if the PHP configurations are set up to do that) and to the</w:t>
      </w:r>
      <w:r w:rsidR="00144C41">
        <w:t xml:space="preserve"> error</w:t>
      </w:r>
      <w:r>
        <w:t xml:space="preserve"> log </w:t>
      </w:r>
      <w:r w:rsidR="00144C41">
        <w:t xml:space="preserve">file </w:t>
      </w:r>
      <w:r>
        <w:t xml:space="preserve">but allow the program to continue </w:t>
      </w:r>
      <w:r w:rsidR="00144C41">
        <w:t xml:space="preserve">the </w:t>
      </w:r>
      <w:r>
        <w:t>best it can.</w:t>
      </w:r>
    </w:p>
    <w:p w14:paraId="27C6417F" w14:textId="77777777" w:rsidR="00382915" w:rsidRDefault="00382915" w:rsidP="00B4237B">
      <w:pPr>
        <w:numPr>
          <w:ilvl w:val="0"/>
          <w:numId w:val="7"/>
        </w:numPr>
      </w:pPr>
      <w:r w:rsidRPr="00382915">
        <w:rPr>
          <w:rStyle w:val="FooterChar"/>
          <w:rFonts w:ascii="Helvetica" w:hAnsi="Helvetica" w:cs="Helvetica"/>
          <w:color w:val="333333"/>
          <w:sz w:val="27"/>
          <w:szCs w:val="27"/>
        </w:rPr>
        <w:t>Notice</w:t>
      </w:r>
      <w:r>
        <w:t> - It will print the notice on the page (if the PHP configurations are set up to do that) but allow the program to run.</w:t>
      </w:r>
    </w:p>
    <w:p w14:paraId="7BCB7B13" w14:textId="12C7AD89" w:rsidR="00382915" w:rsidRDefault="00382915" w:rsidP="00BF12A1">
      <w:pPr>
        <w:pStyle w:val="Heading3"/>
      </w:pPr>
      <w:bookmarkStart w:id="128" w:name="_Toc120626895"/>
      <w:r>
        <w:t>Turning on/off Errors, Warnings</w:t>
      </w:r>
      <w:r w:rsidR="00144C41">
        <w:t>,</w:t>
      </w:r>
      <w:r>
        <w:t xml:space="preserve"> and Notices</w:t>
      </w:r>
      <w:bookmarkEnd w:id="128"/>
    </w:p>
    <w:p w14:paraId="20FD8AA9" w14:textId="0547265E" w:rsidR="00185B6B" w:rsidRDefault="00382915" w:rsidP="00185B6B">
      <w:r>
        <w:t xml:space="preserve">If you have an error in your PHP </w:t>
      </w:r>
      <w:r w:rsidR="00C72307">
        <w:t>script,</w:t>
      </w:r>
      <w:r>
        <w:t xml:space="preserve"> you may </w:t>
      </w:r>
      <w:r w:rsidR="00185B6B">
        <w:t>see</w:t>
      </w:r>
      <w:r>
        <w:t xml:space="preserve"> a blank page when you view it in the browser.</w:t>
      </w:r>
    </w:p>
    <w:p w14:paraId="1DE515E6" w14:textId="68D5337E" w:rsidR="00382915" w:rsidRDefault="00185B6B" w:rsidP="00631D58">
      <w:r>
        <w:t xml:space="preserve">Using </w:t>
      </w:r>
      <w:r w:rsidR="00093ED1">
        <w:t>russet,</w:t>
      </w:r>
      <w:r w:rsidR="00382915">
        <w:t xml:space="preserve"> you</w:t>
      </w:r>
      <w:r w:rsidR="00631D58">
        <w:t xml:space="preserve"> can have errors and </w:t>
      </w:r>
      <w:r w:rsidR="00093ED1">
        <w:t>notices turned on and doings so requires creating a .htaccess ffile in your public_html directory.  This file must be named exactly as shown .htaccess (you must use the dot in the beginning).  Add the following code to that file.</w:t>
      </w:r>
    </w:p>
    <w:p w14:paraId="18F959AE" w14:textId="77777777" w:rsidR="00093ED1" w:rsidRDefault="00093ED1" w:rsidP="007171B1">
      <w:pPr>
        <w:pStyle w:val="code"/>
      </w:pPr>
      <w:r>
        <w:t>php_flag display_startup_errors on</w:t>
      </w:r>
    </w:p>
    <w:p w14:paraId="56254D2D" w14:textId="58175D66" w:rsidR="00093ED1" w:rsidRDefault="00093ED1" w:rsidP="007171B1">
      <w:pPr>
        <w:pStyle w:val="code"/>
      </w:pPr>
      <w:r>
        <w:t>php_flag display_errors on</w:t>
      </w:r>
    </w:p>
    <w:p w14:paraId="1366F5A3" w14:textId="037E5390" w:rsidR="00093ED1" w:rsidRDefault="00093ED1">
      <w:pPr>
        <w:spacing w:line="259" w:lineRule="auto"/>
        <w:rPr>
          <w:bCs/>
          <w:color w:val="003399"/>
          <w:sz w:val="22"/>
        </w:rPr>
      </w:pPr>
      <w:r>
        <w:br w:type="page"/>
      </w:r>
    </w:p>
    <w:p w14:paraId="3304F30E" w14:textId="08897F4B" w:rsidR="00382915" w:rsidRDefault="00382915" w:rsidP="00BF12A1">
      <w:pPr>
        <w:pStyle w:val="Heading3"/>
      </w:pPr>
      <w:bookmarkStart w:id="129" w:name="_Toc120626896"/>
      <w:r>
        <w:lastRenderedPageBreak/>
        <w:t>PHP block</w:t>
      </w:r>
      <w:bookmarkEnd w:id="129"/>
    </w:p>
    <w:p w14:paraId="5FED27F1" w14:textId="39382AB9" w:rsidR="00382915" w:rsidRDefault="00144C41" w:rsidP="00B4237B">
      <w:r>
        <w:t>F</w:t>
      </w:r>
      <w:r w:rsidR="00382915">
        <w:t>or PHP code to be parsed</w:t>
      </w:r>
      <w:r w:rsidR="00185B6B">
        <w:t xml:space="preserve"> on the server</w:t>
      </w:r>
      <w:r w:rsidR="00382915">
        <w:t xml:space="preserve">, it must be in </w:t>
      </w:r>
      <w:r>
        <w:t>PHP</w:t>
      </w:r>
      <w:r w:rsidR="00382915">
        <w:t xml:space="preserve"> code blocks </w:t>
      </w:r>
      <w:r w:rsidR="00382915" w:rsidRPr="00382915">
        <w:t>&lt;?php</w:t>
      </w:r>
      <w:r w:rsidR="00391E16">
        <w:t xml:space="preserve"> …</w:t>
      </w:r>
      <w:r w:rsidR="00382915" w:rsidRPr="00382915">
        <w:t xml:space="preserve"> ?&gt;.</w:t>
      </w:r>
      <w:r w:rsidR="00382915">
        <w:t xml:space="preserve"> Below is an example of injecting PHP into HTML.</w:t>
      </w:r>
    </w:p>
    <w:p w14:paraId="282229CF" w14:textId="5939DDCE" w:rsidR="00382915" w:rsidRDefault="00382915" w:rsidP="00B4237B">
      <w:r>
        <w:t>The </w:t>
      </w:r>
      <w:r w:rsidRPr="00382915">
        <w:t>echo</w:t>
      </w:r>
      <w:r w:rsidR="001E7758">
        <w:t xml:space="preserve"> </w:t>
      </w:r>
      <w:r>
        <w:t>is how you output (display) something in PHP.</w:t>
      </w:r>
    </w:p>
    <w:p w14:paraId="4DDC5491" w14:textId="7A0C67E9" w:rsidR="00382915" w:rsidRDefault="00382915" w:rsidP="007171B1">
      <w:pPr>
        <w:pStyle w:val="code"/>
      </w:pPr>
      <w:r w:rsidRPr="00382915">
        <w:t>&lt;p&gt;This is HTML and &lt;?php echo "this is php"</w:t>
      </w:r>
      <w:r w:rsidR="00391E16">
        <w:t xml:space="preserve">; </w:t>
      </w:r>
      <w:r w:rsidRPr="00382915">
        <w:t>?&gt;&lt;/p&gt;</w:t>
      </w:r>
    </w:p>
    <w:p w14:paraId="18A50BA1" w14:textId="614EF7CC" w:rsidR="00382915" w:rsidRDefault="00382915" w:rsidP="00B4237B">
      <w:r>
        <w:t>If you are going to write</w:t>
      </w:r>
      <w:r w:rsidR="00144C41">
        <w:t xml:space="preserve"> just PHP</w:t>
      </w:r>
      <w:r>
        <w:t xml:space="preserve"> and not have any</w:t>
      </w:r>
      <w:r w:rsidR="00391E16">
        <w:t xml:space="preserve"> embedded</w:t>
      </w:r>
      <w:r>
        <w:t xml:space="preserve"> HTML </w:t>
      </w:r>
      <w:r w:rsidR="00144C41">
        <w:t>you should write all your PHP code in an</w:t>
      </w:r>
      <w:r>
        <w:t xml:space="preserve"> open and closing</w:t>
      </w:r>
      <w:r w:rsidR="00333D5E">
        <w:t xml:space="preserve"> the PHP block</w:t>
      </w:r>
      <w:r w:rsidR="00185B6B">
        <w:t xml:space="preserve"> as shown.</w:t>
      </w:r>
    </w:p>
    <w:p w14:paraId="59BB1B52" w14:textId="77777777" w:rsidR="00382915" w:rsidRPr="00382915" w:rsidRDefault="00382915" w:rsidP="007171B1">
      <w:pPr>
        <w:pStyle w:val="code"/>
      </w:pPr>
      <w:r w:rsidRPr="00382915">
        <w:t>&lt;?php</w:t>
      </w:r>
    </w:p>
    <w:p w14:paraId="7A13F34D" w14:textId="1ED5F8B5" w:rsidR="00382915" w:rsidRDefault="00382915" w:rsidP="007171B1">
      <w:pPr>
        <w:pStyle w:val="code"/>
      </w:pPr>
      <w:r w:rsidRPr="00382915">
        <w:t>echo "this is a php block without the ending.";</w:t>
      </w:r>
    </w:p>
    <w:p w14:paraId="11B2E83D" w14:textId="49CC4733" w:rsidR="00382915" w:rsidRDefault="00382915" w:rsidP="007171B1">
      <w:pPr>
        <w:pStyle w:val="code"/>
      </w:pPr>
      <w:r>
        <w:t>?&gt;</w:t>
      </w:r>
    </w:p>
    <w:p w14:paraId="6A69BAFE" w14:textId="7AF7FE64" w:rsidR="00382915" w:rsidRDefault="00382915" w:rsidP="00BF12A1">
      <w:pPr>
        <w:pStyle w:val="Heading3"/>
      </w:pPr>
      <w:bookmarkStart w:id="130" w:name="_Toc120626897"/>
      <w:r>
        <w:t>echo and print</w:t>
      </w:r>
      <w:bookmarkEnd w:id="130"/>
    </w:p>
    <w:p w14:paraId="12F07F35" w14:textId="666B3088" w:rsidR="00501CC7" w:rsidRDefault="0078247C" w:rsidP="0078247C">
      <w:r>
        <w:t>E</w:t>
      </w:r>
      <w:r w:rsidR="00501CC7">
        <w:t xml:space="preserve">cho and print are </w:t>
      </w:r>
      <w:r>
        <w:t xml:space="preserve">basically the </w:t>
      </w:r>
      <w:r w:rsidR="00501CC7">
        <w:t>same. They are both used to output data to the screen.</w:t>
      </w:r>
    </w:p>
    <w:p w14:paraId="2F4CC7F5" w14:textId="5DA903AB" w:rsidR="00501CC7" w:rsidRDefault="00501CC7" w:rsidP="0078247C">
      <w:r>
        <w:t xml:space="preserve">The differences are small: echo has no return value while print has a return value of 1 so it can be used in expressions (like a ternary operatory </w:t>
      </w:r>
      <w:r w:rsidRPr="0078247C">
        <w:t xml:space="preserve">($result = $condition ? print "true" : </w:t>
      </w:r>
      <w:r w:rsidR="0078247C" w:rsidRPr="0078247C">
        <w:t>print "false"</w:t>
      </w:r>
      <w:r w:rsidRPr="0078247C">
        <w:t>;</w:t>
      </w:r>
      <w:r w:rsidR="0078247C">
        <w:rPr>
          <w:rFonts w:ascii="Courier New" w:hAnsi="Courier New" w:cs="Courier New"/>
          <w:color w:val="000000"/>
          <w:shd w:val="clear" w:color="auto" w:fill="F7F7F7"/>
        </w:rPr>
        <w:t>)</w:t>
      </w:r>
      <w:r>
        <w:t xml:space="preserve">. </w:t>
      </w:r>
      <w:r w:rsidR="0078247C">
        <w:t xml:space="preserve"> E</w:t>
      </w:r>
      <w:r>
        <w:t>cho can take multiple parameters (although such usage is rare) while print can take</w:t>
      </w:r>
      <w:r w:rsidR="0078247C">
        <w:t xml:space="preserve"> only</w:t>
      </w:r>
      <w:r>
        <w:t xml:space="preserve"> one argument. </w:t>
      </w:r>
      <w:r w:rsidR="0078247C">
        <w:t>E</w:t>
      </w:r>
      <w:r>
        <w:t>cho is marginally faster than print.</w:t>
      </w:r>
    </w:p>
    <w:p w14:paraId="7537A35F" w14:textId="6902A566" w:rsidR="00382915" w:rsidRDefault="00382915" w:rsidP="0078247C">
      <w:r>
        <w:t xml:space="preserve">Echo is more </w:t>
      </w:r>
      <w:r w:rsidR="0078247C">
        <w:t xml:space="preserve">popular, and </w:t>
      </w:r>
      <w:r>
        <w:t>we will be using echo in this course.</w:t>
      </w:r>
    </w:p>
    <w:p w14:paraId="72837270" w14:textId="77777777" w:rsidR="00382915" w:rsidRPr="00E05D59" w:rsidRDefault="00382915" w:rsidP="00BF12A1">
      <w:pPr>
        <w:pStyle w:val="Heading3"/>
      </w:pPr>
      <w:bookmarkStart w:id="131" w:name="_Toc120626898"/>
      <w:r w:rsidRPr="00E05D59">
        <w:t>Ending Statements with a semi-colon</w:t>
      </w:r>
      <w:bookmarkEnd w:id="131"/>
    </w:p>
    <w:p w14:paraId="37CA2780" w14:textId="1FEE4369" w:rsidR="00391E16" w:rsidRDefault="00382915" w:rsidP="00B4237B">
      <w:r>
        <w:t>In PHP you must end every statement (unless there is only one</w:t>
      </w:r>
      <w:r w:rsidR="0078247C">
        <w:t xml:space="preserve"> statement</w:t>
      </w:r>
      <w:r>
        <w:t>) with a semi-colon. PHP will generate a "fatal error" if a semi-colon is missing.</w:t>
      </w:r>
    </w:p>
    <w:p w14:paraId="1816F2D5" w14:textId="77777777" w:rsidR="00391E16" w:rsidRDefault="00391E16">
      <w:pPr>
        <w:spacing w:line="259" w:lineRule="auto"/>
      </w:pPr>
      <w:r>
        <w:br w:type="page"/>
      </w:r>
    </w:p>
    <w:p w14:paraId="615A3A3B" w14:textId="77777777" w:rsidR="00382915" w:rsidRPr="00E05D59" w:rsidRDefault="00382915" w:rsidP="00BF12A1">
      <w:pPr>
        <w:pStyle w:val="Heading3"/>
      </w:pPr>
      <w:bookmarkStart w:id="132" w:name="_Toc120626899"/>
      <w:r w:rsidRPr="00E05D59">
        <w:lastRenderedPageBreak/>
        <w:t>Using Variables in PHP</w:t>
      </w:r>
      <w:bookmarkEnd w:id="132"/>
    </w:p>
    <w:p w14:paraId="56D685F9" w14:textId="604C5719" w:rsidR="00144C41" w:rsidRDefault="00382915" w:rsidP="00391E16">
      <w:r w:rsidRPr="00E05D59">
        <w:t>Variables are a fundamental part of any programming language. A variable is simply a container that holds a</w:t>
      </w:r>
      <w:r>
        <w:rPr>
          <w:rFonts w:ascii="Helvetica" w:hAnsi="Helvetica" w:cs="Helvetica"/>
          <w:color w:val="333333"/>
          <w:sz w:val="36"/>
          <w:szCs w:val="36"/>
        </w:rPr>
        <w:t xml:space="preserve"> </w:t>
      </w:r>
      <w:r w:rsidRPr="00E05D59">
        <w:t>certain value. Variables get their name because that certain value can change throughout the execution of the script. It's this ability to contain changing values that make variables so useful.</w:t>
      </w:r>
    </w:p>
    <w:p w14:paraId="7FC5251F" w14:textId="77777777" w:rsidR="00382915" w:rsidRDefault="00382915" w:rsidP="00B4237B">
      <w:r>
        <w:t>For example, consider the following simple PHP script:</w:t>
      </w:r>
    </w:p>
    <w:p w14:paraId="05CD9FAD" w14:textId="39AE5099" w:rsidR="00382915" w:rsidRDefault="00382915" w:rsidP="007171B1">
      <w:pPr>
        <w:pStyle w:val="code"/>
      </w:pPr>
      <w:r w:rsidRPr="00E05D59">
        <w:t>echo 2 + 2;</w:t>
      </w:r>
    </w:p>
    <w:p w14:paraId="3C736BF1" w14:textId="7DE480EF" w:rsidR="00382915" w:rsidRDefault="00382915" w:rsidP="00B4237B">
      <w:r>
        <w:t>As you might imagine, this code outputs the number 4 when it</w:t>
      </w:r>
      <w:r w:rsidR="00144C41">
        <w:t>'</w:t>
      </w:r>
      <w:r>
        <w:t>s run. This is all well and good; however, if you wanted to print the value of, say, 5 + 6 instead, you would have to write another PHP script, as follows:</w:t>
      </w:r>
    </w:p>
    <w:p w14:paraId="40506178" w14:textId="0B352E29" w:rsidR="00382915" w:rsidRDefault="00382915" w:rsidP="007171B1">
      <w:pPr>
        <w:pStyle w:val="code"/>
      </w:pPr>
      <w:r w:rsidRPr="00E05D59">
        <w:t>echo 5 + 6;</w:t>
      </w:r>
    </w:p>
    <w:p w14:paraId="66B80B8A" w14:textId="77777777" w:rsidR="00382915" w:rsidRDefault="00382915" w:rsidP="00B4237B">
      <w:r>
        <w:t>This is where variables come into play. By using variables instead of numbers in your script, you make the script much more useful and flexible:</w:t>
      </w:r>
    </w:p>
    <w:p w14:paraId="2C79EB16" w14:textId="1C8FA96B" w:rsidR="00382915" w:rsidRDefault="00382915" w:rsidP="007171B1">
      <w:pPr>
        <w:pStyle w:val="code"/>
      </w:pPr>
      <w:r w:rsidRPr="00E05D59">
        <w:t>echo $x + $y;</w:t>
      </w:r>
    </w:p>
    <w:p w14:paraId="5C3C7D1D" w14:textId="4FC3FA72" w:rsidR="00382915" w:rsidRDefault="00382915" w:rsidP="00B4237B">
      <w:r>
        <w:t>You now have a general</w:t>
      </w:r>
      <w:r w:rsidR="00144C41">
        <w:t>-</w:t>
      </w:r>
      <w:r>
        <w:t>purpose script. You can set the variables $x and $y to any two values you want, either at some other place in your code or as a result of input from the user. Then, when you run the preceding line of code, the script outputs the sum of those two values. Re</w:t>
      </w:r>
      <w:r w:rsidR="00144C41">
        <w:t>-</w:t>
      </w:r>
      <w:r>
        <w:t>run the script with</w:t>
      </w:r>
      <w:r w:rsidR="00333D5E">
        <w:t xml:space="preserve"> different values for $x and $y</w:t>
      </w:r>
      <w:r>
        <w:t>, and you get a different result.</w:t>
      </w:r>
    </w:p>
    <w:p w14:paraId="17989E60" w14:textId="77777777" w:rsidR="00382915" w:rsidRDefault="00382915" w:rsidP="00BF12A1">
      <w:pPr>
        <w:pStyle w:val="Heading3"/>
      </w:pPr>
      <w:bookmarkStart w:id="133" w:name="_Toc120626900"/>
      <w:r>
        <w:t>Naming Variables</w:t>
      </w:r>
      <w:bookmarkEnd w:id="133"/>
    </w:p>
    <w:p w14:paraId="55007E5F" w14:textId="77777777" w:rsidR="00382915" w:rsidRDefault="00382915" w:rsidP="00B4237B">
      <w:r>
        <w:t>A variable consists of two parts: the variable’s name and the variable’s value. Because you’ll be using variables in your code frequently, it’s best to give your variables names you can understand and remember. Like other programming languages, PHP has certain rules you must follow when naming your variables:</w:t>
      </w:r>
    </w:p>
    <w:p w14:paraId="0EFCF6E1" w14:textId="77777777" w:rsidR="00382915" w:rsidRDefault="00382915" w:rsidP="00B4237B">
      <w:pPr>
        <w:numPr>
          <w:ilvl w:val="0"/>
          <w:numId w:val="8"/>
        </w:numPr>
      </w:pPr>
      <w:r>
        <w:t>Variable names begin with a dollar sign ( $ )</w:t>
      </w:r>
    </w:p>
    <w:p w14:paraId="1997CC97" w14:textId="77777777" w:rsidR="00382915" w:rsidRDefault="00382915" w:rsidP="00B4237B">
      <w:pPr>
        <w:numPr>
          <w:ilvl w:val="0"/>
          <w:numId w:val="8"/>
        </w:numPr>
      </w:pPr>
      <w:r>
        <w:lastRenderedPageBreak/>
        <w:t>The first character after the dollar sign must be a letter or an underscore The remaining characters in the name may be letters, numbers, or underscores without a fixed limit</w:t>
      </w:r>
    </w:p>
    <w:p w14:paraId="490AF998" w14:textId="4F58504A" w:rsidR="00333D5E" w:rsidRDefault="00382915" w:rsidP="00391E16">
      <w:pPr>
        <w:numPr>
          <w:ilvl w:val="0"/>
          <w:numId w:val="8"/>
        </w:numPr>
      </w:pPr>
      <w:r>
        <w:t xml:space="preserve">Variable names are case sensitive ( $Variable and $variable are two </w:t>
      </w:r>
      <w:r w:rsidR="00185B6B">
        <w:t>different</w:t>
      </w:r>
      <w:r>
        <w:t xml:space="preserve"> variables), so </w:t>
      </w:r>
      <w:r w:rsidR="00333D5E">
        <w:t>it’s</w:t>
      </w:r>
      <w:r>
        <w:t xml:space="preserve"> worth sticking to one variable naming method — for example, always using lowercase — to avoid mistakes.</w:t>
      </w:r>
    </w:p>
    <w:p w14:paraId="12F8C124" w14:textId="19901F3C" w:rsidR="00382915" w:rsidRPr="00E05D59" w:rsidRDefault="00382915" w:rsidP="00B4237B">
      <w:r w:rsidRPr="00E05D59">
        <w:t>Here are some examples of PHP variable names:</w:t>
      </w:r>
    </w:p>
    <w:p w14:paraId="2BE050F3" w14:textId="77777777" w:rsidR="00382915" w:rsidRPr="00E05D59" w:rsidRDefault="00382915" w:rsidP="007171B1">
      <w:pPr>
        <w:pStyle w:val="code"/>
      </w:pPr>
      <w:r w:rsidRPr="00E05D59">
        <w:t>$my_first_variable</w:t>
      </w:r>
    </w:p>
    <w:p w14:paraId="578E37A4" w14:textId="77777777" w:rsidR="00382915" w:rsidRPr="00E05D59" w:rsidRDefault="00382915" w:rsidP="007171B1">
      <w:pPr>
        <w:pStyle w:val="code"/>
      </w:pPr>
      <w:r w:rsidRPr="00E05D59">
        <w:t>$anotherVariable</w:t>
      </w:r>
    </w:p>
    <w:p w14:paraId="05F985B8" w14:textId="77777777" w:rsidR="00382915" w:rsidRPr="00E05D59" w:rsidRDefault="00382915" w:rsidP="007171B1">
      <w:pPr>
        <w:pStyle w:val="code"/>
      </w:pPr>
      <w:r w:rsidRPr="00E05D59">
        <w:t>$x</w:t>
      </w:r>
    </w:p>
    <w:p w14:paraId="508B8FFA" w14:textId="43F49769" w:rsidR="00382915" w:rsidRDefault="00382915" w:rsidP="007171B1">
      <w:pPr>
        <w:pStyle w:val="code"/>
      </w:pPr>
      <w:r w:rsidRPr="00E05D59">
        <w:t>$_123</w:t>
      </w:r>
    </w:p>
    <w:p w14:paraId="151F4323" w14:textId="36486F73" w:rsidR="00382915" w:rsidRDefault="00382915" w:rsidP="00BF12A1">
      <w:pPr>
        <w:pStyle w:val="Heading3"/>
      </w:pPr>
      <w:bookmarkStart w:id="134" w:name="_Toc120626901"/>
      <w:r>
        <w:t>Creating Variables</w:t>
      </w:r>
      <w:bookmarkEnd w:id="134"/>
    </w:p>
    <w:p w14:paraId="6B5F5CF8" w14:textId="77777777" w:rsidR="00382915" w:rsidRDefault="00382915" w:rsidP="00B4237B">
      <w:r>
        <w:t>Creating a variable in PHP is known as declaring it. Declaring a variable is as simple as using its name in your script:</w:t>
      </w:r>
    </w:p>
    <w:p w14:paraId="1A7FD744" w14:textId="77777777" w:rsidR="00CF7155" w:rsidRDefault="00382915" w:rsidP="007171B1">
      <w:pPr>
        <w:pStyle w:val="code"/>
      </w:pPr>
      <w:r w:rsidRPr="00E05D59">
        <w:t>$my_first_variable;</w:t>
      </w:r>
    </w:p>
    <w:p w14:paraId="665366D4" w14:textId="77777777" w:rsidR="00382915" w:rsidRDefault="00382915" w:rsidP="00B4237B">
      <w:pPr>
        <w:rPr>
          <w:rFonts w:ascii="Times New Roman" w:hAnsi="Times New Roman" w:cs="Times New Roman"/>
          <w:szCs w:val="24"/>
        </w:rPr>
      </w:pPr>
      <w:r>
        <w:rPr>
          <w:shd w:val="clear" w:color="auto" w:fill="FFFFFF"/>
        </w:rPr>
        <w:t>When PHP first sees a variable's name in a script, it automatically creates the variable at that point.</w:t>
      </w:r>
    </w:p>
    <w:p w14:paraId="289CB3E6" w14:textId="6B6F404E" w:rsidR="00382915" w:rsidRDefault="00382915" w:rsidP="00B4237B">
      <w:r>
        <w:t>Many programming languages prevent you from using a variable without first explicitly declaring (creating) it. But PHP lets you use variables at any point just by naming them. This is not always the blessing you might think; if you happen to use a nonexistent variable name by mistake, no error message is generated, and you may end up with a hard-to-find bug. In most cases, though, it works just fine and is a helpful feature.</w:t>
      </w:r>
    </w:p>
    <w:p w14:paraId="1EAE5313" w14:textId="77777777" w:rsidR="00382915" w:rsidRDefault="00382915" w:rsidP="00B4237B">
      <w:r>
        <w:t>When you declare a variable in PHP, it’s a good practice to assign a value to it at the same time. This is known as initializing a variable. By doing this, anyone reading your code knows exactly what value the variable holds at the time it's created. (If you don’t initialize a variable in PHP, it’s given the default value of null.)</w:t>
      </w:r>
    </w:p>
    <w:p w14:paraId="20B5D58C" w14:textId="77777777" w:rsidR="00382915" w:rsidRDefault="00382915" w:rsidP="00B4237B">
      <w:r>
        <w:lastRenderedPageBreak/>
        <w:t>Here’s an example of declaring and initializing a variable:</w:t>
      </w:r>
    </w:p>
    <w:p w14:paraId="51B89F2D" w14:textId="5ED5CE24" w:rsidR="00382915" w:rsidRDefault="00382915" w:rsidP="007171B1">
      <w:pPr>
        <w:pStyle w:val="code"/>
      </w:pPr>
      <w:r w:rsidRPr="00E05D59">
        <w:t>$my_first_variable = 3;</w:t>
      </w:r>
    </w:p>
    <w:p w14:paraId="5DC9D6E2" w14:textId="575004E7" w:rsidR="00E05D59" w:rsidRDefault="00382915" w:rsidP="00B4237B">
      <w:pPr>
        <w:rPr>
          <w:rFonts w:ascii="Courier New" w:hAnsi="Courier New" w:cs="Courier New"/>
          <w:b/>
          <w:bCs/>
          <w:color w:val="4472C4" w:themeColor="accent1"/>
        </w:rPr>
      </w:pPr>
      <w:r w:rsidRPr="00E05D59">
        <w:t>This creates the variable called $my_first_variable and uses the = operator to assign it a value of 3. (You look at = and other operators later in this chapter.) Looking back at the addition example earlier, the following script creates</w:t>
      </w:r>
      <w:r>
        <w:rPr>
          <w:rFonts w:ascii="Helvetica" w:hAnsi="Helvetica" w:cs="Helvetica"/>
          <w:color w:val="333333"/>
          <w:sz w:val="36"/>
          <w:szCs w:val="36"/>
        </w:rPr>
        <w:t xml:space="preserve"> </w:t>
      </w:r>
      <w:r w:rsidRPr="00E05D59">
        <w:t xml:space="preserve">two variables, initializes them with the values 5 and 6, </w:t>
      </w:r>
      <w:r w:rsidR="00333D5E" w:rsidRPr="00E05D59">
        <w:t>and then</w:t>
      </w:r>
      <w:r w:rsidRPr="00E05D59">
        <w:t xml:space="preserve"> outputs their sum (11):</w:t>
      </w:r>
    </w:p>
    <w:p w14:paraId="06A9D909" w14:textId="210BD3D2" w:rsidR="00382915" w:rsidRPr="00E05D59" w:rsidRDefault="00382915" w:rsidP="007171B1">
      <w:pPr>
        <w:pStyle w:val="code"/>
      </w:pPr>
      <w:r w:rsidRPr="00E05D59">
        <w:t>$x = 5;</w:t>
      </w:r>
    </w:p>
    <w:p w14:paraId="3CF7F36E" w14:textId="77777777" w:rsidR="00382915" w:rsidRPr="00E05D59" w:rsidRDefault="00382915" w:rsidP="007171B1">
      <w:pPr>
        <w:pStyle w:val="code"/>
      </w:pPr>
      <w:r w:rsidRPr="00E05D59">
        <w:t>$y = 6;</w:t>
      </w:r>
    </w:p>
    <w:p w14:paraId="55F448B3" w14:textId="4808D3F4" w:rsidR="00333D5E" w:rsidRDefault="00382915" w:rsidP="007171B1">
      <w:pPr>
        <w:pStyle w:val="code"/>
      </w:pPr>
      <w:r w:rsidRPr="00E05D59">
        <w:t>echo $x + $y;</w:t>
      </w:r>
    </w:p>
    <w:p w14:paraId="07896D0A" w14:textId="42F7DCB7" w:rsidR="00382915" w:rsidRDefault="00382915" w:rsidP="00BF12A1">
      <w:pPr>
        <w:pStyle w:val="Heading3"/>
      </w:pPr>
      <w:bookmarkStart w:id="135" w:name="_Toc120626902"/>
      <w:r>
        <w:t>Understanding Data Types</w:t>
      </w:r>
      <w:bookmarkEnd w:id="135"/>
    </w:p>
    <w:p w14:paraId="3E28CC2F" w14:textId="70198E97" w:rsidR="00382915" w:rsidRDefault="00382915" w:rsidP="00B4237B">
      <w:r>
        <w:t xml:space="preserve">All data stored in PHP variables fall into one of eight basic </w:t>
      </w:r>
      <w:r w:rsidR="00333D5E">
        <w:t>categories, known as data types</w:t>
      </w:r>
      <w:r>
        <w:t>. A variable's data type determines what operations can be carried out on the variable's data, as well as the amount of memory needed to hold the data.</w:t>
      </w:r>
    </w:p>
    <w:p w14:paraId="3E2DFFB7" w14:textId="77777777" w:rsidR="00382915" w:rsidRDefault="00382915" w:rsidP="00B4237B">
      <w:r>
        <w:t>PHP supports four scalar data types. Scalar data means data that contains only a single value. Here's a list of them, including examples:</w:t>
      </w:r>
    </w:p>
    <w:tbl>
      <w:tblPr>
        <w:tblW w:w="5000" w:type="pct"/>
        <w:tblBorders>
          <w:top w:val="single" w:sz="6" w:space="0" w:color="DDDDDD"/>
          <w:left w:val="single" w:sz="6" w:space="0" w:color="DDDDDD"/>
          <w:bottom w:val="single" w:sz="6" w:space="0" w:color="DDDDDD"/>
          <w:right w:val="single" w:sz="6" w:space="0" w:color="DDDDDD"/>
        </w:tblBorders>
        <w:shd w:val="clear" w:color="auto" w:fill="FFFFFF"/>
        <w:tblCellMar>
          <w:top w:w="15" w:type="dxa"/>
          <w:left w:w="15" w:type="dxa"/>
          <w:bottom w:w="15" w:type="dxa"/>
          <w:right w:w="15" w:type="dxa"/>
        </w:tblCellMar>
        <w:tblLook w:val="04A0" w:firstRow="1" w:lastRow="0" w:firstColumn="1" w:lastColumn="0" w:noHBand="0" w:noVBand="1"/>
      </w:tblPr>
      <w:tblGrid>
        <w:gridCol w:w="2270"/>
        <w:gridCol w:w="4831"/>
        <w:gridCol w:w="2243"/>
      </w:tblGrid>
      <w:tr w:rsidR="00382915" w14:paraId="7E73BDD4" w14:textId="77777777" w:rsidTr="00E05D59">
        <w:trPr>
          <w:tblHeader/>
        </w:trPr>
        <w:tc>
          <w:tcPr>
            <w:tcW w:w="1215" w:type="pct"/>
            <w:tcBorders>
              <w:top w:val="nil"/>
              <w:left w:val="single" w:sz="6" w:space="0" w:color="DDDDDD"/>
              <w:bottom w:val="single" w:sz="12" w:space="0" w:color="DDDDDD"/>
              <w:right w:val="single" w:sz="6" w:space="0" w:color="DDDDDD"/>
            </w:tcBorders>
            <w:shd w:val="clear" w:color="auto" w:fill="EEEEEE"/>
            <w:tcMar>
              <w:top w:w="120" w:type="dxa"/>
              <w:left w:w="120" w:type="dxa"/>
              <w:bottom w:w="120" w:type="dxa"/>
              <w:right w:w="120" w:type="dxa"/>
            </w:tcMar>
            <w:vAlign w:val="bottom"/>
            <w:hideMark/>
          </w:tcPr>
          <w:p w14:paraId="05B7E4C1" w14:textId="77777777" w:rsidR="00382915" w:rsidRPr="00E05D59" w:rsidRDefault="00382915" w:rsidP="00B4237B">
            <w:r w:rsidRPr="00E05D59">
              <w:t>Scalar Data</w:t>
            </w:r>
          </w:p>
        </w:tc>
        <w:tc>
          <w:tcPr>
            <w:tcW w:w="2585" w:type="pct"/>
            <w:tcBorders>
              <w:top w:val="nil"/>
              <w:left w:val="single" w:sz="6" w:space="0" w:color="DDDDDD"/>
              <w:bottom w:val="single" w:sz="12" w:space="0" w:color="DDDDDD"/>
              <w:right w:val="single" w:sz="6" w:space="0" w:color="DDDDDD"/>
            </w:tcBorders>
            <w:shd w:val="clear" w:color="auto" w:fill="EEEEEE"/>
            <w:tcMar>
              <w:top w:w="120" w:type="dxa"/>
              <w:left w:w="120" w:type="dxa"/>
              <w:bottom w:w="120" w:type="dxa"/>
              <w:right w:w="120" w:type="dxa"/>
            </w:tcMar>
            <w:vAlign w:val="bottom"/>
            <w:hideMark/>
          </w:tcPr>
          <w:p w14:paraId="7ACF6859" w14:textId="77777777" w:rsidR="00382915" w:rsidRPr="00E05D59" w:rsidRDefault="00382915" w:rsidP="00B4237B">
            <w:r w:rsidRPr="00E05D59">
              <w:t>Type Description</w:t>
            </w:r>
          </w:p>
        </w:tc>
        <w:tc>
          <w:tcPr>
            <w:tcW w:w="1200" w:type="pct"/>
            <w:tcBorders>
              <w:top w:val="nil"/>
              <w:left w:val="single" w:sz="6" w:space="0" w:color="DDDDDD"/>
              <w:bottom w:val="single" w:sz="12" w:space="0" w:color="DDDDDD"/>
              <w:right w:val="single" w:sz="6" w:space="0" w:color="DDDDDD"/>
            </w:tcBorders>
            <w:shd w:val="clear" w:color="auto" w:fill="EEEEEE"/>
            <w:tcMar>
              <w:top w:w="120" w:type="dxa"/>
              <w:left w:w="120" w:type="dxa"/>
              <w:bottom w:w="120" w:type="dxa"/>
              <w:right w:w="120" w:type="dxa"/>
            </w:tcMar>
            <w:vAlign w:val="bottom"/>
            <w:hideMark/>
          </w:tcPr>
          <w:p w14:paraId="01E30CEE" w14:textId="77777777" w:rsidR="00382915" w:rsidRPr="00E05D59" w:rsidRDefault="00382915" w:rsidP="00B4237B">
            <w:r w:rsidRPr="00E05D59">
              <w:t>Example</w:t>
            </w:r>
          </w:p>
        </w:tc>
      </w:tr>
      <w:tr w:rsidR="00382915" w14:paraId="2801D126" w14:textId="77777777" w:rsidTr="00E05D59">
        <w:tc>
          <w:tcPr>
            <w:tcW w:w="1215"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39467723" w14:textId="77777777" w:rsidR="00382915" w:rsidRDefault="00382915" w:rsidP="00B4237B">
            <w:r>
              <w:t>Integer</w:t>
            </w:r>
          </w:p>
        </w:tc>
        <w:tc>
          <w:tcPr>
            <w:tcW w:w="2585"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5F5553B4" w14:textId="77777777" w:rsidR="00382915" w:rsidRDefault="00382915" w:rsidP="00B4237B">
            <w:r>
              <w:t>A whole number</w:t>
            </w:r>
          </w:p>
        </w:tc>
        <w:tc>
          <w:tcPr>
            <w:tcW w:w="1200"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6778FFFF" w14:textId="77777777" w:rsidR="00382915" w:rsidRDefault="00382915" w:rsidP="00B4237B">
            <w:r>
              <w:t>15</w:t>
            </w:r>
          </w:p>
        </w:tc>
      </w:tr>
      <w:tr w:rsidR="00382915" w14:paraId="55FB116C" w14:textId="77777777" w:rsidTr="00E05D59">
        <w:tc>
          <w:tcPr>
            <w:tcW w:w="1215"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68C16DC7" w14:textId="77777777" w:rsidR="00382915" w:rsidRDefault="00382915" w:rsidP="00B4237B">
            <w:r>
              <w:t>Float</w:t>
            </w:r>
          </w:p>
        </w:tc>
        <w:tc>
          <w:tcPr>
            <w:tcW w:w="2585"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5F9D565D" w14:textId="7779F560" w:rsidR="00382915" w:rsidRDefault="00382915" w:rsidP="00B4237B">
            <w:r>
              <w:t>A floating</w:t>
            </w:r>
            <w:r w:rsidR="00144C41">
              <w:t>-</w:t>
            </w:r>
            <w:r>
              <w:t>point number</w:t>
            </w:r>
          </w:p>
        </w:tc>
        <w:tc>
          <w:tcPr>
            <w:tcW w:w="1200"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32071D48" w14:textId="77777777" w:rsidR="00382915" w:rsidRDefault="00382915" w:rsidP="00B4237B">
            <w:r>
              <w:t>8.23</w:t>
            </w:r>
          </w:p>
        </w:tc>
      </w:tr>
      <w:tr w:rsidR="00382915" w14:paraId="61A90C17" w14:textId="77777777" w:rsidTr="00E05D59">
        <w:tc>
          <w:tcPr>
            <w:tcW w:w="1215"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1BD833E7" w14:textId="77777777" w:rsidR="00382915" w:rsidRDefault="00382915" w:rsidP="00B4237B">
            <w:r>
              <w:t>String</w:t>
            </w:r>
          </w:p>
        </w:tc>
        <w:tc>
          <w:tcPr>
            <w:tcW w:w="2585"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504BEC53" w14:textId="77777777" w:rsidR="00382915" w:rsidRDefault="00382915" w:rsidP="00B4237B">
            <w:r>
              <w:t>A series of characters</w:t>
            </w:r>
          </w:p>
        </w:tc>
        <w:tc>
          <w:tcPr>
            <w:tcW w:w="1200"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0BB609F7" w14:textId="77777777" w:rsidR="00382915" w:rsidRDefault="00382915" w:rsidP="00B4237B">
            <w:r>
              <w:t>"hello, world"</w:t>
            </w:r>
          </w:p>
        </w:tc>
      </w:tr>
      <w:tr w:rsidR="00382915" w14:paraId="6F15E331" w14:textId="77777777" w:rsidTr="00E05D59">
        <w:tc>
          <w:tcPr>
            <w:tcW w:w="1215"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2D41B383" w14:textId="77777777" w:rsidR="00382915" w:rsidRDefault="00382915" w:rsidP="00B4237B">
            <w:r>
              <w:t>Boolean</w:t>
            </w:r>
          </w:p>
        </w:tc>
        <w:tc>
          <w:tcPr>
            <w:tcW w:w="2585"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4C90644F" w14:textId="77777777" w:rsidR="00382915" w:rsidRDefault="00382915" w:rsidP="00B4237B">
            <w:r>
              <w:t>Represents either true or false</w:t>
            </w:r>
          </w:p>
        </w:tc>
        <w:tc>
          <w:tcPr>
            <w:tcW w:w="1200"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5A64FB9F" w14:textId="77777777" w:rsidR="00382915" w:rsidRDefault="00382915" w:rsidP="00B4237B">
            <w:r>
              <w:t>true</w:t>
            </w:r>
          </w:p>
        </w:tc>
      </w:tr>
    </w:tbl>
    <w:p w14:paraId="11BB246A" w14:textId="77777777" w:rsidR="00CF7155" w:rsidRDefault="00CF7155" w:rsidP="00B4237B"/>
    <w:p w14:paraId="35B9C63D" w14:textId="2A97844C" w:rsidR="00382915" w:rsidRDefault="00382915" w:rsidP="00B4237B">
      <w:r>
        <w:lastRenderedPageBreak/>
        <w:t>As well as the four scalar types, PHP supports two compound types. Compound data is data that can contain more than one value. The following table describes PHP's compound types:</w:t>
      </w:r>
    </w:p>
    <w:p w14:paraId="0F676499" w14:textId="77777777" w:rsidR="00E05D59" w:rsidRDefault="00E05D59" w:rsidP="00B4237B"/>
    <w:tbl>
      <w:tblPr>
        <w:tblW w:w="5000" w:type="pct"/>
        <w:tblBorders>
          <w:top w:val="single" w:sz="6" w:space="0" w:color="DDDDDD"/>
          <w:left w:val="single" w:sz="6" w:space="0" w:color="DDDDDD"/>
          <w:bottom w:val="single" w:sz="6" w:space="0" w:color="DDDDDD"/>
          <w:right w:val="single" w:sz="6" w:space="0" w:color="DDDDDD"/>
        </w:tblBorders>
        <w:shd w:val="clear" w:color="auto" w:fill="FFFFFF"/>
        <w:tblCellMar>
          <w:top w:w="15" w:type="dxa"/>
          <w:left w:w="15" w:type="dxa"/>
          <w:bottom w:w="15" w:type="dxa"/>
          <w:right w:w="15" w:type="dxa"/>
        </w:tblCellMar>
        <w:tblLook w:val="04A0" w:firstRow="1" w:lastRow="0" w:firstColumn="1" w:lastColumn="0" w:noHBand="0" w:noVBand="1"/>
      </w:tblPr>
      <w:tblGrid>
        <w:gridCol w:w="2699"/>
        <w:gridCol w:w="6645"/>
      </w:tblGrid>
      <w:tr w:rsidR="00382915" w14:paraId="11063AAE" w14:textId="77777777" w:rsidTr="00E05D59">
        <w:trPr>
          <w:tblHeader/>
        </w:trPr>
        <w:tc>
          <w:tcPr>
            <w:tcW w:w="1444" w:type="pct"/>
            <w:tcBorders>
              <w:top w:val="nil"/>
              <w:left w:val="single" w:sz="6" w:space="0" w:color="DDDDDD"/>
              <w:bottom w:val="single" w:sz="12" w:space="0" w:color="DDDDDD"/>
              <w:right w:val="single" w:sz="6" w:space="0" w:color="DDDDDD"/>
            </w:tcBorders>
            <w:shd w:val="clear" w:color="auto" w:fill="EEEEEE"/>
            <w:tcMar>
              <w:top w:w="120" w:type="dxa"/>
              <w:left w:w="120" w:type="dxa"/>
              <w:bottom w:w="120" w:type="dxa"/>
              <w:right w:w="120" w:type="dxa"/>
            </w:tcMar>
            <w:vAlign w:val="bottom"/>
            <w:hideMark/>
          </w:tcPr>
          <w:p w14:paraId="32F6DA51" w14:textId="77777777" w:rsidR="00382915" w:rsidRPr="00E05D59" w:rsidRDefault="00382915" w:rsidP="00B4237B">
            <w:r w:rsidRPr="00E05D59">
              <w:t>Compound Data Type</w:t>
            </w:r>
          </w:p>
        </w:tc>
        <w:tc>
          <w:tcPr>
            <w:tcW w:w="3556" w:type="pct"/>
            <w:tcBorders>
              <w:top w:val="nil"/>
              <w:left w:val="single" w:sz="6" w:space="0" w:color="DDDDDD"/>
              <w:bottom w:val="single" w:sz="12" w:space="0" w:color="DDDDDD"/>
              <w:right w:val="single" w:sz="6" w:space="0" w:color="DDDDDD"/>
            </w:tcBorders>
            <w:shd w:val="clear" w:color="auto" w:fill="EEEEEE"/>
            <w:tcMar>
              <w:top w:w="120" w:type="dxa"/>
              <w:left w:w="120" w:type="dxa"/>
              <w:bottom w:w="120" w:type="dxa"/>
              <w:right w:w="120" w:type="dxa"/>
            </w:tcMar>
            <w:vAlign w:val="bottom"/>
            <w:hideMark/>
          </w:tcPr>
          <w:p w14:paraId="43222C31" w14:textId="77777777" w:rsidR="00382915" w:rsidRPr="00E05D59" w:rsidRDefault="00382915" w:rsidP="00B4237B">
            <w:r w:rsidRPr="00E05D59">
              <w:t>Description</w:t>
            </w:r>
          </w:p>
        </w:tc>
      </w:tr>
      <w:tr w:rsidR="00382915" w14:paraId="0AFEC317" w14:textId="77777777" w:rsidTr="00E05D59">
        <w:tc>
          <w:tcPr>
            <w:tcW w:w="1444"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3705E7C0" w14:textId="77777777" w:rsidR="00382915" w:rsidRDefault="00382915" w:rsidP="00B4237B">
            <w:r>
              <w:t>Array An ordered map</w:t>
            </w:r>
          </w:p>
        </w:tc>
        <w:tc>
          <w:tcPr>
            <w:tcW w:w="3556"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78986F9D" w14:textId="77777777" w:rsidR="00382915" w:rsidRDefault="00382915" w:rsidP="00B4237B">
            <w:r>
              <w:t>An ordered map (contains names or numbers mapped to values)</w:t>
            </w:r>
          </w:p>
        </w:tc>
      </w:tr>
      <w:tr w:rsidR="00382915" w14:paraId="455E2BEB" w14:textId="77777777" w:rsidTr="00E05D59">
        <w:tc>
          <w:tcPr>
            <w:tcW w:w="1444"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6A8EEFF1" w14:textId="77777777" w:rsidR="00382915" w:rsidRDefault="00382915" w:rsidP="00B4237B">
            <w:r>
              <w:t>Object</w:t>
            </w:r>
          </w:p>
        </w:tc>
        <w:tc>
          <w:tcPr>
            <w:tcW w:w="3556"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0897DF4C" w14:textId="77777777" w:rsidR="00382915" w:rsidRDefault="00382915" w:rsidP="00B4237B">
            <w:r>
              <w:t>A type that may contain properties and methods</w:t>
            </w:r>
          </w:p>
        </w:tc>
      </w:tr>
    </w:tbl>
    <w:p w14:paraId="54BEEC34" w14:textId="77777777" w:rsidR="00E05D59" w:rsidRDefault="00E05D59" w:rsidP="00B4237B"/>
    <w:p w14:paraId="48C7B0E2" w14:textId="359B35D7" w:rsidR="00382915" w:rsidRDefault="00382915" w:rsidP="00B4237B">
      <w:r>
        <w:t xml:space="preserve">Finally, PHP supports two special data types, </w:t>
      </w:r>
      <w:r w:rsidR="00144C41">
        <w:t>that</w:t>
      </w:r>
      <w:r>
        <w:t xml:space="preserve"> don't contain scalar or compound data as such, but have a specific meaning:</w:t>
      </w:r>
    </w:p>
    <w:p w14:paraId="1E6D50A0" w14:textId="77777777" w:rsidR="00391E16" w:rsidRDefault="00391E16" w:rsidP="00B4237B"/>
    <w:tbl>
      <w:tblPr>
        <w:tblW w:w="5000" w:type="pct"/>
        <w:tblBorders>
          <w:top w:val="single" w:sz="6" w:space="0" w:color="DDDDDD"/>
          <w:left w:val="single" w:sz="6" w:space="0" w:color="DDDDDD"/>
          <w:bottom w:val="single" w:sz="6" w:space="0" w:color="DDDDDD"/>
          <w:right w:val="single" w:sz="6" w:space="0" w:color="DDDDDD"/>
        </w:tblBorders>
        <w:shd w:val="clear" w:color="auto" w:fill="FFFFFF"/>
        <w:tblCellMar>
          <w:top w:w="15" w:type="dxa"/>
          <w:left w:w="15" w:type="dxa"/>
          <w:bottom w:w="15" w:type="dxa"/>
          <w:right w:w="15" w:type="dxa"/>
        </w:tblCellMar>
        <w:tblLook w:val="04A0" w:firstRow="1" w:lastRow="0" w:firstColumn="1" w:lastColumn="0" w:noHBand="0" w:noVBand="1"/>
      </w:tblPr>
      <w:tblGrid>
        <w:gridCol w:w="2243"/>
        <w:gridCol w:w="7101"/>
      </w:tblGrid>
      <w:tr w:rsidR="00382915" w14:paraId="25EEAE7B" w14:textId="77777777" w:rsidTr="00E05D59">
        <w:trPr>
          <w:tblHeader/>
        </w:trPr>
        <w:tc>
          <w:tcPr>
            <w:tcW w:w="1200" w:type="pct"/>
            <w:tcBorders>
              <w:top w:val="nil"/>
              <w:left w:val="single" w:sz="6" w:space="0" w:color="DDDDDD"/>
              <w:bottom w:val="single" w:sz="12" w:space="0" w:color="DDDDDD"/>
              <w:right w:val="single" w:sz="6" w:space="0" w:color="DDDDDD"/>
            </w:tcBorders>
            <w:shd w:val="clear" w:color="auto" w:fill="EEEEEE"/>
            <w:tcMar>
              <w:top w:w="120" w:type="dxa"/>
              <w:left w:w="120" w:type="dxa"/>
              <w:bottom w:w="120" w:type="dxa"/>
              <w:right w:w="120" w:type="dxa"/>
            </w:tcMar>
            <w:vAlign w:val="bottom"/>
            <w:hideMark/>
          </w:tcPr>
          <w:p w14:paraId="2FD9B820" w14:textId="77777777" w:rsidR="00382915" w:rsidRPr="00E05D59" w:rsidRDefault="00382915" w:rsidP="00B4237B">
            <w:r w:rsidRPr="00E05D59">
              <w:t>Special Data Type</w:t>
            </w:r>
          </w:p>
        </w:tc>
        <w:tc>
          <w:tcPr>
            <w:tcW w:w="3800" w:type="pct"/>
            <w:tcBorders>
              <w:top w:val="nil"/>
              <w:left w:val="single" w:sz="6" w:space="0" w:color="DDDDDD"/>
              <w:bottom w:val="single" w:sz="12" w:space="0" w:color="DDDDDD"/>
              <w:right w:val="single" w:sz="6" w:space="0" w:color="DDDDDD"/>
            </w:tcBorders>
            <w:shd w:val="clear" w:color="auto" w:fill="EEEEEE"/>
            <w:tcMar>
              <w:top w:w="120" w:type="dxa"/>
              <w:left w:w="120" w:type="dxa"/>
              <w:bottom w:w="120" w:type="dxa"/>
              <w:right w:w="120" w:type="dxa"/>
            </w:tcMar>
            <w:vAlign w:val="bottom"/>
            <w:hideMark/>
          </w:tcPr>
          <w:p w14:paraId="4E797E4A" w14:textId="77777777" w:rsidR="00382915" w:rsidRPr="00E05D59" w:rsidRDefault="00382915" w:rsidP="00B4237B">
            <w:r w:rsidRPr="00E05D59">
              <w:t>Description</w:t>
            </w:r>
          </w:p>
        </w:tc>
      </w:tr>
      <w:tr w:rsidR="00382915" w14:paraId="6E47DEE8" w14:textId="77777777" w:rsidTr="00E05D59">
        <w:tc>
          <w:tcPr>
            <w:tcW w:w="1200"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50A8771B" w14:textId="77777777" w:rsidR="00382915" w:rsidRDefault="00382915" w:rsidP="00B4237B">
            <w:r>
              <w:t>Resource</w:t>
            </w:r>
          </w:p>
        </w:tc>
        <w:tc>
          <w:tcPr>
            <w:tcW w:w="3800"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69EE1927" w14:textId="77777777" w:rsidR="00382915" w:rsidRDefault="00382915" w:rsidP="00B4237B">
            <w:r>
              <w:t>Contains a reference to an external resource, such as a file or database</w:t>
            </w:r>
          </w:p>
        </w:tc>
      </w:tr>
      <w:tr w:rsidR="00382915" w14:paraId="4BCE7F31" w14:textId="77777777" w:rsidTr="00E05D59">
        <w:tc>
          <w:tcPr>
            <w:tcW w:w="1200"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563F6024" w14:textId="77777777" w:rsidR="00382915" w:rsidRDefault="00382915" w:rsidP="00B4237B">
            <w:r>
              <w:t>Null</w:t>
            </w:r>
          </w:p>
        </w:tc>
        <w:tc>
          <w:tcPr>
            <w:tcW w:w="3800"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58583AA4" w14:textId="77777777" w:rsidR="00382915" w:rsidRDefault="00382915" w:rsidP="00B4237B">
            <w:r>
              <w:t>May only contain null as a value, meaning the variable explicitly does not contain any value.</w:t>
            </w:r>
          </w:p>
        </w:tc>
      </w:tr>
    </w:tbl>
    <w:p w14:paraId="71F4D8D7" w14:textId="77777777" w:rsidR="00333D5E" w:rsidRDefault="00333D5E" w:rsidP="00333D5E"/>
    <w:p w14:paraId="4BF25DEE" w14:textId="6059D95E" w:rsidR="00382915" w:rsidRDefault="00382915" w:rsidP="00BF12A1">
      <w:pPr>
        <w:pStyle w:val="Heading3"/>
      </w:pPr>
      <w:bookmarkStart w:id="136" w:name="_Toc120626903"/>
      <w:r>
        <w:t>About Loose Typing</w:t>
      </w:r>
      <w:bookmarkEnd w:id="136"/>
    </w:p>
    <w:p w14:paraId="2C0A5937" w14:textId="25FEA21C" w:rsidR="00382915" w:rsidRPr="00D502B6" w:rsidRDefault="00382915" w:rsidP="00B4237B">
      <w:r w:rsidRPr="00E05D59">
        <w:t xml:space="preserve">PHP is known as a loosely - typed language. This means that it's not particularly fussy about the type of data stored in a variable. It converts a variable's data type automatically, depending on the context in which the variable is used. For example, you </w:t>
      </w:r>
      <w:r w:rsidRPr="00E05D59">
        <w:lastRenderedPageBreak/>
        <w:t xml:space="preserve">can initialize a variable with an integer value; add a float value to it, thereby </w:t>
      </w:r>
      <w:r w:rsidRPr="00D502B6">
        <w:t xml:space="preserve">turning it into a float; then join it onto a string value to produce a longer string. In contrast, many other languages, such as Java, are </w:t>
      </w:r>
      <w:r w:rsidR="00391E16" w:rsidRPr="00D502B6">
        <w:t>strongly typed</w:t>
      </w:r>
      <w:r w:rsidRPr="00D502B6">
        <w:t>; once you set the type of a variable in Java, it must always contain data of that type.</w:t>
      </w:r>
    </w:p>
    <w:p w14:paraId="6E272638" w14:textId="0ABF015B" w:rsidR="00714374" w:rsidRDefault="00382915" w:rsidP="00B4237B">
      <w:pPr>
        <w:rPr>
          <w:sz w:val="36"/>
          <w:szCs w:val="36"/>
        </w:rPr>
      </w:pPr>
      <w:r>
        <w:t>PHP's loose typing is both good and bad. On the plus side, it makes variables very flexible; the same variable can easily be used in different situations. It also means that you don't need to worry about specifying the type of a variable when you declare it. However, PHP won't tell you if you accidentally pass around data of the wrong type. For example, PHP will happily let you pass a floating-point value to a piece of code that expects to be working on an integer value. You probably won't see an error message, but you may discover that the output of your script isn't quite what you expected! These types of errors can be hard to track down. (Fortunately, there is a way to test the type of a variable, as you see in a moment.)</w:t>
      </w:r>
    </w:p>
    <w:p w14:paraId="008F0D1A" w14:textId="2294D858" w:rsidR="00382915" w:rsidRDefault="00382915" w:rsidP="00BF12A1">
      <w:pPr>
        <w:pStyle w:val="Heading3"/>
      </w:pPr>
      <w:bookmarkStart w:id="137" w:name="_Toc120626904"/>
      <w:r>
        <w:t>Checking Data Types</w:t>
      </w:r>
      <w:bookmarkEnd w:id="137"/>
    </w:p>
    <w:p w14:paraId="0AF655D2" w14:textId="77777777" w:rsidR="00382915" w:rsidRDefault="00382915" w:rsidP="00B4237B">
      <w:r>
        <w:t>The following functions allow you to check data types</w:t>
      </w:r>
    </w:p>
    <w:tbl>
      <w:tblPr>
        <w:tblW w:w="5000" w:type="pct"/>
        <w:tblBorders>
          <w:top w:val="single" w:sz="6" w:space="0" w:color="DDDDDD"/>
          <w:left w:val="single" w:sz="6" w:space="0" w:color="DDDDDD"/>
          <w:bottom w:val="single" w:sz="6" w:space="0" w:color="DDDDDD"/>
          <w:right w:val="single" w:sz="6" w:space="0" w:color="DDDDDD"/>
        </w:tblBorders>
        <w:shd w:val="clear" w:color="auto" w:fill="FFFFFF"/>
        <w:tblCellMar>
          <w:top w:w="15" w:type="dxa"/>
          <w:left w:w="15" w:type="dxa"/>
          <w:bottom w:w="15" w:type="dxa"/>
          <w:right w:w="15" w:type="dxa"/>
        </w:tblCellMar>
        <w:tblLook w:val="04A0" w:firstRow="1" w:lastRow="0" w:firstColumn="1" w:lastColumn="0" w:noHBand="0" w:noVBand="1"/>
      </w:tblPr>
      <w:tblGrid>
        <w:gridCol w:w="2990"/>
        <w:gridCol w:w="6354"/>
      </w:tblGrid>
      <w:tr w:rsidR="00382915" w14:paraId="3FBABBE7" w14:textId="77777777" w:rsidTr="00DF487B">
        <w:trPr>
          <w:tblHeader/>
        </w:trPr>
        <w:tc>
          <w:tcPr>
            <w:tcW w:w="1600" w:type="pct"/>
            <w:tcBorders>
              <w:top w:val="nil"/>
              <w:left w:val="single" w:sz="6" w:space="0" w:color="DDDDDD"/>
              <w:bottom w:val="single" w:sz="12" w:space="0" w:color="DDDDDD"/>
              <w:right w:val="single" w:sz="6" w:space="0" w:color="DDDDDD"/>
            </w:tcBorders>
            <w:shd w:val="clear" w:color="auto" w:fill="EEEEEE"/>
            <w:tcMar>
              <w:top w:w="120" w:type="dxa"/>
              <w:left w:w="120" w:type="dxa"/>
              <w:bottom w:w="120" w:type="dxa"/>
              <w:right w:w="120" w:type="dxa"/>
            </w:tcMar>
            <w:vAlign w:val="bottom"/>
            <w:hideMark/>
          </w:tcPr>
          <w:p w14:paraId="274715AF" w14:textId="77777777" w:rsidR="00382915" w:rsidRPr="00DF487B" w:rsidRDefault="00382915" w:rsidP="00B4237B">
            <w:r w:rsidRPr="00DF487B">
              <w:t>Function</w:t>
            </w:r>
          </w:p>
        </w:tc>
        <w:tc>
          <w:tcPr>
            <w:tcW w:w="3400" w:type="pct"/>
            <w:tcBorders>
              <w:top w:val="nil"/>
              <w:left w:val="single" w:sz="6" w:space="0" w:color="DDDDDD"/>
              <w:bottom w:val="single" w:sz="12" w:space="0" w:color="DDDDDD"/>
              <w:right w:val="single" w:sz="6" w:space="0" w:color="DDDDDD"/>
            </w:tcBorders>
            <w:shd w:val="clear" w:color="auto" w:fill="EEEEEE"/>
            <w:tcMar>
              <w:top w:w="120" w:type="dxa"/>
              <w:left w:w="120" w:type="dxa"/>
              <w:bottom w:w="120" w:type="dxa"/>
              <w:right w:w="120" w:type="dxa"/>
            </w:tcMar>
            <w:vAlign w:val="bottom"/>
            <w:hideMark/>
          </w:tcPr>
          <w:p w14:paraId="6D17A8FC" w14:textId="77777777" w:rsidR="00382915" w:rsidRPr="00DF487B" w:rsidRDefault="00382915" w:rsidP="00B4237B">
            <w:r w:rsidRPr="00DF487B">
              <w:t>Description</w:t>
            </w:r>
          </w:p>
        </w:tc>
      </w:tr>
      <w:tr w:rsidR="00382915" w14:paraId="30D82869" w14:textId="77777777" w:rsidTr="00DF487B">
        <w:tc>
          <w:tcPr>
            <w:tcW w:w="1600"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79C761CF" w14:textId="77777777" w:rsidR="00382915" w:rsidRDefault="00382915" w:rsidP="00B4237B">
            <w:r>
              <w:t>is_int (value)</w:t>
            </w:r>
          </w:p>
        </w:tc>
        <w:tc>
          <w:tcPr>
            <w:tcW w:w="3400"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71003AAE" w14:textId="77777777" w:rsidR="00382915" w:rsidRDefault="00382915" w:rsidP="00B4237B">
            <w:r>
              <w:t>Returns true if the value is an integer</w:t>
            </w:r>
          </w:p>
        </w:tc>
      </w:tr>
      <w:tr w:rsidR="00382915" w14:paraId="6831B8D2" w14:textId="77777777" w:rsidTr="00DF487B">
        <w:tc>
          <w:tcPr>
            <w:tcW w:w="1600"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6F932014" w14:textId="77777777" w:rsidR="00382915" w:rsidRDefault="00382915" w:rsidP="00B4237B">
            <w:r>
              <w:t>is_float (value)</w:t>
            </w:r>
          </w:p>
        </w:tc>
        <w:tc>
          <w:tcPr>
            <w:tcW w:w="3400"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7A429A98" w14:textId="77777777" w:rsidR="00382915" w:rsidRDefault="00382915" w:rsidP="00B4237B">
            <w:r>
              <w:t>Returns true if the value is a float or double</w:t>
            </w:r>
          </w:p>
        </w:tc>
      </w:tr>
      <w:tr w:rsidR="00382915" w14:paraId="6FEA22FA" w14:textId="77777777" w:rsidTr="00DF487B">
        <w:tc>
          <w:tcPr>
            <w:tcW w:w="1600"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568C3704" w14:textId="77777777" w:rsidR="00382915" w:rsidRDefault="00382915" w:rsidP="00B4237B">
            <w:r>
              <w:t>is_string (value)</w:t>
            </w:r>
          </w:p>
        </w:tc>
        <w:tc>
          <w:tcPr>
            <w:tcW w:w="3400"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5C276F6A" w14:textId="77777777" w:rsidR="00382915" w:rsidRDefault="00382915" w:rsidP="00B4237B">
            <w:r>
              <w:t>Returns true if the value is a string</w:t>
            </w:r>
          </w:p>
        </w:tc>
      </w:tr>
      <w:tr w:rsidR="00382915" w14:paraId="14322577" w14:textId="77777777" w:rsidTr="00DF487B">
        <w:tc>
          <w:tcPr>
            <w:tcW w:w="1600"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044CB920" w14:textId="77777777" w:rsidR="00382915" w:rsidRDefault="00382915" w:rsidP="00B4237B">
            <w:r>
              <w:t>is_bool (value)</w:t>
            </w:r>
          </w:p>
        </w:tc>
        <w:tc>
          <w:tcPr>
            <w:tcW w:w="3400"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0E66AE1C" w14:textId="77777777" w:rsidR="00382915" w:rsidRDefault="00382915" w:rsidP="00B4237B">
            <w:r>
              <w:t>Returns true if the value is a boolean</w:t>
            </w:r>
          </w:p>
        </w:tc>
      </w:tr>
      <w:tr w:rsidR="00382915" w14:paraId="22A08068" w14:textId="77777777" w:rsidTr="00DF487B">
        <w:tc>
          <w:tcPr>
            <w:tcW w:w="1600"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62D41008" w14:textId="77777777" w:rsidR="00382915" w:rsidRDefault="00382915" w:rsidP="00B4237B">
            <w:r>
              <w:t>is_array (value)</w:t>
            </w:r>
          </w:p>
        </w:tc>
        <w:tc>
          <w:tcPr>
            <w:tcW w:w="3400"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7C77FFE2" w14:textId="77777777" w:rsidR="00382915" w:rsidRDefault="00382915" w:rsidP="00B4237B">
            <w:r>
              <w:t>Returns true if the value is an array</w:t>
            </w:r>
          </w:p>
        </w:tc>
      </w:tr>
      <w:tr w:rsidR="00382915" w14:paraId="6A515995" w14:textId="77777777" w:rsidTr="00DF487B">
        <w:tc>
          <w:tcPr>
            <w:tcW w:w="1600"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026AE0A4" w14:textId="77777777" w:rsidR="00382915" w:rsidRDefault="00382915" w:rsidP="00B4237B">
            <w:r>
              <w:lastRenderedPageBreak/>
              <w:t>is_object (value)</w:t>
            </w:r>
          </w:p>
        </w:tc>
        <w:tc>
          <w:tcPr>
            <w:tcW w:w="3400"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5938924C" w14:textId="77777777" w:rsidR="00382915" w:rsidRDefault="00382915" w:rsidP="00B4237B">
            <w:r>
              <w:t>Returns true if the value is an object</w:t>
            </w:r>
          </w:p>
        </w:tc>
      </w:tr>
      <w:tr w:rsidR="00382915" w14:paraId="0DF3465A" w14:textId="77777777" w:rsidTr="00DF487B">
        <w:tc>
          <w:tcPr>
            <w:tcW w:w="1600"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4DE69028" w14:textId="77777777" w:rsidR="00382915" w:rsidRDefault="00382915" w:rsidP="00B4237B">
            <w:r>
              <w:t>is_resource (value)</w:t>
            </w:r>
          </w:p>
        </w:tc>
        <w:tc>
          <w:tcPr>
            <w:tcW w:w="3400"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21351F02" w14:textId="77777777" w:rsidR="00382915" w:rsidRDefault="00382915" w:rsidP="00B4237B">
            <w:r>
              <w:t>Returns true if the value is a resource</w:t>
            </w:r>
          </w:p>
        </w:tc>
      </w:tr>
      <w:tr w:rsidR="00382915" w14:paraId="06CF5423" w14:textId="77777777" w:rsidTr="00DF487B">
        <w:tc>
          <w:tcPr>
            <w:tcW w:w="1600"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48DEAE21" w14:textId="77777777" w:rsidR="00382915" w:rsidRDefault="00382915" w:rsidP="00B4237B">
            <w:r>
              <w:t>is_null (value)</w:t>
            </w:r>
          </w:p>
        </w:tc>
        <w:tc>
          <w:tcPr>
            <w:tcW w:w="3400"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21CB141D" w14:textId="77777777" w:rsidR="00382915" w:rsidRDefault="00382915" w:rsidP="00B4237B">
            <w:r>
              <w:t>Returns true if the value is null</w:t>
            </w:r>
          </w:p>
        </w:tc>
      </w:tr>
    </w:tbl>
    <w:p w14:paraId="5F453AFF" w14:textId="77777777" w:rsidR="00DF487B" w:rsidRDefault="00DF487B" w:rsidP="00B4237B"/>
    <w:p w14:paraId="5ADB6DA6" w14:textId="750F1929" w:rsidR="00382915" w:rsidRDefault="00382915" w:rsidP="00B4237B">
      <w:r>
        <w:t>You can also check a variable type using the </w:t>
      </w:r>
      <w:r w:rsidRPr="000E47AC">
        <w:t>gettype(variable)</w:t>
      </w:r>
      <w:r>
        <w:t> method.</w:t>
      </w:r>
    </w:p>
    <w:p w14:paraId="2F0A5638" w14:textId="5DB65C7E" w:rsidR="00382915" w:rsidRDefault="00382915" w:rsidP="00B4237B">
      <w:r>
        <w:t>NOTE: The "</w:t>
      </w:r>
      <w:r w:rsidR="00E30836">
        <w:t>&lt;br&gt;</w:t>
      </w:r>
      <w:r>
        <w:t>" forces a new line in the php evaluator.</w:t>
      </w:r>
    </w:p>
    <w:p w14:paraId="3A9A5ED0" w14:textId="77777777" w:rsidR="00382915" w:rsidRPr="00DF487B" w:rsidRDefault="00382915" w:rsidP="007171B1">
      <w:pPr>
        <w:pStyle w:val="code"/>
      </w:pPr>
      <w:r w:rsidRPr="00DF487B">
        <w:t>$a="green";</w:t>
      </w:r>
    </w:p>
    <w:p w14:paraId="4F341B71" w14:textId="77777777" w:rsidR="00382915" w:rsidRPr="00DF487B" w:rsidRDefault="00382915" w:rsidP="007171B1">
      <w:pPr>
        <w:pStyle w:val="code"/>
      </w:pPr>
      <w:r w:rsidRPr="00DF487B">
        <w:t>$b=45;</w:t>
      </w:r>
    </w:p>
    <w:p w14:paraId="1D0D9BA4" w14:textId="77777777" w:rsidR="00382915" w:rsidRPr="00DF487B" w:rsidRDefault="00382915" w:rsidP="007171B1">
      <w:pPr>
        <w:pStyle w:val="code"/>
      </w:pPr>
      <w:r w:rsidRPr="00DF487B">
        <w:t>$c=45.23456;</w:t>
      </w:r>
    </w:p>
    <w:p w14:paraId="2E189109" w14:textId="77777777" w:rsidR="00382915" w:rsidRPr="00DF487B" w:rsidRDefault="00382915" w:rsidP="007171B1">
      <w:pPr>
        <w:pStyle w:val="code"/>
      </w:pPr>
      <w:r w:rsidRPr="00DF487B">
        <w:t>$d=true;</w:t>
      </w:r>
    </w:p>
    <w:p w14:paraId="7F80D16B" w14:textId="77777777" w:rsidR="00382915" w:rsidRPr="00DF487B" w:rsidRDefault="00382915" w:rsidP="007171B1">
      <w:pPr>
        <w:pStyle w:val="code"/>
      </w:pPr>
      <w:r w:rsidRPr="00DF487B">
        <w:t>$e=array();</w:t>
      </w:r>
    </w:p>
    <w:p w14:paraId="0BEEFD32" w14:textId="77777777" w:rsidR="00382915" w:rsidRPr="00DF487B" w:rsidRDefault="00382915" w:rsidP="007171B1">
      <w:pPr>
        <w:pStyle w:val="code"/>
      </w:pPr>
      <w:r w:rsidRPr="00DF487B">
        <w:t>$f=null;</w:t>
      </w:r>
    </w:p>
    <w:p w14:paraId="6A741C70" w14:textId="09A9541E" w:rsidR="00382915" w:rsidRPr="00DF487B" w:rsidRDefault="00382915" w:rsidP="007171B1">
      <w:pPr>
        <w:pStyle w:val="code"/>
      </w:pPr>
      <w:r w:rsidRPr="00DF487B">
        <w:t>echo gettype($a)."</w:t>
      </w:r>
      <w:r w:rsidR="00E30836">
        <w:t>&lt;br&gt;</w:t>
      </w:r>
      <w:r w:rsidRPr="00DF487B">
        <w:t>";</w:t>
      </w:r>
      <w:r w:rsidR="002963B1">
        <w:t xml:space="preserve"> </w:t>
      </w:r>
      <w:r w:rsidRPr="002963B1">
        <w:t>/</w:t>
      </w:r>
      <w:r w:rsidRPr="00E109F0">
        <w:t>/outputs string</w:t>
      </w:r>
    </w:p>
    <w:p w14:paraId="0373D426" w14:textId="455DF449" w:rsidR="00382915" w:rsidRPr="00DF487B" w:rsidRDefault="00382915" w:rsidP="007171B1">
      <w:pPr>
        <w:pStyle w:val="code"/>
      </w:pPr>
      <w:r w:rsidRPr="00DF487B">
        <w:t>echo gettype($b)."</w:t>
      </w:r>
      <w:r w:rsidR="00E30836">
        <w:t>&lt;br&gt;</w:t>
      </w:r>
      <w:r w:rsidRPr="00DF487B">
        <w:t>";</w:t>
      </w:r>
      <w:r w:rsidR="002963B1">
        <w:t xml:space="preserve"> </w:t>
      </w:r>
      <w:r w:rsidRPr="00E109F0">
        <w:t>//outputs integer</w:t>
      </w:r>
    </w:p>
    <w:p w14:paraId="0D9E7905" w14:textId="59C91AEC" w:rsidR="00382915" w:rsidRPr="00DF487B" w:rsidRDefault="00382915" w:rsidP="007171B1">
      <w:pPr>
        <w:pStyle w:val="code"/>
      </w:pPr>
      <w:r w:rsidRPr="00DF487B">
        <w:t>echo gettype($c)."</w:t>
      </w:r>
      <w:r w:rsidR="00E30836">
        <w:t>&lt;br&gt;</w:t>
      </w:r>
      <w:r w:rsidRPr="00DF487B">
        <w:t>";</w:t>
      </w:r>
      <w:r w:rsidR="002963B1">
        <w:t xml:space="preserve"> </w:t>
      </w:r>
      <w:r w:rsidRPr="00E109F0">
        <w:t>//outputs double</w:t>
      </w:r>
    </w:p>
    <w:p w14:paraId="139565AC" w14:textId="01C873FE" w:rsidR="00382915" w:rsidRPr="00DF487B" w:rsidRDefault="00382915" w:rsidP="007171B1">
      <w:pPr>
        <w:pStyle w:val="code"/>
      </w:pPr>
      <w:r w:rsidRPr="00DF487B">
        <w:t>echo gettype($d)."</w:t>
      </w:r>
      <w:r w:rsidR="00E30836">
        <w:t>&lt;br&gt;</w:t>
      </w:r>
      <w:r w:rsidRPr="00DF487B">
        <w:t>";</w:t>
      </w:r>
      <w:r w:rsidR="002963B1">
        <w:t xml:space="preserve"> </w:t>
      </w:r>
      <w:r w:rsidRPr="00E109F0">
        <w:t>//outputs boolean</w:t>
      </w:r>
    </w:p>
    <w:p w14:paraId="656A3B71" w14:textId="3396D34A" w:rsidR="00382915" w:rsidRPr="00DF487B" w:rsidRDefault="00382915" w:rsidP="007171B1">
      <w:pPr>
        <w:pStyle w:val="code"/>
      </w:pPr>
      <w:r w:rsidRPr="00DF487B">
        <w:t>echo gettype($e)."</w:t>
      </w:r>
      <w:r w:rsidR="00E30836">
        <w:t>&lt;br&gt;</w:t>
      </w:r>
      <w:r w:rsidRPr="00DF487B">
        <w:t>";</w:t>
      </w:r>
      <w:r w:rsidR="002963B1">
        <w:t xml:space="preserve"> </w:t>
      </w:r>
      <w:r w:rsidRPr="00E109F0">
        <w:t>//outputs array</w:t>
      </w:r>
    </w:p>
    <w:p w14:paraId="7806791C" w14:textId="7DD7AE5F" w:rsidR="00E63FB9" w:rsidRDefault="00382915" w:rsidP="007171B1">
      <w:pPr>
        <w:pStyle w:val="code"/>
      </w:pPr>
      <w:r w:rsidRPr="00DF487B">
        <w:t>echo gettype($f)."</w:t>
      </w:r>
      <w:r w:rsidR="00E30836">
        <w:t>&lt;br&gt;</w:t>
      </w:r>
      <w:r w:rsidRPr="00DF487B">
        <w:t>";</w:t>
      </w:r>
      <w:r w:rsidR="002963B1">
        <w:t xml:space="preserve"> </w:t>
      </w:r>
      <w:r w:rsidRPr="00E109F0">
        <w:t>//outputs NULL</w:t>
      </w:r>
    </w:p>
    <w:p w14:paraId="5649715D" w14:textId="77777777" w:rsidR="00E63FB9" w:rsidRDefault="00E63FB9">
      <w:pPr>
        <w:spacing w:line="259" w:lineRule="auto"/>
        <w:rPr>
          <w:rFonts w:ascii="Consolas" w:hAnsi="Consolas"/>
          <w:color w:val="2E74B5" w:themeColor="accent5" w:themeShade="BF"/>
          <w:sz w:val="22"/>
        </w:rPr>
      </w:pPr>
      <w:r>
        <w:br w:type="page"/>
      </w:r>
    </w:p>
    <w:p w14:paraId="77F4E5F7" w14:textId="4F70F8D8" w:rsidR="00382915" w:rsidRDefault="00382915" w:rsidP="00BF12A1">
      <w:pPr>
        <w:pStyle w:val="Heading3"/>
      </w:pPr>
      <w:bookmarkStart w:id="138" w:name="_Toc120626905"/>
      <w:r>
        <w:lastRenderedPageBreak/>
        <w:t>Comments</w:t>
      </w:r>
      <w:bookmarkEnd w:id="138"/>
    </w:p>
    <w:p w14:paraId="09272F04" w14:textId="77777777" w:rsidR="00382915" w:rsidRDefault="00382915" w:rsidP="00B4237B">
      <w:r>
        <w:t>Comments are short sentences in your code that are not interpreted. They are useful for providing information about what your code is doing or to comment out sections of your code for debugging.</w:t>
      </w:r>
    </w:p>
    <w:p w14:paraId="3F4370B7" w14:textId="77777777" w:rsidR="00382915" w:rsidRPr="00DF487B" w:rsidRDefault="00382915" w:rsidP="007171B1">
      <w:pPr>
        <w:pStyle w:val="code"/>
      </w:pPr>
      <w:r w:rsidRPr="00DF487B">
        <w:t>// - comments out a line</w:t>
      </w:r>
    </w:p>
    <w:p w14:paraId="1947E22B" w14:textId="77777777" w:rsidR="00382915" w:rsidRPr="00DF487B" w:rsidRDefault="00382915" w:rsidP="007171B1">
      <w:pPr>
        <w:pStyle w:val="code"/>
      </w:pPr>
      <w:r w:rsidRPr="00DF487B">
        <w:t>/*.....*/ - comments out a block of text</w:t>
      </w:r>
    </w:p>
    <w:p w14:paraId="75BC3C3F" w14:textId="0C7FAC28" w:rsidR="00382915" w:rsidRPr="00751658" w:rsidRDefault="00382915" w:rsidP="00BF12A1">
      <w:pPr>
        <w:pStyle w:val="Heading3"/>
      </w:pPr>
      <w:bookmarkStart w:id="139" w:name="_Toc120626906"/>
      <w:r w:rsidRPr="00751658">
        <w:t>Casting</w:t>
      </w:r>
      <w:bookmarkEnd w:id="139"/>
    </w:p>
    <w:p w14:paraId="516038AB" w14:textId="01B9A653" w:rsidR="00382915" w:rsidRDefault="00382915" w:rsidP="00B4237B">
      <w:r>
        <w:t xml:space="preserve">Strings to integers and integers to strings. You can permanently change a data type by just rewriting the value. However, there may be situations </w:t>
      </w:r>
      <w:r w:rsidR="004D6096">
        <w:t>where</w:t>
      </w:r>
      <w:r>
        <w:t xml:space="preserve"> you just want to temporarily change the datatype. You can do that by casting. In most situations</w:t>
      </w:r>
      <w:r w:rsidR="00144C41">
        <w:t>,</w:t>
      </w:r>
      <w:r>
        <w:t xml:space="preserve"> you cast from an integer to a string and visa</w:t>
      </w:r>
      <w:r w:rsidR="004D6096">
        <w:t>-</w:t>
      </w:r>
      <w:r>
        <w:t>versa as shown below.</w:t>
      </w:r>
    </w:p>
    <w:p w14:paraId="736AD4A8" w14:textId="77777777" w:rsidR="00382915" w:rsidRDefault="00382915" w:rsidP="00B4237B">
      <w:r>
        <w:t>NOTE: To cast we put the casting type in parenthesis (</w:t>
      </w:r>
      <w:r w:rsidRPr="00751658">
        <w:t>(int),(string),(float)</w:t>
      </w:r>
      <w:r>
        <w:t>)</w:t>
      </w:r>
    </w:p>
    <w:p w14:paraId="646D1762" w14:textId="77777777" w:rsidR="00382915" w:rsidRPr="00751658" w:rsidRDefault="00382915" w:rsidP="007171B1">
      <w:pPr>
        <w:pStyle w:val="code"/>
      </w:pPr>
      <w:r w:rsidRPr="00751658">
        <w:t>$string = "51";</w:t>
      </w:r>
    </w:p>
    <w:p w14:paraId="4826E93C" w14:textId="77777777" w:rsidR="00382915" w:rsidRPr="00751658" w:rsidRDefault="00382915" w:rsidP="007171B1">
      <w:pPr>
        <w:pStyle w:val="code"/>
      </w:pPr>
      <w:r w:rsidRPr="00751658">
        <w:t>$double = 51.50456;</w:t>
      </w:r>
    </w:p>
    <w:p w14:paraId="17CE8C73" w14:textId="77777777" w:rsidR="00382915" w:rsidRPr="00751658" w:rsidRDefault="00382915" w:rsidP="007171B1">
      <w:pPr>
        <w:pStyle w:val="code"/>
      </w:pPr>
      <w:r w:rsidRPr="00751658">
        <w:t>$integer = 51;</w:t>
      </w:r>
    </w:p>
    <w:p w14:paraId="69EECF99" w14:textId="505D58D9" w:rsidR="00382915" w:rsidRPr="00751658" w:rsidRDefault="00382915" w:rsidP="007171B1">
      <w:pPr>
        <w:pStyle w:val="code"/>
      </w:pPr>
      <w:r w:rsidRPr="00751658">
        <w:t>echo gettype($string)."</w:t>
      </w:r>
      <w:r w:rsidR="00E30836">
        <w:t>&lt;br&gt;</w:t>
      </w:r>
      <w:r w:rsidRPr="00751658">
        <w:t>";</w:t>
      </w:r>
      <w:r w:rsidR="00E109F0">
        <w:t xml:space="preserve"> </w:t>
      </w:r>
      <w:r w:rsidRPr="00746533">
        <w:rPr>
          <w:rStyle w:val="commentChar"/>
        </w:rPr>
        <w:t>//outputs string</w:t>
      </w:r>
    </w:p>
    <w:p w14:paraId="099F06CA" w14:textId="6339663F" w:rsidR="00382915" w:rsidRPr="00751658" w:rsidRDefault="00382915" w:rsidP="007171B1">
      <w:pPr>
        <w:pStyle w:val="code"/>
      </w:pPr>
      <w:r w:rsidRPr="00751658">
        <w:t>echo gettype((int)$string)."</w:t>
      </w:r>
      <w:r w:rsidR="00E30836">
        <w:t>&lt;br&gt;</w:t>
      </w:r>
      <w:r w:rsidRPr="00751658">
        <w:t>";</w:t>
      </w:r>
      <w:r w:rsidR="00E109F0">
        <w:t xml:space="preserve"> </w:t>
      </w:r>
      <w:r w:rsidRPr="00746533">
        <w:rPr>
          <w:rStyle w:val="commentChar"/>
        </w:rPr>
        <w:t>//outputs integer</w:t>
      </w:r>
    </w:p>
    <w:p w14:paraId="34D41D92" w14:textId="2811D5E7" w:rsidR="00382915" w:rsidRPr="00751658" w:rsidRDefault="00382915" w:rsidP="007171B1">
      <w:pPr>
        <w:pStyle w:val="code"/>
      </w:pPr>
      <w:r w:rsidRPr="00751658">
        <w:t>echo gettype($integer)."</w:t>
      </w:r>
      <w:r w:rsidR="00E30836">
        <w:t>&lt;br&gt;</w:t>
      </w:r>
      <w:r w:rsidRPr="00751658">
        <w:t>";</w:t>
      </w:r>
      <w:r w:rsidR="00E109F0">
        <w:t xml:space="preserve"> </w:t>
      </w:r>
      <w:r w:rsidRPr="00746533">
        <w:rPr>
          <w:rStyle w:val="commentChar"/>
        </w:rPr>
        <w:t>//outputs integer</w:t>
      </w:r>
    </w:p>
    <w:p w14:paraId="487F27A1" w14:textId="0E8AA7BC" w:rsidR="00382915" w:rsidRPr="00746533" w:rsidRDefault="00382915" w:rsidP="007171B1">
      <w:pPr>
        <w:pStyle w:val="code"/>
        <w:rPr>
          <w:rStyle w:val="commentChar"/>
        </w:rPr>
      </w:pPr>
      <w:r w:rsidRPr="00751658">
        <w:t>echo gettype((string)$integer)."</w:t>
      </w:r>
      <w:r w:rsidR="00E30836">
        <w:t>&lt;br&gt;</w:t>
      </w:r>
      <w:r w:rsidRPr="00751658">
        <w:t>";</w:t>
      </w:r>
      <w:r w:rsidR="00E109F0">
        <w:t xml:space="preserve"> </w:t>
      </w:r>
      <w:r w:rsidRPr="00746533">
        <w:rPr>
          <w:rStyle w:val="commentChar"/>
        </w:rPr>
        <w:t>//outputs string</w:t>
      </w:r>
    </w:p>
    <w:p w14:paraId="5120312A" w14:textId="6C5C730E" w:rsidR="00382915" w:rsidRPr="00751658" w:rsidRDefault="00382915" w:rsidP="007171B1">
      <w:pPr>
        <w:pStyle w:val="code"/>
      </w:pPr>
      <w:r w:rsidRPr="00751658">
        <w:t>echo gettype($double)."</w:t>
      </w:r>
      <w:r w:rsidR="00E30836">
        <w:t>&lt;br&gt;</w:t>
      </w:r>
      <w:r w:rsidRPr="00751658">
        <w:t>";</w:t>
      </w:r>
      <w:r w:rsidR="00E109F0">
        <w:t xml:space="preserve"> </w:t>
      </w:r>
      <w:r w:rsidRPr="00746533">
        <w:rPr>
          <w:rStyle w:val="commentChar"/>
        </w:rPr>
        <w:t>//outputs double</w:t>
      </w:r>
    </w:p>
    <w:p w14:paraId="5B0B04C1" w14:textId="4D4EE515" w:rsidR="00382915" w:rsidRPr="00751658" w:rsidRDefault="00382915" w:rsidP="007171B1">
      <w:pPr>
        <w:pStyle w:val="code"/>
      </w:pPr>
      <w:r w:rsidRPr="00751658">
        <w:t>echo gettype((float)$string)."</w:t>
      </w:r>
      <w:r w:rsidR="00E30836">
        <w:t>&lt;br&gt;</w:t>
      </w:r>
      <w:r w:rsidRPr="00751658">
        <w:t>";</w:t>
      </w:r>
      <w:r w:rsidR="00E109F0">
        <w:t xml:space="preserve"> </w:t>
      </w:r>
      <w:r w:rsidRPr="00746533">
        <w:rPr>
          <w:rStyle w:val="commentChar"/>
        </w:rPr>
        <w:t>//outputs double</w:t>
      </w:r>
    </w:p>
    <w:p w14:paraId="50C23A8D" w14:textId="1BA8EA54" w:rsidR="00382915" w:rsidRPr="00751658" w:rsidRDefault="00382915" w:rsidP="007171B1">
      <w:pPr>
        <w:pStyle w:val="code"/>
      </w:pPr>
      <w:r w:rsidRPr="00751658">
        <w:t>echo gettype((int)$double)."</w:t>
      </w:r>
      <w:r w:rsidR="00E30836">
        <w:t>&lt;br&gt;</w:t>
      </w:r>
      <w:r w:rsidRPr="00751658">
        <w:t>";</w:t>
      </w:r>
      <w:r w:rsidR="00E109F0">
        <w:t xml:space="preserve"> </w:t>
      </w:r>
      <w:r w:rsidRPr="00746533">
        <w:rPr>
          <w:rStyle w:val="commentChar"/>
        </w:rPr>
        <w:t>//outputs integer</w:t>
      </w:r>
    </w:p>
    <w:p w14:paraId="1F26F7EF" w14:textId="3B6B4977" w:rsidR="007A3BE7" w:rsidRDefault="00382915" w:rsidP="007171B1">
      <w:pPr>
        <w:pStyle w:val="code"/>
      </w:pPr>
      <w:r w:rsidRPr="00751658">
        <w:t>echo gettype((string)$double)."</w:t>
      </w:r>
      <w:r w:rsidR="00E30836">
        <w:t>&lt;br&gt;</w:t>
      </w:r>
      <w:r w:rsidRPr="00751658">
        <w:t>";</w:t>
      </w:r>
      <w:r w:rsidR="00E109F0">
        <w:t xml:space="preserve"> </w:t>
      </w:r>
      <w:r w:rsidRPr="00746533">
        <w:rPr>
          <w:rStyle w:val="commentChar"/>
        </w:rPr>
        <w:t>//outputs string</w:t>
      </w:r>
    </w:p>
    <w:p w14:paraId="10E254BC" w14:textId="77777777" w:rsidR="007A3BE7" w:rsidRDefault="007A3BE7" w:rsidP="00F804D6">
      <w:pPr>
        <w:pStyle w:val="NormalWeb"/>
      </w:pPr>
    </w:p>
    <w:p w14:paraId="165C8095" w14:textId="1CE256E8" w:rsidR="00382915" w:rsidRDefault="002C17F4" w:rsidP="009B14BE">
      <w:pPr>
        <w:pStyle w:val="comment"/>
      </w:pPr>
      <w:r>
        <w:lastRenderedPageBreak/>
        <w:t>/*</w:t>
      </w:r>
      <w:r w:rsidR="00382915" w:rsidRPr="002C17F4">
        <w:t xml:space="preserve">If you attempt to cast a string to an int that cannot be </w:t>
      </w:r>
      <w:r w:rsidR="00144C41">
        <w:t>cast</w:t>
      </w:r>
      <w:r w:rsidR="00382915" w:rsidRPr="002C17F4">
        <w:t xml:space="preserve"> it will return a "0." If you attempt to add to strings you will get a </w:t>
      </w:r>
      <w:r w:rsidR="00382915">
        <w:t>"0."</w:t>
      </w:r>
      <w:r>
        <w:t>*/</w:t>
      </w:r>
    </w:p>
    <w:p w14:paraId="01BD85DB" w14:textId="77777777" w:rsidR="00382915" w:rsidRPr="00751658" w:rsidRDefault="00382915" w:rsidP="007171B1">
      <w:pPr>
        <w:pStyle w:val="code"/>
      </w:pPr>
      <w:r w:rsidRPr="00751658">
        <w:t>$str1 = "String1";</w:t>
      </w:r>
    </w:p>
    <w:p w14:paraId="5EC4E338" w14:textId="77777777" w:rsidR="00382915" w:rsidRPr="00751658" w:rsidRDefault="00382915" w:rsidP="007171B1">
      <w:pPr>
        <w:pStyle w:val="code"/>
      </w:pPr>
      <w:r w:rsidRPr="00751658">
        <w:t>$str2 = "String2";</w:t>
      </w:r>
    </w:p>
    <w:p w14:paraId="3E8522B3" w14:textId="506D7F91" w:rsidR="00382915" w:rsidRPr="00751658" w:rsidRDefault="00382915" w:rsidP="007171B1">
      <w:pPr>
        <w:pStyle w:val="code"/>
      </w:pPr>
      <w:r w:rsidRPr="00751658">
        <w:t>echo $str1 + $str2;</w:t>
      </w:r>
      <w:r w:rsidR="000E47AC">
        <w:t xml:space="preserve"> </w:t>
      </w:r>
      <w:r w:rsidRPr="00746533">
        <w:rPr>
          <w:rStyle w:val="commentChar"/>
        </w:rPr>
        <w:t>//returns 0</w:t>
      </w:r>
    </w:p>
    <w:p w14:paraId="1BC9B86D" w14:textId="0F4D83B2" w:rsidR="00382915" w:rsidRPr="00751658" w:rsidRDefault="00382915" w:rsidP="007171B1">
      <w:pPr>
        <w:pStyle w:val="code"/>
      </w:pPr>
      <w:r w:rsidRPr="00751658">
        <w:t>echo (int)$str1;</w:t>
      </w:r>
      <w:r w:rsidR="000E47AC">
        <w:t xml:space="preserve"> </w:t>
      </w:r>
      <w:r w:rsidRPr="00746533">
        <w:rPr>
          <w:rStyle w:val="commentChar"/>
        </w:rPr>
        <w:t>//returns 0</w:t>
      </w:r>
    </w:p>
    <w:p w14:paraId="410BA1E3" w14:textId="60FB7E80" w:rsidR="00382915" w:rsidRDefault="00382915" w:rsidP="007171B1">
      <w:pPr>
        <w:pStyle w:val="code"/>
        <w:rPr>
          <w:rStyle w:val="commentChar"/>
        </w:rPr>
      </w:pPr>
      <w:r w:rsidRPr="00751658">
        <w:t>echo "45" + "45";</w:t>
      </w:r>
      <w:r w:rsidR="000E47AC">
        <w:t xml:space="preserve"> </w:t>
      </w:r>
      <w:r w:rsidRPr="009B14BE">
        <w:rPr>
          <w:rStyle w:val="commentChar"/>
        </w:rPr>
        <w:t xml:space="preserve">//returns 90 and changes </w:t>
      </w:r>
      <w:r w:rsidR="00333D5E" w:rsidRPr="009B14BE">
        <w:rPr>
          <w:rStyle w:val="commentChar"/>
        </w:rPr>
        <w:t xml:space="preserve">THE RESULT </w:t>
      </w:r>
      <w:r w:rsidRPr="009B14BE">
        <w:rPr>
          <w:rStyle w:val="commentChar"/>
        </w:rPr>
        <w:t>to an integer</w:t>
      </w:r>
    </w:p>
    <w:p w14:paraId="2B30CF8A" w14:textId="77777777" w:rsidR="00746533" w:rsidRDefault="00746533" w:rsidP="007171B1">
      <w:pPr>
        <w:pStyle w:val="code"/>
      </w:pPr>
    </w:p>
    <w:p w14:paraId="764E63EB" w14:textId="0EB32AD4" w:rsidR="00382915" w:rsidRPr="00604E3C" w:rsidRDefault="00382915" w:rsidP="00CB773C">
      <w:pPr>
        <w:pStyle w:val="Heading3"/>
      </w:pPr>
      <w:bookmarkStart w:id="140" w:name="_Toc120626907"/>
      <w:r w:rsidRPr="00604E3C">
        <w:t>Arithmetic</w:t>
      </w:r>
      <w:r w:rsidR="00CB773C">
        <w:t xml:space="preserve"> Operators</w:t>
      </w:r>
      <w:bookmarkEnd w:id="140"/>
    </w:p>
    <w:tbl>
      <w:tblPr>
        <w:tblW w:w="5000" w:type="pct"/>
        <w:tblBorders>
          <w:top w:val="single" w:sz="6" w:space="0" w:color="DDDDDD"/>
          <w:left w:val="single" w:sz="6" w:space="0" w:color="DDDDDD"/>
          <w:bottom w:val="single" w:sz="6" w:space="0" w:color="DDDDDD"/>
          <w:right w:val="single" w:sz="6" w:space="0" w:color="DDDDDD"/>
        </w:tblBorders>
        <w:shd w:val="clear" w:color="auto" w:fill="FFFFFF"/>
        <w:tblCellMar>
          <w:top w:w="15" w:type="dxa"/>
          <w:left w:w="15" w:type="dxa"/>
          <w:bottom w:w="15" w:type="dxa"/>
          <w:right w:w="15" w:type="dxa"/>
        </w:tblCellMar>
        <w:tblLook w:val="04A0" w:firstRow="1" w:lastRow="0" w:firstColumn="1" w:lastColumn="0" w:noHBand="0" w:noVBand="1"/>
      </w:tblPr>
      <w:tblGrid>
        <w:gridCol w:w="2252"/>
        <w:gridCol w:w="7092"/>
      </w:tblGrid>
      <w:tr w:rsidR="00382915" w14:paraId="419EDB50" w14:textId="77777777" w:rsidTr="00604E3C">
        <w:trPr>
          <w:tblHeader/>
        </w:trPr>
        <w:tc>
          <w:tcPr>
            <w:tcW w:w="1205" w:type="pct"/>
            <w:tcBorders>
              <w:top w:val="nil"/>
              <w:left w:val="single" w:sz="6" w:space="0" w:color="DDDDDD"/>
              <w:bottom w:val="single" w:sz="12" w:space="0" w:color="DDDDDD"/>
              <w:right w:val="single" w:sz="6" w:space="0" w:color="DDDDDD"/>
            </w:tcBorders>
            <w:shd w:val="clear" w:color="auto" w:fill="EEEEEE"/>
            <w:tcMar>
              <w:top w:w="120" w:type="dxa"/>
              <w:left w:w="120" w:type="dxa"/>
              <w:bottom w:w="120" w:type="dxa"/>
              <w:right w:w="120" w:type="dxa"/>
            </w:tcMar>
            <w:vAlign w:val="bottom"/>
            <w:hideMark/>
          </w:tcPr>
          <w:p w14:paraId="385C2223" w14:textId="77777777" w:rsidR="00382915" w:rsidRPr="00604E3C" w:rsidRDefault="00382915" w:rsidP="00B4237B">
            <w:r w:rsidRPr="00604E3C">
              <w:t>Syntax</w:t>
            </w:r>
          </w:p>
        </w:tc>
        <w:tc>
          <w:tcPr>
            <w:tcW w:w="3795" w:type="pct"/>
            <w:tcBorders>
              <w:top w:val="nil"/>
              <w:left w:val="single" w:sz="6" w:space="0" w:color="DDDDDD"/>
              <w:bottom w:val="single" w:sz="12" w:space="0" w:color="DDDDDD"/>
              <w:right w:val="single" w:sz="6" w:space="0" w:color="DDDDDD"/>
            </w:tcBorders>
            <w:shd w:val="clear" w:color="auto" w:fill="EEEEEE"/>
            <w:tcMar>
              <w:top w:w="120" w:type="dxa"/>
              <w:left w:w="120" w:type="dxa"/>
              <w:bottom w:w="120" w:type="dxa"/>
              <w:right w:w="120" w:type="dxa"/>
            </w:tcMar>
            <w:vAlign w:val="bottom"/>
            <w:hideMark/>
          </w:tcPr>
          <w:p w14:paraId="4196649E" w14:textId="77777777" w:rsidR="00382915" w:rsidRPr="00604E3C" w:rsidRDefault="00382915" w:rsidP="00B4237B">
            <w:r w:rsidRPr="00604E3C">
              <w:t>Description</w:t>
            </w:r>
          </w:p>
        </w:tc>
      </w:tr>
      <w:tr w:rsidR="00382915" w14:paraId="4C227BFE" w14:textId="77777777" w:rsidTr="00604E3C">
        <w:tc>
          <w:tcPr>
            <w:tcW w:w="1205"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065064B5" w14:textId="77777777" w:rsidR="00382915" w:rsidRDefault="00382915" w:rsidP="00B4237B">
            <w:r>
              <w:t>x + y</w:t>
            </w:r>
          </w:p>
        </w:tc>
        <w:tc>
          <w:tcPr>
            <w:tcW w:w="3795"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553422A8" w14:textId="77777777" w:rsidR="00382915" w:rsidRDefault="00382915" w:rsidP="00B4237B">
            <w:r>
              <w:t>Adds</w:t>
            </w:r>
          </w:p>
        </w:tc>
      </w:tr>
      <w:tr w:rsidR="00382915" w14:paraId="243DC15C" w14:textId="77777777" w:rsidTr="00604E3C">
        <w:tc>
          <w:tcPr>
            <w:tcW w:w="1205"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61FBADDE" w14:textId="77777777" w:rsidR="00382915" w:rsidRDefault="00382915" w:rsidP="00B4237B">
            <w:r>
              <w:t>x - y</w:t>
            </w:r>
          </w:p>
        </w:tc>
        <w:tc>
          <w:tcPr>
            <w:tcW w:w="3795"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0F49FB63" w14:textId="77777777" w:rsidR="00382915" w:rsidRDefault="00382915" w:rsidP="00B4237B">
            <w:r>
              <w:t>Subtracts</w:t>
            </w:r>
          </w:p>
        </w:tc>
      </w:tr>
      <w:tr w:rsidR="00382915" w14:paraId="1D1665F0" w14:textId="77777777" w:rsidTr="00604E3C">
        <w:tc>
          <w:tcPr>
            <w:tcW w:w="1205"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702FA955" w14:textId="77777777" w:rsidR="00382915" w:rsidRDefault="00382915" w:rsidP="00B4237B">
            <w:r>
              <w:t>x * y</w:t>
            </w:r>
          </w:p>
        </w:tc>
        <w:tc>
          <w:tcPr>
            <w:tcW w:w="3795"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6F800395" w14:textId="77777777" w:rsidR="00382915" w:rsidRDefault="00382915" w:rsidP="00B4237B">
            <w:r>
              <w:t>Multiplies</w:t>
            </w:r>
          </w:p>
        </w:tc>
      </w:tr>
      <w:tr w:rsidR="00382915" w14:paraId="5F5697B3" w14:textId="77777777" w:rsidTr="00604E3C">
        <w:tc>
          <w:tcPr>
            <w:tcW w:w="1205"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7F5176EF" w14:textId="77777777" w:rsidR="00382915" w:rsidRDefault="00382915" w:rsidP="00B4237B">
            <w:r>
              <w:t>x / y</w:t>
            </w:r>
          </w:p>
        </w:tc>
        <w:tc>
          <w:tcPr>
            <w:tcW w:w="3795"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734CAB5A" w14:textId="58A3C469" w:rsidR="00382915" w:rsidRDefault="00382915" w:rsidP="00B4237B">
            <w:r>
              <w:t>Divi</w:t>
            </w:r>
            <w:r w:rsidR="00144C41">
              <w:t>sion</w:t>
            </w:r>
            <w:r>
              <w:t xml:space="preserve"> always returns a float</w:t>
            </w:r>
          </w:p>
        </w:tc>
      </w:tr>
      <w:tr w:rsidR="00382915" w14:paraId="58D0D5A0" w14:textId="77777777" w:rsidTr="00604E3C">
        <w:tc>
          <w:tcPr>
            <w:tcW w:w="1205"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18069F8C" w14:textId="77777777" w:rsidR="00382915" w:rsidRDefault="00382915" w:rsidP="00B4237B">
            <w:r>
              <w:t>x % y</w:t>
            </w:r>
          </w:p>
        </w:tc>
        <w:tc>
          <w:tcPr>
            <w:tcW w:w="3795"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51237874" w14:textId="77777777" w:rsidR="00382915" w:rsidRDefault="00382915" w:rsidP="00B4237B">
            <w:r>
              <w:t>Modulus Remainder</w:t>
            </w:r>
          </w:p>
        </w:tc>
      </w:tr>
      <w:tr w:rsidR="00382915" w14:paraId="7C4D5BF6" w14:textId="77777777" w:rsidTr="00604E3C">
        <w:tc>
          <w:tcPr>
            <w:tcW w:w="1205"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5EA05302" w14:textId="77777777" w:rsidR="00382915" w:rsidRDefault="00382915" w:rsidP="00B4237B">
            <w:r>
              <w:t>-x</w:t>
            </w:r>
          </w:p>
        </w:tc>
        <w:tc>
          <w:tcPr>
            <w:tcW w:w="3795"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479D658B" w14:textId="77777777" w:rsidR="00382915" w:rsidRDefault="00382915" w:rsidP="00B4237B">
            <w:r>
              <w:t>Negates</w:t>
            </w:r>
          </w:p>
        </w:tc>
      </w:tr>
      <w:tr w:rsidR="00382915" w14:paraId="3DA60F07" w14:textId="77777777" w:rsidTr="00604E3C">
        <w:tc>
          <w:tcPr>
            <w:tcW w:w="1205"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3ECDDDBC" w14:textId="77777777" w:rsidR="00382915" w:rsidRDefault="00382915" w:rsidP="00B4237B">
            <w:r>
              <w:t>x.y</w:t>
            </w:r>
          </w:p>
        </w:tc>
        <w:tc>
          <w:tcPr>
            <w:tcW w:w="3795"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7AC04864" w14:textId="77777777" w:rsidR="00382915" w:rsidRDefault="00382915" w:rsidP="00B4237B">
            <w:r>
              <w:t>Concatenates</w:t>
            </w:r>
          </w:p>
        </w:tc>
      </w:tr>
    </w:tbl>
    <w:p w14:paraId="457D3900" w14:textId="03590EAD" w:rsidR="00746533" w:rsidRDefault="00746533" w:rsidP="00C06DAD"/>
    <w:p w14:paraId="0A94B7AD" w14:textId="77777777" w:rsidR="00746533" w:rsidRDefault="00746533">
      <w:pPr>
        <w:spacing w:line="259" w:lineRule="auto"/>
      </w:pPr>
      <w:r>
        <w:br w:type="page"/>
      </w:r>
    </w:p>
    <w:p w14:paraId="5420A176" w14:textId="5CC84B84" w:rsidR="00391E16" w:rsidRDefault="00391E16" w:rsidP="00391E16">
      <w:pPr>
        <w:pStyle w:val="Heading3"/>
      </w:pPr>
      <w:bookmarkStart w:id="141" w:name="_Toc120626908"/>
      <w:r>
        <w:lastRenderedPageBreak/>
        <w:t>Assignment Operators</w:t>
      </w:r>
      <w:bookmarkEnd w:id="141"/>
    </w:p>
    <w:tbl>
      <w:tblPr>
        <w:tblW w:w="5000" w:type="pct"/>
        <w:tblBorders>
          <w:top w:val="single" w:sz="6" w:space="0" w:color="DDDDDD"/>
          <w:left w:val="single" w:sz="6" w:space="0" w:color="DDDDDD"/>
          <w:bottom w:val="single" w:sz="6" w:space="0" w:color="DDDDDD"/>
          <w:right w:val="single" w:sz="6" w:space="0" w:color="DDDDDD"/>
        </w:tblBorders>
        <w:shd w:val="clear" w:color="auto" w:fill="FFFFFF"/>
        <w:tblCellMar>
          <w:top w:w="15" w:type="dxa"/>
          <w:left w:w="15" w:type="dxa"/>
          <w:bottom w:w="15" w:type="dxa"/>
          <w:right w:w="15" w:type="dxa"/>
        </w:tblCellMar>
        <w:tblLook w:val="04A0" w:firstRow="1" w:lastRow="0" w:firstColumn="1" w:lastColumn="0" w:noHBand="0" w:noVBand="1"/>
      </w:tblPr>
      <w:tblGrid>
        <w:gridCol w:w="1544"/>
        <w:gridCol w:w="1347"/>
        <w:gridCol w:w="6453"/>
      </w:tblGrid>
      <w:tr w:rsidR="00382915" w14:paraId="24CAA4C4" w14:textId="77777777" w:rsidTr="00C06DAD">
        <w:trPr>
          <w:tblHeader/>
        </w:trPr>
        <w:tc>
          <w:tcPr>
            <w:tcW w:w="826" w:type="pct"/>
            <w:tcBorders>
              <w:top w:val="nil"/>
              <w:left w:val="single" w:sz="6" w:space="0" w:color="DDDDDD"/>
              <w:bottom w:val="single" w:sz="12" w:space="0" w:color="DDDDDD"/>
              <w:right w:val="single" w:sz="6" w:space="0" w:color="DDDDDD"/>
            </w:tcBorders>
            <w:shd w:val="clear" w:color="auto" w:fill="EEEEEE"/>
            <w:tcMar>
              <w:top w:w="120" w:type="dxa"/>
              <w:left w:w="120" w:type="dxa"/>
              <w:bottom w:w="120" w:type="dxa"/>
              <w:right w:w="120" w:type="dxa"/>
            </w:tcMar>
            <w:vAlign w:val="bottom"/>
            <w:hideMark/>
          </w:tcPr>
          <w:p w14:paraId="2EC6ED09" w14:textId="77777777" w:rsidR="00382915" w:rsidRPr="005C511B" w:rsidRDefault="00382915" w:rsidP="00B4237B">
            <w:r w:rsidRPr="005C511B">
              <w:t>Assignment</w:t>
            </w:r>
          </w:p>
        </w:tc>
        <w:tc>
          <w:tcPr>
            <w:tcW w:w="721" w:type="pct"/>
            <w:tcBorders>
              <w:top w:val="nil"/>
              <w:left w:val="single" w:sz="6" w:space="0" w:color="DDDDDD"/>
              <w:bottom w:val="single" w:sz="12" w:space="0" w:color="DDDDDD"/>
              <w:right w:val="single" w:sz="6" w:space="0" w:color="DDDDDD"/>
            </w:tcBorders>
            <w:shd w:val="clear" w:color="auto" w:fill="EEEEEE"/>
            <w:tcMar>
              <w:top w:w="120" w:type="dxa"/>
              <w:left w:w="120" w:type="dxa"/>
              <w:bottom w:w="120" w:type="dxa"/>
              <w:right w:w="120" w:type="dxa"/>
            </w:tcMar>
            <w:vAlign w:val="bottom"/>
            <w:hideMark/>
          </w:tcPr>
          <w:p w14:paraId="20804811" w14:textId="77777777" w:rsidR="00382915" w:rsidRPr="005C511B" w:rsidRDefault="00382915" w:rsidP="00B4237B">
            <w:r w:rsidRPr="005C511B">
              <w:t>Same as...</w:t>
            </w:r>
          </w:p>
        </w:tc>
        <w:tc>
          <w:tcPr>
            <w:tcW w:w="3453" w:type="pct"/>
            <w:tcBorders>
              <w:top w:val="nil"/>
              <w:left w:val="single" w:sz="6" w:space="0" w:color="DDDDDD"/>
              <w:bottom w:val="single" w:sz="12" w:space="0" w:color="DDDDDD"/>
              <w:right w:val="single" w:sz="6" w:space="0" w:color="DDDDDD"/>
            </w:tcBorders>
            <w:shd w:val="clear" w:color="auto" w:fill="EEEEEE"/>
            <w:tcMar>
              <w:top w:w="120" w:type="dxa"/>
              <w:left w:w="120" w:type="dxa"/>
              <w:bottom w:w="120" w:type="dxa"/>
              <w:right w:w="120" w:type="dxa"/>
            </w:tcMar>
            <w:vAlign w:val="bottom"/>
            <w:hideMark/>
          </w:tcPr>
          <w:p w14:paraId="745966D3" w14:textId="77777777" w:rsidR="00382915" w:rsidRPr="005C511B" w:rsidRDefault="00382915" w:rsidP="00B4237B">
            <w:r w:rsidRPr="005C511B">
              <w:t>Description</w:t>
            </w:r>
          </w:p>
        </w:tc>
      </w:tr>
      <w:tr w:rsidR="00382915" w14:paraId="7DA8FED7" w14:textId="77777777" w:rsidTr="00C06DAD">
        <w:tc>
          <w:tcPr>
            <w:tcW w:w="826"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0D1FAD47" w14:textId="77777777" w:rsidR="00382915" w:rsidRDefault="00382915" w:rsidP="00B4237B">
            <w:r>
              <w:t>x = y</w:t>
            </w:r>
          </w:p>
        </w:tc>
        <w:tc>
          <w:tcPr>
            <w:tcW w:w="721"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13472781" w14:textId="77777777" w:rsidR="00382915" w:rsidRDefault="00382915" w:rsidP="00B4237B">
            <w:r>
              <w:t>x = y</w:t>
            </w:r>
          </w:p>
        </w:tc>
        <w:tc>
          <w:tcPr>
            <w:tcW w:w="3453"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2BC347DF" w14:textId="77777777" w:rsidR="00382915" w:rsidRDefault="00382915" w:rsidP="00B4237B">
            <w:r>
              <w:t>The left operand is set to the value of the expression on the right</w:t>
            </w:r>
          </w:p>
        </w:tc>
      </w:tr>
      <w:tr w:rsidR="00382915" w14:paraId="22A266CE" w14:textId="77777777" w:rsidTr="00C06DAD">
        <w:tc>
          <w:tcPr>
            <w:tcW w:w="826"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57456D39" w14:textId="77777777" w:rsidR="00382915" w:rsidRDefault="00382915" w:rsidP="00B4237B">
            <w:r>
              <w:t>x += y</w:t>
            </w:r>
          </w:p>
        </w:tc>
        <w:tc>
          <w:tcPr>
            <w:tcW w:w="721"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1D7C0BEF" w14:textId="77777777" w:rsidR="00382915" w:rsidRDefault="00382915" w:rsidP="00B4237B">
            <w:r>
              <w:t>x = x + y</w:t>
            </w:r>
          </w:p>
        </w:tc>
        <w:tc>
          <w:tcPr>
            <w:tcW w:w="3453"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3AE29CB4" w14:textId="77777777" w:rsidR="00382915" w:rsidRDefault="00382915" w:rsidP="00B4237B">
            <w:r>
              <w:t>Addition</w:t>
            </w:r>
          </w:p>
        </w:tc>
      </w:tr>
      <w:tr w:rsidR="00382915" w14:paraId="643CA892" w14:textId="77777777" w:rsidTr="00C06DAD">
        <w:tc>
          <w:tcPr>
            <w:tcW w:w="826"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4B4EB644" w14:textId="77777777" w:rsidR="00382915" w:rsidRDefault="00382915" w:rsidP="00B4237B">
            <w:r>
              <w:t>x -= y</w:t>
            </w:r>
          </w:p>
        </w:tc>
        <w:tc>
          <w:tcPr>
            <w:tcW w:w="721"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25B328D8" w14:textId="77777777" w:rsidR="00382915" w:rsidRDefault="00382915" w:rsidP="00B4237B">
            <w:r>
              <w:t>x = x - y</w:t>
            </w:r>
          </w:p>
        </w:tc>
        <w:tc>
          <w:tcPr>
            <w:tcW w:w="3453"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6532ADA6" w14:textId="77777777" w:rsidR="00382915" w:rsidRDefault="00382915" w:rsidP="00B4237B">
            <w:r>
              <w:t>Subtraction</w:t>
            </w:r>
          </w:p>
        </w:tc>
      </w:tr>
      <w:tr w:rsidR="00382915" w14:paraId="2BCCEE97" w14:textId="77777777" w:rsidTr="00C06DAD">
        <w:tc>
          <w:tcPr>
            <w:tcW w:w="826"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061BDF21" w14:textId="77777777" w:rsidR="00382915" w:rsidRDefault="00382915" w:rsidP="00B4237B">
            <w:r>
              <w:t>x *= y</w:t>
            </w:r>
          </w:p>
        </w:tc>
        <w:tc>
          <w:tcPr>
            <w:tcW w:w="721"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764BB2A7" w14:textId="77777777" w:rsidR="00382915" w:rsidRDefault="00382915" w:rsidP="00B4237B">
            <w:r>
              <w:t>x = x * y</w:t>
            </w:r>
          </w:p>
        </w:tc>
        <w:tc>
          <w:tcPr>
            <w:tcW w:w="3453"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51119D50" w14:textId="77777777" w:rsidR="00382915" w:rsidRDefault="00382915" w:rsidP="00B4237B">
            <w:r>
              <w:t>Multiplication</w:t>
            </w:r>
          </w:p>
        </w:tc>
      </w:tr>
      <w:tr w:rsidR="00382915" w14:paraId="7C34CF8E" w14:textId="77777777" w:rsidTr="00C06DAD">
        <w:tc>
          <w:tcPr>
            <w:tcW w:w="826"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6FE9D93D" w14:textId="77777777" w:rsidR="00382915" w:rsidRDefault="00382915" w:rsidP="00B4237B">
            <w:r>
              <w:t>x /= y</w:t>
            </w:r>
          </w:p>
        </w:tc>
        <w:tc>
          <w:tcPr>
            <w:tcW w:w="721"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793FF6D0" w14:textId="77777777" w:rsidR="00382915" w:rsidRDefault="00382915" w:rsidP="00B4237B">
            <w:r>
              <w:t>x = x / y</w:t>
            </w:r>
          </w:p>
        </w:tc>
        <w:tc>
          <w:tcPr>
            <w:tcW w:w="3453"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25EC7AEE" w14:textId="77777777" w:rsidR="00382915" w:rsidRDefault="00382915" w:rsidP="00B4237B">
            <w:r>
              <w:t>Division</w:t>
            </w:r>
          </w:p>
        </w:tc>
      </w:tr>
      <w:tr w:rsidR="00382915" w14:paraId="1D448781" w14:textId="77777777" w:rsidTr="00C06DAD">
        <w:tc>
          <w:tcPr>
            <w:tcW w:w="826"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110B6549" w14:textId="77777777" w:rsidR="00382915" w:rsidRDefault="00382915" w:rsidP="00B4237B">
            <w:r>
              <w:t>x %= y</w:t>
            </w:r>
          </w:p>
        </w:tc>
        <w:tc>
          <w:tcPr>
            <w:tcW w:w="721"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7D396E2B" w14:textId="77777777" w:rsidR="00382915" w:rsidRDefault="00382915" w:rsidP="00B4237B">
            <w:r>
              <w:t>x = x % y</w:t>
            </w:r>
          </w:p>
        </w:tc>
        <w:tc>
          <w:tcPr>
            <w:tcW w:w="3453"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1F4460DB" w14:textId="77777777" w:rsidR="00382915" w:rsidRDefault="00382915" w:rsidP="00B4237B">
            <w:r>
              <w:t>Modulus</w:t>
            </w:r>
          </w:p>
        </w:tc>
      </w:tr>
      <w:tr w:rsidR="00382915" w14:paraId="707467C8" w14:textId="77777777" w:rsidTr="00C06DAD">
        <w:tc>
          <w:tcPr>
            <w:tcW w:w="826"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690F2073" w14:textId="77777777" w:rsidR="00382915" w:rsidRDefault="00382915" w:rsidP="00B4237B">
            <w:r>
              <w:t>a .= b</w:t>
            </w:r>
          </w:p>
        </w:tc>
        <w:tc>
          <w:tcPr>
            <w:tcW w:w="721"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045CCBA6" w14:textId="77777777" w:rsidR="00382915" w:rsidRDefault="00382915" w:rsidP="00B4237B">
            <w:r>
              <w:t>a = a . b</w:t>
            </w:r>
          </w:p>
        </w:tc>
        <w:tc>
          <w:tcPr>
            <w:tcW w:w="3453"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76FD5A0C" w14:textId="77777777" w:rsidR="00382915" w:rsidRDefault="00382915" w:rsidP="00B4237B">
            <w:r>
              <w:t>Concatenate two strings</w:t>
            </w:r>
          </w:p>
        </w:tc>
      </w:tr>
    </w:tbl>
    <w:p w14:paraId="5B0A2551" w14:textId="20E53F6F" w:rsidR="00391E16" w:rsidRDefault="00391E16" w:rsidP="00B4237B"/>
    <w:p w14:paraId="3CBE5360" w14:textId="48CF7D63" w:rsidR="00382915" w:rsidRDefault="00382915" w:rsidP="00CB773C">
      <w:pPr>
        <w:pStyle w:val="Heading3"/>
      </w:pPr>
      <w:bookmarkStart w:id="142" w:name="_Toc120626909"/>
      <w:r>
        <w:t>Incrementing/Decrementing Operators</w:t>
      </w:r>
      <w:bookmarkEnd w:id="142"/>
    </w:p>
    <w:tbl>
      <w:tblPr>
        <w:tblW w:w="5000" w:type="pct"/>
        <w:tblBorders>
          <w:top w:val="single" w:sz="6" w:space="0" w:color="DDDDDD"/>
          <w:left w:val="single" w:sz="6" w:space="0" w:color="DDDDDD"/>
          <w:bottom w:val="single" w:sz="6" w:space="0" w:color="DDDDDD"/>
          <w:right w:val="single" w:sz="6" w:space="0" w:color="DDDDDD"/>
        </w:tblBorders>
        <w:shd w:val="clear" w:color="auto" w:fill="FFFFFF"/>
        <w:tblCellMar>
          <w:top w:w="15" w:type="dxa"/>
          <w:left w:w="15" w:type="dxa"/>
          <w:bottom w:w="15" w:type="dxa"/>
          <w:right w:w="15" w:type="dxa"/>
        </w:tblCellMar>
        <w:tblLook w:val="04A0" w:firstRow="1" w:lastRow="0" w:firstColumn="1" w:lastColumn="0" w:noHBand="0" w:noVBand="1"/>
      </w:tblPr>
      <w:tblGrid>
        <w:gridCol w:w="1655"/>
        <w:gridCol w:w="2428"/>
        <w:gridCol w:w="5261"/>
      </w:tblGrid>
      <w:tr w:rsidR="00382915" w14:paraId="2C8A5413" w14:textId="77777777" w:rsidTr="005C511B">
        <w:trPr>
          <w:tblHeader/>
        </w:trPr>
        <w:tc>
          <w:tcPr>
            <w:tcW w:w="886" w:type="pct"/>
            <w:tcBorders>
              <w:top w:val="nil"/>
              <w:left w:val="single" w:sz="6" w:space="0" w:color="DDDDDD"/>
              <w:bottom w:val="single" w:sz="12" w:space="0" w:color="DDDDDD"/>
              <w:right w:val="single" w:sz="6" w:space="0" w:color="DDDDDD"/>
            </w:tcBorders>
            <w:shd w:val="clear" w:color="auto" w:fill="EEEEEE"/>
            <w:tcMar>
              <w:top w:w="120" w:type="dxa"/>
              <w:left w:w="120" w:type="dxa"/>
              <w:bottom w:w="120" w:type="dxa"/>
              <w:right w:w="120" w:type="dxa"/>
            </w:tcMar>
            <w:vAlign w:val="bottom"/>
            <w:hideMark/>
          </w:tcPr>
          <w:p w14:paraId="6C915D1E" w14:textId="77777777" w:rsidR="00382915" w:rsidRPr="005C511B" w:rsidRDefault="00382915" w:rsidP="00B4237B">
            <w:r w:rsidRPr="005C511B">
              <w:t>Operator</w:t>
            </w:r>
          </w:p>
        </w:tc>
        <w:tc>
          <w:tcPr>
            <w:tcW w:w="1299" w:type="pct"/>
            <w:tcBorders>
              <w:top w:val="nil"/>
              <w:left w:val="single" w:sz="6" w:space="0" w:color="DDDDDD"/>
              <w:bottom w:val="single" w:sz="12" w:space="0" w:color="DDDDDD"/>
              <w:right w:val="single" w:sz="6" w:space="0" w:color="DDDDDD"/>
            </w:tcBorders>
            <w:shd w:val="clear" w:color="auto" w:fill="EEEEEE"/>
            <w:tcMar>
              <w:top w:w="120" w:type="dxa"/>
              <w:left w:w="120" w:type="dxa"/>
              <w:bottom w:w="120" w:type="dxa"/>
              <w:right w:w="120" w:type="dxa"/>
            </w:tcMar>
            <w:vAlign w:val="bottom"/>
            <w:hideMark/>
          </w:tcPr>
          <w:p w14:paraId="1FAE4089" w14:textId="77777777" w:rsidR="00382915" w:rsidRPr="005C511B" w:rsidRDefault="00382915" w:rsidP="00B4237B">
            <w:r w:rsidRPr="005C511B">
              <w:t>Name</w:t>
            </w:r>
          </w:p>
        </w:tc>
        <w:tc>
          <w:tcPr>
            <w:tcW w:w="2815" w:type="pct"/>
            <w:tcBorders>
              <w:top w:val="nil"/>
              <w:left w:val="single" w:sz="6" w:space="0" w:color="DDDDDD"/>
              <w:bottom w:val="single" w:sz="12" w:space="0" w:color="DDDDDD"/>
              <w:right w:val="single" w:sz="6" w:space="0" w:color="DDDDDD"/>
            </w:tcBorders>
            <w:shd w:val="clear" w:color="auto" w:fill="EEEEEE"/>
            <w:tcMar>
              <w:top w:w="120" w:type="dxa"/>
              <w:left w:w="120" w:type="dxa"/>
              <w:bottom w:w="120" w:type="dxa"/>
              <w:right w:w="120" w:type="dxa"/>
            </w:tcMar>
            <w:vAlign w:val="bottom"/>
            <w:hideMark/>
          </w:tcPr>
          <w:p w14:paraId="7AEE8C53" w14:textId="77777777" w:rsidR="00382915" w:rsidRPr="005C511B" w:rsidRDefault="00382915" w:rsidP="00B4237B">
            <w:r w:rsidRPr="005C511B">
              <w:t>Description</w:t>
            </w:r>
          </w:p>
        </w:tc>
      </w:tr>
      <w:tr w:rsidR="00382915" w14:paraId="14248968" w14:textId="77777777" w:rsidTr="005C511B">
        <w:tc>
          <w:tcPr>
            <w:tcW w:w="886" w:type="pct"/>
            <w:shd w:val="clear" w:color="auto" w:fill="F9F9F9"/>
            <w:vAlign w:val="center"/>
            <w:hideMark/>
          </w:tcPr>
          <w:p w14:paraId="51C8238F" w14:textId="77777777" w:rsidR="00382915" w:rsidRDefault="00382915" w:rsidP="00B4237B"/>
        </w:tc>
        <w:tc>
          <w:tcPr>
            <w:tcW w:w="1299" w:type="pct"/>
            <w:shd w:val="clear" w:color="auto" w:fill="F9F9F9"/>
            <w:vAlign w:val="center"/>
            <w:hideMark/>
          </w:tcPr>
          <w:p w14:paraId="060909CE" w14:textId="77777777" w:rsidR="00382915" w:rsidRDefault="00382915" w:rsidP="00B4237B"/>
        </w:tc>
        <w:tc>
          <w:tcPr>
            <w:tcW w:w="2815" w:type="pct"/>
            <w:shd w:val="clear" w:color="auto" w:fill="F9F9F9"/>
            <w:vAlign w:val="center"/>
            <w:hideMark/>
          </w:tcPr>
          <w:p w14:paraId="23C9EA0C" w14:textId="77777777" w:rsidR="00382915" w:rsidRDefault="00382915" w:rsidP="00B4237B"/>
        </w:tc>
      </w:tr>
      <w:tr w:rsidR="00382915" w14:paraId="159460AE" w14:textId="77777777" w:rsidTr="005C511B">
        <w:tc>
          <w:tcPr>
            <w:tcW w:w="886"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58B8135A" w14:textId="77777777" w:rsidR="00382915" w:rsidRDefault="00382915" w:rsidP="00B4237B">
            <w:r>
              <w:t>++ x</w:t>
            </w:r>
          </w:p>
        </w:tc>
        <w:tc>
          <w:tcPr>
            <w:tcW w:w="1299"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28CB42DB" w14:textId="77777777" w:rsidR="00382915" w:rsidRDefault="00382915" w:rsidP="00B4237B">
            <w:r>
              <w:t>Pre-increment</w:t>
            </w:r>
          </w:p>
        </w:tc>
        <w:tc>
          <w:tcPr>
            <w:tcW w:w="2815"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18D09943" w14:textId="5BD7ABE9" w:rsidR="00382915" w:rsidRDefault="00382915" w:rsidP="00B4237B">
            <w:r>
              <w:t>Increments x by one then returns x</w:t>
            </w:r>
          </w:p>
        </w:tc>
      </w:tr>
      <w:tr w:rsidR="00382915" w14:paraId="109F6556" w14:textId="77777777" w:rsidTr="005C511B">
        <w:tc>
          <w:tcPr>
            <w:tcW w:w="886"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784DB5AB" w14:textId="77777777" w:rsidR="00382915" w:rsidRDefault="00382915" w:rsidP="00B4237B">
            <w:r>
              <w:t>x ++</w:t>
            </w:r>
          </w:p>
        </w:tc>
        <w:tc>
          <w:tcPr>
            <w:tcW w:w="1299"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583F65BE" w14:textId="77777777" w:rsidR="00382915" w:rsidRDefault="00382915" w:rsidP="00B4237B">
            <w:r>
              <w:t>Post-increment</w:t>
            </w:r>
          </w:p>
        </w:tc>
        <w:tc>
          <w:tcPr>
            <w:tcW w:w="2815"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132F1759" w14:textId="77777777" w:rsidR="00382915" w:rsidRDefault="00382915" w:rsidP="00B4237B">
            <w:r>
              <w:t>Returns x, then increments x by one</w:t>
            </w:r>
          </w:p>
        </w:tc>
      </w:tr>
      <w:tr w:rsidR="00382915" w14:paraId="6BCAC846" w14:textId="77777777" w:rsidTr="005C511B">
        <w:tc>
          <w:tcPr>
            <w:tcW w:w="886"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4DFF49F7" w14:textId="77777777" w:rsidR="00382915" w:rsidRDefault="00382915" w:rsidP="00B4237B">
            <w:r>
              <w:t>-- x</w:t>
            </w:r>
          </w:p>
        </w:tc>
        <w:tc>
          <w:tcPr>
            <w:tcW w:w="1299"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55C56BA3" w14:textId="77777777" w:rsidR="00382915" w:rsidRDefault="00382915" w:rsidP="00B4237B">
            <w:r>
              <w:t>Pre-decrement</w:t>
            </w:r>
          </w:p>
        </w:tc>
        <w:tc>
          <w:tcPr>
            <w:tcW w:w="2815"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11BF1D11" w14:textId="397D5091" w:rsidR="00382915" w:rsidRDefault="00382915" w:rsidP="00B4237B">
            <w:r>
              <w:t>Decrements x by one then returns x</w:t>
            </w:r>
          </w:p>
        </w:tc>
      </w:tr>
      <w:tr w:rsidR="00382915" w14:paraId="151F8516" w14:textId="77777777" w:rsidTr="005C511B">
        <w:tc>
          <w:tcPr>
            <w:tcW w:w="886"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5D7220FC" w14:textId="77777777" w:rsidR="00382915" w:rsidRDefault="00382915" w:rsidP="00B4237B">
            <w:r>
              <w:lastRenderedPageBreak/>
              <w:t>x --</w:t>
            </w:r>
          </w:p>
        </w:tc>
        <w:tc>
          <w:tcPr>
            <w:tcW w:w="1299"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7E68519D" w14:textId="77777777" w:rsidR="00382915" w:rsidRDefault="00382915" w:rsidP="00B4237B">
            <w:r>
              <w:t>Post-decrement</w:t>
            </w:r>
          </w:p>
        </w:tc>
        <w:tc>
          <w:tcPr>
            <w:tcW w:w="2815"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030FEDB9" w14:textId="77777777" w:rsidR="00382915" w:rsidRDefault="00382915" w:rsidP="00B4237B">
            <w:r>
              <w:t>Returns x, then decrements x by one</w:t>
            </w:r>
          </w:p>
        </w:tc>
      </w:tr>
    </w:tbl>
    <w:p w14:paraId="26D7F201" w14:textId="428CEC16" w:rsidR="002963B1" w:rsidRDefault="002963B1" w:rsidP="00B4237B"/>
    <w:p w14:paraId="75415D48" w14:textId="146FFA09" w:rsidR="00382915" w:rsidRDefault="00382915" w:rsidP="00747A96">
      <w:pPr>
        <w:pStyle w:val="Heading3"/>
      </w:pPr>
      <w:bookmarkStart w:id="143" w:name="_Toc120626910"/>
      <w:r>
        <w:t>Comparison</w:t>
      </w:r>
      <w:bookmarkEnd w:id="143"/>
    </w:p>
    <w:tbl>
      <w:tblPr>
        <w:tblW w:w="5000" w:type="pct"/>
        <w:tblBorders>
          <w:top w:val="single" w:sz="6" w:space="0" w:color="DDDDDD"/>
          <w:left w:val="single" w:sz="6" w:space="0" w:color="DDDDDD"/>
          <w:bottom w:val="single" w:sz="6" w:space="0" w:color="DDDDDD"/>
          <w:right w:val="single" w:sz="6" w:space="0" w:color="DDDDDD"/>
        </w:tblBorders>
        <w:shd w:val="clear" w:color="auto" w:fill="FFFFFF"/>
        <w:tblCellMar>
          <w:top w:w="15" w:type="dxa"/>
          <w:left w:w="15" w:type="dxa"/>
          <w:bottom w:w="15" w:type="dxa"/>
          <w:right w:w="15" w:type="dxa"/>
        </w:tblCellMar>
        <w:tblLook w:val="04A0" w:firstRow="1" w:lastRow="0" w:firstColumn="1" w:lastColumn="0" w:noHBand="0" w:noVBand="1"/>
      </w:tblPr>
      <w:tblGrid>
        <w:gridCol w:w="1190"/>
        <w:gridCol w:w="1585"/>
        <w:gridCol w:w="6569"/>
      </w:tblGrid>
      <w:tr w:rsidR="00382915" w14:paraId="0EFB5304" w14:textId="77777777" w:rsidTr="005C511B">
        <w:trPr>
          <w:tblHeader/>
        </w:trPr>
        <w:tc>
          <w:tcPr>
            <w:tcW w:w="637" w:type="pct"/>
            <w:tcBorders>
              <w:top w:val="nil"/>
              <w:left w:val="single" w:sz="6" w:space="0" w:color="DDDDDD"/>
              <w:bottom w:val="single" w:sz="12" w:space="0" w:color="DDDDDD"/>
              <w:right w:val="single" w:sz="6" w:space="0" w:color="DDDDDD"/>
            </w:tcBorders>
            <w:shd w:val="clear" w:color="auto" w:fill="EEEEEE"/>
            <w:tcMar>
              <w:top w:w="120" w:type="dxa"/>
              <w:left w:w="120" w:type="dxa"/>
              <w:bottom w:w="120" w:type="dxa"/>
              <w:right w:w="120" w:type="dxa"/>
            </w:tcMar>
            <w:vAlign w:val="bottom"/>
            <w:hideMark/>
          </w:tcPr>
          <w:p w14:paraId="67A47E27" w14:textId="77777777" w:rsidR="00382915" w:rsidRPr="005C511B" w:rsidRDefault="00382915" w:rsidP="00B4237B">
            <w:r w:rsidRPr="005C511B">
              <w:t>Syntax</w:t>
            </w:r>
          </w:p>
        </w:tc>
        <w:tc>
          <w:tcPr>
            <w:tcW w:w="848" w:type="pct"/>
            <w:tcBorders>
              <w:top w:val="nil"/>
              <w:left w:val="single" w:sz="6" w:space="0" w:color="DDDDDD"/>
              <w:bottom w:val="single" w:sz="12" w:space="0" w:color="DDDDDD"/>
              <w:right w:val="single" w:sz="6" w:space="0" w:color="DDDDDD"/>
            </w:tcBorders>
            <w:shd w:val="clear" w:color="auto" w:fill="EEEEEE"/>
            <w:tcMar>
              <w:top w:w="120" w:type="dxa"/>
              <w:left w:w="120" w:type="dxa"/>
              <w:bottom w:w="120" w:type="dxa"/>
              <w:right w:w="120" w:type="dxa"/>
            </w:tcMar>
            <w:vAlign w:val="bottom"/>
            <w:hideMark/>
          </w:tcPr>
          <w:p w14:paraId="2C8886B2" w14:textId="77777777" w:rsidR="00382915" w:rsidRPr="005C511B" w:rsidRDefault="00382915" w:rsidP="00B4237B">
            <w:r w:rsidRPr="005C511B">
              <w:t>Name</w:t>
            </w:r>
          </w:p>
        </w:tc>
        <w:tc>
          <w:tcPr>
            <w:tcW w:w="3515" w:type="pct"/>
            <w:tcBorders>
              <w:top w:val="nil"/>
              <w:left w:val="single" w:sz="6" w:space="0" w:color="DDDDDD"/>
              <w:bottom w:val="single" w:sz="12" w:space="0" w:color="DDDDDD"/>
              <w:right w:val="single" w:sz="6" w:space="0" w:color="DDDDDD"/>
            </w:tcBorders>
            <w:shd w:val="clear" w:color="auto" w:fill="EEEEEE"/>
            <w:tcMar>
              <w:top w:w="120" w:type="dxa"/>
              <w:left w:w="120" w:type="dxa"/>
              <w:bottom w:w="120" w:type="dxa"/>
              <w:right w:w="120" w:type="dxa"/>
            </w:tcMar>
            <w:vAlign w:val="bottom"/>
            <w:hideMark/>
          </w:tcPr>
          <w:p w14:paraId="0CA41D0E" w14:textId="77777777" w:rsidR="00382915" w:rsidRPr="005C511B" w:rsidRDefault="00382915" w:rsidP="00B4237B">
            <w:r w:rsidRPr="005C511B">
              <w:t>Result</w:t>
            </w:r>
          </w:p>
        </w:tc>
      </w:tr>
      <w:tr w:rsidR="00382915" w14:paraId="13957EB8" w14:textId="77777777" w:rsidTr="005C511B">
        <w:tc>
          <w:tcPr>
            <w:tcW w:w="637"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5AAC8B61" w14:textId="77777777" w:rsidR="00382915" w:rsidRDefault="00382915" w:rsidP="00B4237B">
            <w:r>
              <w:t>x == y</w:t>
            </w:r>
          </w:p>
        </w:tc>
        <w:tc>
          <w:tcPr>
            <w:tcW w:w="848"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286BFAA8" w14:textId="77777777" w:rsidR="00382915" w:rsidRDefault="00382915" w:rsidP="00B4237B">
            <w:r>
              <w:t>Equal</w:t>
            </w:r>
          </w:p>
        </w:tc>
        <w:tc>
          <w:tcPr>
            <w:tcW w:w="3515"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517BC085" w14:textId="77777777" w:rsidR="00382915" w:rsidRDefault="00382915" w:rsidP="00B4237B">
            <w:r>
              <w:t>TRUE if x is equal to y after type juggling("1"==1 php changes the type thus it is true).</w:t>
            </w:r>
          </w:p>
        </w:tc>
      </w:tr>
      <w:tr w:rsidR="00382915" w14:paraId="5D068EDC" w14:textId="77777777" w:rsidTr="005C511B">
        <w:tc>
          <w:tcPr>
            <w:tcW w:w="637"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692B087F" w14:textId="77777777" w:rsidR="00382915" w:rsidRDefault="00382915" w:rsidP="00B4237B">
            <w:r>
              <w:t>x === y</w:t>
            </w:r>
          </w:p>
        </w:tc>
        <w:tc>
          <w:tcPr>
            <w:tcW w:w="848"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32F1DE0F" w14:textId="77777777" w:rsidR="00382915" w:rsidRDefault="00382915" w:rsidP="00B4237B">
            <w:r>
              <w:t>Identical</w:t>
            </w:r>
          </w:p>
        </w:tc>
        <w:tc>
          <w:tcPr>
            <w:tcW w:w="3515"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03E0AAD6" w14:textId="77777777" w:rsidR="00382915" w:rsidRDefault="00382915" w:rsidP="00B4237B">
            <w:r>
              <w:t>TRUE if x is equal to y, and they are of the same type. ("1"===1 this is false. 1===1 this is true)</w:t>
            </w:r>
          </w:p>
        </w:tc>
      </w:tr>
      <w:tr w:rsidR="00382915" w14:paraId="1A260B0F" w14:textId="77777777" w:rsidTr="005C511B">
        <w:tc>
          <w:tcPr>
            <w:tcW w:w="637"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5FA373D3" w14:textId="77777777" w:rsidR="00382915" w:rsidRDefault="00382915" w:rsidP="00B4237B">
            <w:r>
              <w:t>x != y</w:t>
            </w:r>
          </w:p>
        </w:tc>
        <w:tc>
          <w:tcPr>
            <w:tcW w:w="848"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1C9F40B1" w14:textId="77777777" w:rsidR="00382915" w:rsidRDefault="00382915" w:rsidP="00B4237B">
            <w:r>
              <w:t>Not equal</w:t>
            </w:r>
          </w:p>
        </w:tc>
        <w:tc>
          <w:tcPr>
            <w:tcW w:w="3515"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24819461" w14:textId="77777777" w:rsidR="00382915" w:rsidRDefault="00382915" w:rsidP="00B4237B">
            <w:r>
              <w:t>TRUE if x is not equal to y after type juggling("1"!=1 php changes the type thus it is false)</w:t>
            </w:r>
          </w:p>
        </w:tc>
      </w:tr>
      <w:tr w:rsidR="00382915" w14:paraId="70B89E2B" w14:textId="77777777" w:rsidTr="005C511B">
        <w:tc>
          <w:tcPr>
            <w:tcW w:w="637"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4082EC4E" w14:textId="77777777" w:rsidR="00382915" w:rsidRDefault="00382915" w:rsidP="00B4237B">
            <w:r>
              <w:t>x !== y</w:t>
            </w:r>
          </w:p>
        </w:tc>
        <w:tc>
          <w:tcPr>
            <w:tcW w:w="848"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79B04C77" w14:textId="77777777" w:rsidR="00382915" w:rsidRDefault="00382915" w:rsidP="00B4237B">
            <w:r>
              <w:t>Not identical</w:t>
            </w:r>
          </w:p>
        </w:tc>
        <w:tc>
          <w:tcPr>
            <w:tcW w:w="3515"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7B727327" w14:textId="77777777" w:rsidR="00382915" w:rsidRDefault="00382915" w:rsidP="00B4237B">
            <w:r>
              <w:t>TRUE if x is not equal to y, or they are not of the same type ("1" !== 1 is true).</w:t>
            </w:r>
          </w:p>
        </w:tc>
      </w:tr>
      <w:tr w:rsidR="00382915" w14:paraId="7A15C851" w14:textId="77777777" w:rsidTr="005C511B">
        <w:tc>
          <w:tcPr>
            <w:tcW w:w="637"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7598D353" w14:textId="77777777" w:rsidR="00382915" w:rsidRDefault="00382915" w:rsidP="00B4237B">
            <w:r>
              <w:t>x &lt; y</w:t>
            </w:r>
          </w:p>
        </w:tc>
        <w:tc>
          <w:tcPr>
            <w:tcW w:w="848"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02F0132A" w14:textId="77777777" w:rsidR="00382915" w:rsidRDefault="00382915" w:rsidP="00B4237B">
            <w:r>
              <w:t>Less than</w:t>
            </w:r>
          </w:p>
        </w:tc>
        <w:tc>
          <w:tcPr>
            <w:tcW w:w="3515"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4F1BD70C" w14:textId="77777777" w:rsidR="00382915" w:rsidRDefault="00382915" w:rsidP="00B4237B">
            <w:r>
              <w:t>TRUE if x is strictly less than y.</w:t>
            </w:r>
          </w:p>
        </w:tc>
      </w:tr>
      <w:tr w:rsidR="00382915" w14:paraId="7EE6A8A3" w14:textId="77777777" w:rsidTr="005C511B">
        <w:tc>
          <w:tcPr>
            <w:tcW w:w="637"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30B2BDEB" w14:textId="77777777" w:rsidR="00382915" w:rsidRDefault="00382915" w:rsidP="00B4237B">
            <w:r>
              <w:t>x &gt; y</w:t>
            </w:r>
          </w:p>
        </w:tc>
        <w:tc>
          <w:tcPr>
            <w:tcW w:w="848"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542CA8D3" w14:textId="77777777" w:rsidR="00382915" w:rsidRDefault="00382915" w:rsidP="00B4237B">
            <w:r>
              <w:t>Greater than</w:t>
            </w:r>
          </w:p>
        </w:tc>
        <w:tc>
          <w:tcPr>
            <w:tcW w:w="3515"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5055994B" w14:textId="77777777" w:rsidR="00382915" w:rsidRDefault="00382915" w:rsidP="00B4237B">
            <w:r>
              <w:t>TRUE if x is strictly greater than y.</w:t>
            </w:r>
          </w:p>
        </w:tc>
      </w:tr>
      <w:tr w:rsidR="00382915" w14:paraId="76BFD38D" w14:textId="77777777" w:rsidTr="005C511B">
        <w:tc>
          <w:tcPr>
            <w:tcW w:w="637"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71E05F9C" w14:textId="77777777" w:rsidR="00382915" w:rsidRDefault="00382915" w:rsidP="00B4237B">
            <w:r>
              <w:t>x &lt;= y</w:t>
            </w:r>
          </w:p>
        </w:tc>
        <w:tc>
          <w:tcPr>
            <w:tcW w:w="848"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47C0E12D" w14:textId="77777777" w:rsidR="00382915" w:rsidRDefault="00382915" w:rsidP="00B4237B">
            <w:r>
              <w:t>Less than or equal to</w:t>
            </w:r>
          </w:p>
        </w:tc>
        <w:tc>
          <w:tcPr>
            <w:tcW w:w="3515"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4D8B5EC7" w14:textId="77777777" w:rsidR="00382915" w:rsidRDefault="00382915" w:rsidP="00B4237B">
            <w:r>
              <w:t>TRUE if x is less than or equal to y.</w:t>
            </w:r>
          </w:p>
        </w:tc>
      </w:tr>
      <w:tr w:rsidR="00382915" w14:paraId="31F0F05C" w14:textId="77777777" w:rsidTr="005C511B">
        <w:tc>
          <w:tcPr>
            <w:tcW w:w="637"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3823D191" w14:textId="77777777" w:rsidR="00382915" w:rsidRDefault="00382915" w:rsidP="00B4237B">
            <w:r>
              <w:lastRenderedPageBreak/>
              <w:t>x &gt;= y</w:t>
            </w:r>
          </w:p>
        </w:tc>
        <w:tc>
          <w:tcPr>
            <w:tcW w:w="848"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512B7F91" w14:textId="77777777" w:rsidR="00382915" w:rsidRDefault="00382915" w:rsidP="00B4237B">
            <w:r>
              <w:t>Greater than or equal to</w:t>
            </w:r>
          </w:p>
        </w:tc>
        <w:tc>
          <w:tcPr>
            <w:tcW w:w="3515"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0CC9B9FE" w14:textId="77777777" w:rsidR="00382915" w:rsidRDefault="00382915" w:rsidP="00B4237B">
            <w:r>
              <w:t>TRUE if x is greater than or equal to y.</w:t>
            </w:r>
          </w:p>
        </w:tc>
      </w:tr>
    </w:tbl>
    <w:p w14:paraId="3E043C19" w14:textId="437F3BEE" w:rsidR="005C511B" w:rsidRDefault="005C511B" w:rsidP="00B4237B">
      <w:pPr>
        <w:rPr>
          <w:rFonts w:eastAsia="Times New Roman"/>
        </w:rPr>
      </w:pPr>
    </w:p>
    <w:p w14:paraId="0341BDE9" w14:textId="201ECE3A" w:rsidR="00382915" w:rsidRDefault="00382915" w:rsidP="00CB773C">
      <w:pPr>
        <w:pStyle w:val="Heading3"/>
      </w:pPr>
      <w:bookmarkStart w:id="144" w:name="_Toc120626911"/>
      <w:r>
        <w:t>Logical</w:t>
      </w:r>
      <w:r w:rsidR="00CB773C">
        <w:t xml:space="preserve"> Operators</w:t>
      </w:r>
      <w:bookmarkEnd w:id="144"/>
    </w:p>
    <w:tbl>
      <w:tblPr>
        <w:tblW w:w="5000" w:type="pct"/>
        <w:tblBorders>
          <w:top w:val="single" w:sz="6" w:space="0" w:color="DDDDDD"/>
          <w:left w:val="single" w:sz="6" w:space="0" w:color="DDDDDD"/>
          <w:bottom w:val="single" w:sz="6" w:space="0" w:color="DDDDDD"/>
          <w:right w:val="single" w:sz="6" w:space="0" w:color="DDDDDD"/>
        </w:tblBorders>
        <w:shd w:val="clear" w:color="auto" w:fill="FFFFFF"/>
        <w:tblCellMar>
          <w:top w:w="15" w:type="dxa"/>
          <w:left w:w="15" w:type="dxa"/>
          <w:bottom w:w="15" w:type="dxa"/>
          <w:right w:w="15" w:type="dxa"/>
        </w:tblCellMar>
        <w:tblLook w:val="04A0" w:firstRow="1" w:lastRow="0" w:firstColumn="1" w:lastColumn="0" w:noHBand="0" w:noVBand="1"/>
      </w:tblPr>
      <w:tblGrid>
        <w:gridCol w:w="1193"/>
        <w:gridCol w:w="881"/>
        <w:gridCol w:w="4147"/>
        <w:gridCol w:w="3123"/>
      </w:tblGrid>
      <w:tr w:rsidR="00382915" w14:paraId="69CBCCEA" w14:textId="77777777" w:rsidTr="00B56E66">
        <w:trPr>
          <w:tblHeader/>
        </w:trPr>
        <w:tc>
          <w:tcPr>
            <w:tcW w:w="644" w:type="pct"/>
            <w:tcBorders>
              <w:top w:val="nil"/>
              <w:left w:val="single" w:sz="6" w:space="0" w:color="DDDDDD"/>
              <w:bottom w:val="single" w:sz="12" w:space="0" w:color="DDDDDD"/>
              <w:right w:val="single" w:sz="6" w:space="0" w:color="DDDDDD"/>
            </w:tcBorders>
            <w:shd w:val="clear" w:color="auto" w:fill="EEEEEE"/>
            <w:tcMar>
              <w:top w:w="120" w:type="dxa"/>
              <w:left w:w="120" w:type="dxa"/>
              <w:bottom w:w="120" w:type="dxa"/>
              <w:right w:w="120" w:type="dxa"/>
            </w:tcMar>
            <w:vAlign w:val="bottom"/>
            <w:hideMark/>
          </w:tcPr>
          <w:p w14:paraId="0C1F47E0" w14:textId="77777777" w:rsidR="00382915" w:rsidRPr="00B56E66" w:rsidRDefault="00382915" w:rsidP="00B4237B">
            <w:r w:rsidRPr="00B56E66">
              <w:t>Operator</w:t>
            </w:r>
          </w:p>
        </w:tc>
        <w:tc>
          <w:tcPr>
            <w:tcW w:w="453" w:type="pct"/>
            <w:tcBorders>
              <w:top w:val="nil"/>
              <w:left w:val="single" w:sz="6" w:space="0" w:color="DDDDDD"/>
              <w:bottom w:val="single" w:sz="12" w:space="0" w:color="DDDDDD"/>
              <w:right w:val="single" w:sz="6" w:space="0" w:color="DDDDDD"/>
            </w:tcBorders>
            <w:shd w:val="clear" w:color="auto" w:fill="EEEEEE"/>
            <w:tcMar>
              <w:top w:w="120" w:type="dxa"/>
              <w:left w:w="120" w:type="dxa"/>
              <w:bottom w:w="120" w:type="dxa"/>
              <w:right w:w="120" w:type="dxa"/>
            </w:tcMar>
            <w:vAlign w:val="bottom"/>
            <w:hideMark/>
          </w:tcPr>
          <w:p w14:paraId="271500A5" w14:textId="77777777" w:rsidR="00382915" w:rsidRPr="00B56E66" w:rsidRDefault="00382915" w:rsidP="00B4237B">
            <w:r w:rsidRPr="00B56E66">
              <w:t>Name</w:t>
            </w:r>
          </w:p>
        </w:tc>
        <w:tc>
          <w:tcPr>
            <w:tcW w:w="2225" w:type="pct"/>
            <w:tcBorders>
              <w:top w:val="nil"/>
              <w:left w:val="single" w:sz="6" w:space="0" w:color="DDDDDD"/>
              <w:bottom w:val="single" w:sz="12" w:space="0" w:color="DDDDDD"/>
              <w:right w:val="single" w:sz="6" w:space="0" w:color="DDDDDD"/>
            </w:tcBorders>
            <w:shd w:val="clear" w:color="auto" w:fill="EEEEEE"/>
            <w:tcMar>
              <w:top w:w="120" w:type="dxa"/>
              <w:left w:w="120" w:type="dxa"/>
              <w:bottom w:w="120" w:type="dxa"/>
              <w:right w:w="120" w:type="dxa"/>
            </w:tcMar>
            <w:vAlign w:val="bottom"/>
            <w:hideMark/>
          </w:tcPr>
          <w:p w14:paraId="6BC6811D" w14:textId="77777777" w:rsidR="00382915" w:rsidRPr="00B56E66" w:rsidRDefault="00382915" w:rsidP="00B4237B">
            <w:r w:rsidRPr="00B56E66">
              <w:t>Description</w:t>
            </w:r>
          </w:p>
        </w:tc>
        <w:tc>
          <w:tcPr>
            <w:tcW w:w="1677" w:type="pct"/>
            <w:tcBorders>
              <w:top w:val="nil"/>
              <w:left w:val="single" w:sz="6" w:space="0" w:color="DDDDDD"/>
              <w:bottom w:val="single" w:sz="12" w:space="0" w:color="DDDDDD"/>
              <w:right w:val="single" w:sz="6" w:space="0" w:color="DDDDDD"/>
            </w:tcBorders>
            <w:shd w:val="clear" w:color="auto" w:fill="EEEEEE"/>
            <w:tcMar>
              <w:top w:w="120" w:type="dxa"/>
              <w:left w:w="120" w:type="dxa"/>
              <w:bottom w:w="120" w:type="dxa"/>
              <w:right w:w="120" w:type="dxa"/>
            </w:tcMar>
            <w:vAlign w:val="bottom"/>
            <w:hideMark/>
          </w:tcPr>
          <w:p w14:paraId="3954158E" w14:textId="77777777" w:rsidR="00382915" w:rsidRPr="00B56E66" w:rsidRDefault="00382915" w:rsidP="00B4237B">
            <w:r w:rsidRPr="00B56E66">
              <w:t>Example</w:t>
            </w:r>
          </w:p>
        </w:tc>
      </w:tr>
      <w:tr w:rsidR="00382915" w14:paraId="5CC996D1" w14:textId="77777777" w:rsidTr="00B56E66">
        <w:tc>
          <w:tcPr>
            <w:tcW w:w="644"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4A810F2A" w14:textId="77777777" w:rsidR="00382915" w:rsidRDefault="00382915" w:rsidP="00B4237B">
            <w:r>
              <w:t>x and y</w:t>
            </w:r>
          </w:p>
        </w:tc>
        <w:tc>
          <w:tcPr>
            <w:tcW w:w="453"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542F9626" w14:textId="77777777" w:rsidR="00382915" w:rsidRDefault="00382915" w:rsidP="00B4237B">
            <w:r>
              <w:t>And</w:t>
            </w:r>
          </w:p>
        </w:tc>
        <w:tc>
          <w:tcPr>
            <w:tcW w:w="2225"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40A00C1E" w14:textId="77777777" w:rsidR="00382915" w:rsidRDefault="00382915" w:rsidP="00B4237B">
            <w:r>
              <w:t>TRUE if both x and y are true</w:t>
            </w:r>
          </w:p>
        </w:tc>
        <w:tc>
          <w:tcPr>
            <w:tcW w:w="1677"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56FDAC58" w14:textId="77777777" w:rsidR="00382915" w:rsidRDefault="00382915" w:rsidP="00B4237B">
            <w:r>
              <w:t>x=6</w:t>
            </w:r>
            <w:r>
              <w:br/>
              <w:t>y=3</w:t>
            </w:r>
            <w:r>
              <w:br/>
              <w:t>(x &lt; 10 and y &gt; 1) returns true</w:t>
            </w:r>
          </w:p>
        </w:tc>
      </w:tr>
      <w:tr w:rsidR="00382915" w14:paraId="76902D67" w14:textId="77777777" w:rsidTr="00B56E66">
        <w:tc>
          <w:tcPr>
            <w:tcW w:w="644"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3CABAA84" w14:textId="77777777" w:rsidR="00382915" w:rsidRDefault="00382915" w:rsidP="00B4237B">
            <w:r>
              <w:t>x or y</w:t>
            </w:r>
          </w:p>
        </w:tc>
        <w:tc>
          <w:tcPr>
            <w:tcW w:w="453"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20B95495" w14:textId="77777777" w:rsidR="00382915" w:rsidRDefault="00382915" w:rsidP="00B4237B">
            <w:r>
              <w:t>Or</w:t>
            </w:r>
          </w:p>
        </w:tc>
        <w:tc>
          <w:tcPr>
            <w:tcW w:w="2225"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00EEAEAD" w14:textId="77777777" w:rsidR="00382915" w:rsidRDefault="00382915" w:rsidP="00B4237B">
            <w:r>
              <w:t>TRUE if either or both x and y are true</w:t>
            </w:r>
          </w:p>
        </w:tc>
        <w:tc>
          <w:tcPr>
            <w:tcW w:w="1677"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5FAFCE74" w14:textId="77777777" w:rsidR="00382915" w:rsidRDefault="00382915" w:rsidP="00B4237B">
            <w:r>
              <w:t>x=6</w:t>
            </w:r>
            <w:r>
              <w:br/>
              <w:t>y=3</w:t>
            </w:r>
            <w:r>
              <w:br/>
              <w:t>(x==6 or y==5) returns true</w:t>
            </w:r>
          </w:p>
        </w:tc>
      </w:tr>
      <w:tr w:rsidR="00382915" w14:paraId="5D2B9DCA" w14:textId="77777777" w:rsidTr="00B56E66">
        <w:tc>
          <w:tcPr>
            <w:tcW w:w="644"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142AB7FD" w14:textId="77777777" w:rsidR="00382915" w:rsidRDefault="00382915" w:rsidP="00B4237B">
            <w:r>
              <w:t>x xor y</w:t>
            </w:r>
          </w:p>
        </w:tc>
        <w:tc>
          <w:tcPr>
            <w:tcW w:w="453"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45E12A38" w14:textId="77777777" w:rsidR="00382915" w:rsidRDefault="00382915" w:rsidP="00B4237B">
            <w:r>
              <w:t>Xor</w:t>
            </w:r>
          </w:p>
        </w:tc>
        <w:tc>
          <w:tcPr>
            <w:tcW w:w="2225"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6A1D80DB" w14:textId="77777777" w:rsidR="00382915" w:rsidRDefault="00382915" w:rsidP="00B4237B">
            <w:r>
              <w:t>TRUE if either x or y is true, but not both</w:t>
            </w:r>
          </w:p>
        </w:tc>
        <w:tc>
          <w:tcPr>
            <w:tcW w:w="1677"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08E53B96" w14:textId="77777777" w:rsidR="00382915" w:rsidRDefault="00382915" w:rsidP="00B4237B">
            <w:r>
              <w:t>x=6</w:t>
            </w:r>
            <w:r>
              <w:br/>
              <w:t>y=3</w:t>
            </w:r>
            <w:r>
              <w:br/>
              <w:t>(x==6 xor y==3) returns false</w:t>
            </w:r>
          </w:p>
        </w:tc>
      </w:tr>
      <w:tr w:rsidR="00382915" w14:paraId="6AF74691" w14:textId="77777777" w:rsidTr="00B56E66">
        <w:tc>
          <w:tcPr>
            <w:tcW w:w="644"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6D514657" w14:textId="77777777" w:rsidR="00382915" w:rsidRDefault="00382915" w:rsidP="00B4237B">
            <w:r>
              <w:t>x &amp;&amp; y</w:t>
            </w:r>
          </w:p>
        </w:tc>
        <w:tc>
          <w:tcPr>
            <w:tcW w:w="453"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62047063" w14:textId="77777777" w:rsidR="00382915" w:rsidRDefault="00382915" w:rsidP="00B4237B">
            <w:r>
              <w:t>And</w:t>
            </w:r>
          </w:p>
        </w:tc>
        <w:tc>
          <w:tcPr>
            <w:tcW w:w="2225"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5F587EAC" w14:textId="77777777" w:rsidR="00382915" w:rsidRDefault="00382915" w:rsidP="00B4237B">
            <w:r>
              <w:t>TRUE if both x and y are true</w:t>
            </w:r>
          </w:p>
        </w:tc>
        <w:tc>
          <w:tcPr>
            <w:tcW w:w="1677"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61007E39" w14:textId="77777777" w:rsidR="00382915" w:rsidRDefault="00382915" w:rsidP="00B4237B">
            <w:r>
              <w:t>x=6</w:t>
            </w:r>
            <w:r>
              <w:br/>
              <w:t>y=3</w:t>
            </w:r>
            <w:r>
              <w:br/>
              <w:t>(x &lt; 10 &amp;&amp; y &gt; 1) returns true</w:t>
            </w:r>
          </w:p>
        </w:tc>
      </w:tr>
      <w:tr w:rsidR="00382915" w14:paraId="23FAE7B3" w14:textId="77777777" w:rsidTr="00B56E66">
        <w:tc>
          <w:tcPr>
            <w:tcW w:w="644"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2B5B1E2A" w14:textId="77777777" w:rsidR="00382915" w:rsidRDefault="00382915" w:rsidP="00B4237B">
            <w:r>
              <w:lastRenderedPageBreak/>
              <w:t>x || y</w:t>
            </w:r>
          </w:p>
        </w:tc>
        <w:tc>
          <w:tcPr>
            <w:tcW w:w="453"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61A103E7" w14:textId="77777777" w:rsidR="00382915" w:rsidRDefault="00382915" w:rsidP="00B4237B">
            <w:r>
              <w:t>Or</w:t>
            </w:r>
          </w:p>
        </w:tc>
        <w:tc>
          <w:tcPr>
            <w:tcW w:w="2225"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791F9C2A" w14:textId="77777777" w:rsidR="00382915" w:rsidRDefault="00382915" w:rsidP="00B4237B">
            <w:r>
              <w:t>TRUE if either or both x and y are true</w:t>
            </w:r>
          </w:p>
        </w:tc>
        <w:tc>
          <w:tcPr>
            <w:tcW w:w="1677"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4CB70300" w14:textId="77777777" w:rsidR="00382915" w:rsidRDefault="00382915" w:rsidP="00B4237B">
            <w:r>
              <w:t>x=6</w:t>
            </w:r>
            <w:r>
              <w:br/>
              <w:t>y=3</w:t>
            </w:r>
            <w:r>
              <w:br/>
              <w:t>(x==5 || y==5) returns false</w:t>
            </w:r>
          </w:p>
        </w:tc>
      </w:tr>
      <w:tr w:rsidR="00382915" w14:paraId="2C37575B" w14:textId="77777777" w:rsidTr="00B56E66">
        <w:tc>
          <w:tcPr>
            <w:tcW w:w="644"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6B97898D" w14:textId="77777777" w:rsidR="00382915" w:rsidRDefault="00382915" w:rsidP="00B4237B">
            <w:r>
              <w:t>! x</w:t>
            </w:r>
          </w:p>
        </w:tc>
        <w:tc>
          <w:tcPr>
            <w:tcW w:w="453"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2F84EA06" w14:textId="77777777" w:rsidR="00382915" w:rsidRDefault="00382915" w:rsidP="00B4237B">
            <w:r>
              <w:t>Not</w:t>
            </w:r>
          </w:p>
        </w:tc>
        <w:tc>
          <w:tcPr>
            <w:tcW w:w="2225"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1912AF24" w14:textId="77777777" w:rsidR="00382915" w:rsidRDefault="00382915" w:rsidP="00B4237B">
            <w:r>
              <w:t>TRUE if x is not true</w:t>
            </w:r>
          </w:p>
        </w:tc>
        <w:tc>
          <w:tcPr>
            <w:tcW w:w="1677"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7CD5AC13" w14:textId="77777777" w:rsidR="00382915" w:rsidRDefault="00382915" w:rsidP="00B4237B">
            <w:r>
              <w:t>x=6</w:t>
            </w:r>
            <w:r>
              <w:br/>
              <w:t>y=3</w:t>
            </w:r>
            <w:r>
              <w:br/>
              <w:t>!(x==y) returns true</w:t>
            </w:r>
          </w:p>
        </w:tc>
      </w:tr>
    </w:tbl>
    <w:p w14:paraId="34D85E3D" w14:textId="5B65B398" w:rsidR="005C2E56" w:rsidRDefault="005C2E56" w:rsidP="00B4237B">
      <w:r>
        <w:br w:type="page"/>
      </w:r>
    </w:p>
    <w:p w14:paraId="0E85AE27" w14:textId="77777777" w:rsidR="003A4AD5" w:rsidRPr="003A4AD5" w:rsidRDefault="005C2E56" w:rsidP="00B4237B">
      <w:pPr>
        <w:pStyle w:val="Heading2"/>
      </w:pPr>
      <w:bookmarkStart w:id="145" w:name="_Toc120626912"/>
      <w:r w:rsidRPr="003A4AD5">
        <w:lastRenderedPageBreak/>
        <w:t>PHP Strings</w:t>
      </w:r>
      <w:bookmarkEnd w:id="145"/>
    </w:p>
    <w:p w14:paraId="3A10016E" w14:textId="7D22E046" w:rsidR="00144C41" w:rsidRDefault="00144C41" w:rsidP="00BF12A1">
      <w:pPr>
        <w:pStyle w:val="Heading3"/>
      </w:pPr>
      <w:bookmarkStart w:id="146" w:name="_Toc120626913"/>
      <w:r>
        <w:t>Introduction</w:t>
      </w:r>
      <w:bookmarkEnd w:id="146"/>
    </w:p>
    <w:p w14:paraId="3E02E98C" w14:textId="0B23DBAA" w:rsidR="00144C41" w:rsidRPr="00144C41" w:rsidRDefault="00144C41" w:rsidP="00144C41">
      <w:r>
        <w:t>There are a lot of string functions in PHP.  In this section, we will look at the most common and basic ones but you and find them on the PHP manual website.</w:t>
      </w:r>
    </w:p>
    <w:p w14:paraId="75C10396" w14:textId="007F98A7" w:rsidR="003A4AD5" w:rsidRPr="003A4AD5" w:rsidRDefault="003A4AD5" w:rsidP="00BF12A1">
      <w:pPr>
        <w:pStyle w:val="Heading3"/>
      </w:pPr>
      <w:bookmarkStart w:id="147" w:name="_Toc120626914"/>
      <w:r w:rsidRPr="003A4AD5">
        <w:t>Strings</w:t>
      </w:r>
      <w:bookmarkEnd w:id="147"/>
    </w:p>
    <w:p w14:paraId="08B37BAB" w14:textId="30EC2E33" w:rsidR="003A4AD5" w:rsidRDefault="003A4AD5" w:rsidP="00B4237B">
      <w:r>
        <w:t>Strings in PHP are a set of characters put in single or double</w:t>
      </w:r>
      <w:r w:rsidR="00144C41">
        <w:t>-</w:t>
      </w:r>
      <w:r>
        <w:t>quotes.</w:t>
      </w:r>
    </w:p>
    <w:p w14:paraId="46559FA6" w14:textId="72489A66" w:rsidR="003A4AD5" w:rsidRPr="003A4AD5" w:rsidRDefault="003A4AD5" w:rsidP="007171B1">
      <w:pPr>
        <w:pStyle w:val="code"/>
      </w:pPr>
      <w:r w:rsidRPr="003A4AD5">
        <w:t>$string = 'This is a string';</w:t>
      </w:r>
    </w:p>
    <w:p w14:paraId="5DDA725A" w14:textId="105F9D91" w:rsidR="003A4AD5" w:rsidRPr="003A4AD5" w:rsidRDefault="003A4AD5" w:rsidP="007171B1">
      <w:pPr>
        <w:pStyle w:val="code"/>
      </w:pPr>
      <w:r w:rsidRPr="003A4AD5">
        <w:t>$string = "This is a string";</w:t>
      </w:r>
    </w:p>
    <w:p w14:paraId="64C48FAB" w14:textId="0A8B143A" w:rsidR="003A4AD5" w:rsidRDefault="003A4AD5" w:rsidP="00BF12A1">
      <w:pPr>
        <w:pStyle w:val="Heading3"/>
      </w:pPr>
      <w:bookmarkStart w:id="148" w:name="_Toc120626915"/>
      <w:r>
        <w:t>Strings Constructions</w:t>
      </w:r>
      <w:bookmarkEnd w:id="148"/>
    </w:p>
    <w:p w14:paraId="63C8781F" w14:textId="77777777" w:rsidR="003A4AD5" w:rsidRDefault="003A4AD5" w:rsidP="00B4237B">
      <w:r>
        <w:t>Each character in a string has a position, which is numbered starting with zero.</w:t>
      </w:r>
    </w:p>
    <w:tbl>
      <w:tblPr>
        <w:tblW w:w="0" w:type="auto"/>
        <w:tblBorders>
          <w:top w:val="single" w:sz="6" w:space="0" w:color="000000"/>
          <w:left w:val="single" w:sz="6" w:space="0" w:color="000000"/>
          <w:bottom w:val="single" w:sz="6" w:space="0" w:color="000000"/>
          <w:right w:val="single" w:sz="6" w:space="0" w:color="000000"/>
        </w:tblBorders>
        <w:shd w:val="clear" w:color="auto" w:fill="FFFFFF"/>
        <w:tblCellMar>
          <w:top w:w="15" w:type="dxa"/>
          <w:left w:w="15" w:type="dxa"/>
          <w:bottom w:w="15" w:type="dxa"/>
          <w:right w:w="15" w:type="dxa"/>
        </w:tblCellMar>
        <w:tblLook w:val="04A0" w:firstRow="1" w:lastRow="0" w:firstColumn="1" w:lastColumn="0" w:noHBand="0" w:noVBand="1"/>
      </w:tblPr>
      <w:tblGrid>
        <w:gridCol w:w="297"/>
        <w:gridCol w:w="284"/>
        <w:gridCol w:w="284"/>
        <w:gridCol w:w="284"/>
        <w:gridCol w:w="284"/>
        <w:gridCol w:w="284"/>
        <w:gridCol w:w="284"/>
        <w:gridCol w:w="284"/>
        <w:gridCol w:w="284"/>
        <w:gridCol w:w="284"/>
        <w:gridCol w:w="417"/>
        <w:gridCol w:w="417"/>
        <w:gridCol w:w="417"/>
        <w:gridCol w:w="417"/>
        <w:gridCol w:w="417"/>
        <w:gridCol w:w="417"/>
      </w:tblGrid>
      <w:tr w:rsidR="003A4AD5" w14:paraId="6E8E4014" w14:textId="77777777" w:rsidTr="003A4AD5">
        <w:tc>
          <w:tcPr>
            <w:tcW w:w="0" w:type="auto"/>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vAlign w:val="center"/>
            <w:hideMark/>
          </w:tcPr>
          <w:p w14:paraId="1CB537C6" w14:textId="77777777" w:rsidR="003A4AD5" w:rsidRDefault="003A4AD5" w:rsidP="00B4237B">
            <w:r>
              <w:t>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vAlign w:val="center"/>
            <w:hideMark/>
          </w:tcPr>
          <w:p w14:paraId="6F2959BB" w14:textId="77777777" w:rsidR="003A4AD5" w:rsidRDefault="003A4AD5" w:rsidP="00B4237B">
            <w:r>
              <w:t>1</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vAlign w:val="center"/>
            <w:hideMark/>
          </w:tcPr>
          <w:p w14:paraId="20643A9F" w14:textId="77777777" w:rsidR="003A4AD5" w:rsidRDefault="003A4AD5" w:rsidP="00B4237B">
            <w:r>
              <w:t>2</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vAlign w:val="center"/>
            <w:hideMark/>
          </w:tcPr>
          <w:p w14:paraId="40299797" w14:textId="77777777" w:rsidR="003A4AD5" w:rsidRDefault="003A4AD5" w:rsidP="00B4237B">
            <w:r>
              <w:t>3</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vAlign w:val="center"/>
            <w:hideMark/>
          </w:tcPr>
          <w:p w14:paraId="16A94DAE" w14:textId="77777777" w:rsidR="003A4AD5" w:rsidRDefault="003A4AD5" w:rsidP="00B4237B">
            <w:r>
              <w:t>4</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vAlign w:val="center"/>
            <w:hideMark/>
          </w:tcPr>
          <w:p w14:paraId="7815CD2C" w14:textId="77777777" w:rsidR="003A4AD5" w:rsidRDefault="003A4AD5" w:rsidP="00B4237B">
            <w:r>
              <w:t>5</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vAlign w:val="center"/>
            <w:hideMark/>
          </w:tcPr>
          <w:p w14:paraId="776CFD54" w14:textId="77777777" w:rsidR="003A4AD5" w:rsidRDefault="003A4AD5" w:rsidP="00B4237B">
            <w:r>
              <w:t>6</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vAlign w:val="center"/>
            <w:hideMark/>
          </w:tcPr>
          <w:p w14:paraId="2B3F7288" w14:textId="77777777" w:rsidR="003A4AD5" w:rsidRDefault="003A4AD5" w:rsidP="00B4237B">
            <w:r>
              <w:t>7</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vAlign w:val="center"/>
            <w:hideMark/>
          </w:tcPr>
          <w:p w14:paraId="3C199E5A" w14:textId="77777777" w:rsidR="003A4AD5" w:rsidRDefault="003A4AD5" w:rsidP="00B4237B">
            <w:r>
              <w:t>8</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vAlign w:val="center"/>
            <w:hideMark/>
          </w:tcPr>
          <w:p w14:paraId="3DDCBF75" w14:textId="77777777" w:rsidR="003A4AD5" w:rsidRDefault="003A4AD5" w:rsidP="00B4237B">
            <w:r>
              <w:t>9</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vAlign w:val="center"/>
            <w:hideMark/>
          </w:tcPr>
          <w:p w14:paraId="58A9C065" w14:textId="77777777" w:rsidR="003A4AD5" w:rsidRDefault="003A4AD5" w:rsidP="00B4237B">
            <w:r>
              <w:t>1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vAlign w:val="center"/>
            <w:hideMark/>
          </w:tcPr>
          <w:p w14:paraId="0346DB2E" w14:textId="77777777" w:rsidR="003A4AD5" w:rsidRDefault="003A4AD5" w:rsidP="00B4237B">
            <w:r>
              <w:t>11</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vAlign w:val="center"/>
            <w:hideMark/>
          </w:tcPr>
          <w:p w14:paraId="50532A2F" w14:textId="77777777" w:rsidR="003A4AD5" w:rsidRDefault="003A4AD5" w:rsidP="00B4237B">
            <w:r>
              <w:t>12</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vAlign w:val="center"/>
            <w:hideMark/>
          </w:tcPr>
          <w:p w14:paraId="218628F1" w14:textId="77777777" w:rsidR="003A4AD5" w:rsidRDefault="003A4AD5" w:rsidP="00B4237B">
            <w:r>
              <w:t>13</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vAlign w:val="center"/>
            <w:hideMark/>
          </w:tcPr>
          <w:p w14:paraId="32DD6431" w14:textId="77777777" w:rsidR="003A4AD5" w:rsidRDefault="003A4AD5" w:rsidP="00B4237B">
            <w:r>
              <w:t>14</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vAlign w:val="center"/>
            <w:hideMark/>
          </w:tcPr>
          <w:p w14:paraId="72597FF1" w14:textId="77777777" w:rsidR="003A4AD5" w:rsidRDefault="003A4AD5" w:rsidP="00B4237B">
            <w:r>
              <w:t>15</w:t>
            </w:r>
          </w:p>
        </w:tc>
      </w:tr>
      <w:tr w:rsidR="003A4AD5" w14:paraId="0987826D" w14:textId="77777777" w:rsidTr="003A4AD5">
        <w:tc>
          <w:tcPr>
            <w:tcW w:w="0" w:type="auto"/>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vAlign w:val="center"/>
            <w:hideMark/>
          </w:tcPr>
          <w:p w14:paraId="623D1F19" w14:textId="77777777" w:rsidR="003A4AD5" w:rsidRDefault="003A4AD5" w:rsidP="00B4237B">
            <w:r>
              <w:t>T</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vAlign w:val="center"/>
            <w:hideMark/>
          </w:tcPr>
          <w:p w14:paraId="5DDEE835" w14:textId="77777777" w:rsidR="003A4AD5" w:rsidRDefault="003A4AD5" w:rsidP="00B4237B">
            <w:r>
              <w:t>h</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vAlign w:val="center"/>
            <w:hideMark/>
          </w:tcPr>
          <w:p w14:paraId="4B7F2932" w14:textId="77777777" w:rsidR="003A4AD5" w:rsidRDefault="003A4AD5" w:rsidP="00B4237B">
            <w:r>
              <w:t>i</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vAlign w:val="center"/>
            <w:hideMark/>
          </w:tcPr>
          <w:p w14:paraId="685C4B3D" w14:textId="77777777" w:rsidR="003A4AD5" w:rsidRDefault="003A4AD5" w:rsidP="00B4237B">
            <w:r>
              <w:t>s</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vAlign w:val="center"/>
            <w:hideMark/>
          </w:tcPr>
          <w:p w14:paraId="37BF4877" w14:textId="77777777" w:rsidR="003A4AD5" w:rsidRDefault="003A4AD5" w:rsidP="00B4237B"/>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vAlign w:val="center"/>
            <w:hideMark/>
          </w:tcPr>
          <w:p w14:paraId="404BC6E3" w14:textId="77777777" w:rsidR="003A4AD5" w:rsidRDefault="003A4AD5" w:rsidP="00B4237B">
            <w:r>
              <w:t>i</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vAlign w:val="center"/>
            <w:hideMark/>
          </w:tcPr>
          <w:p w14:paraId="3619BB25" w14:textId="77777777" w:rsidR="003A4AD5" w:rsidRDefault="003A4AD5" w:rsidP="00B4237B">
            <w:r>
              <w:t>s</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vAlign w:val="center"/>
            <w:hideMark/>
          </w:tcPr>
          <w:p w14:paraId="142D5BA0" w14:textId="77777777" w:rsidR="003A4AD5" w:rsidRDefault="003A4AD5" w:rsidP="00B4237B"/>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vAlign w:val="center"/>
            <w:hideMark/>
          </w:tcPr>
          <w:p w14:paraId="2B20D328" w14:textId="77777777" w:rsidR="003A4AD5" w:rsidRDefault="003A4AD5" w:rsidP="00B4237B">
            <w:r>
              <w:t>a</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vAlign w:val="center"/>
            <w:hideMark/>
          </w:tcPr>
          <w:p w14:paraId="25516AB1" w14:textId="77777777" w:rsidR="003A4AD5" w:rsidRDefault="003A4AD5" w:rsidP="00B4237B"/>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vAlign w:val="center"/>
            <w:hideMark/>
          </w:tcPr>
          <w:p w14:paraId="3F76D4E1" w14:textId="77777777" w:rsidR="003A4AD5" w:rsidRDefault="003A4AD5" w:rsidP="00B4237B">
            <w:r>
              <w:t>s</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vAlign w:val="center"/>
            <w:hideMark/>
          </w:tcPr>
          <w:p w14:paraId="4CD187A4" w14:textId="77777777" w:rsidR="003A4AD5" w:rsidRDefault="003A4AD5" w:rsidP="00B4237B">
            <w:r>
              <w:t>t</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vAlign w:val="center"/>
            <w:hideMark/>
          </w:tcPr>
          <w:p w14:paraId="1D4D787F" w14:textId="77777777" w:rsidR="003A4AD5" w:rsidRDefault="003A4AD5" w:rsidP="00B4237B">
            <w:r>
              <w:t>r</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vAlign w:val="center"/>
            <w:hideMark/>
          </w:tcPr>
          <w:p w14:paraId="4014526A" w14:textId="77777777" w:rsidR="003A4AD5" w:rsidRDefault="003A4AD5" w:rsidP="00B4237B">
            <w:r>
              <w:t>i</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vAlign w:val="center"/>
            <w:hideMark/>
          </w:tcPr>
          <w:p w14:paraId="66AA81C6" w14:textId="77777777" w:rsidR="003A4AD5" w:rsidRDefault="003A4AD5" w:rsidP="00B4237B">
            <w:r>
              <w:t>n</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vAlign w:val="center"/>
            <w:hideMark/>
          </w:tcPr>
          <w:p w14:paraId="36417DE5" w14:textId="77777777" w:rsidR="003A4AD5" w:rsidRDefault="003A4AD5" w:rsidP="00B4237B">
            <w:r>
              <w:t>g</w:t>
            </w:r>
          </w:p>
        </w:tc>
      </w:tr>
    </w:tbl>
    <w:p w14:paraId="1F892BCD" w14:textId="77777777" w:rsidR="003A4AD5" w:rsidRDefault="003A4AD5" w:rsidP="00B4237B"/>
    <w:p w14:paraId="2EA346F9" w14:textId="4CEC47BE" w:rsidR="003A4AD5" w:rsidRDefault="003A4AD5" w:rsidP="00B4237B">
      <w:r>
        <w:t>Let's get the following characters for the indicated position</w:t>
      </w:r>
    </w:p>
    <w:p w14:paraId="4D03C01B" w14:textId="77777777" w:rsidR="003A4AD5" w:rsidRPr="003A4AD5" w:rsidRDefault="003A4AD5" w:rsidP="007171B1">
      <w:pPr>
        <w:pStyle w:val="code"/>
      </w:pPr>
      <w:r w:rsidRPr="003A4AD5">
        <w:t>$string = "This is a string";</w:t>
      </w:r>
    </w:p>
    <w:p w14:paraId="23EDAD84" w14:textId="49FA6EF9" w:rsidR="003A4AD5" w:rsidRPr="003A4AD5" w:rsidRDefault="003A4AD5" w:rsidP="007171B1">
      <w:pPr>
        <w:pStyle w:val="code"/>
      </w:pPr>
      <w:r w:rsidRPr="003A4AD5">
        <w:t>echo $string[2];</w:t>
      </w:r>
      <w:r w:rsidR="002F0581">
        <w:t xml:space="preserve"> </w:t>
      </w:r>
      <w:r w:rsidRPr="002F0581">
        <w:t>//outputs i</w:t>
      </w:r>
    </w:p>
    <w:p w14:paraId="70267565" w14:textId="2522F436" w:rsidR="003A4AD5" w:rsidRPr="003A4AD5" w:rsidRDefault="003A4AD5" w:rsidP="007171B1">
      <w:pPr>
        <w:pStyle w:val="code"/>
      </w:pPr>
      <w:r w:rsidRPr="003A4AD5">
        <w:t>echo $string[6];</w:t>
      </w:r>
      <w:r w:rsidR="002F0581">
        <w:t xml:space="preserve"> </w:t>
      </w:r>
      <w:r w:rsidRPr="002F0581">
        <w:t>//outputs s</w:t>
      </w:r>
    </w:p>
    <w:p w14:paraId="0E7298BC" w14:textId="4EECB1DA" w:rsidR="003A4AD5" w:rsidRPr="003A4AD5" w:rsidRDefault="003A4AD5" w:rsidP="007171B1">
      <w:pPr>
        <w:pStyle w:val="code"/>
      </w:pPr>
      <w:r w:rsidRPr="003A4AD5">
        <w:t>echo $string[12];</w:t>
      </w:r>
      <w:r w:rsidR="002F0581">
        <w:t xml:space="preserve"> </w:t>
      </w:r>
      <w:r w:rsidRPr="002F0581">
        <w:t>//outputs r</w:t>
      </w:r>
    </w:p>
    <w:p w14:paraId="5D5A0D48" w14:textId="011EF839" w:rsidR="003A4AD5" w:rsidRDefault="003A4AD5" w:rsidP="00B4237B">
      <w:r>
        <w:t>PHP string</w:t>
      </w:r>
      <w:r w:rsidR="00096C6B">
        <w:t>s</w:t>
      </w:r>
      <w:r>
        <w:t xml:space="preserve"> can be changed dynamically</w:t>
      </w:r>
    </w:p>
    <w:p w14:paraId="71567CA4" w14:textId="77777777" w:rsidR="003A4AD5" w:rsidRPr="003A4AD5" w:rsidRDefault="003A4AD5" w:rsidP="007171B1">
      <w:pPr>
        <w:pStyle w:val="code"/>
      </w:pPr>
      <w:r w:rsidRPr="003A4AD5">
        <w:t>$string = "This is a string";</w:t>
      </w:r>
    </w:p>
    <w:p w14:paraId="1DF88615" w14:textId="77777777" w:rsidR="003A4AD5" w:rsidRPr="003A4AD5" w:rsidRDefault="003A4AD5" w:rsidP="007171B1">
      <w:pPr>
        <w:pStyle w:val="code"/>
      </w:pPr>
      <w:r w:rsidRPr="003A4AD5">
        <w:t>echo $string;</w:t>
      </w:r>
    </w:p>
    <w:p w14:paraId="623C99AF" w14:textId="77777777" w:rsidR="003A4AD5" w:rsidRPr="003A4AD5" w:rsidRDefault="003A4AD5" w:rsidP="007171B1">
      <w:pPr>
        <w:pStyle w:val="code"/>
      </w:pPr>
      <w:r w:rsidRPr="003A4AD5">
        <w:lastRenderedPageBreak/>
        <w:t>$string[2] = "a";</w:t>
      </w:r>
    </w:p>
    <w:p w14:paraId="49E0C868" w14:textId="013FEAD7" w:rsidR="003A4AD5" w:rsidRPr="002F0581" w:rsidRDefault="003A4AD5" w:rsidP="007171B1">
      <w:pPr>
        <w:pStyle w:val="code"/>
      </w:pPr>
      <w:r w:rsidRPr="003A4AD5">
        <w:t>echo $string;</w:t>
      </w:r>
      <w:r w:rsidR="002F0581">
        <w:t xml:space="preserve"> </w:t>
      </w:r>
      <w:r w:rsidRPr="009B14BE">
        <w:rPr>
          <w:rStyle w:val="commentChar"/>
        </w:rPr>
        <w:t>//outputs Thas is a string</w:t>
      </w:r>
    </w:p>
    <w:p w14:paraId="4F7524F5" w14:textId="6AF80D98" w:rsidR="003A4AD5" w:rsidRDefault="003A4AD5" w:rsidP="00BF12A1">
      <w:pPr>
        <w:pStyle w:val="Heading3"/>
      </w:pPr>
      <w:bookmarkStart w:id="149" w:name="_Toc120626916"/>
      <w:r>
        <w:t>String Length</w:t>
      </w:r>
      <w:bookmarkEnd w:id="149"/>
    </w:p>
    <w:p w14:paraId="5C17A96A" w14:textId="69A79F4B" w:rsidR="003A4AD5" w:rsidRDefault="003A4AD5" w:rsidP="00B4237B">
      <w:r>
        <w:t>You can get the length of a string using the </w:t>
      </w:r>
      <w:r w:rsidRPr="003A4AD5">
        <w:t>strlen()</w:t>
      </w:r>
      <w:r>
        <w:t> method. Notice it returns 16, length starts the count at one. The length is always one more than the last position.</w:t>
      </w:r>
    </w:p>
    <w:p w14:paraId="1507ADCD" w14:textId="77777777" w:rsidR="003A4AD5" w:rsidRPr="003A4AD5" w:rsidRDefault="003A4AD5" w:rsidP="007171B1">
      <w:pPr>
        <w:pStyle w:val="code"/>
      </w:pPr>
      <w:r w:rsidRPr="003A4AD5">
        <w:t>$string = "This is a string";</w:t>
      </w:r>
    </w:p>
    <w:p w14:paraId="62A35030" w14:textId="2FDF64E0" w:rsidR="003A4AD5" w:rsidRDefault="003A4AD5" w:rsidP="007171B1">
      <w:pPr>
        <w:pStyle w:val="code"/>
      </w:pPr>
      <w:r w:rsidRPr="003A4AD5">
        <w:t>echo strlen($string);</w:t>
      </w:r>
      <w:r w:rsidR="002F0581">
        <w:t xml:space="preserve"> </w:t>
      </w:r>
      <w:r w:rsidRPr="009B14BE">
        <w:rPr>
          <w:rStyle w:val="commentChar"/>
        </w:rPr>
        <w:t>//outputs 16</w:t>
      </w:r>
    </w:p>
    <w:p w14:paraId="2E481C8D" w14:textId="3036456F" w:rsidR="003A4AD5" w:rsidRDefault="003A4AD5" w:rsidP="00BF12A1">
      <w:pPr>
        <w:pStyle w:val="Heading3"/>
      </w:pPr>
      <w:bookmarkStart w:id="150" w:name="_Toc120626917"/>
      <w:r>
        <w:t>Multi-line Strings</w:t>
      </w:r>
      <w:bookmarkEnd w:id="150"/>
    </w:p>
    <w:p w14:paraId="1F7C2245" w14:textId="27ABEE2F" w:rsidR="003A4AD5" w:rsidRDefault="003A4AD5" w:rsidP="00B4237B">
      <w:r>
        <w:t>You can create multi-line strings by enclosing the whole string in single or double</w:t>
      </w:r>
      <w:r w:rsidR="00144C41">
        <w:t>-</w:t>
      </w:r>
      <w:r>
        <w:t>quotes. You can also use something called </w:t>
      </w:r>
      <w:r w:rsidRPr="003A4AD5">
        <w:t>heredoc</w:t>
      </w:r>
      <w:r>
        <w:t>, which is useful if your stings contain quotes as well or if you want to add variable data to a string.</w:t>
      </w:r>
    </w:p>
    <w:p w14:paraId="1A7B8F70" w14:textId="77777777" w:rsidR="003A4AD5" w:rsidRPr="003A4AD5" w:rsidRDefault="003A4AD5" w:rsidP="007171B1">
      <w:pPr>
        <w:pStyle w:val="code"/>
      </w:pPr>
      <w:r w:rsidRPr="003A4AD5">
        <w:t xml:space="preserve">$string = "this is a </w:t>
      </w:r>
    </w:p>
    <w:p w14:paraId="113A7204" w14:textId="77777777" w:rsidR="003A4AD5" w:rsidRPr="003A4AD5" w:rsidRDefault="003A4AD5" w:rsidP="007171B1">
      <w:pPr>
        <w:pStyle w:val="code"/>
      </w:pPr>
      <w:r w:rsidRPr="003A4AD5">
        <w:t>multi-line string";</w:t>
      </w:r>
    </w:p>
    <w:p w14:paraId="0A34AB05" w14:textId="77777777" w:rsidR="003A4AD5" w:rsidRPr="003A4AD5" w:rsidRDefault="003A4AD5" w:rsidP="007171B1">
      <w:pPr>
        <w:pStyle w:val="code"/>
      </w:pPr>
      <w:r w:rsidRPr="003A4AD5">
        <w:t>echo $string;</w:t>
      </w:r>
    </w:p>
    <w:p w14:paraId="681C1F20" w14:textId="77777777" w:rsidR="003A4AD5" w:rsidRPr="003A4AD5" w:rsidRDefault="003A4AD5" w:rsidP="00746533">
      <w:r w:rsidRPr="003A4AD5">
        <w:t>$string = 'this is a multi-line string with "quotes" the double quotes render because the rest of the string is wrapped in single quotes';</w:t>
      </w:r>
    </w:p>
    <w:p w14:paraId="19E2EE03" w14:textId="77777777" w:rsidR="003A4AD5" w:rsidRPr="003A4AD5" w:rsidRDefault="003A4AD5" w:rsidP="007171B1">
      <w:pPr>
        <w:pStyle w:val="code"/>
      </w:pPr>
      <w:r w:rsidRPr="003A4AD5">
        <w:t>echo $string;</w:t>
      </w:r>
    </w:p>
    <w:p w14:paraId="52C08937" w14:textId="77777777" w:rsidR="003A4AD5" w:rsidRPr="003A4AD5" w:rsidRDefault="003A4AD5" w:rsidP="00746533">
      <w:r w:rsidRPr="003A4AD5">
        <w:t>$string = "this is a multi-line string with \"quotes\" the double quotes render because they are escaped with the backslash character.";</w:t>
      </w:r>
    </w:p>
    <w:p w14:paraId="6AFA3A27" w14:textId="7F36D3DD" w:rsidR="003A4AD5" w:rsidRPr="003A4AD5" w:rsidRDefault="003A4AD5" w:rsidP="007171B1">
      <w:pPr>
        <w:pStyle w:val="code"/>
      </w:pPr>
      <w:r w:rsidRPr="003A4AD5">
        <w:t>echo $string;</w:t>
      </w:r>
    </w:p>
    <w:p w14:paraId="1C95E640" w14:textId="59436200" w:rsidR="003A4AD5" w:rsidRPr="003A4AD5" w:rsidRDefault="003A4AD5" w:rsidP="007171B1">
      <w:pPr>
        <w:pStyle w:val="code"/>
      </w:pPr>
      <w:r w:rsidRPr="003A4AD5">
        <w:t>$string = &lt;&lt;&lt;STR</w:t>
      </w:r>
    </w:p>
    <w:p w14:paraId="3DAEF74C" w14:textId="77777777" w:rsidR="003A4AD5" w:rsidRPr="003A4AD5" w:rsidRDefault="003A4AD5" w:rsidP="007171B1">
      <w:pPr>
        <w:pStyle w:val="code"/>
      </w:pPr>
      <w:r w:rsidRPr="003A4AD5">
        <w:t>This is a heredoc multi-line string with "quotes", the double quotes render because we are using the heredoc, where both 'single' and "double quotes" render;</w:t>
      </w:r>
    </w:p>
    <w:p w14:paraId="7C51F479" w14:textId="77D1A2CE" w:rsidR="003A4AD5" w:rsidRDefault="003A4AD5" w:rsidP="007171B1">
      <w:pPr>
        <w:pStyle w:val="code"/>
      </w:pPr>
      <w:r w:rsidRPr="003A4AD5">
        <w:t>STR;</w:t>
      </w:r>
    </w:p>
    <w:p w14:paraId="405FB644" w14:textId="77777777" w:rsidR="00952E0B" w:rsidRPr="003A4AD5" w:rsidRDefault="00952E0B" w:rsidP="007171B1">
      <w:pPr>
        <w:pStyle w:val="code"/>
      </w:pPr>
    </w:p>
    <w:p w14:paraId="6F1CCC4D" w14:textId="055D55E2" w:rsidR="003A4AD5" w:rsidRDefault="003A4AD5" w:rsidP="007171B1">
      <w:pPr>
        <w:pStyle w:val="code"/>
      </w:pPr>
      <w:r w:rsidRPr="003A4AD5">
        <w:t>echo $string;</w:t>
      </w:r>
    </w:p>
    <w:p w14:paraId="3ED69A09" w14:textId="77777777" w:rsidR="003A4AD5" w:rsidRDefault="003A4AD5" w:rsidP="00B4237B">
      <w:r>
        <w:t>NOTE When using a heredoc, after this operator &lt;&lt;&lt;, an identifier is provided, then a newline. The string itself follows, and then the same identifier again to close the quotation.</w:t>
      </w:r>
    </w:p>
    <w:p w14:paraId="49E0330C" w14:textId="0C642868" w:rsidR="003A4AD5" w:rsidRDefault="003A4AD5" w:rsidP="00B4237B">
      <w:r>
        <w:t>The closing identifier must begin in the first column of the line. Also, the identifier must follow the same naming rules as any other label in PHP: it must contain only alphanumeric characters and underscores and must start with a non-digit character or underscore. It is a good naming convention to make heredoc identifiers in all caps.</w:t>
      </w:r>
    </w:p>
    <w:p w14:paraId="39131CCA" w14:textId="52288116" w:rsidR="003A4AD5" w:rsidRDefault="003A4AD5" w:rsidP="00B4237B">
      <w:r>
        <w:t>DO NOT have any spaces or characters after the closing identifier, start a new</w:t>
      </w:r>
      <w:r w:rsidR="00144C41">
        <w:t xml:space="preserve"> </w:t>
      </w:r>
      <w:r>
        <w:t>line</w:t>
      </w:r>
      <w:r w:rsidR="00144C41">
        <w:t>,</w:t>
      </w:r>
      <w:r>
        <w:t xml:space="preserve"> and then write your statement.</w:t>
      </w:r>
    </w:p>
    <w:p w14:paraId="2D444B86" w14:textId="55C38E8C" w:rsidR="003A4AD5" w:rsidRDefault="003A4AD5" w:rsidP="00B4237B">
      <w:r>
        <w:t xml:space="preserve">It is very important to note that the line with the closing identifier must contain no other characters, except possibly a semicolon (;). That means especially that the identifier not be indented, and there not be any spaces or tabs before or after the semicolon. It's also important to realize that the first character before the closing identifier must be a newline as defined by the local operating system. This is </w:t>
      </w:r>
      <w:r w:rsidR="00E30836">
        <w:t>&lt;br&gt;</w:t>
      </w:r>
      <w:r>
        <w:t xml:space="preserve"> on UNIX systems, including Mac OS X. The closing delimiter (possibly followed by a semicolon) must also be followed by a newline.</w:t>
      </w:r>
    </w:p>
    <w:p w14:paraId="30121ADD" w14:textId="2A4A36E9" w:rsidR="009B14BE" w:rsidRDefault="003A4AD5" w:rsidP="00B4237B">
      <w:r>
        <w:t xml:space="preserve">If this rule is broken and the closing identifier is not "clean", it will not be considered a closing identifier, and PHP will continue looking for one. If a proper closing identifier is not found before the end of the current file, a parse error will result </w:t>
      </w:r>
      <w:r w:rsidR="00144C41">
        <w:t xml:space="preserve">at </w:t>
      </w:r>
      <w:r>
        <w:t>the last line.</w:t>
      </w:r>
    </w:p>
    <w:p w14:paraId="419D5931" w14:textId="47E36CD1" w:rsidR="003A4AD5" w:rsidRDefault="003A4AD5" w:rsidP="00BF12A1">
      <w:pPr>
        <w:pStyle w:val="Heading3"/>
      </w:pPr>
      <w:bookmarkStart w:id="151" w:name="_Toc120626918"/>
      <w:r>
        <w:t>Inserting Variables into a String</w:t>
      </w:r>
      <w:bookmarkEnd w:id="151"/>
    </w:p>
    <w:p w14:paraId="4C737C86" w14:textId="77777777" w:rsidR="003A4AD5" w:rsidRDefault="003A4AD5" w:rsidP="00B4237B">
      <w:r>
        <w:t>Though you can insert a variable's value in a double-quoted string simply by including the variable's name (preceded by a $ symbol), at times things get a bit more complicated. Consider the following situation:</w:t>
      </w:r>
    </w:p>
    <w:p w14:paraId="282A8067" w14:textId="77777777" w:rsidR="003A4AD5" w:rsidRPr="003A4AD5" w:rsidRDefault="003A4AD5" w:rsidP="007171B1">
      <w:pPr>
        <w:pStyle w:val="code"/>
      </w:pPr>
      <w:r w:rsidRPr="003A4AD5">
        <w:t>$favoriteAnimal = "cat";</w:t>
      </w:r>
    </w:p>
    <w:p w14:paraId="02655D79" w14:textId="77777777" w:rsidR="00235208" w:rsidRDefault="003A4AD5" w:rsidP="007171B1">
      <w:pPr>
        <w:pStyle w:val="code"/>
      </w:pPr>
      <w:r w:rsidRPr="003A4AD5">
        <w:t>echo "My favorite animals are $favoriteAnimals";</w:t>
      </w:r>
    </w:p>
    <w:p w14:paraId="018CB16F" w14:textId="0900E532" w:rsidR="003A4AD5" w:rsidRPr="003A4AD5" w:rsidRDefault="003A4AD5" w:rsidP="00F804D6">
      <w:pPr>
        <w:pStyle w:val="NormalWeb"/>
      </w:pPr>
      <w:r w:rsidRPr="003A4AD5">
        <w:lastRenderedPageBreak/>
        <w:t xml:space="preserve"> </w:t>
      </w:r>
    </w:p>
    <w:p w14:paraId="0D7FA3C7" w14:textId="7DBBB71F" w:rsidR="003A4AD5" w:rsidRDefault="003A4AD5" w:rsidP="00B4237B">
      <w:r>
        <w:t>This code is ambiguous; should PHP insert the value of the $favoriteAnimal variable followed by an "s" character? Or should it insert the value of the (non-existent) $favoriteAnimals variable? PHP attempts to do the latter, resulting in:</w:t>
      </w:r>
    </w:p>
    <w:p w14:paraId="4CF8F54F" w14:textId="77777777" w:rsidR="00746533" w:rsidRDefault="003A4AD5" w:rsidP="00746533">
      <w:pPr>
        <w:pStyle w:val="code"/>
      </w:pPr>
      <w:r w:rsidRPr="003A4AD5">
        <w:t xml:space="preserve"> My favorite animals are</w:t>
      </w:r>
    </w:p>
    <w:p w14:paraId="486BE06D" w14:textId="24402C87" w:rsidR="003A4AD5" w:rsidRPr="00746533" w:rsidRDefault="003A4AD5" w:rsidP="00746533">
      <w:r w:rsidRPr="00746533">
        <w:t>Fortunately, you can get around this problem using curly brackets, as follows:</w:t>
      </w:r>
    </w:p>
    <w:p w14:paraId="6B00EAA4" w14:textId="77777777" w:rsidR="003A4AD5" w:rsidRPr="003A4AD5" w:rsidRDefault="003A4AD5" w:rsidP="007171B1">
      <w:pPr>
        <w:pStyle w:val="code"/>
      </w:pPr>
      <w:r w:rsidRPr="003A4AD5">
        <w:t>$favoriteAnimal = "cat";</w:t>
      </w:r>
    </w:p>
    <w:p w14:paraId="1D368B98" w14:textId="74594E6F" w:rsidR="003A4AD5" w:rsidRDefault="003A4AD5" w:rsidP="007171B1">
      <w:pPr>
        <w:pStyle w:val="code"/>
      </w:pPr>
      <w:r w:rsidRPr="003A4AD5">
        <w:t>echo "My favorite animals are {$favoriteAnimal}s";</w:t>
      </w:r>
    </w:p>
    <w:p w14:paraId="5095FCFE" w14:textId="77777777" w:rsidR="003A4AD5" w:rsidRDefault="003A4AD5" w:rsidP="00B4237B">
      <w:r>
        <w:t>This produces the expected result:</w:t>
      </w:r>
    </w:p>
    <w:p w14:paraId="0ED636D3" w14:textId="224F35E8" w:rsidR="003A4AD5" w:rsidRDefault="003A4AD5" w:rsidP="007171B1">
      <w:pPr>
        <w:pStyle w:val="code"/>
      </w:pPr>
      <w:r w:rsidRPr="003A4AD5">
        <w:t>My favorite animals are cats</w:t>
      </w:r>
    </w:p>
    <w:p w14:paraId="4B01F500" w14:textId="77777777" w:rsidR="003A4AD5" w:rsidRDefault="003A4AD5" w:rsidP="00B4237B">
      <w:r>
        <w:t>You can also place the opening curly bracket after the $ symbol, which has the same effect:</w:t>
      </w:r>
    </w:p>
    <w:p w14:paraId="5FD13F87" w14:textId="77777777" w:rsidR="00235208" w:rsidRDefault="003A4AD5" w:rsidP="007171B1">
      <w:pPr>
        <w:pStyle w:val="code"/>
      </w:pPr>
      <w:r w:rsidRPr="002F0581">
        <w:t>echo "My favorite animals are ${favoriteAnimal}s";</w:t>
      </w:r>
    </w:p>
    <w:p w14:paraId="1E64116D" w14:textId="0CE40B68" w:rsidR="003A4AD5" w:rsidRPr="00746533" w:rsidRDefault="003A4AD5" w:rsidP="00746533">
      <w:r w:rsidRPr="00746533">
        <w:t>The important thing is that you can use the curly brackets to distinguish the variable name from the rest of the string. You can use this curly bracket syntax to insert more complex variable values, such as array element values and object properties. (You explore arrays and objects in the next few chapters.) Just make sure the whole expression is surrounded by curly brackets, and you're good to go:</w:t>
      </w:r>
    </w:p>
    <w:p w14:paraId="33E75C59" w14:textId="77777777" w:rsidR="003A4AD5" w:rsidRPr="002F0581" w:rsidRDefault="003A4AD5" w:rsidP="007171B1">
      <w:pPr>
        <w:pStyle w:val="code"/>
      </w:pPr>
      <w:r w:rsidRPr="002F0581">
        <w:t>$myArray["age"] = 34;</w:t>
      </w:r>
    </w:p>
    <w:p w14:paraId="4DCE7F66" w14:textId="77777777" w:rsidR="003A4AD5" w:rsidRPr="003A4AD5" w:rsidRDefault="003A4AD5" w:rsidP="007171B1">
      <w:pPr>
        <w:pStyle w:val="code"/>
        <w:rPr>
          <w:rStyle w:val="Heading8Char"/>
          <w:rFonts w:eastAsiaTheme="minorHAnsi"/>
          <w:sz w:val="22"/>
          <w:szCs w:val="22"/>
        </w:rPr>
      </w:pPr>
      <w:r w:rsidRPr="002F0581">
        <w:t xml:space="preserve">echo "My age is {$myArray["age"]}"; </w:t>
      </w:r>
      <w:r w:rsidRPr="009B14BE">
        <w:rPr>
          <w:rStyle w:val="commentChar"/>
        </w:rPr>
        <w:t>// Displays "My age is 34"</w:t>
      </w:r>
      <w:r w:rsidRPr="003A4AD5">
        <w:rPr>
          <w:rStyle w:val="Heading8Char"/>
          <w:rFonts w:eastAsiaTheme="minorHAnsi"/>
          <w:sz w:val="22"/>
          <w:szCs w:val="22"/>
        </w:rPr>
        <w:t xml:space="preserve">    </w:t>
      </w:r>
    </w:p>
    <w:p w14:paraId="05FA4752" w14:textId="59D6CC30" w:rsidR="003A4AD5" w:rsidRDefault="003A4AD5" w:rsidP="00B4237B">
      <w:r>
        <w:t>Below is an example of inserting a string into a double</w:t>
      </w:r>
      <w:r w:rsidR="00144C41">
        <w:t>-</w:t>
      </w:r>
      <w:r>
        <w:t>quoted or heredoc string.</w:t>
      </w:r>
    </w:p>
    <w:p w14:paraId="1B045A9A" w14:textId="77777777" w:rsidR="003A4AD5" w:rsidRPr="00746533" w:rsidRDefault="003A4AD5" w:rsidP="00746533">
      <w:pPr>
        <w:pStyle w:val="code"/>
        <w:rPr>
          <w:rStyle w:val="Heading8Char"/>
          <w:rFonts w:ascii="Arial" w:eastAsiaTheme="minorHAnsi" w:hAnsi="Arial" w:cs="Arial"/>
          <w:color w:val="2E74B5" w:themeColor="accent5" w:themeShade="BF"/>
          <w:sz w:val="24"/>
          <w:szCs w:val="22"/>
        </w:rPr>
      </w:pPr>
      <w:r w:rsidRPr="00746533">
        <w:rPr>
          <w:rStyle w:val="Heading8Char"/>
          <w:rFonts w:ascii="Arial" w:eastAsiaTheme="minorHAnsi" w:hAnsi="Arial" w:cs="Arial"/>
          <w:color w:val="2E74B5" w:themeColor="accent5" w:themeShade="BF"/>
          <w:sz w:val="24"/>
          <w:szCs w:val="22"/>
        </w:rPr>
        <w:t>$name = "Scott";</w:t>
      </w:r>
    </w:p>
    <w:p w14:paraId="111474EE" w14:textId="1257F90F" w:rsidR="003A4AD5" w:rsidRPr="00746533" w:rsidRDefault="003A4AD5" w:rsidP="00746533">
      <w:pPr>
        <w:pStyle w:val="code"/>
        <w:rPr>
          <w:rStyle w:val="Heading8Char"/>
          <w:rFonts w:ascii="Arial" w:eastAsiaTheme="minorHAnsi" w:hAnsi="Arial" w:cs="Arial"/>
          <w:color w:val="2E74B5" w:themeColor="accent5" w:themeShade="BF"/>
          <w:sz w:val="24"/>
          <w:szCs w:val="22"/>
        </w:rPr>
      </w:pPr>
      <w:r w:rsidRPr="00746533">
        <w:rPr>
          <w:rStyle w:val="Heading8Char"/>
          <w:rFonts w:ascii="Arial" w:eastAsiaTheme="minorHAnsi" w:hAnsi="Arial" w:cs="Arial"/>
          <w:color w:val="2E74B5" w:themeColor="accent5" w:themeShade="BF"/>
          <w:sz w:val="24"/>
          <w:szCs w:val="22"/>
        </w:rPr>
        <w:t>$string = "This is a double</w:t>
      </w:r>
      <w:r w:rsidR="00144C41" w:rsidRPr="00746533">
        <w:rPr>
          <w:rStyle w:val="Heading8Char"/>
          <w:rFonts w:ascii="Arial" w:eastAsiaTheme="minorHAnsi" w:hAnsi="Arial" w:cs="Arial"/>
          <w:color w:val="2E74B5" w:themeColor="accent5" w:themeShade="BF"/>
          <w:sz w:val="24"/>
          <w:szCs w:val="22"/>
        </w:rPr>
        <w:t>-</w:t>
      </w:r>
      <w:r w:rsidRPr="00746533">
        <w:rPr>
          <w:rStyle w:val="Heading8Char"/>
          <w:rFonts w:ascii="Arial" w:eastAsiaTheme="minorHAnsi" w:hAnsi="Arial" w:cs="Arial"/>
          <w:color w:val="2E74B5" w:themeColor="accent5" w:themeShade="BF"/>
          <w:sz w:val="24"/>
          <w:szCs w:val="22"/>
        </w:rPr>
        <w:t>quoted string with a variable.  Double quoted strings the variable value is displayed but not with single</w:t>
      </w:r>
      <w:r w:rsidR="00144C41" w:rsidRPr="00746533">
        <w:rPr>
          <w:rStyle w:val="Heading8Char"/>
          <w:rFonts w:ascii="Arial" w:eastAsiaTheme="minorHAnsi" w:hAnsi="Arial" w:cs="Arial"/>
          <w:color w:val="2E74B5" w:themeColor="accent5" w:themeShade="BF"/>
          <w:sz w:val="24"/>
          <w:szCs w:val="22"/>
        </w:rPr>
        <w:t>-</w:t>
      </w:r>
      <w:r w:rsidRPr="00746533">
        <w:rPr>
          <w:rStyle w:val="Heading8Char"/>
          <w:rFonts w:ascii="Arial" w:eastAsiaTheme="minorHAnsi" w:hAnsi="Arial" w:cs="Arial"/>
          <w:color w:val="2E74B5" w:themeColor="accent5" w:themeShade="BF"/>
          <w:sz w:val="24"/>
          <w:szCs w:val="22"/>
        </w:rPr>
        <w:t>quoted strings. My name is {$name}.";</w:t>
      </w:r>
    </w:p>
    <w:p w14:paraId="58D67DAA" w14:textId="77777777" w:rsidR="003A4AD5" w:rsidRPr="00746533" w:rsidRDefault="003A4AD5" w:rsidP="00746533">
      <w:pPr>
        <w:pStyle w:val="code"/>
        <w:rPr>
          <w:rStyle w:val="Heading8Char"/>
          <w:rFonts w:ascii="Arial" w:eastAsiaTheme="minorHAnsi" w:hAnsi="Arial" w:cs="Arial"/>
          <w:color w:val="2E74B5" w:themeColor="accent5" w:themeShade="BF"/>
          <w:sz w:val="24"/>
          <w:szCs w:val="22"/>
        </w:rPr>
      </w:pPr>
      <w:r w:rsidRPr="00746533">
        <w:rPr>
          <w:rStyle w:val="Heading8Char"/>
          <w:rFonts w:ascii="Arial" w:eastAsiaTheme="minorHAnsi" w:hAnsi="Arial" w:cs="Arial"/>
          <w:color w:val="2E74B5" w:themeColor="accent5" w:themeShade="BF"/>
          <w:sz w:val="24"/>
          <w:szCs w:val="22"/>
        </w:rPr>
        <w:t>echo $string;</w:t>
      </w:r>
    </w:p>
    <w:p w14:paraId="08912E8C" w14:textId="77777777" w:rsidR="003A4AD5" w:rsidRPr="00805050" w:rsidRDefault="003A4AD5" w:rsidP="007171B1">
      <w:pPr>
        <w:pStyle w:val="code"/>
        <w:rPr>
          <w:rStyle w:val="Heading8Char"/>
          <w:rFonts w:ascii="Arial" w:eastAsiaTheme="minorHAnsi" w:hAnsi="Arial" w:cs="Arial"/>
          <w:color w:val="2E74B5" w:themeColor="accent5" w:themeShade="BF"/>
          <w:sz w:val="24"/>
          <w:szCs w:val="22"/>
        </w:rPr>
      </w:pPr>
    </w:p>
    <w:p w14:paraId="44B369BB" w14:textId="77777777" w:rsidR="003A4AD5" w:rsidRPr="00746533" w:rsidRDefault="003A4AD5" w:rsidP="00746533">
      <w:pPr>
        <w:pStyle w:val="code"/>
        <w:rPr>
          <w:rStyle w:val="Heading8Char"/>
          <w:rFonts w:ascii="Arial" w:eastAsiaTheme="minorHAnsi" w:hAnsi="Arial" w:cs="Arial"/>
          <w:color w:val="2E74B5" w:themeColor="accent5" w:themeShade="BF"/>
          <w:sz w:val="24"/>
          <w:szCs w:val="22"/>
        </w:rPr>
      </w:pPr>
      <w:r w:rsidRPr="00746533">
        <w:rPr>
          <w:rStyle w:val="Heading8Char"/>
          <w:rFonts w:ascii="Arial" w:eastAsiaTheme="minorHAnsi" w:hAnsi="Arial" w:cs="Arial"/>
          <w:color w:val="2E74B5" w:themeColor="accent5" w:themeShade="BF"/>
          <w:sz w:val="24"/>
          <w:szCs w:val="22"/>
        </w:rPr>
        <w:t>$name = "Scott";</w:t>
      </w:r>
    </w:p>
    <w:p w14:paraId="31EBFF9B" w14:textId="77777777" w:rsidR="003A4AD5" w:rsidRPr="00746533" w:rsidRDefault="003A4AD5" w:rsidP="00746533">
      <w:pPr>
        <w:pStyle w:val="code"/>
        <w:rPr>
          <w:rStyle w:val="Heading8Char"/>
          <w:rFonts w:ascii="Arial" w:eastAsiaTheme="minorHAnsi" w:hAnsi="Arial" w:cs="Arial"/>
          <w:color w:val="2E74B5" w:themeColor="accent5" w:themeShade="BF"/>
          <w:sz w:val="24"/>
          <w:szCs w:val="22"/>
        </w:rPr>
      </w:pPr>
      <w:r w:rsidRPr="00746533">
        <w:rPr>
          <w:rStyle w:val="Heading8Char"/>
          <w:rFonts w:ascii="Arial" w:eastAsiaTheme="minorHAnsi" w:hAnsi="Arial" w:cs="Arial"/>
          <w:color w:val="2E74B5" w:themeColor="accent5" w:themeShade="BF"/>
          <w:sz w:val="24"/>
          <w:szCs w:val="22"/>
        </w:rPr>
        <w:t>$string = &lt;&lt;&lt;STR</w:t>
      </w:r>
    </w:p>
    <w:p w14:paraId="45B99A86" w14:textId="77777777" w:rsidR="003A4AD5" w:rsidRPr="00746533" w:rsidRDefault="003A4AD5" w:rsidP="00746533">
      <w:pPr>
        <w:pStyle w:val="code"/>
        <w:rPr>
          <w:rStyle w:val="Heading8Char"/>
          <w:rFonts w:ascii="Arial" w:eastAsiaTheme="minorHAnsi" w:hAnsi="Arial" w:cs="Arial"/>
          <w:color w:val="2E74B5" w:themeColor="accent5" w:themeShade="BF"/>
          <w:sz w:val="24"/>
          <w:szCs w:val="22"/>
        </w:rPr>
      </w:pPr>
      <w:r w:rsidRPr="00746533">
        <w:rPr>
          <w:rStyle w:val="Heading8Char"/>
          <w:rFonts w:ascii="Arial" w:eastAsiaTheme="minorHAnsi" w:hAnsi="Arial" w:cs="Arial"/>
          <w:color w:val="2E74B5" w:themeColor="accent5" w:themeShade="BF"/>
          <w:sz w:val="24"/>
          <w:szCs w:val="22"/>
        </w:rPr>
        <w:t>This is a heredoc mulit-line string with a variable. The variable value is displayed. My name is {$name}.</w:t>
      </w:r>
    </w:p>
    <w:p w14:paraId="7C69EFE0" w14:textId="77777777" w:rsidR="003A4AD5" w:rsidRPr="00746533" w:rsidRDefault="003A4AD5" w:rsidP="00746533">
      <w:pPr>
        <w:pStyle w:val="code"/>
        <w:rPr>
          <w:rStyle w:val="Heading8Char"/>
          <w:rFonts w:ascii="Arial" w:eastAsiaTheme="minorHAnsi" w:hAnsi="Arial" w:cs="Arial"/>
          <w:color w:val="2E74B5" w:themeColor="accent5" w:themeShade="BF"/>
          <w:sz w:val="24"/>
          <w:szCs w:val="22"/>
        </w:rPr>
      </w:pPr>
      <w:r w:rsidRPr="00746533">
        <w:rPr>
          <w:rStyle w:val="Heading8Char"/>
          <w:rFonts w:ascii="Arial" w:eastAsiaTheme="minorHAnsi" w:hAnsi="Arial" w:cs="Arial"/>
          <w:color w:val="2E74B5" w:themeColor="accent5" w:themeShade="BF"/>
          <w:sz w:val="24"/>
          <w:szCs w:val="22"/>
        </w:rPr>
        <w:t>STR;</w:t>
      </w:r>
    </w:p>
    <w:p w14:paraId="0724657B" w14:textId="77777777" w:rsidR="003A4AD5" w:rsidRPr="00746533" w:rsidRDefault="003A4AD5" w:rsidP="00746533">
      <w:pPr>
        <w:pStyle w:val="code"/>
        <w:rPr>
          <w:rStyle w:val="Heading8Char"/>
          <w:rFonts w:ascii="Arial" w:eastAsiaTheme="minorHAnsi" w:hAnsi="Arial" w:cs="Arial"/>
          <w:color w:val="2E74B5" w:themeColor="accent5" w:themeShade="BF"/>
          <w:sz w:val="24"/>
          <w:szCs w:val="22"/>
        </w:rPr>
      </w:pPr>
      <w:r w:rsidRPr="00746533">
        <w:rPr>
          <w:rStyle w:val="Heading8Char"/>
          <w:rFonts w:ascii="Arial" w:eastAsiaTheme="minorHAnsi" w:hAnsi="Arial" w:cs="Arial"/>
          <w:color w:val="2E74B5" w:themeColor="accent5" w:themeShade="BF"/>
          <w:sz w:val="24"/>
          <w:szCs w:val="22"/>
        </w:rPr>
        <w:t>echo $string;</w:t>
      </w:r>
    </w:p>
    <w:p w14:paraId="1A55D1F7" w14:textId="72E65C88" w:rsidR="003A4AD5" w:rsidRDefault="003A4AD5" w:rsidP="00BF12A1">
      <w:pPr>
        <w:pStyle w:val="Heading3"/>
      </w:pPr>
      <w:bookmarkStart w:id="152" w:name="_Toc120626919"/>
      <w:r>
        <w:t>String Concatenation</w:t>
      </w:r>
      <w:bookmarkEnd w:id="152"/>
    </w:p>
    <w:p w14:paraId="69649FA2" w14:textId="77777777" w:rsidR="003A4AD5" w:rsidRDefault="003A4AD5" w:rsidP="00B4237B">
      <w:r>
        <w:t>Strings can be concatenated with the </w:t>
      </w:r>
      <w:r w:rsidRPr="003A4AD5">
        <w:t>"."</w:t>
      </w:r>
      <w:r>
        <w:t>. Strings can only concatenate with strings, they cannot concatenate with other data types ("5".1) will generate an error.</w:t>
      </w:r>
    </w:p>
    <w:p w14:paraId="28D86029" w14:textId="16F7F065" w:rsidR="003A4AD5" w:rsidRPr="003A4AD5" w:rsidRDefault="003A4AD5" w:rsidP="007171B1">
      <w:pPr>
        <w:pStyle w:val="code"/>
      </w:pPr>
      <w:r w:rsidRPr="003A4AD5">
        <w:t>$string = "This is a string."." This is a concatenated string";</w:t>
      </w:r>
    </w:p>
    <w:p w14:paraId="0FEDBC45" w14:textId="77777777" w:rsidR="003A4AD5" w:rsidRPr="003A4AD5" w:rsidRDefault="003A4AD5" w:rsidP="007171B1">
      <w:pPr>
        <w:pStyle w:val="code"/>
      </w:pPr>
      <w:r w:rsidRPr="003A4AD5">
        <w:t>echo $string;</w:t>
      </w:r>
    </w:p>
    <w:p w14:paraId="28C6F4C8" w14:textId="77777777" w:rsidR="003A4AD5" w:rsidRPr="003A4AD5" w:rsidRDefault="003A4AD5" w:rsidP="007171B1">
      <w:pPr>
        <w:pStyle w:val="code"/>
      </w:pPr>
      <w:r w:rsidRPr="003A4AD5">
        <w:t>$string = "You can also ";</w:t>
      </w:r>
    </w:p>
    <w:p w14:paraId="73A957FF" w14:textId="77777777" w:rsidR="003A4AD5" w:rsidRPr="003A4AD5" w:rsidRDefault="003A4AD5" w:rsidP="007171B1">
      <w:pPr>
        <w:pStyle w:val="code"/>
      </w:pPr>
      <w:r w:rsidRPr="003A4AD5">
        <w:t>$string .= "add to strings using the ";</w:t>
      </w:r>
    </w:p>
    <w:p w14:paraId="42A1CC72" w14:textId="77777777" w:rsidR="003A4AD5" w:rsidRPr="003A4AD5" w:rsidRDefault="003A4AD5" w:rsidP="007171B1">
      <w:pPr>
        <w:pStyle w:val="code"/>
      </w:pPr>
      <w:r w:rsidRPr="003A4AD5">
        <w:t>$string .= "dot-equals (.=) operator";</w:t>
      </w:r>
    </w:p>
    <w:p w14:paraId="542D002A" w14:textId="77777777" w:rsidR="003A4AD5" w:rsidRPr="003A4AD5" w:rsidRDefault="003A4AD5" w:rsidP="007171B1">
      <w:pPr>
        <w:pStyle w:val="code"/>
      </w:pPr>
      <w:r w:rsidRPr="003A4AD5">
        <w:t>echo $string;</w:t>
      </w:r>
    </w:p>
    <w:p w14:paraId="5D6C216D" w14:textId="77777777" w:rsidR="003A4AD5" w:rsidRPr="003A4AD5" w:rsidRDefault="003A4AD5" w:rsidP="007171B1">
      <w:pPr>
        <w:pStyle w:val="code"/>
      </w:pPr>
    </w:p>
    <w:p w14:paraId="184B2818" w14:textId="77777777" w:rsidR="003A4AD5" w:rsidRPr="003A4AD5" w:rsidRDefault="003A4AD5" w:rsidP="007171B1">
      <w:pPr>
        <w:pStyle w:val="code"/>
      </w:pPr>
      <w:r w:rsidRPr="003A4AD5">
        <w:t>$string = "You can string numbers like (1 . 1), which will generate 11 as shown below:";</w:t>
      </w:r>
    </w:p>
    <w:p w14:paraId="164DDDDD" w14:textId="77777777" w:rsidR="003A4AD5" w:rsidRPr="003A4AD5" w:rsidRDefault="003A4AD5" w:rsidP="007171B1">
      <w:pPr>
        <w:pStyle w:val="code"/>
      </w:pPr>
      <w:r w:rsidRPr="003A4AD5">
        <w:t>echo $string;</w:t>
      </w:r>
    </w:p>
    <w:p w14:paraId="44452327" w14:textId="77777777" w:rsidR="003A4AD5" w:rsidRPr="003A4AD5" w:rsidRDefault="003A4AD5" w:rsidP="007171B1">
      <w:pPr>
        <w:pStyle w:val="code"/>
      </w:pPr>
      <w:r w:rsidRPr="003A4AD5">
        <w:t>$string = 1 . 1;</w:t>
      </w:r>
    </w:p>
    <w:p w14:paraId="2B626E07" w14:textId="77777777" w:rsidR="003A4AD5" w:rsidRPr="003A4AD5" w:rsidRDefault="003A4AD5" w:rsidP="007171B1">
      <w:pPr>
        <w:pStyle w:val="code"/>
      </w:pPr>
      <w:r w:rsidRPr="003A4AD5">
        <w:t>echo $string;</w:t>
      </w:r>
    </w:p>
    <w:p w14:paraId="7A23DABB" w14:textId="77777777" w:rsidR="003A4AD5" w:rsidRPr="003A4AD5" w:rsidRDefault="003A4AD5" w:rsidP="00F804D6">
      <w:pPr>
        <w:pStyle w:val="NormalWeb"/>
      </w:pPr>
    </w:p>
    <w:p w14:paraId="4C8B301E" w14:textId="77777777" w:rsidR="003A4AD5" w:rsidRPr="003A4AD5" w:rsidRDefault="003A4AD5" w:rsidP="007171B1">
      <w:pPr>
        <w:pStyle w:val="code"/>
      </w:pPr>
      <w:r w:rsidRPr="003A4AD5">
        <w:t>$string = "But if you do (1.1) you will get";</w:t>
      </w:r>
    </w:p>
    <w:p w14:paraId="12C1D63A" w14:textId="77777777" w:rsidR="003A4AD5" w:rsidRPr="003A4AD5" w:rsidRDefault="003A4AD5" w:rsidP="007171B1">
      <w:pPr>
        <w:pStyle w:val="code"/>
      </w:pPr>
      <w:r w:rsidRPr="003A4AD5">
        <w:lastRenderedPageBreak/>
        <w:t>echo $string;//1.1</w:t>
      </w:r>
    </w:p>
    <w:p w14:paraId="20B42697" w14:textId="77777777" w:rsidR="003A4AD5" w:rsidRPr="003A4AD5" w:rsidRDefault="003A4AD5" w:rsidP="007171B1">
      <w:pPr>
        <w:pStyle w:val="code"/>
      </w:pPr>
      <w:r w:rsidRPr="003A4AD5">
        <w:t>$string = "You can also ";</w:t>
      </w:r>
    </w:p>
    <w:p w14:paraId="3A3933CA" w14:textId="77777777" w:rsidR="003A4AD5" w:rsidRPr="003A4AD5" w:rsidRDefault="003A4AD5" w:rsidP="007171B1">
      <w:pPr>
        <w:pStyle w:val="code"/>
      </w:pPr>
      <w:r w:rsidRPr="003A4AD5">
        <w:t>$string2 = "concatenate variables with string datatypes";</w:t>
      </w:r>
    </w:p>
    <w:p w14:paraId="2634F8A3" w14:textId="77777777" w:rsidR="000C72CA" w:rsidRDefault="000C72CA" w:rsidP="009B14BE">
      <w:pPr>
        <w:pStyle w:val="comment"/>
      </w:pPr>
    </w:p>
    <w:p w14:paraId="5F8AA323" w14:textId="17D01EA9" w:rsidR="003A4AD5" w:rsidRPr="003A4AD5" w:rsidRDefault="003A4AD5" w:rsidP="009B14BE">
      <w:pPr>
        <w:pStyle w:val="comment"/>
      </w:pPr>
      <w:r w:rsidRPr="003A4AD5">
        <w:t>//Either in double quotes</w:t>
      </w:r>
    </w:p>
    <w:p w14:paraId="64A14E81" w14:textId="77777777" w:rsidR="003A4AD5" w:rsidRPr="003A4AD5" w:rsidRDefault="003A4AD5" w:rsidP="007171B1">
      <w:pPr>
        <w:pStyle w:val="code"/>
      </w:pPr>
      <w:r w:rsidRPr="003A4AD5">
        <w:t>echo "$string,$string2";</w:t>
      </w:r>
    </w:p>
    <w:p w14:paraId="1B4D8E12" w14:textId="77777777" w:rsidR="003A4AD5" w:rsidRPr="003A4AD5" w:rsidRDefault="003A4AD5" w:rsidP="00F804D6">
      <w:pPr>
        <w:pStyle w:val="NormalWeb"/>
      </w:pPr>
    </w:p>
    <w:p w14:paraId="09500EE7" w14:textId="052CD4D2" w:rsidR="003A4AD5" w:rsidRPr="003A4AD5" w:rsidRDefault="009B14BE" w:rsidP="009B14BE">
      <w:pPr>
        <w:pStyle w:val="comment"/>
      </w:pPr>
      <w:r>
        <w:t>/</w:t>
      </w:r>
      <w:r w:rsidR="003A4AD5" w:rsidRPr="003A4AD5">
        <w:t>/Single quotes</w:t>
      </w:r>
    </w:p>
    <w:p w14:paraId="5F585689" w14:textId="77777777" w:rsidR="003A4AD5" w:rsidRPr="003A4AD5" w:rsidRDefault="003A4AD5" w:rsidP="007171B1">
      <w:pPr>
        <w:pStyle w:val="code"/>
      </w:pPr>
      <w:r w:rsidRPr="003A4AD5">
        <w:t>echo $string.' , '.$string2;</w:t>
      </w:r>
    </w:p>
    <w:p w14:paraId="5AFC9C76" w14:textId="77777777" w:rsidR="003A4AD5" w:rsidRPr="003A4AD5" w:rsidRDefault="003A4AD5" w:rsidP="00F804D6">
      <w:pPr>
        <w:pStyle w:val="NormalWeb"/>
      </w:pPr>
    </w:p>
    <w:p w14:paraId="280B3AC7" w14:textId="77777777" w:rsidR="003A4AD5" w:rsidRPr="003A4AD5" w:rsidRDefault="003A4AD5" w:rsidP="009B14BE">
      <w:pPr>
        <w:pStyle w:val="comment"/>
      </w:pPr>
      <w:r w:rsidRPr="003A4AD5">
        <w:t>//Or with no quotes, separated by a comma</w:t>
      </w:r>
    </w:p>
    <w:p w14:paraId="51DAAAF3" w14:textId="77777777" w:rsidR="003A4AD5" w:rsidRPr="003A4AD5" w:rsidRDefault="003A4AD5" w:rsidP="007171B1">
      <w:pPr>
        <w:pStyle w:val="code"/>
      </w:pPr>
      <w:r w:rsidRPr="003A4AD5">
        <w:t>echo $string,$string2;</w:t>
      </w:r>
    </w:p>
    <w:p w14:paraId="4CDD1121" w14:textId="77777777" w:rsidR="003A4AD5" w:rsidRPr="003A4AD5" w:rsidRDefault="003A4AD5" w:rsidP="00F804D6">
      <w:pPr>
        <w:pStyle w:val="NormalWeb"/>
      </w:pPr>
    </w:p>
    <w:p w14:paraId="57E70B8F" w14:textId="77777777" w:rsidR="003A4AD5" w:rsidRPr="003A4AD5" w:rsidRDefault="003A4AD5" w:rsidP="007171B1">
      <w:pPr>
        <w:pStyle w:val="code"/>
      </w:pPr>
      <w:r w:rsidRPr="003A4AD5">
        <w:t>$string = "You can also";</w:t>
      </w:r>
    </w:p>
    <w:p w14:paraId="55B34E5B" w14:textId="54D9AF47" w:rsidR="003A4AD5" w:rsidRPr="009B14BE" w:rsidRDefault="003A4AD5" w:rsidP="007171B1">
      <w:pPr>
        <w:pStyle w:val="code"/>
        <w:rPr>
          <w:rStyle w:val="commentChar"/>
        </w:rPr>
      </w:pPr>
      <w:r w:rsidRPr="003A4AD5">
        <w:t xml:space="preserve">echo "{$string} add string variables to quotes using curly braces{}, </w:t>
      </w:r>
      <w:r w:rsidR="00096670" w:rsidRPr="009B14BE">
        <w:rPr>
          <w:rStyle w:val="commentChar"/>
        </w:rPr>
        <w:t>//</w:t>
      </w:r>
      <w:r w:rsidRPr="009B14BE">
        <w:rPr>
          <w:rStyle w:val="commentChar"/>
        </w:rPr>
        <w:t>IF THE WHOLE STRING IS IN DOUBLE QUOTES";</w:t>
      </w:r>
    </w:p>
    <w:p w14:paraId="3F580A6F" w14:textId="04793829" w:rsidR="003A4AD5" w:rsidRDefault="003A4AD5" w:rsidP="00BF12A1">
      <w:pPr>
        <w:pStyle w:val="Heading3"/>
      </w:pPr>
      <w:bookmarkStart w:id="153" w:name="_Toc120626920"/>
      <w:r>
        <w:t>Substrings</w:t>
      </w:r>
      <w:bookmarkEnd w:id="153"/>
    </w:p>
    <w:p w14:paraId="2F951207" w14:textId="555D13DE" w:rsidR="003A4AD5" w:rsidRDefault="003A4AD5" w:rsidP="00B4237B">
      <w:r>
        <w:t>Substrings in PHP returns a sub-section of the string but leaves the original string intact. In these examples’ substring was put into another variable, but it can also be echoed out directly.</w:t>
      </w:r>
    </w:p>
    <w:p w14:paraId="53F53B90" w14:textId="77777777" w:rsidR="003A4AD5" w:rsidRPr="003A4AD5" w:rsidRDefault="003A4AD5" w:rsidP="007171B1">
      <w:pPr>
        <w:pStyle w:val="code"/>
      </w:pPr>
      <w:r w:rsidRPr="003A4AD5">
        <w:t>$string = "0123456789";</w:t>
      </w:r>
    </w:p>
    <w:p w14:paraId="01FAE194" w14:textId="77777777" w:rsidR="003A4AD5" w:rsidRPr="003A4AD5" w:rsidRDefault="003A4AD5" w:rsidP="007171B1">
      <w:pPr>
        <w:pStyle w:val="code"/>
      </w:pPr>
      <w:r w:rsidRPr="003A4AD5">
        <w:t>$substring = substr($string,3);</w:t>
      </w:r>
      <w:r w:rsidRPr="00096670">
        <w:t>//starts from position 3 on "3456789"</w:t>
      </w:r>
    </w:p>
    <w:p w14:paraId="10AC8B36" w14:textId="77777777" w:rsidR="003A4AD5" w:rsidRPr="003A4AD5" w:rsidRDefault="003A4AD5" w:rsidP="007171B1">
      <w:pPr>
        <w:pStyle w:val="code"/>
      </w:pPr>
      <w:r w:rsidRPr="003A4AD5">
        <w:t>echo $substring;</w:t>
      </w:r>
    </w:p>
    <w:p w14:paraId="4665630C" w14:textId="77777777" w:rsidR="003A4AD5" w:rsidRPr="003A4AD5" w:rsidRDefault="003A4AD5" w:rsidP="007171B1">
      <w:pPr>
        <w:pStyle w:val="code"/>
      </w:pPr>
    </w:p>
    <w:p w14:paraId="3A959854" w14:textId="7EAA420C" w:rsidR="003A4AD5" w:rsidRPr="00096670" w:rsidRDefault="003A4AD5" w:rsidP="007171B1">
      <w:pPr>
        <w:pStyle w:val="code"/>
      </w:pPr>
      <w:r w:rsidRPr="003A4AD5">
        <w:lastRenderedPageBreak/>
        <w:t>$substring = substr($string,0,5);</w:t>
      </w:r>
      <w:r w:rsidR="00096670">
        <w:t xml:space="preserve"> </w:t>
      </w:r>
      <w:r w:rsidRPr="00096670">
        <w:t>//starts from position 0 and displays the next five characters "01234"</w:t>
      </w:r>
    </w:p>
    <w:p w14:paraId="1801A79C" w14:textId="77777777" w:rsidR="003A4AD5" w:rsidRPr="003A4AD5" w:rsidRDefault="003A4AD5" w:rsidP="007171B1">
      <w:pPr>
        <w:pStyle w:val="code"/>
      </w:pPr>
      <w:r w:rsidRPr="003A4AD5">
        <w:t>echo $substring;</w:t>
      </w:r>
    </w:p>
    <w:p w14:paraId="1287BE07" w14:textId="77777777" w:rsidR="003A4AD5" w:rsidRPr="003A4AD5" w:rsidRDefault="003A4AD5" w:rsidP="007171B1">
      <w:pPr>
        <w:pStyle w:val="code"/>
      </w:pPr>
    </w:p>
    <w:p w14:paraId="7C91C86A" w14:textId="1041FD1B" w:rsidR="003A4AD5" w:rsidRPr="00096670" w:rsidRDefault="003A4AD5" w:rsidP="007171B1">
      <w:pPr>
        <w:pStyle w:val="code"/>
      </w:pPr>
      <w:r w:rsidRPr="003A4AD5">
        <w:t>$substring = substr($string,-4);</w:t>
      </w:r>
      <w:r w:rsidR="00096670">
        <w:t xml:space="preserve"> </w:t>
      </w:r>
      <w:r w:rsidRPr="00096670">
        <w:t>//starts from the end and goes to the left 4 characters "6789"</w:t>
      </w:r>
    </w:p>
    <w:p w14:paraId="7FC27B59" w14:textId="77777777" w:rsidR="003A4AD5" w:rsidRPr="003A4AD5" w:rsidRDefault="003A4AD5" w:rsidP="007171B1">
      <w:pPr>
        <w:pStyle w:val="code"/>
      </w:pPr>
      <w:r w:rsidRPr="003A4AD5">
        <w:t>echo $substring;</w:t>
      </w:r>
    </w:p>
    <w:p w14:paraId="6302F473" w14:textId="77777777" w:rsidR="003A4AD5" w:rsidRPr="003A4AD5" w:rsidRDefault="003A4AD5" w:rsidP="007171B1">
      <w:pPr>
        <w:pStyle w:val="code"/>
      </w:pPr>
    </w:p>
    <w:p w14:paraId="0368C802" w14:textId="31D3055C" w:rsidR="003A4AD5" w:rsidRPr="00096670" w:rsidRDefault="003A4AD5" w:rsidP="007171B1">
      <w:pPr>
        <w:pStyle w:val="code"/>
      </w:pPr>
      <w:r w:rsidRPr="00771B97">
        <w:t>$substring = substr($string,3,-3);</w:t>
      </w:r>
      <w:r w:rsidR="00096670">
        <w:t xml:space="preserve"> </w:t>
      </w:r>
      <w:r w:rsidRPr="00096670">
        <w:t>//starts at position 3 and counts back 3 from end "3456"</w:t>
      </w:r>
    </w:p>
    <w:p w14:paraId="65CD9B3D" w14:textId="77777777" w:rsidR="003A4AD5" w:rsidRPr="00771B97" w:rsidRDefault="003A4AD5" w:rsidP="007171B1">
      <w:pPr>
        <w:pStyle w:val="code"/>
      </w:pPr>
      <w:r w:rsidRPr="00771B97">
        <w:t>echo $substring;</w:t>
      </w:r>
    </w:p>
    <w:p w14:paraId="1BC95AF0" w14:textId="77777777" w:rsidR="003A4AD5" w:rsidRPr="00771B97" w:rsidRDefault="003A4AD5" w:rsidP="00F804D6">
      <w:pPr>
        <w:pStyle w:val="NormalWeb"/>
      </w:pPr>
    </w:p>
    <w:p w14:paraId="16B2729F" w14:textId="3F8987A3" w:rsidR="003A4AD5" w:rsidRPr="00307884" w:rsidRDefault="003A4AD5" w:rsidP="007171B1">
      <w:pPr>
        <w:pStyle w:val="code"/>
        <w:rPr>
          <w:rStyle w:val="commentChar"/>
        </w:rPr>
      </w:pPr>
      <w:r w:rsidRPr="00771B97">
        <w:t>$substring = substr($string,-5,-3);</w:t>
      </w:r>
      <w:r w:rsidR="00096670">
        <w:t xml:space="preserve"> </w:t>
      </w:r>
      <w:r w:rsidRPr="00307884">
        <w:rPr>
          <w:rStyle w:val="commentChar"/>
        </w:rPr>
        <w:t>//starts from the end and goes to the left 5 characters (including the fifth character), then starts from the end and goes to the left 3 characters "56"</w:t>
      </w:r>
    </w:p>
    <w:p w14:paraId="56E3F189" w14:textId="77777777" w:rsidR="003A4AD5" w:rsidRPr="000C72CA" w:rsidRDefault="003A4AD5" w:rsidP="000C72CA">
      <w:pPr>
        <w:pStyle w:val="code"/>
        <w:rPr>
          <w:rStyle w:val="Heading8Char"/>
          <w:rFonts w:ascii="Arial" w:eastAsiaTheme="minorHAnsi" w:hAnsi="Arial" w:cs="Arial"/>
          <w:color w:val="2E74B5" w:themeColor="accent5" w:themeShade="BF"/>
          <w:sz w:val="24"/>
          <w:szCs w:val="22"/>
        </w:rPr>
      </w:pPr>
      <w:r w:rsidRPr="000C72CA">
        <w:rPr>
          <w:rStyle w:val="Heading8Char"/>
          <w:rFonts w:ascii="Arial" w:eastAsiaTheme="minorHAnsi" w:hAnsi="Arial" w:cs="Arial"/>
          <w:color w:val="2E74B5" w:themeColor="accent5" w:themeShade="BF"/>
          <w:sz w:val="24"/>
          <w:szCs w:val="22"/>
        </w:rPr>
        <w:t>echo $substring;</w:t>
      </w:r>
    </w:p>
    <w:p w14:paraId="01B60252" w14:textId="77777777" w:rsidR="003A4AD5" w:rsidRPr="000C72CA" w:rsidRDefault="003A4AD5" w:rsidP="000C72CA">
      <w:pPr>
        <w:pStyle w:val="code"/>
        <w:rPr>
          <w:rStyle w:val="Heading8Char"/>
          <w:rFonts w:ascii="Arial" w:eastAsiaTheme="minorHAnsi" w:hAnsi="Arial" w:cs="Arial"/>
          <w:color w:val="2E74B5" w:themeColor="accent5" w:themeShade="BF"/>
          <w:sz w:val="24"/>
          <w:szCs w:val="22"/>
        </w:rPr>
      </w:pPr>
    </w:p>
    <w:p w14:paraId="3E83A655" w14:textId="77777777" w:rsidR="003A4AD5" w:rsidRPr="000C72CA" w:rsidRDefault="003A4AD5" w:rsidP="000C72CA">
      <w:pPr>
        <w:pStyle w:val="code"/>
        <w:rPr>
          <w:rStyle w:val="Heading8Char"/>
          <w:rFonts w:ascii="Arial" w:eastAsiaTheme="minorHAnsi" w:hAnsi="Arial" w:cs="Arial"/>
          <w:color w:val="2E74B5" w:themeColor="accent5" w:themeShade="BF"/>
          <w:sz w:val="24"/>
          <w:szCs w:val="22"/>
        </w:rPr>
      </w:pPr>
      <w:r w:rsidRPr="000C72CA">
        <w:rPr>
          <w:rStyle w:val="Heading8Char"/>
          <w:rFonts w:ascii="Arial" w:eastAsiaTheme="minorHAnsi" w:hAnsi="Arial" w:cs="Arial"/>
          <w:color w:val="2E74B5" w:themeColor="accent5" w:themeShade="BF"/>
          <w:sz w:val="24"/>
          <w:szCs w:val="22"/>
        </w:rPr>
        <w:t>//using a different string</w:t>
      </w:r>
    </w:p>
    <w:p w14:paraId="5F1F40FA" w14:textId="77777777" w:rsidR="003A4AD5" w:rsidRPr="000C72CA" w:rsidRDefault="003A4AD5" w:rsidP="000C72CA">
      <w:pPr>
        <w:pStyle w:val="code"/>
        <w:rPr>
          <w:rStyle w:val="Heading8Char"/>
          <w:rFonts w:ascii="Arial" w:eastAsiaTheme="minorHAnsi" w:hAnsi="Arial" w:cs="Arial"/>
          <w:color w:val="2E74B5" w:themeColor="accent5" w:themeShade="BF"/>
          <w:sz w:val="24"/>
          <w:szCs w:val="22"/>
        </w:rPr>
      </w:pPr>
      <w:r w:rsidRPr="000C72CA">
        <w:rPr>
          <w:rStyle w:val="Heading8Char"/>
          <w:rFonts w:ascii="Arial" w:eastAsiaTheme="minorHAnsi" w:hAnsi="Arial" w:cs="Arial"/>
          <w:color w:val="2E74B5" w:themeColor="accent5" w:themeShade="BF"/>
          <w:sz w:val="24"/>
          <w:szCs w:val="22"/>
        </w:rPr>
        <w:t>$string = "456789";</w:t>
      </w:r>
    </w:p>
    <w:p w14:paraId="4D0C9A66" w14:textId="56F7A738" w:rsidR="003A4AD5" w:rsidRPr="00307884" w:rsidRDefault="003A4AD5" w:rsidP="000C72CA">
      <w:pPr>
        <w:pStyle w:val="code"/>
        <w:rPr>
          <w:rStyle w:val="Heading8Char"/>
          <w:rFonts w:ascii="Consolas" w:eastAsiaTheme="minorHAnsi" w:hAnsi="Consolas" w:cs="Arial"/>
          <w:color w:val="2E74B5" w:themeColor="accent5" w:themeShade="BF"/>
          <w:sz w:val="22"/>
          <w:szCs w:val="22"/>
        </w:rPr>
      </w:pPr>
      <w:r w:rsidRPr="000C72CA">
        <w:rPr>
          <w:rStyle w:val="Heading8Char"/>
          <w:rFonts w:ascii="Arial" w:eastAsiaTheme="minorHAnsi" w:hAnsi="Arial" w:cs="Arial"/>
          <w:color w:val="2E74B5" w:themeColor="accent5" w:themeShade="BF"/>
          <w:sz w:val="24"/>
          <w:szCs w:val="22"/>
        </w:rPr>
        <w:t>$substring = substr($string,3);</w:t>
      </w:r>
      <w:r w:rsidR="00096670" w:rsidRPr="00307884">
        <w:rPr>
          <w:rStyle w:val="Heading8Char"/>
          <w:rFonts w:ascii="Consolas" w:eastAsiaTheme="minorHAnsi" w:hAnsi="Consolas" w:cs="Arial"/>
          <w:color w:val="2E74B5" w:themeColor="accent5" w:themeShade="BF"/>
          <w:sz w:val="22"/>
          <w:szCs w:val="22"/>
        </w:rPr>
        <w:t xml:space="preserve"> </w:t>
      </w:r>
      <w:r w:rsidRPr="00307884">
        <w:rPr>
          <w:rStyle w:val="commentChar"/>
        </w:rPr>
        <w:t>//starts from position 3 on "789"</w:t>
      </w:r>
    </w:p>
    <w:p w14:paraId="778C2440" w14:textId="77777777" w:rsidR="003A4AD5" w:rsidRPr="000C72CA" w:rsidRDefault="003A4AD5" w:rsidP="000C72CA">
      <w:pPr>
        <w:pStyle w:val="code"/>
        <w:rPr>
          <w:rStyle w:val="Heading8Char"/>
          <w:rFonts w:ascii="Arial" w:eastAsiaTheme="minorHAnsi" w:hAnsi="Arial" w:cs="Arial"/>
          <w:color w:val="2E74B5" w:themeColor="accent5" w:themeShade="BF"/>
          <w:sz w:val="24"/>
          <w:szCs w:val="22"/>
        </w:rPr>
      </w:pPr>
      <w:r w:rsidRPr="000C72CA">
        <w:rPr>
          <w:rStyle w:val="Heading8Char"/>
          <w:rFonts w:ascii="Arial" w:eastAsiaTheme="minorHAnsi" w:hAnsi="Arial" w:cs="Arial"/>
          <w:color w:val="2E74B5" w:themeColor="accent5" w:themeShade="BF"/>
          <w:sz w:val="24"/>
          <w:szCs w:val="22"/>
        </w:rPr>
        <w:t>echo $substring;</w:t>
      </w:r>
    </w:p>
    <w:p w14:paraId="5657AC5A" w14:textId="77777777" w:rsidR="003A4AD5" w:rsidRPr="000C72CA" w:rsidRDefault="003A4AD5" w:rsidP="000C72CA">
      <w:pPr>
        <w:pStyle w:val="code"/>
        <w:rPr>
          <w:rStyle w:val="Heading8Char"/>
          <w:rFonts w:ascii="Arial" w:eastAsiaTheme="minorHAnsi" w:hAnsi="Arial" w:cs="Arial"/>
          <w:color w:val="2E74B5" w:themeColor="accent5" w:themeShade="BF"/>
          <w:sz w:val="24"/>
          <w:szCs w:val="22"/>
        </w:rPr>
      </w:pPr>
    </w:p>
    <w:p w14:paraId="7C7BD155" w14:textId="540B6F40" w:rsidR="003A4AD5" w:rsidRPr="00307884" w:rsidRDefault="003A4AD5" w:rsidP="000C72CA">
      <w:pPr>
        <w:pStyle w:val="code"/>
      </w:pPr>
      <w:r w:rsidRPr="000C72CA">
        <w:rPr>
          <w:rStyle w:val="Heading8Char"/>
          <w:rFonts w:ascii="Arial" w:eastAsiaTheme="minorHAnsi" w:hAnsi="Arial" w:cs="Arial"/>
          <w:color w:val="2E74B5" w:themeColor="accent5" w:themeShade="BF"/>
          <w:sz w:val="24"/>
          <w:szCs w:val="22"/>
        </w:rPr>
        <w:t>$substring = substr($string,0,5);</w:t>
      </w:r>
      <w:r w:rsidR="00096670" w:rsidRPr="00307884">
        <w:rPr>
          <w:rStyle w:val="Heading8Char"/>
          <w:rFonts w:ascii="Consolas" w:eastAsiaTheme="minorHAnsi" w:hAnsi="Consolas" w:cs="Arial"/>
          <w:color w:val="2E74B5" w:themeColor="accent5" w:themeShade="BF"/>
          <w:sz w:val="22"/>
          <w:szCs w:val="22"/>
        </w:rPr>
        <w:t xml:space="preserve"> </w:t>
      </w:r>
      <w:r w:rsidRPr="00307884">
        <w:rPr>
          <w:rStyle w:val="commentChar"/>
        </w:rPr>
        <w:t>//starts from position 0 and displays the next five characters</w:t>
      </w:r>
      <w:r w:rsidRPr="00307884">
        <w:t xml:space="preserve"> </w:t>
      </w:r>
      <w:r w:rsidRPr="00307884">
        <w:rPr>
          <w:rStyle w:val="commentChar"/>
        </w:rPr>
        <w:t>"45678"</w:t>
      </w:r>
    </w:p>
    <w:p w14:paraId="351AA583" w14:textId="77777777" w:rsidR="003A4AD5" w:rsidRPr="000C72CA" w:rsidRDefault="003A4AD5" w:rsidP="000C72CA">
      <w:pPr>
        <w:pStyle w:val="code"/>
        <w:rPr>
          <w:rStyle w:val="Heading8Char"/>
          <w:rFonts w:ascii="Arial" w:eastAsiaTheme="minorHAnsi" w:hAnsi="Arial" w:cs="Arial"/>
          <w:color w:val="2E74B5" w:themeColor="accent5" w:themeShade="BF"/>
          <w:sz w:val="24"/>
          <w:szCs w:val="22"/>
        </w:rPr>
      </w:pPr>
      <w:r w:rsidRPr="000C72CA">
        <w:rPr>
          <w:rStyle w:val="Heading8Char"/>
          <w:rFonts w:ascii="Arial" w:eastAsiaTheme="minorHAnsi" w:hAnsi="Arial" w:cs="Arial"/>
          <w:color w:val="2E74B5" w:themeColor="accent5" w:themeShade="BF"/>
          <w:sz w:val="24"/>
          <w:szCs w:val="22"/>
        </w:rPr>
        <w:t>echo $substring;</w:t>
      </w:r>
    </w:p>
    <w:p w14:paraId="75448672" w14:textId="195862D1" w:rsidR="003A4AD5" w:rsidRDefault="003A4AD5" w:rsidP="00BF12A1">
      <w:pPr>
        <w:pStyle w:val="Heading3"/>
      </w:pPr>
      <w:bookmarkStart w:id="154" w:name="_Toc120626921"/>
      <w:r>
        <w:lastRenderedPageBreak/>
        <w:t>String Replace</w:t>
      </w:r>
      <w:bookmarkEnd w:id="154"/>
    </w:p>
    <w:p w14:paraId="60E6B634" w14:textId="0D1E7CC0" w:rsidR="003A4AD5" w:rsidRDefault="003A4AD5" w:rsidP="00B4237B">
      <w:r w:rsidRPr="00EF2EAB">
        <w:t>str_replace()</w:t>
      </w:r>
      <w:r>
        <w:t> lets you replace all occurrences of a specified string with a new string. It</w:t>
      </w:r>
      <w:r w:rsidR="00144C41">
        <w:t>'</w:t>
      </w:r>
      <w:r>
        <w:t>s the PHP equivalent of using the Replace All option in a word processor.</w:t>
      </w:r>
    </w:p>
    <w:p w14:paraId="0DE8CD39" w14:textId="05D02729" w:rsidR="003A4AD5" w:rsidRDefault="003A4AD5" w:rsidP="00B4237B">
      <w:r>
        <w:t>The function takes three arguments: the search string, the replacement string, and the string to search through. It returns a copy of the original string with all instances of the search string swapped with the replacement string. Here</w:t>
      </w:r>
      <w:r w:rsidR="00144C41">
        <w:t>'</w:t>
      </w:r>
      <w:r>
        <w:t>s an example:</w:t>
      </w:r>
    </w:p>
    <w:p w14:paraId="58606964" w14:textId="77777777" w:rsidR="003A4AD5" w:rsidRPr="00EF2EAB" w:rsidRDefault="003A4AD5" w:rsidP="007171B1">
      <w:pPr>
        <w:pStyle w:val="code"/>
      </w:pPr>
      <w:r w:rsidRPr="00EF2EAB">
        <w:t>$myString = "It was the best of times, it was the worst of times,";</w:t>
      </w:r>
    </w:p>
    <w:p w14:paraId="05B7FDA5" w14:textId="77777777" w:rsidR="003A4AD5" w:rsidRPr="00EF2EAB" w:rsidRDefault="003A4AD5" w:rsidP="007171B1">
      <w:pPr>
        <w:pStyle w:val="code"/>
      </w:pPr>
      <w:r w:rsidRPr="00EF2EAB">
        <w:t>echo str_replace( "times", "bananas", $myString );</w:t>
      </w:r>
    </w:p>
    <w:p w14:paraId="1AE02708" w14:textId="77777777" w:rsidR="003A4AD5" w:rsidRPr="00EF2EAB" w:rsidRDefault="003A4AD5" w:rsidP="00307884">
      <w:pPr>
        <w:pStyle w:val="comment"/>
      </w:pPr>
      <w:r w:rsidRPr="00EF2EAB">
        <w:t>// Displays "It was the best of bananas, it was the worst of bananas,"</w:t>
      </w:r>
    </w:p>
    <w:p w14:paraId="24461248" w14:textId="139F4AA8" w:rsidR="003A4AD5" w:rsidRDefault="003A4AD5" w:rsidP="007171B1">
      <w:pPr>
        <w:pStyle w:val="code"/>
      </w:pPr>
      <w:r w:rsidRPr="00EF2EAB">
        <w:t>echo str_replace( "times", "bananas", $myString );</w:t>
      </w:r>
    </w:p>
    <w:p w14:paraId="1F8D423C" w14:textId="0A20130C" w:rsidR="00EF2EAB" w:rsidRDefault="003A4AD5" w:rsidP="00B4237B">
      <w:r>
        <w:t>If you want to know how many times the search string was replaced, pass in a variable as an optional fourth argument. After the function runs, this variable holds the number of replacements:</w:t>
      </w:r>
    </w:p>
    <w:p w14:paraId="5C79E4F2" w14:textId="77777777" w:rsidR="003A4AD5" w:rsidRPr="002F0581" w:rsidRDefault="003A4AD5" w:rsidP="007171B1">
      <w:pPr>
        <w:pStyle w:val="code"/>
      </w:pPr>
      <w:r w:rsidRPr="002F0581">
        <w:t>$myString = "It was the best of times, it was the worst of times,";</w:t>
      </w:r>
    </w:p>
    <w:p w14:paraId="50CD52FE" w14:textId="422DB5A3" w:rsidR="00307884" w:rsidRPr="002F0581" w:rsidRDefault="003A4AD5" w:rsidP="00307884">
      <w:pPr>
        <w:pStyle w:val="comment"/>
      </w:pPr>
      <w:r w:rsidRPr="00307884">
        <w:rPr>
          <w:rStyle w:val="codeChar"/>
          <w:caps w:val="0"/>
        </w:rPr>
        <w:t>echo str_replace( "times", "bananas", $myString, $num );</w:t>
      </w:r>
      <w:r w:rsidR="00307884" w:rsidRPr="00307884">
        <w:t xml:space="preserve"> </w:t>
      </w:r>
      <w:r w:rsidR="00307884" w:rsidRPr="002F0581">
        <w:t>// Displays "It was the best of bananas, it was the worst of bananas,"</w:t>
      </w:r>
    </w:p>
    <w:p w14:paraId="79C4EE4E" w14:textId="2764070A" w:rsidR="003A4AD5" w:rsidRDefault="003A4AD5" w:rsidP="007171B1">
      <w:pPr>
        <w:pStyle w:val="code"/>
      </w:pPr>
      <w:r w:rsidRPr="002F0581">
        <w:t>echo "The text was replaced {$num} times";</w:t>
      </w:r>
    </w:p>
    <w:p w14:paraId="57B3E2B5" w14:textId="77777777" w:rsidR="00306852" w:rsidRPr="002F0581" w:rsidRDefault="00306852" w:rsidP="00306852">
      <w:pPr>
        <w:pStyle w:val="comment"/>
      </w:pPr>
      <w:r w:rsidRPr="002F0581">
        <w:t>// Displays "The text was replaced 2 times."</w:t>
      </w:r>
    </w:p>
    <w:p w14:paraId="627508B9" w14:textId="77777777" w:rsidR="00306852" w:rsidRDefault="00306852" w:rsidP="00B4237B"/>
    <w:p w14:paraId="12F723B2" w14:textId="5288BAD9" w:rsidR="003A4AD5" w:rsidRDefault="003A4AD5" w:rsidP="00B4237B">
      <w:r>
        <w:t>You can pass arrays of strings for the first and second arguments to search for and replace multiple strings at once. You can also pass an array of strings as the third argument, in which case str_ replace() replaces the text in all the strings in the array and returns an array of altered strings. This is a very powerful way to do a global search and replace.</w:t>
      </w:r>
    </w:p>
    <w:p w14:paraId="45DAD940" w14:textId="1E1318A1" w:rsidR="003A4AD5" w:rsidRPr="002F0581" w:rsidRDefault="003A4AD5" w:rsidP="00307884">
      <w:pPr>
        <w:pStyle w:val="comment"/>
      </w:pPr>
      <w:r w:rsidRPr="002F0581">
        <w:t>// Provides: You should eat pizza, soda, and ice cream every day</w:t>
      </w:r>
    </w:p>
    <w:p w14:paraId="77CD4E7A" w14:textId="77777777" w:rsidR="003A4AD5" w:rsidRPr="002F0581" w:rsidRDefault="003A4AD5" w:rsidP="007171B1">
      <w:pPr>
        <w:pStyle w:val="code"/>
      </w:pPr>
      <w:r w:rsidRPr="002F0581">
        <w:t>$phrase  = "You should eat fruits, vegetables, and fiber every day.";</w:t>
      </w:r>
    </w:p>
    <w:p w14:paraId="1A48A38C" w14:textId="77777777" w:rsidR="003A4AD5" w:rsidRPr="002F0581" w:rsidRDefault="003A4AD5" w:rsidP="007171B1">
      <w:pPr>
        <w:pStyle w:val="code"/>
      </w:pPr>
      <w:r w:rsidRPr="002F0581">
        <w:lastRenderedPageBreak/>
        <w:t>$healthy = array("fruits", "vegetables", "fiber");</w:t>
      </w:r>
    </w:p>
    <w:p w14:paraId="6FB6E3D5" w14:textId="77777777" w:rsidR="003A4AD5" w:rsidRPr="002F0581" w:rsidRDefault="003A4AD5" w:rsidP="007171B1">
      <w:pPr>
        <w:pStyle w:val="code"/>
      </w:pPr>
      <w:r w:rsidRPr="002F0581">
        <w:t>$yummy   = array("pizza", "soda", "ice cream");</w:t>
      </w:r>
    </w:p>
    <w:p w14:paraId="3F68D5BC" w14:textId="77777777" w:rsidR="003A4AD5" w:rsidRPr="002F0581" w:rsidRDefault="003A4AD5" w:rsidP="007171B1">
      <w:pPr>
        <w:pStyle w:val="code"/>
      </w:pPr>
      <w:r w:rsidRPr="002F0581">
        <w:t>$newphrase = str_replace($healthy, $yummy, $phrase);</w:t>
      </w:r>
    </w:p>
    <w:p w14:paraId="28A72450" w14:textId="77777777" w:rsidR="003A4AD5" w:rsidRPr="002F0581" w:rsidRDefault="003A4AD5" w:rsidP="007171B1">
      <w:pPr>
        <w:pStyle w:val="code"/>
      </w:pPr>
      <w:r w:rsidRPr="002F0581">
        <w:t>echo $newphrase;</w:t>
      </w:r>
    </w:p>
    <w:p w14:paraId="2F28D3E6" w14:textId="77777777" w:rsidR="003A4AD5" w:rsidRPr="00EF2EAB" w:rsidRDefault="003A4AD5" w:rsidP="00F804D6">
      <w:pPr>
        <w:pStyle w:val="NormalWeb"/>
      </w:pPr>
      <w:r w:rsidRPr="00EF2EAB">
        <w:rPr>
          <w:rStyle w:val="Heading8Char"/>
          <w:rFonts w:eastAsiaTheme="minorHAnsi"/>
          <w:sz w:val="22"/>
          <w:szCs w:val="22"/>
        </w:rPr>
        <w:t xml:space="preserve"> </w:t>
      </w:r>
    </w:p>
    <w:p w14:paraId="4C55F94B" w14:textId="1FF9F214" w:rsidR="003A4AD5" w:rsidRDefault="003A4AD5" w:rsidP="00BF12A1">
      <w:pPr>
        <w:pStyle w:val="Heading3"/>
      </w:pPr>
      <w:bookmarkStart w:id="155" w:name="_Toc120626922"/>
      <w:r>
        <w:t>Substring Replace</w:t>
      </w:r>
      <w:bookmarkEnd w:id="155"/>
    </w:p>
    <w:p w14:paraId="19498AD0" w14:textId="77777777" w:rsidR="003A4AD5" w:rsidRDefault="003A4AD5" w:rsidP="00B4237B">
      <w:r>
        <w:t>Whereas str_replace() searches for a particular string of text to replace, </w:t>
      </w:r>
      <w:r w:rsidRPr="00EF2EAB">
        <w:t>substr_replace()</w:t>
      </w:r>
      <w:r>
        <w:t> replaces a specific portion of the target string. To use it, pass three arguments: the string to work on, the replacement text, and the index within the string at which to start the replacement. substr_replace() replaces all the characters from the start point to the end of the string with the replacement text, returning the modified string as a copy (the original string remains untouched). This example shows how substr_replace() works:</w:t>
      </w:r>
    </w:p>
    <w:p w14:paraId="1CBCC002" w14:textId="77777777" w:rsidR="003A4AD5" w:rsidRPr="00EF2EAB" w:rsidRDefault="003A4AD5" w:rsidP="007171B1">
      <w:pPr>
        <w:pStyle w:val="code"/>
      </w:pPr>
      <w:r w:rsidRPr="00EF2EAB">
        <w:t>$myString = "It was the best of times, it was the worst of times,";</w:t>
      </w:r>
    </w:p>
    <w:p w14:paraId="101ED496" w14:textId="77777777" w:rsidR="003A4AD5" w:rsidRPr="00EF2EAB" w:rsidRDefault="003A4AD5" w:rsidP="00306852">
      <w:pPr>
        <w:pStyle w:val="comment"/>
      </w:pPr>
      <w:r w:rsidRPr="00EF2EAB">
        <w:t>// Displays "It was the bananas"</w:t>
      </w:r>
    </w:p>
    <w:p w14:paraId="09CE3964" w14:textId="75B486E5" w:rsidR="003A4AD5" w:rsidRDefault="003A4AD5" w:rsidP="007171B1">
      <w:pPr>
        <w:pStyle w:val="code"/>
      </w:pPr>
      <w:r w:rsidRPr="00EF2EAB">
        <w:t>echo substr_replace( $myString, "bananas", 11 );</w:t>
      </w:r>
    </w:p>
    <w:p w14:paraId="477C5BF6" w14:textId="77777777" w:rsidR="003A4AD5" w:rsidRDefault="003A4AD5" w:rsidP="00B4237B">
      <w:r>
        <w:t>You can see that the preceding code has replaced all of the original text from the character at index 11 onwards with the replacement text ( "bananas" ).</w:t>
      </w:r>
    </w:p>
    <w:p w14:paraId="08E0D3C6" w14:textId="77777777" w:rsidR="003A4AD5" w:rsidRDefault="003A4AD5" w:rsidP="00B4237B">
      <w:r>
        <w:t>If you don't want to replace all the text from the start point to the end of the string, you can specify an optional fourth argument containing the number of characters to replace:</w:t>
      </w:r>
    </w:p>
    <w:p w14:paraId="22F92BB3" w14:textId="77777777" w:rsidR="003A4AD5" w:rsidRPr="002F0581" w:rsidRDefault="003A4AD5" w:rsidP="007171B1">
      <w:pPr>
        <w:pStyle w:val="code"/>
      </w:pPr>
      <w:r w:rsidRPr="002F0581">
        <w:t>$myString = "It was the best of times, it was the worst of times,";</w:t>
      </w:r>
    </w:p>
    <w:p w14:paraId="4C0E3756" w14:textId="77777777" w:rsidR="003A4AD5" w:rsidRPr="002F0581" w:rsidRDefault="003A4AD5" w:rsidP="00306852">
      <w:pPr>
        <w:pStyle w:val="comment"/>
      </w:pPr>
      <w:r w:rsidRPr="002F0581">
        <w:t>// Displays "It was the best of bananas, it was the worst of times,"</w:t>
      </w:r>
    </w:p>
    <w:p w14:paraId="586DB8C1" w14:textId="291F0EEE" w:rsidR="003A4AD5" w:rsidRDefault="003A4AD5" w:rsidP="007171B1">
      <w:pPr>
        <w:pStyle w:val="code"/>
      </w:pPr>
      <w:r w:rsidRPr="002F0581">
        <w:t>echo substr_replace( $myString, "bananas", 19, 5 );</w:t>
      </w:r>
    </w:p>
    <w:p w14:paraId="278C81CD" w14:textId="77777777" w:rsidR="002F0581" w:rsidRPr="002F0581" w:rsidRDefault="002F0581" w:rsidP="00F804D6">
      <w:pPr>
        <w:pStyle w:val="NormalWeb"/>
      </w:pPr>
    </w:p>
    <w:p w14:paraId="66064F60" w14:textId="2F6C304B" w:rsidR="003A4AD5" w:rsidRPr="00EF2EAB" w:rsidRDefault="003A4AD5" w:rsidP="00B4237B">
      <w:r>
        <w:lastRenderedPageBreak/>
        <w:t>Pass a negative fourth argument to replace up to that many characters from the end of the string:</w:t>
      </w:r>
    </w:p>
    <w:p w14:paraId="1B200DD6" w14:textId="77777777" w:rsidR="003A4AD5" w:rsidRPr="00EF2EAB" w:rsidRDefault="003A4AD5" w:rsidP="007171B1">
      <w:pPr>
        <w:pStyle w:val="code"/>
      </w:pPr>
      <w:r w:rsidRPr="00EF2EAB">
        <w:t>$myString = "It was the best of times, it was the worst of times,";</w:t>
      </w:r>
    </w:p>
    <w:p w14:paraId="37BF9D2A" w14:textId="77777777" w:rsidR="003A4AD5" w:rsidRPr="00EF2EAB" w:rsidRDefault="003A4AD5" w:rsidP="00306852">
      <w:pPr>
        <w:pStyle w:val="comment"/>
      </w:pPr>
      <w:r w:rsidRPr="00EF2EAB">
        <w:t>// Displays "It was the best of bananas the worst of times,"</w:t>
      </w:r>
    </w:p>
    <w:p w14:paraId="4CFD269B" w14:textId="77777777" w:rsidR="003A4AD5" w:rsidRPr="00EF2EAB" w:rsidRDefault="003A4AD5" w:rsidP="007171B1">
      <w:pPr>
        <w:pStyle w:val="code"/>
      </w:pPr>
      <w:r w:rsidRPr="00EF2EAB">
        <w:t>echo substr_replace( $myString, "bananas", 19, -20 );</w:t>
      </w:r>
    </w:p>
    <w:p w14:paraId="01CBD671" w14:textId="692D894C" w:rsidR="003A4AD5" w:rsidRPr="00EF2EAB" w:rsidRDefault="003A4AD5" w:rsidP="00B4237B">
      <w:r w:rsidRPr="00EF2EAB">
        <w:t>You can also pass a zero value to insert the replacement text into the string rather than replacing characters:</w:t>
      </w:r>
    </w:p>
    <w:p w14:paraId="03EE55D1" w14:textId="0C0B41ED" w:rsidR="003A4AD5" w:rsidRDefault="003A4AD5" w:rsidP="007171B1">
      <w:pPr>
        <w:pStyle w:val="code"/>
      </w:pPr>
      <w:r w:rsidRPr="00EF2EAB">
        <w:t>$myString = "It was the best of times, it was the worst of times,";</w:t>
      </w:r>
    </w:p>
    <w:p w14:paraId="695EDF35" w14:textId="77777777" w:rsidR="003A4AD5" w:rsidRPr="00EF2EAB" w:rsidRDefault="003A4AD5" w:rsidP="00306852">
      <w:pPr>
        <w:pStyle w:val="comment"/>
      </w:pPr>
      <w:r w:rsidRPr="002C17F4">
        <w:t>// Displays "It really was the best of times, it was the worst of times,"</w:t>
      </w:r>
    </w:p>
    <w:p w14:paraId="77A5F27F" w14:textId="6720B895" w:rsidR="003A4AD5" w:rsidRDefault="003A4AD5" w:rsidP="007171B1">
      <w:pPr>
        <w:pStyle w:val="code"/>
      </w:pPr>
      <w:r w:rsidRPr="00EF2EAB">
        <w:t>echo substr_replace( $myString, "really ", 3, 0 );</w:t>
      </w:r>
    </w:p>
    <w:p w14:paraId="6D5628CF" w14:textId="77777777" w:rsidR="00C06DAD" w:rsidRPr="00EF2EAB" w:rsidRDefault="00C06DAD" w:rsidP="007171B1">
      <w:pPr>
        <w:pStyle w:val="code"/>
      </w:pPr>
    </w:p>
    <w:p w14:paraId="022EA9BB" w14:textId="50BC4451" w:rsidR="003A4AD5" w:rsidRDefault="003A4AD5" w:rsidP="00BF12A1">
      <w:pPr>
        <w:pStyle w:val="Heading3"/>
      </w:pPr>
      <w:bookmarkStart w:id="156" w:name="_Toc120626923"/>
      <w:r>
        <w:t>String Conversions</w:t>
      </w:r>
      <w:bookmarkEnd w:id="156"/>
    </w:p>
    <w:p w14:paraId="53322CDF" w14:textId="77777777" w:rsidR="003A4AD5" w:rsidRDefault="003A4AD5" w:rsidP="00B4237B">
      <w:r>
        <w:t>There are numerous methods for converting strings.</w:t>
      </w:r>
    </w:p>
    <w:p w14:paraId="090EDE38" w14:textId="77777777" w:rsidR="003A4AD5" w:rsidRPr="005D597E" w:rsidRDefault="003A4AD5" w:rsidP="007171B1">
      <w:pPr>
        <w:pStyle w:val="code"/>
      </w:pPr>
      <w:r w:rsidRPr="005D597E">
        <w:t>$string = "this is a string";</w:t>
      </w:r>
    </w:p>
    <w:p w14:paraId="1A6FCB16" w14:textId="77777777" w:rsidR="003A4AD5" w:rsidRPr="005D597E" w:rsidRDefault="003A4AD5" w:rsidP="007171B1">
      <w:pPr>
        <w:pStyle w:val="code"/>
      </w:pPr>
      <w:r w:rsidRPr="005D597E">
        <w:t>echo strtoupper($string);</w:t>
      </w:r>
    </w:p>
    <w:p w14:paraId="0F11D768" w14:textId="77777777" w:rsidR="003A4AD5" w:rsidRPr="005D597E" w:rsidRDefault="003A4AD5" w:rsidP="007171B1">
      <w:pPr>
        <w:pStyle w:val="code"/>
      </w:pPr>
      <w:r w:rsidRPr="005D597E">
        <w:t>echo strtolower($string);</w:t>
      </w:r>
    </w:p>
    <w:p w14:paraId="1362AD75" w14:textId="77777777" w:rsidR="003A4AD5" w:rsidRPr="005D597E" w:rsidRDefault="003A4AD5" w:rsidP="007171B1">
      <w:pPr>
        <w:pStyle w:val="code"/>
      </w:pPr>
      <w:r w:rsidRPr="005D597E">
        <w:t>echo ucwords($string);</w:t>
      </w:r>
    </w:p>
    <w:p w14:paraId="4BA52ADC" w14:textId="2E79252C" w:rsidR="003A4AD5" w:rsidRDefault="003A4AD5" w:rsidP="00BF12A1">
      <w:pPr>
        <w:pStyle w:val="Heading3"/>
      </w:pPr>
      <w:bookmarkStart w:id="157" w:name="_Toc120626924"/>
      <w:r>
        <w:t>String Comparisons</w:t>
      </w:r>
      <w:bookmarkEnd w:id="157"/>
    </w:p>
    <w:p w14:paraId="1A6A0D18" w14:textId="77777777" w:rsidR="003A4AD5" w:rsidRDefault="003A4AD5" w:rsidP="00B4237B">
      <w:r>
        <w:t>Returns an integer &lt; 0 if str1 is less than str2; an integer &gt; 0 if str1 is greater than str2, and 0 if they are equal. Strings compare based on their ASCII numbers so capital letters come before lowercase. The integers are the subtraction of the str1 ASCII number from the str2 ASCII number.</w:t>
      </w:r>
    </w:p>
    <w:p w14:paraId="71851D05" w14:textId="77777777" w:rsidR="003A4AD5" w:rsidRDefault="006236EF" w:rsidP="00B4237B">
      <w:hyperlink r:id="rId58" w:history="1">
        <w:r w:rsidR="003A4AD5" w:rsidRPr="003B1C40">
          <w:rPr>
            <w:rStyle w:val="LinkChar"/>
          </w:rPr>
          <w:t>ASCII</w:t>
        </w:r>
      </w:hyperlink>
      <w:r w:rsidR="003A4AD5" w:rsidRPr="005D597E">
        <w:rPr>
          <w:color w:val="003399"/>
        </w:rPr>
        <w:t> </w:t>
      </w:r>
      <w:r w:rsidR="003A4AD5">
        <w:t>stands for American Standard Code for Information Interchange. It's a 7-bit character code where every single bit represents a unique character. It is best to lowercase both stings before comparing them.</w:t>
      </w:r>
    </w:p>
    <w:p w14:paraId="1AB737B6" w14:textId="77777777" w:rsidR="003A4AD5" w:rsidRPr="005D597E" w:rsidRDefault="003A4AD5" w:rsidP="007171B1">
      <w:pPr>
        <w:pStyle w:val="code"/>
      </w:pPr>
      <w:r w:rsidRPr="005D597E">
        <w:lastRenderedPageBreak/>
        <w:t>echo strcmp("A","Z");</w:t>
      </w:r>
    </w:p>
    <w:p w14:paraId="01E1145E" w14:textId="5957DFA8" w:rsidR="003A4AD5" w:rsidRPr="005D597E" w:rsidRDefault="003A4AD5" w:rsidP="007171B1">
      <w:pPr>
        <w:pStyle w:val="code"/>
      </w:pPr>
      <w:r w:rsidRPr="005D597E">
        <w:t>echo strcmp("Z","A");</w:t>
      </w:r>
    </w:p>
    <w:p w14:paraId="32D7060F" w14:textId="049C51B3" w:rsidR="003A4AD5" w:rsidRPr="005D597E" w:rsidRDefault="003A4AD5" w:rsidP="007171B1">
      <w:pPr>
        <w:pStyle w:val="code"/>
      </w:pPr>
      <w:r w:rsidRPr="005D597E">
        <w:t>echo strcmp("z","A");</w:t>
      </w:r>
    </w:p>
    <w:p w14:paraId="7E1031DC" w14:textId="3F4761A6" w:rsidR="003A4AD5" w:rsidRPr="005D597E" w:rsidRDefault="003A4AD5" w:rsidP="007171B1">
      <w:pPr>
        <w:pStyle w:val="code"/>
      </w:pPr>
      <w:r w:rsidRPr="005D597E">
        <w:t>echo strcmp("a","Z");</w:t>
      </w:r>
    </w:p>
    <w:p w14:paraId="4E55AF8B" w14:textId="739554AA" w:rsidR="003A4AD5" w:rsidRPr="005D597E" w:rsidRDefault="003A4AD5" w:rsidP="007171B1">
      <w:pPr>
        <w:pStyle w:val="code"/>
      </w:pPr>
      <w:r w:rsidRPr="005D597E">
        <w:t>echo strcmp("A","A");</w:t>
      </w:r>
    </w:p>
    <w:p w14:paraId="42DDE7B5" w14:textId="75B128F6" w:rsidR="009A0CC7" w:rsidRDefault="009A0CC7" w:rsidP="00B4237B">
      <w:pPr>
        <w:rPr>
          <w:rStyle w:val="Heading8Char"/>
          <w:rFonts w:eastAsiaTheme="minorHAnsi"/>
          <w:b/>
          <w:bCs/>
          <w:color w:val="4472C4" w:themeColor="accent1"/>
          <w:sz w:val="22"/>
          <w:szCs w:val="22"/>
        </w:rPr>
      </w:pPr>
      <w:r>
        <w:rPr>
          <w:rStyle w:val="Heading8Char"/>
          <w:rFonts w:eastAsiaTheme="minorHAnsi"/>
          <w:sz w:val="22"/>
          <w:szCs w:val="22"/>
        </w:rPr>
        <w:br w:type="page"/>
      </w:r>
    </w:p>
    <w:p w14:paraId="287D6259" w14:textId="16D53364" w:rsidR="009A0CC7" w:rsidRDefault="009A0CC7" w:rsidP="00B4237B">
      <w:pPr>
        <w:pStyle w:val="Heading2"/>
        <w:rPr>
          <w:rStyle w:val="Heading8Char"/>
          <w:rFonts w:ascii="Arial" w:eastAsiaTheme="minorHAnsi" w:hAnsi="Arial" w:cs="Arial"/>
          <w:sz w:val="44"/>
          <w:szCs w:val="44"/>
        </w:rPr>
      </w:pPr>
      <w:bookmarkStart w:id="158" w:name="_Toc120626925"/>
      <w:r w:rsidRPr="009A0CC7">
        <w:rPr>
          <w:rStyle w:val="Heading8Char"/>
          <w:rFonts w:ascii="Arial" w:eastAsiaTheme="minorHAnsi" w:hAnsi="Arial" w:cs="Arial"/>
          <w:sz w:val="44"/>
          <w:szCs w:val="44"/>
        </w:rPr>
        <w:lastRenderedPageBreak/>
        <w:t>PHP Logic</w:t>
      </w:r>
      <w:bookmarkEnd w:id="158"/>
    </w:p>
    <w:p w14:paraId="404C99C3" w14:textId="77777777" w:rsidR="009A0CC7" w:rsidRDefault="009A0CC7" w:rsidP="00BF12A1">
      <w:pPr>
        <w:pStyle w:val="Heading3"/>
      </w:pPr>
      <w:bookmarkStart w:id="159" w:name="_Toc120626926"/>
      <w:r>
        <w:t>Logic Statements</w:t>
      </w:r>
      <w:bookmarkEnd w:id="159"/>
    </w:p>
    <w:p w14:paraId="55B398C4" w14:textId="77777777" w:rsidR="009A0CC7" w:rsidRDefault="009A0CC7" w:rsidP="00B4237B">
      <w:r>
        <w:t>Logic statements (otherwise known as conditionals) allow the program to make decisions based upon the true/false evaluation of expressions. If you imagine the PHP interpreter following a path through your code the conditional statements are places where the code branches into two or more paths and the interpreter must choose which path to follow.</w:t>
      </w:r>
    </w:p>
    <w:p w14:paraId="65F8899E" w14:textId="77777777" w:rsidR="009A0CC7" w:rsidRDefault="009A0CC7" w:rsidP="00BF12A1">
      <w:pPr>
        <w:pStyle w:val="Heading3"/>
      </w:pPr>
      <w:bookmarkStart w:id="160" w:name="_Toc120626927"/>
      <w:r>
        <w:t>If Statement</w:t>
      </w:r>
      <w:bookmarkEnd w:id="160"/>
    </w:p>
    <w:p w14:paraId="0AC45A41" w14:textId="77777777" w:rsidR="009A0CC7" w:rsidRDefault="009A0CC7" w:rsidP="00B4237B">
      <w:r>
        <w:t>An if statement only evaluates if something is true.</w:t>
      </w:r>
    </w:p>
    <w:p w14:paraId="29C719A6" w14:textId="77777777" w:rsidR="009A0CC7" w:rsidRPr="005D597E" w:rsidRDefault="009A0CC7" w:rsidP="007171B1">
      <w:pPr>
        <w:pStyle w:val="code"/>
      </w:pPr>
      <w:r w:rsidRPr="005D597E">
        <w:t>$string="scott";</w:t>
      </w:r>
    </w:p>
    <w:p w14:paraId="562FCB52" w14:textId="77777777" w:rsidR="009A0CC7" w:rsidRPr="005D597E" w:rsidRDefault="009A0CC7" w:rsidP="007171B1">
      <w:pPr>
        <w:pStyle w:val="code"/>
      </w:pPr>
      <w:r w:rsidRPr="005D597E">
        <w:t>if ($string==="scott"){</w:t>
      </w:r>
    </w:p>
    <w:p w14:paraId="0297F6B7" w14:textId="77777777" w:rsidR="009A0CC7" w:rsidRPr="005D597E" w:rsidRDefault="009A0CC7" w:rsidP="007171B1">
      <w:pPr>
        <w:pStyle w:val="code"/>
      </w:pPr>
      <w:r w:rsidRPr="005D597E">
        <w:tab/>
        <w:t>echo "The condition is true";</w:t>
      </w:r>
    </w:p>
    <w:p w14:paraId="1AE06981" w14:textId="0B13F158" w:rsidR="009A0CC7" w:rsidRDefault="009A0CC7" w:rsidP="007171B1">
      <w:pPr>
        <w:pStyle w:val="code"/>
      </w:pPr>
      <w:r w:rsidRPr="005D597E">
        <w:t>}</w:t>
      </w:r>
    </w:p>
    <w:p w14:paraId="2E3C34FC" w14:textId="5EE7A89A" w:rsidR="009A0CC7" w:rsidRDefault="009A0CC7" w:rsidP="00B4237B">
      <w:r>
        <w:t xml:space="preserve">You can also do the reverse using </w:t>
      </w:r>
      <w:r w:rsidR="002C17F4">
        <w:t xml:space="preserve">the </w:t>
      </w:r>
      <w:r w:rsidR="002C17F4" w:rsidRPr="002C17F4">
        <w:t>!</w:t>
      </w:r>
      <w:r w:rsidRPr="002C17F4">
        <w:t>==</w:t>
      </w:r>
      <w:r>
        <w:t>. It returns true if the conditions are not equal.</w:t>
      </w:r>
    </w:p>
    <w:p w14:paraId="56C97E17" w14:textId="77777777" w:rsidR="009A0CC7" w:rsidRPr="005D597E" w:rsidRDefault="009A0CC7" w:rsidP="007171B1">
      <w:pPr>
        <w:pStyle w:val="code"/>
      </w:pPr>
      <w:r w:rsidRPr="005D597E">
        <w:t>$string="scott";</w:t>
      </w:r>
    </w:p>
    <w:p w14:paraId="0AF70A55" w14:textId="77777777" w:rsidR="009A0CC7" w:rsidRPr="005D597E" w:rsidRDefault="009A0CC7" w:rsidP="007171B1">
      <w:pPr>
        <w:pStyle w:val="code"/>
      </w:pPr>
      <w:r w:rsidRPr="005D597E">
        <w:t>if ($string!=="sco"){</w:t>
      </w:r>
    </w:p>
    <w:p w14:paraId="4254076A" w14:textId="77777777" w:rsidR="009A0CC7" w:rsidRPr="005D597E" w:rsidRDefault="009A0CC7" w:rsidP="007171B1">
      <w:pPr>
        <w:pStyle w:val="code"/>
      </w:pPr>
      <w:r w:rsidRPr="005D597E">
        <w:tab/>
        <w:t>echo "The condition is true";</w:t>
      </w:r>
    </w:p>
    <w:p w14:paraId="2CAD519D" w14:textId="77777777" w:rsidR="009A0CC7" w:rsidRPr="005D597E" w:rsidRDefault="009A0CC7" w:rsidP="007171B1">
      <w:pPr>
        <w:pStyle w:val="code"/>
      </w:pPr>
      <w:r w:rsidRPr="005D597E">
        <w:t>}</w:t>
      </w:r>
    </w:p>
    <w:p w14:paraId="1020C14A" w14:textId="101A6B8C" w:rsidR="009A0CC7" w:rsidRDefault="009A0CC7" w:rsidP="00BF12A1">
      <w:pPr>
        <w:pStyle w:val="Heading3"/>
      </w:pPr>
      <w:bookmarkStart w:id="161" w:name="_Toc120626928"/>
      <w:r>
        <w:t>If Else Statements</w:t>
      </w:r>
      <w:bookmarkEnd w:id="161"/>
    </w:p>
    <w:p w14:paraId="53A3F1C6" w14:textId="702DA279" w:rsidR="009A0CC7" w:rsidRDefault="009A0CC7" w:rsidP="00B4237B">
      <w:r>
        <w:t>An if</w:t>
      </w:r>
      <w:r w:rsidR="00144C41">
        <w:t>-</w:t>
      </w:r>
      <w:r>
        <w:t>else statement evaluates if something is true or false and does something for either.</w:t>
      </w:r>
    </w:p>
    <w:p w14:paraId="537F141E" w14:textId="77777777" w:rsidR="009A0CC7" w:rsidRDefault="009A0CC7" w:rsidP="00B4237B">
      <w:r>
        <w:t>PHP evaluates the number zero, an empty string, and of course the boolean false as "false." Everything else is "true."</w:t>
      </w:r>
    </w:p>
    <w:p w14:paraId="4D339EE9" w14:textId="08B282B2" w:rsidR="009A0CC7" w:rsidRDefault="009A0CC7" w:rsidP="007171B1">
      <w:pPr>
        <w:pStyle w:val="code"/>
      </w:pPr>
      <w:r w:rsidRPr="00720696">
        <w:lastRenderedPageBreak/>
        <w:t>$value = 0;</w:t>
      </w:r>
      <w:r w:rsidR="0078247C">
        <w:t xml:space="preserve"> </w:t>
      </w:r>
      <w:r w:rsidRPr="00D452EB">
        <w:rPr>
          <w:rStyle w:val="commentChar"/>
        </w:rPr>
        <w:t>//</w:t>
      </w:r>
      <w:r w:rsidR="003B1C40">
        <w:rPr>
          <w:rStyle w:val="commentChar"/>
        </w:rPr>
        <w:t xml:space="preserve">ZERO </w:t>
      </w:r>
      <w:r w:rsidRPr="00D452EB">
        <w:rPr>
          <w:rStyle w:val="commentChar"/>
        </w:rPr>
        <w:t>will</w:t>
      </w:r>
      <w:r w:rsidR="003B1C40">
        <w:rPr>
          <w:rStyle w:val="commentChar"/>
        </w:rPr>
        <w:t xml:space="preserve"> ALWAYS</w:t>
      </w:r>
      <w:r w:rsidRPr="00D452EB">
        <w:rPr>
          <w:rStyle w:val="commentChar"/>
        </w:rPr>
        <w:t xml:space="preserve"> output</w:t>
      </w:r>
      <w:r w:rsidR="003B1C40">
        <w:rPr>
          <w:rStyle w:val="commentChar"/>
        </w:rPr>
        <w:t xml:space="preserve"> AS</w:t>
      </w:r>
      <w:r w:rsidRPr="00D452EB">
        <w:rPr>
          <w:rStyle w:val="commentChar"/>
        </w:rPr>
        <w:t xml:space="preserve"> false</w:t>
      </w:r>
    </w:p>
    <w:p w14:paraId="50642C95" w14:textId="77777777" w:rsidR="009A0CC7" w:rsidRPr="00720696" w:rsidRDefault="009A0CC7" w:rsidP="007171B1">
      <w:pPr>
        <w:pStyle w:val="code"/>
      </w:pPr>
      <w:r w:rsidRPr="00720696">
        <w:t>if ($value){</w:t>
      </w:r>
    </w:p>
    <w:p w14:paraId="2E0F2519" w14:textId="399E15D0" w:rsidR="009A0CC7" w:rsidRPr="00720696" w:rsidRDefault="009A0CC7" w:rsidP="007171B1">
      <w:pPr>
        <w:pStyle w:val="code"/>
      </w:pPr>
      <w:r w:rsidRPr="00720696">
        <w:t xml:space="preserve">  echo "true";}</w:t>
      </w:r>
    </w:p>
    <w:p w14:paraId="160F092D" w14:textId="77777777" w:rsidR="009A0CC7" w:rsidRPr="00720696" w:rsidRDefault="009A0CC7" w:rsidP="007171B1">
      <w:pPr>
        <w:pStyle w:val="code"/>
      </w:pPr>
      <w:r w:rsidRPr="00720696">
        <w:t>else{</w:t>
      </w:r>
    </w:p>
    <w:p w14:paraId="59DFB5B3" w14:textId="7DD899B1" w:rsidR="009A0CC7" w:rsidRPr="00720696" w:rsidRDefault="009A0CC7" w:rsidP="007171B1">
      <w:pPr>
        <w:pStyle w:val="code"/>
      </w:pPr>
      <w:r w:rsidRPr="00720696">
        <w:t xml:space="preserve">  echo "false";}</w:t>
      </w:r>
    </w:p>
    <w:p w14:paraId="764A7043" w14:textId="77777777" w:rsidR="009A0CC7" w:rsidRPr="00720696" w:rsidRDefault="009A0CC7" w:rsidP="007171B1">
      <w:pPr>
        <w:pStyle w:val="code"/>
      </w:pPr>
    </w:p>
    <w:p w14:paraId="20C1AB2F" w14:textId="72CDF8BB" w:rsidR="009A0CC7" w:rsidRPr="00720696" w:rsidRDefault="009A0CC7" w:rsidP="007171B1">
      <w:pPr>
        <w:pStyle w:val="code"/>
      </w:pPr>
      <w:r w:rsidRPr="00720696">
        <w:t>$value = "scott";</w:t>
      </w:r>
      <w:r w:rsidR="0078247C">
        <w:t xml:space="preserve"> </w:t>
      </w:r>
      <w:r w:rsidRPr="00D452EB">
        <w:rPr>
          <w:rStyle w:val="commentChar"/>
        </w:rPr>
        <w:t>//</w:t>
      </w:r>
      <w:r w:rsidR="003B1C40">
        <w:rPr>
          <w:rStyle w:val="commentChar"/>
        </w:rPr>
        <w:t xml:space="preserve">THIS </w:t>
      </w:r>
      <w:r w:rsidRPr="00D452EB">
        <w:rPr>
          <w:rStyle w:val="commentChar"/>
        </w:rPr>
        <w:t>will output</w:t>
      </w:r>
      <w:r w:rsidR="003B1C40">
        <w:rPr>
          <w:rStyle w:val="commentChar"/>
        </w:rPr>
        <w:t xml:space="preserve"> AS</w:t>
      </w:r>
      <w:r w:rsidRPr="00D452EB">
        <w:rPr>
          <w:rStyle w:val="commentChar"/>
        </w:rPr>
        <w:t xml:space="preserve"> true</w:t>
      </w:r>
    </w:p>
    <w:p w14:paraId="40D0F2D4" w14:textId="77777777" w:rsidR="009A0CC7" w:rsidRPr="00720696" w:rsidRDefault="009A0CC7" w:rsidP="007171B1">
      <w:pPr>
        <w:pStyle w:val="code"/>
      </w:pPr>
      <w:r w:rsidRPr="00720696">
        <w:t>if ($value){</w:t>
      </w:r>
    </w:p>
    <w:p w14:paraId="2B00972B" w14:textId="2D944815" w:rsidR="009A0CC7" w:rsidRPr="00720696" w:rsidRDefault="009A0CC7" w:rsidP="007171B1">
      <w:pPr>
        <w:pStyle w:val="code"/>
      </w:pPr>
      <w:r w:rsidRPr="00720696">
        <w:t xml:space="preserve">  echo "true";}</w:t>
      </w:r>
    </w:p>
    <w:p w14:paraId="50B41287" w14:textId="77777777" w:rsidR="009A0CC7" w:rsidRPr="00720696" w:rsidRDefault="009A0CC7" w:rsidP="007171B1">
      <w:pPr>
        <w:pStyle w:val="code"/>
      </w:pPr>
      <w:r w:rsidRPr="00720696">
        <w:t>else{</w:t>
      </w:r>
    </w:p>
    <w:p w14:paraId="2737B0F1" w14:textId="7497481F" w:rsidR="009A0CC7" w:rsidRPr="00720696" w:rsidRDefault="009A0CC7" w:rsidP="007171B1">
      <w:pPr>
        <w:pStyle w:val="code"/>
      </w:pPr>
      <w:r w:rsidRPr="00720696">
        <w:t xml:space="preserve">  echo "false";}</w:t>
      </w:r>
    </w:p>
    <w:p w14:paraId="1E8BD69C" w14:textId="77777777" w:rsidR="009A0CC7" w:rsidRPr="00720696" w:rsidRDefault="009A0CC7" w:rsidP="007171B1">
      <w:pPr>
        <w:pStyle w:val="code"/>
      </w:pPr>
    </w:p>
    <w:p w14:paraId="16BB8D35" w14:textId="0192E11A" w:rsidR="009A0CC7" w:rsidRPr="00720696" w:rsidRDefault="009A0CC7" w:rsidP="007171B1">
      <w:pPr>
        <w:pStyle w:val="code"/>
      </w:pPr>
      <w:r w:rsidRPr="00720696">
        <w:t>$value = 1;</w:t>
      </w:r>
      <w:r w:rsidR="0078247C">
        <w:t xml:space="preserve"> </w:t>
      </w:r>
      <w:r w:rsidRPr="00D452EB">
        <w:rPr>
          <w:rStyle w:val="commentChar"/>
        </w:rPr>
        <w:t>//will output true</w:t>
      </w:r>
    </w:p>
    <w:p w14:paraId="3424DA82" w14:textId="77777777" w:rsidR="009A0CC7" w:rsidRPr="00720696" w:rsidRDefault="009A0CC7" w:rsidP="007171B1">
      <w:pPr>
        <w:pStyle w:val="code"/>
      </w:pPr>
      <w:r w:rsidRPr="00720696">
        <w:t>if ($value){</w:t>
      </w:r>
    </w:p>
    <w:p w14:paraId="3638303F" w14:textId="6C85C635" w:rsidR="00245B93" w:rsidRDefault="009A0CC7" w:rsidP="007171B1">
      <w:pPr>
        <w:pStyle w:val="code"/>
      </w:pPr>
      <w:r w:rsidRPr="00720696">
        <w:t xml:space="preserve">  echo "true";</w:t>
      </w:r>
    </w:p>
    <w:p w14:paraId="04DF862C" w14:textId="599EA54C" w:rsidR="009A0CC7" w:rsidRPr="00720696" w:rsidRDefault="009A0CC7" w:rsidP="007171B1">
      <w:pPr>
        <w:pStyle w:val="code"/>
      </w:pPr>
      <w:r w:rsidRPr="00720696">
        <w:t>}</w:t>
      </w:r>
    </w:p>
    <w:p w14:paraId="0E2AEA67" w14:textId="305D1EC8" w:rsidR="009A0CC7" w:rsidRPr="00245B93" w:rsidRDefault="00245B93" w:rsidP="007171B1">
      <w:pPr>
        <w:pStyle w:val="code"/>
      </w:pPr>
      <w:r>
        <w:t>e</w:t>
      </w:r>
      <w:r w:rsidR="009A0CC7" w:rsidRPr="00245B93">
        <w:t>lse</w:t>
      </w:r>
      <w:r>
        <w:t xml:space="preserve"> </w:t>
      </w:r>
      <w:r w:rsidR="009A0CC7" w:rsidRPr="00245B93">
        <w:t>{</w:t>
      </w:r>
    </w:p>
    <w:p w14:paraId="7CDB01D2" w14:textId="7DCC1E3A" w:rsidR="00245B93" w:rsidRPr="00245B93" w:rsidRDefault="009A0CC7" w:rsidP="007171B1">
      <w:pPr>
        <w:pStyle w:val="code"/>
      </w:pPr>
      <w:r w:rsidRPr="00245B93">
        <w:t xml:space="preserve">  echo "false";</w:t>
      </w:r>
    </w:p>
    <w:p w14:paraId="1F6F2F89" w14:textId="6E02CF63" w:rsidR="009A0CC7" w:rsidRPr="00245B93" w:rsidRDefault="009A0CC7" w:rsidP="007171B1">
      <w:pPr>
        <w:pStyle w:val="code"/>
      </w:pPr>
      <w:r w:rsidRPr="00245B93">
        <w:t>}</w:t>
      </w:r>
    </w:p>
    <w:p w14:paraId="077F6481" w14:textId="4A433D82" w:rsidR="009A0CC7" w:rsidRDefault="009A0CC7" w:rsidP="00BF12A1">
      <w:pPr>
        <w:pStyle w:val="Heading3"/>
      </w:pPr>
      <w:bookmarkStart w:id="162" w:name="_Toc120626929"/>
      <w:r>
        <w:t>If, Else If, Else</w:t>
      </w:r>
      <w:bookmarkEnd w:id="162"/>
    </w:p>
    <w:p w14:paraId="3D3F5226" w14:textId="6F61661A" w:rsidR="009A0CC7" w:rsidRDefault="009A0CC7" w:rsidP="00B4237B">
      <w:r>
        <w:t xml:space="preserve">An if, else if, else statement evaluates multiple statements until one is true. If all statements are </w:t>
      </w:r>
      <w:r w:rsidR="002A7090">
        <w:t>false,</w:t>
      </w:r>
      <w:r>
        <w:t xml:space="preserve"> then else is the default.</w:t>
      </w:r>
    </w:p>
    <w:p w14:paraId="413F58DE" w14:textId="77777777" w:rsidR="009A0CC7" w:rsidRPr="002A7090" w:rsidRDefault="009A0CC7" w:rsidP="007171B1">
      <w:pPr>
        <w:pStyle w:val="code"/>
      </w:pPr>
      <w:r w:rsidRPr="002A7090">
        <w:t>$string ="scott";</w:t>
      </w:r>
    </w:p>
    <w:p w14:paraId="3641070E" w14:textId="77777777" w:rsidR="009A0CC7" w:rsidRPr="002A7090" w:rsidRDefault="009A0CC7" w:rsidP="007171B1">
      <w:pPr>
        <w:pStyle w:val="code"/>
      </w:pPr>
      <w:r w:rsidRPr="002A7090">
        <w:lastRenderedPageBreak/>
        <w:t>$output = "";</w:t>
      </w:r>
    </w:p>
    <w:p w14:paraId="77B865B8" w14:textId="77777777" w:rsidR="009A0CC7" w:rsidRPr="002A7090" w:rsidRDefault="009A0CC7" w:rsidP="007171B1">
      <w:pPr>
        <w:pStyle w:val="code"/>
      </w:pPr>
      <w:r w:rsidRPr="002A7090">
        <w:t>if ($string ==="john"){</w:t>
      </w:r>
    </w:p>
    <w:p w14:paraId="7823488A" w14:textId="77777777" w:rsidR="009A0CC7" w:rsidRPr="002A7090" w:rsidRDefault="009A0CC7" w:rsidP="007171B1">
      <w:pPr>
        <w:pStyle w:val="code"/>
      </w:pPr>
      <w:r w:rsidRPr="002A7090">
        <w:tab/>
        <w:t>$output = "john";</w:t>
      </w:r>
    </w:p>
    <w:p w14:paraId="7CA2CA58" w14:textId="77777777" w:rsidR="009A0CC7" w:rsidRPr="002A7090" w:rsidRDefault="009A0CC7" w:rsidP="007171B1">
      <w:pPr>
        <w:pStyle w:val="code"/>
      </w:pPr>
      <w:r w:rsidRPr="002A7090">
        <w:t>}</w:t>
      </w:r>
    </w:p>
    <w:p w14:paraId="0C3987AF" w14:textId="77777777" w:rsidR="009A0CC7" w:rsidRPr="002A7090" w:rsidRDefault="009A0CC7" w:rsidP="007171B1">
      <w:pPr>
        <w:pStyle w:val="code"/>
      </w:pPr>
      <w:r w:rsidRPr="002A7090">
        <w:t>else if ($string ==="steve"){</w:t>
      </w:r>
    </w:p>
    <w:p w14:paraId="161705D7" w14:textId="77777777" w:rsidR="009A0CC7" w:rsidRPr="002A7090" w:rsidRDefault="009A0CC7" w:rsidP="007171B1">
      <w:pPr>
        <w:pStyle w:val="code"/>
      </w:pPr>
      <w:r w:rsidRPr="002A7090">
        <w:t xml:space="preserve">   $output = "steve";</w:t>
      </w:r>
    </w:p>
    <w:p w14:paraId="0C47C49A" w14:textId="77777777" w:rsidR="009A0CC7" w:rsidRPr="002A7090" w:rsidRDefault="009A0CC7" w:rsidP="007171B1">
      <w:pPr>
        <w:pStyle w:val="code"/>
      </w:pPr>
      <w:r w:rsidRPr="002A7090">
        <w:t>}</w:t>
      </w:r>
      <w:r w:rsidRPr="002A7090">
        <w:tab/>
      </w:r>
    </w:p>
    <w:p w14:paraId="384E03F7" w14:textId="77777777" w:rsidR="009A0CC7" w:rsidRPr="002A7090" w:rsidRDefault="009A0CC7" w:rsidP="007171B1">
      <w:pPr>
        <w:pStyle w:val="code"/>
      </w:pPr>
    </w:p>
    <w:p w14:paraId="23FAE12A" w14:textId="77777777" w:rsidR="009A0CC7" w:rsidRPr="002A7090" w:rsidRDefault="009A0CC7" w:rsidP="007171B1">
      <w:pPr>
        <w:pStyle w:val="code"/>
      </w:pPr>
      <w:r w:rsidRPr="002A7090">
        <w:t>else if ($string ==="scott"){</w:t>
      </w:r>
    </w:p>
    <w:p w14:paraId="6A9CD834" w14:textId="77777777" w:rsidR="009A0CC7" w:rsidRPr="002A7090" w:rsidRDefault="009A0CC7" w:rsidP="007171B1">
      <w:pPr>
        <w:pStyle w:val="code"/>
      </w:pPr>
      <w:r w:rsidRPr="002A7090">
        <w:tab/>
        <w:t>$output = "scott";</w:t>
      </w:r>
    </w:p>
    <w:p w14:paraId="1E1F3BD4" w14:textId="77777777" w:rsidR="009A0CC7" w:rsidRPr="002A7090" w:rsidRDefault="009A0CC7" w:rsidP="007171B1">
      <w:pPr>
        <w:pStyle w:val="code"/>
      </w:pPr>
      <w:r w:rsidRPr="002A7090">
        <w:t>}</w:t>
      </w:r>
    </w:p>
    <w:p w14:paraId="2F46EDF0" w14:textId="77777777" w:rsidR="009A0CC7" w:rsidRPr="002A7090" w:rsidRDefault="009A0CC7" w:rsidP="007171B1">
      <w:pPr>
        <w:pStyle w:val="code"/>
      </w:pPr>
      <w:r w:rsidRPr="002A7090">
        <w:t xml:space="preserve">   </w:t>
      </w:r>
      <w:r w:rsidRPr="002A7090">
        <w:tab/>
      </w:r>
    </w:p>
    <w:p w14:paraId="4F22D353" w14:textId="77777777" w:rsidR="009A0CC7" w:rsidRPr="002A7090" w:rsidRDefault="009A0CC7" w:rsidP="007171B1">
      <w:pPr>
        <w:pStyle w:val="code"/>
      </w:pPr>
      <w:r w:rsidRPr="002A7090">
        <w:t>else{</w:t>
      </w:r>
    </w:p>
    <w:p w14:paraId="0611E768" w14:textId="77777777" w:rsidR="009A0CC7" w:rsidRPr="002A7090" w:rsidRDefault="009A0CC7" w:rsidP="007171B1">
      <w:pPr>
        <w:pStyle w:val="code"/>
      </w:pPr>
      <w:r w:rsidRPr="002A7090">
        <w:tab/>
        <w:t>$output = "name not found";</w:t>
      </w:r>
    </w:p>
    <w:p w14:paraId="77E7227F" w14:textId="77777777" w:rsidR="009A0CC7" w:rsidRPr="002A7090" w:rsidRDefault="009A0CC7" w:rsidP="00F804D6">
      <w:pPr>
        <w:pStyle w:val="NormalWeb"/>
      </w:pPr>
      <w:r w:rsidRPr="002A7090">
        <w:t>}</w:t>
      </w:r>
    </w:p>
    <w:p w14:paraId="3FC3D02F" w14:textId="77777777" w:rsidR="00D452EB" w:rsidRDefault="009A0CC7" w:rsidP="007171B1">
      <w:pPr>
        <w:pStyle w:val="code"/>
        <w:rPr>
          <w:rStyle w:val="commentChar"/>
        </w:rPr>
      </w:pPr>
      <w:r w:rsidRPr="002A7090">
        <w:t>echo $output;</w:t>
      </w:r>
      <w:r w:rsidR="003715F2">
        <w:t xml:space="preserve"> </w:t>
      </w:r>
      <w:r w:rsidRPr="00D452EB">
        <w:rPr>
          <w:rStyle w:val="commentChar"/>
        </w:rPr>
        <w:t>//outputs scott</w:t>
      </w:r>
      <w:r w:rsidRPr="00D452EB">
        <w:rPr>
          <w:rStyle w:val="commentChar"/>
        </w:rPr>
        <w:tab/>
      </w:r>
    </w:p>
    <w:p w14:paraId="6B4770C7" w14:textId="4EA36A95" w:rsidR="009A0CC7" w:rsidRDefault="009A0CC7" w:rsidP="00BF12A1">
      <w:pPr>
        <w:pStyle w:val="Heading3"/>
      </w:pPr>
      <w:bookmarkStart w:id="163" w:name="_Toc120626930"/>
      <w:r>
        <w:t>Nested If, Else If, Else</w:t>
      </w:r>
      <w:bookmarkEnd w:id="163"/>
    </w:p>
    <w:p w14:paraId="2EBE6DE4" w14:textId="77777777" w:rsidR="009A0CC7" w:rsidRDefault="009A0CC7" w:rsidP="00B4237B">
      <w:r>
        <w:t>For more complex decision making you can nest your statements.</w:t>
      </w:r>
    </w:p>
    <w:p w14:paraId="5A8A975F" w14:textId="77777777" w:rsidR="009A0CC7" w:rsidRPr="00720696" w:rsidRDefault="009A0CC7" w:rsidP="007171B1">
      <w:pPr>
        <w:pStyle w:val="code"/>
      </w:pPr>
      <w:r w:rsidRPr="00720696">
        <w:t>$fname ="john";</w:t>
      </w:r>
    </w:p>
    <w:p w14:paraId="11DE05A9" w14:textId="77777777" w:rsidR="009A0CC7" w:rsidRPr="00720696" w:rsidRDefault="009A0CC7" w:rsidP="007171B1">
      <w:pPr>
        <w:pStyle w:val="code"/>
      </w:pPr>
      <w:r w:rsidRPr="00720696">
        <w:t>$lname = "smith";</w:t>
      </w:r>
    </w:p>
    <w:p w14:paraId="0D8BD853" w14:textId="77777777" w:rsidR="009A0CC7" w:rsidRPr="00720696" w:rsidRDefault="009A0CC7" w:rsidP="007171B1">
      <w:pPr>
        <w:pStyle w:val="code"/>
      </w:pPr>
      <w:r w:rsidRPr="00720696">
        <w:t>$output = "";</w:t>
      </w:r>
    </w:p>
    <w:p w14:paraId="48F696E8" w14:textId="77777777" w:rsidR="009A0CC7" w:rsidRPr="00720696" w:rsidRDefault="009A0CC7" w:rsidP="007171B1">
      <w:pPr>
        <w:pStyle w:val="code"/>
      </w:pPr>
      <w:r w:rsidRPr="00720696">
        <w:t>if ($fname ==="john"){</w:t>
      </w:r>
    </w:p>
    <w:p w14:paraId="3708294F" w14:textId="77777777" w:rsidR="009A0CC7" w:rsidRPr="00720696" w:rsidRDefault="009A0CC7" w:rsidP="007171B1">
      <w:pPr>
        <w:pStyle w:val="code"/>
      </w:pPr>
      <w:r w:rsidRPr="00720696">
        <w:tab/>
        <w:t>if ($lname ==="smith"){</w:t>
      </w:r>
    </w:p>
    <w:p w14:paraId="4F258C2C" w14:textId="77777777" w:rsidR="009A0CC7" w:rsidRPr="00720696" w:rsidRDefault="009A0CC7" w:rsidP="007171B1">
      <w:pPr>
        <w:pStyle w:val="code"/>
      </w:pPr>
      <w:r w:rsidRPr="00720696">
        <w:lastRenderedPageBreak/>
        <w:tab/>
      </w:r>
      <w:r w:rsidRPr="00720696">
        <w:tab/>
        <w:t xml:space="preserve"> $output = "john smith";</w:t>
      </w:r>
    </w:p>
    <w:p w14:paraId="6E7F50F8" w14:textId="77777777" w:rsidR="009A0CC7" w:rsidRPr="00720696" w:rsidRDefault="009A0CC7" w:rsidP="007171B1">
      <w:pPr>
        <w:pStyle w:val="code"/>
      </w:pPr>
      <w:r w:rsidRPr="00720696">
        <w:tab/>
        <w:t>}</w:t>
      </w:r>
    </w:p>
    <w:p w14:paraId="255223E5" w14:textId="77777777" w:rsidR="009A0CC7" w:rsidRPr="00720696" w:rsidRDefault="009A0CC7" w:rsidP="007171B1">
      <w:pPr>
        <w:pStyle w:val="code"/>
      </w:pPr>
      <w:r w:rsidRPr="00720696">
        <w:t xml:space="preserve">    else{</w:t>
      </w:r>
    </w:p>
    <w:p w14:paraId="5B37CDF3" w14:textId="77777777" w:rsidR="009A0CC7" w:rsidRPr="00720696" w:rsidRDefault="009A0CC7" w:rsidP="007171B1">
      <w:pPr>
        <w:pStyle w:val="code"/>
      </w:pPr>
      <w:r w:rsidRPr="00720696">
        <w:t xml:space="preserve">    </w:t>
      </w:r>
      <w:r w:rsidRPr="00720696">
        <w:tab/>
        <w:t>$output = "first name found but not last name";</w:t>
      </w:r>
    </w:p>
    <w:p w14:paraId="06E4C13E" w14:textId="77777777" w:rsidR="009A0CC7" w:rsidRPr="00720696" w:rsidRDefault="009A0CC7" w:rsidP="007171B1">
      <w:pPr>
        <w:pStyle w:val="code"/>
      </w:pPr>
      <w:r w:rsidRPr="00720696">
        <w:t xml:space="preserve">    }</w:t>
      </w:r>
    </w:p>
    <w:p w14:paraId="10D61276" w14:textId="77777777" w:rsidR="009A0CC7" w:rsidRPr="00720696" w:rsidRDefault="009A0CC7" w:rsidP="007171B1">
      <w:pPr>
        <w:pStyle w:val="code"/>
      </w:pPr>
      <w:r w:rsidRPr="00720696">
        <w:t>}</w:t>
      </w:r>
    </w:p>
    <w:p w14:paraId="7F8EEF69" w14:textId="77777777" w:rsidR="009A0CC7" w:rsidRPr="00720696" w:rsidRDefault="009A0CC7" w:rsidP="007171B1">
      <w:pPr>
        <w:pStyle w:val="code"/>
      </w:pPr>
      <w:r w:rsidRPr="00720696">
        <w:t xml:space="preserve">    </w:t>
      </w:r>
    </w:p>
    <w:p w14:paraId="29839857" w14:textId="77777777" w:rsidR="009A0CC7" w:rsidRPr="00720696" w:rsidRDefault="009A0CC7" w:rsidP="007171B1">
      <w:pPr>
        <w:pStyle w:val="code"/>
      </w:pPr>
      <w:r w:rsidRPr="00720696">
        <w:t>else if ($fname ==="scott"){</w:t>
      </w:r>
    </w:p>
    <w:p w14:paraId="38780B8F" w14:textId="77777777" w:rsidR="009A0CC7" w:rsidRPr="00720696" w:rsidRDefault="009A0CC7" w:rsidP="007171B1">
      <w:pPr>
        <w:pStyle w:val="code"/>
      </w:pPr>
      <w:r w:rsidRPr="00720696">
        <w:tab/>
        <w:t>if ($lname === "jones"){</w:t>
      </w:r>
    </w:p>
    <w:p w14:paraId="70605180" w14:textId="77777777" w:rsidR="009A0CC7" w:rsidRPr="00720696" w:rsidRDefault="009A0CC7" w:rsidP="007171B1">
      <w:pPr>
        <w:pStyle w:val="code"/>
      </w:pPr>
      <w:r w:rsidRPr="00720696">
        <w:t xml:space="preserve">        $output = "scott jones";</w:t>
      </w:r>
    </w:p>
    <w:p w14:paraId="3A239290" w14:textId="77777777" w:rsidR="009A0CC7" w:rsidRPr="00720696" w:rsidRDefault="009A0CC7" w:rsidP="007171B1">
      <w:pPr>
        <w:pStyle w:val="code"/>
      </w:pPr>
      <w:r w:rsidRPr="00720696">
        <w:t xml:space="preserve">    }</w:t>
      </w:r>
    </w:p>
    <w:p w14:paraId="01BA69EB" w14:textId="77777777" w:rsidR="009A0CC7" w:rsidRPr="00720696" w:rsidRDefault="009A0CC7" w:rsidP="007171B1">
      <w:pPr>
        <w:pStyle w:val="code"/>
      </w:pPr>
      <w:r w:rsidRPr="00720696">
        <w:t xml:space="preserve">    else if ($lname === "shaper"){</w:t>
      </w:r>
    </w:p>
    <w:p w14:paraId="677E1A69" w14:textId="77777777" w:rsidR="009A0CC7" w:rsidRPr="00720696" w:rsidRDefault="009A0CC7" w:rsidP="007171B1">
      <w:pPr>
        <w:pStyle w:val="code"/>
      </w:pPr>
      <w:r w:rsidRPr="00720696">
        <w:t xml:space="preserve">    </w:t>
      </w:r>
      <w:r w:rsidRPr="00720696">
        <w:tab/>
        <w:t>$output = "scott shaper";</w:t>
      </w:r>
    </w:p>
    <w:p w14:paraId="6BC81745" w14:textId="77777777" w:rsidR="009A0CC7" w:rsidRPr="00720696" w:rsidRDefault="009A0CC7" w:rsidP="007171B1">
      <w:pPr>
        <w:pStyle w:val="code"/>
      </w:pPr>
      <w:r w:rsidRPr="00720696">
        <w:t xml:space="preserve">    }</w:t>
      </w:r>
    </w:p>
    <w:p w14:paraId="76319CD6" w14:textId="77777777" w:rsidR="009A0CC7" w:rsidRPr="00720696" w:rsidRDefault="009A0CC7" w:rsidP="003B1C40">
      <w:pPr>
        <w:pStyle w:val="code"/>
      </w:pPr>
      <w:r w:rsidRPr="00720696">
        <w:t xml:space="preserve">    else{</w:t>
      </w:r>
    </w:p>
    <w:p w14:paraId="685AB7CC" w14:textId="77777777" w:rsidR="009A0CC7" w:rsidRPr="00720696" w:rsidRDefault="009A0CC7" w:rsidP="007171B1">
      <w:pPr>
        <w:pStyle w:val="code"/>
      </w:pPr>
      <w:r w:rsidRPr="00720696">
        <w:t xml:space="preserve">        $output = "first name found but not last name";</w:t>
      </w:r>
    </w:p>
    <w:p w14:paraId="7B4A0943" w14:textId="77777777" w:rsidR="009A0CC7" w:rsidRPr="00720696" w:rsidRDefault="009A0CC7" w:rsidP="007171B1">
      <w:pPr>
        <w:pStyle w:val="code"/>
      </w:pPr>
      <w:r w:rsidRPr="00720696">
        <w:t xml:space="preserve">    }</w:t>
      </w:r>
    </w:p>
    <w:p w14:paraId="62524EB7" w14:textId="77777777" w:rsidR="009A0CC7" w:rsidRPr="00720696" w:rsidRDefault="009A0CC7" w:rsidP="007171B1">
      <w:pPr>
        <w:pStyle w:val="code"/>
      </w:pPr>
      <w:r w:rsidRPr="00720696">
        <w:t>}</w:t>
      </w:r>
    </w:p>
    <w:p w14:paraId="0AA2BA98" w14:textId="77777777" w:rsidR="009A0CC7" w:rsidRPr="00720696" w:rsidRDefault="009A0CC7" w:rsidP="007171B1">
      <w:pPr>
        <w:pStyle w:val="code"/>
      </w:pPr>
      <w:r w:rsidRPr="00720696">
        <w:t xml:space="preserve">    </w:t>
      </w:r>
    </w:p>
    <w:p w14:paraId="1FDD1337" w14:textId="77777777" w:rsidR="009A0CC7" w:rsidRPr="00720696" w:rsidRDefault="009A0CC7" w:rsidP="007171B1">
      <w:pPr>
        <w:pStyle w:val="code"/>
      </w:pPr>
      <w:r w:rsidRPr="00720696">
        <w:t>else{</w:t>
      </w:r>
    </w:p>
    <w:p w14:paraId="7F36EF15" w14:textId="77777777" w:rsidR="009A0CC7" w:rsidRPr="00720696" w:rsidRDefault="009A0CC7" w:rsidP="007171B1">
      <w:pPr>
        <w:pStyle w:val="code"/>
      </w:pPr>
      <w:r w:rsidRPr="00720696">
        <w:t xml:space="preserve">    </w:t>
      </w:r>
      <w:r w:rsidRPr="00720696">
        <w:tab/>
        <w:t>$output = "first name not found";</w:t>
      </w:r>
    </w:p>
    <w:p w14:paraId="797EEB1E" w14:textId="77777777" w:rsidR="009A0CC7" w:rsidRPr="00720696" w:rsidRDefault="009A0CC7" w:rsidP="007171B1">
      <w:pPr>
        <w:pStyle w:val="code"/>
      </w:pPr>
      <w:r w:rsidRPr="00720696">
        <w:t>}</w:t>
      </w:r>
    </w:p>
    <w:p w14:paraId="150ECCB8" w14:textId="77777777" w:rsidR="009A0CC7" w:rsidRPr="00720696" w:rsidRDefault="009A0CC7" w:rsidP="007171B1">
      <w:pPr>
        <w:pStyle w:val="code"/>
      </w:pPr>
    </w:p>
    <w:p w14:paraId="59D0F877" w14:textId="77777777" w:rsidR="00D90768" w:rsidRDefault="009A0CC7" w:rsidP="007171B1">
      <w:pPr>
        <w:pStyle w:val="code"/>
      </w:pPr>
      <w:r w:rsidRPr="00720696">
        <w:lastRenderedPageBreak/>
        <w:t>echo $output;</w:t>
      </w:r>
    </w:p>
    <w:p w14:paraId="20130A87" w14:textId="44F211A2" w:rsidR="009A0CC7" w:rsidRDefault="009A0CC7" w:rsidP="00BF12A1">
      <w:pPr>
        <w:pStyle w:val="Heading3"/>
      </w:pPr>
      <w:bookmarkStart w:id="164" w:name="_Toc120626931"/>
      <w:r>
        <w:t>Switch Statement</w:t>
      </w:r>
      <w:bookmarkEnd w:id="164"/>
    </w:p>
    <w:p w14:paraId="15879D1C" w14:textId="46BBE6C6" w:rsidR="009A0CC7" w:rsidRDefault="009A0CC7" w:rsidP="00B4237B">
      <w:r>
        <w:t>The switch statement is a s</w:t>
      </w:r>
      <w:r w:rsidR="00144C41">
        <w:t>h</w:t>
      </w:r>
      <w:r>
        <w:t>ortcut way of doing multiple if, else if, else statements. The break statement stops the iteration if the expression returns true.</w:t>
      </w:r>
    </w:p>
    <w:p w14:paraId="0EA2FA44" w14:textId="77777777" w:rsidR="009A0CC7" w:rsidRDefault="009A0CC7" w:rsidP="00B4237B">
      <w:r>
        <w:t>NOTE: Switch statements can also call functions if a case evaluates to true.</w:t>
      </w:r>
    </w:p>
    <w:p w14:paraId="1D67B3EF" w14:textId="77777777" w:rsidR="009A0CC7" w:rsidRPr="00720696" w:rsidRDefault="009A0CC7" w:rsidP="007171B1">
      <w:pPr>
        <w:pStyle w:val="code"/>
      </w:pPr>
      <w:r w:rsidRPr="00720696">
        <w:t>$name = "scott";</w:t>
      </w:r>
    </w:p>
    <w:p w14:paraId="2E6E9844" w14:textId="77777777" w:rsidR="009A0CC7" w:rsidRPr="00720696" w:rsidRDefault="009A0CC7" w:rsidP="007171B1">
      <w:pPr>
        <w:pStyle w:val="code"/>
      </w:pPr>
      <w:r w:rsidRPr="00720696">
        <w:t>$output = "";</w:t>
      </w:r>
    </w:p>
    <w:p w14:paraId="63D42445" w14:textId="77777777" w:rsidR="009A0CC7" w:rsidRPr="00720696" w:rsidRDefault="009A0CC7" w:rsidP="007171B1">
      <w:pPr>
        <w:pStyle w:val="code"/>
      </w:pPr>
      <w:r w:rsidRPr="00720696">
        <w:t>switch($name)</w:t>
      </w:r>
    </w:p>
    <w:p w14:paraId="5C80546A" w14:textId="77777777" w:rsidR="009A0CC7" w:rsidRPr="00720696" w:rsidRDefault="009A0CC7" w:rsidP="007171B1">
      <w:pPr>
        <w:pStyle w:val="code"/>
      </w:pPr>
      <w:r w:rsidRPr="00720696">
        <w:t>{</w:t>
      </w:r>
    </w:p>
    <w:p w14:paraId="42334F2F" w14:textId="64F21F52" w:rsidR="009A0CC7" w:rsidRPr="00720696" w:rsidRDefault="009A0CC7" w:rsidP="007171B1">
      <w:pPr>
        <w:pStyle w:val="code"/>
      </w:pPr>
      <w:r w:rsidRPr="00720696">
        <w:t xml:space="preserve">   case "john" : $output = "name found";</w:t>
      </w:r>
      <w:r w:rsidR="00792AE6">
        <w:t xml:space="preserve"> </w:t>
      </w:r>
      <w:r w:rsidRPr="00720696">
        <w:t>break;</w:t>
      </w:r>
    </w:p>
    <w:p w14:paraId="45718E66" w14:textId="35BDD544" w:rsidR="009A0CC7" w:rsidRPr="00720696" w:rsidRDefault="009A0CC7" w:rsidP="007171B1">
      <w:pPr>
        <w:pStyle w:val="code"/>
      </w:pPr>
      <w:r w:rsidRPr="00720696">
        <w:t xml:space="preserve">   case "steve" : $output = "name found";</w:t>
      </w:r>
      <w:r w:rsidR="00792AE6">
        <w:t xml:space="preserve"> </w:t>
      </w:r>
      <w:r w:rsidRPr="00720696">
        <w:t>break;</w:t>
      </w:r>
    </w:p>
    <w:p w14:paraId="3070AE1B" w14:textId="5715E9F2" w:rsidR="009A0CC7" w:rsidRPr="00720696" w:rsidRDefault="009A0CC7" w:rsidP="007171B1">
      <w:pPr>
        <w:pStyle w:val="code"/>
      </w:pPr>
      <w:r w:rsidRPr="00720696">
        <w:t xml:space="preserve">   case "scott" : $output = "name found";</w:t>
      </w:r>
      <w:r w:rsidR="00792AE6">
        <w:t xml:space="preserve"> </w:t>
      </w:r>
      <w:r w:rsidRPr="00720696">
        <w:t>break;</w:t>
      </w:r>
    </w:p>
    <w:p w14:paraId="6DD40D7C" w14:textId="1013149E" w:rsidR="009A0CC7" w:rsidRPr="00720696" w:rsidRDefault="009A0CC7" w:rsidP="007171B1">
      <w:pPr>
        <w:pStyle w:val="code"/>
      </w:pPr>
      <w:r w:rsidRPr="00720696">
        <w:t xml:space="preserve">   default : $output = "name not found";</w:t>
      </w:r>
      <w:r w:rsidR="00792AE6">
        <w:t xml:space="preserve"> </w:t>
      </w:r>
      <w:r w:rsidRPr="00720696">
        <w:t>break;</w:t>
      </w:r>
      <w:r w:rsidRPr="00720696">
        <w:tab/>
      </w:r>
    </w:p>
    <w:p w14:paraId="7B16396A" w14:textId="77777777" w:rsidR="009A0CC7" w:rsidRPr="00720696" w:rsidRDefault="009A0CC7" w:rsidP="007171B1">
      <w:pPr>
        <w:pStyle w:val="code"/>
      </w:pPr>
      <w:r w:rsidRPr="00720696">
        <w:t>}</w:t>
      </w:r>
    </w:p>
    <w:p w14:paraId="7753DECA" w14:textId="53178824" w:rsidR="00720696" w:rsidRDefault="009A0CC7" w:rsidP="003B1C40">
      <w:pPr>
        <w:pStyle w:val="code"/>
      </w:pPr>
      <w:r w:rsidRPr="00720696">
        <w:t>echo $output;</w:t>
      </w:r>
    </w:p>
    <w:p w14:paraId="53691F77" w14:textId="06F8FA41" w:rsidR="009A0CC7" w:rsidRDefault="009A0CC7" w:rsidP="00BF12A1">
      <w:pPr>
        <w:pStyle w:val="Heading3"/>
      </w:pPr>
      <w:bookmarkStart w:id="165" w:name="_Toc120626932"/>
      <w:r>
        <w:t>Ternary Operator</w:t>
      </w:r>
      <w:bookmarkEnd w:id="165"/>
    </w:p>
    <w:p w14:paraId="02E8F43F" w14:textId="77777777" w:rsidR="009A0CC7" w:rsidRDefault="009A0CC7" w:rsidP="00B4237B">
      <w:r>
        <w:t>The ternary operator is another shortcut that replaces a one time if else expression.</w:t>
      </w:r>
    </w:p>
    <w:p w14:paraId="3DEECA76" w14:textId="77777777" w:rsidR="009A0CC7" w:rsidRPr="00720696" w:rsidRDefault="009A0CC7" w:rsidP="007171B1">
      <w:pPr>
        <w:pStyle w:val="code"/>
      </w:pPr>
      <w:r w:rsidRPr="00720696">
        <w:t>$name = "scott";</w:t>
      </w:r>
    </w:p>
    <w:p w14:paraId="0CD9E5D7" w14:textId="77777777" w:rsidR="009A0CC7" w:rsidRPr="00720696" w:rsidRDefault="009A0CC7" w:rsidP="007171B1">
      <w:pPr>
        <w:pStyle w:val="code"/>
      </w:pPr>
      <w:r w:rsidRPr="00720696">
        <w:t>$output = ($name==="scott") ? "the expression is true" : "the expression is false";</w:t>
      </w:r>
    </w:p>
    <w:p w14:paraId="1A87F5F5" w14:textId="77777777" w:rsidR="00D90768" w:rsidRDefault="009A0CC7" w:rsidP="007171B1">
      <w:pPr>
        <w:pStyle w:val="code"/>
      </w:pPr>
      <w:r w:rsidRPr="00720696">
        <w:t>echo $output;</w:t>
      </w:r>
    </w:p>
    <w:p w14:paraId="78D20B63" w14:textId="7C8FF31B" w:rsidR="009A0CC7" w:rsidRDefault="009A0CC7" w:rsidP="00BF12A1">
      <w:pPr>
        <w:pStyle w:val="Heading3"/>
      </w:pPr>
      <w:bookmarkStart w:id="166" w:name="_Toc120626933"/>
      <w:r>
        <w:t>Boolean Operators</w:t>
      </w:r>
      <w:bookmarkEnd w:id="166"/>
    </w:p>
    <w:p w14:paraId="2D0BD864" w14:textId="77777777" w:rsidR="009A0CC7" w:rsidRDefault="009A0CC7" w:rsidP="00B4237B">
      <w:r>
        <w:t>Boolean operators use </w:t>
      </w:r>
      <w:r w:rsidRPr="00720696">
        <w:t>&amp;&amp;</w:t>
      </w:r>
      <w:r>
        <w:t> for "and" and </w:t>
      </w:r>
      <w:r w:rsidRPr="00720696">
        <w:t>||</w:t>
      </w:r>
      <w:r>
        <w:t> for "or." You can also just use the words "and" and "or" as well.</w:t>
      </w:r>
    </w:p>
    <w:p w14:paraId="3A793EE2" w14:textId="77777777" w:rsidR="009A0CC7" w:rsidRPr="00720696" w:rsidRDefault="009A0CC7" w:rsidP="007171B1">
      <w:pPr>
        <w:pStyle w:val="code"/>
      </w:pPr>
      <w:r w:rsidRPr="00720696">
        <w:lastRenderedPageBreak/>
        <w:t>$username = "sshaper";</w:t>
      </w:r>
    </w:p>
    <w:p w14:paraId="586E33AD" w14:textId="77777777" w:rsidR="009A0CC7" w:rsidRPr="00720696" w:rsidRDefault="009A0CC7" w:rsidP="007171B1">
      <w:pPr>
        <w:pStyle w:val="code"/>
      </w:pPr>
      <w:r w:rsidRPr="00720696">
        <w:t>$password = "password";</w:t>
      </w:r>
    </w:p>
    <w:p w14:paraId="103E7114" w14:textId="77777777" w:rsidR="009A0CC7" w:rsidRPr="00720696" w:rsidRDefault="009A0CC7" w:rsidP="007171B1">
      <w:pPr>
        <w:pStyle w:val="code"/>
      </w:pPr>
      <w:r w:rsidRPr="00720696">
        <w:t>if ($username === "sshaper" &amp;&amp; $password === "password"){</w:t>
      </w:r>
    </w:p>
    <w:p w14:paraId="4684CD87" w14:textId="77777777" w:rsidR="009A0CC7" w:rsidRPr="00720696" w:rsidRDefault="009A0CC7" w:rsidP="007171B1">
      <w:pPr>
        <w:pStyle w:val="code"/>
      </w:pPr>
      <w:r w:rsidRPr="00720696">
        <w:tab/>
        <w:t>echo "username and password are correct";</w:t>
      </w:r>
    </w:p>
    <w:p w14:paraId="6FCD95E6" w14:textId="77777777" w:rsidR="009A0CC7" w:rsidRPr="00720696" w:rsidRDefault="009A0CC7" w:rsidP="007171B1">
      <w:pPr>
        <w:pStyle w:val="code"/>
      </w:pPr>
      <w:r w:rsidRPr="00720696">
        <w:t>}</w:t>
      </w:r>
    </w:p>
    <w:p w14:paraId="3D050FB2" w14:textId="77777777" w:rsidR="009A0CC7" w:rsidRPr="00720696" w:rsidRDefault="009A0CC7" w:rsidP="007171B1">
      <w:pPr>
        <w:pStyle w:val="code"/>
      </w:pPr>
      <w:r w:rsidRPr="00720696">
        <w:t>else{</w:t>
      </w:r>
    </w:p>
    <w:p w14:paraId="0637F696" w14:textId="77777777" w:rsidR="009A0CC7" w:rsidRPr="00720696" w:rsidRDefault="009A0CC7" w:rsidP="007171B1">
      <w:pPr>
        <w:pStyle w:val="code"/>
      </w:pPr>
      <w:r w:rsidRPr="00720696">
        <w:tab/>
        <w:t xml:space="preserve"> echo "username and password are not correct";</w:t>
      </w:r>
    </w:p>
    <w:p w14:paraId="2BFB8095" w14:textId="77777777" w:rsidR="009A0CC7" w:rsidRPr="00720696" w:rsidRDefault="009A0CC7" w:rsidP="007171B1">
      <w:pPr>
        <w:pStyle w:val="code"/>
      </w:pPr>
      <w:r w:rsidRPr="00720696">
        <w:t>}</w:t>
      </w:r>
    </w:p>
    <w:p w14:paraId="60E4AB36" w14:textId="0673FA94" w:rsidR="009A0CC7" w:rsidRPr="00720696" w:rsidRDefault="009A0CC7" w:rsidP="007171B1">
      <w:pPr>
        <w:pStyle w:val="code"/>
      </w:pPr>
      <w:r w:rsidRPr="00720696">
        <w:t>if ($username==="sshaper" or $password==="password"){</w:t>
      </w:r>
    </w:p>
    <w:p w14:paraId="3F8918A0" w14:textId="77777777" w:rsidR="009A0CC7" w:rsidRPr="00720696" w:rsidRDefault="009A0CC7" w:rsidP="007171B1">
      <w:pPr>
        <w:pStyle w:val="code"/>
      </w:pPr>
      <w:r w:rsidRPr="00720696">
        <w:t xml:space="preserve">    echo "username and/or password are correct";</w:t>
      </w:r>
    </w:p>
    <w:p w14:paraId="09827C15" w14:textId="77777777" w:rsidR="009A0CC7" w:rsidRPr="00720696" w:rsidRDefault="009A0CC7" w:rsidP="007171B1">
      <w:pPr>
        <w:pStyle w:val="code"/>
        <w:rPr>
          <w:rStyle w:val="Heading8Char"/>
          <w:rFonts w:eastAsiaTheme="minorHAnsi"/>
          <w:sz w:val="22"/>
          <w:szCs w:val="22"/>
        </w:rPr>
      </w:pPr>
      <w:r w:rsidRPr="00720696">
        <w:rPr>
          <w:rStyle w:val="Heading8Char"/>
          <w:rFonts w:eastAsiaTheme="minorHAnsi"/>
          <w:sz w:val="22"/>
          <w:szCs w:val="22"/>
        </w:rPr>
        <w:t>}</w:t>
      </w:r>
    </w:p>
    <w:p w14:paraId="6DDEEFD1" w14:textId="77777777" w:rsidR="009A0CC7" w:rsidRPr="00720696" w:rsidRDefault="009A0CC7" w:rsidP="007171B1">
      <w:pPr>
        <w:pStyle w:val="code"/>
      </w:pPr>
      <w:r w:rsidRPr="00720696">
        <w:t>else{</w:t>
      </w:r>
    </w:p>
    <w:p w14:paraId="1CA31BFD" w14:textId="77777777" w:rsidR="009A0CC7" w:rsidRPr="00720696" w:rsidRDefault="009A0CC7" w:rsidP="007171B1">
      <w:pPr>
        <w:pStyle w:val="code"/>
      </w:pPr>
      <w:r w:rsidRPr="00720696">
        <w:t xml:space="preserve">    echo "username and/or password are not correct";</w:t>
      </w:r>
    </w:p>
    <w:p w14:paraId="38758483" w14:textId="467171AA" w:rsidR="007A2106" w:rsidRDefault="009A0CC7" w:rsidP="007171B1">
      <w:pPr>
        <w:pStyle w:val="code"/>
      </w:pPr>
      <w:r w:rsidRPr="00720696">
        <w:t>}</w:t>
      </w:r>
    </w:p>
    <w:p w14:paraId="092273B5" w14:textId="77777777" w:rsidR="007A2106" w:rsidRDefault="007A2106">
      <w:pPr>
        <w:spacing w:line="259" w:lineRule="auto"/>
        <w:rPr>
          <w:bCs/>
          <w:color w:val="003399"/>
          <w:sz w:val="22"/>
        </w:rPr>
      </w:pPr>
      <w:r>
        <w:br w:type="page"/>
      </w:r>
    </w:p>
    <w:p w14:paraId="06DA116C" w14:textId="2821B574" w:rsidR="009A0CC7" w:rsidRDefault="00F97957" w:rsidP="00B4237B">
      <w:pPr>
        <w:pStyle w:val="Heading2"/>
      </w:pPr>
      <w:bookmarkStart w:id="167" w:name="_Toc120626934"/>
      <w:r>
        <w:lastRenderedPageBreak/>
        <w:t>PHP Loops</w:t>
      </w:r>
      <w:bookmarkEnd w:id="167"/>
    </w:p>
    <w:p w14:paraId="1D5CB3FF" w14:textId="77777777" w:rsidR="00F97957" w:rsidRDefault="00F97957" w:rsidP="00BF12A1">
      <w:pPr>
        <w:pStyle w:val="Heading3"/>
      </w:pPr>
      <w:bookmarkStart w:id="168" w:name="_Toc120626935"/>
      <w:r>
        <w:t>Introduction</w:t>
      </w:r>
      <w:bookmarkEnd w:id="168"/>
    </w:p>
    <w:p w14:paraId="087211DC" w14:textId="528E9834" w:rsidR="00F97957" w:rsidRDefault="00F97957" w:rsidP="00B4237B">
      <w:r>
        <w:t xml:space="preserve">The basic idea of a loop is to run the same block of code again and again until a certain condition is met. As with decisions, that condition must take the form of an expression. If the expression evaluates to true, the loop continues running. If the expression evaluates to false, the loop exits, and execution </w:t>
      </w:r>
      <w:r w:rsidR="00247841">
        <w:t>continues</w:t>
      </w:r>
      <w:r>
        <w:t xml:space="preserve"> the first line following the loop’s code block.</w:t>
      </w:r>
    </w:p>
    <w:p w14:paraId="1B23DEB2" w14:textId="77777777" w:rsidR="00F97957" w:rsidRDefault="00F97957" w:rsidP="00BF12A1">
      <w:pPr>
        <w:pStyle w:val="Heading3"/>
      </w:pPr>
      <w:bookmarkStart w:id="169" w:name="_Toc120626936"/>
      <w:r>
        <w:t>For Loop</w:t>
      </w:r>
      <w:bookmarkEnd w:id="169"/>
    </w:p>
    <w:p w14:paraId="4A2307DD" w14:textId="11606F50" w:rsidR="00F97957" w:rsidRDefault="00F97957" w:rsidP="00B4237B">
      <w:r>
        <w:t>For loops iterate over an arithmetic process of numbers by adding or subtracting on each iteration.</w:t>
      </w:r>
    </w:p>
    <w:p w14:paraId="3B9B07E2" w14:textId="215FECD2" w:rsidR="0078247C" w:rsidRDefault="0078247C" w:rsidP="00B4237B">
      <w:r w:rsidRPr="008A43D9">
        <w:rPr>
          <w:b/>
          <w:bCs/>
        </w:rPr>
        <w:t>NOTE:</w:t>
      </w:r>
      <w:r>
        <w:t xml:space="preserve"> The </w:t>
      </w:r>
      <w:r w:rsidRPr="0078247C">
        <w:t>&lt;br&gt;</w:t>
      </w:r>
      <w:r>
        <w:t xml:space="preserve"> in the code is the HTML code to generate a new line so each number will be on a new line when rendered on a webpage.  Its is not required just added for clarity on the output if result is displayed on a browser.</w:t>
      </w:r>
    </w:p>
    <w:p w14:paraId="3CF181C7" w14:textId="77777777" w:rsidR="00F97957" w:rsidRPr="00F97957" w:rsidRDefault="00F97957" w:rsidP="007171B1">
      <w:pPr>
        <w:pStyle w:val="code"/>
      </w:pPr>
      <w:r w:rsidRPr="00F97957">
        <w:t>for ($i=1; $i&lt;=10; $i++){</w:t>
      </w:r>
    </w:p>
    <w:p w14:paraId="180C76A1" w14:textId="65264C2E" w:rsidR="00F97957" w:rsidRPr="00F97957" w:rsidRDefault="00F97957" w:rsidP="007171B1">
      <w:pPr>
        <w:pStyle w:val="code"/>
      </w:pPr>
      <w:r w:rsidRPr="00F97957">
        <w:t xml:space="preserve">  echo "$i&lt;</w:t>
      </w:r>
      <w:r w:rsidR="0078247C">
        <w:t>br</w:t>
      </w:r>
      <w:r w:rsidRPr="00F97957">
        <w:t>&gt;";</w:t>
      </w:r>
    </w:p>
    <w:p w14:paraId="312FAEF8" w14:textId="13612B71" w:rsidR="00F97957" w:rsidRDefault="00F97957" w:rsidP="007171B1">
      <w:pPr>
        <w:pStyle w:val="code"/>
      </w:pPr>
      <w:r w:rsidRPr="00F97957">
        <w:t>}</w:t>
      </w:r>
    </w:p>
    <w:p w14:paraId="0D582794" w14:textId="227E895A" w:rsidR="00F97957" w:rsidRDefault="00F97957" w:rsidP="00BF12A1">
      <w:pPr>
        <w:pStyle w:val="Heading3"/>
      </w:pPr>
      <w:bookmarkStart w:id="170" w:name="_Toc120626937"/>
      <w:r>
        <w:t>While Loop</w:t>
      </w:r>
      <w:bookmarkEnd w:id="170"/>
    </w:p>
    <w:p w14:paraId="09F3172F" w14:textId="77777777" w:rsidR="00F97957" w:rsidRDefault="00F97957" w:rsidP="00B4237B">
      <w:r>
        <w:t>While loops continue until it hits a trigger (when it returns false)</w:t>
      </w:r>
    </w:p>
    <w:p w14:paraId="4DCD2550" w14:textId="77777777" w:rsidR="00F97957" w:rsidRPr="00F97957" w:rsidRDefault="00F97957" w:rsidP="007171B1">
      <w:pPr>
        <w:pStyle w:val="code"/>
      </w:pPr>
      <w:r w:rsidRPr="00F97957">
        <w:t>$i = 0</w:t>
      </w:r>
    </w:p>
    <w:p w14:paraId="521D5397" w14:textId="77777777" w:rsidR="00F97957" w:rsidRPr="00F97957" w:rsidRDefault="00F97957" w:rsidP="007171B1">
      <w:pPr>
        <w:pStyle w:val="code"/>
      </w:pPr>
      <w:r w:rsidRPr="00F97957">
        <w:t>while ($i&lt;=10){</w:t>
      </w:r>
    </w:p>
    <w:p w14:paraId="4A1CA66A" w14:textId="62DA4A5E" w:rsidR="00F97957" w:rsidRPr="00F97957" w:rsidRDefault="00F97957" w:rsidP="007171B1">
      <w:pPr>
        <w:pStyle w:val="code"/>
      </w:pPr>
      <w:r w:rsidRPr="00F97957">
        <w:tab/>
        <w:t>echo "$i&lt;</w:t>
      </w:r>
      <w:r w:rsidR="0078247C">
        <w:t>br</w:t>
      </w:r>
      <w:r w:rsidRPr="00F97957">
        <w:t>&gt;";</w:t>
      </w:r>
    </w:p>
    <w:p w14:paraId="48291330" w14:textId="77777777" w:rsidR="00F97957" w:rsidRPr="00F97957" w:rsidRDefault="00F97957" w:rsidP="007171B1">
      <w:pPr>
        <w:pStyle w:val="code"/>
      </w:pPr>
      <w:r w:rsidRPr="00F97957">
        <w:t xml:space="preserve">    $i++;</w:t>
      </w:r>
    </w:p>
    <w:p w14:paraId="6569BC75" w14:textId="1BE41FB0" w:rsidR="00F97957" w:rsidRDefault="00F97957" w:rsidP="007171B1">
      <w:pPr>
        <w:pStyle w:val="code"/>
      </w:pPr>
      <w:r w:rsidRPr="00F97957">
        <w:t>}</w:t>
      </w:r>
    </w:p>
    <w:p w14:paraId="19A0646D" w14:textId="77777777" w:rsidR="00D90768" w:rsidRDefault="00D90768" w:rsidP="00F804D6">
      <w:pPr>
        <w:pStyle w:val="NormalWeb"/>
      </w:pPr>
    </w:p>
    <w:p w14:paraId="148D30DB" w14:textId="5D6ACDE5" w:rsidR="00F97957" w:rsidRDefault="00F97957" w:rsidP="00BF12A1">
      <w:pPr>
        <w:pStyle w:val="Heading3"/>
      </w:pPr>
      <w:bookmarkStart w:id="171" w:name="_Toc120626938"/>
      <w:r>
        <w:lastRenderedPageBreak/>
        <w:t>Do While Loop</w:t>
      </w:r>
      <w:bookmarkEnd w:id="171"/>
    </w:p>
    <w:p w14:paraId="0797EF58" w14:textId="6E9B6F53" w:rsidR="00F97957" w:rsidRDefault="00247841" w:rsidP="00B4237B">
      <w:r>
        <w:t>The same</w:t>
      </w:r>
      <w:r w:rsidR="00F97957">
        <w:t xml:space="preserve"> as a while loop but will always do the first iteration no matter what the result (true or false). In the example below, it executes and prints $i even though $i is greater than 10.</w:t>
      </w:r>
    </w:p>
    <w:p w14:paraId="6AC5B5C5" w14:textId="77777777" w:rsidR="00F97957" w:rsidRPr="00F97957" w:rsidRDefault="00F97957" w:rsidP="007171B1">
      <w:pPr>
        <w:pStyle w:val="code"/>
      </w:pPr>
      <w:r w:rsidRPr="00F97957">
        <w:t>$i=11;</w:t>
      </w:r>
    </w:p>
    <w:p w14:paraId="3DDB2640" w14:textId="77777777" w:rsidR="00F97957" w:rsidRPr="00F97957" w:rsidRDefault="00F97957" w:rsidP="007171B1">
      <w:pPr>
        <w:pStyle w:val="code"/>
      </w:pPr>
      <w:r w:rsidRPr="00F97957">
        <w:t>do{</w:t>
      </w:r>
    </w:p>
    <w:p w14:paraId="1B573D71" w14:textId="77777777" w:rsidR="00F97957" w:rsidRPr="00F97957" w:rsidRDefault="00F97957" w:rsidP="007171B1">
      <w:pPr>
        <w:pStyle w:val="code"/>
      </w:pPr>
      <w:r w:rsidRPr="00F97957">
        <w:t xml:space="preserve">  echo $i;</w:t>
      </w:r>
    </w:p>
    <w:p w14:paraId="7CDCE9DE" w14:textId="77777777" w:rsidR="00F97957" w:rsidRPr="00F97957" w:rsidRDefault="00F97957" w:rsidP="007171B1">
      <w:pPr>
        <w:pStyle w:val="code"/>
      </w:pPr>
      <w:r w:rsidRPr="00F97957">
        <w:t xml:space="preserve">  $i++; </w:t>
      </w:r>
    </w:p>
    <w:p w14:paraId="4204F757" w14:textId="77777777" w:rsidR="00F97957" w:rsidRPr="00F97957" w:rsidRDefault="00F97957" w:rsidP="007171B1">
      <w:pPr>
        <w:pStyle w:val="code"/>
      </w:pPr>
      <w:r w:rsidRPr="00F97957">
        <w:t>}</w:t>
      </w:r>
    </w:p>
    <w:p w14:paraId="44EABB16" w14:textId="25F45BDB" w:rsidR="00D90768" w:rsidRDefault="00F97957" w:rsidP="007171B1">
      <w:pPr>
        <w:pStyle w:val="code"/>
      </w:pPr>
      <w:r w:rsidRPr="00F97957">
        <w:t>while ($i</w:t>
      </w:r>
      <w:r w:rsidR="00AC3CBC">
        <w:t xml:space="preserve"> </w:t>
      </w:r>
      <w:r w:rsidRPr="00F97957">
        <w:t>&lt;</w:t>
      </w:r>
      <w:r w:rsidR="00AC3CBC">
        <w:t xml:space="preserve"> </w:t>
      </w:r>
      <w:r w:rsidRPr="00F97957">
        <w:t>10);</w:t>
      </w:r>
    </w:p>
    <w:p w14:paraId="11816F3B" w14:textId="452313FC" w:rsidR="00F97957" w:rsidRDefault="00F97957" w:rsidP="00BF12A1">
      <w:pPr>
        <w:pStyle w:val="Heading3"/>
      </w:pPr>
      <w:bookmarkStart w:id="172" w:name="_Toc120626939"/>
      <w:r>
        <w:t>Continue and Break Statements</w:t>
      </w:r>
      <w:bookmarkEnd w:id="172"/>
    </w:p>
    <w:p w14:paraId="2D94EB3F" w14:textId="77777777" w:rsidR="00F97957" w:rsidRDefault="00F97957" w:rsidP="00B4237B">
      <w:r>
        <w:t>Continue statements stop the current iteration and continue onto the next iteration. If you run the script it will output all the odd numbers. If you comment the continue all the numbers will be listed.</w:t>
      </w:r>
    </w:p>
    <w:p w14:paraId="4511AE4C" w14:textId="77777777" w:rsidR="00F97957" w:rsidRPr="00F97957" w:rsidRDefault="00F97957" w:rsidP="007171B1">
      <w:pPr>
        <w:pStyle w:val="code"/>
      </w:pPr>
      <w:r w:rsidRPr="00F97957">
        <w:t>for ($i = 0; $i &lt; 10; $i++) {</w:t>
      </w:r>
    </w:p>
    <w:p w14:paraId="52586E5A" w14:textId="77777777" w:rsidR="00F97957" w:rsidRPr="00F97957" w:rsidRDefault="00F97957" w:rsidP="007171B1">
      <w:pPr>
        <w:pStyle w:val="code"/>
      </w:pPr>
      <w:r w:rsidRPr="00F97957">
        <w:t xml:space="preserve">    if ($i % 2 == 0){</w:t>
      </w:r>
    </w:p>
    <w:p w14:paraId="258E5D3F" w14:textId="77777777" w:rsidR="00F97957" w:rsidRPr="00F97957" w:rsidRDefault="00F97957" w:rsidP="007171B1">
      <w:pPr>
        <w:pStyle w:val="code"/>
      </w:pPr>
      <w:r w:rsidRPr="00F97957">
        <w:t xml:space="preserve">        continue;</w:t>
      </w:r>
    </w:p>
    <w:p w14:paraId="619BF89A" w14:textId="77777777" w:rsidR="00F97957" w:rsidRPr="00F97957" w:rsidRDefault="00F97957" w:rsidP="007171B1">
      <w:pPr>
        <w:pStyle w:val="code"/>
      </w:pPr>
      <w:r w:rsidRPr="00F97957">
        <w:t xml:space="preserve">    }</w:t>
      </w:r>
    </w:p>
    <w:p w14:paraId="379D070F" w14:textId="2C2C3928" w:rsidR="00F97957" w:rsidRPr="00F97957" w:rsidRDefault="00F97957" w:rsidP="007171B1">
      <w:pPr>
        <w:pStyle w:val="code"/>
      </w:pPr>
      <w:r w:rsidRPr="00F97957">
        <w:t xml:space="preserve">    </w:t>
      </w:r>
      <w:r w:rsidR="00096670">
        <w:t>echo</w:t>
      </w:r>
      <w:r w:rsidRPr="00F97957">
        <w:t xml:space="preserve"> "$i</w:t>
      </w:r>
      <w:r w:rsidR="0078247C">
        <w:t>&lt;br&gt;</w:t>
      </w:r>
      <w:r w:rsidRPr="00F97957">
        <w:t>";</w:t>
      </w:r>
    </w:p>
    <w:p w14:paraId="1E249F7F" w14:textId="698D539C" w:rsidR="00F97957" w:rsidRDefault="00F97957" w:rsidP="007171B1">
      <w:pPr>
        <w:pStyle w:val="code"/>
      </w:pPr>
      <w:r w:rsidRPr="00F97957">
        <w:t>}</w:t>
      </w:r>
    </w:p>
    <w:p w14:paraId="7E0784D4" w14:textId="3FB40D34" w:rsidR="00F97957" w:rsidRDefault="00F97957" w:rsidP="00B4237B">
      <w:r>
        <w:t>The break statement stops the looping cycle completely. Breaks are handy when searching for one item and when found stop searching.</w:t>
      </w:r>
    </w:p>
    <w:p w14:paraId="2886B766" w14:textId="5C86010F" w:rsidR="008A43D9" w:rsidRDefault="008A43D9" w:rsidP="008A43D9">
      <w:r w:rsidRPr="008A43D9">
        <w:rPr>
          <w:b/>
          <w:bCs/>
        </w:rPr>
        <w:t>NOTE:</w:t>
      </w:r>
      <w:r>
        <w:t xml:space="preserve"> The &amp;nbsp; in the code is the HTML code to generate a space so the inner loop will be indented when displayed in the browser.  It is not required just added for clarity.</w:t>
      </w:r>
    </w:p>
    <w:p w14:paraId="017FB3FA" w14:textId="77777777" w:rsidR="00F97957" w:rsidRPr="00F97957" w:rsidRDefault="00F97957" w:rsidP="007171B1">
      <w:pPr>
        <w:pStyle w:val="code"/>
      </w:pPr>
      <w:r w:rsidRPr="00F97957">
        <w:lastRenderedPageBreak/>
        <w:t>for ($i = 0; $i &lt; 10; $i++) {</w:t>
      </w:r>
    </w:p>
    <w:p w14:paraId="1B283425" w14:textId="77777777" w:rsidR="00F97957" w:rsidRPr="00F97957" w:rsidRDefault="00F97957" w:rsidP="007171B1">
      <w:pPr>
        <w:pStyle w:val="code"/>
      </w:pPr>
      <w:r w:rsidRPr="00F97957">
        <w:t xml:space="preserve">    if ($i % 2 == 0){</w:t>
      </w:r>
    </w:p>
    <w:p w14:paraId="70653D5E" w14:textId="77777777" w:rsidR="00F97957" w:rsidRPr="00F97957" w:rsidRDefault="00F97957" w:rsidP="007171B1">
      <w:pPr>
        <w:pStyle w:val="code"/>
      </w:pPr>
      <w:r w:rsidRPr="00F97957">
        <w:t xml:space="preserve">        break;</w:t>
      </w:r>
    </w:p>
    <w:p w14:paraId="76F020E4" w14:textId="77777777" w:rsidR="00F97957" w:rsidRPr="00F97957" w:rsidRDefault="00F97957" w:rsidP="007171B1">
      <w:pPr>
        <w:pStyle w:val="code"/>
      </w:pPr>
      <w:r w:rsidRPr="00F97957">
        <w:t xml:space="preserve">    }</w:t>
      </w:r>
    </w:p>
    <w:p w14:paraId="752AB60C" w14:textId="51CE3A2A" w:rsidR="00F97957" w:rsidRPr="00F97957" w:rsidRDefault="00F97957" w:rsidP="007171B1">
      <w:pPr>
        <w:pStyle w:val="code"/>
      </w:pPr>
      <w:r w:rsidRPr="00F97957">
        <w:t xml:space="preserve">    </w:t>
      </w:r>
      <w:r w:rsidR="00096670">
        <w:t>echo</w:t>
      </w:r>
      <w:r w:rsidRPr="00F97957">
        <w:t xml:space="preserve"> "$i</w:t>
      </w:r>
      <w:r w:rsidR="0078247C">
        <w:t>&lt;br&gt;</w:t>
      </w:r>
      <w:r w:rsidRPr="00F97957">
        <w:t>";</w:t>
      </w:r>
    </w:p>
    <w:p w14:paraId="0296E7DE" w14:textId="159406A1" w:rsidR="00F97957" w:rsidRDefault="00F97957" w:rsidP="007171B1">
      <w:pPr>
        <w:pStyle w:val="code"/>
      </w:pPr>
      <w:r w:rsidRPr="00F97957">
        <w:t>}</w:t>
      </w:r>
    </w:p>
    <w:p w14:paraId="7249ECB6" w14:textId="4271DA29" w:rsidR="00F97957" w:rsidRDefault="00F97957" w:rsidP="00BF12A1">
      <w:pPr>
        <w:pStyle w:val="Heading3"/>
      </w:pPr>
      <w:bookmarkStart w:id="173" w:name="_Toc120626940"/>
      <w:r>
        <w:t>Nested Loops</w:t>
      </w:r>
      <w:bookmarkEnd w:id="173"/>
    </w:p>
    <w:p w14:paraId="190B03C0" w14:textId="77777777" w:rsidR="00F97957" w:rsidRDefault="00F97957" w:rsidP="00B4237B">
      <w:r>
        <w:t>You can nest loops as well.</w:t>
      </w:r>
    </w:p>
    <w:p w14:paraId="569B8A15" w14:textId="77777777" w:rsidR="00F97957" w:rsidRPr="00F97957" w:rsidRDefault="00F97957" w:rsidP="007171B1">
      <w:pPr>
        <w:pStyle w:val="code"/>
      </w:pPr>
      <w:r w:rsidRPr="00F97957">
        <w:t>for ($i = 1; $i &lt; 5; $i++){</w:t>
      </w:r>
    </w:p>
    <w:p w14:paraId="280D1D59" w14:textId="3EF73CE7" w:rsidR="00F97957" w:rsidRPr="00F97957" w:rsidRDefault="00F97957" w:rsidP="007171B1">
      <w:pPr>
        <w:pStyle w:val="code"/>
      </w:pPr>
      <w:r w:rsidRPr="00F97957">
        <w:tab/>
        <w:t>echo $i . "</w:t>
      </w:r>
      <w:r w:rsidR="008A43D9">
        <w:t>&lt;br&gt;</w:t>
      </w:r>
      <w:r w:rsidRPr="00F97957">
        <w:t>";</w:t>
      </w:r>
    </w:p>
    <w:p w14:paraId="1A2BB162" w14:textId="5CE72D94" w:rsidR="00F97957" w:rsidRPr="00F97957" w:rsidRDefault="00F97957" w:rsidP="007171B1">
      <w:pPr>
        <w:pStyle w:val="code"/>
      </w:pPr>
      <w:r w:rsidRPr="00F97957">
        <w:tab/>
        <w:t>for ($j = 1;</w:t>
      </w:r>
      <w:r w:rsidR="00CB2F33">
        <w:t xml:space="preserve"> </w:t>
      </w:r>
      <w:r w:rsidRPr="00F97957">
        <w:t>$j &lt; 4; $j++){</w:t>
      </w:r>
    </w:p>
    <w:p w14:paraId="1940AC1C" w14:textId="1A0AE6D5" w:rsidR="00F97957" w:rsidRPr="00F97957" w:rsidRDefault="00F97957" w:rsidP="007171B1">
      <w:pPr>
        <w:pStyle w:val="code"/>
      </w:pPr>
      <w:r w:rsidRPr="00F97957">
        <w:tab/>
      </w:r>
      <w:r w:rsidRPr="00F97957">
        <w:tab/>
        <w:t>echo "</w:t>
      </w:r>
      <w:r w:rsidR="008A43D9">
        <w:t>&amp;nbsp;&amp;nbsp;&amp;nbsp;&amp;nbsp;</w:t>
      </w:r>
      <w:r w:rsidRPr="00F97957">
        <w:t>".$j."</w:t>
      </w:r>
      <w:r w:rsidR="008A43D9">
        <w:t>&lt;br&gt;</w:t>
      </w:r>
      <w:r w:rsidRPr="00F97957">
        <w:t>";</w:t>
      </w:r>
    </w:p>
    <w:p w14:paraId="611767CA" w14:textId="77777777" w:rsidR="00F97957" w:rsidRPr="00F97957" w:rsidRDefault="00F97957" w:rsidP="007171B1">
      <w:pPr>
        <w:pStyle w:val="code"/>
      </w:pPr>
      <w:r w:rsidRPr="00F97957">
        <w:tab/>
        <w:t>}</w:t>
      </w:r>
    </w:p>
    <w:p w14:paraId="59F5A45F" w14:textId="267C00A3" w:rsidR="00F97957" w:rsidRDefault="00F97957" w:rsidP="007171B1">
      <w:pPr>
        <w:pStyle w:val="code"/>
      </w:pPr>
      <w:r w:rsidRPr="00F97957">
        <w:t>}</w:t>
      </w:r>
    </w:p>
    <w:p w14:paraId="35DE90AB" w14:textId="77777777" w:rsidR="009760FD" w:rsidRDefault="009760FD" w:rsidP="00B4237B">
      <w:pPr>
        <w:rPr>
          <w:rFonts w:ascii="Courier New" w:hAnsi="Courier New" w:cs="Courier New"/>
          <w:color w:val="4472C4" w:themeColor="accent1"/>
        </w:rPr>
      </w:pPr>
      <w:r>
        <w:br w:type="page"/>
      </w:r>
    </w:p>
    <w:p w14:paraId="7E314361" w14:textId="7161BE64" w:rsidR="009760FD" w:rsidRDefault="009760FD" w:rsidP="00B4237B">
      <w:pPr>
        <w:pStyle w:val="Heading2"/>
      </w:pPr>
      <w:bookmarkStart w:id="174" w:name="_Toc120626941"/>
      <w:r>
        <w:lastRenderedPageBreak/>
        <w:t>PHP Function</w:t>
      </w:r>
      <w:bookmarkEnd w:id="174"/>
    </w:p>
    <w:p w14:paraId="025DD470" w14:textId="77777777" w:rsidR="009760FD" w:rsidRDefault="009760FD" w:rsidP="00BF12A1">
      <w:pPr>
        <w:pStyle w:val="Heading3"/>
      </w:pPr>
      <w:bookmarkStart w:id="175" w:name="_Toc120626942"/>
      <w:r>
        <w:t>Functions</w:t>
      </w:r>
      <w:bookmarkEnd w:id="175"/>
    </w:p>
    <w:p w14:paraId="64AB7586" w14:textId="77777777" w:rsidR="009760FD" w:rsidRDefault="009760FD" w:rsidP="00B4237B">
      <w:r>
        <w:t>Functions are snippets of code that are assigned a name. If you want to use a function just call the function name. Functions are extremely powerful as they allow you to have reusable code. Write a function to do a certain task and any time you need that task done call the function.</w:t>
      </w:r>
    </w:p>
    <w:p w14:paraId="20C86F4C" w14:textId="77777777" w:rsidR="009760FD" w:rsidRDefault="009760FD" w:rsidP="00BF12A1">
      <w:pPr>
        <w:pStyle w:val="Heading3"/>
      </w:pPr>
      <w:bookmarkStart w:id="176" w:name="_Toc120626943"/>
      <w:r>
        <w:t>Function Declarations</w:t>
      </w:r>
      <w:bookmarkEnd w:id="176"/>
    </w:p>
    <w:p w14:paraId="44628A61" w14:textId="4DD3028C" w:rsidR="009760FD" w:rsidRDefault="009760FD" w:rsidP="00B4237B">
      <w:r>
        <w:t>Function declarations start with the keyword </w:t>
      </w:r>
      <w:r w:rsidRPr="00CD7D21">
        <w:t>function</w:t>
      </w:r>
      <w:r>
        <w:t>, name of the function, followed with parenthesis </w:t>
      </w:r>
      <w:r w:rsidRPr="00CD7D21">
        <w:t>function functionName()</w:t>
      </w:r>
      <w:r>
        <w:t>. The code used by the function is in curly braces </w:t>
      </w:r>
      <w:r w:rsidRPr="00CD7D21">
        <w:t>{ }</w:t>
      </w:r>
      <w:r>
        <w:t>. The naming convention is like variables. Start lower case and camel case after that. Functions must start with a letter and cannot have spaces or special characters.</w:t>
      </w:r>
    </w:p>
    <w:p w14:paraId="6C625D05" w14:textId="77777777" w:rsidR="009760FD" w:rsidRPr="009760FD" w:rsidRDefault="009760FD" w:rsidP="007171B1">
      <w:pPr>
        <w:pStyle w:val="code"/>
      </w:pPr>
      <w:r w:rsidRPr="009760FD">
        <w:t>function myFunction(){</w:t>
      </w:r>
    </w:p>
    <w:p w14:paraId="1497856D" w14:textId="77777777" w:rsidR="009760FD" w:rsidRPr="009760FD" w:rsidRDefault="009760FD" w:rsidP="007171B1">
      <w:pPr>
        <w:pStyle w:val="code"/>
      </w:pPr>
      <w:r w:rsidRPr="009760FD">
        <w:t xml:space="preserve">    $string = "this is my function";</w:t>
      </w:r>
    </w:p>
    <w:p w14:paraId="13E65CC6" w14:textId="63D48F88" w:rsidR="009760FD" w:rsidRDefault="009760FD" w:rsidP="007171B1">
      <w:pPr>
        <w:pStyle w:val="code"/>
      </w:pPr>
      <w:r w:rsidRPr="009760FD">
        <w:t>}</w:t>
      </w:r>
    </w:p>
    <w:p w14:paraId="0781D7EC" w14:textId="557920F6" w:rsidR="009760FD" w:rsidRDefault="009760FD" w:rsidP="00B4237B">
      <w:r>
        <w:t>Functions may or may not return a value it depends on the circumstance. To return a value use the </w:t>
      </w:r>
      <w:r w:rsidRPr="00CD7D21">
        <w:t>return</w:t>
      </w:r>
      <w:r>
        <w:t> keyword followed by the value to return.</w:t>
      </w:r>
      <w:r w:rsidR="001064F5">
        <w:t xml:space="preserve"> </w:t>
      </w:r>
    </w:p>
    <w:p w14:paraId="48701D45" w14:textId="77777777" w:rsidR="009760FD" w:rsidRPr="009760FD" w:rsidRDefault="009760FD" w:rsidP="007171B1">
      <w:pPr>
        <w:pStyle w:val="code"/>
      </w:pPr>
      <w:r w:rsidRPr="009760FD">
        <w:t>function myFunction(){</w:t>
      </w:r>
    </w:p>
    <w:p w14:paraId="101FC67F" w14:textId="77777777" w:rsidR="009760FD" w:rsidRPr="009760FD" w:rsidRDefault="009760FD" w:rsidP="007171B1">
      <w:pPr>
        <w:pStyle w:val="code"/>
      </w:pPr>
      <w:r w:rsidRPr="009760FD">
        <w:t xml:space="preserve">    $string = "This is my function";</w:t>
      </w:r>
    </w:p>
    <w:p w14:paraId="2E0EB53A" w14:textId="77777777" w:rsidR="009760FD" w:rsidRPr="009760FD" w:rsidRDefault="009760FD" w:rsidP="007171B1">
      <w:pPr>
        <w:pStyle w:val="code"/>
      </w:pPr>
      <w:r w:rsidRPr="009760FD">
        <w:t xml:space="preserve">    return $string;</w:t>
      </w:r>
    </w:p>
    <w:p w14:paraId="054B49AA" w14:textId="1B523133" w:rsidR="009760FD" w:rsidRDefault="009760FD" w:rsidP="007171B1">
      <w:pPr>
        <w:pStyle w:val="code"/>
      </w:pPr>
      <w:r w:rsidRPr="009760FD">
        <w:t>}</w:t>
      </w:r>
    </w:p>
    <w:p w14:paraId="79BF4186" w14:textId="50ED05B8" w:rsidR="009760FD" w:rsidRDefault="001064F5" w:rsidP="00B4237B">
      <w:r>
        <w:t xml:space="preserve">NOTE: Once you use the return keyword no other code </w:t>
      </w:r>
      <w:r w:rsidR="00144C41">
        <w:t xml:space="preserve">is </w:t>
      </w:r>
      <w:r>
        <w:t>written after the return will run.  In other words, the return terminates the function execution.</w:t>
      </w:r>
    </w:p>
    <w:p w14:paraId="3455BF32" w14:textId="247D6603" w:rsidR="009760FD" w:rsidRDefault="009760FD" w:rsidP="00B4237B">
      <w:r>
        <w:t>To call a function just enter the function name.</w:t>
      </w:r>
    </w:p>
    <w:p w14:paraId="05B4C2F4" w14:textId="4F605E48" w:rsidR="009760FD" w:rsidRDefault="009760FD" w:rsidP="007171B1">
      <w:pPr>
        <w:pStyle w:val="code"/>
      </w:pPr>
      <w:r w:rsidRPr="00DC710C">
        <w:lastRenderedPageBreak/>
        <w:t>echo myFunction();</w:t>
      </w:r>
    </w:p>
    <w:p w14:paraId="2BB3CE1D" w14:textId="374AB363" w:rsidR="009760FD" w:rsidRDefault="009760FD" w:rsidP="00BF12A1">
      <w:pPr>
        <w:pStyle w:val="Heading3"/>
      </w:pPr>
      <w:bookmarkStart w:id="177" w:name="_Toc120626944"/>
      <w:r>
        <w:t>Function Arguments</w:t>
      </w:r>
      <w:bookmarkEnd w:id="177"/>
    </w:p>
    <w:p w14:paraId="2BF70321" w14:textId="77777777" w:rsidR="009760FD" w:rsidRDefault="009760FD" w:rsidP="00B4237B">
      <w:r>
        <w:t>Arguments are values that you can pass to a function. Arguments allow the function to be more versatile.</w:t>
      </w:r>
    </w:p>
    <w:p w14:paraId="3E3FE59A" w14:textId="1615B248" w:rsidR="009760FD" w:rsidRDefault="009760FD" w:rsidP="00B4237B">
      <w:r>
        <w:t>NOTE: Notice the order of operations here. I</w:t>
      </w:r>
      <w:r w:rsidR="00144C41">
        <w:t>t</w:t>
      </w:r>
      <w:r>
        <w:t xml:space="preserve"> is not (5 + 7) * 3 but 5 + (7 * 3)</w:t>
      </w:r>
    </w:p>
    <w:p w14:paraId="34580BE7" w14:textId="65CF2207" w:rsidR="009760FD" w:rsidRDefault="009760FD" w:rsidP="00B4237B">
      <w:r>
        <w:t xml:space="preserve">NOTE: Notice the function names will be changing in the examples. </w:t>
      </w:r>
      <w:r w:rsidR="00806F4D">
        <w:t xml:space="preserve">If writing multiple functions on the same file at the same time, </w:t>
      </w:r>
      <w:r>
        <w:t>I cannot redeclare the same function I have to create a new one.</w:t>
      </w:r>
    </w:p>
    <w:p w14:paraId="5565E13E" w14:textId="4EE9993E" w:rsidR="009760FD" w:rsidRPr="00DC710C" w:rsidRDefault="009760FD" w:rsidP="007171B1">
      <w:pPr>
        <w:pStyle w:val="code"/>
      </w:pPr>
      <w:r w:rsidRPr="00DC710C">
        <w:t>function myFunction($arg0,$arg1,$arg2){</w:t>
      </w:r>
    </w:p>
    <w:p w14:paraId="407EEA6E" w14:textId="77777777" w:rsidR="009760FD" w:rsidRPr="00DC710C" w:rsidRDefault="009760FD" w:rsidP="007171B1">
      <w:pPr>
        <w:pStyle w:val="code"/>
      </w:pPr>
      <w:r w:rsidRPr="00DC710C">
        <w:t xml:space="preserve">   return $arg0 + $arg1 * $arg2;</w:t>
      </w:r>
    </w:p>
    <w:p w14:paraId="5FF44ECF" w14:textId="77777777" w:rsidR="009760FD" w:rsidRPr="00DC710C" w:rsidRDefault="009760FD" w:rsidP="007171B1">
      <w:pPr>
        <w:pStyle w:val="code"/>
      </w:pPr>
      <w:r w:rsidRPr="00DC710C">
        <w:t>}</w:t>
      </w:r>
    </w:p>
    <w:p w14:paraId="6D726D04" w14:textId="3583677E" w:rsidR="009760FD" w:rsidRPr="00DC710C" w:rsidRDefault="009760FD" w:rsidP="007171B1">
      <w:pPr>
        <w:pStyle w:val="code"/>
      </w:pPr>
      <w:r w:rsidRPr="00DC710C">
        <w:t>echo myFunction(5,7,3);</w:t>
      </w:r>
      <w:r w:rsidR="00096670">
        <w:t xml:space="preserve"> </w:t>
      </w:r>
      <w:r w:rsidRPr="007A2106">
        <w:rPr>
          <w:rStyle w:val="commentChar"/>
        </w:rPr>
        <w:t>//returns 26</w:t>
      </w:r>
    </w:p>
    <w:p w14:paraId="1CCF34F7" w14:textId="77777777" w:rsidR="009760FD" w:rsidRPr="00DC710C" w:rsidRDefault="009760FD" w:rsidP="007171B1">
      <w:pPr>
        <w:pStyle w:val="code"/>
      </w:pPr>
    </w:p>
    <w:p w14:paraId="59CD18BB" w14:textId="18E990BB" w:rsidR="009760FD" w:rsidRDefault="009760FD" w:rsidP="007171B1">
      <w:pPr>
        <w:pStyle w:val="code"/>
      </w:pPr>
      <w:r w:rsidRPr="00DC710C">
        <w:t>echo myFunction(5,7);</w:t>
      </w:r>
      <w:r w:rsidR="00096670">
        <w:t xml:space="preserve"> </w:t>
      </w:r>
      <w:r w:rsidRPr="007A2106">
        <w:rPr>
          <w:rStyle w:val="commentChar"/>
        </w:rPr>
        <w:t xml:space="preserve">//returns </w:t>
      </w:r>
      <w:r w:rsidR="00806F4D" w:rsidRPr="007A2106">
        <w:rPr>
          <w:rStyle w:val="commentChar"/>
        </w:rPr>
        <w:t>fatal error</w:t>
      </w:r>
    </w:p>
    <w:p w14:paraId="08A16742" w14:textId="6EBDCFBA" w:rsidR="00806F4D" w:rsidRDefault="00806F4D" w:rsidP="00B4237B">
      <w:r>
        <w:t xml:space="preserve">PHP 7.0 and above no longer allows you to omit an argument you </w:t>
      </w:r>
      <w:r w:rsidR="008A43D9">
        <w:t>must</w:t>
      </w:r>
      <w:r>
        <w:t xml:space="preserve"> include a parameter for all arguments you have listed in your function</w:t>
      </w:r>
      <w:r w:rsidR="008A43D9">
        <w:t>, unless the argument is optional</w:t>
      </w:r>
      <w:r>
        <w:t>.</w:t>
      </w:r>
    </w:p>
    <w:p w14:paraId="2C3A9587" w14:textId="598AD0DF" w:rsidR="009760FD" w:rsidRDefault="009760FD" w:rsidP="00B4237B">
      <w:r>
        <w:t>PHP allows for arguments to be optional. The code to do so is </w:t>
      </w:r>
      <w:r w:rsidRPr="009760FD">
        <w:t>$arg="option"</w:t>
      </w:r>
      <w:r>
        <w:t xml:space="preserve">. You can include default values to make </w:t>
      </w:r>
      <w:r w:rsidR="00144C41">
        <w:t xml:space="preserve">an </w:t>
      </w:r>
      <w:r>
        <w:t xml:space="preserve">argument optional, but they must be in </w:t>
      </w:r>
      <w:r w:rsidR="008A43D9">
        <w:t>order,</w:t>
      </w:r>
      <w:r>
        <w:t xml:space="preserve"> and they must be the last argument(s). You cannot have an optional argument in the middle of required arguments or PHP will generate a warning and send a null variable.</w:t>
      </w:r>
    </w:p>
    <w:p w14:paraId="005C7C9E" w14:textId="4BA29746" w:rsidR="009760FD" w:rsidRPr="009760FD" w:rsidRDefault="009760FD" w:rsidP="00D90768">
      <w:r>
        <w:t>In the example below "myFunction2" is written correctly and works fine with one to three arguments</w:t>
      </w:r>
      <w:r w:rsidR="00806F4D">
        <w:t xml:space="preserve"> because of the optional arguments I have included</w:t>
      </w:r>
      <w:r>
        <w:t>. But "myFunction3" does not because the optional argument is written in the middle.</w:t>
      </w:r>
    </w:p>
    <w:p w14:paraId="77257C62" w14:textId="5EF09E57" w:rsidR="009760FD" w:rsidRPr="009760FD" w:rsidRDefault="009760FD" w:rsidP="007171B1">
      <w:pPr>
        <w:pStyle w:val="code"/>
      </w:pPr>
      <w:r w:rsidRPr="009760FD">
        <w:t>function myFunction($arg0, $arg1=1, $arg2=2){</w:t>
      </w:r>
    </w:p>
    <w:p w14:paraId="7421A446" w14:textId="77777777" w:rsidR="009760FD" w:rsidRPr="009760FD" w:rsidRDefault="009760FD" w:rsidP="007171B1">
      <w:pPr>
        <w:pStyle w:val="code"/>
      </w:pPr>
      <w:r w:rsidRPr="009760FD">
        <w:lastRenderedPageBreak/>
        <w:tab/>
        <w:t>return $arg0 + $arg1 * $arg2;</w:t>
      </w:r>
    </w:p>
    <w:p w14:paraId="49A81694" w14:textId="77777777" w:rsidR="009760FD" w:rsidRPr="009760FD" w:rsidRDefault="009760FD" w:rsidP="007171B1">
      <w:pPr>
        <w:pStyle w:val="code"/>
      </w:pPr>
      <w:r w:rsidRPr="009760FD">
        <w:t>}</w:t>
      </w:r>
    </w:p>
    <w:p w14:paraId="5076FD10" w14:textId="77777777" w:rsidR="009760FD" w:rsidRPr="009760FD" w:rsidRDefault="009760FD" w:rsidP="007171B1">
      <w:pPr>
        <w:pStyle w:val="code"/>
      </w:pPr>
      <w:r w:rsidRPr="009760FD">
        <w:t xml:space="preserve">    </w:t>
      </w:r>
    </w:p>
    <w:p w14:paraId="7FD72BB8" w14:textId="66DDCDBD" w:rsidR="009760FD" w:rsidRPr="00096670" w:rsidRDefault="009760FD" w:rsidP="007171B1">
      <w:pPr>
        <w:pStyle w:val="code"/>
      </w:pPr>
      <w:r w:rsidRPr="009760FD">
        <w:t>echo myFunction(5);</w:t>
      </w:r>
      <w:r w:rsidR="00096670">
        <w:t xml:space="preserve"> </w:t>
      </w:r>
      <w:r w:rsidRPr="00096670">
        <w:t xml:space="preserve">//outputs </w:t>
      </w:r>
      <w:r w:rsidR="00806F4D">
        <w:t>7</w:t>
      </w:r>
    </w:p>
    <w:p w14:paraId="4FA6B896" w14:textId="6ED5E388" w:rsidR="009760FD" w:rsidRPr="009760FD" w:rsidRDefault="009760FD" w:rsidP="007171B1">
      <w:pPr>
        <w:pStyle w:val="code"/>
      </w:pPr>
      <w:r w:rsidRPr="009760FD">
        <w:t>echo myFunction(5,7);</w:t>
      </w:r>
      <w:r w:rsidR="00096670">
        <w:t xml:space="preserve"> </w:t>
      </w:r>
      <w:r w:rsidRPr="00096670">
        <w:t xml:space="preserve">//outputs </w:t>
      </w:r>
      <w:r w:rsidR="00806F4D">
        <w:t>19</w:t>
      </w:r>
    </w:p>
    <w:p w14:paraId="1EC377EE" w14:textId="0B8C9924" w:rsidR="009760FD" w:rsidRDefault="009760FD" w:rsidP="007171B1">
      <w:pPr>
        <w:pStyle w:val="code"/>
      </w:pPr>
      <w:r w:rsidRPr="009760FD">
        <w:t>echo myFunction(5,7,3);</w:t>
      </w:r>
      <w:r w:rsidR="00096670">
        <w:t xml:space="preserve"> </w:t>
      </w:r>
      <w:r w:rsidRPr="00096670">
        <w:t>//outputs 26</w:t>
      </w:r>
    </w:p>
    <w:p w14:paraId="4CD40479" w14:textId="77777777" w:rsidR="00144C41" w:rsidRPr="009760FD" w:rsidRDefault="00144C41" w:rsidP="007171B1">
      <w:pPr>
        <w:pStyle w:val="code"/>
      </w:pPr>
    </w:p>
    <w:p w14:paraId="232BD83B" w14:textId="7E8EFEEE" w:rsidR="009760FD" w:rsidRPr="009760FD" w:rsidRDefault="009760FD" w:rsidP="007171B1">
      <w:pPr>
        <w:pStyle w:val="code"/>
      </w:pPr>
      <w:r w:rsidRPr="009760FD">
        <w:t>function myFunction($arg0,</w:t>
      </w:r>
      <w:r w:rsidR="00096670">
        <w:t xml:space="preserve"> </w:t>
      </w:r>
      <w:r w:rsidRPr="009760FD">
        <w:t>$arg1=1,</w:t>
      </w:r>
      <w:r w:rsidR="00096670">
        <w:t xml:space="preserve"> </w:t>
      </w:r>
      <w:r w:rsidRPr="009760FD">
        <w:t>$arg2){</w:t>
      </w:r>
    </w:p>
    <w:p w14:paraId="64130E4C" w14:textId="77777777" w:rsidR="009760FD" w:rsidRPr="009760FD" w:rsidRDefault="009760FD" w:rsidP="007171B1">
      <w:pPr>
        <w:pStyle w:val="code"/>
      </w:pPr>
      <w:r w:rsidRPr="009760FD">
        <w:tab/>
        <w:t>return $arg0 + $arg1 * $arg2;</w:t>
      </w:r>
    </w:p>
    <w:p w14:paraId="4A1862A9" w14:textId="77777777" w:rsidR="009760FD" w:rsidRPr="009760FD" w:rsidRDefault="009760FD" w:rsidP="007171B1">
      <w:pPr>
        <w:pStyle w:val="code"/>
      </w:pPr>
      <w:r w:rsidRPr="009760FD">
        <w:t>}</w:t>
      </w:r>
    </w:p>
    <w:p w14:paraId="05DF1E25" w14:textId="30ED3A55" w:rsidR="00144C41" w:rsidRDefault="009760FD" w:rsidP="007171B1">
      <w:pPr>
        <w:pStyle w:val="code"/>
      </w:pPr>
      <w:r w:rsidRPr="009760FD">
        <w:t>echo myFunction(5,7);</w:t>
      </w:r>
    </w:p>
    <w:p w14:paraId="6C2CF0F8" w14:textId="503A1491" w:rsidR="009760FD" w:rsidRDefault="009760FD" w:rsidP="00BF12A1">
      <w:pPr>
        <w:pStyle w:val="Heading3"/>
      </w:pPr>
      <w:bookmarkStart w:id="178" w:name="_Toc120626945"/>
      <w:r>
        <w:t>Scope</w:t>
      </w:r>
      <w:bookmarkEnd w:id="178"/>
    </w:p>
    <w:p w14:paraId="13254E03" w14:textId="77777777" w:rsidR="009760FD" w:rsidRDefault="009760FD" w:rsidP="00B4237B">
      <w:r>
        <w:t>PHP has a lexical scope, which means access is maintained based upon where the variable was created.</w:t>
      </w:r>
    </w:p>
    <w:p w14:paraId="192E7C91" w14:textId="6E977F96" w:rsidR="009760FD" w:rsidRDefault="009760FD" w:rsidP="00B4237B">
      <w:r>
        <w:t xml:space="preserve">In the example below, we have declared a variable outside of the function as a string and set a value to it </w:t>
      </w:r>
      <w:r w:rsidRPr="009760FD">
        <w:t>$string="scott"</w:t>
      </w:r>
      <w:r>
        <w:t>. Yet within the function we also use the variable named "$string." The variable within the function is local only to the function. It is not the same variable name outside of the function.</w:t>
      </w:r>
    </w:p>
    <w:p w14:paraId="327A67B9" w14:textId="77777777" w:rsidR="009760FD" w:rsidRPr="009760FD" w:rsidRDefault="009760FD" w:rsidP="007171B1">
      <w:pPr>
        <w:pStyle w:val="code"/>
      </w:pPr>
      <w:r w:rsidRPr="009760FD">
        <w:t>$string = "scott";</w:t>
      </w:r>
    </w:p>
    <w:p w14:paraId="1CE9F26F" w14:textId="1BBE67DD" w:rsidR="009760FD" w:rsidRPr="009760FD" w:rsidRDefault="009760FD" w:rsidP="007171B1">
      <w:pPr>
        <w:pStyle w:val="code"/>
      </w:pPr>
      <w:r w:rsidRPr="009760FD">
        <w:t>function myFunction(){</w:t>
      </w:r>
    </w:p>
    <w:p w14:paraId="56065813" w14:textId="77777777" w:rsidR="009760FD" w:rsidRPr="009760FD" w:rsidRDefault="009760FD" w:rsidP="007171B1">
      <w:pPr>
        <w:pStyle w:val="code"/>
      </w:pPr>
      <w:r w:rsidRPr="009760FD">
        <w:tab/>
        <w:t>$string = "john";</w:t>
      </w:r>
    </w:p>
    <w:p w14:paraId="4C6DC33E" w14:textId="77777777" w:rsidR="009760FD" w:rsidRPr="009760FD" w:rsidRDefault="009760FD" w:rsidP="007171B1">
      <w:pPr>
        <w:pStyle w:val="code"/>
      </w:pPr>
      <w:r w:rsidRPr="009760FD">
        <w:tab/>
        <w:t>return string;</w:t>
      </w:r>
    </w:p>
    <w:p w14:paraId="44B1244D" w14:textId="77777777" w:rsidR="009760FD" w:rsidRPr="009760FD" w:rsidRDefault="009760FD" w:rsidP="007171B1">
      <w:pPr>
        <w:pStyle w:val="code"/>
      </w:pPr>
      <w:r w:rsidRPr="009760FD">
        <w:t>}</w:t>
      </w:r>
    </w:p>
    <w:p w14:paraId="5ACA739D" w14:textId="77777777" w:rsidR="009760FD" w:rsidRPr="009760FD" w:rsidRDefault="009760FD" w:rsidP="007171B1">
      <w:pPr>
        <w:pStyle w:val="code"/>
      </w:pPr>
      <w:r w:rsidRPr="009760FD">
        <w:t xml:space="preserve">    </w:t>
      </w:r>
    </w:p>
    <w:p w14:paraId="23C23F7B" w14:textId="77777777" w:rsidR="009760FD" w:rsidRPr="007A2106" w:rsidRDefault="009760FD" w:rsidP="007171B1">
      <w:pPr>
        <w:pStyle w:val="code"/>
        <w:rPr>
          <w:rStyle w:val="commentChar"/>
        </w:rPr>
      </w:pPr>
      <w:r w:rsidRPr="009760FD">
        <w:lastRenderedPageBreak/>
        <w:t xml:space="preserve">echo $string; </w:t>
      </w:r>
      <w:r w:rsidRPr="007A2106">
        <w:rPr>
          <w:rStyle w:val="commentChar"/>
        </w:rPr>
        <w:t>//outputs scott because the function is not called</w:t>
      </w:r>
    </w:p>
    <w:p w14:paraId="799FB5B6" w14:textId="77777777" w:rsidR="008A43D9" w:rsidRDefault="008A43D9" w:rsidP="007171B1">
      <w:pPr>
        <w:pStyle w:val="code"/>
      </w:pPr>
    </w:p>
    <w:p w14:paraId="117A8750" w14:textId="4D93E7CD" w:rsidR="009760FD" w:rsidRPr="009760FD" w:rsidRDefault="009760FD" w:rsidP="007171B1">
      <w:pPr>
        <w:pStyle w:val="code"/>
      </w:pPr>
      <w:r w:rsidRPr="009760FD">
        <w:t>myFunction();</w:t>
      </w:r>
    </w:p>
    <w:p w14:paraId="24A5B2D9" w14:textId="77777777" w:rsidR="009760FD" w:rsidRPr="009760FD" w:rsidRDefault="009760FD" w:rsidP="00F804D6">
      <w:pPr>
        <w:pStyle w:val="NormalWeb"/>
      </w:pPr>
    </w:p>
    <w:p w14:paraId="03CAFDCF" w14:textId="77777777" w:rsidR="009760FD" w:rsidRPr="00DC710C" w:rsidRDefault="009760FD" w:rsidP="00F804D6">
      <w:pPr>
        <w:pStyle w:val="NormalWeb"/>
      </w:pPr>
      <w:r w:rsidRPr="004B5CA9">
        <w:rPr>
          <w:rStyle w:val="codeChar"/>
        </w:rPr>
        <w:t>echo $string;</w:t>
      </w:r>
      <w:r w:rsidRPr="009760FD">
        <w:t xml:space="preserve"> </w:t>
      </w:r>
      <w:r w:rsidRPr="007A2106">
        <w:rPr>
          <w:rStyle w:val="commentChar"/>
        </w:rPr>
        <w:t>//outputs scott because the variable within the function is local only to the function</w:t>
      </w:r>
    </w:p>
    <w:p w14:paraId="1D77B2E9" w14:textId="77777777" w:rsidR="009760FD" w:rsidRPr="009760FD" w:rsidRDefault="009760FD" w:rsidP="00F804D6">
      <w:pPr>
        <w:pStyle w:val="NormalWeb"/>
      </w:pPr>
    </w:p>
    <w:p w14:paraId="14175DC7" w14:textId="5E475AF9" w:rsidR="009760FD" w:rsidRPr="007A2106" w:rsidRDefault="009760FD" w:rsidP="00F804D6">
      <w:pPr>
        <w:pStyle w:val="NormalWeb"/>
        <w:rPr>
          <w:rStyle w:val="commentChar"/>
        </w:rPr>
      </w:pPr>
      <w:r w:rsidRPr="004B5CA9">
        <w:rPr>
          <w:rStyle w:val="codeChar"/>
        </w:rPr>
        <w:t>echo myFunction();</w:t>
      </w:r>
      <w:r w:rsidRPr="009760FD">
        <w:t xml:space="preserve"> </w:t>
      </w:r>
      <w:r w:rsidRPr="007A2106">
        <w:rPr>
          <w:rStyle w:val="commentChar"/>
        </w:rPr>
        <w:t>//outputs john because the variable was returned from the function and the function was called within the echo statement.</w:t>
      </w:r>
    </w:p>
    <w:p w14:paraId="37A9514F" w14:textId="4B127CC5" w:rsidR="00D90768" w:rsidRDefault="00D90768" w:rsidP="00D90768">
      <w:pPr>
        <w:pStyle w:val="Heading3"/>
      </w:pPr>
      <w:bookmarkStart w:id="179" w:name="_Toc120626946"/>
      <w:r>
        <w:t>global keyword</w:t>
      </w:r>
      <w:bookmarkEnd w:id="179"/>
    </w:p>
    <w:p w14:paraId="5F75598F" w14:textId="03B73D43" w:rsidR="009760FD" w:rsidRDefault="00144C41" w:rsidP="00B4237B">
      <w:r>
        <w:t>T</w:t>
      </w:r>
      <w:r w:rsidR="009760FD">
        <w:t>o make the variable declared outside the function be accessed within the function you use the </w:t>
      </w:r>
      <w:r w:rsidR="009760FD" w:rsidRPr="009760FD">
        <w:t>global</w:t>
      </w:r>
      <w:r w:rsidR="009760FD">
        <w:t> keyword.</w:t>
      </w:r>
    </w:p>
    <w:p w14:paraId="09AD66CF" w14:textId="77777777" w:rsidR="009760FD" w:rsidRPr="009760FD" w:rsidRDefault="009760FD" w:rsidP="007171B1">
      <w:pPr>
        <w:pStyle w:val="code"/>
      </w:pPr>
      <w:r w:rsidRPr="009760FD">
        <w:t>$string = "scott";</w:t>
      </w:r>
    </w:p>
    <w:p w14:paraId="5C4DCAA5" w14:textId="67184408" w:rsidR="009760FD" w:rsidRPr="009760FD" w:rsidRDefault="009760FD" w:rsidP="007171B1">
      <w:pPr>
        <w:pStyle w:val="code"/>
      </w:pPr>
      <w:r w:rsidRPr="009760FD">
        <w:t>function myFunction(){</w:t>
      </w:r>
    </w:p>
    <w:p w14:paraId="2F6405AB" w14:textId="77777777" w:rsidR="009760FD" w:rsidRPr="009760FD" w:rsidRDefault="009760FD" w:rsidP="007171B1">
      <w:pPr>
        <w:pStyle w:val="code"/>
      </w:pPr>
      <w:r w:rsidRPr="009760FD">
        <w:tab/>
        <w:t>global $string;</w:t>
      </w:r>
    </w:p>
    <w:p w14:paraId="2B3A2FEA" w14:textId="77777777" w:rsidR="009760FD" w:rsidRPr="009760FD" w:rsidRDefault="009760FD" w:rsidP="007171B1">
      <w:pPr>
        <w:pStyle w:val="code"/>
      </w:pPr>
      <w:r w:rsidRPr="009760FD">
        <w:tab/>
        <w:t>$string = "john";</w:t>
      </w:r>
    </w:p>
    <w:p w14:paraId="724CDFB9" w14:textId="77777777" w:rsidR="009760FD" w:rsidRPr="009760FD" w:rsidRDefault="009760FD" w:rsidP="007171B1">
      <w:pPr>
        <w:pStyle w:val="code"/>
      </w:pPr>
      <w:r w:rsidRPr="009760FD">
        <w:t>}</w:t>
      </w:r>
    </w:p>
    <w:p w14:paraId="0A2FB37F" w14:textId="77777777" w:rsidR="009760FD" w:rsidRPr="009760FD" w:rsidRDefault="009760FD" w:rsidP="00F804D6">
      <w:pPr>
        <w:pStyle w:val="NormalWeb"/>
      </w:pPr>
    </w:p>
    <w:p w14:paraId="6305C934" w14:textId="1F75FB40" w:rsidR="009760FD" w:rsidRPr="009760FD" w:rsidRDefault="009760FD" w:rsidP="007171B1">
      <w:pPr>
        <w:pStyle w:val="code"/>
      </w:pPr>
      <w:r w:rsidRPr="009760FD">
        <w:t>myFunction();</w:t>
      </w:r>
    </w:p>
    <w:p w14:paraId="7004C753" w14:textId="5631DEBB" w:rsidR="009760FD" w:rsidRPr="007A2106" w:rsidRDefault="009760FD" w:rsidP="007171B1">
      <w:pPr>
        <w:pStyle w:val="code"/>
        <w:rPr>
          <w:rStyle w:val="commentChar"/>
        </w:rPr>
      </w:pPr>
      <w:r w:rsidRPr="009760FD">
        <w:t xml:space="preserve">echo $string; </w:t>
      </w:r>
      <w:r w:rsidRPr="007A2106">
        <w:rPr>
          <w:rStyle w:val="commentChar"/>
        </w:rPr>
        <w:t>//outputs john because the variable was global scope and changed in the function</w:t>
      </w:r>
    </w:p>
    <w:p w14:paraId="025FA987" w14:textId="77777777" w:rsidR="009760FD" w:rsidRDefault="009760FD" w:rsidP="00B4237B">
      <w:r>
        <w:t>To make multiple variables global just separate them with a comma.</w:t>
      </w:r>
    </w:p>
    <w:p w14:paraId="6AC24437" w14:textId="77777777" w:rsidR="009760FD" w:rsidRPr="009760FD" w:rsidRDefault="009760FD" w:rsidP="007171B1">
      <w:pPr>
        <w:pStyle w:val="code"/>
      </w:pPr>
      <w:r w:rsidRPr="009760FD">
        <w:t>$string1 = "scott";</w:t>
      </w:r>
    </w:p>
    <w:p w14:paraId="39BFED03" w14:textId="77777777" w:rsidR="009760FD" w:rsidRPr="009760FD" w:rsidRDefault="009760FD" w:rsidP="007171B1">
      <w:pPr>
        <w:pStyle w:val="code"/>
      </w:pPr>
      <w:r w:rsidRPr="009760FD">
        <w:t>$string2 = "sam";</w:t>
      </w:r>
    </w:p>
    <w:p w14:paraId="12F46FAC" w14:textId="33A78D33" w:rsidR="009760FD" w:rsidRPr="009760FD" w:rsidRDefault="009760FD" w:rsidP="007171B1">
      <w:pPr>
        <w:pStyle w:val="code"/>
      </w:pPr>
      <w:r w:rsidRPr="009760FD">
        <w:lastRenderedPageBreak/>
        <w:t>function myFunction(){</w:t>
      </w:r>
    </w:p>
    <w:p w14:paraId="466CDC52" w14:textId="77777777" w:rsidR="009760FD" w:rsidRPr="009760FD" w:rsidRDefault="009760FD" w:rsidP="007171B1">
      <w:pPr>
        <w:pStyle w:val="code"/>
      </w:pPr>
      <w:r w:rsidRPr="009760FD">
        <w:tab/>
        <w:t>global $string1, $string2;</w:t>
      </w:r>
    </w:p>
    <w:p w14:paraId="594D1087" w14:textId="77777777" w:rsidR="009760FD" w:rsidRPr="009760FD" w:rsidRDefault="009760FD" w:rsidP="007171B1">
      <w:pPr>
        <w:pStyle w:val="code"/>
      </w:pPr>
      <w:r w:rsidRPr="009760FD">
        <w:tab/>
        <w:t>$string1 = "john";</w:t>
      </w:r>
    </w:p>
    <w:p w14:paraId="7C7FE39B" w14:textId="77777777" w:rsidR="009760FD" w:rsidRPr="009760FD" w:rsidRDefault="009760FD" w:rsidP="007171B1">
      <w:pPr>
        <w:pStyle w:val="code"/>
      </w:pPr>
      <w:r w:rsidRPr="009760FD">
        <w:tab/>
        <w:t>$string2 = "smith";</w:t>
      </w:r>
    </w:p>
    <w:p w14:paraId="514BA5F9" w14:textId="77777777" w:rsidR="009760FD" w:rsidRPr="009760FD" w:rsidRDefault="009760FD" w:rsidP="007171B1">
      <w:pPr>
        <w:pStyle w:val="code"/>
      </w:pPr>
      <w:r w:rsidRPr="009760FD">
        <w:t>}</w:t>
      </w:r>
    </w:p>
    <w:p w14:paraId="5E2B1440" w14:textId="77777777" w:rsidR="009760FD" w:rsidRPr="009760FD" w:rsidRDefault="009760FD" w:rsidP="007171B1">
      <w:pPr>
        <w:pStyle w:val="code"/>
      </w:pPr>
      <w:r w:rsidRPr="009760FD">
        <w:t xml:space="preserve">    </w:t>
      </w:r>
    </w:p>
    <w:p w14:paraId="35B4D070" w14:textId="77777777" w:rsidR="009760FD" w:rsidRPr="007A2106" w:rsidRDefault="009760FD" w:rsidP="007171B1">
      <w:pPr>
        <w:pStyle w:val="code"/>
        <w:rPr>
          <w:rStyle w:val="commentChar"/>
        </w:rPr>
      </w:pPr>
      <w:r w:rsidRPr="009760FD">
        <w:t xml:space="preserve">echo $string1." ".$string2; </w:t>
      </w:r>
      <w:r w:rsidRPr="007A2106">
        <w:rPr>
          <w:rStyle w:val="commentChar"/>
        </w:rPr>
        <w:t>//outputs scott sam</w:t>
      </w:r>
    </w:p>
    <w:p w14:paraId="74AD35D2" w14:textId="77777777" w:rsidR="009760FD" w:rsidRPr="009760FD" w:rsidRDefault="009760FD" w:rsidP="007171B1">
      <w:pPr>
        <w:pStyle w:val="code"/>
      </w:pPr>
    </w:p>
    <w:p w14:paraId="33F6B107" w14:textId="6F3B60AA" w:rsidR="009760FD" w:rsidRPr="009760FD" w:rsidRDefault="009760FD" w:rsidP="007171B1">
      <w:pPr>
        <w:pStyle w:val="code"/>
      </w:pPr>
      <w:r w:rsidRPr="009760FD">
        <w:t>myFunction();</w:t>
      </w:r>
    </w:p>
    <w:p w14:paraId="19F21736" w14:textId="77777777" w:rsidR="009760FD" w:rsidRPr="009760FD" w:rsidRDefault="009760FD" w:rsidP="007171B1">
      <w:pPr>
        <w:pStyle w:val="code"/>
      </w:pPr>
    </w:p>
    <w:p w14:paraId="43CB36B8" w14:textId="073096C3" w:rsidR="007A2106" w:rsidRDefault="009760FD" w:rsidP="004B5CA9">
      <w:pPr>
        <w:pStyle w:val="code"/>
        <w:rPr>
          <w:rFonts w:ascii="Times New Roman" w:eastAsia="Times New Roman" w:hAnsi="Times New Roman" w:cs="Times New Roman"/>
          <w:szCs w:val="24"/>
        </w:rPr>
      </w:pPr>
      <w:r w:rsidRPr="009760FD">
        <w:t xml:space="preserve">echo $string1." ".$string2; </w:t>
      </w:r>
      <w:r w:rsidRPr="007A2106">
        <w:rPr>
          <w:rStyle w:val="commentChar"/>
        </w:rPr>
        <w:t>//outputs john smith</w:t>
      </w:r>
    </w:p>
    <w:p w14:paraId="4DA0B7EE" w14:textId="77777777" w:rsidR="009760FD" w:rsidRDefault="009760FD" w:rsidP="00B4237B">
      <w:r w:rsidRPr="008A43D9">
        <w:rPr>
          <w:b/>
          <w:bCs/>
        </w:rPr>
        <w:t>NOTE:</w:t>
      </w:r>
      <w:r>
        <w:t xml:space="preserve"> Variables marked as global do not have to be declared outside the function they can be declared within the function as well. For example, if you want a variable created within a function to be used outside of that function use the </w:t>
      </w:r>
      <w:r w:rsidRPr="009760FD">
        <w:t>global</w:t>
      </w:r>
      <w:r>
        <w:t> keyword.</w:t>
      </w:r>
    </w:p>
    <w:p w14:paraId="52C33CD5" w14:textId="714970AA" w:rsidR="009760FD" w:rsidRPr="009760FD" w:rsidRDefault="009760FD" w:rsidP="007171B1">
      <w:pPr>
        <w:pStyle w:val="code"/>
      </w:pPr>
      <w:r w:rsidRPr="009760FD">
        <w:t>function myFunction(){</w:t>
      </w:r>
    </w:p>
    <w:p w14:paraId="2701A3CD" w14:textId="6C09654E" w:rsidR="009760FD" w:rsidRPr="009760FD" w:rsidRDefault="009760FD" w:rsidP="007171B1">
      <w:pPr>
        <w:pStyle w:val="code"/>
      </w:pPr>
      <w:r w:rsidRPr="009760FD">
        <w:tab/>
        <w:t>global $string;</w:t>
      </w:r>
    </w:p>
    <w:p w14:paraId="04F5C2F2" w14:textId="33774344" w:rsidR="009760FD" w:rsidRPr="009760FD" w:rsidRDefault="009760FD" w:rsidP="007171B1">
      <w:pPr>
        <w:pStyle w:val="code"/>
      </w:pPr>
      <w:r w:rsidRPr="009760FD">
        <w:tab/>
        <w:t>$string = "Scott";</w:t>
      </w:r>
    </w:p>
    <w:p w14:paraId="63447EBA" w14:textId="77777777" w:rsidR="009760FD" w:rsidRPr="009760FD" w:rsidRDefault="009760FD" w:rsidP="007171B1">
      <w:pPr>
        <w:pStyle w:val="code"/>
      </w:pPr>
      <w:r w:rsidRPr="009760FD">
        <w:t>}</w:t>
      </w:r>
    </w:p>
    <w:p w14:paraId="55BE83FB" w14:textId="77777777" w:rsidR="009760FD" w:rsidRPr="009760FD" w:rsidRDefault="009760FD" w:rsidP="007171B1">
      <w:pPr>
        <w:pStyle w:val="code"/>
      </w:pPr>
    </w:p>
    <w:p w14:paraId="08DA08EE" w14:textId="18E78363" w:rsidR="009760FD" w:rsidRPr="009760FD" w:rsidRDefault="009760FD" w:rsidP="007171B1">
      <w:pPr>
        <w:pStyle w:val="code"/>
      </w:pPr>
      <w:r w:rsidRPr="009760FD">
        <w:t>myFunction();</w:t>
      </w:r>
    </w:p>
    <w:p w14:paraId="0AE852B7" w14:textId="3FD4AB75" w:rsidR="00D90768" w:rsidRDefault="009760FD" w:rsidP="007171B1">
      <w:pPr>
        <w:pStyle w:val="code"/>
      </w:pPr>
      <w:r w:rsidRPr="009760FD">
        <w:t>echo $string;</w:t>
      </w:r>
      <w:r w:rsidR="00DC710C">
        <w:t xml:space="preserve"> </w:t>
      </w:r>
      <w:r w:rsidRPr="007A2106">
        <w:rPr>
          <w:rStyle w:val="commentChar"/>
        </w:rPr>
        <w:t>//outputs scott</w:t>
      </w:r>
    </w:p>
    <w:p w14:paraId="21537356" w14:textId="4446B93A" w:rsidR="004B5CA9" w:rsidRDefault="004B5CA9">
      <w:pPr>
        <w:spacing w:line="259" w:lineRule="auto"/>
        <w:rPr>
          <w:rFonts w:ascii="Times New Roman" w:eastAsia="Times New Roman" w:hAnsi="Times New Roman" w:cs="Times New Roman"/>
          <w:szCs w:val="24"/>
        </w:rPr>
      </w:pPr>
      <w:r>
        <w:br w:type="page"/>
      </w:r>
    </w:p>
    <w:p w14:paraId="5410E3EE" w14:textId="3BFDB59C" w:rsidR="009760FD" w:rsidRDefault="009760FD" w:rsidP="00BF12A1">
      <w:pPr>
        <w:pStyle w:val="Heading3"/>
      </w:pPr>
      <w:bookmarkStart w:id="180" w:name="_Toc120626947"/>
      <w:r>
        <w:lastRenderedPageBreak/>
        <w:t>Working with References</w:t>
      </w:r>
      <w:bookmarkEnd w:id="180"/>
    </w:p>
    <w:p w14:paraId="2704F682" w14:textId="10B368E9" w:rsidR="009760FD" w:rsidRDefault="009760FD" w:rsidP="00B4237B">
      <w:r>
        <w:t>You've already learned that you can pass information to a function in the form of arguments, as well as return information from a function to its calling code using the return statement. When you do either of these things, PHP passes copies of the information to and from the function; this is known as</w:t>
      </w:r>
      <w:r w:rsidR="00D90768">
        <w:t xml:space="preserve"> passing and returning by value</w:t>
      </w:r>
      <w:r>
        <w:t>.</w:t>
      </w:r>
    </w:p>
    <w:p w14:paraId="047192ED" w14:textId="77777777" w:rsidR="009760FD" w:rsidRDefault="009760FD" w:rsidP="00B4237B">
      <w:r>
        <w:t>Most of the time this isn't a problem, but sometimes you want your function to work on the original information, rather than on a copy. Consider the following example:</w:t>
      </w:r>
    </w:p>
    <w:p w14:paraId="66FD3F20" w14:textId="77777777" w:rsidR="009760FD" w:rsidRPr="009760FD" w:rsidRDefault="009760FD" w:rsidP="007171B1">
      <w:pPr>
        <w:pStyle w:val="code"/>
      </w:pPr>
      <w:r w:rsidRPr="009760FD">
        <w:t>function resetCounter( $c ) {</w:t>
      </w:r>
    </w:p>
    <w:p w14:paraId="1C6B9BF3" w14:textId="77777777" w:rsidR="009760FD" w:rsidRPr="009760FD" w:rsidRDefault="009760FD" w:rsidP="007171B1">
      <w:pPr>
        <w:pStyle w:val="code"/>
      </w:pPr>
      <w:r w:rsidRPr="009760FD">
        <w:tab/>
        <w:t>$c = 0;</w:t>
      </w:r>
    </w:p>
    <w:p w14:paraId="674A6D47" w14:textId="77777777" w:rsidR="009760FD" w:rsidRPr="009760FD" w:rsidRDefault="009760FD" w:rsidP="007171B1">
      <w:pPr>
        <w:pStyle w:val="code"/>
      </w:pPr>
      <w:r w:rsidRPr="009760FD">
        <w:t>}</w:t>
      </w:r>
    </w:p>
    <w:p w14:paraId="2D4F18E2" w14:textId="77777777" w:rsidR="009760FD" w:rsidRPr="009760FD" w:rsidRDefault="009760FD" w:rsidP="007171B1">
      <w:pPr>
        <w:pStyle w:val="code"/>
      </w:pPr>
      <w:r w:rsidRPr="009760FD">
        <w:t>$counter = 0;</w:t>
      </w:r>
    </w:p>
    <w:p w14:paraId="4E7A52A5" w14:textId="77777777" w:rsidR="009760FD" w:rsidRPr="009760FD" w:rsidRDefault="009760FD" w:rsidP="007171B1">
      <w:pPr>
        <w:pStyle w:val="code"/>
      </w:pPr>
      <w:r w:rsidRPr="009760FD">
        <w:t>$counter++;</w:t>
      </w:r>
    </w:p>
    <w:p w14:paraId="45C154CA" w14:textId="77777777" w:rsidR="009760FD" w:rsidRPr="009760FD" w:rsidRDefault="009760FD" w:rsidP="007171B1">
      <w:pPr>
        <w:pStyle w:val="code"/>
      </w:pPr>
      <w:r w:rsidRPr="009760FD">
        <w:t>$counter++;</w:t>
      </w:r>
    </w:p>
    <w:p w14:paraId="24DEA2D9" w14:textId="77777777" w:rsidR="009760FD" w:rsidRPr="009760FD" w:rsidRDefault="009760FD" w:rsidP="007171B1">
      <w:pPr>
        <w:pStyle w:val="code"/>
      </w:pPr>
      <w:r w:rsidRPr="009760FD">
        <w:t>$counter++;</w:t>
      </w:r>
    </w:p>
    <w:p w14:paraId="0C1A3407" w14:textId="089C52C5" w:rsidR="009760FD" w:rsidRPr="006B171F" w:rsidRDefault="009760FD" w:rsidP="007171B1">
      <w:pPr>
        <w:pStyle w:val="code"/>
      </w:pPr>
      <w:r w:rsidRPr="009760FD">
        <w:t>echo"$counter</w:t>
      </w:r>
      <w:r w:rsidR="008A43D9">
        <w:t>&lt;br&gt;</w:t>
      </w:r>
      <w:r w:rsidRPr="009760FD">
        <w:t xml:space="preserve">"; </w:t>
      </w:r>
      <w:r w:rsidRPr="007A2106">
        <w:rPr>
          <w:rStyle w:val="commentChar"/>
        </w:rPr>
        <w:t>// Displays"3"</w:t>
      </w:r>
    </w:p>
    <w:p w14:paraId="644AB82C" w14:textId="77777777" w:rsidR="009760FD" w:rsidRPr="009760FD" w:rsidRDefault="009760FD" w:rsidP="007171B1">
      <w:pPr>
        <w:pStyle w:val="code"/>
      </w:pPr>
      <w:r w:rsidRPr="009760FD">
        <w:t>resetCounter( $counter );</w:t>
      </w:r>
    </w:p>
    <w:p w14:paraId="218862B4" w14:textId="4DDAC3AB" w:rsidR="009760FD" w:rsidRPr="007A2106" w:rsidRDefault="009760FD" w:rsidP="007171B1">
      <w:pPr>
        <w:pStyle w:val="code"/>
        <w:rPr>
          <w:rStyle w:val="commentChar"/>
        </w:rPr>
      </w:pPr>
      <w:r w:rsidRPr="009760FD">
        <w:t>echo"$counter</w:t>
      </w:r>
      <w:r w:rsidR="008A43D9">
        <w:t>&lt;br&gt;</w:t>
      </w:r>
      <w:r w:rsidRPr="009760FD">
        <w:t xml:space="preserve">"; </w:t>
      </w:r>
      <w:r w:rsidRPr="007A2106">
        <w:rPr>
          <w:rStyle w:val="commentChar"/>
        </w:rPr>
        <w:t>// Displays"3"</w:t>
      </w:r>
    </w:p>
    <w:p w14:paraId="083F4A64" w14:textId="4B60773D" w:rsidR="009760FD" w:rsidRPr="009760FD" w:rsidRDefault="009760FD" w:rsidP="00B4237B">
      <w:r w:rsidRPr="009760FD">
        <w:t>This code defines a function, resetCounter() , that resets its argument to zero. A $counter variable is then initialized to zero and incremented three times. As you</w:t>
      </w:r>
      <w:r>
        <w:t>’</w:t>
      </w:r>
      <w:r w:rsidRPr="009760FD">
        <w:t>d expect, the value of $counter at this point is 3 resetCounter() is then called, passing in $counter, the variable to reset. However, as the second echo statement shows, $counter has not been reset by the function. This is because the parameter $c inside resetCounter() merely holds a copy of the information stored in $counter. So, when the function</w:t>
      </w:r>
      <w:r>
        <w:rPr>
          <w:rFonts w:ascii="Helvetica" w:hAnsi="Helvetica" w:cs="Helvetica"/>
          <w:color w:val="333333"/>
          <w:sz w:val="36"/>
          <w:szCs w:val="36"/>
        </w:rPr>
        <w:t xml:space="preserve"> </w:t>
      </w:r>
      <w:r w:rsidRPr="009760FD">
        <w:t>sets $c to zero, it doesn't affect the value of $counter at all.</w:t>
      </w:r>
    </w:p>
    <w:p w14:paraId="7F159E3D" w14:textId="7FAB357A" w:rsidR="009760FD" w:rsidRDefault="009760FD" w:rsidP="00B4237B">
      <w:r>
        <w:t xml:space="preserve">Fortunately, PHP provides a mechanism known as references that you can use to work around such issues. A reference is a bit like a shortcut or alias to a file on your hard </w:t>
      </w:r>
      <w:r>
        <w:lastRenderedPageBreak/>
        <w:t>drive. When you create a reference to a PHP variable, you now have two ways to read or change the variable’s contents — you can use the variable name, or you can use the reference. Here’s a simple example that creates a reference to a variable:</w:t>
      </w:r>
    </w:p>
    <w:p w14:paraId="5AC3C777" w14:textId="77777777" w:rsidR="009760FD" w:rsidRPr="009760FD" w:rsidRDefault="009760FD" w:rsidP="007171B1">
      <w:pPr>
        <w:pStyle w:val="code"/>
      </w:pPr>
      <w:r w:rsidRPr="009760FD">
        <w:t>$myVar = 123;</w:t>
      </w:r>
    </w:p>
    <w:p w14:paraId="23C8065C" w14:textId="77777777" w:rsidR="009760FD" w:rsidRPr="009760FD" w:rsidRDefault="009760FD" w:rsidP="007171B1">
      <w:pPr>
        <w:pStyle w:val="code"/>
      </w:pPr>
      <w:r w:rsidRPr="009760FD">
        <w:t>$myRef = &amp;$myVar;</w:t>
      </w:r>
    </w:p>
    <w:p w14:paraId="4BA8C100" w14:textId="77777777" w:rsidR="009760FD" w:rsidRPr="009760FD" w:rsidRDefault="009760FD" w:rsidP="007171B1">
      <w:pPr>
        <w:pStyle w:val="code"/>
      </w:pPr>
      <w:r w:rsidRPr="009760FD">
        <w:t>$myRef++;</w:t>
      </w:r>
    </w:p>
    <w:p w14:paraId="24010514" w14:textId="2A281596" w:rsidR="009760FD" w:rsidRPr="007A2106" w:rsidRDefault="009760FD" w:rsidP="007171B1">
      <w:pPr>
        <w:pStyle w:val="code"/>
        <w:rPr>
          <w:rStyle w:val="commentChar"/>
        </w:rPr>
      </w:pPr>
      <w:r w:rsidRPr="009760FD">
        <w:t>echo $myRef ."</w:t>
      </w:r>
      <w:r w:rsidR="008A43D9">
        <w:t>&lt;br&gt;</w:t>
      </w:r>
      <w:r w:rsidRPr="009760FD">
        <w:t xml:space="preserve">"; </w:t>
      </w:r>
      <w:r w:rsidRPr="007A2106">
        <w:rPr>
          <w:rStyle w:val="commentChar"/>
        </w:rPr>
        <w:t>// Displays"124"</w:t>
      </w:r>
    </w:p>
    <w:p w14:paraId="562C8F34" w14:textId="0622AAE6" w:rsidR="009760FD" w:rsidRDefault="009760FD" w:rsidP="007171B1">
      <w:pPr>
        <w:pStyle w:val="code"/>
      </w:pPr>
      <w:r w:rsidRPr="009760FD">
        <w:t>echo $myVar ."</w:t>
      </w:r>
      <w:r w:rsidR="008A43D9">
        <w:t>&lt;br&gt;</w:t>
      </w:r>
      <w:r w:rsidRPr="009760FD">
        <w:t xml:space="preserve">"; </w:t>
      </w:r>
      <w:r w:rsidRPr="007A2106">
        <w:rPr>
          <w:rStyle w:val="commentChar"/>
        </w:rPr>
        <w:t>// Displays"124"</w:t>
      </w:r>
    </w:p>
    <w:p w14:paraId="067EADEA" w14:textId="26B27B29" w:rsidR="009760FD" w:rsidRDefault="009760FD" w:rsidP="00B4237B">
      <w:r>
        <w:t>First</w:t>
      </w:r>
      <w:r w:rsidR="00144C41">
        <w:t>,</w:t>
      </w:r>
      <w:r>
        <w:t xml:space="preserve"> a new variable, $myVar, is initialized with the value 123. Next, a reference to $myVar is created, and the reference is stored in the variable $myRef. Note the ampersand (&amp;) symbol after the equals sign; using this symbol creates the reference.</w:t>
      </w:r>
    </w:p>
    <w:p w14:paraId="57FC42B3" w14:textId="2D3B3626" w:rsidR="00060C72" w:rsidRDefault="009760FD" w:rsidP="00B4237B">
      <w:pPr>
        <w:rPr>
          <w:sz w:val="36"/>
          <w:szCs w:val="36"/>
        </w:rPr>
      </w:pPr>
      <w:r>
        <w:t>The next line of code adds one to the value of $myRef. Because $myRef points to the same data as $myVar, both $myRef and $myVar now contain the value 124, as shown by the two echo statements. Now that you know what references are, and how to create them, it’s time to look at how you can pass references into and out of your functions.</w:t>
      </w:r>
    </w:p>
    <w:p w14:paraId="422E2D56" w14:textId="3DCF6256" w:rsidR="009760FD" w:rsidRDefault="009760FD" w:rsidP="00BF12A1">
      <w:pPr>
        <w:pStyle w:val="Heading3"/>
      </w:pPr>
      <w:bookmarkStart w:id="181" w:name="_Toc120626948"/>
      <w:r>
        <w:t>Recursive Function</w:t>
      </w:r>
      <w:bookmarkEnd w:id="181"/>
    </w:p>
    <w:p w14:paraId="008E0647" w14:textId="12E8449A" w:rsidR="009760FD" w:rsidRDefault="009760FD" w:rsidP="00B4237B">
      <w:r>
        <w:t xml:space="preserve">A recursive function is a function and calls itself. It is </w:t>
      </w:r>
      <w:r w:rsidR="008A43D9">
        <w:t>like</w:t>
      </w:r>
      <w:r>
        <w:t xml:space="preserve"> doing a loop.</w:t>
      </w:r>
    </w:p>
    <w:p w14:paraId="2A531D6F" w14:textId="77777777" w:rsidR="009760FD" w:rsidRPr="009760FD" w:rsidRDefault="009760FD" w:rsidP="007171B1">
      <w:pPr>
        <w:pStyle w:val="code"/>
      </w:pPr>
      <w:r w:rsidRPr="009760FD">
        <w:t>function recursive($i){</w:t>
      </w:r>
    </w:p>
    <w:p w14:paraId="519D02B1" w14:textId="438669B8" w:rsidR="009760FD" w:rsidRPr="009760FD" w:rsidRDefault="009760FD" w:rsidP="007171B1">
      <w:pPr>
        <w:pStyle w:val="code"/>
      </w:pPr>
      <w:r w:rsidRPr="009760FD">
        <w:t xml:space="preserve">  echo "The value of variable i is $i</w:t>
      </w:r>
      <w:r w:rsidR="008A43D9">
        <w:t>&lt;br&gt;</w:t>
      </w:r>
      <w:r w:rsidRPr="009760FD">
        <w:t>";</w:t>
      </w:r>
    </w:p>
    <w:p w14:paraId="0F7D1233" w14:textId="77777777" w:rsidR="009760FD" w:rsidRPr="009760FD" w:rsidRDefault="009760FD" w:rsidP="007171B1">
      <w:pPr>
        <w:pStyle w:val="code"/>
      </w:pPr>
      <w:r w:rsidRPr="009760FD">
        <w:t xml:space="preserve">  $i += 1;</w:t>
      </w:r>
    </w:p>
    <w:p w14:paraId="4C2FF675" w14:textId="77777777" w:rsidR="009760FD" w:rsidRPr="009760FD" w:rsidRDefault="009760FD" w:rsidP="007171B1">
      <w:pPr>
        <w:pStyle w:val="code"/>
      </w:pPr>
      <w:r w:rsidRPr="009760FD">
        <w:t xml:space="preserve">  if ($i &lt;= 10){</w:t>
      </w:r>
    </w:p>
    <w:p w14:paraId="670ECEBA" w14:textId="77777777" w:rsidR="009760FD" w:rsidRPr="009760FD" w:rsidRDefault="009760FD" w:rsidP="007171B1">
      <w:pPr>
        <w:pStyle w:val="code"/>
      </w:pPr>
      <w:r w:rsidRPr="009760FD">
        <w:t xml:space="preserve">    recursive($i);</w:t>
      </w:r>
    </w:p>
    <w:p w14:paraId="3E1DA8CF" w14:textId="77777777" w:rsidR="009760FD" w:rsidRPr="009760FD" w:rsidRDefault="009760FD" w:rsidP="007171B1">
      <w:pPr>
        <w:pStyle w:val="code"/>
      </w:pPr>
      <w:r w:rsidRPr="009760FD">
        <w:t xml:space="preserve">  }</w:t>
      </w:r>
    </w:p>
    <w:p w14:paraId="12E1F4FA" w14:textId="77777777" w:rsidR="009760FD" w:rsidRPr="009760FD" w:rsidRDefault="009760FD" w:rsidP="007171B1">
      <w:pPr>
        <w:pStyle w:val="code"/>
      </w:pPr>
      <w:r w:rsidRPr="009760FD">
        <w:t>}</w:t>
      </w:r>
    </w:p>
    <w:p w14:paraId="017FE441" w14:textId="77777777" w:rsidR="009760FD" w:rsidRPr="009760FD" w:rsidRDefault="009760FD" w:rsidP="007171B1">
      <w:pPr>
        <w:pStyle w:val="code"/>
      </w:pPr>
      <w:r w:rsidRPr="009760FD">
        <w:lastRenderedPageBreak/>
        <w:t>$i = 1;</w:t>
      </w:r>
    </w:p>
    <w:p w14:paraId="4DD20022" w14:textId="63A81C5A" w:rsidR="00B6413C" w:rsidRDefault="009760FD" w:rsidP="007171B1">
      <w:pPr>
        <w:pStyle w:val="code"/>
        <w:rPr>
          <w:rFonts w:ascii="Courier New" w:hAnsi="Courier New"/>
          <w:b/>
          <w:color w:val="2F5496" w:themeColor="accent1" w:themeShade="BF"/>
        </w:rPr>
      </w:pPr>
      <w:r w:rsidRPr="009760FD">
        <w:t>recursive($i);</w:t>
      </w:r>
    </w:p>
    <w:p w14:paraId="7FB9DC70" w14:textId="77777777" w:rsidR="00060C72" w:rsidRDefault="00060C72" w:rsidP="00B4237B">
      <w:pPr>
        <w:rPr>
          <w:sz w:val="44"/>
          <w:szCs w:val="44"/>
        </w:rPr>
      </w:pPr>
      <w:r>
        <w:br w:type="page"/>
      </w:r>
    </w:p>
    <w:p w14:paraId="245DD594" w14:textId="0B45617E" w:rsidR="009760FD" w:rsidRDefault="00B6413C" w:rsidP="00B4237B">
      <w:pPr>
        <w:pStyle w:val="Heading2"/>
      </w:pPr>
      <w:bookmarkStart w:id="182" w:name="_Toc120626949"/>
      <w:r>
        <w:lastRenderedPageBreak/>
        <w:t>PHP Arrays</w:t>
      </w:r>
      <w:bookmarkEnd w:id="182"/>
    </w:p>
    <w:p w14:paraId="73153CA8" w14:textId="77777777" w:rsidR="00B6413C" w:rsidRDefault="00B6413C" w:rsidP="00BF12A1">
      <w:pPr>
        <w:pStyle w:val="Heading3"/>
      </w:pPr>
      <w:bookmarkStart w:id="183" w:name="_Toc120626950"/>
      <w:r>
        <w:t>What is an array</w:t>
      </w:r>
      <w:bookmarkEnd w:id="183"/>
    </w:p>
    <w:p w14:paraId="10C4DB1E" w14:textId="55231A25" w:rsidR="00B6413C" w:rsidRDefault="00B6413C" w:rsidP="00B4237B">
      <w:r>
        <w:t>Arrays hold multiple data types as compared to a variable which only holds one. Arrays are great for organizing and manipulating a lot of data. PHP arrays can store any of the PHP data types in any order.</w:t>
      </w:r>
      <w:r w:rsidR="00144C41">
        <w:t xml:space="preserve">  PHP has many functions for working with arrays.  We will cover the more common ones here but you can find others in the PHP manual.</w:t>
      </w:r>
    </w:p>
    <w:p w14:paraId="6B16B888" w14:textId="77777777" w:rsidR="00B6413C" w:rsidRDefault="00B6413C" w:rsidP="00BF12A1">
      <w:pPr>
        <w:pStyle w:val="Heading3"/>
      </w:pPr>
      <w:bookmarkStart w:id="184" w:name="_Toc120626951"/>
      <w:r>
        <w:t>Indexed Array</w:t>
      </w:r>
      <w:bookmarkEnd w:id="184"/>
    </w:p>
    <w:p w14:paraId="61B220CE" w14:textId="2849B48A" w:rsidR="00B6413C" w:rsidRDefault="00B6413C" w:rsidP="00B4237B">
      <w:r>
        <w:t>An indexed array assigns an index (integer) to an element starting with 0. Each additional element gets the next integer in the sequence. To create an indexed array, create a variable</w:t>
      </w:r>
      <w:r w:rsidR="00144C41">
        <w:t>,</w:t>
      </w:r>
      <w:r>
        <w:t xml:space="preserve"> and assign it to an array.</w:t>
      </w:r>
    </w:p>
    <w:p w14:paraId="09A17227" w14:textId="3D00AED1" w:rsidR="00B6413C" w:rsidRDefault="00B6413C" w:rsidP="00B4237B">
      <w:r>
        <w:t>NOTE: Indexed arrays start at 0 as the first index</w:t>
      </w:r>
      <w:r w:rsidR="00144C41">
        <w:t>,</w:t>
      </w:r>
      <w:r>
        <w:t xml:space="preserve"> not 1.</w:t>
      </w:r>
    </w:p>
    <w:p w14:paraId="03928889" w14:textId="56314352" w:rsidR="00B6413C" w:rsidRPr="00DA3091" w:rsidRDefault="00B6413C" w:rsidP="007171B1">
      <w:pPr>
        <w:pStyle w:val="code"/>
      </w:pPr>
      <w:r w:rsidRPr="00DA3091">
        <w:t>$variableName = array();</w:t>
      </w:r>
    </w:p>
    <w:p w14:paraId="278CA3EC" w14:textId="14C510CB" w:rsidR="00B6413C" w:rsidRDefault="00B6413C" w:rsidP="00B4237B">
      <w:r>
        <w:t>As of PHP5.4</w:t>
      </w:r>
      <w:r w:rsidR="00144C41">
        <w:t>,</w:t>
      </w:r>
      <w:r>
        <w:t xml:space="preserve"> you can also write it in </w:t>
      </w:r>
      <w:r w:rsidR="00144C41">
        <w:t xml:space="preserve">a </w:t>
      </w:r>
      <w:r>
        <w:t>literal syntax like so:</w:t>
      </w:r>
    </w:p>
    <w:p w14:paraId="1F40F55B" w14:textId="1001AE82" w:rsidR="00B6413C" w:rsidRDefault="00B6413C" w:rsidP="007171B1">
      <w:pPr>
        <w:pStyle w:val="code"/>
      </w:pPr>
      <w:r w:rsidRPr="00DA3091">
        <w:t>$variableName = [];</w:t>
      </w:r>
    </w:p>
    <w:p w14:paraId="1A1175A8" w14:textId="73CC63E2" w:rsidR="00B6413C" w:rsidRDefault="00B6413C" w:rsidP="00B4237B">
      <w:r>
        <w:t>An array can be thought of as a numbered(indexed) list of data star</w:t>
      </w:r>
      <w:r w:rsidR="00144C41">
        <w:t>t</w:t>
      </w:r>
      <w:r>
        <w:t>ing with 0. Additionally, arrays can hold multiple data types. In the example below, the first number is the "index" number the second is the element for that index.</w:t>
      </w:r>
    </w:p>
    <w:p w14:paraId="2ADB8074" w14:textId="77777777" w:rsidR="00B6413C" w:rsidRDefault="00B6413C" w:rsidP="00B4237B">
      <w:r>
        <w:t>NOTE: This is just an example of an array structure your arrays may have different data types.</w:t>
      </w:r>
    </w:p>
    <w:tbl>
      <w:tblPr>
        <w:tblW w:w="3000" w:type="dxa"/>
        <w:tblBorders>
          <w:top w:val="single" w:sz="6" w:space="0" w:color="DDDDDD"/>
          <w:left w:val="single" w:sz="6" w:space="0" w:color="DDDDDD"/>
          <w:bottom w:val="single" w:sz="6" w:space="0" w:color="DDDDDD"/>
          <w:right w:val="single" w:sz="6" w:space="0" w:color="DDDDDD"/>
        </w:tblBorders>
        <w:shd w:val="clear" w:color="auto" w:fill="FFFFFF"/>
        <w:tblCellMar>
          <w:top w:w="15" w:type="dxa"/>
          <w:left w:w="15" w:type="dxa"/>
          <w:bottom w:w="15" w:type="dxa"/>
          <w:right w:w="15" w:type="dxa"/>
        </w:tblCellMar>
        <w:tblLook w:val="04A0" w:firstRow="1" w:lastRow="0" w:firstColumn="1" w:lastColumn="0" w:noHBand="0" w:noVBand="1"/>
      </w:tblPr>
      <w:tblGrid>
        <w:gridCol w:w="1008"/>
        <w:gridCol w:w="1992"/>
      </w:tblGrid>
      <w:tr w:rsidR="00B6413C" w14:paraId="58E716E1" w14:textId="77777777" w:rsidTr="00B6413C">
        <w:trPr>
          <w:tblHeader/>
        </w:trPr>
        <w:tc>
          <w:tcPr>
            <w:tcW w:w="1008" w:type="dxa"/>
            <w:tcBorders>
              <w:top w:val="nil"/>
              <w:left w:val="single" w:sz="6" w:space="0" w:color="DDDDDD"/>
              <w:bottom w:val="single" w:sz="12" w:space="0" w:color="DDDDDD"/>
              <w:right w:val="single" w:sz="6" w:space="0" w:color="DDDDDD"/>
            </w:tcBorders>
            <w:shd w:val="clear" w:color="auto" w:fill="EEEEEE"/>
            <w:tcMar>
              <w:top w:w="120" w:type="dxa"/>
              <w:left w:w="120" w:type="dxa"/>
              <w:bottom w:w="120" w:type="dxa"/>
              <w:right w:w="120" w:type="dxa"/>
            </w:tcMar>
            <w:vAlign w:val="bottom"/>
            <w:hideMark/>
          </w:tcPr>
          <w:p w14:paraId="41DBB47D" w14:textId="77777777" w:rsidR="00B6413C" w:rsidRPr="00B6413C" w:rsidRDefault="00B6413C" w:rsidP="00B4237B">
            <w:r w:rsidRPr="00B6413C">
              <w:t>Index</w:t>
            </w:r>
          </w:p>
        </w:tc>
        <w:tc>
          <w:tcPr>
            <w:tcW w:w="0" w:type="auto"/>
            <w:tcBorders>
              <w:top w:val="nil"/>
              <w:left w:val="single" w:sz="6" w:space="0" w:color="DDDDDD"/>
              <w:bottom w:val="single" w:sz="12" w:space="0" w:color="DDDDDD"/>
              <w:right w:val="single" w:sz="6" w:space="0" w:color="DDDDDD"/>
            </w:tcBorders>
            <w:shd w:val="clear" w:color="auto" w:fill="EEEEEE"/>
            <w:tcMar>
              <w:top w:w="120" w:type="dxa"/>
              <w:left w:w="120" w:type="dxa"/>
              <w:bottom w:w="120" w:type="dxa"/>
              <w:right w:w="120" w:type="dxa"/>
            </w:tcMar>
            <w:vAlign w:val="bottom"/>
            <w:hideMark/>
          </w:tcPr>
          <w:p w14:paraId="24A7EACA" w14:textId="77777777" w:rsidR="00B6413C" w:rsidRPr="00B6413C" w:rsidRDefault="00B6413C" w:rsidP="00B4237B">
            <w:r w:rsidRPr="00B6413C">
              <w:t>Value</w:t>
            </w:r>
          </w:p>
        </w:tc>
      </w:tr>
      <w:tr w:rsidR="00B6413C" w14:paraId="6B7D2DBB" w14:textId="77777777" w:rsidTr="00B6413C">
        <w:tc>
          <w:tcPr>
            <w:tcW w:w="0" w:type="auto"/>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3465AB3A" w14:textId="77777777" w:rsidR="00B6413C" w:rsidRDefault="00B6413C" w:rsidP="00B4237B">
            <w:r>
              <w:t>0</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3B66A2B8" w14:textId="77777777" w:rsidR="00B6413C" w:rsidRDefault="00B6413C" w:rsidP="00B4237B">
            <w:r>
              <w:t>"string"</w:t>
            </w:r>
          </w:p>
        </w:tc>
      </w:tr>
      <w:tr w:rsidR="00B6413C" w14:paraId="7AD3E15D" w14:textId="77777777" w:rsidTr="00B6413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3C504450" w14:textId="77777777" w:rsidR="00B6413C" w:rsidRDefault="00B6413C" w:rsidP="00B4237B">
            <w:r>
              <w:t>1</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6E5981C2" w14:textId="77777777" w:rsidR="00B6413C" w:rsidRDefault="00B6413C" w:rsidP="00B4237B">
            <w:r>
              <w:t>43</w:t>
            </w:r>
          </w:p>
        </w:tc>
      </w:tr>
      <w:tr w:rsidR="00B6413C" w14:paraId="0E0DE325" w14:textId="77777777" w:rsidTr="00B6413C">
        <w:tc>
          <w:tcPr>
            <w:tcW w:w="0" w:type="auto"/>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2D79B096" w14:textId="77777777" w:rsidR="00B6413C" w:rsidRDefault="00B6413C" w:rsidP="00B4237B">
            <w:r>
              <w:lastRenderedPageBreak/>
              <w:t>2</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30783173" w14:textId="77777777" w:rsidR="00B6413C" w:rsidRDefault="00B6413C" w:rsidP="00B4237B">
            <w:r>
              <w:t>boolean</w:t>
            </w:r>
          </w:p>
        </w:tc>
      </w:tr>
      <w:tr w:rsidR="00B6413C" w14:paraId="3CCE4A1B" w14:textId="77777777" w:rsidTr="00B6413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45CFB82A" w14:textId="77777777" w:rsidR="00B6413C" w:rsidRDefault="00B6413C" w:rsidP="00B4237B">
            <w:r>
              <w:t>3</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4CD9062A" w14:textId="77777777" w:rsidR="00B6413C" w:rsidRDefault="00B6413C" w:rsidP="00B4237B">
            <w:r>
              <w:t>object</w:t>
            </w:r>
          </w:p>
        </w:tc>
      </w:tr>
      <w:tr w:rsidR="00B6413C" w14:paraId="54F5CAC1" w14:textId="77777777" w:rsidTr="00B6413C">
        <w:tc>
          <w:tcPr>
            <w:tcW w:w="0" w:type="auto"/>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50FDC746" w14:textId="77777777" w:rsidR="00B6413C" w:rsidRDefault="00B6413C" w:rsidP="00B4237B">
            <w:r>
              <w:t>4</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32D29DA0" w14:textId="77777777" w:rsidR="00B6413C" w:rsidRDefault="00B6413C" w:rsidP="00B4237B">
            <w:r>
              <w:t>array</w:t>
            </w:r>
          </w:p>
        </w:tc>
      </w:tr>
    </w:tbl>
    <w:p w14:paraId="747040D3" w14:textId="77777777" w:rsidR="00B6413C" w:rsidRDefault="00B6413C" w:rsidP="00B4237B">
      <w:r>
        <w:t> </w:t>
      </w:r>
    </w:p>
    <w:p w14:paraId="1173E261" w14:textId="77777777" w:rsidR="00B6413C" w:rsidRDefault="00B6413C" w:rsidP="00B4237B">
      <w:r>
        <w:t>The above array can be written as follows:</w:t>
      </w:r>
    </w:p>
    <w:p w14:paraId="25C0634E" w14:textId="3AD2A4E9" w:rsidR="00B6413C" w:rsidRDefault="00B6413C" w:rsidP="00B4237B">
      <w:r>
        <w:t>NOTE: The boolean "true" will render as "1." If the boolean was "false" i</w:t>
      </w:r>
      <w:r w:rsidR="00144C41">
        <w:t>t</w:t>
      </w:r>
      <w:r>
        <w:t xml:space="preserve"> would render as a space.</w:t>
      </w:r>
    </w:p>
    <w:p w14:paraId="1D9C3B31" w14:textId="4F0683AC" w:rsidR="00B6413C" w:rsidRDefault="00B6413C" w:rsidP="007171B1">
      <w:pPr>
        <w:pStyle w:val="code"/>
      </w:pPr>
      <w:r w:rsidRPr="00B6413C">
        <w:t>$arr = array("string",43,true,$object,array(1,2,3));</w:t>
      </w:r>
    </w:p>
    <w:p w14:paraId="0D97873E" w14:textId="1ECE984C" w:rsidR="00B6413C" w:rsidRDefault="00B6413C" w:rsidP="00B4237B">
      <w:r>
        <w:t>To see the data structure of an array, use the </w:t>
      </w:r>
      <w:r w:rsidRPr="00B6413C">
        <w:t>print_r</w:t>
      </w:r>
      <w:r>
        <w:t> command wrapped in </w:t>
      </w:r>
      <w:r w:rsidRPr="00B6413C">
        <w:t>pre</w:t>
      </w:r>
      <w:r>
        <w:t> tags.</w:t>
      </w:r>
    </w:p>
    <w:p w14:paraId="092C1118" w14:textId="6B86FE52" w:rsidR="00B6413C" w:rsidRDefault="00B6413C" w:rsidP="00B4237B">
      <w:r>
        <w:t>NOTE: The print_r() function is used to print human-readable information about a variable. Print_r() is useful in seeing array and object structures. The </w:t>
      </w:r>
      <w:r w:rsidRPr="00B6413C">
        <w:t>pre</w:t>
      </w:r>
      <w:r>
        <w:t> element is used to make it look prettier. Do not use </w:t>
      </w:r>
      <w:r w:rsidRPr="00B6413C">
        <w:t>echo</w:t>
      </w:r>
      <w:r>
        <w:t> to print arrays as it will not print the array structure will generate an "</w:t>
      </w:r>
      <w:r w:rsidR="00144C41">
        <w:t>a</w:t>
      </w:r>
      <w:r>
        <w:t>rray to string conversion" error.</w:t>
      </w:r>
    </w:p>
    <w:p w14:paraId="48C14A11" w14:textId="77777777" w:rsidR="00B6413C" w:rsidRPr="00B6413C" w:rsidRDefault="00B6413C" w:rsidP="007171B1">
      <w:pPr>
        <w:pStyle w:val="code"/>
      </w:pPr>
      <w:r w:rsidRPr="00B6413C">
        <w:t>echo "&lt;pre&gt;";</w:t>
      </w:r>
    </w:p>
    <w:p w14:paraId="3A433E93" w14:textId="77777777" w:rsidR="00B6413C" w:rsidRPr="00B6413C" w:rsidRDefault="00B6413C" w:rsidP="007171B1">
      <w:pPr>
        <w:pStyle w:val="code"/>
      </w:pPr>
      <w:r w:rsidRPr="00B6413C">
        <w:t>print_r($arr);</w:t>
      </w:r>
    </w:p>
    <w:p w14:paraId="50FB196A" w14:textId="6DB40613" w:rsidR="00060C72" w:rsidRDefault="00B6413C" w:rsidP="007171B1">
      <w:pPr>
        <w:pStyle w:val="code"/>
      </w:pPr>
      <w:r w:rsidRPr="00B6413C">
        <w:t>echo "&lt;/pre&gt;";</w:t>
      </w:r>
    </w:p>
    <w:p w14:paraId="4926EDCA" w14:textId="50045343" w:rsidR="00B6413C" w:rsidRDefault="00B6413C" w:rsidP="00BF12A1">
      <w:pPr>
        <w:pStyle w:val="Heading3"/>
      </w:pPr>
      <w:bookmarkStart w:id="185" w:name="_Toc120626952"/>
      <w:r>
        <w:t>Changing Data in Arrays</w:t>
      </w:r>
      <w:bookmarkEnd w:id="185"/>
    </w:p>
    <w:p w14:paraId="757D4A20" w14:textId="77777777" w:rsidR="00B6413C" w:rsidRDefault="00B6413C" w:rsidP="00B4237B">
      <w:r>
        <w:t>Arrays are mutable meaning they can be changed. Below is an example of how to change an array element.</w:t>
      </w:r>
    </w:p>
    <w:p w14:paraId="0AEBA293" w14:textId="77777777" w:rsidR="00B6413C" w:rsidRPr="00B6413C" w:rsidRDefault="00B6413C" w:rsidP="007171B1">
      <w:pPr>
        <w:pStyle w:val="code"/>
      </w:pPr>
      <w:r w:rsidRPr="00B6413C">
        <w:t>$arr = array(1,2,3,4);</w:t>
      </w:r>
    </w:p>
    <w:p w14:paraId="0CC89D0C" w14:textId="77777777" w:rsidR="00B6413C" w:rsidRPr="00B6413C" w:rsidRDefault="00B6413C" w:rsidP="007171B1">
      <w:pPr>
        <w:pStyle w:val="code"/>
      </w:pPr>
      <w:r w:rsidRPr="00B6413C">
        <w:t>$arr[2] = "scott";</w:t>
      </w:r>
    </w:p>
    <w:p w14:paraId="073D9F51" w14:textId="77777777" w:rsidR="00B6413C" w:rsidRPr="00B6413C" w:rsidRDefault="00B6413C" w:rsidP="007171B1">
      <w:pPr>
        <w:pStyle w:val="code"/>
      </w:pPr>
      <w:r w:rsidRPr="00B6413C">
        <w:lastRenderedPageBreak/>
        <w:t>echo "&lt;pre&gt;";</w:t>
      </w:r>
    </w:p>
    <w:p w14:paraId="6215A49D" w14:textId="77777777" w:rsidR="00B6413C" w:rsidRPr="00B6413C" w:rsidRDefault="00B6413C" w:rsidP="007171B1">
      <w:pPr>
        <w:pStyle w:val="code"/>
      </w:pPr>
      <w:r w:rsidRPr="00B6413C">
        <w:t>print_r($arr);</w:t>
      </w:r>
    </w:p>
    <w:p w14:paraId="0FB3403E" w14:textId="0EEB2A8E" w:rsidR="00D90768" w:rsidRDefault="00B6413C" w:rsidP="007171B1">
      <w:pPr>
        <w:pStyle w:val="code"/>
      </w:pPr>
      <w:r w:rsidRPr="00B6413C">
        <w:t>echo "&lt;/pre&gt;";</w:t>
      </w:r>
    </w:p>
    <w:p w14:paraId="3B18149C" w14:textId="1240CA04" w:rsidR="00B6413C" w:rsidRDefault="00B6413C" w:rsidP="00BF12A1">
      <w:pPr>
        <w:pStyle w:val="Heading3"/>
      </w:pPr>
      <w:bookmarkStart w:id="186" w:name="_Toc120626953"/>
      <w:r>
        <w:t>Array length</w:t>
      </w:r>
      <w:bookmarkEnd w:id="186"/>
    </w:p>
    <w:p w14:paraId="25DB821C" w14:textId="77777777" w:rsidR="00B6413C" w:rsidRDefault="00B6413C" w:rsidP="00B4237B">
      <w:r>
        <w:t>The array length is the count of how many elements the array has.</w:t>
      </w:r>
    </w:p>
    <w:p w14:paraId="711B330D" w14:textId="77777777" w:rsidR="00B6413C" w:rsidRDefault="00B6413C" w:rsidP="00B4237B">
      <w:r>
        <w:t>NOTE: Count starts at 1 not 0</w:t>
      </w:r>
    </w:p>
    <w:p w14:paraId="169515F8" w14:textId="77777777" w:rsidR="00B6413C" w:rsidRPr="00B6413C" w:rsidRDefault="00B6413C" w:rsidP="007171B1">
      <w:pPr>
        <w:pStyle w:val="code"/>
      </w:pPr>
      <w:r w:rsidRPr="00B6413C">
        <w:t>$arr = array(1,2,3,4);</w:t>
      </w:r>
    </w:p>
    <w:p w14:paraId="70788E3A" w14:textId="77777777" w:rsidR="00B6413C" w:rsidRPr="00B6413C" w:rsidRDefault="00B6413C" w:rsidP="007171B1">
      <w:pPr>
        <w:pStyle w:val="code"/>
      </w:pPr>
      <w:r w:rsidRPr="00B6413C">
        <w:t>$count = count($arr);</w:t>
      </w:r>
    </w:p>
    <w:p w14:paraId="42A03832" w14:textId="278DDC7F" w:rsidR="00D90768" w:rsidRDefault="00B6413C" w:rsidP="007171B1">
      <w:pPr>
        <w:pStyle w:val="code"/>
      </w:pPr>
      <w:r w:rsidRPr="00B6413C">
        <w:t>echo $count;</w:t>
      </w:r>
      <w:r w:rsidR="00A54EFF">
        <w:t xml:space="preserve"> </w:t>
      </w:r>
      <w:r w:rsidRPr="007A2106">
        <w:rPr>
          <w:rStyle w:val="commentChar"/>
        </w:rPr>
        <w:t>//will output 4</w:t>
      </w:r>
    </w:p>
    <w:p w14:paraId="6A4C2ABA" w14:textId="587933B5" w:rsidR="00B6413C" w:rsidRDefault="00B6413C" w:rsidP="00A54EFF">
      <w:pPr>
        <w:pStyle w:val="NormalWeb"/>
      </w:pPr>
      <w:r w:rsidRPr="00B6413C">
        <w:t xml:space="preserve"> </w:t>
      </w:r>
      <w:r>
        <w:t>Looping through an array</w:t>
      </w:r>
    </w:p>
    <w:p w14:paraId="07101EB4" w14:textId="5C1314C5" w:rsidR="00B6413C" w:rsidRDefault="00B6413C" w:rsidP="00B4237B">
      <w:r>
        <w:t xml:space="preserve">Using array </w:t>
      </w:r>
      <w:r w:rsidR="00060C72">
        <w:t>length,</w:t>
      </w:r>
      <w:r>
        <w:t xml:space="preserve"> you can loop through an array with a for loop.</w:t>
      </w:r>
    </w:p>
    <w:p w14:paraId="31E149D2" w14:textId="77777777" w:rsidR="00B6413C" w:rsidRPr="00B6413C" w:rsidRDefault="00B6413C" w:rsidP="007171B1">
      <w:pPr>
        <w:pStyle w:val="code"/>
      </w:pPr>
      <w:r w:rsidRPr="00B6413C">
        <w:t>$arr = array(1,2,3,4,5,6,7,8,9);</w:t>
      </w:r>
    </w:p>
    <w:p w14:paraId="2AD9BC28" w14:textId="77777777" w:rsidR="00B6413C" w:rsidRPr="00B6413C" w:rsidRDefault="00B6413C" w:rsidP="007171B1">
      <w:pPr>
        <w:pStyle w:val="code"/>
      </w:pPr>
      <w:r w:rsidRPr="00B6413C">
        <w:t>$len = count($arr);</w:t>
      </w:r>
    </w:p>
    <w:p w14:paraId="7E140D37" w14:textId="77777777" w:rsidR="00B6413C" w:rsidRPr="00B6413C" w:rsidRDefault="00B6413C" w:rsidP="007171B1">
      <w:pPr>
        <w:pStyle w:val="code"/>
      </w:pPr>
      <w:r w:rsidRPr="00B6413C">
        <w:t>$output = "";</w:t>
      </w:r>
    </w:p>
    <w:p w14:paraId="624BEA25" w14:textId="77777777" w:rsidR="00B6413C" w:rsidRPr="00B6413C" w:rsidRDefault="00B6413C" w:rsidP="007171B1">
      <w:pPr>
        <w:pStyle w:val="code"/>
      </w:pPr>
      <w:r w:rsidRPr="00B6413C">
        <w:t>for ($i=0;$i&lt;$len;$i++){</w:t>
      </w:r>
    </w:p>
    <w:p w14:paraId="15626E54" w14:textId="77777777" w:rsidR="00B6413C" w:rsidRPr="00B6413C" w:rsidRDefault="00B6413C" w:rsidP="007171B1">
      <w:pPr>
        <w:pStyle w:val="code"/>
      </w:pPr>
      <w:r w:rsidRPr="00B6413C">
        <w:t xml:space="preserve">    $output .= $arr[$i];</w:t>
      </w:r>
    </w:p>
    <w:p w14:paraId="7C2F3AAB" w14:textId="77777777" w:rsidR="00B6413C" w:rsidRPr="00B6413C" w:rsidRDefault="00B6413C" w:rsidP="007171B1">
      <w:pPr>
        <w:pStyle w:val="code"/>
      </w:pPr>
      <w:r w:rsidRPr="00B6413C">
        <w:t xml:space="preserve">    echo $output."&lt;br /&gt;";</w:t>
      </w:r>
    </w:p>
    <w:p w14:paraId="6D47E592" w14:textId="3F0DCC2F" w:rsidR="00B6413C" w:rsidRDefault="00B6413C" w:rsidP="007171B1">
      <w:pPr>
        <w:pStyle w:val="code"/>
      </w:pPr>
      <w:r w:rsidRPr="00B6413C">
        <w:t>}</w:t>
      </w:r>
    </w:p>
    <w:p w14:paraId="5826F324" w14:textId="28480080" w:rsidR="00B6413C" w:rsidRDefault="00B6413C" w:rsidP="00B4237B">
      <w:r>
        <w:t>You could also use a foreach loop, which is designed to work with arrays.</w:t>
      </w:r>
    </w:p>
    <w:p w14:paraId="6C116DC1" w14:textId="77777777" w:rsidR="00B6413C" w:rsidRPr="00B6413C" w:rsidRDefault="00B6413C" w:rsidP="007171B1">
      <w:pPr>
        <w:pStyle w:val="code"/>
      </w:pPr>
      <w:r w:rsidRPr="00B6413C">
        <w:t>$arr = array(1,2,3,4,5,6,7,8,9);</w:t>
      </w:r>
    </w:p>
    <w:p w14:paraId="73AC7CFF" w14:textId="77777777" w:rsidR="00B6413C" w:rsidRPr="00B6413C" w:rsidRDefault="00B6413C" w:rsidP="007171B1">
      <w:pPr>
        <w:pStyle w:val="code"/>
      </w:pPr>
      <w:r w:rsidRPr="00B6413C">
        <w:t>$output = "";</w:t>
      </w:r>
    </w:p>
    <w:p w14:paraId="3B443474" w14:textId="77777777" w:rsidR="00B6413C" w:rsidRPr="00B6413C" w:rsidRDefault="00B6413C" w:rsidP="007171B1">
      <w:pPr>
        <w:pStyle w:val="code"/>
      </w:pPr>
      <w:r w:rsidRPr="00B6413C">
        <w:t>foreach($arr as $i){</w:t>
      </w:r>
    </w:p>
    <w:p w14:paraId="429D1CAF" w14:textId="77777777" w:rsidR="00B6413C" w:rsidRPr="00B6413C" w:rsidRDefault="00B6413C" w:rsidP="007171B1">
      <w:pPr>
        <w:pStyle w:val="code"/>
      </w:pPr>
      <w:r w:rsidRPr="00B6413C">
        <w:tab/>
        <w:t>$output .= $i;</w:t>
      </w:r>
    </w:p>
    <w:p w14:paraId="2062378C" w14:textId="77777777" w:rsidR="00B6413C" w:rsidRPr="00B6413C" w:rsidRDefault="00B6413C" w:rsidP="007171B1">
      <w:pPr>
        <w:pStyle w:val="code"/>
      </w:pPr>
      <w:r w:rsidRPr="00B6413C">
        <w:lastRenderedPageBreak/>
        <w:tab/>
        <w:t>echo $output."&lt;br /&gt;";</w:t>
      </w:r>
    </w:p>
    <w:p w14:paraId="48968DCD" w14:textId="77777777" w:rsidR="00DA3091" w:rsidRDefault="00B6413C" w:rsidP="007171B1">
      <w:pPr>
        <w:pStyle w:val="code"/>
      </w:pPr>
      <w:r w:rsidRPr="00B6413C">
        <w:t xml:space="preserve">} </w:t>
      </w:r>
    </w:p>
    <w:p w14:paraId="72FE2A94" w14:textId="77777777" w:rsidR="00B6413C" w:rsidRDefault="00B6413C" w:rsidP="00E9364E">
      <w:pPr>
        <w:pStyle w:val="Heading3"/>
      </w:pPr>
      <w:bookmarkStart w:id="187" w:name="_Toc120626954"/>
      <w:r>
        <w:t>Adding/Removing elements to/from an Array</w:t>
      </w:r>
      <w:bookmarkEnd w:id="187"/>
    </w:p>
    <w:p w14:paraId="1BB46362" w14:textId="77777777" w:rsidR="00B6413C" w:rsidRDefault="00B6413C" w:rsidP="00B4237B">
      <w:r>
        <w:t>For adding elements you can use array methods like </w:t>
      </w:r>
      <w:r w:rsidRPr="00B6413C">
        <w:t>push()</w:t>
      </w:r>
      <w:r>
        <w:t> and </w:t>
      </w:r>
      <w:r w:rsidRPr="00B6413C">
        <w:t>unshift()</w:t>
      </w:r>
      <w:r>
        <w:t>.</w:t>
      </w:r>
    </w:p>
    <w:p w14:paraId="72556491" w14:textId="149EB85E" w:rsidR="00B6413C" w:rsidRDefault="00B6413C" w:rsidP="00B4237B">
      <w:r w:rsidRPr="00B6413C">
        <w:t>array_push</w:t>
      </w:r>
      <w:r>
        <w:t> </w:t>
      </w:r>
      <w:r w:rsidR="00060C72">
        <w:t xml:space="preserve">  -  </w:t>
      </w:r>
      <w:r>
        <w:t>adds multiple elements to the end of an array.</w:t>
      </w:r>
    </w:p>
    <w:p w14:paraId="05C6F36C" w14:textId="5604AA19" w:rsidR="00B6413C" w:rsidRPr="00B6413C" w:rsidRDefault="00B6413C" w:rsidP="00B4237B">
      <w:r w:rsidRPr="00B6413C">
        <w:t>array_unshift</w:t>
      </w:r>
      <w:r>
        <w:t> </w:t>
      </w:r>
      <w:r w:rsidR="00060C72">
        <w:t xml:space="preserve"> -  </w:t>
      </w:r>
      <w:r>
        <w:t>add multiple elements to the beginning of an array.</w:t>
      </w:r>
    </w:p>
    <w:p w14:paraId="3C753A1F" w14:textId="77777777" w:rsidR="00B6413C" w:rsidRPr="00B6413C" w:rsidRDefault="00B6413C" w:rsidP="007171B1">
      <w:pPr>
        <w:pStyle w:val="code"/>
      </w:pPr>
      <w:r w:rsidRPr="00B6413C">
        <w:t>$arr = array();</w:t>
      </w:r>
    </w:p>
    <w:p w14:paraId="78438077" w14:textId="77777777" w:rsidR="00B6413C" w:rsidRPr="00B6413C" w:rsidRDefault="00B6413C" w:rsidP="007171B1">
      <w:pPr>
        <w:pStyle w:val="code"/>
      </w:pPr>
      <w:r w:rsidRPr="00B6413C">
        <w:t>echo "&lt;pre&gt;";</w:t>
      </w:r>
    </w:p>
    <w:p w14:paraId="50A440D4" w14:textId="7DCC20D2" w:rsidR="00B6413C" w:rsidRPr="00060C72" w:rsidRDefault="00B6413C" w:rsidP="007171B1">
      <w:pPr>
        <w:pStyle w:val="code"/>
      </w:pPr>
      <w:r w:rsidRPr="00B6413C">
        <w:t>print_r($arr);</w:t>
      </w:r>
      <w:r w:rsidR="00060C72">
        <w:t xml:space="preserve"> </w:t>
      </w:r>
      <w:r w:rsidRPr="00F9650C">
        <w:rPr>
          <w:rStyle w:val="commentChar"/>
        </w:rPr>
        <w:t>//outputs empty array</w:t>
      </w:r>
    </w:p>
    <w:p w14:paraId="4857D88F" w14:textId="14A370D6" w:rsidR="00B6413C" w:rsidRPr="00B6413C" w:rsidRDefault="00B6413C" w:rsidP="007171B1">
      <w:pPr>
        <w:pStyle w:val="code"/>
      </w:pPr>
      <w:r w:rsidRPr="00B6413C">
        <w:t>array_push($arr,1,2,3,4,5);</w:t>
      </w:r>
      <w:r w:rsidR="00060C72">
        <w:t xml:space="preserve"> </w:t>
      </w:r>
      <w:r w:rsidRPr="00060C72">
        <w:t>//push adds elements to the end of an array</w:t>
      </w:r>
    </w:p>
    <w:p w14:paraId="6D1BD417" w14:textId="4BA6DDA7" w:rsidR="00B6413C" w:rsidRPr="00F9650C" w:rsidRDefault="00B6413C" w:rsidP="007171B1">
      <w:pPr>
        <w:pStyle w:val="code"/>
        <w:rPr>
          <w:rStyle w:val="commentChar"/>
        </w:rPr>
      </w:pPr>
      <w:r w:rsidRPr="00B6413C">
        <w:t>print_r($arr);</w:t>
      </w:r>
      <w:r w:rsidR="00060C72">
        <w:t xml:space="preserve"> </w:t>
      </w:r>
      <w:r w:rsidRPr="00F9650C">
        <w:rPr>
          <w:rStyle w:val="commentChar"/>
        </w:rPr>
        <w:t>//outputs [1, 2, 3, 4, 5, 6]</w:t>
      </w:r>
    </w:p>
    <w:p w14:paraId="5FA47701" w14:textId="53D684C2" w:rsidR="00B6413C" w:rsidRPr="00060C72" w:rsidRDefault="00B6413C" w:rsidP="007171B1">
      <w:pPr>
        <w:pStyle w:val="code"/>
      </w:pPr>
      <w:r w:rsidRPr="00B6413C">
        <w:t>array_unshift($arr,-2,-1,0);</w:t>
      </w:r>
      <w:r w:rsidR="00060C72">
        <w:t xml:space="preserve"> </w:t>
      </w:r>
      <w:r w:rsidRPr="00060C72">
        <w:t>//unshift adds elements to the beginning of an array</w:t>
      </w:r>
    </w:p>
    <w:p w14:paraId="43765CEC" w14:textId="193C026F" w:rsidR="00B6413C" w:rsidRPr="00F9650C" w:rsidRDefault="00B6413C" w:rsidP="007171B1">
      <w:pPr>
        <w:pStyle w:val="code"/>
        <w:rPr>
          <w:rStyle w:val="commentChar"/>
        </w:rPr>
      </w:pPr>
      <w:r w:rsidRPr="00B6413C">
        <w:t>print_r($arr);</w:t>
      </w:r>
      <w:r w:rsidR="00225C73">
        <w:t xml:space="preserve"> </w:t>
      </w:r>
      <w:r w:rsidRPr="00F9650C">
        <w:rPr>
          <w:rStyle w:val="commentChar"/>
        </w:rPr>
        <w:t>//outputs  [-2, -1, 0, 1, 2, 3, 4, 5, 6]</w:t>
      </w:r>
    </w:p>
    <w:p w14:paraId="2ED7915E" w14:textId="4B1C41C5" w:rsidR="00B6413C" w:rsidRDefault="00B6413C" w:rsidP="00A54EFF">
      <w:pPr>
        <w:pStyle w:val="code"/>
      </w:pPr>
      <w:r w:rsidRPr="00B6413C">
        <w:t>echo "&lt;/pre&gt;";</w:t>
      </w:r>
    </w:p>
    <w:p w14:paraId="1EF08F81" w14:textId="6AFFC6D1" w:rsidR="00B6413C" w:rsidRDefault="00B6413C" w:rsidP="00B4237B">
      <w:r>
        <w:t xml:space="preserve">You can remove elements using array methods like pop and shift. </w:t>
      </w:r>
      <w:r w:rsidR="00060C72">
        <w:t>However,</w:t>
      </w:r>
      <w:r>
        <w:t xml:space="preserve"> they only remove one array element.</w:t>
      </w:r>
    </w:p>
    <w:p w14:paraId="0DBDFEDD" w14:textId="3E5BBFEE" w:rsidR="00B6413C" w:rsidRDefault="00B6413C" w:rsidP="00B4237B">
      <w:r w:rsidRPr="00B6413C">
        <w:t>array_pop</w:t>
      </w:r>
      <w:r w:rsidR="00060C72">
        <w:t xml:space="preserve"> - </w:t>
      </w:r>
      <w:r>
        <w:t>removes and returns the last element of the array.</w:t>
      </w:r>
    </w:p>
    <w:p w14:paraId="4CE72433" w14:textId="4B3968D7" w:rsidR="00B6413C" w:rsidRDefault="00B6413C" w:rsidP="00B4237B">
      <w:r w:rsidRPr="00B6413C">
        <w:t>array_shift</w:t>
      </w:r>
      <w:r w:rsidR="00060C72">
        <w:t xml:space="preserve"> - </w:t>
      </w:r>
      <w:r>
        <w:t>removes and returns the first element of the array</w:t>
      </w:r>
    </w:p>
    <w:p w14:paraId="5EF6D5D4" w14:textId="77777777" w:rsidR="00B6413C" w:rsidRPr="00B6413C" w:rsidRDefault="00B6413C" w:rsidP="007171B1">
      <w:pPr>
        <w:pStyle w:val="code"/>
      </w:pPr>
      <w:r w:rsidRPr="00B6413C">
        <w:t>$arr = array(-2, -1, 0, 1, 2, 3, 4, 5, 6);</w:t>
      </w:r>
    </w:p>
    <w:p w14:paraId="3E760C12" w14:textId="77777777" w:rsidR="00B6413C" w:rsidRPr="00B6413C" w:rsidRDefault="00B6413C" w:rsidP="007171B1">
      <w:pPr>
        <w:pStyle w:val="code"/>
      </w:pPr>
      <w:r w:rsidRPr="00B6413C">
        <w:t>echo "&lt;pre&gt;";</w:t>
      </w:r>
    </w:p>
    <w:p w14:paraId="51B9D126" w14:textId="14BBF480" w:rsidR="00B6413C" w:rsidRPr="00B6413C" w:rsidRDefault="00B6413C" w:rsidP="007171B1">
      <w:pPr>
        <w:pStyle w:val="code"/>
      </w:pPr>
      <w:r w:rsidRPr="00B6413C">
        <w:t>echo array_pop($arr)."&lt;br /&gt;";</w:t>
      </w:r>
      <w:r w:rsidR="00DA3091">
        <w:t xml:space="preserve"> </w:t>
      </w:r>
      <w:r w:rsidRPr="00DA3091">
        <w:t>//outputs 6</w:t>
      </w:r>
    </w:p>
    <w:p w14:paraId="60998B00" w14:textId="53E8B9CC" w:rsidR="00B6413C" w:rsidRPr="00F9650C" w:rsidRDefault="00B6413C" w:rsidP="007171B1">
      <w:pPr>
        <w:pStyle w:val="code"/>
        <w:rPr>
          <w:rStyle w:val="commentChar"/>
        </w:rPr>
      </w:pPr>
      <w:r w:rsidRPr="00B6413C">
        <w:t>print_r($arr);</w:t>
      </w:r>
      <w:r w:rsidR="00DA3091">
        <w:t xml:space="preserve"> </w:t>
      </w:r>
      <w:r w:rsidRPr="00F9650C">
        <w:rPr>
          <w:rStyle w:val="commentChar"/>
        </w:rPr>
        <w:t>//outputs [-2, -1, 0, 1, 2, 3, 4, 5]</w:t>
      </w:r>
    </w:p>
    <w:p w14:paraId="7D7663ED" w14:textId="757FA058" w:rsidR="00B6413C" w:rsidRPr="00B6413C" w:rsidRDefault="00B6413C" w:rsidP="007171B1">
      <w:pPr>
        <w:pStyle w:val="code"/>
      </w:pPr>
      <w:r w:rsidRPr="00B6413C">
        <w:t>echo array_shift($arr)."&lt;br /&gt;";</w:t>
      </w:r>
      <w:r w:rsidR="00DA3091">
        <w:t xml:space="preserve"> </w:t>
      </w:r>
      <w:r w:rsidRPr="00DA3091">
        <w:t>//outputs -2</w:t>
      </w:r>
    </w:p>
    <w:p w14:paraId="41E46EA3" w14:textId="752CFD6A" w:rsidR="00B6413C" w:rsidRPr="00B6413C" w:rsidRDefault="00B6413C" w:rsidP="007171B1">
      <w:pPr>
        <w:pStyle w:val="code"/>
      </w:pPr>
      <w:r w:rsidRPr="00B6413C">
        <w:lastRenderedPageBreak/>
        <w:t>print_r($arr);</w:t>
      </w:r>
      <w:r w:rsidR="00DA3091">
        <w:t xml:space="preserve"> </w:t>
      </w:r>
      <w:r w:rsidRPr="00F9650C">
        <w:rPr>
          <w:rStyle w:val="commentChar"/>
        </w:rPr>
        <w:t>//outputs  [-1, 0, 1, 2, 3, 4, 5]</w:t>
      </w:r>
    </w:p>
    <w:p w14:paraId="737540A6" w14:textId="4770B262" w:rsidR="00B6413C" w:rsidRDefault="00B6413C" w:rsidP="007171B1">
      <w:pPr>
        <w:pStyle w:val="code"/>
      </w:pPr>
      <w:r w:rsidRPr="00B6413C">
        <w:t>echo "&lt;/pre&gt;";</w:t>
      </w:r>
    </w:p>
    <w:p w14:paraId="743E0D8C" w14:textId="2BA30549" w:rsidR="00B6413C" w:rsidRDefault="00B6413C" w:rsidP="00BF12A1">
      <w:pPr>
        <w:pStyle w:val="Heading3"/>
      </w:pPr>
      <w:bookmarkStart w:id="188" w:name="_Toc120626955"/>
      <w:r>
        <w:t>Slice</w:t>
      </w:r>
      <w:bookmarkEnd w:id="188"/>
    </w:p>
    <w:p w14:paraId="0B9AADC5" w14:textId="0A3BF1C3" w:rsidR="00B6413C" w:rsidRDefault="00B6413C" w:rsidP="00B4237B">
      <w:r w:rsidRPr="00B6413C">
        <w:t>Slice</w:t>
      </w:r>
      <w:r w:rsidR="00CD4659">
        <w:t> copies a part of an array</w:t>
      </w:r>
      <w:r>
        <w:t> </w:t>
      </w:r>
      <w:r w:rsidRPr="00B6413C">
        <w:t>without changing the original array</w:t>
      </w:r>
      <w:r>
        <w:t>. The </w:t>
      </w:r>
      <w:r w:rsidRPr="00B6413C">
        <w:t>start</w:t>
      </w:r>
      <w:r>
        <w:t> parameter is the array index in which the slice is to begin (remember it counts from zero).</w:t>
      </w:r>
    </w:p>
    <w:p w14:paraId="2213DE7E" w14:textId="77777777" w:rsidR="00B6413C" w:rsidRPr="00B6413C" w:rsidRDefault="00B6413C" w:rsidP="007171B1">
      <w:pPr>
        <w:pStyle w:val="code"/>
      </w:pPr>
      <w:r w:rsidRPr="00B6413C">
        <w:t>echo "&lt;pre&gt;";</w:t>
      </w:r>
    </w:p>
    <w:p w14:paraId="6F4B58C5" w14:textId="77777777" w:rsidR="00B6413C" w:rsidRPr="00B6413C" w:rsidRDefault="00B6413C" w:rsidP="007171B1">
      <w:pPr>
        <w:pStyle w:val="code"/>
      </w:pPr>
      <w:r w:rsidRPr="00B6413C">
        <w:t>$arr = array(1,2,3,4,5,6,7,8,9);</w:t>
      </w:r>
    </w:p>
    <w:p w14:paraId="389964F8" w14:textId="7B0EAA0B" w:rsidR="00B6413C" w:rsidRPr="00F9650C" w:rsidRDefault="00B6413C" w:rsidP="007171B1">
      <w:pPr>
        <w:pStyle w:val="code"/>
        <w:rPr>
          <w:rStyle w:val="commentChar"/>
        </w:rPr>
      </w:pPr>
      <w:r w:rsidRPr="00B6413C">
        <w:t>print_r($arr);</w:t>
      </w:r>
      <w:r w:rsidR="00225C73">
        <w:t xml:space="preserve"> </w:t>
      </w:r>
      <w:r w:rsidRPr="00F9650C">
        <w:rPr>
          <w:rStyle w:val="commentChar"/>
        </w:rPr>
        <w:t>//show original array</w:t>
      </w:r>
    </w:p>
    <w:p w14:paraId="3222D3BE" w14:textId="60C931F2" w:rsidR="00B6413C" w:rsidRPr="00F9650C" w:rsidRDefault="00B6413C" w:rsidP="007171B1">
      <w:pPr>
        <w:pStyle w:val="code"/>
        <w:rPr>
          <w:rStyle w:val="commentChar"/>
        </w:rPr>
      </w:pPr>
      <w:r w:rsidRPr="00B6413C">
        <w:t>$newArr = array_slice($arr,4);</w:t>
      </w:r>
      <w:r w:rsidR="00DA3091">
        <w:t xml:space="preserve"> </w:t>
      </w:r>
      <w:r w:rsidRPr="00F9650C">
        <w:rPr>
          <w:rStyle w:val="commentChar"/>
        </w:rPr>
        <w:t>//copies from index 4 on</w:t>
      </w:r>
    </w:p>
    <w:p w14:paraId="7D21E57B" w14:textId="77777777" w:rsidR="00B6413C" w:rsidRPr="00B6413C" w:rsidRDefault="00B6413C" w:rsidP="007171B1">
      <w:pPr>
        <w:pStyle w:val="code"/>
      </w:pPr>
      <w:r w:rsidRPr="00B6413C">
        <w:t>print_r($newArr);</w:t>
      </w:r>
    </w:p>
    <w:p w14:paraId="3D0C6249" w14:textId="4C706F39" w:rsidR="00B6413C" w:rsidRPr="00F9650C" w:rsidRDefault="00B6413C" w:rsidP="007171B1">
      <w:pPr>
        <w:pStyle w:val="code"/>
        <w:rPr>
          <w:rStyle w:val="commentChar"/>
        </w:rPr>
      </w:pPr>
      <w:r w:rsidRPr="00B6413C">
        <w:t>$newArr = array_slice($arr,4,3);</w:t>
      </w:r>
      <w:r w:rsidR="00DA3091">
        <w:t xml:space="preserve"> </w:t>
      </w:r>
      <w:r w:rsidRPr="00F9650C">
        <w:rPr>
          <w:rStyle w:val="commentChar"/>
        </w:rPr>
        <w:t>//copies from index 4 and goes forward three indexes</w:t>
      </w:r>
    </w:p>
    <w:p w14:paraId="1F234D82" w14:textId="77777777" w:rsidR="00B6413C" w:rsidRPr="00B6413C" w:rsidRDefault="00B6413C" w:rsidP="007171B1">
      <w:pPr>
        <w:pStyle w:val="code"/>
      </w:pPr>
      <w:r w:rsidRPr="00B6413C">
        <w:t>print_r($newArr);</w:t>
      </w:r>
    </w:p>
    <w:p w14:paraId="11184DF4" w14:textId="77777777" w:rsidR="00A54EFF" w:rsidRDefault="00A54EFF" w:rsidP="007171B1">
      <w:pPr>
        <w:pStyle w:val="code"/>
      </w:pPr>
    </w:p>
    <w:p w14:paraId="34761C75" w14:textId="66922EBF" w:rsidR="00B6413C" w:rsidRPr="00F9650C" w:rsidRDefault="00B6413C" w:rsidP="007171B1">
      <w:pPr>
        <w:pStyle w:val="code"/>
        <w:rPr>
          <w:rStyle w:val="commentChar"/>
        </w:rPr>
      </w:pPr>
      <w:r w:rsidRPr="00B6413C">
        <w:t>$newArr = array_slice($arr,4,3,true);</w:t>
      </w:r>
      <w:r w:rsidR="00DA3091">
        <w:t xml:space="preserve"> </w:t>
      </w:r>
      <w:r w:rsidRPr="00F9650C">
        <w:rPr>
          <w:rStyle w:val="commentChar"/>
        </w:rPr>
        <w:t>//copies from index 4 and goes forward three indexes preserving the index keys</w:t>
      </w:r>
    </w:p>
    <w:p w14:paraId="322E838E" w14:textId="77777777" w:rsidR="00B6413C" w:rsidRPr="00B6413C" w:rsidRDefault="00B6413C" w:rsidP="007171B1">
      <w:pPr>
        <w:pStyle w:val="code"/>
      </w:pPr>
      <w:r w:rsidRPr="00B6413C">
        <w:t>print_r($newArr);</w:t>
      </w:r>
    </w:p>
    <w:p w14:paraId="7F85B7B5" w14:textId="291EE6AB" w:rsidR="00B6413C" w:rsidRDefault="00B6413C" w:rsidP="007171B1">
      <w:pPr>
        <w:pStyle w:val="code"/>
      </w:pPr>
      <w:r w:rsidRPr="00B6413C">
        <w:t>echo "&lt;/pre&gt;";</w:t>
      </w:r>
    </w:p>
    <w:p w14:paraId="2183F6A7" w14:textId="77777777" w:rsidR="00CD4659" w:rsidRPr="00B6413C" w:rsidRDefault="00CD4659" w:rsidP="007171B1">
      <w:pPr>
        <w:pStyle w:val="code"/>
      </w:pPr>
    </w:p>
    <w:p w14:paraId="47E5A61F" w14:textId="77777777" w:rsidR="00B6413C" w:rsidRDefault="00B6413C" w:rsidP="007171B1">
      <w:pPr>
        <w:pStyle w:val="code"/>
      </w:pPr>
      <w:r>
        <w:t>You can also use negative integers same as the </w:t>
      </w:r>
      <w:r w:rsidRPr="00B6413C">
        <w:t>string.slice()</w:t>
      </w:r>
      <w:r>
        <w:t> method.</w:t>
      </w:r>
    </w:p>
    <w:p w14:paraId="6148B9F2" w14:textId="77777777" w:rsidR="00B6413C" w:rsidRPr="00B6413C" w:rsidRDefault="00B6413C" w:rsidP="007171B1">
      <w:pPr>
        <w:pStyle w:val="code"/>
      </w:pPr>
      <w:r w:rsidRPr="00B6413C">
        <w:t>echo "&lt;pre&gt;";</w:t>
      </w:r>
    </w:p>
    <w:p w14:paraId="3E125899" w14:textId="77777777" w:rsidR="00B6413C" w:rsidRPr="00B6413C" w:rsidRDefault="00B6413C" w:rsidP="007171B1">
      <w:pPr>
        <w:pStyle w:val="code"/>
      </w:pPr>
      <w:r w:rsidRPr="00B6413C">
        <w:t>$arr = array(1,2,3,4,5,6,7,8,9);</w:t>
      </w:r>
    </w:p>
    <w:p w14:paraId="60DDBDB2" w14:textId="1FD1A896" w:rsidR="00B6413C" w:rsidRPr="00B6413C" w:rsidRDefault="00B6413C" w:rsidP="007171B1">
      <w:pPr>
        <w:pStyle w:val="code"/>
      </w:pPr>
      <w:r w:rsidRPr="00B6413C">
        <w:t>print_r($arr);</w:t>
      </w:r>
      <w:r w:rsidR="00DA3091">
        <w:t xml:space="preserve"> </w:t>
      </w:r>
      <w:r w:rsidRPr="00DA3091">
        <w:t>//show original array</w:t>
      </w:r>
    </w:p>
    <w:p w14:paraId="1F831130" w14:textId="7C0BF9C9" w:rsidR="00B6413C" w:rsidRPr="00F9650C" w:rsidRDefault="00B6413C" w:rsidP="007171B1">
      <w:pPr>
        <w:pStyle w:val="code"/>
        <w:rPr>
          <w:rStyle w:val="commentChar"/>
        </w:rPr>
      </w:pPr>
      <w:r w:rsidRPr="00B6413C">
        <w:t>$newArr = array_slice($arr,-4);</w:t>
      </w:r>
      <w:r w:rsidR="00DA3091">
        <w:t xml:space="preserve"> </w:t>
      </w:r>
      <w:r w:rsidRPr="00F9650C">
        <w:rPr>
          <w:rStyle w:val="commentChar"/>
        </w:rPr>
        <w:t>//copies from end back 4 indexes</w:t>
      </w:r>
    </w:p>
    <w:p w14:paraId="0237240D" w14:textId="77777777" w:rsidR="00B6413C" w:rsidRPr="00B6413C" w:rsidRDefault="00B6413C" w:rsidP="007171B1">
      <w:pPr>
        <w:pStyle w:val="code"/>
      </w:pPr>
      <w:r w:rsidRPr="00B6413C">
        <w:lastRenderedPageBreak/>
        <w:t>print_r($newArr);</w:t>
      </w:r>
    </w:p>
    <w:p w14:paraId="69717924" w14:textId="63435DC0" w:rsidR="00B6413C" w:rsidRPr="00F9650C" w:rsidRDefault="00B6413C" w:rsidP="007171B1">
      <w:pPr>
        <w:pStyle w:val="code"/>
        <w:rPr>
          <w:rStyle w:val="commentChar"/>
        </w:rPr>
      </w:pPr>
      <w:r w:rsidRPr="00B6413C">
        <w:t>$newArr = array_slice($arr,-4,-2);</w:t>
      </w:r>
      <w:r w:rsidR="00DA3091">
        <w:t xml:space="preserve"> </w:t>
      </w:r>
      <w:r w:rsidRPr="00F9650C">
        <w:rPr>
          <w:rStyle w:val="commentChar"/>
        </w:rPr>
        <w:t>//copies from end back 4 indexes and then starts from back and goes two indexes</w:t>
      </w:r>
    </w:p>
    <w:p w14:paraId="41414D3E" w14:textId="77777777" w:rsidR="00B6413C" w:rsidRPr="00B6413C" w:rsidRDefault="00B6413C" w:rsidP="007171B1">
      <w:pPr>
        <w:pStyle w:val="code"/>
      </w:pPr>
      <w:r w:rsidRPr="00B6413C">
        <w:t>print_r($newArr);</w:t>
      </w:r>
    </w:p>
    <w:p w14:paraId="21A79E6F" w14:textId="6AB1D2D6" w:rsidR="00B6413C" w:rsidRPr="00B6413C" w:rsidRDefault="00B6413C" w:rsidP="007171B1">
      <w:pPr>
        <w:pStyle w:val="code"/>
      </w:pPr>
      <w:r w:rsidRPr="00B6413C">
        <w:t>$newArr = array_slice($arr,-4,-2,true);</w:t>
      </w:r>
      <w:r w:rsidR="00DA3091">
        <w:t xml:space="preserve"> </w:t>
      </w:r>
      <w:r w:rsidRPr="00F9650C">
        <w:rPr>
          <w:rStyle w:val="commentChar"/>
        </w:rPr>
        <w:t>//copies from end back 4 indexes and then starts from back and goes two indexes preserving the index keys</w:t>
      </w:r>
    </w:p>
    <w:p w14:paraId="3675BBBA" w14:textId="77777777" w:rsidR="00B6413C" w:rsidRPr="00B6413C" w:rsidRDefault="00B6413C" w:rsidP="007171B1">
      <w:pPr>
        <w:pStyle w:val="code"/>
      </w:pPr>
      <w:r w:rsidRPr="00B6413C">
        <w:t>print_r($newArr);</w:t>
      </w:r>
    </w:p>
    <w:p w14:paraId="59900CB5" w14:textId="2831C778" w:rsidR="00B6413C" w:rsidRDefault="00B6413C" w:rsidP="007171B1">
      <w:pPr>
        <w:pStyle w:val="code"/>
      </w:pPr>
      <w:r w:rsidRPr="00B6413C">
        <w:t>echo "&lt;/pre&gt;";</w:t>
      </w:r>
    </w:p>
    <w:p w14:paraId="6316AC8D" w14:textId="58EEBB30" w:rsidR="00B6413C" w:rsidRDefault="00B6413C" w:rsidP="00BF12A1">
      <w:pPr>
        <w:pStyle w:val="Heading3"/>
      </w:pPr>
      <w:bookmarkStart w:id="189" w:name="_Toc120626956"/>
      <w:r>
        <w:t>Splice</w:t>
      </w:r>
      <w:bookmarkEnd w:id="189"/>
    </w:p>
    <w:p w14:paraId="77E690C2" w14:textId="77777777" w:rsidR="00B6413C" w:rsidRDefault="00B6413C" w:rsidP="00B4237B">
      <w:r>
        <w:t>Splice deletes a specified number of elements and optionally replaces them.</w:t>
      </w:r>
    </w:p>
    <w:p w14:paraId="634C6620" w14:textId="77777777" w:rsidR="00B6413C" w:rsidRDefault="00B6413C" w:rsidP="00B4237B">
      <w:r>
        <w:t>NOTE: IMPORTANT! splice changes the original array.</w:t>
      </w:r>
    </w:p>
    <w:p w14:paraId="08246456" w14:textId="77777777" w:rsidR="00B6413C" w:rsidRPr="00DA3091" w:rsidRDefault="00B6413C" w:rsidP="007171B1">
      <w:pPr>
        <w:pStyle w:val="code"/>
      </w:pPr>
      <w:r w:rsidRPr="00DA3091">
        <w:t>echo "&lt;pre&gt;";</w:t>
      </w:r>
    </w:p>
    <w:p w14:paraId="7729EC37" w14:textId="77777777" w:rsidR="00B6413C" w:rsidRPr="00DA3091" w:rsidRDefault="00B6413C" w:rsidP="007171B1">
      <w:pPr>
        <w:pStyle w:val="code"/>
      </w:pPr>
      <w:r w:rsidRPr="00DA3091">
        <w:t>$arr = array(1,2,3,4,5,6,7,8,9);</w:t>
      </w:r>
    </w:p>
    <w:p w14:paraId="1E57E3EE" w14:textId="1E3C42F1" w:rsidR="00B6413C" w:rsidRPr="00B6413C" w:rsidRDefault="00B6413C" w:rsidP="007171B1">
      <w:pPr>
        <w:pStyle w:val="code"/>
        <w:rPr>
          <w:rStyle w:val="Heading8Char"/>
          <w:rFonts w:eastAsiaTheme="minorHAnsi"/>
          <w:sz w:val="22"/>
          <w:szCs w:val="22"/>
        </w:rPr>
      </w:pPr>
      <w:r w:rsidRPr="00DA3091">
        <w:t>print_r($arr);</w:t>
      </w:r>
      <w:r w:rsidR="00060C72">
        <w:rPr>
          <w:rStyle w:val="Heading8Char"/>
          <w:rFonts w:eastAsiaTheme="minorHAnsi"/>
          <w:sz w:val="22"/>
          <w:szCs w:val="22"/>
        </w:rPr>
        <w:t xml:space="preserve"> </w:t>
      </w:r>
      <w:r w:rsidRPr="00F9650C">
        <w:rPr>
          <w:rStyle w:val="commentChar"/>
        </w:rPr>
        <w:t>//show original array</w:t>
      </w:r>
    </w:p>
    <w:p w14:paraId="410294FE" w14:textId="218E7938" w:rsidR="00B6413C" w:rsidRPr="00B6413C" w:rsidRDefault="00B6413C" w:rsidP="007171B1">
      <w:pPr>
        <w:pStyle w:val="code"/>
        <w:rPr>
          <w:rStyle w:val="Heading8Char"/>
          <w:rFonts w:eastAsiaTheme="minorHAnsi"/>
          <w:sz w:val="22"/>
          <w:szCs w:val="22"/>
        </w:rPr>
      </w:pPr>
      <w:r w:rsidRPr="00DA3091">
        <w:t>array_splice($arr,4);</w:t>
      </w:r>
      <w:r w:rsidR="00060C72">
        <w:rPr>
          <w:rStyle w:val="Heading8Char"/>
          <w:rFonts w:eastAsiaTheme="minorHAnsi"/>
          <w:sz w:val="22"/>
          <w:szCs w:val="22"/>
        </w:rPr>
        <w:t xml:space="preserve"> </w:t>
      </w:r>
      <w:r w:rsidRPr="00F9650C">
        <w:rPr>
          <w:rStyle w:val="commentChar"/>
        </w:rPr>
        <w:t>//goes from first index and counts 4</w:t>
      </w:r>
    </w:p>
    <w:p w14:paraId="1B1A9E15" w14:textId="77777777" w:rsidR="00B6413C" w:rsidRPr="00DA3091" w:rsidRDefault="00B6413C" w:rsidP="007171B1">
      <w:pPr>
        <w:pStyle w:val="code"/>
      </w:pPr>
      <w:r w:rsidRPr="00DA3091">
        <w:t>print_r($arr);</w:t>
      </w:r>
    </w:p>
    <w:p w14:paraId="1A19260B" w14:textId="06F31A67" w:rsidR="00B6413C" w:rsidRPr="00F9650C" w:rsidRDefault="00B6413C" w:rsidP="007171B1">
      <w:pPr>
        <w:pStyle w:val="code"/>
        <w:rPr>
          <w:rStyle w:val="commentChar"/>
        </w:rPr>
      </w:pPr>
      <w:r w:rsidRPr="00DA3091">
        <w:t>$arr = array(1,2,3,4,5,6,7,8,9);</w:t>
      </w:r>
      <w:r w:rsidR="00060C72">
        <w:rPr>
          <w:rStyle w:val="Heading8Char"/>
          <w:rFonts w:eastAsiaTheme="minorHAnsi"/>
          <w:sz w:val="22"/>
          <w:szCs w:val="22"/>
        </w:rPr>
        <w:t xml:space="preserve"> </w:t>
      </w:r>
      <w:r w:rsidRPr="00F9650C">
        <w:rPr>
          <w:rStyle w:val="commentChar"/>
        </w:rPr>
        <w:t>//because it changes the or</w:t>
      </w:r>
      <w:r w:rsidR="00060C72" w:rsidRPr="00F9650C">
        <w:rPr>
          <w:rStyle w:val="commentChar"/>
        </w:rPr>
        <w:t>I</w:t>
      </w:r>
      <w:r w:rsidRPr="00F9650C">
        <w:rPr>
          <w:rStyle w:val="commentChar"/>
        </w:rPr>
        <w:t>ginal array I have to reset $arr</w:t>
      </w:r>
    </w:p>
    <w:p w14:paraId="51D53EC6" w14:textId="218AFB39" w:rsidR="00B6413C" w:rsidRPr="00F9650C" w:rsidRDefault="00B6413C" w:rsidP="007171B1">
      <w:pPr>
        <w:pStyle w:val="code"/>
        <w:rPr>
          <w:rStyle w:val="commentChar"/>
        </w:rPr>
      </w:pPr>
      <w:r w:rsidRPr="00DA3091">
        <w:t>array_splice($arr,4,3);</w:t>
      </w:r>
      <w:r w:rsidR="00060C72">
        <w:rPr>
          <w:rStyle w:val="Heading8Char"/>
          <w:rFonts w:eastAsiaTheme="minorHAnsi"/>
          <w:sz w:val="22"/>
          <w:szCs w:val="22"/>
        </w:rPr>
        <w:t xml:space="preserve"> </w:t>
      </w:r>
      <w:r w:rsidRPr="00F9650C">
        <w:rPr>
          <w:rStyle w:val="commentChar"/>
        </w:rPr>
        <w:t>//goes from first index and counts 4 in then removes the next 3 indexes</w:t>
      </w:r>
    </w:p>
    <w:p w14:paraId="7CD61668" w14:textId="77777777" w:rsidR="00B6413C" w:rsidRPr="00DA3091" w:rsidRDefault="00B6413C" w:rsidP="007171B1">
      <w:pPr>
        <w:pStyle w:val="code"/>
      </w:pPr>
      <w:r w:rsidRPr="00DA3091">
        <w:t>print_r($arr);</w:t>
      </w:r>
    </w:p>
    <w:p w14:paraId="2C9DF806" w14:textId="45AECE2F" w:rsidR="00B6413C" w:rsidRPr="00F9650C" w:rsidRDefault="00B6413C" w:rsidP="007171B1">
      <w:pPr>
        <w:pStyle w:val="code"/>
        <w:rPr>
          <w:rStyle w:val="commentChar"/>
        </w:rPr>
      </w:pPr>
      <w:r w:rsidRPr="00DA3091">
        <w:t>$arr = array(1,2,3,4,5,6,7,8,9);</w:t>
      </w:r>
      <w:r w:rsidR="00060C72">
        <w:rPr>
          <w:rStyle w:val="Heading8Char"/>
          <w:rFonts w:eastAsiaTheme="minorHAnsi"/>
          <w:sz w:val="22"/>
          <w:szCs w:val="22"/>
        </w:rPr>
        <w:t xml:space="preserve"> </w:t>
      </w:r>
      <w:r w:rsidRPr="00F9650C">
        <w:rPr>
          <w:rStyle w:val="commentChar"/>
        </w:rPr>
        <w:t>//because it changes the or</w:t>
      </w:r>
      <w:r w:rsidR="00060C72" w:rsidRPr="00F9650C">
        <w:rPr>
          <w:rStyle w:val="commentChar"/>
        </w:rPr>
        <w:t>i</w:t>
      </w:r>
      <w:r w:rsidRPr="00F9650C">
        <w:rPr>
          <w:rStyle w:val="commentChar"/>
        </w:rPr>
        <w:t>ginal array I have to reset $arr</w:t>
      </w:r>
    </w:p>
    <w:p w14:paraId="4340DB3E" w14:textId="1707831D" w:rsidR="00B6413C" w:rsidRPr="00F9650C" w:rsidRDefault="00B6413C" w:rsidP="007171B1">
      <w:pPr>
        <w:pStyle w:val="code"/>
        <w:rPr>
          <w:rStyle w:val="commentChar"/>
        </w:rPr>
      </w:pPr>
      <w:r w:rsidRPr="00DA3091">
        <w:t>array_splice($arr,4,3,array(10,11,12));</w:t>
      </w:r>
      <w:r w:rsidR="00060C72">
        <w:rPr>
          <w:rStyle w:val="Heading8Char"/>
          <w:rFonts w:eastAsiaTheme="minorHAnsi"/>
          <w:sz w:val="22"/>
          <w:szCs w:val="22"/>
        </w:rPr>
        <w:t xml:space="preserve"> </w:t>
      </w:r>
      <w:r w:rsidRPr="00F9650C">
        <w:rPr>
          <w:rStyle w:val="commentChar"/>
        </w:rPr>
        <w:t>//goes from first index and counts 4 in then removes the next 3 indexes and replaces them with the array, or a single value if an array is not used.</w:t>
      </w:r>
    </w:p>
    <w:p w14:paraId="2A27A3EE" w14:textId="77777777" w:rsidR="00B6413C" w:rsidRPr="00DA3091" w:rsidRDefault="00B6413C" w:rsidP="007171B1">
      <w:pPr>
        <w:pStyle w:val="code"/>
      </w:pPr>
      <w:r w:rsidRPr="00DA3091">
        <w:lastRenderedPageBreak/>
        <w:t>print_r($arr);</w:t>
      </w:r>
    </w:p>
    <w:p w14:paraId="2525D46B" w14:textId="77777777" w:rsidR="00B6413C" w:rsidRPr="00DA3091" w:rsidRDefault="00B6413C" w:rsidP="007171B1">
      <w:pPr>
        <w:pStyle w:val="code"/>
      </w:pPr>
      <w:r w:rsidRPr="00DA3091">
        <w:t>echo "&lt;/pre&gt;";</w:t>
      </w:r>
    </w:p>
    <w:p w14:paraId="009ADA9D" w14:textId="220A1D37" w:rsidR="00B6413C" w:rsidRDefault="00B6413C" w:rsidP="00B4237B">
      <w:r>
        <w:t>You can use negative integers as well.</w:t>
      </w:r>
    </w:p>
    <w:p w14:paraId="4C0D7C83" w14:textId="0ABAFC8F" w:rsidR="00B6413C" w:rsidRPr="00B6413C" w:rsidRDefault="00B6413C" w:rsidP="007171B1">
      <w:pPr>
        <w:pStyle w:val="code"/>
      </w:pPr>
      <w:r w:rsidRPr="00B6413C">
        <w:t>echo "&lt;</w:t>
      </w:r>
      <w:r w:rsidR="00E9364E">
        <w:t>pre</w:t>
      </w:r>
      <w:r w:rsidR="00E9364E" w:rsidRPr="00B6413C">
        <w:t xml:space="preserve"> </w:t>
      </w:r>
      <w:r w:rsidRPr="00B6413C">
        <w:t>&gt;";</w:t>
      </w:r>
    </w:p>
    <w:p w14:paraId="3C6E7C57" w14:textId="77777777" w:rsidR="00B6413C" w:rsidRPr="00B6413C" w:rsidRDefault="00B6413C" w:rsidP="007171B1">
      <w:pPr>
        <w:pStyle w:val="code"/>
      </w:pPr>
      <w:r w:rsidRPr="00B6413C">
        <w:t>$arr = array(1,2,3,4,5,6,7,8,9);</w:t>
      </w:r>
    </w:p>
    <w:p w14:paraId="75A4EBC5" w14:textId="1E470930" w:rsidR="00B6413C" w:rsidRPr="00B6413C" w:rsidRDefault="00B6413C" w:rsidP="007171B1">
      <w:pPr>
        <w:pStyle w:val="code"/>
      </w:pPr>
      <w:r w:rsidRPr="00B6413C">
        <w:t>print_r($arr);</w:t>
      </w:r>
      <w:r w:rsidR="00060C72">
        <w:t xml:space="preserve"> </w:t>
      </w:r>
      <w:r w:rsidRPr="00F9650C">
        <w:rPr>
          <w:rStyle w:val="commentChar"/>
        </w:rPr>
        <w:t>//show original array</w:t>
      </w:r>
    </w:p>
    <w:p w14:paraId="3DAF72D1" w14:textId="41E09E9D" w:rsidR="00B6413C" w:rsidRPr="00F9650C" w:rsidRDefault="00B6413C" w:rsidP="007171B1">
      <w:pPr>
        <w:pStyle w:val="code"/>
        <w:rPr>
          <w:rStyle w:val="commentChar"/>
        </w:rPr>
      </w:pPr>
      <w:r w:rsidRPr="00B6413C">
        <w:t>array_splice($arr,-6);</w:t>
      </w:r>
      <w:r w:rsidR="00060C72">
        <w:t xml:space="preserve"> </w:t>
      </w:r>
      <w:r w:rsidRPr="00F9650C">
        <w:rPr>
          <w:rStyle w:val="commentChar"/>
        </w:rPr>
        <w:t>//goes from the end and removes 6 indexes</w:t>
      </w:r>
    </w:p>
    <w:p w14:paraId="0ED47EC4" w14:textId="77777777" w:rsidR="00B6413C" w:rsidRPr="00B6413C" w:rsidRDefault="00B6413C" w:rsidP="007171B1">
      <w:pPr>
        <w:pStyle w:val="code"/>
      </w:pPr>
      <w:r w:rsidRPr="00B6413C">
        <w:t>print_r($arr);</w:t>
      </w:r>
    </w:p>
    <w:p w14:paraId="401ADB55" w14:textId="7A078C44" w:rsidR="00B6413C" w:rsidRPr="00F9650C" w:rsidRDefault="00B6413C" w:rsidP="007171B1">
      <w:pPr>
        <w:pStyle w:val="code"/>
        <w:rPr>
          <w:rStyle w:val="commentChar"/>
        </w:rPr>
      </w:pPr>
      <w:r w:rsidRPr="00B6413C">
        <w:t>$arr = array(1,2,3,4,5,6,7,8,9);</w:t>
      </w:r>
      <w:r w:rsidR="00060C72">
        <w:t xml:space="preserve"> </w:t>
      </w:r>
      <w:r w:rsidRPr="00F9650C">
        <w:rPr>
          <w:rStyle w:val="commentChar"/>
        </w:rPr>
        <w:t>//because it changes the orginal array I have to reset $arr</w:t>
      </w:r>
    </w:p>
    <w:p w14:paraId="615D1A2D" w14:textId="31F5DB8F" w:rsidR="00B6413C" w:rsidRPr="00060C72" w:rsidRDefault="00B6413C" w:rsidP="007171B1">
      <w:pPr>
        <w:pStyle w:val="code"/>
      </w:pPr>
      <w:r w:rsidRPr="00B6413C">
        <w:t>array_splice($arr,-6,-3);</w:t>
      </w:r>
      <w:r w:rsidR="00060C72">
        <w:t xml:space="preserve"> </w:t>
      </w:r>
      <w:r w:rsidRPr="00F9650C">
        <w:rPr>
          <w:rStyle w:val="commentChar"/>
        </w:rPr>
        <w:t>//goes from the end in 6 indexes, then goes from the end in 3 indexes removes the indexes in between</w:t>
      </w:r>
    </w:p>
    <w:p w14:paraId="4BC2296E" w14:textId="77777777" w:rsidR="00B6413C" w:rsidRPr="00B6413C" w:rsidRDefault="00B6413C" w:rsidP="007171B1">
      <w:pPr>
        <w:pStyle w:val="code"/>
      </w:pPr>
      <w:r w:rsidRPr="00B6413C">
        <w:t>print_r($arr);</w:t>
      </w:r>
    </w:p>
    <w:p w14:paraId="3D3678F8" w14:textId="4BB334ED" w:rsidR="00B6413C" w:rsidRPr="00060C72" w:rsidRDefault="00B6413C" w:rsidP="007171B1">
      <w:pPr>
        <w:pStyle w:val="code"/>
      </w:pPr>
      <w:r w:rsidRPr="00B6413C">
        <w:t>$arr = array(1,2,3,4,5,6,7,8,9);</w:t>
      </w:r>
      <w:r w:rsidR="00060C72">
        <w:t xml:space="preserve"> </w:t>
      </w:r>
      <w:r w:rsidRPr="00F9650C">
        <w:rPr>
          <w:rStyle w:val="commentChar"/>
        </w:rPr>
        <w:t>//because it changes the orginal array I have to reset $arr</w:t>
      </w:r>
    </w:p>
    <w:p w14:paraId="6DCB933D" w14:textId="005C1669" w:rsidR="00B6413C" w:rsidRPr="00060C72" w:rsidRDefault="00B6413C" w:rsidP="007171B1">
      <w:pPr>
        <w:pStyle w:val="code"/>
      </w:pPr>
      <w:r w:rsidRPr="00B6413C">
        <w:t>array_splice($arr,-6,-3,array(10,11,12</w:t>
      </w:r>
      <w:r w:rsidRPr="00060C72">
        <w:t>));</w:t>
      </w:r>
      <w:r w:rsidR="00060C72" w:rsidRPr="00060C72">
        <w:t xml:space="preserve"> </w:t>
      </w:r>
      <w:r w:rsidRPr="00F9650C">
        <w:rPr>
          <w:rStyle w:val="commentChar"/>
        </w:rPr>
        <w:t>//goes from the end in 6 indexes, then goes from the end in 3 indexes removes the indexes in between and replaces them with the array.</w:t>
      </w:r>
    </w:p>
    <w:p w14:paraId="35DC8080" w14:textId="77777777" w:rsidR="00B6413C" w:rsidRPr="00B6413C" w:rsidRDefault="00B6413C" w:rsidP="007171B1">
      <w:pPr>
        <w:pStyle w:val="code"/>
      </w:pPr>
      <w:r w:rsidRPr="00B6413C">
        <w:t>print_r($arr);</w:t>
      </w:r>
    </w:p>
    <w:p w14:paraId="16F997DF" w14:textId="76F0F438" w:rsidR="006B171F" w:rsidRDefault="00B6413C" w:rsidP="007171B1">
      <w:pPr>
        <w:pStyle w:val="code"/>
      </w:pPr>
      <w:r w:rsidRPr="00B6413C">
        <w:t>echo "&lt;/pre&gt;";</w:t>
      </w:r>
    </w:p>
    <w:p w14:paraId="14D5EEA0" w14:textId="1DB00035" w:rsidR="00A54EFF" w:rsidRDefault="00A54EFF">
      <w:pPr>
        <w:spacing w:line="259" w:lineRule="auto"/>
        <w:rPr>
          <w:rFonts w:ascii="Times New Roman" w:eastAsia="Times New Roman" w:hAnsi="Times New Roman" w:cs="Times New Roman"/>
          <w:szCs w:val="24"/>
        </w:rPr>
      </w:pPr>
      <w:r>
        <w:br w:type="page"/>
      </w:r>
    </w:p>
    <w:p w14:paraId="685702CB" w14:textId="76B345FF" w:rsidR="00B6413C" w:rsidRDefault="00B6413C" w:rsidP="00BF12A1">
      <w:pPr>
        <w:pStyle w:val="Heading3"/>
      </w:pPr>
      <w:bookmarkStart w:id="190" w:name="_Toc120626957"/>
      <w:r>
        <w:lastRenderedPageBreak/>
        <w:t>Associative Arrays</w:t>
      </w:r>
      <w:bookmarkEnd w:id="190"/>
    </w:p>
    <w:p w14:paraId="6D132486" w14:textId="77777777" w:rsidR="00B6413C" w:rsidRDefault="00B6413C" w:rsidP="00B4237B">
      <w:r>
        <w:t>Array indexes can be names as well as numbers. This type of array is called an "associative array." You can get the value by calling the index name instead of number.</w:t>
      </w:r>
    </w:p>
    <w:p w14:paraId="7CF4E3D1" w14:textId="77777777" w:rsidR="00B6413C" w:rsidRPr="00B6413C" w:rsidRDefault="00B6413C" w:rsidP="007171B1">
      <w:pPr>
        <w:pStyle w:val="code"/>
      </w:pPr>
      <w:r w:rsidRPr="00B6413C">
        <w:t>$arr = array("fname"=&gt;"scott","lname"=&gt;"shaper");</w:t>
      </w:r>
    </w:p>
    <w:p w14:paraId="59D4BD5D" w14:textId="77777777" w:rsidR="00B6413C" w:rsidRPr="00B6413C" w:rsidRDefault="00B6413C" w:rsidP="007171B1">
      <w:pPr>
        <w:pStyle w:val="code"/>
      </w:pPr>
      <w:r w:rsidRPr="00B6413C">
        <w:t>print_r($arr);</w:t>
      </w:r>
    </w:p>
    <w:p w14:paraId="51717D1D" w14:textId="558A39C9" w:rsidR="00B6413C" w:rsidRDefault="00B6413C" w:rsidP="007171B1">
      <w:pPr>
        <w:pStyle w:val="code"/>
      </w:pPr>
      <w:r w:rsidRPr="00B6413C">
        <w:t xml:space="preserve">echo $arr['fname']; </w:t>
      </w:r>
      <w:r w:rsidRPr="00F9650C">
        <w:rPr>
          <w:rStyle w:val="commentChar"/>
        </w:rPr>
        <w:t>//outputs scott</w:t>
      </w:r>
    </w:p>
    <w:p w14:paraId="09D9A3B2" w14:textId="5D9C84BF" w:rsidR="00B6413C" w:rsidRDefault="00B6413C" w:rsidP="00BF12A1">
      <w:pPr>
        <w:pStyle w:val="Heading3"/>
      </w:pPr>
      <w:bookmarkStart w:id="191" w:name="_Toc120626958"/>
      <w:r>
        <w:t>Converting Arrays</w:t>
      </w:r>
      <w:bookmarkEnd w:id="191"/>
    </w:p>
    <w:p w14:paraId="7D699530" w14:textId="77777777" w:rsidR="00B6413C" w:rsidRDefault="00B6413C" w:rsidP="00B4237B">
      <w:r>
        <w:t>You can convert a string into an array by using the </w:t>
      </w:r>
      <w:r w:rsidRPr="00B6413C">
        <w:t>explode</w:t>
      </w:r>
      <w:r>
        <w:t> method.</w:t>
      </w:r>
    </w:p>
    <w:p w14:paraId="07070AFC" w14:textId="77777777" w:rsidR="00B6413C" w:rsidRPr="00B6413C" w:rsidRDefault="00B6413C" w:rsidP="007171B1">
      <w:pPr>
        <w:pStyle w:val="code"/>
      </w:pPr>
      <w:r w:rsidRPr="00B6413C">
        <w:t>$str = "Programming in PHP is cool";</w:t>
      </w:r>
    </w:p>
    <w:p w14:paraId="343D2A08" w14:textId="77777777" w:rsidR="00B6413C" w:rsidRPr="00B6413C" w:rsidRDefault="00B6413C" w:rsidP="007171B1">
      <w:pPr>
        <w:pStyle w:val="code"/>
      </w:pPr>
      <w:r w:rsidRPr="00B6413C">
        <w:t>$arr = explode(" ",$str);</w:t>
      </w:r>
    </w:p>
    <w:p w14:paraId="29824F7F" w14:textId="77777777" w:rsidR="00B6413C" w:rsidRPr="00B6413C" w:rsidRDefault="00B6413C" w:rsidP="007171B1">
      <w:pPr>
        <w:pStyle w:val="code"/>
      </w:pPr>
      <w:r w:rsidRPr="00B6413C">
        <w:t>echo "&lt;pre&gt;";</w:t>
      </w:r>
    </w:p>
    <w:p w14:paraId="073085C5" w14:textId="77777777" w:rsidR="00B6413C" w:rsidRPr="00B6413C" w:rsidRDefault="00B6413C" w:rsidP="007171B1">
      <w:pPr>
        <w:pStyle w:val="code"/>
      </w:pPr>
      <w:r w:rsidRPr="00B6413C">
        <w:t>print_r($arr);</w:t>
      </w:r>
    </w:p>
    <w:p w14:paraId="6B8886BE" w14:textId="48F893E1" w:rsidR="00B6413C" w:rsidRDefault="00B6413C" w:rsidP="007171B1">
      <w:pPr>
        <w:pStyle w:val="code"/>
      </w:pPr>
      <w:r w:rsidRPr="00B6413C">
        <w:t>echo "&lt;/pre&gt;";</w:t>
      </w:r>
    </w:p>
    <w:p w14:paraId="6FA61F5B" w14:textId="686FE444" w:rsidR="00B6413C" w:rsidRDefault="00B6413C" w:rsidP="00B4237B">
      <w:r>
        <w:t>Convert an array to a string we use the </w:t>
      </w:r>
      <w:r w:rsidRPr="00B6413C">
        <w:t>implode</w:t>
      </w:r>
      <w:r>
        <w:t> method.</w:t>
      </w:r>
    </w:p>
    <w:p w14:paraId="55A97CB5" w14:textId="77777777" w:rsidR="00B6413C" w:rsidRPr="00B6413C" w:rsidRDefault="00B6413C" w:rsidP="007171B1">
      <w:pPr>
        <w:pStyle w:val="code"/>
      </w:pPr>
      <w:r w:rsidRPr="00B6413C">
        <w:t>$arr = array("Programming","in","PHP","is","cool");</w:t>
      </w:r>
    </w:p>
    <w:p w14:paraId="62221E18" w14:textId="560051EA" w:rsidR="00B6413C" w:rsidRPr="00F9650C" w:rsidRDefault="00B6413C" w:rsidP="007171B1">
      <w:pPr>
        <w:pStyle w:val="code"/>
        <w:rPr>
          <w:rStyle w:val="commentChar"/>
        </w:rPr>
      </w:pPr>
      <w:r w:rsidRPr="00B6413C">
        <w:t>$str = implode($arr);</w:t>
      </w:r>
      <w:r w:rsidR="00F07DD6">
        <w:t xml:space="preserve"> </w:t>
      </w:r>
      <w:r w:rsidRPr="00F9650C">
        <w:rPr>
          <w:rStyle w:val="commentChar"/>
        </w:rPr>
        <w:t>//break on every comma and creates one long string</w:t>
      </w:r>
    </w:p>
    <w:p w14:paraId="51E95F9A" w14:textId="77777777" w:rsidR="00B6413C" w:rsidRPr="00B6413C" w:rsidRDefault="00B6413C" w:rsidP="007171B1">
      <w:pPr>
        <w:pStyle w:val="code"/>
      </w:pPr>
      <w:r w:rsidRPr="00B6413C">
        <w:t>echo "$str&lt;br /&gt;";</w:t>
      </w:r>
    </w:p>
    <w:p w14:paraId="01056B78" w14:textId="383C12CA" w:rsidR="00B6413C" w:rsidRPr="00F9650C" w:rsidRDefault="00B6413C" w:rsidP="007171B1">
      <w:pPr>
        <w:pStyle w:val="code"/>
        <w:rPr>
          <w:rStyle w:val="commentChar"/>
        </w:rPr>
      </w:pPr>
      <w:r w:rsidRPr="00B6413C">
        <w:t>$str = implode(" ",$arr);</w:t>
      </w:r>
      <w:r w:rsidR="00F07DD6">
        <w:t xml:space="preserve"> </w:t>
      </w:r>
      <w:r w:rsidRPr="00F9650C">
        <w:rPr>
          <w:rStyle w:val="commentChar"/>
        </w:rPr>
        <w:t>//break on every comma and inserts a space</w:t>
      </w:r>
    </w:p>
    <w:p w14:paraId="47F889E0" w14:textId="77777777" w:rsidR="00B6413C" w:rsidRPr="00B6413C" w:rsidRDefault="00B6413C" w:rsidP="007171B1">
      <w:pPr>
        <w:pStyle w:val="code"/>
      </w:pPr>
      <w:r w:rsidRPr="00B6413C">
        <w:t>echo "$str&lt;br /&gt;";</w:t>
      </w:r>
    </w:p>
    <w:p w14:paraId="24CE2175" w14:textId="747EF4FF" w:rsidR="00B6413C" w:rsidRPr="00F9650C" w:rsidRDefault="00B6413C" w:rsidP="007171B1">
      <w:pPr>
        <w:pStyle w:val="code"/>
        <w:rPr>
          <w:rStyle w:val="commentChar"/>
        </w:rPr>
      </w:pPr>
      <w:r w:rsidRPr="00B6413C">
        <w:t>$str = implode("--",$arr);</w:t>
      </w:r>
      <w:r w:rsidR="00F07DD6">
        <w:t xml:space="preserve"> </w:t>
      </w:r>
      <w:r w:rsidRPr="00F9650C">
        <w:rPr>
          <w:rStyle w:val="commentChar"/>
        </w:rPr>
        <w:t>//break on every comma and inserts a "--"</w:t>
      </w:r>
    </w:p>
    <w:p w14:paraId="12E64499" w14:textId="639EC15B" w:rsidR="00B6413C" w:rsidRDefault="00B6413C" w:rsidP="007171B1">
      <w:pPr>
        <w:pStyle w:val="code"/>
      </w:pPr>
      <w:r w:rsidRPr="00B6413C">
        <w:t>echo "$str&lt;br /&gt;";</w:t>
      </w:r>
    </w:p>
    <w:p w14:paraId="5C6CA104" w14:textId="77777777" w:rsidR="00CD4659" w:rsidRPr="00B6413C" w:rsidRDefault="00CD4659" w:rsidP="00F804D6">
      <w:pPr>
        <w:pStyle w:val="NormalWeb"/>
      </w:pPr>
    </w:p>
    <w:p w14:paraId="26E252D0" w14:textId="27B09306" w:rsidR="00B6413C" w:rsidRDefault="00B6413C" w:rsidP="00BF12A1">
      <w:pPr>
        <w:pStyle w:val="Heading3"/>
      </w:pPr>
      <w:bookmarkStart w:id="192" w:name="_Toc120626959"/>
      <w:r>
        <w:t>Sorting Arrays</w:t>
      </w:r>
      <w:bookmarkEnd w:id="192"/>
    </w:p>
    <w:p w14:paraId="50895AE6" w14:textId="28FB3200" w:rsidR="00EB2549" w:rsidRDefault="00B6413C" w:rsidP="00B4237B">
      <w:pPr>
        <w:rPr>
          <w:sz w:val="36"/>
          <w:szCs w:val="36"/>
        </w:rPr>
      </w:pPr>
      <w:r>
        <w:lastRenderedPageBreak/>
        <w:t xml:space="preserve">One powerful feature of arrays in most languages is that you can sort the elements in any order you like. For example, if you’ve just read 100 book titles from a text file into an array, you can sort the titles alphabetically before you display them. Or you might create a multidimensional array containing customer information, then sort the array by </w:t>
      </w:r>
      <w:r w:rsidR="00144C41">
        <w:t xml:space="preserve">the </w:t>
      </w:r>
      <w:r>
        <w:t xml:space="preserve">number of purchases to see who your most loyal customers are. When it comes to sorting arrays, PHP provides </w:t>
      </w:r>
      <w:r w:rsidR="00144C41">
        <w:t>a lot of different functions</w:t>
      </w:r>
      <w:r>
        <w:t>.</w:t>
      </w:r>
      <w:r w:rsidR="00144C41">
        <w:t xml:space="preserve">  We will look at the more common ones here.</w:t>
      </w:r>
    </w:p>
    <w:p w14:paraId="4B45FFEE" w14:textId="073327C5" w:rsidR="00B6413C" w:rsidRDefault="00B6413C" w:rsidP="00BF12A1">
      <w:pPr>
        <w:pStyle w:val="Heading3"/>
      </w:pPr>
      <w:bookmarkStart w:id="193" w:name="_Toc120626960"/>
      <w:r>
        <w:t>Sorting Indexed Arrays with sort() and rsort()</w:t>
      </w:r>
      <w:bookmarkEnd w:id="193"/>
    </w:p>
    <w:p w14:paraId="577836CF" w14:textId="77777777" w:rsidR="00B6413C" w:rsidRDefault="00B6413C" w:rsidP="00B4237B">
      <w:r>
        <w:t>The simplest of the array sorting functions are </w:t>
      </w:r>
      <w:r w:rsidRPr="00B6413C">
        <w:t>sort()</w:t>
      </w:r>
      <w:r>
        <w:t> and </w:t>
      </w:r>
      <w:r w:rsidRPr="00B6413C">
        <w:t>rsort()</w:t>
      </w:r>
      <w:r>
        <w:t>. sort() sorts the values of the array in ascending order (alphabetically for letters, numerically for numbers, letters before numbers), and rsort() sorts the values in descending order. To use either function, simply pass it the array to be sorted. The function then sorts the array. As with all the sorting functions covered in this chapter, the function returns true if it managed to sort the array or false if there was a problem. Here's an example that sorts a list of authors alphabetically in ascending order, and then in descending order:</w:t>
      </w:r>
    </w:p>
    <w:p w14:paraId="3691E0B3" w14:textId="77777777" w:rsidR="00B6413C" w:rsidRPr="00F07DD6" w:rsidRDefault="00B6413C" w:rsidP="007171B1">
      <w:pPr>
        <w:pStyle w:val="code"/>
      </w:pPr>
      <w:r w:rsidRPr="00F07DD6">
        <w:t>$authors = array("Steinbeck", "Kafka", "Tolkien", "Dickens" );</w:t>
      </w:r>
    </w:p>
    <w:p w14:paraId="15660214" w14:textId="77777777" w:rsidR="00B6413C" w:rsidRPr="00F07DD6" w:rsidRDefault="00B6413C" w:rsidP="00F9650C">
      <w:pPr>
        <w:pStyle w:val="comment"/>
      </w:pPr>
      <w:r w:rsidRPr="00F07DD6">
        <w:t>// Displays "Array ([0] =&gt; Dickens [1] =&gt; Kafka [2] =&gt; Steinbeck [3] =&gt; Tolkien)"</w:t>
      </w:r>
    </w:p>
    <w:p w14:paraId="056A84F2" w14:textId="77777777" w:rsidR="00B6413C" w:rsidRPr="00F07DD6" w:rsidRDefault="00B6413C" w:rsidP="007171B1">
      <w:pPr>
        <w:pStyle w:val="code"/>
      </w:pPr>
      <w:r w:rsidRPr="00F07DD6">
        <w:t>sort($authors);</w:t>
      </w:r>
    </w:p>
    <w:p w14:paraId="627AFCEC" w14:textId="77777777" w:rsidR="00B6413C" w:rsidRPr="00F07DD6" w:rsidRDefault="00B6413C" w:rsidP="007171B1">
      <w:pPr>
        <w:pStyle w:val="code"/>
      </w:pPr>
      <w:r w:rsidRPr="00F07DD6">
        <w:t>print_r($authors);</w:t>
      </w:r>
    </w:p>
    <w:p w14:paraId="2345CEBD" w14:textId="77777777" w:rsidR="00B6413C" w:rsidRPr="00F07DD6" w:rsidRDefault="00B6413C" w:rsidP="00F9650C">
      <w:pPr>
        <w:pStyle w:val="comment"/>
      </w:pPr>
      <w:r w:rsidRPr="00F07DD6">
        <w:t>// Displays "Array ([0] =&gt; Tolkien [1] =&gt; Steinbeck [2] =&gt; Kafka [3] =&gt; Dickens)"</w:t>
      </w:r>
    </w:p>
    <w:p w14:paraId="4818FCCE" w14:textId="77777777" w:rsidR="00B6413C" w:rsidRPr="00F07DD6" w:rsidRDefault="00B6413C" w:rsidP="007171B1">
      <w:pPr>
        <w:pStyle w:val="code"/>
      </w:pPr>
      <w:r w:rsidRPr="00F07DD6">
        <w:t>rsort( $authors);</w:t>
      </w:r>
    </w:p>
    <w:p w14:paraId="0E37703F" w14:textId="1DBF634A" w:rsidR="00B6413C" w:rsidRDefault="00B6413C" w:rsidP="007171B1">
      <w:pPr>
        <w:pStyle w:val="code"/>
        <w:rPr>
          <w:sz w:val="36"/>
          <w:szCs w:val="36"/>
        </w:rPr>
      </w:pPr>
      <w:r w:rsidRPr="00F07DD6">
        <w:t>print_r($authors);</w:t>
      </w:r>
    </w:p>
    <w:p w14:paraId="1FC0030E" w14:textId="56D2ED8F" w:rsidR="00A54EFF" w:rsidRDefault="00A54EFF">
      <w:pPr>
        <w:spacing w:line="259" w:lineRule="auto"/>
        <w:rPr>
          <w:sz w:val="36"/>
          <w:szCs w:val="36"/>
        </w:rPr>
      </w:pPr>
      <w:r>
        <w:rPr>
          <w:sz w:val="36"/>
          <w:szCs w:val="36"/>
        </w:rPr>
        <w:br w:type="page"/>
      </w:r>
    </w:p>
    <w:p w14:paraId="08E893B0" w14:textId="6DCE55D7" w:rsidR="00B6413C" w:rsidRDefault="00B6413C" w:rsidP="00BF12A1">
      <w:pPr>
        <w:pStyle w:val="Heading3"/>
      </w:pPr>
      <w:bookmarkStart w:id="194" w:name="_Toc120626961"/>
      <w:r>
        <w:lastRenderedPageBreak/>
        <w:t>Sorting Associative Arrays with asort() and arsort()</w:t>
      </w:r>
      <w:bookmarkEnd w:id="194"/>
    </w:p>
    <w:p w14:paraId="5D7678B1" w14:textId="77777777" w:rsidR="00B6413C" w:rsidRDefault="00B6413C" w:rsidP="00B4237B">
      <w:r>
        <w:t>Take another look at the previous sort() and rsort() code examples. Notice how the values in the sorted arrays have different keys from the values in the original array. For example, " Steinbeck " has an index of 0 in the original array, 2 in the second array, and 1 in the third array. The sort() and rsort() functions are said to have reindexed the original array.</w:t>
      </w:r>
    </w:p>
    <w:p w14:paraId="2500F4A8" w14:textId="77777777" w:rsidR="00B6413C" w:rsidRDefault="00B6413C" w:rsidP="00B4237B">
      <w:r>
        <w:t>For indexed arrays, this is usually what you want to happen: you need the elements to appear in the correct order, and at the same time you expect the indices in an indexed array to start at zero. However, for associative arrays, this can cause a problem. Consider the following scenario:</w:t>
      </w:r>
    </w:p>
    <w:p w14:paraId="69DD2928" w14:textId="77777777" w:rsidR="00B6413C" w:rsidRPr="00B6413C" w:rsidRDefault="00B6413C" w:rsidP="007171B1">
      <w:pPr>
        <w:pStyle w:val="code"/>
      </w:pPr>
      <w:r w:rsidRPr="00B6413C">
        <w:t>$myBook = array( "title" =&gt; "Bleak House","author" =&gt; "Dickens","year" =&gt; 1853 );</w:t>
      </w:r>
    </w:p>
    <w:p w14:paraId="6480D7D1" w14:textId="77777777" w:rsidR="00B6413C" w:rsidRPr="00B6413C" w:rsidRDefault="00B6413C" w:rsidP="007171B1">
      <w:pPr>
        <w:pStyle w:val="code"/>
      </w:pPr>
      <w:r w:rsidRPr="00B6413C">
        <w:t>sort( $myBook );</w:t>
      </w:r>
    </w:p>
    <w:p w14:paraId="3DE46988" w14:textId="1BD0294D" w:rsidR="00B6413C" w:rsidRDefault="00B6413C" w:rsidP="00F9650C">
      <w:pPr>
        <w:pStyle w:val="comment"/>
      </w:pPr>
      <w:r w:rsidRPr="00B6413C">
        <w:t>// Displays "Array ( [0] =&gt; Bleak House [1] =&gt; Dickens [2] =&gt; 1853 )"</w:t>
      </w:r>
    </w:p>
    <w:p w14:paraId="7EB162DD" w14:textId="1493C8F0" w:rsidR="00B6413C" w:rsidRDefault="00B6413C" w:rsidP="007171B1">
      <w:pPr>
        <w:pStyle w:val="code"/>
      </w:pPr>
      <w:r w:rsidRPr="00B6413C">
        <w:t>print_r( $myBook );</w:t>
      </w:r>
    </w:p>
    <w:p w14:paraId="762ABE07" w14:textId="00871756" w:rsidR="00B6413C" w:rsidRDefault="00B6413C" w:rsidP="00B4237B">
      <w:r>
        <w:t>Notice how sort() has re</w:t>
      </w:r>
      <w:r w:rsidR="00EB2549">
        <w:t>-</w:t>
      </w:r>
      <w:r>
        <w:t>indexed the associative array, replacing the original string keys with numeric keys and effectively turning the array into an indexed array. This renders the sorted array practically useless because there’s no longer an easy way to find out which element contains, say, the book title.</w:t>
      </w:r>
    </w:p>
    <w:p w14:paraId="60C91B96" w14:textId="77777777" w:rsidR="00B6413C" w:rsidRDefault="00B6413C" w:rsidP="00B4237B">
      <w:r>
        <w:t>This is where asort() and arsort() come in. They work just like sort() and rsort() , but they preserve the association between each element's key and its value:</w:t>
      </w:r>
    </w:p>
    <w:p w14:paraId="5283F6CF" w14:textId="77777777" w:rsidR="00B6413C" w:rsidRPr="00B6413C" w:rsidRDefault="00B6413C" w:rsidP="007171B1">
      <w:pPr>
        <w:pStyle w:val="code"/>
      </w:pPr>
      <w:r w:rsidRPr="00B6413C">
        <w:t>$myBook = array( "title" =&gt; "Bleak House","author" =&gt; "Dickens","year" =&gt; 1853 );</w:t>
      </w:r>
    </w:p>
    <w:p w14:paraId="2BA03326" w14:textId="77777777" w:rsidR="00B6413C" w:rsidRPr="00B6413C" w:rsidRDefault="00B6413C" w:rsidP="00693940">
      <w:pPr>
        <w:pStyle w:val="comment"/>
      </w:pPr>
      <w:r w:rsidRPr="00B6413C">
        <w:t>// Displays "Array ( [title] =&gt; Bleak House [author] =&gt; Dickens [year] =&gt;1853 )"</w:t>
      </w:r>
    </w:p>
    <w:p w14:paraId="3BD70B60" w14:textId="77777777" w:rsidR="00B6413C" w:rsidRPr="00B6413C" w:rsidRDefault="00B6413C" w:rsidP="007171B1">
      <w:pPr>
        <w:pStyle w:val="code"/>
      </w:pPr>
      <w:r w:rsidRPr="00B6413C">
        <w:t>asort( $myBook );</w:t>
      </w:r>
    </w:p>
    <w:p w14:paraId="43DC4228" w14:textId="77777777" w:rsidR="00B6413C" w:rsidRPr="00B6413C" w:rsidRDefault="00B6413C" w:rsidP="007171B1">
      <w:pPr>
        <w:pStyle w:val="code"/>
      </w:pPr>
      <w:r w:rsidRPr="00B6413C">
        <w:t>print_r( $myBook );</w:t>
      </w:r>
    </w:p>
    <w:p w14:paraId="73E2E207" w14:textId="71F9B2C9" w:rsidR="00B6413C" w:rsidRDefault="00B6413C" w:rsidP="00693940">
      <w:pPr>
        <w:pStyle w:val="comment"/>
      </w:pPr>
      <w:r w:rsidRPr="00B6413C">
        <w:t>// Displays "Array ( [year] =&gt; 1853 [author] =&gt; Dickens [title] =&gt; BleakHouse )"</w:t>
      </w:r>
    </w:p>
    <w:p w14:paraId="62061D27" w14:textId="77777777" w:rsidR="00B6413C" w:rsidRPr="00B6413C" w:rsidRDefault="00B6413C" w:rsidP="007171B1">
      <w:pPr>
        <w:pStyle w:val="code"/>
      </w:pPr>
      <w:r w:rsidRPr="00B6413C">
        <w:lastRenderedPageBreak/>
        <w:t>arsort( $myBook );</w:t>
      </w:r>
    </w:p>
    <w:p w14:paraId="1F994FB1" w14:textId="48204231" w:rsidR="00B6413C" w:rsidRDefault="00B6413C" w:rsidP="007171B1">
      <w:pPr>
        <w:pStyle w:val="code"/>
      </w:pPr>
      <w:r w:rsidRPr="00B6413C">
        <w:t>print_r( $myBook );</w:t>
      </w:r>
    </w:p>
    <w:p w14:paraId="5792E9B4" w14:textId="44259AEB" w:rsidR="00144C41" w:rsidRDefault="00B6413C" w:rsidP="00B4237B">
      <w:r>
        <w:t>Note that although you can use asort() and arsort() on indexed arrays, they're commonly used with associative arrays.</w:t>
      </w:r>
    </w:p>
    <w:p w14:paraId="71B5078E" w14:textId="77777777" w:rsidR="00144C41" w:rsidRDefault="00144C41">
      <w:pPr>
        <w:spacing w:line="259" w:lineRule="auto"/>
      </w:pPr>
      <w:r>
        <w:br w:type="page"/>
      </w:r>
    </w:p>
    <w:p w14:paraId="368A52BF" w14:textId="7731A5B3" w:rsidR="008A66E3" w:rsidRDefault="004508A6" w:rsidP="00693940">
      <w:pPr>
        <w:pStyle w:val="Heading1"/>
        <w:jc w:val="left"/>
      </w:pPr>
      <w:bookmarkStart w:id="195" w:name="_Toc120626962"/>
      <w:r>
        <w:lastRenderedPageBreak/>
        <w:t>Chapter</w:t>
      </w:r>
      <w:r w:rsidR="00254E26">
        <w:t xml:space="preserve"> </w:t>
      </w:r>
      <w:r w:rsidR="00F77CF0">
        <w:t>6</w:t>
      </w:r>
      <w:r w:rsidR="00E578C9">
        <w:t>: Object</w:t>
      </w:r>
      <w:r w:rsidR="00144C41">
        <w:t>-</w:t>
      </w:r>
      <w:r w:rsidR="00E578C9">
        <w:t>Oriented PHP</w:t>
      </w:r>
      <w:bookmarkEnd w:id="195"/>
    </w:p>
    <w:p w14:paraId="5F2CD4E8" w14:textId="3ADB7895" w:rsidR="008A66E3" w:rsidRDefault="008A66E3" w:rsidP="00B4237B">
      <w:pPr>
        <w:pStyle w:val="Heading2"/>
      </w:pPr>
      <w:bookmarkStart w:id="196" w:name="_Toc120626963"/>
      <w:r>
        <w:t>PHP Object Oriented Principles</w:t>
      </w:r>
      <w:bookmarkEnd w:id="196"/>
    </w:p>
    <w:p w14:paraId="41C858A6" w14:textId="56E59941" w:rsidR="008A66E3" w:rsidRDefault="008A66E3" w:rsidP="00BF12A1">
      <w:pPr>
        <w:pStyle w:val="Heading3"/>
      </w:pPr>
      <w:bookmarkStart w:id="197" w:name="_Toc120626964"/>
      <w:r>
        <w:t>What Is Object</w:t>
      </w:r>
      <w:r w:rsidR="00144C41">
        <w:t>-</w:t>
      </w:r>
      <w:r>
        <w:t>Oriented Programming?</w:t>
      </w:r>
      <w:bookmarkEnd w:id="197"/>
    </w:p>
    <w:p w14:paraId="45F6348A" w14:textId="1B3CEE49" w:rsidR="008A66E3" w:rsidRDefault="008A66E3" w:rsidP="00144C41">
      <w:r>
        <w:t xml:space="preserve">So </w:t>
      </w:r>
      <w:r w:rsidR="00CC4E53">
        <w:t>far,</w:t>
      </w:r>
      <w:r>
        <w:t xml:space="preserve"> you've written code that passes chunks of data from one function to the next — a technique known as procedural programming. Object</w:t>
      </w:r>
      <w:r w:rsidR="00144C41">
        <w:t>-</w:t>
      </w:r>
      <w:r>
        <w:t>oriented programming takes a different approach. Objects model the real</w:t>
      </w:r>
      <w:r w:rsidR="00144C41">
        <w:t>-</w:t>
      </w:r>
      <w:r>
        <w:t>world things, processes, and ideas that your application is designed to handle. An object</w:t>
      </w:r>
      <w:r w:rsidR="00144C41">
        <w:t>-</w:t>
      </w:r>
      <w:r>
        <w:t xml:space="preserve">oriented application is a set of collaborating objects that independently handle certain activities. </w:t>
      </w:r>
    </w:p>
    <w:p w14:paraId="114A5E57" w14:textId="68896AF1" w:rsidR="008A66E3" w:rsidRDefault="008A66E3" w:rsidP="00B4237B">
      <w:r>
        <w:t xml:space="preserve">The concepts of classes and objects, and </w:t>
      </w:r>
      <w:r w:rsidR="00144C41">
        <w:t>how</w:t>
      </w:r>
      <w:r>
        <w:t xml:space="preserve"> you can use them, are the fundamental ideas behind object</w:t>
      </w:r>
      <w:r w:rsidR="00144C41">
        <w:t>-</w:t>
      </w:r>
      <w:r>
        <w:t>oriented programming. As you’ll see, an object</w:t>
      </w:r>
      <w:r w:rsidR="00144C41">
        <w:t>-</w:t>
      </w:r>
      <w:r>
        <w:t>oriented approach gives you some big benefits over procedural programming.</w:t>
      </w:r>
    </w:p>
    <w:p w14:paraId="6D11D8AA" w14:textId="77777777" w:rsidR="008A66E3" w:rsidRDefault="008A66E3" w:rsidP="00BF12A1">
      <w:pPr>
        <w:pStyle w:val="Heading3"/>
      </w:pPr>
      <w:bookmarkStart w:id="198" w:name="_Toc120626965"/>
      <w:r>
        <w:t>Advantages of OOP</w:t>
      </w:r>
      <w:bookmarkEnd w:id="198"/>
    </w:p>
    <w:p w14:paraId="60B1E046" w14:textId="3169BAB2" w:rsidR="008A66E3" w:rsidRDefault="008A66E3" w:rsidP="00B4237B">
      <w:r>
        <w:t>Let's look at some of the advantages of an OOP approach to software development.</w:t>
      </w:r>
    </w:p>
    <w:p w14:paraId="22F5DAA3" w14:textId="7BC4669E" w:rsidR="008A66E3" w:rsidRDefault="008A66E3" w:rsidP="00B4237B">
      <w:r>
        <w:t>Because your application is based on the idea of real</w:t>
      </w:r>
      <w:r w:rsidR="00144C41">
        <w:t>-</w:t>
      </w:r>
      <w:r>
        <w:t>world objects, you can often create a direct mapping of people, things, and concepts to classes. These classes have the same properties and behaviors as the real</w:t>
      </w:r>
      <w:r w:rsidR="00144C41">
        <w:t>-</w:t>
      </w:r>
      <w:r>
        <w:t>world concepts they represent, which helps you to quickly identify what code needs to be written and how different parts of the application need to interact.</w:t>
      </w:r>
    </w:p>
    <w:p w14:paraId="4CD166B2" w14:textId="6EF04D4E" w:rsidR="008A66E3" w:rsidRDefault="00144C41" w:rsidP="00B4237B">
      <w:r>
        <w:t>The</w:t>
      </w:r>
      <w:r w:rsidR="008A66E3">
        <w:t xml:space="preserve"> second benefit of OOP is code reuse. You frequently need the same types of data in different places in the same application. For example, an application that manages hospital patient records might contain a class called Person. Several different people are involved in patient care — the patient, the doctors, the nurses, hospital administrators, and so on. By defining a class called Person that encompasses the properties and methods common to all these people, you can reuse an enormous </w:t>
      </w:r>
      <w:r w:rsidR="008A66E3">
        <w:lastRenderedPageBreak/>
        <w:t>amount of code in a way that isn't always possible in a procedural programming approach.</w:t>
      </w:r>
    </w:p>
    <w:p w14:paraId="185D9F72" w14:textId="34F584E2" w:rsidR="008A66E3" w:rsidRDefault="008A66E3" w:rsidP="00B4237B">
      <w:r>
        <w:t>What about other applications? How many applications can you think of that handle information about individuals? Probably quite a few. A well - written Person class can easily be copied from one project to another with little or no change, instantly giving you all the rich functionality for dealing with information about people that you developed previously. This is one of the biggest benefits of an object</w:t>
      </w:r>
      <w:r w:rsidR="00144C41">
        <w:t>-</w:t>
      </w:r>
      <w:r>
        <w:t>oriented approach — the opportunities for code reuse within a given application as well as across different projects.</w:t>
      </w:r>
    </w:p>
    <w:p w14:paraId="5ABA97A7" w14:textId="713BA077" w:rsidR="008A66E3" w:rsidRDefault="008A66E3" w:rsidP="00B4237B">
      <w:r>
        <w:t xml:space="preserve">Another OOP advantage comes from the </w:t>
      </w:r>
      <w:r w:rsidR="002C123D">
        <w:t>encapsulation</w:t>
      </w:r>
      <w:r>
        <w:t xml:space="preserve"> of classes. If you discover a bug in your Person class, or you want to add new features to the class or change the way it functions, you have only one place to go. All the functionality of that class is contained in a single PHP file. Any parts of the application that rely on the Person class are immediately affected by changes to it. This can vastly simplify the search for bugs and makes the addition of features a relatively painless task. </w:t>
      </w:r>
      <w:r w:rsidR="002C123D">
        <w:t>Encapsulation</w:t>
      </w:r>
      <w:r>
        <w:t xml:space="preserve"> is particularly important when working on large, complex applications.</w:t>
      </w:r>
    </w:p>
    <w:p w14:paraId="4358C732" w14:textId="195FD922" w:rsidR="008A66E3" w:rsidRDefault="008A66E3" w:rsidP="00B4237B">
      <w:r>
        <w:t>Applications written using OOP are usually relatively easy to understand. Because an object</w:t>
      </w:r>
      <w:r w:rsidR="00144C41">
        <w:t>-</w:t>
      </w:r>
      <w:r>
        <w:t>oriented approach forces you to think about how the code is organized, it’s a lot easier to discover the structure of an existing application when you are new to the development team. What</w:t>
      </w:r>
      <w:r w:rsidR="00F07DD6">
        <w:t>’</w:t>
      </w:r>
      <w:r>
        <w:t>s more, the object</w:t>
      </w:r>
      <w:r w:rsidR="00144C41">
        <w:t>-</w:t>
      </w:r>
      <w:r>
        <w:t>oriented design of the application gives you a ready</w:t>
      </w:r>
      <w:r w:rsidR="00144C41">
        <w:t>-</w:t>
      </w:r>
      <w:r>
        <w:t>made framework within which you can develop new functionality.</w:t>
      </w:r>
    </w:p>
    <w:p w14:paraId="3FDEA7B9" w14:textId="2A74A669" w:rsidR="00144C41" w:rsidRDefault="008A66E3" w:rsidP="00B4237B">
      <w:r>
        <w:t>On larger projects, there are often many programmers with varying skill levels. Here, too, an object</w:t>
      </w:r>
      <w:r w:rsidR="00144C41">
        <w:t>-</w:t>
      </w:r>
      <w:r>
        <w:t>oriented approach has significant benefits over procedural code. Objects hide the details of their implementation from the users of those objects. Instead of needing to understand complex data structures and all the quirks of the business logic, junior members of the team can, with just a little documentation, begin using objects created by senior members of the team. The objects themselves are responsible for triggering changes to data or the state of the system. Now you have an idea of the advantages of object</w:t>
      </w:r>
      <w:r w:rsidR="00144C41">
        <w:t>-</w:t>
      </w:r>
      <w:r>
        <w:t>oriented applications. You’re now ready to learn the nitty</w:t>
      </w:r>
      <w:r w:rsidR="00144C41">
        <w:t>-</w:t>
      </w:r>
      <w:r>
        <w:t xml:space="preserve">gritty of </w:t>
      </w:r>
      <w:r>
        <w:lastRenderedPageBreak/>
        <w:t>classes and objects, which you do in the next few sections. By the end of this chapter, you’ll probably come to see the benefits of the OOP approach for yourself.</w:t>
      </w:r>
    </w:p>
    <w:p w14:paraId="5BD546E3" w14:textId="77777777" w:rsidR="008A66E3" w:rsidRDefault="008A66E3" w:rsidP="00BF12A1">
      <w:pPr>
        <w:pStyle w:val="Heading3"/>
      </w:pPr>
      <w:bookmarkStart w:id="199" w:name="_Toc120626966"/>
      <w:r>
        <w:t>Understanding Basic OOP Concepts</w:t>
      </w:r>
      <w:bookmarkEnd w:id="199"/>
    </w:p>
    <w:p w14:paraId="200D54C6" w14:textId="45B2CFDD" w:rsidR="008A66E3" w:rsidRDefault="008A66E3" w:rsidP="00B4237B">
      <w:r>
        <w:t>Before you start creating objects in PHP, it helps to understand some basic concepts of object</w:t>
      </w:r>
      <w:r w:rsidR="00144C41">
        <w:t>-</w:t>
      </w:r>
      <w:r>
        <w:t>oriented programming. In the following sections, you explore classes, objects, properties, and methods. These are the basic building blocks that you can use to create object</w:t>
      </w:r>
      <w:r w:rsidR="00144C41">
        <w:t>-</w:t>
      </w:r>
      <w:r>
        <w:t>oriented applications in PHP.</w:t>
      </w:r>
    </w:p>
    <w:p w14:paraId="3A79EF65" w14:textId="77777777" w:rsidR="008A66E3" w:rsidRDefault="008A66E3" w:rsidP="00BF12A1">
      <w:pPr>
        <w:pStyle w:val="Heading3"/>
      </w:pPr>
      <w:bookmarkStart w:id="200" w:name="_Toc120626967"/>
      <w:r>
        <w:t>Classes</w:t>
      </w:r>
      <w:bookmarkEnd w:id="200"/>
    </w:p>
    <w:p w14:paraId="72E1C9C2" w14:textId="7BE43B7A" w:rsidR="008A66E3" w:rsidRDefault="008A66E3" w:rsidP="00B4237B">
      <w:r>
        <w:t>In the real world, objects have characteristics and behaviors. A car has a color, a weight, a manufacturer, and a gas tank of a certain volume. Those are its characteristics. A car can accelerate, stop, signal for a turn, and sound the horn. Those are its behaviors. Those characteristics and behaviors are common to all cars. Although different cars may have different colors, all cars have a color.</w:t>
      </w:r>
    </w:p>
    <w:p w14:paraId="467FAB5F" w14:textId="03593934" w:rsidR="006B171F" w:rsidRDefault="008A66E3" w:rsidP="00144C41">
      <w:pPr>
        <w:rPr>
          <w:sz w:val="36"/>
          <w:szCs w:val="36"/>
        </w:rPr>
      </w:pPr>
      <w:r>
        <w:t>With OOP, you can model the general idea of a car — that is, something with all of those qualities — by using a class. A class is a unit of code that describes the characteristics and behaviors of something, or a group of things. A class called Car, for example, would describe the characteristics and behaviors common to all cars.</w:t>
      </w:r>
    </w:p>
    <w:p w14:paraId="12A20D27" w14:textId="03AAB21D" w:rsidR="008A66E3" w:rsidRDefault="008A66E3" w:rsidP="00BF12A1">
      <w:pPr>
        <w:pStyle w:val="Heading3"/>
      </w:pPr>
      <w:bookmarkStart w:id="201" w:name="_Toc120626968"/>
      <w:r>
        <w:t>Objects</w:t>
      </w:r>
      <w:bookmarkEnd w:id="201"/>
    </w:p>
    <w:p w14:paraId="6DDF4983" w14:textId="592A6C41" w:rsidR="008A66E3" w:rsidRDefault="008A66E3" w:rsidP="00B4237B">
      <w:r>
        <w:t>An object is a specific instance of a class. For example, if you create a Car class, you might then go on to create an object called myCar that belongs to the Car class. You could then create a second object, yourCar, also based on the Car class.</w:t>
      </w:r>
    </w:p>
    <w:p w14:paraId="2A141735" w14:textId="77777777" w:rsidR="008A66E3" w:rsidRDefault="008A66E3" w:rsidP="00B4237B">
      <w:r>
        <w:t>Think of a class as a blueprint, or factory, for constructing an object. A class specifies the characteristics that an object will have, but not necessarily the specific values of those characteristics. Meanwhile, an object is constructed using the blueprint provided by a class, and its characteristics have specific values.</w:t>
      </w:r>
    </w:p>
    <w:p w14:paraId="5FCB2664" w14:textId="77777777" w:rsidR="008A66E3" w:rsidRDefault="008A66E3" w:rsidP="00B4237B">
      <w:r>
        <w:t>For example, the Car class might indicate merely that cars should have a color, whereas a specific myCar object might be colored red.</w:t>
      </w:r>
    </w:p>
    <w:p w14:paraId="0F8CB7E0" w14:textId="39081B0B" w:rsidR="008A66E3" w:rsidRDefault="008A66E3" w:rsidP="00B4237B">
      <w:r>
        <w:lastRenderedPageBreak/>
        <w:t>The distinction between classes and objects is often confusing to those new to OOP. It helps to think of classes as something you create as you design your application, whereas objects are created and used when the application is run.</w:t>
      </w:r>
    </w:p>
    <w:p w14:paraId="2476D548" w14:textId="77777777" w:rsidR="008A66E3" w:rsidRDefault="008A66E3" w:rsidP="00BF12A1">
      <w:pPr>
        <w:pStyle w:val="Heading3"/>
      </w:pPr>
      <w:bookmarkStart w:id="202" w:name="_Toc120626969"/>
      <w:r>
        <w:t>Properties</w:t>
      </w:r>
      <w:bookmarkEnd w:id="202"/>
    </w:p>
    <w:p w14:paraId="7DE0FAE0" w14:textId="33861124" w:rsidR="008A66E3" w:rsidRDefault="008A66E3" w:rsidP="00B4237B">
      <w:r>
        <w:t>In OOP terminology, the characteristics of a class or object are known as its properties. Properties are much like regular variables, in that they have a name and a value (which can be of any type). Some properties allow their value to be changed and others do not. For example, the Car class might have properties such as color and weight. Although the color of the car can be changed by giving it a new paint job, the weight of the car (without cargo or passengers) is a fixed value.</w:t>
      </w:r>
    </w:p>
    <w:p w14:paraId="3B056DC5" w14:textId="77777777" w:rsidR="008A66E3" w:rsidRDefault="008A66E3" w:rsidP="00BF12A1">
      <w:pPr>
        <w:pStyle w:val="Heading3"/>
      </w:pPr>
      <w:bookmarkStart w:id="203" w:name="_Toc120626970"/>
      <w:r>
        <w:t>Methods</w:t>
      </w:r>
      <w:bookmarkEnd w:id="203"/>
    </w:p>
    <w:p w14:paraId="5A50E4EC" w14:textId="297A084F" w:rsidR="008A66E3" w:rsidRDefault="008A66E3" w:rsidP="00B4237B">
      <w:r>
        <w:t>The behaviors of a class — that is, the actions associated with the class — are known as its methods. Methods are very similar to functions; in fact, you define methods in PHP using the function statement. Like functions, some methods act on external data passed to them as arguments, but an object</w:t>
      </w:r>
      <w:r w:rsidR="002F65D4">
        <w:t>’</w:t>
      </w:r>
      <w:r>
        <w:t>s method can also access the properties of the object. For example, an accelerate method of the Car class might check the fuel property to make sure it has enough fuel to move the car. The method might then update the object</w:t>
      </w:r>
      <w:r w:rsidR="002F65D4">
        <w:t>’</w:t>
      </w:r>
      <w:r>
        <w:t xml:space="preserve">s velocity property to reflect the fact that the car has accelerated. The methods of a class, along with </w:t>
      </w:r>
      <w:r w:rsidR="00144C41">
        <w:t>their</w:t>
      </w:r>
      <w:r>
        <w:t xml:space="preserve"> properties, are collectively known as members of the class.</w:t>
      </w:r>
    </w:p>
    <w:p w14:paraId="0FFCD083" w14:textId="1A743A3B" w:rsidR="002F65D4" w:rsidRDefault="002F65D4" w:rsidP="00B4237B">
      <w:r>
        <w:br w:type="page"/>
      </w:r>
    </w:p>
    <w:p w14:paraId="77EAB482" w14:textId="3F10750E" w:rsidR="002F65D4" w:rsidRDefault="002F65D4" w:rsidP="00B4237B">
      <w:pPr>
        <w:pStyle w:val="Heading2"/>
      </w:pPr>
      <w:bookmarkStart w:id="204" w:name="_Toc120626971"/>
      <w:r>
        <w:lastRenderedPageBreak/>
        <w:t>PHP Classes</w:t>
      </w:r>
      <w:bookmarkEnd w:id="204"/>
    </w:p>
    <w:p w14:paraId="759129F3" w14:textId="77777777" w:rsidR="002F65D4" w:rsidRDefault="002F65D4" w:rsidP="00BF12A1">
      <w:pPr>
        <w:pStyle w:val="Heading3"/>
      </w:pPr>
      <w:bookmarkStart w:id="205" w:name="_Toc120626972"/>
      <w:r>
        <w:t>Creating Classes</w:t>
      </w:r>
      <w:bookmarkEnd w:id="205"/>
    </w:p>
    <w:p w14:paraId="5D035685" w14:textId="223B9258" w:rsidR="002F65D4" w:rsidRDefault="002F65D4" w:rsidP="00B4237B">
      <w:r>
        <w:t xml:space="preserve">Although the theory behind classes and objects can get quite involved, classes and objects are </w:t>
      </w:r>
      <w:r w:rsidR="002C123D">
        <w:t>easy</w:t>
      </w:r>
      <w:r>
        <w:t xml:space="preserve"> to create in PHP. As you'd imagine, you need to create a class before you create an object belonging to that class. To create a class, you use PHP's class keyword. Here's a </w:t>
      </w:r>
      <w:r w:rsidR="000970A2">
        <w:t>simple</w:t>
      </w:r>
      <w:r>
        <w:t xml:space="preserve"> class:</w:t>
      </w:r>
    </w:p>
    <w:p w14:paraId="00BE850C" w14:textId="77777777" w:rsidR="002F65D4" w:rsidRPr="000970A2" w:rsidRDefault="002F65D4" w:rsidP="007171B1">
      <w:pPr>
        <w:pStyle w:val="code"/>
      </w:pPr>
      <w:r w:rsidRPr="000970A2">
        <w:t>class Car {</w:t>
      </w:r>
    </w:p>
    <w:p w14:paraId="2802BDF4" w14:textId="0FC54C41" w:rsidR="002F65D4" w:rsidRPr="000970A2" w:rsidRDefault="002F65D4" w:rsidP="00693940">
      <w:pPr>
        <w:pStyle w:val="comment"/>
      </w:pPr>
      <w:r w:rsidRPr="000970A2">
        <w:t xml:space="preserve">    //</w:t>
      </w:r>
      <w:r w:rsidR="00D53522">
        <w:t>methods and properties go here</w:t>
      </w:r>
    </w:p>
    <w:p w14:paraId="0C3E1402" w14:textId="3795A242" w:rsidR="002F65D4" w:rsidRDefault="002F65D4" w:rsidP="007171B1">
      <w:pPr>
        <w:pStyle w:val="code"/>
      </w:pPr>
      <w:r w:rsidRPr="000970A2">
        <w:t>}</w:t>
      </w:r>
    </w:p>
    <w:p w14:paraId="449251F4" w14:textId="32B52AD3" w:rsidR="002F65D4" w:rsidRDefault="002F65D4" w:rsidP="00B4237B">
      <w:r>
        <w:t xml:space="preserve">This code simply defines a class called Car that does nothing whatsoever — it merely includes a comment. </w:t>
      </w:r>
      <w:r w:rsidR="007027F6">
        <w:t xml:space="preserve"> </w:t>
      </w:r>
      <w:r>
        <w:t>Notice that a class definition consists of the class keyword, followed by the name of the class, followed by the code that makes up the class, surrounded by curly brackets ( { } ).</w:t>
      </w:r>
    </w:p>
    <w:p w14:paraId="3C5EC8D5" w14:textId="77777777" w:rsidR="002F65D4" w:rsidRDefault="002F65D4" w:rsidP="00B4237B">
      <w:r>
        <w:t>A common coding standard is to begin a class name with a capital letter, though you don't have to do this. The main thing is to be consistent.</w:t>
      </w:r>
    </w:p>
    <w:p w14:paraId="1B4B649B" w14:textId="77777777" w:rsidR="002F65D4" w:rsidRDefault="002F65D4" w:rsidP="00B4237B">
      <w:r>
        <w:t>Now that you’ve defined a class, you can create objects based on the class. To create an object, you use the new keyword, followed by the name of the class that you want to base the object on. You can then assign this object to a variable, much like any other value. Here’s an example that shows how to create objects:</w:t>
      </w:r>
    </w:p>
    <w:p w14:paraId="7ED6146A" w14:textId="77777777" w:rsidR="002F65D4" w:rsidRPr="000970A2" w:rsidRDefault="002F65D4" w:rsidP="007171B1">
      <w:pPr>
        <w:pStyle w:val="code"/>
      </w:pPr>
      <w:r w:rsidRPr="000970A2">
        <w:t>class Car {</w:t>
      </w:r>
    </w:p>
    <w:p w14:paraId="75DA165F" w14:textId="475495A1" w:rsidR="002F65D4" w:rsidRPr="000970A2" w:rsidRDefault="002F65D4" w:rsidP="00E600E9">
      <w:pPr>
        <w:pStyle w:val="comment"/>
        <w:ind w:firstLine="720"/>
      </w:pPr>
      <w:r w:rsidRPr="000970A2">
        <w:t xml:space="preserve">// </w:t>
      </w:r>
      <w:r w:rsidR="00225C73">
        <w:t>methods and properties go here</w:t>
      </w:r>
    </w:p>
    <w:p w14:paraId="4A99420F" w14:textId="454F4DA1" w:rsidR="002F65D4" w:rsidRDefault="002F65D4" w:rsidP="007171B1">
      <w:pPr>
        <w:pStyle w:val="code"/>
      </w:pPr>
      <w:r w:rsidRPr="000970A2">
        <w:t>}</w:t>
      </w:r>
    </w:p>
    <w:p w14:paraId="7488038D" w14:textId="77777777" w:rsidR="002F65D4" w:rsidRPr="000970A2" w:rsidRDefault="002F65D4" w:rsidP="007171B1">
      <w:pPr>
        <w:pStyle w:val="code"/>
      </w:pPr>
      <w:r w:rsidRPr="000970A2">
        <w:t>$beetle = new Car();</w:t>
      </w:r>
    </w:p>
    <w:p w14:paraId="20FD2AB7" w14:textId="77777777" w:rsidR="002F65D4" w:rsidRPr="000970A2" w:rsidRDefault="002F65D4" w:rsidP="007171B1">
      <w:pPr>
        <w:pStyle w:val="code"/>
      </w:pPr>
      <w:r w:rsidRPr="000970A2">
        <w:t>$mustang = new Car();</w:t>
      </w:r>
    </w:p>
    <w:p w14:paraId="2B5C76F0" w14:textId="77777777" w:rsidR="002F65D4" w:rsidRPr="000970A2" w:rsidRDefault="002F65D4" w:rsidP="007171B1">
      <w:pPr>
        <w:pStyle w:val="code"/>
      </w:pPr>
      <w:r w:rsidRPr="000970A2">
        <w:t xml:space="preserve">print_r( $beetle ); </w:t>
      </w:r>
      <w:r w:rsidRPr="00F07DD6">
        <w:t>// Displays "Car Object ( )"</w:t>
      </w:r>
    </w:p>
    <w:p w14:paraId="154BA178" w14:textId="4C1DE8C7" w:rsidR="002F65D4" w:rsidRDefault="002F65D4" w:rsidP="007171B1">
      <w:pPr>
        <w:pStyle w:val="code"/>
      </w:pPr>
      <w:r w:rsidRPr="000970A2">
        <w:lastRenderedPageBreak/>
        <w:t xml:space="preserve">print_r( $mustang ); </w:t>
      </w:r>
      <w:r w:rsidRPr="00F07DD6">
        <w:t>// Displays "Car Object ( )"</w:t>
      </w:r>
    </w:p>
    <w:p w14:paraId="117E28A0" w14:textId="7DF5F596" w:rsidR="002F65D4" w:rsidRDefault="002F65D4" w:rsidP="00B4237B">
      <w:r>
        <w:t>This code first defines the empty Car class as before, then creates two new instances of the Car class — that is, two Car objects. It assigns one object to a variable called $beetle, and another to a variable called $</w:t>
      </w:r>
      <w:r w:rsidR="00F07DD6">
        <w:t>mustang.</w:t>
      </w:r>
      <w:r>
        <w:t xml:space="preserve"> Note that, although both objects are based on the same class, they are independent of each other, and each is stored in its variable.</w:t>
      </w:r>
    </w:p>
    <w:p w14:paraId="2FE94629" w14:textId="4113EF6A" w:rsidR="002F65D4" w:rsidRDefault="002F65D4" w:rsidP="00B4237B">
      <w:r>
        <w:t>Once the objects have been created, their contents are displayed using print_r(). Print_r() can be used to output the contents of arrays. It can also be used to output objects, which is very handy for debugging object</w:t>
      </w:r>
      <w:r w:rsidR="00144C41">
        <w:t>-</w:t>
      </w:r>
      <w:r>
        <w:t>oriented code. In this case, the Car class is empty, so print_r() merely displays the fact that the objects are based on the Car class.</w:t>
      </w:r>
    </w:p>
    <w:p w14:paraId="23356A0A" w14:textId="5C19B5CA" w:rsidR="002F65D4" w:rsidRDefault="002F65D4" w:rsidP="00B4237B">
      <w:r>
        <w:t>PHP passes variables to and from functions by value and assigns them to other variables by value unless you explicitly tell it to pass them or assign them by reference. The exception to this rule is objects, which are always passed by reference.</w:t>
      </w:r>
    </w:p>
    <w:p w14:paraId="5331BEA0" w14:textId="77777777" w:rsidR="002F65D4" w:rsidRDefault="002F65D4" w:rsidP="00BF12A1">
      <w:pPr>
        <w:pStyle w:val="Heading3"/>
      </w:pPr>
      <w:bookmarkStart w:id="206" w:name="_Toc120626973"/>
      <w:r>
        <w:t>Creating and Using Properties</w:t>
      </w:r>
      <w:bookmarkEnd w:id="206"/>
    </w:p>
    <w:p w14:paraId="61A6B831" w14:textId="77777777" w:rsidR="00D26965" w:rsidRDefault="002F65D4" w:rsidP="00B4237B">
      <w:r>
        <w:t>Now that you know how to create a class, you can start adding properties to it. Class properties are very similar to variables; for example, an object's property can store a single value, an array of values, or even another object.</w:t>
      </w:r>
    </w:p>
    <w:p w14:paraId="3B63F3F9" w14:textId="570122F3" w:rsidR="002F65D4" w:rsidRDefault="002F65D4" w:rsidP="00BF12A1">
      <w:pPr>
        <w:pStyle w:val="Heading3"/>
      </w:pPr>
      <w:bookmarkStart w:id="207" w:name="_Toc120626974"/>
      <w:r>
        <w:t>Understanding Property Visibility</w:t>
      </w:r>
      <w:bookmarkEnd w:id="207"/>
    </w:p>
    <w:p w14:paraId="04936EE7" w14:textId="7E8F7990" w:rsidR="002F65D4" w:rsidRDefault="002F65D4" w:rsidP="00B4237B">
      <w:r>
        <w:t xml:space="preserve">Before diving into creating properties in PHP, it's worth </w:t>
      </w:r>
      <w:r w:rsidR="007027F6">
        <w:t>looking</w:t>
      </w:r>
      <w:r>
        <w:t xml:space="preserve"> at an important concept of classes known as visibility. Each property of a class in PHP can have one of three visibility levels, known as public, private, and protected:</w:t>
      </w:r>
    </w:p>
    <w:p w14:paraId="51EE19FD" w14:textId="77777777" w:rsidR="00F07DD6" w:rsidRDefault="00F07DD6" w:rsidP="00B4237B"/>
    <w:tbl>
      <w:tblPr>
        <w:tblW w:w="5000" w:type="pct"/>
        <w:tblBorders>
          <w:top w:val="single" w:sz="6" w:space="0" w:color="DDDDDD"/>
          <w:left w:val="single" w:sz="6" w:space="0" w:color="DDDDDD"/>
          <w:bottom w:val="single" w:sz="6" w:space="0" w:color="DDDDDD"/>
          <w:right w:val="single" w:sz="6" w:space="0" w:color="DDDDDD"/>
        </w:tblBorders>
        <w:shd w:val="clear" w:color="auto" w:fill="FFFFFF"/>
        <w:tblCellMar>
          <w:top w:w="15" w:type="dxa"/>
          <w:left w:w="15" w:type="dxa"/>
          <w:bottom w:w="15" w:type="dxa"/>
          <w:right w:w="15" w:type="dxa"/>
        </w:tblCellMar>
        <w:tblLook w:val="04A0" w:firstRow="1" w:lastRow="0" w:firstColumn="1" w:lastColumn="0" w:noHBand="0" w:noVBand="1"/>
      </w:tblPr>
      <w:tblGrid>
        <w:gridCol w:w="1454"/>
        <w:gridCol w:w="7890"/>
      </w:tblGrid>
      <w:tr w:rsidR="002F65D4" w14:paraId="25ABCB99" w14:textId="77777777" w:rsidTr="000970A2">
        <w:trPr>
          <w:tblHeader/>
        </w:trPr>
        <w:tc>
          <w:tcPr>
            <w:tcW w:w="532" w:type="pct"/>
            <w:tcBorders>
              <w:top w:val="nil"/>
              <w:left w:val="single" w:sz="6" w:space="0" w:color="DDDDDD"/>
              <w:bottom w:val="single" w:sz="12" w:space="0" w:color="DDDDDD"/>
              <w:right w:val="single" w:sz="6" w:space="0" w:color="DDDDDD"/>
            </w:tcBorders>
            <w:shd w:val="clear" w:color="auto" w:fill="EEEEEE"/>
            <w:tcMar>
              <w:top w:w="120" w:type="dxa"/>
              <w:left w:w="120" w:type="dxa"/>
              <w:bottom w:w="120" w:type="dxa"/>
              <w:right w:w="120" w:type="dxa"/>
            </w:tcMar>
            <w:vAlign w:val="bottom"/>
            <w:hideMark/>
          </w:tcPr>
          <w:p w14:paraId="2712466C" w14:textId="77777777" w:rsidR="002F65D4" w:rsidRPr="000970A2" w:rsidRDefault="002F65D4" w:rsidP="00B4237B">
            <w:r w:rsidRPr="000970A2">
              <w:lastRenderedPageBreak/>
              <w:t>Declaration</w:t>
            </w:r>
          </w:p>
        </w:tc>
        <w:tc>
          <w:tcPr>
            <w:tcW w:w="4468" w:type="pct"/>
            <w:tcBorders>
              <w:top w:val="nil"/>
              <w:left w:val="single" w:sz="6" w:space="0" w:color="DDDDDD"/>
              <w:bottom w:val="single" w:sz="12" w:space="0" w:color="DDDDDD"/>
              <w:right w:val="single" w:sz="6" w:space="0" w:color="DDDDDD"/>
            </w:tcBorders>
            <w:shd w:val="clear" w:color="auto" w:fill="EEEEEE"/>
            <w:tcMar>
              <w:top w:w="120" w:type="dxa"/>
              <w:left w:w="120" w:type="dxa"/>
              <w:bottom w:w="120" w:type="dxa"/>
              <w:right w:w="120" w:type="dxa"/>
            </w:tcMar>
            <w:vAlign w:val="bottom"/>
            <w:hideMark/>
          </w:tcPr>
          <w:p w14:paraId="0324610C" w14:textId="77777777" w:rsidR="002F65D4" w:rsidRPr="000970A2" w:rsidRDefault="002F65D4" w:rsidP="00B4237B">
            <w:r w:rsidRPr="000970A2">
              <w:t>Use</w:t>
            </w:r>
          </w:p>
        </w:tc>
      </w:tr>
      <w:tr w:rsidR="002F65D4" w14:paraId="779D4C05" w14:textId="77777777" w:rsidTr="000970A2">
        <w:tc>
          <w:tcPr>
            <w:tcW w:w="532"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4AAE75F0" w14:textId="77777777" w:rsidR="002F65D4" w:rsidRDefault="002F65D4" w:rsidP="00B4237B">
            <w:r>
              <w:t>Public</w:t>
            </w:r>
          </w:p>
        </w:tc>
        <w:tc>
          <w:tcPr>
            <w:tcW w:w="4468"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21EF625D" w14:textId="77777777" w:rsidR="002F65D4" w:rsidRDefault="002F65D4" w:rsidP="00B4237B">
            <w:r>
              <w:t>Can be accessed by any code, whether that code is inside or outside the class. If a property is declared public, its value can be read or changed from anywhere in your script.</w:t>
            </w:r>
          </w:p>
        </w:tc>
      </w:tr>
      <w:tr w:rsidR="002F65D4" w14:paraId="30115DBA" w14:textId="77777777" w:rsidTr="000970A2">
        <w:tc>
          <w:tcPr>
            <w:tcW w:w="532"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687A4B88" w14:textId="77777777" w:rsidR="002F65D4" w:rsidRDefault="002F65D4" w:rsidP="00B4237B">
            <w:r>
              <w:t>Private</w:t>
            </w:r>
          </w:p>
        </w:tc>
        <w:tc>
          <w:tcPr>
            <w:tcW w:w="4468"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36B09A04" w14:textId="7C641497" w:rsidR="002F65D4" w:rsidRDefault="002F65D4" w:rsidP="00B4237B">
            <w:r>
              <w:t xml:space="preserve">Properties of a class can be accessed only by the code inside the class. </w:t>
            </w:r>
            <w:r w:rsidR="006B171F">
              <w:t>So,</w:t>
            </w:r>
            <w:r>
              <w:t xml:space="preserve"> if you create a pr</w:t>
            </w:r>
            <w:r w:rsidR="00144C41">
              <w:t xml:space="preserve">ivate property.  </w:t>
            </w:r>
            <w:r>
              <w:t xml:space="preserve"> </w:t>
            </w:r>
            <w:r w:rsidR="00144C41">
              <w:t>O</w:t>
            </w:r>
            <w:r>
              <w:t>nly</w:t>
            </w:r>
            <w:r w:rsidR="00144C41">
              <w:t xml:space="preserve"> the</w:t>
            </w:r>
            <w:r>
              <w:t xml:space="preserve"> methods inside the same class can access its contents.</w:t>
            </w:r>
          </w:p>
        </w:tc>
      </w:tr>
      <w:tr w:rsidR="002F65D4" w14:paraId="115C2997" w14:textId="77777777" w:rsidTr="000970A2">
        <w:tc>
          <w:tcPr>
            <w:tcW w:w="532"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25456CFB" w14:textId="77777777" w:rsidR="002F65D4" w:rsidRDefault="002F65D4" w:rsidP="00B4237B">
            <w:r>
              <w:t>Protected</w:t>
            </w:r>
          </w:p>
        </w:tc>
        <w:tc>
          <w:tcPr>
            <w:tcW w:w="4468"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7372ACCD" w14:textId="77777777" w:rsidR="002F65D4" w:rsidRDefault="002F65D4" w:rsidP="00B4237B">
            <w:r>
              <w:t>These properties are a bit like private properties in that they can't be accessed by code outside the class, but there's one subtle difference any class that inherits from the class can also access the properties.</w:t>
            </w:r>
          </w:p>
        </w:tc>
      </w:tr>
    </w:tbl>
    <w:p w14:paraId="5DFB25DB" w14:textId="77777777" w:rsidR="000970A2" w:rsidRDefault="000970A2" w:rsidP="00B4237B"/>
    <w:p w14:paraId="17B435BD" w14:textId="60B54088" w:rsidR="002F65D4" w:rsidRDefault="000970A2" w:rsidP="00B4237B">
      <w:r>
        <w:t>It’s</w:t>
      </w:r>
      <w:r w:rsidR="002F65D4">
        <w:t xml:space="preserve"> a good idea to avoid creating public properties wherever possible. Instead, it's safer to create private properties, then to create methods that allow code outside the class to access those properties. This means that you can control exactly how your class's properties are accessed. You learn more about this concept later </w:t>
      </w:r>
      <w:r w:rsidR="00144C41">
        <w:t xml:space="preserve">in </w:t>
      </w:r>
      <w:r w:rsidR="002F65D4">
        <w:t>this lesson.</w:t>
      </w:r>
    </w:p>
    <w:p w14:paraId="777E49C1" w14:textId="77777777" w:rsidR="002F65D4" w:rsidRDefault="002F65D4" w:rsidP="00BF12A1">
      <w:pPr>
        <w:pStyle w:val="Heading3"/>
      </w:pPr>
      <w:bookmarkStart w:id="208" w:name="_Toc120626975"/>
      <w:r>
        <w:t>Declaring Properties</w:t>
      </w:r>
      <w:bookmarkEnd w:id="208"/>
    </w:p>
    <w:p w14:paraId="42E076DC" w14:textId="230E1EE3" w:rsidR="002F65D4" w:rsidRDefault="002F65D4" w:rsidP="00B4237B">
      <w:r>
        <w:t xml:space="preserve">To add a property to a class, first write the keyword public, </w:t>
      </w:r>
      <w:r w:rsidR="00F07DD6">
        <w:t>private,</w:t>
      </w:r>
      <w:r>
        <w:t xml:space="preserve"> or protected — depending on the visibility level you want to give to the property — followed by the property's name (preceded by a $ symbol):</w:t>
      </w:r>
    </w:p>
    <w:p w14:paraId="0C82CE41" w14:textId="77777777" w:rsidR="002F65D4" w:rsidRPr="00F07DD6" w:rsidRDefault="002F65D4" w:rsidP="007171B1">
      <w:pPr>
        <w:pStyle w:val="code"/>
      </w:pPr>
      <w:r w:rsidRPr="00F07DD6">
        <w:t>class MyClass {</w:t>
      </w:r>
    </w:p>
    <w:p w14:paraId="112F5315" w14:textId="77777777" w:rsidR="002F65D4" w:rsidRPr="00F07DD6" w:rsidRDefault="002F65D4" w:rsidP="007171B1">
      <w:pPr>
        <w:pStyle w:val="code"/>
      </w:pPr>
      <w:r w:rsidRPr="00F07DD6">
        <w:t xml:space="preserve">    public $property1; </w:t>
      </w:r>
      <w:r w:rsidRPr="00D476A4">
        <w:t>// This is a public property</w:t>
      </w:r>
    </w:p>
    <w:p w14:paraId="5F92FA55" w14:textId="77777777" w:rsidR="002F65D4" w:rsidRPr="00F07DD6" w:rsidRDefault="002F65D4" w:rsidP="007171B1">
      <w:pPr>
        <w:pStyle w:val="code"/>
      </w:pPr>
      <w:r w:rsidRPr="00F07DD6">
        <w:t xml:space="preserve">    private $property2; </w:t>
      </w:r>
      <w:r w:rsidRPr="00D476A4">
        <w:t>// This is a private property</w:t>
      </w:r>
    </w:p>
    <w:p w14:paraId="249A8771" w14:textId="77777777" w:rsidR="002F65D4" w:rsidRPr="00D476A4" w:rsidRDefault="002F65D4" w:rsidP="007171B1">
      <w:pPr>
        <w:pStyle w:val="code"/>
      </w:pPr>
      <w:r w:rsidRPr="00F07DD6">
        <w:t xml:space="preserve">    protected $property3; </w:t>
      </w:r>
      <w:r w:rsidRPr="00D476A4">
        <w:t>// This is a protected property</w:t>
      </w:r>
    </w:p>
    <w:p w14:paraId="3713C339" w14:textId="1F520CD1" w:rsidR="000970A2" w:rsidRDefault="002F65D4" w:rsidP="007171B1">
      <w:pPr>
        <w:pStyle w:val="code"/>
      </w:pPr>
      <w:r w:rsidRPr="00F07DD6">
        <w:lastRenderedPageBreak/>
        <w:t>}</w:t>
      </w:r>
    </w:p>
    <w:p w14:paraId="66E17A53" w14:textId="4170DE0D" w:rsidR="002F65D4" w:rsidRPr="000970A2" w:rsidRDefault="002F65D4" w:rsidP="00B4237B">
      <w:r>
        <w:t>By the way, you can also initialize properties at the time that you declare them, much like you can with variables:</w:t>
      </w:r>
    </w:p>
    <w:p w14:paraId="731EC234" w14:textId="77777777" w:rsidR="002F65D4" w:rsidRPr="000970A2" w:rsidRDefault="002F65D4" w:rsidP="007171B1">
      <w:pPr>
        <w:pStyle w:val="code"/>
      </w:pPr>
      <w:r w:rsidRPr="000970A2">
        <w:t>class MyClass {</w:t>
      </w:r>
    </w:p>
    <w:p w14:paraId="7E0D2EFC" w14:textId="77777777" w:rsidR="002F65D4" w:rsidRPr="000970A2" w:rsidRDefault="002F65D4" w:rsidP="007171B1">
      <w:pPr>
        <w:pStyle w:val="code"/>
      </w:pPr>
      <w:r w:rsidRPr="000970A2">
        <w:t xml:space="preserve">    public $widgetsSold = 123;</w:t>
      </w:r>
    </w:p>
    <w:p w14:paraId="5AD0818A" w14:textId="096BAD1A" w:rsidR="002F65D4" w:rsidRDefault="002F65D4" w:rsidP="007171B1">
      <w:pPr>
        <w:pStyle w:val="code"/>
      </w:pPr>
      <w:r w:rsidRPr="000970A2">
        <w:t>}</w:t>
      </w:r>
    </w:p>
    <w:p w14:paraId="7AF89131" w14:textId="55E8A0D1" w:rsidR="00D26965" w:rsidRDefault="002F65D4" w:rsidP="00B4237B">
      <w:pPr>
        <w:rPr>
          <w:sz w:val="36"/>
          <w:szCs w:val="36"/>
        </w:rPr>
      </w:pPr>
      <w:r>
        <w:t>In this case, whenever a new object is created from MyClass, the object's $widgetsSold property defaults to the value 123.</w:t>
      </w:r>
    </w:p>
    <w:p w14:paraId="7044C91F" w14:textId="1D9BBEEF" w:rsidR="002F65D4" w:rsidRDefault="002F65D4" w:rsidP="00BF12A1">
      <w:pPr>
        <w:pStyle w:val="Heading3"/>
      </w:pPr>
      <w:bookmarkStart w:id="209" w:name="_Toc120626976"/>
      <w:r>
        <w:t>Accessing Properties</w:t>
      </w:r>
      <w:bookmarkEnd w:id="209"/>
    </w:p>
    <w:p w14:paraId="19E49B55" w14:textId="77777777" w:rsidR="002F65D4" w:rsidRDefault="002F65D4" w:rsidP="00B4237B">
      <w:r>
        <w:t>Once you've created a class property, you can access the corresponding object's property value from within your calling code by using the following syntax:</w:t>
      </w:r>
    </w:p>
    <w:p w14:paraId="7A749143" w14:textId="424735BB" w:rsidR="002F65D4" w:rsidRDefault="002F65D4" w:rsidP="007171B1">
      <w:pPr>
        <w:pStyle w:val="code"/>
      </w:pPr>
      <w:r w:rsidRPr="000970A2">
        <w:t>$object-&gt;property;</w:t>
      </w:r>
    </w:p>
    <w:p w14:paraId="64F5A8DB" w14:textId="77777777" w:rsidR="002F65D4" w:rsidRDefault="002F65D4" w:rsidP="00B4237B">
      <w:r>
        <w:t>That is, you write the name of the variable storing the object, followed by an arrow symbol composed of a hyphen ( - ) and a greater - than symbol (&gt; ), followed by the property name. (Note that the property name doesn't have a $ symbol before it.)</w:t>
      </w:r>
    </w:p>
    <w:p w14:paraId="3F5BBA97" w14:textId="77777777" w:rsidR="002F65D4" w:rsidRDefault="002F65D4" w:rsidP="00B4237B">
      <w:r>
        <w:t>Here’s an example that shows how to define properties then set and read the values. The print_r will show the object:</w:t>
      </w:r>
    </w:p>
    <w:p w14:paraId="79C86B76" w14:textId="77777777" w:rsidR="002F65D4" w:rsidRPr="000970A2" w:rsidRDefault="002F65D4" w:rsidP="007171B1">
      <w:pPr>
        <w:pStyle w:val="code"/>
      </w:pPr>
      <w:r w:rsidRPr="000970A2">
        <w:t>class Car {</w:t>
      </w:r>
    </w:p>
    <w:p w14:paraId="18CF8010" w14:textId="77777777" w:rsidR="002F65D4" w:rsidRPr="000970A2" w:rsidRDefault="002F65D4" w:rsidP="007171B1">
      <w:pPr>
        <w:pStyle w:val="code"/>
      </w:pPr>
      <w:r w:rsidRPr="000970A2">
        <w:t xml:space="preserve">     public $color;</w:t>
      </w:r>
    </w:p>
    <w:p w14:paraId="6B709264" w14:textId="77777777" w:rsidR="002F65D4" w:rsidRPr="000970A2" w:rsidRDefault="002F65D4" w:rsidP="007171B1">
      <w:pPr>
        <w:pStyle w:val="code"/>
      </w:pPr>
      <w:r w:rsidRPr="000970A2">
        <w:t xml:space="preserve">     public $manufacturer;</w:t>
      </w:r>
    </w:p>
    <w:p w14:paraId="58AD0974" w14:textId="45FA6215" w:rsidR="002F65D4" w:rsidRDefault="002F65D4" w:rsidP="007171B1">
      <w:pPr>
        <w:pStyle w:val="code"/>
      </w:pPr>
      <w:r w:rsidRPr="000970A2">
        <w:t>}</w:t>
      </w:r>
    </w:p>
    <w:p w14:paraId="07B8F723" w14:textId="77777777" w:rsidR="002F65D4" w:rsidRPr="000970A2" w:rsidRDefault="002F65D4" w:rsidP="007171B1">
      <w:pPr>
        <w:pStyle w:val="code"/>
      </w:pPr>
      <w:r w:rsidRPr="000970A2">
        <w:t>$beetle = new Car();</w:t>
      </w:r>
    </w:p>
    <w:p w14:paraId="5DEDA7F2" w14:textId="77777777" w:rsidR="002F65D4" w:rsidRPr="000970A2" w:rsidRDefault="002F65D4" w:rsidP="007171B1">
      <w:pPr>
        <w:pStyle w:val="code"/>
      </w:pPr>
      <w:r w:rsidRPr="000970A2">
        <w:t>$beetle-&gt;color = "red";</w:t>
      </w:r>
    </w:p>
    <w:p w14:paraId="0150D708" w14:textId="77777777" w:rsidR="002F65D4" w:rsidRPr="000970A2" w:rsidRDefault="002F65D4" w:rsidP="007171B1">
      <w:pPr>
        <w:pStyle w:val="code"/>
      </w:pPr>
      <w:r w:rsidRPr="000970A2">
        <w:t>$beetle-&gt;manufacturer = "Volkswagen";</w:t>
      </w:r>
    </w:p>
    <w:p w14:paraId="1555FD1D" w14:textId="77777777" w:rsidR="002F65D4" w:rsidRPr="000970A2" w:rsidRDefault="002F65D4" w:rsidP="007171B1">
      <w:pPr>
        <w:pStyle w:val="code"/>
      </w:pPr>
      <w:r w:rsidRPr="000970A2">
        <w:lastRenderedPageBreak/>
        <w:t>$mustang = new Car();</w:t>
      </w:r>
    </w:p>
    <w:p w14:paraId="1EDC05A6" w14:textId="77777777" w:rsidR="002F65D4" w:rsidRPr="000970A2" w:rsidRDefault="002F65D4" w:rsidP="007171B1">
      <w:pPr>
        <w:pStyle w:val="code"/>
      </w:pPr>
      <w:r w:rsidRPr="000970A2">
        <w:t>$mustang-&gt;color = "green";</w:t>
      </w:r>
    </w:p>
    <w:p w14:paraId="79D1748D" w14:textId="77777777" w:rsidR="002F65D4" w:rsidRPr="000970A2" w:rsidRDefault="002F65D4" w:rsidP="007171B1">
      <w:pPr>
        <w:pStyle w:val="code"/>
      </w:pPr>
      <w:r w:rsidRPr="000970A2">
        <w:t>$mustang-&gt;manufacturer = "Ford";</w:t>
      </w:r>
    </w:p>
    <w:p w14:paraId="58C26800" w14:textId="14AE289F" w:rsidR="002F65D4" w:rsidRPr="000970A2" w:rsidRDefault="002F65D4" w:rsidP="007171B1">
      <w:pPr>
        <w:pStyle w:val="code"/>
      </w:pPr>
      <w:r w:rsidRPr="000970A2">
        <w:t>echo $beetle-&gt;color."</w:t>
      </w:r>
      <w:r w:rsidR="007027F6">
        <w:t>&lt;br&gt;</w:t>
      </w:r>
      <w:r w:rsidRPr="000970A2">
        <w:t>";</w:t>
      </w:r>
    </w:p>
    <w:p w14:paraId="351CB612" w14:textId="3655D318" w:rsidR="002F65D4" w:rsidRPr="000970A2" w:rsidRDefault="002F65D4" w:rsidP="007171B1">
      <w:pPr>
        <w:pStyle w:val="code"/>
      </w:pPr>
      <w:r w:rsidRPr="000970A2">
        <w:t>echo $beetle-&gt;manufacturer."</w:t>
      </w:r>
      <w:r w:rsidR="007027F6">
        <w:t>&lt;br&gt;</w:t>
      </w:r>
      <w:r w:rsidRPr="000970A2">
        <w:t>";</w:t>
      </w:r>
    </w:p>
    <w:p w14:paraId="2981A3DC" w14:textId="7C74CFA4" w:rsidR="002F65D4" w:rsidRPr="000970A2" w:rsidRDefault="002F65D4" w:rsidP="007171B1">
      <w:pPr>
        <w:pStyle w:val="code"/>
      </w:pPr>
      <w:r w:rsidRPr="000970A2">
        <w:t>echo $mustang-&gt;color."</w:t>
      </w:r>
      <w:r w:rsidR="007027F6">
        <w:t>&lt;br&gt;</w:t>
      </w:r>
      <w:r w:rsidRPr="000970A2">
        <w:t>";</w:t>
      </w:r>
    </w:p>
    <w:p w14:paraId="6D780829" w14:textId="5CB81760" w:rsidR="002F65D4" w:rsidRPr="000970A2" w:rsidRDefault="002F65D4" w:rsidP="007171B1">
      <w:pPr>
        <w:pStyle w:val="code"/>
      </w:pPr>
      <w:r w:rsidRPr="000970A2">
        <w:t>echo $mustang-&gt;manufacturer."</w:t>
      </w:r>
      <w:r w:rsidR="007027F6">
        <w:t>&lt;br&gt;</w:t>
      </w:r>
      <w:r w:rsidRPr="000970A2">
        <w:t>";</w:t>
      </w:r>
    </w:p>
    <w:p w14:paraId="02B9FD88" w14:textId="77777777" w:rsidR="002F65D4" w:rsidRPr="000970A2" w:rsidRDefault="002F65D4" w:rsidP="007171B1">
      <w:pPr>
        <w:pStyle w:val="code"/>
      </w:pPr>
      <w:r w:rsidRPr="000970A2">
        <w:t>print_r($beetle);</w:t>
      </w:r>
    </w:p>
    <w:p w14:paraId="3674753E" w14:textId="4DFF0EE5" w:rsidR="00F07DD6" w:rsidRDefault="002F65D4" w:rsidP="007171B1">
      <w:pPr>
        <w:pStyle w:val="code"/>
      </w:pPr>
      <w:r w:rsidRPr="000970A2">
        <w:t>print_r($mustang);</w:t>
      </w:r>
    </w:p>
    <w:p w14:paraId="16DBCEB1" w14:textId="4D404A6F" w:rsidR="002F65D4" w:rsidRDefault="002F65D4" w:rsidP="00BF12A1">
      <w:pPr>
        <w:pStyle w:val="Heading3"/>
      </w:pPr>
      <w:bookmarkStart w:id="210" w:name="_Toc120626977"/>
      <w:r>
        <w:t>Static Properties</w:t>
      </w:r>
      <w:bookmarkEnd w:id="210"/>
    </w:p>
    <w:p w14:paraId="099517CC" w14:textId="2090B4D7" w:rsidR="002F65D4" w:rsidRDefault="002F65D4" w:rsidP="00B4237B">
      <w:r>
        <w:t xml:space="preserve">You can also create </w:t>
      </w:r>
      <w:r w:rsidR="00144C41">
        <w:t xml:space="preserve">a </w:t>
      </w:r>
      <w:r>
        <w:t xml:space="preserve">static </w:t>
      </w:r>
      <w:r w:rsidR="001D33A3">
        <w:t>property</w:t>
      </w:r>
      <w:r>
        <w:t>, by adding the static keyword just before the property name:</w:t>
      </w:r>
    </w:p>
    <w:p w14:paraId="286B1D6C" w14:textId="77777777" w:rsidR="002F65D4" w:rsidRPr="000970A2" w:rsidRDefault="002F65D4" w:rsidP="007171B1">
      <w:pPr>
        <w:pStyle w:val="code"/>
      </w:pPr>
      <w:r w:rsidRPr="000970A2">
        <w:t>class MyClass {</w:t>
      </w:r>
    </w:p>
    <w:p w14:paraId="35F945A5" w14:textId="77777777" w:rsidR="002F65D4" w:rsidRPr="000970A2" w:rsidRDefault="002F65D4" w:rsidP="007171B1">
      <w:pPr>
        <w:pStyle w:val="code"/>
      </w:pPr>
      <w:r w:rsidRPr="000970A2">
        <w:t xml:space="preserve">    public static $myProperty;</w:t>
      </w:r>
    </w:p>
    <w:p w14:paraId="70429334" w14:textId="29E438B2" w:rsidR="002F65D4" w:rsidRDefault="002F65D4" w:rsidP="007171B1">
      <w:pPr>
        <w:pStyle w:val="code"/>
      </w:pPr>
      <w:r w:rsidRPr="000970A2">
        <w:t>}</w:t>
      </w:r>
    </w:p>
    <w:p w14:paraId="45162881" w14:textId="090AD53F" w:rsidR="002F65D4" w:rsidRDefault="002F65D4" w:rsidP="00B4237B">
      <w:r>
        <w:t xml:space="preserve">Static members of a class are independent of any </w:t>
      </w:r>
      <w:r w:rsidR="001D33A3">
        <w:t>object</w:t>
      </w:r>
      <w:r>
        <w:t xml:space="preserve"> derived from that class. To access a static property, you write the class name, followed by two colons (::), followed by the property name (preceded by a $ symbol):</w:t>
      </w:r>
    </w:p>
    <w:p w14:paraId="2BF38796" w14:textId="7136DC47" w:rsidR="002F65D4" w:rsidRDefault="002F65D4" w:rsidP="007171B1">
      <w:pPr>
        <w:pStyle w:val="code"/>
      </w:pPr>
      <w:r w:rsidRPr="000970A2">
        <w:t>MyClass::$myProperty = 123;</w:t>
      </w:r>
    </w:p>
    <w:p w14:paraId="38A54628" w14:textId="6749464A" w:rsidR="002F65D4" w:rsidRDefault="002F65D4" w:rsidP="00BF12A1">
      <w:pPr>
        <w:pStyle w:val="Heading3"/>
      </w:pPr>
      <w:bookmarkStart w:id="211" w:name="_Toc120626978"/>
      <w:r>
        <w:t>Here's an example using the Car class:</w:t>
      </w:r>
      <w:bookmarkEnd w:id="211"/>
    </w:p>
    <w:p w14:paraId="740E2C59" w14:textId="77777777" w:rsidR="002F65D4" w:rsidRPr="000970A2" w:rsidRDefault="002F65D4" w:rsidP="007171B1">
      <w:pPr>
        <w:pStyle w:val="code"/>
      </w:pPr>
      <w:r w:rsidRPr="000970A2">
        <w:t>class Car {</w:t>
      </w:r>
    </w:p>
    <w:p w14:paraId="5EC83C21" w14:textId="77777777" w:rsidR="002F65D4" w:rsidRPr="000970A2" w:rsidRDefault="002F65D4" w:rsidP="007171B1">
      <w:pPr>
        <w:pStyle w:val="code"/>
      </w:pPr>
      <w:r w:rsidRPr="000970A2">
        <w:t>public $color;</w:t>
      </w:r>
    </w:p>
    <w:p w14:paraId="42B7AA1C" w14:textId="77777777" w:rsidR="002F65D4" w:rsidRPr="000970A2" w:rsidRDefault="002F65D4" w:rsidP="007171B1">
      <w:pPr>
        <w:pStyle w:val="code"/>
      </w:pPr>
      <w:r w:rsidRPr="000970A2">
        <w:t>public $manufacturer;</w:t>
      </w:r>
    </w:p>
    <w:p w14:paraId="1B05D222" w14:textId="77777777" w:rsidR="002F65D4" w:rsidRPr="000970A2" w:rsidRDefault="002F65D4" w:rsidP="007171B1">
      <w:pPr>
        <w:pStyle w:val="code"/>
      </w:pPr>
      <w:r w:rsidRPr="000970A2">
        <w:t>static public $numberSold = 123;</w:t>
      </w:r>
    </w:p>
    <w:p w14:paraId="495B33A6" w14:textId="77777777" w:rsidR="002F65D4" w:rsidRPr="000970A2" w:rsidRDefault="002F65D4" w:rsidP="007171B1">
      <w:pPr>
        <w:pStyle w:val="code"/>
      </w:pPr>
      <w:r w:rsidRPr="000970A2">
        <w:lastRenderedPageBreak/>
        <w:t>}</w:t>
      </w:r>
    </w:p>
    <w:p w14:paraId="4AD94437" w14:textId="77777777" w:rsidR="002F65D4" w:rsidRPr="000970A2" w:rsidRDefault="002F65D4" w:rsidP="007171B1">
      <w:pPr>
        <w:pStyle w:val="code"/>
      </w:pPr>
      <w:r w:rsidRPr="000970A2">
        <w:t>Car::$numberSold++;</w:t>
      </w:r>
    </w:p>
    <w:p w14:paraId="0C1AD4D0" w14:textId="1F77A2AD" w:rsidR="002F65D4" w:rsidRDefault="002F65D4" w:rsidP="007171B1">
      <w:pPr>
        <w:pStyle w:val="code"/>
      </w:pPr>
      <w:r w:rsidRPr="000970A2">
        <w:t>echo Car::$numberSold;</w:t>
      </w:r>
    </w:p>
    <w:p w14:paraId="41DA226E" w14:textId="5957C598" w:rsidR="008F183B" w:rsidRDefault="002F65D4" w:rsidP="00E600E9">
      <w:pPr>
        <w:rPr>
          <w:sz w:val="36"/>
          <w:szCs w:val="36"/>
        </w:rPr>
      </w:pPr>
      <w:r>
        <w:t xml:space="preserve">Within the Car class, a static property, $numberSold, is declared </w:t>
      </w:r>
      <w:r w:rsidR="000970A2">
        <w:t>and</w:t>
      </w:r>
      <w:r>
        <w:t xml:space="preserve"> initialized to 123. Then, outside the class definition, the static property is incremented and its new value, 124, is displayed. Static properties are useful when you want to record a persistent value that’s relevant to a </w:t>
      </w:r>
      <w:r w:rsidR="009C5D3F">
        <w:t>class</w:t>
      </w:r>
      <w:r>
        <w:t>, but that isn’t related to specific objects. You can think of them as global variables for classes. The nice thing about static properties is that code outside the class doesn’t have to create an instance of the class — that is, an object —to access the property.</w:t>
      </w:r>
    </w:p>
    <w:p w14:paraId="7C0841A2" w14:textId="5AEFF014" w:rsidR="002F65D4" w:rsidRDefault="002F65D4" w:rsidP="00BF12A1">
      <w:pPr>
        <w:pStyle w:val="Heading3"/>
      </w:pPr>
      <w:bookmarkStart w:id="212" w:name="_Toc120626979"/>
      <w:r>
        <w:t>Class Constants</w:t>
      </w:r>
      <w:bookmarkEnd w:id="212"/>
    </w:p>
    <w:p w14:paraId="63CADF1B" w14:textId="77777777" w:rsidR="002F65D4" w:rsidRDefault="002F65D4" w:rsidP="00B4237B">
      <w:r>
        <w:t>PHP lets you create constants within classes. To define a class constant, use the keyword const, as follows:</w:t>
      </w:r>
    </w:p>
    <w:p w14:paraId="78CD84F3" w14:textId="77777777" w:rsidR="002F65D4" w:rsidRPr="000970A2" w:rsidRDefault="002F65D4" w:rsidP="007171B1">
      <w:pPr>
        <w:pStyle w:val="code"/>
      </w:pPr>
      <w:r w:rsidRPr="000970A2">
        <w:t>class MyClass {</w:t>
      </w:r>
    </w:p>
    <w:p w14:paraId="7F725C61" w14:textId="77777777" w:rsidR="002F65D4" w:rsidRPr="000970A2" w:rsidRDefault="002F65D4" w:rsidP="007171B1">
      <w:pPr>
        <w:pStyle w:val="code"/>
      </w:pPr>
      <w:r w:rsidRPr="000970A2">
        <w:t xml:space="preserve">    const MYCONST = 123;</w:t>
      </w:r>
    </w:p>
    <w:p w14:paraId="614EEA0D" w14:textId="4B0264EF" w:rsidR="002F65D4" w:rsidRDefault="002F65D4" w:rsidP="007171B1">
      <w:pPr>
        <w:pStyle w:val="code"/>
      </w:pPr>
      <w:r w:rsidRPr="000970A2">
        <w:t>}</w:t>
      </w:r>
    </w:p>
    <w:p w14:paraId="2B75D575" w14:textId="74B7EF72" w:rsidR="002F65D4" w:rsidRDefault="002F65D4" w:rsidP="00B4237B">
      <w:r>
        <w:t>As with normal constants, it's good practice to use all - uppercase letters for class constant names. Like static properties, you access class constants via the class name and the:: operator:</w:t>
      </w:r>
    </w:p>
    <w:p w14:paraId="7D9219E0" w14:textId="3D367185" w:rsidR="002F65D4" w:rsidRDefault="002F65D4" w:rsidP="007171B1">
      <w:pPr>
        <w:pStyle w:val="code"/>
      </w:pPr>
      <w:r w:rsidRPr="000970A2">
        <w:t>echo MyClass::MYCONST;</w:t>
      </w:r>
    </w:p>
    <w:p w14:paraId="68F79711" w14:textId="77777777" w:rsidR="002F65D4" w:rsidRDefault="002F65D4" w:rsidP="00B4237B">
      <w:r>
        <w:t>Class constants are useful whenever you need to define a fixed value, or set a configuration option, that's specific to the class in question. For example, for the Car class you could define class constants to represent various types of cars, then use these constants when creating Car objects:</w:t>
      </w:r>
    </w:p>
    <w:p w14:paraId="17BDFBB6" w14:textId="58CC4642" w:rsidR="002F65D4" w:rsidRPr="000970A2" w:rsidRDefault="002F65D4" w:rsidP="007171B1">
      <w:pPr>
        <w:pStyle w:val="code"/>
      </w:pPr>
      <w:r w:rsidRPr="000970A2">
        <w:t>class Car {</w:t>
      </w:r>
    </w:p>
    <w:p w14:paraId="6E6E42AA" w14:textId="77777777" w:rsidR="002F65D4" w:rsidRPr="000970A2" w:rsidRDefault="002F65D4" w:rsidP="007171B1">
      <w:pPr>
        <w:pStyle w:val="code"/>
      </w:pPr>
      <w:r w:rsidRPr="000970A2">
        <w:t xml:space="preserve">    const HATCHBACK = 1;</w:t>
      </w:r>
    </w:p>
    <w:p w14:paraId="170073E3" w14:textId="77777777" w:rsidR="002F65D4" w:rsidRPr="000970A2" w:rsidRDefault="002F65D4" w:rsidP="007171B1">
      <w:pPr>
        <w:pStyle w:val="code"/>
      </w:pPr>
      <w:r w:rsidRPr="000970A2">
        <w:lastRenderedPageBreak/>
        <w:t xml:space="preserve">    const STATION_WAGON = 2;</w:t>
      </w:r>
    </w:p>
    <w:p w14:paraId="076A9652" w14:textId="77777777" w:rsidR="002F65D4" w:rsidRPr="000970A2" w:rsidRDefault="002F65D4" w:rsidP="007171B1">
      <w:pPr>
        <w:pStyle w:val="code"/>
      </w:pPr>
      <w:r w:rsidRPr="000970A2">
        <w:t xml:space="preserve">    const SUV = 3;</w:t>
      </w:r>
    </w:p>
    <w:p w14:paraId="1F158CE0" w14:textId="77777777" w:rsidR="002F65D4" w:rsidRPr="000970A2" w:rsidRDefault="002F65D4" w:rsidP="007171B1">
      <w:pPr>
        <w:pStyle w:val="code"/>
      </w:pPr>
      <w:r w:rsidRPr="000970A2">
        <w:t xml:space="preserve">    public $model;</w:t>
      </w:r>
    </w:p>
    <w:p w14:paraId="18CA32FC" w14:textId="77777777" w:rsidR="002F65D4" w:rsidRPr="000970A2" w:rsidRDefault="002F65D4" w:rsidP="007171B1">
      <w:pPr>
        <w:pStyle w:val="code"/>
      </w:pPr>
      <w:r w:rsidRPr="000970A2">
        <w:t xml:space="preserve">    public $color;</w:t>
      </w:r>
    </w:p>
    <w:p w14:paraId="2012BD93" w14:textId="77777777" w:rsidR="002F65D4" w:rsidRPr="000970A2" w:rsidRDefault="002F65D4" w:rsidP="007171B1">
      <w:pPr>
        <w:pStyle w:val="code"/>
      </w:pPr>
      <w:r w:rsidRPr="000970A2">
        <w:t xml:space="preserve">    public $manufacturer;</w:t>
      </w:r>
    </w:p>
    <w:p w14:paraId="09FF6395" w14:textId="77777777" w:rsidR="002F65D4" w:rsidRPr="000970A2" w:rsidRDefault="002F65D4" w:rsidP="007171B1">
      <w:pPr>
        <w:pStyle w:val="code"/>
      </w:pPr>
      <w:r w:rsidRPr="000970A2">
        <w:t xml:space="preserve">    public $type;</w:t>
      </w:r>
    </w:p>
    <w:p w14:paraId="259C00EE" w14:textId="77777777" w:rsidR="002F65D4" w:rsidRPr="000970A2" w:rsidRDefault="002F65D4" w:rsidP="007171B1">
      <w:pPr>
        <w:pStyle w:val="code"/>
      </w:pPr>
      <w:r w:rsidRPr="000970A2">
        <w:t>}</w:t>
      </w:r>
    </w:p>
    <w:p w14:paraId="6CDC6DF8" w14:textId="77777777" w:rsidR="002F65D4" w:rsidRPr="000970A2" w:rsidRDefault="002F65D4" w:rsidP="007171B1">
      <w:pPr>
        <w:pStyle w:val="code"/>
      </w:pPr>
    </w:p>
    <w:p w14:paraId="5F73B62F" w14:textId="2FB09BBF" w:rsidR="002F65D4" w:rsidRPr="000970A2" w:rsidRDefault="002F65D4" w:rsidP="007171B1">
      <w:pPr>
        <w:pStyle w:val="code"/>
      </w:pPr>
      <w:r w:rsidRPr="000970A2">
        <w:t>$myCar = new Car</w:t>
      </w:r>
      <w:r w:rsidR="001D33A3">
        <w:t>()</w:t>
      </w:r>
      <w:r w:rsidRPr="000970A2">
        <w:t>;</w:t>
      </w:r>
    </w:p>
    <w:p w14:paraId="752102E9" w14:textId="77777777" w:rsidR="002F65D4" w:rsidRPr="000970A2" w:rsidRDefault="002F65D4" w:rsidP="007171B1">
      <w:pPr>
        <w:pStyle w:val="code"/>
      </w:pPr>
      <w:r w:rsidRPr="000970A2">
        <w:t>$myCar-&gt;model = "Dodge Caliber";</w:t>
      </w:r>
    </w:p>
    <w:p w14:paraId="0E799CAF" w14:textId="77777777" w:rsidR="002F65D4" w:rsidRPr="000970A2" w:rsidRDefault="002F65D4" w:rsidP="007171B1">
      <w:pPr>
        <w:pStyle w:val="code"/>
      </w:pPr>
      <w:r w:rsidRPr="000970A2">
        <w:t>$myCar-&gt;color = "blue";</w:t>
      </w:r>
    </w:p>
    <w:p w14:paraId="6A7C98BF" w14:textId="77777777" w:rsidR="002F65D4" w:rsidRPr="000970A2" w:rsidRDefault="002F65D4" w:rsidP="007171B1">
      <w:pPr>
        <w:pStyle w:val="code"/>
      </w:pPr>
      <w:r w:rsidRPr="000970A2">
        <w:t>$myCar-&gt;manufacturer = "Chrysler";</w:t>
      </w:r>
    </w:p>
    <w:p w14:paraId="48FCD9E9" w14:textId="77777777" w:rsidR="002F65D4" w:rsidRPr="000970A2" w:rsidRDefault="002F65D4" w:rsidP="007171B1">
      <w:pPr>
        <w:pStyle w:val="code"/>
      </w:pPr>
      <w:r w:rsidRPr="000970A2">
        <w:t>$myCar-&gt;type = Car::HATCHBACK;</w:t>
      </w:r>
    </w:p>
    <w:p w14:paraId="2740A985" w14:textId="77777777" w:rsidR="002F65D4" w:rsidRPr="000970A2" w:rsidRDefault="002F65D4" w:rsidP="00F804D6">
      <w:pPr>
        <w:pStyle w:val="NormalWeb"/>
      </w:pPr>
    </w:p>
    <w:p w14:paraId="76B4200A" w14:textId="77777777" w:rsidR="002F65D4" w:rsidRPr="000970A2" w:rsidRDefault="002F65D4" w:rsidP="007171B1">
      <w:pPr>
        <w:pStyle w:val="code"/>
      </w:pPr>
      <w:r w:rsidRPr="000970A2">
        <w:t>echo "This $myCar-&gt;model is a ";</w:t>
      </w:r>
    </w:p>
    <w:p w14:paraId="773E1FD5" w14:textId="77777777" w:rsidR="002F65D4" w:rsidRPr="000970A2" w:rsidRDefault="002F65D4" w:rsidP="007171B1">
      <w:pPr>
        <w:pStyle w:val="code"/>
      </w:pPr>
    </w:p>
    <w:p w14:paraId="2558267E" w14:textId="77777777" w:rsidR="002F65D4" w:rsidRPr="000970A2" w:rsidRDefault="002F65D4" w:rsidP="007171B1">
      <w:pPr>
        <w:pStyle w:val="code"/>
      </w:pPr>
      <w:r w:rsidRPr="000970A2">
        <w:t>switch ( $myCar-&gt;type ) {</w:t>
      </w:r>
    </w:p>
    <w:p w14:paraId="41C969D8" w14:textId="61C27B50" w:rsidR="002F65D4" w:rsidRPr="000970A2" w:rsidRDefault="002F65D4" w:rsidP="007171B1">
      <w:pPr>
        <w:pStyle w:val="code"/>
      </w:pPr>
      <w:r w:rsidRPr="000970A2">
        <w:t xml:space="preserve">    case </w:t>
      </w:r>
      <w:r w:rsidR="00F919C5">
        <w:t>1</w:t>
      </w:r>
      <w:r w:rsidRPr="000970A2">
        <w:t>: echo "hatchback"; break;</w:t>
      </w:r>
    </w:p>
    <w:p w14:paraId="66EE548A" w14:textId="4A0A233F" w:rsidR="002F65D4" w:rsidRPr="000970A2" w:rsidRDefault="002F65D4" w:rsidP="007171B1">
      <w:pPr>
        <w:pStyle w:val="code"/>
      </w:pPr>
      <w:r w:rsidRPr="000970A2">
        <w:t xml:space="preserve">    case</w:t>
      </w:r>
      <w:r w:rsidR="00F919C5">
        <w:t xml:space="preserve"> 2</w:t>
      </w:r>
      <w:r w:rsidRPr="000970A2">
        <w:t>: echo "station wagon"; break;</w:t>
      </w:r>
    </w:p>
    <w:p w14:paraId="602E2080" w14:textId="4FFD8E89" w:rsidR="002F65D4" w:rsidRPr="000970A2" w:rsidRDefault="002F65D4" w:rsidP="007171B1">
      <w:pPr>
        <w:pStyle w:val="code"/>
      </w:pPr>
      <w:r w:rsidRPr="000970A2">
        <w:t xml:space="preserve">    case</w:t>
      </w:r>
      <w:r w:rsidR="00F919C5">
        <w:t xml:space="preserve"> 3</w:t>
      </w:r>
      <w:r w:rsidRPr="000970A2">
        <w:t>: echo "SUV";break;</w:t>
      </w:r>
    </w:p>
    <w:p w14:paraId="64A1BDB1" w14:textId="51377EDA" w:rsidR="002F65D4" w:rsidRDefault="002F65D4" w:rsidP="007171B1">
      <w:pPr>
        <w:pStyle w:val="code"/>
      </w:pPr>
      <w:r w:rsidRPr="000970A2">
        <w:t>}</w:t>
      </w:r>
    </w:p>
    <w:p w14:paraId="590A43FD" w14:textId="77777777" w:rsidR="00310F6E" w:rsidRPr="000970A2" w:rsidRDefault="00310F6E" w:rsidP="00F804D6">
      <w:pPr>
        <w:pStyle w:val="NormalWeb"/>
      </w:pPr>
    </w:p>
    <w:p w14:paraId="27DE7C49" w14:textId="18E2BA18" w:rsidR="008F183B" w:rsidRDefault="002F65D4" w:rsidP="008F183B">
      <w:r>
        <w:lastRenderedPageBreak/>
        <w:t>In this example, the Car class contains three class constants — HATCHBACK, STATION_WAGON, and SUV — that are assigned the values 1, 2, and 3, respectively. These constants are then used when setting and reading the $type property of the $myCar object.</w:t>
      </w:r>
    </w:p>
    <w:p w14:paraId="4256D706" w14:textId="0F360EB2" w:rsidR="002F65D4" w:rsidRDefault="002F65D4" w:rsidP="00BF12A1">
      <w:pPr>
        <w:pStyle w:val="Heading3"/>
      </w:pPr>
      <w:bookmarkStart w:id="213" w:name="_Toc120626980"/>
      <w:r>
        <w:t>Working with Methods</w:t>
      </w:r>
      <w:bookmarkEnd w:id="213"/>
    </w:p>
    <w:p w14:paraId="1883C717" w14:textId="51F6D1AC" w:rsidR="002F65D4" w:rsidRDefault="002F65D4" w:rsidP="00B4237B">
      <w:r>
        <w:t xml:space="preserve">Up to this point, the </w:t>
      </w:r>
      <w:r w:rsidR="0059537F">
        <w:t>classes,</w:t>
      </w:r>
      <w:r>
        <w:t xml:space="preserve"> and objects you've created have mostly consisted of properties. As such, they're not much use, except as glorified associative arrays. It's when you start adding methods to classes that they become truly powerful. An object then becomes a nicely encapsulated chunk of functionality, containing both data and the methods to work on that data.</w:t>
      </w:r>
    </w:p>
    <w:p w14:paraId="127982E4" w14:textId="77777777" w:rsidR="002F65D4" w:rsidRDefault="002F65D4" w:rsidP="00B4237B">
      <w:r>
        <w:t>As mentioned earlier, a method is much like a function, except that it's tied to a specific class.</w:t>
      </w:r>
    </w:p>
    <w:p w14:paraId="5A9F2DE2" w14:textId="77777777" w:rsidR="002F65D4" w:rsidRDefault="002F65D4" w:rsidP="00BF12A1">
      <w:pPr>
        <w:pStyle w:val="Heading3"/>
      </w:pPr>
      <w:bookmarkStart w:id="214" w:name="_Toc120626981"/>
      <w:r>
        <w:t>Method Visibility</w:t>
      </w:r>
      <w:bookmarkEnd w:id="214"/>
    </w:p>
    <w:p w14:paraId="721E3A47" w14:textId="70D4B2EC" w:rsidR="00E575C6" w:rsidRDefault="002F65D4" w:rsidP="00B4237B">
      <w:pPr>
        <w:rPr>
          <w:rFonts w:ascii="Helvetica" w:hAnsi="Helvetica" w:cs="Helvetica"/>
          <w:color w:val="333333"/>
          <w:sz w:val="45"/>
          <w:szCs w:val="45"/>
        </w:rPr>
      </w:pPr>
      <w:r>
        <w:t>Earlier you learned that a property can have three visibility levels: public, private, and protected. The same is true of methods. All methods can be called by other methods within the same class. If a method is declared public, any code outside the class definition can also potentially call the method. However, if a method is declared private, only other methods within the same class can call it. Finally, a protected method can be called by other methods in the class, or in a class that inherits from the class.</w:t>
      </w:r>
    </w:p>
    <w:p w14:paraId="291958A1" w14:textId="00CDCC2B" w:rsidR="002F65D4" w:rsidRDefault="002F65D4" w:rsidP="00BF12A1">
      <w:pPr>
        <w:pStyle w:val="Heading3"/>
      </w:pPr>
      <w:bookmarkStart w:id="215" w:name="_Toc120626982"/>
      <w:r>
        <w:t>Creating a Method</w:t>
      </w:r>
      <w:bookmarkEnd w:id="215"/>
    </w:p>
    <w:p w14:paraId="4C69DF85" w14:textId="40BA1730" w:rsidR="002F65D4" w:rsidRDefault="002F65D4" w:rsidP="00B4237B">
      <w:r>
        <w:t xml:space="preserve">To add a method to a class, use the public, </w:t>
      </w:r>
      <w:r w:rsidR="00BF4D99">
        <w:t>private,</w:t>
      </w:r>
      <w:r>
        <w:t xml:space="preserve"> or protected keyword, then the function keyword, followed by the method name, followed by parentheses. You then include the method's code within curly braces:</w:t>
      </w:r>
    </w:p>
    <w:p w14:paraId="5E8E0245" w14:textId="77777777" w:rsidR="002F65D4" w:rsidRPr="00BF4D99" w:rsidRDefault="002F65D4" w:rsidP="007171B1">
      <w:pPr>
        <w:pStyle w:val="code"/>
      </w:pPr>
      <w:r w:rsidRPr="00BF4D99">
        <w:t>class MyClass {</w:t>
      </w:r>
    </w:p>
    <w:p w14:paraId="08F9F45A" w14:textId="77777777" w:rsidR="002F65D4" w:rsidRPr="00BF4D99" w:rsidRDefault="002F65D4" w:rsidP="007171B1">
      <w:pPr>
        <w:pStyle w:val="code"/>
      </w:pPr>
      <w:r w:rsidRPr="00BF4D99">
        <w:t xml:space="preserve">    public function aMethod() {</w:t>
      </w:r>
    </w:p>
    <w:p w14:paraId="781FC7A8" w14:textId="2F6796E9" w:rsidR="002F65D4" w:rsidRPr="00BF4D99" w:rsidRDefault="002F65D4" w:rsidP="00693940">
      <w:pPr>
        <w:pStyle w:val="comment"/>
      </w:pPr>
      <w:r w:rsidRPr="00BF4D99">
        <w:t xml:space="preserve">    </w:t>
      </w:r>
      <w:r w:rsidR="00BF4D99">
        <w:tab/>
      </w:r>
      <w:r w:rsidRPr="00BF4D99">
        <w:t xml:space="preserve">// </w:t>
      </w:r>
      <w:r w:rsidR="006B45D9">
        <w:t>write code here</w:t>
      </w:r>
    </w:p>
    <w:p w14:paraId="763B6340" w14:textId="77777777" w:rsidR="002F65D4" w:rsidRPr="00BF4D99" w:rsidRDefault="002F65D4" w:rsidP="007171B1">
      <w:pPr>
        <w:pStyle w:val="code"/>
      </w:pPr>
      <w:r w:rsidRPr="00BF4D99">
        <w:lastRenderedPageBreak/>
        <w:t xml:space="preserve">    }</w:t>
      </w:r>
    </w:p>
    <w:p w14:paraId="5F5B8BC1" w14:textId="5C68ADFD" w:rsidR="002F65D4" w:rsidRDefault="002F65D4" w:rsidP="007171B1">
      <w:pPr>
        <w:pStyle w:val="code"/>
      </w:pPr>
      <w:r w:rsidRPr="00BF4D99">
        <w:t>}</w:t>
      </w:r>
    </w:p>
    <w:p w14:paraId="560D4E8B" w14:textId="12B34AB4" w:rsidR="002F65D4" w:rsidRDefault="002F65D4" w:rsidP="00B4237B">
      <w:r>
        <w:t xml:space="preserve">You can optionally leave out the public, </w:t>
      </w:r>
      <w:r w:rsidR="00BF4D99">
        <w:t>private,</w:t>
      </w:r>
      <w:r>
        <w:t xml:space="preserve"> or protected keyword. If you do this, public is assumed.</w:t>
      </w:r>
    </w:p>
    <w:p w14:paraId="578B05C2" w14:textId="77777777" w:rsidR="002F65D4" w:rsidRDefault="002F65D4" w:rsidP="00BF12A1">
      <w:pPr>
        <w:pStyle w:val="Heading3"/>
      </w:pPr>
      <w:bookmarkStart w:id="216" w:name="_Toc120626983"/>
      <w:r>
        <w:t>Calling Methods</w:t>
      </w:r>
      <w:bookmarkEnd w:id="216"/>
    </w:p>
    <w:p w14:paraId="4D924E52" w14:textId="68C3DE91" w:rsidR="002F65D4" w:rsidRPr="00E575C6" w:rsidRDefault="002F65D4" w:rsidP="00B4237B">
      <w:pPr>
        <w:rPr>
          <w:rStyle w:val="Heading8Char"/>
          <w:rFonts w:ascii="Arial" w:eastAsiaTheme="minorHAnsi" w:hAnsi="Arial" w:cs="Arial"/>
          <w:sz w:val="22"/>
          <w:szCs w:val="22"/>
        </w:rPr>
      </w:pPr>
      <w:r>
        <w:t>To call an object's method, simply write the object's name, then the same arrow used for accessing properties (-&gt;), then the method name followed by parentheses:</w:t>
      </w:r>
    </w:p>
    <w:p w14:paraId="00D37523" w14:textId="4AD8802A" w:rsidR="002F65D4" w:rsidRDefault="002F65D4" w:rsidP="007171B1">
      <w:pPr>
        <w:pStyle w:val="code"/>
      </w:pPr>
      <w:r w:rsidRPr="00BF4D99">
        <w:t>$object-&gt;method();</w:t>
      </w:r>
    </w:p>
    <w:p w14:paraId="284917D9" w14:textId="3AD57C6F" w:rsidR="002F65D4" w:rsidRPr="009E5FB4" w:rsidRDefault="002F65D4" w:rsidP="00B4237B">
      <w:r>
        <w:t>Here's a simple example that creates a class with a method, then creates an object from the class and calls the object's method:</w:t>
      </w:r>
    </w:p>
    <w:p w14:paraId="1724A30C" w14:textId="77777777" w:rsidR="002F65D4" w:rsidRPr="009E5FB4" w:rsidRDefault="002F65D4" w:rsidP="007171B1">
      <w:pPr>
        <w:pStyle w:val="code"/>
      </w:pPr>
      <w:r w:rsidRPr="009E5FB4">
        <w:t>class MyClass {</w:t>
      </w:r>
    </w:p>
    <w:p w14:paraId="738FB436" w14:textId="77777777" w:rsidR="002F65D4" w:rsidRPr="009E5FB4" w:rsidRDefault="002F65D4" w:rsidP="007171B1">
      <w:pPr>
        <w:pStyle w:val="code"/>
      </w:pPr>
      <w:r w:rsidRPr="009E5FB4">
        <w:t xml:space="preserve">    public function hello() {</w:t>
      </w:r>
    </w:p>
    <w:p w14:paraId="6B0165F0" w14:textId="77777777" w:rsidR="002F65D4" w:rsidRPr="009E5FB4" w:rsidRDefault="002F65D4" w:rsidP="007171B1">
      <w:pPr>
        <w:pStyle w:val="code"/>
      </w:pPr>
      <w:r w:rsidRPr="009E5FB4">
        <w:t xml:space="preserve">        echo "Hello, World!";</w:t>
      </w:r>
    </w:p>
    <w:p w14:paraId="2FB09ECD" w14:textId="77777777" w:rsidR="002F65D4" w:rsidRPr="009E5FB4" w:rsidRDefault="002F65D4" w:rsidP="007171B1">
      <w:pPr>
        <w:pStyle w:val="code"/>
      </w:pPr>
      <w:r w:rsidRPr="009E5FB4">
        <w:t xml:space="preserve">    }</w:t>
      </w:r>
    </w:p>
    <w:p w14:paraId="25C8E6A1" w14:textId="77777777" w:rsidR="002F65D4" w:rsidRPr="009E5FB4" w:rsidRDefault="002F65D4" w:rsidP="007171B1">
      <w:pPr>
        <w:pStyle w:val="code"/>
      </w:pPr>
      <w:r w:rsidRPr="009E5FB4">
        <w:t>}</w:t>
      </w:r>
    </w:p>
    <w:p w14:paraId="27448542" w14:textId="77777777" w:rsidR="002F65D4" w:rsidRPr="009E5FB4" w:rsidRDefault="002F65D4" w:rsidP="007171B1">
      <w:pPr>
        <w:pStyle w:val="code"/>
      </w:pPr>
      <w:r w:rsidRPr="009E5FB4">
        <w:t>$obj = new MyClass;</w:t>
      </w:r>
    </w:p>
    <w:p w14:paraId="0AB8F57E" w14:textId="5F35E56D" w:rsidR="002F65D4" w:rsidRDefault="002F65D4" w:rsidP="007171B1">
      <w:pPr>
        <w:pStyle w:val="code"/>
      </w:pPr>
      <w:r w:rsidRPr="00310F6E">
        <w:t>$obj-&gt;hello();</w:t>
      </w:r>
    </w:p>
    <w:p w14:paraId="74AEA54F" w14:textId="16C79D96" w:rsidR="002F65D4" w:rsidRDefault="002F65D4" w:rsidP="00BF12A1">
      <w:pPr>
        <w:pStyle w:val="Heading3"/>
      </w:pPr>
      <w:bookmarkStart w:id="217" w:name="_Toc120626984"/>
      <w:r>
        <w:t>Adding Parameters and Returning Values</w:t>
      </w:r>
      <w:bookmarkEnd w:id="217"/>
    </w:p>
    <w:p w14:paraId="6B08ACED" w14:textId="77777777" w:rsidR="002F65D4" w:rsidRDefault="002F65D4" w:rsidP="00B4237B">
      <w:r>
        <w:t>As with functions, you can add parameters to a method so that it can accept arguments to work with. A method can also return a value, just like a function. You add parameters and return values in much the same way as with functions. To add parameters, specify the parameter names between the parentheses after the method's name:</w:t>
      </w:r>
    </w:p>
    <w:p w14:paraId="70A6038D" w14:textId="77777777" w:rsidR="002F65D4" w:rsidRPr="009E5FB4" w:rsidRDefault="002F65D4" w:rsidP="007171B1">
      <w:pPr>
        <w:pStyle w:val="code"/>
      </w:pPr>
      <w:r w:rsidRPr="009E5FB4">
        <w:t>public function aMethod( $param1, $param2 ) {</w:t>
      </w:r>
    </w:p>
    <w:p w14:paraId="2BE31BE1" w14:textId="7BAA4AE5" w:rsidR="002F65D4" w:rsidRPr="009E5FB4" w:rsidRDefault="002F65D4" w:rsidP="00693940">
      <w:pPr>
        <w:pStyle w:val="comment"/>
      </w:pPr>
      <w:r w:rsidRPr="009E5FB4">
        <w:t xml:space="preserve">    // </w:t>
      </w:r>
      <w:r w:rsidR="0044270A">
        <w:t>write code here</w:t>
      </w:r>
    </w:p>
    <w:p w14:paraId="42B150B1" w14:textId="315195CC" w:rsidR="002F65D4" w:rsidRDefault="002F65D4" w:rsidP="007171B1">
      <w:pPr>
        <w:pStyle w:val="code"/>
      </w:pPr>
      <w:r w:rsidRPr="009E5FB4">
        <w:lastRenderedPageBreak/>
        <w:t>}</w:t>
      </w:r>
    </w:p>
    <w:p w14:paraId="27717ADB" w14:textId="77777777" w:rsidR="002F65D4" w:rsidRDefault="002F65D4" w:rsidP="00B4237B">
      <w:r>
        <w:t>To return a value from a method — or to simply exit a method immediately — use the return keyword:</w:t>
      </w:r>
    </w:p>
    <w:p w14:paraId="05E15382" w14:textId="77777777" w:rsidR="002F65D4" w:rsidRPr="009E5FB4" w:rsidRDefault="002F65D4" w:rsidP="007171B1">
      <w:pPr>
        <w:pStyle w:val="code"/>
      </w:pPr>
      <w:r w:rsidRPr="009E5FB4">
        <w:t>public function aMethod( $param1, $param2 ) {</w:t>
      </w:r>
    </w:p>
    <w:p w14:paraId="304D594D" w14:textId="794F23DD" w:rsidR="002F65D4" w:rsidRPr="009E5FB4" w:rsidRDefault="002F65D4" w:rsidP="00693940">
      <w:pPr>
        <w:pStyle w:val="comment"/>
      </w:pPr>
      <w:r w:rsidRPr="009E5FB4">
        <w:t xml:space="preserve">    // </w:t>
      </w:r>
      <w:r w:rsidR="0044270A">
        <w:t>write code here</w:t>
      </w:r>
    </w:p>
    <w:p w14:paraId="2267A5DB" w14:textId="313D1130" w:rsidR="002F65D4" w:rsidRPr="009E5FB4" w:rsidRDefault="002F65D4" w:rsidP="007171B1">
      <w:pPr>
        <w:pStyle w:val="code"/>
      </w:pPr>
      <w:r w:rsidRPr="009E5FB4">
        <w:t xml:space="preserve">    return </w:t>
      </w:r>
      <w:r w:rsidR="0059537F">
        <w:t>(some value)</w:t>
      </w:r>
      <w:r w:rsidRPr="009E5FB4">
        <w:t>;</w:t>
      </w:r>
    </w:p>
    <w:p w14:paraId="259F9BE1" w14:textId="0BA8E4A9" w:rsidR="00FD6E63" w:rsidRDefault="002F65D4" w:rsidP="007171B1">
      <w:pPr>
        <w:pStyle w:val="code"/>
      </w:pPr>
      <w:r w:rsidRPr="009E5FB4">
        <w:t>}</w:t>
      </w:r>
    </w:p>
    <w:p w14:paraId="644F91D9" w14:textId="288860FE" w:rsidR="002F65D4" w:rsidRDefault="002F65D4" w:rsidP="00BF12A1">
      <w:pPr>
        <w:pStyle w:val="Heading3"/>
      </w:pPr>
      <w:bookmarkStart w:id="218" w:name="_Toc120626985"/>
      <w:r>
        <w:t>Accessing Object Properties from Methods</w:t>
      </w:r>
      <w:bookmarkEnd w:id="218"/>
    </w:p>
    <w:p w14:paraId="5B9B145D" w14:textId="27113C98" w:rsidR="002F65D4" w:rsidRDefault="002F65D4" w:rsidP="00B4237B">
      <w:r>
        <w:t>Although you can happily pass values to and from a method using parameters and return values, much of the power of OOP is realized when objects are as self</w:t>
      </w:r>
      <w:r w:rsidR="00144C41">
        <w:t>-</w:t>
      </w:r>
      <w:r>
        <w:t>contained as possible. This means that an object's methods should ideally work mainly with the properties of the object, rather than relying on outside data to do their job.</w:t>
      </w:r>
    </w:p>
    <w:p w14:paraId="67690827" w14:textId="423627B7" w:rsidR="002F65D4" w:rsidRDefault="002F65D4" w:rsidP="00B4237B">
      <w:r>
        <w:t xml:space="preserve">To access an object's property from within a method of the same object, you use the special variable name </w:t>
      </w:r>
      <w:r w:rsidR="00144C41">
        <w:t>"</w:t>
      </w:r>
      <w:r>
        <w:t>$this</w:t>
      </w:r>
      <w:r w:rsidR="00144C41">
        <w:t>"</w:t>
      </w:r>
      <w:r>
        <w:t>, as follows:</w:t>
      </w:r>
    </w:p>
    <w:p w14:paraId="64F61286" w14:textId="66974579" w:rsidR="009E5FB4" w:rsidRDefault="002F65D4" w:rsidP="007171B1">
      <w:pPr>
        <w:pStyle w:val="code"/>
      </w:pPr>
      <w:r w:rsidRPr="009E5FB4">
        <w:t>$this-&gt;property;</w:t>
      </w:r>
    </w:p>
    <w:p w14:paraId="37FCA0ED" w14:textId="3F4F6C2F" w:rsidR="002F65D4" w:rsidRPr="00BF4D99" w:rsidRDefault="002F65D4" w:rsidP="00B4237B">
      <w:r w:rsidRPr="00BF4D99">
        <w:t>For example:</w:t>
      </w:r>
    </w:p>
    <w:p w14:paraId="7D38DDD4" w14:textId="77777777" w:rsidR="002F65D4" w:rsidRPr="009E5FB4" w:rsidRDefault="002F65D4" w:rsidP="007171B1">
      <w:pPr>
        <w:pStyle w:val="code"/>
      </w:pPr>
      <w:r w:rsidRPr="009E5FB4">
        <w:t>class MyClass {</w:t>
      </w:r>
    </w:p>
    <w:p w14:paraId="09A2FBA4" w14:textId="77777777" w:rsidR="002F65D4" w:rsidRPr="009E5FB4" w:rsidRDefault="002F65D4" w:rsidP="007171B1">
      <w:pPr>
        <w:pStyle w:val="code"/>
      </w:pPr>
      <w:r w:rsidRPr="009E5FB4">
        <w:t xml:space="preserve">    public $greeting = "Hello, World!";</w:t>
      </w:r>
    </w:p>
    <w:p w14:paraId="4C9C6C2A" w14:textId="77777777" w:rsidR="002F65D4" w:rsidRPr="009E5FB4" w:rsidRDefault="002F65D4" w:rsidP="007171B1">
      <w:pPr>
        <w:pStyle w:val="code"/>
      </w:pPr>
      <w:r w:rsidRPr="009E5FB4">
        <w:t xml:space="preserve">    public function hello() {</w:t>
      </w:r>
    </w:p>
    <w:p w14:paraId="27EE59D5" w14:textId="77777777" w:rsidR="002F65D4" w:rsidRPr="009E5FB4" w:rsidRDefault="002F65D4" w:rsidP="007171B1">
      <w:pPr>
        <w:pStyle w:val="code"/>
      </w:pPr>
      <w:r w:rsidRPr="009E5FB4">
        <w:t xml:space="preserve">        echo $this-&gt;greeting;</w:t>
      </w:r>
    </w:p>
    <w:p w14:paraId="7DF8FA4C" w14:textId="77777777" w:rsidR="002F65D4" w:rsidRPr="009E5FB4" w:rsidRDefault="002F65D4" w:rsidP="007171B1">
      <w:pPr>
        <w:pStyle w:val="code"/>
      </w:pPr>
      <w:r w:rsidRPr="009E5FB4">
        <w:t xml:space="preserve">    }</w:t>
      </w:r>
    </w:p>
    <w:p w14:paraId="53A71F1C" w14:textId="77777777" w:rsidR="002F65D4" w:rsidRPr="009E5FB4" w:rsidRDefault="002F65D4" w:rsidP="007171B1">
      <w:pPr>
        <w:pStyle w:val="code"/>
      </w:pPr>
      <w:r w:rsidRPr="009E5FB4">
        <w:t>}</w:t>
      </w:r>
    </w:p>
    <w:p w14:paraId="4D61456B" w14:textId="77777777" w:rsidR="002F65D4" w:rsidRPr="009E5FB4" w:rsidRDefault="002F65D4" w:rsidP="007171B1">
      <w:pPr>
        <w:pStyle w:val="code"/>
      </w:pPr>
      <w:r w:rsidRPr="009E5FB4">
        <w:t>$obj = new MyClass;</w:t>
      </w:r>
    </w:p>
    <w:p w14:paraId="27B10851" w14:textId="2D2BF0E8" w:rsidR="002F65D4" w:rsidRPr="00CC314D" w:rsidRDefault="002F65D4" w:rsidP="007171B1">
      <w:pPr>
        <w:pStyle w:val="code"/>
      </w:pPr>
      <w:r w:rsidRPr="009E5FB4">
        <w:t xml:space="preserve">$obj-&gt;hello(); </w:t>
      </w:r>
      <w:r w:rsidRPr="00693940">
        <w:rPr>
          <w:rStyle w:val="commentChar"/>
        </w:rPr>
        <w:t>// Displays "Hello, World!"</w:t>
      </w:r>
    </w:p>
    <w:p w14:paraId="09C5CAC1" w14:textId="77777777" w:rsidR="00310F6E" w:rsidRPr="009E5FB4" w:rsidRDefault="00310F6E" w:rsidP="00F804D6">
      <w:pPr>
        <w:pStyle w:val="NormalWeb"/>
      </w:pPr>
    </w:p>
    <w:p w14:paraId="4D98DB39" w14:textId="7AB3E9F4" w:rsidR="002F65D4" w:rsidRDefault="002F65D4" w:rsidP="00B4237B">
      <w:r>
        <w:t>In this example, a class, MyClass, is created, with a single property, $greeting,</w:t>
      </w:r>
      <w:r w:rsidR="00BF4D99">
        <w:t xml:space="preserve"> </w:t>
      </w:r>
      <w:r>
        <w:t>and a method, hello(). The method uses echo to display the value of the $greeting property accessed via $this -&gt;greeting. After the class definition, the script creates an object, $obj, from the class, and calls the object's hello() method to display the greeting.</w:t>
      </w:r>
    </w:p>
    <w:p w14:paraId="7C1F04B4" w14:textId="09D0974F" w:rsidR="002F65D4" w:rsidRDefault="002F65D4" w:rsidP="00B4237B">
      <w:r>
        <w:t>Note that the $this inside the hello() method refers to the specific object whose hello() method is being called — in this case, the object stored in $obj. If another object, $obj2, were to be created from the same class and its hello() method called, the $this would then refer to $obj2 instead, and therefore $this -&gt;greeting would refer to the $greeting property of $obj2. By the way, you can also use $this to call an object's method from within another method of the same object</w:t>
      </w:r>
      <w:r w:rsidR="0059537F">
        <w:t xml:space="preserve"> (as shown on the next page)</w:t>
      </w:r>
      <w:r>
        <w:t>:</w:t>
      </w:r>
    </w:p>
    <w:p w14:paraId="3A60DAD5" w14:textId="4DB7B502" w:rsidR="002F65D4" w:rsidRPr="00BF4D99" w:rsidRDefault="002F65D4" w:rsidP="007171B1">
      <w:pPr>
        <w:pStyle w:val="code"/>
      </w:pPr>
      <w:r w:rsidRPr="00BF4D99">
        <w:t>class MyClass {</w:t>
      </w:r>
    </w:p>
    <w:p w14:paraId="30B7FBA4" w14:textId="77777777" w:rsidR="002F65D4" w:rsidRPr="00BF4D99" w:rsidRDefault="002F65D4" w:rsidP="007171B1">
      <w:pPr>
        <w:pStyle w:val="code"/>
      </w:pPr>
      <w:r w:rsidRPr="00BF4D99">
        <w:t xml:space="preserve">    public function getGreeting() {</w:t>
      </w:r>
    </w:p>
    <w:p w14:paraId="1D3D8963" w14:textId="77777777" w:rsidR="002F65D4" w:rsidRPr="00BF4D99" w:rsidRDefault="002F65D4" w:rsidP="007171B1">
      <w:pPr>
        <w:pStyle w:val="code"/>
      </w:pPr>
      <w:r w:rsidRPr="00BF4D99">
        <w:t xml:space="preserve">        return "Hello, World!";</w:t>
      </w:r>
    </w:p>
    <w:p w14:paraId="5CCC6764" w14:textId="77777777" w:rsidR="002F65D4" w:rsidRPr="00BF4D99" w:rsidRDefault="002F65D4" w:rsidP="007171B1">
      <w:pPr>
        <w:pStyle w:val="code"/>
      </w:pPr>
      <w:r w:rsidRPr="00BF4D99">
        <w:t xml:space="preserve">    }</w:t>
      </w:r>
    </w:p>
    <w:p w14:paraId="28A74BA9" w14:textId="77777777" w:rsidR="002F65D4" w:rsidRPr="00BF4D99" w:rsidRDefault="002F65D4" w:rsidP="007171B1">
      <w:pPr>
        <w:pStyle w:val="code"/>
      </w:pPr>
      <w:r w:rsidRPr="00BF4D99">
        <w:t xml:space="preserve">    public function hello() {</w:t>
      </w:r>
    </w:p>
    <w:p w14:paraId="350E4E30" w14:textId="77777777" w:rsidR="002F65D4" w:rsidRPr="00BF4D99" w:rsidRDefault="002F65D4" w:rsidP="007171B1">
      <w:pPr>
        <w:pStyle w:val="code"/>
      </w:pPr>
      <w:r w:rsidRPr="00BF4D99">
        <w:t xml:space="preserve">        echo $this-&gt;getGreeting();</w:t>
      </w:r>
    </w:p>
    <w:p w14:paraId="00DA5F55" w14:textId="77777777" w:rsidR="002F65D4" w:rsidRPr="00BF4D99" w:rsidRDefault="002F65D4" w:rsidP="007171B1">
      <w:pPr>
        <w:pStyle w:val="code"/>
      </w:pPr>
      <w:r w:rsidRPr="00BF4D99">
        <w:t xml:space="preserve">    }</w:t>
      </w:r>
    </w:p>
    <w:p w14:paraId="5487F5D4" w14:textId="77777777" w:rsidR="002F65D4" w:rsidRPr="00BF4D99" w:rsidRDefault="002F65D4" w:rsidP="007171B1">
      <w:pPr>
        <w:pStyle w:val="code"/>
      </w:pPr>
      <w:r w:rsidRPr="00BF4D99">
        <w:t>}</w:t>
      </w:r>
    </w:p>
    <w:p w14:paraId="7EEE9776" w14:textId="77777777" w:rsidR="002F65D4" w:rsidRPr="00BF4D99" w:rsidRDefault="002F65D4" w:rsidP="007171B1">
      <w:pPr>
        <w:pStyle w:val="code"/>
      </w:pPr>
      <w:r w:rsidRPr="00BF4D99">
        <w:t>$obj = new MyClass;</w:t>
      </w:r>
    </w:p>
    <w:p w14:paraId="2235802E" w14:textId="780202C9" w:rsidR="002F65D4" w:rsidRPr="00BF4D99" w:rsidRDefault="002F65D4" w:rsidP="007171B1">
      <w:pPr>
        <w:pStyle w:val="code"/>
      </w:pPr>
      <w:r w:rsidRPr="00BF4D99">
        <w:t xml:space="preserve">$obj-&gt;hello(); </w:t>
      </w:r>
      <w:r w:rsidRPr="00693940">
        <w:rPr>
          <w:rStyle w:val="commentChar"/>
        </w:rPr>
        <w:t>// Displays "Hello, World!"</w:t>
      </w:r>
    </w:p>
    <w:p w14:paraId="7983375B" w14:textId="06EC3CC9" w:rsidR="002F65D4" w:rsidRDefault="002F65D4" w:rsidP="00B4237B">
      <w:r>
        <w:t>Here, the hello() method uses $this-&gt;getGreeting() to call the getGreeting() method in the same object, then displays the returned greeting string using echo.</w:t>
      </w:r>
    </w:p>
    <w:p w14:paraId="2FE4A7CA" w14:textId="2E10AA6C" w:rsidR="00CC314D" w:rsidRDefault="00CC314D" w:rsidP="00B4237B">
      <w:r>
        <w:t>IMPORTANT NOTE: In these examples</w:t>
      </w:r>
      <w:r w:rsidR="00144C41">
        <w:t>,</w:t>
      </w:r>
      <w:r>
        <w:t xml:space="preserve"> we were using echo in the class but in most cases</w:t>
      </w:r>
      <w:r w:rsidR="00144C41">
        <w:t>,</w:t>
      </w:r>
      <w:r>
        <w:t xml:space="preserve"> you will return a value from a method and echo that returned value when the method is call</w:t>
      </w:r>
      <w:r w:rsidR="00144C41">
        <w:t>ed</w:t>
      </w:r>
      <w:r>
        <w:t xml:space="preserve"> from the object.</w:t>
      </w:r>
    </w:p>
    <w:p w14:paraId="1F57CA91" w14:textId="77777777" w:rsidR="00CC314D" w:rsidRPr="009E5FB4" w:rsidRDefault="00CC314D" w:rsidP="007171B1">
      <w:pPr>
        <w:pStyle w:val="code"/>
      </w:pPr>
      <w:r w:rsidRPr="009E5FB4">
        <w:lastRenderedPageBreak/>
        <w:t>class MyClass {</w:t>
      </w:r>
    </w:p>
    <w:p w14:paraId="0602DE51" w14:textId="77777777" w:rsidR="00CC314D" w:rsidRPr="009E5FB4" w:rsidRDefault="00CC314D" w:rsidP="007171B1">
      <w:pPr>
        <w:pStyle w:val="code"/>
      </w:pPr>
      <w:r w:rsidRPr="009E5FB4">
        <w:t xml:space="preserve">    public $greeting = "Hello, World!";</w:t>
      </w:r>
    </w:p>
    <w:p w14:paraId="37178166" w14:textId="77777777" w:rsidR="00CC314D" w:rsidRPr="009E5FB4" w:rsidRDefault="00CC314D" w:rsidP="007171B1">
      <w:pPr>
        <w:pStyle w:val="code"/>
      </w:pPr>
      <w:r w:rsidRPr="009E5FB4">
        <w:t xml:space="preserve">    public function hello() {</w:t>
      </w:r>
    </w:p>
    <w:p w14:paraId="1BCBF3D5" w14:textId="1578F1BF" w:rsidR="00CC314D" w:rsidRPr="009E5FB4" w:rsidRDefault="00CC314D" w:rsidP="007171B1">
      <w:pPr>
        <w:pStyle w:val="code"/>
      </w:pPr>
      <w:r w:rsidRPr="009E5FB4">
        <w:t xml:space="preserve">        </w:t>
      </w:r>
      <w:r>
        <w:t>return</w:t>
      </w:r>
      <w:r w:rsidRPr="009E5FB4">
        <w:t xml:space="preserve"> $this-&gt;greeting;</w:t>
      </w:r>
    </w:p>
    <w:p w14:paraId="7A55FAAE" w14:textId="77777777" w:rsidR="00CC314D" w:rsidRPr="009E5FB4" w:rsidRDefault="00CC314D" w:rsidP="007171B1">
      <w:pPr>
        <w:pStyle w:val="code"/>
      </w:pPr>
      <w:r w:rsidRPr="009E5FB4">
        <w:t xml:space="preserve">    }</w:t>
      </w:r>
    </w:p>
    <w:p w14:paraId="4F7EF047" w14:textId="77777777" w:rsidR="00CC314D" w:rsidRPr="009E5FB4" w:rsidRDefault="00CC314D" w:rsidP="007171B1">
      <w:pPr>
        <w:pStyle w:val="code"/>
      </w:pPr>
      <w:r w:rsidRPr="009E5FB4">
        <w:t>}</w:t>
      </w:r>
    </w:p>
    <w:p w14:paraId="53D4B26D" w14:textId="77777777" w:rsidR="00CC314D" w:rsidRPr="009E5FB4" w:rsidRDefault="00CC314D" w:rsidP="007171B1">
      <w:pPr>
        <w:pStyle w:val="code"/>
      </w:pPr>
      <w:r w:rsidRPr="009E5FB4">
        <w:t>$obj = new MyClass;</w:t>
      </w:r>
    </w:p>
    <w:p w14:paraId="21CDE940" w14:textId="256B7E71" w:rsidR="00CC314D" w:rsidRPr="00CC314D" w:rsidRDefault="00CC314D" w:rsidP="007171B1">
      <w:pPr>
        <w:pStyle w:val="code"/>
      </w:pPr>
      <w:r>
        <w:t xml:space="preserve">echo </w:t>
      </w:r>
      <w:r w:rsidRPr="009E5FB4">
        <w:t xml:space="preserve">$obj-&gt;hello(); </w:t>
      </w:r>
      <w:r w:rsidRPr="00342547">
        <w:rPr>
          <w:rStyle w:val="commentChar"/>
        </w:rPr>
        <w:t>// Displays "Hello, World!"</w:t>
      </w:r>
    </w:p>
    <w:p w14:paraId="39EF854F" w14:textId="77777777" w:rsidR="002F65D4" w:rsidRDefault="002F65D4" w:rsidP="00BF12A1">
      <w:pPr>
        <w:pStyle w:val="Heading3"/>
      </w:pPr>
      <w:bookmarkStart w:id="219" w:name="_Toc120626986"/>
      <w:r>
        <w:t>Static Methods</w:t>
      </w:r>
      <w:bookmarkEnd w:id="219"/>
    </w:p>
    <w:p w14:paraId="34DA0D3A" w14:textId="77777777" w:rsidR="002F65D4" w:rsidRDefault="002F65D4" w:rsidP="00B4237B">
      <w:r>
        <w:t>PHP lets you create static methods in much the same way as static properties. To make a method static, add the static keyword before the function keyword in the method definition:</w:t>
      </w:r>
    </w:p>
    <w:p w14:paraId="53012B2B" w14:textId="77777777" w:rsidR="002F65D4" w:rsidRPr="009E5FB4" w:rsidRDefault="002F65D4" w:rsidP="007171B1">
      <w:pPr>
        <w:pStyle w:val="code"/>
      </w:pPr>
      <w:r w:rsidRPr="009E5FB4">
        <w:t>class MyClass {</w:t>
      </w:r>
    </w:p>
    <w:p w14:paraId="6EE1F2ED" w14:textId="77777777" w:rsidR="002F65D4" w:rsidRPr="009E5FB4" w:rsidRDefault="002F65D4" w:rsidP="007171B1">
      <w:pPr>
        <w:pStyle w:val="code"/>
      </w:pPr>
      <w:r w:rsidRPr="009E5FB4">
        <w:t xml:space="preserve">    public static function staticMethod() {</w:t>
      </w:r>
    </w:p>
    <w:p w14:paraId="6D3153EC" w14:textId="732E6077" w:rsidR="002F65D4" w:rsidRPr="009E5FB4" w:rsidRDefault="002F65D4" w:rsidP="00342547">
      <w:pPr>
        <w:pStyle w:val="comment"/>
      </w:pPr>
      <w:r w:rsidRPr="009E5FB4">
        <w:t xml:space="preserve">        // </w:t>
      </w:r>
      <w:r w:rsidR="0044270A">
        <w:t>WRITE CODE HERE</w:t>
      </w:r>
    </w:p>
    <w:p w14:paraId="186D7F3F" w14:textId="77777777" w:rsidR="002F65D4" w:rsidRPr="009E5FB4" w:rsidRDefault="002F65D4" w:rsidP="007171B1">
      <w:pPr>
        <w:pStyle w:val="code"/>
      </w:pPr>
      <w:r w:rsidRPr="009E5FB4">
        <w:t xml:space="preserve">    }</w:t>
      </w:r>
    </w:p>
    <w:p w14:paraId="3BB746C3" w14:textId="402ECEBD" w:rsidR="002F65D4" w:rsidRDefault="002F65D4" w:rsidP="007171B1">
      <w:pPr>
        <w:pStyle w:val="code"/>
      </w:pPr>
      <w:r w:rsidRPr="009E5FB4">
        <w:t>}</w:t>
      </w:r>
    </w:p>
    <w:p w14:paraId="01228D7F" w14:textId="77777777" w:rsidR="002F65D4" w:rsidRDefault="002F65D4" w:rsidP="00B4237B">
      <w:r>
        <w:t>To call a static method, write the class name, followed by two colons, followed by the method name and the arguments (if any) in parentheses:</w:t>
      </w:r>
    </w:p>
    <w:p w14:paraId="43C6C6CC" w14:textId="00E4CDC4" w:rsidR="002F65D4" w:rsidRDefault="002F65D4" w:rsidP="007171B1">
      <w:pPr>
        <w:pStyle w:val="code"/>
      </w:pPr>
      <w:r w:rsidRPr="009E5FB4">
        <w:t>MyClass::staticMethod();</w:t>
      </w:r>
    </w:p>
    <w:p w14:paraId="7D966532" w14:textId="6C30E562" w:rsidR="009E5FB4" w:rsidRDefault="002F65D4" w:rsidP="00B4237B">
      <w:pPr>
        <w:rPr>
          <w:rFonts w:ascii="Courier New" w:hAnsi="Courier New" w:cs="Courier New"/>
          <w:b/>
          <w:bCs/>
          <w:color w:val="4472C4" w:themeColor="accent1"/>
        </w:rPr>
      </w:pPr>
      <w:r>
        <w:t>As with static properties, static methods are useful when you want to add some functionality that's related to a class, but that doesn't need to work with an actual object created from the class. Here's a simple example:</w:t>
      </w:r>
    </w:p>
    <w:p w14:paraId="60997D3E" w14:textId="4717F81E" w:rsidR="002F65D4" w:rsidRPr="009E5FB4" w:rsidRDefault="002F65D4" w:rsidP="007171B1">
      <w:pPr>
        <w:pStyle w:val="code"/>
      </w:pPr>
      <w:r w:rsidRPr="009E5FB4">
        <w:t>class Car {</w:t>
      </w:r>
    </w:p>
    <w:p w14:paraId="7B669FB7" w14:textId="77777777" w:rsidR="002F65D4" w:rsidRPr="009E5FB4" w:rsidRDefault="002F65D4" w:rsidP="007171B1">
      <w:pPr>
        <w:pStyle w:val="code"/>
      </w:pPr>
      <w:r w:rsidRPr="009E5FB4">
        <w:lastRenderedPageBreak/>
        <w:t xml:space="preserve">    public static function calcMpg( $miles, $gallons ) {</w:t>
      </w:r>
    </w:p>
    <w:p w14:paraId="2B0A3AC6" w14:textId="77777777" w:rsidR="002F65D4" w:rsidRPr="009E5FB4" w:rsidRDefault="002F65D4" w:rsidP="007171B1">
      <w:pPr>
        <w:pStyle w:val="code"/>
      </w:pPr>
      <w:r w:rsidRPr="009E5FB4">
        <w:t xml:space="preserve">        return ( $miles / $gallons );</w:t>
      </w:r>
    </w:p>
    <w:p w14:paraId="427D8B2E" w14:textId="77777777" w:rsidR="002F65D4" w:rsidRPr="009E5FB4" w:rsidRDefault="002F65D4" w:rsidP="007171B1">
      <w:pPr>
        <w:pStyle w:val="code"/>
      </w:pPr>
      <w:r w:rsidRPr="009E5FB4">
        <w:t xml:space="preserve">    }</w:t>
      </w:r>
    </w:p>
    <w:p w14:paraId="655147F7" w14:textId="782963CC" w:rsidR="002F65D4" w:rsidRDefault="002F65D4" w:rsidP="007171B1">
      <w:pPr>
        <w:pStyle w:val="code"/>
      </w:pPr>
      <w:r w:rsidRPr="009E5FB4">
        <w:t>}</w:t>
      </w:r>
    </w:p>
    <w:p w14:paraId="66E69320" w14:textId="77777777" w:rsidR="00225C73" w:rsidRPr="009E5FB4" w:rsidRDefault="00225C73" w:rsidP="007171B1">
      <w:pPr>
        <w:pStyle w:val="code"/>
      </w:pPr>
    </w:p>
    <w:p w14:paraId="7A42A9EA" w14:textId="28D2AA8F" w:rsidR="002F65D4" w:rsidRDefault="002F65D4" w:rsidP="007171B1">
      <w:pPr>
        <w:pStyle w:val="code"/>
      </w:pPr>
      <w:r w:rsidRPr="009E5FB4">
        <w:t>echo Car::calcMpg( 168, 6 );</w:t>
      </w:r>
    </w:p>
    <w:p w14:paraId="6A7D7861" w14:textId="3D7D7A84" w:rsidR="002F65D4" w:rsidRDefault="002F65D4" w:rsidP="00B4237B">
      <w:r>
        <w:t>The calcMpg() method take</w:t>
      </w:r>
      <w:r w:rsidR="00144C41">
        <w:t>s</w:t>
      </w:r>
      <w:r>
        <w:t xml:space="preserve"> two arguments — miles traveled and gallons of fuel used — and returns the calculated miles per gallon. The method is then tested by calling it with some sample figures and displaying the result.</w:t>
      </w:r>
    </w:p>
    <w:p w14:paraId="6A802389" w14:textId="77777777" w:rsidR="002F65D4" w:rsidRDefault="002F65D4" w:rsidP="00B4237B">
      <w:r>
        <w:t>The calcMpg() method doesn’t depend on an actual object to do its job, so it makes sense for it to be static. Notice that the calling code doesn't need to create a Car object to use calcMpg(). If you need to access a static method or property, or a class constant, from within a method of the same class, you can use the same syntax as you would outside the class:</w:t>
      </w:r>
    </w:p>
    <w:p w14:paraId="4521D089" w14:textId="77777777" w:rsidR="002F65D4" w:rsidRPr="009E5FB4" w:rsidRDefault="002F65D4" w:rsidP="007171B1">
      <w:pPr>
        <w:pStyle w:val="code"/>
      </w:pPr>
      <w:r w:rsidRPr="009E5FB4">
        <w:t>class MyClass {</w:t>
      </w:r>
    </w:p>
    <w:p w14:paraId="3D49F07C" w14:textId="77777777" w:rsidR="002F65D4" w:rsidRPr="009E5FB4" w:rsidRDefault="002F65D4" w:rsidP="007171B1">
      <w:pPr>
        <w:pStyle w:val="code"/>
      </w:pPr>
      <w:r w:rsidRPr="009E5FB4">
        <w:t xml:space="preserve">    const MYCONST = 123;</w:t>
      </w:r>
    </w:p>
    <w:p w14:paraId="589BA148" w14:textId="77777777" w:rsidR="002F65D4" w:rsidRPr="009E5FB4" w:rsidRDefault="002F65D4" w:rsidP="007171B1">
      <w:pPr>
        <w:pStyle w:val="code"/>
      </w:pPr>
      <w:r w:rsidRPr="009E5FB4">
        <w:t xml:space="preserve">    public static $staticVar = 456;</w:t>
      </w:r>
    </w:p>
    <w:p w14:paraId="658737FF" w14:textId="77777777" w:rsidR="002F65D4" w:rsidRPr="009E5FB4" w:rsidRDefault="002F65D4" w:rsidP="007171B1">
      <w:pPr>
        <w:pStyle w:val="code"/>
      </w:pPr>
      <w:r w:rsidRPr="009E5FB4">
        <w:t xml:space="preserve">    public function myMethod() {</w:t>
      </w:r>
    </w:p>
    <w:p w14:paraId="0F7C209C" w14:textId="77777777" w:rsidR="002F65D4" w:rsidRPr="009E5FB4" w:rsidRDefault="002F65D4" w:rsidP="007171B1">
      <w:pPr>
        <w:pStyle w:val="code"/>
      </w:pPr>
      <w:r w:rsidRPr="009E5FB4">
        <w:t xml:space="preserve">        echo "MYCONST = " . MyClass::MYCONST . ", ";</w:t>
      </w:r>
    </w:p>
    <w:p w14:paraId="27FBB486" w14:textId="653F7730" w:rsidR="002F65D4" w:rsidRPr="009E5FB4" w:rsidRDefault="002F65D4" w:rsidP="007171B1">
      <w:pPr>
        <w:pStyle w:val="code"/>
      </w:pPr>
      <w:r w:rsidRPr="009E5FB4">
        <w:t xml:space="preserve">        echo "</w:t>
      </w:r>
      <w:r w:rsidR="001F6D41">
        <w:t>\</w:t>
      </w:r>
      <w:r w:rsidRPr="009E5FB4">
        <w:t>$staticVar = " . MyClass::$staticVar;</w:t>
      </w:r>
    </w:p>
    <w:p w14:paraId="7E4946D4" w14:textId="77777777" w:rsidR="002F65D4" w:rsidRPr="009E5FB4" w:rsidRDefault="002F65D4" w:rsidP="007171B1">
      <w:pPr>
        <w:pStyle w:val="code"/>
      </w:pPr>
      <w:r w:rsidRPr="009E5FB4">
        <w:t xml:space="preserve">    }</w:t>
      </w:r>
    </w:p>
    <w:p w14:paraId="5C2F1E29" w14:textId="77777777" w:rsidR="002F65D4" w:rsidRPr="009E5FB4" w:rsidRDefault="002F65D4" w:rsidP="007171B1">
      <w:pPr>
        <w:pStyle w:val="code"/>
      </w:pPr>
      <w:r w:rsidRPr="009E5FB4">
        <w:t>}</w:t>
      </w:r>
    </w:p>
    <w:p w14:paraId="5337A04F" w14:textId="77777777" w:rsidR="002F65D4" w:rsidRPr="009E5FB4" w:rsidRDefault="002F65D4" w:rsidP="007171B1">
      <w:pPr>
        <w:pStyle w:val="code"/>
      </w:pPr>
      <w:r w:rsidRPr="009E5FB4">
        <w:t>$obj = new MyClass;</w:t>
      </w:r>
    </w:p>
    <w:p w14:paraId="180DC680" w14:textId="1C52625B" w:rsidR="002F65D4" w:rsidRDefault="002F65D4" w:rsidP="007171B1">
      <w:pPr>
        <w:pStyle w:val="code"/>
      </w:pPr>
      <w:r w:rsidRPr="009E5FB4">
        <w:t>$obj-&gt;myMethod();</w:t>
      </w:r>
    </w:p>
    <w:p w14:paraId="7A0D894B" w14:textId="0BC55228" w:rsidR="0059537F" w:rsidRDefault="0059537F">
      <w:pPr>
        <w:spacing w:line="259" w:lineRule="auto"/>
      </w:pPr>
    </w:p>
    <w:p w14:paraId="6384E122" w14:textId="73CC2753" w:rsidR="002F65D4" w:rsidRDefault="002F65D4" w:rsidP="00B4237B">
      <w:r>
        <w:t xml:space="preserve">You can also use the </w:t>
      </w:r>
      <w:r w:rsidR="009E5FB4">
        <w:t>self-keyword</w:t>
      </w:r>
      <w:r>
        <w:t xml:space="preserve"> (much as you use $this with objects):</w:t>
      </w:r>
    </w:p>
    <w:p w14:paraId="392A2320" w14:textId="77777777" w:rsidR="002F65D4" w:rsidRPr="009E5FB4" w:rsidRDefault="002F65D4" w:rsidP="007171B1">
      <w:pPr>
        <w:pStyle w:val="code"/>
      </w:pPr>
      <w:r w:rsidRPr="009E5FB4">
        <w:t>class Car {</w:t>
      </w:r>
    </w:p>
    <w:p w14:paraId="20925A12" w14:textId="77777777" w:rsidR="002F65D4" w:rsidRPr="009E5FB4" w:rsidRDefault="002F65D4" w:rsidP="007171B1">
      <w:pPr>
        <w:pStyle w:val="code"/>
      </w:pPr>
      <w:r w:rsidRPr="009E5FB4">
        <w:t xml:space="preserve">    public static function calcMpg( $miles, $gallons ) {</w:t>
      </w:r>
    </w:p>
    <w:p w14:paraId="2996170B" w14:textId="77777777" w:rsidR="002F65D4" w:rsidRPr="009E5FB4" w:rsidRDefault="002F65D4" w:rsidP="007171B1">
      <w:pPr>
        <w:pStyle w:val="code"/>
      </w:pPr>
      <w:r w:rsidRPr="009E5FB4">
        <w:t xml:space="preserve">        return ( $miles / $gallons );</w:t>
      </w:r>
    </w:p>
    <w:p w14:paraId="7DFEC4CE" w14:textId="77777777" w:rsidR="002F65D4" w:rsidRPr="009E5FB4" w:rsidRDefault="002F65D4" w:rsidP="007171B1">
      <w:pPr>
        <w:pStyle w:val="code"/>
      </w:pPr>
      <w:r w:rsidRPr="009E5FB4">
        <w:t xml:space="preserve">    }</w:t>
      </w:r>
    </w:p>
    <w:p w14:paraId="31D0FB70" w14:textId="77777777" w:rsidR="002F65D4" w:rsidRPr="009E5FB4" w:rsidRDefault="002F65D4" w:rsidP="007171B1">
      <w:pPr>
        <w:pStyle w:val="code"/>
      </w:pPr>
      <w:r w:rsidRPr="009E5FB4">
        <w:t xml:space="preserve">    public static function displayMpg( $miles, $gallons ) {</w:t>
      </w:r>
    </w:p>
    <w:p w14:paraId="394AC10B" w14:textId="77777777" w:rsidR="002F65D4" w:rsidRPr="009E5FB4" w:rsidRDefault="002F65D4" w:rsidP="007171B1">
      <w:pPr>
        <w:pStyle w:val="code"/>
      </w:pPr>
      <w:r w:rsidRPr="009E5FB4">
        <w:t xml:space="preserve">        echo "This car’s MPG is: " . self::calcMpg( $miles, $gallons );</w:t>
      </w:r>
    </w:p>
    <w:p w14:paraId="03DC962C" w14:textId="77777777" w:rsidR="002F65D4" w:rsidRPr="009E5FB4" w:rsidRDefault="002F65D4" w:rsidP="007171B1">
      <w:pPr>
        <w:pStyle w:val="code"/>
      </w:pPr>
      <w:r w:rsidRPr="009E5FB4">
        <w:t xml:space="preserve">    }</w:t>
      </w:r>
    </w:p>
    <w:p w14:paraId="4079BAED" w14:textId="77777777" w:rsidR="002F65D4" w:rsidRPr="009E5FB4" w:rsidRDefault="002F65D4" w:rsidP="007171B1">
      <w:pPr>
        <w:pStyle w:val="code"/>
      </w:pPr>
      <w:r w:rsidRPr="009E5FB4">
        <w:t>}</w:t>
      </w:r>
    </w:p>
    <w:p w14:paraId="1904DEA2" w14:textId="7C07247E" w:rsidR="002F65D4" w:rsidRDefault="002F65D4" w:rsidP="007171B1">
      <w:pPr>
        <w:pStyle w:val="code"/>
      </w:pPr>
      <w:r w:rsidRPr="009E5FB4">
        <w:t>echo Car::displayMpg( 168, 6 );</w:t>
      </w:r>
    </w:p>
    <w:p w14:paraId="6ADD99BB" w14:textId="6AA09417" w:rsidR="002F65D4" w:rsidRDefault="002F65D4" w:rsidP="00BF12A1">
      <w:pPr>
        <w:pStyle w:val="Heading3"/>
      </w:pPr>
      <w:bookmarkStart w:id="220" w:name="_Toc120626987"/>
      <w:r>
        <w:t>Encapsulation</w:t>
      </w:r>
      <w:bookmarkEnd w:id="220"/>
    </w:p>
    <w:p w14:paraId="525F9391" w14:textId="355C1A6D" w:rsidR="002F65D4" w:rsidRDefault="002F65D4" w:rsidP="00B4237B">
      <w:r>
        <w:t>So far, most of the classes you've created in this chapter have contained public properties, and outside code has been able to reach into a class's innards and manipulate its public properties at will. Usually, this is a bad idea. One of the strengths of OOP is the concept of encapsulation. This means that a class's internal data should be protected from being directly manipulated from outside and that the details of the class's implementation — such as how it stores values or manipulates data — should be hidden from the outside world. By doing this, you gain two advantages:</w:t>
      </w:r>
    </w:p>
    <w:p w14:paraId="37AD0C99" w14:textId="7165FA1A" w:rsidR="002F65D4" w:rsidRDefault="002F65D4" w:rsidP="00B4237B">
      <w:r>
        <w:t xml:space="preserve">You can change your class's implementation details at any time without affecting code that uses the class You can trust the state of an object to be valid and to make </w:t>
      </w:r>
      <w:r w:rsidR="009E5FB4">
        <w:t>sense, all</w:t>
      </w:r>
      <w:r>
        <w:t xml:space="preserve"> internal properties of a class should be declared private. If outside code needs to access those variables, it should be done through a public method. This </w:t>
      </w:r>
      <w:r w:rsidR="00144C41">
        <w:t>allows your class</w:t>
      </w:r>
      <w:r>
        <w:t xml:space="preserve"> to validate the changes requested by the outside code and accept or reject them.</w:t>
      </w:r>
    </w:p>
    <w:p w14:paraId="04C92B25" w14:textId="4B33788C" w:rsidR="002F65D4" w:rsidRDefault="002F65D4" w:rsidP="00B4237B">
      <w:r>
        <w:t xml:space="preserve">For example, if you’re building a banking application that handles details of customer accounts, you might have an Account object with a property called $totalBalance and </w:t>
      </w:r>
      <w:r>
        <w:lastRenderedPageBreak/>
        <w:t xml:space="preserve">methods called makeDeposit() and makeWithdrawal(). The only way to affect the balance should be to make a withdrawal or a deposit. If the $totalBalance property is implemented as a public property, you could write outside code that would increase the value of that variable without having to make a deposit. </w:t>
      </w:r>
      <w:r w:rsidR="00144C41">
        <w:t>T</w:t>
      </w:r>
      <w:r>
        <w:t>his would be bad for the bank.</w:t>
      </w:r>
    </w:p>
    <w:p w14:paraId="3488CA96" w14:textId="77777777" w:rsidR="002F65D4" w:rsidRDefault="002F65D4" w:rsidP="00B4237B">
      <w:r>
        <w:t>Instead, you implement this property as a private property and provide a public method called getTotalBalance(),which returns the value of that private property:</w:t>
      </w:r>
    </w:p>
    <w:p w14:paraId="277F9199" w14:textId="77777777" w:rsidR="002F65D4" w:rsidRPr="009E5FB4" w:rsidRDefault="002F65D4" w:rsidP="007171B1">
      <w:pPr>
        <w:pStyle w:val="code"/>
      </w:pPr>
      <w:r w:rsidRPr="009E5FB4">
        <w:t>class Account {</w:t>
      </w:r>
    </w:p>
    <w:p w14:paraId="640154F3" w14:textId="77777777" w:rsidR="002F65D4" w:rsidRPr="009E5FB4" w:rsidRDefault="002F65D4" w:rsidP="007171B1">
      <w:pPr>
        <w:pStyle w:val="code"/>
      </w:pPr>
      <w:r w:rsidRPr="009E5FB4">
        <w:t xml:space="preserve">    private $_totalBalance = 0;</w:t>
      </w:r>
    </w:p>
    <w:p w14:paraId="2224DB3A" w14:textId="77777777" w:rsidR="002F65D4" w:rsidRPr="009E5FB4" w:rsidRDefault="002F65D4" w:rsidP="007171B1">
      <w:pPr>
        <w:pStyle w:val="code"/>
      </w:pPr>
    </w:p>
    <w:p w14:paraId="7AFAF797" w14:textId="77777777" w:rsidR="002F65D4" w:rsidRPr="009E5FB4" w:rsidRDefault="002F65D4" w:rsidP="007171B1">
      <w:pPr>
        <w:pStyle w:val="code"/>
      </w:pPr>
      <w:r w:rsidRPr="009E5FB4">
        <w:t xml:space="preserve">    public function makeDeposit( $amount ) {</w:t>
      </w:r>
    </w:p>
    <w:p w14:paraId="08F94C8D" w14:textId="77777777" w:rsidR="002F65D4" w:rsidRPr="009E5FB4" w:rsidRDefault="002F65D4" w:rsidP="007171B1">
      <w:pPr>
        <w:pStyle w:val="code"/>
      </w:pPr>
      <w:r w:rsidRPr="009E5FB4">
        <w:t xml:space="preserve">        $this-&gt;totalBalance += $amount;</w:t>
      </w:r>
    </w:p>
    <w:p w14:paraId="5EFA77E4" w14:textId="77777777" w:rsidR="002F65D4" w:rsidRPr="009E5FB4" w:rsidRDefault="002F65D4" w:rsidP="007171B1">
      <w:pPr>
        <w:pStyle w:val="code"/>
      </w:pPr>
      <w:r w:rsidRPr="009E5FB4">
        <w:t xml:space="preserve">    }</w:t>
      </w:r>
    </w:p>
    <w:p w14:paraId="49D64849" w14:textId="77777777" w:rsidR="002F65D4" w:rsidRPr="009E5FB4" w:rsidRDefault="002F65D4" w:rsidP="007171B1">
      <w:pPr>
        <w:pStyle w:val="code"/>
      </w:pPr>
    </w:p>
    <w:p w14:paraId="3C9FE5EC" w14:textId="77777777" w:rsidR="002F65D4" w:rsidRPr="009E5FB4" w:rsidRDefault="002F65D4" w:rsidP="007171B1">
      <w:pPr>
        <w:pStyle w:val="code"/>
      </w:pPr>
      <w:r w:rsidRPr="009E5FB4">
        <w:t xml:space="preserve">    public function makeWithdrawal( $amount ) {</w:t>
      </w:r>
    </w:p>
    <w:p w14:paraId="5D445A8F" w14:textId="77777777" w:rsidR="002F65D4" w:rsidRPr="009E5FB4" w:rsidRDefault="002F65D4" w:rsidP="007171B1">
      <w:pPr>
        <w:pStyle w:val="code"/>
      </w:pPr>
      <w:r w:rsidRPr="009E5FB4">
        <w:t xml:space="preserve">        if ( $amount &lt; $this-&gt;totalBalance ) {</w:t>
      </w:r>
    </w:p>
    <w:p w14:paraId="22531943" w14:textId="77777777" w:rsidR="002F65D4" w:rsidRPr="009E5FB4" w:rsidRDefault="002F65D4" w:rsidP="007171B1">
      <w:pPr>
        <w:pStyle w:val="code"/>
      </w:pPr>
      <w:r w:rsidRPr="009E5FB4">
        <w:t xml:space="preserve">            $this-&gt;totalBalance -= $amount;</w:t>
      </w:r>
    </w:p>
    <w:p w14:paraId="68FCD5BC" w14:textId="77777777" w:rsidR="002F65D4" w:rsidRPr="009E5FB4" w:rsidRDefault="002F65D4" w:rsidP="007171B1">
      <w:pPr>
        <w:pStyle w:val="code"/>
      </w:pPr>
      <w:r w:rsidRPr="009E5FB4">
        <w:t xml:space="preserve">        } else {</w:t>
      </w:r>
    </w:p>
    <w:p w14:paraId="46A0888E" w14:textId="77777777" w:rsidR="002F65D4" w:rsidRPr="009E5FB4" w:rsidRDefault="002F65D4" w:rsidP="007171B1">
      <w:pPr>
        <w:pStyle w:val="code"/>
      </w:pPr>
      <w:r w:rsidRPr="009E5FB4">
        <w:t xml:space="preserve">            die( "Insufficient funds" );</w:t>
      </w:r>
    </w:p>
    <w:p w14:paraId="17A381B6" w14:textId="77777777" w:rsidR="002F65D4" w:rsidRPr="009E5FB4" w:rsidRDefault="002F65D4" w:rsidP="007171B1">
      <w:pPr>
        <w:pStyle w:val="code"/>
      </w:pPr>
      <w:r w:rsidRPr="009E5FB4">
        <w:t xml:space="preserve">        }</w:t>
      </w:r>
    </w:p>
    <w:p w14:paraId="76B3D996" w14:textId="77777777" w:rsidR="002F65D4" w:rsidRPr="009E5FB4" w:rsidRDefault="002F65D4" w:rsidP="007171B1">
      <w:pPr>
        <w:pStyle w:val="code"/>
      </w:pPr>
      <w:r w:rsidRPr="009E5FB4">
        <w:t xml:space="preserve">    }</w:t>
      </w:r>
    </w:p>
    <w:p w14:paraId="6CAF51B7" w14:textId="77777777" w:rsidR="002F65D4" w:rsidRPr="009E5FB4" w:rsidRDefault="002F65D4" w:rsidP="007171B1">
      <w:pPr>
        <w:pStyle w:val="code"/>
      </w:pPr>
    </w:p>
    <w:p w14:paraId="1CDECDFF" w14:textId="77777777" w:rsidR="002F65D4" w:rsidRPr="009E5FB4" w:rsidRDefault="002F65D4" w:rsidP="007171B1">
      <w:pPr>
        <w:pStyle w:val="code"/>
      </w:pPr>
      <w:r w:rsidRPr="009E5FB4">
        <w:t xml:space="preserve">    public function getTotalBalance() {</w:t>
      </w:r>
    </w:p>
    <w:p w14:paraId="2A91747F" w14:textId="77777777" w:rsidR="002F65D4" w:rsidRPr="009E5FB4" w:rsidRDefault="002F65D4" w:rsidP="007171B1">
      <w:pPr>
        <w:pStyle w:val="code"/>
      </w:pPr>
      <w:r w:rsidRPr="009E5FB4">
        <w:t xml:space="preserve">        return $this-&gt;totalBalance;</w:t>
      </w:r>
    </w:p>
    <w:p w14:paraId="292F0335" w14:textId="77777777" w:rsidR="002F65D4" w:rsidRPr="009E5FB4" w:rsidRDefault="002F65D4" w:rsidP="007171B1">
      <w:pPr>
        <w:pStyle w:val="code"/>
      </w:pPr>
      <w:r w:rsidRPr="009E5FB4">
        <w:t xml:space="preserve">    }</w:t>
      </w:r>
    </w:p>
    <w:p w14:paraId="0B9ABE48" w14:textId="77777777" w:rsidR="002F65D4" w:rsidRPr="009E5FB4" w:rsidRDefault="002F65D4" w:rsidP="007171B1">
      <w:pPr>
        <w:pStyle w:val="code"/>
      </w:pPr>
      <w:r w:rsidRPr="009E5FB4">
        <w:lastRenderedPageBreak/>
        <w:t>}</w:t>
      </w:r>
    </w:p>
    <w:p w14:paraId="4A828235" w14:textId="77777777" w:rsidR="002F65D4" w:rsidRPr="009E5FB4" w:rsidRDefault="002F65D4" w:rsidP="007171B1">
      <w:pPr>
        <w:pStyle w:val="code"/>
      </w:pPr>
    </w:p>
    <w:p w14:paraId="0BCA11FC" w14:textId="77777777" w:rsidR="002F65D4" w:rsidRPr="009E5FB4" w:rsidRDefault="002F65D4" w:rsidP="007171B1">
      <w:pPr>
        <w:pStyle w:val="code"/>
      </w:pPr>
      <w:r w:rsidRPr="009E5FB4">
        <w:t>$a = new Account;</w:t>
      </w:r>
    </w:p>
    <w:p w14:paraId="6220A525" w14:textId="77777777" w:rsidR="002F65D4" w:rsidRPr="009E5FB4" w:rsidRDefault="002F65D4" w:rsidP="007171B1">
      <w:pPr>
        <w:pStyle w:val="code"/>
      </w:pPr>
      <w:r w:rsidRPr="009E5FB4">
        <w:t>$a-&gt;makeDeposit( 500 );</w:t>
      </w:r>
    </w:p>
    <w:p w14:paraId="196C69EA" w14:textId="77777777" w:rsidR="002F65D4" w:rsidRPr="009E5FB4" w:rsidRDefault="002F65D4" w:rsidP="007171B1">
      <w:pPr>
        <w:pStyle w:val="code"/>
      </w:pPr>
      <w:r w:rsidRPr="009E5FB4">
        <w:t>$a-&gt;makeWithdrawal( 100 );</w:t>
      </w:r>
    </w:p>
    <w:p w14:paraId="6F27F7F1" w14:textId="77777777" w:rsidR="002F65D4" w:rsidRPr="009E5FB4" w:rsidRDefault="002F65D4" w:rsidP="007171B1">
      <w:pPr>
        <w:pStyle w:val="code"/>
      </w:pPr>
      <w:r w:rsidRPr="009E5FB4">
        <w:t>echo $a-&gt;getTotalBalance();</w:t>
      </w:r>
    </w:p>
    <w:p w14:paraId="6B5FD2C2" w14:textId="46F9263E" w:rsidR="002F65D4" w:rsidRDefault="002F65D4" w:rsidP="007171B1">
      <w:pPr>
        <w:pStyle w:val="code"/>
      </w:pPr>
      <w:r w:rsidRPr="009E5FB4">
        <w:t>$a-&gt;makeWithdrawal( 1000 );</w:t>
      </w:r>
    </w:p>
    <w:p w14:paraId="56254035" w14:textId="45ECC172" w:rsidR="002F65D4" w:rsidRDefault="002F65D4" w:rsidP="00B4237B">
      <w:r>
        <w:t>Because the variable storing the account balance is private, it can't be manipulated directly. Customers have to</w:t>
      </w:r>
      <w:r w:rsidR="00144C41">
        <w:t xml:space="preserve"> use</w:t>
      </w:r>
      <w:r>
        <w:t xml:space="preserve"> makeDeposit() if they want to increase the value of their account. By encapsulating internal data and method implementations, an object</w:t>
      </w:r>
      <w:r w:rsidR="00144C41">
        <w:t>-</w:t>
      </w:r>
      <w:r>
        <w:t>oriented application can protect and control access to its data and hide the details of implementation, making the application more flexible and more stable.</w:t>
      </w:r>
    </w:p>
    <w:p w14:paraId="3A9E9C08" w14:textId="4A1DDE21" w:rsidR="002F65D4" w:rsidRPr="00B4237B" w:rsidRDefault="002F65D4" w:rsidP="00BF12A1">
      <w:pPr>
        <w:pStyle w:val="Heading3"/>
      </w:pPr>
      <w:bookmarkStart w:id="221" w:name="_Toc120626988"/>
      <w:r w:rsidRPr="00B4237B">
        <w:t>Using Inheritance to Extend the Power of Objects</w:t>
      </w:r>
      <w:bookmarkEnd w:id="221"/>
    </w:p>
    <w:p w14:paraId="71D4AC61" w14:textId="38527874" w:rsidR="002F65D4" w:rsidRDefault="002F65D4" w:rsidP="00B4237B">
      <w:r>
        <w:t>So far, all the classes you've created have been self</w:t>
      </w:r>
      <w:r w:rsidR="00144C41">
        <w:t>-</w:t>
      </w:r>
      <w:r>
        <w:t xml:space="preserve">contained. However, objects get </w:t>
      </w:r>
      <w:r w:rsidR="009E5FB4">
        <w:t>interesting</w:t>
      </w:r>
      <w:r>
        <w:t xml:space="preserve"> when you start using inheritance. Using this technique, you can create classes — known as child classes — that are based on another class: the parent class. A child class inherits all the properties and methods of its parent, and it can also add additional properties and methods.</w:t>
      </w:r>
    </w:p>
    <w:p w14:paraId="06E5FE67" w14:textId="00ADEE23" w:rsidR="002F65D4" w:rsidRDefault="002F65D4" w:rsidP="00B4237B">
      <w:r>
        <w:t xml:space="preserve">The wonderful thing about inheritance is that, if you want to create a lot of similar classes, you </w:t>
      </w:r>
      <w:r w:rsidR="009E5FB4">
        <w:t>must</w:t>
      </w:r>
      <w:r>
        <w:t xml:space="preserve"> write the code that they have in common only once, in the parent class. This saves you from duplicating code. Furthermore, any outside code that can work with the parent class automatically </w:t>
      </w:r>
      <w:r w:rsidR="009E5FB4">
        <w:t>can</w:t>
      </w:r>
      <w:r>
        <w:t xml:space="preserve"> work with its child classes, provided the code works only with the properties and methods contained in the parent class.</w:t>
      </w:r>
    </w:p>
    <w:p w14:paraId="405D5DF4" w14:textId="27C1A2D3" w:rsidR="002F65D4" w:rsidRDefault="002F65D4" w:rsidP="00B4237B">
      <w:r>
        <w:t xml:space="preserve">Imagine that you're creating a program to deal with various regular shapes, such as circles, squares, equilateral triangles, and so on. You want to create a Shape class that can store information such as </w:t>
      </w:r>
      <w:r w:rsidR="001429BC">
        <w:t xml:space="preserve">the </w:t>
      </w:r>
      <w:r>
        <w:t xml:space="preserve">number of sides, side length, radius, and color, and </w:t>
      </w:r>
      <w:r>
        <w:lastRenderedPageBreak/>
        <w:t>that can calculate values such as the shape's area and perimeter. However, not all shapes are the same. Circles don't have a clearly defined number of sides, and you calculate an equilateral triangle's area using a different formula than for a square. So if you wanted to handle all types of regular shapes in a single Shape class, your class's code would get quite complicated.</w:t>
      </w:r>
    </w:p>
    <w:p w14:paraId="58EA3DBE" w14:textId="1124B272" w:rsidR="002F65D4" w:rsidRDefault="002F65D4" w:rsidP="00B4237B">
      <w:r>
        <w:t>By using inheritance, however, you can break the problem down into simpler steps. First, you create a parent Shape class that contains just those properties and methods that are common to all shapes. Then, you can create child cla</w:t>
      </w:r>
      <w:r w:rsidR="00FD6E63">
        <w:t>sses such as Circle, Square</w:t>
      </w:r>
      <w:r>
        <w:t xml:space="preserve">, and Triangle that inherit from the Shape class. To create a child class that's based on a parent class, you use the </w:t>
      </w:r>
      <w:r w:rsidR="00FD6E63">
        <w:t>“</w:t>
      </w:r>
      <w:r>
        <w:t>extends</w:t>
      </w:r>
      <w:r w:rsidR="00FD6E63">
        <w:t>”</w:t>
      </w:r>
      <w:r>
        <w:t xml:space="preserve"> keyword, as follows:</w:t>
      </w:r>
    </w:p>
    <w:p w14:paraId="612C7278" w14:textId="77777777" w:rsidR="002F65D4" w:rsidRPr="009E5FB4" w:rsidRDefault="002F65D4" w:rsidP="007171B1">
      <w:pPr>
        <w:pStyle w:val="code"/>
      </w:pPr>
      <w:r w:rsidRPr="009E5FB4">
        <w:t>class Shape {</w:t>
      </w:r>
    </w:p>
    <w:p w14:paraId="013040C9" w14:textId="5C799128" w:rsidR="002F65D4" w:rsidRPr="009E5FB4" w:rsidRDefault="002F65D4" w:rsidP="007171B1">
      <w:pPr>
        <w:pStyle w:val="code"/>
      </w:pPr>
      <w:r w:rsidRPr="009E5FB4">
        <w:t xml:space="preserve">    // General Shape properties and methods here</w:t>
      </w:r>
    </w:p>
    <w:p w14:paraId="333214AB" w14:textId="77777777" w:rsidR="002F65D4" w:rsidRPr="009E5FB4" w:rsidRDefault="002F65D4" w:rsidP="007171B1">
      <w:pPr>
        <w:pStyle w:val="code"/>
      </w:pPr>
      <w:r w:rsidRPr="009E5FB4">
        <w:t>}</w:t>
      </w:r>
    </w:p>
    <w:p w14:paraId="234FC010" w14:textId="77777777" w:rsidR="002F65D4" w:rsidRPr="009E5FB4" w:rsidRDefault="002F65D4" w:rsidP="007171B1">
      <w:pPr>
        <w:pStyle w:val="code"/>
      </w:pPr>
      <w:r w:rsidRPr="009E5FB4">
        <w:t>class Circle extends Shape {</w:t>
      </w:r>
    </w:p>
    <w:p w14:paraId="4587DFEB" w14:textId="56924C7C" w:rsidR="002F65D4" w:rsidRPr="009E5FB4" w:rsidRDefault="002F65D4" w:rsidP="007171B1">
      <w:pPr>
        <w:pStyle w:val="code"/>
      </w:pPr>
      <w:r w:rsidRPr="009E5FB4">
        <w:t xml:space="preserve">    // Circle-specific properties and methods here</w:t>
      </w:r>
    </w:p>
    <w:p w14:paraId="08A6221D" w14:textId="77777777" w:rsidR="002F65D4" w:rsidRPr="009E5FB4" w:rsidRDefault="002F65D4" w:rsidP="007171B1">
      <w:pPr>
        <w:pStyle w:val="code"/>
      </w:pPr>
      <w:r w:rsidRPr="009E5FB4">
        <w:t>}</w:t>
      </w:r>
    </w:p>
    <w:p w14:paraId="68776556" w14:textId="32534A88" w:rsidR="002F65D4" w:rsidRDefault="002F65D4" w:rsidP="00B4237B">
      <w:r>
        <w:t>The following script shows inheritance in action. It creates a parent Shape class, holding properties and methods common to all shapes, then creates two child classes based on Shape — Circle</w:t>
      </w:r>
      <w:r w:rsidR="001429BC">
        <w:t>,</w:t>
      </w:r>
      <w:r>
        <w:t xml:space="preserve"> and Square — that contain properties and methods related to circles and squares, respectively.</w:t>
      </w:r>
    </w:p>
    <w:p w14:paraId="4CA72336" w14:textId="77777777" w:rsidR="002F65D4" w:rsidRPr="009E5FB4" w:rsidRDefault="002F65D4" w:rsidP="007171B1">
      <w:pPr>
        <w:pStyle w:val="code"/>
      </w:pPr>
      <w:r w:rsidRPr="009E5FB4">
        <w:t>class Shape {</w:t>
      </w:r>
    </w:p>
    <w:p w14:paraId="42FEBFD5" w14:textId="77777777" w:rsidR="002F65D4" w:rsidRPr="009E5FB4" w:rsidRDefault="002F65D4" w:rsidP="007171B1">
      <w:pPr>
        <w:pStyle w:val="code"/>
      </w:pPr>
      <w:r w:rsidRPr="009E5FB4">
        <w:t xml:space="preserve">    private $_color = "black";</w:t>
      </w:r>
    </w:p>
    <w:p w14:paraId="421239D4" w14:textId="77777777" w:rsidR="002F65D4" w:rsidRPr="009E5FB4" w:rsidRDefault="002F65D4" w:rsidP="007171B1">
      <w:pPr>
        <w:pStyle w:val="code"/>
      </w:pPr>
      <w:r w:rsidRPr="009E5FB4">
        <w:t xml:space="preserve">    private $_filled = false;</w:t>
      </w:r>
    </w:p>
    <w:p w14:paraId="7232AD25" w14:textId="08B6D1D4" w:rsidR="002F65D4" w:rsidRPr="009E5FB4" w:rsidRDefault="002F65D4" w:rsidP="007171B1">
      <w:pPr>
        <w:pStyle w:val="code"/>
      </w:pPr>
      <w:r w:rsidRPr="009E5FB4">
        <w:t xml:space="preserve">    public function getColor() {</w:t>
      </w:r>
    </w:p>
    <w:p w14:paraId="1D296459" w14:textId="77777777" w:rsidR="002F65D4" w:rsidRPr="009E5FB4" w:rsidRDefault="002F65D4" w:rsidP="007171B1">
      <w:pPr>
        <w:pStyle w:val="code"/>
      </w:pPr>
      <w:r w:rsidRPr="009E5FB4">
        <w:t xml:space="preserve">        return $this-&gt;color;</w:t>
      </w:r>
    </w:p>
    <w:p w14:paraId="57FB6034" w14:textId="77777777" w:rsidR="002F65D4" w:rsidRPr="009E5FB4" w:rsidRDefault="002F65D4" w:rsidP="007171B1">
      <w:pPr>
        <w:pStyle w:val="code"/>
      </w:pPr>
      <w:r w:rsidRPr="009E5FB4">
        <w:t xml:space="preserve">    }</w:t>
      </w:r>
    </w:p>
    <w:p w14:paraId="4FB143E7" w14:textId="77777777" w:rsidR="002F65D4" w:rsidRPr="009E5FB4" w:rsidRDefault="002F65D4" w:rsidP="007171B1">
      <w:pPr>
        <w:pStyle w:val="code"/>
      </w:pPr>
      <w:r w:rsidRPr="009E5FB4">
        <w:lastRenderedPageBreak/>
        <w:t xml:space="preserve">    public function setColor( $color ) {</w:t>
      </w:r>
    </w:p>
    <w:p w14:paraId="5E86CF21" w14:textId="77777777" w:rsidR="002F65D4" w:rsidRPr="009E5FB4" w:rsidRDefault="002F65D4" w:rsidP="007171B1">
      <w:pPr>
        <w:pStyle w:val="code"/>
      </w:pPr>
      <w:r w:rsidRPr="009E5FB4">
        <w:t xml:space="preserve">        $this-&gt;color = $color;</w:t>
      </w:r>
    </w:p>
    <w:p w14:paraId="74C51980" w14:textId="77777777" w:rsidR="002F65D4" w:rsidRPr="009E5FB4" w:rsidRDefault="002F65D4" w:rsidP="007171B1">
      <w:pPr>
        <w:pStyle w:val="code"/>
      </w:pPr>
      <w:r w:rsidRPr="009E5FB4">
        <w:t xml:space="preserve">    }</w:t>
      </w:r>
    </w:p>
    <w:p w14:paraId="12BA668E" w14:textId="77777777" w:rsidR="002F65D4" w:rsidRPr="009E5FB4" w:rsidRDefault="002F65D4" w:rsidP="007171B1">
      <w:pPr>
        <w:pStyle w:val="code"/>
      </w:pPr>
      <w:r w:rsidRPr="009E5FB4">
        <w:t xml:space="preserve">    public function isFilled() {</w:t>
      </w:r>
    </w:p>
    <w:p w14:paraId="13FD1DAC" w14:textId="77777777" w:rsidR="002F65D4" w:rsidRPr="009E5FB4" w:rsidRDefault="002F65D4" w:rsidP="007171B1">
      <w:pPr>
        <w:pStyle w:val="code"/>
      </w:pPr>
      <w:r w:rsidRPr="009E5FB4">
        <w:t xml:space="preserve">        return $this-&gt;filled;</w:t>
      </w:r>
    </w:p>
    <w:p w14:paraId="7067F8EB" w14:textId="77777777" w:rsidR="002F65D4" w:rsidRPr="009E5FB4" w:rsidRDefault="002F65D4" w:rsidP="007171B1">
      <w:pPr>
        <w:pStyle w:val="code"/>
      </w:pPr>
      <w:r w:rsidRPr="009E5FB4">
        <w:t xml:space="preserve">    }</w:t>
      </w:r>
    </w:p>
    <w:p w14:paraId="2C5D10AD" w14:textId="77777777" w:rsidR="002F65D4" w:rsidRPr="009E5FB4" w:rsidRDefault="002F65D4" w:rsidP="007171B1">
      <w:pPr>
        <w:pStyle w:val="code"/>
      </w:pPr>
      <w:r w:rsidRPr="009E5FB4">
        <w:t xml:space="preserve">    public function fill() {</w:t>
      </w:r>
    </w:p>
    <w:p w14:paraId="09557F3D" w14:textId="77777777" w:rsidR="002F65D4" w:rsidRPr="009E5FB4" w:rsidRDefault="002F65D4" w:rsidP="007171B1">
      <w:pPr>
        <w:pStyle w:val="code"/>
      </w:pPr>
      <w:r w:rsidRPr="009E5FB4">
        <w:t xml:space="preserve">        $this-&gt;filled = true;</w:t>
      </w:r>
    </w:p>
    <w:p w14:paraId="2FFEF817" w14:textId="77777777" w:rsidR="002F65D4" w:rsidRPr="009E5FB4" w:rsidRDefault="002F65D4" w:rsidP="007171B1">
      <w:pPr>
        <w:pStyle w:val="code"/>
      </w:pPr>
      <w:r w:rsidRPr="009E5FB4">
        <w:t xml:space="preserve">    }</w:t>
      </w:r>
    </w:p>
    <w:p w14:paraId="63805548" w14:textId="77777777" w:rsidR="002F65D4" w:rsidRPr="009E5FB4" w:rsidRDefault="002F65D4" w:rsidP="007171B1">
      <w:pPr>
        <w:pStyle w:val="code"/>
      </w:pPr>
      <w:r w:rsidRPr="009E5FB4">
        <w:t xml:space="preserve">    public function makeHollow() {</w:t>
      </w:r>
    </w:p>
    <w:p w14:paraId="4D549D92" w14:textId="77777777" w:rsidR="002F65D4" w:rsidRPr="009E5FB4" w:rsidRDefault="002F65D4" w:rsidP="007171B1">
      <w:pPr>
        <w:pStyle w:val="code"/>
      </w:pPr>
      <w:r w:rsidRPr="009E5FB4">
        <w:t xml:space="preserve">        $this-&gt;filled = false;</w:t>
      </w:r>
    </w:p>
    <w:p w14:paraId="422DD1E4" w14:textId="77777777" w:rsidR="002F65D4" w:rsidRPr="009E5FB4" w:rsidRDefault="002F65D4" w:rsidP="007171B1">
      <w:pPr>
        <w:pStyle w:val="code"/>
      </w:pPr>
      <w:r w:rsidRPr="009E5FB4">
        <w:t xml:space="preserve">    }</w:t>
      </w:r>
    </w:p>
    <w:p w14:paraId="72D9E839" w14:textId="77777777" w:rsidR="002F65D4" w:rsidRPr="009E5FB4" w:rsidRDefault="002F65D4" w:rsidP="007171B1">
      <w:pPr>
        <w:pStyle w:val="code"/>
      </w:pPr>
      <w:r w:rsidRPr="009E5FB4">
        <w:t>}</w:t>
      </w:r>
    </w:p>
    <w:p w14:paraId="494B6CE9" w14:textId="77777777" w:rsidR="002F65D4" w:rsidRPr="009E5FB4" w:rsidRDefault="002F65D4" w:rsidP="007171B1">
      <w:pPr>
        <w:pStyle w:val="code"/>
      </w:pPr>
      <w:r w:rsidRPr="009E5FB4">
        <w:t>class Circle extends Shape {</w:t>
      </w:r>
    </w:p>
    <w:p w14:paraId="6D9E1264" w14:textId="77777777" w:rsidR="002F65D4" w:rsidRPr="009E5FB4" w:rsidRDefault="002F65D4" w:rsidP="007171B1">
      <w:pPr>
        <w:pStyle w:val="code"/>
      </w:pPr>
      <w:r w:rsidRPr="009E5FB4">
        <w:t xml:space="preserve">    private $_radius = 0;</w:t>
      </w:r>
    </w:p>
    <w:p w14:paraId="497F562D" w14:textId="0A782E4E" w:rsidR="002F65D4" w:rsidRPr="009E5FB4" w:rsidRDefault="002F65D4" w:rsidP="007171B1">
      <w:pPr>
        <w:pStyle w:val="code"/>
      </w:pPr>
      <w:r w:rsidRPr="009E5FB4">
        <w:t xml:space="preserve">    public function getRadius() {</w:t>
      </w:r>
    </w:p>
    <w:p w14:paraId="3519DE5B" w14:textId="77777777" w:rsidR="002F65D4" w:rsidRPr="009E5FB4" w:rsidRDefault="002F65D4" w:rsidP="007171B1">
      <w:pPr>
        <w:pStyle w:val="code"/>
      </w:pPr>
      <w:r w:rsidRPr="009E5FB4">
        <w:t xml:space="preserve">        return $this-&gt;radius;</w:t>
      </w:r>
    </w:p>
    <w:p w14:paraId="3C741303" w14:textId="77777777" w:rsidR="002F65D4" w:rsidRPr="009E5FB4" w:rsidRDefault="002F65D4" w:rsidP="007171B1">
      <w:pPr>
        <w:pStyle w:val="code"/>
      </w:pPr>
      <w:r w:rsidRPr="009E5FB4">
        <w:t xml:space="preserve">    }</w:t>
      </w:r>
    </w:p>
    <w:p w14:paraId="401210A4" w14:textId="77777777" w:rsidR="002F65D4" w:rsidRPr="009E5FB4" w:rsidRDefault="002F65D4" w:rsidP="007171B1">
      <w:pPr>
        <w:pStyle w:val="code"/>
      </w:pPr>
      <w:r w:rsidRPr="009E5FB4">
        <w:t xml:space="preserve">    public function setRadius( $radius ) {</w:t>
      </w:r>
    </w:p>
    <w:p w14:paraId="10152F1C" w14:textId="77777777" w:rsidR="002F65D4" w:rsidRPr="009E5FB4" w:rsidRDefault="002F65D4" w:rsidP="007171B1">
      <w:pPr>
        <w:pStyle w:val="code"/>
      </w:pPr>
      <w:r w:rsidRPr="009E5FB4">
        <w:t xml:space="preserve">        $this-&gt;radius = $radius;</w:t>
      </w:r>
    </w:p>
    <w:p w14:paraId="17BCFC3F" w14:textId="77777777" w:rsidR="002F65D4" w:rsidRPr="009E5FB4" w:rsidRDefault="002F65D4" w:rsidP="007171B1">
      <w:pPr>
        <w:pStyle w:val="code"/>
      </w:pPr>
      <w:r w:rsidRPr="009E5FB4">
        <w:t xml:space="preserve">    }</w:t>
      </w:r>
    </w:p>
    <w:p w14:paraId="6BD42FF6" w14:textId="77777777" w:rsidR="002F65D4" w:rsidRPr="009E5FB4" w:rsidRDefault="002F65D4" w:rsidP="007171B1">
      <w:pPr>
        <w:pStyle w:val="code"/>
      </w:pPr>
      <w:r w:rsidRPr="009E5FB4">
        <w:t xml:space="preserve">    public function getArea() {</w:t>
      </w:r>
    </w:p>
    <w:p w14:paraId="4640D093" w14:textId="77777777" w:rsidR="002F65D4" w:rsidRPr="009E5FB4" w:rsidRDefault="002F65D4" w:rsidP="007171B1">
      <w:pPr>
        <w:pStyle w:val="code"/>
      </w:pPr>
      <w:r w:rsidRPr="009E5FB4">
        <w:t xml:space="preserve">        return M_PI * pow( $this-&gt;radius, 2 );</w:t>
      </w:r>
    </w:p>
    <w:p w14:paraId="3F8E79EF" w14:textId="77777777" w:rsidR="002F65D4" w:rsidRPr="009E5FB4" w:rsidRDefault="002F65D4" w:rsidP="007171B1">
      <w:pPr>
        <w:pStyle w:val="code"/>
      </w:pPr>
      <w:r w:rsidRPr="009E5FB4">
        <w:lastRenderedPageBreak/>
        <w:t xml:space="preserve">    }</w:t>
      </w:r>
    </w:p>
    <w:p w14:paraId="57E89A31" w14:textId="77777777" w:rsidR="002F65D4" w:rsidRPr="009E5FB4" w:rsidRDefault="002F65D4" w:rsidP="007171B1">
      <w:pPr>
        <w:pStyle w:val="code"/>
      </w:pPr>
      <w:r w:rsidRPr="009E5FB4">
        <w:t>}</w:t>
      </w:r>
    </w:p>
    <w:p w14:paraId="117037E0" w14:textId="77777777" w:rsidR="002F65D4" w:rsidRPr="009E5FB4" w:rsidRDefault="002F65D4" w:rsidP="007171B1">
      <w:pPr>
        <w:pStyle w:val="code"/>
      </w:pPr>
    </w:p>
    <w:p w14:paraId="191C3956" w14:textId="77777777" w:rsidR="002F65D4" w:rsidRPr="009E5FB4" w:rsidRDefault="002F65D4" w:rsidP="007171B1">
      <w:pPr>
        <w:pStyle w:val="code"/>
      </w:pPr>
      <w:r w:rsidRPr="009E5FB4">
        <w:t>class Square extends Shape {</w:t>
      </w:r>
    </w:p>
    <w:p w14:paraId="6AD04B1E" w14:textId="77777777" w:rsidR="002F65D4" w:rsidRPr="009E5FB4" w:rsidRDefault="002F65D4" w:rsidP="007171B1">
      <w:pPr>
        <w:pStyle w:val="code"/>
      </w:pPr>
      <w:r w:rsidRPr="009E5FB4">
        <w:t xml:space="preserve">    private $_sideLength = 0;</w:t>
      </w:r>
    </w:p>
    <w:p w14:paraId="53DEA48D" w14:textId="77777777" w:rsidR="002F65D4" w:rsidRPr="009E5FB4" w:rsidRDefault="002F65D4" w:rsidP="007171B1">
      <w:pPr>
        <w:pStyle w:val="code"/>
      </w:pPr>
      <w:r w:rsidRPr="009E5FB4">
        <w:t xml:space="preserve">    public function getSideLength() {</w:t>
      </w:r>
    </w:p>
    <w:p w14:paraId="1F5B895F" w14:textId="77777777" w:rsidR="002F65D4" w:rsidRPr="009E5FB4" w:rsidRDefault="002F65D4" w:rsidP="007171B1">
      <w:pPr>
        <w:pStyle w:val="code"/>
      </w:pPr>
      <w:r w:rsidRPr="009E5FB4">
        <w:t xml:space="preserve">        return $this-&gt;sideLength;</w:t>
      </w:r>
    </w:p>
    <w:p w14:paraId="15B1B451" w14:textId="77777777" w:rsidR="002F65D4" w:rsidRPr="009E5FB4" w:rsidRDefault="002F65D4" w:rsidP="007171B1">
      <w:pPr>
        <w:pStyle w:val="code"/>
      </w:pPr>
      <w:r w:rsidRPr="009E5FB4">
        <w:t xml:space="preserve">    }</w:t>
      </w:r>
    </w:p>
    <w:p w14:paraId="2A43B781" w14:textId="77777777" w:rsidR="002F65D4" w:rsidRPr="009E5FB4" w:rsidRDefault="002F65D4" w:rsidP="007171B1">
      <w:pPr>
        <w:pStyle w:val="code"/>
      </w:pPr>
      <w:r w:rsidRPr="009E5FB4">
        <w:t xml:space="preserve">    public function setSideLength( $length ) {</w:t>
      </w:r>
    </w:p>
    <w:p w14:paraId="02E39AB8" w14:textId="77777777" w:rsidR="002F65D4" w:rsidRPr="009E5FB4" w:rsidRDefault="002F65D4" w:rsidP="007171B1">
      <w:pPr>
        <w:pStyle w:val="code"/>
      </w:pPr>
      <w:r w:rsidRPr="009E5FB4">
        <w:t xml:space="preserve">        $this-&gt;sideLength = $length;</w:t>
      </w:r>
    </w:p>
    <w:p w14:paraId="70B349ED" w14:textId="77777777" w:rsidR="002F65D4" w:rsidRPr="009E5FB4" w:rsidRDefault="002F65D4" w:rsidP="007171B1">
      <w:pPr>
        <w:pStyle w:val="code"/>
      </w:pPr>
      <w:r w:rsidRPr="009E5FB4">
        <w:t xml:space="preserve">    }</w:t>
      </w:r>
    </w:p>
    <w:p w14:paraId="2927F513" w14:textId="77777777" w:rsidR="002F65D4" w:rsidRPr="009E5FB4" w:rsidRDefault="002F65D4" w:rsidP="007171B1">
      <w:pPr>
        <w:pStyle w:val="code"/>
      </w:pPr>
      <w:r w:rsidRPr="009E5FB4">
        <w:t xml:space="preserve">    public function getArea() {</w:t>
      </w:r>
    </w:p>
    <w:p w14:paraId="7CF19A90" w14:textId="77777777" w:rsidR="002F65D4" w:rsidRPr="009E5FB4" w:rsidRDefault="002F65D4" w:rsidP="007171B1">
      <w:pPr>
        <w:pStyle w:val="code"/>
      </w:pPr>
      <w:r w:rsidRPr="009E5FB4">
        <w:t xml:space="preserve">        return pow( $this-&gt;sideLength, 2 );</w:t>
      </w:r>
    </w:p>
    <w:p w14:paraId="5BC37D26" w14:textId="77777777" w:rsidR="002F65D4" w:rsidRPr="009E5FB4" w:rsidRDefault="002F65D4" w:rsidP="007171B1">
      <w:pPr>
        <w:pStyle w:val="code"/>
      </w:pPr>
      <w:r w:rsidRPr="009E5FB4">
        <w:t xml:space="preserve">    }</w:t>
      </w:r>
    </w:p>
    <w:p w14:paraId="75A4F7F0" w14:textId="77777777" w:rsidR="002F65D4" w:rsidRPr="009E5FB4" w:rsidRDefault="002F65D4" w:rsidP="007171B1">
      <w:pPr>
        <w:pStyle w:val="code"/>
      </w:pPr>
      <w:r w:rsidRPr="009E5FB4">
        <w:t>}</w:t>
      </w:r>
    </w:p>
    <w:p w14:paraId="312BA6C4" w14:textId="77777777" w:rsidR="002F65D4" w:rsidRPr="009E5FB4" w:rsidRDefault="002F65D4" w:rsidP="007171B1">
      <w:pPr>
        <w:pStyle w:val="code"/>
      </w:pPr>
    </w:p>
    <w:p w14:paraId="72A9737C" w14:textId="77777777" w:rsidR="002F65D4" w:rsidRPr="009E5FB4" w:rsidRDefault="002F65D4" w:rsidP="007171B1">
      <w:pPr>
        <w:pStyle w:val="code"/>
      </w:pPr>
      <w:r w:rsidRPr="009E5FB4">
        <w:t>$myCircle = new Circle;</w:t>
      </w:r>
    </w:p>
    <w:p w14:paraId="69C0446B" w14:textId="77777777" w:rsidR="002F65D4" w:rsidRPr="009E5FB4" w:rsidRDefault="002F65D4" w:rsidP="007171B1">
      <w:pPr>
        <w:pStyle w:val="code"/>
      </w:pPr>
      <w:r w:rsidRPr="009E5FB4">
        <w:t>$myCircle-&gt;setColor( "red" );</w:t>
      </w:r>
    </w:p>
    <w:p w14:paraId="100DBE20" w14:textId="77777777" w:rsidR="002F65D4" w:rsidRPr="009E5FB4" w:rsidRDefault="002F65D4" w:rsidP="007171B1">
      <w:pPr>
        <w:pStyle w:val="code"/>
      </w:pPr>
      <w:r w:rsidRPr="009E5FB4">
        <w:t>$myCircle-&gt;fill();</w:t>
      </w:r>
    </w:p>
    <w:p w14:paraId="7A4391C3" w14:textId="77777777" w:rsidR="002F65D4" w:rsidRPr="009E5FB4" w:rsidRDefault="002F65D4" w:rsidP="007171B1">
      <w:pPr>
        <w:pStyle w:val="code"/>
      </w:pPr>
      <w:r w:rsidRPr="009E5FB4">
        <w:t>$myCircle-&gt;setRadius(4);</w:t>
      </w:r>
    </w:p>
    <w:p w14:paraId="0D3BD244" w14:textId="77777777" w:rsidR="002F65D4" w:rsidRPr="009E5FB4" w:rsidRDefault="002F65D4" w:rsidP="007171B1">
      <w:pPr>
        <w:pStyle w:val="code"/>
      </w:pPr>
    </w:p>
    <w:p w14:paraId="4AFE27E2" w14:textId="25BCF605" w:rsidR="002F65D4" w:rsidRPr="009E5FB4" w:rsidRDefault="002F65D4" w:rsidP="007171B1">
      <w:pPr>
        <w:pStyle w:val="code"/>
      </w:pPr>
      <w:r w:rsidRPr="009E5FB4">
        <w:t>echo "My Circle</w:t>
      </w:r>
      <w:r w:rsidR="00E30836">
        <w:t>&lt;br&gt;</w:t>
      </w:r>
      <w:r w:rsidRPr="009E5FB4">
        <w:t>";</w:t>
      </w:r>
    </w:p>
    <w:p w14:paraId="134CF740" w14:textId="054B23C1" w:rsidR="002F65D4" w:rsidRPr="009E5FB4" w:rsidRDefault="002F65D4" w:rsidP="007171B1">
      <w:pPr>
        <w:pStyle w:val="code"/>
      </w:pPr>
      <w:r w:rsidRPr="009E5FB4">
        <w:t>echo "My circle has a radius of " . $myCircle-&gt;getRadius()."</w:t>
      </w:r>
      <w:r w:rsidR="00E30836">
        <w:t>&lt;br&gt;</w:t>
      </w:r>
      <w:r w:rsidRPr="009E5FB4">
        <w:t>";</w:t>
      </w:r>
    </w:p>
    <w:p w14:paraId="0AB6062E" w14:textId="1BC89341" w:rsidR="002F65D4" w:rsidRPr="009E5FB4" w:rsidRDefault="002F65D4" w:rsidP="007171B1">
      <w:pPr>
        <w:pStyle w:val="code"/>
      </w:pPr>
      <w:r w:rsidRPr="009E5FB4">
        <w:lastRenderedPageBreak/>
        <w:t>echo "It is " . $myCircle-&gt;getColor() . " and it is " . ( $myCircle-&gt;isFilled() ? "filled" : "hollow" )."</w:t>
      </w:r>
      <w:r w:rsidR="00E30836">
        <w:t>&lt;br&gt;</w:t>
      </w:r>
      <w:r w:rsidRPr="009E5FB4">
        <w:t>";</w:t>
      </w:r>
    </w:p>
    <w:p w14:paraId="0417C178" w14:textId="61DFD616" w:rsidR="002F65D4" w:rsidRPr="009E5FB4" w:rsidRDefault="002F65D4" w:rsidP="007171B1">
      <w:pPr>
        <w:pStyle w:val="code"/>
      </w:pPr>
      <w:r w:rsidRPr="009E5FB4">
        <w:t>echo "The area of my circle is: " . $myCircle-&gt;getArea()."</w:t>
      </w:r>
      <w:r w:rsidR="00E30836">
        <w:t>&lt;br&gt;</w:t>
      </w:r>
      <w:r w:rsidRPr="009E5FB4">
        <w:t>";</w:t>
      </w:r>
    </w:p>
    <w:p w14:paraId="1E65D942" w14:textId="77777777" w:rsidR="002F65D4" w:rsidRPr="009E5FB4" w:rsidRDefault="002F65D4" w:rsidP="007171B1">
      <w:pPr>
        <w:pStyle w:val="code"/>
      </w:pPr>
      <w:r w:rsidRPr="009E5FB4">
        <w:t>$mySquare = new Square;</w:t>
      </w:r>
    </w:p>
    <w:p w14:paraId="444C8973" w14:textId="77777777" w:rsidR="002F65D4" w:rsidRPr="009E5FB4" w:rsidRDefault="002F65D4" w:rsidP="007171B1">
      <w:pPr>
        <w:pStyle w:val="code"/>
      </w:pPr>
      <w:r w:rsidRPr="009E5FB4">
        <w:t>$mySquare-&gt;setColor("green");</w:t>
      </w:r>
    </w:p>
    <w:p w14:paraId="4741DDC3" w14:textId="77777777" w:rsidR="002F65D4" w:rsidRPr="009E5FB4" w:rsidRDefault="002F65D4" w:rsidP="007171B1">
      <w:pPr>
        <w:pStyle w:val="code"/>
      </w:pPr>
      <w:r w:rsidRPr="009E5FB4">
        <w:t>$mySquare-&gt;makeHollow();</w:t>
      </w:r>
    </w:p>
    <w:p w14:paraId="44E56BA3" w14:textId="77777777" w:rsidR="002F65D4" w:rsidRPr="009E5FB4" w:rsidRDefault="002F65D4" w:rsidP="007171B1">
      <w:pPr>
        <w:pStyle w:val="code"/>
      </w:pPr>
      <w:r w:rsidRPr="009E5FB4">
        <w:t>$mySquare-&gt;setSideLength(3);</w:t>
      </w:r>
    </w:p>
    <w:p w14:paraId="305F3856" w14:textId="5D8BE7A6" w:rsidR="002F65D4" w:rsidRPr="009E5FB4" w:rsidRDefault="002F65D4" w:rsidP="007171B1">
      <w:pPr>
        <w:pStyle w:val="code"/>
      </w:pPr>
      <w:r w:rsidRPr="009E5FB4">
        <w:t>echo "My Square</w:t>
      </w:r>
      <w:r w:rsidR="00E30836">
        <w:t>&lt;br&gt;</w:t>
      </w:r>
      <w:r w:rsidRPr="009E5FB4">
        <w:t>";</w:t>
      </w:r>
    </w:p>
    <w:p w14:paraId="50011934" w14:textId="62509E6E" w:rsidR="002F65D4" w:rsidRPr="009E5FB4" w:rsidRDefault="002F65D4" w:rsidP="007171B1">
      <w:pPr>
        <w:pStyle w:val="code"/>
      </w:pPr>
      <w:r w:rsidRPr="009E5FB4">
        <w:t>echo "My square has a side length of " . $mySquare-&gt;getSideLength()."</w:t>
      </w:r>
      <w:r w:rsidR="00E30836">
        <w:t>&lt;br&gt;</w:t>
      </w:r>
      <w:r w:rsidRPr="009E5FB4">
        <w:t>";</w:t>
      </w:r>
    </w:p>
    <w:p w14:paraId="5530B130" w14:textId="02769606" w:rsidR="002F65D4" w:rsidRPr="009E5FB4" w:rsidRDefault="002F65D4" w:rsidP="007171B1">
      <w:pPr>
        <w:pStyle w:val="code"/>
      </w:pPr>
      <w:r w:rsidRPr="009E5FB4">
        <w:t>echo "It is " . $mySquare-&gt;getColor() . " and it is " . ( $mySquare-&gt;isFilled() ? "filled" : "hollow" )."</w:t>
      </w:r>
      <w:r w:rsidR="00E30836">
        <w:t>&lt;br&gt;</w:t>
      </w:r>
      <w:r w:rsidRPr="009E5FB4">
        <w:t>";</w:t>
      </w:r>
    </w:p>
    <w:p w14:paraId="480A5B59" w14:textId="20EE19E7" w:rsidR="002F65D4" w:rsidRDefault="002F65D4" w:rsidP="007171B1">
      <w:pPr>
        <w:pStyle w:val="code"/>
      </w:pPr>
      <w:r w:rsidRPr="009E5FB4">
        <w:t>echo "The area of my square is: " . $mySquare-&gt;getArea()."</w:t>
      </w:r>
      <w:r w:rsidR="00E30836">
        <w:t>&lt;br&gt;</w:t>
      </w:r>
      <w:r w:rsidRPr="009E5FB4">
        <w:t>";</w:t>
      </w:r>
    </w:p>
    <w:p w14:paraId="505F4829" w14:textId="248A8307" w:rsidR="002F65D4" w:rsidRDefault="002F65D4" w:rsidP="00BF12A1">
      <w:pPr>
        <w:pStyle w:val="Heading3"/>
      </w:pPr>
      <w:bookmarkStart w:id="222" w:name="_Toc120626989"/>
      <w:r>
        <w:t>How It Works</w:t>
      </w:r>
      <w:bookmarkEnd w:id="222"/>
    </w:p>
    <w:p w14:paraId="72603D22" w14:textId="77777777" w:rsidR="002F65D4" w:rsidRDefault="002F65D4" w:rsidP="00B4237B">
      <w:r>
        <w:t>The script first creates the parent Shape class. This class contains just the properties and methods common to all shapes. It contains private properties to store the shape's color and record whether the shape is filled or hollow, then provides public accessor methods to get and set the color, as well as fill the shape or make it hollow and retrieve the shape's fill status.</w:t>
      </w:r>
    </w:p>
    <w:p w14:paraId="7116454C" w14:textId="1B09501D" w:rsidR="002F65D4" w:rsidRDefault="002F65D4" w:rsidP="00B4237B">
      <w:r>
        <w:t xml:space="preserve">Next, the script creates a Circle class that inherits from the Shape class. Remember that a child class inherits all the properties and methods of its parent. The Circle class also adds a private property to store the circle's radius and provides public methods to get and set the radius, as well as calculate the area from the </w:t>
      </w:r>
      <w:r w:rsidR="001429BC">
        <w:t>radius.</w:t>
      </w:r>
    </w:p>
    <w:p w14:paraId="7E6D6FDD" w14:textId="2D5293DA" w:rsidR="002F65D4" w:rsidRDefault="002F65D4" w:rsidP="00B4237B">
      <w:r>
        <w:t>The script then creates Square, another class that inherits from Shape. This time, the class adds a private property to track the length of one side of the square and provides methods to get and set the side length and calculate the square's</w:t>
      </w:r>
      <w:r w:rsidR="001429BC">
        <w:t xml:space="preserve"> area</w:t>
      </w:r>
      <w:r>
        <w:t>.</w:t>
      </w:r>
    </w:p>
    <w:p w14:paraId="476969D8" w14:textId="3DD65D0B" w:rsidR="002F65D4" w:rsidRDefault="002F65D4" w:rsidP="00B4237B">
      <w:r>
        <w:lastRenderedPageBreak/>
        <w:t>Finally, the script demonstrates the use of the Circle and Square classes. First</w:t>
      </w:r>
      <w:r w:rsidR="001429BC">
        <w:t>,</w:t>
      </w:r>
      <w:r>
        <w:t xml:space="preserve"> it creates a new Circle object, sets its color, fills it, and sets its radius to 4. It then displays all the properties of the circle and calculates its area using the getArea() method of the Circle class. Notice how the script calls some methods that are in the parent Shape class, such as setColor() and isFilled(), and some methods that are in the child Circle class, such as setRadius() and getArea(). The script then repeats the process with the Square class, creating a hollow green square with a side length of 3, then displaying the square's properties and calculating its area using the Square class's getArea() method.</w:t>
      </w:r>
    </w:p>
    <w:p w14:paraId="320E6759" w14:textId="77777777" w:rsidR="002F65D4" w:rsidRDefault="002F65D4" w:rsidP="00BF12A1">
      <w:pPr>
        <w:pStyle w:val="Heading3"/>
      </w:pPr>
      <w:bookmarkStart w:id="223" w:name="_Toc120626990"/>
      <w:r>
        <w:t>Overriding Methods in the Parent Class</w:t>
      </w:r>
      <w:bookmarkEnd w:id="223"/>
    </w:p>
    <w:p w14:paraId="6D9FA00A" w14:textId="18C9D0DD" w:rsidR="002F65D4" w:rsidRDefault="002F65D4" w:rsidP="00B4237B">
      <w:r>
        <w:t>What if you want to create a child class whose methods are different from the corresponding methods in the parent class? For example, you might create a class called Fruit that contains methods such as peel(), slice(),</w:t>
      </w:r>
      <w:r w:rsidR="001429BC">
        <w:t xml:space="preserve"> </w:t>
      </w:r>
      <w:r>
        <w:t xml:space="preserve">and eat(). This works for most fruit; however, grapes, for example, don't need to be peeled or sliced. </w:t>
      </w:r>
      <w:r w:rsidR="00E30836">
        <w:t>So,</w:t>
      </w:r>
      <w:r>
        <w:t xml:space="preserve"> you might want your Grape object to behave somewhat differently </w:t>
      </w:r>
      <w:r w:rsidR="001429BC">
        <w:t>from</w:t>
      </w:r>
      <w:r>
        <w:t xml:space="preserve"> the generic Fruit object if you try to peel or slice it.</w:t>
      </w:r>
    </w:p>
    <w:p w14:paraId="1FCB9041" w14:textId="04DBBCFD" w:rsidR="002F65D4" w:rsidRDefault="002F65D4" w:rsidP="00B4237B">
      <w:r>
        <w:t>PHP, like most object</w:t>
      </w:r>
      <w:r w:rsidR="001429BC">
        <w:t>-</w:t>
      </w:r>
      <w:r>
        <w:t>oriented languages, lets you solve such problems by overriding a parent class's method in the child class. To do this, simply create a method with the same name in the child class. Then, when that method name is called for an object of the child class, the child class's method is run instead of the parent class’s method:</w:t>
      </w:r>
    </w:p>
    <w:p w14:paraId="772CE082" w14:textId="77777777" w:rsidR="002F65D4" w:rsidRPr="009E5FB4" w:rsidRDefault="002F65D4" w:rsidP="007171B1">
      <w:pPr>
        <w:pStyle w:val="code"/>
      </w:pPr>
      <w:r w:rsidRPr="009E5FB4">
        <w:t>class ParentClass {</w:t>
      </w:r>
    </w:p>
    <w:p w14:paraId="0FADCA80" w14:textId="77777777" w:rsidR="002F65D4" w:rsidRPr="009E5FB4" w:rsidRDefault="002F65D4" w:rsidP="007171B1">
      <w:pPr>
        <w:pStyle w:val="code"/>
      </w:pPr>
      <w:r w:rsidRPr="009E5FB4">
        <w:t xml:space="preserve">    public function someMethod() {</w:t>
      </w:r>
    </w:p>
    <w:p w14:paraId="193E39F0" w14:textId="540D4285" w:rsidR="002F65D4" w:rsidRPr="009E5FB4" w:rsidRDefault="002F65D4" w:rsidP="00342547">
      <w:pPr>
        <w:pStyle w:val="comment"/>
      </w:pPr>
      <w:r w:rsidRPr="009E5FB4">
        <w:t xml:space="preserve">        // </w:t>
      </w:r>
      <w:r w:rsidR="0044270A">
        <w:t>WRITE CODE HERE</w:t>
      </w:r>
    </w:p>
    <w:p w14:paraId="034170D3" w14:textId="77777777" w:rsidR="002F65D4" w:rsidRPr="009E5FB4" w:rsidRDefault="002F65D4" w:rsidP="007171B1">
      <w:pPr>
        <w:pStyle w:val="code"/>
      </w:pPr>
      <w:r w:rsidRPr="009E5FB4">
        <w:t xml:space="preserve">    }</w:t>
      </w:r>
    </w:p>
    <w:p w14:paraId="009210D1" w14:textId="77777777" w:rsidR="002F65D4" w:rsidRPr="009E5FB4" w:rsidRDefault="002F65D4" w:rsidP="007171B1">
      <w:pPr>
        <w:pStyle w:val="code"/>
      </w:pPr>
      <w:r w:rsidRPr="009E5FB4">
        <w:t>}</w:t>
      </w:r>
    </w:p>
    <w:p w14:paraId="7E9BE450" w14:textId="77777777" w:rsidR="002F65D4" w:rsidRPr="009E5FB4" w:rsidRDefault="002F65D4" w:rsidP="007171B1">
      <w:pPr>
        <w:pStyle w:val="code"/>
      </w:pPr>
    </w:p>
    <w:p w14:paraId="3D92BF5A" w14:textId="77777777" w:rsidR="002F65D4" w:rsidRPr="009E5FB4" w:rsidRDefault="002F65D4" w:rsidP="007171B1">
      <w:pPr>
        <w:pStyle w:val="code"/>
      </w:pPr>
      <w:r w:rsidRPr="009E5FB4">
        <w:t>class ChildClass extends ParentClass {</w:t>
      </w:r>
    </w:p>
    <w:p w14:paraId="41C3B4E4" w14:textId="77777777" w:rsidR="002F65D4" w:rsidRPr="009E5FB4" w:rsidRDefault="002F65D4" w:rsidP="007171B1">
      <w:pPr>
        <w:pStyle w:val="code"/>
      </w:pPr>
      <w:r w:rsidRPr="009E5FB4">
        <w:t xml:space="preserve">    public function someMethod() {</w:t>
      </w:r>
    </w:p>
    <w:p w14:paraId="0BFF5677" w14:textId="222C0C3D" w:rsidR="002F65D4" w:rsidRPr="009E5FB4" w:rsidRDefault="002F65D4" w:rsidP="00342547">
      <w:pPr>
        <w:pStyle w:val="comment"/>
      </w:pPr>
      <w:r w:rsidRPr="009E5FB4">
        <w:lastRenderedPageBreak/>
        <w:t xml:space="preserve">        // This method is called instead </w:t>
      </w:r>
      <w:r w:rsidR="0044270A">
        <w:t>OF THE PARENT CLASS WITH A METHOD OF THE SAME NAME</w:t>
      </w:r>
    </w:p>
    <w:p w14:paraId="5DA4B938" w14:textId="77777777" w:rsidR="002F65D4" w:rsidRPr="009E5FB4" w:rsidRDefault="002F65D4" w:rsidP="007171B1">
      <w:pPr>
        <w:pStyle w:val="code"/>
      </w:pPr>
      <w:r w:rsidRPr="009E5FB4">
        <w:t xml:space="preserve">    }</w:t>
      </w:r>
    </w:p>
    <w:p w14:paraId="136276B5" w14:textId="77960CE1" w:rsidR="002F65D4" w:rsidRDefault="002F65D4" w:rsidP="007171B1">
      <w:pPr>
        <w:pStyle w:val="code"/>
      </w:pPr>
      <w:r w:rsidRPr="009E5FB4">
        <w:t>}</w:t>
      </w:r>
    </w:p>
    <w:p w14:paraId="52790D0C" w14:textId="77777777" w:rsidR="00C90616" w:rsidRPr="009E5FB4" w:rsidRDefault="00C90616" w:rsidP="00F804D6">
      <w:pPr>
        <w:pStyle w:val="NormalWeb"/>
      </w:pPr>
    </w:p>
    <w:p w14:paraId="4370BDAB" w14:textId="77777777" w:rsidR="002F65D4" w:rsidRDefault="002F65D4" w:rsidP="00B4237B">
      <w:r>
        <w:t>Notice that the parent class's method is called when accessed from an object of the parent class, and the child class's method is called when using an object of the child class.</w:t>
      </w:r>
    </w:p>
    <w:p w14:paraId="572920A3" w14:textId="77777777" w:rsidR="002F65D4" w:rsidRDefault="002F65D4" w:rsidP="00B4237B">
      <w:r>
        <w:t>The following example code shows how you can use inheritance to distinguish grapes from other fruit:</w:t>
      </w:r>
    </w:p>
    <w:p w14:paraId="2CF3CB6A" w14:textId="77777777" w:rsidR="002F65D4" w:rsidRPr="009E5FB4" w:rsidRDefault="002F65D4" w:rsidP="007171B1">
      <w:pPr>
        <w:pStyle w:val="code"/>
      </w:pPr>
      <w:r w:rsidRPr="009E5FB4">
        <w:t>class Fruit {</w:t>
      </w:r>
    </w:p>
    <w:p w14:paraId="1FCF641F" w14:textId="77777777" w:rsidR="002F65D4" w:rsidRPr="009E5FB4" w:rsidRDefault="002F65D4" w:rsidP="007171B1">
      <w:pPr>
        <w:pStyle w:val="code"/>
      </w:pPr>
      <w:r w:rsidRPr="009E5FB4">
        <w:t xml:space="preserve">    public function peel() {</w:t>
      </w:r>
    </w:p>
    <w:p w14:paraId="7240BF18" w14:textId="07F3FC4C" w:rsidR="002F65D4" w:rsidRPr="009E5FB4" w:rsidRDefault="002F65D4" w:rsidP="007171B1">
      <w:pPr>
        <w:pStyle w:val="code"/>
      </w:pPr>
      <w:r w:rsidRPr="009E5FB4">
        <w:t xml:space="preserve">        echo "I’m peeling the fruit...</w:t>
      </w:r>
      <w:r w:rsidR="00E30836">
        <w:t>&lt;br&gt;</w:t>
      </w:r>
      <w:r w:rsidRPr="009E5FB4">
        <w:t>";</w:t>
      </w:r>
    </w:p>
    <w:p w14:paraId="38EFE0A6" w14:textId="77777777" w:rsidR="002F65D4" w:rsidRPr="009E5FB4" w:rsidRDefault="002F65D4" w:rsidP="007171B1">
      <w:pPr>
        <w:pStyle w:val="code"/>
      </w:pPr>
      <w:r w:rsidRPr="009E5FB4">
        <w:t xml:space="preserve">    }</w:t>
      </w:r>
    </w:p>
    <w:p w14:paraId="658A0D8E" w14:textId="77777777" w:rsidR="002F65D4" w:rsidRPr="009E5FB4" w:rsidRDefault="002F65D4" w:rsidP="007171B1">
      <w:pPr>
        <w:pStyle w:val="code"/>
      </w:pPr>
      <w:r w:rsidRPr="009E5FB4">
        <w:t xml:space="preserve">    public function slice() {</w:t>
      </w:r>
    </w:p>
    <w:p w14:paraId="7C36E4D6" w14:textId="3596CE8B" w:rsidR="002F65D4" w:rsidRPr="009E5FB4" w:rsidRDefault="002F65D4" w:rsidP="007171B1">
      <w:pPr>
        <w:pStyle w:val="code"/>
      </w:pPr>
      <w:r w:rsidRPr="009E5FB4">
        <w:t xml:space="preserve">        echo "I'm slicing the fruit...</w:t>
      </w:r>
      <w:r w:rsidR="00E30836">
        <w:t>&lt;br&gt;</w:t>
      </w:r>
      <w:r w:rsidRPr="009E5FB4">
        <w:t>";</w:t>
      </w:r>
    </w:p>
    <w:p w14:paraId="60F5E74B" w14:textId="77777777" w:rsidR="002F65D4" w:rsidRPr="009E5FB4" w:rsidRDefault="002F65D4" w:rsidP="007171B1">
      <w:pPr>
        <w:pStyle w:val="code"/>
      </w:pPr>
      <w:r w:rsidRPr="009E5FB4">
        <w:t xml:space="preserve">    }</w:t>
      </w:r>
    </w:p>
    <w:p w14:paraId="54B70455" w14:textId="77777777" w:rsidR="002F65D4" w:rsidRPr="009E5FB4" w:rsidRDefault="002F65D4" w:rsidP="007171B1">
      <w:pPr>
        <w:pStyle w:val="code"/>
      </w:pPr>
      <w:r w:rsidRPr="009E5FB4">
        <w:t xml:space="preserve">    public function eat() {</w:t>
      </w:r>
    </w:p>
    <w:p w14:paraId="0C2E13CA" w14:textId="5F91F71F" w:rsidR="002F65D4" w:rsidRPr="009E5FB4" w:rsidRDefault="002F65D4" w:rsidP="007171B1">
      <w:pPr>
        <w:pStyle w:val="code"/>
      </w:pPr>
      <w:r w:rsidRPr="009E5FB4">
        <w:t xml:space="preserve">        echo "I’m eating the fruit. Yummy!</w:t>
      </w:r>
      <w:r w:rsidR="00E30836">
        <w:t>&lt;br&gt;</w:t>
      </w:r>
      <w:r w:rsidRPr="009E5FB4">
        <w:t>";</w:t>
      </w:r>
    </w:p>
    <w:p w14:paraId="5EB9D6DE" w14:textId="77777777" w:rsidR="002F65D4" w:rsidRPr="009E5FB4" w:rsidRDefault="002F65D4" w:rsidP="007171B1">
      <w:pPr>
        <w:pStyle w:val="code"/>
      </w:pPr>
      <w:r w:rsidRPr="009E5FB4">
        <w:t xml:space="preserve">    }</w:t>
      </w:r>
    </w:p>
    <w:p w14:paraId="1A74DC1E" w14:textId="77777777" w:rsidR="002F65D4" w:rsidRPr="009E5FB4" w:rsidRDefault="002F65D4" w:rsidP="007171B1">
      <w:pPr>
        <w:pStyle w:val="code"/>
      </w:pPr>
      <w:r w:rsidRPr="009E5FB4">
        <w:t xml:space="preserve">    public function consume() {</w:t>
      </w:r>
    </w:p>
    <w:p w14:paraId="102D19BB" w14:textId="77777777" w:rsidR="002F65D4" w:rsidRPr="009E5FB4" w:rsidRDefault="002F65D4" w:rsidP="007171B1">
      <w:pPr>
        <w:pStyle w:val="code"/>
      </w:pPr>
      <w:r w:rsidRPr="009E5FB4">
        <w:t xml:space="preserve">        $this-&gt;peel();</w:t>
      </w:r>
    </w:p>
    <w:p w14:paraId="2D40E291" w14:textId="77777777" w:rsidR="002F65D4" w:rsidRPr="009E5FB4" w:rsidRDefault="002F65D4" w:rsidP="007171B1">
      <w:pPr>
        <w:pStyle w:val="code"/>
      </w:pPr>
      <w:r w:rsidRPr="009E5FB4">
        <w:t xml:space="preserve">        $this-&gt;slice();</w:t>
      </w:r>
    </w:p>
    <w:p w14:paraId="2D40A107" w14:textId="77777777" w:rsidR="002F65D4" w:rsidRPr="009E5FB4" w:rsidRDefault="002F65D4" w:rsidP="007171B1">
      <w:pPr>
        <w:pStyle w:val="code"/>
      </w:pPr>
      <w:r w:rsidRPr="009E5FB4">
        <w:t xml:space="preserve">        $this-&gt;eat();</w:t>
      </w:r>
    </w:p>
    <w:p w14:paraId="236E66E8" w14:textId="77777777" w:rsidR="002F65D4" w:rsidRPr="009E5FB4" w:rsidRDefault="002F65D4" w:rsidP="007171B1">
      <w:pPr>
        <w:pStyle w:val="code"/>
      </w:pPr>
      <w:r w:rsidRPr="009E5FB4">
        <w:lastRenderedPageBreak/>
        <w:t xml:space="preserve">    }</w:t>
      </w:r>
    </w:p>
    <w:p w14:paraId="5D6E9232" w14:textId="77777777" w:rsidR="002F65D4" w:rsidRPr="009E5FB4" w:rsidRDefault="002F65D4" w:rsidP="007171B1">
      <w:pPr>
        <w:pStyle w:val="code"/>
      </w:pPr>
      <w:r w:rsidRPr="009E5FB4">
        <w:t>}</w:t>
      </w:r>
    </w:p>
    <w:p w14:paraId="75EB5FAD" w14:textId="77777777" w:rsidR="002F65D4" w:rsidRPr="009E5FB4" w:rsidRDefault="002F65D4" w:rsidP="007171B1">
      <w:pPr>
        <w:pStyle w:val="code"/>
      </w:pPr>
      <w:r w:rsidRPr="009E5FB4">
        <w:t>class Grape extends Fruit {</w:t>
      </w:r>
    </w:p>
    <w:p w14:paraId="61C2760B" w14:textId="77777777" w:rsidR="002F65D4" w:rsidRPr="009E5FB4" w:rsidRDefault="002F65D4" w:rsidP="007171B1">
      <w:pPr>
        <w:pStyle w:val="code"/>
      </w:pPr>
      <w:r w:rsidRPr="009E5FB4">
        <w:t xml:space="preserve">    public function peel() {</w:t>
      </w:r>
    </w:p>
    <w:p w14:paraId="7C376A1F" w14:textId="735CB762" w:rsidR="002F65D4" w:rsidRPr="009E5FB4" w:rsidRDefault="002F65D4" w:rsidP="007171B1">
      <w:pPr>
        <w:pStyle w:val="code"/>
      </w:pPr>
      <w:r w:rsidRPr="009E5FB4">
        <w:t xml:space="preserve">        echo "No need to peel a grape!</w:t>
      </w:r>
      <w:r w:rsidR="00E30836">
        <w:t>&lt;br&gt;</w:t>
      </w:r>
      <w:r w:rsidRPr="009E5FB4">
        <w:t>";</w:t>
      </w:r>
    </w:p>
    <w:p w14:paraId="74EF1734" w14:textId="77777777" w:rsidR="002F65D4" w:rsidRPr="009E5FB4" w:rsidRDefault="002F65D4" w:rsidP="007171B1">
      <w:pPr>
        <w:pStyle w:val="code"/>
      </w:pPr>
      <w:r w:rsidRPr="009E5FB4">
        <w:t xml:space="preserve">    }</w:t>
      </w:r>
    </w:p>
    <w:p w14:paraId="135A0E1E" w14:textId="77777777" w:rsidR="002F65D4" w:rsidRPr="009E5FB4" w:rsidRDefault="002F65D4" w:rsidP="007171B1">
      <w:pPr>
        <w:pStyle w:val="code"/>
      </w:pPr>
      <w:r w:rsidRPr="009E5FB4">
        <w:t xml:space="preserve">    public function slice() {</w:t>
      </w:r>
    </w:p>
    <w:p w14:paraId="00DC61DB" w14:textId="06ECA723" w:rsidR="002F65D4" w:rsidRPr="009E5FB4" w:rsidRDefault="002F65D4" w:rsidP="007171B1">
      <w:pPr>
        <w:pStyle w:val="code"/>
      </w:pPr>
      <w:r w:rsidRPr="009E5FB4">
        <w:t xml:space="preserve">        echo "No need to slice a grape!</w:t>
      </w:r>
      <w:r w:rsidR="00E30836">
        <w:t>&lt;br&gt;</w:t>
      </w:r>
      <w:r w:rsidRPr="009E5FB4">
        <w:t>";</w:t>
      </w:r>
    </w:p>
    <w:p w14:paraId="21A2B094" w14:textId="77777777" w:rsidR="002F65D4" w:rsidRPr="009E5FB4" w:rsidRDefault="002F65D4" w:rsidP="007171B1">
      <w:pPr>
        <w:pStyle w:val="code"/>
      </w:pPr>
      <w:r w:rsidRPr="009E5FB4">
        <w:t xml:space="preserve">    }</w:t>
      </w:r>
    </w:p>
    <w:p w14:paraId="795CE313" w14:textId="77777777" w:rsidR="002F65D4" w:rsidRPr="009E5FB4" w:rsidRDefault="002F65D4" w:rsidP="007171B1">
      <w:pPr>
        <w:pStyle w:val="code"/>
      </w:pPr>
      <w:r w:rsidRPr="009E5FB4">
        <w:t>}</w:t>
      </w:r>
    </w:p>
    <w:p w14:paraId="7B8035EA" w14:textId="77777777" w:rsidR="002F65D4" w:rsidRPr="009E5FB4" w:rsidRDefault="002F65D4" w:rsidP="007171B1">
      <w:pPr>
        <w:pStyle w:val="code"/>
      </w:pPr>
    </w:p>
    <w:p w14:paraId="00A14AB9" w14:textId="1ED1D8A5" w:rsidR="002F65D4" w:rsidRPr="009E5FB4" w:rsidRDefault="002F65D4" w:rsidP="007171B1">
      <w:pPr>
        <w:pStyle w:val="code"/>
      </w:pPr>
      <w:r w:rsidRPr="009E5FB4">
        <w:t>echo "Consuming an apple...</w:t>
      </w:r>
      <w:r w:rsidR="00E30836">
        <w:t>&lt;br&gt;</w:t>
      </w:r>
      <w:r w:rsidRPr="009E5FB4">
        <w:t>";</w:t>
      </w:r>
    </w:p>
    <w:p w14:paraId="46BC404C" w14:textId="77777777" w:rsidR="002F65D4" w:rsidRPr="009E5FB4" w:rsidRDefault="002F65D4" w:rsidP="007171B1">
      <w:pPr>
        <w:pStyle w:val="code"/>
      </w:pPr>
      <w:r w:rsidRPr="009E5FB4">
        <w:t>$apple = new Fruit;</w:t>
      </w:r>
    </w:p>
    <w:p w14:paraId="3EFB7A14" w14:textId="77777777" w:rsidR="002F65D4" w:rsidRPr="009E5FB4" w:rsidRDefault="002F65D4" w:rsidP="007171B1">
      <w:pPr>
        <w:pStyle w:val="code"/>
      </w:pPr>
      <w:r w:rsidRPr="009E5FB4">
        <w:t>$apple-&gt;consume();</w:t>
      </w:r>
    </w:p>
    <w:p w14:paraId="508727BB" w14:textId="6BFFD731" w:rsidR="002F65D4" w:rsidRPr="009E5FB4" w:rsidRDefault="002F65D4" w:rsidP="007171B1">
      <w:pPr>
        <w:pStyle w:val="code"/>
      </w:pPr>
      <w:r w:rsidRPr="009E5FB4">
        <w:t>echo "Consuming a grape...</w:t>
      </w:r>
      <w:r w:rsidR="00E30836">
        <w:t>&lt;br&gt;</w:t>
      </w:r>
      <w:r w:rsidRPr="009E5FB4">
        <w:t>";</w:t>
      </w:r>
    </w:p>
    <w:p w14:paraId="6C0C224C" w14:textId="77777777" w:rsidR="002F65D4" w:rsidRPr="009E5FB4" w:rsidRDefault="002F65D4" w:rsidP="007171B1">
      <w:pPr>
        <w:pStyle w:val="code"/>
      </w:pPr>
      <w:r w:rsidRPr="009E5FB4">
        <w:t>$grape = new Grape;</w:t>
      </w:r>
    </w:p>
    <w:p w14:paraId="288CB6FF" w14:textId="5C6EB64F" w:rsidR="002F65D4" w:rsidRDefault="002F65D4" w:rsidP="007171B1">
      <w:pPr>
        <w:pStyle w:val="code"/>
      </w:pPr>
      <w:r w:rsidRPr="009E5FB4">
        <w:t>$grape-&gt;consume();</w:t>
      </w:r>
    </w:p>
    <w:p w14:paraId="39551201" w14:textId="5F7DEB95" w:rsidR="002F65D4" w:rsidRDefault="002F65D4" w:rsidP="00B4237B">
      <w:r>
        <w:t>Taking the previous Fruit and Grape example, say you want to create a Banana class that extends the Fruit class. Generally, you consume a banana</w:t>
      </w:r>
      <w:r w:rsidR="001429BC">
        <w:t xml:space="preserve"> </w:t>
      </w:r>
      <w:r>
        <w:t>like any other fruit, but you also need to break the banana off from a bunch of bananas first. So within your Banana class, you can override the parent's consume() method to include functionality to break off a banana, then call the overridden consume() method from within the Banana class's consume() method to finish the consumption process:</w:t>
      </w:r>
    </w:p>
    <w:p w14:paraId="1B86EE37" w14:textId="77777777" w:rsidR="002F65D4" w:rsidRPr="009E5FB4" w:rsidRDefault="002F65D4" w:rsidP="007171B1">
      <w:pPr>
        <w:pStyle w:val="code"/>
      </w:pPr>
      <w:r w:rsidRPr="009E5FB4">
        <w:t>class Fruit {</w:t>
      </w:r>
    </w:p>
    <w:p w14:paraId="226D66EF" w14:textId="77777777" w:rsidR="002F65D4" w:rsidRPr="009E5FB4" w:rsidRDefault="002F65D4" w:rsidP="007171B1">
      <w:pPr>
        <w:pStyle w:val="code"/>
      </w:pPr>
      <w:r w:rsidRPr="009E5FB4">
        <w:lastRenderedPageBreak/>
        <w:t xml:space="preserve">    public function consume(){</w:t>
      </w:r>
    </w:p>
    <w:p w14:paraId="5A12A614" w14:textId="242832AC" w:rsidR="002F65D4" w:rsidRPr="009E5FB4" w:rsidRDefault="002F65D4" w:rsidP="007171B1">
      <w:pPr>
        <w:pStyle w:val="code"/>
      </w:pPr>
      <w:r w:rsidRPr="009E5FB4">
        <w:t xml:space="preserve">        echo "I’m peeling the fruit...</w:t>
      </w:r>
      <w:r w:rsidR="00E30836">
        <w:t>&lt;br&gt;</w:t>
      </w:r>
      <w:r w:rsidRPr="009E5FB4">
        <w:t>";</w:t>
      </w:r>
    </w:p>
    <w:p w14:paraId="187A4381" w14:textId="6AA87D5E" w:rsidR="002F65D4" w:rsidRPr="009E5FB4" w:rsidRDefault="002F65D4" w:rsidP="007171B1">
      <w:pPr>
        <w:pStyle w:val="code"/>
      </w:pPr>
      <w:r w:rsidRPr="009E5FB4">
        <w:t xml:space="preserve">        echo "I’m slicing the fruit...</w:t>
      </w:r>
      <w:r w:rsidR="00E30836">
        <w:t>&lt;br&gt;</w:t>
      </w:r>
      <w:r w:rsidRPr="009E5FB4">
        <w:t>";</w:t>
      </w:r>
    </w:p>
    <w:p w14:paraId="257C7778" w14:textId="518DB80A" w:rsidR="002F65D4" w:rsidRPr="009E5FB4" w:rsidRDefault="002F65D4" w:rsidP="007171B1">
      <w:pPr>
        <w:pStyle w:val="code"/>
      </w:pPr>
      <w:r w:rsidRPr="009E5FB4">
        <w:t xml:space="preserve">        echo "I’m eating the fruit. Yummy!</w:t>
      </w:r>
      <w:r w:rsidR="00E30836">
        <w:t>&lt;br&gt;</w:t>
      </w:r>
      <w:r w:rsidRPr="009E5FB4">
        <w:t>";</w:t>
      </w:r>
    </w:p>
    <w:p w14:paraId="32FFF4A3" w14:textId="77777777" w:rsidR="002F65D4" w:rsidRPr="009E5FB4" w:rsidRDefault="002F65D4" w:rsidP="007171B1">
      <w:pPr>
        <w:pStyle w:val="code"/>
      </w:pPr>
      <w:r w:rsidRPr="009E5FB4">
        <w:t xml:space="preserve">    }</w:t>
      </w:r>
    </w:p>
    <w:p w14:paraId="2058D3FA" w14:textId="77777777" w:rsidR="002F65D4" w:rsidRPr="009E5FB4" w:rsidRDefault="002F65D4" w:rsidP="007171B1">
      <w:pPr>
        <w:pStyle w:val="code"/>
      </w:pPr>
      <w:r w:rsidRPr="009E5FB4">
        <w:t>}</w:t>
      </w:r>
    </w:p>
    <w:p w14:paraId="59E90A8A" w14:textId="77777777" w:rsidR="002F65D4" w:rsidRPr="009E5FB4" w:rsidRDefault="002F65D4" w:rsidP="007171B1">
      <w:pPr>
        <w:pStyle w:val="code"/>
      </w:pPr>
      <w:r w:rsidRPr="009E5FB4">
        <w:t>class Banana extends Fruit {</w:t>
      </w:r>
    </w:p>
    <w:p w14:paraId="5C46446C" w14:textId="77777777" w:rsidR="002F65D4" w:rsidRPr="009E5FB4" w:rsidRDefault="002F65D4" w:rsidP="007171B1">
      <w:pPr>
        <w:pStyle w:val="code"/>
      </w:pPr>
      <w:r w:rsidRPr="009E5FB4">
        <w:t xml:space="preserve">    public function consume() {</w:t>
      </w:r>
    </w:p>
    <w:p w14:paraId="0EBBB97B" w14:textId="1F2F629F" w:rsidR="002F65D4" w:rsidRPr="009E5FB4" w:rsidRDefault="002F65D4" w:rsidP="007171B1">
      <w:pPr>
        <w:pStyle w:val="code"/>
      </w:pPr>
      <w:r w:rsidRPr="009E5FB4">
        <w:t xml:space="preserve">        echo "I'm breaking off a banana</w:t>
      </w:r>
      <w:r w:rsidR="00E30836">
        <w:t>&lt;br&gt;</w:t>
      </w:r>
      <w:r w:rsidRPr="009E5FB4">
        <w:t>";</w:t>
      </w:r>
    </w:p>
    <w:p w14:paraId="52C759C8" w14:textId="77777777" w:rsidR="002F65D4" w:rsidRPr="009E5FB4" w:rsidRDefault="002F65D4" w:rsidP="007171B1">
      <w:pPr>
        <w:pStyle w:val="code"/>
      </w:pPr>
      <w:r w:rsidRPr="009E5FB4">
        <w:t xml:space="preserve">        parent::consume();</w:t>
      </w:r>
    </w:p>
    <w:p w14:paraId="44CC2D0A" w14:textId="77777777" w:rsidR="002F65D4" w:rsidRPr="009E5FB4" w:rsidRDefault="002F65D4" w:rsidP="007171B1">
      <w:pPr>
        <w:pStyle w:val="code"/>
      </w:pPr>
      <w:r w:rsidRPr="009E5FB4">
        <w:t xml:space="preserve">    }</w:t>
      </w:r>
    </w:p>
    <w:p w14:paraId="67E8BB3D" w14:textId="77777777" w:rsidR="002F65D4" w:rsidRPr="009E5FB4" w:rsidRDefault="002F65D4" w:rsidP="007171B1">
      <w:pPr>
        <w:pStyle w:val="code"/>
      </w:pPr>
      <w:r w:rsidRPr="009E5FB4">
        <w:t>}</w:t>
      </w:r>
    </w:p>
    <w:p w14:paraId="6663EE7F" w14:textId="77777777" w:rsidR="002F65D4" w:rsidRPr="009E5FB4" w:rsidRDefault="002F65D4" w:rsidP="007171B1">
      <w:pPr>
        <w:pStyle w:val="code"/>
      </w:pPr>
      <w:r w:rsidRPr="009E5FB4">
        <w:t>$banana = new Banana;</w:t>
      </w:r>
    </w:p>
    <w:p w14:paraId="70C2E7AF" w14:textId="030811C9" w:rsidR="002F65D4" w:rsidRDefault="002F65D4" w:rsidP="007171B1">
      <w:pPr>
        <w:pStyle w:val="code"/>
      </w:pPr>
      <w:r w:rsidRPr="009E5FB4">
        <w:t>$banana-&gt;consume();</w:t>
      </w:r>
    </w:p>
    <w:p w14:paraId="45D86243" w14:textId="072AF725" w:rsidR="002F65D4" w:rsidRPr="00E457F3" w:rsidRDefault="002F65D4" w:rsidP="00BF12A1">
      <w:pPr>
        <w:pStyle w:val="Heading3"/>
      </w:pPr>
      <w:bookmarkStart w:id="224" w:name="_Toc120626991"/>
      <w:r w:rsidRPr="00E457F3">
        <w:t xml:space="preserve">Constructor </w:t>
      </w:r>
      <w:r w:rsidR="001429BC">
        <w:t>Functions</w:t>
      </w:r>
      <w:bookmarkEnd w:id="224"/>
    </w:p>
    <w:p w14:paraId="193E6DFF" w14:textId="77777777" w:rsidR="002F65D4" w:rsidRDefault="002F65D4" w:rsidP="00B4237B">
      <w:r>
        <w:t>When creating a new object, often it's useful to set up certain aspects of the object at the same time. For example, you might want to set some properties to initial values, fetch some information from a database to populate the object, or register the object in some way.</w:t>
      </w:r>
    </w:p>
    <w:p w14:paraId="49F63C9C" w14:textId="30F6D457" w:rsidR="002F65D4" w:rsidRDefault="002F65D4" w:rsidP="00BF12A1">
      <w:pPr>
        <w:pStyle w:val="Heading3"/>
      </w:pPr>
      <w:bookmarkStart w:id="225" w:name="_Toc120626992"/>
      <w:r>
        <w:t>Setting Up New Objects with Constructors</w:t>
      </w:r>
      <w:bookmarkEnd w:id="225"/>
    </w:p>
    <w:p w14:paraId="067FF6B4" w14:textId="6313EA71" w:rsidR="002F65D4" w:rsidRDefault="002F65D4" w:rsidP="00B4237B">
      <w:r>
        <w:t>Normally, when you create a new object based on a class, all that happens is that the object is brought into existence. (Usually</w:t>
      </w:r>
      <w:r w:rsidR="001429BC">
        <w:t>,</w:t>
      </w:r>
      <w:r>
        <w:t xml:space="preserve"> you then assign the object to a variable or pass it to a function.) By creating a constructor method in your class, however, you can cause other actions to be triggered when the object is created.</w:t>
      </w:r>
    </w:p>
    <w:p w14:paraId="1697652C" w14:textId="25242B36" w:rsidR="00035E3A" w:rsidRDefault="00035E3A" w:rsidP="00B4237B">
      <w:r w:rsidRPr="00820252">
        <w:rPr>
          <w:highlight w:val="yellow"/>
        </w:rPr>
        <w:lastRenderedPageBreak/>
        <w:t>NOTE: You cannot overload constructors in PHP.</w:t>
      </w:r>
    </w:p>
    <w:p w14:paraId="76281C8C" w14:textId="037E8A38" w:rsidR="002F65D4" w:rsidRDefault="002F65D4" w:rsidP="00B4237B">
      <w:r>
        <w:t>To create a constructor, simply add a method with the special name _construct() to your class. (That's two unde</w:t>
      </w:r>
      <w:r w:rsidR="00416781">
        <w:t>rscores, followed by the word "</w:t>
      </w:r>
      <w:r>
        <w:t>construct, " followed by parentheses.) PHP looks for this special method name when the object is created; if it finds it, it calls the method.</w:t>
      </w:r>
    </w:p>
    <w:p w14:paraId="7BDC19CC" w14:textId="77777777" w:rsidR="002F65D4" w:rsidRDefault="002F65D4" w:rsidP="00B4237B">
      <w:r>
        <w:t>Here's a simple example:</w:t>
      </w:r>
    </w:p>
    <w:p w14:paraId="54CC919B" w14:textId="77777777" w:rsidR="002F65D4" w:rsidRPr="00E457F3" w:rsidRDefault="002F65D4" w:rsidP="007171B1">
      <w:pPr>
        <w:pStyle w:val="code"/>
      </w:pPr>
      <w:r w:rsidRPr="00E457F3">
        <w:t>class MyClass {</w:t>
      </w:r>
    </w:p>
    <w:p w14:paraId="46FABEAD" w14:textId="77777777" w:rsidR="002F65D4" w:rsidRPr="00E457F3" w:rsidRDefault="002F65D4" w:rsidP="007171B1">
      <w:pPr>
        <w:pStyle w:val="code"/>
      </w:pPr>
      <w:r w:rsidRPr="00E457F3">
        <w:t xml:space="preserve">    function __construct() {</w:t>
      </w:r>
    </w:p>
    <w:p w14:paraId="1C71C4BF" w14:textId="77777777" w:rsidR="002F65D4" w:rsidRPr="00E457F3" w:rsidRDefault="002F65D4" w:rsidP="007171B1">
      <w:pPr>
        <w:pStyle w:val="code"/>
      </w:pPr>
      <w:r w:rsidRPr="00E457F3">
        <w:t xml:space="preserve">        echo "Whoa! I’ve come into being. &lt; br / &gt; ";</w:t>
      </w:r>
    </w:p>
    <w:p w14:paraId="53959B51" w14:textId="77777777" w:rsidR="002F65D4" w:rsidRPr="00E457F3" w:rsidRDefault="002F65D4" w:rsidP="007171B1">
      <w:pPr>
        <w:pStyle w:val="code"/>
      </w:pPr>
      <w:r w:rsidRPr="00E457F3">
        <w:t xml:space="preserve">    }</w:t>
      </w:r>
    </w:p>
    <w:p w14:paraId="2D745AA7" w14:textId="71ED3943" w:rsidR="002F65D4" w:rsidRDefault="002F65D4" w:rsidP="007171B1">
      <w:pPr>
        <w:pStyle w:val="code"/>
      </w:pPr>
      <w:r w:rsidRPr="00E457F3">
        <w:t>}</w:t>
      </w:r>
    </w:p>
    <w:p w14:paraId="63C6858B" w14:textId="476F593E" w:rsidR="002F65D4" w:rsidRDefault="002F65D4" w:rsidP="007171B1">
      <w:pPr>
        <w:pStyle w:val="code"/>
      </w:pPr>
      <w:r w:rsidRPr="00E457F3">
        <w:t>$obj = new MyClass</w:t>
      </w:r>
      <w:r w:rsidRPr="00CA5975">
        <w:t>; // Displays "Whoa! I’ve come into being."</w:t>
      </w:r>
    </w:p>
    <w:p w14:paraId="51FE0D45" w14:textId="2386A769" w:rsidR="002F65D4" w:rsidRDefault="002F65D4" w:rsidP="00B4237B">
      <w:r>
        <w:t xml:space="preserve">The class, MyClass, contains a very simple constructor that just displays the message. When the code then creates an object from that class, the constructor is </w:t>
      </w:r>
      <w:r w:rsidR="004F34F3">
        <w:t>called,</w:t>
      </w:r>
      <w:r>
        <w:t xml:space="preserve"> and the message is displayed.</w:t>
      </w:r>
    </w:p>
    <w:p w14:paraId="72555E66" w14:textId="0351E425" w:rsidR="00904B23" w:rsidRDefault="002F65D4" w:rsidP="00B4237B">
      <w:r>
        <w:t>You can also pass arguments to constructors, just like normal methods. This is great for setting certain properties to initial values at the time the object is created. The following example shows this principle in action:</w:t>
      </w:r>
    </w:p>
    <w:p w14:paraId="77AA1C5B" w14:textId="6A9782AC" w:rsidR="00904B23" w:rsidRDefault="00904B23" w:rsidP="00B4237B">
      <w:r>
        <w:t>IMPORTANT NOTE:  The underscore used in the variable names</w:t>
      </w:r>
      <w:r w:rsidR="004F34F3">
        <w:t xml:space="preserve"> ($_firstname) are just used as a naming convention to show that they are private variables.  It is not something that is required for the script to work.</w:t>
      </w:r>
    </w:p>
    <w:p w14:paraId="40F2ADFF" w14:textId="77777777" w:rsidR="002F65D4" w:rsidRPr="00E457F3" w:rsidRDefault="002F65D4" w:rsidP="007171B1">
      <w:pPr>
        <w:pStyle w:val="code"/>
      </w:pPr>
      <w:r w:rsidRPr="00E457F3">
        <w:t>class Person {</w:t>
      </w:r>
    </w:p>
    <w:p w14:paraId="3909D88B" w14:textId="77777777" w:rsidR="002F65D4" w:rsidRPr="00E457F3" w:rsidRDefault="002F65D4" w:rsidP="007171B1">
      <w:pPr>
        <w:pStyle w:val="code"/>
      </w:pPr>
      <w:r w:rsidRPr="00E457F3">
        <w:t xml:space="preserve">    private $_firstName;</w:t>
      </w:r>
    </w:p>
    <w:p w14:paraId="49C51C38" w14:textId="77777777" w:rsidR="002F65D4" w:rsidRPr="00E457F3" w:rsidRDefault="002F65D4" w:rsidP="007171B1">
      <w:pPr>
        <w:pStyle w:val="code"/>
      </w:pPr>
      <w:r w:rsidRPr="00E457F3">
        <w:t xml:space="preserve">    private $_lastName;</w:t>
      </w:r>
    </w:p>
    <w:p w14:paraId="29D87460" w14:textId="77777777" w:rsidR="002F65D4" w:rsidRPr="00E457F3" w:rsidRDefault="002F65D4" w:rsidP="007171B1">
      <w:pPr>
        <w:pStyle w:val="code"/>
      </w:pPr>
      <w:r w:rsidRPr="00E457F3">
        <w:t xml:space="preserve">    private $_age;</w:t>
      </w:r>
    </w:p>
    <w:p w14:paraId="6FF54D28" w14:textId="77777777" w:rsidR="002F65D4" w:rsidRPr="00E457F3" w:rsidRDefault="002F65D4" w:rsidP="007171B1">
      <w:pPr>
        <w:pStyle w:val="code"/>
      </w:pPr>
      <w:r w:rsidRPr="00E457F3">
        <w:lastRenderedPageBreak/>
        <w:t xml:space="preserve">    public function __construct( $firstName, $lastName, $age ) {</w:t>
      </w:r>
    </w:p>
    <w:p w14:paraId="309DDFE8" w14:textId="628CE0C5" w:rsidR="002F65D4" w:rsidRPr="00E457F3" w:rsidRDefault="002F65D4" w:rsidP="007171B1">
      <w:pPr>
        <w:pStyle w:val="code"/>
      </w:pPr>
      <w:r w:rsidRPr="00E457F3">
        <w:t xml:space="preserve">        $this-&gt;</w:t>
      </w:r>
      <w:r w:rsidR="00073DA8">
        <w:t>_</w:t>
      </w:r>
      <w:r w:rsidRPr="00E457F3">
        <w:t>firstName = $firstName;</w:t>
      </w:r>
    </w:p>
    <w:p w14:paraId="33A3A22C" w14:textId="62AC2BB4" w:rsidR="002F65D4" w:rsidRPr="00E457F3" w:rsidRDefault="002F65D4" w:rsidP="007171B1">
      <w:pPr>
        <w:pStyle w:val="code"/>
      </w:pPr>
      <w:r w:rsidRPr="00E457F3">
        <w:t xml:space="preserve">        $this-&gt;</w:t>
      </w:r>
      <w:r w:rsidR="00073DA8">
        <w:t>_</w:t>
      </w:r>
      <w:r w:rsidRPr="00E457F3">
        <w:t>lastName = $lastName;</w:t>
      </w:r>
    </w:p>
    <w:p w14:paraId="27913220" w14:textId="1819BC2D" w:rsidR="002F65D4" w:rsidRPr="00E457F3" w:rsidRDefault="002F65D4" w:rsidP="007171B1">
      <w:pPr>
        <w:pStyle w:val="code"/>
      </w:pPr>
      <w:r w:rsidRPr="00E457F3">
        <w:t xml:space="preserve">        $this-&gt;</w:t>
      </w:r>
      <w:r w:rsidR="00073DA8">
        <w:t>_</w:t>
      </w:r>
      <w:r w:rsidRPr="00E457F3">
        <w:t>age = $age;</w:t>
      </w:r>
    </w:p>
    <w:p w14:paraId="083CBBB0" w14:textId="77777777" w:rsidR="002F65D4" w:rsidRPr="00E457F3" w:rsidRDefault="002F65D4" w:rsidP="007171B1">
      <w:pPr>
        <w:pStyle w:val="code"/>
      </w:pPr>
      <w:r w:rsidRPr="00E457F3">
        <w:t xml:space="preserve">    }</w:t>
      </w:r>
    </w:p>
    <w:p w14:paraId="1CF8FC0C" w14:textId="77777777" w:rsidR="002F65D4" w:rsidRPr="00E457F3" w:rsidRDefault="002F65D4" w:rsidP="007171B1">
      <w:pPr>
        <w:pStyle w:val="code"/>
      </w:pPr>
    </w:p>
    <w:p w14:paraId="16EA192D" w14:textId="77777777" w:rsidR="002F65D4" w:rsidRPr="00E457F3" w:rsidRDefault="002F65D4" w:rsidP="007171B1">
      <w:pPr>
        <w:pStyle w:val="code"/>
      </w:pPr>
      <w:r w:rsidRPr="00E457F3">
        <w:t xml:space="preserve">    public function showDetails() {</w:t>
      </w:r>
    </w:p>
    <w:p w14:paraId="2DD48B65" w14:textId="5E74A04D" w:rsidR="002F65D4" w:rsidRPr="00E457F3" w:rsidRDefault="002F65D4" w:rsidP="007171B1">
      <w:pPr>
        <w:pStyle w:val="code"/>
      </w:pPr>
      <w:r w:rsidRPr="00E457F3">
        <w:t xml:space="preserve">        echo "$this-&gt;</w:t>
      </w:r>
      <w:r w:rsidR="00073DA8">
        <w:t>_</w:t>
      </w:r>
      <w:r w:rsidRPr="00E457F3">
        <w:t>firstName $this-&gt;</w:t>
      </w:r>
      <w:r w:rsidR="00073DA8">
        <w:t>_</w:t>
      </w:r>
      <w:r w:rsidRPr="00E457F3">
        <w:t>lastName, age $this-&gt;</w:t>
      </w:r>
      <w:r w:rsidR="00073DA8">
        <w:t>_</w:t>
      </w:r>
      <w:r w:rsidRPr="00E457F3">
        <w:t>age</w:t>
      </w:r>
      <w:r w:rsidR="00E30836">
        <w:t>&lt;br&gt;</w:t>
      </w:r>
      <w:r w:rsidRPr="00E457F3">
        <w:t>";</w:t>
      </w:r>
    </w:p>
    <w:p w14:paraId="4DF4766F" w14:textId="77777777" w:rsidR="002F65D4" w:rsidRPr="00E457F3" w:rsidRDefault="002F65D4" w:rsidP="007171B1">
      <w:pPr>
        <w:pStyle w:val="code"/>
      </w:pPr>
      <w:r w:rsidRPr="00E457F3">
        <w:t xml:space="preserve">    }</w:t>
      </w:r>
    </w:p>
    <w:p w14:paraId="36706AE0" w14:textId="73C9EA8C" w:rsidR="002F65D4" w:rsidRDefault="002F65D4" w:rsidP="007171B1">
      <w:pPr>
        <w:pStyle w:val="code"/>
      </w:pPr>
      <w:r w:rsidRPr="00E457F3">
        <w:t>}</w:t>
      </w:r>
    </w:p>
    <w:p w14:paraId="2437F9C4" w14:textId="77777777" w:rsidR="00073DA8" w:rsidRPr="00E457F3" w:rsidRDefault="00073DA8" w:rsidP="007171B1">
      <w:pPr>
        <w:pStyle w:val="code"/>
      </w:pPr>
    </w:p>
    <w:p w14:paraId="11C0D218" w14:textId="5145639B" w:rsidR="002F65D4" w:rsidRDefault="002F65D4" w:rsidP="007171B1">
      <w:pPr>
        <w:pStyle w:val="code"/>
      </w:pPr>
      <w:r w:rsidRPr="00E457F3">
        <w:t>$p = new Person( "Harry", "Walters", 28 );</w:t>
      </w:r>
    </w:p>
    <w:p w14:paraId="2D489778" w14:textId="3CF361D4" w:rsidR="002F65D4" w:rsidRDefault="002F65D4" w:rsidP="007171B1">
      <w:pPr>
        <w:pStyle w:val="code"/>
      </w:pPr>
      <w:r w:rsidRPr="00E457F3">
        <w:t xml:space="preserve">$p-&gt;showDetails(); </w:t>
      </w:r>
      <w:r w:rsidRPr="00342547">
        <w:rPr>
          <w:rStyle w:val="commentChar"/>
        </w:rPr>
        <w:t>// Displays "Harry Walters, age 28"</w:t>
      </w:r>
    </w:p>
    <w:p w14:paraId="54E7ABA3" w14:textId="77777777" w:rsidR="002F65D4" w:rsidRDefault="002F65D4" w:rsidP="00B4237B">
      <w:r>
        <w:t>The Person class contains three private properties and a constructor that accepts three values, setting the three properties to those values. It also contains a showDetails() method that displays the property values. The code creates a new Person object, passing in the initial values for the three properties. These arguments get passed directly to the _construct() method, which then sets the property values accordingly. The last line then displays the property values by calling the showDetails() method.</w:t>
      </w:r>
    </w:p>
    <w:p w14:paraId="56B06C46" w14:textId="77777777" w:rsidR="002F65D4" w:rsidRDefault="002F65D4" w:rsidP="00B4237B">
      <w:r>
        <w:t>If a class contains a constructor, it is only called if objects are created specifically from that class; if an object is created from a child class, only the child class's constructor is called. However, if necessary you can make a child class call its parent's constructor with parent::__construct().</w:t>
      </w:r>
    </w:p>
    <w:p w14:paraId="4CF358CA" w14:textId="77777777" w:rsidR="002F65D4" w:rsidRPr="00E457F3" w:rsidRDefault="002F65D4" w:rsidP="007171B1">
      <w:pPr>
        <w:pStyle w:val="code"/>
      </w:pPr>
      <w:r w:rsidRPr="00E457F3">
        <w:t>class MyClass {</w:t>
      </w:r>
    </w:p>
    <w:p w14:paraId="2EA22AB4" w14:textId="77777777" w:rsidR="002F65D4" w:rsidRPr="00E457F3" w:rsidRDefault="002F65D4" w:rsidP="007171B1">
      <w:pPr>
        <w:pStyle w:val="code"/>
      </w:pPr>
      <w:r w:rsidRPr="00E457F3">
        <w:t xml:space="preserve">    function __construct() {</w:t>
      </w:r>
    </w:p>
    <w:p w14:paraId="1E4D15C2" w14:textId="77777777" w:rsidR="002F65D4" w:rsidRPr="00E457F3" w:rsidRDefault="002F65D4" w:rsidP="007171B1">
      <w:pPr>
        <w:pStyle w:val="code"/>
      </w:pPr>
      <w:r w:rsidRPr="00E457F3">
        <w:lastRenderedPageBreak/>
        <w:t xml:space="preserve">        echo "Hello Class!";</w:t>
      </w:r>
    </w:p>
    <w:p w14:paraId="0E486934" w14:textId="77777777" w:rsidR="002F65D4" w:rsidRPr="00E457F3" w:rsidRDefault="002F65D4" w:rsidP="007171B1">
      <w:pPr>
        <w:pStyle w:val="code"/>
      </w:pPr>
      <w:r w:rsidRPr="00E457F3">
        <w:t xml:space="preserve">    }</w:t>
      </w:r>
    </w:p>
    <w:p w14:paraId="0AF8AC70" w14:textId="77777777" w:rsidR="002F65D4" w:rsidRPr="00E457F3" w:rsidRDefault="002F65D4" w:rsidP="007171B1">
      <w:pPr>
        <w:pStyle w:val="code"/>
      </w:pPr>
      <w:r w:rsidRPr="00E457F3">
        <w:t>}</w:t>
      </w:r>
    </w:p>
    <w:p w14:paraId="5C134473" w14:textId="77777777" w:rsidR="002F65D4" w:rsidRPr="00E457F3" w:rsidRDefault="002F65D4" w:rsidP="00342547">
      <w:pPr>
        <w:pStyle w:val="comment"/>
      </w:pPr>
      <w:r w:rsidRPr="00E457F3">
        <w:t>//uses the parent class construct</w:t>
      </w:r>
    </w:p>
    <w:p w14:paraId="6A35C4F8" w14:textId="77777777" w:rsidR="002F65D4" w:rsidRPr="00E457F3" w:rsidRDefault="002F65D4" w:rsidP="007171B1">
      <w:pPr>
        <w:pStyle w:val="code"/>
      </w:pPr>
      <w:r w:rsidRPr="00E457F3">
        <w:t>class Test1 extends MyClass {</w:t>
      </w:r>
    </w:p>
    <w:p w14:paraId="3F75A6EC" w14:textId="77777777" w:rsidR="002F65D4" w:rsidRPr="00E457F3" w:rsidRDefault="002F65D4" w:rsidP="007171B1">
      <w:pPr>
        <w:pStyle w:val="code"/>
      </w:pPr>
      <w:r w:rsidRPr="00E457F3">
        <w:t>}</w:t>
      </w:r>
    </w:p>
    <w:p w14:paraId="2AC440D6" w14:textId="77777777" w:rsidR="002F65D4" w:rsidRPr="00E457F3" w:rsidRDefault="002F65D4" w:rsidP="00342547">
      <w:pPr>
        <w:pStyle w:val="comment"/>
      </w:pPr>
      <w:r w:rsidRPr="00E457F3">
        <w:t>//overrides the parent class construct</w:t>
      </w:r>
    </w:p>
    <w:p w14:paraId="45F82789" w14:textId="77777777" w:rsidR="002F65D4" w:rsidRPr="00E457F3" w:rsidRDefault="002F65D4" w:rsidP="007171B1">
      <w:pPr>
        <w:pStyle w:val="code"/>
      </w:pPr>
      <w:r w:rsidRPr="00E457F3">
        <w:t>class Test2 extends MyClass {</w:t>
      </w:r>
    </w:p>
    <w:p w14:paraId="5C118BC8" w14:textId="77777777" w:rsidR="002F65D4" w:rsidRPr="00E457F3" w:rsidRDefault="002F65D4" w:rsidP="007171B1">
      <w:pPr>
        <w:pStyle w:val="code"/>
      </w:pPr>
      <w:r w:rsidRPr="00E457F3">
        <w:t xml:space="preserve">    function __construct(){</w:t>
      </w:r>
    </w:p>
    <w:p w14:paraId="282C6FC5" w14:textId="77777777" w:rsidR="002F65D4" w:rsidRPr="00E457F3" w:rsidRDefault="002F65D4" w:rsidP="007171B1">
      <w:pPr>
        <w:pStyle w:val="code"/>
      </w:pPr>
      <w:r w:rsidRPr="00E457F3">
        <w:t xml:space="preserve">        echo "My name is Scott";</w:t>
      </w:r>
    </w:p>
    <w:p w14:paraId="4BC8928F" w14:textId="77777777" w:rsidR="002F65D4" w:rsidRPr="00E457F3" w:rsidRDefault="002F65D4" w:rsidP="007171B1">
      <w:pPr>
        <w:pStyle w:val="code"/>
      </w:pPr>
      <w:r w:rsidRPr="00E457F3">
        <w:t xml:space="preserve">    }</w:t>
      </w:r>
    </w:p>
    <w:p w14:paraId="68AB686A" w14:textId="77777777" w:rsidR="002F65D4" w:rsidRPr="00E457F3" w:rsidRDefault="002F65D4" w:rsidP="007171B1">
      <w:pPr>
        <w:pStyle w:val="code"/>
      </w:pPr>
      <w:r w:rsidRPr="00E457F3">
        <w:t>}</w:t>
      </w:r>
    </w:p>
    <w:p w14:paraId="0E80D176" w14:textId="77777777" w:rsidR="002F65D4" w:rsidRPr="00E457F3" w:rsidRDefault="002F65D4" w:rsidP="00342547">
      <w:pPr>
        <w:pStyle w:val="comment"/>
      </w:pPr>
      <w:r w:rsidRPr="00E457F3">
        <w:t xml:space="preserve">//uses the parent class and its own contructor </w:t>
      </w:r>
    </w:p>
    <w:p w14:paraId="7EF041C7" w14:textId="77777777" w:rsidR="002F65D4" w:rsidRPr="00E457F3" w:rsidRDefault="002F65D4" w:rsidP="007171B1">
      <w:pPr>
        <w:pStyle w:val="code"/>
      </w:pPr>
      <w:r w:rsidRPr="00E457F3">
        <w:t>class Test3 extends MyClass {</w:t>
      </w:r>
    </w:p>
    <w:p w14:paraId="62186C0C" w14:textId="77777777" w:rsidR="002F65D4" w:rsidRPr="00E457F3" w:rsidRDefault="002F65D4" w:rsidP="007171B1">
      <w:pPr>
        <w:pStyle w:val="code"/>
      </w:pPr>
      <w:r w:rsidRPr="00E457F3">
        <w:t xml:space="preserve">    function __construct(){</w:t>
      </w:r>
    </w:p>
    <w:p w14:paraId="5DF5F2D5" w14:textId="77777777" w:rsidR="002F65D4" w:rsidRPr="00E457F3" w:rsidRDefault="002F65D4" w:rsidP="007171B1">
      <w:pPr>
        <w:pStyle w:val="code"/>
      </w:pPr>
      <w:r w:rsidRPr="00E457F3">
        <w:t xml:space="preserve">        parent::__construct();</w:t>
      </w:r>
    </w:p>
    <w:p w14:paraId="3F71B37D" w14:textId="77777777" w:rsidR="002F65D4" w:rsidRPr="00E457F3" w:rsidRDefault="002F65D4" w:rsidP="007171B1">
      <w:pPr>
        <w:pStyle w:val="code"/>
      </w:pPr>
      <w:r w:rsidRPr="00E457F3">
        <w:t xml:space="preserve">        echo ", Welcome To PHP";</w:t>
      </w:r>
    </w:p>
    <w:p w14:paraId="07FFA1A6" w14:textId="77777777" w:rsidR="002F65D4" w:rsidRPr="00E457F3" w:rsidRDefault="002F65D4" w:rsidP="007171B1">
      <w:pPr>
        <w:pStyle w:val="code"/>
      </w:pPr>
      <w:r w:rsidRPr="00E457F3">
        <w:t xml:space="preserve">    }</w:t>
      </w:r>
    </w:p>
    <w:p w14:paraId="74E90B9C" w14:textId="77777777" w:rsidR="002F65D4" w:rsidRPr="00E457F3" w:rsidRDefault="002F65D4" w:rsidP="007171B1">
      <w:pPr>
        <w:pStyle w:val="code"/>
      </w:pPr>
      <w:r w:rsidRPr="00E457F3">
        <w:t>}</w:t>
      </w:r>
    </w:p>
    <w:p w14:paraId="05201164" w14:textId="77777777" w:rsidR="002F65D4" w:rsidRPr="00E457F3" w:rsidRDefault="002F65D4" w:rsidP="007171B1">
      <w:pPr>
        <w:pStyle w:val="code"/>
      </w:pPr>
      <w:r w:rsidRPr="00E457F3">
        <w:t>$tst1 = new Test1();</w:t>
      </w:r>
    </w:p>
    <w:p w14:paraId="3A47D769" w14:textId="34BA4A82" w:rsidR="002F65D4" w:rsidRPr="00E457F3" w:rsidRDefault="002F65D4" w:rsidP="007171B1">
      <w:pPr>
        <w:pStyle w:val="code"/>
      </w:pPr>
      <w:r w:rsidRPr="00E457F3">
        <w:t>echo "</w:t>
      </w:r>
      <w:r w:rsidR="00E30836">
        <w:t>&lt;br&gt;</w:t>
      </w:r>
      <w:r w:rsidRPr="00E457F3">
        <w:t>";</w:t>
      </w:r>
    </w:p>
    <w:p w14:paraId="711FA5D1" w14:textId="77777777" w:rsidR="002F65D4" w:rsidRPr="00E457F3" w:rsidRDefault="002F65D4" w:rsidP="007171B1">
      <w:pPr>
        <w:pStyle w:val="code"/>
      </w:pPr>
      <w:r w:rsidRPr="00E457F3">
        <w:t>$tst2 = new Test2();</w:t>
      </w:r>
    </w:p>
    <w:p w14:paraId="6629387C" w14:textId="4D5FE83F" w:rsidR="002F65D4" w:rsidRPr="00E457F3" w:rsidRDefault="002F65D4" w:rsidP="007171B1">
      <w:pPr>
        <w:pStyle w:val="code"/>
      </w:pPr>
      <w:r w:rsidRPr="00E457F3">
        <w:t>echo "</w:t>
      </w:r>
      <w:r w:rsidR="00E30836">
        <w:t>&lt;br&gt;</w:t>
      </w:r>
      <w:r w:rsidRPr="00E457F3">
        <w:t>";</w:t>
      </w:r>
    </w:p>
    <w:p w14:paraId="2F85BDAB" w14:textId="42E6728E" w:rsidR="00820252" w:rsidRDefault="002F65D4" w:rsidP="00D7379C">
      <w:pPr>
        <w:pStyle w:val="code"/>
      </w:pPr>
      <w:r w:rsidRPr="00E457F3">
        <w:lastRenderedPageBreak/>
        <w:t>$tst3 = new Test3();</w:t>
      </w:r>
    </w:p>
    <w:p w14:paraId="0F9FCB2E" w14:textId="77777777" w:rsidR="00622266" w:rsidRDefault="00622266" w:rsidP="00622266">
      <w:pPr>
        <w:pStyle w:val="Heading2"/>
      </w:pPr>
      <w:bookmarkStart w:id="226" w:name="_Toc120626993"/>
      <w:r>
        <w:t>PHP Interfaces</w:t>
      </w:r>
      <w:bookmarkEnd w:id="226"/>
    </w:p>
    <w:p w14:paraId="47AEFE17" w14:textId="77777777" w:rsidR="00E5334A" w:rsidRPr="00E5334A" w:rsidRDefault="00E5334A" w:rsidP="00E5334A">
      <w:r w:rsidRPr="00E5334A">
        <w:t>An Interface enables us to make programs, indicating the public methods that a class must execute, without including the complexities and procedure of how the specific methods are implemented. This implies that an interface can define method names and arguments, but not the contents of the methods. Any classes implementing an interface must implement all methods defined by the interface.</w:t>
      </w:r>
    </w:p>
    <w:p w14:paraId="1F569A10" w14:textId="77777777" w:rsidR="00E5334A" w:rsidRPr="00E5334A" w:rsidRDefault="00E5334A" w:rsidP="00E5334A">
      <w:r w:rsidRPr="00E5334A">
        <w:t>Interfaces are characterized similarly as a class, however, only the interface keyword replaces the class phrase in the declaration and without any of the methods having their contents defined.</w:t>
      </w:r>
    </w:p>
    <w:p w14:paraId="5317C749" w14:textId="1CC3FD7B" w:rsidR="00E5334A" w:rsidRDefault="00E5334A" w:rsidP="00E5334A">
      <w:r>
        <w:t>Classes that use the interface must implement the interface using the "implement" keyword.  Also, unlike extending classes where one class can only extend one class, a class have multiple interfaces.</w:t>
      </w:r>
    </w:p>
    <w:p w14:paraId="454D860B" w14:textId="77777777" w:rsidR="00E5334A" w:rsidRDefault="00E5334A" w:rsidP="00E5334A">
      <w:r>
        <w:t>Below is a sample code of how it works</w:t>
      </w:r>
    </w:p>
    <w:p w14:paraId="3FD65C3E" w14:textId="77777777" w:rsidR="00E5334A" w:rsidRPr="00E5334A" w:rsidRDefault="00E5334A" w:rsidP="007171B1">
      <w:pPr>
        <w:pStyle w:val="code"/>
      </w:pPr>
      <w:r w:rsidRPr="00E5334A">
        <w:t>&lt;?php</w:t>
      </w:r>
    </w:p>
    <w:p w14:paraId="1D9D82A8" w14:textId="189891F6" w:rsidR="00E5334A" w:rsidRDefault="00E5334A" w:rsidP="00342547">
      <w:pPr>
        <w:pStyle w:val="comment"/>
      </w:pPr>
      <w:r>
        <w:t>/*this is how we create the interfaces notice we give them methods that are just method names and have no content.  The methods will be defined in the class that implements the interface*/</w:t>
      </w:r>
    </w:p>
    <w:p w14:paraId="3EAA2021" w14:textId="77777777" w:rsidR="00E5334A" w:rsidRPr="00E5334A" w:rsidRDefault="00E5334A" w:rsidP="007171B1">
      <w:pPr>
        <w:pStyle w:val="code"/>
      </w:pPr>
      <w:r w:rsidRPr="00E5334A">
        <w:t>interface Characteristics {</w:t>
      </w:r>
    </w:p>
    <w:p w14:paraId="1F9F5534" w14:textId="77777777" w:rsidR="00E5334A" w:rsidRPr="00E5334A" w:rsidRDefault="00E5334A" w:rsidP="007171B1">
      <w:pPr>
        <w:pStyle w:val="code"/>
      </w:pPr>
      <w:r w:rsidRPr="00E5334A">
        <w:t>    public function sound();</w:t>
      </w:r>
    </w:p>
    <w:p w14:paraId="3E945CBF" w14:textId="77777777" w:rsidR="00E5334A" w:rsidRPr="00E5334A" w:rsidRDefault="00E5334A" w:rsidP="007171B1">
      <w:pPr>
        <w:pStyle w:val="code"/>
      </w:pPr>
      <w:r w:rsidRPr="00E5334A">
        <w:t>    public function describe();</w:t>
      </w:r>
    </w:p>
    <w:p w14:paraId="5CB6CF58" w14:textId="77777777" w:rsidR="00E5334A" w:rsidRPr="00E5334A" w:rsidRDefault="00E5334A" w:rsidP="007171B1">
      <w:pPr>
        <w:pStyle w:val="code"/>
      </w:pPr>
      <w:r w:rsidRPr="00E5334A">
        <w:t>}</w:t>
      </w:r>
    </w:p>
    <w:p w14:paraId="6C3D5981" w14:textId="77777777" w:rsidR="00E5334A" w:rsidRPr="00E5334A" w:rsidRDefault="00E5334A" w:rsidP="007171B1">
      <w:pPr>
        <w:pStyle w:val="code"/>
      </w:pPr>
    </w:p>
    <w:p w14:paraId="089F9158" w14:textId="77777777" w:rsidR="00E5334A" w:rsidRPr="00E5334A" w:rsidRDefault="00E5334A" w:rsidP="007171B1">
      <w:pPr>
        <w:pStyle w:val="code"/>
      </w:pPr>
      <w:r w:rsidRPr="00E5334A">
        <w:t>interface Owner {</w:t>
      </w:r>
    </w:p>
    <w:p w14:paraId="6C978A99" w14:textId="77777777" w:rsidR="00E5334A" w:rsidRPr="00E5334A" w:rsidRDefault="00E5334A" w:rsidP="007171B1">
      <w:pPr>
        <w:pStyle w:val="code"/>
      </w:pPr>
      <w:r w:rsidRPr="00E5334A">
        <w:t>    public function setOwnersName($name);</w:t>
      </w:r>
    </w:p>
    <w:p w14:paraId="0CAD012D" w14:textId="77777777" w:rsidR="00E5334A" w:rsidRPr="00E5334A" w:rsidRDefault="00E5334A" w:rsidP="007171B1">
      <w:pPr>
        <w:pStyle w:val="code"/>
      </w:pPr>
      <w:r w:rsidRPr="00E5334A">
        <w:lastRenderedPageBreak/>
        <w:t>    public function getOwnersName();</w:t>
      </w:r>
    </w:p>
    <w:p w14:paraId="6412DCE8" w14:textId="77777777" w:rsidR="00E5334A" w:rsidRPr="00E5334A" w:rsidRDefault="00E5334A" w:rsidP="007171B1">
      <w:pPr>
        <w:pStyle w:val="code"/>
      </w:pPr>
      <w:r w:rsidRPr="00E5334A">
        <w:t>}</w:t>
      </w:r>
    </w:p>
    <w:p w14:paraId="42B1AE03" w14:textId="3CA2712C" w:rsidR="00E5334A" w:rsidRDefault="00E5334A" w:rsidP="007171B1">
      <w:pPr>
        <w:pStyle w:val="code"/>
      </w:pPr>
    </w:p>
    <w:p w14:paraId="3EDC8A70" w14:textId="05D012F1" w:rsidR="00E5334A" w:rsidRPr="00E5334A" w:rsidRDefault="00E5334A" w:rsidP="007171B1">
      <w:pPr>
        <w:pStyle w:val="code"/>
      </w:pPr>
    </w:p>
    <w:p w14:paraId="356D7AFD" w14:textId="77777777" w:rsidR="00E5334A" w:rsidRPr="00E5334A" w:rsidRDefault="00E5334A" w:rsidP="007171B1">
      <w:pPr>
        <w:pStyle w:val="code"/>
      </w:pPr>
      <w:r w:rsidRPr="00E5334A">
        <w:t>class Animal {</w:t>
      </w:r>
    </w:p>
    <w:p w14:paraId="441403D7" w14:textId="77777777" w:rsidR="00E5334A" w:rsidRPr="00E5334A" w:rsidRDefault="00E5334A" w:rsidP="007171B1">
      <w:pPr>
        <w:pStyle w:val="code"/>
      </w:pPr>
      <w:r w:rsidRPr="00E5334A">
        <w:t>    private $_legs;</w:t>
      </w:r>
    </w:p>
    <w:p w14:paraId="4EE43755" w14:textId="77777777" w:rsidR="00E5334A" w:rsidRPr="00E5334A" w:rsidRDefault="00E5334A" w:rsidP="007171B1">
      <w:pPr>
        <w:pStyle w:val="code"/>
      </w:pPr>
      <w:r w:rsidRPr="00E5334A">
        <w:t>    private $_wings;</w:t>
      </w:r>
    </w:p>
    <w:p w14:paraId="242B84C2" w14:textId="77777777" w:rsidR="00E5334A" w:rsidRPr="00E5334A" w:rsidRDefault="00E5334A" w:rsidP="007171B1">
      <w:pPr>
        <w:pStyle w:val="code"/>
      </w:pPr>
    </w:p>
    <w:p w14:paraId="3490C7E4" w14:textId="77777777" w:rsidR="00E5334A" w:rsidRPr="00E5334A" w:rsidRDefault="00E5334A" w:rsidP="007171B1">
      <w:pPr>
        <w:pStyle w:val="code"/>
      </w:pPr>
      <w:r w:rsidRPr="00E5334A">
        <w:t>    public function __construct($legs, $wings) {</w:t>
      </w:r>
    </w:p>
    <w:p w14:paraId="31513F42" w14:textId="77777777" w:rsidR="00E5334A" w:rsidRPr="00E5334A" w:rsidRDefault="00E5334A" w:rsidP="007171B1">
      <w:pPr>
        <w:pStyle w:val="code"/>
      </w:pPr>
      <w:r w:rsidRPr="00E5334A">
        <w:t>        $this-&gt;_legs = $legs;</w:t>
      </w:r>
    </w:p>
    <w:p w14:paraId="14F4A11E" w14:textId="77777777" w:rsidR="00E5334A" w:rsidRPr="00E5334A" w:rsidRDefault="00E5334A" w:rsidP="007171B1">
      <w:pPr>
        <w:pStyle w:val="code"/>
      </w:pPr>
      <w:r w:rsidRPr="00E5334A">
        <w:t>        $this-&gt;_wings = $wings;</w:t>
      </w:r>
    </w:p>
    <w:p w14:paraId="07D5C316" w14:textId="77777777" w:rsidR="00E5334A" w:rsidRPr="00E5334A" w:rsidRDefault="00E5334A" w:rsidP="007171B1">
      <w:pPr>
        <w:pStyle w:val="code"/>
      </w:pPr>
      <w:r w:rsidRPr="00E5334A">
        <w:t>    }</w:t>
      </w:r>
    </w:p>
    <w:p w14:paraId="2EA9C589" w14:textId="77777777" w:rsidR="00E5334A" w:rsidRPr="00E5334A" w:rsidRDefault="00E5334A" w:rsidP="007171B1">
      <w:pPr>
        <w:pStyle w:val="code"/>
      </w:pPr>
    </w:p>
    <w:p w14:paraId="420BE87E" w14:textId="77777777" w:rsidR="00E5334A" w:rsidRPr="00E5334A" w:rsidRDefault="00E5334A" w:rsidP="007171B1">
      <w:pPr>
        <w:pStyle w:val="code"/>
      </w:pPr>
      <w:r w:rsidRPr="00E5334A">
        <w:t>    public function getLegs(){</w:t>
      </w:r>
    </w:p>
    <w:p w14:paraId="5DE30DCD" w14:textId="77777777" w:rsidR="00E5334A" w:rsidRPr="00E5334A" w:rsidRDefault="00E5334A" w:rsidP="007171B1">
      <w:pPr>
        <w:pStyle w:val="code"/>
      </w:pPr>
      <w:r w:rsidRPr="00E5334A">
        <w:t>        return $this-&gt;_legs;</w:t>
      </w:r>
    </w:p>
    <w:p w14:paraId="6A955E1E" w14:textId="77777777" w:rsidR="00E5334A" w:rsidRPr="00E5334A" w:rsidRDefault="00E5334A" w:rsidP="007171B1">
      <w:pPr>
        <w:pStyle w:val="code"/>
      </w:pPr>
      <w:r w:rsidRPr="00E5334A">
        <w:t>    }</w:t>
      </w:r>
    </w:p>
    <w:p w14:paraId="7F488D45" w14:textId="77777777" w:rsidR="00E5334A" w:rsidRPr="00E5334A" w:rsidRDefault="00E5334A" w:rsidP="007171B1">
      <w:pPr>
        <w:pStyle w:val="code"/>
      </w:pPr>
    </w:p>
    <w:p w14:paraId="1D60913F" w14:textId="77777777" w:rsidR="00E5334A" w:rsidRPr="00E5334A" w:rsidRDefault="00E5334A" w:rsidP="007171B1">
      <w:pPr>
        <w:pStyle w:val="code"/>
      </w:pPr>
      <w:r w:rsidRPr="00E5334A">
        <w:t>    public function getWings(){</w:t>
      </w:r>
    </w:p>
    <w:p w14:paraId="1CB0D70F" w14:textId="77777777" w:rsidR="00E5334A" w:rsidRPr="00E5334A" w:rsidRDefault="00E5334A" w:rsidP="007171B1">
      <w:pPr>
        <w:pStyle w:val="code"/>
      </w:pPr>
      <w:r w:rsidRPr="00E5334A">
        <w:t>        return $this-&gt;_wings;</w:t>
      </w:r>
    </w:p>
    <w:p w14:paraId="473724A1" w14:textId="77777777" w:rsidR="00E5334A" w:rsidRPr="00E5334A" w:rsidRDefault="00E5334A" w:rsidP="007171B1">
      <w:pPr>
        <w:pStyle w:val="code"/>
      </w:pPr>
      <w:r w:rsidRPr="00E5334A">
        <w:t>    }</w:t>
      </w:r>
    </w:p>
    <w:p w14:paraId="29850796" w14:textId="77777777" w:rsidR="00E5334A" w:rsidRPr="00E5334A" w:rsidRDefault="00E5334A" w:rsidP="007171B1">
      <w:pPr>
        <w:pStyle w:val="code"/>
      </w:pPr>
      <w:r w:rsidRPr="00E5334A">
        <w:t>}</w:t>
      </w:r>
    </w:p>
    <w:p w14:paraId="6F80C9D3" w14:textId="4F569B3A" w:rsidR="00E5334A" w:rsidRDefault="00E5334A" w:rsidP="007171B1">
      <w:pPr>
        <w:pStyle w:val="code"/>
      </w:pPr>
    </w:p>
    <w:p w14:paraId="488DE107" w14:textId="29D26E89" w:rsidR="00E5334A" w:rsidRDefault="00E5334A" w:rsidP="00342547">
      <w:pPr>
        <w:pStyle w:val="comment"/>
      </w:pPr>
      <w:r>
        <w:lastRenderedPageBreak/>
        <w:t>/*notice how this class extends animal and implements both characteristics and owner*/</w:t>
      </w:r>
    </w:p>
    <w:p w14:paraId="08E749D3" w14:textId="77777777" w:rsidR="00E5334A" w:rsidRPr="00E5334A" w:rsidRDefault="00E5334A" w:rsidP="007171B1">
      <w:pPr>
        <w:pStyle w:val="code"/>
      </w:pPr>
    </w:p>
    <w:p w14:paraId="3ACB96AB" w14:textId="77777777" w:rsidR="00E5334A" w:rsidRPr="00E5334A" w:rsidRDefault="00E5334A" w:rsidP="007171B1">
      <w:pPr>
        <w:pStyle w:val="code"/>
      </w:pPr>
      <w:r w:rsidRPr="00E5334A">
        <w:t>class Dog extends Animal implements Characteristics, Owner{        </w:t>
      </w:r>
    </w:p>
    <w:p w14:paraId="2F5FF111" w14:textId="77777777" w:rsidR="00E5334A" w:rsidRPr="00E5334A" w:rsidRDefault="00E5334A" w:rsidP="007171B1">
      <w:pPr>
        <w:pStyle w:val="code"/>
      </w:pPr>
      <w:r w:rsidRPr="00E5334A">
        <w:t>    private $_name;</w:t>
      </w:r>
    </w:p>
    <w:p w14:paraId="0EAFF5F1" w14:textId="09757008" w:rsidR="00E5334A" w:rsidRDefault="00E5334A" w:rsidP="007171B1">
      <w:pPr>
        <w:pStyle w:val="code"/>
      </w:pPr>
      <w:r w:rsidRPr="00E5334A">
        <w:t>    </w:t>
      </w:r>
    </w:p>
    <w:p w14:paraId="7957A3A4" w14:textId="2A8B3D82" w:rsidR="00E5334A" w:rsidRDefault="00E5334A" w:rsidP="00342547">
      <w:pPr>
        <w:pStyle w:val="comment"/>
      </w:pPr>
      <w:r>
        <w:t>/*the following four functions are from the interfaces but the methods content is written in the class.  Because we implemented the INTERFACE, we have to use all the methods named in the interface*/</w:t>
      </w:r>
    </w:p>
    <w:p w14:paraId="4A1E1BFE" w14:textId="77777777" w:rsidR="00E5334A" w:rsidRPr="00E5334A" w:rsidRDefault="00E5334A" w:rsidP="007171B1">
      <w:pPr>
        <w:pStyle w:val="code"/>
      </w:pPr>
    </w:p>
    <w:p w14:paraId="0F7ACD16" w14:textId="77777777" w:rsidR="00E5334A" w:rsidRPr="00E5334A" w:rsidRDefault="00E5334A" w:rsidP="007171B1">
      <w:pPr>
        <w:pStyle w:val="code"/>
      </w:pPr>
      <w:r w:rsidRPr="00E5334A">
        <w:t>    public function sound(){</w:t>
      </w:r>
    </w:p>
    <w:p w14:paraId="751A70BF" w14:textId="77777777" w:rsidR="00E5334A" w:rsidRPr="00E5334A" w:rsidRDefault="00E5334A" w:rsidP="007171B1">
      <w:pPr>
        <w:pStyle w:val="code"/>
      </w:pPr>
      <w:r w:rsidRPr="00E5334A">
        <w:t>        return "woof, woof";</w:t>
      </w:r>
    </w:p>
    <w:p w14:paraId="12645297" w14:textId="77777777" w:rsidR="00E5334A" w:rsidRPr="00E5334A" w:rsidRDefault="00E5334A" w:rsidP="007171B1">
      <w:pPr>
        <w:pStyle w:val="code"/>
      </w:pPr>
      <w:r w:rsidRPr="00E5334A">
        <w:t>    }</w:t>
      </w:r>
    </w:p>
    <w:p w14:paraId="2DC1206E" w14:textId="77777777" w:rsidR="00E5334A" w:rsidRPr="00E5334A" w:rsidRDefault="00E5334A" w:rsidP="007171B1">
      <w:pPr>
        <w:pStyle w:val="code"/>
      </w:pPr>
    </w:p>
    <w:p w14:paraId="6505F0ED" w14:textId="77777777" w:rsidR="00E5334A" w:rsidRPr="00E5334A" w:rsidRDefault="00E5334A" w:rsidP="007171B1">
      <w:pPr>
        <w:pStyle w:val="code"/>
      </w:pPr>
      <w:r w:rsidRPr="00E5334A">
        <w:t>    public function setOwnersName($name){</w:t>
      </w:r>
    </w:p>
    <w:p w14:paraId="2FF8B38D" w14:textId="77777777" w:rsidR="00E5334A" w:rsidRPr="00E5334A" w:rsidRDefault="00E5334A" w:rsidP="007171B1">
      <w:pPr>
        <w:pStyle w:val="code"/>
      </w:pPr>
      <w:r w:rsidRPr="00E5334A">
        <w:t>        $this-&gt;_name = $name;</w:t>
      </w:r>
    </w:p>
    <w:p w14:paraId="730D00EF" w14:textId="77777777" w:rsidR="00E5334A" w:rsidRPr="00E5334A" w:rsidRDefault="00E5334A" w:rsidP="007171B1">
      <w:pPr>
        <w:pStyle w:val="code"/>
      </w:pPr>
      <w:r w:rsidRPr="00E5334A">
        <w:t>    }</w:t>
      </w:r>
    </w:p>
    <w:p w14:paraId="54E9D36C" w14:textId="77777777" w:rsidR="00E5334A" w:rsidRPr="00E5334A" w:rsidRDefault="00E5334A" w:rsidP="007171B1">
      <w:pPr>
        <w:pStyle w:val="code"/>
      </w:pPr>
    </w:p>
    <w:p w14:paraId="2960C727" w14:textId="77777777" w:rsidR="00E5334A" w:rsidRPr="00E5334A" w:rsidRDefault="00E5334A" w:rsidP="007171B1">
      <w:pPr>
        <w:pStyle w:val="code"/>
      </w:pPr>
      <w:r w:rsidRPr="00E5334A">
        <w:t>    public function getOwnersName(){</w:t>
      </w:r>
    </w:p>
    <w:p w14:paraId="00C4F2BF" w14:textId="77777777" w:rsidR="00E5334A" w:rsidRPr="00E5334A" w:rsidRDefault="00E5334A" w:rsidP="007171B1">
      <w:pPr>
        <w:pStyle w:val="code"/>
      </w:pPr>
      <w:r w:rsidRPr="00E5334A">
        <w:t>        return $this-&gt;_name;</w:t>
      </w:r>
    </w:p>
    <w:p w14:paraId="1EA1391E" w14:textId="77777777" w:rsidR="00E5334A" w:rsidRPr="00E5334A" w:rsidRDefault="00E5334A" w:rsidP="007171B1">
      <w:pPr>
        <w:pStyle w:val="code"/>
      </w:pPr>
      <w:r w:rsidRPr="00E5334A">
        <w:t>    }</w:t>
      </w:r>
    </w:p>
    <w:p w14:paraId="2A19026D" w14:textId="77777777" w:rsidR="00E5334A" w:rsidRPr="00E5334A" w:rsidRDefault="00E5334A" w:rsidP="007171B1">
      <w:pPr>
        <w:pStyle w:val="code"/>
      </w:pPr>
    </w:p>
    <w:p w14:paraId="1C7EDC5D" w14:textId="77777777" w:rsidR="00E5334A" w:rsidRPr="00E5334A" w:rsidRDefault="00E5334A" w:rsidP="007171B1">
      <w:pPr>
        <w:pStyle w:val="code"/>
      </w:pPr>
      <w:r w:rsidRPr="00E5334A">
        <w:t>    public function describe(){</w:t>
      </w:r>
    </w:p>
    <w:p w14:paraId="49D8A5ED" w14:textId="759ADE17" w:rsidR="00E5334A" w:rsidRPr="00E5334A" w:rsidRDefault="00E5334A" w:rsidP="007171B1">
      <w:pPr>
        <w:pStyle w:val="code"/>
      </w:pPr>
      <w:r w:rsidRPr="00E5334A">
        <w:lastRenderedPageBreak/>
        <w:t>        return "&lt;p&gt;This animal has {$this-&gt;getLegs()} legs and {$this-</w:t>
      </w:r>
      <w:r w:rsidR="00161FC1">
        <w:t>&gt;</w:t>
      </w:r>
      <w:r w:rsidRPr="00E5334A">
        <w:t>getWings()} wings and makes a {$this-&gt;sound()} sound.  The owners name is {$this-&gt;getOwnersName()}.&lt;/p&gt;";</w:t>
      </w:r>
    </w:p>
    <w:p w14:paraId="176257E5" w14:textId="77777777" w:rsidR="00E5334A" w:rsidRPr="00E5334A" w:rsidRDefault="00E5334A" w:rsidP="007171B1">
      <w:pPr>
        <w:pStyle w:val="code"/>
      </w:pPr>
      <w:r w:rsidRPr="00E5334A">
        <w:t>    }</w:t>
      </w:r>
    </w:p>
    <w:p w14:paraId="32D29F72" w14:textId="77777777" w:rsidR="00E5334A" w:rsidRPr="00E5334A" w:rsidRDefault="00E5334A" w:rsidP="007171B1">
      <w:pPr>
        <w:pStyle w:val="code"/>
      </w:pPr>
      <w:r w:rsidRPr="00E5334A">
        <w:t>}</w:t>
      </w:r>
    </w:p>
    <w:p w14:paraId="553B952E" w14:textId="5CFE433C" w:rsidR="00E5334A" w:rsidRDefault="00E5334A" w:rsidP="007171B1">
      <w:pPr>
        <w:pStyle w:val="code"/>
      </w:pPr>
    </w:p>
    <w:p w14:paraId="21663B3A" w14:textId="552CFE46" w:rsidR="00E5334A" w:rsidRPr="00E5334A" w:rsidRDefault="00E5334A" w:rsidP="00161FC1">
      <w:pPr>
        <w:pStyle w:val="comment"/>
      </w:pPr>
      <w:r>
        <w:t>//here we just implement one interface</w:t>
      </w:r>
    </w:p>
    <w:p w14:paraId="69D6EB76" w14:textId="77777777" w:rsidR="00E5334A" w:rsidRPr="00E5334A" w:rsidRDefault="00E5334A" w:rsidP="007171B1">
      <w:pPr>
        <w:pStyle w:val="code"/>
      </w:pPr>
      <w:r w:rsidRPr="00E5334A">
        <w:t>class Cat extends Animal implements Characteristics{        </w:t>
      </w:r>
    </w:p>
    <w:p w14:paraId="75140154" w14:textId="77777777" w:rsidR="00E5334A" w:rsidRPr="00E5334A" w:rsidRDefault="00E5334A" w:rsidP="007171B1">
      <w:pPr>
        <w:pStyle w:val="code"/>
      </w:pPr>
      <w:r w:rsidRPr="00E5334A">
        <w:t>    public function sound(){</w:t>
      </w:r>
    </w:p>
    <w:p w14:paraId="1B83F033" w14:textId="77777777" w:rsidR="00E5334A" w:rsidRPr="00E5334A" w:rsidRDefault="00E5334A" w:rsidP="007171B1">
      <w:pPr>
        <w:pStyle w:val="code"/>
      </w:pPr>
      <w:r w:rsidRPr="00E5334A">
        <w:t>        return "meow";</w:t>
      </w:r>
    </w:p>
    <w:p w14:paraId="2FA29198" w14:textId="77777777" w:rsidR="00E5334A" w:rsidRPr="00E5334A" w:rsidRDefault="00E5334A" w:rsidP="007171B1">
      <w:pPr>
        <w:pStyle w:val="code"/>
      </w:pPr>
      <w:r w:rsidRPr="00E5334A">
        <w:t>    }</w:t>
      </w:r>
    </w:p>
    <w:p w14:paraId="0AB84F7C" w14:textId="2F0CDF2A" w:rsidR="00E5334A" w:rsidRDefault="00E5334A" w:rsidP="007171B1">
      <w:pPr>
        <w:pStyle w:val="code"/>
      </w:pPr>
    </w:p>
    <w:p w14:paraId="1BDA2999" w14:textId="68B600EE" w:rsidR="00E5334A" w:rsidRDefault="00E5334A" w:rsidP="00161FC1">
      <w:pPr>
        <w:pStyle w:val="comment"/>
      </w:pPr>
      <w:r>
        <w:t>/</w:t>
      </w:r>
      <w:r w:rsidR="00895AF7">
        <w:t>*</w:t>
      </w:r>
      <w:r>
        <w:t>notice the describe here is different than that of the dog class</w:t>
      </w:r>
      <w:r w:rsidR="00895AF7">
        <w:t>.  We can do this because we are using intefaces and the class describes what the method will do. So each class dog and cat have a different function for the describe method.*/</w:t>
      </w:r>
    </w:p>
    <w:p w14:paraId="294E9862" w14:textId="77777777" w:rsidR="00895AF7" w:rsidRPr="00E5334A" w:rsidRDefault="00895AF7" w:rsidP="007171B1">
      <w:pPr>
        <w:pStyle w:val="code"/>
      </w:pPr>
    </w:p>
    <w:p w14:paraId="5BCE04AA" w14:textId="77777777" w:rsidR="00E5334A" w:rsidRPr="00E5334A" w:rsidRDefault="00E5334A" w:rsidP="007171B1">
      <w:pPr>
        <w:pStyle w:val="code"/>
      </w:pPr>
      <w:r w:rsidRPr="00E5334A">
        <w:t>    public function describe(){</w:t>
      </w:r>
    </w:p>
    <w:p w14:paraId="0995C594" w14:textId="77777777" w:rsidR="00E5334A" w:rsidRPr="00E5334A" w:rsidRDefault="00E5334A" w:rsidP="007171B1">
      <w:pPr>
        <w:pStyle w:val="code"/>
      </w:pPr>
      <w:r w:rsidRPr="00E5334A">
        <w:t>        return "&lt;p&gt;This animal has {$this-&gt;getLegs()} legs and {$this-&gt;getWings()} wings and makes a {$this-&gt;sound()} sound&lt;/p&gt;";</w:t>
      </w:r>
    </w:p>
    <w:p w14:paraId="51C96DBF" w14:textId="77777777" w:rsidR="00E5334A" w:rsidRPr="00E5334A" w:rsidRDefault="00E5334A" w:rsidP="007171B1">
      <w:pPr>
        <w:pStyle w:val="code"/>
      </w:pPr>
      <w:r w:rsidRPr="00E5334A">
        <w:t>    }</w:t>
      </w:r>
    </w:p>
    <w:p w14:paraId="37840DF5" w14:textId="77777777" w:rsidR="00E5334A" w:rsidRPr="00E5334A" w:rsidRDefault="00E5334A" w:rsidP="007171B1">
      <w:pPr>
        <w:pStyle w:val="code"/>
      </w:pPr>
      <w:r w:rsidRPr="00E5334A">
        <w:t>}</w:t>
      </w:r>
    </w:p>
    <w:p w14:paraId="6018341D" w14:textId="77777777" w:rsidR="00E5334A" w:rsidRPr="00E5334A" w:rsidRDefault="00E5334A" w:rsidP="007171B1">
      <w:pPr>
        <w:pStyle w:val="code"/>
      </w:pPr>
    </w:p>
    <w:p w14:paraId="1B941AA6" w14:textId="77777777" w:rsidR="00E5334A" w:rsidRPr="00E5334A" w:rsidRDefault="00E5334A" w:rsidP="007171B1">
      <w:pPr>
        <w:pStyle w:val="code"/>
      </w:pPr>
      <w:r w:rsidRPr="00E5334A">
        <w:t>$dog = new Dog(4, 0);</w:t>
      </w:r>
    </w:p>
    <w:p w14:paraId="1BCF0B2E" w14:textId="77777777" w:rsidR="00E5334A" w:rsidRPr="00E5334A" w:rsidRDefault="00E5334A" w:rsidP="007171B1">
      <w:pPr>
        <w:pStyle w:val="code"/>
      </w:pPr>
      <w:r w:rsidRPr="00E5334A">
        <w:t>$dog-&gt;setOwnersName("Scott");</w:t>
      </w:r>
    </w:p>
    <w:p w14:paraId="70EC9204" w14:textId="77777777" w:rsidR="00E5334A" w:rsidRPr="00E5334A" w:rsidRDefault="00E5334A" w:rsidP="007171B1">
      <w:pPr>
        <w:pStyle w:val="code"/>
      </w:pPr>
      <w:r w:rsidRPr="00E5334A">
        <w:t>echo $dog-&gt;describe();</w:t>
      </w:r>
    </w:p>
    <w:p w14:paraId="3EAA8709" w14:textId="77777777" w:rsidR="00E5334A" w:rsidRPr="00E5334A" w:rsidRDefault="00E5334A" w:rsidP="007171B1">
      <w:pPr>
        <w:pStyle w:val="code"/>
      </w:pPr>
    </w:p>
    <w:p w14:paraId="2F0B272F" w14:textId="5A74FCEE" w:rsidR="00E5334A" w:rsidRPr="00E5334A" w:rsidRDefault="00E5334A" w:rsidP="007171B1">
      <w:pPr>
        <w:pStyle w:val="code"/>
      </w:pPr>
      <w:r w:rsidRPr="00E5334A">
        <w:t>$</w:t>
      </w:r>
      <w:r w:rsidR="000F1BD5">
        <w:t>cat</w:t>
      </w:r>
      <w:r w:rsidRPr="00E5334A">
        <w:t> = new  Cat(4, 0);</w:t>
      </w:r>
    </w:p>
    <w:p w14:paraId="59EAF16B" w14:textId="29BBCA0E" w:rsidR="00E5334A" w:rsidRPr="00E5334A" w:rsidRDefault="00E5334A" w:rsidP="007171B1">
      <w:pPr>
        <w:pStyle w:val="code"/>
      </w:pPr>
      <w:r w:rsidRPr="00E5334A">
        <w:t>echo $</w:t>
      </w:r>
      <w:r w:rsidR="000F1BD5">
        <w:t>cat</w:t>
      </w:r>
      <w:r w:rsidRPr="00E5334A">
        <w:t>-&gt;describe();</w:t>
      </w:r>
    </w:p>
    <w:p w14:paraId="253C6A51" w14:textId="77777777" w:rsidR="00E5334A" w:rsidRPr="00E5334A" w:rsidRDefault="00E5334A" w:rsidP="007171B1">
      <w:pPr>
        <w:pStyle w:val="code"/>
      </w:pPr>
    </w:p>
    <w:p w14:paraId="19C7741A" w14:textId="77777777" w:rsidR="00E5334A" w:rsidRPr="00E5334A" w:rsidRDefault="00E5334A" w:rsidP="007171B1">
      <w:pPr>
        <w:pStyle w:val="code"/>
      </w:pPr>
      <w:r w:rsidRPr="00E5334A">
        <w:t>?&gt;</w:t>
      </w:r>
    </w:p>
    <w:p w14:paraId="5017A997" w14:textId="32AE95CC" w:rsidR="001429BC" w:rsidRDefault="001429BC" w:rsidP="00E5334A">
      <w:r>
        <w:br w:type="page"/>
      </w:r>
    </w:p>
    <w:p w14:paraId="5413DE48" w14:textId="02C420D2" w:rsidR="005A1C20" w:rsidRDefault="004508A6" w:rsidP="00B4237B">
      <w:pPr>
        <w:pStyle w:val="Heading1"/>
      </w:pPr>
      <w:bookmarkStart w:id="227" w:name="_Toc120626994"/>
      <w:r>
        <w:lastRenderedPageBreak/>
        <w:t>Chapter</w:t>
      </w:r>
      <w:r w:rsidR="005A1C20" w:rsidRPr="005A1C20">
        <w:t xml:space="preserve"> </w:t>
      </w:r>
      <w:r w:rsidR="00F77CF0">
        <w:t>7</w:t>
      </w:r>
      <w:r w:rsidR="00E578C9">
        <w:t>: PHP and HTML</w:t>
      </w:r>
      <w:bookmarkEnd w:id="227"/>
    </w:p>
    <w:p w14:paraId="1F69FC95" w14:textId="0C3526F4" w:rsidR="005A1C20" w:rsidRDefault="005A1C20" w:rsidP="00B4237B">
      <w:pPr>
        <w:pStyle w:val="Heading2"/>
      </w:pPr>
      <w:bookmarkStart w:id="228" w:name="_Toc120626995"/>
      <w:r>
        <w:t>Integrating PHP with HTML</w:t>
      </w:r>
      <w:bookmarkEnd w:id="228"/>
    </w:p>
    <w:p w14:paraId="6E2404A0" w14:textId="7C60D512" w:rsidR="005A1C20" w:rsidRPr="005A1C20" w:rsidRDefault="005A1C20" w:rsidP="00BF12A1">
      <w:pPr>
        <w:pStyle w:val="Heading3"/>
      </w:pPr>
      <w:bookmarkStart w:id="229" w:name="_Toc120626996"/>
      <w:r>
        <w:t>Introduction</w:t>
      </w:r>
      <w:bookmarkEnd w:id="229"/>
    </w:p>
    <w:p w14:paraId="748BAF43" w14:textId="77777777" w:rsidR="005A1C20" w:rsidRDefault="005A1C20" w:rsidP="00B4237B">
      <w:r>
        <w:t>You can add PHP to HTML seamlessly. PHP can be added anywhere within HTML and can be added in multiple places. What needs to be done is all PHP needs to be in code blocks as shown:</w:t>
      </w:r>
    </w:p>
    <w:p w14:paraId="2DCF960D" w14:textId="1B5F47AE" w:rsidR="005A1C20" w:rsidRDefault="005A1C20" w:rsidP="007171B1">
      <w:pPr>
        <w:pStyle w:val="code"/>
      </w:pPr>
      <w:r w:rsidRPr="00794092">
        <w:t>&lt;?php .... ?&gt;</w:t>
      </w:r>
    </w:p>
    <w:p w14:paraId="0FBC3C2E" w14:textId="45BF6073" w:rsidR="005A1C20" w:rsidRDefault="005A1C20" w:rsidP="00B4237B">
      <w:r>
        <w:t>Just because you can add PHP anywhere within your HTML there are some best practices you should follow. Many PHP sites have the behavior and structure mixed which makes maintaining and updating the page difficult.</w:t>
      </w:r>
    </w:p>
    <w:p w14:paraId="435D60D1" w14:textId="3A67AAB2" w:rsidR="005A1C20" w:rsidRDefault="005A1C20" w:rsidP="00B4237B">
      <w:r>
        <w:t>The recommendation is to write as much of your php above the doctype of the webpage and anything that needs to be displayed will be stored in variables, which will be outputted in the HTML.</w:t>
      </w:r>
    </w:p>
    <w:p w14:paraId="7057FCED" w14:textId="322D923C" w:rsidR="005A1C20" w:rsidRDefault="005A1C20" w:rsidP="00B4237B">
      <w:r>
        <w:t>Below is an example where I loop through a list of names, put them into an unordered list, and display the result in the webpage.</w:t>
      </w:r>
    </w:p>
    <w:p w14:paraId="5C6B9769" w14:textId="77777777" w:rsidR="005A1C20" w:rsidRPr="005A1C20" w:rsidRDefault="005A1C20" w:rsidP="007171B1">
      <w:pPr>
        <w:pStyle w:val="code"/>
      </w:pPr>
      <w:r w:rsidRPr="005A1C20">
        <w:t xml:space="preserve">&lt;?php  </w:t>
      </w:r>
    </w:p>
    <w:p w14:paraId="269C8E5B" w14:textId="06356487" w:rsidR="005A1C20" w:rsidRPr="005A1C20" w:rsidRDefault="005A1C20" w:rsidP="007171B1">
      <w:pPr>
        <w:pStyle w:val="code"/>
      </w:pPr>
      <w:r w:rsidRPr="005A1C20">
        <w:t>$names = ["Scott","Karen","Mike","Judy","</w:t>
      </w:r>
      <w:r>
        <w:t>John</w:t>
      </w:r>
      <w:r w:rsidRPr="005A1C20">
        <w:t>","</w:t>
      </w:r>
      <w:r>
        <w:t>James</w:t>
      </w:r>
      <w:r w:rsidRPr="005A1C20">
        <w:t>","</w:t>
      </w:r>
      <w:r>
        <w:t>Steve</w:t>
      </w:r>
      <w:r w:rsidRPr="005A1C20">
        <w:t>"];</w:t>
      </w:r>
    </w:p>
    <w:p w14:paraId="39E973E0" w14:textId="77777777" w:rsidR="005A1C20" w:rsidRPr="005A1C20" w:rsidRDefault="005A1C20" w:rsidP="007171B1">
      <w:pPr>
        <w:pStyle w:val="code"/>
      </w:pPr>
      <w:r w:rsidRPr="005A1C20">
        <w:t>$output = "&lt;ul&gt;";</w:t>
      </w:r>
    </w:p>
    <w:p w14:paraId="7B4BB913" w14:textId="77777777" w:rsidR="005A1C20" w:rsidRPr="005A1C20" w:rsidRDefault="005A1C20" w:rsidP="007171B1">
      <w:pPr>
        <w:pStyle w:val="code"/>
      </w:pPr>
      <w:r w:rsidRPr="005A1C20">
        <w:t>foreach ($names as $name) {</w:t>
      </w:r>
    </w:p>
    <w:p w14:paraId="230811A1" w14:textId="77777777" w:rsidR="005A1C20" w:rsidRPr="005A1C20" w:rsidRDefault="005A1C20" w:rsidP="007171B1">
      <w:pPr>
        <w:pStyle w:val="code"/>
      </w:pPr>
      <w:r w:rsidRPr="005A1C20">
        <w:t xml:space="preserve">  $output .= "&lt;li&gt;{$name}&lt;/li&gt;";</w:t>
      </w:r>
    </w:p>
    <w:p w14:paraId="07990D8E" w14:textId="77777777" w:rsidR="005A1C20" w:rsidRPr="005A1C20" w:rsidRDefault="005A1C20" w:rsidP="007171B1">
      <w:pPr>
        <w:pStyle w:val="code"/>
      </w:pPr>
      <w:r w:rsidRPr="005A1C20">
        <w:t>}</w:t>
      </w:r>
    </w:p>
    <w:p w14:paraId="15A9BFAE" w14:textId="77777777" w:rsidR="005A1C20" w:rsidRPr="005A1C20" w:rsidRDefault="005A1C20" w:rsidP="007171B1">
      <w:pPr>
        <w:pStyle w:val="code"/>
      </w:pPr>
      <w:r w:rsidRPr="005A1C20">
        <w:t>$output .= "&lt;/ul&gt;";</w:t>
      </w:r>
    </w:p>
    <w:p w14:paraId="2C2B2771" w14:textId="77777777" w:rsidR="005A1C20" w:rsidRPr="005A1C20" w:rsidRDefault="005A1C20" w:rsidP="007171B1">
      <w:pPr>
        <w:pStyle w:val="code"/>
      </w:pPr>
      <w:r w:rsidRPr="005A1C20">
        <w:lastRenderedPageBreak/>
        <w:t>?&gt;</w:t>
      </w:r>
    </w:p>
    <w:p w14:paraId="0E94DA7E" w14:textId="77777777" w:rsidR="005A1C20" w:rsidRPr="005A1C20" w:rsidRDefault="005A1C20" w:rsidP="007171B1">
      <w:pPr>
        <w:pStyle w:val="code"/>
      </w:pPr>
    </w:p>
    <w:p w14:paraId="7F8ECF56" w14:textId="77777777" w:rsidR="005A1C20" w:rsidRPr="005A1C20" w:rsidRDefault="005A1C20" w:rsidP="007171B1">
      <w:pPr>
        <w:pStyle w:val="code"/>
      </w:pPr>
      <w:r w:rsidRPr="005A1C20">
        <w:t>&lt;!doctype html&gt;</w:t>
      </w:r>
    </w:p>
    <w:p w14:paraId="24B525F5" w14:textId="77777777" w:rsidR="005A1C20" w:rsidRPr="005A1C20" w:rsidRDefault="005A1C20" w:rsidP="007171B1">
      <w:pPr>
        <w:pStyle w:val="code"/>
      </w:pPr>
      <w:r w:rsidRPr="005A1C20">
        <w:t>&lt;html lang="en"&gt;</w:t>
      </w:r>
    </w:p>
    <w:p w14:paraId="547DEA77" w14:textId="77777777" w:rsidR="005A1C20" w:rsidRPr="005A1C20" w:rsidRDefault="005A1C20" w:rsidP="007171B1">
      <w:pPr>
        <w:pStyle w:val="code"/>
      </w:pPr>
      <w:r w:rsidRPr="005A1C20">
        <w:t xml:space="preserve">  &lt;head&gt;</w:t>
      </w:r>
    </w:p>
    <w:p w14:paraId="66776994" w14:textId="6799A464" w:rsidR="005A1C20" w:rsidRPr="005A1C20" w:rsidRDefault="005A1C20" w:rsidP="007171B1">
      <w:pPr>
        <w:pStyle w:val="code"/>
      </w:pPr>
      <w:r w:rsidRPr="005A1C20">
        <w:t xml:space="preserve">    &lt;meta charset="utf-8"&gt;</w:t>
      </w:r>
    </w:p>
    <w:p w14:paraId="0E1A45A2" w14:textId="77777777" w:rsidR="005A1C20" w:rsidRPr="005A1C20" w:rsidRDefault="005A1C20" w:rsidP="007171B1">
      <w:pPr>
        <w:pStyle w:val="code"/>
      </w:pPr>
      <w:r w:rsidRPr="005A1C20">
        <w:t xml:space="preserve">    &lt;meta name="viewport" content="width=device-width, initial-scale=1, shrink-to-fit=no"&gt;</w:t>
      </w:r>
    </w:p>
    <w:p w14:paraId="20EE1CCA" w14:textId="77777777" w:rsidR="005A1C20" w:rsidRPr="005A1C20" w:rsidRDefault="005A1C20" w:rsidP="007171B1">
      <w:pPr>
        <w:pStyle w:val="code"/>
      </w:pPr>
      <w:r w:rsidRPr="005A1C20">
        <w:t xml:space="preserve">    &lt;link rel="stylesheet" href="https://maxcdn.bootstrapcdn.com/bootstrap/4.0.0/css/bootstrap.min.css" integrity="sha384-Gn5384xqQ1aoWXA+058RXPxPg6fy4IWvTNh0E263XmFcJlSAwiGgFAW/dAiS6JXm" crossorigin="anonymous"&gt;</w:t>
      </w:r>
    </w:p>
    <w:p w14:paraId="64DAD659" w14:textId="77777777" w:rsidR="005A1C20" w:rsidRPr="005A1C20" w:rsidRDefault="005A1C20" w:rsidP="007171B1">
      <w:pPr>
        <w:pStyle w:val="code"/>
      </w:pPr>
      <w:r w:rsidRPr="005A1C20">
        <w:t xml:space="preserve">    &lt;title&gt;Name List&lt;/title&gt;</w:t>
      </w:r>
    </w:p>
    <w:p w14:paraId="3A5E137C" w14:textId="77777777" w:rsidR="005A1C20" w:rsidRPr="005A1C20" w:rsidRDefault="005A1C20" w:rsidP="007171B1">
      <w:pPr>
        <w:pStyle w:val="code"/>
      </w:pPr>
      <w:r w:rsidRPr="005A1C20">
        <w:t xml:space="preserve">  &lt;/head&gt;</w:t>
      </w:r>
    </w:p>
    <w:p w14:paraId="461E5F40" w14:textId="77777777" w:rsidR="005A1C20" w:rsidRPr="005A1C20" w:rsidRDefault="005A1C20" w:rsidP="007171B1">
      <w:pPr>
        <w:pStyle w:val="code"/>
      </w:pPr>
      <w:r w:rsidRPr="005A1C20">
        <w:t xml:space="preserve">  &lt;body&gt;</w:t>
      </w:r>
    </w:p>
    <w:p w14:paraId="163906F9" w14:textId="77777777" w:rsidR="005A1C20" w:rsidRPr="005A1C20" w:rsidRDefault="005A1C20" w:rsidP="007171B1">
      <w:pPr>
        <w:pStyle w:val="code"/>
      </w:pPr>
      <w:r w:rsidRPr="005A1C20">
        <w:t xml:space="preserve">    &lt;main class="container"&gt;</w:t>
      </w:r>
    </w:p>
    <w:p w14:paraId="24CD4770" w14:textId="77777777" w:rsidR="005A1C20" w:rsidRPr="005A1C20" w:rsidRDefault="005A1C20" w:rsidP="007171B1">
      <w:pPr>
        <w:pStyle w:val="code"/>
      </w:pPr>
      <w:r w:rsidRPr="005A1C20">
        <w:t xml:space="preserve">      &lt;h1&gt;List of names&lt;/h1&gt;</w:t>
      </w:r>
    </w:p>
    <w:p w14:paraId="723A6A60" w14:textId="77777777" w:rsidR="005A1C20" w:rsidRPr="005A1C20" w:rsidRDefault="005A1C20" w:rsidP="007171B1">
      <w:pPr>
        <w:pStyle w:val="code"/>
      </w:pPr>
      <w:r w:rsidRPr="005A1C20">
        <w:t xml:space="preserve">      &lt;?php echo $output; ?&gt;</w:t>
      </w:r>
    </w:p>
    <w:p w14:paraId="460FEB25" w14:textId="77777777" w:rsidR="005A1C20" w:rsidRPr="005A1C20" w:rsidRDefault="005A1C20" w:rsidP="007171B1">
      <w:pPr>
        <w:pStyle w:val="code"/>
      </w:pPr>
      <w:r w:rsidRPr="005A1C20">
        <w:t xml:space="preserve">    &lt;/main&gt;</w:t>
      </w:r>
    </w:p>
    <w:p w14:paraId="6BBCD776" w14:textId="77777777" w:rsidR="005A1C20" w:rsidRPr="005A1C20" w:rsidRDefault="005A1C20" w:rsidP="007171B1">
      <w:pPr>
        <w:pStyle w:val="code"/>
      </w:pPr>
      <w:r w:rsidRPr="005A1C20">
        <w:t xml:space="preserve">  &lt;/body&gt;</w:t>
      </w:r>
    </w:p>
    <w:p w14:paraId="5D2CDC95" w14:textId="110DC5FE" w:rsidR="00D7379C" w:rsidRDefault="005A1C20" w:rsidP="007171B1">
      <w:pPr>
        <w:pStyle w:val="code"/>
      </w:pPr>
      <w:r w:rsidRPr="005A1C20">
        <w:t>&lt;/html&gt;</w:t>
      </w:r>
    </w:p>
    <w:p w14:paraId="5871544C" w14:textId="77777777" w:rsidR="00D7379C" w:rsidRDefault="00D7379C">
      <w:pPr>
        <w:spacing w:line="259" w:lineRule="auto"/>
        <w:rPr>
          <w:color w:val="2E74B5" w:themeColor="accent5" w:themeShade="BF"/>
        </w:rPr>
      </w:pPr>
      <w:r>
        <w:br w:type="page"/>
      </w:r>
    </w:p>
    <w:p w14:paraId="6A15B590" w14:textId="1C46A4CC" w:rsidR="005A1C20" w:rsidRDefault="005A1C20" w:rsidP="00BF12A1">
      <w:pPr>
        <w:pStyle w:val="Heading3"/>
      </w:pPr>
      <w:bookmarkStart w:id="230" w:name="_Toc120626997"/>
      <w:r>
        <w:lastRenderedPageBreak/>
        <w:t>Using Include and Require Statements</w:t>
      </w:r>
      <w:bookmarkEnd w:id="230"/>
    </w:p>
    <w:p w14:paraId="5DE344A8" w14:textId="68319757" w:rsidR="005A1C20" w:rsidRDefault="005A1C20" w:rsidP="00B4237B">
      <w:r>
        <w:t>As you can see the functionality is separated from the view. We can separate if further using the </w:t>
      </w:r>
      <w:r w:rsidRPr="005A1C20">
        <w:t>include, include_once, require, require_once</w:t>
      </w:r>
      <w:r>
        <w:t> statements.</w:t>
      </w:r>
    </w:p>
    <w:p w14:paraId="72CDB7B8" w14:textId="5459CFAD" w:rsidR="005A1C20" w:rsidRDefault="005A1C20" w:rsidP="00B4237B">
      <w:r w:rsidRPr="005A1C20">
        <w:rPr>
          <w:b/>
          <w:bCs/>
        </w:rPr>
        <w:t>include</w:t>
      </w:r>
      <w:r>
        <w:t xml:space="preserve"> - The include statement includes and evaluates the specified file. If the file is not found or </w:t>
      </w:r>
      <w:r w:rsidR="001646C9">
        <w:t>fails,</w:t>
      </w:r>
      <w:r>
        <w:t xml:space="preserve"> then whatever uses the include will be ignored but the script will render</w:t>
      </w:r>
    </w:p>
    <w:p w14:paraId="590E141D" w14:textId="77777777" w:rsidR="005A1C20" w:rsidRDefault="005A1C20" w:rsidP="00B4237B">
      <w:r w:rsidRPr="005A1C20">
        <w:rPr>
          <w:b/>
          <w:bCs/>
        </w:rPr>
        <w:t>include_once</w:t>
      </w:r>
      <w:r>
        <w:t> - The include_once statement includes and evaluates the specified file during the execution of the script. This is a behavior similar to the include statement, with the only difference being that if the code from a file has already been included, it will not be included again</w:t>
      </w:r>
    </w:p>
    <w:p w14:paraId="0C26898F" w14:textId="77777777" w:rsidR="005A1C20" w:rsidRDefault="005A1C20" w:rsidP="00B4237B">
      <w:r w:rsidRPr="005A1C20">
        <w:rPr>
          <w:b/>
          <w:bCs/>
        </w:rPr>
        <w:t>require</w:t>
      </w:r>
      <w:r>
        <w:t> - Require is identical to include except upon failure it will also produce a fatal E_COMPILE_ERROR level error and halt the script</w:t>
      </w:r>
    </w:p>
    <w:p w14:paraId="3D77F171" w14:textId="77777777" w:rsidR="005A1C20" w:rsidRDefault="005A1C20" w:rsidP="00B4237B">
      <w:r w:rsidRPr="005A1C20">
        <w:rPr>
          <w:b/>
          <w:bCs/>
        </w:rPr>
        <w:t>require_once</w:t>
      </w:r>
      <w:r>
        <w:t> - The require_once statement is identical to require except PHP will check if the file has already been included, and if so, will not include (require) it again.</w:t>
      </w:r>
    </w:p>
    <w:p w14:paraId="3D764242" w14:textId="77777777" w:rsidR="005A1C20" w:rsidRDefault="005A1C20" w:rsidP="00B4237B">
      <w:r>
        <w:t>NOTE: These are "statements" not functions so they should be written like </w:t>
      </w:r>
      <w:r w:rsidRPr="001646C9">
        <w:t>require 'filename';</w:t>
      </w:r>
      <w:r>
        <w:t>. They can also be written as functions </w:t>
      </w:r>
      <w:r w:rsidRPr="001646C9">
        <w:t>require('filename')</w:t>
      </w:r>
      <w:r>
        <w:t> but that is not recommended. Also, single or double quotes can be used it does not matter.</w:t>
      </w:r>
    </w:p>
    <w:p w14:paraId="7CD8BF61" w14:textId="77777777" w:rsidR="005A1C20" w:rsidRDefault="005A1C20" w:rsidP="00B4237B">
      <w:r>
        <w:t>I recommend using the require_once statement in all cases.</w:t>
      </w:r>
    </w:p>
    <w:p w14:paraId="2232F18A" w14:textId="77777777" w:rsidR="005A1C20" w:rsidRDefault="005A1C20" w:rsidP="00B4237B">
      <w:r>
        <w:t>I have the same example below but instead of having the PHP written at the top of the page I have abstracted it to another file named </w:t>
      </w:r>
      <w:r w:rsidRPr="001646C9">
        <w:t>nameList.php</w:t>
      </w:r>
      <w:r>
        <w:t> the PHP file is shown below.</w:t>
      </w:r>
    </w:p>
    <w:p w14:paraId="30659F09" w14:textId="77777777" w:rsidR="005A1C20" w:rsidRPr="001646C9" w:rsidRDefault="005A1C20" w:rsidP="007171B1">
      <w:pPr>
        <w:pStyle w:val="code"/>
      </w:pPr>
      <w:r w:rsidRPr="001646C9">
        <w:t xml:space="preserve">&lt;?php  </w:t>
      </w:r>
    </w:p>
    <w:p w14:paraId="4592D97C" w14:textId="0DD2B408" w:rsidR="005A1C20" w:rsidRPr="001646C9" w:rsidRDefault="005A1C20" w:rsidP="007171B1">
      <w:pPr>
        <w:pStyle w:val="code"/>
      </w:pPr>
      <w:r w:rsidRPr="001646C9">
        <w:t>$names = ["Scott","Karen","Mike","Judy"];</w:t>
      </w:r>
    </w:p>
    <w:p w14:paraId="13BC72A1" w14:textId="77777777" w:rsidR="005A1C20" w:rsidRPr="001646C9" w:rsidRDefault="005A1C20" w:rsidP="007171B1">
      <w:pPr>
        <w:pStyle w:val="code"/>
      </w:pPr>
      <w:r w:rsidRPr="001646C9">
        <w:t>$output = "&lt;ul&gt;";</w:t>
      </w:r>
    </w:p>
    <w:p w14:paraId="1BD3209A" w14:textId="77777777" w:rsidR="005A1C20" w:rsidRPr="001646C9" w:rsidRDefault="005A1C20" w:rsidP="007171B1">
      <w:pPr>
        <w:pStyle w:val="code"/>
      </w:pPr>
      <w:r w:rsidRPr="001646C9">
        <w:t>foreach ($names as $name) {</w:t>
      </w:r>
    </w:p>
    <w:p w14:paraId="0D9686AB" w14:textId="77777777" w:rsidR="005A1C20" w:rsidRPr="001646C9" w:rsidRDefault="005A1C20" w:rsidP="007171B1">
      <w:pPr>
        <w:pStyle w:val="code"/>
      </w:pPr>
      <w:r w:rsidRPr="001646C9">
        <w:t xml:space="preserve">  $output .= "&lt;li&gt;{$name}&lt;/li&gt;";</w:t>
      </w:r>
    </w:p>
    <w:p w14:paraId="62B915FA" w14:textId="77777777" w:rsidR="005A1C20" w:rsidRPr="001646C9" w:rsidRDefault="005A1C20" w:rsidP="007171B1">
      <w:pPr>
        <w:pStyle w:val="code"/>
      </w:pPr>
      <w:r w:rsidRPr="001646C9">
        <w:lastRenderedPageBreak/>
        <w:t>}</w:t>
      </w:r>
    </w:p>
    <w:p w14:paraId="718CF913" w14:textId="012DB2F7" w:rsidR="005A1C20" w:rsidRDefault="005A1C20" w:rsidP="007171B1">
      <w:pPr>
        <w:pStyle w:val="code"/>
      </w:pPr>
      <w:r w:rsidRPr="001646C9">
        <w:t>$output .= "&lt;/ul&gt;";</w:t>
      </w:r>
    </w:p>
    <w:p w14:paraId="4B3A02D1" w14:textId="77777777" w:rsidR="005A1C20" w:rsidRDefault="005A1C20" w:rsidP="00B4237B">
      <w:r>
        <w:t>Below is the code for the HTML page. Notice I used the </w:t>
      </w:r>
      <w:r w:rsidRPr="001646C9">
        <w:t>require_once</w:t>
      </w:r>
      <w:r>
        <w:t> to include the file. I tend to always use require once especially when I use classes.</w:t>
      </w:r>
    </w:p>
    <w:p w14:paraId="69BA4C17" w14:textId="77777777" w:rsidR="005A1C20" w:rsidRPr="00161FC1" w:rsidRDefault="005A1C20" w:rsidP="007171B1">
      <w:pPr>
        <w:pStyle w:val="code"/>
        <w:rPr>
          <w:rStyle w:val="FooterChar"/>
          <w:rFonts w:ascii="Consolas" w:hAnsi="Consolas"/>
        </w:rPr>
      </w:pPr>
      <w:r w:rsidRPr="00161FC1">
        <w:rPr>
          <w:rStyle w:val="FooterChar"/>
          <w:rFonts w:ascii="Consolas" w:hAnsi="Consolas"/>
        </w:rPr>
        <w:t xml:space="preserve">&lt;?php  </w:t>
      </w:r>
    </w:p>
    <w:p w14:paraId="2B05FA67" w14:textId="77777777" w:rsidR="005A1C20" w:rsidRPr="00161FC1" w:rsidRDefault="005A1C20" w:rsidP="007171B1">
      <w:pPr>
        <w:pStyle w:val="code"/>
        <w:rPr>
          <w:rStyle w:val="FooterChar"/>
          <w:rFonts w:ascii="Consolas" w:hAnsi="Consolas"/>
        </w:rPr>
      </w:pPr>
      <w:r w:rsidRPr="00161FC1">
        <w:rPr>
          <w:rStyle w:val="FooterChar"/>
          <w:rFonts w:ascii="Consolas" w:hAnsi="Consolas"/>
        </w:rPr>
        <w:t>require_once 'php/nameList.php';</w:t>
      </w:r>
    </w:p>
    <w:p w14:paraId="1F641869" w14:textId="77777777" w:rsidR="005A1C20" w:rsidRPr="00161FC1" w:rsidRDefault="005A1C20" w:rsidP="007171B1">
      <w:pPr>
        <w:pStyle w:val="code"/>
        <w:rPr>
          <w:rStyle w:val="Heading8Char"/>
          <w:rFonts w:ascii="Consolas" w:eastAsiaTheme="minorHAnsi" w:hAnsi="Consolas" w:cs="Arial"/>
          <w:color w:val="2E74B5" w:themeColor="accent5" w:themeShade="BF"/>
          <w:sz w:val="22"/>
          <w:szCs w:val="22"/>
        </w:rPr>
      </w:pPr>
      <w:r w:rsidRPr="00161FC1">
        <w:rPr>
          <w:rStyle w:val="FooterChar"/>
          <w:rFonts w:ascii="Consolas" w:hAnsi="Consolas"/>
        </w:rPr>
        <w:t>?&gt;</w:t>
      </w:r>
    </w:p>
    <w:p w14:paraId="2557F5DA" w14:textId="77777777" w:rsidR="005A1C20" w:rsidRPr="00161FC1" w:rsidRDefault="005A1C20" w:rsidP="007171B1">
      <w:pPr>
        <w:pStyle w:val="code"/>
      </w:pPr>
      <w:r w:rsidRPr="00161FC1">
        <w:t>&lt;!doctype html&gt;</w:t>
      </w:r>
    </w:p>
    <w:p w14:paraId="3A7F6C2F" w14:textId="77777777" w:rsidR="005A1C20" w:rsidRPr="00161FC1" w:rsidRDefault="005A1C20" w:rsidP="007171B1">
      <w:pPr>
        <w:pStyle w:val="code"/>
      </w:pPr>
      <w:r w:rsidRPr="00161FC1">
        <w:t>&lt;html lang="en"&gt;</w:t>
      </w:r>
    </w:p>
    <w:p w14:paraId="4566258F" w14:textId="77777777" w:rsidR="005A1C20" w:rsidRPr="00161FC1" w:rsidRDefault="005A1C20" w:rsidP="007171B1">
      <w:pPr>
        <w:pStyle w:val="code"/>
      </w:pPr>
      <w:r w:rsidRPr="00161FC1">
        <w:t xml:space="preserve">  &lt;head&gt;</w:t>
      </w:r>
    </w:p>
    <w:p w14:paraId="0EF4CBD3" w14:textId="57E435BD" w:rsidR="005A1C20" w:rsidRPr="00161FC1" w:rsidRDefault="005A1C20" w:rsidP="007171B1">
      <w:pPr>
        <w:pStyle w:val="code"/>
      </w:pPr>
      <w:r w:rsidRPr="00161FC1">
        <w:t xml:space="preserve">    &lt;meta charset="utf-8"&gt;</w:t>
      </w:r>
    </w:p>
    <w:p w14:paraId="603C1CD1" w14:textId="77777777" w:rsidR="005A1C20" w:rsidRPr="00161FC1" w:rsidRDefault="005A1C20" w:rsidP="007171B1">
      <w:pPr>
        <w:pStyle w:val="code"/>
      </w:pPr>
      <w:r w:rsidRPr="00161FC1">
        <w:t xml:space="preserve">    &lt;meta name="viewport" content="width=device-width, initial-scale=1, shrink-to-fit=no"&gt;</w:t>
      </w:r>
    </w:p>
    <w:p w14:paraId="7D2A5C7B" w14:textId="77777777" w:rsidR="005A1C20" w:rsidRPr="00161FC1" w:rsidRDefault="005A1C20" w:rsidP="007171B1">
      <w:pPr>
        <w:pStyle w:val="code"/>
      </w:pPr>
      <w:r w:rsidRPr="00161FC1">
        <w:t xml:space="preserve">    &lt;link rel="stylesheet" href="https://maxcdn.bootstrapcdn.com/bootstrap/4.0.0/css/bootstrap.min.css" integrity="sha384-Gn5384xqQ1aoWXA+058RXPxPg6fy4IWvTNh0E263XmFcJlSAwiGgFAW/dAiS6JXm" crossorigin="anonymous"&gt;</w:t>
      </w:r>
    </w:p>
    <w:p w14:paraId="516F38F3" w14:textId="77777777" w:rsidR="005A1C20" w:rsidRPr="00161FC1" w:rsidRDefault="005A1C20" w:rsidP="007171B1">
      <w:pPr>
        <w:pStyle w:val="code"/>
      </w:pPr>
      <w:r w:rsidRPr="00161FC1">
        <w:t xml:space="preserve">    &lt;title&gt;Name List&lt;/title&gt;</w:t>
      </w:r>
    </w:p>
    <w:p w14:paraId="32E8AF13" w14:textId="77777777" w:rsidR="005A1C20" w:rsidRPr="00161FC1" w:rsidRDefault="005A1C20" w:rsidP="007171B1">
      <w:pPr>
        <w:pStyle w:val="code"/>
      </w:pPr>
      <w:r w:rsidRPr="00161FC1">
        <w:t xml:space="preserve">  &lt;/head&gt;</w:t>
      </w:r>
    </w:p>
    <w:p w14:paraId="23913BDA" w14:textId="77777777" w:rsidR="005A1C20" w:rsidRPr="00161FC1" w:rsidRDefault="005A1C20" w:rsidP="007171B1">
      <w:pPr>
        <w:pStyle w:val="code"/>
      </w:pPr>
      <w:r w:rsidRPr="00161FC1">
        <w:t xml:space="preserve">  &lt;body&gt;</w:t>
      </w:r>
    </w:p>
    <w:p w14:paraId="15B1ECC5" w14:textId="77777777" w:rsidR="005A1C20" w:rsidRPr="00161FC1" w:rsidRDefault="005A1C20" w:rsidP="007171B1">
      <w:pPr>
        <w:pStyle w:val="code"/>
      </w:pPr>
      <w:r w:rsidRPr="00161FC1">
        <w:t xml:space="preserve">    &lt;main class="container"&gt;</w:t>
      </w:r>
    </w:p>
    <w:p w14:paraId="65D4FB7C" w14:textId="77777777" w:rsidR="005A1C20" w:rsidRPr="00161FC1" w:rsidRDefault="005A1C20" w:rsidP="007171B1">
      <w:pPr>
        <w:pStyle w:val="code"/>
      </w:pPr>
      <w:r w:rsidRPr="00161FC1">
        <w:t xml:space="preserve">      &lt;h1&gt;List of names&lt;/h1&gt;</w:t>
      </w:r>
    </w:p>
    <w:p w14:paraId="36C0AD8C" w14:textId="77777777" w:rsidR="005A1C20" w:rsidRPr="00161FC1" w:rsidRDefault="005A1C20" w:rsidP="007171B1">
      <w:pPr>
        <w:pStyle w:val="code"/>
      </w:pPr>
      <w:r w:rsidRPr="00161FC1">
        <w:t xml:space="preserve">      &lt;?php echo $output; ?&gt;</w:t>
      </w:r>
    </w:p>
    <w:p w14:paraId="18CEA41C" w14:textId="77777777" w:rsidR="005A1C20" w:rsidRPr="00161FC1" w:rsidRDefault="005A1C20" w:rsidP="007171B1">
      <w:pPr>
        <w:pStyle w:val="code"/>
      </w:pPr>
      <w:r w:rsidRPr="00161FC1">
        <w:t xml:space="preserve">    &lt;/main&gt;</w:t>
      </w:r>
    </w:p>
    <w:p w14:paraId="757EA3B3" w14:textId="69CA9285" w:rsidR="00756840" w:rsidRDefault="005A1C20" w:rsidP="00D7379C">
      <w:pPr>
        <w:pStyle w:val="code"/>
        <w:rPr>
          <w:sz w:val="36"/>
          <w:szCs w:val="36"/>
        </w:rPr>
      </w:pPr>
      <w:r w:rsidRPr="00161FC1">
        <w:rPr>
          <w:rStyle w:val="Heading8Char"/>
          <w:rFonts w:ascii="Consolas" w:eastAsiaTheme="minorHAnsi" w:hAnsi="Consolas" w:cs="Arial"/>
          <w:color w:val="2E74B5" w:themeColor="accent5" w:themeShade="BF"/>
          <w:sz w:val="22"/>
          <w:szCs w:val="22"/>
        </w:rPr>
        <w:lastRenderedPageBreak/>
        <w:t xml:space="preserve">  &lt;/body&gt;</w:t>
      </w:r>
    </w:p>
    <w:p w14:paraId="5AB02369" w14:textId="62190917" w:rsidR="005A1C20" w:rsidRDefault="005A1C20" w:rsidP="00BF12A1">
      <w:pPr>
        <w:pStyle w:val="Heading3"/>
      </w:pPr>
      <w:bookmarkStart w:id="231" w:name="_Toc120626998"/>
      <w:r>
        <w:t>Calling Functions</w:t>
      </w:r>
      <w:bookmarkEnd w:id="231"/>
    </w:p>
    <w:p w14:paraId="1067739B" w14:textId="4F009122" w:rsidR="005A1C20" w:rsidRPr="001646C9" w:rsidRDefault="005A1C20" w:rsidP="00B4237B">
      <w:r>
        <w:t xml:space="preserve">Including and requiring files allows you to access all functionality of a file. </w:t>
      </w:r>
      <w:r w:rsidR="001646C9">
        <w:t>So,</w:t>
      </w:r>
      <w:r>
        <w:t xml:space="preserve"> we can call functions as well. I have modified the following PHP file to wrap the code in a function.</w:t>
      </w:r>
    </w:p>
    <w:p w14:paraId="6BCAC3B1" w14:textId="77777777" w:rsidR="005A1C20" w:rsidRPr="001646C9" w:rsidRDefault="005A1C20" w:rsidP="007171B1">
      <w:pPr>
        <w:pStyle w:val="code"/>
      </w:pPr>
      <w:r w:rsidRPr="001646C9">
        <w:t xml:space="preserve">&lt;?php  </w:t>
      </w:r>
    </w:p>
    <w:p w14:paraId="5CC25AF4" w14:textId="77777777" w:rsidR="005A1C20" w:rsidRPr="001646C9" w:rsidRDefault="005A1C20" w:rsidP="007171B1">
      <w:pPr>
        <w:pStyle w:val="code"/>
      </w:pPr>
      <w:r w:rsidRPr="001646C9">
        <w:t>function getNames(){</w:t>
      </w:r>
    </w:p>
    <w:p w14:paraId="4C6003BF" w14:textId="594F7AA1" w:rsidR="005A1C20" w:rsidRPr="001646C9" w:rsidRDefault="005A1C20" w:rsidP="007171B1">
      <w:pPr>
        <w:pStyle w:val="code"/>
      </w:pPr>
      <w:r w:rsidRPr="001646C9">
        <w:tab/>
        <w:t>$names = ["Scott","Karen","Mike","Judy"];</w:t>
      </w:r>
    </w:p>
    <w:p w14:paraId="393141AC" w14:textId="77777777" w:rsidR="005A1C20" w:rsidRPr="001646C9" w:rsidRDefault="005A1C20" w:rsidP="007171B1">
      <w:pPr>
        <w:pStyle w:val="code"/>
      </w:pPr>
      <w:r w:rsidRPr="001646C9">
        <w:tab/>
        <w:t>$output = "&lt;ul&gt;";</w:t>
      </w:r>
    </w:p>
    <w:p w14:paraId="7670B77F" w14:textId="77777777" w:rsidR="005A1C20" w:rsidRPr="001646C9" w:rsidRDefault="005A1C20" w:rsidP="007171B1">
      <w:pPr>
        <w:pStyle w:val="code"/>
      </w:pPr>
      <w:r w:rsidRPr="001646C9">
        <w:tab/>
        <w:t>foreach ($names as $name) {</w:t>
      </w:r>
    </w:p>
    <w:p w14:paraId="5D3C70C1" w14:textId="77777777" w:rsidR="005A1C20" w:rsidRPr="001646C9" w:rsidRDefault="005A1C20" w:rsidP="007171B1">
      <w:pPr>
        <w:pStyle w:val="code"/>
      </w:pPr>
      <w:r w:rsidRPr="001646C9">
        <w:tab/>
        <w:t xml:space="preserve">  $output .= "&lt;li&gt;{$name}&lt;/li&gt;";</w:t>
      </w:r>
    </w:p>
    <w:p w14:paraId="72BE926C" w14:textId="77777777" w:rsidR="005A1C20" w:rsidRPr="001646C9" w:rsidRDefault="005A1C20" w:rsidP="007171B1">
      <w:pPr>
        <w:pStyle w:val="code"/>
      </w:pPr>
      <w:r w:rsidRPr="001646C9">
        <w:tab/>
        <w:t>}</w:t>
      </w:r>
    </w:p>
    <w:p w14:paraId="1404322C" w14:textId="77777777" w:rsidR="005A1C20" w:rsidRPr="001646C9" w:rsidRDefault="005A1C20" w:rsidP="007171B1">
      <w:pPr>
        <w:pStyle w:val="code"/>
      </w:pPr>
      <w:r w:rsidRPr="001646C9">
        <w:tab/>
        <w:t>$output .= "&lt;/ul&gt;";</w:t>
      </w:r>
    </w:p>
    <w:p w14:paraId="00057C0F" w14:textId="77777777" w:rsidR="005A1C20" w:rsidRPr="001646C9" w:rsidRDefault="005A1C20" w:rsidP="007171B1">
      <w:pPr>
        <w:pStyle w:val="code"/>
      </w:pPr>
    </w:p>
    <w:p w14:paraId="6D74F628" w14:textId="77777777" w:rsidR="005A1C20" w:rsidRPr="001646C9" w:rsidRDefault="005A1C20" w:rsidP="007171B1">
      <w:pPr>
        <w:pStyle w:val="code"/>
      </w:pPr>
      <w:r w:rsidRPr="001646C9">
        <w:tab/>
        <w:t>return $output;</w:t>
      </w:r>
    </w:p>
    <w:p w14:paraId="3B144AE7" w14:textId="193C4E34" w:rsidR="005A1C20" w:rsidRDefault="005A1C20" w:rsidP="007171B1">
      <w:pPr>
        <w:pStyle w:val="code"/>
      </w:pPr>
      <w:r w:rsidRPr="001646C9">
        <w:t>}</w:t>
      </w:r>
    </w:p>
    <w:p w14:paraId="148A569D" w14:textId="2B134CA0" w:rsidR="005A1C20" w:rsidRPr="00D7379C" w:rsidRDefault="005A1C20" w:rsidP="00D7379C">
      <w:r w:rsidRPr="00D7379C">
        <w:t>The HTML was modified as well</w:t>
      </w:r>
    </w:p>
    <w:p w14:paraId="44E9E0C9" w14:textId="77777777" w:rsidR="005A1C20" w:rsidRPr="001646C9" w:rsidRDefault="005A1C20" w:rsidP="007171B1">
      <w:pPr>
        <w:pStyle w:val="code"/>
      </w:pPr>
      <w:r w:rsidRPr="001646C9">
        <w:t xml:space="preserve">&lt;?php  </w:t>
      </w:r>
    </w:p>
    <w:p w14:paraId="5B6163DF" w14:textId="77777777" w:rsidR="005A1C20" w:rsidRPr="001646C9" w:rsidRDefault="005A1C20" w:rsidP="007171B1">
      <w:pPr>
        <w:pStyle w:val="code"/>
      </w:pPr>
      <w:r w:rsidRPr="001646C9">
        <w:t>require_once 'php/nameListFunction.php';</w:t>
      </w:r>
    </w:p>
    <w:p w14:paraId="42414E95" w14:textId="77777777" w:rsidR="005A1C20" w:rsidRPr="001646C9" w:rsidRDefault="005A1C20" w:rsidP="007171B1">
      <w:pPr>
        <w:pStyle w:val="code"/>
      </w:pPr>
      <w:r w:rsidRPr="001646C9">
        <w:t>$output = getNames();</w:t>
      </w:r>
    </w:p>
    <w:p w14:paraId="5E708B89" w14:textId="77777777" w:rsidR="005A1C20" w:rsidRPr="001646C9" w:rsidRDefault="005A1C20" w:rsidP="007171B1">
      <w:pPr>
        <w:pStyle w:val="code"/>
      </w:pPr>
      <w:r w:rsidRPr="001646C9">
        <w:t>?&gt;</w:t>
      </w:r>
    </w:p>
    <w:p w14:paraId="5D6A098C" w14:textId="77777777" w:rsidR="005A1C20" w:rsidRPr="001646C9" w:rsidRDefault="005A1C20" w:rsidP="007171B1">
      <w:pPr>
        <w:pStyle w:val="code"/>
      </w:pPr>
      <w:r w:rsidRPr="001646C9">
        <w:t>&lt;!doctype html&gt;</w:t>
      </w:r>
    </w:p>
    <w:p w14:paraId="47FD33EC" w14:textId="77777777" w:rsidR="005A1C20" w:rsidRPr="001646C9" w:rsidRDefault="005A1C20" w:rsidP="007171B1">
      <w:pPr>
        <w:pStyle w:val="code"/>
      </w:pPr>
      <w:r w:rsidRPr="001646C9">
        <w:t>&lt;html lang="en"&gt;</w:t>
      </w:r>
    </w:p>
    <w:p w14:paraId="57BDCC6F" w14:textId="77777777" w:rsidR="005A1C20" w:rsidRPr="001646C9" w:rsidRDefault="005A1C20" w:rsidP="007171B1">
      <w:pPr>
        <w:pStyle w:val="code"/>
      </w:pPr>
      <w:r w:rsidRPr="001646C9">
        <w:lastRenderedPageBreak/>
        <w:t xml:space="preserve">  &lt;head&gt;</w:t>
      </w:r>
    </w:p>
    <w:p w14:paraId="0F113B11" w14:textId="217DC9C1" w:rsidR="005A1C20" w:rsidRPr="001646C9" w:rsidRDefault="005A1C20" w:rsidP="007171B1">
      <w:pPr>
        <w:pStyle w:val="code"/>
      </w:pPr>
      <w:r w:rsidRPr="001646C9">
        <w:t xml:space="preserve">   &lt;meta charset="utf-8"&gt;</w:t>
      </w:r>
    </w:p>
    <w:p w14:paraId="2313C1FC" w14:textId="77777777" w:rsidR="005A1C20" w:rsidRPr="001646C9" w:rsidRDefault="005A1C20" w:rsidP="007171B1">
      <w:pPr>
        <w:pStyle w:val="code"/>
      </w:pPr>
      <w:r w:rsidRPr="001646C9">
        <w:t xml:space="preserve">    &lt;meta name="viewport" content="width=device-width, initial-scale=1, shrink-to-fit=no"&gt;</w:t>
      </w:r>
    </w:p>
    <w:p w14:paraId="4805ACF9" w14:textId="77777777" w:rsidR="005A1C20" w:rsidRPr="001646C9" w:rsidRDefault="005A1C20" w:rsidP="007171B1">
      <w:pPr>
        <w:pStyle w:val="code"/>
      </w:pPr>
      <w:r w:rsidRPr="001646C9">
        <w:t xml:space="preserve">    &lt;link rel="stylesheet" href="https://maxcdn.bootstrapcdn.com/bootstrap/4.0.0/css/bootstrap.min.css" integrity="sha384-Gn5384xqQ1aoWXA+058RXPxPg6fy4IWvTNh0E263XmFcJlSAwiGgFAW/dAiS6JXm" crossorigin="anonymous"&gt;</w:t>
      </w:r>
    </w:p>
    <w:p w14:paraId="008FF12E" w14:textId="77777777" w:rsidR="005A1C20" w:rsidRPr="001646C9" w:rsidRDefault="005A1C20" w:rsidP="007171B1">
      <w:pPr>
        <w:pStyle w:val="code"/>
      </w:pPr>
      <w:r w:rsidRPr="001646C9">
        <w:t xml:space="preserve">    &lt;title&gt;Name List&lt;/title&gt;</w:t>
      </w:r>
    </w:p>
    <w:p w14:paraId="2D24233D" w14:textId="77777777" w:rsidR="005A1C20" w:rsidRPr="001646C9" w:rsidRDefault="005A1C20" w:rsidP="007171B1">
      <w:pPr>
        <w:pStyle w:val="code"/>
      </w:pPr>
      <w:r w:rsidRPr="001646C9">
        <w:t xml:space="preserve">  &lt;/head&gt;</w:t>
      </w:r>
    </w:p>
    <w:p w14:paraId="5E68B779" w14:textId="77777777" w:rsidR="005A1C20" w:rsidRPr="001646C9" w:rsidRDefault="005A1C20" w:rsidP="007171B1">
      <w:pPr>
        <w:pStyle w:val="code"/>
      </w:pPr>
      <w:r w:rsidRPr="001646C9">
        <w:t xml:space="preserve">  &lt;body&gt;</w:t>
      </w:r>
    </w:p>
    <w:p w14:paraId="725379E7" w14:textId="77777777" w:rsidR="005A1C20" w:rsidRPr="001646C9" w:rsidRDefault="005A1C20" w:rsidP="007171B1">
      <w:pPr>
        <w:pStyle w:val="code"/>
      </w:pPr>
      <w:r w:rsidRPr="001646C9">
        <w:t xml:space="preserve">    &lt;main class="container"&gt;</w:t>
      </w:r>
    </w:p>
    <w:p w14:paraId="07788C75" w14:textId="77777777" w:rsidR="005A1C20" w:rsidRPr="001646C9" w:rsidRDefault="005A1C20" w:rsidP="007171B1">
      <w:pPr>
        <w:pStyle w:val="code"/>
      </w:pPr>
      <w:r w:rsidRPr="001646C9">
        <w:t xml:space="preserve">      &lt;h1&gt;List of names&lt;/h1&gt;</w:t>
      </w:r>
    </w:p>
    <w:p w14:paraId="36B10998" w14:textId="77777777" w:rsidR="005A1C20" w:rsidRPr="001646C9" w:rsidRDefault="005A1C20" w:rsidP="007171B1">
      <w:pPr>
        <w:pStyle w:val="code"/>
      </w:pPr>
      <w:r w:rsidRPr="001646C9">
        <w:t xml:space="preserve">      &lt;?php echo $output; ?&gt;</w:t>
      </w:r>
    </w:p>
    <w:p w14:paraId="40C9E2B0" w14:textId="77777777" w:rsidR="005A1C20" w:rsidRPr="001646C9" w:rsidRDefault="005A1C20" w:rsidP="007171B1">
      <w:pPr>
        <w:pStyle w:val="code"/>
      </w:pPr>
      <w:r w:rsidRPr="001646C9">
        <w:t xml:space="preserve">    &lt;/main&gt;</w:t>
      </w:r>
    </w:p>
    <w:p w14:paraId="1C0A44F1" w14:textId="233CE975" w:rsidR="005A1C20" w:rsidRDefault="005A1C20" w:rsidP="007171B1">
      <w:pPr>
        <w:pStyle w:val="code"/>
      </w:pPr>
      <w:r w:rsidRPr="001646C9">
        <w:t xml:space="preserve">  &lt;/body&gt;</w:t>
      </w:r>
    </w:p>
    <w:p w14:paraId="5103A492" w14:textId="7C515A87" w:rsidR="005A1C20" w:rsidRPr="004B362C" w:rsidRDefault="005A1C20" w:rsidP="00BF12A1">
      <w:pPr>
        <w:pStyle w:val="Heading3"/>
      </w:pPr>
      <w:bookmarkStart w:id="232" w:name="_Toc120626999"/>
      <w:r w:rsidRPr="004B362C">
        <w:t>Including and Requiring Classes</w:t>
      </w:r>
      <w:bookmarkEnd w:id="232"/>
    </w:p>
    <w:p w14:paraId="13CD58C6" w14:textId="77777777" w:rsidR="005A1C20" w:rsidRDefault="005A1C20" w:rsidP="00B4237B">
      <w:r>
        <w:t>You can include classes as well. I have modified the PHP file to be a class.</w:t>
      </w:r>
    </w:p>
    <w:p w14:paraId="1071321B" w14:textId="77777777" w:rsidR="005A1C20" w:rsidRPr="001646C9" w:rsidRDefault="005A1C20" w:rsidP="007171B1">
      <w:pPr>
        <w:pStyle w:val="code"/>
      </w:pPr>
      <w:r w:rsidRPr="001646C9">
        <w:t xml:space="preserve">&lt;?php </w:t>
      </w:r>
    </w:p>
    <w:p w14:paraId="619BE8C2" w14:textId="77777777" w:rsidR="005A1C20" w:rsidRPr="001646C9" w:rsidRDefault="005A1C20" w:rsidP="007171B1">
      <w:pPr>
        <w:pStyle w:val="code"/>
      </w:pPr>
      <w:r w:rsidRPr="001646C9">
        <w:t>class NameList{</w:t>
      </w:r>
    </w:p>
    <w:p w14:paraId="353D4819" w14:textId="77777777" w:rsidR="005A1C20" w:rsidRPr="001646C9" w:rsidRDefault="005A1C20" w:rsidP="007171B1">
      <w:pPr>
        <w:pStyle w:val="code"/>
      </w:pPr>
      <w:r w:rsidRPr="001646C9">
        <w:tab/>
        <w:t>public function getNames(){</w:t>
      </w:r>
    </w:p>
    <w:p w14:paraId="288EA09C" w14:textId="76CF8E82" w:rsidR="005A1C20" w:rsidRPr="001646C9" w:rsidRDefault="005A1C20" w:rsidP="007171B1">
      <w:pPr>
        <w:pStyle w:val="code"/>
      </w:pPr>
      <w:r w:rsidRPr="001646C9">
        <w:tab/>
      </w:r>
      <w:r w:rsidRPr="001646C9">
        <w:tab/>
        <w:t>$names = ["Scott","Karen","Mike","Judy","</w:t>
      </w:r>
      <w:r w:rsidR="00854F2E">
        <w:t>John”,“Abby</w:t>
      </w:r>
      <w:r w:rsidRPr="001646C9">
        <w:t>","B</w:t>
      </w:r>
      <w:r w:rsidR="00854F2E">
        <w:t>obbie</w:t>
      </w:r>
      <w:r w:rsidRPr="001646C9">
        <w:t>"];</w:t>
      </w:r>
    </w:p>
    <w:p w14:paraId="57D6B53E" w14:textId="77777777" w:rsidR="005A1C20" w:rsidRPr="001646C9" w:rsidRDefault="005A1C20" w:rsidP="007171B1">
      <w:pPr>
        <w:pStyle w:val="code"/>
      </w:pPr>
      <w:r w:rsidRPr="001646C9">
        <w:tab/>
      </w:r>
      <w:r w:rsidRPr="001646C9">
        <w:tab/>
        <w:t>$output = "&lt;ul&gt;";</w:t>
      </w:r>
    </w:p>
    <w:p w14:paraId="40CA33F0" w14:textId="77777777" w:rsidR="005A1C20" w:rsidRPr="001646C9" w:rsidRDefault="005A1C20" w:rsidP="007171B1">
      <w:pPr>
        <w:pStyle w:val="code"/>
      </w:pPr>
      <w:r w:rsidRPr="001646C9">
        <w:tab/>
      </w:r>
      <w:r w:rsidRPr="001646C9">
        <w:tab/>
        <w:t>foreach ($names as $name) {</w:t>
      </w:r>
    </w:p>
    <w:p w14:paraId="2837430C" w14:textId="77777777" w:rsidR="005A1C20" w:rsidRPr="001646C9" w:rsidRDefault="005A1C20" w:rsidP="007171B1">
      <w:pPr>
        <w:pStyle w:val="code"/>
      </w:pPr>
      <w:r w:rsidRPr="001646C9">
        <w:lastRenderedPageBreak/>
        <w:tab/>
      </w:r>
      <w:r w:rsidRPr="001646C9">
        <w:tab/>
        <w:t xml:space="preserve">  $output .= "&lt;li&gt;{$name}&lt;/li&gt;";</w:t>
      </w:r>
    </w:p>
    <w:p w14:paraId="6B13FA6C" w14:textId="77777777" w:rsidR="005A1C20" w:rsidRPr="001646C9" w:rsidRDefault="005A1C20" w:rsidP="007171B1">
      <w:pPr>
        <w:pStyle w:val="code"/>
      </w:pPr>
      <w:r w:rsidRPr="001646C9">
        <w:tab/>
      </w:r>
      <w:r w:rsidRPr="001646C9">
        <w:tab/>
        <w:t>}</w:t>
      </w:r>
    </w:p>
    <w:p w14:paraId="787B03FB" w14:textId="77777777" w:rsidR="005A1C20" w:rsidRPr="001646C9" w:rsidRDefault="005A1C20" w:rsidP="007171B1">
      <w:pPr>
        <w:pStyle w:val="code"/>
      </w:pPr>
      <w:r w:rsidRPr="001646C9">
        <w:tab/>
      </w:r>
      <w:r w:rsidRPr="001646C9">
        <w:tab/>
        <w:t>$output .= "&lt;/ul&gt;";</w:t>
      </w:r>
    </w:p>
    <w:p w14:paraId="26654E0B" w14:textId="77777777" w:rsidR="005A1C20" w:rsidRPr="001646C9" w:rsidRDefault="005A1C20" w:rsidP="007171B1">
      <w:pPr>
        <w:pStyle w:val="code"/>
      </w:pPr>
      <w:r w:rsidRPr="001646C9">
        <w:tab/>
      </w:r>
      <w:r w:rsidRPr="001646C9">
        <w:tab/>
        <w:t>return $output;</w:t>
      </w:r>
    </w:p>
    <w:p w14:paraId="176FB372" w14:textId="77777777" w:rsidR="005A1C20" w:rsidRPr="001646C9" w:rsidRDefault="005A1C20" w:rsidP="007171B1">
      <w:pPr>
        <w:pStyle w:val="code"/>
      </w:pPr>
      <w:r w:rsidRPr="001646C9">
        <w:tab/>
        <w:t>}</w:t>
      </w:r>
      <w:r w:rsidRPr="001646C9">
        <w:tab/>
      </w:r>
    </w:p>
    <w:p w14:paraId="1ED237A9" w14:textId="2A017546" w:rsidR="001646C9" w:rsidRDefault="005A1C20" w:rsidP="007171B1">
      <w:pPr>
        <w:pStyle w:val="code"/>
      </w:pPr>
      <w:r w:rsidRPr="001646C9">
        <w:t xml:space="preserve">} </w:t>
      </w:r>
    </w:p>
    <w:p w14:paraId="4DEC9415" w14:textId="000D71C5" w:rsidR="005A1C20" w:rsidRPr="004B362C" w:rsidRDefault="005A1C20" w:rsidP="00B4237B">
      <w:r w:rsidRPr="004B362C">
        <w:t>The HTML was modified as well</w:t>
      </w:r>
    </w:p>
    <w:p w14:paraId="1508D60B" w14:textId="77777777" w:rsidR="005A1C20" w:rsidRPr="001646C9" w:rsidRDefault="005A1C20" w:rsidP="007171B1">
      <w:pPr>
        <w:pStyle w:val="code"/>
      </w:pPr>
      <w:r w:rsidRPr="001646C9">
        <w:t xml:space="preserve">&lt;?php  </w:t>
      </w:r>
    </w:p>
    <w:p w14:paraId="0F081E12" w14:textId="77777777" w:rsidR="005A1C20" w:rsidRPr="009316D4" w:rsidRDefault="005A1C20" w:rsidP="007171B1">
      <w:pPr>
        <w:pStyle w:val="code"/>
      </w:pPr>
      <w:r w:rsidRPr="009316D4">
        <w:t>require_once 'php/nameListClass.php';</w:t>
      </w:r>
    </w:p>
    <w:p w14:paraId="45764340" w14:textId="77777777" w:rsidR="005A1C20" w:rsidRPr="009316D4" w:rsidRDefault="005A1C20" w:rsidP="007171B1">
      <w:pPr>
        <w:pStyle w:val="code"/>
      </w:pPr>
      <w:r w:rsidRPr="009316D4">
        <w:t>$names = new NameList();</w:t>
      </w:r>
    </w:p>
    <w:p w14:paraId="64FEB641" w14:textId="77777777" w:rsidR="005A1C20" w:rsidRPr="009316D4" w:rsidRDefault="005A1C20" w:rsidP="007171B1">
      <w:pPr>
        <w:pStyle w:val="code"/>
      </w:pPr>
      <w:r w:rsidRPr="009316D4">
        <w:t>$output = $names-&gt;getNames();</w:t>
      </w:r>
    </w:p>
    <w:p w14:paraId="1AA2CACF" w14:textId="77777777" w:rsidR="005A1C20" w:rsidRPr="001646C9" w:rsidRDefault="005A1C20" w:rsidP="007171B1">
      <w:pPr>
        <w:pStyle w:val="code"/>
      </w:pPr>
      <w:r w:rsidRPr="001646C9">
        <w:t>?&gt;</w:t>
      </w:r>
    </w:p>
    <w:p w14:paraId="497B8BCA" w14:textId="77777777" w:rsidR="005A1C20" w:rsidRPr="001646C9" w:rsidRDefault="005A1C20" w:rsidP="007171B1">
      <w:pPr>
        <w:pStyle w:val="code"/>
      </w:pPr>
      <w:r w:rsidRPr="001646C9">
        <w:t>&lt;!doctype html&gt;</w:t>
      </w:r>
    </w:p>
    <w:p w14:paraId="23AEB0CE" w14:textId="77777777" w:rsidR="005A1C20" w:rsidRPr="001646C9" w:rsidRDefault="005A1C20" w:rsidP="007171B1">
      <w:pPr>
        <w:pStyle w:val="code"/>
      </w:pPr>
      <w:r w:rsidRPr="001646C9">
        <w:t>&lt;html lang="en"&gt;</w:t>
      </w:r>
    </w:p>
    <w:p w14:paraId="7FC1A24D" w14:textId="77777777" w:rsidR="005A1C20" w:rsidRPr="001646C9" w:rsidRDefault="005A1C20" w:rsidP="007171B1">
      <w:pPr>
        <w:pStyle w:val="code"/>
      </w:pPr>
      <w:r w:rsidRPr="001646C9">
        <w:t xml:space="preserve">  &lt;head&gt;</w:t>
      </w:r>
    </w:p>
    <w:p w14:paraId="3B1B8D13" w14:textId="2E5C189E" w:rsidR="005A1C20" w:rsidRPr="001646C9" w:rsidRDefault="005A1C20" w:rsidP="007171B1">
      <w:pPr>
        <w:pStyle w:val="code"/>
      </w:pPr>
      <w:r w:rsidRPr="001646C9">
        <w:t xml:space="preserve">    &lt;meta charset="utf-8"&gt;</w:t>
      </w:r>
    </w:p>
    <w:p w14:paraId="2AFFED9E" w14:textId="77777777" w:rsidR="005A1C20" w:rsidRPr="001646C9" w:rsidRDefault="005A1C20" w:rsidP="007171B1">
      <w:pPr>
        <w:pStyle w:val="code"/>
      </w:pPr>
      <w:r w:rsidRPr="001646C9">
        <w:t xml:space="preserve">    &lt;meta name="viewport" content="width=device-width, initial-scale=1, shrink-to-fit=no"&gt;</w:t>
      </w:r>
    </w:p>
    <w:p w14:paraId="374B8677" w14:textId="77777777" w:rsidR="005A1C20" w:rsidRPr="001646C9" w:rsidRDefault="005A1C20" w:rsidP="007171B1">
      <w:pPr>
        <w:pStyle w:val="code"/>
      </w:pPr>
      <w:r w:rsidRPr="001646C9">
        <w:t xml:space="preserve">    &lt;link rel="stylesheet" href="https://maxcdn.bootstrapcdn.com/bootstrap/4.0.0/css/bootstrap.min.css" integrity="sha384-Gn5384xqQ1aoWXA+058RXPxPg6fy4IWvTNh0E263XmFcJlSAwiGgFAW/dAiS6JXm" crossorigin="anonymous"&gt;</w:t>
      </w:r>
    </w:p>
    <w:p w14:paraId="67724251" w14:textId="77777777" w:rsidR="005A1C20" w:rsidRPr="001646C9" w:rsidRDefault="005A1C20" w:rsidP="007171B1">
      <w:pPr>
        <w:pStyle w:val="code"/>
      </w:pPr>
    </w:p>
    <w:p w14:paraId="25671B62" w14:textId="77777777" w:rsidR="005A1C20" w:rsidRPr="001646C9" w:rsidRDefault="005A1C20" w:rsidP="007171B1">
      <w:pPr>
        <w:pStyle w:val="code"/>
      </w:pPr>
      <w:r w:rsidRPr="001646C9">
        <w:t xml:space="preserve">    &lt;title&gt;Name List&lt;/title&gt;</w:t>
      </w:r>
    </w:p>
    <w:p w14:paraId="7F923F09" w14:textId="77777777" w:rsidR="005A1C20" w:rsidRPr="001646C9" w:rsidRDefault="005A1C20" w:rsidP="007171B1">
      <w:pPr>
        <w:pStyle w:val="code"/>
      </w:pPr>
      <w:r w:rsidRPr="001646C9">
        <w:lastRenderedPageBreak/>
        <w:t xml:space="preserve">  &lt;/head&gt;</w:t>
      </w:r>
    </w:p>
    <w:p w14:paraId="28894491" w14:textId="77777777" w:rsidR="005A1C20" w:rsidRPr="001646C9" w:rsidRDefault="005A1C20" w:rsidP="007171B1">
      <w:pPr>
        <w:pStyle w:val="code"/>
      </w:pPr>
      <w:r w:rsidRPr="001646C9">
        <w:t xml:space="preserve">  &lt;body&gt;</w:t>
      </w:r>
    </w:p>
    <w:p w14:paraId="351831BD" w14:textId="77777777" w:rsidR="005A1C20" w:rsidRPr="001646C9" w:rsidRDefault="005A1C20" w:rsidP="007171B1">
      <w:pPr>
        <w:pStyle w:val="code"/>
      </w:pPr>
      <w:r w:rsidRPr="001646C9">
        <w:t xml:space="preserve">    &lt;main class="container"&gt;</w:t>
      </w:r>
    </w:p>
    <w:p w14:paraId="7C38E8F0" w14:textId="77777777" w:rsidR="005A1C20" w:rsidRPr="001646C9" w:rsidRDefault="005A1C20" w:rsidP="007171B1">
      <w:pPr>
        <w:pStyle w:val="code"/>
      </w:pPr>
      <w:r w:rsidRPr="001646C9">
        <w:t xml:space="preserve">      &lt;h1&gt;List of names&lt;/h1&gt;</w:t>
      </w:r>
    </w:p>
    <w:p w14:paraId="2E4D31C1" w14:textId="77777777" w:rsidR="005A1C20" w:rsidRPr="001646C9" w:rsidRDefault="005A1C20" w:rsidP="007171B1">
      <w:pPr>
        <w:pStyle w:val="code"/>
      </w:pPr>
      <w:r w:rsidRPr="001646C9">
        <w:t xml:space="preserve">      &lt;?php echo $output; ?&gt;</w:t>
      </w:r>
    </w:p>
    <w:p w14:paraId="627A889C" w14:textId="77777777" w:rsidR="005A1C20" w:rsidRPr="001646C9" w:rsidRDefault="005A1C20" w:rsidP="007171B1">
      <w:pPr>
        <w:pStyle w:val="code"/>
      </w:pPr>
      <w:r w:rsidRPr="001646C9">
        <w:t xml:space="preserve">    &lt;/main&gt;</w:t>
      </w:r>
    </w:p>
    <w:p w14:paraId="11D7BE2A" w14:textId="12409D2E" w:rsidR="005A1C20" w:rsidRDefault="005A1C20" w:rsidP="007171B1">
      <w:pPr>
        <w:pStyle w:val="code"/>
      </w:pPr>
      <w:r w:rsidRPr="001646C9">
        <w:t xml:space="preserve">  &lt;/body&gt;</w:t>
      </w:r>
    </w:p>
    <w:p w14:paraId="2D9287DF" w14:textId="692CE600" w:rsidR="00015F4E" w:rsidRDefault="00015F4E" w:rsidP="00015F4E">
      <w:r>
        <w:t>The examples files are found at:</w:t>
      </w:r>
    </w:p>
    <w:p w14:paraId="7A8077DF" w14:textId="3F4F2FBC" w:rsidR="00015F4E" w:rsidRDefault="006236EF" w:rsidP="00015F4E">
      <w:hyperlink r:id="rId59" w:history="1">
        <w:r w:rsidR="00015F4E" w:rsidRPr="007D4390">
          <w:rPr>
            <w:rStyle w:val="Hyperlink"/>
          </w:rPr>
          <w:t>https://github.com/sshaper/cps276_examples/tree/master/php_web</w:t>
        </w:r>
      </w:hyperlink>
    </w:p>
    <w:p w14:paraId="79655982" w14:textId="5F14569A" w:rsidR="00015F4E" w:rsidRDefault="00015F4E" w:rsidP="00015F4E">
      <w:r>
        <w:t>The working examples can be found at</w:t>
      </w:r>
    </w:p>
    <w:p w14:paraId="2A4B3A19" w14:textId="30A17D54" w:rsidR="00015F4E" w:rsidRDefault="006236EF" w:rsidP="00015F4E">
      <w:hyperlink r:id="rId60" w:history="1">
        <w:r w:rsidR="00015F4E" w:rsidRPr="007D4390">
          <w:rPr>
            <w:rStyle w:val="Hyperlink"/>
          </w:rPr>
          <w:t>https://russet-v8.wccnet.edu/~sshaper/cps276_examples/php_web</w:t>
        </w:r>
      </w:hyperlink>
    </w:p>
    <w:p w14:paraId="206F77AC" w14:textId="717CB83B" w:rsidR="009316D4" w:rsidRDefault="009316D4" w:rsidP="00B4237B">
      <w:pPr>
        <w:rPr>
          <w:rStyle w:val="Heading5Char"/>
          <w:color w:val="337AB7"/>
        </w:rPr>
      </w:pPr>
      <w:r>
        <w:rPr>
          <w:rStyle w:val="Heading5Char"/>
          <w:color w:val="337AB7"/>
        </w:rPr>
        <w:br w:type="page"/>
      </w:r>
    </w:p>
    <w:p w14:paraId="58B4A020" w14:textId="38804481" w:rsidR="009316D4" w:rsidRPr="001646C9" w:rsidRDefault="009316D4" w:rsidP="00B4237B">
      <w:pPr>
        <w:pStyle w:val="Heading2"/>
      </w:pPr>
      <w:bookmarkStart w:id="233" w:name="_Toc120627000"/>
      <w:r>
        <w:lastRenderedPageBreak/>
        <w:t>PHP Forms</w:t>
      </w:r>
      <w:bookmarkEnd w:id="233"/>
    </w:p>
    <w:p w14:paraId="7760EBE2" w14:textId="77777777" w:rsidR="009316D4" w:rsidRDefault="009316D4" w:rsidP="00BF12A1">
      <w:pPr>
        <w:pStyle w:val="Heading3"/>
      </w:pPr>
      <w:bookmarkStart w:id="234" w:name="_Toc120627001"/>
      <w:r>
        <w:t>Introduction</w:t>
      </w:r>
      <w:bookmarkEnd w:id="234"/>
    </w:p>
    <w:p w14:paraId="5C46385B" w14:textId="77777777" w:rsidR="009316D4" w:rsidRDefault="009316D4" w:rsidP="00B4237B">
      <w:r>
        <w:t>A key part of most PHP applications is the ability to accept input from the person using the application. So far, all the scripts you've created haven't allowed for any user input at all; to run the script, you merely type its URL into your Web browser and watch it do its stuff.</w:t>
      </w:r>
    </w:p>
    <w:p w14:paraId="0CECF39F" w14:textId="13BF49E9" w:rsidR="009316D4" w:rsidRDefault="009316D4" w:rsidP="00B4237B">
      <w:r>
        <w:t>By adding the ability to prompt the user for input and then read that input, you start to make your PHP scripts truly interactive. One of the most common ways to receive input from the user of a Web application is via an HTML form. You’ve probably filled in many HTML forms yourself. Common examples include contact forms that let you email a site owner; order forms that let you order products from an online store; and Web</w:t>
      </w:r>
      <w:r w:rsidR="001429BC">
        <w:t>-</w:t>
      </w:r>
      <w:r>
        <w:t>based email systems that let you send and receive email messages using your Web browser.</w:t>
      </w:r>
    </w:p>
    <w:p w14:paraId="794AD833" w14:textId="59A4671F" w:rsidR="009316D4" w:rsidRDefault="009316D4" w:rsidP="00B4237B">
      <w:r>
        <w:t>Before looking at the PHP side of things, take a quick look at how an HTML form is constructed. An HTML form, or Web form, is simply a collection of HTML elements embedded within a standard Web page. By adding different types of elements, you can create different form fields, such as text fields, pull</w:t>
      </w:r>
      <w:r w:rsidR="001429BC">
        <w:t>-</w:t>
      </w:r>
      <w:r>
        <w:t>down menus, checkboxes, and so on.</w:t>
      </w:r>
    </w:p>
    <w:p w14:paraId="47551AA2" w14:textId="77777777" w:rsidR="009316D4" w:rsidRDefault="009316D4" w:rsidP="00B4237B">
      <w:r>
        <w:t>As stated in the "Forms" lectures, all Web forms start with an opening </w:t>
      </w:r>
      <w:r w:rsidRPr="009316D4">
        <w:t>&lt;form&gt;</w:t>
      </w:r>
      <w:r>
        <w:t> tag, and end with a closing </w:t>
      </w:r>
      <w:r w:rsidRPr="009316D4">
        <w:t>&lt;/form&gt;</w:t>
      </w:r>
      <w:r>
        <w:t> tag:</w:t>
      </w:r>
    </w:p>
    <w:p w14:paraId="34B275A2" w14:textId="77777777" w:rsidR="009316D4" w:rsidRPr="009316D4" w:rsidRDefault="009316D4" w:rsidP="007171B1">
      <w:pPr>
        <w:pStyle w:val="code"/>
      </w:pPr>
      <w:r w:rsidRPr="009316D4">
        <w:t>&lt; form action="myscript.php" method="post" &gt;</w:t>
      </w:r>
    </w:p>
    <w:p w14:paraId="3D578777" w14:textId="77777777" w:rsidR="009316D4" w:rsidRPr="009316D4" w:rsidRDefault="009316D4" w:rsidP="00503CA2">
      <w:pPr>
        <w:pStyle w:val="comment"/>
        <w:ind w:firstLine="720"/>
      </w:pPr>
      <w:r w:rsidRPr="009316D4">
        <w:t>&lt; !-- Contents of the form go here -- &gt;</w:t>
      </w:r>
    </w:p>
    <w:p w14:paraId="61F4C23C" w14:textId="53B6D1CA" w:rsidR="009316D4" w:rsidRDefault="009316D4" w:rsidP="007171B1">
      <w:pPr>
        <w:pStyle w:val="code"/>
      </w:pPr>
      <w:r w:rsidRPr="009316D4">
        <w:t>&lt; /form &gt;</w:t>
      </w:r>
    </w:p>
    <w:p w14:paraId="05CC681E" w14:textId="77777777" w:rsidR="009316D4" w:rsidRDefault="009316D4" w:rsidP="00B4237B">
      <w:r>
        <w:t>Notice that there are two attributes within the opening form tag:</w:t>
      </w:r>
    </w:p>
    <w:p w14:paraId="0DC30518" w14:textId="03389F24" w:rsidR="009316D4" w:rsidRDefault="009316D4" w:rsidP="00B4237B">
      <w:r w:rsidRPr="00503CA2">
        <w:rPr>
          <w:b/>
          <w:bCs/>
        </w:rPr>
        <w:t>action</w:t>
      </w:r>
      <w:r w:rsidRPr="00503CA2">
        <w:t xml:space="preserve"> </w:t>
      </w:r>
      <w:r w:rsidR="006630FB" w:rsidRPr="00503CA2">
        <w:t>-</w:t>
      </w:r>
      <w:r w:rsidR="006630FB">
        <w:rPr>
          <w:rStyle w:val="FooterChar"/>
          <w:rFonts w:ascii="Helvetica" w:hAnsi="Helvetica" w:cs="Helvetica"/>
          <w:color w:val="333333"/>
          <w:sz w:val="27"/>
          <w:szCs w:val="27"/>
        </w:rPr>
        <w:t xml:space="preserve"> </w:t>
      </w:r>
      <w:r w:rsidR="006630FB">
        <w:t>tells</w:t>
      </w:r>
      <w:r>
        <w:t xml:space="preserve"> the Web browser where to send the form data when the user fills out and submits the form. This should either be an absolute URL (such as http://www.example.com/ myscript.php ) or a relative URL (such as myscript.php , </w:t>
      </w:r>
      <w:r>
        <w:lastRenderedPageBreak/>
        <w:t>/myscript.php , or ../ scripts/myscript.php ). The script at the specified URL should be capable of accepting and processing the form data; more on this in a moment.</w:t>
      </w:r>
    </w:p>
    <w:p w14:paraId="0DA7140E" w14:textId="4C4E95E3" w:rsidR="009316D4" w:rsidRDefault="009316D4" w:rsidP="00B4237B">
      <w:r w:rsidRPr="00503CA2">
        <w:rPr>
          <w:rStyle w:val="FooterChar"/>
          <w:rFonts w:ascii="Helvetica" w:hAnsi="Helvetica" w:cs="Helvetica"/>
          <w:b/>
          <w:bCs/>
          <w:color w:val="333333"/>
          <w:sz w:val="27"/>
          <w:szCs w:val="27"/>
        </w:rPr>
        <w:t>method</w:t>
      </w:r>
      <w:r>
        <w:rPr>
          <w:rStyle w:val="FooterChar"/>
          <w:rFonts w:ascii="Helvetica" w:hAnsi="Helvetica" w:cs="Helvetica"/>
          <w:color w:val="333333"/>
          <w:sz w:val="27"/>
          <w:szCs w:val="27"/>
        </w:rPr>
        <w:t xml:space="preserve"> -</w:t>
      </w:r>
      <w:r>
        <w:t> tells the browser how to send the form data. You can use two methods: get is useful for sending small amounts of data and makes it easy for the user to resubmit the form, and</w:t>
      </w:r>
      <w:r w:rsidR="001429BC">
        <w:t xml:space="preserve"> </w:t>
      </w:r>
      <w:r>
        <w:t>post can send much larger amounts of form data.</w:t>
      </w:r>
    </w:p>
    <w:p w14:paraId="5DB9289D" w14:textId="77777777" w:rsidR="009316D4" w:rsidRDefault="009316D4" w:rsidP="00B4237B">
      <w:r>
        <w:t>Once you've created your basic form element, you can fill it with various elements to create the fields and other controls within your form (as well as other HTML elements such as headings, paragraphs, and tables, if you so desire).</w:t>
      </w:r>
    </w:p>
    <w:p w14:paraId="2357EC79" w14:textId="77777777" w:rsidR="009316D4" w:rsidRDefault="009316D4" w:rsidP="00BF12A1">
      <w:pPr>
        <w:pStyle w:val="Heading3"/>
      </w:pPr>
      <w:bookmarkStart w:id="235" w:name="_Toc120627002"/>
      <w:r>
        <w:t>Capturing Form Data with PHP</w:t>
      </w:r>
      <w:bookmarkEnd w:id="235"/>
    </w:p>
    <w:p w14:paraId="7F17A4D6" w14:textId="77777777" w:rsidR="009316D4" w:rsidRDefault="009316D4" w:rsidP="00B4237B">
      <w:r>
        <w:t>You now know how to create an HTML form, and how data in a form is sent to the server. How do you write a PHP script to handle that data when it arrives at the server? First of all, the form's action attribute needs to contain the URL of the PHP script that will handle the form. For example:</w:t>
      </w:r>
    </w:p>
    <w:p w14:paraId="43C2D1C8" w14:textId="5C2199EA" w:rsidR="009316D4" w:rsidRDefault="009316D4" w:rsidP="007171B1">
      <w:pPr>
        <w:pStyle w:val="code"/>
      </w:pPr>
      <w:r w:rsidRPr="009316D4">
        <w:t>&lt; form action="form_handler.php" method="post" &gt;</w:t>
      </w:r>
    </w:p>
    <w:p w14:paraId="23F6CF28" w14:textId="77777777" w:rsidR="009316D4" w:rsidRDefault="009316D4" w:rsidP="00B4237B">
      <w:r>
        <w:t>Next, of course, you need to create the form_handler.php script. When users send their forms, their data is sent to the server and the form_handler.php script is run. The script then needs to read the form data and act on it.</w:t>
      </w:r>
    </w:p>
    <w:p w14:paraId="4E7601C7" w14:textId="77777777" w:rsidR="009316D4" w:rsidRDefault="009316D4" w:rsidP="00B4237B">
      <w:r>
        <w:t>To read the data from a form, you use a few superglobal variables.</w:t>
      </w:r>
    </w:p>
    <w:p w14:paraId="202F1DBD" w14:textId="57B7FC40" w:rsidR="009316D4" w:rsidRDefault="009316D4" w:rsidP="00B4237B">
      <w:r>
        <w:t>A superglobal is a built</w:t>
      </w:r>
      <w:r w:rsidR="001429BC">
        <w:t>-</w:t>
      </w:r>
      <w:r>
        <w:t>in PHP variable that is available in any scope: at the top level of your script, within a function, or within a class method. We will look at two superglobal arrays:</w:t>
      </w:r>
    </w:p>
    <w:tbl>
      <w:tblPr>
        <w:tblW w:w="5000" w:type="pct"/>
        <w:tblBorders>
          <w:top w:val="single" w:sz="6" w:space="0" w:color="DDDDDD"/>
          <w:left w:val="single" w:sz="6" w:space="0" w:color="DDDDDD"/>
          <w:bottom w:val="single" w:sz="6" w:space="0" w:color="DDDDDD"/>
          <w:right w:val="single" w:sz="6" w:space="0" w:color="DDDDDD"/>
        </w:tblBorders>
        <w:shd w:val="clear" w:color="auto" w:fill="FFFFFF"/>
        <w:tblCellMar>
          <w:top w:w="15" w:type="dxa"/>
          <w:left w:w="15" w:type="dxa"/>
          <w:bottom w:w="15" w:type="dxa"/>
          <w:right w:w="15" w:type="dxa"/>
        </w:tblCellMar>
        <w:tblLook w:val="04A0" w:firstRow="1" w:lastRow="0" w:firstColumn="1" w:lastColumn="0" w:noHBand="0" w:noVBand="1"/>
      </w:tblPr>
      <w:tblGrid>
        <w:gridCol w:w="1521"/>
        <w:gridCol w:w="7823"/>
      </w:tblGrid>
      <w:tr w:rsidR="009316D4" w:rsidRPr="009316D4" w14:paraId="603B2106" w14:textId="77777777" w:rsidTr="009316D4">
        <w:trPr>
          <w:tblHeader/>
        </w:trPr>
        <w:tc>
          <w:tcPr>
            <w:tcW w:w="779" w:type="pct"/>
            <w:tcBorders>
              <w:top w:val="nil"/>
              <w:left w:val="single" w:sz="6" w:space="0" w:color="DDDDDD"/>
              <w:bottom w:val="single" w:sz="12" w:space="0" w:color="DDDDDD"/>
              <w:right w:val="single" w:sz="6" w:space="0" w:color="DDDDDD"/>
            </w:tcBorders>
            <w:shd w:val="clear" w:color="auto" w:fill="EEEEEE"/>
            <w:tcMar>
              <w:top w:w="120" w:type="dxa"/>
              <w:left w:w="120" w:type="dxa"/>
              <w:bottom w:w="120" w:type="dxa"/>
              <w:right w:w="120" w:type="dxa"/>
            </w:tcMar>
            <w:vAlign w:val="bottom"/>
            <w:hideMark/>
          </w:tcPr>
          <w:p w14:paraId="4A94AB75" w14:textId="77777777" w:rsidR="009316D4" w:rsidRPr="009316D4" w:rsidRDefault="009316D4" w:rsidP="00B4237B">
            <w:r w:rsidRPr="009316D4">
              <w:t>Superglobal</w:t>
            </w:r>
          </w:p>
        </w:tc>
        <w:tc>
          <w:tcPr>
            <w:tcW w:w="4221" w:type="pct"/>
            <w:tcBorders>
              <w:top w:val="nil"/>
              <w:left w:val="single" w:sz="6" w:space="0" w:color="DDDDDD"/>
              <w:bottom w:val="single" w:sz="12" w:space="0" w:color="DDDDDD"/>
              <w:right w:val="single" w:sz="6" w:space="0" w:color="DDDDDD"/>
            </w:tcBorders>
            <w:shd w:val="clear" w:color="auto" w:fill="EEEEEE"/>
            <w:tcMar>
              <w:top w:w="120" w:type="dxa"/>
              <w:left w:w="120" w:type="dxa"/>
              <w:bottom w:w="120" w:type="dxa"/>
              <w:right w:w="120" w:type="dxa"/>
            </w:tcMar>
            <w:vAlign w:val="bottom"/>
            <w:hideMark/>
          </w:tcPr>
          <w:p w14:paraId="44829280" w14:textId="77777777" w:rsidR="009316D4" w:rsidRPr="009316D4" w:rsidRDefault="009316D4" w:rsidP="00B4237B">
            <w:r w:rsidRPr="009316D4">
              <w:t>Array Description</w:t>
            </w:r>
          </w:p>
        </w:tc>
      </w:tr>
      <w:tr w:rsidR="009316D4" w:rsidRPr="009316D4" w14:paraId="15CAF70B" w14:textId="77777777" w:rsidTr="009316D4">
        <w:tc>
          <w:tcPr>
            <w:tcW w:w="779"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576ECBEE" w14:textId="77777777" w:rsidR="009316D4" w:rsidRPr="009316D4" w:rsidRDefault="009316D4" w:rsidP="00B4237B">
            <w:r w:rsidRPr="009316D4">
              <w:t>$_GET</w:t>
            </w:r>
          </w:p>
        </w:tc>
        <w:tc>
          <w:tcPr>
            <w:tcW w:w="4221"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509240C0" w14:textId="173804DA" w:rsidR="009316D4" w:rsidRPr="009316D4" w:rsidRDefault="009316D4" w:rsidP="00B4237B">
            <w:r w:rsidRPr="009316D4">
              <w:t>Contains a list of all the field names and values sent by a form using the get method</w:t>
            </w:r>
            <w:r w:rsidR="00DA7555">
              <w:t xml:space="preserve">.  Get methods send the data as a key-value pair by </w:t>
            </w:r>
            <w:r w:rsidR="00DA7555">
              <w:lastRenderedPageBreak/>
              <w:t xml:space="preserve">attaching them </w:t>
            </w:r>
            <w:r w:rsidR="00992F23">
              <w:t xml:space="preserve">as a parameter </w:t>
            </w:r>
            <w:r w:rsidR="00DA7555">
              <w:t>to the URL.  Get methods are not use for large amounts of data.</w:t>
            </w:r>
          </w:p>
        </w:tc>
      </w:tr>
      <w:tr w:rsidR="009316D4" w:rsidRPr="009316D4" w14:paraId="2794A104" w14:textId="77777777" w:rsidTr="009316D4">
        <w:tc>
          <w:tcPr>
            <w:tcW w:w="779"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26742D0D" w14:textId="77777777" w:rsidR="009316D4" w:rsidRPr="009316D4" w:rsidRDefault="009316D4" w:rsidP="00B4237B">
            <w:r w:rsidRPr="009316D4">
              <w:lastRenderedPageBreak/>
              <w:t>$_POST</w:t>
            </w:r>
          </w:p>
        </w:tc>
        <w:tc>
          <w:tcPr>
            <w:tcW w:w="4221"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51F10D36" w14:textId="38CB56C2" w:rsidR="009316D4" w:rsidRPr="009316D4" w:rsidRDefault="009316D4" w:rsidP="00B4237B">
            <w:r w:rsidRPr="009316D4">
              <w:t>Contains a list of all the field names and values sent by a form using the post method</w:t>
            </w:r>
            <w:r w:rsidR="00DA7555">
              <w:t xml:space="preserve">.  The data is sent when the request is made to the server for a </w:t>
            </w:r>
            <w:r w:rsidR="00F25534">
              <w:t>file but</w:t>
            </w:r>
            <w:r w:rsidR="00992F23">
              <w:t xml:space="preserve"> is not attached to the URL</w:t>
            </w:r>
            <w:r w:rsidR="00DA7555">
              <w:t>.  Post is normally used for sending data via a form.</w:t>
            </w:r>
          </w:p>
        </w:tc>
      </w:tr>
    </w:tbl>
    <w:p w14:paraId="0FDD420F" w14:textId="77777777" w:rsidR="006630FB" w:rsidRDefault="006630FB" w:rsidP="006630FB"/>
    <w:p w14:paraId="0BF1EC79" w14:textId="363C0414" w:rsidR="009316D4" w:rsidRDefault="009316D4" w:rsidP="00BF12A1">
      <w:pPr>
        <w:pStyle w:val="Heading3"/>
      </w:pPr>
      <w:bookmarkStart w:id="236" w:name="_Toc120627003"/>
      <w:r>
        <w:t>Superglobal Array Description</w:t>
      </w:r>
      <w:bookmarkEnd w:id="236"/>
    </w:p>
    <w:p w14:paraId="5B09A583" w14:textId="23AD4E6A" w:rsidR="009316D4" w:rsidRDefault="009316D4" w:rsidP="00B4237B">
      <w:r>
        <w:t xml:space="preserve">Each of these two superglobal arrays contains the field names from the sent form as array keys, with the field values themselves as array values. For example, say you created a form using the </w:t>
      </w:r>
      <w:r w:rsidR="00DA7555">
        <w:t>post</w:t>
      </w:r>
      <w:r>
        <w:t xml:space="preserve"> method, and that form contained the following control:</w:t>
      </w:r>
    </w:p>
    <w:p w14:paraId="7F3E8AB8" w14:textId="3F745049" w:rsidR="009316D4" w:rsidRDefault="009316D4" w:rsidP="007171B1">
      <w:pPr>
        <w:pStyle w:val="code"/>
      </w:pPr>
      <w:r w:rsidRPr="00457CCC">
        <w:t>&lt; input type="text" name="emailAddress" value="" &gt;</w:t>
      </w:r>
    </w:p>
    <w:p w14:paraId="1D5CC11D" w14:textId="65D04F15" w:rsidR="009316D4" w:rsidRDefault="009316D4" w:rsidP="00B4237B">
      <w:r>
        <w:t xml:space="preserve">You could then access the value that the user </w:t>
      </w:r>
      <w:r w:rsidR="00DA7555">
        <w:t>entered into</w:t>
      </w:r>
      <w:r>
        <w:t xml:space="preserve"> that form field using the $_</w:t>
      </w:r>
      <w:r w:rsidR="00DA7555">
        <w:t>POST</w:t>
      </w:r>
      <w:r>
        <w:t xml:space="preserve"> superglobal.</w:t>
      </w:r>
    </w:p>
    <w:p w14:paraId="7F8527B0" w14:textId="5774F99B" w:rsidR="009316D4" w:rsidRDefault="009316D4" w:rsidP="007171B1">
      <w:pPr>
        <w:pStyle w:val="code"/>
      </w:pPr>
      <w:r w:rsidRPr="00457CCC">
        <w:t>$email = $_</w:t>
      </w:r>
      <w:r w:rsidR="00DA7555">
        <w:t>POST</w:t>
      </w:r>
      <w:r w:rsidRPr="00457CCC">
        <w:t>["emailAddress"];</w:t>
      </w:r>
    </w:p>
    <w:p w14:paraId="24C04AF1" w14:textId="0150F00D" w:rsidR="00DA7555" w:rsidRDefault="00DA7555" w:rsidP="00DA7555">
      <w:r>
        <w:t>You can see that the name attribute (emailAddress) is used as a key for the $_POST super global array.  The value would be whatever the user entered into the form field.</w:t>
      </w:r>
    </w:p>
    <w:p w14:paraId="3250957B" w14:textId="55939E58" w:rsidR="009316D4" w:rsidRDefault="009316D4" w:rsidP="00BF12A1">
      <w:pPr>
        <w:pStyle w:val="Heading3"/>
      </w:pPr>
      <w:bookmarkStart w:id="237" w:name="_Toc120627004"/>
      <w:r>
        <w:t>Forms that Submit on Themselves</w:t>
      </w:r>
      <w:bookmarkEnd w:id="237"/>
    </w:p>
    <w:p w14:paraId="588363FA" w14:textId="17B1E909" w:rsidR="009316D4" w:rsidRDefault="009316D4" w:rsidP="00B4237B">
      <w:r>
        <w:t xml:space="preserve">The first type of form we will look at is the form where it submits the data to itself, instead of a separate page. For example, if I had a form on </w:t>
      </w:r>
      <w:r w:rsidR="00DA7555">
        <w:t>a file named</w:t>
      </w:r>
      <w:r>
        <w:t> </w:t>
      </w:r>
      <w:r w:rsidRPr="00457CCC">
        <w:t>form.php</w:t>
      </w:r>
      <w:r>
        <w:t xml:space="preserve"> and in the action attribute I </w:t>
      </w:r>
      <w:r w:rsidR="00DA7555">
        <w:t>entered</w:t>
      </w:r>
      <w:r>
        <w:t> </w:t>
      </w:r>
      <w:r w:rsidRPr="00457CCC">
        <w:t>form.php</w:t>
      </w:r>
      <w:r>
        <w:t xml:space="preserve">. The information from that form would be sent to </w:t>
      </w:r>
      <w:r w:rsidR="00DA7555">
        <w:t>form.php which is the same page the form was on, in other words, submitting the data to itself.</w:t>
      </w:r>
    </w:p>
    <w:p w14:paraId="405C7DA4" w14:textId="7F4C7081" w:rsidR="00D61E29" w:rsidRDefault="009316D4" w:rsidP="00B4237B">
      <w:r>
        <w:lastRenderedPageBreak/>
        <w:t>The best way to see this is through an example which can be found at</w:t>
      </w:r>
      <w:r w:rsidR="00D61E29">
        <w:t>:</w:t>
      </w:r>
    </w:p>
    <w:p w14:paraId="3285140D" w14:textId="234A5C67" w:rsidR="00F41FE4" w:rsidRDefault="006236EF" w:rsidP="00C85B11">
      <w:pPr>
        <w:pStyle w:val="Link"/>
      </w:pPr>
      <w:hyperlink r:id="rId61" w:history="1">
        <w:r w:rsidR="00F41FE4" w:rsidRPr="007D4390">
          <w:rPr>
            <w:rStyle w:val="Hyperlink"/>
          </w:rPr>
          <w:t>https://russet-v8.wccnet.edu/~sshaper/cps276_examples/php-forms/form_send_data_to_itself.php</w:t>
        </w:r>
      </w:hyperlink>
    </w:p>
    <w:p w14:paraId="5D449443" w14:textId="01609AEA" w:rsidR="001A0308" w:rsidRDefault="001A0308" w:rsidP="001A0308">
      <w:r w:rsidRPr="00D428E0">
        <w:t xml:space="preserve">For the </w:t>
      </w:r>
      <w:r w:rsidR="003F751D">
        <w:t>GitHub</w:t>
      </w:r>
      <w:r w:rsidRPr="00D428E0">
        <w:t xml:space="preserve"> page it is</w:t>
      </w:r>
      <w:r w:rsidR="00F41FE4">
        <w:t xml:space="preserve"> at</w:t>
      </w:r>
      <w:r>
        <w:t>:</w:t>
      </w:r>
    </w:p>
    <w:p w14:paraId="7223BF06" w14:textId="4E62A1EF" w:rsidR="00F41FE4" w:rsidRDefault="006236EF" w:rsidP="005D5706">
      <w:pPr>
        <w:pStyle w:val="Link"/>
      </w:pPr>
      <w:hyperlink r:id="rId62" w:history="1">
        <w:r w:rsidR="00F41FE4" w:rsidRPr="007D4390">
          <w:rPr>
            <w:rStyle w:val="Hyperlink"/>
          </w:rPr>
          <w:t>https://github.com/sshaper/cps276_examples/blob/master/php-forms/form_send_data_to_itself.php</w:t>
        </w:r>
      </w:hyperlink>
    </w:p>
    <w:p w14:paraId="5289B92D" w14:textId="0C61D569" w:rsidR="009316D4" w:rsidRDefault="009316D4" w:rsidP="00B4237B">
      <w:r>
        <w:t>A couple</w:t>
      </w:r>
      <w:r w:rsidR="001429BC">
        <w:t xml:space="preserve"> of</w:t>
      </w:r>
      <w:r>
        <w:t xml:space="preserve"> things to note, with the above example:</w:t>
      </w:r>
    </w:p>
    <w:p w14:paraId="0891CC37" w14:textId="3F99B14D" w:rsidR="009316D4" w:rsidRDefault="009316D4" w:rsidP="00B4237B">
      <w:pPr>
        <w:numPr>
          <w:ilvl w:val="0"/>
          <w:numId w:val="11"/>
        </w:numPr>
      </w:pPr>
      <w:r>
        <w:t>I have pre-entered some values to save time.</w:t>
      </w:r>
    </w:p>
    <w:p w14:paraId="5C541DCA" w14:textId="4E5C621B" w:rsidR="009316D4" w:rsidRDefault="009316D4" w:rsidP="00B4237B">
      <w:pPr>
        <w:numPr>
          <w:ilvl w:val="0"/>
          <w:numId w:val="11"/>
        </w:numPr>
      </w:pPr>
      <w:r>
        <w:t>I used a method called </w:t>
      </w:r>
      <w:r w:rsidRPr="00457CCC">
        <w:t>isset()</w:t>
      </w:r>
      <w:r>
        <w:t xml:space="preserve">. Isset() determines if a variable is set and is not null. Returns true if </w:t>
      </w:r>
      <w:r w:rsidR="001429BC">
        <w:t xml:space="preserve">the </w:t>
      </w:r>
      <w:r>
        <w:t xml:space="preserve">variable exists and has </w:t>
      </w:r>
      <w:r w:rsidR="001429BC">
        <w:t xml:space="preserve">a </w:t>
      </w:r>
      <w:r>
        <w:t>value other than null. False otherwise. I use isset() to see if my submit button has been clicked. If the submit button has been clicked then that will be sent as $_POST['submitButton'], where "submitButton" is the name value of th</w:t>
      </w:r>
      <w:r w:rsidR="000E4D48">
        <w:t>e button. I use a</w:t>
      </w:r>
      <w:r w:rsidR="001429BC">
        <w:t>n</w:t>
      </w:r>
      <w:r>
        <w:t xml:space="preserve"> if statement to check if the button is clicked. If it is, then the form information is displayed otherwise it skips that process and just displays the form.</w:t>
      </w:r>
    </w:p>
    <w:p w14:paraId="2207B6FC" w14:textId="77777777" w:rsidR="009316D4" w:rsidRDefault="009316D4" w:rsidP="00BF12A1">
      <w:pPr>
        <w:pStyle w:val="Heading3"/>
      </w:pPr>
      <w:bookmarkStart w:id="238" w:name="_Toc120627005"/>
      <w:r>
        <w:t>Sending Form Data to Another Page</w:t>
      </w:r>
      <w:bookmarkEnd w:id="238"/>
    </w:p>
    <w:p w14:paraId="1D03AAE7" w14:textId="3B359DF5" w:rsidR="009316D4" w:rsidRDefault="009316D4" w:rsidP="00B4237B">
      <w:r>
        <w:t>In the previous example</w:t>
      </w:r>
      <w:r w:rsidR="001429BC">
        <w:t>,</w:t>
      </w:r>
      <w:r>
        <w:t xml:space="preserve"> I sent the form data to itself. In this example</w:t>
      </w:r>
      <w:r w:rsidR="001429BC">
        <w:t>,</w:t>
      </w:r>
      <w:r>
        <w:t xml:space="preserve"> I will send the form data to another page.</w:t>
      </w:r>
    </w:p>
    <w:p w14:paraId="6E8B6155" w14:textId="77777777" w:rsidR="00C85B11" w:rsidRDefault="009316D4" w:rsidP="00B4237B">
      <w:r>
        <w:t>You can view this example at</w:t>
      </w:r>
      <w:r w:rsidR="00C85B11">
        <w:t>:</w:t>
      </w:r>
    </w:p>
    <w:p w14:paraId="30C03317" w14:textId="2F834275" w:rsidR="009316D4" w:rsidRDefault="006236EF" w:rsidP="00B4237B">
      <w:pPr>
        <w:rPr>
          <w:rStyle w:val="Heading5Char"/>
          <w:color w:val="003399"/>
        </w:rPr>
      </w:pPr>
      <w:hyperlink r:id="rId63" w:history="1">
        <w:r w:rsidR="00C85B11" w:rsidRPr="007D4390">
          <w:rPr>
            <w:rStyle w:val="Hyperlink"/>
          </w:rPr>
          <w:t>https://russet-v8.wccnet.edu/~sshaper/cps276_examples/php-forms/form_send_data_to_another_page.html</w:t>
        </w:r>
      </w:hyperlink>
    </w:p>
    <w:p w14:paraId="5817A0C4" w14:textId="73FB6173" w:rsidR="00D428E0" w:rsidRDefault="00D428E0" w:rsidP="00D428E0">
      <w:r w:rsidRPr="00D428E0">
        <w:t xml:space="preserve">For the </w:t>
      </w:r>
      <w:r w:rsidR="003F751D">
        <w:t>GitHub</w:t>
      </w:r>
      <w:r w:rsidRPr="00D428E0">
        <w:t xml:space="preserve"> page it is</w:t>
      </w:r>
      <w:r w:rsidR="00D61E29">
        <w:t>:</w:t>
      </w:r>
    </w:p>
    <w:p w14:paraId="0DD65F5C" w14:textId="07A7C952" w:rsidR="00C85B11" w:rsidRDefault="006236EF" w:rsidP="00D428E0">
      <w:hyperlink r:id="rId64" w:history="1">
        <w:r w:rsidR="00C85B11" w:rsidRPr="007D4390">
          <w:rPr>
            <w:rStyle w:val="Hyperlink"/>
          </w:rPr>
          <w:t>https://github.com/sshaper/cps276_examples/blob/master/php-forms/form_send_data_to_another_page.html</w:t>
        </w:r>
      </w:hyperlink>
    </w:p>
    <w:p w14:paraId="5874C4A8" w14:textId="77777777" w:rsidR="009316D4" w:rsidRDefault="009316D4" w:rsidP="00B4237B">
      <w:r>
        <w:t>A couple of things to note with the above example:</w:t>
      </w:r>
    </w:p>
    <w:p w14:paraId="12A94FEE" w14:textId="508D93E2" w:rsidR="009316D4" w:rsidRPr="00457CCC" w:rsidRDefault="009316D4" w:rsidP="00B4237B">
      <w:pPr>
        <w:numPr>
          <w:ilvl w:val="0"/>
          <w:numId w:val="12"/>
        </w:numPr>
      </w:pPr>
      <w:r w:rsidRPr="00457CCC">
        <w:lastRenderedPageBreak/>
        <w:t xml:space="preserve">The page that contains the form has an .html file extension. If </w:t>
      </w:r>
      <w:r w:rsidR="00854F2E" w:rsidRPr="00457CCC">
        <w:t>no</w:t>
      </w:r>
      <w:r w:rsidRPr="00457CCC">
        <w:t xml:space="preserve"> PHP is</w:t>
      </w:r>
      <w:r w:rsidR="003C67F4">
        <w:t xml:space="preserve"> written</w:t>
      </w:r>
      <w:r w:rsidRPr="00457CCC">
        <w:t xml:space="preserve"> on the </w:t>
      </w:r>
      <w:r w:rsidR="003C67F4">
        <w:t xml:space="preserve">HTML </w:t>
      </w:r>
      <w:r w:rsidRPr="00457CCC">
        <w:t>page then you can just use a basic HTML page.</w:t>
      </w:r>
    </w:p>
    <w:p w14:paraId="046C0A59" w14:textId="5DAB5171" w:rsidR="009316D4" w:rsidRPr="00457CCC" w:rsidRDefault="009316D4" w:rsidP="00B4237B">
      <w:pPr>
        <w:numPr>
          <w:ilvl w:val="0"/>
          <w:numId w:val="12"/>
        </w:numPr>
      </w:pPr>
      <w:r w:rsidRPr="00457CCC">
        <w:t>I do not need to use isset</w:t>
      </w:r>
      <w:r w:rsidR="00F25534">
        <w:t>()</w:t>
      </w:r>
      <w:r w:rsidRPr="00457CCC">
        <w:t xml:space="preserve"> because the only reason the </w:t>
      </w:r>
      <w:r w:rsidR="003C67F4">
        <w:t>PHP file</w:t>
      </w:r>
      <w:r w:rsidRPr="00457CCC">
        <w:t xml:space="preserve"> would be accessed is if the button was clicked.</w:t>
      </w:r>
    </w:p>
    <w:p w14:paraId="3FD5A43E" w14:textId="551B9566" w:rsidR="009316D4" w:rsidRPr="00457CCC" w:rsidRDefault="009316D4" w:rsidP="00B4237B">
      <w:pPr>
        <w:numPr>
          <w:ilvl w:val="0"/>
          <w:numId w:val="12"/>
        </w:numPr>
      </w:pPr>
      <w:r w:rsidRPr="00457CCC">
        <w:t>In this example</w:t>
      </w:r>
      <w:r w:rsidR="001429BC">
        <w:t>,</w:t>
      </w:r>
      <w:r w:rsidRPr="00457CCC">
        <w:t xml:space="preserve"> the data is just outputted but in most cases</w:t>
      </w:r>
      <w:r w:rsidR="001429BC">
        <w:t>,</w:t>
      </w:r>
      <w:r w:rsidRPr="00457CCC">
        <w:t xml:space="preserve"> the data w</w:t>
      </w:r>
      <w:r w:rsidR="003C67F4">
        <w:t>ould</w:t>
      </w:r>
      <w:r w:rsidRPr="00457CCC">
        <w:t xml:space="preserve"> be processed and stored somewhere.</w:t>
      </w:r>
    </w:p>
    <w:p w14:paraId="020AA2F0" w14:textId="77777777" w:rsidR="009316D4" w:rsidRDefault="009316D4" w:rsidP="00BF12A1">
      <w:pPr>
        <w:pStyle w:val="Heading3"/>
      </w:pPr>
      <w:bookmarkStart w:id="239" w:name="_Toc120627006"/>
      <w:r>
        <w:t>Header Redirect</w:t>
      </w:r>
      <w:bookmarkEnd w:id="239"/>
    </w:p>
    <w:p w14:paraId="6D197E71" w14:textId="77777777" w:rsidR="009316D4" w:rsidRDefault="009316D4" w:rsidP="00B4237B">
      <w:r>
        <w:t>There are times where you want to send information to the server and after the server reads the information it will send the user to another page. We do that using the header:</w:t>
      </w:r>
    </w:p>
    <w:p w14:paraId="0614AA2B" w14:textId="2EE67267" w:rsidR="009316D4" w:rsidRDefault="009316D4" w:rsidP="00B4237B">
      <w:r w:rsidRPr="00457CCC">
        <w:t>header()</w:t>
      </w:r>
      <w:r>
        <w:t xml:space="preserve"> is used to send a raw HTTP header. Remember that header() must be called before any actual output is sent, either by normal HTML </w:t>
      </w:r>
      <w:r w:rsidR="00C84FC4">
        <w:t>elements</w:t>
      </w:r>
      <w:r>
        <w:t xml:space="preserve">, blank lines in a file, or from PHP. It is a very common error to </w:t>
      </w:r>
      <w:r w:rsidR="00C84FC4">
        <w:t>have</w:t>
      </w:r>
      <w:r>
        <w:t xml:space="preserve"> code with include or require functions, or another file access function, and have spaces or empty lines that are output</w:t>
      </w:r>
      <w:r w:rsidR="00C84FC4">
        <w:t>ted</w:t>
      </w:r>
      <w:r>
        <w:t xml:space="preserve"> before </w:t>
      </w:r>
      <w:r w:rsidR="00C84FC4">
        <w:t xml:space="preserve">a </w:t>
      </w:r>
      <w:r>
        <w:t>header() is called. The same problem exists when using a single PHP/HTML file.</w:t>
      </w:r>
    </w:p>
    <w:p w14:paraId="61D0FA6D" w14:textId="677F158C" w:rsidR="009316D4" w:rsidRDefault="009316D4" w:rsidP="00B4237B">
      <w:r>
        <w:t>In the following example</w:t>
      </w:r>
      <w:r w:rsidR="001429BC">
        <w:t>,</w:t>
      </w:r>
      <w:r>
        <w:t xml:space="preserve"> I will send some data to the server, but on the </w:t>
      </w:r>
      <w:r w:rsidR="00C84FC4">
        <w:t xml:space="preserve">page, </w:t>
      </w:r>
      <w:r>
        <w:t>I send it to (based upon what I check) the user will be taken to an acknowledgment page or back to the form. The user will be sent back if any of the post values are blank.</w:t>
      </w:r>
    </w:p>
    <w:p w14:paraId="10AE5D99" w14:textId="497EC7E5" w:rsidR="00D428E0" w:rsidRDefault="009316D4" w:rsidP="00B4237B">
      <w:r>
        <w:t>You can see this example at</w:t>
      </w:r>
      <w:r w:rsidR="00D428E0">
        <w:t>:</w:t>
      </w:r>
    </w:p>
    <w:p w14:paraId="1FC76E04" w14:textId="6DD748D8" w:rsidR="00F75BF9" w:rsidRDefault="006236EF" w:rsidP="00B4237B">
      <w:hyperlink r:id="rId65" w:history="1">
        <w:r w:rsidR="00F75BF9" w:rsidRPr="007D4390">
          <w:rPr>
            <w:rStyle w:val="Hyperlink"/>
          </w:rPr>
          <w:t>https://russet-v8.wccnet.edu/~sshaper/cps276_examples/php-forms/form_redirect1.html</w:t>
        </w:r>
      </w:hyperlink>
    </w:p>
    <w:p w14:paraId="4312AAC2" w14:textId="628AC6A9" w:rsidR="00D61E29" w:rsidRDefault="00D61E29" w:rsidP="00DE2DE9">
      <w:r w:rsidRPr="00D428E0">
        <w:t xml:space="preserve">For the </w:t>
      </w:r>
      <w:r w:rsidR="003F751D">
        <w:t>GitHub</w:t>
      </w:r>
      <w:r w:rsidRPr="00D428E0">
        <w:t xml:space="preserve"> page it is</w:t>
      </w:r>
      <w:r>
        <w:t>:</w:t>
      </w:r>
    </w:p>
    <w:p w14:paraId="40BDD95B" w14:textId="461CF8F5" w:rsidR="00503CA2" w:rsidRDefault="006236EF" w:rsidP="00F75BF9">
      <w:pPr>
        <w:rPr>
          <w:rStyle w:val="Hyperlink"/>
        </w:rPr>
      </w:pPr>
      <w:hyperlink r:id="rId66" w:history="1">
        <w:r w:rsidR="00F75BF9" w:rsidRPr="007D4390">
          <w:rPr>
            <w:rStyle w:val="Hyperlink"/>
          </w:rPr>
          <w:t>https://github.com/sshaper/cps276_examples/blob/master/php-forms/form_redirect1.html</w:t>
        </w:r>
      </w:hyperlink>
    </w:p>
    <w:p w14:paraId="6087AE89" w14:textId="77777777" w:rsidR="00503CA2" w:rsidRDefault="00503CA2">
      <w:pPr>
        <w:spacing w:line="259" w:lineRule="auto"/>
        <w:rPr>
          <w:rStyle w:val="Hyperlink"/>
        </w:rPr>
      </w:pPr>
      <w:r>
        <w:rPr>
          <w:rStyle w:val="Hyperlink"/>
        </w:rPr>
        <w:br w:type="page"/>
      </w:r>
    </w:p>
    <w:p w14:paraId="69152C4B" w14:textId="0B75C972" w:rsidR="009316D4" w:rsidRDefault="009316D4" w:rsidP="00BF12A1">
      <w:pPr>
        <w:pStyle w:val="Heading3"/>
      </w:pPr>
      <w:bookmarkStart w:id="240" w:name="_Toc120627007"/>
      <w:r>
        <w:lastRenderedPageBreak/>
        <w:t>Passing Data with Header Redirect</w:t>
      </w:r>
      <w:bookmarkEnd w:id="240"/>
    </w:p>
    <w:p w14:paraId="6C511B66" w14:textId="77777777" w:rsidR="009316D4" w:rsidRDefault="009316D4" w:rsidP="00B4237B">
      <w:r>
        <w:t>In our last example, we saw how to redirect to another page. But what if we wanted to redirect to another page and pass some information to that page. We can do that by adding the information to the web address.</w:t>
      </w:r>
    </w:p>
    <w:p w14:paraId="7E95164E" w14:textId="32B836B7" w:rsidR="009316D4" w:rsidRDefault="00854F2E" w:rsidP="00B4237B">
      <w:r>
        <w:t>IMPORTANT</w:t>
      </w:r>
      <w:r w:rsidR="009316D4">
        <w:t xml:space="preserve"> NOTE: Passing information via the web address is fine </w:t>
      </w:r>
      <w:r w:rsidR="00445DDD">
        <w:t>if</w:t>
      </w:r>
      <w:r w:rsidR="009316D4">
        <w:t xml:space="preserve"> it is short and not any sensitive information.</w:t>
      </w:r>
    </w:p>
    <w:p w14:paraId="0116AADB" w14:textId="77777777" w:rsidR="00D61E29" w:rsidRDefault="009316D4" w:rsidP="00B4237B">
      <w:r>
        <w:t>The following example will pass information (name) to the acknowledgment page</w:t>
      </w:r>
      <w:r w:rsidR="00D61E29">
        <w:t>:</w:t>
      </w:r>
    </w:p>
    <w:p w14:paraId="3885B116" w14:textId="35F67A87" w:rsidR="009316D4" w:rsidRPr="00F95C0E" w:rsidRDefault="006236EF" w:rsidP="00D61E29">
      <w:pPr>
        <w:pStyle w:val="linkStyle"/>
        <w:rPr>
          <w:u w:val="single"/>
        </w:rPr>
      </w:pPr>
      <w:hyperlink r:id="rId67" w:history="1">
        <w:r w:rsidR="00F95C0E" w:rsidRPr="007D4390">
          <w:rPr>
            <w:rStyle w:val="Hyperlink"/>
            <w:rFonts w:eastAsiaTheme="majorEastAsia"/>
          </w:rPr>
          <w:t>https://russet-v8.wccnet.edu/~sshaper/cps276_examples/php-forms/form_redirect2.html</w:t>
        </w:r>
      </w:hyperlink>
    </w:p>
    <w:p w14:paraId="732C1FB1" w14:textId="58494631" w:rsidR="00D61E29" w:rsidRDefault="00D61E29" w:rsidP="00D61E29">
      <w:r w:rsidRPr="00D428E0">
        <w:t xml:space="preserve">For the </w:t>
      </w:r>
      <w:r w:rsidR="003F751D">
        <w:t>GitHub</w:t>
      </w:r>
      <w:r w:rsidRPr="00D428E0">
        <w:t xml:space="preserve"> page it is</w:t>
      </w:r>
      <w:r>
        <w:t>:</w:t>
      </w:r>
    </w:p>
    <w:p w14:paraId="7EC8B0A0" w14:textId="6B92417D" w:rsidR="00D61E29" w:rsidRPr="00F95C0E" w:rsidRDefault="00F95C0E" w:rsidP="00D61E29">
      <w:pPr>
        <w:pStyle w:val="linkStyle"/>
        <w:rPr>
          <w:rStyle w:val="Hyperlink"/>
        </w:rPr>
      </w:pPr>
      <w:r>
        <w:rPr>
          <w:rStyle w:val="Heading5Char"/>
          <w:rFonts w:ascii="Arial" w:hAnsi="Arial" w:cs="Arial"/>
          <w:color w:val="4472C4" w:themeColor="accent1"/>
          <w:u w:val="single"/>
        </w:rPr>
        <w:fldChar w:fldCharType="begin"/>
      </w:r>
      <w:r>
        <w:rPr>
          <w:rStyle w:val="Heading5Char"/>
          <w:rFonts w:ascii="Arial" w:hAnsi="Arial" w:cs="Arial"/>
          <w:color w:val="4472C4" w:themeColor="accent1"/>
          <w:u w:val="single"/>
        </w:rPr>
        <w:instrText xml:space="preserve"> HYPERLINK "https://github.com/sshaper/cps276_examples/blob/master/php-forms/form_redirect2.html" </w:instrText>
      </w:r>
      <w:r>
        <w:rPr>
          <w:rStyle w:val="Heading5Char"/>
          <w:rFonts w:ascii="Arial" w:hAnsi="Arial" w:cs="Arial"/>
          <w:color w:val="4472C4" w:themeColor="accent1"/>
          <w:u w:val="single"/>
        </w:rPr>
        <w:fldChar w:fldCharType="separate"/>
      </w:r>
      <w:r w:rsidR="00445426" w:rsidRPr="00F95C0E">
        <w:rPr>
          <w:rStyle w:val="Hyperlink"/>
          <w:rFonts w:eastAsiaTheme="majorEastAsia"/>
        </w:rPr>
        <w:t>https://github.com/sshaper/cps276_examples</w:t>
      </w:r>
      <w:r w:rsidR="00D61E29" w:rsidRPr="00F95C0E">
        <w:rPr>
          <w:rStyle w:val="Hyperlink"/>
          <w:rFonts w:eastAsiaTheme="majorEastAsia"/>
        </w:rPr>
        <w:t>/blob/master/php-forms/form_redirect2.html</w:t>
      </w:r>
    </w:p>
    <w:p w14:paraId="7BE7717B" w14:textId="0CFE7D66" w:rsidR="009316D4" w:rsidRDefault="00F95C0E" w:rsidP="00B4237B">
      <w:r>
        <w:rPr>
          <w:rStyle w:val="Heading5Char"/>
          <w:rFonts w:ascii="Arial" w:hAnsi="Arial" w:cs="Arial"/>
          <w:color w:val="4472C4" w:themeColor="accent1"/>
          <w:u w:val="single"/>
        </w:rPr>
        <w:fldChar w:fldCharType="end"/>
      </w:r>
      <w:r w:rsidR="009316D4">
        <w:t>A couple of things to note with the above example:</w:t>
      </w:r>
    </w:p>
    <w:p w14:paraId="46267118" w14:textId="68293579" w:rsidR="00042830" w:rsidRDefault="009316D4" w:rsidP="00503CA2">
      <w:r>
        <w:t>On the acknowledgment page that I send the header request to, I will be using a </w:t>
      </w:r>
      <w:r w:rsidRPr="00457CCC">
        <w:t>$_</w:t>
      </w:r>
      <w:r w:rsidR="001429BC">
        <w:t xml:space="preserve">GET </w:t>
      </w:r>
      <w:r w:rsidR="001429BC" w:rsidRPr="001429BC">
        <w:t>statement</w:t>
      </w:r>
      <w:r>
        <w:t> to receive the information f</w:t>
      </w:r>
      <w:r w:rsidR="001429BC">
        <w:t>ro</w:t>
      </w:r>
      <w:r>
        <w:t>m the web address. You will see that if you change the values in the web address and reload the page that reads those values will change.</w:t>
      </w:r>
    </w:p>
    <w:p w14:paraId="134C8515" w14:textId="77777777" w:rsidR="009316D4" w:rsidRDefault="009316D4" w:rsidP="00BF12A1">
      <w:pPr>
        <w:pStyle w:val="Heading3"/>
      </w:pPr>
      <w:bookmarkStart w:id="241" w:name="_Toc120627008"/>
      <w:r>
        <w:t>Multiple buttons</w:t>
      </w:r>
      <w:bookmarkEnd w:id="241"/>
    </w:p>
    <w:p w14:paraId="799A3E2F" w14:textId="77777777" w:rsidR="009316D4" w:rsidRDefault="009316D4" w:rsidP="00B4237B">
      <w:r>
        <w:t>What if you want a form to do something different based upon which button the user selected?</w:t>
      </w:r>
    </w:p>
    <w:p w14:paraId="51D72135" w14:textId="2F660DF8" w:rsidR="00F95C0E" w:rsidRDefault="009316D4" w:rsidP="00B4237B">
      <w:r>
        <w:t xml:space="preserve">You can do that by assigning different name values to the button. In this example if the "Show Name" button is clicked then the names will be sent to the acknowledgment page. If "Dont Show Name" is </w:t>
      </w:r>
      <w:r w:rsidR="00854F2E">
        <w:t>clicked,</w:t>
      </w:r>
      <w:r>
        <w:t xml:space="preserve"> then nothing will be sent to the acknowledgment page. Also, the acknowledgment page will have an </w:t>
      </w:r>
      <w:r w:rsidRPr="00457CCC">
        <w:t>isset()</w:t>
      </w:r>
      <w:r>
        <w:t> method added to it to determine if date has been attached to the web address or not. You can view the example at</w:t>
      </w:r>
      <w:r w:rsidR="00F95C0E">
        <w:t>:</w:t>
      </w:r>
    </w:p>
    <w:p w14:paraId="7932A913" w14:textId="377E366F" w:rsidR="00F95C0E" w:rsidRDefault="006236EF" w:rsidP="00B4237B">
      <w:hyperlink r:id="rId68" w:history="1">
        <w:r w:rsidR="00F95C0E" w:rsidRPr="007D4390">
          <w:rPr>
            <w:rStyle w:val="Hyperlink"/>
          </w:rPr>
          <w:t>https://russet-v8.wccnet.edu/~sshaper/cps276_examples/php-forms/form_redirect3.html</w:t>
        </w:r>
      </w:hyperlink>
    </w:p>
    <w:p w14:paraId="418B71DB" w14:textId="0479628E" w:rsidR="00042830" w:rsidRDefault="00042830" w:rsidP="00042830">
      <w:r w:rsidRPr="00042830">
        <w:lastRenderedPageBreak/>
        <w:t>The code can be found here</w:t>
      </w:r>
      <w:r w:rsidR="00F95C0E">
        <w:t>:</w:t>
      </w:r>
    </w:p>
    <w:p w14:paraId="3FC694C3" w14:textId="7360517F" w:rsidR="002E2D0D" w:rsidRDefault="006236EF" w:rsidP="00042830">
      <w:hyperlink r:id="rId69" w:history="1">
        <w:r w:rsidR="002E2D0D" w:rsidRPr="007D4390">
          <w:rPr>
            <w:rStyle w:val="Hyperlink"/>
          </w:rPr>
          <w:t>https://github.com/sshaper/cps276_examples/blob/master/php-forms/form_redirect3.html</w:t>
        </w:r>
      </w:hyperlink>
    </w:p>
    <w:p w14:paraId="03D165ED" w14:textId="3AFB13CA" w:rsidR="009316D4" w:rsidRDefault="009316D4" w:rsidP="00BF12A1">
      <w:pPr>
        <w:pStyle w:val="Heading3"/>
      </w:pPr>
      <w:bookmarkStart w:id="242" w:name="_Toc120627009"/>
      <w:r>
        <w:t>Dealing with Multi - Value Fields</w:t>
      </w:r>
      <w:bookmarkEnd w:id="242"/>
    </w:p>
    <w:p w14:paraId="133FDC37" w14:textId="0EE9AC87" w:rsidR="009316D4" w:rsidRDefault="009316D4" w:rsidP="00B4237B">
      <w:r>
        <w:t xml:space="preserve">You learned earlier in the chapter that you can create form fields that send multiple values, rather than a single value. For example, the following form fields </w:t>
      </w:r>
      <w:r w:rsidR="000105D6">
        <w:t>can send</w:t>
      </w:r>
      <w:r>
        <w:t xml:space="preserve"> multiple values to the server:</w:t>
      </w:r>
    </w:p>
    <w:p w14:paraId="73016F54" w14:textId="55EB2C7A" w:rsidR="009316D4" w:rsidRPr="002E2D0D" w:rsidRDefault="000105D6" w:rsidP="007171B1">
      <w:pPr>
        <w:pStyle w:val="code"/>
      </w:pPr>
      <w:r w:rsidRPr="002E2D0D">
        <w:t>&lt;</w:t>
      </w:r>
      <w:r w:rsidR="009316D4" w:rsidRPr="002E2D0D">
        <w:t>label for="favoriteWidgets"&gt;What are your favorite widgets?&lt;/label&gt;</w:t>
      </w:r>
    </w:p>
    <w:p w14:paraId="1918ED04" w14:textId="77777777" w:rsidR="009316D4" w:rsidRPr="002E2D0D" w:rsidRDefault="009316D4" w:rsidP="007171B1">
      <w:pPr>
        <w:pStyle w:val="code"/>
      </w:pPr>
      <w:r w:rsidRPr="002E2D0D">
        <w:t>&lt;select name="favoriteWidgets" id="favoriteWidgets" size="3" multiple&gt;</w:t>
      </w:r>
    </w:p>
    <w:p w14:paraId="6C4983E6" w14:textId="77777777" w:rsidR="009316D4" w:rsidRPr="002E2D0D" w:rsidRDefault="009316D4" w:rsidP="007171B1">
      <w:pPr>
        <w:pStyle w:val="code"/>
      </w:pPr>
      <w:r w:rsidRPr="002E2D0D">
        <w:tab/>
        <w:t>&lt;option value="superWidget"&gt;The SuperWidget&lt;/option&gt;</w:t>
      </w:r>
    </w:p>
    <w:p w14:paraId="5B55F967" w14:textId="77777777" w:rsidR="009316D4" w:rsidRPr="002E2D0D" w:rsidRDefault="009316D4" w:rsidP="007171B1">
      <w:pPr>
        <w:pStyle w:val="code"/>
      </w:pPr>
      <w:r w:rsidRPr="002E2D0D">
        <w:tab/>
        <w:t>&lt;option value="megaWidget"&gt;The MegaWidget&lt;/option&gt;</w:t>
      </w:r>
    </w:p>
    <w:p w14:paraId="0C4DBF29" w14:textId="77777777" w:rsidR="009316D4" w:rsidRPr="002E2D0D" w:rsidRDefault="009316D4" w:rsidP="007171B1">
      <w:pPr>
        <w:pStyle w:val="code"/>
      </w:pPr>
      <w:r w:rsidRPr="002E2D0D">
        <w:tab/>
        <w:t>&lt;option value="wonderWidget"&gt;The WonderWidget&lt;/option&gt;</w:t>
      </w:r>
    </w:p>
    <w:p w14:paraId="1DAB3A19" w14:textId="77777777" w:rsidR="009316D4" w:rsidRPr="002E2D0D" w:rsidRDefault="009316D4" w:rsidP="007171B1">
      <w:pPr>
        <w:pStyle w:val="code"/>
      </w:pPr>
      <w:r w:rsidRPr="002E2D0D">
        <w:t>&lt;/select&gt;</w:t>
      </w:r>
    </w:p>
    <w:p w14:paraId="4CE09F62" w14:textId="77777777" w:rsidR="009316D4" w:rsidRPr="00457CCC" w:rsidRDefault="009316D4" w:rsidP="007171B1">
      <w:pPr>
        <w:pStyle w:val="code"/>
      </w:pPr>
      <w:r w:rsidRPr="00457CCC">
        <w:t>&lt;label for="newsletterWidgetTimes"&gt;Do you want to receive our 'Widget Times' newsletter?&lt;/label&gt;</w:t>
      </w:r>
    </w:p>
    <w:p w14:paraId="604F4552" w14:textId="77777777" w:rsidR="009316D4" w:rsidRPr="00457CCC" w:rsidRDefault="009316D4" w:rsidP="007171B1">
      <w:pPr>
        <w:pStyle w:val="code"/>
      </w:pPr>
      <w:r w:rsidRPr="00457CCC">
        <w:t>&lt;input type="checkbox" name="newsletter" id="newsletterWidgetTimes" value="widgetTimes" &gt;</w:t>
      </w:r>
    </w:p>
    <w:p w14:paraId="5C234902" w14:textId="77777777" w:rsidR="009316D4" w:rsidRPr="00457CCC" w:rsidRDefault="009316D4" w:rsidP="007171B1">
      <w:pPr>
        <w:pStyle w:val="code"/>
      </w:pPr>
      <w:r w:rsidRPr="00457CCC">
        <w:t>&lt;label for="newsletterFunWithWidgets"&gt;Do you want to receive our 'Fun with Widgets' newsletter?&lt;/label&gt;</w:t>
      </w:r>
    </w:p>
    <w:p w14:paraId="50B4B2FC" w14:textId="70092E35" w:rsidR="009316D4" w:rsidRDefault="009316D4" w:rsidP="007171B1">
      <w:pPr>
        <w:pStyle w:val="code"/>
      </w:pPr>
      <w:r w:rsidRPr="00457CCC">
        <w:t>&lt;input type="checkbox" name="newsletter" id="newsletterFunWithWidgets" value="funWithWidgets" &gt;</w:t>
      </w:r>
    </w:p>
    <w:p w14:paraId="3F433E8B" w14:textId="39E6F858" w:rsidR="009316D4" w:rsidRDefault="009316D4" w:rsidP="00B4237B">
      <w:r>
        <w:t>The first form field is a multi</w:t>
      </w:r>
      <w:r w:rsidR="00042830">
        <w:t>-</w:t>
      </w:r>
      <w:r>
        <w:t xml:space="preserve">select list box, allowing the user to pick one or more (or no) options. The second two form fields are checkboxes with the same name </w:t>
      </w:r>
      <w:r w:rsidR="002E2D0D">
        <w:t>(newsletter</w:t>
      </w:r>
      <w:r>
        <w:t>) but different values (widgetTimes and funWithWidgets).</w:t>
      </w:r>
    </w:p>
    <w:p w14:paraId="11C341E6" w14:textId="42024B4D" w:rsidR="009316D4" w:rsidRDefault="009316D4" w:rsidP="00B4237B">
      <w:r>
        <w:t>If the user checks both checkboxes then both values, widgetTimes</w:t>
      </w:r>
      <w:r w:rsidR="00042830">
        <w:t>,</w:t>
      </w:r>
      <w:r>
        <w:t xml:space="preserve"> and funWithWidgets, are sent to the server under the newsletter field name.</w:t>
      </w:r>
    </w:p>
    <w:p w14:paraId="0AC3E182" w14:textId="3646AC9F" w:rsidR="009316D4" w:rsidRDefault="009316D4" w:rsidP="00B4237B">
      <w:r>
        <w:lastRenderedPageBreak/>
        <w:t>So how can you handle multi</w:t>
      </w:r>
      <w:r w:rsidR="00042830">
        <w:t>-</w:t>
      </w:r>
      <w:r>
        <w:t xml:space="preserve">value fields in your PHP scripts? The trick is to add square brackets ([]) after the field name in your HTML form. Then, when the PHP engine sees a submitted form field name with square brackets at the end, it creates a nested array of values within the $_GET or $_POST superglobal array, rather than a single value. You can then pull the individual values out of that nested array. </w:t>
      </w:r>
      <w:r w:rsidR="00854F2E">
        <w:t>So,</w:t>
      </w:r>
      <w:r>
        <w:t xml:space="preserve"> you might create a multi</w:t>
      </w:r>
      <w:r w:rsidR="00042830">
        <w:t>-</w:t>
      </w:r>
      <w:r>
        <w:t>select list control as follows:</w:t>
      </w:r>
    </w:p>
    <w:p w14:paraId="2FB725FB" w14:textId="6ADED016" w:rsidR="009316D4" w:rsidRDefault="009316D4" w:rsidP="007171B1">
      <w:pPr>
        <w:pStyle w:val="code"/>
      </w:pPr>
      <w:r w:rsidRPr="00D109AD">
        <w:t>&lt;select name="favoriteWidgets[]" id="favoriteWidgets" size="3" multiple="multiple"&gt; ... &lt;/select&gt;</w:t>
      </w:r>
    </w:p>
    <w:p w14:paraId="2038E8B3" w14:textId="77777777" w:rsidR="009316D4" w:rsidRDefault="009316D4" w:rsidP="00B4237B">
      <w:r>
        <w:t>You'd then retrieve the array containing the submitted field values as follows:</w:t>
      </w:r>
    </w:p>
    <w:p w14:paraId="40C2E09A" w14:textId="77777777" w:rsidR="009316D4" w:rsidRPr="00D109AD" w:rsidRDefault="009316D4" w:rsidP="007171B1">
      <w:pPr>
        <w:pStyle w:val="code"/>
      </w:pPr>
      <w:r w:rsidRPr="00D109AD">
        <w:t xml:space="preserve">$favoriteWidgetValuesArray = $_GET["favoriteWidgets"]; </w:t>
      </w:r>
      <w:r w:rsidRPr="003E2AB6">
        <w:t>// If using get method</w:t>
      </w:r>
    </w:p>
    <w:p w14:paraId="0F2F458C" w14:textId="3CD05326" w:rsidR="009316D4" w:rsidRDefault="009316D4" w:rsidP="007171B1">
      <w:pPr>
        <w:pStyle w:val="code"/>
      </w:pPr>
      <w:r w:rsidRPr="00D109AD">
        <w:t xml:space="preserve">$favoriteWidgetValuesArray = $_POST["favoriteWidgets"]; </w:t>
      </w:r>
      <w:r w:rsidRPr="003E2AB6">
        <w:t>// If using post method</w:t>
      </w:r>
    </w:p>
    <w:p w14:paraId="13727347" w14:textId="1F6FA06A" w:rsidR="00F74378" w:rsidRDefault="009316D4" w:rsidP="00B4237B">
      <w:r>
        <w:t xml:space="preserve">This example </w:t>
      </w:r>
      <w:r w:rsidR="00F74378">
        <w:t xml:space="preserve">can be </w:t>
      </w:r>
      <w:r>
        <w:t>found at</w:t>
      </w:r>
      <w:r w:rsidR="00F74378">
        <w:t>:</w:t>
      </w:r>
    </w:p>
    <w:p w14:paraId="1869C4E6" w14:textId="56FA34D5" w:rsidR="00F74378" w:rsidRDefault="006236EF" w:rsidP="00B4237B">
      <w:hyperlink r:id="rId70" w:history="1">
        <w:r w:rsidR="00F74378" w:rsidRPr="007D4390">
          <w:rPr>
            <w:rStyle w:val="Hyperlink"/>
          </w:rPr>
          <w:t>https://russet-v8.wccnet.edu/~sshaper/cps276_examples/php-forms/form_multi_value_fields.html</w:t>
        </w:r>
      </w:hyperlink>
    </w:p>
    <w:p w14:paraId="287C29E4" w14:textId="1B409117" w:rsidR="00042830" w:rsidRDefault="00042830" w:rsidP="00B4237B">
      <w:r>
        <w:t>The GitHub code is here</w:t>
      </w:r>
    </w:p>
    <w:p w14:paraId="170AEBA3" w14:textId="7EF30FFC" w:rsidR="00042830" w:rsidRPr="00F74378" w:rsidRDefault="00F74378" w:rsidP="00B4237B">
      <w:pPr>
        <w:rPr>
          <w:rStyle w:val="Hyperlink"/>
        </w:rPr>
      </w:pPr>
      <w:r>
        <w:rPr>
          <w:rStyle w:val="Heading5Char"/>
          <w:rFonts w:ascii="Arial" w:hAnsi="Arial" w:cs="Arial"/>
          <w:color w:val="0070C0"/>
        </w:rPr>
        <w:fldChar w:fldCharType="begin"/>
      </w:r>
      <w:r>
        <w:rPr>
          <w:rStyle w:val="Heading5Char"/>
          <w:rFonts w:ascii="Arial" w:hAnsi="Arial" w:cs="Arial"/>
          <w:color w:val="0070C0"/>
        </w:rPr>
        <w:instrText xml:space="preserve"> HYPERLINK "https://github.com/sshaper/cps276_examples/blob/master/php-forms/form_multi_value_fields.html" </w:instrText>
      </w:r>
      <w:r>
        <w:rPr>
          <w:rStyle w:val="Heading5Char"/>
          <w:rFonts w:ascii="Arial" w:hAnsi="Arial" w:cs="Arial"/>
          <w:color w:val="0070C0"/>
        </w:rPr>
        <w:fldChar w:fldCharType="separate"/>
      </w:r>
      <w:r w:rsidR="00445426" w:rsidRPr="00F74378">
        <w:rPr>
          <w:rStyle w:val="Hyperlink"/>
          <w:rFonts w:eastAsiaTheme="majorEastAsia"/>
        </w:rPr>
        <w:t>https://github.com/sshaper/cps276_examples</w:t>
      </w:r>
      <w:r w:rsidR="00042830" w:rsidRPr="00F74378">
        <w:rPr>
          <w:rStyle w:val="Hyperlink"/>
          <w:rFonts w:eastAsiaTheme="majorEastAsia"/>
        </w:rPr>
        <w:t>/blob/master/php-forms/form_multi_value_fields.html</w:t>
      </w:r>
    </w:p>
    <w:p w14:paraId="421B84B8" w14:textId="7990F903" w:rsidR="009316D4" w:rsidRDefault="00F74378" w:rsidP="00BF12A1">
      <w:pPr>
        <w:pStyle w:val="Heading3"/>
      </w:pPr>
      <w:r>
        <w:rPr>
          <w:rStyle w:val="Heading5Char"/>
          <w:rFonts w:ascii="Arial" w:hAnsi="Arial" w:cs="Arial"/>
          <w:b w:val="0"/>
          <w:bCs w:val="0"/>
          <w:color w:val="0070C0"/>
        </w:rPr>
        <w:fldChar w:fldCharType="end"/>
      </w:r>
      <w:bookmarkStart w:id="243" w:name="_Toc120627010"/>
      <w:r w:rsidR="009316D4">
        <w:t>Creating File Upload Forms</w:t>
      </w:r>
      <w:bookmarkEnd w:id="243"/>
    </w:p>
    <w:p w14:paraId="34BF5239" w14:textId="728B18FA" w:rsidR="009316D4" w:rsidRDefault="009316D4" w:rsidP="00B4237B">
      <w:r>
        <w:t xml:space="preserve">As well as sending textual data to the server, Web forms can be used to upload files to the server. To </w:t>
      </w:r>
      <w:r w:rsidR="00956E41">
        <w:t>upload a file</w:t>
      </w:r>
      <w:r>
        <w:t xml:space="preserve">, you </w:t>
      </w:r>
      <w:r w:rsidR="00956E41">
        <w:t>click the button created by the file element and select a file</w:t>
      </w:r>
      <w:r>
        <w:t>. Then, when you submit the form, your browser sends the file to the server along with the other form data.</w:t>
      </w:r>
      <w:r w:rsidR="00956E41">
        <w:t xml:space="preserve"> The file element code is shown below.</w:t>
      </w:r>
    </w:p>
    <w:p w14:paraId="74F3D460" w14:textId="77777777" w:rsidR="009316D4" w:rsidRPr="00D109AD" w:rsidRDefault="009316D4" w:rsidP="007171B1">
      <w:pPr>
        <w:pStyle w:val="code"/>
      </w:pPr>
      <w:r w:rsidRPr="00D109AD">
        <w:t xml:space="preserve">&lt;label for="fileSelectField" &gt;A file select field &lt;/label&gt; </w:t>
      </w:r>
    </w:p>
    <w:p w14:paraId="49275FE2" w14:textId="4EBCB173" w:rsidR="009316D4" w:rsidRDefault="009316D4" w:rsidP="007171B1">
      <w:pPr>
        <w:pStyle w:val="code"/>
      </w:pPr>
      <w:r w:rsidRPr="00D109AD">
        <w:t xml:space="preserve">&lt;input type="file" name="fileSelectField" id="fileSelectField"&gt; </w:t>
      </w:r>
    </w:p>
    <w:p w14:paraId="37F05C06" w14:textId="77777777" w:rsidR="001A0308" w:rsidRPr="00D109AD" w:rsidRDefault="001A0308" w:rsidP="00F804D6">
      <w:pPr>
        <w:pStyle w:val="NormalWeb"/>
      </w:pPr>
    </w:p>
    <w:p w14:paraId="0696486E" w14:textId="77777777" w:rsidR="009316D4" w:rsidRDefault="009316D4" w:rsidP="00B4237B">
      <w:r>
        <w:lastRenderedPageBreak/>
        <w:t>In addition, a form containing a file select field must use the post method, and it must also have an enctype="multipart/form - data" attribute in its form tag, as follows:</w:t>
      </w:r>
    </w:p>
    <w:p w14:paraId="088150E5" w14:textId="77777777" w:rsidR="001A0308" w:rsidRDefault="009316D4" w:rsidP="007171B1">
      <w:pPr>
        <w:pStyle w:val="code"/>
      </w:pPr>
      <w:r w:rsidRPr="00D109AD">
        <w:t>&lt;form action="form_handler.php" method="post" enctype="multipart/form-data"&gt;</w:t>
      </w:r>
    </w:p>
    <w:p w14:paraId="07740ECF" w14:textId="56FFA750" w:rsidR="009316D4" w:rsidRDefault="009316D4" w:rsidP="00B4237B">
      <w:r>
        <w:t>This attribute ensures that the form data is encoded as mul</w:t>
      </w:r>
      <w:r w:rsidR="00956E41">
        <w:t>ti</w:t>
      </w:r>
      <w:r>
        <w:t>part MIME data — the same format that's used for encoding file attachments in email messages — which is required for uploading binary data such as files.</w:t>
      </w:r>
    </w:p>
    <w:p w14:paraId="0A68D2E0" w14:textId="6C5BE047" w:rsidR="009316D4" w:rsidRDefault="009316D4" w:rsidP="00B4237B">
      <w:r>
        <w:t xml:space="preserve">You can have as many </w:t>
      </w:r>
      <w:r w:rsidR="001A0308">
        <w:t>files</w:t>
      </w:r>
      <w:r>
        <w:t xml:space="preserve"> select fields as you like within your form, allowing your users to upload multiple files at once. Accessing Information on Uploaded Files Once the form data hits the server, the PHP engine recognizes that the form contains an uploaded file or </w:t>
      </w:r>
      <w:r w:rsidR="003C670F">
        <w:t>files and</w:t>
      </w:r>
      <w:r>
        <w:t xml:space="preserve"> creates a superglobal array called $_FILES containing various pieces of information about the file or files.</w:t>
      </w:r>
    </w:p>
    <w:p w14:paraId="726E8D46" w14:textId="77777777" w:rsidR="009316D4" w:rsidRDefault="009316D4" w:rsidP="00B4237B">
      <w:r>
        <w:t>Each file is described by an element in the $_FILES array keyed on the name of the field that was used to upload the file. For example, say your form contained a file select field called photo:</w:t>
      </w:r>
    </w:p>
    <w:p w14:paraId="18F8F869" w14:textId="11DAA385" w:rsidR="009316D4" w:rsidRDefault="009316D4" w:rsidP="007171B1">
      <w:pPr>
        <w:pStyle w:val="code"/>
      </w:pPr>
      <w:r w:rsidRPr="00D109AD">
        <w:t>&lt;input type="file" name="photo"&gt;</w:t>
      </w:r>
    </w:p>
    <w:p w14:paraId="225EA179" w14:textId="77777777" w:rsidR="009316D4" w:rsidRDefault="009316D4" w:rsidP="00B4237B">
      <w:r>
        <w:t>If the user uploaded a file using this field, its details would be accessible via the following PHP array element:</w:t>
      </w:r>
    </w:p>
    <w:p w14:paraId="03B31FFF" w14:textId="0A34D9C9" w:rsidR="009316D4" w:rsidRDefault="009316D4" w:rsidP="007171B1">
      <w:pPr>
        <w:pStyle w:val="code"/>
      </w:pPr>
      <w:r w:rsidRPr="00D109AD">
        <w:t>$_FILES["photo"]</w:t>
      </w:r>
    </w:p>
    <w:p w14:paraId="09DF2FAA" w14:textId="77777777" w:rsidR="009316D4" w:rsidRDefault="009316D4" w:rsidP="00B4237B">
      <w:r>
        <w:t>This array element is itself an associative array that contains information about the file. For example, you can find out the uploaded file's filename like this:</w:t>
      </w:r>
    </w:p>
    <w:p w14:paraId="395A71ED" w14:textId="353DABB8" w:rsidR="009316D4" w:rsidRDefault="009316D4" w:rsidP="007171B1">
      <w:pPr>
        <w:pStyle w:val="code"/>
      </w:pPr>
      <w:r w:rsidRPr="00D109AD">
        <w:t>$filename = $_FILES["photo"]["name"];</w:t>
      </w:r>
    </w:p>
    <w:p w14:paraId="5DD16C0F" w14:textId="77777777" w:rsidR="009316D4" w:rsidRDefault="009316D4" w:rsidP="00B4237B">
      <w:r>
        <w:t>Here's a full list of the elements stored in each nested array within the $_FILES array:</w:t>
      </w:r>
    </w:p>
    <w:tbl>
      <w:tblPr>
        <w:tblW w:w="5000" w:type="pct"/>
        <w:tblBorders>
          <w:top w:val="single" w:sz="6" w:space="0" w:color="DDDDDD"/>
          <w:left w:val="single" w:sz="6" w:space="0" w:color="DDDDDD"/>
          <w:bottom w:val="single" w:sz="6" w:space="0" w:color="DDDDDD"/>
          <w:right w:val="single" w:sz="6" w:space="0" w:color="DDDDDD"/>
        </w:tblBorders>
        <w:shd w:val="clear" w:color="auto" w:fill="FFFFFF"/>
        <w:tblCellMar>
          <w:top w:w="15" w:type="dxa"/>
          <w:left w:w="15" w:type="dxa"/>
          <w:bottom w:w="15" w:type="dxa"/>
          <w:right w:w="15" w:type="dxa"/>
        </w:tblCellMar>
        <w:tblLook w:val="04A0" w:firstRow="1" w:lastRow="0" w:firstColumn="1" w:lastColumn="0" w:noHBand="0" w:noVBand="1"/>
      </w:tblPr>
      <w:tblGrid>
        <w:gridCol w:w="2061"/>
        <w:gridCol w:w="7283"/>
      </w:tblGrid>
      <w:tr w:rsidR="009316D4" w14:paraId="5C188554" w14:textId="77777777" w:rsidTr="00D109AD">
        <w:trPr>
          <w:tblHeader/>
        </w:trPr>
        <w:tc>
          <w:tcPr>
            <w:tcW w:w="1103" w:type="pct"/>
            <w:tcBorders>
              <w:top w:val="nil"/>
              <w:left w:val="single" w:sz="6" w:space="0" w:color="DDDDDD"/>
              <w:bottom w:val="single" w:sz="12" w:space="0" w:color="DDDDDD"/>
              <w:right w:val="single" w:sz="6" w:space="0" w:color="DDDDDD"/>
            </w:tcBorders>
            <w:shd w:val="clear" w:color="auto" w:fill="EEEEEE"/>
            <w:tcMar>
              <w:top w:w="120" w:type="dxa"/>
              <w:left w:w="120" w:type="dxa"/>
              <w:bottom w:w="120" w:type="dxa"/>
              <w:right w:w="120" w:type="dxa"/>
            </w:tcMar>
            <w:vAlign w:val="bottom"/>
            <w:hideMark/>
          </w:tcPr>
          <w:p w14:paraId="462B68EB" w14:textId="77777777" w:rsidR="009316D4" w:rsidRPr="00D109AD" w:rsidRDefault="009316D4" w:rsidP="00B4237B">
            <w:r w:rsidRPr="00D109AD">
              <w:t>Array Element</w:t>
            </w:r>
          </w:p>
        </w:tc>
        <w:tc>
          <w:tcPr>
            <w:tcW w:w="3897" w:type="pct"/>
            <w:tcBorders>
              <w:top w:val="nil"/>
              <w:left w:val="single" w:sz="6" w:space="0" w:color="DDDDDD"/>
              <w:bottom w:val="single" w:sz="12" w:space="0" w:color="DDDDDD"/>
              <w:right w:val="single" w:sz="6" w:space="0" w:color="DDDDDD"/>
            </w:tcBorders>
            <w:shd w:val="clear" w:color="auto" w:fill="EEEEEE"/>
            <w:tcMar>
              <w:top w:w="120" w:type="dxa"/>
              <w:left w:w="120" w:type="dxa"/>
              <w:bottom w:w="120" w:type="dxa"/>
              <w:right w:w="120" w:type="dxa"/>
            </w:tcMar>
            <w:vAlign w:val="bottom"/>
            <w:hideMark/>
          </w:tcPr>
          <w:p w14:paraId="0A64E7AD" w14:textId="77777777" w:rsidR="009316D4" w:rsidRPr="00D109AD" w:rsidRDefault="009316D4" w:rsidP="00B4237B">
            <w:r w:rsidRPr="00D109AD">
              <w:t>Description</w:t>
            </w:r>
          </w:p>
        </w:tc>
      </w:tr>
      <w:tr w:rsidR="009316D4" w14:paraId="0110BC01" w14:textId="77777777" w:rsidTr="00D109AD">
        <w:tc>
          <w:tcPr>
            <w:tcW w:w="1103"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33BFCB2C" w14:textId="77777777" w:rsidR="009316D4" w:rsidRDefault="009316D4" w:rsidP="00B4237B">
            <w:r>
              <w:t>name</w:t>
            </w:r>
          </w:p>
        </w:tc>
        <w:tc>
          <w:tcPr>
            <w:tcW w:w="3897"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5FE220CA" w14:textId="77777777" w:rsidR="009316D4" w:rsidRDefault="009316D4" w:rsidP="00B4237B">
            <w:r>
              <w:t>The filename of the uploaded file.</w:t>
            </w:r>
          </w:p>
        </w:tc>
      </w:tr>
      <w:tr w:rsidR="009316D4" w14:paraId="2B0F1289" w14:textId="77777777" w:rsidTr="00D109AD">
        <w:tc>
          <w:tcPr>
            <w:tcW w:w="1103"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7A0924F0" w14:textId="77777777" w:rsidR="009316D4" w:rsidRDefault="009316D4" w:rsidP="00B4237B">
            <w:r>
              <w:lastRenderedPageBreak/>
              <w:t>type</w:t>
            </w:r>
          </w:p>
        </w:tc>
        <w:tc>
          <w:tcPr>
            <w:tcW w:w="3897"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4BDAFC54" w14:textId="77777777" w:rsidR="009316D4" w:rsidRDefault="009316D4" w:rsidP="00B4237B">
            <w:r>
              <w:t>The MIME type of the uploaded file. For example, a JPEG image would probably have a MIME type of image/jpeg, whereas a QuickTime movie file would have a MIME type of video/quicktime.</w:t>
            </w:r>
          </w:p>
        </w:tc>
      </w:tr>
      <w:tr w:rsidR="009316D4" w14:paraId="75DCFD78" w14:textId="77777777" w:rsidTr="00D109AD">
        <w:tc>
          <w:tcPr>
            <w:tcW w:w="1103"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7C46DA72" w14:textId="77777777" w:rsidR="009316D4" w:rsidRDefault="009316D4" w:rsidP="00B4237B">
            <w:r>
              <w:t>size</w:t>
            </w:r>
          </w:p>
        </w:tc>
        <w:tc>
          <w:tcPr>
            <w:tcW w:w="3897"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45374EF6" w14:textId="77777777" w:rsidR="009316D4" w:rsidRDefault="009316D4" w:rsidP="00B4237B">
            <w:r>
              <w:t>The size of the uploaded file, in bytes.</w:t>
            </w:r>
          </w:p>
        </w:tc>
      </w:tr>
      <w:tr w:rsidR="009316D4" w14:paraId="7FE51B0D" w14:textId="77777777" w:rsidTr="00D109AD">
        <w:tc>
          <w:tcPr>
            <w:tcW w:w="1103"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39F4D716" w14:textId="77777777" w:rsidR="009316D4" w:rsidRDefault="009316D4" w:rsidP="00B4237B">
            <w:r>
              <w:t>tmp_name</w:t>
            </w:r>
          </w:p>
        </w:tc>
        <w:tc>
          <w:tcPr>
            <w:tcW w:w="3897"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00EC2F74" w14:textId="77777777" w:rsidR="009316D4" w:rsidRDefault="009316D4" w:rsidP="00B4237B">
            <w:r>
              <w:t>The full path to the temporary file on the server that contains the uploaded file. (All uploaded files are stored as temporary files until they are needed.)</w:t>
            </w:r>
          </w:p>
        </w:tc>
      </w:tr>
      <w:tr w:rsidR="009316D4" w14:paraId="6C654DF0" w14:textId="77777777" w:rsidTr="00D109AD">
        <w:tc>
          <w:tcPr>
            <w:tcW w:w="1103"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134BBE7C" w14:textId="77777777" w:rsidR="009316D4" w:rsidRDefault="009316D4" w:rsidP="00B4237B">
            <w:r>
              <w:t>error</w:t>
            </w:r>
          </w:p>
        </w:tc>
        <w:tc>
          <w:tcPr>
            <w:tcW w:w="3897"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5BD74455" w14:textId="77777777" w:rsidR="009316D4" w:rsidRDefault="009316D4" w:rsidP="00B4237B">
            <w:r>
              <w:t>The error or status code associated with the file upload.</w:t>
            </w:r>
          </w:p>
        </w:tc>
      </w:tr>
    </w:tbl>
    <w:p w14:paraId="55DAE5CC" w14:textId="77777777" w:rsidR="00D109AD" w:rsidRDefault="00D109AD" w:rsidP="00B4237B"/>
    <w:p w14:paraId="62EF67E6" w14:textId="14B37369" w:rsidR="00D109AD" w:rsidRDefault="009316D4" w:rsidP="00B4237B">
      <w:r>
        <w:t>The error element contains an integer value that corresponds to a built</w:t>
      </w:r>
      <w:r w:rsidR="00956E41">
        <w:t>-</w:t>
      </w:r>
      <w:r>
        <w:t>in constant that explains the status of the uploaded file. Possible values include:</w:t>
      </w:r>
    </w:p>
    <w:p w14:paraId="7DBDE48D" w14:textId="77777777" w:rsidR="00D109AD" w:rsidRDefault="00D109AD" w:rsidP="00B4237B"/>
    <w:tbl>
      <w:tblPr>
        <w:tblW w:w="5000" w:type="pct"/>
        <w:tblBorders>
          <w:top w:val="single" w:sz="6" w:space="0" w:color="DDDDDD"/>
          <w:left w:val="single" w:sz="6" w:space="0" w:color="DDDDDD"/>
          <w:bottom w:val="single" w:sz="6" w:space="0" w:color="DDDDDD"/>
          <w:right w:val="single" w:sz="6" w:space="0" w:color="DDDDDD"/>
        </w:tblBorders>
        <w:shd w:val="clear" w:color="auto" w:fill="FFFFFF"/>
        <w:tblCellMar>
          <w:top w:w="15" w:type="dxa"/>
          <w:left w:w="15" w:type="dxa"/>
          <w:bottom w:w="15" w:type="dxa"/>
          <w:right w:w="15" w:type="dxa"/>
        </w:tblCellMar>
        <w:tblLook w:val="04A0" w:firstRow="1" w:lastRow="0" w:firstColumn="1" w:lastColumn="0" w:noHBand="0" w:noVBand="1"/>
      </w:tblPr>
      <w:tblGrid>
        <w:gridCol w:w="3561"/>
        <w:gridCol w:w="854"/>
        <w:gridCol w:w="4929"/>
      </w:tblGrid>
      <w:tr w:rsidR="009316D4" w14:paraId="478ACE87" w14:textId="77777777" w:rsidTr="00D109AD">
        <w:trPr>
          <w:tblHeader/>
        </w:trPr>
        <w:tc>
          <w:tcPr>
            <w:tcW w:w="1163" w:type="pct"/>
            <w:tcBorders>
              <w:top w:val="nil"/>
              <w:left w:val="single" w:sz="6" w:space="0" w:color="DDDDDD"/>
              <w:bottom w:val="single" w:sz="12" w:space="0" w:color="DDDDDD"/>
              <w:right w:val="single" w:sz="6" w:space="0" w:color="DDDDDD"/>
            </w:tcBorders>
            <w:shd w:val="clear" w:color="auto" w:fill="EEEEEE"/>
            <w:tcMar>
              <w:top w:w="120" w:type="dxa"/>
              <w:left w:w="120" w:type="dxa"/>
              <w:bottom w:w="120" w:type="dxa"/>
              <w:right w:w="120" w:type="dxa"/>
            </w:tcMar>
            <w:vAlign w:val="bottom"/>
            <w:hideMark/>
          </w:tcPr>
          <w:p w14:paraId="16A1D8B8" w14:textId="789F3F9C" w:rsidR="009316D4" w:rsidRPr="00D109AD" w:rsidRDefault="009316D4" w:rsidP="00B4237B">
            <w:r w:rsidRPr="00D109AD">
              <w:t>Con</w:t>
            </w:r>
            <w:r w:rsidR="00D109AD" w:rsidRPr="00D109AD">
              <w:t>s</w:t>
            </w:r>
            <w:r w:rsidRPr="00D109AD">
              <w:t>tant</w:t>
            </w:r>
          </w:p>
        </w:tc>
        <w:tc>
          <w:tcPr>
            <w:tcW w:w="296" w:type="pct"/>
            <w:tcBorders>
              <w:top w:val="nil"/>
              <w:left w:val="single" w:sz="6" w:space="0" w:color="DDDDDD"/>
              <w:bottom w:val="single" w:sz="12" w:space="0" w:color="DDDDDD"/>
              <w:right w:val="single" w:sz="6" w:space="0" w:color="DDDDDD"/>
            </w:tcBorders>
            <w:shd w:val="clear" w:color="auto" w:fill="EEEEEE"/>
            <w:tcMar>
              <w:top w:w="120" w:type="dxa"/>
              <w:left w:w="120" w:type="dxa"/>
              <w:bottom w:w="120" w:type="dxa"/>
              <w:right w:w="120" w:type="dxa"/>
            </w:tcMar>
            <w:vAlign w:val="bottom"/>
            <w:hideMark/>
          </w:tcPr>
          <w:p w14:paraId="5A03C9C8" w14:textId="77777777" w:rsidR="009316D4" w:rsidRPr="00D109AD" w:rsidRDefault="009316D4" w:rsidP="00B4237B">
            <w:r w:rsidRPr="00D109AD">
              <w:t>Value</w:t>
            </w:r>
          </w:p>
        </w:tc>
        <w:tc>
          <w:tcPr>
            <w:tcW w:w="3541" w:type="pct"/>
            <w:tcBorders>
              <w:top w:val="nil"/>
              <w:left w:val="single" w:sz="6" w:space="0" w:color="DDDDDD"/>
              <w:bottom w:val="single" w:sz="12" w:space="0" w:color="DDDDDD"/>
              <w:right w:val="single" w:sz="6" w:space="0" w:color="DDDDDD"/>
            </w:tcBorders>
            <w:shd w:val="clear" w:color="auto" w:fill="EEEEEE"/>
            <w:tcMar>
              <w:top w:w="120" w:type="dxa"/>
              <w:left w:w="120" w:type="dxa"/>
              <w:bottom w:w="120" w:type="dxa"/>
              <w:right w:w="120" w:type="dxa"/>
            </w:tcMar>
            <w:vAlign w:val="bottom"/>
            <w:hideMark/>
          </w:tcPr>
          <w:p w14:paraId="5E60EDAC" w14:textId="77777777" w:rsidR="009316D4" w:rsidRPr="00D109AD" w:rsidRDefault="009316D4" w:rsidP="00B4237B">
            <w:r w:rsidRPr="00D109AD">
              <w:t>Meaning</w:t>
            </w:r>
          </w:p>
        </w:tc>
      </w:tr>
      <w:tr w:rsidR="009316D4" w14:paraId="48D415E3" w14:textId="77777777" w:rsidTr="00D109AD">
        <w:tc>
          <w:tcPr>
            <w:tcW w:w="1163"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3321F23A" w14:textId="77777777" w:rsidR="009316D4" w:rsidRDefault="009316D4" w:rsidP="00B4237B">
            <w:r>
              <w:t>UPLOAD_ERR_OK</w:t>
            </w:r>
          </w:p>
        </w:tc>
        <w:tc>
          <w:tcPr>
            <w:tcW w:w="296"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3856651A" w14:textId="77777777" w:rsidR="009316D4" w:rsidRDefault="009316D4" w:rsidP="00B4237B">
            <w:r>
              <w:t>0</w:t>
            </w:r>
          </w:p>
        </w:tc>
        <w:tc>
          <w:tcPr>
            <w:tcW w:w="3541"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65715B9A" w14:textId="77777777" w:rsidR="009316D4" w:rsidRDefault="009316D4" w:rsidP="00B4237B">
            <w:r>
              <w:t>The file was uploaded successfully.</w:t>
            </w:r>
          </w:p>
        </w:tc>
      </w:tr>
      <w:tr w:rsidR="009316D4" w14:paraId="62346268" w14:textId="77777777" w:rsidTr="00D109AD">
        <w:tc>
          <w:tcPr>
            <w:tcW w:w="1163"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0B58715F" w14:textId="77777777" w:rsidR="009316D4" w:rsidRDefault="009316D4" w:rsidP="00B4237B">
            <w:r>
              <w:t>UPLOAD_ERR_INI_SIZE</w:t>
            </w:r>
          </w:p>
        </w:tc>
        <w:tc>
          <w:tcPr>
            <w:tcW w:w="296"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5B01FD10" w14:textId="77777777" w:rsidR="009316D4" w:rsidRDefault="009316D4" w:rsidP="00B4237B">
            <w:r>
              <w:t>1</w:t>
            </w:r>
          </w:p>
        </w:tc>
        <w:tc>
          <w:tcPr>
            <w:tcW w:w="3541"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76562773" w14:textId="77777777" w:rsidR="009316D4" w:rsidRDefault="009316D4" w:rsidP="00B4237B">
            <w:r>
              <w:t>The file is bigger than the allowed file size specified in the upload_max_filesize directive in the php.ini file.</w:t>
            </w:r>
          </w:p>
        </w:tc>
      </w:tr>
      <w:tr w:rsidR="009316D4" w14:paraId="39B0AD83" w14:textId="77777777" w:rsidTr="00D109AD">
        <w:tc>
          <w:tcPr>
            <w:tcW w:w="1163"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0EB024E6" w14:textId="77777777" w:rsidR="009316D4" w:rsidRDefault="009316D4" w:rsidP="00B4237B">
            <w:r>
              <w:lastRenderedPageBreak/>
              <w:t>UPLOAD_ERR_FORM_SIZE</w:t>
            </w:r>
          </w:p>
        </w:tc>
        <w:tc>
          <w:tcPr>
            <w:tcW w:w="296"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16843B5D" w14:textId="77777777" w:rsidR="009316D4" w:rsidRDefault="009316D4" w:rsidP="00B4237B">
            <w:r>
              <w:t>2</w:t>
            </w:r>
          </w:p>
        </w:tc>
        <w:tc>
          <w:tcPr>
            <w:tcW w:w="3541"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69E60DEA" w14:textId="77777777" w:rsidR="009316D4" w:rsidRDefault="009316D4" w:rsidP="00B4237B">
            <w:r>
              <w:t>The file is bigger than the allowed file size specified in the MAX_FILE_SIZE directive in the form.</w:t>
            </w:r>
          </w:p>
        </w:tc>
      </w:tr>
      <w:tr w:rsidR="009316D4" w14:paraId="6222E875" w14:textId="77777777" w:rsidTr="00D109AD">
        <w:tc>
          <w:tcPr>
            <w:tcW w:w="1163"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49FD5CD2" w14:textId="77777777" w:rsidR="009316D4" w:rsidRDefault="009316D4" w:rsidP="00B4237B">
            <w:r>
              <w:t>UPLOAD_ERR_NO_FILE</w:t>
            </w:r>
          </w:p>
        </w:tc>
        <w:tc>
          <w:tcPr>
            <w:tcW w:w="296"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17DEC327" w14:textId="77777777" w:rsidR="009316D4" w:rsidRDefault="009316D4" w:rsidP="00B4237B">
            <w:r>
              <w:t>4</w:t>
            </w:r>
          </w:p>
        </w:tc>
        <w:tc>
          <w:tcPr>
            <w:tcW w:w="3541"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57F160FF" w14:textId="77777777" w:rsidR="009316D4" w:rsidRDefault="009316D4" w:rsidP="00B4237B">
            <w:r>
              <w:t>No file was uploaded.</w:t>
            </w:r>
          </w:p>
        </w:tc>
      </w:tr>
      <w:tr w:rsidR="009316D4" w14:paraId="44A7738F" w14:textId="77777777" w:rsidTr="00D109AD">
        <w:tc>
          <w:tcPr>
            <w:tcW w:w="1163"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703CB7D4" w14:textId="77777777" w:rsidR="009316D4" w:rsidRDefault="009316D4" w:rsidP="00B4237B">
            <w:r>
              <w:t>UPLOAD_ERR_NO_TMP_DIR</w:t>
            </w:r>
          </w:p>
        </w:tc>
        <w:tc>
          <w:tcPr>
            <w:tcW w:w="296"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64652C5C" w14:textId="77777777" w:rsidR="009316D4" w:rsidRDefault="009316D4" w:rsidP="00B4237B">
            <w:r>
              <w:t>6</w:t>
            </w:r>
          </w:p>
        </w:tc>
        <w:tc>
          <w:tcPr>
            <w:tcW w:w="3541"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1863B871" w14:textId="5A728DA2" w:rsidR="009316D4" w:rsidRDefault="009316D4" w:rsidP="00B4237B">
            <w:r>
              <w:t>PHP doesn</w:t>
            </w:r>
            <w:r w:rsidR="00361C22">
              <w:t>’</w:t>
            </w:r>
            <w:r>
              <w:t>t have access to a temporary folder on the server to store the file.</w:t>
            </w:r>
          </w:p>
        </w:tc>
      </w:tr>
      <w:tr w:rsidR="009316D4" w14:paraId="634D6A98" w14:textId="77777777" w:rsidTr="00D109AD">
        <w:tc>
          <w:tcPr>
            <w:tcW w:w="1163"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67090ABD" w14:textId="77777777" w:rsidR="009316D4" w:rsidRDefault="009316D4" w:rsidP="00B4237B">
            <w:r>
              <w:t>UPLOAD_ERR_CANT_WRITE</w:t>
            </w:r>
          </w:p>
        </w:tc>
        <w:tc>
          <w:tcPr>
            <w:tcW w:w="296"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60EDF409" w14:textId="77777777" w:rsidR="009316D4" w:rsidRDefault="009316D4" w:rsidP="00B4237B">
            <w:r>
              <w:t>7</w:t>
            </w:r>
          </w:p>
        </w:tc>
        <w:tc>
          <w:tcPr>
            <w:tcW w:w="3541"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23B7F562" w14:textId="77777777" w:rsidR="009316D4" w:rsidRDefault="009316D4" w:rsidP="00B4237B">
            <w:r>
              <w:t>The file couldn't be written to the server's hard disk for some reason.</w:t>
            </w:r>
          </w:p>
        </w:tc>
      </w:tr>
      <w:tr w:rsidR="009316D4" w14:paraId="02F04035" w14:textId="77777777" w:rsidTr="00D109AD">
        <w:tc>
          <w:tcPr>
            <w:tcW w:w="1163"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2BFF39B0" w14:textId="77777777" w:rsidR="009316D4" w:rsidRDefault="009316D4" w:rsidP="00B4237B">
            <w:r>
              <w:t>UPLOAD_ERR_EXTENSION</w:t>
            </w:r>
          </w:p>
        </w:tc>
        <w:tc>
          <w:tcPr>
            <w:tcW w:w="296"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7954E110" w14:textId="77777777" w:rsidR="009316D4" w:rsidRDefault="009316D4" w:rsidP="00B4237B">
            <w:r>
              <w:t>8</w:t>
            </w:r>
          </w:p>
        </w:tc>
        <w:tc>
          <w:tcPr>
            <w:tcW w:w="3541"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484B11A2" w14:textId="77777777" w:rsidR="009316D4" w:rsidRDefault="009316D4" w:rsidP="00B4237B">
            <w:r>
              <w:t>The file upload was stopped by one of the currently loaded PHP extensions.</w:t>
            </w:r>
          </w:p>
        </w:tc>
      </w:tr>
    </w:tbl>
    <w:p w14:paraId="5121AA69" w14:textId="77777777" w:rsidR="00D109AD" w:rsidRDefault="00D109AD" w:rsidP="00B4237B"/>
    <w:p w14:paraId="55DBE840" w14:textId="1BACCD7D" w:rsidR="009316D4" w:rsidRDefault="009316D4" w:rsidP="00B4237B">
      <w:r>
        <w:t xml:space="preserve">Most of these error codes are self - explanatory. UPLOAD_ERR_INI_SIZE and UPLOAD_ERR_FORM_SIZE </w:t>
      </w:r>
      <w:r w:rsidR="00854F2E">
        <w:t xml:space="preserve">are </w:t>
      </w:r>
      <w:r>
        <w:t>explained in the following section.</w:t>
      </w:r>
    </w:p>
    <w:p w14:paraId="7069C587" w14:textId="4F73FFEC" w:rsidR="009316D4" w:rsidRDefault="009316D4" w:rsidP="00B4237B">
      <w:r>
        <w:t xml:space="preserve">Limiting the Size of File Uploads Often it's a good idea to prevent unusually large files </w:t>
      </w:r>
      <w:r w:rsidR="00956E41">
        <w:t xml:space="preserve">from </w:t>
      </w:r>
      <w:r>
        <w:t>being sent to the server. Apart from consuming bandwidth and hard disk space on the server, a large file can cause your PHP script to overload the server's CPU. For example, if your PHP script is designed to work on an uploaded 10 - kilobyte text file, uploading a 100 - megabyte text file might cause your script some problems.</w:t>
      </w:r>
    </w:p>
    <w:p w14:paraId="24CBBA90" w14:textId="61731F68" w:rsidR="009316D4" w:rsidRDefault="009316D4" w:rsidP="00B4237B">
      <w:r>
        <w:t>PHP allows you to limit the size of uploaded files in a few ways. First, if you have access to your php.ini file, you can edit a directive called upload_max_filesize in the file:</w:t>
      </w:r>
    </w:p>
    <w:p w14:paraId="24BCAF04" w14:textId="2D97393D" w:rsidR="009316D4" w:rsidRDefault="009316D4" w:rsidP="007171B1">
      <w:pPr>
        <w:pStyle w:val="code"/>
      </w:pPr>
      <w:r w:rsidRPr="00D109AD">
        <w:t>Maximum allowed size for uploaded files.upload_max_filesize = 32M</w:t>
      </w:r>
    </w:p>
    <w:p w14:paraId="1D7B9957" w14:textId="77777777" w:rsidR="003E2AB6" w:rsidRPr="00D109AD" w:rsidRDefault="003E2AB6" w:rsidP="00F804D6">
      <w:pPr>
        <w:pStyle w:val="NormalWeb"/>
      </w:pPr>
    </w:p>
    <w:p w14:paraId="41D0B5E0" w14:textId="6F96F918" w:rsidR="009316D4" w:rsidRDefault="009316D4" w:rsidP="00956E41">
      <w:r>
        <w:t xml:space="preserve">Then, if a user tries to upload a file larger than this value (32 megabytes in this example), the file upload is </w:t>
      </w:r>
      <w:r w:rsidR="00D109AD">
        <w:t>canceled,</w:t>
      </w:r>
      <w:r>
        <w:t xml:space="preserve"> and the corresponding error array element is set to UPLOAD_ERR_INI_SIZE. </w:t>
      </w:r>
    </w:p>
    <w:p w14:paraId="7EDE34C1" w14:textId="77777777" w:rsidR="009316D4" w:rsidRDefault="009316D4" w:rsidP="00B4237B">
      <w:r>
        <w:t>You can check the size of an uploaded file manually and reject it if it's too large:</w:t>
      </w:r>
    </w:p>
    <w:p w14:paraId="244E0698" w14:textId="624ECF04" w:rsidR="009316D4" w:rsidRDefault="009316D4" w:rsidP="007171B1">
      <w:pPr>
        <w:pStyle w:val="code"/>
      </w:pPr>
      <w:r w:rsidRPr="00D109AD">
        <w:t>if ( $_FILES["photo"]["size"] &gt; 10000 ) die( "File too big!" );</w:t>
      </w:r>
    </w:p>
    <w:p w14:paraId="605FC7CA" w14:textId="40CB4DA6" w:rsidR="009316D4" w:rsidRDefault="009316D4" w:rsidP="00BF12A1">
      <w:pPr>
        <w:pStyle w:val="Heading3"/>
      </w:pPr>
      <w:bookmarkStart w:id="244" w:name="_Toc120627011"/>
      <w:r>
        <w:t>Storing and Using an Uploaded File</w:t>
      </w:r>
      <w:bookmarkEnd w:id="244"/>
    </w:p>
    <w:p w14:paraId="558070AA" w14:textId="77777777" w:rsidR="009316D4" w:rsidRDefault="009316D4" w:rsidP="00B4237B">
      <w:r>
        <w:t>Once a file has been successfully uploaded, it is automatically stored in a temporary folder on the server. To use the file, or store it on a more permanent basis, you need to move it out of the temporary folder. You do this using PHP's move_uploaded_file() function, which takes two arguments: the path of the file to move, and the path to move it to.</w:t>
      </w:r>
    </w:p>
    <w:p w14:paraId="3B6F1342" w14:textId="541695E8" w:rsidR="009316D4" w:rsidRDefault="009316D4" w:rsidP="00B4237B">
      <w:r>
        <w:t>You can determine the existing path of the file using the tmp_name array element of the nested array inside the $_FILES array. move_uploaded_file() returns true</w:t>
      </w:r>
      <w:r w:rsidR="00585677">
        <w:t xml:space="preserve"> </w:t>
      </w:r>
      <w:r>
        <w:t xml:space="preserve">if the file was moved successfully, or false if there was an error (such as the path to the file being incorrect). </w:t>
      </w:r>
      <w:r w:rsidR="00D109AD">
        <w:t>Below is</w:t>
      </w:r>
      <w:r>
        <w:t xml:space="preserve"> an example:</w:t>
      </w:r>
    </w:p>
    <w:p w14:paraId="2949C827" w14:textId="77777777" w:rsidR="009316D4" w:rsidRPr="00D109AD" w:rsidRDefault="009316D4" w:rsidP="007171B1">
      <w:pPr>
        <w:pStyle w:val="code"/>
      </w:pPr>
      <w:r w:rsidRPr="00D109AD">
        <w:t>if(move_uploaded_file( $_FILES["photo"]["tmp_name"], "/home/matt/photos/photo.jpg" )){</w:t>
      </w:r>
    </w:p>
    <w:p w14:paraId="0E904FF8" w14:textId="77777777" w:rsidR="009316D4" w:rsidRPr="00D109AD" w:rsidRDefault="009316D4" w:rsidP="007171B1">
      <w:pPr>
        <w:pStyle w:val="code"/>
      </w:pPr>
      <w:r w:rsidRPr="00D109AD">
        <w:tab/>
        <w:t>echo "Your file was successfully uploaded.";</w:t>
      </w:r>
    </w:p>
    <w:p w14:paraId="5158A1BA" w14:textId="77777777" w:rsidR="009316D4" w:rsidRPr="00D109AD" w:rsidRDefault="009316D4" w:rsidP="007171B1">
      <w:pPr>
        <w:pStyle w:val="code"/>
      </w:pPr>
      <w:r w:rsidRPr="00D109AD">
        <w:t xml:space="preserve">} </w:t>
      </w:r>
    </w:p>
    <w:p w14:paraId="50414518" w14:textId="77777777" w:rsidR="009316D4" w:rsidRPr="00D109AD" w:rsidRDefault="009316D4" w:rsidP="007171B1">
      <w:pPr>
        <w:pStyle w:val="code"/>
      </w:pPr>
      <w:r w:rsidRPr="00D109AD">
        <w:t>else{</w:t>
      </w:r>
    </w:p>
    <w:p w14:paraId="73049277" w14:textId="77777777" w:rsidR="009316D4" w:rsidRPr="00D109AD" w:rsidRDefault="009316D4" w:rsidP="007171B1">
      <w:pPr>
        <w:pStyle w:val="code"/>
      </w:pPr>
      <w:r w:rsidRPr="00D109AD">
        <w:tab/>
        <w:t>echo "There was a problem uploading your file - please try again.";</w:t>
      </w:r>
    </w:p>
    <w:p w14:paraId="1173DCE3" w14:textId="5834F77E" w:rsidR="002D1534" w:rsidRDefault="009316D4" w:rsidP="007171B1">
      <w:pPr>
        <w:pStyle w:val="code"/>
      </w:pPr>
      <w:r w:rsidRPr="00D109AD">
        <w:t xml:space="preserve">} </w:t>
      </w:r>
    </w:p>
    <w:p w14:paraId="030775F1" w14:textId="77777777" w:rsidR="002D1534" w:rsidRDefault="002D1534">
      <w:pPr>
        <w:spacing w:line="259" w:lineRule="auto"/>
        <w:rPr>
          <w:color w:val="2E74B5" w:themeColor="accent5" w:themeShade="BF"/>
        </w:rPr>
      </w:pPr>
      <w:r>
        <w:br w:type="page"/>
      </w:r>
    </w:p>
    <w:p w14:paraId="7001C16D" w14:textId="036130C7" w:rsidR="00A44152" w:rsidRDefault="009316D4" w:rsidP="00B4237B">
      <w:r>
        <w:lastRenderedPageBreak/>
        <w:t xml:space="preserve">An example of a can be seen </w:t>
      </w:r>
      <w:r w:rsidRPr="00A23531">
        <w:t>at</w:t>
      </w:r>
      <w:r w:rsidR="00A44152">
        <w:t>:</w:t>
      </w:r>
    </w:p>
    <w:p w14:paraId="4298F0F9" w14:textId="0D269717" w:rsidR="00A44152" w:rsidRDefault="006236EF" w:rsidP="00B4237B">
      <w:hyperlink r:id="rId71" w:history="1">
        <w:r w:rsidR="00A44152" w:rsidRPr="007D4390">
          <w:rPr>
            <w:rStyle w:val="Hyperlink"/>
          </w:rPr>
          <w:t>https://russet-v8.wccnet.edu/~sshaper/cps276_examples/php-forms/file_upload.php</w:t>
        </w:r>
      </w:hyperlink>
    </w:p>
    <w:p w14:paraId="668076E5" w14:textId="56865D82" w:rsidR="003C670F" w:rsidRDefault="003C670F" w:rsidP="003C670F">
      <w:r w:rsidRPr="00D428E0">
        <w:t xml:space="preserve">For the </w:t>
      </w:r>
      <w:r w:rsidR="003F751D">
        <w:t>GitHub</w:t>
      </w:r>
      <w:r w:rsidRPr="00D428E0">
        <w:t xml:space="preserve"> page it is</w:t>
      </w:r>
      <w:r>
        <w:t>:</w:t>
      </w:r>
    </w:p>
    <w:p w14:paraId="5D2A91EE" w14:textId="77777777" w:rsidR="00503CA2" w:rsidRPr="00503CA2" w:rsidRDefault="00503CA2" w:rsidP="00F804D6">
      <w:pPr>
        <w:pStyle w:val="NormalWeb"/>
        <w:rPr>
          <w:rStyle w:val="Heading5Char"/>
          <w:rFonts w:ascii="Arial" w:hAnsi="Arial" w:cs="Arial"/>
          <w:color w:val="003399"/>
        </w:rPr>
      </w:pPr>
      <w:r>
        <w:rPr>
          <w:rStyle w:val="Heading5Char"/>
          <w:rFonts w:ascii="Arial" w:hAnsi="Arial" w:cs="Arial"/>
          <w:color w:val="003399"/>
        </w:rPr>
        <w:fldChar w:fldCharType="begin"/>
      </w:r>
      <w:r>
        <w:rPr>
          <w:rStyle w:val="Heading5Char"/>
          <w:rFonts w:ascii="Arial" w:hAnsi="Arial" w:cs="Arial"/>
          <w:color w:val="003399"/>
        </w:rPr>
        <w:instrText xml:space="preserve"> HYPERLINK "</w:instrText>
      </w:r>
      <w:r w:rsidRPr="00503CA2">
        <w:rPr>
          <w:rStyle w:val="Heading5Char"/>
          <w:rFonts w:ascii="Arial" w:hAnsi="Arial" w:cs="Arial"/>
          <w:color w:val="003399"/>
        </w:rPr>
        <w:instrText>https://github.com/sshaper/cps276_examples/blob/master/php-forms/file_upload.php</w:instrText>
      </w:r>
    </w:p>
    <w:p w14:paraId="452D46CE" w14:textId="77777777" w:rsidR="00503CA2" w:rsidRPr="00503CA2" w:rsidRDefault="00503CA2">
      <w:pPr>
        <w:spacing w:line="259" w:lineRule="auto"/>
        <w:rPr>
          <w:rStyle w:val="Heading5Char"/>
          <w:rFonts w:ascii="Arial" w:hAnsi="Arial" w:cs="Arial"/>
          <w:color w:val="003399"/>
          <w:szCs w:val="24"/>
        </w:rPr>
      </w:pPr>
      <w:r w:rsidRPr="00503CA2">
        <w:rPr>
          <w:rStyle w:val="Heading5Char"/>
          <w:rFonts w:ascii="Arial" w:hAnsi="Arial" w:cs="Arial"/>
          <w:color w:val="003399"/>
        </w:rPr>
        <w:br w:type="page"/>
      </w:r>
    </w:p>
    <w:p w14:paraId="75022386" w14:textId="77777777" w:rsidR="00503CA2" w:rsidRPr="008A6147" w:rsidRDefault="00503CA2" w:rsidP="00F804D6">
      <w:pPr>
        <w:pStyle w:val="NormalWeb"/>
        <w:rPr>
          <w:rStyle w:val="Hyperlink"/>
          <w:rFonts w:ascii="Arial" w:eastAsiaTheme="majorEastAsia" w:hAnsi="Arial" w:cs="Arial"/>
        </w:rPr>
      </w:pPr>
      <w:r>
        <w:rPr>
          <w:rStyle w:val="Heading5Char"/>
          <w:rFonts w:ascii="Arial" w:hAnsi="Arial" w:cs="Arial"/>
          <w:color w:val="003399"/>
        </w:rPr>
        <w:instrText xml:space="preserve">" </w:instrText>
      </w:r>
      <w:r>
        <w:rPr>
          <w:rStyle w:val="Heading5Char"/>
          <w:rFonts w:ascii="Arial" w:hAnsi="Arial" w:cs="Arial"/>
          <w:color w:val="003399"/>
        </w:rPr>
        <w:fldChar w:fldCharType="separate"/>
      </w:r>
      <w:r w:rsidRPr="008A6147">
        <w:rPr>
          <w:rStyle w:val="Hyperlink"/>
          <w:rFonts w:ascii="Arial" w:eastAsiaTheme="majorEastAsia" w:hAnsi="Arial" w:cs="Arial"/>
        </w:rPr>
        <w:t>https://github.com/sshaper/cps276_examples/blob/master/php-forms/file_upload.php</w:t>
      </w:r>
    </w:p>
    <w:p w14:paraId="6E19D1F3" w14:textId="77777777" w:rsidR="00503CA2" w:rsidRPr="008A6147" w:rsidRDefault="00503CA2">
      <w:pPr>
        <w:spacing w:line="259" w:lineRule="auto"/>
        <w:rPr>
          <w:rStyle w:val="Hyperlink"/>
          <w:rFonts w:eastAsiaTheme="majorEastAsia"/>
          <w:szCs w:val="24"/>
        </w:rPr>
      </w:pPr>
      <w:r w:rsidRPr="008A6147">
        <w:rPr>
          <w:rStyle w:val="Hyperlink"/>
          <w:rFonts w:eastAsiaTheme="majorEastAsia"/>
        </w:rPr>
        <w:br w:type="page"/>
      </w:r>
    </w:p>
    <w:p w14:paraId="71C66263" w14:textId="6F98444C" w:rsidR="00C32E40" w:rsidRDefault="00503CA2" w:rsidP="00B4237B">
      <w:pPr>
        <w:pStyle w:val="Heading2"/>
      </w:pPr>
      <w:r>
        <w:rPr>
          <w:rStyle w:val="Heading5Char"/>
          <w:rFonts w:ascii="Arial" w:hAnsi="Arial" w:cs="Arial"/>
          <w:color w:val="003399"/>
        </w:rPr>
        <w:lastRenderedPageBreak/>
        <w:fldChar w:fldCharType="end"/>
      </w:r>
      <w:bookmarkStart w:id="245" w:name="_Toc120627012"/>
      <w:r w:rsidR="00C32E40">
        <w:t>PHP Try Catch</w:t>
      </w:r>
      <w:bookmarkEnd w:id="245"/>
    </w:p>
    <w:p w14:paraId="0A873AA3" w14:textId="77777777" w:rsidR="00C32E40" w:rsidRDefault="00C32E40" w:rsidP="00BF12A1">
      <w:pPr>
        <w:pStyle w:val="Heading3"/>
      </w:pPr>
      <w:bookmarkStart w:id="246" w:name="_Toc120627013"/>
      <w:r>
        <w:t>PHP Exception Handling Main Tips</w:t>
      </w:r>
      <w:bookmarkEnd w:id="246"/>
    </w:p>
    <w:p w14:paraId="00E12CB3" w14:textId="455DBA1A" w:rsidR="00C32E40" w:rsidRDefault="00C32E40" w:rsidP="00B4237B">
      <w:pPr>
        <w:numPr>
          <w:ilvl w:val="0"/>
          <w:numId w:val="13"/>
        </w:numPr>
      </w:pPr>
      <w:r>
        <w:t xml:space="preserve">Using </w:t>
      </w:r>
      <w:r w:rsidR="00854F2E">
        <w:t>exceptions,</w:t>
      </w:r>
      <w:r>
        <w:t xml:space="preserve"> you can </w:t>
      </w:r>
      <w:r w:rsidRPr="00C32E40">
        <w:rPr>
          <w:b/>
          <w:bCs/>
        </w:rPr>
        <w:t>modify</w:t>
      </w:r>
      <w:r>
        <w:t> the normal </w:t>
      </w:r>
      <w:r w:rsidRPr="00C32E40">
        <w:rPr>
          <w:b/>
          <w:bCs/>
        </w:rPr>
        <w:t>flow</w:t>
      </w:r>
      <w:r>
        <w:t> of your script in case a specific error occurs.</w:t>
      </w:r>
    </w:p>
    <w:p w14:paraId="597C8C51" w14:textId="77777777" w:rsidR="00C32E40" w:rsidRDefault="00C32E40" w:rsidP="00B4237B">
      <w:pPr>
        <w:numPr>
          <w:ilvl w:val="0"/>
          <w:numId w:val="13"/>
        </w:numPr>
      </w:pPr>
      <w:r>
        <w:t>Implemented with </w:t>
      </w:r>
      <w:r w:rsidRPr="00C32E40">
        <w:rPr>
          <w:b/>
          <w:bCs/>
        </w:rPr>
        <w:t>PHP5</w:t>
      </w:r>
      <w:r>
        <w:t>.</w:t>
      </w:r>
    </w:p>
    <w:p w14:paraId="1A1FEF99" w14:textId="77777777" w:rsidR="00C32E40" w:rsidRDefault="00C32E40" w:rsidP="00BF12A1">
      <w:pPr>
        <w:pStyle w:val="Heading3"/>
      </w:pPr>
      <w:bookmarkStart w:id="247" w:name="_Toc120627014"/>
      <w:r>
        <w:t>PHP Exception Handling Method</w:t>
      </w:r>
      <w:bookmarkEnd w:id="247"/>
    </w:p>
    <w:p w14:paraId="56377C4D" w14:textId="77777777" w:rsidR="00C32E40" w:rsidRDefault="00C32E40" w:rsidP="00B4237B">
      <w:r>
        <w:t>This is the common way things go when an exception is triggered:</w:t>
      </w:r>
    </w:p>
    <w:p w14:paraId="29A866E6" w14:textId="1ABAEF1B" w:rsidR="00C32E40" w:rsidRPr="00C32E40" w:rsidRDefault="00956E41" w:rsidP="00B4237B">
      <w:pPr>
        <w:numPr>
          <w:ilvl w:val="0"/>
          <w:numId w:val="14"/>
        </w:numPr>
      </w:pPr>
      <w:r>
        <w:t>The s</w:t>
      </w:r>
      <w:r w:rsidR="00C32E40" w:rsidRPr="00C32E40">
        <w:t>tate of the current script is saved.</w:t>
      </w:r>
    </w:p>
    <w:p w14:paraId="3C803FA0" w14:textId="77777777" w:rsidR="00C32E40" w:rsidRPr="00C32E40" w:rsidRDefault="00C32E40" w:rsidP="00B4237B">
      <w:pPr>
        <w:numPr>
          <w:ilvl w:val="0"/>
          <w:numId w:val="14"/>
        </w:numPr>
      </w:pPr>
      <w:r w:rsidRPr="00C32E40">
        <w:t>Script execution switches to the pre-defined function for exception handling.</w:t>
      </w:r>
    </w:p>
    <w:p w14:paraId="1F15AE33" w14:textId="0AD2BEDE" w:rsidR="00C32E40" w:rsidRPr="00C32E40" w:rsidRDefault="00C32E40" w:rsidP="00B4237B">
      <w:pPr>
        <w:numPr>
          <w:ilvl w:val="0"/>
          <w:numId w:val="14"/>
        </w:numPr>
      </w:pPr>
      <w:r w:rsidRPr="00C32E40">
        <w:t>The handler then may continue the execution from the script state saved earlier, terminate the code flow entirely</w:t>
      </w:r>
      <w:r w:rsidR="00956E41">
        <w:t>,</w:t>
      </w:r>
      <w:r w:rsidRPr="00C32E40">
        <w:t xml:space="preserve"> or keep going from a different line of the code.</w:t>
      </w:r>
    </w:p>
    <w:p w14:paraId="1DC8A289" w14:textId="77777777" w:rsidR="00C32E40" w:rsidRDefault="00C32E40" w:rsidP="00B4237B">
      <w:r>
        <w:t>In this lesson, we will demonstrate the following methods of handling errors in PHP:</w:t>
      </w:r>
    </w:p>
    <w:p w14:paraId="35102A9A" w14:textId="77777777" w:rsidR="00C32E40" w:rsidRPr="00C32E40" w:rsidRDefault="00C32E40" w:rsidP="00B4237B">
      <w:pPr>
        <w:numPr>
          <w:ilvl w:val="0"/>
          <w:numId w:val="15"/>
        </w:numPr>
      </w:pPr>
      <w:r w:rsidRPr="00C32E40">
        <w:t>Exceptions basic usage.</w:t>
      </w:r>
    </w:p>
    <w:p w14:paraId="483F1EB3" w14:textId="77777777" w:rsidR="00C32E40" w:rsidRPr="00C32E40" w:rsidRDefault="00C32E40" w:rsidP="00B4237B">
      <w:pPr>
        <w:numPr>
          <w:ilvl w:val="0"/>
          <w:numId w:val="15"/>
        </w:numPr>
      </w:pPr>
      <w:r w:rsidRPr="00C32E40">
        <w:t>Creation of a custom exception handler function.</w:t>
      </w:r>
    </w:p>
    <w:p w14:paraId="3889A12E" w14:textId="77777777" w:rsidR="00C32E40" w:rsidRPr="00C32E40" w:rsidRDefault="00C32E40" w:rsidP="00B4237B">
      <w:pPr>
        <w:numPr>
          <w:ilvl w:val="0"/>
          <w:numId w:val="15"/>
        </w:numPr>
      </w:pPr>
      <w:r w:rsidRPr="00C32E40">
        <w:t>Using multiple exceptions.</w:t>
      </w:r>
    </w:p>
    <w:p w14:paraId="12F9279F" w14:textId="77777777" w:rsidR="00C32E40" w:rsidRPr="00C32E40" w:rsidRDefault="00C32E40" w:rsidP="00B4237B">
      <w:pPr>
        <w:numPr>
          <w:ilvl w:val="0"/>
          <w:numId w:val="15"/>
        </w:numPr>
      </w:pPr>
      <w:r w:rsidRPr="00C32E40">
        <w:t>Exception re-throwing.</w:t>
      </w:r>
    </w:p>
    <w:p w14:paraId="7B71C44B" w14:textId="418ECA85" w:rsidR="00C32E40" w:rsidRPr="00C32E40" w:rsidRDefault="00C32E40" w:rsidP="00B4237B">
      <w:pPr>
        <w:numPr>
          <w:ilvl w:val="0"/>
          <w:numId w:val="15"/>
        </w:numPr>
      </w:pPr>
      <w:r w:rsidRPr="00C32E40">
        <w:t>Top</w:t>
      </w:r>
      <w:r w:rsidR="00956E41">
        <w:t>-</w:t>
      </w:r>
      <w:r w:rsidRPr="00C32E40">
        <w:t>level exception handler set up.</w:t>
      </w:r>
    </w:p>
    <w:p w14:paraId="568460AA" w14:textId="77777777" w:rsidR="00C32E40" w:rsidRDefault="00C32E40" w:rsidP="00B4237B">
      <w:r>
        <w:rPr>
          <w:b/>
          <w:bCs/>
        </w:rPr>
        <w:t>Note:</w:t>
      </w:r>
      <w:r>
        <w:t> Exceptions are specifically meant for error handling, NOT jumping to another point in the script.</w:t>
      </w:r>
    </w:p>
    <w:p w14:paraId="2F7D377F" w14:textId="77777777" w:rsidR="00C32E40" w:rsidRDefault="00C32E40" w:rsidP="00BF12A1">
      <w:pPr>
        <w:pStyle w:val="Heading3"/>
      </w:pPr>
      <w:bookmarkStart w:id="248" w:name="_Toc120627015"/>
      <w:r>
        <w:t>PHP Exception Handling Basics</w:t>
      </w:r>
      <w:bookmarkEnd w:id="248"/>
    </w:p>
    <w:p w14:paraId="71C6BF87" w14:textId="77777777" w:rsidR="00C32E40" w:rsidRDefault="00C32E40" w:rsidP="00B4237B">
      <w:r>
        <w:t>Upon throwing the exception, PHP will stop the normal script flow and look for the first catch() block it encounters, which it will execute.</w:t>
      </w:r>
    </w:p>
    <w:p w14:paraId="70AE8751" w14:textId="1A22F4B1" w:rsidR="00C32E40" w:rsidRDefault="00C32E40" w:rsidP="00B4237B">
      <w:r>
        <w:lastRenderedPageBreak/>
        <w:t>If there is no such block of code, a fatal error will occur, with the message “Uncaught Error”.</w:t>
      </w:r>
    </w:p>
    <w:p w14:paraId="728A1034" w14:textId="77777777" w:rsidR="00C32E40" w:rsidRDefault="00C32E40" w:rsidP="00B4237B">
      <w:r>
        <w:t>Try throwing an exception without a catch statement:</w:t>
      </w:r>
    </w:p>
    <w:p w14:paraId="359C9CBE" w14:textId="77777777" w:rsidR="00C32E40" w:rsidRPr="00C32E40" w:rsidRDefault="00C32E40" w:rsidP="007171B1">
      <w:pPr>
        <w:pStyle w:val="code"/>
      </w:pPr>
      <w:r w:rsidRPr="00C32E40">
        <w:t>//creating a function, which throws an exception</w:t>
      </w:r>
    </w:p>
    <w:p w14:paraId="5435F69F" w14:textId="77777777" w:rsidR="00C32E40" w:rsidRPr="00C32E40" w:rsidRDefault="00C32E40" w:rsidP="007171B1">
      <w:pPr>
        <w:pStyle w:val="code"/>
      </w:pPr>
      <w:r w:rsidRPr="00C32E40">
        <w:t>function check_num($number) {</w:t>
      </w:r>
    </w:p>
    <w:p w14:paraId="3543042F" w14:textId="77777777" w:rsidR="00C32E40" w:rsidRPr="00C32E40" w:rsidRDefault="00C32E40" w:rsidP="007171B1">
      <w:pPr>
        <w:pStyle w:val="code"/>
      </w:pPr>
      <w:r w:rsidRPr="00C32E40">
        <w:t xml:space="preserve">  if($number &gt; 1) {</w:t>
      </w:r>
    </w:p>
    <w:p w14:paraId="6704516B" w14:textId="77777777" w:rsidR="00C32E40" w:rsidRPr="00C32E40" w:rsidRDefault="00C32E40" w:rsidP="007171B1">
      <w:pPr>
        <w:pStyle w:val="code"/>
      </w:pPr>
      <w:r w:rsidRPr="00C32E40">
        <w:t xml:space="preserve">    throw new Exception("The value has to be 1 or lower");</w:t>
      </w:r>
    </w:p>
    <w:p w14:paraId="2BB4679D" w14:textId="77777777" w:rsidR="00C32E40" w:rsidRPr="00C32E40" w:rsidRDefault="00C32E40" w:rsidP="007171B1">
      <w:pPr>
        <w:pStyle w:val="code"/>
      </w:pPr>
      <w:r w:rsidRPr="00C32E40">
        <w:t xml:space="preserve">  }</w:t>
      </w:r>
    </w:p>
    <w:p w14:paraId="42F7C189" w14:textId="77777777" w:rsidR="00C32E40" w:rsidRPr="00C32E40" w:rsidRDefault="00C32E40" w:rsidP="007171B1">
      <w:pPr>
        <w:pStyle w:val="code"/>
      </w:pPr>
      <w:r w:rsidRPr="00C32E40">
        <w:t xml:space="preserve">  echo "Number is 1 or less";</w:t>
      </w:r>
    </w:p>
    <w:p w14:paraId="35C873E5" w14:textId="77777777" w:rsidR="00C32E40" w:rsidRPr="00C32E40" w:rsidRDefault="00C32E40" w:rsidP="007171B1">
      <w:pPr>
        <w:pStyle w:val="code"/>
      </w:pPr>
      <w:r w:rsidRPr="00C32E40">
        <w:t>}</w:t>
      </w:r>
    </w:p>
    <w:p w14:paraId="6612EAD6" w14:textId="77777777" w:rsidR="00C32E40" w:rsidRPr="00C32E40" w:rsidRDefault="00C32E40" w:rsidP="007171B1">
      <w:pPr>
        <w:pStyle w:val="code"/>
      </w:pPr>
    </w:p>
    <w:p w14:paraId="7EC7FAFD" w14:textId="77777777" w:rsidR="00C32E40" w:rsidRPr="00C32E40" w:rsidRDefault="00C32E40" w:rsidP="007171B1">
      <w:pPr>
        <w:pStyle w:val="code"/>
      </w:pPr>
      <w:r w:rsidRPr="00C32E40">
        <w:t>//triggering the exception</w:t>
      </w:r>
    </w:p>
    <w:p w14:paraId="58F4C7A6" w14:textId="77777777" w:rsidR="00C32E40" w:rsidRPr="00C32E40" w:rsidRDefault="00C32E40" w:rsidP="007171B1">
      <w:pPr>
        <w:pStyle w:val="code"/>
      </w:pPr>
      <w:r w:rsidRPr="00C32E40">
        <w:t>try{</w:t>
      </w:r>
    </w:p>
    <w:p w14:paraId="419C225E" w14:textId="77777777" w:rsidR="00C32E40" w:rsidRPr="00C32E40" w:rsidRDefault="00C32E40" w:rsidP="007171B1">
      <w:pPr>
        <w:pStyle w:val="code"/>
      </w:pPr>
      <w:r w:rsidRPr="00C32E40">
        <w:t xml:space="preserve">  check_num(3);</w:t>
      </w:r>
    </w:p>
    <w:p w14:paraId="1DDF3BAE" w14:textId="129C01F4" w:rsidR="00C32E40" w:rsidRDefault="00C32E40" w:rsidP="007171B1">
      <w:pPr>
        <w:pStyle w:val="code"/>
      </w:pPr>
      <w:r w:rsidRPr="00C32E40">
        <w:t>}</w:t>
      </w:r>
    </w:p>
    <w:p w14:paraId="18013949" w14:textId="138855C4" w:rsidR="00C32E40" w:rsidRDefault="00C32E40" w:rsidP="00B4237B">
      <w:r>
        <w:t xml:space="preserve">When you run the above </w:t>
      </w:r>
      <w:r w:rsidR="00854F2E">
        <w:t>code,</w:t>
      </w:r>
      <w:r>
        <w:t xml:space="preserve"> you get an error</w:t>
      </w:r>
    </w:p>
    <w:p w14:paraId="01FF6C68" w14:textId="77777777" w:rsidR="00C32E40" w:rsidRDefault="00C32E40" w:rsidP="00BF12A1">
      <w:pPr>
        <w:pStyle w:val="Heading3"/>
      </w:pPr>
      <w:bookmarkStart w:id="249" w:name="_Toc120627016"/>
      <w:r>
        <w:t>Try, throw and catch</w:t>
      </w:r>
      <w:bookmarkEnd w:id="249"/>
    </w:p>
    <w:p w14:paraId="3EEE7ED0" w14:textId="77777777" w:rsidR="00C32E40" w:rsidRDefault="00C32E40" w:rsidP="00B4237B">
      <w:r>
        <w:t>If we don’t want our web application to crash each time an exception is caught, we have to write a statement, which may handle the exception.</w:t>
      </w:r>
    </w:p>
    <w:p w14:paraId="5E83D1C5" w14:textId="77777777" w:rsidR="00C32E40" w:rsidRDefault="00C32E40" w:rsidP="00B4237B">
      <w:r>
        <w:t>A properly executed script for handling an exception should include:</w:t>
      </w:r>
    </w:p>
    <w:p w14:paraId="02136C1B" w14:textId="77777777" w:rsidR="00C32E40" w:rsidRDefault="00C32E40" w:rsidP="00B4237B">
      <w:pPr>
        <w:numPr>
          <w:ilvl w:val="0"/>
          <w:numId w:val="16"/>
        </w:numPr>
      </w:pPr>
      <w:r>
        <w:t>Try – If you want a function that uses an exception, it goes into this block. In case of no exception triggers, the code continues as normal. However, in the case of an exception triggering, it is “thrown”.</w:t>
      </w:r>
    </w:p>
    <w:p w14:paraId="3E26ECC0" w14:textId="77777777" w:rsidR="00C32E40" w:rsidRDefault="00C32E40" w:rsidP="00B4237B">
      <w:pPr>
        <w:numPr>
          <w:ilvl w:val="0"/>
          <w:numId w:val="16"/>
        </w:numPr>
      </w:pPr>
      <w:r>
        <w:lastRenderedPageBreak/>
        <w:t>Throw – Using this block you trigger an exception. Every “throw” has to have at least a single “catch” block.</w:t>
      </w:r>
    </w:p>
    <w:p w14:paraId="76554A48" w14:textId="77777777" w:rsidR="00C32E40" w:rsidRDefault="00C32E40" w:rsidP="00B4237B">
      <w:pPr>
        <w:numPr>
          <w:ilvl w:val="0"/>
          <w:numId w:val="16"/>
        </w:numPr>
      </w:pPr>
      <w:r>
        <w:t>Catch – This block retrieves an exception and generates the object containing its data.</w:t>
      </w:r>
    </w:p>
    <w:p w14:paraId="410F9668" w14:textId="77777777" w:rsidR="00C32E40" w:rsidRDefault="00C32E40" w:rsidP="00B4237B">
      <w:r>
        <w:t>In the example below we try triggering an exception while we have the necessary blocks of code:</w:t>
      </w:r>
    </w:p>
    <w:p w14:paraId="2B755AE3" w14:textId="77777777" w:rsidR="00C32E40" w:rsidRPr="00C32E40" w:rsidRDefault="00C32E40" w:rsidP="008A0F56">
      <w:pPr>
        <w:pStyle w:val="comment"/>
      </w:pPr>
      <w:r w:rsidRPr="00C32E40">
        <w:t>//creating a function containing a potential exception</w:t>
      </w:r>
    </w:p>
    <w:p w14:paraId="502C81C4" w14:textId="77777777" w:rsidR="00C32E40" w:rsidRPr="00C32E40" w:rsidRDefault="00C32E40" w:rsidP="007171B1">
      <w:pPr>
        <w:pStyle w:val="code"/>
      </w:pPr>
      <w:r w:rsidRPr="00C32E40">
        <w:t>function check_num($number) {</w:t>
      </w:r>
    </w:p>
    <w:p w14:paraId="567B2B19" w14:textId="77777777" w:rsidR="00C32E40" w:rsidRPr="00C32E40" w:rsidRDefault="00C32E40" w:rsidP="007171B1">
      <w:pPr>
        <w:pStyle w:val="code"/>
      </w:pPr>
      <w:r w:rsidRPr="00C32E40">
        <w:t xml:space="preserve">  if($number &gt; 1) {</w:t>
      </w:r>
    </w:p>
    <w:p w14:paraId="4E313154" w14:textId="77777777" w:rsidR="00C32E40" w:rsidRPr="00C32E40" w:rsidRDefault="00C32E40" w:rsidP="007171B1">
      <w:pPr>
        <w:pStyle w:val="code"/>
      </w:pPr>
      <w:r w:rsidRPr="00C32E40">
        <w:t xml:space="preserve">    throw new Exception("The value has to be 1 or lower");</w:t>
      </w:r>
    </w:p>
    <w:p w14:paraId="503E35C9" w14:textId="77777777" w:rsidR="00C32E40" w:rsidRPr="00C32E40" w:rsidRDefault="00C32E40" w:rsidP="007171B1">
      <w:pPr>
        <w:pStyle w:val="code"/>
      </w:pPr>
      <w:r w:rsidRPr="00C32E40">
        <w:t xml:space="preserve">  }</w:t>
      </w:r>
    </w:p>
    <w:p w14:paraId="7DA24ACA" w14:textId="77777777" w:rsidR="00C32E40" w:rsidRPr="00C32E40" w:rsidRDefault="00C32E40" w:rsidP="007171B1">
      <w:pPr>
        <w:pStyle w:val="code"/>
      </w:pPr>
      <w:r w:rsidRPr="00C32E40">
        <w:t xml:space="preserve">  echo "Number is 1 or less";</w:t>
      </w:r>
    </w:p>
    <w:p w14:paraId="561C215D" w14:textId="77777777" w:rsidR="00C32E40" w:rsidRPr="00C32E40" w:rsidRDefault="00C32E40" w:rsidP="007171B1">
      <w:pPr>
        <w:pStyle w:val="code"/>
      </w:pPr>
      <w:r w:rsidRPr="00C32E40">
        <w:t>}</w:t>
      </w:r>
    </w:p>
    <w:p w14:paraId="713F0AB8" w14:textId="77777777" w:rsidR="00C32E40" w:rsidRPr="00C32E40" w:rsidRDefault="00C32E40" w:rsidP="008A0F56">
      <w:pPr>
        <w:pStyle w:val="comment"/>
      </w:pPr>
      <w:r w:rsidRPr="00C32E40">
        <w:t>//triggering the exception inside a try()</w:t>
      </w:r>
    </w:p>
    <w:p w14:paraId="1A8B30B4" w14:textId="77777777" w:rsidR="00C32E40" w:rsidRPr="00C32E40" w:rsidRDefault="00C32E40" w:rsidP="007171B1">
      <w:pPr>
        <w:pStyle w:val="code"/>
      </w:pPr>
      <w:r w:rsidRPr="00C32E40">
        <w:t>try {</w:t>
      </w:r>
    </w:p>
    <w:p w14:paraId="68D8269B" w14:textId="77777777" w:rsidR="00C32E40" w:rsidRPr="00C32E40" w:rsidRDefault="00C32E40" w:rsidP="007171B1">
      <w:pPr>
        <w:pStyle w:val="code"/>
      </w:pPr>
      <w:r w:rsidRPr="00C32E40">
        <w:t xml:space="preserve">  check_num(2);</w:t>
      </w:r>
    </w:p>
    <w:p w14:paraId="474DF182" w14:textId="77777777" w:rsidR="00C32E40" w:rsidRPr="00C32E40" w:rsidRDefault="00C32E40" w:rsidP="007171B1">
      <w:pPr>
        <w:pStyle w:val="code"/>
      </w:pPr>
      <w:r w:rsidRPr="00C32E40">
        <w:t>}</w:t>
      </w:r>
    </w:p>
    <w:p w14:paraId="18ADF64C" w14:textId="77777777" w:rsidR="00C32E40" w:rsidRPr="00C32E40" w:rsidRDefault="00C32E40" w:rsidP="007171B1">
      <w:pPr>
        <w:pStyle w:val="code"/>
      </w:pPr>
      <w:r w:rsidRPr="00C32E40">
        <w:t>//catching the exception</w:t>
      </w:r>
    </w:p>
    <w:p w14:paraId="64CE8FE8" w14:textId="77777777" w:rsidR="00C32E40" w:rsidRPr="00C32E40" w:rsidRDefault="00C32E40" w:rsidP="007171B1">
      <w:pPr>
        <w:pStyle w:val="code"/>
      </w:pPr>
      <w:r w:rsidRPr="00C32E40">
        <w:t>catch(Exception $e) {</w:t>
      </w:r>
    </w:p>
    <w:p w14:paraId="6373B05D" w14:textId="77777777" w:rsidR="00C32E40" w:rsidRPr="00C32E40" w:rsidRDefault="00C32E40" w:rsidP="007171B1">
      <w:pPr>
        <w:pStyle w:val="code"/>
      </w:pPr>
      <w:r w:rsidRPr="00C32E40">
        <w:t xml:space="preserve">  echo 'Message: ' .$e-&gt;getMessage();</w:t>
      </w:r>
    </w:p>
    <w:p w14:paraId="6841CE01" w14:textId="29664E61" w:rsidR="00C32E40" w:rsidRDefault="00C32E40" w:rsidP="007171B1">
      <w:pPr>
        <w:pStyle w:val="code"/>
      </w:pPr>
      <w:r w:rsidRPr="00C32E40">
        <w:t>}</w:t>
      </w:r>
    </w:p>
    <w:p w14:paraId="3F88DD9F" w14:textId="77777777" w:rsidR="00C32E40" w:rsidRDefault="00C32E40" w:rsidP="00B4237B">
      <w:r>
        <w:t>This is the error we get now:</w:t>
      </w:r>
    </w:p>
    <w:p w14:paraId="00AAEDC3" w14:textId="1BC86656" w:rsidR="00C32E40" w:rsidRDefault="00C32E40" w:rsidP="007171B1">
      <w:pPr>
        <w:pStyle w:val="code"/>
      </w:pPr>
      <w:r w:rsidRPr="00C32E40">
        <w:t>Message: Value must be 1 or below</w:t>
      </w:r>
    </w:p>
    <w:p w14:paraId="720AA012" w14:textId="77777777" w:rsidR="00A23531" w:rsidRPr="00C32E40" w:rsidRDefault="00A23531" w:rsidP="00F804D6">
      <w:pPr>
        <w:pStyle w:val="NormalWeb"/>
      </w:pPr>
    </w:p>
    <w:p w14:paraId="387012E1" w14:textId="77777777" w:rsidR="00C32E40" w:rsidRPr="00503CA2" w:rsidRDefault="00C32E40" w:rsidP="00B4237B">
      <w:pPr>
        <w:rPr>
          <w:b/>
          <w:bCs/>
        </w:rPr>
      </w:pPr>
      <w:r w:rsidRPr="00503CA2">
        <w:rPr>
          <w:b/>
          <w:bCs/>
        </w:rPr>
        <w:lastRenderedPageBreak/>
        <w:t>Example explained</w:t>
      </w:r>
    </w:p>
    <w:p w14:paraId="3E910EB1" w14:textId="77777777" w:rsidR="00C32E40" w:rsidRDefault="00C32E40" w:rsidP="00B4237B">
      <w:r>
        <w:t>In the above example we throw an exception and handle it with a catch() block:</w:t>
      </w:r>
    </w:p>
    <w:p w14:paraId="5DED7025" w14:textId="77777777" w:rsidR="00C32E40" w:rsidRDefault="00C32E40" w:rsidP="00B4237B">
      <w:r>
        <w:t>Function called check_num() is defined. Its function is to check whether a value is greater than 1. If this condition is met, we throw an exception.</w:t>
      </w:r>
    </w:p>
    <w:p w14:paraId="78F41F18" w14:textId="77777777" w:rsidR="00C32E40" w:rsidRDefault="00C32E40" w:rsidP="00B4237B">
      <w:pPr>
        <w:numPr>
          <w:ilvl w:val="0"/>
          <w:numId w:val="17"/>
        </w:numPr>
      </w:pPr>
      <w:r>
        <w:t>This function is called in a try() block.</w:t>
      </w:r>
    </w:p>
    <w:p w14:paraId="4859CBE3" w14:textId="77777777" w:rsidR="00C32E40" w:rsidRDefault="00C32E40" w:rsidP="00B4237B">
      <w:pPr>
        <w:numPr>
          <w:ilvl w:val="0"/>
          <w:numId w:val="17"/>
        </w:numPr>
      </w:pPr>
      <w:r>
        <w:t>The throw() is in check_num() and gets triggered.</w:t>
      </w:r>
    </w:p>
    <w:p w14:paraId="37EF9A28" w14:textId="203A9E2B" w:rsidR="00C32E40" w:rsidRDefault="00C32E40" w:rsidP="00B4237B">
      <w:pPr>
        <w:numPr>
          <w:ilvl w:val="0"/>
          <w:numId w:val="17"/>
        </w:numPr>
      </w:pPr>
      <w:r>
        <w:t>catch() receives the thrown exception and create</w:t>
      </w:r>
      <w:r w:rsidR="00956E41">
        <w:t>s</w:t>
      </w:r>
      <w:r>
        <w:t xml:space="preserve"> the $e object, which contains the exception data.</w:t>
      </w:r>
    </w:p>
    <w:p w14:paraId="7DF9D070" w14:textId="77777777" w:rsidR="00C32E40" w:rsidRDefault="00C32E40" w:rsidP="00B4237B">
      <w:pPr>
        <w:numPr>
          <w:ilvl w:val="0"/>
          <w:numId w:val="17"/>
        </w:numPr>
      </w:pPr>
      <w:r>
        <w:t>We echo the error message from the exception, by calling $e-&gt;getMessage() from the object containing exception data.</w:t>
      </w:r>
    </w:p>
    <w:p w14:paraId="658B52AC" w14:textId="0C2A994F" w:rsidR="00FA75E3" w:rsidRDefault="00C32E40" w:rsidP="00503CA2">
      <w:pPr>
        <w:rPr>
          <w:sz w:val="36"/>
          <w:szCs w:val="36"/>
        </w:rPr>
      </w:pPr>
      <w:r>
        <w:t>One of the ways to get around the rule saying that every exception must have a catch(), is to define a top tier exception handler class.</w:t>
      </w:r>
    </w:p>
    <w:p w14:paraId="658515AE" w14:textId="09D5AE45" w:rsidR="00C32E40" w:rsidRDefault="00C32E40" w:rsidP="00BF12A1">
      <w:pPr>
        <w:pStyle w:val="Heading3"/>
      </w:pPr>
      <w:bookmarkStart w:id="250" w:name="_Toc120627017"/>
      <w:r>
        <w:t>PHP 5 Exception Handling Create Custom Exception Class</w:t>
      </w:r>
      <w:bookmarkEnd w:id="250"/>
    </w:p>
    <w:p w14:paraId="3D9DA7D3" w14:textId="77777777" w:rsidR="00C32E40" w:rsidRDefault="00C32E40" w:rsidP="00B4237B">
      <w:r>
        <w:t>To make a custom exception handler, you must create a class containing functions, meant for handling exceptions in PHP once they are triggered. This class has to be an Exception class extension.</w:t>
      </w:r>
    </w:p>
    <w:p w14:paraId="643C2DE8" w14:textId="77777777" w:rsidR="00C32E40" w:rsidRDefault="00C32E40" w:rsidP="00B4237B">
      <w:r>
        <w:t>Your custom exception class has all of the original exception class properties, but you can also add custom functions to it.</w:t>
      </w:r>
    </w:p>
    <w:p w14:paraId="73B9F877" w14:textId="1CB58F3E" w:rsidR="00C32E40" w:rsidRDefault="00C32E40" w:rsidP="00B4237B">
      <w:r>
        <w:t>In the code example below, we create a custom exception class:</w:t>
      </w:r>
    </w:p>
    <w:p w14:paraId="3A5DE93F" w14:textId="77777777" w:rsidR="00C32E40" w:rsidRPr="00C32E40" w:rsidRDefault="00C32E40" w:rsidP="007171B1">
      <w:pPr>
        <w:pStyle w:val="code"/>
      </w:pPr>
      <w:r w:rsidRPr="00C32E40">
        <w:t>class custom_exception extends Exception {</w:t>
      </w:r>
    </w:p>
    <w:p w14:paraId="3FC9EADB" w14:textId="77777777" w:rsidR="00C32E40" w:rsidRPr="00C32E40" w:rsidRDefault="00C32E40" w:rsidP="007171B1">
      <w:pPr>
        <w:pStyle w:val="code"/>
      </w:pPr>
      <w:r w:rsidRPr="00C32E40">
        <w:t xml:space="preserve">  public function error_message() {</w:t>
      </w:r>
    </w:p>
    <w:p w14:paraId="4043ACA6" w14:textId="77777777" w:rsidR="00C32E40" w:rsidRPr="00C32E40" w:rsidRDefault="00C32E40" w:rsidP="007171B1">
      <w:pPr>
        <w:pStyle w:val="code"/>
      </w:pPr>
      <w:r w:rsidRPr="00C32E40">
        <w:t xml:space="preserve">    //defining the error message</w:t>
      </w:r>
    </w:p>
    <w:p w14:paraId="7F433504" w14:textId="594BF85C" w:rsidR="00C32E40" w:rsidRPr="00C32E40" w:rsidRDefault="00C32E40" w:rsidP="007171B1">
      <w:pPr>
        <w:pStyle w:val="code"/>
      </w:pPr>
      <w:r w:rsidRPr="00C32E40">
        <w:t xml:space="preserve">    $error_msg = 'Error caught on line '.$this-&gt;getLine()."</w:t>
      </w:r>
      <w:r w:rsidR="00E30836">
        <w:t>&lt;br&gt;</w:t>
      </w:r>
      <w:r w:rsidRPr="00C32E40">
        <w:t xml:space="preserve"> in ".$this-&gt;getFile()."</w:t>
      </w:r>
      <w:r w:rsidR="00E30836">
        <w:t>&lt;br&gt;</w:t>
      </w:r>
      <w:r w:rsidRPr="00C32E40">
        <w:t>: ".$this-&gt;getMessage()."</w:t>
      </w:r>
      <w:r w:rsidR="00E30836">
        <w:t>&lt;br&gt;</w:t>
      </w:r>
      <w:r w:rsidRPr="00C32E40">
        <w:t xml:space="preserve"> is not a valid E-Mail address";</w:t>
      </w:r>
    </w:p>
    <w:p w14:paraId="5055DD0D" w14:textId="77777777" w:rsidR="00C32E40" w:rsidRPr="00C32E40" w:rsidRDefault="00C32E40" w:rsidP="007171B1">
      <w:pPr>
        <w:pStyle w:val="code"/>
      </w:pPr>
      <w:r w:rsidRPr="00C32E40">
        <w:t xml:space="preserve">    return $error_msg;</w:t>
      </w:r>
    </w:p>
    <w:p w14:paraId="090E2CA5" w14:textId="77777777" w:rsidR="00C32E40" w:rsidRPr="00C32E40" w:rsidRDefault="00C32E40" w:rsidP="007171B1">
      <w:pPr>
        <w:pStyle w:val="code"/>
      </w:pPr>
      <w:r w:rsidRPr="00C32E40">
        <w:lastRenderedPageBreak/>
        <w:t xml:space="preserve">  }</w:t>
      </w:r>
    </w:p>
    <w:p w14:paraId="6AF63142" w14:textId="77777777" w:rsidR="00C32E40" w:rsidRPr="00C32E40" w:rsidRDefault="00C32E40" w:rsidP="007171B1">
      <w:pPr>
        <w:pStyle w:val="code"/>
      </w:pPr>
      <w:r w:rsidRPr="00C32E40">
        <w:t>}</w:t>
      </w:r>
    </w:p>
    <w:p w14:paraId="2306D6DC" w14:textId="77777777" w:rsidR="00C32E40" w:rsidRPr="00C32E40" w:rsidRDefault="00C32E40" w:rsidP="007171B1">
      <w:pPr>
        <w:pStyle w:val="code"/>
      </w:pPr>
      <w:r w:rsidRPr="00C32E40">
        <w:t>$email = "someonesomeone@example.com";</w:t>
      </w:r>
    </w:p>
    <w:p w14:paraId="7A1223F9" w14:textId="77777777" w:rsidR="00C32E40" w:rsidRPr="00C32E40" w:rsidRDefault="00C32E40" w:rsidP="007171B1">
      <w:pPr>
        <w:pStyle w:val="code"/>
      </w:pPr>
      <w:r w:rsidRPr="00C32E40">
        <w:t>try {</w:t>
      </w:r>
    </w:p>
    <w:p w14:paraId="24FB0E68" w14:textId="77777777" w:rsidR="00C32E40" w:rsidRPr="00C32E40" w:rsidRDefault="00C32E40" w:rsidP="007171B1">
      <w:pPr>
        <w:pStyle w:val="code"/>
      </w:pPr>
      <w:r w:rsidRPr="00C32E40">
        <w:t xml:space="preserve">  //checking if</w:t>
      </w:r>
    </w:p>
    <w:p w14:paraId="4E646480" w14:textId="77777777" w:rsidR="00C32E40" w:rsidRPr="00C32E40" w:rsidRDefault="00C32E40" w:rsidP="007171B1">
      <w:pPr>
        <w:pStyle w:val="code"/>
      </w:pPr>
      <w:r w:rsidRPr="00C32E40">
        <w:t xml:space="preserve">  if(filter_var($email, FILTER_VALIDATE_EMAIL) === FALSE) {</w:t>
      </w:r>
    </w:p>
    <w:p w14:paraId="7C706F98" w14:textId="77777777" w:rsidR="00C32E40" w:rsidRPr="00C32E40" w:rsidRDefault="00C32E40" w:rsidP="007171B1">
      <w:pPr>
        <w:pStyle w:val="code"/>
      </w:pPr>
      <w:r w:rsidRPr="00C32E40">
        <w:t xml:space="preserve">    //throwing an exception in case email is not valid</w:t>
      </w:r>
    </w:p>
    <w:p w14:paraId="0076060B" w14:textId="77777777" w:rsidR="00C32E40" w:rsidRPr="00C32E40" w:rsidRDefault="00C32E40" w:rsidP="007171B1">
      <w:pPr>
        <w:pStyle w:val="code"/>
      </w:pPr>
      <w:r w:rsidRPr="00C32E40">
        <w:t xml:space="preserve">    throw new custom_exception($email);</w:t>
      </w:r>
    </w:p>
    <w:p w14:paraId="4AD29628" w14:textId="77777777" w:rsidR="00C32E40" w:rsidRPr="00C32E40" w:rsidRDefault="00C32E40" w:rsidP="007171B1">
      <w:pPr>
        <w:pStyle w:val="code"/>
      </w:pPr>
      <w:r w:rsidRPr="00C32E40">
        <w:t xml:space="preserve">  }</w:t>
      </w:r>
    </w:p>
    <w:p w14:paraId="0BD76549" w14:textId="77777777" w:rsidR="00C32E40" w:rsidRPr="00C32E40" w:rsidRDefault="00C32E40" w:rsidP="007171B1">
      <w:pPr>
        <w:pStyle w:val="code"/>
      </w:pPr>
      <w:r w:rsidRPr="00C32E40">
        <w:t xml:space="preserve">  else {</w:t>
      </w:r>
    </w:p>
    <w:p w14:paraId="61555DE9" w14:textId="77777777" w:rsidR="00C32E40" w:rsidRPr="00C32E40" w:rsidRDefault="00C32E40" w:rsidP="007171B1">
      <w:pPr>
        <w:pStyle w:val="code"/>
      </w:pPr>
      <w:r w:rsidRPr="00C32E40">
        <w:t xml:space="preserve">    echo "The email is valid";</w:t>
      </w:r>
    </w:p>
    <w:p w14:paraId="23009CEC" w14:textId="77777777" w:rsidR="00C32E40" w:rsidRPr="00C32E40" w:rsidRDefault="00C32E40" w:rsidP="007171B1">
      <w:pPr>
        <w:pStyle w:val="code"/>
      </w:pPr>
      <w:r w:rsidRPr="00C32E40">
        <w:t xml:space="preserve">  }</w:t>
      </w:r>
    </w:p>
    <w:p w14:paraId="6990C513" w14:textId="77777777" w:rsidR="00C32E40" w:rsidRPr="00C32E40" w:rsidRDefault="00C32E40" w:rsidP="007171B1">
      <w:pPr>
        <w:pStyle w:val="code"/>
      </w:pPr>
      <w:r w:rsidRPr="00C32E40">
        <w:t>}</w:t>
      </w:r>
    </w:p>
    <w:p w14:paraId="085568CC" w14:textId="77777777" w:rsidR="00C32E40" w:rsidRPr="00C32E40" w:rsidRDefault="00C32E40" w:rsidP="007171B1">
      <w:pPr>
        <w:pStyle w:val="code"/>
      </w:pPr>
      <w:r w:rsidRPr="00C32E40">
        <w:t>catch (custom_exception $e) {</w:t>
      </w:r>
    </w:p>
    <w:p w14:paraId="4FA20318" w14:textId="77777777" w:rsidR="00C32E40" w:rsidRPr="00C32E40" w:rsidRDefault="00C32E40" w:rsidP="007171B1">
      <w:pPr>
        <w:pStyle w:val="code"/>
      </w:pPr>
      <w:r w:rsidRPr="00C32E40">
        <w:t xml:space="preserve">  //displaying a custom message</w:t>
      </w:r>
    </w:p>
    <w:p w14:paraId="155D9746" w14:textId="77777777" w:rsidR="00C32E40" w:rsidRPr="00C32E40" w:rsidRDefault="00C32E40" w:rsidP="007171B1">
      <w:pPr>
        <w:pStyle w:val="code"/>
      </w:pPr>
      <w:r w:rsidRPr="00C32E40">
        <w:t xml:space="preserve">  echo $e-&gt;error_message();</w:t>
      </w:r>
    </w:p>
    <w:p w14:paraId="42810CF4" w14:textId="77777777" w:rsidR="00C32E40" w:rsidRPr="00C32E40" w:rsidRDefault="00C32E40" w:rsidP="007171B1">
      <w:pPr>
        <w:pStyle w:val="code"/>
      </w:pPr>
      <w:r w:rsidRPr="00C32E40">
        <w:t>}</w:t>
      </w:r>
    </w:p>
    <w:p w14:paraId="7485FD23" w14:textId="21F291D7" w:rsidR="00CC40E0" w:rsidRDefault="00C32E40" w:rsidP="00B4237B">
      <w:r>
        <w:t>This new class is an almost identical copy of the original exception class, however, now it has a custom error_message() function. Since it has all the methods and properties of the original class since it has all the methods and properties of the original class, we can use every function contained in the normal exception class, such as GetLine(), GetFile(), GetMessage().</w:t>
      </w:r>
    </w:p>
    <w:p w14:paraId="71D1A0D2" w14:textId="77777777" w:rsidR="00CC40E0" w:rsidRDefault="00CC40E0">
      <w:pPr>
        <w:spacing w:line="259" w:lineRule="auto"/>
      </w:pPr>
      <w:r>
        <w:br w:type="page"/>
      </w:r>
    </w:p>
    <w:p w14:paraId="52641A0B" w14:textId="132B05B0" w:rsidR="00C32E40" w:rsidRPr="00FA75E3" w:rsidRDefault="00C32E40" w:rsidP="00B4237B">
      <w:pPr>
        <w:rPr>
          <w:b/>
        </w:rPr>
      </w:pPr>
      <w:r w:rsidRPr="00FA75E3">
        <w:rPr>
          <w:b/>
        </w:rPr>
        <w:lastRenderedPageBreak/>
        <w:t>Example explained</w:t>
      </w:r>
    </w:p>
    <w:p w14:paraId="65480624" w14:textId="77777777" w:rsidR="00C32E40" w:rsidRDefault="00C32E40" w:rsidP="00B4237B">
      <w:r>
        <w:t>The code example above throws an exception, which is caught using a custom exception class:</w:t>
      </w:r>
    </w:p>
    <w:p w14:paraId="17206D5F" w14:textId="77777777" w:rsidR="00C32E40" w:rsidRDefault="00C32E40" w:rsidP="00B4237B">
      <w:pPr>
        <w:numPr>
          <w:ilvl w:val="0"/>
          <w:numId w:val="18"/>
        </w:numPr>
      </w:pPr>
      <w:r>
        <w:t>The class custom_exception() is made as an extension of the original class, inheriting every property and method from the original.</w:t>
      </w:r>
    </w:p>
    <w:p w14:paraId="52108444" w14:textId="77777777" w:rsidR="00C32E40" w:rsidRDefault="00C32E40" w:rsidP="00B4237B">
      <w:pPr>
        <w:numPr>
          <w:ilvl w:val="0"/>
          <w:numId w:val="18"/>
        </w:numPr>
      </w:pPr>
      <w:r>
        <w:t>Function error_message() is created. Using this function, we make the code return an error message in case the e-mail address is invalid.</w:t>
      </w:r>
    </w:p>
    <w:p w14:paraId="5EAF0BBA" w14:textId="77777777" w:rsidR="00C32E40" w:rsidRDefault="00C32E40" w:rsidP="00B4237B">
      <w:pPr>
        <w:numPr>
          <w:ilvl w:val="0"/>
          <w:numId w:val="18"/>
        </w:numPr>
      </w:pPr>
      <w:r>
        <w:t>$email is a string, which is not a valid e-mail address.</w:t>
      </w:r>
    </w:p>
    <w:p w14:paraId="7C61D567" w14:textId="77777777" w:rsidR="00C32E40" w:rsidRDefault="00C32E40" w:rsidP="00B4237B">
      <w:pPr>
        <w:numPr>
          <w:ilvl w:val="0"/>
          <w:numId w:val="18"/>
        </w:numPr>
      </w:pPr>
      <w:r>
        <w:t>A try() block executes and an exception is thrown.</w:t>
      </w:r>
    </w:p>
    <w:p w14:paraId="5044D3C4" w14:textId="5F1C6D60" w:rsidR="00C32E40" w:rsidRDefault="00C32E40" w:rsidP="00B4237B">
      <w:pPr>
        <w:numPr>
          <w:ilvl w:val="0"/>
          <w:numId w:val="18"/>
        </w:numPr>
      </w:pPr>
      <w:r>
        <w:t>The catch() block displays an error message.</w:t>
      </w:r>
    </w:p>
    <w:p w14:paraId="7B7CF013" w14:textId="77777777" w:rsidR="00C32E40" w:rsidRDefault="00C32E40" w:rsidP="00BF12A1">
      <w:pPr>
        <w:pStyle w:val="Heading3"/>
      </w:pPr>
      <w:bookmarkStart w:id="251" w:name="_Toc120627018"/>
      <w:r>
        <w:t>PHP Exception Handling Multiple Exceptions</w:t>
      </w:r>
      <w:bookmarkEnd w:id="251"/>
    </w:p>
    <w:p w14:paraId="0312FBFF" w14:textId="04A3B79B" w:rsidR="00C32E40" w:rsidRDefault="00C32E40" w:rsidP="00B4237B">
      <w:r>
        <w:t xml:space="preserve">By using multiple </w:t>
      </w:r>
      <w:r w:rsidR="00854F2E">
        <w:t>exception</w:t>
      </w:r>
      <w:r w:rsidR="00361C22">
        <w:t>s</w:t>
      </w:r>
      <w:r w:rsidR="00854F2E">
        <w:t>,</w:t>
      </w:r>
      <w:r>
        <w:t xml:space="preserve"> you can check multiple conditions.</w:t>
      </w:r>
    </w:p>
    <w:p w14:paraId="0A5A191E" w14:textId="77777777" w:rsidR="00C32E40" w:rsidRDefault="00C32E40" w:rsidP="00B4237B">
      <w:r>
        <w:t>This is done by using several if..else code blocks, a switch, or nesting multiple exceptions. Keep in mind, that each of these exceptions may use its own class and display their own error messages:</w:t>
      </w:r>
    </w:p>
    <w:p w14:paraId="48BFC4A3" w14:textId="77777777" w:rsidR="00C32E40" w:rsidRPr="00C32E40" w:rsidRDefault="00C32E40" w:rsidP="007171B1">
      <w:pPr>
        <w:pStyle w:val="code"/>
      </w:pPr>
      <w:r w:rsidRPr="00C32E40">
        <w:t>class custom_exception extends Exception {</w:t>
      </w:r>
    </w:p>
    <w:p w14:paraId="7FE77D73" w14:textId="77777777" w:rsidR="00C32E40" w:rsidRPr="00C32E40" w:rsidRDefault="00C32E40" w:rsidP="007171B1">
      <w:pPr>
        <w:pStyle w:val="code"/>
      </w:pPr>
      <w:r w:rsidRPr="00C32E40">
        <w:t xml:space="preserve">  public function error_message() {</w:t>
      </w:r>
    </w:p>
    <w:p w14:paraId="6EC4959E" w14:textId="77777777" w:rsidR="00C32E40" w:rsidRPr="00C32E40" w:rsidRDefault="00C32E40" w:rsidP="007171B1">
      <w:pPr>
        <w:pStyle w:val="code"/>
      </w:pPr>
      <w:r w:rsidRPr="00C32E40">
        <w:t xml:space="preserve">    //defining the error message</w:t>
      </w:r>
    </w:p>
    <w:p w14:paraId="06ACBD85" w14:textId="00084264" w:rsidR="00C32E40" w:rsidRPr="00C32E40" w:rsidRDefault="00C32E40" w:rsidP="007171B1">
      <w:pPr>
        <w:pStyle w:val="code"/>
      </w:pPr>
      <w:r w:rsidRPr="00C32E40">
        <w:t xml:space="preserve">    $error_msg = 'Error caught on line '.$this-&gt;getLine()."</w:t>
      </w:r>
      <w:r w:rsidR="00E30836">
        <w:t>&lt;br&gt;</w:t>
      </w:r>
      <w:r w:rsidRPr="00C32E40">
        <w:t xml:space="preserve"> in ".$this-&gt;getFile()</w:t>
      </w:r>
    </w:p>
    <w:p w14:paraId="2BEF592E" w14:textId="18BB2036" w:rsidR="00C32E40" w:rsidRPr="00C32E40" w:rsidRDefault="00C32E40" w:rsidP="007171B1">
      <w:pPr>
        <w:pStyle w:val="code"/>
      </w:pPr>
      <w:r w:rsidRPr="00C32E40">
        <w:t xml:space="preserve">    ."</w:t>
      </w:r>
      <w:r w:rsidR="00E30836">
        <w:t>&lt;br&gt;</w:t>
      </w:r>
      <w:r w:rsidRPr="00C32E40">
        <w:t>: ".$this-&gt;getMessage()."</w:t>
      </w:r>
      <w:r w:rsidR="00E30836">
        <w:t>&lt;br&gt;</w:t>
      </w:r>
      <w:r w:rsidRPr="00C32E40">
        <w:t xml:space="preserve"> is no valid E-Mail address";</w:t>
      </w:r>
    </w:p>
    <w:p w14:paraId="183D0697" w14:textId="77777777" w:rsidR="00C32E40" w:rsidRPr="00C32E40" w:rsidRDefault="00C32E40" w:rsidP="007171B1">
      <w:pPr>
        <w:pStyle w:val="code"/>
      </w:pPr>
      <w:r w:rsidRPr="00C32E40">
        <w:t xml:space="preserve">    return $error_msg;</w:t>
      </w:r>
    </w:p>
    <w:p w14:paraId="78329044" w14:textId="77777777" w:rsidR="00C32E40" w:rsidRPr="00C32E40" w:rsidRDefault="00C32E40" w:rsidP="007171B1">
      <w:pPr>
        <w:pStyle w:val="code"/>
      </w:pPr>
      <w:r w:rsidRPr="00C32E40">
        <w:t xml:space="preserve">  }</w:t>
      </w:r>
    </w:p>
    <w:p w14:paraId="46D5707F" w14:textId="77777777" w:rsidR="00C32E40" w:rsidRPr="00C32E40" w:rsidRDefault="00C32E40" w:rsidP="007171B1">
      <w:pPr>
        <w:pStyle w:val="code"/>
      </w:pPr>
      <w:r w:rsidRPr="00C32E40">
        <w:t>}</w:t>
      </w:r>
    </w:p>
    <w:p w14:paraId="05499248" w14:textId="77777777" w:rsidR="00C32E40" w:rsidRPr="00C32E40" w:rsidRDefault="00C32E40" w:rsidP="007171B1">
      <w:pPr>
        <w:pStyle w:val="code"/>
      </w:pPr>
      <w:r w:rsidRPr="00C32E40">
        <w:t>$email = "someonesome@one.com";</w:t>
      </w:r>
    </w:p>
    <w:p w14:paraId="727D74F9" w14:textId="77777777" w:rsidR="00C32E40" w:rsidRPr="00C32E40" w:rsidRDefault="00C32E40" w:rsidP="007171B1">
      <w:pPr>
        <w:pStyle w:val="code"/>
      </w:pPr>
      <w:r w:rsidRPr="00C32E40">
        <w:lastRenderedPageBreak/>
        <w:t>try {</w:t>
      </w:r>
    </w:p>
    <w:p w14:paraId="51FD63BA" w14:textId="77777777" w:rsidR="00C32E40" w:rsidRPr="00C32E40" w:rsidRDefault="00C32E40" w:rsidP="00AC5439">
      <w:pPr>
        <w:pStyle w:val="comment"/>
      </w:pPr>
      <w:r w:rsidRPr="00C32E40">
        <w:t xml:space="preserve">  //check if</w:t>
      </w:r>
    </w:p>
    <w:p w14:paraId="00E7A660" w14:textId="77777777" w:rsidR="00C32E40" w:rsidRPr="00C32E40" w:rsidRDefault="00C32E40" w:rsidP="007171B1">
      <w:pPr>
        <w:pStyle w:val="code"/>
      </w:pPr>
      <w:r w:rsidRPr="00C32E40">
        <w:t xml:space="preserve">  if(filter_var($email, FILTER_VALIDATE_EMAIL) === FALSE) {</w:t>
      </w:r>
    </w:p>
    <w:p w14:paraId="51E64F25" w14:textId="77777777" w:rsidR="00C32E40" w:rsidRPr="00C32E40" w:rsidRDefault="00C32E40" w:rsidP="00AC5439">
      <w:pPr>
        <w:pStyle w:val="comment"/>
      </w:pPr>
      <w:r w:rsidRPr="00C32E40">
        <w:t xml:space="preserve">    //throwing an exception in case email is not valid</w:t>
      </w:r>
    </w:p>
    <w:p w14:paraId="0B7726F9" w14:textId="77777777" w:rsidR="00C32E40" w:rsidRPr="00C32E40" w:rsidRDefault="00C32E40" w:rsidP="007171B1">
      <w:pPr>
        <w:pStyle w:val="code"/>
      </w:pPr>
      <w:r w:rsidRPr="00C32E40">
        <w:t xml:space="preserve">    throw new custom_exception($email);</w:t>
      </w:r>
    </w:p>
    <w:p w14:paraId="751EC5F1" w14:textId="77777777" w:rsidR="00C32E40" w:rsidRPr="00C32E40" w:rsidRDefault="00C32E40" w:rsidP="007171B1">
      <w:pPr>
        <w:pStyle w:val="code"/>
      </w:pPr>
      <w:r w:rsidRPr="00C32E40">
        <w:t xml:space="preserve">  }</w:t>
      </w:r>
    </w:p>
    <w:p w14:paraId="389CA430" w14:textId="77777777" w:rsidR="00C32E40" w:rsidRPr="00C32E40" w:rsidRDefault="00C32E40" w:rsidP="00AC5439">
      <w:pPr>
        <w:pStyle w:val="comment"/>
      </w:pPr>
      <w:r w:rsidRPr="00C32E40">
        <w:t xml:space="preserve">  //checking for "example" in mail address</w:t>
      </w:r>
    </w:p>
    <w:p w14:paraId="6C53A62B" w14:textId="77777777" w:rsidR="00C32E40" w:rsidRPr="00C32E40" w:rsidRDefault="00C32E40" w:rsidP="007171B1">
      <w:pPr>
        <w:pStyle w:val="code"/>
      </w:pPr>
      <w:r w:rsidRPr="00C32E40">
        <w:t xml:space="preserve">  if(strpos($email, "example") !== FALSE) {</w:t>
      </w:r>
    </w:p>
    <w:p w14:paraId="601AAC91" w14:textId="77777777" w:rsidR="00C32E40" w:rsidRPr="00C32E40" w:rsidRDefault="00C32E40" w:rsidP="007171B1">
      <w:pPr>
        <w:pStyle w:val="code"/>
      </w:pPr>
      <w:r w:rsidRPr="00C32E40">
        <w:t xml:space="preserve">    throw new Exception("$email contains example'");</w:t>
      </w:r>
    </w:p>
    <w:p w14:paraId="7A5B14B5" w14:textId="77777777" w:rsidR="00C32E40" w:rsidRPr="00C32E40" w:rsidRDefault="00C32E40" w:rsidP="007171B1">
      <w:pPr>
        <w:pStyle w:val="code"/>
      </w:pPr>
      <w:r w:rsidRPr="00C32E40">
        <w:t xml:space="preserve">  }</w:t>
      </w:r>
    </w:p>
    <w:p w14:paraId="13366263" w14:textId="77777777" w:rsidR="00C32E40" w:rsidRPr="00C32E40" w:rsidRDefault="00C32E40" w:rsidP="007171B1">
      <w:pPr>
        <w:pStyle w:val="code"/>
      </w:pPr>
      <w:r w:rsidRPr="00C32E40">
        <w:t xml:space="preserve">  else {</w:t>
      </w:r>
    </w:p>
    <w:p w14:paraId="2869228B" w14:textId="77777777" w:rsidR="00C32E40" w:rsidRPr="00C32E40" w:rsidRDefault="00C32E40" w:rsidP="007171B1">
      <w:pPr>
        <w:pStyle w:val="code"/>
      </w:pPr>
      <w:r w:rsidRPr="00C32E40">
        <w:t xml:space="preserve">    throw new Exception("$email does not contain the word example");</w:t>
      </w:r>
    </w:p>
    <w:p w14:paraId="645EF946" w14:textId="77777777" w:rsidR="00C32E40" w:rsidRPr="00C32E40" w:rsidRDefault="00C32E40" w:rsidP="007171B1">
      <w:pPr>
        <w:pStyle w:val="code"/>
      </w:pPr>
      <w:r w:rsidRPr="00C32E40">
        <w:t xml:space="preserve">  }</w:t>
      </w:r>
    </w:p>
    <w:p w14:paraId="2A8DD6E9" w14:textId="77777777" w:rsidR="00C32E40" w:rsidRPr="00C32E40" w:rsidRDefault="00C32E40" w:rsidP="007171B1">
      <w:pPr>
        <w:pStyle w:val="code"/>
      </w:pPr>
      <w:r w:rsidRPr="00C32E40">
        <w:t>}</w:t>
      </w:r>
    </w:p>
    <w:p w14:paraId="1E7A7260" w14:textId="77777777" w:rsidR="00C32E40" w:rsidRPr="00C32E40" w:rsidRDefault="00C32E40" w:rsidP="007171B1">
      <w:pPr>
        <w:pStyle w:val="code"/>
      </w:pPr>
      <w:r w:rsidRPr="00C32E40">
        <w:t>catch (custom_exception $e) {</w:t>
      </w:r>
    </w:p>
    <w:p w14:paraId="5A829C86" w14:textId="77777777" w:rsidR="00C32E40" w:rsidRPr="00C32E40" w:rsidRDefault="00C32E40" w:rsidP="007171B1">
      <w:pPr>
        <w:pStyle w:val="code"/>
      </w:pPr>
      <w:r w:rsidRPr="00C32E40">
        <w:t xml:space="preserve">  echo $e-&gt;error_message();</w:t>
      </w:r>
    </w:p>
    <w:p w14:paraId="5FBB9DBD" w14:textId="77777777" w:rsidR="00C32E40" w:rsidRPr="00C32E40" w:rsidRDefault="00C32E40" w:rsidP="007171B1">
      <w:pPr>
        <w:pStyle w:val="code"/>
      </w:pPr>
      <w:r w:rsidRPr="00C32E40">
        <w:t>}</w:t>
      </w:r>
    </w:p>
    <w:p w14:paraId="3B9F4C6E" w14:textId="77777777" w:rsidR="00C32E40" w:rsidRPr="00C32E40" w:rsidRDefault="00C32E40" w:rsidP="007171B1">
      <w:pPr>
        <w:pStyle w:val="code"/>
      </w:pPr>
      <w:r w:rsidRPr="00C32E40">
        <w:t>catch(Exception $e) {</w:t>
      </w:r>
    </w:p>
    <w:p w14:paraId="6943D999" w14:textId="77777777" w:rsidR="00C32E40" w:rsidRPr="00C32E40" w:rsidRDefault="00C32E40" w:rsidP="007171B1">
      <w:pPr>
        <w:pStyle w:val="code"/>
      </w:pPr>
      <w:r w:rsidRPr="00C32E40">
        <w:t xml:space="preserve">  echo $e-&gt;getMessage();</w:t>
      </w:r>
    </w:p>
    <w:p w14:paraId="6AFFA0EA" w14:textId="77777777" w:rsidR="00C32E40" w:rsidRPr="00C32E40" w:rsidRDefault="00C32E40" w:rsidP="007171B1">
      <w:pPr>
        <w:pStyle w:val="code"/>
      </w:pPr>
      <w:r w:rsidRPr="00C32E40">
        <w:t>}</w:t>
      </w:r>
    </w:p>
    <w:p w14:paraId="3ADAE52B" w14:textId="76CF19DA" w:rsidR="00854F2E" w:rsidRDefault="00854F2E" w:rsidP="00B4237B"/>
    <w:p w14:paraId="4C91D279" w14:textId="77777777" w:rsidR="00CC40E0" w:rsidRDefault="00CC40E0">
      <w:pPr>
        <w:spacing w:line="259" w:lineRule="auto"/>
        <w:rPr>
          <w:b/>
        </w:rPr>
      </w:pPr>
      <w:r>
        <w:rPr>
          <w:b/>
        </w:rPr>
        <w:br w:type="page"/>
      </w:r>
    </w:p>
    <w:p w14:paraId="3816EB43" w14:textId="5324F9D9" w:rsidR="00C32E40" w:rsidRPr="00CF35CC" w:rsidRDefault="00C32E40" w:rsidP="00B4237B">
      <w:pPr>
        <w:rPr>
          <w:b/>
        </w:rPr>
      </w:pPr>
      <w:r w:rsidRPr="00CF35CC">
        <w:rPr>
          <w:b/>
        </w:rPr>
        <w:lastRenderedPageBreak/>
        <w:t>Example explained</w:t>
      </w:r>
    </w:p>
    <w:p w14:paraId="624C35B1" w14:textId="77777777" w:rsidR="00C32E40" w:rsidRDefault="00C32E40" w:rsidP="00B4237B">
      <w:r>
        <w:t>The above example tests two respective conditions and in case either of them isn't met, an exception is thrown:</w:t>
      </w:r>
    </w:p>
    <w:p w14:paraId="20B4A4AA" w14:textId="77777777" w:rsidR="00C32E40" w:rsidRDefault="00C32E40" w:rsidP="00B4237B">
      <w:pPr>
        <w:numPr>
          <w:ilvl w:val="0"/>
          <w:numId w:val="19"/>
        </w:numPr>
      </w:pPr>
      <w:r>
        <w:t>The class custom_exception() is made as an extension of the original class, inheriting every property and method from the original.</w:t>
      </w:r>
    </w:p>
    <w:p w14:paraId="4D1DCDAC" w14:textId="77777777" w:rsidR="00C32E40" w:rsidRDefault="00C32E40" w:rsidP="00B4237B">
      <w:pPr>
        <w:numPr>
          <w:ilvl w:val="0"/>
          <w:numId w:val="19"/>
        </w:numPr>
      </w:pPr>
      <w:r>
        <w:t>The error_message() function is created. This function returns an error message if an e-mail address is invalid</w:t>
      </w:r>
    </w:p>
    <w:p w14:paraId="0B681701" w14:textId="77777777" w:rsidR="00C32E40" w:rsidRDefault="00C32E40" w:rsidP="00B4237B">
      <w:pPr>
        <w:numPr>
          <w:ilvl w:val="0"/>
          <w:numId w:val="19"/>
        </w:numPr>
      </w:pPr>
      <w:r>
        <w:t>$email is a string, which is a valid e-mail address, containing the word "example".</w:t>
      </w:r>
    </w:p>
    <w:p w14:paraId="33473AD6" w14:textId="77777777" w:rsidR="00C32E40" w:rsidRDefault="00C32E40" w:rsidP="00B4237B">
      <w:pPr>
        <w:numPr>
          <w:ilvl w:val="0"/>
          <w:numId w:val="19"/>
        </w:numPr>
      </w:pPr>
      <w:r>
        <w:t>A try() block executes, but an exception isn't thrown.</w:t>
      </w:r>
    </w:p>
    <w:p w14:paraId="4EA8E36E" w14:textId="77777777" w:rsidR="00C32E40" w:rsidRDefault="00C32E40" w:rsidP="00B4237B">
      <w:pPr>
        <w:numPr>
          <w:ilvl w:val="0"/>
          <w:numId w:val="19"/>
        </w:numPr>
      </w:pPr>
      <w:r>
        <w:t>On checking the second condition, an exception is thrown, since the $email variable contains the "example"; string value.</w:t>
      </w:r>
    </w:p>
    <w:p w14:paraId="4029DBF0" w14:textId="77777777" w:rsidR="00C32E40" w:rsidRDefault="00C32E40" w:rsidP="00B4237B">
      <w:pPr>
        <w:numPr>
          <w:ilvl w:val="0"/>
          <w:numId w:val="19"/>
        </w:numPr>
      </w:pPr>
      <w:r>
        <w:t>The catch() block displays an error message.</w:t>
      </w:r>
    </w:p>
    <w:p w14:paraId="20E74C06" w14:textId="22C5C4F6" w:rsidR="00C32E40" w:rsidRDefault="00C32E40" w:rsidP="00B4237B">
      <w:pPr>
        <w:numPr>
          <w:ilvl w:val="0"/>
          <w:numId w:val="19"/>
        </w:numPr>
      </w:pPr>
      <w:r>
        <w:t>If the email does not contain</w:t>
      </w:r>
      <w:r w:rsidR="00361C22">
        <w:t xml:space="preserve"> the word</w:t>
      </w:r>
      <w:r>
        <w:t xml:space="preserve"> "example" then the catch will demonstrate that.</w:t>
      </w:r>
    </w:p>
    <w:p w14:paraId="645C40BE" w14:textId="021D2DF4" w:rsidR="00C32E40" w:rsidRDefault="00C32E40" w:rsidP="00B4237B">
      <w:r>
        <w:t>In case the exception that was thrown belong</w:t>
      </w:r>
      <w:r w:rsidR="00FD0975">
        <w:t>s</w:t>
      </w:r>
      <w:r>
        <w:t xml:space="preserve"> to the custom_</w:t>
      </w:r>
      <w:r w:rsidR="00FD0975">
        <w:t>exception class and there was one</w:t>
      </w:r>
      <w:r>
        <w:t xml:space="preserve"> for this exception class, only the catch using the base exception class would handle the exception.</w:t>
      </w:r>
    </w:p>
    <w:p w14:paraId="589F5456" w14:textId="015F12F0" w:rsidR="00C32E40" w:rsidRDefault="00C32E40" w:rsidP="00B4237B">
      <w:r>
        <w:t xml:space="preserve">Check </w:t>
      </w:r>
      <w:r w:rsidR="00956E41">
        <w:t xml:space="preserve">the </w:t>
      </w:r>
      <w:r>
        <w:t>complete set of error handling functions at </w:t>
      </w:r>
      <w:hyperlink r:id="rId72" w:history="1">
        <w:r w:rsidRPr="00CC40E0">
          <w:rPr>
            <w:rStyle w:val="Hyperlink"/>
          </w:rPr>
          <w:t>PHP Error Handling Functions</w:t>
        </w:r>
      </w:hyperlink>
    </w:p>
    <w:p w14:paraId="4F3D5C7E" w14:textId="7CE4060F" w:rsidR="001A1064" w:rsidRDefault="001A1064" w:rsidP="00B4237B">
      <w:r>
        <w:br w:type="page"/>
      </w:r>
    </w:p>
    <w:p w14:paraId="52C96AA7" w14:textId="6171F6A8" w:rsidR="00C32E40" w:rsidRDefault="004508A6" w:rsidP="00B4237B">
      <w:pPr>
        <w:pStyle w:val="Heading1"/>
      </w:pPr>
      <w:bookmarkStart w:id="252" w:name="_Toc120627019"/>
      <w:r>
        <w:lastRenderedPageBreak/>
        <w:t>Chapter</w:t>
      </w:r>
      <w:r w:rsidR="001A1064">
        <w:t xml:space="preserve"> </w:t>
      </w:r>
      <w:r w:rsidR="00F77CF0">
        <w:t>8</w:t>
      </w:r>
      <w:r w:rsidR="00E578C9">
        <w:t>: Files and Directories</w:t>
      </w:r>
      <w:bookmarkEnd w:id="252"/>
    </w:p>
    <w:p w14:paraId="7BA41AB8" w14:textId="681FB7BB" w:rsidR="001A1064" w:rsidRDefault="001A1064" w:rsidP="00B4237B">
      <w:pPr>
        <w:pStyle w:val="Heading2"/>
      </w:pPr>
      <w:bookmarkStart w:id="253" w:name="_Toc120627020"/>
      <w:r>
        <w:t>PHP Directories</w:t>
      </w:r>
      <w:bookmarkEnd w:id="253"/>
    </w:p>
    <w:p w14:paraId="34A38DEE" w14:textId="77777777" w:rsidR="001A1064" w:rsidRDefault="001A1064" w:rsidP="00BF12A1">
      <w:pPr>
        <w:pStyle w:val="Heading3"/>
      </w:pPr>
      <w:bookmarkStart w:id="254" w:name="_Toc120627021"/>
      <w:r>
        <w:t>Create a directory</w:t>
      </w:r>
      <w:bookmarkEnd w:id="254"/>
    </w:p>
    <w:p w14:paraId="77A94672" w14:textId="77777777" w:rsidR="00245D03" w:rsidRDefault="001A1064" w:rsidP="00B4237B">
      <w:r>
        <w:t>To create a new directory, call the </w:t>
      </w:r>
      <w:r w:rsidRPr="001A1064">
        <w:t>mkdir()</w:t>
      </w:r>
      <w:r>
        <w:t> function, passing in the path of the directory you want to create</w:t>
      </w:r>
      <w:r w:rsidR="00A946CE">
        <w:t xml:space="preserve">.  </w:t>
      </w:r>
    </w:p>
    <w:p w14:paraId="0188AEFE" w14:textId="31A2397D" w:rsidR="001A1064" w:rsidRDefault="00A946CE" w:rsidP="00B4237B">
      <w:r>
        <w:t>Note</w:t>
      </w:r>
      <w:r w:rsidR="009D490A">
        <w:t>:</w:t>
      </w:r>
      <w:r>
        <w:t xml:space="preserve"> when creating a directory from the web you need to be in a directory with 777 permissions.</w:t>
      </w:r>
    </w:p>
    <w:p w14:paraId="1CEBDFCE" w14:textId="46BE423C" w:rsidR="00245D03" w:rsidRDefault="00245D03" w:rsidP="00B4237B">
      <w:r>
        <w:t>Note: In this example they are giving the absolute path to newfolder starting from the root</w:t>
      </w:r>
      <w:r w:rsidR="009D490A">
        <w:t xml:space="preserve"> level which is t</w:t>
      </w:r>
      <w:r>
        <w:t>he level that contains all the top level directories (directories that have no parent directory just /</w:t>
      </w:r>
      <w:r w:rsidR="009D490A">
        <w:t>)</w:t>
      </w:r>
      <w:r>
        <w:t>.  The forward slash character means starting from root and then you must provide the absolute path.  If you were writing the relative path you would not write the /.</w:t>
      </w:r>
    </w:p>
    <w:p w14:paraId="6E0BE0C7" w14:textId="77777777" w:rsidR="00417B92" w:rsidRDefault="001A1064" w:rsidP="007171B1">
      <w:pPr>
        <w:pStyle w:val="code"/>
      </w:pPr>
      <w:r w:rsidRPr="001A1064">
        <w:t>mkdir( "/home/matt/newfolder" );</w:t>
      </w:r>
    </w:p>
    <w:p w14:paraId="5E444AEA" w14:textId="1CF909E7" w:rsidR="001A1064" w:rsidRDefault="001A1064" w:rsidP="00B4237B">
      <w:r>
        <w:t>Note</w:t>
      </w:r>
      <w:r w:rsidR="004B76BC">
        <w:t xml:space="preserve">, in this example, </w:t>
      </w:r>
      <w:r>
        <w:t xml:space="preserve">the parent directory </w:t>
      </w:r>
      <w:r w:rsidR="004D4ABE">
        <w:t>must</w:t>
      </w:r>
      <w:r>
        <w:t xml:space="preserve"> exist already (“/home/matt” in the example just shown) for the function to work. mkdir() returns true if the directory was created, or false if there was a problem. You can also set permissions for the directory at the time you create it by passing the mode as the second argument. For example, the following code creates a directory with read, write, and execute permissions granted to all users:</w:t>
      </w:r>
    </w:p>
    <w:p w14:paraId="3D606931" w14:textId="7D264E43" w:rsidR="001A1064" w:rsidRDefault="001A1064" w:rsidP="007171B1">
      <w:pPr>
        <w:pStyle w:val="code"/>
      </w:pPr>
      <w:r w:rsidRPr="001A1064">
        <w:t>mkdir( "/home/matt/newfolder", 0777 );</w:t>
      </w:r>
    </w:p>
    <w:p w14:paraId="36B06088" w14:textId="77777777" w:rsidR="001A1064" w:rsidRDefault="001A1064" w:rsidP="00B4237B">
      <w:r>
        <w:rPr>
          <w:b/>
          <w:bCs/>
          <w:color w:val="FF0000"/>
        </w:rPr>
        <w:t>VERY IMPORTANT!</w:t>
      </w:r>
      <w:r>
        <w:t> When setting file permissions as indicated above you may not get a true 0777, you may end up with 0755 or 0775. The reason is the </w:t>
      </w:r>
      <w:r w:rsidRPr="001A1064">
        <w:t>umask</w:t>
      </w:r>
      <w:r>
        <w:t xml:space="preserve">, umask revokes, deletes permissions from system default, resulting in the permissions being </w:t>
      </w:r>
      <w:r>
        <w:lastRenderedPageBreak/>
        <w:t>less than you had set (usually 0022 or 0002 less depending on the umask default setting).</w:t>
      </w:r>
    </w:p>
    <w:p w14:paraId="2774122E" w14:textId="206BB355" w:rsidR="001A1064" w:rsidRDefault="001A1064" w:rsidP="00B4237B">
      <w:r>
        <w:t xml:space="preserve">If you want to set a true 0777 </w:t>
      </w:r>
      <w:r w:rsidR="00854F2E">
        <w:t>permission,</w:t>
      </w:r>
      <w:r>
        <w:t xml:space="preserve"> then it is recommended to use </w:t>
      </w:r>
      <w:r w:rsidRPr="001A1064">
        <w:t>chmod</w:t>
      </w:r>
      <w:r w:rsidR="00615D00">
        <w:t xml:space="preserve"> </w:t>
      </w:r>
      <w:r w:rsidR="00615D00" w:rsidRPr="00615D00">
        <w:t>(we will discuss chmod later in this section)</w:t>
      </w:r>
      <w:r>
        <w:t>. Other techniques talk about setting umask to zero then changing it back, this is not recommended. So though you can set permissions (sort of) in the </w:t>
      </w:r>
      <w:r w:rsidRPr="001A1064">
        <w:t>mkdir()</w:t>
      </w:r>
      <w:r>
        <w:t> function, if you want to have the correct permissions assigned to a directory, it should be done as shown:</w:t>
      </w:r>
    </w:p>
    <w:p w14:paraId="77D46791" w14:textId="77777777" w:rsidR="001A1064" w:rsidRPr="001A1064" w:rsidRDefault="001A1064" w:rsidP="007171B1">
      <w:pPr>
        <w:pStyle w:val="code"/>
      </w:pPr>
      <w:r w:rsidRPr="001A1064">
        <w:t>mkdir( "/home/matt/newfolder");</w:t>
      </w:r>
    </w:p>
    <w:p w14:paraId="2A96134C" w14:textId="1BC50476" w:rsidR="001A1064" w:rsidRDefault="001A1064" w:rsidP="007171B1">
      <w:pPr>
        <w:pStyle w:val="code"/>
      </w:pPr>
      <w:r w:rsidRPr="001A1064">
        <w:t>chmod("/home/matt/newfolder", 0777);</w:t>
      </w:r>
    </w:p>
    <w:p w14:paraId="5A6F1A8E" w14:textId="77777777" w:rsidR="001A1064" w:rsidRDefault="001A1064" w:rsidP="00B4237B">
      <w:r>
        <w:t>There is a third parameter that allows the creation of nested directories specified in the pathname. It is a boolean where </w:t>
      </w:r>
      <w:r w:rsidRPr="008011F1">
        <w:t>true</w:t>
      </w:r>
      <w:r>
        <w:t> is recursive and </w:t>
      </w:r>
      <w:r w:rsidRPr="008011F1">
        <w:t>false</w:t>
      </w:r>
      <w:r>
        <w:t> is not. Default is false.</w:t>
      </w:r>
    </w:p>
    <w:p w14:paraId="735AB284" w14:textId="77777777" w:rsidR="001A1064" w:rsidRDefault="001A1064" w:rsidP="00B4237B">
      <w:r>
        <w:t>NOTE: If you are using the third parameter you must add the second parameter (file permissions), as shown below:</w:t>
      </w:r>
    </w:p>
    <w:p w14:paraId="2A426F28" w14:textId="2CCFF67D" w:rsidR="001A1064" w:rsidRDefault="001A1064" w:rsidP="007171B1">
      <w:pPr>
        <w:pStyle w:val="code"/>
      </w:pPr>
      <w:r w:rsidRPr="001A1064">
        <w:t>mkdir("/home/matt/newfolder", 0777, true);</w:t>
      </w:r>
    </w:p>
    <w:p w14:paraId="51AF28D2" w14:textId="19697FF0" w:rsidR="001A1064" w:rsidRDefault="001A1064" w:rsidP="007171B1">
      <w:pPr>
        <w:pStyle w:val="code"/>
      </w:pPr>
      <w:r w:rsidRPr="001A1064">
        <w:t>chmod("/home/matt/newfolder"</w:t>
      </w:r>
      <w:r w:rsidR="004D4ABE">
        <w:t>, 0777</w:t>
      </w:r>
      <w:r w:rsidRPr="001A1064">
        <w:t>);</w:t>
      </w:r>
    </w:p>
    <w:p w14:paraId="47BDF195" w14:textId="77777777" w:rsidR="001A1064" w:rsidRPr="002C32D8" w:rsidRDefault="001A1064" w:rsidP="00B4237B">
      <w:r w:rsidRPr="002C32D8">
        <w:t>IMPORTANT: File and directory modes only work on UNIX systems such as Linux and Mac OS; they have no effect when used on Windows machines.</w:t>
      </w:r>
    </w:p>
    <w:p w14:paraId="5CE9AD2E" w14:textId="77777777" w:rsidR="001A1064" w:rsidRPr="002C32D8" w:rsidRDefault="001A1064" w:rsidP="00B4237B">
      <w:r w:rsidRPr="002C32D8">
        <w:t>Below is a list of parameters for the mkdir() function:</w:t>
      </w:r>
    </w:p>
    <w:p w14:paraId="0BA5A591" w14:textId="77777777" w:rsidR="001A1064" w:rsidRPr="002C32D8" w:rsidRDefault="001A1064" w:rsidP="00B4237B">
      <w:r w:rsidRPr="004D4ABE">
        <w:rPr>
          <w:b/>
          <w:bCs/>
        </w:rPr>
        <w:t>pathname</w:t>
      </w:r>
      <w:r w:rsidRPr="002C32D8">
        <w:t xml:space="preserve"> - The directory path.</w:t>
      </w:r>
    </w:p>
    <w:p w14:paraId="6CCD55B5" w14:textId="77777777" w:rsidR="001A1064" w:rsidRPr="002C32D8" w:rsidRDefault="001A1064" w:rsidP="00B4237B">
      <w:r w:rsidRPr="004D4ABE">
        <w:rPr>
          <w:b/>
          <w:bCs/>
        </w:rPr>
        <w:t>mode</w:t>
      </w:r>
      <w:r w:rsidRPr="002C32D8">
        <w:t xml:space="preserve"> - The mode is 0777 by default, which means the widest possible access. Note: mode is ignored on Windows.</w:t>
      </w:r>
    </w:p>
    <w:p w14:paraId="1C5DFD23" w14:textId="77777777" w:rsidR="001A1064" w:rsidRPr="002C32D8" w:rsidRDefault="001A1064" w:rsidP="00B4237B">
      <w:r w:rsidRPr="004D4ABE">
        <w:rPr>
          <w:b/>
          <w:bCs/>
        </w:rPr>
        <w:t>recursive</w:t>
      </w:r>
      <w:r w:rsidRPr="002C32D8">
        <w:t xml:space="preserve"> - Allows the creation of nested directories specified in the pathname.</w:t>
      </w:r>
    </w:p>
    <w:p w14:paraId="5CC4EF45" w14:textId="6D3A36C1" w:rsidR="001A1064" w:rsidRDefault="001A1064" w:rsidP="00B4237B">
      <w:pPr>
        <w:rPr>
          <w:rStyle w:val="Heading5Char"/>
          <w:color w:val="003399"/>
        </w:rPr>
      </w:pPr>
      <w:r w:rsidRPr="004D4ABE">
        <w:rPr>
          <w:b/>
          <w:bCs/>
          <w:color w:val="333333"/>
        </w:rPr>
        <w:t>context</w:t>
      </w:r>
      <w:r w:rsidRPr="002C32D8">
        <w:rPr>
          <w:color w:val="333333"/>
        </w:rPr>
        <w:t xml:space="preserve"> - Added in 5.0.0 see </w:t>
      </w:r>
      <w:hyperlink r:id="rId73" w:history="1">
        <w:r w:rsidRPr="00CC40E0">
          <w:rPr>
            <w:rStyle w:val="Hyperlink"/>
          </w:rPr>
          <w:t>streams</w:t>
        </w:r>
      </w:hyperlink>
    </w:p>
    <w:p w14:paraId="6D537316" w14:textId="7A9AC889" w:rsidR="00CC40E0" w:rsidRDefault="00CC40E0">
      <w:pPr>
        <w:spacing w:line="259" w:lineRule="auto"/>
        <w:rPr>
          <w:rStyle w:val="Heading5Char"/>
          <w:color w:val="003399"/>
        </w:rPr>
      </w:pPr>
      <w:r>
        <w:rPr>
          <w:rStyle w:val="Heading5Char"/>
          <w:color w:val="003399"/>
        </w:rPr>
        <w:br w:type="page"/>
      </w:r>
    </w:p>
    <w:p w14:paraId="0A1C15D1" w14:textId="77777777" w:rsidR="001A1064" w:rsidRDefault="001A1064" w:rsidP="00BF12A1">
      <w:pPr>
        <w:pStyle w:val="Heading3"/>
      </w:pPr>
      <w:bookmarkStart w:id="255" w:name="_Toc120627022"/>
      <w:r>
        <w:lastRenderedPageBreak/>
        <w:t>Remove a directory</w:t>
      </w:r>
      <w:bookmarkEnd w:id="255"/>
    </w:p>
    <w:p w14:paraId="727DAE0B" w14:textId="1CFAAED4" w:rsidR="001A1064" w:rsidRDefault="001A1064" w:rsidP="00B4237B">
      <w:r>
        <w:t>You can remove a directory using </w:t>
      </w:r>
      <w:r w:rsidRPr="002C32D8">
        <w:t>rmdir()</w:t>
      </w:r>
      <w:r>
        <w:t xml:space="preserve">. The directory must be </w:t>
      </w:r>
      <w:r w:rsidR="004D4ABE">
        <w:t>empty,</w:t>
      </w:r>
      <w:r>
        <w:t xml:space="preserve"> and all relevant permissions must allow this. If PHP can’t remove the directory — for example, because it’s not empty — rmdir() returns false; otherwise</w:t>
      </w:r>
      <w:r w:rsidR="00956E41">
        <w:t>,</w:t>
      </w:r>
      <w:r>
        <w:t xml:space="preserve"> it returns true.</w:t>
      </w:r>
    </w:p>
    <w:p w14:paraId="183D6F98" w14:textId="48F66580" w:rsidR="001A1064" w:rsidRDefault="001A1064" w:rsidP="007171B1">
      <w:pPr>
        <w:pStyle w:val="code"/>
      </w:pPr>
      <w:r w:rsidRPr="002C32D8">
        <w:t>rmdir("/home/matt/myfolder");</w:t>
      </w:r>
    </w:p>
    <w:p w14:paraId="07EEE84C" w14:textId="4A91CB02" w:rsidR="001A1064" w:rsidRDefault="001A1064" w:rsidP="00BF12A1">
      <w:pPr>
        <w:pStyle w:val="Heading3"/>
      </w:pPr>
      <w:bookmarkStart w:id="256" w:name="_Toc120627023"/>
      <w:r>
        <w:t>Getting a Directory Path</w:t>
      </w:r>
      <w:bookmarkEnd w:id="256"/>
    </w:p>
    <w:p w14:paraId="7352696C" w14:textId="724ECE24" w:rsidR="001A1064" w:rsidRDefault="001A1064" w:rsidP="00B4237B">
      <w:r>
        <w:t>The </w:t>
      </w:r>
      <w:r w:rsidRPr="002C32D8">
        <w:t>dirname()</w:t>
      </w:r>
      <w:r>
        <w:t> function returns the directory part of a given path. It complements the basename() function, which returns the filename portion of a given path.</w:t>
      </w:r>
    </w:p>
    <w:p w14:paraId="3BA34ED1" w14:textId="77777777" w:rsidR="001A1064" w:rsidRDefault="001A1064" w:rsidP="00B4237B">
      <w:r>
        <w:t>For example:</w:t>
      </w:r>
    </w:p>
    <w:p w14:paraId="1F578304" w14:textId="77777777" w:rsidR="001A1064" w:rsidRPr="002C32D8" w:rsidRDefault="001A1064" w:rsidP="007171B1">
      <w:pPr>
        <w:pStyle w:val="code"/>
      </w:pPr>
      <w:r w:rsidRPr="002C32D8">
        <w:t>$path = "/home/james/docs/index.html";</w:t>
      </w:r>
    </w:p>
    <w:p w14:paraId="7B49E294" w14:textId="5EEF02CF" w:rsidR="001A1064" w:rsidRPr="002C32D8" w:rsidRDefault="001A1064" w:rsidP="007171B1">
      <w:pPr>
        <w:pStyle w:val="code"/>
      </w:pPr>
      <w:r w:rsidRPr="002C32D8">
        <w:t>$directoryPath = dirname($path);</w:t>
      </w:r>
      <w:r w:rsidR="0058779E">
        <w:t xml:space="preserve"> </w:t>
      </w:r>
      <w:r w:rsidR="0058779E" w:rsidRPr="0058779E">
        <w:rPr>
          <w:rStyle w:val="commentChar"/>
        </w:rPr>
        <w:t>//OUTPUTS /home/james/docs</w:t>
      </w:r>
    </w:p>
    <w:p w14:paraId="5C864C76" w14:textId="46805FB1" w:rsidR="001A1064" w:rsidRDefault="001A1064" w:rsidP="007171B1">
      <w:pPr>
        <w:pStyle w:val="code"/>
      </w:pPr>
      <w:r w:rsidRPr="002C32D8">
        <w:t>$filename = basename($path);</w:t>
      </w:r>
      <w:r w:rsidR="0058779E">
        <w:t xml:space="preserve"> </w:t>
      </w:r>
      <w:r w:rsidR="0058779E" w:rsidRPr="0058779E">
        <w:rPr>
          <w:rStyle w:val="commentChar"/>
        </w:rPr>
        <w:t>//outputs index.html</w:t>
      </w:r>
      <w:r w:rsidRPr="002C32D8">
        <w:tab/>
      </w:r>
    </w:p>
    <w:p w14:paraId="27303F15" w14:textId="21CC522E" w:rsidR="001A1064" w:rsidRDefault="001A1064" w:rsidP="00B4237B">
      <w:r>
        <w:t>After running this code., $directoryPath contains “/home/james/docs”, and $filename holds “index.html”.</w:t>
      </w:r>
    </w:p>
    <w:p w14:paraId="36797CCA" w14:textId="020CB551" w:rsidR="00A946CE" w:rsidRDefault="00A946CE" w:rsidP="00A946CE">
      <w:pPr>
        <w:pStyle w:val="Heading3"/>
      </w:pPr>
      <w:bookmarkStart w:id="257" w:name="_Toc120627024"/>
      <w:r>
        <w:t>Create a file</w:t>
      </w:r>
      <w:bookmarkEnd w:id="257"/>
    </w:p>
    <w:p w14:paraId="3C949C06" w14:textId="2AEC8B74" w:rsidR="00A946CE" w:rsidRDefault="00A946CE" w:rsidP="00A946CE">
      <w:r>
        <w:t xml:space="preserve">To create a </w:t>
      </w:r>
      <w:r w:rsidR="00521E35">
        <w:t>file,</w:t>
      </w:r>
      <w:r>
        <w:t xml:space="preserve"> you use the touch.  When you create a file </w:t>
      </w:r>
      <w:r w:rsidR="00521E35">
        <w:t>using PHP</w:t>
      </w:r>
      <w:r>
        <w:t xml:space="preserve"> you must </w:t>
      </w:r>
      <w:r w:rsidR="00521E35">
        <w:t>put the file in</w:t>
      </w:r>
      <w:r>
        <w:t xml:space="preserve"> a folder with 777 permissions</w:t>
      </w:r>
      <w:r w:rsidR="00521E35">
        <w:t>.  Below is an example.</w:t>
      </w:r>
    </w:p>
    <w:p w14:paraId="6DAAAE2D" w14:textId="31AE28FA" w:rsidR="00A946CE" w:rsidRPr="00A946CE" w:rsidRDefault="00A946CE" w:rsidP="00A946CE">
      <w:r>
        <w:t>touch("</w:t>
      </w:r>
      <w:r w:rsidR="00521E35">
        <w:t>somedirectory/</w:t>
      </w:r>
      <w:r>
        <w:t>file.txt")</w:t>
      </w:r>
    </w:p>
    <w:p w14:paraId="00F0D7E8" w14:textId="77777777" w:rsidR="001A1064" w:rsidRDefault="001A1064" w:rsidP="00BF12A1">
      <w:pPr>
        <w:pStyle w:val="Heading3"/>
      </w:pPr>
      <w:bookmarkStart w:id="258" w:name="_Toc120627025"/>
      <w:r>
        <w:t>Remove a file</w:t>
      </w:r>
      <w:bookmarkEnd w:id="258"/>
    </w:p>
    <w:p w14:paraId="32979980" w14:textId="06883600" w:rsidR="001A1064" w:rsidRDefault="001A1064" w:rsidP="00B4237B">
      <w:r w:rsidRPr="00F222EA">
        <w:rPr>
          <w:color w:val="333333"/>
        </w:rPr>
        <w:t>You can remove a file using </w:t>
      </w:r>
      <w:r w:rsidRPr="00F222EA">
        <w:t>unlink ( string $filename [, resource $context ] )</w:t>
      </w:r>
      <w:r w:rsidR="004B76BC">
        <w:t>.</w:t>
      </w:r>
    </w:p>
    <w:p w14:paraId="7CE8A282" w14:textId="77777777" w:rsidR="001A1064" w:rsidRDefault="001A1064" w:rsidP="00BF12A1">
      <w:pPr>
        <w:pStyle w:val="Heading3"/>
      </w:pPr>
      <w:bookmarkStart w:id="259" w:name="_Toc120627026"/>
      <w:r>
        <w:t>Glob</w:t>
      </w:r>
      <w:bookmarkEnd w:id="259"/>
    </w:p>
    <w:p w14:paraId="03AF46DC" w14:textId="18DCEDEA" w:rsidR="001A1064" w:rsidRDefault="001A1064" w:rsidP="00B4237B">
      <w:r>
        <w:t>The </w:t>
      </w:r>
      <w:r w:rsidRPr="00F222EA">
        <w:t>glob()</w:t>
      </w:r>
      <w:r>
        <w:t xml:space="preserve"> function searches for all the pathnames matching </w:t>
      </w:r>
      <w:r w:rsidR="00615D00">
        <w:t xml:space="preserve">the </w:t>
      </w:r>
      <w:r>
        <w:t>pattern according to the rules used by the libc glob() function, which is similar to the rules used by common shells.</w:t>
      </w:r>
    </w:p>
    <w:p w14:paraId="763E17E5" w14:textId="77777777" w:rsidR="001A1064" w:rsidRDefault="001A1064" w:rsidP="00B4237B">
      <w:r>
        <w:lastRenderedPageBreak/>
        <w:t>Parameters:</w:t>
      </w:r>
    </w:p>
    <w:p w14:paraId="4727B250" w14:textId="77777777" w:rsidR="001A1064" w:rsidRDefault="001A1064" w:rsidP="00B4237B">
      <w:pPr>
        <w:numPr>
          <w:ilvl w:val="0"/>
          <w:numId w:val="21"/>
        </w:numPr>
      </w:pPr>
      <w:r>
        <w:t>Pattern - The pattern. No tilde expansion or parameter substitution is done.</w:t>
      </w:r>
    </w:p>
    <w:p w14:paraId="1E5CE648" w14:textId="77777777" w:rsidR="001A1064" w:rsidRDefault="001A1064" w:rsidP="00B4237B">
      <w:pPr>
        <w:numPr>
          <w:ilvl w:val="1"/>
          <w:numId w:val="21"/>
        </w:numPr>
      </w:pPr>
      <w:r>
        <w:t>GLOB_MARK - Adds a slash to each directory returned</w:t>
      </w:r>
    </w:p>
    <w:p w14:paraId="6CFB155F" w14:textId="77777777" w:rsidR="001A1064" w:rsidRDefault="001A1064" w:rsidP="00B4237B">
      <w:pPr>
        <w:numPr>
          <w:ilvl w:val="1"/>
          <w:numId w:val="21"/>
        </w:numPr>
      </w:pPr>
      <w:r>
        <w:t>GLOB_NOSORT - Return files as they appear in the directory (no sorting). When this flag is not used, the pathnames are sorted alphabetically</w:t>
      </w:r>
    </w:p>
    <w:p w14:paraId="776FC6B5" w14:textId="77777777" w:rsidR="001A1064" w:rsidRDefault="001A1064" w:rsidP="00B4237B">
      <w:pPr>
        <w:numPr>
          <w:ilvl w:val="1"/>
          <w:numId w:val="21"/>
        </w:numPr>
      </w:pPr>
      <w:r>
        <w:t>GLOB_NOCHECK - Return the search pattern if no files matching it were found</w:t>
      </w:r>
    </w:p>
    <w:p w14:paraId="16270EDC" w14:textId="77777777" w:rsidR="001A1064" w:rsidRDefault="001A1064" w:rsidP="00B4237B">
      <w:pPr>
        <w:numPr>
          <w:ilvl w:val="1"/>
          <w:numId w:val="21"/>
        </w:numPr>
      </w:pPr>
      <w:r>
        <w:t>GLOB_NOESCAPE - Backslashes do not quote metacharacters</w:t>
      </w:r>
    </w:p>
    <w:p w14:paraId="7371C032" w14:textId="77777777" w:rsidR="001A1064" w:rsidRDefault="001A1064" w:rsidP="00B4237B">
      <w:pPr>
        <w:numPr>
          <w:ilvl w:val="1"/>
          <w:numId w:val="21"/>
        </w:numPr>
      </w:pPr>
      <w:r>
        <w:t>GLOB_BRACE - Expands {a,b,c} to match 'a', 'b', or 'c'</w:t>
      </w:r>
    </w:p>
    <w:p w14:paraId="6DE739CB" w14:textId="77777777" w:rsidR="001A1064" w:rsidRDefault="001A1064" w:rsidP="00B4237B">
      <w:pPr>
        <w:numPr>
          <w:ilvl w:val="1"/>
          <w:numId w:val="21"/>
        </w:numPr>
      </w:pPr>
      <w:r>
        <w:t>GLOB_ONLYDIR - Return only directory entries which match the pattern</w:t>
      </w:r>
    </w:p>
    <w:p w14:paraId="5AA115DC" w14:textId="77777777" w:rsidR="001A1064" w:rsidRDefault="001A1064" w:rsidP="00B4237B">
      <w:pPr>
        <w:numPr>
          <w:ilvl w:val="1"/>
          <w:numId w:val="21"/>
        </w:numPr>
      </w:pPr>
      <w:r>
        <w:t>GLOB_ERR - Stop on read errors (like unreadable directories), by default errors are ignored.</w:t>
      </w:r>
    </w:p>
    <w:p w14:paraId="70D06F29" w14:textId="77777777" w:rsidR="001A1064" w:rsidRDefault="001A1064" w:rsidP="00B4237B">
      <w:r>
        <w:t>In the following example I will get all the file names and sizes with the .txt extension, within the directory they are in. In this example glob is in the same directory as the files.</w:t>
      </w:r>
    </w:p>
    <w:p w14:paraId="07457AB9" w14:textId="77777777" w:rsidR="001A1064" w:rsidRPr="00F222EA" w:rsidRDefault="001A1064" w:rsidP="007171B1">
      <w:pPr>
        <w:pStyle w:val="code"/>
      </w:pPr>
      <w:r w:rsidRPr="00F222EA">
        <w:t>foreach (glob("*.txt") as $filename) {</w:t>
      </w:r>
    </w:p>
    <w:p w14:paraId="0F81C461" w14:textId="6E14D939" w:rsidR="001A1064" w:rsidRPr="00F222EA" w:rsidRDefault="001A1064" w:rsidP="007171B1">
      <w:pPr>
        <w:pStyle w:val="code"/>
      </w:pPr>
      <w:r w:rsidRPr="00F222EA">
        <w:t xml:space="preserve">    echo "$filename size " . filesize($filename) . "</w:t>
      </w:r>
      <w:r w:rsidR="00E30836">
        <w:t>&lt;br&gt;</w:t>
      </w:r>
      <w:r w:rsidRPr="00F222EA">
        <w:t>";</w:t>
      </w:r>
    </w:p>
    <w:p w14:paraId="0057876C" w14:textId="78582704" w:rsidR="001A1064" w:rsidRDefault="001A1064" w:rsidP="007171B1">
      <w:pPr>
        <w:pStyle w:val="code"/>
      </w:pPr>
      <w:r w:rsidRPr="00F222EA">
        <w:t>}</w:t>
      </w:r>
    </w:p>
    <w:p w14:paraId="68DDC70D" w14:textId="77777777" w:rsidR="00417B92" w:rsidRPr="00F222EA" w:rsidRDefault="00417B92" w:rsidP="00F804D6">
      <w:pPr>
        <w:pStyle w:val="NormalWeb"/>
      </w:pPr>
    </w:p>
    <w:p w14:paraId="38F2E6F8" w14:textId="09903BC4" w:rsidR="001A1064" w:rsidRDefault="001A1064" w:rsidP="00B4237B">
      <w:r>
        <w:t>An example of creating, and remov</w:t>
      </w:r>
      <w:r w:rsidR="004B76BC">
        <w:t>ing directories can be found at:</w:t>
      </w:r>
    </w:p>
    <w:p w14:paraId="7D517C48" w14:textId="00E7F4C0" w:rsidR="005663E6" w:rsidRDefault="006236EF" w:rsidP="00B4237B">
      <w:hyperlink r:id="rId74" w:history="1">
        <w:r w:rsidR="003F23D5" w:rsidRPr="001405DF">
          <w:rPr>
            <w:rStyle w:val="Hyperlink"/>
          </w:rPr>
          <w:t>https://russet-v8.wccnet.edu/~sshaper/cpse276_examples/php-files-directories/</w:t>
        </w:r>
      </w:hyperlink>
    </w:p>
    <w:p w14:paraId="1EF3BA45" w14:textId="3CE3AEB4" w:rsidR="005663E6" w:rsidRDefault="005663E6" w:rsidP="00B4237B">
      <w:r>
        <w:t>And on GitHub at:</w:t>
      </w:r>
    </w:p>
    <w:p w14:paraId="50E520DD" w14:textId="04431F07" w:rsidR="004B76BC" w:rsidRPr="005663E6" w:rsidRDefault="006236EF" w:rsidP="00B4237B">
      <w:hyperlink r:id="rId75" w:history="1">
        <w:r w:rsidR="0058779E" w:rsidRPr="001405DF">
          <w:rPr>
            <w:rStyle w:val="Hyperlink"/>
            <w:rFonts w:eastAsiaTheme="majorEastAsia"/>
          </w:rPr>
          <w:t>https://github.com/sshaper/cps276_examples/tree/master/php-file-directories</w:t>
        </w:r>
      </w:hyperlink>
    </w:p>
    <w:p w14:paraId="6C5C1650" w14:textId="3DBC9B2C" w:rsidR="00AD2FF2" w:rsidRDefault="00AD2FF2" w:rsidP="00B4237B">
      <w:r>
        <w:br w:type="page"/>
      </w:r>
    </w:p>
    <w:p w14:paraId="23D87500" w14:textId="6678CE74" w:rsidR="001A1064" w:rsidRDefault="00D42E66" w:rsidP="00B4237B">
      <w:pPr>
        <w:pStyle w:val="Heading2"/>
      </w:pPr>
      <w:bookmarkStart w:id="260" w:name="_Toc120627027"/>
      <w:r w:rsidRPr="00D42E66">
        <w:lastRenderedPageBreak/>
        <w:t>PHP File and Directory Permissions</w:t>
      </w:r>
      <w:bookmarkEnd w:id="260"/>
    </w:p>
    <w:p w14:paraId="24198F82" w14:textId="77777777" w:rsidR="005451E6" w:rsidRDefault="005451E6" w:rsidP="00BF12A1">
      <w:pPr>
        <w:pStyle w:val="Heading3"/>
      </w:pPr>
      <w:bookmarkStart w:id="261" w:name="_Toc120627028"/>
      <w:r>
        <w:t>Changing Permissions</w:t>
      </w:r>
      <w:bookmarkEnd w:id="261"/>
    </w:p>
    <w:p w14:paraId="03A345AC" w14:textId="77777777" w:rsidR="005451E6" w:rsidRDefault="005451E6" w:rsidP="00B4237B">
      <w:r>
        <w:t xml:space="preserve">PHP’s </w:t>
      </w:r>
      <w:r w:rsidRPr="00615D00">
        <w:t>chmod(</w:t>
      </w:r>
      <w:r>
        <w:t>) function is used to change the mode, or permissions, of a file or directory. It functions much like the UNIX chmod command.</w:t>
      </w:r>
    </w:p>
    <w:p w14:paraId="0E1E72B9" w14:textId="05AF83AD" w:rsidR="005451E6" w:rsidRPr="005451E6" w:rsidRDefault="005451E6" w:rsidP="00B4237B">
      <w:r>
        <w:t xml:space="preserve">This section applies mainly to UNIX-based Web servers such as Linux and Mac OS X. Windows servers do not have a concept of file and directory modes. Instead, you use Windows Explorer to set access permissions on files and folders by right-clicking the item, choosing Properties, then clicking the Security tab. You need to be an administrator to make these changes. If you’re running your PHP scripts on a shared Windows server, and you need to set permissions on a certain file or folder, ask your hosting company for help. </w:t>
      </w:r>
      <w:r w:rsidR="00C44E7C">
        <w:t>Often,</w:t>
      </w:r>
      <w:r>
        <w:t xml:space="preserve"> they’ll do it for you, or point you to a Web-based control panel where you can do it yourself. To change a file’s permissions with chmod(), pass it the filename and the new mode to use. For example, to set a file’s mode to 644, use:</w:t>
      </w:r>
    </w:p>
    <w:p w14:paraId="2A689D66" w14:textId="77777777" w:rsidR="00417B92" w:rsidRDefault="005451E6" w:rsidP="007171B1">
      <w:pPr>
        <w:pStyle w:val="code"/>
      </w:pPr>
      <w:r w:rsidRPr="005451E6">
        <w:t>chmod( “myfile.txt”, 0644 );</w:t>
      </w:r>
    </w:p>
    <w:p w14:paraId="19260FC6" w14:textId="3B41AC1F" w:rsidR="005451E6" w:rsidRDefault="005451E6" w:rsidP="00B4237B">
      <w:r>
        <w:t>The 0 (zero) before the 644 is important because it tells PHP to interpret the digits as an octal number. chmod() returns true if the permission change was successful, and false if it failed (for example, you’re not the owner of the file).</w:t>
      </w:r>
    </w:p>
    <w:p w14:paraId="6437CBBC" w14:textId="77777777" w:rsidR="005451E6" w:rsidRDefault="005451E6" w:rsidP="00B4237B">
      <w:r>
        <w:t>So how do file modes work? Here’s a quick primer.</w:t>
      </w:r>
    </w:p>
    <w:p w14:paraId="4B8FDCF6" w14:textId="19F58AAE" w:rsidR="005451E6" w:rsidRDefault="005451E6" w:rsidP="00B4237B">
      <w:r>
        <w:t>File modes are usually expressed as octal numbers containing three digits. The first digit determines what the file’s owner</w:t>
      </w:r>
      <w:r w:rsidR="00F065E2">
        <w:t xml:space="preserve"> (</w:t>
      </w:r>
      <w:r>
        <w:t>usually the user that created the file</w:t>
      </w:r>
      <w:r w:rsidR="00F065E2">
        <w:t>) can do with the file</w:t>
      </w:r>
      <w:r>
        <w:t>. The second digit determines what users in the file’s group</w:t>
      </w:r>
      <w:r w:rsidR="00F065E2">
        <w:t xml:space="preserve"> (</w:t>
      </w:r>
      <w:r w:rsidRPr="00C04DD6">
        <w:rPr>
          <w:highlight w:val="yellow"/>
        </w:rPr>
        <w:t>again, usually the group of the user that created the file</w:t>
      </w:r>
      <w:r w:rsidR="00F065E2">
        <w:t>)</w:t>
      </w:r>
      <w:r>
        <w:t xml:space="preserve"> — can do with it. </w:t>
      </w:r>
      <w:r w:rsidR="00F065E2">
        <w:t xml:space="preserve"> </w:t>
      </w:r>
      <w:r>
        <w:t>Finally, the last digit dictates what everyone else can do with the file.</w:t>
      </w:r>
    </w:p>
    <w:p w14:paraId="691CB842" w14:textId="2B13B2F9" w:rsidR="005451E6" w:rsidRDefault="005451E6" w:rsidP="00B4237B">
      <w:r>
        <w:t>Here the digits 7, 5, and 4 each individually represent the permissions for the user, group, and others, in that order. Each digit is a combination of the numbers 4, 2, 1, and 0:</w:t>
      </w:r>
    </w:p>
    <w:p w14:paraId="0DD5B597" w14:textId="77777777" w:rsidR="005451E6" w:rsidRPr="005451E6" w:rsidRDefault="005451E6" w:rsidP="00B4237B">
      <w:r w:rsidRPr="005451E6">
        <w:rPr>
          <w:rStyle w:val="FooterChar"/>
          <w:color w:val="333333"/>
        </w:rPr>
        <w:lastRenderedPageBreak/>
        <w:t>4</w:t>
      </w:r>
      <w:r w:rsidRPr="005451E6">
        <w:t> Stands for read</w:t>
      </w:r>
    </w:p>
    <w:p w14:paraId="5AA40DC3" w14:textId="77777777" w:rsidR="005451E6" w:rsidRPr="005451E6" w:rsidRDefault="005451E6" w:rsidP="00B4237B">
      <w:r w:rsidRPr="005451E6">
        <w:rPr>
          <w:rStyle w:val="FooterChar"/>
          <w:color w:val="333333"/>
        </w:rPr>
        <w:t>2</w:t>
      </w:r>
      <w:r w:rsidRPr="005451E6">
        <w:t> Stands for write</w:t>
      </w:r>
    </w:p>
    <w:p w14:paraId="62B0DC9C" w14:textId="77777777" w:rsidR="005451E6" w:rsidRPr="005451E6" w:rsidRDefault="005451E6" w:rsidP="00B4237B">
      <w:r w:rsidRPr="005451E6">
        <w:rPr>
          <w:rStyle w:val="FooterChar"/>
          <w:color w:val="333333"/>
        </w:rPr>
        <w:t>1</w:t>
      </w:r>
      <w:r w:rsidRPr="005451E6">
        <w:t> Stands for execute</w:t>
      </w:r>
    </w:p>
    <w:p w14:paraId="360C46A8" w14:textId="77777777" w:rsidR="005451E6" w:rsidRPr="005451E6" w:rsidRDefault="005451E6" w:rsidP="00B4237B">
      <w:r w:rsidRPr="005451E6">
        <w:rPr>
          <w:rStyle w:val="FooterChar"/>
          <w:color w:val="333333"/>
        </w:rPr>
        <w:t>0</w:t>
      </w:r>
      <w:r w:rsidRPr="005451E6">
        <w:t> Stands for "no permission"</w:t>
      </w:r>
    </w:p>
    <w:p w14:paraId="0FFF69C9" w14:textId="77777777" w:rsidR="005451E6" w:rsidRDefault="005451E6" w:rsidP="00B4237B">
      <w:r>
        <w:t>Here are some commonly used examples to make the concept of file modes clearer:</w:t>
      </w:r>
    </w:p>
    <w:p w14:paraId="4B5BBB25" w14:textId="77777777" w:rsidR="005451E6" w:rsidRPr="005451E6" w:rsidRDefault="005451E6" w:rsidP="00AC5439">
      <w:pPr>
        <w:pStyle w:val="comment"/>
      </w:pPr>
      <w:r w:rsidRPr="005451E6">
        <w:t>// Owner can read and write the file; everyone else can just read it:</w:t>
      </w:r>
    </w:p>
    <w:p w14:paraId="19275DF3" w14:textId="3C5E460F" w:rsidR="005451E6" w:rsidRPr="005451E6" w:rsidRDefault="005451E6" w:rsidP="007171B1">
      <w:pPr>
        <w:pStyle w:val="code"/>
      </w:pPr>
      <w:r w:rsidRPr="005451E6">
        <w:t>ch</w:t>
      </w:r>
      <w:r w:rsidR="00854F2E">
        <w:t>m</w:t>
      </w:r>
      <w:r w:rsidRPr="005451E6">
        <w:t>od( “myfile.txt”, 0644 );</w:t>
      </w:r>
    </w:p>
    <w:p w14:paraId="7A223D4C" w14:textId="77777777" w:rsidR="005451E6" w:rsidRPr="005451E6" w:rsidRDefault="005451E6" w:rsidP="00AC5439">
      <w:pPr>
        <w:pStyle w:val="comment"/>
      </w:pPr>
      <w:r w:rsidRPr="005451E6">
        <w:t>// Everyone can read and write the file:</w:t>
      </w:r>
    </w:p>
    <w:p w14:paraId="0E968B2B" w14:textId="77777777" w:rsidR="005451E6" w:rsidRPr="005451E6" w:rsidRDefault="005451E6" w:rsidP="007171B1">
      <w:pPr>
        <w:pStyle w:val="code"/>
      </w:pPr>
      <w:r w:rsidRPr="005451E6">
        <w:t>chmod( “myfile.txt”, 0666 );</w:t>
      </w:r>
    </w:p>
    <w:p w14:paraId="15247277" w14:textId="77777777" w:rsidR="005451E6" w:rsidRPr="005451E6" w:rsidRDefault="005451E6" w:rsidP="00AC5439">
      <w:pPr>
        <w:pStyle w:val="comment"/>
      </w:pPr>
      <w:r w:rsidRPr="005451E6">
        <w:t xml:space="preserve">// Everyone can read and execute the file, but only the owner can write to it: </w:t>
      </w:r>
    </w:p>
    <w:p w14:paraId="32480118" w14:textId="77777777" w:rsidR="005451E6" w:rsidRPr="005451E6" w:rsidRDefault="005451E6" w:rsidP="007171B1">
      <w:pPr>
        <w:pStyle w:val="code"/>
      </w:pPr>
      <w:r w:rsidRPr="005451E6">
        <w:t>chmod( “myfile.txt”, 0755 );</w:t>
      </w:r>
    </w:p>
    <w:p w14:paraId="415C28FF" w14:textId="1D390F82" w:rsidR="005451E6" w:rsidRPr="005451E6" w:rsidRDefault="005451E6" w:rsidP="00AC5439">
      <w:pPr>
        <w:pStyle w:val="comment"/>
      </w:pPr>
      <w:r w:rsidRPr="005451E6">
        <w:t>// Only the owner can access the file, and</w:t>
      </w:r>
      <w:r w:rsidR="00C04DD6">
        <w:t xml:space="preserve"> only they can</w:t>
      </w:r>
      <w:r w:rsidRPr="005451E6">
        <w:t xml:space="preserve"> read and write to it: </w:t>
      </w:r>
    </w:p>
    <w:p w14:paraId="41794F1F" w14:textId="36D5343F" w:rsidR="005451E6" w:rsidRDefault="005451E6" w:rsidP="007171B1">
      <w:pPr>
        <w:pStyle w:val="code"/>
      </w:pPr>
      <w:r w:rsidRPr="005451E6">
        <w:t>chmod( “myfile.txt”, 0600 );</w:t>
      </w:r>
    </w:p>
    <w:p w14:paraId="4179CE51" w14:textId="66B25773" w:rsidR="005451E6" w:rsidRDefault="005451E6" w:rsidP="00B4237B">
      <w:r w:rsidRPr="00C04DD6">
        <w:rPr>
          <w:highlight w:val="yellow"/>
        </w:rPr>
        <w:t>Note that you can only change the permissions of a file or directory if you own it, or if you’re the super-user</w:t>
      </w:r>
      <w:r>
        <w:t xml:space="preserve"> (</w:t>
      </w:r>
      <w:r w:rsidRPr="00C44E7C">
        <w:rPr>
          <w:b/>
          <w:bCs/>
        </w:rPr>
        <w:t>which is highly unlikely for PHP scripts running on a Web server</w:t>
      </w:r>
      <w:r w:rsidR="00C44E7C">
        <w:rPr>
          <w:b/>
          <w:bCs/>
        </w:rPr>
        <w:t>!</w:t>
      </w:r>
      <w:r>
        <w:t>).</w:t>
      </w:r>
    </w:p>
    <w:p w14:paraId="78ECC09B" w14:textId="0C027EFA" w:rsidR="005451E6" w:rsidRDefault="005451E6" w:rsidP="00B4237B">
      <w:r>
        <w:t>So how do modes work with directories? Well, to read the files in a directory, you need to have both read and execute permissions on that directory. Meanwhile, to create and delete files and subdirectories inside the directory, you need to have write and execute permissions on the directory.</w:t>
      </w:r>
      <w:r w:rsidR="00C04DD6">
        <w:t xml:space="preserve">  </w:t>
      </w:r>
      <w:r w:rsidR="00F065E2">
        <w:t>So,</w:t>
      </w:r>
      <w:r w:rsidR="00C04DD6">
        <w:t xml:space="preserve"> directories that you will be creating files within need to have 0777 permissions.</w:t>
      </w:r>
    </w:p>
    <w:p w14:paraId="2DA5E994" w14:textId="3B1AB2C2" w:rsidR="005451E6" w:rsidRDefault="005451E6" w:rsidP="00BF12A1">
      <w:pPr>
        <w:pStyle w:val="Heading3"/>
      </w:pPr>
      <w:bookmarkStart w:id="262" w:name="_Toc120627029"/>
      <w:r>
        <w:t>Checking File Permissions</w:t>
      </w:r>
      <w:bookmarkEnd w:id="262"/>
    </w:p>
    <w:p w14:paraId="53AF594F" w14:textId="0F55FA70" w:rsidR="005451E6" w:rsidRPr="005451E6" w:rsidRDefault="005451E6" w:rsidP="00B4237B">
      <w:r>
        <w:t xml:space="preserve">Before you do something to a file in your script, it can be useful to know what kinds of things your script can do with the file. PHP provides three handy functions to help you </w:t>
      </w:r>
      <w:r>
        <w:lastRenderedPageBreak/>
        <w:t>out. To check if you’re allowed to read a file, use </w:t>
      </w:r>
      <w:r w:rsidRPr="005451E6">
        <w:t>is_readable()</w:t>
      </w:r>
      <w:r>
        <w:t>, passing in the filename of the file to check. Similarly, you can check that you’re allowed to write to a file with </w:t>
      </w:r>
      <w:r w:rsidRPr="005451E6">
        <w:t>is_writable()</w:t>
      </w:r>
      <w:r>
        <w:t>, and see if you can execute a file with </w:t>
      </w:r>
      <w:r w:rsidRPr="005451E6">
        <w:t>is_executable()</w:t>
      </w:r>
      <w:r>
        <w:t>. Each function returns true if the operation is allowed, or false if it’s disallowed. For example:</w:t>
      </w:r>
    </w:p>
    <w:p w14:paraId="0902143A" w14:textId="414FD971" w:rsidR="005451E6" w:rsidRPr="005451E6" w:rsidRDefault="005451E6" w:rsidP="007171B1">
      <w:pPr>
        <w:pStyle w:val="code"/>
      </w:pPr>
      <w:r w:rsidRPr="005451E6">
        <w:t>i</w:t>
      </w:r>
      <w:r w:rsidR="00854F2E">
        <w:t>f</w:t>
      </w:r>
      <w:r w:rsidRPr="005451E6">
        <w:t xml:space="preserve"> (is_readable("myfile.txt") {</w:t>
      </w:r>
    </w:p>
    <w:p w14:paraId="2FCEB775" w14:textId="77777777" w:rsidR="005451E6" w:rsidRPr="005451E6" w:rsidRDefault="005451E6" w:rsidP="007171B1">
      <w:pPr>
        <w:pStyle w:val="code"/>
      </w:pPr>
      <w:r w:rsidRPr="005451E6">
        <w:tab/>
        <w:t>echo "I can read myfile.txt";</w:t>
      </w:r>
    </w:p>
    <w:p w14:paraId="2860DACC" w14:textId="77777777" w:rsidR="005451E6" w:rsidRPr="005451E6" w:rsidRDefault="005451E6" w:rsidP="007171B1">
      <w:pPr>
        <w:pStyle w:val="code"/>
      </w:pPr>
      <w:r w:rsidRPr="005451E6">
        <w:t>}</w:t>
      </w:r>
    </w:p>
    <w:p w14:paraId="449A3EAF" w14:textId="77777777" w:rsidR="005451E6" w:rsidRPr="005451E6" w:rsidRDefault="005451E6" w:rsidP="007171B1">
      <w:pPr>
        <w:pStyle w:val="code"/>
      </w:pPr>
      <w:r w:rsidRPr="005451E6">
        <w:t>if (is_writable("myfile.txt") {</w:t>
      </w:r>
    </w:p>
    <w:p w14:paraId="6C63A76C" w14:textId="77777777" w:rsidR="005451E6" w:rsidRPr="005451E6" w:rsidRDefault="005451E6" w:rsidP="007171B1">
      <w:pPr>
        <w:pStyle w:val="code"/>
      </w:pPr>
      <w:r w:rsidRPr="005451E6">
        <w:tab/>
        <w:t>echo "I can write to myfile.txt";</w:t>
      </w:r>
    </w:p>
    <w:p w14:paraId="461AD0FF" w14:textId="77777777" w:rsidR="005451E6" w:rsidRPr="005451E6" w:rsidRDefault="005451E6" w:rsidP="007171B1">
      <w:pPr>
        <w:pStyle w:val="code"/>
      </w:pPr>
      <w:r w:rsidRPr="005451E6">
        <w:t>}</w:t>
      </w:r>
    </w:p>
    <w:p w14:paraId="17198076" w14:textId="77777777" w:rsidR="005451E6" w:rsidRPr="005451E6" w:rsidRDefault="005451E6" w:rsidP="007171B1">
      <w:pPr>
        <w:pStyle w:val="code"/>
      </w:pPr>
      <w:r w:rsidRPr="005451E6">
        <w:t>if (is_executable("myfile.txt") {</w:t>
      </w:r>
    </w:p>
    <w:p w14:paraId="4861F021" w14:textId="77777777" w:rsidR="005451E6" w:rsidRPr="005451E6" w:rsidRDefault="005451E6" w:rsidP="007171B1">
      <w:pPr>
        <w:pStyle w:val="code"/>
      </w:pPr>
      <w:r w:rsidRPr="005451E6">
        <w:tab/>
        <w:t>echo "I can execute myfile.txt";</w:t>
      </w:r>
    </w:p>
    <w:p w14:paraId="7171EA64" w14:textId="77777777" w:rsidR="00417B92" w:rsidRDefault="005451E6" w:rsidP="007171B1">
      <w:pPr>
        <w:pStyle w:val="code"/>
      </w:pPr>
      <w:r w:rsidRPr="005451E6">
        <w:t>}</w:t>
      </w:r>
    </w:p>
    <w:p w14:paraId="704603D8" w14:textId="2C69C9DD" w:rsidR="005451E6" w:rsidRPr="005451E6" w:rsidRDefault="005451E6" w:rsidP="00F804D6">
      <w:pPr>
        <w:pStyle w:val="NormalWeb"/>
      </w:pPr>
      <w:r w:rsidRPr="005451E6">
        <w:tab/>
      </w:r>
    </w:p>
    <w:p w14:paraId="2AC24D24" w14:textId="77777777" w:rsidR="004A61CE" w:rsidRDefault="004A61CE" w:rsidP="00B4237B">
      <w:r>
        <w:br w:type="page"/>
      </w:r>
    </w:p>
    <w:p w14:paraId="25E195ED" w14:textId="77777777" w:rsidR="004A61CE" w:rsidRDefault="004A61CE" w:rsidP="00B4237B">
      <w:pPr>
        <w:pStyle w:val="Heading2"/>
      </w:pPr>
      <w:bookmarkStart w:id="263" w:name="_Toc120627030"/>
      <w:r>
        <w:lastRenderedPageBreak/>
        <w:t>PHP Files</w:t>
      </w:r>
      <w:bookmarkEnd w:id="263"/>
      <w:r w:rsidR="003A4AD5" w:rsidRPr="00B6413C">
        <w:t xml:space="preserve"> </w:t>
      </w:r>
    </w:p>
    <w:p w14:paraId="1A442566" w14:textId="77777777" w:rsidR="004A61CE" w:rsidRDefault="004A61CE" w:rsidP="00BF12A1">
      <w:pPr>
        <w:pStyle w:val="Heading3"/>
      </w:pPr>
      <w:bookmarkStart w:id="264" w:name="_Toc120627031"/>
      <w:r>
        <w:t>Opening a file with fopen()</w:t>
      </w:r>
      <w:bookmarkEnd w:id="264"/>
    </w:p>
    <w:p w14:paraId="435B8A3B" w14:textId="77777777" w:rsidR="004A61CE" w:rsidRDefault="004A61CE" w:rsidP="00B4237B">
      <w:r>
        <w:t>The </w:t>
      </w:r>
      <w:r w:rsidRPr="004A61CE">
        <w:t>fopen()</w:t>
      </w:r>
      <w:r>
        <w:t xml:space="preserve"> function opens a file and </w:t>
      </w:r>
      <w:r w:rsidRPr="00C04DD6">
        <w:rPr>
          <w:highlight w:val="yellow"/>
        </w:rPr>
        <w:t>returns a file handle associated with the file</w:t>
      </w:r>
      <w:r>
        <w:t>. The first argument passed to fopen() specifies the name of the file you want to open, and the second argument specifies the mode, or how the file is to be used. For example:</w:t>
      </w:r>
    </w:p>
    <w:p w14:paraId="17BDD914" w14:textId="3DDD143F" w:rsidR="004A61CE" w:rsidRDefault="004A61CE" w:rsidP="007171B1">
      <w:pPr>
        <w:pStyle w:val="code"/>
      </w:pPr>
      <w:r w:rsidRPr="004A61CE">
        <w:t>$handle = fopen( "./data.txt", "r" );</w:t>
      </w:r>
    </w:p>
    <w:p w14:paraId="693D9959" w14:textId="77777777" w:rsidR="004A61CE" w:rsidRDefault="004A61CE" w:rsidP="00B4237B">
      <w:r>
        <w:t>The first argument can be just a filename ("data.txt"), in which case PHP will look for the file in the current directory, or it can be a relative ("./data.txt") or absolute ("/myfiles/data.txt") path to a file. You can even specify a file on a remote Web or FTP server, as these examples show:</w:t>
      </w:r>
    </w:p>
    <w:p w14:paraId="1BC09B5D" w14:textId="77777777" w:rsidR="004A61CE" w:rsidRPr="004A61CE" w:rsidRDefault="004A61CE" w:rsidP="007171B1">
      <w:pPr>
        <w:pStyle w:val="code"/>
      </w:pPr>
      <w:r w:rsidRPr="004A61CE">
        <w:t>$handle = fopen( "http://www.example.com/index.html", "r" );</w:t>
      </w:r>
    </w:p>
    <w:p w14:paraId="4714F1F6" w14:textId="3C742019" w:rsidR="004A61CE" w:rsidRDefault="004A61CE" w:rsidP="007171B1">
      <w:pPr>
        <w:pStyle w:val="code"/>
      </w:pPr>
      <w:r w:rsidRPr="004A61CE">
        <w:t>$handle = fopen( "ftp://ftp.example.com/pub/index.txt", "r" );</w:t>
      </w:r>
    </w:p>
    <w:p w14:paraId="09934688" w14:textId="2C11FC4D" w:rsidR="004A61CE" w:rsidRDefault="004A61CE" w:rsidP="00B4237B">
      <w:r w:rsidRPr="004A61CE">
        <w:t>NOTE: A remote file can only be opened for reading — you can’t write to the file</w:t>
      </w:r>
      <w:r>
        <w:t>.</w:t>
      </w:r>
    </w:p>
    <w:p w14:paraId="720592EA" w14:textId="77777777" w:rsidR="004A61CE" w:rsidRDefault="004A61CE" w:rsidP="00B4237B">
      <w:r>
        <w:t>If you’re not familiar with command-line file operations, you might be a little confused by the concept of a current directory and the relative path notation. Usually, the current directory is the same directory as the script, but you can change this by calling chdir(). Within a relative path, a dot (.) refers to the current directory, and two dots (..) refer to the immediate parent directory. For example, ./data.txt points to a file called data.txt in the current directory, and ../data.txt points to a file called data.txt in the directory above the current directory. ../../../data.txt backs up the directory tree three levels before looking for the data.txt file. Meanwhile, an absolute path is distinguished by the fact that it begins with a / (slash), indicating that the path is relative to the root of the file system, not to the current directory. For example, /home/chris/website/index.php is an absolute path.</w:t>
      </w:r>
    </w:p>
    <w:p w14:paraId="5AE20E19" w14:textId="77777777" w:rsidR="004A61CE" w:rsidRDefault="004A61CE" w:rsidP="00B4237B">
      <w:r>
        <w:t>The second argument to fopen() tells PHP how you’re going to use the file. It can take one of the following string values:</w:t>
      </w:r>
    </w:p>
    <w:tbl>
      <w:tblPr>
        <w:tblW w:w="5000" w:type="pct"/>
        <w:tblBorders>
          <w:top w:val="single" w:sz="6" w:space="0" w:color="DDDDDD"/>
          <w:left w:val="single" w:sz="6" w:space="0" w:color="DDDDDD"/>
          <w:bottom w:val="single" w:sz="6" w:space="0" w:color="DDDDDD"/>
          <w:right w:val="single" w:sz="6" w:space="0" w:color="DDDDDD"/>
        </w:tblBorders>
        <w:shd w:val="clear" w:color="auto" w:fill="FFFFFF"/>
        <w:tblCellMar>
          <w:top w:w="15" w:type="dxa"/>
          <w:left w:w="15" w:type="dxa"/>
          <w:bottom w:w="15" w:type="dxa"/>
          <w:right w:w="15" w:type="dxa"/>
        </w:tblCellMar>
        <w:tblLook w:val="04A0" w:firstRow="1" w:lastRow="0" w:firstColumn="1" w:lastColumn="0" w:noHBand="0" w:noVBand="1"/>
      </w:tblPr>
      <w:tblGrid>
        <w:gridCol w:w="854"/>
        <w:gridCol w:w="8490"/>
      </w:tblGrid>
      <w:tr w:rsidR="004A61CE" w14:paraId="7631202B" w14:textId="77777777" w:rsidTr="004A61CE">
        <w:trPr>
          <w:tblHeader/>
        </w:trPr>
        <w:tc>
          <w:tcPr>
            <w:tcW w:w="318" w:type="pct"/>
            <w:tcBorders>
              <w:top w:val="nil"/>
              <w:left w:val="single" w:sz="6" w:space="0" w:color="DDDDDD"/>
              <w:bottom w:val="single" w:sz="12" w:space="0" w:color="DDDDDD"/>
              <w:right w:val="single" w:sz="6" w:space="0" w:color="DDDDDD"/>
            </w:tcBorders>
            <w:shd w:val="clear" w:color="auto" w:fill="EEEEEE"/>
            <w:tcMar>
              <w:top w:w="120" w:type="dxa"/>
              <w:left w:w="120" w:type="dxa"/>
              <w:bottom w:w="120" w:type="dxa"/>
              <w:right w:w="120" w:type="dxa"/>
            </w:tcMar>
            <w:vAlign w:val="bottom"/>
            <w:hideMark/>
          </w:tcPr>
          <w:p w14:paraId="2D43AEEC" w14:textId="77777777" w:rsidR="004A61CE" w:rsidRPr="004A61CE" w:rsidRDefault="004A61CE" w:rsidP="00B4237B">
            <w:r w:rsidRPr="004A61CE">
              <w:lastRenderedPageBreak/>
              <w:t>Value</w:t>
            </w:r>
          </w:p>
        </w:tc>
        <w:tc>
          <w:tcPr>
            <w:tcW w:w="4682" w:type="pct"/>
            <w:tcBorders>
              <w:top w:val="nil"/>
              <w:left w:val="single" w:sz="6" w:space="0" w:color="DDDDDD"/>
              <w:bottom w:val="single" w:sz="12" w:space="0" w:color="DDDDDD"/>
              <w:right w:val="single" w:sz="6" w:space="0" w:color="DDDDDD"/>
            </w:tcBorders>
            <w:shd w:val="clear" w:color="auto" w:fill="EEEEEE"/>
            <w:tcMar>
              <w:top w:w="120" w:type="dxa"/>
              <w:left w:w="120" w:type="dxa"/>
              <w:bottom w:w="120" w:type="dxa"/>
              <w:right w:w="120" w:type="dxa"/>
            </w:tcMar>
            <w:vAlign w:val="bottom"/>
            <w:hideMark/>
          </w:tcPr>
          <w:p w14:paraId="189A6569" w14:textId="77777777" w:rsidR="004A61CE" w:rsidRPr="004A61CE" w:rsidRDefault="004A61CE" w:rsidP="00B4237B">
            <w:r w:rsidRPr="004A61CE">
              <w:t>Description</w:t>
            </w:r>
          </w:p>
        </w:tc>
      </w:tr>
      <w:tr w:rsidR="004A61CE" w14:paraId="49E2357D" w14:textId="77777777" w:rsidTr="004A61CE">
        <w:tc>
          <w:tcPr>
            <w:tcW w:w="318"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55AC0635" w14:textId="77777777" w:rsidR="004A61CE" w:rsidRDefault="004A61CE" w:rsidP="00B4237B">
            <w:r>
              <w:t>r</w:t>
            </w:r>
          </w:p>
        </w:tc>
        <w:tc>
          <w:tcPr>
            <w:tcW w:w="4682"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4377115F" w14:textId="77777777" w:rsidR="004A61CE" w:rsidRDefault="004A61CE" w:rsidP="00B4237B">
            <w:r>
              <w:t>Open the file for reading only.</w:t>
            </w:r>
          </w:p>
        </w:tc>
      </w:tr>
      <w:tr w:rsidR="004A61CE" w14:paraId="653EE6D8" w14:textId="77777777" w:rsidTr="004A61CE">
        <w:tc>
          <w:tcPr>
            <w:tcW w:w="318"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062ADD4C" w14:textId="77777777" w:rsidR="004A61CE" w:rsidRDefault="004A61CE" w:rsidP="00B4237B">
            <w:r>
              <w:t>r+</w:t>
            </w:r>
          </w:p>
        </w:tc>
        <w:tc>
          <w:tcPr>
            <w:tcW w:w="4682"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35785AC4" w14:textId="77777777" w:rsidR="004A61CE" w:rsidRDefault="004A61CE" w:rsidP="00B4237B">
            <w:r>
              <w:t>Open the file for reading and writing.</w:t>
            </w:r>
          </w:p>
        </w:tc>
      </w:tr>
      <w:tr w:rsidR="004A61CE" w14:paraId="7D67DF75" w14:textId="77777777" w:rsidTr="004A61CE">
        <w:tc>
          <w:tcPr>
            <w:tcW w:w="318"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392ADDE9" w14:textId="77777777" w:rsidR="004A61CE" w:rsidRDefault="004A61CE" w:rsidP="00B4237B">
            <w:r>
              <w:t>w</w:t>
            </w:r>
          </w:p>
        </w:tc>
        <w:tc>
          <w:tcPr>
            <w:tcW w:w="4682"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3C900DA2" w14:textId="61894899" w:rsidR="004A61CE" w:rsidRDefault="004A61CE" w:rsidP="00B4237B">
            <w:r>
              <w:t>Open the file for writing only. Any existing content will be lost. If the file does not exist PHP will attempt to create it.</w:t>
            </w:r>
          </w:p>
        </w:tc>
      </w:tr>
      <w:tr w:rsidR="004A61CE" w14:paraId="2220C38B" w14:textId="77777777" w:rsidTr="004A61CE">
        <w:tc>
          <w:tcPr>
            <w:tcW w:w="318"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14F48304" w14:textId="77777777" w:rsidR="004A61CE" w:rsidRDefault="004A61CE" w:rsidP="00B4237B">
            <w:r>
              <w:t>w+</w:t>
            </w:r>
          </w:p>
        </w:tc>
        <w:tc>
          <w:tcPr>
            <w:tcW w:w="4682"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0352FF82" w14:textId="2EDD0DF5" w:rsidR="004A61CE" w:rsidRDefault="004A61CE" w:rsidP="00B4237B">
            <w:r>
              <w:t>Open the file for reading and writing. Any existing content will be lost. If the file does not exist PHP will attempt to create it.</w:t>
            </w:r>
          </w:p>
        </w:tc>
      </w:tr>
      <w:tr w:rsidR="004A61CE" w14:paraId="001D3618" w14:textId="77777777" w:rsidTr="004A61CE">
        <w:tc>
          <w:tcPr>
            <w:tcW w:w="318"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5DFA7082" w14:textId="77777777" w:rsidR="004A61CE" w:rsidRDefault="004A61CE" w:rsidP="00B4237B">
            <w:r>
              <w:t>a</w:t>
            </w:r>
          </w:p>
        </w:tc>
        <w:tc>
          <w:tcPr>
            <w:tcW w:w="4682"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6BBB00DE" w14:textId="5D0FAFBB" w:rsidR="004A61CE" w:rsidRDefault="004A61CE" w:rsidP="00B4237B">
            <w:r>
              <w:t>Open the file for appending at the end of the existing file. If the file does not exist PHP will attempt to create it.</w:t>
            </w:r>
          </w:p>
        </w:tc>
      </w:tr>
      <w:tr w:rsidR="004A61CE" w14:paraId="7F0B0E14" w14:textId="77777777" w:rsidTr="004A61CE">
        <w:tc>
          <w:tcPr>
            <w:tcW w:w="318"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7BB0EA7E" w14:textId="77777777" w:rsidR="004A61CE" w:rsidRDefault="004A61CE" w:rsidP="00B4237B">
            <w:r>
              <w:t>a+</w:t>
            </w:r>
          </w:p>
        </w:tc>
        <w:tc>
          <w:tcPr>
            <w:tcW w:w="4682"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4D20D152" w14:textId="50432A08" w:rsidR="004A61CE" w:rsidRDefault="004A61CE" w:rsidP="00B4237B">
            <w:r>
              <w:t>Open the file for reading and appending at the end of the existing file. If the file does not exist PHP will attempt to create it.</w:t>
            </w:r>
          </w:p>
        </w:tc>
      </w:tr>
    </w:tbl>
    <w:p w14:paraId="397687FD" w14:textId="77777777" w:rsidR="004A61CE" w:rsidRDefault="004A61CE" w:rsidP="00B4237B"/>
    <w:p w14:paraId="6628068E" w14:textId="79A5888C" w:rsidR="004A61CE" w:rsidRDefault="004A61CE" w:rsidP="00B4237B">
      <w:r>
        <w:t xml:space="preserve">IMPORTANT NOTE: fopen will only use one of the second arguments. </w:t>
      </w:r>
      <w:r w:rsidR="00C44E7C">
        <w:t>So,</w:t>
      </w:r>
      <w:r>
        <w:t xml:space="preserve"> if you use "r+" you can "either" read or write from a file as shown.</w:t>
      </w:r>
    </w:p>
    <w:p w14:paraId="46F2AFDA" w14:textId="77777777" w:rsidR="004A61CE" w:rsidRPr="004A61CE" w:rsidRDefault="004A61CE" w:rsidP="007171B1">
      <w:pPr>
        <w:pStyle w:val="code"/>
      </w:pPr>
      <w:r w:rsidRPr="004A61CE">
        <w:t>$handle = fopen("../files/data.txt", "r+");</w:t>
      </w:r>
    </w:p>
    <w:p w14:paraId="2BA9B33D" w14:textId="77777777" w:rsidR="004A61CE" w:rsidRPr="004A61CE" w:rsidRDefault="004A61CE" w:rsidP="007171B1">
      <w:pPr>
        <w:pStyle w:val="code"/>
      </w:pPr>
      <w:r w:rsidRPr="004A61CE">
        <w:t>echo fread($handle, 1000);</w:t>
      </w:r>
    </w:p>
    <w:p w14:paraId="3F141E7E" w14:textId="5AAFE982" w:rsidR="004A61CE" w:rsidRDefault="004A61CE" w:rsidP="007171B1">
      <w:pPr>
        <w:pStyle w:val="code"/>
      </w:pPr>
      <w:r w:rsidRPr="004A61CE">
        <w:t>fclose($handle);</w:t>
      </w:r>
    </w:p>
    <w:p w14:paraId="34AA8C8E" w14:textId="7AD456D5" w:rsidR="004A61CE" w:rsidRDefault="004A61CE" w:rsidP="00B4237B">
      <w:r>
        <w:t>Or to write you use:</w:t>
      </w:r>
    </w:p>
    <w:p w14:paraId="3ABC1DAA" w14:textId="77777777" w:rsidR="004A61CE" w:rsidRPr="004A61CE" w:rsidRDefault="004A61CE" w:rsidP="007171B1">
      <w:pPr>
        <w:pStyle w:val="code"/>
      </w:pPr>
      <w:r w:rsidRPr="004A61CE">
        <w:t>$handle = fopen("../files/data.txt", "r+");</w:t>
      </w:r>
    </w:p>
    <w:p w14:paraId="48BA5F8F" w14:textId="77777777" w:rsidR="004A61CE" w:rsidRPr="004A61CE" w:rsidRDefault="004A61CE" w:rsidP="007171B1">
      <w:pPr>
        <w:pStyle w:val="code"/>
      </w:pPr>
      <w:r w:rsidRPr="004A61CE">
        <w:t>fwrite($handle, "Hello World");</w:t>
      </w:r>
    </w:p>
    <w:p w14:paraId="1FC8E2C2" w14:textId="29AC952F" w:rsidR="004A61CE" w:rsidRDefault="004A61CE" w:rsidP="007171B1">
      <w:pPr>
        <w:pStyle w:val="code"/>
      </w:pPr>
      <w:r w:rsidRPr="004A61CE">
        <w:t>fclose($handle);</w:t>
      </w:r>
    </w:p>
    <w:p w14:paraId="78AFE1AC" w14:textId="77777777" w:rsidR="004A61CE" w:rsidRDefault="004A61CE" w:rsidP="00B4237B">
      <w:r w:rsidRPr="0035370A">
        <w:rPr>
          <w:highlight w:val="yellow"/>
        </w:rPr>
        <w:lastRenderedPageBreak/>
        <w:t>The file pointer is PHP’s internal pointer that specifies the exact character position in a file where the next operation should be performed.</w:t>
      </w:r>
    </w:p>
    <w:p w14:paraId="0E718257" w14:textId="3CEE1D66" w:rsidR="004A61CE" w:rsidRDefault="004A61CE" w:rsidP="00B4237B">
      <w:r>
        <w:t xml:space="preserve">You can also append the value "b" to the argument to indicate that the opened file should be treated as a binary file (this is the default setting). Alternatively, you can append "t" to treat the file </w:t>
      </w:r>
      <w:r w:rsidR="00615D00">
        <w:t>as</w:t>
      </w:r>
      <w:r>
        <w:t xml:space="preserve"> a text file, in which case PHP attempts to translate end-of-line characters from or to the operating system’s standard when the file is read or written. For example, to open a file in binary mode use:</w:t>
      </w:r>
    </w:p>
    <w:p w14:paraId="6A8D4FE6" w14:textId="3743B0CF" w:rsidR="004A61CE" w:rsidRDefault="004A61CE" w:rsidP="007171B1">
      <w:pPr>
        <w:pStyle w:val="code"/>
      </w:pPr>
      <w:r w:rsidRPr="004A61CE">
        <w:t>$handle = fopen("data.txt","rb");</w:t>
      </w:r>
    </w:p>
    <w:p w14:paraId="4A3F1447" w14:textId="77777777" w:rsidR="004A61CE" w:rsidRDefault="004A61CE" w:rsidP="00B4237B">
      <w:r>
        <w:t xml:space="preserve">Although this flag is irrelevant for UNIX-like platforms such as Linux and Mac OS X, which treat text and binary files identically, </w:t>
      </w:r>
      <w:r w:rsidRPr="00C44E7C">
        <w:rPr>
          <w:highlight w:val="yellow"/>
        </w:rPr>
        <w:t>you may find the text mode useful if you’re dealing with files created on a Windows computer, which uses a carriage return followed by a line feed character to represent the end of a line (Linux and the Mac just use a line feed)</w:t>
      </w:r>
      <w:r>
        <w:t>.</w:t>
      </w:r>
    </w:p>
    <w:p w14:paraId="70F9CCF2" w14:textId="77777777" w:rsidR="004A61CE" w:rsidRDefault="004A61CE" w:rsidP="00B4237B">
      <w:r>
        <w:t>That said, binary mode is recommended for portability reasons. If you need your application’s data files to be readable by other applications on different platforms, you should use binary mode and write your code to use the appropriate end-of-line characters for the platform on which you are running. (The PHP constant PHP_EOL is handy for this; it stores the end-of-line character(s) applicable to the operating system that PHP is running on.)</w:t>
      </w:r>
    </w:p>
    <w:p w14:paraId="3A3841FF" w14:textId="2A527234" w:rsidR="004A61CE" w:rsidRDefault="004A61CE" w:rsidP="00B4237B">
      <w:r>
        <w:t xml:space="preserve">By default, if you specify a filename that isn't a relative or absolute path (such as "data.txt"), PHP just looks in the current (script) directory for the file. However, you can optionally pass the value true as </w:t>
      </w:r>
      <w:r w:rsidR="00615D00">
        <w:t>the</w:t>
      </w:r>
      <w:r>
        <w:t xml:space="preserve"> third argument to </w:t>
      </w:r>
      <w:r w:rsidRPr="004A61CE">
        <w:t>fopen()</w:t>
      </w:r>
      <w:r>
        <w:t>, in which case PHP will also search the include path for the file.</w:t>
      </w:r>
    </w:p>
    <w:p w14:paraId="1B48A4A3" w14:textId="079A5A9D" w:rsidR="004A61CE" w:rsidRDefault="004A61CE" w:rsidP="00B4237B">
      <w:r>
        <w:t>If there was a problem opening the file, fopen() returns false rather than a file handle resource. Operations on files and directories are prone to errors, so you should always allow for things to go wrong when using them. It’s good practice to use some form of error-checking so that if an error occurs your script will handle the error gracefully. For example:</w:t>
      </w:r>
    </w:p>
    <w:p w14:paraId="65890490" w14:textId="77777777" w:rsidR="004A61CE" w:rsidRPr="004A61CE" w:rsidRDefault="004A61CE" w:rsidP="007171B1">
      <w:pPr>
        <w:pStyle w:val="code"/>
      </w:pPr>
      <w:r w:rsidRPr="004A61CE">
        <w:lastRenderedPageBreak/>
        <w:t xml:space="preserve">if (!($handle = fopen("./data.txt","r"))) die("Cannot open the file"); </w:t>
      </w:r>
    </w:p>
    <w:p w14:paraId="644FEFC9" w14:textId="2A850324" w:rsidR="00D13FD5" w:rsidRPr="00690797" w:rsidRDefault="004A61CE" w:rsidP="00690797">
      <w:r w:rsidRPr="00690797">
        <w:t>Rather than exiting with die(), you might prefer to raise an error or throw an exception.</w:t>
      </w:r>
    </w:p>
    <w:p w14:paraId="7292BFC1" w14:textId="77777777" w:rsidR="004A61CE" w:rsidRDefault="004A61CE" w:rsidP="00BF12A1">
      <w:pPr>
        <w:pStyle w:val="Heading3"/>
      </w:pPr>
      <w:bookmarkStart w:id="265" w:name="_Toc120627032"/>
      <w:r>
        <w:t>Closing a File fclose()</w:t>
      </w:r>
      <w:bookmarkEnd w:id="265"/>
    </w:p>
    <w:p w14:paraId="02D34FFE" w14:textId="77777777" w:rsidR="004A61CE" w:rsidRDefault="004A61CE" w:rsidP="00B4237B">
      <w:r>
        <w:t>Once you’ve finished working with a file, it needs to be closed. You can do this using fclose(), passing in the open file’s handle as a single argument, like this:</w:t>
      </w:r>
    </w:p>
    <w:p w14:paraId="3235597E" w14:textId="40E8F1AA" w:rsidR="004A61CE" w:rsidRPr="004A61CE" w:rsidRDefault="004A61CE" w:rsidP="00DA313C">
      <w:pPr>
        <w:pStyle w:val="code"/>
      </w:pPr>
      <w:r w:rsidRPr="004A61CE">
        <w:t>fclose( $handle );</w:t>
      </w:r>
      <w:r w:rsidRPr="004A61CE">
        <w:tab/>
      </w:r>
    </w:p>
    <w:p w14:paraId="43B6F916" w14:textId="412D2F87" w:rsidR="004A61CE" w:rsidRDefault="004A61CE" w:rsidP="00B4237B">
      <w:r w:rsidRPr="00C44E7C">
        <w:rPr>
          <w:highlight w:val="yellow"/>
        </w:rPr>
        <w:t>Although PHP should close all open files automatically when your script terminates, it’s good practice to close files from within your script as soon as you’re finished with them because it frees them up quick</w:t>
      </w:r>
      <w:r w:rsidR="00615D00">
        <w:rPr>
          <w:highlight w:val="yellow"/>
        </w:rPr>
        <w:t>ly</w:t>
      </w:r>
      <w:r w:rsidRPr="00C44E7C">
        <w:rPr>
          <w:highlight w:val="yellow"/>
        </w:rPr>
        <w:t xml:space="preserve"> for use by other processes and scripts — or even by other requests to the same script</w:t>
      </w:r>
      <w:r>
        <w:t>.</w:t>
      </w:r>
    </w:p>
    <w:p w14:paraId="5D7E9150" w14:textId="77777777" w:rsidR="004A61CE" w:rsidRDefault="004A61CE" w:rsidP="00BF12A1">
      <w:pPr>
        <w:pStyle w:val="Heading3"/>
      </w:pPr>
      <w:bookmarkStart w:id="266" w:name="_Toc120627033"/>
      <w:r>
        <w:t>Reading and Writing Strings of Characters</w:t>
      </w:r>
      <w:bookmarkEnd w:id="266"/>
    </w:p>
    <w:p w14:paraId="5B999F79" w14:textId="77777777" w:rsidR="004A61CE" w:rsidRDefault="004A61CE" w:rsidP="00B4237B">
      <w:r>
        <w:t>The </w:t>
      </w:r>
      <w:r w:rsidRPr="004A61CE">
        <w:t>fread()</w:t>
      </w:r>
      <w:r>
        <w:t> function can be used to read a string of characters from a file. It takes two arguments: a file handle and the number of characters to read. The function reads the specified number of characters (or less if the end of the file is reached) and returns them as a string. For example:</w:t>
      </w:r>
    </w:p>
    <w:p w14:paraId="094FE003" w14:textId="77777777" w:rsidR="004A61CE" w:rsidRPr="004A61CE" w:rsidRDefault="004A61CE" w:rsidP="007171B1">
      <w:pPr>
        <w:pStyle w:val="code"/>
      </w:pPr>
      <w:r w:rsidRPr="004A61CE">
        <w:t>$handle = fopen( "data.txt", "r" );</w:t>
      </w:r>
    </w:p>
    <w:p w14:paraId="585191BB" w14:textId="3273A648" w:rsidR="004A61CE" w:rsidRDefault="004A61CE" w:rsidP="007171B1">
      <w:pPr>
        <w:pStyle w:val="code"/>
      </w:pPr>
      <w:r w:rsidRPr="004A61CE">
        <w:t>$data = fread( $handle, 10 );</w:t>
      </w:r>
    </w:p>
    <w:p w14:paraId="4C508714" w14:textId="77777777" w:rsidR="004A61CE" w:rsidRDefault="004A61CE" w:rsidP="00B4237B">
      <w:r>
        <w:t>This code reads the first ten characters from data.txt and assigns them to $data as a string.</w:t>
      </w:r>
    </w:p>
    <w:p w14:paraId="72C69BD7" w14:textId="77777777" w:rsidR="004A61CE" w:rsidRDefault="004A61CE" w:rsidP="00B4237B">
      <w:r>
        <w:t>You can use the </w:t>
      </w:r>
      <w:r w:rsidRPr="004A61CE">
        <w:t>fwrite()</w:t>
      </w:r>
      <w:r>
        <w:t> function to write data to a file. It requires two arguments: a file handle and a string to write to the file. The function writes the contents of the string to the file, returning the number of characters written (or false if there’s an error). For example:</w:t>
      </w:r>
    </w:p>
    <w:p w14:paraId="12BC2451" w14:textId="77777777" w:rsidR="004A61CE" w:rsidRPr="004A61CE" w:rsidRDefault="004A61CE" w:rsidP="007171B1">
      <w:pPr>
        <w:pStyle w:val="code"/>
      </w:pPr>
      <w:r w:rsidRPr="004A61CE">
        <w:t>$handle = fopen("data.txt", "w");</w:t>
      </w:r>
    </w:p>
    <w:p w14:paraId="364B1CE8" w14:textId="77777777" w:rsidR="00EA1D98" w:rsidRDefault="004A61CE" w:rsidP="007171B1">
      <w:pPr>
        <w:pStyle w:val="code"/>
      </w:pPr>
      <w:r w:rsidRPr="004A61CE">
        <w:t>fwrite($handle,"ABCxyz");</w:t>
      </w:r>
    </w:p>
    <w:p w14:paraId="1B9E8D95" w14:textId="77777777" w:rsidR="004A61CE" w:rsidRDefault="004A61CE" w:rsidP="00B4237B">
      <w:r>
        <w:lastRenderedPageBreak/>
        <w:t>The first line opens the file data.txt for writing, which erases any existing data in the file. (If the file doesn’t exist, PHP attempts to create it.) The second line writes the character string "ABCxyz" to the beginning of the file. As with fread(), the file pointer moves to the position after the written string; if you repeat the second line, fwrite() appends the same six characters again, so that the file contains the characters "ABCxyzABCxyz".</w:t>
      </w:r>
    </w:p>
    <w:p w14:paraId="2CAA59DB" w14:textId="77777777" w:rsidR="004A61CE" w:rsidRDefault="004A61CE" w:rsidP="00B4237B">
      <w:r>
        <w:t>You can limit the number of characters written by specifying an integer as a third argument. The function stops writing after that many characters (or when it reaches the end of the string, whichever occurs first). For example, the following code writes the first four characters of "abcdefghij" (that is, "abcd") to the file:</w:t>
      </w:r>
    </w:p>
    <w:p w14:paraId="7D6F0518" w14:textId="3089AB39" w:rsidR="004A61CE" w:rsidRDefault="004A61CE" w:rsidP="007171B1">
      <w:pPr>
        <w:pStyle w:val="code"/>
      </w:pPr>
      <w:r w:rsidRPr="004A61CE">
        <w:t>fwrite( $handle, "abcdefghij", 4 );</w:t>
      </w:r>
    </w:p>
    <w:p w14:paraId="13302AF6" w14:textId="1021D82E" w:rsidR="004A61CE" w:rsidRDefault="004A61CE" w:rsidP="00BF12A1">
      <w:pPr>
        <w:pStyle w:val="Heading3"/>
      </w:pPr>
      <w:bookmarkStart w:id="267" w:name="_Toc120627034"/>
      <w:r>
        <w:t>Testing for the End of a File</w:t>
      </w:r>
      <w:bookmarkEnd w:id="267"/>
    </w:p>
    <w:p w14:paraId="08629D57" w14:textId="4D6F7DE4" w:rsidR="004A61CE" w:rsidRDefault="004A61CE" w:rsidP="00B4237B">
      <w:r>
        <w:t>The </w:t>
      </w:r>
      <w:r w:rsidRPr="004A61CE">
        <w:t>feof()</w:t>
      </w:r>
      <w:r>
        <w:t xml:space="preserve"> function serves a single, simple purpose: </w:t>
      </w:r>
      <w:r w:rsidRPr="007B0B65">
        <w:rPr>
          <w:highlight w:val="yellow"/>
        </w:rPr>
        <w:t>it returns true when the file pointer has reached the end of the file</w:t>
      </w:r>
      <w:r>
        <w:t xml:space="preserve"> (or if an error occurs) and </w:t>
      </w:r>
      <w:r w:rsidRPr="007B0B65">
        <w:rPr>
          <w:highlight w:val="yellow"/>
        </w:rPr>
        <w:t>returns false otherwise</w:t>
      </w:r>
      <w:r>
        <w:t xml:space="preserve">. It takes just one argument — the file handle to test. </w:t>
      </w:r>
      <w:r w:rsidR="00615D00">
        <w:t xml:space="preserve">This method </w:t>
      </w:r>
      <w:r>
        <w:t>is useful with fread()</w:t>
      </w:r>
      <w:r w:rsidR="00615D00">
        <w:t xml:space="preserve"> </w:t>
      </w:r>
      <w:r>
        <w:t>in a while loop when you don’t know how long the file is:</w:t>
      </w:r>
    </w:p>
    <w:p w14:paraId="4CE798A0" w14:textId="77777777" w:rsidR="004A61CE" w:rsidRPr="00DA313C" w:rsidRDefault="004A61CE" w:rsidP="00DA313C">
      <w:pPr>
        <w:pStyle w:val="comment"/>
      </w:pPr>
      <w:r w:rsidRPr="00DA313C">
        <w:t>// hello_world.txt contains the characters "Hello, world!"</w:t>
      </w:r>
    </w:p>
    <w:p w14:paraId="6BD71DA5" w14:textId="77777777" w:rsidR="004A61CE" w:rsidRPr="004A61CE" w:rsidRDefault="004A61CE" w:rsidP="007171B1">
      <w:pPr>
        <w:pStyle w:val="code"/>
      </w:pPr>
      <w:r w:rsidRPr="004A61CE">
        <w:t>$handle = fopen("hello_world.txt", "r" );</w:t>
      </w:r>
    </w:p>
    <w:p w14:paraId="369935E2" w14:textId="77777777" w:rsidR="004A61CE" w:rsidRPr="004A61CE" w:rsidRDefault="004A61CE" w:rsidP="007171B1">
      <w:pPr>
        <w:pStyle w:val="code"/>
      </w:pPr>
      <w:r w:rsidRPr="004A61CE">
        <w:t>$text = "";</w:t>
      </w:r>
    </w:p>
    <w:p w14:paraId="2EB4EB28" w14:textId="77777777" w:rsidR="004A61CE" w:rsidRPr="004A61CE" w:rsidRDefault="004A61CE" w:rsidP="007171B1">
      <w:pPr>
        <w:pStyle w:val="code"/>
      </w:pPr>
      <w:r w:rsidRPr="004A61CE">
        <w:t>while (!feof( $handle)) {</w:t>
      </w:r>
    </w:p>
    <w:p w14:paraId="6DAE1F04" w14:textId="13607099" w:rsidR="004A61CE" w:rsidRPr="004A61CE" w:rsidRDefault="004A61CE" w:rsidP="007171B1">
      <w:pPr>
        <w:pStyle w:val="code"/>
      </w:pPr>
      <w:r w:rsidRPr="004A61CE">
        <w:tab/>
        <w:t xml:space="preserve">$text .= fread( $handle, 3); </w:t>
      </w:r>
    </w:p>
    <w:p w14:paraId="4BE8D337" w14:textId="77777777" w:rsidR="004A61CE" w:rsidRPr="004A61CE" w:rsidRDefault="004A61CE" w:rsidP="007171B1">
      <w:pPr>
        <w:pStyle w:val="code"/>
      </w:pPr>
      <w:r w:rsidRPr="004A61CE">
        <w:t>}</w:t>
      </w:r>
    </w:p>
    <w:p w14:paraId="3DFBBB13" w14:textId="5EA379DD" w:rsidR="004A61CE" w:rsidRPr="004A61CE" w:rsidRDefault="004A61CE" w:rsidP="007171B1">
      <w:pPr>
        <w:pStyle w:val="code"/>
      </w:pPr>
      <w:r w:rsidRPr="004A61CE">
        <w:t>echo $text</w:t>
      </w:r>
      <w:r w:rsidRPr="00B113E0">
        <w:t>;</w:t>
      </w:r>
      <w:r w:rsidR="00B113E0">
        <w:t xml:space="preserve"> </w:t>
      </w:r>
    </w:p>
    <w:p w14:paraId="3DD31791" w14:textId="729EB6B7" w:rsidR="00690797" w:rsidRDefault="004A61CE" w:rsidP="007171B1">
      <w:pPr>
        <w:pStyle w:val="code"/>
      </w:pPr>
      <w:r w:rsidRPr="004A61CE">
        <w:t>fclose( $handle );</w:t>
      </w:r>
    </w:p>
    <w:p w14:paraId="4DD48D61" w14:textId="77777777" w:rsidR="00690797" w:rsidRDefault="00690797">
      <w:pPr>
        <w:spacing w:line="259" w:lineRule="auto"/>
        <w:rPr>
          <w:color w:val="2E74B5" w:themeColor="accent5" w:themeShade="BF"/>
        </w:rPr>
      </w:pPr>
      <w:r>
        <w:br w:type="page"/>
      </w:r>
    </w:p>
    <w:p w14:paraId="3C11DDEA" w14:textId="544B44CB" w:rsidR="004A61CE" w:rsidRDefault="004A61CE" w:rsidP="00BF12A1">
      <w:pPr>
        <w:pStyle w:val="Heading3"/>
      </w:pPr>
      <w:bookmarkStart w:id="268" w:name="_Toc120627035"/>
      <w:r>
        <w:lastRenderedPageBreak/>
        <w:t>Reading and Writing Entire Files</w:t>
      </w:r>
      <w:bookmarkEnd w:id="268"/>
    </w:p>
    <w:p w14:paraId="147B2384" w14:textId="77777777" w:rsidR="004A61CE" w:rsidRDefault="004A61CE" w:rsidP="00B4237B">
      <w:r>
        <w:t>Writing code to read a file line by line, or string by string, can be tedious. Fortunately, PHP provides you with some functions that can access the complete contents of a file in one go. These include:</w:t>
      </w:r>
    </w:p>
    <w:p w14:paraId="530E39B2" w14:textId="77777777" w:rsidR="004A61CE" w:rsidRDefault="004A61CE" w:rsidP="00B4237B">
      <w:pPr>
        <w:numPr>
          <w:ilvl w:val="0"/>
          <w:numId w:val="22"/>
        </w:numPr>
      </w:pPr>
      <w:r>
        <w:t>file() — For reading a whole file into an array, without needing to open it</w:t>
      </w:r>
    </w:p>
    <w:p w14:paraId="63C84B16" w14:textId="77777777" w:rsidR="004A61CE" w:rsidRDefault="004A61CE" w:rsidP="00B4237B">
      <w:pPr>
        <w:numPr>
          <w:ilvl w:val="0"/>
          <w:numId w:val="22"/>
        </w:numPr>
      </w:pPr>
      <w:r>
        <w:t>file_get_contents() and file_put_contents() — For reading and writing the contents of a file without needing to open it</w:t>
      </w:r>
    </w:p>
    <w:p w14:paraId="7F24D1D0" w14:textId="07F1626D" w:rsidR="00F82979" w:rsidRDefault="004A61CE" w:rsidP="00843084">
      <w:r>
        <w:t>Because these functions read the entire file into memory in one go, they should be used for relatively small files (a few MB at most). If you’re working with a 100MB text file, it’s probably best to use fread()</w:t>
      </w:r>
      <w:r w:rsidR="00615D00">
        <w:t xml:space="preserve"> </w:t>
      </w:r>
      <w:r>
        <w:t>to read and process the file in chunks.</w:t>
      </w:r>
    </w:p>
    <w:p w14:paraId="2D509D1B" w14:textId="676607D6" w:rsidR="00DC5F21" w:rsidRDefault="00DC5F21" w:rsidP="00DC5F21">
      <w:pPr>
        <w:pStyle w:val="Heading3"/>
      </w:pPr>
      <w:bookmarkStart w:id="269" w:name="_Toc120627036"/>
      <w:r>
        <w:t>file</w:t>
      </w:r>
      <w:bookmarkEnd w:id="269"/>
    </w:p>
    <w:p w14:paraId="7CE7574B" w14:textId="1D31AC3F" w:rsidR="004A61CE" w:rsidRDefault="004A61CE" w:rsidP="00B4237B">
      <w:r>
        <w:t>file() reads the contents of a file into an array, with each element containing a line from the file. It takes just one argument — a string containing the name of the file to read — and returns the array containing the lines of the file:</w:t>
      </w:r>
    </w:p>
    <w:p w14:paraId="6531D1B1" w14:textId="2B86830D" w:rsidR="00EA1D98" w:rsidRDefault="004A61CE" w:rsidP="007171B1">
      <w:pPr>
        <w:pStyle w:val="code"/>
      </w:pPr>
      <w:r w:rsidRPr="006273D0">
        <w:t>$lines = file("/home/chris/myfile.txt");</w:t>
      </w:r>
    </w:p>
    <w:p w14:paraId="519DA7D7" w14:textId="52DE0BBA" w:rsidR="004A61CE" w:rsidRDefault="004A61CE" w:rsidP="00B4237B">
      <w:r>
        <w:t>The newline character remains attached at the end of each line stored in the array. This function, like most of the others described in this section, doesn’t require you to specify a file handle. All you need to do is pass in the filename of the file to read. The function automatically opens, reads, and, once it’s done, closes the file.</w:t>
      </w:r>
    </w:p>
    <w:p w14:paraId="283CC7E3" w14:textId="77777777" w:rsidR="004A61CE" w:rsidRDefault="004A61CE" w:rsidP="00B4237B">
      <w:r>
        <w:t>You can optionally specify some useful flags as the second parameter to file():</w:t>
      </w:r>
    </w:p>
    <w:tbl>
      <w:tblPr>
        <w:tblW w:w="5000" w:type="pct"/>
        <w:tblBorders>
          <w:top w:val="single" w:sz="6" w:space="0" w:color="DDDDDD"/>
          <w:left w:val="single" w:sz="6" w:space="0" w:color="DDDDDD"/>
          <w:bottom w:val="single" w:sz="6" w:space="0" w:color="DDDDDD"/>
          <w:right w:val="single" w:sz="6" w:space="0" w:color="DDDDDD"/>
        </w:tblBorders>
        <w:shd w:val="clear" w:color="auto" w:fill="FFFFFF"/>
        <w:tblCellMar>
          <w:top w:w="15" w:type="dxa"/>
          <w:left w:w="15" w:type="dxa"/>
          <w:bottom w:w="15" w:type="dxa"/>
          <w:right w:w="15" w:type="dxa"/>
        </w:tblCellMar>
        <w:tblLook w:val="04A0" w:firstRow="1" w:lastRow="0" w:firstColumn="1" w:lastColumn="0" w:noHBand="0" w:noVBand="1"/>
      </w:tblPr>
      <w:tblGrid>
        <w:gridCol w:w="3348"/>
        <w:gridCol w:w="5996"/>
      </w:tblGrid>
      <w:tr w:rsidR="004A61CE" w14:paraId="07F5B9EF" w14:textId="77777777" w:rsidTr="006273D0">
        <w:trPr>
          <w:tblHeader/>
        </w:trPr>
        <w:tc>
          <w:tcPr>
            <w:tcW w:w="1586" w:type="pct"/>
            <w:tcBorders>
              <w:top w:val="nil"/>
              <w:left w:val="single" w:sz="6" w:space="0" w:color="DDDDDD"/>
              <w:bottom w:val="single" w:sz="12" w:space="0" w:color="DDDDDD"/>
              <w:right w:val="single" w:sz="6" w:space="0" w:color="DDDDDD"/>
            </w:tcBorders>
            <w:shd w:val="clear" w:color="auto" w:fill="EEEEEE"/>
            <w:tcMar>
              <w:top w:w="120" w:type="dxa"/>
              <w:left w:w="120" w:type="dxa"/>
              <w:bottom w:w="120" w:type="dxa"/>
              <w:right w:w="120" w:type="dxa"/>
            </w:tcMar>
            <w:vAlign w:val="bottom"/>
            <w:hideMark/>
          </w:tcPr>
          <w:p w14:paraId="3ECD0EB4" w14:textId="77777777" w:rsidR="004A61CE" w:rsidRPr="006273D0" w:rsidRDefault="004A61CE" w:rsidP="00B4237B">
            <w:r w:rsidRPr="006273D0">
              <w:t>Flag</w:t>
            </w:r>
          </w:p>
        </w:tc>
        <w:tc>
          <w:tcPr>
            <w:tcW w:w="3414" w:type="pct"/>
            <w:tcBorders>
              <w:top w:val="nil"/>
              <w:left w:val="single" w:sz="6" w:space="0" w:color="DDDDDD"/>
              <w:bottom w:val="single" w:sz="12" w:space="0" w:color="DDDDDD"/>
              <w:right w:val="single" w:sz="6" w:space="0" w:color="DDDDDD"/>
            </w:tcBorders>
            <w:shd w:val="clear" w:color="auto" w:fill="EEEEEE"/>
            <w:tcMar>
              <w:top w:w="120" w:type="dxa"/>
              <w:left w:w="120" w:type="dxa"/>
              <w:bottom w:w="120" w:type="dxa"/>
              <w:right w:w="120" w:type="dxa"/>
            </w:tcMar>
            <w:vAlign w:val="bottom"/>
            <w:hideMark/>
          </w:tcPr>
          <w:p w14:paraId="5BB9F4EB" w14:textId="77777777" w:rsidR="004A61CE" w:rsidRPr="006273D0" w:rsidRDefault="004A61CE" w:rsidP="00B4237B">
            <w:r w:rsidRPr="006273D0">
              <w:t>Description</w:t>
            </w:r>
          </w:p>
        </w:tc>
      </w:tr>
      <w:tr w:rsidR="004A61CE" w14:paraId="26D5B26E" w14:textId="77777777" w:rsidTr="006273D0">
        <w:tc>
          <w:tcPr>
            <w:tcW w:w="1586"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78EAC223" w14:textId="77777777" w:rsidR="004A61CE" w:rsidRDefault="004A61CE" w:rsidP="00B4237B">
            <w:r>
              <w:t>FILE_USE_INCLUDE_PATH</w:t>
            </w:r>
          </w:p>
        </w:tc>
        <w:tc>
          <w:tcPr>
            <w:tcW w:w="3414"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6126C162" w14:textId="77777777" w:rsidR="004A61CE" w:rsidRDefault="004A61CE" w:rsidP="00B4237B">
            <w:r>
              <w:t>Look for the file in the include path</w:t>
            </w:r>
          </w:p>
        </w:tc>
      </w:tr>
      <w:tr w:rsidR="004A61CE" w14:paraId="0D36E454" w14:textId="77777777" w:rsidTr="006273D0">
        <w:tc>
          <w:tcPr>
            <w:tcW w:w="1586"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6F2AFA07" w14:textId="77777777" w:rsidR="004A61CE" w:rsidRDefault="004A61CE" w:rsidP="00B4237B">
            <w:r>
              <w:lastRenderedPageBreak/>
              <w:t>FILE_IGNORE_NEW_LINES</w:t>
            </w:r>
          </w:p>
        </w:tc>
        <w:tc>
          <w:tcPr>
            <w:tcW w:w="3414"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5EC6D71A" w14:textId="77777777" w:rsidR="004A61CE" w:rsidRDefault="004A61CE" w:rsidP="00B4237B">
            <w:r>
              <w:t>Remove newline characters from the end of each line in the array</w:t>
            </w:r>
          </w:p>
        </w:tc>
      </w:tr>
      <w:tr w:rsidR="004A61CE" w14:paraId="02E58233" w14:textId="77777777" w:rsidTr="006273D0">
        <w:tc>
          <w:tcPr>
            <w:tcW w:w="1586"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0DE222DD" w14:textId="77777777" w:rsidR="004A61CE" w:rsidRDefault="004A61CE" w:rsidP="00B4237B">
            <w:r>
              <w:t>FILE_SKIP_EMPTY_LINES</w:t>
            </w:r>
          </w:p>
        </w:tc>
        <w:tc>
          <w:tcPr>
            <w:tcW w:w="3414"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3760428A" w14:textId="77777777" w:rsidR="004A61CE" w:rsidRDefault="004A61CE" w:rsidP="00B4237B">
            <w:r>
              <w:t>Ignore empty lines in the file</w:t>
            </w:r>
          </w:p>
        </w:tc>
      </w:tr>
    </w:tbl>
    <w:p w14:paraId="5D87BE1D" w14:textId="77777777" w:rsidR="00EA1D98" w:rsidRDefault="00EA1D98" w:rsidP="00B4237B"/>
    <w:p w14:paraId="39C09EBE" w14:textId="5E898A33" w:rsidR="004A61CE" w:rsidRDefault="004A61CE" w:rsidP="00B4237B">
      <w:r>
        <w:t>As with other flags in PHP you can combine any of these flags with the bitwise OR operator. For example, the following code looks for a file in the include path and, when found, reads the file, ignoring any empty lines in the file:</w:t>
      </w:r>
    </w:p>
    <w:p w14:paraId="73A50316" w14:textId="77777777" w:rsidR="00EA1D98" w:rsidRDefault="004A61CE" w:rsidP="007171B1">
      <w:pPr>
        <w:pStyle w:val="code"/>
      </w:pPr>
      <w:r w:rsidRPr="006273D0">
        <w:t>$lines = file( "myfile.txt", FILE_USE_INCLUDE_PATH | FILE_SKIP_EMPTY_LINES );</w:t>
      </w:r>
    </w:p>
    <w:p w14:paraId="7FF39862" w14:textId="77777777" w:rsidR="004A61CE" w:rsidRDefault="004A61CE" w:rsidP="00B4237B">
      <w:r>
        <w:t>As with fopen(), you can also use file() to fetch files on a remote host:</w:t>
      </w:r>
    </w:p>
    <w:p w14:paraId="45F67846" w14:textId="77777777" w:rsidR="004A61CE" w:rsidRPr="00E21B23" w:rsidRDefault="004A61CE" w:rsidP="007171B1">
      <w:pPr>
        <w:pStyle w:val="code"/>
      </w:pPr>
      <w:r w:rsidRPr="00E21B23">
        <w:t>$lines = file( "http://www.example.com/index.html" );</w:t>
      </w:r>
    </w:p>
    <w:p w14:paraId="6A1C7723" w14:textId="77777777" w:rsidR="00A361AF" w:rsidRDefault="004A61CE" w:rsidP="007171B1">
      <w:pPr>
        <w:pStyle w:val="code"/>
      </w:pPr>
      <w:r w:rsidRPr="00E21B23">
        <w:t>foreach ( $lines as $line ) echo $line;</w:t>
      </w:r>
    </w:p>
    <w:p w14:paraId="707817DE" w14:textId="07EE529E" w:rsidR="00615D00" w:rsidRDefault="00615D00" w:rsidP="00615D00">
      <w:pPr>
        <w:pStyle w:val="Heading3"/>
      </w:pPr>
      <w:bookmarkStart w:id="270" w:name="_Toc120627037"/>
      <w:r>
        <w:t>file_get_contents</w:t>
      </w:r>
      <w:bookmarkEnd w:id="270"/>
    </w:p>
    <w:p w14:paraId="6443781A" w14:textId="582DCF57" w:rsidR="004A61CE" w:rsidRDefault="004A61CE" w:rsidP="00B4237B">
      <w:r>
        <w:t>A related function is file_get_contents(). This does a similar job to file(), but it returns the file contents as a single string, rather than an array of lines. The end-of-line characters are included in the string:</w:t>
      </w:r>
    </w:p>
    <w:p w14:paraId="7E4ECF38" w14:textId="6D72F4B2" w:rsidR="004A61CE" w:rsidRDefault="004A61CE" w:rsidP="007171B1">
      <w:pPr>
        <w:pStyle w:val="code"/>
      </w:pPr>
      <w:r w:rsidRPr="006273D0">
        <w:t>$fileContents = file_get_contents( "myfile.txt" );</w:t>
      </w:r>
    </w:p>
    <w:p w14:paraId="3070A662" w14:textId="77777777" w:rsidR="004A61CE" w:rsidRDefault="004A61CE" w:rsidP="00B4237B">
      <w:r>
        <w:t>If there was a problem reading the file, file_get_contents() returns false. You can pass the FILE_USE_INCLUDE_PATH flag (described earlier) as the second argument to file_get_contents().</w:t>
      </w:r>
    </w:p>
    <w:p w14:paraId="6CABCDFF" w14:textId="77777777" w:rsidR="004A61CE" w:rsidRDefault="004A61CE" w:rsidP="00B4237B">
      <w:r>
        <w:t>You can also optionally pass in an offset and/or a length parameter to determine where you want the file reading to start, and how many characters you want to read. For example, the following code reads 23 characters from myfile.txt, starting at character 17:</w:t>
      </w:r>
    </w:p>
    <w:p w14:paraId="7970425F" w14:textId="77777777" w:rsidR="00EA1D98" w:rsidRDefault="004A61CE" w:rsidP="007171B1">
      <w:pPr>
        <w:pStyle w:val="code"/>
      </w:pPr>
      <w:r w:rsidRPr="006273D0">
        <w:lastRenderedPageBreak/>
        <w:t>$fileContents = file_get_contents( "myfile.txt", null, null, 17, 23 );</w:t>
      </w:r>
    </w:p>
    <w:p w14:paraId="746C3F41" w14:textId="77777777" w:rsidR="004A61CE" w:rsidRDefault="004A61CE" w:rsidP="00B4237B">
      <w:r>
        <w:t xml:space="preserve">The first null argument avoids setting the FILE_USE_INCLUDE_PATH flag, and the second null argument avoids setting a context. Contexts are out of the scope of this book, but you can find out more about them in the online manual at http://www.php.net/manual/en/stream.contexts.php. </w:t>
      </w:r>
      <w:r w:rsidRPr="00DC5F21">
        <w:rPr>
          <w:b/>
          <w:bCs/>
        </w:rPr>
        <w:t>file_put_contents()</w:t>
      </w:r>
      <w:r>
        <w:t xml:space="preserve"> is the complement to file_get_contents(). As you’d imagine, it takes a string and writes it to a file:</w:t>
      </w:r>
    </w:p>
    <w:p w14:paraId="2822767C" w14:textId="4113A8C3" w:rsidR="004A61CE" w:rsidRDefault="004A61CE" w:rsidP="007171B1">
      <w:pPr>
        <w:pStyle w:val="code"/>
      </w:pPr>
      <w:r w:rsidRPr="006273D0">
        <w:t>$numChars = file_put_contents( "myfile.txt", $myString );</w:t>
      </w:r>
    </w:p>
    <w:p w14:paraId="4D282EC4" w14:textId="77777777" w:rsidR="004A61CE" w:rsidRDefault="004A61CE" w:rsidP="00B4237B">
      <w:r>
        <w:t>The function returns the number of characters written, or false if there was a problem. You can affect the behavior of the function by passing various flags as the third argument. file_put_contents() supports the same flags as file_get_contents(), as well as two additional flags:</w:t>
      </w:r>
    </w:p>
    <w:tbl>
      <w:tblPr>
        <w:tblW w:w="5000" w:type="pct"/>
        <w:tblBorders>
          <w:top w:val="single" w:sz="6" w:space="0" w:color="DDDDDD"/>
          <w:left w:val="single" w:sz="6" w:space="0" w:color="DDDDDD"/>
          <w:bottom w:val="single" w:sz="6" w:space="0" w:color="DDDDDD"/>
          <w:right w:val="single" w:sz="6" w:space="0" w:color="DDDDDD"/>
        </w:tblBorders>
        <w:shd w:val="clear" w:color="auto" w:fill="FFFFFF"/>
        <w:tblCellMar>
          <w:top w:w="15" w:type="dxa"/>
          <w:left w:w="15" w:type="dxa"/>
          <w:bottom w:w="15" w:type="dxa"/>
          <w:right w:w="15" w:type="dxa"/>
        </w:tblCellMar>
        <w:tblLook w:val="04A0" w:firstRow="1" w:lastRow="0" w:firstColumn="1" w:lastColumn="0" w:noHBand="0" w:noVBand="1"/>
      </w:tblPr>
      <w:tblGrid>
        <w:gridCol w:w="1868"/>
        <w:gridCol w:w="7476"/>
      </w:tblGrid>
      <w:tr w:rsidR="004A61CE" w14:paraId="294B2286" w14:textId="77777777" w:rsidTr="006273D0">
        <w:trPr>
          <w:tblHeader/>
        </w:trPr>
        <w:tc>
          <w:tcPr>
            <w:tcW w:w="701" w:type="pct"/>
            <w:tcBorders>
              <w:top w:val="nil"/>
              <w:left w:val="single" w:sz="6" w:space="0" w:color="DDDDDD"/>
              <w:bottom w:val="single" w:sz="12" w:space="0" w:color="DDDDDD"/>
              <w:right w:val="single" w:sz="6" w:space="0" w:color="DDDDDD"/>
            </w:tcBorders>
            <w:shd w:val="clear" w:color="auto" w:fill="EEEEEE"/>
            <w:tcMar>
              <w:top w:w="120" w:type="dxa"/>
              <w:left w:w="120" w:type="dxa"/>
              <w:bottom w:w="120" w:type="dxa"/>
              <w:right w:w="120" w:type="dxa"/>
            </w:tcMar>
            <w:vAlign w:val="bottom"/>
            <w:hideMark/>
          </w:tcPr>
          <w:p w14:paraId="1996E621" w14:textId="77777777" w:rsidR="004A61CE" w:rsidRPr="006273D0" w:rsidRDefault="004A61CE" w:rsidP="00B4237B">
            <w:r w:rsidRPr="006273D0">
              <w:t>Flag</w:t>
            </w:r>
          </w:p>
        </w:tc>
        <w:tc>
          <w:tcPr>
            <w:tcW w:w="4299" w:type="pct"/>
            <w:tcBorders>
              <w:top w:val="nil"/>
              <w:left w:val="single" w:sz="6" w:space="0" w:color="DDDDDD"/>
              <w:bottom w:val="single" w:sz="12" w:space="0" w:color="DDDDDD"/>
              <w:right w:val="single" w:sz="6" w:space="0" w:color="DDDDDD"/>
            </w:tcBorders>
            <w:shd w:val="clear" w:color="auto" w:fill="EEEEEE"/>
            <w:tcMar>
              <w:top w:w="120" w:type="dxa"/>
              <w:left w:w="120" w:type="dxa"/>
              <w:bottom w:w="120" w:type="dxa"/>
              <w:right w:w="120" w:type="dxa"/>
            </w:tcMar>
            <w:vAlign w:val="bottom"/>
            <w:hideMark/>
          </w:tcPr>
          <w:p w14:paraId="4D073A0F" w14:textId="77777777" w:rsidR="004A61CE" w:rsidRPr="006273D0" w:rsidRDefault="004A61CE" w:rsidP="00B4237B">
            <w:r w:rsidRPr="006273D0">
              <w:t>Description</w:t>
            </w:r>
          </w:p>
        </w:tc>
      </w:tr>
      <w:tr w:rsidR="004A61CE" w14:paraId="02943C53" w14:textId="77777777" w:rsidTr="006273D0">
        <w:tc>
          <w:tcPr>
            <w:tcW w:w="701"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427836B0" w14:textId="77777777" w:rsidR="004A61CE" w:rsidRDefault="004A61CE" w:rsidP="00B4237B">
            <w:r>
              <w:t>FILE_APPEND</w:t>
            </w:r>
          </w:p>
        </w:tc>
        <w:tc>
          <w:tcPr>
            <w:tcW w:w="4299"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18D6C6C5" w14:textId="77777777" w:rsidR="004A61CE" w:rsidRDefault="004A61CE" w:rsidP="00B4237B">
            <w:r>
              <w:t>If the file already exists, append the string to the end of the file, rather than overwriting the file.</w:t>
            </w:r>
          </w:p>
        </w:tc>
      </w:tr>
      <w:tr w:rsidR="004A61CE" w14:paraId="7C4CA764" w14:textId="77777777" w:rsidTr="006273D0">
        <w:tc>
          <w:tcPr>
            <w:tcW w:w="701"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0BDAFDF1" w14:textId="77777777" w:rsidR="004A61CE" w:rsidRDefault="004A61CE" w:rsidP="00B4237B">
            <w:r>
              <w:t>LOCK_EX</w:t>
            </w:r>
          </w:p>
        </w:tc>
        <w:tc>
          <w:tcPr>
            <w:tcW w:w="4299"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6B4CCC75" w14:textId="77777777" w:rsidR="004A61CE" w:rsidRDefault="004A61CE" w:rsidP="00B4237B">
            <w:r>
              <w:t>Lock the file before writing to it. This ensures that other processes can’t write to the file at the same time.</w:t>
            </w:r>
          </w:p>
        </w:tc>
      </w:tr>
    </w:tbl>
    <w:p w14:paraId="224B464F" w14:textId="77777777" w:rsidR="006273D0" w:rsidRDefault="006273D0" w:rsidP="00B4237B"/>
    <w:p w14:paraId="70B8498F" w14:textId="1CAEB409" w:rsidR="004A61CE" w:rsidRDefault="004A61CE" w:rsidP="00E25D1C">
      <w:pPr>
        <w:pStyle w:val="Heading3"/>
      </w:pPr>
      <w:bookmarkStart w:id="271" w:name="_Toc120627038"/>
      <w:r>
        <w:t>Copying, Renaming and Deleting Files</w:t>
      </w:r>
      <w:bookmarkEnd w:id="271"/>
    </w:p>
    <w:p w14:paraId="68EAD840" w14:textId="77777777" w:rsidR="004A61CE" w:rsidRDefault="004A61CE" w:rsidP="00B4237B">
      <w:r>
        <w:t>PHP also lets you copy, rename, and delete files. The functions to perform these operations are </w:t>
      </w:r>
      <w:r w:rsidRPr="006273D0">
        <w:t>copy()</w:t>
      </w:r>
      <w:r>
        <w:t>, </w:t>
      </w:r>
      <w:r w:rsidRPr="006273D0">
        <w:t>rename()</w:t>
      </w:r>
      <w:r>
        <w:t>, and </w:t>
      </w:r>
      <w:r w:rsidRPr="006273D0">
        <w:t>unlink()</w:t>
      </w:r>
      <w:r>
        <w:t>, respectively. The copy() function takes two string arguments: the first argument is the path to the file to copy, and the second argument is the path to copy it to. It returns true if the file was successfully copied, or false if there was a problem copying the file. The following example copies the source file copyme.txt to the destination file copied.txt in the same folder:</w:t>
      </w:r>
    </w:p>
    <w:p w14:paraId="342BC2BF" w14:textId="6DDE348A" w:rsidR="004A61CE" w:rsidRDefault="004A61CE" w:rsidP="007171B1">
      <w:pPr>
        <w:pStyle w:val="code"/>
      </w:pPr>
      <w:r w:rsidRPr="001C1E1E">
        <w:lastRenderedPageBreak/>
        <w:t>copy( "./copyme.txt", "./copied.txt" );</w:t>
      </w:r>
    </w:p>
    <w:p w14:paraId="0DDAFA92" w14:textId="77777777" w:rsidR="004A61CE" w:rsidRDefault="004A61CE" w:rsidP="00B4237B">
      <w:r>
        <w:t>The rename() function is used to rename (or move) a file. It works in much the same way as copy() . For example, to rename a file within a folder you could use:</w:t>
      </w:r>
    </w:p>
    <w:p w14:paraId="2D89E0B3" w14:textId="12D39624" w:rsidR="004A61CE" w:rsidRDefault="004A61CE" w:rsidP="007171B1">
      <w:pPr>
        <w:pStyle w:val="code"/>
      </w:pPr>
      <w:r w:rsidRPr="006273D0">
        <w:t>rename( "./address.dat", "./address.backup" );</w:t>
      </w:r>
    </w:p>
    <w:p w14:paraId="1D7DFF9B" w14:textId="77777777" w:rsidR="004A61CE" w:rsidRDefault="004A61CE" w:rsidP="00B4237B">
      <w:r>
        <w:t>To move a file to a different folder, you might use:</w:t>
      </w:r>
    </w:p>
    <w:p w14:paraId="3E3F5688" w14:textId="3AE48B24" w:rsidR="004A61CE" w:rsidRDefault="004A61CE" w:rsidP="007171B1">
      <w:pPr>
        <w:pStyle w:val="code"/>
      </w:pPr>
      <w:r w:rsidRPr="006273D0">
        <w:t>rename( "/home/joe/myfile.txt", "/home/joe/archives/myfile.txt" );</w:t>
      </w:r>
    </w:p>
    <w:p w14:paraId="1EE7780C" w14:textId="77777777" w:rsidR="004A61CE" w:rsidRDefault="004A61CE" w:rsidP="00B4237B">
      <w:r>
        <w:t>The unlink() function lets you delete files from the server. To use it, pass the filename of the file you want to delete. For example, if you wanted to get rid of the file trash.txt in the current directory, you could write:</w:t>
      </w:r>
    </w:p>
    <w:p w14:paraId="4AB0A416" w14:textId="4B825066" w:rsidR="004A61CE" w:rsidRDefault="004A61CE" w:rsidP="007171B1">
      <w:pPr>
        <w:pStyle w:val="code"/>
      </w:pPr>
      <w:r w:rsidRPr="006273D0">
        <w:t>unlink( "./trash.txt" );</w:t>
      </w:r>
    </w:p>
    <w:p w14:paraId="71DEB17A" w14:textId="77777777" w:rsidR="006273D0" w:rsidRDefault="004A61CE" w:rsidP="00B4237B">
      <w:r>
        <w:t>copy() , rename() , and unlink() raise warning - level errors if the file or directory in question can ’ t be found. Make sure the file or directory exists first (for example, by using file_exists() ) to avoid such errors.</w:t>
      </w:r>
    </w:p>
    <w:p w14:paraId="664D9D1B" w14:textId="77777777" w:rsidR="007850FA" w:rsidRPr="007850FA" w:rsidRDefault="007850FA" w:rsidP="007850FA"/>
    <w:p w14:paraId="40DCF2BB" w14:textId="39A3A4A0" w:rsidR="007367EC" w:rsidRDefault="007367EC" w:rsidP="00B4237B">
      <w:pPr>
        <w:rPr>
          <w:rStyle w:val="Heading5Char"/>
        </w:rPr>
      </w:pPr>
      <w:r>
        <w:rPr>
          <w:rStyle w:val="Heading5Char"/>
        </w:rPr>
        <w:br w:type="page"/>
      </w:r>
    </w:p>
    <w:p w14:paraId="55EF627E" w14:textId="2F76F121" w:rsidR="007367EC" w:rsidRDefault="004508A6" w:rsidP="00B4237B">
      <w:pPr>
        <w:pStyle w:val="Heading1"/>
      </w:pPr>
      <w:bookmarkStart w:id="272" w:name="_Toc120627039"/>
      <w:r>
        <w:lastRenderedPageBreak/>
        <w:t>Chapter</w:t>
      </w:r>
      <w:r w:rsidR="00494773">
        <w:t xml:space="preserve"> </w:t>
      </w:r>
      <w:r w:rsidR="00F77CF0">
        <w:t>9</w:t>
      </w:r>
      <w:r w:rsidR="00E578C9">
        <w:t>: MySQL</w:t>
      </w:r>
      <w:bookmarkEnd w:id="272"/>
    </w:p>
    <w:p w14:paraId="0B934A44" w14:textId="17C28F42" w:rsidR="00F20840" w:rsidRDefault="00F20840" w:rsidP="00B4237B">
      <w:pPr>
        <w:pStyle w:val="Heading2"/>
      </w:pPr>
      <w:bookmarkStart w:id="273" w:name="_Toc120627040"/>
      <w:r>
        <w:t>MySQL Definitions</w:t>
      </w:r>
      <w:bookmarkEnd w:id="273"/>
    </w:p>
    <w:p w14:paraId="12ED77D9" w14:textId="77777777" w:rsidR="00F20840" w:rsidRDefault="00F20840" w:rsidP="00BF12A1">
      <w:pPr>
        <w:pStyle w:val="Heading3"/>
      </w:pPr>
      <w:bookmarkStart w:id="274" w:name="_Toc120627041"/>
      <w:r>
        <w:t>Relational Database</w:t>
      </w:r>
      <w:bookmarkEnd w:id="274"/>
    </w:p>
    <w:p w14:paraId="3B1B8CB6" w14:textId="5039D712" w:rsidR="00F20840" w:rsidRDefault="00F20840" w:rsidP="00B4237B">
      <w:r>
        <w:t>Is a collection of tables (entities) that have a specific relationship to them (</w:t>
      </w:r>
      <w:r w:rsidR="00635411">
        <w:t>we will look at relationships later</w:t>
      </w:r>
      <w:r>
        <w:t>). These relationships allow you to better construct your data to be more efficient.</w:t>
      </w:r>
    </w:p>
    <w:p w14:paraId="2AF1E388" w14:textId="77777777" w:rsidR="00F20840" w:rsidRDefault="00F20840" w:rsidP="00BF12A1">
      <w:pPr>
        <w:pStyle w:val="Heading3"/>
      </w:pPr>
      <w:bookmarkStart w:id="275" w:name="_Toc120627042"/>
      <w:r>
        <w:t>Entity (Table)</w:t>
      </w:r>
      <w:bookmarkEnd w:id="275"/>
    </w:p>
    <w:p w14:paraId="1CB2A1D7" w14:textId="50C3E43A" w:rsidR="00F20840" w:rsidRDefault="00F20840" w:rsidP="00B4237B">
      <w:r>
        <w:t xml:space="preserve">An entity (also known </w:t>
      </w:r>
      <w:r w:rsidR="005F44E3">
        <w:t xml:space="preserve">as </w:t>
      </w:r>
      <w:r>
        <w:t>a table) is like a noun, it is a person, place thing</w:t>
      </w:r>
      <w:r w:rsidR="005F44E3">
        <w:t>,</w:t>
      </w:r>
      <w:r>
        <w:t xml:space="preserve"> or event. The entities of a college database may be "students", "courses", "books", etc. As stated, </w:t>
      </w:r>
      <w:r w:rsidR="005F44E3">
        <w:t xml:space="preserve">the </w:t>
      </w:r>
      <w:r>
        <w:t>above entities have relationships between them.</w:t>
      </w:r>
    </w:p>
    <w:p w14:paraId="0BF768E2" w14:textId="77777777" w:rsidR="00F20840" w:rsidRDefault="00F20840" w:rsidP="00BF12A1">
      <w:pPr>
        <w:pStyle w:val="Heading3"/>
      </w:pPr>
      <w:bookmarkStart w:id="276" w:name="_Toc120627043"/>
      <w:r>
        <w:t>Attribute (Field)</w:t>
      </w:r>
      <w:bookmarkEnd w:id="276"/>
    </w:p>
    <w:p w14:paraId="12DA724D" w14:textId="0C591C96" w:rsidR="00F20840" w:rsidRDefault="00F20840" w:rsidP="00B4237B">
      <w:pPr>
        <w:rPr>
          <w:sz w:val="36"/>
          <w:szCs w:val="36"/>
        </w:rPr>
      </w:pPr>
      <w:r>
        <w:t>An attribute is a property of an entity. For example, the attributes of a "students" entity maybe "name","dob","address", etc.</w:t>
      </w:r>
    </w:p>
    <w:p w14:paraId="0C90526E" w14:textId="4EAE6160" w:rsidR="00F20840" w:rsidRDefault="00F20840" w:rsidP="00BF12A1">
      <w:pPr>
        <w:pStyle w:val="Heading3"/>
      </w:pPr>
      <w:bookmarkStart w:id="277" w:name="_Toc120627044"/>
      <w:r>
        <w:t>Primary Key</w:t>
      </w:r>
      <w:bookmarkEnd w:id="277"/>
    </w:p>
    <w:p w14:paraId="600800D1" w14:textId="171272BF" w:rsidR="00F20840" w:rsidRDefault="00F20840" w:rsidP="00B4237B">
      <w:pPr>
        <w:rPr>
          <w:rFonts w:ascii="Times New Roman" w:hAnsi="Times New Roman" w:cs="Times New Roman"/>
          <w:szCs w:val="24"/>
        </w:rPr>
      </w:pPr>
      <w:r>
        <w:t xml:space="preserve">The primary key is a unique identifier for </w:t>
      </w:r>
      <w:r w:rsidR="000B5814">
        <w:t>an</w:t>
      </w:r>
      <w:r>
        <w:t xml:space="preserve"> entity (table) row. In the table below each row has a unique customer number representing that customer. No two customers can </w:t>
      </w:r>
      <w:r>
        <w:lastRenderedPageBreak/>
        <w:t>be alike thus each primary key is unique.</w:t>
      </w:r>
      <w:r>
        <w:rPr>
          <w:noProof/>
        </w:rPr>
        <w:drawing>
          <wp:inline distT="0" distB="0" distL="0" distR="0" wp14:anchorId="0C6429CB" wp14:editId="1FED54A9">
            <wp:extent cx="5803900" cy="2595012"/>
            <wp:effectExtent l="0" t="0" r="6350" b="0"/>
            <wp:docPr id="17" name="Picture 17" descr="primary ke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primary key"/>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948941" cy="2659862"/>
                    </a:xfrm>
                    <a:prstGeom prst="rect">
                      <a:avLst/>
                    </a:prstGeom>
                    <a:noFill/>
                    <a:ln>
                      <a:noFill/>
                    </a:ln>
                  </pic:spPr>
                </pic:pic>
              </a:graphicData>
            </a:graphic>
          </wp:inline>
        </w:drawing>
      </w:r>
    </w:p>
    <w:p w14:paraId="2E143E93" w14:textId="77777777" w:rsidR="00F20840" w:rsidRDefault="00F20840" w:rsidP="00BF12A1">
      <w:pPr>
        <w:pStyle w:val="Heading3"/>
      </w:pPr>
      <w:bookmarkStart w:id="278" w:name="_Toc120627045"/>
      <w:r>
        <w:t>Foreign Key</w:t>
      </w:r>
      <w:bookmarkEnd w:id="278"/>
    </w:p>
    <w:p w14:paraId="59B14F6A" w14:textId="437B4C61" w:rsidR="00F20840" w:rsidRDefault="00F20840" w:rsidP="00B4237B">
      <w:r>
        <w:t>In the context of relational databases, a foreign key is a field (or collection of fields) in one table that uniquely identifies a row of another table or the same table. In simpler words, the foreign key is defined in a second table, but it refers to the primary key in the first table. For example, a table called Employee ha</w:t>
      </w:r>
      <w:r w:rsidR="00A30F9B">
        <w:t>s a primary key called employee_</w:t>
      </w:r>
      <w:r>
        <w:t xml:space="preserve">id. Another table called Employee Details has a foreign key </w:t>
      </w:r>
      <w:r w:rsidR="005F44E3">
        <w:t>that</w:t>
      </w:r>
      <w:r>
        <w:t xml:space="preserve"> references employee_id to uniquely identify the relationship between both the tables. The table containing the foreign key is called the child table, and the table containing the candidate key is called the referenced or parent table.</w:t>
      </w:r>
    </w:p>
    <w:p w14:paraId="7D21D952" w14:textId="307CF92A" w:rsidR="00F20840" w:rsidRDefault="00F20840" w:rsidP="00B4237B">
      <w:pPr>
        <w:rPr>
          <w:rFonts w:ascii="Times New Roman" w:hAnsi="Times New Roman" w:cs="Times New Roman"/>
          <w:szCs w:val="24"/>
        </w:rPr>
      </w:pPr>
      <w:r>
        <w:t xml:space="preserve">In the image below we have the first entity which is the customer table, and the second which is the balance table. The customer table has the primary key which is associated </w:t>
      </w:r>
      <w:r w:rsidR="005F44E3">
        <w:lastRenderedPageBreak/>
        <w:t>with</w:t>
      </w:r>
      <w:r>
        <w:t xml:space="preserve"> the balance tables customer_num field, which is the foreign key.</w:t>
      </w:r>
      <w:r>
        <w:rPr>
          <w:noProof/>
        </w:rPr>
        <w:drawing>
          <wp:inline distT="0" distB="0" distL="0" distR="0" wp14:anchorId="79A4093D" wp14:editId="5CD2A57A">
            <wp:extent cx="5505450" cy="6248400"/>
            <wp:effectExtent l="0" t="0" r="0" b="0"/>
            <wp:docPr id="16" name="Picture 16" descr="foreign key ex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foreign key example"/>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505450" cy="6248400"/>
                    </a:xfrm>
                    <a:prstGeom prst="rect">
                      <a:avLst/>
                    </a:prstGeom>
                    <a:noFill/>
                    <a:ln>
                      <a:noFill/>
                    </a:ln>
                  </pic:spPr>
                </pic:pic>
              </a:graphicData>
            </a:graphic>
          </wp:inline>
        </w:drawing>
      </w:r>
    </w:p>
    <w:p w14:paraId="27D3007F" w14:textId="77777777" w:rsidR="00F20840" w:rsidRDefault="00F20840" w:rsidP="00B4237B">
      <w:pPr>
        <w:rPr>
          <w:sz w:val="36"/>
          <w:szCs w:val="36"/>
        </w:rPr>
      </w:pPr>
      <w:r>
        <w:br w:type="page"/>
      </w:r>
    </w:p>
    <w:p w14:paraId="169B0F56" w14:textId="6386074D" w:rsidR="00F20840" w:rsidRDefault="00F20840" w:rsidP="00BF12A1">
      <w:pPr>
        <w:pStyle w:val="Heading3"/>
      </w:pPr>
      <w:bookmarkStart w:id="279" w:name="_Toc120627046"/>
      <w:r>
        <w:lastRenderedPageBreak/>
        <w:t>Relationship</w:t>
      </w:r>
      <w:bookmarkEnd w:id="279"/>
    </w:p>
    <w:p w14:paraId="55A81A0D" w14:textId="6A2D3FD2" w:rsidR="00F20840" w:rsidRDefault="00F20840" w:rsidP="00B4237B">
      <w:r>
        <w:t>The relationship is the association between entities. In a relational database</w:t>
      </w:r>
      <w:r w:rsidR="005F44E3">
        <w:t>,</w:t>
      </w:r>
      <w:r>
        <w:t xml:space="preserve"> we have three different relationships</w:t>
      </w:r>
    </w:p>
    <w:p w14:paraId="2CFC4D53" w14:textId="77777777" w:rsidR="00F20840" w:rsidRDefault="00F20840" w:rsidP="00B4237B">
      <w:r>
        <w:rPr>
          <w:b/>
          <w:bCs/>
        </w:rPr>
        <w:t>One to one</w:t>
      </w:r>
      <w:r>
        <w:t> - In a relational database, a one-to-one relationship exists when one row in a table may be linked with only one row in another table and vice versa. It is important to note that a one-to-one relationship is not a property of the data, but rather of the relationship itself. For instance, think of one table as countries, and table as capital cities. A country has only one capital city, and a capital city is the capital of only one country. The image shows an example of this.</w:t>
      </w:r>
    </w:p>
    <w:p w14:paraId="662F3281" w14:textId="31D30301" w:rsidR="00F20840" w:rsidRDefault="00F20840" w:rsidP="00B4237B">
      <w:pPr>
        <w:rPr>
          <w:rFonts w:ascii="Times New Roman" w:hAnsi="Times New Roman" w:cs="Times New Roman"/>
          <w:szCs w:val="24"/>
        </w:rPr>
      </w:pPr>
      <w:r>
        <w:rPr>
          <w:noProof/>
        </w:rPr>
        <w:drawing>
          <wp:inline distT="0" distB="0" distL="0" distR="0" wp14:anchorId="250367B7" wp14:editId="5BFDC748">
            <wp:extent cx="4578350" cy="1238250"/>
            <wp:effectExtent l="0" t="0" r="0" b="0"/>
            <wp:docPr id="15" name="Picture 15" descr="one to one relationshi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one to one relationship"/>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4578350" cy="1238250"/>
                    </a:xfrm>
                    <a:prstGeom prst="rect">
                      <a:avLst/>
                    </a:prstGeom>
                    <a:noFill/>
                    <a:ln>
                      <a:noFill/>
                    </a:ln>
                  </pic:spPr>
                </pic:pic>
              </a:graphicData>
            </a:graphic>
          </wp:inline>
        </w:drawing>
      </w:r>
    </w:p>
    <w:p w14:paraId="3BB17866" w14:textId="77777777" w:rsidR="00F20840" w:rsidRDefault="00F20840" w:rsidP="00B4237B">
      <w:r>
        <w:rPr>
          <w:b/>
          <w:bCs/>
        </w:rPr>
        <w:t>One to many</w:t>
      </w:r>
      <w:r>
        <w:t> - In a relational database, a one-to-many relationship exists when one row in table A may be linked with many rows in table B, but one row in table B is linked to only one row in table A. It is important to note that a one-to-many relationship is not a property of the data, but rather of the relationship itself. For instance, think of A as mothers, and B as children. A mother can have several children, but a child can have only one biological mother. The image below shows an example of this</w:t>
      </w:r>
    </w:p>
    <w:p w14:paraId="2264AC5C" w14:textId="79113642" w:rsidR="00F20840" w:rsidRDefault="00F20840" w:rsidP="00B4237B">
      <w:pPr>
        <w:rPr>
          <w:rFonts w:ascii="Times New Roman" w:hAnsi="Times New Roman" w:cs="Times New Roman"/>
          <w:szCs w:val="24"/>
        </w:rPr>
      </w:pPr>
      <w:r>
        <w:rPr>
          <w:noProof/>
        </w:rPr>
        <w:drawing>
          <wp:inline distT="0" distB="0" distL="0" distR="0" wp14:anchorId="0EAEA961" wp14:editId="214F44DA">
            <wp:extent cx="4140200" cy="1104900"/>
            <wp:effectExtent l="0" t="0" r="0" b="0"/>
            <wp:docPr id="14" name="Picture 14" descr="one to many relationshi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one to many relationship"/>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4140200" cy="1104900"/>
                    </a:xfrm>
                    <a:prstGeom prst="rect">
                      <a:avLst/>
                    </a:prstGeom>
                    <a:noFill/>
                    <a:ln>
                      <a:noFill/>
                    </a:ln>
                  </pic:spPr>
                </pic:pic>
              </a:graphicData>
            </a:graphic>
          </wp:inline>
        </w:drawing>
      </w:r>
    </w:p>
    <w:p w14:paraId="0B350DF5" w14:textId="23F7D894" w:rsidR="00F20840" w:rsidRDefault="00F20840" w:rsidP="00B4237B">
      <w:r>
        <w:rPr>
          <w:b/>
          <w:bCs/>
        </w:rPr>
        <w:t>Many to many</w:t>
      </w:r>
      <w:r>
        <w:t xml:space="preserve"> - In a relational database management system, such relationships are usually implemented </w:t>
      </w:r>
      <w:r w:rsidR="005F44E3">
        <w:t>using</w:t>
      </w:r>
      <w:r>
        <w:t xml:space="preserve"> a</w:t>
      </w:r>
      <w:r w:rsidR="00CA47BC">
        <w:t xml:space="preserve"> third</w:t>
      </w:r>
      <w:r>
        <w:t xml:space="preserve"> </w:t>
      </w:r>
      <w:r w:rsidR="00CA47BC">
        <w:t>"</w:t>
      </w:r>
      <w:r>
        <w:t>associative</w:t>
      </w:r>
      <w:r w:rsidR="00CA47BC">
        <w:t>"</w:t>
      </w:r>
      <w:r>
        <w:t xml:space="preserve"> table (also known as cross-reference table), say, AB with two one-to-many relationships A -&gt; AB and B -&gt; AB. In this case</w:t>
      </w:r>
      <w:r w:rsidR="005F44E3">
        <w:t>,</w:t>
      </w:r>
      <w:r>
        <w:t xml:space="preserve"> </w:t>
      </w:r>
      <w:r>
        <w:lastRenderedPageBreak/>
        <w:t>the logical primary key for AB is formed from the two foreign keys (i.e. copies of the primary keys of A and B). The image below demonstrates this.</w:t>
      </w:r>
    </w:p>
    <w:p w14:paraId="0D651CE4" w14:textId="5DBD490C" w:rsidR="00F20840" w:rsidRDefault="00F20840" w:rsidP="00B4237B">
      <w:pPr>
        <w:rPr>
          <w:rFonts w:ascii="Times New Roman" w:hAnsi="Times New Roman" w:cs="Times New Roman"/>
          <w:szCs w:val="24"/>
        </w:rPr>
      </w:pPr>
      <w:r>
        <w:rPr>
          <w:noProof/>
        </w:rPr>
        <w:drawing>
          <wp:inline distT="0" distB="0" distL="0" distR="0" wp14:anchorId="5DA4B62B" wp14:editId="447F2BBA">
            <wp:extent cx="5943600" cy="897255"/>
            <wp:effectExtent l="0" t="0" r="0" b="0"/>
            <wp:docPr id="13" name="Picture 13" descr="many to many relationshi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many to many relationship"/>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943600" cy="897255"/>
                    </a:xfrm>
                    <a:prstGeom prst="rect">
                      <a:avLst/>
                    </a:prstGeom>
                    <a:noFill/>
                    <a:ln>
                      <a:noFill/>
                    </a:ln>
                  </pic:spPr>
                </pic:pic>
              </a:graphicData>
            </a:graphic>
          </wp:inline>
        </w:drawing>
      </w:r>
    </w:p>
    <w:p w14:paraId="7B1202BC" w14:textId="44EDDBB7" w:rsidR="00F20840" w:rsidRDefault="00F20840" w:rsidP="00B4237B">
      <w:r>
        <w:t>In the above image</w:t>
      </w:r>
      <w:r w:rsidR="005F44E3">
        <w:t>,</w:t>
      </w:r>
      <w:r>
        <w:t xml:space="preserve"> we see t</w:t>
      </w:r>
      <w:r w:rsidR="005F44E3">
        <w:t>w</w:t>
      </w:r>
      <w:r>
        <w:t xml:space="preserve">o one to many relationships combined into one entity. One author can have one or many books and one book can have one or many authors. The middle entity combines the books </w:t>
      </w:r>
      <w:r w:rsidR="005F44E3">
        <w:t>with</w:t>
      </w:r>
      <w:r>
        <w:t xml:space="preserve"> the authors. The author id and book id combination will always be different and thus unique. There is no reason to have a primary key in the author_book table as the combination of author id and book id serve</w:t>
      </w:r>
      <w:r w:rsidR="005F44E3">
        <w:t>s</w:t>
      </w:r>
      <w:r>
        <w:t xml:space="preserve"> that unique difference. I included a primary key to show that you can have one but not needed in this case.</w:t>
      </w:r>
    </w:p>
    <w:p w14:paraId="7E89ECD4" w14:textId="77777777" w:rsidR="00F20840" w:rsidRDefault="00F20840" w:rsidP="00B4237B">
      <w:r>
        <w:br w:type="page"/>
      </w:r>
    </w:p>
    <w:p w14:paraId="728A08D0" w14:textId="4C4EF17E" w:rsidR="007367EC" w:rsidRDefault="00494773" w:rsidP="00B4237B">
      <w:pPr>
        <w:pStyle w:val="Heading2"/>
      </w:pPr>
      <w:bookmarkStart w:id="280" w:name="_Toc120627047"/>
      <w:r>
        <w:lastRenderedPageBreak/>
        <w:t>MySQL Normalization</w:t>
      </w:r>
      <w:bookmarkEnd w:id="280"/>
    </w:p>
    <w:p w14:paraId="56BDD530" w14:textId="6CA2124A" w:rsidR="00494773" w:rsidRPr="00494773" w:rsidRDefault="00494773" w:rsidP="00BF12A1">
      <w:pPr>
        <w:pStyle w:val="Heading3"/>
      </w:pPr>
      <w:bookmarkStart w:id="281" w:name="_Toc120627048"/>
      <w:r>
        <w:t>Normal Forms</w:t>
      </w:r>
      <w:bookmarkEnd w:id="281"/>
    </w:p>
    <w:p w14:paraId="348118F0" w14:textId="77777777" w:rsidR="007367EC" w:rsidRDefault="007367EC" w:rsidP="00B4237B">
      <w:r>
        <w:t>Armed with the knowledge of how to join tables and abstract complexity behind views, you should never be intimidated by the number of tables in a normalized database. The term normalization refers to the process of organizing data—by following specific rules—to eliminate redundancy and inconsistencies.</w:t>
      </w:r>
    </w:p>
    <w:p w14:paraId="57A66EF3" w14:textId="77777777" w:rsidR="007367EC" w:rsidRDefault="007367EC" w:rsidP="00B4237B">
      <w:r>
        <w:t>The main benefits of database normalization are:</w:t>
      </w:r>
    </w:p>
    <w:p w14:paraId="26FB5039" w14:textId="3B2AF0B1" w:rsidR="007367EC" w:rsidRDefault="007367EC" w:rsidP="00B4237B">
      <w:pPr>
        <w:numPr>
          <w:ilvl w:val="0"/>
          <w:numId w:val="25"/>
        </w:numPr>
      </w:pPr>
      <w:r w:rsidRPr="00AB601C">
        <w:rPr>
          <w:b/>
          <w:bCs/>
        </w:rPr>
        <w:t>Decreased storage requirements</w:t>
      </w:r>
      <w:r>
        <w:t xml:space="preserve"> — duplicate data means there is more data to be stored, which requires more disk</w:t>
      </w:r>
      <w:r w:rsidR="005F44E3">
        <w:t xml:space="preserve"> </w:t>
      </w:r>
      <w:r>
        <w:t>space and memory. Minimizing such redundancy makes efficient use of the resources available to the database.</w:t>
      </w:r>
    </w:p>
    <w:p w14:paraId="12415C6C" w14:textId="20929735" w:rsidR="007367EC" w:rsidRDefault="007367EC" w:rsidP="00B4237B">
      <w:pPr>
        <w:numPr>
          <w:ilvl w:val="0"/>
          <w:numId w:val="25"/>
        </w:numPr>
      </w:pPr>
      <w:r w:rsidRPr="00AB601C">
        <w:rPr>
          <w:b/>
          <w:bCs/>
        </w:rPr>
        <w:t>Data integrity</w:t>
      </w:r>
      <w:r>
        <w:t xml:space="preserve"> — if the same data appears in several places, there’s </w:t>
      </w:r>
      <w:r w:rsidR="005F44E3">
        <w:t xml:space="preserve">an </w:t>
      </w:r>
      <w:r>
        <w:t>increased opportunity for inconsistencies to be introduced. For example, if a name appears in two different tables, it’s possible to misspell one of the instances or perhaps update one instance and miss the other.</w:t>
      </w:r>
    </w:p>
    <w:p w14:paraId="70835A2C" w14:textId="5D35335A" w:rsidR="007367EC" w:rsidRDefault="007367EC" w:rsidP="00B4237B">
      <w:pPr>
        <w:numPr>
          <w:ilvl w:val="0"/>
          <w:numId w:val="25"/>
        </w:numPr>
      </w:pPr>
      <w:r w:rsidRPr="00AB601C">
        <w:rPr>
          <w:b/>
          <w:bCs/>
        </w:rPr>
        <w:t>Maintainability</w:t>
      </w:r>
      <w:r>
        <w:t xml:space="preserve"> — the rules for normalization focus on maintaining relationships and put the R in RDBMS. The result is tables that have a clearly defined and logical purpose. When one table stores actor details and another stores movie data, it’s easier to update the data than if it were all mixed in a single table.</w:t>
      </w:r>
    </w:p>
    <w:p w14:paraId="7A273A00" w14:textId="02F8A9E7" w:rsidR="007367EC" w:rsidRDefault="007367EC" w:rsidP="00B4237B">
      <w:r>
        <w:t>A normalized database may be a well-designed database, but you should know that normalization can also h</w:t>
      </w:r>
      <w:r w:rsidR="005F44E3">
        <w:t>urt</w:t>
      </w:r>
      <w:r>
        <w:t xml:space="preserve"> performance. It requires time and effort for MySQL to join tables. We can mitigate this by defining and using keys and indexes properly, and by filtering results so that MySQL is doing the hardest work on the smallest possible number of rows.</w:t>
      </w:r>
    </w:p>
    <w:p w14:paraId="4DE9011E" w14:textId="66398213" w:rsidR="007367EC" w:rsidRDefault="007367EC" w:rsidP="00B4237B">
      <w:r>
        <w:t xml:space="preserve">There are several levels of normalization. A table is said to be in a specific normal form when its tables adhere to that level’s rules. I’ll keep our discussion here focused on the First Normal Form, Second Normal Form, and Third Normal Form, abbreviated as 1NF, </w:t>
      </w:r>
      <w:r>
        <w:lastRenderedPageBreak/>
        <w:t>2NF, and 3NF. Most of the other forms define things that are already a consequence of adhering to these first three forms.</w:t>
      </w:r>
    </w:p>
    <w:p w14:paraId="7EDCC41F" w14:textId="77777777" w:rsidR="007367EC" w:rsidRPr="007367EC" w:rsidRDefault="007367EC" w:rsidP="00BF12A1">
      <w:pPr>
        <w:pStyle w:val="Heading3"/>
      </w:pPr>
      <w:bookmarkStart w:id="282" w:name="_Toc120627049"/>
      <w:r w:rsidRPr="007367EC">
        <w:t>First Normal</w:t>
      </w:r>
      <w:bookmarkEnd w:id="282"/>
    </w:p>
    <w:p w14:paraId="765CCC80" w14:textId="406679EC" w:rsidR="007367EC" w:rsidRDefault="007367EC" w:rsidP="00B4237B">
      <w:r>
        <w:t>FormFirst Normal states that every field should hold only one value. Some RDBMSs support compound data types like arrays, but MySQL doesn’t. This fortunately goes a long way in helping us avoid breaking this rule. What’s left for us to worry about is to avoid using the SET data type or any cute hacks designed to cram more than one value into a field, like storing JSON-encoded objects or strings of comma-separated values.</w:t>
      </w:r>
    </w:p>
    <w:p w14:paraId="611E326D" w14:textId="77777777" w:rsidR="007367EC" w:rsidRDefault="007367EC" w:rsidP="00B4237B">
      <w:r>
        <w:t>Here’s a table that stores some actors and the movies they starred in. Some rows contain more than one movie title in the film_title column, violating 1NF.</w:t>
      </w:r>
    </w:p>
    <w:p w14:paraId="5E81570A" w14:textId="6705F6AB" w:rsidR="007367EC" w:rsidRDefault="007367EC" w:rsidP="00B4237B">
      <w:pPr>
        <w:rPr>
          <w:rFonts w:ascii="Times New Roman" w:hAnsi="Times New Roman" w:cs="Times New Roman"/>
          <w:szCs w:val="24"/>
        </w:rPr>
      </w:pPr>
      <w:r>
        <w:rPr>
          <w:noProof/>
        </w:rPr>
        <w:drawing>
          <wp:inline distT="0" distB="0" distL="0" distR="0" wp14:anchorId="60C99284" wp14:editId="79AFC42D">
            <wp:extent cx="5943600" cy="2025015"/>
            <wp:effectExtent l="0" t="0" r="0" b="0"/>
            <wp:docPr id="12" name="Picture 12" descr="first normal form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rst normal form table"/>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5943600" cy="2025015"/>
                    </a:xfrm>
                    <a:prstGeom prst="rect">
                      <a:avLst/>
                    </a:prstGeom>
                    <a:noFill/>
                    <a:ln>
                      <a:noFill/>
                    </a:ln>
                  </pic:spPr>
                </pic:pic>
              </a:graphicData>
            </a:graphic>
          </wp:inline>
        </w:drawing>
      </w:r>
    </w:p>
    <w:p w14:paraId="22F4F380" w14:textId="0ADA576F" w:rsidR="007367EC" w:rsidRDefault="007367EC" w:rsidP="00B4237B">
      <w:r>
        <w:t>To fix this situation, we need to split up the offending values and place them in their rows. The first_name and last_name values are duplicated so each row is complete.</w:t>
      </w:r>
    </w:p>
    <w:p w14:paraId="2A2E3950" w14:textId="1E97F59A" w:rsidR="007367EC" w:rsidRDefault="007367EC" w:rsidP="00B4237B">
      <w:pPr>
        <w:rPr>
          <w:rFonts w:ascii="Times New Roman" w:hAnsi="Times New Roman" w:cs="Times New Roman"/>
          <w:szCs w:val="24"/>
        </w:rPr>
      </w:pPr>
      <w:r>
        <w:rPr>
          <w:noProof/>
        </w:rPr>
        <w:lastRenderedPageBreak/>
        <w:drawing>
          <wp:inline distT="0" distB="0" distL="0" distR="0" wp14:anchorId="3006C305" wp14:editId="67DCD9AF">
            <wp:extent cx="5943600" cy="2271395"/>
            <wp:effectExtent l="0" t="0" r="0" b="0"/>
            <wp:docPr id="11" name="Picture 11" descr="second normal form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econd normal form table"/>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5943600" cy="2271395"/>
                    </a:xfrm>
                    <a:prstGeom prst="rect">
                      <a:avLst/>
                    </a:prstGeom>
                    <a:noFill/>
                    <a:ln>
                      <a:noFill/>
                    </a:ln>
                  </pic:spPr>
                </pic:pic>
              </a:graphicData>
            </a:graphic>
          </wp:inline>
        </w:drawing>
      </w:r>
    </w:p>
    <w:p w14:paraId="4A59744C" w14:textId="77777777" w:rsidR="007367EC" w:rsidRDefault="007367EC" w:rsidP="00B4237B">
      <w:r>
        <w:t>The table now meets 1NF because every field holds a single value. No field contains multiple values.</w:t>
      </w:r>
    </w:p>
    <w:p w14:paraId="64CF7753" w14:textId="77777777" w:rsidR="007367EC" w:rsidRPr="007367EC" w:rsidRDefault="007367EC" w:rsidP="00BF12A1">
      <w:pPr>
        <w:pStyle w:val="Heading3"/>
      </w:pPr>
      <w:bookmarkStart w:id="283" w:name="_Toc120627050"/>
      <w:r w:rsidRPr="007367EC">
        <w:t>Second Normal Form</w:t>
      </w:r>
      <w:bookmarkEnd w:id="283"/>
    </w:p>
    <w:p w14:paraId="0621A4B1" w14:textId="7621B610" w:rsidR="007367EC" w:rsidRDefault="007367EC" w:rsidP="00B4237B">
      <w:r>
        <w:t xml:space="preserve">A table is in Second Normal Form when it meets the criteria for 1NF (so all 2NFtables are also 1NF) and every non-key field can be accessed using a logically related key. If the key is a compound key, each field that makes up the key must be related to </w:t>
      </w:r>
      <w:r w:rsidR="00E8579A">
        <w:t>all</w:t>
      </w:r>
      <w:r>
        <w:t xml:space="preserve"> the columns in the row. Here I’ve added an actor_id column and film_id column to the example table which give</w:t>
      </w:r>
      <w:r w:rsidR="005F44E3">
        <w:t>s</w:t>
      </w:r>
      <w:r>
        <w:t xml:space="preserve"> us a compound key we can use to target an appearance:</w:t>
      </w:r>
    </w:p>
    <w:p w14:paraId="53B7BF3D" w14:textId="16C6AB53" w:rsidR="007367EC" w:rsidRDefault="007367EC" w:rsidP="00B4237B">
      <w:pPr>
        <w:rPr>
          <w:rFonts w:ascii="Times New Roman" w:hAnsi="Times New Roman" w:cs="Times New Roman"/>
          <w:szCs w:val="24"/>
        </w:rPr>
      </w:pPr>
      <w:r>
        <w:rPr>
          <w:noProof/>
        </w:rPr>
        <w:drawing>
          <wp:inline distT="0" distB="0" distL="0" distR="0" wp14:anchorId="0E747455" wp14:editId="2ECA024A">
            <wp:extent cx="5943600" cy="2271395"/>
            <wp:effectExtent l="0" t="0" r="0" b="0"/>
            <wp:docPr id="10" name="Picture 10" descr="second normal form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econd normal form table"/>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5943600" cy="2271395"/>
                    </a:xfrm>
                    <a:prstGeom prst="rect">
                      <a:avLst/>
                    </a:prstGeom>
                    <a:noFill/>
                    <a:ln>
                      <a:noFill/>
                    </a:ln>
                  </pic:spPr>
                </pic:pic>
              </a:graphicData>
            </a:graphic>
          </wp:inline>
        </w:drawing>
      </w:r>
    </w:p>
    <w:p w14:paraId="4B30760E" w14:textId="408B5A4C" w:rsidR="007367EC" w:rsidRDefault="007367EC" w:rsidP="00B4237B">
      <w:r>
        <w:t>Focusing on the film_title columns, the field in the row with actor_id value 124 and film_id value 997 holds a different “Youth Kick” string from the row with</w:t>
      </w:r>
      <w:r w:rsidR="00E8579A">
        <w:t xml:space="preserve"> </w:t>
      </w:r>
      <w:r>
        <w:t xml:space="preserve">actor_id 37 and film_id 997. We can differentiate between them using the actor_id and film_id values </w:t>
      </w:r>
      <w:r>
        <w:lastRenderedPageBreak/>
        <w:t xml:space="preserve">together as a compound key, but the table isn’t in </w:t>
      </w:r>
      <w:r w:rsidRPr="00E8579A">
        <w:rPr>
          <w:highlight w:val="yellow"/>
        </w:rPr>
        <w:t>2NF because relying on anything that’s not film-related to access a film title is a violation of the rules</w:t>
      </w:r>
      <w:r>
        <w:t>. That is, there’s a logical connection between film_id and film_title because they both pertain to movies, but actor_id has no connection to film_title. 2NF’sfocus is on making sure our keys make logical sense.</w:t>
      </w:r>
    </w:p>
    <w:p w14:paraId="1D2DCA55" w14:textId="1712E244" w:rsidR="007367EC" w:rsidRDefault="007367EC" w:rsidP="00B4237B">
      <w:r>
        <w:t>The remedy is to move the film_title column to its table.</w:t>
      </w:r>
    </w:p>
    <w:p w14:paraId="00B7F128" w14:textId="16924477" w:rsidR="007367EC" w:rsidRDefault="007367EC" w:rsidP="00B4237B">
      <w:pPr>
        <w:rPr>
          <w:rFonts w:ascii="Times New Roman" w:hAnsi="Times New Roman" w:cs="Times New Roman"/>
          <w:szCs w:val="24"/>
        </w:rPr>
      </w:pPr>
      <w:r>
        <w:rPr>
          <w:noProof/>
        </w:rPr>
        <w:drawing>
          <wp:inline distT="0" distB="0" distL="0" distR="0" wp14:anchorId="249F885E" wp14:editId="3139EEFE">
            <wp:extent cx="5168900" cy="5264150"/>
            <wp:effectExtent l="0" t="0" r="0" b="0"/>
            <wp:docPr id="9" name="Picture 9" descr="second normal form table fix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econd normal form table fixed"/>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5168900" cy="5264150"/>
                    </a:xfrm>
                    <a:prstGeom prst="rect">
                      <a:avLst/>
                    </a:prstGeom>
                    <a:noFill/>
                    <a:ln>
                      <a:noFill/>
                    </a:ln>
                  </pic:spPr>
                </pic:pic>
              </a:graphicData>
            </a:graphic>
          </wp:inline>
        </w:drawing>
      </w:r>
    </w:p>
    <w:p w14:paraId="2BAB2994" w14:textId="05209199" w:rsidR="007367EC" w:rsidRDefault="007367EC" w:rsidP="00B4237B">
      <w:r>
        <w:t xml:space="preserve">Each movie title is now accessible by its key and none of them depends on non-film related information. Using the film_id column as a foreign key between the tables maintains the original connection the records had. Additionally, we’ve eliminated some </w:t>
      </w:r>
      <w:r>
        <w:lastRenderedPageBreak/>
        <w:t>redundancy by moving the movie titles to a new table. There’s no wasted space from storing a movie title more than once.</w:t>
      </w:r>
    </w:p>
    <w:p w14:paraId="6066E663" w14:textId="46650876" w:rsidR="007367EC" w:rsidRDefault="007367EC" w:rsidP="00B4237B">
      <w:r>
        <w:t xml:space="preserve">The new table certainly follows 2NF, but we haven’t entirely fixed the original table. We still have the same problem with actor names as we did with the film titles: not </w:t>
      </w:r>
      <w:r w:rsidR="00E8579A">
        <w:t>all</w:t>
      </w:r>
      <w:r>
        <w:t xml:space="preserve"> the columns that make up our key are logically related to the column whose value we want to target. This will be resolved when we apply the rules of 3NF. Normalization is a process and it’s common for one form to serve as a </w:t>
      </w:r>
      <w:r w:rsidR="00E8579A">
        <w:t>stepping</w:t>
      </w:r>
      <w:r w:rsidR="005F44E3">
        <w:t xml:space="preserve"> </w:t>
      </w:r>
      <w:r w:rsidR="00E8579A">
        <w:t>stone</w:t>
      </w:r>
      <w:r>
        <w:t xml:space="preserve"> to the next, and for a form to satisfy more than just its requirements.</w:t>
      </w:r>
    </w:p>
    <w:p w14:paraId="66A13E37" w14:textId="77777777" w:rsidR="007367EC" w:rsidRPr="007367EC" w:rsidRDefault="007367EC" w:rsidP="00BF12A1">
      <w:pPr>
        <w:pStyle w:val="Heading3"/>
      </w:pPr>
      <w:bookmarkStart w:id="284" w:name="_Toc120627051"/>
      <w:r w:rsidRPr="007367EC">
        <w:t>Third Normal Form</w:t>
      </w:r>
      <w:bookmarkEnd w:id="284"/>
    </w:p>
    <w:p w14:paraId="52DCA8D5" w14:textId="77777777" w:rsidR="007367EC" w:rsidRDefault="007367EC" w:rsidP="00B4237B">
      <w:r>
        <w:t xml:space="preserve">A table is in Third Normal Form when the criteria for 2NF are met </w:t>
      </w:r>
      <w:r w:rsidRPr="00E8579A">
        <w:rPr>
          <w:highlight w:val="yellow"/>
        </w:rPr>
        <w:t>and all non-key fields are accessible by the table’s primary key</w:t>
      </w:r>
      <w:r>
        <w:t>. We know we still have a problem with actor names because we can only target specific first_name and last_name fields by referencing actor_id and film_id. An actor’s name doesn’t depend on the films they starred in. actor_id is related logically to the names, but the duplication of values from following 1NF prohibits us from using it that way. We need to migrate the name columns to a separate table just as we did with the movie titles.</w:t>
      </w:r>
    </w:p>
    <w:p w14:paraId="156AB0D0" w14:textId="4E9AEEDE" w:rsidR="007367EC" w:rsidRDefault="007367EC" w:rsidP="00B4237B">
      <w:r>
        <w:rPr>
          <w:noProof/>
        </w:rPr>
        <w:lastRenderedPageBreak/>
        <w:drawing>
          <wp:inline distT="0" distB="0" distL="0" distR="0" wp14:anchorId="173F4D6D" wp14:editId="57CB541A">
            <wp:extent cx="3275463" cy="4591075"/>
            <wp:effectExtent l="0" t="0" r="1270" b="0"/>
            <wp:docPr id="8" name="Picture 8" descr="second normal form table fix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econd normal form table fixed"/>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3282825" cy="4601394"/>
                    </a:xfrm>
                    <a:prstGeom prst="rect">
                      <a:avLst/>
                    </a:prstGeom>
                    <a:noFill/>
                    <a:ln>
                      <a:noFill/>
                    </a:ln>
                  </pic:spPr>
                </pic:pic>
              </a:graphicData>
            </a:graphic>
          </wp:inline>
        </w:drawing>
      </w:r>
    </w:p>
    <w:p w14:paraId="71AD4EAE" w14:textId="68845455" w:rsidR="007367EC" w:rsidRDefault="007367EC" w:rsidP="00B4237B">
      <w:r>
        <w:t xml:space="preserve">Moving the actor names to their own table permits us to use actor_id as the primary key for accessing them and again eliminates the duplication of data. What’s left of our original table are the two ID columns </w:t>
      </w:r>
      <w:r w:rsidR="005F44E3">
        <w:t>that</w:t>
      </w:r>
      <w:r>
        <w:t xml:space="preserve"> preserve the appearance connections. The result is not only 2NF but also meets the requirements for 3NF.</w:t>
      </w:r>
    </w:p>
    <w:p w14:paraId="108B88E2" w14:textId="71A2BC6E" w:rsidR="00955742" w:rsidRDefault="007367EC" w:rsidP="00B4237B">
      <w:pPr>
        <w:rPr>
          <w:sz w:val="44"/>
          <w:szCs w:val="44"/>
        </w:rPr>
      </w:pPr>
      <w:r>
        <w:t>The process of normalizing the table resulted in something that looks very similar to how the sakila database’s actor, film_actor, and film tables are organized. Every column in the actor table has some logical connection to actors, each column in the film table pertains to movies, and the film_actor table is a junction table of foreign keys that maintain the relationships. A statement can join all three tables to identify the actors and their appearances, but the specific pieces of data are better organized and isolated from one another. Keeping 3NF in mind when planning out your tables goes a long way towards a well-designed database.</w:t>
      </w:r>
      <w:r w:rsidR="00955742">
        <w:br w:type="page"/>
      </w:r>
    </w:p>
    <w:p w14:paraId="10CA1D8F" w14:textId="0EE7C06A" w:rsidR="00955742" w:rsidRDefault="00955742" w:rsidP="00B4237B">
      <w:pPr>
        <w:pStyle w:val="Heading2"/>
      </w:pPr>
      <w:bookmarkStart w:id="285" w:name="_Toc120627052"/>
      <w:r>
        <w:lastRenderedPageBreak/>
        <w:t>MySQL DB and Table Commands</w:t>
      </w:r>
      <w:bookmarkEnd w:id="285"/>
    </w:p>
    <w:p w14:paraId="6BCD4F63" w14:textId="1656542F" w:rsidR="00955742" w:rsidRDefault="00955742" w:rsidP="00BF12A1">
      <w:pPr>
        <w:pStyle w:val="Heading3"/>
      </w:pPr>
      <w:bookmarkStart w:id="286" w:name="_Toc120627053"/>
      <w:r>
        <w:t>Source</w:t>
      </w:r>
      <w:bookmarkEnd w:id="286"/>
    </w:p>
    <w:p w14:paraId="5C5931DB" w14:textId="77777777" w:rsidR="00955742" w:rsidRDefault="00955742" w:rsidP="00B4237B">
      <w:r>
        <w:t>One of the best books I have read on MySQL is "MySQL Crash Course" by Ben Forta. It can be found on Amazon at </w:t>
      </w:r>
      <w:hyperlink r:id="rId85" w:history="1">
        <w:r w:rsidRPr="001C1E1E">
          <w:rPr>
            <w:rStyle w:val="Heading5Char"/>
            <w:rFonts w:ascii="Helvetica" w:hAnsi="Helvetica" w:cs="Helvetica"/>
            <w:color w:val="003399"/>
          </w:rPr>
          <w:t>https://www.amazon.com/MySQL-Crash-Course-Ben-Forta/dp/0672327120/ref=sr_1_2?ie=UTF8&amp;qid=1515674504&amp;sr=8-2&amp;keywords=mysql+crash+course</w:t>
        </w:r>
      </w:hyperlink>
      <w:r>
        <w:t>. Many of the examples came from this book I highly recommend it.</w:t>
      </w:r>
    </w:p>
    <w:p w14:paraId="64DA9312" w14:textId="77777777" w:rsidR="00955742" w:rsidRDefault="00955742" w:rsidP="00BF12A1">
      <w:pPr>
        <w:pStyle w:val="Heading3"/>
      </w:pPr>
      <w:bookmarkStart w:id="287" w:name="_Toc120627054"/>
      <w:r>
        <w:t>Create a Database</w:t>
      </w:r>
      <w:bookmarkEnd w:id="287"/>
    </w:p>
    <w:p w14:paraId="304904B0" w14:textId="651135F7" w:rsidR="00955742" w:rsidRDefault="00955742" w:rsidP="00B4237B">
      <w:r>
        <w:t>The following code will create a database with the name "scott_test"</w:t>
      </w:r>
      <w:r w:rsidR="00A30F9B">
        <w:t>.  Note: On russet-v8 you cannot create databases.</w:t>
      </w:r>
    </w:p>
    <w:p w14:paraId="16B2CDC8" w14:textId="4AECFB88" w:rsidR="00955742" w:rsidRDefault="00955742" w:rsidP="007171B1">
      <w:pPr>
        <w:pStyle w:val="code"/>
      </w:pPr>
      <w:r w:rsidRPr="00955742">
        <w:t>CREATE DATABASE scott_test;</w:t>
      </w:r>
    </w:p>
    <w:p w14:paraId="648D2355" w14:textId="62250ECA" w:rsidR="00955742" w:rsidRDefault="00955742" w:rsidP="00BF12A1">
      <w:pPr>
        <w:pStyle w:val="Heading3"/>
      </w:pPr>
      <w:bookmarkStart w:id="288" w:name="_Toc120627055"/>
      <w:r>
        <w:t>Use a Database</w:t>
      </w:r>
      <w:bookmarkEnd w:id="288"/>
    </w:p>
    <w:p w14:paraId="15915E21" w14:textId="77777777" w:rsidR="00955742" w:rsidRDefault="00955742" w:rsidP="00B4237B">
      <w:r>
        <w:t>You must select a database before you can apply queries to it. To select a database enter the "USE" command</w:t>
      </w:r>
    </w:p>
    <w:p w14:paraId="75D00065" w14:textId="4E2DD02B" w:rsidR="00955742" w:rsidRDefault="00955742" w:rsidP="007171B1">
      <w:pPr>
        <w:pStyle w:val="code"/>
      </w:pPr>
      <w:r w:rsidRPr="00955742">
        <w:t>USE scott_test;</w:t>
      </w:r>
    </w:p>
    <w:p w14:paraId="47AC1C99" w14:textId="437D1C68" w:rsidR="00955742" w:rsidRDefault="00955742" w:rsidP="00BF12A1">
      <w:pPr>
        <w:pStyle w:val="Heading3"/>
      </w:pPr>
      <w:bookmarkStart w:id="289" w:name="_Toc120627056"/>
      <w:r>
        <w:t>Create a table</w:t>
      </w:r>
      <w:bookmarkEnd w:id="289"/>
    </w:p>
    <w:p w14:paraId="30D207CE" w14:textId="50C493C4" w:rsidR="00955742" w:rsidRDefault="00955742" w:rsidP="00B4237B">
      <w:r>
        <w:t>To create a table you use the "CREATE TABLE" command followed by the table name. After the table name</w:t>
      </w:r>
      <w:r w:rsidR="005F44E3">
        <w:t>,</w:t>
      </w:r>
      <w:r>
        <w:t xml:space="preserve"> you (within parentheses) create the columns their data</w:t>
      </w:r>
      <w:r w:rsidR="005F44E3">
        <w:t xml:space="preserve"> </w:t>
      </w:r>
      <w:r>
        <w:t>types</w:t>
      </w:r>
      <w:r w:rsidR="005F44E3">
        <w:t>,</w:t>
      </w:r>
      <w:r>
        <w:t xml:space="preserve"> and other properties. </w:t>
      </w:r>
      <w:r w:rsidR="00A30F9B">
        <w:t>A comma separates each column</w:t>
      </w:r>
      <w:r>
        <w:t>. Below is an example of creating a customer’s table.</w:t>
      </w:r>
    </w:p>
    <w:p w14:paraId="048224BC" w14:textId="46D54A4E" w:rsidR="00955742" w:rsidRDefault="00955742" w:rsidP="00B4237B">
      <w:r>
        <w:t xml:space="preserve">The following code creates four tables. One is a customer’s table that stores customer information. The other is </w:t>
      </w:r>
      <w:r w:rsidR="00E71031">
        <w:t>an</w:t>
      </w:r>
      <w:r>
        <w:t xml:space="preserve"> orders table that stores order information for each customer. You will see the cust_id of the customer</w:t>
      </w:r>
      <w:r w:rsidR="005F44E3">
        <w:t>'</w:t>
      </w:r>
      <w:r>
        <w:t>s table is a primary key, yet in the orders table</w:t>
      </w:r>
      <w:r w:rsidR="005F44E3">
        <w:t>,</w:t>
      </w:r>
      <w:r>
        <w:t xml:space="preserve"> it is a foreign key. That relationship allows each customer to have several orders.</w:t>
      </w:r>
    </w:p>
    <w:p w14:paraId="0FC7EAEF" w14:textId="3F47A6EA" w:rsidR="00955742" w:rsidRDefault="00955742" w:rsidP="00B4237B">
      <w:r>
        <w:lastRenderedPageBreak/>
        <w:t>The products table just contains the products. We need to find a way to add the products to the orders. Because one order can contain many different products and one product can belong to several orders (many to many relationship), we have to have another table. In this case</w:t>
      </w:r>
      <w:r w:rsidR="005F44E3">
        <w:t>,</w:t>
      </w:r>
      <w:r>
        <w:t xml:space="preserve"> we created one named prod_ords. Prod_ords contains an order_id and product_id, individually the values will not be unique but if they are combined, they will always be a unique number. That is why we can create a primary key of order_id and prod_id. The prod_ords table also contains a quantity for how many of each product the customer ordered.</w:t>
      </w:r>
    </w:p>
    <w:p w14:paraId="038C93DE" w14:textId="19BF3887" w:rsidR="00955742" w:rsidRDefault="00955742" w:rsidP="00B4237B">
      <w:r>
        <w:t xml:space="preserve">You should take note </w:t>
      </w:r>
      <w:r w:rsidR="005F44E3">
        <w:t xml:space="preserve">of </w:t>
      </w:r>
      <w:r>
        <w:t>how dividing the information up into separate tables allows us to more easily manage the data. If I change a customer name is will be reflected for all the past and future orders automatically.</w:t>
      </w:r>
    </w:p>
    <w:p w14:paraId="4311523D" w14:textId="05CDA5F0" w:rsidR="00955742" w:rsidRDefault="00955742" w:rsidP="00B4237B">
      <w:r>
        <w:t>NOTE: The tables at the bottom of this lesson describe the datatypes, properties</w:t>
      </w:r>
      <w:r w:rsidR="005F44E3">
        <w:t>,</w:t>
      </w:r>
      <w:r>
        <w:t xml:space="preserve"> and engine types.</w:t>
      </w:r>
    </w:p>
    <w:p w14:paraId="5343B7CE" w14:textId="77777777" w:rsidR="00955742" w:rsidRPr="00955742" w:rsidRDefault="00955742" w:rsidP="007171B1">
      <w:pPr>
        <w:pStyle w:val="code"/>
      </w:pPr>
      <w:r w:rsidRPr="00955742">
        <w:t>CREATE TABLE customers (</w:t>
      </w:r>
    </w:p>
    <w:p w14:paraId="67EF3459" w14:textId="77777777" w:rsidR="00955742" w:rsidRPr="00955742" w:rsidRDefault="00955742" w:rsidP="007171B1">
      <w:pPr>
        <w:pStyle w:val="code"/>
      </w:pPr>
      <w:r w:rsidRPr="00955742">
        <w:t xml:space="preserve">  cust_id int NOT NULL AUTO_INCREMENT,</w:t>
      </w:r>
    </w:p>
    <w:p w14:paraId="5EB8245B" w14:textId="77777777" w:rsidR="00955742" w:rsidRPr="00955742" w:rsidRDefault="00955742" w:rsidP="007171B1">
      <w:pPr>
        <w:pStyle w:val="code"/>
      </w:pPr>
      <w:r w:rsidRPr="00955742">
        <w:t xml:space="preserve">  cust_name char(50) NULL,</w:t>
      </w:r>
    </w:p>
    <w:p w14:paraId="595791B8" w14:textId="77777777" w:rsidR="00955742" w:rsidRPr="00955742" w:rsidRDefault="00955742" w:rsidP="007171B1">
      <w:pPr>
        <w:pStyle w:val="code"/>
      </w:pPr>
      <w:r w:rsidRPr="00955742">
        <w:t xml:space="preserve">  cust_address char(50) NULL,</w:t>
      </w:r>
    </w:p>
    <w:p w14:paraId="0F7E37CF" w14:textId="77777777" w:rsidR="00955742" w:rsidRPr="00955742" w:rsidRDefault="00955742" w:rsidP="007171B1">
      <w:pPr>
        <w:pStyle w:val="code"/>
      </w:pPr>
      <w:r w:rsidRPr="00955742">
        <w:t xml:space="preserve">  cust_city char(50) NULL,</w:t>
      </w:r>
    </w:p>
    <w:p w14:paraId="782FAC41" w14:textId="77777777" w:rsidR="00955742" w:rsidRPr="00955742" w:rsidRDefault="00955742" w:rsidP="007171B1">
      <w:pPr>
        <w:pStyle w:val="code"/>
      </w:pPr>
      <w:r w:rsidRPr="00955742">
        <w:t xml:space="preserve">  cust_state char(50) NULL,</w:t>
      </w:r>
    </w:p>
    <w:p w14:paraId="57F03252" w14:textId="77777777" w:rsidR="00955742" w:rsidRPr="00955742" w:rsidRDefault="00955742" w:rsidP="007171B1">
      <w:pPr>
        <w:pStyle w:val="code"/>
      </w:pPr>
      <w:r w:rsidRPr="00955742">
        <w:t xml:space="preserve">  cust_zip char(50) NULL,</w:t>
      </w:r>
    </w:p>
    <w:p w14:paraId="34C7659B" w14:textId="77777777" w:rsidR="00955742" w:rsidRPr="00955742" w:rsidRDefault="00955742" w:rsidP="007171B1">
      <w:pPr>
        <w:pStyle w:val="code"/>
      </w:pPr>
      <w:r w:rsidRPr="00955742">
        <w:t xml:space="preserve">  cust_country char(50) NOT NULL DEFAULT 'US',</w:t>
      </w:r>
    </w:p>
    <w:p w14:paraId="6091C1C6" w14:textId="77777777" w:rsidR="00955742" w:rsidRPr="00955742" w:rsidRDefault="00955742" w:rsidP="007171B1">
      <w:pPr>
        <w:pStyle w:val="code"/>
      </w:pPr>
      <w:r w:rsidRPr="00955742">
        <w:t xml:space="preserve">  cust_email char(255) NULL,</w:t>
      </w:r>
    </w:p>
    <w:p w14:paraId="52C3BA4C" w14:textId="77777777" w:rsidR="00955742" w:rsidRPr="00955742" w:rsidRDefault="00955742" w:rsidP="007171B1">
      <w:pPr>
        <w:pStyle w:val="code"/>
      </w:pPr>
      <w:r w:rsidRPr="00955742">
        <w:t xml:space="preserve">  PRIMARY KEY (cust_id)</w:t>
      </w:r>
    </w:p>
    <w:p w14:paraId="39CEC8A1" w14:textId="77777777" w:rsidR="00955742" w:rsidRPr="00955742" w:rsidRDefault="00955742" w:rsidP="007171B1">
      <w:pPr>
        <w:pStyle w:val="code"/>
      </w:pPr>
      <w:r w:rsidRPr="00955742">
        <w:t>) ENGINE = InnoDB;</w:t>
      </w:r>
    </w:p>
    <w:p w14:paraId="4CF3AC38" w14:textId="77777777" w:rsidR="00955742" w:rsidRPr="00955742" w:rsidRDefault="00955742" w:rsidP="00F804D6">
      <w:pPr>
        <w:pStyle w:val="NormalWeb"/>
      </w:pPr>
    </w:p>
    <w:p w14:paraId="3B22B11E" w14:textId="77777777" w:rsidR="00955742" w:rsidRPr="00955742" w:rsidRDefault="00955742" w:rsidP="007171B1">
      <w:pPr>
        <w:pStyle w:val="code"/>
      </w:pPr>
      <w:r w:rsidRPr="00955742">
        <w:lastRenderedPageBreak/>
        <w:t>CREATE TABLE orders (</w:t>
      </w:r>
    </w:p>
    <w:p w14:paraId="3CF19E65" w14:textId="77777777" w:rsidR="00955742" w:rsidRPr="00955742" w:rsidRDefault="00955742" w:rsidP="007171B1">
      <w:pPr>
        <w:pStyle w:val="code"/>
      </w:pPr>
      <w:r w:rsidRPr="00955742">
        <w:t xml:space="preserve">    order_id int NOT NULL AUTO_INCREMENT,</w:t>
      </w:r>
    </w:p>
    <w:p w14:paraId="1C566202" w14:textId="77777777" w:rsidR="00955742" w:rsidRPr="00955742" w:rsidRDefault="00955742" w:rsidP="007171B1">
      <w:pPr>
        <w:pStyle w:val="code"/>
      </w:pPr>
      <w:r w:rsidRPr="00955742">
        <w:t xml:space="preserve">    cust_id int NOT NULL,</w:t>
      </w:r>
    </w:p>
    <w:p w14:paraId="38FAADFC" w14:textId="77777777" w:rsidR="00955742" w:rsidRPr="00955742" w:rsidRDefault="00955742" w:rsidP="007171B1">
      <w:pPr>
        <w:pStyle w:val="code"/>
      </w:pPr>
      <w:r w:rsidRPr="00955742">
        <w:t xml:space="preserve">    order_number int NOT NULL,</w:t>
      </w:r>
    </w:p>
    <w:p w14:paraId="03F16C6D" w14:textId="77777777" w:rsidR="00955742" w:rsidRPr="00955742" w:rsidRDefault="00955742" w:rsidP="007171B1">
      <w:pPr>
        <w:pStyle w:val="code"/>
      </w:pPr>
      <w:r w:rsidRPr="00955742">
        <w:t xml:space="preserve">    order_data date NOT NULL,</w:t>
      </w:r>
    </w:p>
    <w:p w14:paraId="5FD936D6" w14:textId="77777777" w:rsidR="00955742" w:rsidRPr="00955742" w:rsidRDefault="00955742" w:rsidP="007171B1">
      <w:pPr>
        <w:pStyle w:val="code"/>
      </w:pPr>
      <w:r w:rsidRPr="00955742">
        <w:t xml:space="preserve">    PRIMARY KEY (order_id),</w:t>
      </w:r>
    </w:p>
    <w:p w14:paraId="2B199426" w14:textId="77777777" w:rsidR="00955742" w:rsidRPr="00955742" w:rsidRDefault="00955742" w:rsidP="007171B1">
      <w:pPr>
        <w:pStyle w:val="code"/>
      </w:pPr>
      <w:r w:rsidRPr="00955742">
        <w:t xml:space="preserve">    FOREIGN KEY (cust_id) REFERENCES customers(cust_id)</w:t>
      </w:r>
    </w:p>
    <w:p w14:paraId="0F553892" w14:textId="77777777" w:rsidR="00955742" w:rsidRPr="00955742" w:rsidRDefault="00955742" w:rsidP="007171B1">
      <w:pPr>
        <w:pStyle w:val="code"/>
      </w:pPr>
      <w:r w:rsidRPr="00955742">
        <w:t>) ENGINE = InnoDB;</w:t>
      </w:r>
    </w:p>
    <w:p w14:paraId="5367E672" w14:textId="77777777" w:rsidR="00955742" w:rsidRPr="00955742" w:rsidRDefault="00955742" w:rsidP="007171B1">
      <w:pPr>
        <w:pStyle w:val="code"/>
      </w:pPr>
    </w:p>
    <w:p w14:paraId="54008019" w14:textId="77777777" w:rsidR="00955742" w:rsidRPr="00955742" w:rsidRDefault="00955742" w:rsidP="007171B1">
      <w:pPr>
        <w:pStyle w:val="code"/>
      </w:pPr>
      <w:r w:rsidRPr="00955742">
        <w:t>CREATE TABLE products (</w:t>
      </w:r>
    </w:p>
    <w:p w14:paraId="323F335F" w14:textId="77777777" w:rsidR="00955742" w:rsidRPr="00955742" w:rsidRDefault="00955742" w:rsidP="007171B1">
      <w:pPr>
        <w:pStyle w:val="code"/>
      </w:pPr>
      <w:r w:rsidRPr="00955742">
        <w:t xml:space="preserve">    product_id int NOT NULL AUTO_INCREMENT,</w:t>
      </w:r>
    </w:p>
    <w:p w14:paraId="3DA299C1" w14:textId="77777777" w:rsidR="00955742" w:rsidRPr="00955742" w:rsidRDefault="00955742" w:rsidP="007171B1">
      <w:pPr>
        <w:pStyle w:val="code"/>
      </w:pPr>
      <w:r w:rsidRPr="00955742">
        <w:t xml:space="preserve">    product_name text NOT NULL,</w:t>
      </w:r>
    </w:p>
    <w:p w14:paraId="21F15D94" w14:textId="77777777" w:rsidR="00955742" w:rsidRPr="00955742" w:rsidRDefault="00955742" w:rsidP="007171B1">
      <w:pPr>
        <w:pStyle w:val="code"/>
      </w:pPr>
      <w:r w:rsidRPr="00955742">
        <w:t xml:space="preserve">    product_description text NOT NULL,</w:t>
      </w:r>
    </w:p>
    <w:p w14:paraId="439FAFC9" w14:textId="77777777" w:rsidR="00955742" w:rsidRPr="00955742" w:rsidRDefault="00955742" w:rsidP="007171B1">
      <w:pPr>
        <w:pStyle w:val="code"/>
      </w:pPr>
      <w:r w:rsidRPr="00955742">
        <w:t xml:space="preserve">    product_price double(5,2) NOT NULL,</w:t>
      </w:r>
    </w:p>
    <w:p w14:paraId="602794A0" w14:textId="77777777" w:rsidR="00955742" w:rsidRPr="00955742" w:rsidRDefault="00955742" w:rsidP="007171B1">
      <w:pPr>
        <w:pStyle w:val="code"/>
      </w:pPr>
      <w:r w:rsidRPr="00955742">
        <w:t xml:space="preserve">    PRIMARY KEY (product_id),</w:t>
      </w:r>
    </w:p>
    <w:p w14:paraId="697D9976" w14:textId="77777777" w:rsidR="00955742" w:rsidRPr="00955742" w:rsidRDefault="00955742" w:rsidP="007171B1">
      <w:pPr>
        <w:pStyle w:val="code"/>
      </w:pPr>
      <w:r w:rsidRPr="00955742">
        <w:t xml:space="preserve">    FOREIGN KEY (order_id) REFERENCES orders(order_id)</w:t>
      </w:r>
    </w:p>
    <w:p w14:paraId="12752DD2" w14:textId="77777777" w:rsidR="00955742" w:rsidRPr="00955742" w:rsidRDefault="00955742" w:rsidP="007171B1">
      <w:pPr>
        <w:pStyle w:val="code"/>
      </w:pPr>
      <w:r w:rsidRPr="00955742">
        <w:t>) ENGINE = InnoDB;</w:t>
      </w:r>
    </w:p>
    <w:p w14:paraId="346B7E9F" w14:textId="77777777" w:rsidR="00955742" w:rsidRPr="00955742" w:rsidRDefault="00955742" w:rsidP="007171B1">
      <w:pPr>
        <w:pStyle w:val="code"/>
      </w:pPr>
    </w:p>
    <w:p w14:paraId="1AE56F7B" w14:textId="77777777" w:rsidR="00955742" w:rsidRPr="00955742" w:rsidRDefault="00955742" w:rsidP="007171B1">
      <w:pPr>
        <w:pStyle w:val="code"/>
      </w:pPr>
      <w:r w:rsidRPr="00955742">
        <w:t>CREATE TABLE prod_ords (</w:t>
      </w:r>
    </w:p>
    <w:p w14:paraId="6EF293BA" w14:textId="77777777" w:rsidR="00955742" w:rsidRPr="00955742" w:rsidRDefault="00955742" w:rsidP="007171B1">
      <w:pPr>
        <w:pStyle w:val="code"/>
      </w:pPr>
      <w:r w:rsidRPr="00955742">
        <w:t xml:space="preserve">    order_id int NOT NULL,</w:t>
      </w:r>
    </w:p>
    <w:p w14:paraId="6B1A42CD" w14:textId="77777777" w:rsidR="00955742" w:rsidRPr="00955742" w:rsidRDefault="00955742" w:rsidP="007171B1">
      <w:pPr>
        <w:pStyle w:val="code"/>
      </w:pPr>
      <w:r w:rsidRPr="00955742">
        <w:t xml:space="preserve">    product_id int NOT NULL,</w:t>
      </w:r>
    </w:p>
    <w:p w14:paraId="6981929A" w14:textId="77777777" w:rsidR="00955742" w:rsidRPr="00955742" w:rsidRDefault="00955742" w:rsidP="007171B1">
      <w:pPr>
        <w:pStyle w:val="code"/>
      </w:pPr>
      <w:r w:rsidRPr="00955742">
        <w:t xml:space="preserve">    quantity int NOT NULL DEFAULT 1,</w:t>
      </w:r>
    </w:p>
    <w:p w14:paraId="2AE21FF3" w14:textId="77777777" w:rsidR="00955742" w:rsidRPr="00955742" w:rsidRDefault="00955742" w:rsidP="007171B1">
      <w:pPr>
        <w:pStyle w:val="code"/>
      </w:pPr>
      <w:r w:rsidRPr="00955742">
        <w:t xml:space="preserve">    PRIMARY KEY (order_id, product_id,)</w:t>
      </w:r>
    </w:p>
    <w:p w14:paraId="3FF0665F" w14:textId="216C4503" w:rsidR="00955742" w:rsidRDefault="00955742" w:rsidP="007171B1">
      <w:pPr>
        <w:pStyle w:val="code"/>
      </w:pPr>
      <w:r w:rsidRPr="00955742">
        <w:lastRenderedPageBreak/>
        <w:t>) ENGINE = InnoDB;</w:t>
      </w:r>
    </w:p>
    <w:p w14:paraId="51A03E02" w14:textId="77777777" w:rsidR="00A70BBB" w:rsidRPr="00955742" w:rsidRDefault="00A70BBB" w:rsidP="00F804D6">
      <w:pPr>
        <w:pStyle w:val="NormalWeb"/>
      </w:pPr>
    </w:p>
    <w:p w14:paraId="12FF1CF5" w14:textId="0321E3CC" w:rsidR="00955742" w:rsidRDefault="00955742" w:rsidP="00B4237B">
      <w:pPr>
        <w:rPr>
          <w:sz w:val="36"/>
          <w:szCs w:val="36"/>
        </w:rPr>
      </w:pPr>
      <w:r>
        <w:t>The auto</w:t>
      </w:r>
      <w:r w:rsidR="005F44E3">
        <w:t>-</w:t>
      </w:r>
      <w:r>
        <w:t>increment property will increment the cust_id number on</w:t>
      </w:r>
      <w:r w:rsidR="005F44E3">
        <w:t xml:space="preserve">e </w:t>
      </w:r>
      <w:r>
        <w:t>digit for each record. This is done to keep each customer id unique. The cust_id is a primary key thus it must be unique.</w:t>
      </w:r>
    </w:p>
    <w:p w14:paraId="449F0735" w14:textId="18265E5F" w:rsidR="00955742" w:rsidRDefault="00955742" w:rsidP="00BF12A1">
      <w:pPr>
        <w:pStyle w:val="Heading3"/>
      </w:pPr>
      <w:bookmarkStart w:id="290" w:name="_Toc120627057"/>
      <w:r>
        <w:t>Delete a table</w:t>
      </w:r>
      <w:bookmarkEnd w:id="290"/>
    </w:p>
    <w:p w14:paraId="0C400BF1" w14:textId="5C0F7EFE" w:rsidR="00955742" w:rsidRDefault="00955742" w:rsidP="007171B1">
      <w:pPr>
        <w:pStyle w:val="code"/>
      </w:pPr>
      <w:r w:rsidRPr="00955742">
        <w:t>DROP TABLE table_name;</w:t>
      </w:r>
    </w:p>
    <w:p w14:paraId="1016DDAB" w14:textId="6C9EE55F" w:rsidR="00955742" w:rsidRDefault="00955742" w:rsidP="00BF12A1">
      <w:pPr>
        <w:pStyle w:val="Heading3"/>
      </w:pPr>
      <w:bookmarkStart w:id="291" w:name="_Toc120627058"/>
      <w:r>
        <w:t>Truncate a table</w:t>
      </w:r>
      <w:bookmarkEnd w:id="291"/>
    </w:p>
    <w:p w14:paraId="584296AD" w14:textId="77777777" w:rsidR="00955742" w:rsidRDefault="00955742" w:rsidP="00B4237B">
      <w:r>
        <w:t>Truncating a table removes all the table data but does not delete the table.</w:t>
      </w:r>
    </w:p>
    <w:p w14:paraId="1B2AC8A5" w14:textId="143BC6B0" w:rsidR="00955742" w:rsidRDefault="00955742" w:rsidP="007171B1">
      <w:pPr>
        <w:pStyle w:val="code"/>
      </w:pPr>
      <w:r w:rsidRPr="00955742">
        <w:t>TRUNCATE TABLE table_name;</w:t>
      </w:r>
    </w:p>
    <w:p w14:paraId="3A4ED20D" w14:textId="7E13E830" w:rsidR="00121B24" w:rsidRDefault="00121B24" w:rsidP="00121B24">
      <w:pPr>
        <w:pStyle w:val="Heading3"/>
      </w:pPr>
      <w:bookmarkStart w:id="292" w:name="_Toc120627059"/>
      <w:r>
        <w:t>Show a table structure</w:t>
      </w:r>
      <w:bookmarkEnd w:id="292"/>
    </w:p>
    <w:p w14:paraId="5CBF870D" w14:textId="3880C35D" w:rsidR="00121B24" w:rsidRDefault="00121B24" w:rsidP="007171B1">
      <w:pPr>
        <w:pStyle w:val="code"/>
      </w:pPr>
      <w:r>
        <w:t>DESC tablename;</w:t>
      </w:r>
    </w:p>
    <w:p w14:paraId="247E8BED" w14:textId="09B4567D" w:rsidR="00121B24" w:rsidRDefault="00121B24" w:rsidP="00121B24">
      <w:r>
        <w:t>Or</w:t>
      </w:r>
    </w:p>
    <w:p w14:paraId="062EFAC7" w14:textId="3A4653C1" w:rsidR="00121B24" w:rsidRPr="00121B24" w:rsidRDefault="00121B24" w:rsidP="007171B1">
      <w:pPr>
        <w:pStyle w:val="code"/>
      </w:pPr>
      <w:r>
        <w:t>Explain tablename;</w:t>
      </w:r>
    </w:p>
    <w:p w14:paraId="53601292" w14:textId="1C735DB8" w:rsidR="00955742" w:rsidRDefault="00955742" w:rsidP="00BF12A1">
      <w:pPr>
        <w:pStyle w:val="Heading3"/>
      </w:pPr>
      <w:bookmarkStart w:id="293" w:name="_Toc120627060"/>
      <w:r>
        <w:t>Delete Database</w:t>
      </w:r>
      <w:bookmarkEnd w:id="293"/>
    </w:p>
    <w:p w14:paraId="6F76A50A" w14:textId="66E2096E" w:rsidR="00955742" w:rsidRDefault="00955742" w:rsidP="007171B1">
      <w:pPr>
        <w:pStyle w:val="code"/>
      </w:pPr>
      <w:r w:rsidRPr="00955742">
        <w:t>DROP DATABASE database name;</w:t>
      </w:r>
    </w:p>
    <w:p w14:paraId="35A656FC" w14:textId="64DF7F26" w:rsidR="00955742" w:rsidRDefault="00955742" w:rsidP="00BF12A1">
      <w:pPr>
        <w:pStyle w:val="Heading3"/>
      </w:pPr>
      <w:bookmarkStart w:id="294" w:name="_Toc120627061"/>
      <w:r>
        <w:t>Table Datatypes</w:t>
      </w:r>
      <w:bookmarkEnd w:id="294"/>
    </w:p>
    <w:p w14:paraId="4963E02E" w14:textId="77777777" w:rsidR="00955742" w:rsidRDefault="00955742" w:rsidP="00B4237B">
      <w:r>
        <w:t>Datatypes are used for several reasons:</w:t>
      </w:r>
    </w:p>
    <w:p w14:paraId="179C2E5D" w14:textId="77777777" w:rsidR="00955742" w:rsidRDefault="00955742" w:rsidP="00B4237B">
      <w:pPr>
        <w:numPr>
          <w:ilvl w:val="0"/>
          <w:numId w:val="26"/>
        </w:numPr>
      </w:pPr>
      <w:r>
        <w:t>Datatypes enable you to restrict the type of data that can be stored in a column.</w:t>
      </w:r>
    </w:p>
    <w:p w14:paraId="5DAB5D9B" w14:textId="6A76035A" w:rsidR="00955742" w:rsidRDefault="00955742" w:rsidP="00B4237B">
      <w:pPr>
        <w:numPr>
          <w:ilvl w:val="0"/>
          <w:numId w:val="26"/>
        </w:numPr>
      </w:pPr>
      <w:r>
        <w:t>Datatypes allow for more efficient storage, internally. Numbers and date</w:t>
      </w:r>
      <w:r w:rsidR="005F44E3">
        <w:t>-</w:t>
      </w:r>
      <w:r>
        <w:t xml:space="preserve">time values can be stored in </w:t>
      </w:r>
      <w:r w:rsidR="005F44E3">
        <w:t xml:space="preserve">a </w:t>
      </w:r>
      <w:r>
        <w:t>more condensed format than text strings</w:t>
      </w:r>
    </w:p>
    <w:p w14:paraId="1232E984" w14:textId="5E18BE5A" w:rsidR="00955742" w:rsidRDefault="00955742" w:rsidP="00B4237B">
      <w:pPr>
        <w:numPr>
          <w:ilvl w:val="0"/>
          <w:numId w:val="26"/>
        </w:numPr>
      </w:pPr>
      <w:r>
        <w:t xml:space="preserve">Datatypes allow for alternative sorting orders. If everything is treated as strings, 1 comes before 10, which comes before 2. </w:t>
      </w:r>
      <w:r w:rsidR="00E71031">
        <w:t>Numeric</w:t>
      </w:r>
      <w:r>
        <w:t xml:space="preserve"> datatypes would be sorted correctly.</w:t>
      </w:r>
    </w:p>
    <w:tbl>
      <w:tblPr>
        <w:tblW w:w="5000" w:type="pct"/>
        <w:tblBorders>
          <w:top w:val="single" w:sz="6" w:space="0" w:color="DDDDDD"/>
          <w:left w:val="single" w:sz="6" w:space="0" w:color="DDDDDD"/>
          <w:bottom w:val="single" w:sz="6" w:space="0" w:color="DDDDDD"/>
          <w:right w:val="single" w:sz="6" w:space="0" w:color="DDDDDD"/>
        </w:tblBorders>
        <w:shd w:val="clear" w:color="auto" w:fill="FFFFFF"/>
        <w:tblCellMar>
          <w:top w:w="15" w:type="dxa"/>
          <w:left w:w="15" w:type="dxa"/>
          <w:bottom w:w="15" w:type="dxa"/>
          <w:right w:w="15" w:type="dxa"/>
        </w:tblCellMar>
        <w:tblLook w:val="04A0" w:firstRow="1" w:lastRow="0" w:firstColumn="1" w:lastColumn="0" w:noHBand="0" w:noVBand="1"/>
      </w:tblPr>
      <w:tblGrid>
        <w:gridCol w:w="1907"/>
        <w:gridCol w:w="7437"/>
      </w:tblGrid>
      <w:tr w:rsidR="00955742" w14:paraId="1C72EECD" w14:textId="77777777" w:rsidTr="00955742">
        <w:trPr>
          <w:tblHeader/>
        </w:trPr>
        <w:tc>
          <w:tcPr>
            <w:tcW w:w="824" w:type="pct"/>
            <w:tcBorders>
              <w:top w:val="nil"/>
              <w:left w:val="single" w:sz="6" w:space="0" w:color="DDDDDD"/>
              <w:bottom w:val="single" w:sz="12" w:space="0" w:color="DDDDDD"/>
              <w:right w:val="single" w:sz="6" w:space="0" w:color="DDDDDD"/>
            </w:tcBorders>
            <w:shd w:val="clear" w:color="auto" w:fill="EEEEEE"/>
            <w:tcMar>
              <w:top w:w="120" w:type="dxa"/>
              <w:left w:w="120" w:type="dxa"/>
              <w:bottom w:w="120" w:type="dxa"/>
              <w:right w:w="120" w:type="dxa"/>
            </w:tcMar>
            <w:vAlign w:val="bottom"/>
            <w:hideMark/>
          </w:tcPr>
          <w:p w14:paraId="46351723" w14:textId="77777777" w:rsidR="00955742" w:rsidRPr="00955742" w:rsidRDefault="00955742" w:rsidP="00B4237B">
            <w:r w:rsidRPr="00955742">
              <w:lastRenderedPageBreak/>
              <w:t>Datatype</w:t>
            </w:r>
          </w:p>
        </w:tc>
        <w:tc>
          <w:tcPr>
            <w:tcW w:w="4176" w:type="pct"/>
            <w:tcBorders>
              <w:top w:val="nil"/>
              <w:left w:val="single" w:sz="6" w:space="0" w:color="DDDDDD"/>
              <w:bottom w:val="single" w:sz="12" w:space="0" w:color="DDDDDD"/>
              <w:right w:val="single" w:sz="6" w:space="0" w:color="DDDDDD"/>
            </w:tcBorders>
            <w:shd w:val="clear" w:color="auto" w:fill="EEEEEE"/>
            <w:tcMar>
              <w:top w:w="120" w:type="dxa"/>
              <w:left w:w="120" w:type="dxa"/>
              <w:bottom w:w="120" w:type="dxa"/>
              <w:right w:w="120" w:type="dxa"/>
            </w:tcMar>
            <w:vAlign w:val="bottom"/>
            <w:hideMark/>
          </w:tcPr>
          <w:p w14:paraId="7DC57DAA" w14:textId="77777777" w:rsidR="00955742" w:rsidRPr="00955742" w:rsidRDefault="00955742" w:rsidP="00B4237B">
            <w:r w:rsidRPr="00955742">
              <w:t>Description</w:t>
            </w:r>
          </w:p>
        </w:tc>
      </w:tr>
      <w:tr w:rsidR="00955742" w14:paraId="309A989E" w14:textId="77777777" w:rsidTr="00955742">
        <w:tc>
          <w:tcPr>
            <w:tcW w:w="5000" w:type="pct"/>
            <w:gridSpan w:val="2"/>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003FF4AF" w14:textId="77777777" w:rsidR="00955742" w:rsidRDefault="00955742" w:rsidP="00B4237B">
            <w:r>
              <w:t>STRINGS</w:t>
            </w:r>
          </w:p>
        </w:tc>
      </w:tr>
      <w:tr w:rsidR="00955742" w14:paraId="037EC482" w14:textId="77777777" w:rsidTr="00955742">
        <w:tc>
          <w:tcPr>
            <w:tcW w:w="824"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35DDC456" w14:textId="77777777" w:rsidR="00955742" w:rsidRDefault="00955742" w:rsidP="00B4237B">
            <w:r>
              <w:t>CHAR</w:t>
            </w:r>
          </w:p>
        </w:tc>
        <w:tc>
          <w:tcPr>
            <w:tcW w:w="4176"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17C1DE6D" w14:textId="576A0B40" w:rsidR="00955742" w:rsidRDefault="00955742" w:rsidP="00B4237B">
            <w:r>
              <w:t>Fixed-length string from 1 to 255 chars longs. Its size must be specified at create time, or MySQL assumes CHAR(1)</w:t>
            </w:r>
          </w:p>
        </w:tc>
      </w:tr>
      <w:tr w:rsidR="00955742" w14:paraId="405818F6" w14:textId="77777777" w:rsidTr="00955742">
        <w:tc>
          <w:tcPr>
            <w:tcW w:w="824"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31455897" w14:textId="77777777" w:rsidR="00955742" w:rsidRDefault="00955742" w:rsidP="00B4237B">
            <w:r>
              <w:t>ENUM</w:t>
            </w:r>
          </w:p>
        </w:tc>
        <w:tc>
          <w:tcPr>
            <w:tcW w:w="4176"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4C645685" w14:textId="77777777" w:rsidR="00955742" w:rsidRDefault="00955742" w:rsidP="00B4237B">
            <w:r>
              <w:t>Accepts one of a predefined set of up to 64k strings</w:t>
            </w:r>
          </w:p>
        </w:tc>
      </w:tr>
      <w:tr w:rsidR="00955742" w14:paraId="0B7F3D47" w14:textId="77777777" w:rsidTr="00955742">
        <w:tc>
          <w:tcPr>
            <w:tcW w:w="824"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0EC27DBF" w14:textId="77777777" w:rsidR="00955742" w:rsidRDefault="00955742" w:rsidP="00B4237B">
            <w:r>
              <w:t>LONGTEXT</w:t>
            </w:r>
          </w:p>
        </w:tc>
        <w:tc>
          <w:tcPr>
            <w:tcW w:w="4176"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565EBCD6" w14:textId="77777777" w:rsidR="00955742" w:rsidRDefault="00955742" w:rsidP="00B4237B">
            <w:r>
              <w:t>Same as TEXT, but with a maximum size of 4GB</w:t>
            </w:r>
          </w:p>
        </w:tc>
      </w:tr>
      <w:tr w:rsidR="00955742" w14:paraId="398C88EC" w14:textId="77777777" w:rsidTr="00955742">
        <w:tc>
          <w:tcPr>
            <w:tcW w:w="824"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2B5E96F9" w14:textId="77777777" w:rsidR="00955742" w:rsidRDefault="00955742" w:rsidP="00B4237B">
            <w:r>
              <w:t>MEDIUMTEXT</w:t>
            </w:r>
          </w:p>
        </w:tc>
        <w:tc>
          <w:tcPr>
            <w:tcW w:w="4176"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66D2A18D" w14:textId="77777777" w:rsidR="00955742" w:rsidRDefault="00955742" w:rsidP="00B4237B">
            <w:r>
              <w:t>Same as TEXT, but with a maximum size of 16K</w:t>
            </w:r>
          </w:p>
        </w:tc>
      </w:tr>
      <w:tr w:rsidR="00955742" w14:paraId="4EFA9189" w14:textId="77777777" w:rsidTr="00955742">
        <w:tc>
          <w:tcPr>
            <w:tcW w:w="824"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5F6D9262" w14:textId="77777777" w:rsidR="00955742" w:rsidRDefault="00955742" w:rsidP="00B4237B">
            <w:r>
              <w:t>SET</w:t>
            </w:r>
          </w:p>
        </w:tc>
        <w:tc>
          <w:tcPr>
            <w:tcW w:w="4176"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0995B2D7" w14:textId="77777777" w:rsidR="00955742" w:rsidRDefault="00955742" w:rsidP="00B4237B">
            <w:r>
              <w:t>Accepts zero or more predefined set of up to 64 strings</w:t>
            </w:r>
          </w:p>
        </w:tc>
      </w:tr>
      <w:tr w:rsidR="00955742" w14:paraId="39A4A4A3" w14:textId="77777777" w:rsidTr="00955742">
        <w:tc>
          <w:tcPr>
            <w:tcW w:w="824"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7DAE0DC8" w14:textId="77777777" w:rsidR="00955742" w:rsidRDefault="00955742" w:rsidP="00B4237B">
            <w:r>
              <w:t>TEXT</w:t>
            </w:r>
          </w:p>
        </w:tc>
        <w:tc>
          <w:tcPr>
            <w:tcW w:w="4176"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1953A9C5" w14:textId="77777777" w:rsidR="00955742" w:rsidRDefault="00955742" w:rsidP="00B4237B">
            <w:r>
              <w:t>Variable-length text with a maximum size of 64k</w:t>
            </w:r>
          </w:p>
        </w:tc>
      </w:tr>
      <w:tr w:rsidR="00955742" w14:paraId="7B297BBB" w14:textId="77777777" w:rsidTr="00955742">
        <w:tc>
          <w:tcPr>
            <w:tcW w:w="824"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7C4CD249" w14:textId="77777777" w:rsidR="00955742" w:rsidRDefault="00955742" w:rsidP="00B4237B">
            <w:r>
              <w:t>TINYTEXT</w:t>
            </w:r>
          </w:p>
        </w:tc>
        <w:tc>
          <w:tcPr>
            <w:tcW w:w="4176"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2A2C28E4" w14:textId="77777777" w:rsidR="00955742" w:rsidRDefault="00955742" w:rsidP="00B4237B">
            <w:r>
              <w:t>Same as TEXT, but with a maximum size of 255 bytes</w:t>
            </w:r>
          </w:p>
        </w:tc>
      </w:tr>
      <w:tr w:rsidR="00955742" w14:paraId="3F74C51E" w14:textId="77777777" w:rsidTr="00955742">
        <w:tc>
          <w:tcPr>
            <w:tcW w:w="824"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017CAB06" w14:textId="77777777" w:rsidR="00955742" w:rsidRDefault="00955742" w:rsidP="00B4237B">
            <w:r>
              <w:t>VARCHAR</w:t>
            </w:r>
          </w:p>
        </w:tc>
        <w:tc>
          <w:tcPr>
            <w:tcW w:w="4176"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26B9C2D9" w14:textId="09812728" w:rsidR="00955742" w:rsidRDefault="00955742" w:rsidP="00B4237B">
            <w:r>
              <w:t xml:space="preserve">Same as CHAR, but stores just the text. The size is a maximum, not </w:t>
            </w:r>
            <w:r w:rsidR="005F44E3">
              <w:t xml:space="preserve">the </w:t>
            </w:r>
            <w:r>
              <w:t>minimum</w:t>
            </w:r>
          </w:p>
        </w:tc>
      </w:tr>
      <w:tr w:rsidR="00955742" w14:paraId="04CCEEA6" w14:textId="77777777" w:rsidTr="00955742">
        <w:tc>
          <w:tcPr>
            <w:tcW w:w="5000" w:type="pct"/>
            <w:gridSpan w:val="2"/>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7DBADD69" w14:textId="77777777" w:rsidR="00955742" w:rsidRDefault="00955742" w:rsidP="00B4237B">
            <w:r>
              <w:t>NUMERIC</w:t>
            </w:r>
          </w:p>
        </w:tc>
      </w:tr>
      <w:tr w:rsidR="00955742" w14:paraId="4763F0E6" w14:textId="77777777" w:rsidTr="00955742">
        <w:tc>
          <w:tcPr>
            <w:tcW w:w="824"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44EC0031" w14:textId="77777777" w:rsidR="00955742" w:rsidRDefault="00955742" w:rsidP="00B4237B">
            <w:r>
              <w:t>BIT</w:t>
            </w:r>
          </w:p>
        </w:tc>
        <w:tc>
          <w:tcPr>
            <w:tcW w:w="4176"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2CD01FE2" w14:textId="77777777" w:rsidR="00955742" w:rsidRDefault="00955742" w:rsidP="00B4237B">
            <w:r>
              <w:t>A bit-field, from 1 to 64bits wide.</w:t>
            </w:r>
          </w:p>
        </w:tc>
      </w:tr>
      <w:tr w:rsidR="00955742" w14:paraId="3DDE6F23" w14:textId="77777777" w:rsidTr="00955742">
        <w:tc>
          <w:tcPr>
            <w:tcW w:w="824"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601D928D" w14:textId="77777777" w:rsidR="00955742" w:rsidRDefault="00955742" w:rsidP="00B4237B">
            <w:r>
              <w:t>BIGINT</w:t>
            </w:r>
          </w:p>
        </w:tc>
        <w:tc>
          <w:tcPr>
            <w:tcW w:w="4176"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698C13BF" w14:textId="3AD40061" w:rsidR="00955742" w:rsidRDefault="005F44E3" w:rsidP="00B4237B">
            <w:r>
              <w:t>An i</w:t>
            </w:r>
            <w:r w:rsidR="00955742">
              <w:t>nteger value that supports numbers from -9223372036854775808 to 9223372036854775807</w:t>
            </w:r>
          </w:p>
        </w:tc>
      </w:tr>
      <w:tr w:rsidR="00955742" w14:paraId="5ED2C515" w14:textId="77777777" w:rsidTr="00955742">
        <w:tc>
          <w:tcPr>
            <w:tcW w:w="824"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195A6902" w14:textId="77777777" w:rsidR="00955742" w:rsidRDefault="00955742" w:rsidP="00B4237B">
            <w:r>
              <w:lastRenderedPageBreak/>
              <w:t>BOOLEAN OR BOOL</w:t>
            </w:r>
          </w:p>
        </w:tc>
        <w:tc>
          <w:tcPr>
            <w:tcW w:w="4176"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3C7B3CA8" w14:textId="77777777" w:rsidR="00955742" w:rsidRDefault="00955742" w:rsidP="00B4237B">
            <w:r>
              <w:t>Boolean flags, either 0 or 1, used primarily for on/off flags</w:t>
            </w:r>
          </w:p>
        </w:tc>
      </w:tr>
      <w:tr w:rsidR="00955742" w14:paraId="47FCECA5" w14:textId="77777777" w:rsidTr="00955742">
        <w:tc>
          <w:tcPr>
            <w:tcW w:w="824"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56DF9E7A" w14:textId="77777777" w:rsidR="00955742" w:rsidRDefault="00955742" w:rsidP="00B4237B">
            <w:r>
              <w:t>DECIMAL(M,D) OR DEC(M,D)</w:t>
            </w:r>
          </w:p>
        </w:tc>
        <w:tc>
          <w:tcPr>
            <w:tcW w:w="4176"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5BCFA515" w14:textId="77777777" w:rsidR="00955742" w:rsidRDefault="00955742" w:rsidP="00B4237B">
            <w:r>
              <w:t>An unpacked floating-point number that cannot be unsigned. In the unpacked decimals, each decimal corresponds to one byte. Defining the display length (M) and the number of decimals (D) is required. NUMERIC is a synonym for DECIMAL.</w:t>
            </w:r>
          </w:p>
        </w:tc>
      </w:tr>
      <w:tr w:rsidR="00955742" w14:paraId="04AFB39B" w14:textId="77777777" w:rsidTr="00955742">
        <w:tc>
          <w:tcPr>
            <w:tcW w:w="824"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4D0F63DC" w14:textId="1D139E9F" w:rsidR="00955742" w:rsidRDefault="00955742" w:rsidP="00B4237B">
            <w:r>
              <w:t>DOUBLE(M,</w:t>
            </w:r>
            <w:r w:rsidR="005F44E3">
              <w:t xml:space="preserve"> </w:t>
            </w:r>
            <w:r>
              <w:t>D)</w:t>
            </w:r>
          </w:p>
        </w:tc>
        <w:tc>
          <w:tcPr>
            <w:tcW w:w="4176"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6276DAAB" w14:textId="598B0C92" w:rsidR="00955742" w:rsidRDefault="00955742" w:rsidP="00B4237B">
            <w:r>
              <w:t>A double</w:t>
            </w:r>
            <w:r w:rsidR="005F44E3">
              <w:t>-</w:t>
            </w:r>
            <w:r>
              <w:t>precision floating-point number that cannot be unsigned. You can define the display length (M) and the number of decimals (D). This is not required and will default to 16,4, where 4 is the number of decimals. Decimal precision can go to 53 places for a DOUBLE. REAL is a synonym for DOUBLE.</w:t>
            </w:r>
          </w:p>
        </w:tc>
      </w:tr>
      <w:tr w:rsidR="00955742" w14:paraId="401DBC16" w14:textId="77777777" w:rsidTr="00955742">
        <w:tc>
          <w:tcPr>
            <w:tcW w:w="824"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638A00D9" w14:textId="3A7018F9" w:rsidR="00955742" w:rsidRDefault="00955742" w:rsidP="00B4237B">
            <w:r>
              <w:t>FLOAT (M,</w:t>
            </w:r>
            <w:r w:rsidR="005F44E3">
              <w:t xml:space="preserve"> </w:t>
            </w:r>
            <w:r>
              <w:t>D)</w:t>
            </w:r>
          </w:p>
        </w:tc>
        <w:tc>
          <w:tcPr>
            <w:tcW w:w="4176"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404F5FDF" w14:textId="77777777" w:rsidR="00955742" w:rsidRDefault="00955742" w:rsidP="00B4237B">
            <w:r>
              <w:t>A floating-point number that cannot be unsigned. You can define the display length (M) and the number of decimals (D). This is not required and will default to 10,2, where 2 is the number of decimals and 10 is the total number of digits (including decimals). Decimal precision can go to 24 places for a FLOAT.</w:t>
            </w:r>
          </w:p>
        </w:tc>
      </w:tr>
      <w:tr w:rsidR="00955742" w14:paraId="45C54306" w14:textId="77777777" w:rsidTr="00955742">
        <w:tc>
          <w:tcPr>
            <w:tcW w:w="824"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4FC57C2C" w14:textId="77777777" w:rsidR="00955742" w:rsidRDefault="00955742" w:rsidP="00B4237B">
            <w:r>
              <w:t>INT OR INTEGER</w:t>
            </w:r>
          </w:p>
        </w:tc>
        <w:tc>
          <w:tcPr>
            <w:tcW w:w="4176"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66397834" w14:textId="59DF100C" w:rsidR="00955742" w:rsidRDefault="00955742" w:rsidP="00B4237B">
            <w:r>
              <w:t>Integer value supports numbers from -2147483648 to 2147483647</w:t>
            </w:r>
          </w:p>
        </w:tc>
      </w:tr>
      <w:tr w:rsidR="00955742" w14:paraId="31A4D449" w14:textId="77777777" w:rsidTr="00955742">
        <w:tc>
          <w:tcPr>
            <w:tcW w:w="824"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3BA918BE" w14:textId="77777777" w:rsidR="00955742" w:rsidRDefault="00955742" w:rsidP="00B4237B">
            <w:r>
              <w:t>REAL</w:t>
            </w:r>
          </w:p>
        </w:tc>
        <w:tc>
          <w:tcPr>
            <w:tcW w:w="4176"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61270983" w14:textId="134EA588" w:rsidR="00955742" w:rsidRDefault="00955742" w:rsidP="00B4237B">
            <w:r>
              <w:t>4-byte floating</w:t>
            </w:r>
            <w:r w:rsidR="005F44E3">
              <w:t>-</w:t>
            </w:r>
            <w:r>
              <w:t>point number</w:t>
            </w:r>
          </w:p>
        </w:tc>
      </w:tr>
      <w:tr w:rsidR="00955742" w14:paraId="3163F37C" w14:textId="77777777" w:rsidTr="00955742">
        <w:tc>
          <w:tcPr>
            <w:tcW w:w="824"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1B70CB5D" w14:textId="77777777" w:rsidR="00955742" w:rsidRDefault="00955742" w:rsidP="00B4237B">
            <w:r>
              <w:t>SMALLINT</w:t>
            </w:r>
          </w:p>
        </w:tc>
        <w:tc>
          <w:tcPr>
            <w:tcW w:w="4176"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51367644" w14:textId="6FA4ACDC" w:rsidR="00955742" w:rsidRDefault="00955742" w:rsidP="00B4237B">
            <w:r>
              <w:t>Integer values support numbers from -32768 to 32767</w:t>
            </w:r>
          </w:p>
        </w:tc>
      </w:tr>
      <w:tr w:rsidR="00955742" w14:paraId="6AE41BEB" w14:textId="77777777" w:rsidTr="00955742">
        <w:tc>
          <w:tcPr>
            <w:tcW w:w="824"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62809B49" w14:textId="77777777" w:rsidR="00955742" w:rsidRDefault="00955742" w:rsidP="00B4237B">
            <w:r>
              <w:lastRenderedPageBreak/>
              <w:t>TINYINT</w:t>
            </w:r>
          </w:p>
        </w:tc>
        <w:tc>
          <w:tcPr>
            <w:tcW w:w="4176"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7AD2250B" w14:textId="4639D75B" w:rsidR="00955742" w:rsidRDefault="00955742" w:rsidP="00B4237B">
            <w:r>
              <w:t>Integer values support numbers from -128 to 127</w:t>
            </w:r>
          </w:p>
        </w:tc>
      </w:tr>
      <w:tr w:rsidR="00955742" w14:paraId="197239D9" w14:textId="77777777" w:rsidTr="00955742">
        <w:tc>
          <w:tcPr>
            <w:tcW w:w="5000" w:type="pct"/>
            <w:gridSpan w:val="2"/>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4C0FE933" w14:textId="77777777" w:rsidR="00955742" w:rsidRDefault="00955742" w:rsidP="00B4237B">
            <w:r>
              <w:t>DATE AND TIME</w:t>
            </w:r>
          </w:p>
        </w:tc>
      </w:tr>
      <w:tr w:rsidR="00955742" w14:paraId="6CF15943" w14:textId="77777777" w:rsidTr="00955742">
        <w:tc>
          <w:tcPr>
            <w:tcW w:w="824"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4E21F806" w14:textId="77777777" w:rsidR="00955742" w:rsidRDefault="00955742" w:rsidP="00B4237B">
            <w:r>
              <w:t>DATE</w:t>
            </w:r>
          </w:p>
        </w:tc>
        <w:tc>
          <w:tcPr>
            <w:tcW w:w="4176"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0834CEE2" w14:textId="77777777" w:rsidR="00955742" w:rsidRDefault="00955742" w:rsidP="00B4237B">
            <w:r>
              <w:t>Date from 1000-01-01 to 999-12-31 in the format YYYY-MM-DD</w:t>
            </w:r>
          </w:p>
        </w:tc>
      </w:tr>
      <w:tr w:rsidR="00955742" w14:paraId="68DEEAA2" w14:textId="77777777" w:rsidTr="00955742">
        <w:tc>
          <w:tcPr>
            <w:tcW w:w="824"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01FA6325" w14:textId="77777777" w:rsidR="00955742" w:rsidRDefault="00955742" w:rsidP="00B4237B">
            <w:r>
              <w:t>DATETIME</w:t>
            </w:r>
          </w:p>
        </w:tc>
        <w:tc>
          <w:tcPr>
            <w:tcW w:w="4176"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7DBA2308" w14:textId="77777777" w:rsidR="00955742" w:rsidRDefault="00955742" w:rsidP="00B4237B">
            <w:r>
              <w:t>Combination of DATE and TIME</w:t>
            </w:r>
          </w:p>
        </w:tc>
      </w:tr>
      <w:tr w:rsidR="00955742" w14:paraId="124F45E5" w14:textId="77777777" w:rsidTr="00955742">
        <w:tc>
          <w:tcPr>
            <w:tcW w:w="824"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4ADC3C04" w14:textId="77777777" w:rsidR="00955742" w:rsidRDefault="00955742" w:rsidP="00B4237B">
            <w:r>
              <w:t>TIMESTAMP</w:t>
            </w:r>
          </w:p>
        </w:tc>
        <w:tc>
          <w:tcPr>
            <w:tcW w:w="4176"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7DF74642" w14:textId="77777777" w:rsidR="00955742" w:rsidRDefault="00955742" w:rsidP="00B4237B">
            <w:r>
              <w:t>Functionally equivalent to DATETIME (but with a smaller range).</w:t>
            </w:r>
          </w:p>
        </w:tc>
      </w:tr>
      <w:tr w:rsidR="00955742" w14:paraId="5F3ACF22" w14:textId="77777777" w:rsidTr="00955742">
        <w:tc>
          <w:tcPr>
            <w:tcW w:w="824"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063915AC" w14:textId="77777777" w:rsidR="00955742" w:rsidRDefault="00955742" w:rsidP="00B4237B">
            <w:r>
              <w:t>TIME</w:t>
            </w:r>
          </w:p>
        </w:tc>
        <w:tc>
          <w:tcPr>
            <w:tcW w:w="4176"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570112CB" w14:textId="77777777" w:rsidR="00955742" w:rsidRDefault="00955742" w:rsidP="00B4237B">
            <w:r>
              <w:t>Time in the format HH:MM:SS</w:t>
            </w:r>
          </w:p>
        </w:tc>
      </w:tr>
      <w:tr w:rsidR="00955742" w14:paraId="31589864" w14:textId="77777777" w:rsidTr="00955742">
        <w:tc>
          <w:tcPr>
            <w:tcW w:w="824"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6E293FF0" w14:textId="77777777" w:rsidR="00955742" w:rsidRDefault="00955742" w:rsidP="00B4237B">
            <w:r>
              <w:t>YEAR</w:t>
            </w:r>
          </w:p>
        </w:tc>
        <w:tc>
          <w:tcPr>
            <w:tcW w:w="4176"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3F86CC4E" w14:textId="77777777" w:rsidR="00955742" w:rsidRDefault="00955742" w:rsidP="00B4237B">
            <w:r>
              <w:t>A 2 or 4 digit year, 2 digit years support a range of 70(1970) to 69 (2069), 4 digit years supports a range of 1901 to 2155</w:t>
            </w:r>
          </w:p>
        </w:tc>
      </w:tr>
      <w:tr w:rsidR="00955742" w14:paraId="21152353" w14:textId="77777777" w:rsidTr="00955742">
        <w:tc>
          <w:tcPr>
            <w:tcW w:w="5000" w:type="pct"/>
            <w:gridSpan w:val="2"/>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2EDAF5D1" w14:textId="77777777" w:rsidR="00955742" w:rsidRDefault="00955742" w:rsidP="00B4237B">
            <w:r>
              <w:t>BINARY Binary datatypes are used to store all sorts of data such as graphics and multimedia. Though you can store this information in a database it is best to store binary information on the server and the link to it in a database.</w:t>
            </w:r>
          </w:p>
        </w:tc>
      </w:tr>
      <w:tr w:rsidR="00955742" w14:paraId="7C8CC1E0" w14:textId="77777777" w:rsidTr="00955742">
        <w:tc>
          <w:tcPr>
            <w:tcW w:w="824"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42F8FD2C" w14:textId="77777777" w:rsidR="00955742" w:rsidRDefault="00955742" w:rsidP="00B4237B">
            <w:r>
              <w:t>BLOB</w:t>
            </w:r>
          </w:p>
        </w:tc>
        <w:tc>
          <w:tcPr>
            <w:tcW w:w="4176"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6515488A" w14:textId="0844FB1E" w:rsidR="00955742" w:rsidRDefault="00955742" w:rsidP="00B4237B">
            <w:r>
              <w:t xml:space="preserve">Blob with </w:t>
            </w:r>
            <w:r w:rsidR="005F44E3">
              <w:t xml:space="preserve">a </w:t>
            </w:r>
            <w:r>
              <w:t>maximum length of 64k</w:t>
            </w:r>
          </w:p>
        </w:tc>
      </w:tr>
      <w:tr w:rsidR="00955742" w14:paraId="78E3F3CB" w14:textId="77777777" w:rsidTr="00955742">
        <w:tc>
          <w:tcPr>
            <w:tcW w:w="824"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3EF6B638" w14:textId="77777777" w:rsidR="00955742" w:rsidRDefault="00955742" w:rsidP="00B4237B">
            <w:r>
              <w:t>MEDIUMBLOB</w:t>
            </w:r>
          </w:p>
        </w:tc>
        <w:tc>
          <w:tcPr>
            <w:tcW w:w="4176"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19B96853" w14:textId="6F8FEBD1" w:rsidR="00955742" w:rsidRDefault="00955742" w:rsidP="00B4237B">
            <w:r>
              <w:t xml:space="preserve">Blob with </w:t>
            </w:r>
            <w:r w:rsidR="005F44E3">
              <w:t xml:space="preserve">a </w:t>
            </w:r>
            <w:r>
              <w:t>maximum length of 16MB</w:t>
            </w:r>
          </w:p>
        </w:tc>
      </w:tr>
      <w:tr w:rsidR="00955742" w14:paraId="6BEAA3B7" w14:textId="77777777" w:rsidTr="00955742">
        <w:tc>
          <w:tcPr>
            <w:tcW w:w="824"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5C0CA310" w14:textId="77777777" w:rsidR="00955742" w:rsidRDefault="00955742" w:rsidP="00B4237B">
            <w:r>
              <w:t>LONGBLOB</w:t>
            </w:r>
          </w:p>
        </w:tc>
        <w:tc>
          <w:tcPr>
            <w:tcW w:w="4176"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6BD88170" w14:textId="0EA35E03" w:rsidR="00955742" w:rsidRDefault="00955742" w:rsidP="00B4237B">
            <w:r>
              <w:t xml:space="preserve">Blob with </w:t>
            </w:r>
            <w:r w:rsidR="005F44E3">
              <w:t xml:space="preserve">a </w:t>
            </w:r>
            <w:r>
              <w:t>maximum length of 4GB</w:t>
            </w:r>
          </w:p>
        </w:tc>
      </w:tr>
      <w:tr w:rsidR="00955742" w14:paraId="2B3336D4" w14:textId="77777777" w:rsidTr="00955742">
        <w:tc>
          <w:tcPr>
            <w:tcW w:w="824"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23979167" w14:textId="77777777" w:rsidR="00955742" w:rsidRDefault="00955742" w:rsidP="00B4237B">
            <w:r>
              <w:t>TINYBLOB</w:t>
            </w:r>
          </w:p>
        </w:tc>
        <w:tc>
          <w:tcPr>
            <w:tcW w:w="4176"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08B1E1E1" w14:textId="7911C2ED" w:rsidR="00955742" w:rsidRDefault="00955742" w:rsidP="00B4237B">
            <w:r>
              <w:t xml:space="preserve">Blob with </w:t>
            </w:r>
            <w:r w:rsidR="005F44E3">
              <w:t xml:space="preserve">a </w:t>
            </w:r>
            <w:r>
              <w:t>maximum length of 255 bytes</w:t>
            </w:r>
          </w:p>
        </w:tc>
      </w:tr>
    </w:tbl>
    <w:p w14:paraId="039C43D8" w14:textId="77777777" w:rsidR="00CF49C0" w:rsidRDefault="00CF49C0" w:rsidP="00CF49C0"/>
    <w:p w14:paraId="66CB1E6F" w14:textId="746C8E4E" w:rsidR="00955742" w:rsidRDefault="00955742" w:rsidP="00BF12A1">
      <w:pPr>
        <w:pStyle w:val="Heading3"/>
      </w:pPr>
      <w:bookmarkStart w:id="295" w:name="_Toc120627062"/>
      <w:r>
        <w:lastRenderedPageBreak/>
        <w:t>Column Properties</w:t>
      </w:r>
      <w:bookmarkEnd w:id="295"/>
    </w:p>
    <w:p w14:paraId="195B63BD" w14:textId="77777777" w:rsidR="00955742" w:rsidRDefault="00955742" w:rsidP="00B4237B">
      <w:r>
        <w:t>Below are some property types and definitions</w:t>
      </w:r>
    </w:p>
    <w:tbl>
      <w:tblPr>
        <w:tblW w:w="5000" w:type="pct"/>
        <w:tblBorders>
          <w:top w:val="single" w:sz="6" w:space="0" w:color="DDDDDD"/>
          <w:left w:val="single" w:sz="6" w:space="0" w:color="DDDDDD"/>
          <w:bottom w:val="single" w:sz="6" w:space="0" w:color="DDDDDD"/>
          <w:right w:val="single" w:sz="6" w:space="0" w:color="DDDDDD"/>
        </w:tblBorders>
        <w:shd w:val="clear" w:color="auto" w:fill="FFFFFF"/>
        <w:tblCellMar>
          <w:top w:w="15" w:type="dxa"/>
          <w:left w:w="15" w:type="dxa"/>
          <w:bottom w:w="15" w:type="dxa"/>
          <w:right w:w="15" w:type="dxa"/>
        </w:tblCellMar>
        <w:tblLook w:val="04A0" w:firstRow="1" w:lastRow="0" w:firstColumn="1" w:lastColumn="0" w:noHBand="0" w:noVBand="1"/>
      </w:tblPr>
      <w:tblGrid>
        <w:gridCol w:w="2467"/>
        <w:gridCol w:w="6877"/>
      </w:tblGrid>
      <w:tr w:rsidR="00955742" w14:paraId="5F878AAD" w14:textId="77777777" w:rsidTr="00955742">
        <w:trPr>
          <w:tblHeader/>
        </w:trPr>
        <w:tc>
          <w:tcPr>
            <w:tcW w:w="803" w:type="pct"/>
            <w:tcBorders>
              <w:top w:val="nil"/>
              <w:left w:val="single" w:sz="6" w:space="0" w:color="DDDDDD"/>
              <w:bottom w:val="single" w:sz="12" w:space="0" w:color="DDDDDD"/>
              <w:right w:val="single" w:sz="6" w:space="0" w:color="DDDDDD"/>
            </w:tcBorders>
            <w:shd w:val="clear" w:color="auto" w:fill="EEEEEE"/>
            <w:tcMar>
              <w:top w:w="120" w:type="dxa"/>
              <w:left w:w="120" w:type="dxa"/>
              <w:bottom w:w="120" w:type="dxa"/>
              <w:right w:w="120" w:type="dxa"/>
            </w:tcMar>
            <w:vAlign w:val="bottom"/>
            <w:hideMark/>
          </w:tcPr>
          <w:p w14:paraId="620E1436" w14:textId="77777777" w:rsidR="00955742" w:rsidRPr="00955742" w:rsidRDefault="00955742" w:rsidP="00B4237B">
            <w:r w:rsidRPr="00955742">
              <w:t>Property</w:t>
            </w:r>
          </w:p>
        </w:tc>
        <w:tc>
          <w:tcPr>
            <w:tcW w:w="4197" w:type="pct"/>
            <w:tcBorders>
              <w:top w:val="nil"/>
              <w:left w:val="single" w:sz="6" w:space="0" w:color="DDDDDD"/>
              <w:bottom w:val="single" w:sz="12" w:space="0" w:color="DDDDDD"/>
              <w:right w:val="single" w:sz="6" w:space="0" w:color="DDDDDD"/>
            </w:tcBorders>
            <w:shd w:val="clear" w:color="auto" w:fill="EEEEEE"/>
            <w:tcMar>
              <w:top w:w="120" w:type="dxa"/>
              <w:left w:w="120" w:type="dxa"/>
              <w:bottom w:w="120" w:type="dxa"/>
              <w:right w:w="120" w:type="dxa"/>
            </w:tcMar>
            <w:vAlign w:val="bottom"/>
            <w:hideMark/>
          </w:tcPr>
          <w:p w14:paraId="512A518E" w14:textId="77777777" w:rsidR="00955742" w:rsidRPr="00955742" w:rsidRDefault="00955742" w:rsidP="00B4237B">
            <w:r w:rsidRPr="00955742">
              <w:t>Definition</w:t>
            </w:r>
          </w:p>
        </w:tc>
      </w:tr>
      <w:tr w:rsidR="00955742" w14:paraId="77AE091C" w14:textId="77777777" w:rsidTr="00955742">
        <w:tc>
          <w:tcPr>
            <w:tcW w:w="803"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6DE003BC" w14:textId="77777777" w:rsidR="00955742" w:rsidRDefault="00955742" w:rsidP="00B4237B">
            <w:r>
              <w:t>AUTO_INCREMENT</w:t>
            </w:r>
          </w:p>
        </w:tc>
        <w:tc>
          <w:tcPr>
            <w:tcW w:w="4197"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45FC2AEC" w14:textId="77777777" w:rsidR="00955742" w:rsidRDefault="00955742" w:rsidP="00B4237B">
            <w:r>
              <w:t>Auto-increment allows a unique number to be generated automatically when a new record is inserted into a table. Often this is the primary key field that we would like to be created automatically every time a new record is inserted. By default, the starting value for AUTO_INCREMENT is 1, and it will increment by 1 for each new record. To let the AUTO_INCREMENT sequence start with another value, use the following SQL statement:</w:t>
            </w:r>
          </w:p>
          <w:p w14:paraId="760781AA" w14:textId="77777777" w:rsidR="00955742" w:rsidRDefault="00955742" w:rsidP="00B4237B">
            <w:pPr>
              <w:rPr>
                <w:rStyle w:val="Heading8Char"/>
                <w:rFonts w:ascii="Consolas" w:eastAsiaTheme="minorHAnsi" w:hAnsi="Consolas"/>
                <w:color w:val="000000"/>
                <w:sz w:val="27"/>
                <w:szCs w:val="27"/>
              </w:rPr>
            </w:pPr>
          </w:p>
          <w:p w14:paraId="1906401C" w14:textId="77777777" w:rsidR="00955742" w:rsidRDefault="00955742" w:rsidP="00B4237B">
            <w:pPr>
              <w:rPr>
                <w:rStyle w:val="Heading8Char"/>
                <w:rFonts w:ascii="Consolas" w:eastAsiaTheme="minorHAnsi" w:hAnsi="Consolas"/>
                <w:color w:val="000000"/>
                <w:sz w:val="27"/>
                <w:szCs w:val="27"/>
              </w:rPr>
            </w:pPr>
            <w:r>
              <w:rPr>
                <w:rStyle w:val="Heading8Char"/>
                <w:rFonts w:ascii="Consolas" w:eastAsiaTheme="minorHAnsi" w:hAnsi="Consolas"/>
                <w:color w:val="000000"/>
                <w:sz w:val="27"/>
                <w:szCs w:val="27"/>
              </w:rPr>
              <w:t>ALTER TABLE Persons AUTO_INCREMENT=100;</w:t>
            </w:r>
          </w:p>
          <w:p w14:paraId="1FD634A3" w14:textId="77777777" w:rsidR="00955742" w:rsidRDefault="00955742" w:rsidP="00B4237B">
            <w:r>
              <w:t>AUTO_INCREMENT must be a primary key.</w:t>
            </w:r>
          </w:p>
        </w:tc>
      </w:tr>
      <w:tr w:rsidR="00955742" w14:paraId="0CB9F6E5" w14:textId="77777777" w:rsidTr="00955742">
        <w:tc>
          <w:tcPr>
            <w:tcW w:w="803"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6AA06457" w14:textId="77777777" w:rsidR="00955742" w:rsidRDefault="00955742" w:rsidP="00B4237B">
            <w:r>
              <w:t>DEFAULT</w:t>
            </w:r>
          </w:p>
        </w:tc>
        <w:tc>
          <w:tcPr>
            <w:tcW w:w="4197"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26365079" w14:textId="33C3C902" w:rsidR="00955742" w:rsidRDefault="005F44E3" w:rsidP="00B4237B">
            <w:r>
              <w:t>The d</w:t>
            </w:r>
            <w:r w:rsidR="00955742">
              <w:t>efault value for a field if no value i</w:t>
            </w:r>
            <w:r>
              <w:t>s</w:t>
            </w:r>
            <w:r w:rsidR="00955742">
              <w:t xml:space="preserve"> entered. If </w:t>
            </w:r>
            <w:r>
              <w:t xml:space="preserve">the </w:t>
            </w:r>
            <w:r w:rsidR="00955742">
              <w:t>default is a string put it in quotes, if a number no quotes.</w:t>
            </w:r>
          </w:p>
        </w:tc>
      </w:tr>
      <w:tr w:rsidR="00955742" w14:paraId="1FFF6E04" w14:textId="77777777" w:rsidTr="00955742">
        <w:tc>
          <w:tcPr>
            <w:tcW w:w="803"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554166DD" w14:textId="77777777" w:rsidR="00955742" w:rsidRDefault="00955742" w:rsidP="00B4237B">
            <w:r>
              <w:t>PRIMARY KEY</w:t>
            </w:r>
          </w:p>
        </w:tc>
        <w:tc>
          <w:tcPr>
            <w:tcW w:w="4197"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4914048D" w14:textId="1CD1AF9D" w:rsidR="00955742" w:rsidRDefault="00955742" w:rsidP="00B4237B">
            <w:r>
              <w:t>The PRIMARY KEY constraint uniquely identifies each record in a database table. Primary keys must contain UNIQUE values and cannot contain NULL values. A table can have only one or more primary keys. If a single column has a primary key, it must be unique. If multiple columns are used the combination of them must be unique.</w:t>
            </w:r>
          </w:p>
        </w:tc>
      </w:tr>
      <w:tr w:rsidR="00955742" w14:paraId="20F28413" w14:textId="77777777" w:rsidTr="00955742">
        <w:tc>
          <w:tcPr>
            <w:tcW w:w="803"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252C4C4C" w14:textId="77777777" w:rsidR="00955742" w:rsidRDefault="00955742" w:rsidP="00B4237B">
            <w:r>
              <w:t>NULL</w:t>
            </w:r>
          </w:p>
        </w:tc>
        <w:tc>
          <w:tcPr>
            <w:tcW w:w="4197"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2F77C5F8" w14:textId="77777777" w:rsidR="00955742" w:rsidRDefault="00955742" w:rsidP="00B4237B">
            <w:r>
              <w:t>Allows a field to have a null value</w:t>
            </w:r>
          </w:p>
        </w:tc>
      </w:tr>
      <w:tr w:rsidR="00955742" w14:paraId="0E2F5EA6" w14:textId="77777777" w:rsidTr="00955742">
        <w:tc>
          <w:tcPr>
            <w:tcW w:w="803"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12C1A399" w14:textId="77777777" w:rsidR="00955742" w:rsidRDefault="00955742" w:rsidP="00B4237B">
            <w:r>
              <w:lastRenderedPageBreak/>
              <w:t>NOT NULL</w:t>
            </w:r>
          </w:p>
        </w:tc>
        <w:tc>
          <w:tcPr>
            <w:tcW w:w="4197"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29ADDE21" w14:textId="77777777" w:rsidR="00955742" w:rsidRDefault="00955742" w:rsidP="00B4237B">
            <w:r>
              <w:t>A field must have a value</w:t>
            </w:r>
          </w:p>
        </w:tc>
      </w:tr>
    </w:tbl>
    <w:p w14:paraId="4A4EC4CB" w14:textId="6A5DA0E7" w:rsidR="00955742" w:rsidRDefault="00955742" w:rsidP="00BF12A1">
      <w:pPr>
        <w:pStyle w:val="Heading3"/>
      </w:pPr>
      <w:bookmarkStart w:id="296" w:name="_Toc120627063"/>
      <w:r>
        <w:t>Engine Types</w:t>
      </w:r>
      <w:bookmarkEnd w:id="296"/>
    </w:p>
    <w:p w14:paraId="4AE08C51" w14:textId="262D4644" w:rsidR="00955742" w:rsidRDefault="00955742" w:rsidP="00B4237B">
      <w:r>
        <w:t>An engine is used to manage and manipulate data. Unlike other DBMS MySQL does not come with a single</w:t>
      </w:r>
      <w:r w:rsidR="005F44E3">
        <w:t>-</w:t>
      </w:r>
      <w:r>
        <w:t>engine but some with several. The reason is so you can pick the right engine for the job. If you do not select an engine one will be given by default, usually MyISAM. Below is a table of engine types:</w:t>
      </w:r>
    </w:p>
    <w:tbl>
      <w:tblPr>
        <w:tblW w:w="5000" w:type="pct"/>
        <w:tblBorders>
          <w:top w:val="single" w:sz="6" w:space="0" w:color="DDDDDD"/>
          <w:left w:val="single" w:sz="6" w:space="0" w:color="DDDDDD"/>
          <w:bottom w:val="single" w:sz="6" w:space="0" w:color="DDDDDD"/>
          <w:right w:val="single" w:sz="6" w:space="0" w:color="DDDDDD"/>
        </w:tblBorders>
        <w:shd w:val="clear" w:color="auto" w:fill="FFFFFF"/>
        <w:tblCellMar>
          <w:top w:w="15" w:type="dxa"/>
          <w:left w:w="15" w:type="dxa"/>
          <w:bottom w:w="15" w:type="dxa"/>
          <w:right w:w="15" w:type="dxa"/>
        </w:tblCellMar>
        <w:tblLook w:val="04A0" w:firstRow="1" w:lastRow="0" w:firstColumn="1" w:lastColumn="0" w:noHBand="0" w:noVBand="1"/>
      </w:tblPr>
      <w:tblGrid>
        <w:gridCol w:w="1694"/>
        <w:gridCol w:w="7650"/>
      </w:tblGrid>
      <w:tr w:rsidR="00955742" w14:paraId="22B51E39" w14:textId="77777777" w:rsidTr="00955742">
        <w:trPr>
          <w:tblHeader/>
        </w:trPr>
        <w:tc>
          <w:tcPr>
            <w:tcW w:w="549" w:type="pct"/>
            <w:tcBorders>
              <w:top w:val="nil"/>
              <w:left w:val="single" w:sz="6" w:space="0" w:color="DDDDDD"/>
              <w:bottom w:val="single" w:sz="12" w:space="0" w:color="DDDDDD"/>
              <w:right w:val="single" w:sz="6" w:space="0" w:color="DDDDDD"/>
            </w:tcBorders>
            <w:shd w:val="clear" w:color="auto" w:fill="EEEEEE"/>
            <w:tcMar>
              <w:top w:w="120" w:type="dxa"/>
              <w:left w:w="120" w:type="dxa"/>
              <w:bottom w:w="120" w:type="dxa"/>
              <w:right w:w="120" w:type="dxa"/>
            </w:tcMar>
            <w:vAlign w:val="bottom"/>
            <w:hideMark/>
          </w:tcPr>
          <w:p w14:paraId="2373E0D6" w14:textId="77777777" w:rsidR="00955742" w:rsidRPr="00406F29" w:rsidRDefault="00955742" w:rsidP="00B4237B">
            <w:r w:rsidRPr="00406F29">
              <w:t>Engines</w:t>
            </w:r>
          </w:p>
        </w:tc>
        <w:tc>
          <w:tcPr>
            <w:tcW w:w="4451" w:type="pct"/>
            <w:tcBorders>
              <w:top w:val="nil"/>
              <w:left w:val="single" w:sz="6" w:space="0" w:color="DDDDDD"/>
              <w:bottom w:val="single" w:sz="12" w:space="0" w:color="DDDDDD"/>
              <w:right w:val="single" w:sz="6" w:space="0" w:color="DDDDDD"/>
            </w:tcBorders>
            <w:shd w:val="clear" w:color="auto" w:fill="EEEEEE"/>
            <w:tcMar>
              <w:top w:w="120" w:type="dxa"/>
              <w:left w:w="120" w:type="dxa"/>
              <w:bottom w:w="120" w:type="dxa"/>
              <w:right w:w="120" w:type="dxa"/>
            </w:tcMar>
            <w:vAlign w:val="bottom"/>
            <w:hideMark/>
          </w:tcPr>
          <w:p w14:paraId="2F852A50" w14:textId="77777777" w:rsidR="00955742" w:rsidRPr="00406F29" w:rsidRDefault="00955742" w:rsidP="00B4237B">
            <w:r w:rsidRPr="00406F29">
              <w:t>Description</w:t>
            </w:r>
          </w:p>
        </w:tc>
      </w:tr>
      <w:tr w:rsidR="00955742" w14:paraId="43BA6E82" w14:textId="77777777" w:rsidTr="00955742">
        <w:tc>
          <w:tcPr>
            <w:tcW w:w="549"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19553E69" w14:textId="77777777" w:rsidR="00955742" w:rsidRDefault="00955742" w:rsidP="00B4237B">
            <w:r>
              <w:t>InnoDB</w:t>
            </w:r>
          </w:p>
        </w:tc>
        <w:tc>
          <w:tcPr>
            <w:tcW w:w="4451"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7648037B" w14:textId="0130F925" w:rsidR="00955742" w:rsidRDefault="00955742" w:rsidP="00B4237B">
            <w:r>
              <w:t>This is the default storage engine for MySQL 5.5 and higher. It provides transaction-safe (ACID compliant) tables, supports FOREIGN KEY referential-integrity constraints. It supports commit, rollback, and crash</w:t>
            </w:r>
            <w:r w:rsidR="005F44E3">
              <w:t xml:space="preserve"> </w:t>
            </w:r>
            <w:r>
              <w:t>recovery capabilities to protect data. It also support</w:t>
            </w:r>
            <w:r w:rsidR="005F44E3">
              <w:t>s</w:t>
            </w:r>
            <w:r>
              <w:t xml:space="preserve"> row-level locking. It's "consistent nonlocking reads" increases performance when used in a multiuser environment. It stores data in clustered indexes which reduces I/O for queries based on primary keys.</w:t>
            </w:r>
          </w:p>
        </w:tc>
      </w:tr>
      <w:tr w:rsidR="00955742" w14:paraId="48C8DBA9" w14:textId="77777777" w:rsidTr="00955742">
        <w:tc>
          <w:tcPr>
            <w:tcW w:w="549"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622E4F8F" w14:textId="77777777" w:rsidR="00955742" w:rsidRDefault="00955742" w:rsidP="00B4237B">
            <w:r>
              <w:t>MyISAM</w:t>
            </w:r>
          </w:p>
        </w:tc>
        <w:tc>
          <w:tcPr>
            <w:tcW w:w="4451"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25AF1517" w14:textId="59AEFB27" w:rsidR="00955742" w:rsidRDefault="00955742" w:rsidP="00B4237B">
            <w:r>
              <w:t>This storage engine manages non</w:t>
            </w:r>
            <w:r w:rsidR="005F44E3">
              <w:t>-</w:t>
            </w:r>
            <w:r>
              <w:t>transactional tables, provides high-speed storage and retrieval, supports full</w:t>
            </w:r>
            <w:r w:rsidR="005F44E3">
              <w:t>-</w:t>
            </w:r>
            <w:r>
              <w:t>text searching.</w:t>
            </w:r>
          </w:p>
        </w:tc>
      </w:tr>
      <w:tr w:rsidR="00955742" w14:paraId="0FDD9E22" w14:textId="77777777" w:rsidTr="00955742">
        <w:tc>
          <w:tcPr>
            <w:tcW w:w="549"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5C9FC719" w14:textId="77777777" w:rsidR="00955742" w:rsidRDefault="00955742" w:rsidP="00B4237B">
            <w:r>
              <w:t>MEMORY</w:t>
            </w:r>
          </w:p>
        </w:tc>
        <w:tc>
          <w:tcPr>
            <w:tcW w:w="4451"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78A5E8B7" w14:textId="4FD4756B" w:rsidR="00955742" w:rsidRDefault="00955742" w:rsidP="00B4237B">
            <w:r>
              <w:t>Provides in-memory tables, formerly known as HEAP. It s</w:t>
            </w:r>
            <w:r w:rsidR="005F44E3">
              <w:t>t</w:t>
            </w:r>
            <w:r>
              <w:t>ores all data in RAM for faster access than storing data on disks. Useful for quick looks up of reference and other identi</w:t>
            </w:r>
            <w:r w:rsidR="005F44E3">
              <w:t>fying</w:t>
            </w:r>
            <w:r>
              <w:t xml:space="preserve"> data.</w:t>
            </w:r>
          </w:p>
        </w:tc>
      </w:tr>
      <w:tr w:rsidR="00955742" w14:paraId="76BA01C4" w14:textId="77777777" w:rsidTr="00955742">
        <w:tc>
          <w:tcPr>
            <w:tcW w:w="549"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44083653" w14:textId="77777777" w:rsidR="00955742" w:rsidRDefault="00955742" w:rsidP="00B4237B">
            <w:r>
              <w:lastRenderedPageBreak/>
              <w:t>MERGE</w:t>
            </w:r>
          </w:p>
        </w:tc>
        <w:tc>
          <w:tcPr>
            <w:tcW w:w="4451"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0A18DBEE" w14:textId="7FDC3B7C" w:rsidR="00955742" w:rsidRDefault="00955742" w:rsidP="00B4237B">
            <w:r>
              <w:t>Groups more than one similar MyISAM tables to be treated as a single table, can handle non</w:t>
            </w:r>
            <w:r w:rsidR="005F44E3">
              <w:t>-</w:t>
            </w:r>
            <w:r>
              <w:t>transactional tables, included by default.</w:t>
            </w:r>
          </w:p>
        </w:tc>
      </w:tr>
      <w:tr w:rsidR="00955742" w14:paraId="079974A9" w14:textId="77777777" w:rsidTr="00955742">
        <w:tc>
          <w:tcPr>
            <w:tcW w:w="549"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58E2A0E8" w14:textId="77777777" w:rsidR="00955742" w:rsidRDefault="00955742" w:rsidP="00B4237B">
            <w:r>
              <w:t>EXAMPLE</w:t>
            </w:r>
          </w:p>
        </w:tc>
        <w:tc>
          <w:tcPr>
            <w:tcW w:w="4451"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0943C2EB" w14:textId="0695F815" w:rsidR="00955742" w:rsidRDefault="00955742" w:rsidP="00B4237B">
            <w:r>
              <w:t xml:space="preserve">You can create tables with this engine, but can not store or fetch data. </w:t>
            </w:r>
            <w:r w:rsidR="005F44E3">
              <w:t>The p</w:t>
            </w:r>
            <w:r>
              <w:t>urpose of this is to teach developers how to write a new storage engine.</w:t>
            </w:r>
          </w:p>
        </w:tc>
      </w:tr>
      <w:tr w:rsidR="00955742" w14:paraId="55B6D69F" w14:textId="77777777" w:rsidTr="00955742">
        <w:tc>
          <w:tcPr>
            <w:tcW w:w="549"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251D2F38" w14:textId="77777777" w:rsidR="00955742" w:rsidRDefault="00955742" w:rsidP="00B4237B">
            <w:r>
              <w:t>ARCHIVE</w:t>
            </w:r>
          </w:p>
        </w:tc>
        <w:tc>
          <w:tcPr>
            <w:tcW w:w="4451"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6BA9372E" w14:textId="77777777" w:rsidR="00955742" w:rsidRDefault="00955742" w:rsidP="00B4237B">
            <w:r>
              <w:t>Used to store a large amount of data, does not support indexes.</w:t>
            </w:r>
          </w:p>
        </w:tc>
      </w:tr>
      <w:tr w:rsidR="00955742" w14:paraId="3CDBFBEB" w14:textId="77777777" w:rsidTr="00955742">
        <w:tc>
          <w:tcPr>
            <w:tcW w:w="549"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625475CA" w14:textId="77777777" w:rsidR="00955742" w:rsidRDefault="00955742" w:rsidP="00B4237B">
            <w:r>
              <w:t>CSV</w:t>
            </w:r>
          </w:p>
        </w:tc>
        <w:tc>
          <w:tcPr>
            <w:tcW w:w="4451"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5D37B307" w14:textId="77777777" w:rsidR="00955742" w:rsidRDefault="00955742" w:rsidP="00B4237B">
            <w:r>
              <w:t>Stores data in Comma Separated Value format in a text file.</w:t>
            </w:r>
          </w:p>
        </w:tc>
      </w:tr>
      <w:tr w:rsidR="00955742" w14:paraId="178835DB" w14:textId="77777777" w:rsidTr="00955742">
        <w:tc>
          <w:tcPr>
            <w:tcW w:w="549"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5E5C412F" w14:textId="77777777" w:rsidR="00955742" w:rsidRDefault="00955742" w:rsidP="00B4237B">
            <w:r>
              <w:t>BLACKHOLE</w:t>
            </w:r>
          </w:p>
        </w:tc>
        <w:tc>
          <w:tcPr>
            <w:tcW w:w="4451"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143D879C" w14:textId="77777777" w:rsidR="00955742" w:rsidRDefault="00955742" w:rsidP="00B4237B">
            <w:r>
              <w:t>Accepts data to store but always returns empty.</w:t>
            </w:r>
          </w:p>
        </w:tc>
      </w:tr>
      <w:tr w:rsidR="00955742" w14:paraId="7FD074C7" w14:textId="77777777" w:rsidTr="00955742">
        <w:tc>
          <w:tcPr>
            <w:tcW w:w="549"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5F86BF4A" w14:textId="77777777" w:rsidR="00955742" w:rsidRDefault="00955742" w:rsidP="00B4237B">
            <w:r>
              <w:t>FEDERATED</w:t>
            </w:r>
          </w:p>
        </w:tc>
        <w:tc>
          <w:tcPr>
            <w:tcW w:w="4451"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4F656495" w14:textId="77777777" w:rsidR="00955742" w:rsidRDefault="00955742" w:rsidP="00B4237B">
            <w:r>
              <w:t>Stores data in a remote database.</w:t>
            </w:r>
          </w:p>
        </w:tc>
      </w:tr>
    </w:tbl>
    <w:p w14:paraId="08E84A7F" w14:textId="77777777" w:rsidR="00955742" w:rsidRPr="00955742" w:rsidRDefault="00955742" w:rsidP="00B4237B"/>
    <w:p w14:paraId="4FD5278E" w14:textId="1572FFF5" w:rsidR="00DF6325" w:rsidRDefault="00DF6325" w:rsidP="00B4237B">
      <w:pPr>
        <w:rPr>
          <w:rFonts w:ascii="Courier New" w:hAnsi="Courier New" w:cs="Courier New"/>
          <w:color w:val="4472C4" w:themeColor="accent1"/>
        </w:rPr>
      </w:pPr>
      <w:r>
        <w:br w:type="page"/>
      </w:r>
    </w:p>
    <w:p w14:paraId="77D21AE4" w14:textId="2370E5AD" w:rsidR="009D1D7B" w:rsidRDefault="00DF6325" w:rsidP="00B4237B">
      <w:pPr>
        <w:pStyle w:val="Heading2"/>
      </w:pPr>
      <w:bookmarkStart w:id="297" w:name="_Toc120627064"/>
      <w:r>
        <w:lastRenderedPageBreak/>
        <w:t>MySQL Select Commands</w:t>
      </w:r>
      <w:bookmarkEnd w:id="297"/>
    </w:p>
    <w:p w14:paraId="59C7C965" w14:textId="77777777" w:rsidR="00DF6325" w:rsidRDefault="00DF6325" w:rsidP="00BF12A1">
      <w:pPr>
        <w:pStyle w:val="Heading3"/>
      </w:pPr>
      <w:bookmarkStart w:id="298" w:name="_Toc120627065"/>
      <w:r>
        <w:t>Setting Up the Test Data</w:t>
      </w:r>
      <w:bookmarkEnd w:id="298"/>
    </w:p>
    <w:p w14:paraId="0FA513B4" w14:textId="4DC00D9F" w:rsidR="00DF6325" w:rsidRDefault="00DF6325" w:rsidP="0092696E">
      <w:r>
        <w:t xml:space="preserve">For this lesson and others that follow, we will be using some test data. The test data can be found on my </w:t>
      </w:r>
      <w:r w:rsidR="003F751D">
        <w:t>GitHub</w:t>
      </w:r>
      <w:r>
        <w:t xml:space="preserve"> account </w:t>
      </w:r>
      <w:r w:rsidRPr="00DF6325">
        <w:t>at </w:t>
      </w:r>
      <w:hyperlink r:id="rId86" w:history="1">
        <w:r w:rsidR="00445426" w:rsidRPr="00530E1D">
          <w:rPr>
            <w:rStyle w:val="Hyperlink"/>
          </w:rPr>
          <w:t>https://github.com/sshaper/cps276_examples</w:t>
        </w:r>
        <w:r w:rsidRPr="00530E1D">
          <w:rPr>
            <w:rStyle w:val="Hyperlink"/>
          </w:rPr>
          <w:t>/tree/master/database_data</w:t>
        </w:r>
      </w:hyperlink>
      <w:r>
        <w:t xml:space="preserve">. </w:t>
      </w:r>
      <w:r w:rsidR="0092696E">
        <w:t xml:space="preserve">Open the </w:t>
      </w:r>
      <w:r>
        <w:t xml:space="preserve"> create.sql</w:t>
      </w:r>
      <w:r w:rsidR="0092696E">
        <w:t xml:space="preserve"> file, highlight the file contents, copy and paste it into a file on your computer and name it create.sql.  Do the same for</w:t>
      </w:r>
      <w:r>
        <w:t xml:space="preserve"> populate.sql</w:t>
      </w:r>
      <w:r w:rsidR="00530E1D">
        <w:t>.</w:t>
      </w:r>
      <w:r w:rsidR="0092696E">
        <w:t xml:space="preserve"> When you are done upload both files to your server.  I would recommend putting them into a folder named </w:t>
      </w:r>
      <w:r w:rsidR="005F44E3">
        <w:t>SQL</w:t>
      </w:r>
      <w:r w:rsidR="0092696E">
        <w:t xml:space="preserve">.  </w:t>
      </w:r>
      <w:r>
        <w:t>Go into the directory where the files are located</w:t>
      </w:r>
      <w:r w:rsidR="0092696E">
        <w:t xml:space="preserve"> and do the following</w:t>
      </w:r>
      <w:r>
        <w:t>.</w:t>
      </w:r>
    </w:p>
    <w:p w14:paraId="4AF193B7" w14:textId="7D0C2276" w:rsidR="00DF6325" w:rsidRDefault="00DF6325" w:rsidP="00B4237B">
      <w:pPr>
        <w:numPr>
          <w:ilvl w:val="0"/>
          <w:numId w:val="27"/>
        </w:numPr>
      </w:pPr>
      <w:r>
        <w:t>load</w:t>
      </w:r>
      <w:r w:rsidR="00D032FE">
        <w:t xml:space="preserve"> the create.sql file into mysql using the command "</w:t>
      </w:r>
      <w:r w:rsidRPr="00DF6325">
        <w:t>mysql &lt; create.sql</w:t>
      </w:r>
      <w:r w:rsidR="00D032FE">
        <w:t>"</w:t>
      </w:r>
    </w:p>
    <w:p w14:paraId="30BCBD95" w14:textId="1E47AF57" w:rsidR="00DF6325" w:rsidRDefault="00DF6325" w:rsidP="00B4237B">
      <w:pPr>
        <w:numPr>
          <w:ilvl w:val="0"/>
          <w:numId w:val="27"/>
        </w:numPr>
      </w:pPr>
      <w:r>
        <w:t>load the populate.sql file into mysql</w:t>
      </w:r>
      <w:r w:rsidR="00D032FE">
        <w:t xml:space="preserve"> using the command </w:t>
      </w:r>
      <w:r>
        <w:t> </w:t>
      </w:r>
      <w:r w:rsidR="00D032FE">
        <w:t>"</w:t>
      </w:r>
      <w:r w:rsidRPr="00DF6325">
        <w:t>mysql &lt; populate.sql</w:t>
      </w:r>
      <w:r w:rsidR="00D032FE">
        <w:t>"</w:t>
      </w:r>
      <w:r>
        <w:t> </w:t>
      </w:r>
    </w:p>
    <w:p w14:paraId="53C1B865" w14:textId="32668832" w:rsidR="00DF6325" w:rsidRDefault="00DF6325" w:rsidP="00B4237B">
      <w:pPr>
        <w:numPr>
          <w:ilvl w:val="0"/>
          <w:numId w:val="27"/>
        </w:numPr>
      </w:pPr>
      <w:r>
        <w:t>Test to make sure it is there </w:t>
      </w:r>
      <w:r w:rsidR="002A78CD">
        <w:t>log into mysql by entering "mysql"</w:t>
      </w:r>
      <w:r w:rsidR="00D032FE">
        <w:t xml:space="preserve"> then enter</w:t>
      </w:r>
    </w:p>
    <w:p w14:paraId="49CBEE88" w14:textId="2CC47148" w:rsidR="00DF6325" w:rsidRDefault="00DF6325" w:rsidP="00B4237B">
      <w:pPr>
        <w:numPr>
          <w:ilvl w:val="0"/>
          <w:numId w:val="27"/>
        </w:numPr>
      </w:pPr>
      <w:r>
        <w:t xml:space="preserve">At the </w:t>
      </w:r>
      <w:r w:rsidR="005F44E3">
        <w:t>MySQL</w:t>
      </w:r>
      <w:r>
        <w:t xml:space="preserve"> </w:t>
      </w:r>
      <w:r w:rsidR="002A78CD">
        <w:t xml:space="preserve">prompt enter "show tables;" </w:t>
      </w:r>
      <w:r>
        <w:t>you should see a list of tables.</w:t>
      </w:r>
    </w:p>
    <w:p w14:paraId="2F8AAA34" w14:textId="60C398D5" w:rsidR="00DF6325" w:rsidRDefault="00DF6325" w:rsidP="00B4237B">
      <w:pPr>
        <w:numPr>
          <w:ilvl w:val="0"/>
          <w:numId w:val="27"/>
        </w:numPr>
      </w:pPr>
      <w:r>
        <w:t>Enter </w:t>
      </w:r>
      <w:r w:rsidRPr="00DF6325">
        <w:t>SELECT * FROM products</w:t>
      </w:r>
      <w:r>
        <w:t> you should see a list of products. If so, then you have all the sample data will be using for this lesson.</w:t>
      </w:r>
    </w:p>
    <w:p w14:paraId="75B05BB6" w14:textId="77777777" w:rsidR="00DF6325" w:rsidRDefault="00DF6325" w:rsidP="00BF12A1">
      <w:pPr>
        <w:pStyle w:val="Heading3"/>
      </w:pPr>
      <w:bookmarkStart w:id="299" w:name="_Toc120627066"/>
      <w:r>
        <w:t>Commands</w:t>
      </w:r>
      <w:bookmarkEnd w:id="299"/>
    </w:p>
    <w:p w14:paraId="09BB589F" w14:textId="631F4281" w:rsidR="00DF6325" w:rsidRDefault="00DF6325" w:rsidP="00B4237B">
      <w:r>
        <w:t xml:space="preserve">The following commands can be run from the </w:t>
      </w:r>
      <w:r w:rsidR="005F44E3">
        <w:t>MySQL</w:t>
      </w:r>
      <w:r>
        <w:t xml:space="preserve"> shell command line. Even though I use uppercase for the commands they are not case sensitive.</w:t>
      </w:r>
    </w:p>
    <w:p w14:paraId="734376D8" w14:textId="77777777" w:rsidR="00DF6325" w:rsidRDefault="00DF6325" w:rsidP="00BF12A1">
      <w:pPr>
        <w:pStyle w:val="Heading3"/>
      </w:pPr>
      <w:bookmarkStart w:id="300" w:name="_Toc120627067"/>
      <w:r>
        <w:t>Retrieving Single Columns</w:t>
      </w:r>
      <w:bookmarkEnd w:id="300"/>
    </w:p>
    <w:p w14:paraId="7E332750" w14:textId="77777777" w:rsidR="00DF6325" w:rsidRDefault="00DF6325" w:rsidP="00B4237B">
      <w:r>
        <w:t>This will retrieve the column (prod_id) from the products table</w:t>
      </w:r>
    </w:p>
    <w:p w14:paraId="1BD008E7" w14:textId="77777777" w:rsidR="00DF6325" w:rsidRPr="00DF6325" w:rsidRDefault="00DF6325" w:rsidP="007171B1">
      <w:pPr>
        <w:pStyle w:val="code"/>
      </w:pPr>
      <w:r w:rsidRPr="00DF6325">
        <w:t>SELECT prod_id FROM products;</w:t>
      </w:r>
    </w:p>
    <w:p w14:paraId="669D2814" w14:textId="77777777" w:rsidR="00DF6325" w:rsidRDefault="00DF6325" w:rsidP="00B4237B">
      <w:r>
        <w:br w:type="page"/>
      </w:r>
    </w:p>
    <w:p w14:paraId="16F234D3" w14:textId="3282FFD4" w:rsidR="00DF6325" w:rsidRDefault="00DF6325" w:rsidP="00BF12A1">
      <w:pPr>
        <w:pStyle w:val="Heading3"/>
      </w:pPr>
      <w:bookmarkStart w:id="301" w:name="_Toc120627068"/>
      <w:r>
        <w:lastRenderedPageBreak/>
        <w:t>Retrieving Multiple Columns</w:t>
      </w:r>
      <w:bookmarkEnd w:id="301"/>
    </w:p>
    <w:p w14:paraId="64E15140" w14:textId="77777777" w:rsidR="00DF6325" w:rsidRDefault="00DF6325" w:rsidP="00B4237B">
      <w:r>
        <w:t>This will retrieve the columns (prod_id, prod_name, prod_price) from the products table</w:t>
      </w:r>
    </w:p>
    <w:p w14:paraId="46CF2634" w14:textId="3706B134" w:rsidR="00DF6325" w:rsidRDefault="00DF6325" w:rsidP="007171B1">
      <w:pPr>
        <w:pStyle w:val="code"/>
      </w:pPr>
      <w:r w:rsidRPr="00DF6325">
        <w:t>SELECT prod_id, prod_name, prod_price FROM products;</w:t>
      </w:r>
    </w:p>
    <w:p w14:paraId="13F97BA6" w14:textId="5291AB2A" w:rsidR="00DF6325" w:rsidRDefault="00DF6325" w:rsidP="00BF12A1">
      <w:pPr>
        <w:pStyle w:val="Heading3"/>
      </w:pPr>
      <w:bookmarkStart w:id="302" w:name="_Toc120627069"/>
      <w:r>
        <w:t>Retrieving All Columns</w:t>
      </w:r>
      <w:bookmarkEnd w:id="302"/>
    </w:p>
    <w:p w14:paraId="65095237" w14:textId="67B8F40E" w:rsidR="00DF6325" w:rsidRDefault="00DF6325" w:rsidP="00B4237B">
      <w:r>
        <w:t>This will retrieve all the columns from the products table using the wildcard (*). Many times programmers will use the wildcard instead of just entering the fields they need. Depending on what they are doing this can be wasteful of server resources.</w:t>
      </w:r>
    </w:p>
    <w:p w14:paraId="7848D961" w14:textId="7CAF7949" w:rsidR="00DF6325" w:rsidRDefault="00DF6325" w:rsidP="007171B1">
      <w:pPr>
        <w:pStyle w:val="code"/>
      </w:pPr>
      <w:r w:rsidRPr="00DF6325">
        <w:t>SELECT * FROM products;</w:t>
      </w:r>
    </w:p>
    <w:p w14:paraId="1DC85347" w14:textId="76DD1816" w:rsidR="00DF6325" w:rsidRDefault="00DF6325" w:rsidP="00BF12A1">
      <w:pPr>
        <w:pStyle w:val="Heading3"/>
      </w:pPr>
      <w:bookmarkStart w:id="303" w:name="_Toc120627070"/>
      <w:r>
        <w:t>Retrieving Distinct rows</w:t>
      </w:r>
      <w:bookmarkEnd w:id="303"/>
    </w:p>
    <w:p w14:paraId="292F9A25" w14:textId="479C8EE1" w:rsidR="00DF6325" w:rsidRDefault="00DF6325" w:rsidP="00B4237B">
      <w:r>
        <w:t>The select return</w:t>
      </w:r>
      <w:r w:rsidR="005F44E3">
        <w:t>s</w:t>
      </w:r>
      <w:r>
        <w:t xml:space="preserve"> all matched rows but what if you did not want every occurrence of every value? For example, suppose you wanted the vendor id of all vendors in your products table. You could enter.</w:t>
      </w:r>
    </w:p>
    <w:p w14:paraId="09248161" w14:textId="62FC66B6" w:rsidR="00DF6325" w:rsidRPr="00530E1D" w:rsidRDefault="00DF6325" w:rsidP="00530E1D">
      <w:pPr>
        <w:pStyle w:val="code"/>
      </w:pPr>
      <w:r w:rsidRPr="00530E1D">
        <w:t>SELECT vend_id FROM products;</w:t>
      </w:r>
    </w:p>
    <w:p w14:paraId="58842660" w14:textId="77777777" w:rsidR="00DF6325" w:rsidRDefault="00DF6325" w:rsidP="00B4237B">
      <w:r>
        <w:t>As you can see you get back 14 records when there are only four vendors. If just want the distinct values you would use the "DISTINCT" keyword that only returns unique vend_id rows. The DISTINCT keyword must be placed after the SELECT keyword</w:t>
      </w:r>
    </w:p>
    <w:p w14:paraId="6B8DC014" w14:textId="0A5CEE01" w:rsidR="00DF6325" w:rsidRDefault="00DF6325" w:rsidP="007171B1">
      <w:pPr>
        <w:pStyle w:val="code"/>
      </w:pPr>
      <w:r w:rsidRPr="00DF6325">
        <w:t>SELECT DISTINCT vend_id FROM products;</w:t>
      </w:r>
    </w:p>
    <w:p w14:paraId="2A2363C6" w14:textId="17F98951" w:rsidR="002A78CD" w:rsidRDefault="002A78CD">
      <w:pPr>
        <w:spacing w:line="259" w:lineRule="auto"/>
        <w:rPr>
          <w:rFonts w:ascii="Times New Roman" w:eastAsia="Times New Roman" w:hAnsi="Times New Roman" w:cs="Times New Roman"/>
          <w:szCs w:val="24"/>
        </w:rPr>
      </w:pPr>
      <w:r>
        <w:br w:type="page"/>
      </w:r>
    </w:p>
    <w:p w14:paraId="380EA671" w14:textId="3F9FE459" w:rsidR="00DF6325" w:rsidRDefault="00DF6325" w:rsidP="00BF12A1">
      <w:pPr>
        <w:pStyle w:val="Heading3"/>
      </w:pPr>
      <w:bookmarkStart w:id="304" w:name="_Toc120627071"/>
      <w:r>
        <w:lastRenderedPageBreak/>
        <w:t>Limiting Results</w:t>
      </w:r>
      <w:bookmarkEnd w:id="304"/>
    </w:p>
    <w:p w14:paraId="25141B8A" w14:textId="77777777" w:rsidR="00DF6325" w:rsidRDefault="00DF6325" w:rsidP="00B4237B">
      <w:r>
        <w:t>You may not want all the rows but just a few. You can use the "LIMIT" keyword to limit your results. The limit will just return the first (n) number of rows you specify.</w:t>
      </w:r>
    </w:p>
    <w:p w14:paraId="0F71327C" w14:textId="662E121B" w:rsidR="00DF6325" w:rsidRDefault="00DF6325" w:rsidP="00B4237B">
      <w:r>
        <w:t>NOTE: Rows start with 0</w:t>
      </w:r>
      <w:r w:rsidR="005F44E3">
        <w:t>,</w:t>
      </w:r>
      <w:r>
        <w:t xml:space="preserve"> not 1 so LIMIT 1,1 will return just the second row.</w:t>
      </w:r>
    </w:p>
    <w:p w14:paraId="1BDB3AA1" w14:textId="77777777" w:rsidR="00DF6325" w:rsidRPr="00DF6325" w:rsidRDefault="00DF6325" w:rsidP="007171B1">
      <w:pPr>
        <w:pStyle w:val="code"/>
      </w:pPr>
      <w:r w:rsidRPr="00DF6325">
        <w:t>SELECT prod_name FROM products LIMIT 5;</w:t>
      </w:r>
    </w:p>
    <w:p w14:paraId="4464E3B7" w14:textId="6B805F56" w:rsidR="00DF6325" w:rsidRDefault="00DF6325" w:rsidP="00B4237B">
      <w:r>
        <w:t xml:space="preserve">If you want to limit "n" number of rows starting from a certain </w:t>
      </w:r>
      <w:r w:rsidR="007A18CA">
        <w:t>row,</w:t>
      </w:r>
      <w:r>
        <w:t xml:space="preserve"> then enter</w:t>
      </w:r>
    </w:p>
    <w:p w14:paraId="00DD0E17" w14:textId="44E2CB89" w:rsidR="00DF6325" w:rsidRDefault="00DF6325" w:rsidP="007171B1">
      <w:pPr>
        <w:pStyle w:val="code"/>
      </w:pPr>
      <w:r w:rsidRPr="00DF6325">
        <w:t>SELECT prod_name FROM products LIMIT 5, 5;</w:t>
      </w:r>
    </w:p>
    <w:p w14:paraId="3B724B6B" w14:textId="35AA9611" w:rsidR="00DF6325" w:rsidRDefault="00DF6325" w:rsidP="00BF12A1">
      <w:pPr>
        <w:pStyle w:val="Heading3"/>
      </w:pPr>
      <w:bookmarkStart w:id="305" w:name="_Toc120627072"/>
      <w:r>
        <w:t>Using Fully Qualified Table Names</w:t>
      </w:r>
      <w:bookmarkEnd w:id="305"/>
    </w:p>
    <w:p w14:paraId="2AC41127" w14:textId="18992836" w:rsidR="00DF6325" w:rsidRDefault="00DF6325" w:rsidP="00B4237B">
      <w:r>
        <w:t xml:space="preserve">In some </w:t>
      </w:r>
      <w:r w:rsidR="001C1E1E">
        <w:t>cases,</w:t>
      </w:r>
      <w:r>
        <w:t xml:space="preserve"> you may have to use the table name with the field. For </w:t>
      </w:r>
      <w:r w:rsidR="001C1E1E">
        <w:t>example,</w:t>
      </w:r>
      <w:r>
        <w:t xml:space="preserve"> if you have </w:t>
      </w:r>
      <w:r w:rsidR="007A18CA">
        <w:t>two tables</w:t>
      </w:r>
      <w:r>
        <w:t xml:space="preserve"> that share the same column name. The example below shows how to do this.</w:t>
      </w:r>
    </w:p>
    <w:p w14:paraId="3A6EC526" w14:textId="56EE2DD6" w:rsidR="00DF6325" w:rsidRDefault="00DF6325" w:rsidP="007171B1">
      <w:pPr>
        <w:pStyle w:val="code"/>
      </w:pPr>
      <w:r w:rsidRPr="00DF6325">
        <w:t>SELECT products.prod_name FROM products;</w:t>
      </w:r>
    </w:p>
    <w:p w14:paraId="468E209D" w14:textId="00D90E84" w:rsidR="00DF6325" w:rsidRDefault="00DF6325" w:rsidP="00B4237B">
      <w:r>
        <w:t xml:space="preserve">You could technically be specific about the database as </w:t>
      </w:r>
      <w:r w:rsidR="001C1E1E">
        <w:t>well,</w:t>
      </w:r>
      <w:r>
        <w:t xml:space="preserve"> but I have never had to do this.</w:t>
      </w:r>
    </w:p>
    <w:p w14:paraId="133DC7A2" w14:textId="34B574C0" w:rsidR="00DF6325" w:rsidRDefault="00DF6325" w:rsidP="007171B1">
      <w:pPr>
        <w:pStyle w:val="code"/>
      </w:pPr>
      <w:r w:rsidRPr="00DF6325">
        <w:t>SELECT products.prod_name FROM sampledata.products;</w:t>
      </w:r>
    </w:p>
    <w:p w14:paraId="44204D92" w14:textId="54CCA015" w:rsidR="00DF6325" w:rsidRDefault="00DF6325" w:rsidP="00BF12A1">
      <w:pPr>
        <w:pStyle w:val="Heading3"/>
      </w:pPr>
      <w:bookmarkStart w:id="306" w:name="_Toc120627073"/>
      <w:r>
        <w:t>Sorting Data</w:t>
      </w:r>
      <w:bookmarkEnd w:id="306"/>
    </w:p>
    <w:p w14:paraId="264CAAF7" w14:textId="77777777" w:rsidR="00DF6325" w:rsidRDefault="00DF6325" w:rsidP="00B4237B">
      <w:r>
        <w:t>When selecting data you can specify an order. In the example below I will get the product name data in alphabetical order using the ORDER BY keyword.</w:t>
      </w:r>
    </w:p>
    <w:p w14:paraId="5FFEAC8B" w14:textId="7B9A53F5" w:rsidR="00DF6325" w:rsidRDefault="00DF6325" w:rsidP="007171B1">
      <w:pPr>
        <w:pStyle w:val="code"/>
      </w:pPr>
      <w:r w:rsidRPr="00DF6325">
        <w:t>SELECT prod_name FROM products ORDER BY prod_name;</w:t>
      </w:r>
    </w:p>
    <w:p w14:paraId="482E3EDE" w14:textId="4FC2F3B5" w:rsidR="00DF6325" w:rsidRDefault="00DF6325" w:rsidP="00BF12A1">
      <w:pPr>
        <w:pStyle w:val="Heading3"/>
      </w:pPr>
      <w:bookmarkStart w:id="307" w:name="_Toc120627074"/>
      <w:r>
        <w:t>Sorting by Multiple Columns</w:t>
      </w:r>
      <w:bookmarkEnd w:id="307"/>
    </w:p>
    <w:p w14:paraId="312E937B" w14:textId="3CF6A78B" w:rsidR="00DF6325" w:rsidRDefault="00DF6325" w:rsidP="00B4237B">
      <w:r>
        <w:t xml:space="preserve">In some </w:t>
      </w:r>
      <w:r w:rsidR="00E71031">
        <w:t>cases,</w:t>
      </w:r>
      <w:r>
        <w:t xml:space="preserve"> you may want to sort data by multiple columns. In the next example</w:t>
      </w:r>
      <w:r w:rsidR="005F44E3">
        <w:t>,</w:t>
      </w:r>
      <w:r>
        <w:t xml:space="preserve"> I will do that first by price then by name</w:t>
      </w:r>
    </w:p>
    <w:p w14:paraId="44B716D6" w14:textId="2B723966" w:rsidR="00DF6325" w:rsidRDefault="00DF6325" w:rsidP="007171B1">
      <w:pPr>
        <w:pStyle w:val="code"/>
      </w:pPr>
      <w:r w:rsidRPr="00DF6325">
        <w:t>SELECT prod_id, prod_price, prod_name FROM products ORDER BY prod_price, prod_name;</w:t>
      </w:r>
    </w:p>
    <w:p w14:paraId="5CAA68F2" w14:textId="77777777" w:rsidR="00915AE3" w:rsidRDefault="00915AE3" w:rsidP="00B4237B"/>
    <w:p w14:paraId="645EF4CE" w14:textId="4FBEF42D" w:rsidR="00DF6325" w:rsidRDefault="00DF6325" w:rsidP="00B4237B">
      <w:r>
        <w:lastRenderedPageBreak/>
        <w:t xml:space="preserve">It is important to understand that when sorting by multiple columns, the sort sequence is exactly as specified. </w:t>
      </w:r>
      <w:r w:rsidR="00087A9D">
        <w:t>So,</w:t>
      </w:r>
      <w:r>
        <w:t xml:space="preserve"> the above example will sort by product name only when </w:t>
      </w:r>
      <w:r w:rsidR="005F44E3">
        <w:t xml:space="preserve">the </w:t>
      </w:r>
      <w:r>
        <w:t>product price is the same.</w:t>
      </w:r>
    </w:p>
    <w:p w14:paraId="3117EAFD" w14:textId="783D57D1" w:rsidR="00DF6325" w:rsidRDefault="00DF6325" w:rsidP="00BF12A1">
      <w:pPr>
        <w:pStyle w:val="Heading3"/>
      </w:pPr>
      <w:bookmarkStart w:id="308" w:name="_Toc120627075"/>
      <w:r>
        <w:t>Sort Direction</w:t>
      </w:r>
      <w:bookmarkEnd w:id="308"/>
    </w:p>
    <w:p w14:paraId="7D9EB4F6" w14:textId="77777777" w:rsidR="00DF6325" w:rsidRDefault="00DF6325" w:rsidP="00B4237B">
      <w:r>
        <w:t>You can sort by direction as well using the ASC ascending(default) and DESC descending commands.</w:t>
      </w:r>
    </w:p>
    <w:p w14:paraId="7C1FE943" w14:textId="04CEB85E" w:rsidR="00DF6325" w:rsidRDefault="00DF6325" w:rsidP="007171B1">
      <w:pPr>
        <w:pStyle w:val="code"/>
      </w:pPr>
      <w:r w:rsidRPr="00DF6325">
        <w:t>SELECT prod_id, prod_price, prod_name FROM products ORDER BY prod_price DESC;</w:t>
      </w:r>
    </w:p>
    <w:p w14:paraId="6F44AAAB" w14:textId="77777777" w:rsidR="00DF6325" w:rsidRPr="00DF6325" w:rsidRDefault="00DF6325" w:rsidP="00B4237B">
      <w:r w:rsidRPr="00DF6325">
        <w:t>If you want to do a multi-column sort you would enter the ASC or DESC keyword after each column name</w:t>
      </w:r>
    </w:p>
    <w:p w14:paraId="1835DCF0" w14:textId="4C0065A0" w:rsidR="00DF6325" w:rsidRDefault="00DF6325" w:rsidP="007171B1">
      <w:pPr>
        <w:pStyle w:val="code"/>
      </w:pPr>
      <w:r w:rsidRPr="00DF6325">
        <w:t>SELECT prod_id, prod_price, prod_name FROM products ORDER BY prod_price DESC, prod_name;</w:t>
      </w:r>
    </w:p>
    <w:p w14:paraId="464787BC" w14:textId="019EB93A" w:rsidR="001B0721" w:rsidRDefault="001B0721" w:rsidP="00B4237B">
      <w:pPr>
        <w:rPr>
          <w:rFonts w:ascii="Courier New" w:hAnsi="Courier New" w:cs="Courier New"/>
          <w:color w:val="4472C4" w:themeColor="accent1"/>
        </w:rPr>
      </w:pPr>
      <w:r>
        <w:br w:type="page"/>
      </w:r>
    </w:p>
    <w:p w14:paraId="41349055" w14:textId="6E9DB8A4" w:rsidR="001B0721" w:rsidRDefault="001B0721" w:rsidP="00B4237B">
      <w:pPr>
        <w:pStyle w:val="Heading2"/>
      </w:pPr>
      <w:bookmarkStart w:id="309" w:name="_Toc120627076"/>
      <w:r>
        <w:lastRenderedPageBreak/>
        <w:t>MySQL Joins</w:t>
      </w:r>
      <w:bookmarkEnd w:id="309"/>
    </w:p>
    <w:p w14:paraId="3FB997A5" w14:textId="77777777" w:rsidR="001B0721" w:rsidRDefault="001B0721" w:rsidP="00BF12A1">
      <w:pPr>
        <w:pStyle w:val="Heading3"/>
      </w:pPr>
      <w:bookmarkStart w:id="310" w:name="_Toc120627077"/>
      <w:r>
        <w:t>Joins</w:t>
      </w:r>
      <w:bookmarkEnd w:id="310"/>
    </w:p>
    <w:p w14:paraId="4DFB699C" w14:textId="4B8B7A1F" w:rsidR="001B0721" w:rsidRDefault="001B0721" w:rsidP="00B4237B">
      <w:r>
        <w:t>A join is a mechanism used to associate tables within a SELECT statement (thus the name join). Using a special syntax, mu</w:t>
      </w:r>
      <w:r w:rsidR="005F44E3">
        <w:t>l</w:t>
      </w:r>
      <w:r>
        <w:t>tiple tables can be joined so a single set of output is returned</w:t>
      </w:r>
      <w:r w:rsidR="005F44E3">
        <w:t>,</w:t>
      </w:r>
      <w:r>
        <w:t xml:space="preserve"> and join associates the correct rows in each table on-the-fly.</w:t>
      </w:r>
    </w:p>
    <w:p w14:paraId="54B38F1E" w14:textId="77777777" w:rsidR="001B0721" w:rsidRDefault="001B0721" w:rsidP="00BF12A1">
      <w:pPr>
        <w:pStyle w:val="Heading3"/>
      </w:pPr>
      <w:bookmarkStart w:id="311" w:name="_Toc120627078"/>
      <w:r>
        <w:t>Cartesian Product</w:t>
      </w:r>
      <w:bookmarkEnd w:id="311"/>
    </w:p>
    <w:p w14:paraId="0786601F" w14:textId="03B4A944" w:rsidR="001B0721" w:rsidRDefault="001B0721" w:rsidP="00B4237B">
      <w:r>
        <w:t xml:space="preserve">The results </w:t>
      </w:r>
      <w:r w:rsidR="005F44E3">
        <w:t xml:space="preserve">were </w:t>
      </w:r>
      <w:r>
        <w:t>returned by a table relationship without a join condition. The number of rows retrieved is the number of rows in the first table multiplied by the number of rows in the second table. Below is an example of this.</w:t>
      </w:r>
    </w:p>
    <w:p w14:paraId="42040F87" w14:textId="7AD09450" w:rsidR="001B0721" w:rsidRDefault="001B0721" w:rsidP="007171B1">
      <w:pPr>
        <w:pStyle w:val="code"/>
      </w:pPr>
      <w:r w:rsidRPr="001B0721">
        <w:t>SELECT vend_name, prod_name, prod_price FROM vendors, products ORDER BY vend_name, prod_name;</w:t>
      </w:r>
    </w:p>
    <w:p w14:paraId="30D49572" w14:textId="7DCEBB08" w:rsidR="001B0721" w:rsidRPr="001B0721" w:rsidRDefault="001B0721" w:rsidP="00B4237B">
      <w:r w:rsidRPr="001B0721">
        <w:t>As you can see in the preceding output, the Cartesian product is seldom what you want. The data returned here has matched every product with every vend</w:t>
      </w:r>
      <w:r w:rsidR="005F44E3">
        <w:t>o</w:t>
      </w:r>
      <w:r w:rsidRPr="001B0721">
        <w:t>r, including</w:t>
      </w:r>
      <w:r>
        <w:rPr>
          <w:rFonts w:ascii="Helvetica" w:hAnsi="Helvetica" w:cs="Helvetica"/>
          <w:color w:val="333333"/>
          <w:sz w:val="36"/>
          <w:szCs w:val="36"/>
        </w:rPr>
        <w:t xml:space="preserve"> </w:t>
      </w:r>
      <w:r w:rsidRPr="001B0721">
        <w:t>products with the incorrect vend</w:t>
      </w:r>
      <w:r w:rsidR="005F44E3">
        <w:t>o</w:t>
      </w:r>
      <w:r w:rsidRPr="001B0721">
        <w:t>r (and vendors with no products at all).</w:t>
      </w:r>
    </w:p>
    <w:p w14:paraId="336F01E7" w14:textId="77777777" w:rsidR="00815D16" w:rsidRDefault="00815D16" w:rsidP="00815D16">
      <w:pPr>
        <w:pStyle w:val="Heading3"/>
      </w:pPr>
      <w:bookmarkStart w:id="312" w:name="_Toc120627079"/>
      <w:r>
        <w:t>Simple Join</w:t>
      </w:r>
      <w:bookmarkEnd w:id="312"/>
    </w:p>
    <w:p w14:paraId="44A8DAFA" w14:textId="77777777" w:rsidR="00815D16" w:rsidRDefault="00815D16" w:rsidP="00815D16">
      <w:r>
        <w:t>Creating a join is simple. You must specify all the tables to be included and how they are related to each other. Look at the following example</w:t>
      </w:r>
    </w:p>
    <w:p w14:paraId="1CE57D6B" w14:textId="77777777" w:rsidR="00815D16" w:rsidRDefault="00815D16" w:rsidP="007171B1">
      <w:pPr>
        <w:pStyle w:val="code"/>
      </w:pPr>
      <w:r w:rsidRPr="001B0721">
        <w:t>SELECT vend_name, prod_name, prod_price FROM vendors, products WHERE vendors.vend_id = products.vend_id ORDER BY vend_name, prod_name;</w:t>
      </w:r>
    </w:p>
    <w:p w14:paraId="1954F439" w14:textId="588E8345" w:rsidR="00530E1D" w:rsidRDefault="00815D16" w:rsidP="00815D16">
      <w:r>
        <w:t>Look at the FROM clause it has two tables in it instead of one. These are the names of the two tables that are being joined (you can join more than just two). You'll notice that columns are specified as vendors.vend_id and products.vend_id. This fully qualified column name is required here because if you just specified vend_id, MySQL cannot tell which vend_id columns you are referring to.</w:t>
      </w:r>
    </w:p>
    <w:p w14:paraId="6E4EC74E" w14:textId="77777777" w:rsidR="00530E1D" w:rsidRDefault="00530E1D">
      <w:pPr>
        <w:spacing w:line="259" w:lineRule="auto"/>
      </w:pPr>
      <w:r>
        <w:br w:type="page"/>
      </w:r>
    </w:p>
    <w:p w14:paraId="6676035D" w14:textId="0DE3721F" w:rsidR="001B0721" w:rsidRDefault="001B0721" w:rsidP="00BF12A1">
      <w:pPr>
        <w:pStyle w:val="Heading3"/>
      </w:pPr>
      <w:bookmarkStart w:id="313" w:name="_Toc120627080"/>
      <w:r>
        <w:lastRenderedPageBreak/>
        <w:t>Inner Joins</w:t>
      </w:r>
      <w:bookmarkEnd w:id="313"/>
    </w:p>
    <w:p w14:paraId="586BF587" w14:textId="37BA885B" w:rsidR="001B0721" w:rsidRDefault="00D57503" w:rsidP="00B4237B">
      <w:r>
        <w:t>The first example is</w:t>
      </w:r>
      <w:r w:rsidR="001B0721">
        <w:t xml:space="preserve"> called an equijoin - a join based on the testing of equality between two tables. The kind of join is also called an inner join. You can use a slightly different syntax for these if you want to.</w:t>
      </w:r>
    </w:p>
    <w:p w14:paraId="4D7B71FE" w14:textId="46BAFE6D" w:rsidR="001B0721" w:rsidRDefault="001B0721" w:rsidP="007171B1">
      <w:pPr>
        <w:pStyle w:val="code"/>
      </w:pPr>
      <w:r w:rsidRPr="001B0721">
        <w:t>SELECT vend_name, prod_name, prod_price FROM vendors INNER JOIN products ON vendors.vend_id = products.vend_id;</w:t>
      </w:r>
    </w:p>
    <w:p w14:paraId="13D1074D" w14:textId="45DBF419" w:rsidR="001B0721" w:rsidRDefault="001B0721" w:rsidP="00BF12A1">
      <w:pPr>
        <w:pStyle w:val="Heading3"/>
      </w:pPr>
      <w:bookmarkStart w:id="314" w:name="_Toc120627081"/>
      <w:r>
        <w:t>Joining Multiple Tables</w:t>
      </w:r>
      <w:bookmarkEnd w:id="314"/>
    </w:p>
    <w:p w14:paraId="5511C946" w14:textId="1A3289CF" w:rsidR="001B0721" w:rsidRDefault="001B0721" w:rsidP="00B4237B">
      <w:r>
        <w:t>As stated above you can join multiple tables.</w:t>
      </w:r>
      <w:r w:rsidR="00D57503">
        <w:t xml:space="preserve">  In this example you have something </w:t>
      </w:r>
      <w:r w:rsidR="002A78CD">
        <w:t>similar</w:t>
      </w:r>
      <w:r w:rsidR="00D57503">
        <w:t xml:space="preserve"> to a innerjoin but we use a WHERE clause instead.  This is a common type of join.</w:t>
      </w:r>
    </w:p>
    <w:p w14:paraId="4B9B62F7" w14:textId="391619FE" w:rsidR="001B0721" w:rsidRDefault="001B0721" w:rsidP="007171B1">
      <w:pPr>
        <w:pStyle w:val="code"/>
      </w:pPr>
      <w:r w:rsidRPr="001B0721">
        <w:t>SELECT prod_name, vend_name, prod_price, quantity FROM orderitems, products, vendors WHERE products.vend_id = vendors.vend_id AND orderitems.prod_id = products.prod_id AND order_num = 20005;</w:t>
      </w:r>
    </w:p>
    <w:p w14:paraId="23307014" w14:textId="180AB594" w:rsidR="001B0721" w:rsidRDefault="001B0721" w:rsidP="00BF12A1">
      <w:pPr>
        <w:pStyle w:val="Heading3"/>
      </w:pPr>
      <w:bookmarkStart w:id="315" w:name="_Toc120627082"/>
      <w:r>
        <w:t>Another example</w:t>
      </w:r>
      <w:bookmarkEnd w:id="315"/>
    </w:p>
    <w:p w14:paraId="3B95DB71" w14:textId="526B921D" w:rsidR="001B0721" w:rsidRDefault="001B0721" w:rsidP="007171B1">
      <w:pPr>
        <w:pStyle w:val="code"/>
      </w:pPr>
      <w:r w:rsidRPr="001B0721">
        <w:t>SELECT cust_name, cust_contact FROM customers, orders, orderitems WHERE customers.cust_id = orders.cust_id AND orderitems.order_num = orders.order_num AND prod_id = 'TNT2';</w:t>
      </w:r>
    </w:p>
    <w:p w14:paraId="7F104D2C" w14:textId="6C48179E" w:rsidR="001B0721" w:rsidRDefault="00530E1D" w:rsidP="00BF12A1">
      <w:pPr>
        <w:pStyle w:val="Heading3"/>
      </w:pPr>
      <w:bookmarkStart w:id="316" w:name="_Toc120627083"/>
      <w:r>
        <w:t>U</w:t>
      </w:r>
      <w:r w:rsidR="001B0721">
        <w:t>sing Table and Column Aliases</w:t>
      </w:r>
      <w:bookmarkEnd w:id="316"/>
    </w:p>
    <w:p w14:paraId="2F6D89FF" w14:textId="77777777" w:rsidR="001B0721" w:rsidRDefault="001B0721" w:rsidP="00B4237B">
      <w:r>
        <w:t>Sometimes it is easier to use a table and/or a column alias when writing a query. All an alias is, is a shorter name.</w:t>
      </w:r>
    </w:p>
    <w:p w14:paraId="5F7725ED" w14:textId="7BEFBD25" w:rsidR="001B0721" w:rsidRDefault="001B0721" w:rsidP="007171B1">
      <w:pPr>
        <w:pStyle w:val="code"/>
      </w:pPr>
      <w:r w:rsidRPr="001B0721">
        <w:t>SELECT cust_name AS cs, cust_contact AS cc FROM customers AS c, orders AS o, orderitems AS oi WHERE c.cust_id = o.cust_id AND oi.order_num = o.order_num AND prod_id = 'TNT2';</w:t>
      </w:r>
    </w:p>
    <w:p w14:paraId="78F6E7F6" w14:textId="6C6522F7" w:rsidR="001B0721" w:rsidRDefault="001B0721" w:rsidP="00B4237B">
      <w:r>
        <w:t>The table aliases are nice for getting the column names for each table. The column aliases just di</w:t>
      </w:r>
      <w:r w:rsidR="005F44E3">
        <w:t>s</w:t>
      </w:r>
      <w:r>
        <w:t>play the alias for the column name when the resulting table is created.</w:t>
      </w:r>
    </w:p>
    <w:p w14:paraId="332DB3AA" w14:textId="1C15FE7B" w:rsidR="001B0721" w:rsidRDefault="001B0721" w:rsidP="00BF12A1">
      <w:pPr>
        <w:pStyle w:val="Heading3"/>
      </w:pPr>
      <w:bookmarkStart w:id="317" w:name="_Toc120627084"/>
      <w:r>
        <w:t>Self Joins</w:t>
      </w:r>
      <w:bookmarkEnd w:id="317"/>
    </w:p>
    <w:p w14:paraId="7B525ECA" w14:textId="78F33F82" w:rsidR="001B0721" w:rsidRDefault="001B0721" w:rsidP="00B4237B">
      <w:r>
        <w:t xml:space="preserve">One advantage </w:t>
      </w:r>
      <w:r w:rsidR="005F44E3">
        <w:t>of</w:t>
      </w:r>
      <w:r>
        <w:t xml:space="preserve"> using table aliases is to be able to refer to the same table more than once in a single select statement</w:t>
      </w:r>
    </w:p>
    <w:p w14:paraId="220B6A04" w14:textId="0BA15CB3" w:rsidR="001B0721" w:rsidRDefault="001B0721" w:rsidP="00B4237B">
      <w:r>
        <w:lastRenderedPageBreak/>
        <w:t>For example, suppose that a problem was found with a product (item id DTNTR) and you</w:t>
      </w:r>
      <w:r w:rsidR="005F44E3">
        <w:t>, therefore,</w:t>
      </w:r>
      <w:r>
        <w:t xml:space="preserve"> wanted to know all of the products made by the same vendor to determine if the problem applied to them, too. This query requires that you first find out which vendor creates item DTNTR, and next find which other products are made by the same vendor. The following is a way to do this.</w:t>
      </w:r>
    </w:p>
    <w:p w14:paraId="2662D3B0" w14:textId="10132E9D" w:rsidR="001B0721" w:rsidRDefault="001B0721" w:rsidP="007171B1">
      <w:pPr>
        <w:pStyle w:val="code"/>
      </w:pPr>
      <w:r w:rsidRPr="001B0721">
        <w:t>SELECT p1.prod_id, p1.prod_name FROM products AS p1, products AS p2 WHERE p1.vend_id = p2.vend_id AND p2.prod_id = 'DTNTR';</w:t>
      </w:r>
    </w:p>
    <w:p w14:paraId="385FC50E" w14:textId="77777777" w:rsidR="001B0721" w:rsidRDefault="001B0721" w:rsidP="00B4237B">
      <w:r>
        <w:t>In the above query, because of what we need to do, we have to reference the same table twice; the use of table aliases does this.</w:t>
      </w:r>
    </w:p>
    <w:p w14:paraId="4D1773D1" w14:textId="77777777" w:rsidR="001B0721" w:rsidRDefault="001B0721" w:rsidP="00BF12A1">
      <w:pPr>
        <w:pStyle w:val="Heading3"/>
      </w:pPr>
      <w:bookmarkStart w:id="318" w:name="_Toc120627085"/>
      <w:r>
        <w:t>Outer Join</w:t>
      </w:r>
      <w:bookmarkEnd w:id="318"/>
    </w:p>
    <w:p w14:paraId="17C2E894" w14:textId="77777777" w:rsidR="001B0721" w:rsidRDefault="001B0721" w:rsidP="00B4237B">
      <w:r>
        <w:t>Outer joins will include table rows that have no associated rows in the related table. Reasons for an outer join might be:</w:t>
      </w:r>
    </w:p>
    <w:p w14:paraId="2B612C77" w14:textId="77777777" w:rsidR="001B0721" w:rsidRDefault="001B0721" w:rsidP="00B4237B">
      <w:pPr>
        <w:numPr>
          <w:ilvl w:val="0"/>
          <w:numId w:val="28"/>
        </w:numPr>
      </w:pPr>
      <w:r>
        <w:t>Count how many orders each customer placed, including customers who have yet to place an order</w:t>
      </w:r>
    </w:p>
    <w:p w14:paraId="49F39BA2" w14:textId="77777777" w:rsidR="001B0721" w:rsidRDefault="001B0721" w:rsidP="00B4237B">
      <w:pPr>
        <w:numPr>
          <w:ilvl w:val="0"/>
          <w:numId w:val="28"/>
        </w:numPr>
      </w:pPr>
      <w:r>
        <w:t>List all products with order quantities, including products not ordered by anyone.</w:t>
      </w:r>
    </w:p>
    <w:p w14:paraId="21A67DDB" w14:textId="07F3DBD4" w:rsidR="001B0721" w:rsidRDefault="001B0721" w:rsidP="00B4237B">
      <w:pPr>
        <w:numPr>
          <w:ilvl w:val="0"/>
          <w:numId w:val="28"/>
        </w:numPr>
      </w:pPr>
      <w:r>
        <w:t>Calculate average sales sizes, taking into account customers who have not yet place</w:t>
      </w:r>
      <w:r w:rsidR="005F44E3">
        <w:t>d</w:t>
      </w:r>
      <w:r>
        <w:t xml:space="preserve"> an order.</w:t>
      </w:r>
    </w:p>
    <w:p w14:paraId="0B36F289" w14:textId="77777777" w:rsidR="001B0721" w:rsidRDefault="001B0721" w:rsidP="00B4237B">
      <w:r>
        <w:t>This first example uses the </w:t>
      </w:r>
      <w:r w:rsidRPr="001C1E1E">
        <w:rPr>
          <w:rStyle w:val="Heading8Char"/>
          <w:rFonts w:ascii="Consolas" w:eastAsiaTheme="minorHAnsi" w:hAnsi="Consolas"/>
          <w:color w:val="003399"/>
          <w:sz w:val="27"/>
          <w:szCs w:val="27"/>
        </w:rPr>
        <w:t>LEFT OUTER JOIN</w:t>
      </w:r>
      <w:r w:rsidRPr="001C1E1E">
        <w:rPr>
          <w:color w:val="003399"/>
        </w:rPr>
        <w:t> </w:t>
      </w:r>
      <w:r>
        <w:t>to join all the rows from the table on the left in the FROM clause</w:t>
      </w:r>
    </w:p>
    <w:p w14:paraId="4FE9E861" w14:textId="3D0758DA" w:rsidR="001B0721" w:rsidRDefault="001B0721" w:rsidP="007171B1">
      <w:pPr>
        <w:pStyle w:val="code"/>
      </w:pPr>
      <w:r w:rsidRPr="001C1E1E">
        <w:t>SELECT customers.cust_name, customers.cust_id, orders.order_num FROM customers LEFT OUTER JOIN orders ON customers.cust_id = orders.cust_id;</w:t>
      </w:r>
    </w:p>
    <w:p w14:paraId="5B84B5F1" w14:textId="4256C00A" w:rsidR="001B0721" w:rsidRDefault="001B0721" w:rsidP="00B4237B">
      <w:r>
        <w:t>When you look at the output of the above example you will see that all the customers are listed, regardless of whether they have order</w:t>
      </w:r>
      <w:r w:rsidR="005F44E3">
        <w:t>ed</w:t>
      </w:r>
      <w:r>
        <w:t xml:space="preserve"> or not.</w:t>
      </w:r>
    </w:p>
    <w:p w14:paraId="0D44BD30" w14:textId="35314053" w:rsidR="001B0721" w:rsidRDefault="001B0721" w:rsidP="00B4237B">
      <w:r>
        <w:t>The second example does the other, lists all orders and customers for those orders. Because each order must have a customer you don't have any NULL values</w:t>
      </w:r>
      <w:r w:rsidR="00265F29">
        <w:t>.</w:t>
      </w:r>
    </w:p>
    <w:p w14:paraId="1521A065" w14:textId="07E68F46" w:rsidR="001B0721" w:rsidRDefault="001B0721" w:rsidP="007171B1">
      <w:pPr>
        <w:pStyle w:val="code"/>
      </w:pPr>
      <w:r w:rsidRPr="00265F29">
        <w:lastRenderedPageBreak/>
        <w:t>SELECT customers.cust_id, orders.order_num FROM customers RIGHT OUTER JOIN orders ON customers.cust_id = orders.cust_id;</w:t>
      </w:r>
    </w:p>
    <w:p w14:paraId="33133703" w14:textId="520C331F" w:rsidR="006A3D4A" w:rsidRDefault="006A3D4A" w:rsidP="00B4237B">
      <w:pPr>
        <w:rPr>
          <w:rFonts w:ascii="Courier New" w:hAnsi="Courier New" w:cs="Courier New"/>
          <w:color w:val="4472C4" w:themeColor="accent1"/>
        </w:rPr>
      </w:pPr>
      <w:r>
        <w:br w:type="page"/>
      </w:r>
    </w:p>
    <w:p w14:paraId="3912008F" w14:textId="750F16AF" w:rsidR="006A3D4A" w:rsidRDefault="006A3D4A" w:rsidP="00B4237B">
      <w:pPr>
        <w:pStyle w:val="Heading2"/>
      </w:pPr>
      <w:bookmarkStart w:id="319" w:name="_Toc120627086"/>
      <w:r>
        <w:lastRenderedPageBreak/>
        <w:t>MySQL Insert Update and Delete</w:t>
      </w:r>
      <w:bookmarkEnd w:id="319"/>
    </w:p>
    <w:p w14:paraId="642E3B2E" w14:textId="77777777" w:rsidR="006A3D4A" w:rsidRDefault="006A3D4A" w:rsidP="00BF12A1">
      <w:pPr>
        <w:pStyle w:val="Heading3"/>
      </w:pPr>
      <w:bookmarkStart w:id="320" w:name="_Toc120627087"/>
      <w:r>
        <w:t>Inserting New Records</w:t>
      </w:r>
      <w:bookmarkEnd w:id="320"/>
    </w:p>
    <w:p w14:paraId="5CA13DCF" w14:textId="77777777" w:rsidR="006A3D4A" w:rsidRDefault="006A3D4A" w:rsidP="00B4237B">
      <w:r>
        <w:t>You can insert one record or multiple records into a table.</w:t>
      </w:r>
    </w:p>
    <w:p w14:paraId="30CD0FD5" w14:textId="77777777" w:rsidR="006A3D4A" w:rsidRDefault="006A3D4A" w:rsidP="00BC2073">
      <w:pPr>
        <w:pStyle w:val="Heading3"/>
      </w:pPr>
      <w:bookmarkStart w:id="321" w:name="_Toc120627088"/>
      <w:r>
        <w:t>Single insertion</w:t>
      </w:r>
      <w:bookmarkEnd w:id="321"/>
    </w:p>
    <w:p w14:paraId="45E52BDB" w14:textId="5DE1E5EA" w:rsidR="006A3D4A" w:rsidRDefault="006A3D4A" w:rsidP="007171B1">
      <w:pPr>
        <w:pStyle w:val="code"/>
      </w:pPr>
      <w:r w:rsidRPr="006A3D4A">
        <w:t>INSERT INTO table_name ( field1, field2,...fieldN ) VALUES ( value1, value2,...valueN );</w:t>
      </w:r>
    </w:p>
    <w:p w14:paraId="18D10EBC" w14:textId="55732AB4" w:rsidR="00D71729" w:rsidRPr="00D71729" w:rsidRDefault="00D71729" w:rsidP="004A6876">
      <w:pPr>
        <w:rPr>
          <w:b/>
        </w:rPr>
      </w:pPr>
      <w:r w:rsidRPr="00D71729">
        <w:rPr>
          <w:b/>
        </w:rPr>
        <w:t>Example</w:t>
      </w:r>
    </w:p>
    <w:p w14:paraId="5E45755A" w14:textId="7C7042B2" w:rsidR="00D71729" w:rsidRDefault="00D71729" w:rsidP="007171B1">
      <w:pPr>
        <w:pStyle w:val="code"/>
      </w:pPr>
      <w:r>
        <w:t>INSERT INTO</w:t>
      </w:r>
      <w:r w:rsidRPr="00D71729">
        <w:t xml:space="preserve"> customers (cust_name, cust_address, cust_city, cust_state, cust_zip, cust_country, cust_contact, cust_email) VALUES ("shaper enterprises LLC","123 Somewhere", "Anyplace"</w:t>
      </w:r>
      <w:r>
        <w:t>, "MI", "99999", "USA", "Scott S</w:t>
      </w:r>
      <w:r w:rsidRPr="00D71729">
        <w:t>haper", "shaperenterprises.com")</w:t>
      </w:r>
      <w:r>
        <w:t>;</w:t>
      </w:r>
    </w:p>
    <w:p w14:paraId="03D0435C" w14:textId="0A9DE25E" w:rsidR="006A3D4A" w:rsidRDefault="006A3D4A" w:rsidP="00BF12A1">
      <w:pPr>
        <w:pStyle w:val="Heading3"/>
      </w:pPr>
      <w:bookmarkStart w:id="322" w:name="_Toc120627089"/>
      <w:r>
        <w:t>Multiple Insertions</w:t>
      </w:r>
      <w:bookmarkEnd w:id="322"/>
    </w:p>
    <w:p w14:paraId="67B4C8E2" w14:textId="723B2110" w:rsidR="006A3D4A" w:rsidRDefault="006A3D4A" w:rsidP="007171B1">
      <w:pPr>
        <w:pStyle w:val="code"/>
      </w:pPr>
      <w:r w:rsidRPr="006A3D4A">
        <w:t>INSERT INTO table_name ( field1, field2,...fieldN ) VALUES ( value1, value2,...valueN ), ( value1, value2,...valueN )</w:t>
      </w:r>
    </w:p>
    <w:p w14:paraId="3C9466A8" w14:textId="6286D391" w:rsidR="00D71729" w:rsidRPr="00D71729" w:rsidRDefault="00D71729" w:rsidP="004A6876">
      <w:pPr>
        <w:rPr>
          <w:b/>
        </w:rPr>
      </w:pPr>
      <w:r w:rsidRPr="00D71729">
        <w:rPr>
          <w:b/>
        </w:rPr>
        <w:t>Example</w:t>
      </w:r>
    </w:p>
    <w:p w14:paraId="696F3B70" w14:textId="0BDAD7FB" w:rsidR="00D71729" w:rsidRDefault="00D71729" w:rsidP="007171B1">
      <w:pPr>
        <w:pStyle w:val="code"/>
      </w:pPr>
      <w:r w:rsidRPr="00D71729">
        <w:t>INSERT INTO customers (cust_name, cust_address, cust_city, cust_state, cust_zip, cust_country, cust_contact, cust_email) VALUES ("shaper enterprises LLC","123 Somewhere", "Anyplace", "MI", "99999", "USA", "Karen Shaper", "shaperenterprises.com"),("shaper enterprises LLC","123 Somewhere", "Anyplace", "MI", "99999", "USA", "Scottie Shaper", "shaperenterprises.com")</w:t>
      </w:r>
      <w:r>
        <w:t>;</w:t>
      </w:r>
    </w:p>
    <w:p w14:paraId="1D8B633D" w14:textId="55DB28E7" w:rsidR="006A3D4A" w:rsidRDefault="006A3D4A" w:rsidP="00BF12A1">
      <w:pPr>
        <w:pStyle w:val="Heading3"/>
      </w:pPr>
      <w:bookmarkStart w:id="323" w:name="_Toc120627090"/>
      <w:r>
        <w:t>Update a table</w:t>
      </w:r>
      <w:bookmarkEnd w:id="323"/>
    </w:p>
    <w:p w14:paraId="076AEC89" w14:textId="77777777" w:rsidR="006A3D4A" w:rsidRDefault="006A3D4A" w:rsidP="00B4237B">
      <w:r>
        <w:t>If you do not supply a where condition (which indicates the rows you want to update) then all rows will be updated.</w:t>
      </w:r>
    </w:p>
    <w:p w14:paraId="2C01014A" w14:textId="66C813CB" w:rsidR="006A3D4A" w:rsidRDefault="006A3D4A" w:rsidP="007171B1">
      <w:pPr>
        <w:pStyle w:val="code"/>
      </w:pPr>
      <w:r w:rsidRPr="006A3D4A">
        <w:t>UPDATE table_name SET column1 = value1, column2 = value2, ... WHERE condition;</w:t>
      </w:r>
    </w:p>
    <w:p w14:paraId="6336F214" w14:textId="2B55813A" w:rsidR="00D71729" w:rsidRDefault="00D71729" w:rsidP="004A6876">
      <w:pPr>
        <w:rPr>
          <w:b/>
        </w:rPr>
      </w:pPr>
      <w:r w:rsidRPr="00D71729">
        <w:rPr>
          <w:b/>
        </w:rPr>
        <w:t>Example</w:t>
      </w:r>
    </w:p>
    <w:p w14:paraId="0A4B485E" w14:textId="0A8220FC" w:rsidR="00D71729" w:rsidRDefault="00D71729" w:rsidP="007171B1">
      <w:pPr>
        <w:pStyle w:val="code"/>
      </w:pPr>
      <w:r w:rsidRPr="00D71729">
        <w:t>UPDATE customers set cust_contact = "Jazzy Shaper" WHERE cust_id = 10008</w:t>
      </w:r>
    </w:p>
    <w:p w14:paraId="3D382842" w14:textId="7D9112BE" w:rsidR="00D71729" w:rsidRDefault="00D71729">
      <w:pPr>
        <w:spacing w:line="259" w:lineRule="auto"/>
        <w:rPr>
          <w:bCs/>
          <w:color w:val="003399"/>
          <w:sz w:val="22"/>
        </w:rPr>
      </w:pPr>
    </w:p>
    <w:p w14:paraId="3D9B2C3B" w14:textId="10B92AD1" w:rsidR="006A3D4A" w:rsidRDefault="006A3D4A" w:rsidP="00BF12A1">
      <w:pPr>
        <w:pStyle w:val="Heading3"/>
      </w:pPr>
      <w:bookmarkStart w:id="324" w:name="_Toc120627091"/>
      <w:r>
        <w:t>Delete Rows</w:t>
      </w:r>
      <w:bookmarkEnd w:id="324"/>
    </w:p>
    <w:p w14:paraId="04FC9DB1" w14:textId="77777777" w:rsidR="006A3D4A" w:rsidRDefault="006A3D4A" w:rsidP="00B4237B">
      <w:r>
        <w:t>If you don't supply a where condition you can delete everything from a table (better to use Truncate)</w:t>
      </w:r>
    </w:p>
    <w:p w14:paraId="3D27F2D1" w14:textId="469A4A3F" w:rsidR="00FB077D" w:rsidRDefault="006A3D4A" w:rsidP="007171B1">
      <w:pPr>
        <w:pStyle w:val="code"/>
      </w:pPr>
      <w:r w:rsidRPr="006A3D4A">
        <w:t>DELETE FROM table_name WHERE condition</w:t>
      </w:r>
    </w:p>
    <w:p w14:paraId="2BC973AD" w14:textId="65D093BA" w:rsidR="00D57503" w:rsidRPr="00D71729" w:rsidRDefault="00D57503" w:rsidP="004A6876">
      <w:pPr>
        <w:rPr>
          <w:b/>
        </w:rPr>
      </w:pPr>
      <w:r w:rsidRPr="00D71729">
        <w:rPr>
          <w:b/>
        </w:rPr>
        <w:t>Example</w:t>
      </w:r>
    </w:p>
    <w:p w14:paraId="0DC03026" w14:textId="6EF5D912" w:rsidR="00D57503" w:rsidRPr="00D57503" w:rsidRDefault="00D57503" w:rsidP="007171B1">
      <w:pPr>
        <w:pStyle w:val="code"/>
      </w:pPr>
      <w:r>
        <w:t xml:space="preserve">DELETE </w:t>
      </w:r>
      <w:r w:rsidR="00D71729">
        <w:t>FROM customers WHERE cust_id = 10001</w:t>
      </w:r>
      <w:r>
        <w:t>;</w:t>
      </w:r>
    </w:p>
    <w:p w14:paraId="27859309" w14:textId="77777777" w:rsidR="00FB077D" w:rsidRDefault="00FB077D" w:rsidP="00B4237B">
      <w:pPr>
        <w:rPr>
          <w:rFonts w:ascii="Courier New" w:hAnsi="Courier New" w:cs="Courier New"/>
          <w:color w:val="4472C4" w:themeColor="accent1"/>
        </w:rPr>
      </w:pPr>
      <w:r>
        <w:br w:type="page"/>
      </w:r>
    </w:p>
    <w:p w14:paraId="4A46F9D7" w14:textId="6484448D" w:rsidR="00DF6325" w:rsidRDefault="00FB077D" w:rsidP="00B4237B">
      <w:pPr>
        <w:pStyle w:val="Heading2"/>
      </w:pPr>
      <w:bookmarkStart w:id="325" w:name="_Toc120627092"/>
      <w:r w:rsidRPr="00FB077D">
        <w:lastRenderedPageBreak/>
        <w:t>MySQL Importing and Exporting Data</w:t>
      </w:r>
      <w:bookmarkEnd w:id="325"/>
    </w:p>
    <w:p w14:paraId="1D8F0C60" w14:textId="77777777" w:rsidR="00FB077D" w:rsidRDefault="00FB077D" w:rsidP="00BF12A1">
      <w:pPr>
        <w:pStyle w:val="Heading3"/>
      </w:pPr>
      <w:bookmarkStart w:id="326" w:name="_Toc120627093"/>
      <w:r>
        <w:t>Introduction</w:t>
      </w:r>
      <w:bookmarkEnd w:id="326"/>
    </w:p>
    <w:p w14:paraId="13DA6F82" w14:textId="77777777" w:rsidR="00FB077D" w:rsidRDefault="00FB077D" w:rsidP="00B4237B">
      <w:r>
        <w:t>Being able to import and export your database is an important skill to have. You can use data dumps for backup and restoration purposes, so you can recover older copies of your database in case of an emergency, or you can use them to migrate data to a new server or development environment.</w:t>
      </w:r>
    </w:p>
    <w:p w14:paraId="3DF47D48" w14:textId="77777777" w:rsidR="00FB077D" w:rsidRDefault="00FB077D" w:rsidP="00B4237B">
      <w:r>
        <w:t>Working with database dumps in MySQL is straightforward. This lesson will cover how to export the database as well as import it from a dump file in MySQL.</w:t>
      </w:r>
    </w:p>
    <w:p w14:paraId="67770FB1" w14:textId="77777777" w:rsidR="00FB077D" w:rsidRDefault="00FB077D" w:rsidP="00BF12A1">
      <w:pPr>
        <w:pStyle w:val="Heading3"/>
      </w:pPr>
      <w:bookmarkStart w:id="327" w:name="_Toc120627094"/>
      <w:r>
        <w:t>Prerequisites</w:t>
      </w:r>
      <w:bookmarkEnd w:id="327"/>
    </w:p>
    <w:p w14:paraId="5DA1DFA7" w14:textId="77777777" w:rsidR="00FB077D" w:rsidRDefault="00FB077D" w:rsidP="00B4237B">
      <w:r>
        <w:t>To import and/or export a MySQL, you will need:</w:t>
      </w:r>
    </w:p>
    <w:p w14:paraId="260DE828" w14:textId="77777777" w:rsidR="00FB077D" w:rsidRDefault="00FB077D" w:rsidP="00B4237B">
      <w:pPr>
        <w:numPr>
          <w:ilvl w:val="0"/>
          <w:numId w:val="29"/>
        </w:numPr>
      </w:pPr>
      <w:r>
        <w:t>Access to the Linux server running MySQL</w:t>
      </w:r>
    </w:p>
    <w:p w14:paraId="7E8FFBE0" w14:textId="77777777" w:rsidR="00FB077D" w:rsidRDefault="00FB077D" w:rsidP="00B4237B">
      <w:pPr>
        <w:numPr>
          <w:ilvl w:val="0"/>
          <w:numId w:val="29"/>
        </w:numPr>
      </w:pPr>
      <w:r>
        <w:t>The database name and user credentials for it</w:t>
      </w:r>
    </w:p>
    <w:p w14:paraId="74BECD2A" w14:textId="77777777" w:rsidR="00FB077D" w:rsidRDefault="00FB077D" w:rsidP="00BF12A1">
      <w:pPr>
        <w:pStyle w:val="Heading3"/>
      </w:pPr>
      <w:bookmarkStart w:id="328" w:name="_Toc120627095"/>
      <w:r>
        <w:t>Exporting the Database</w:t>
      </w:r>
      <w:bookmarkEnd w:id="328"/>
    </w:p>
    <w:p w14:paraId="56D1A9C9" w14:textId="5EFFF28C" w:rsidR="00FB077D" w:rsidRDefault="00FB077D" w:rsidP="00B4237B">
      <w:r>
        <w:t>The </w:t>
      </w:r>
      <w:r w:rsidRPr="00FB077D">
        <w:t>mysqldump</w:t>
      </w:r>
      <w:r>
        <w:t> console utility is used to export databases to SQL text files. These files can easily be transferred and moved around. You will need the database name itself as well as the username and password to an account with privileges allowing at least full read</w:t>
      </w:r>
      <w:r w:rsidR="005F44E3">
        <w:t>-</w:t>
      </w:r>
      <w:r>
        <w:t>only access to the database.</w:t>
      </w:r>
    </w:p>
    <w:p w14:paraId="4A0ABE7F" w14:textId="77777777" w:rsidR="00413686" w:rsidRDefault="00FB077D" w:rsidP="00B4237B">
      <w:r>
        <w:t>Export your database using the following command</w:t>
      </w:r>
      <w:r w:rsidR="00413686">
        <w:t>:</w:t>
      </w:r>
      <w:r w:rsidR="00717108">
        <w:t> </w:t>
      </w:r>
    </w:p>
    <w:p w14:paraId="16E11548" w14:textId="02881313" w:rsidR="00413686" w:rsidRDefault="00717108" w:rsidP="00413686">
      <w:pPr>
        <w:pStyle w:val="code"/>
      </w:pPr>
      <w:r>
        <w:t xml:space="preserve">mysqldump </w:t>
      </w:r>
      <w:r w:rsidR="00D032FE">
        <w:t>–u wccusername –p databasename &gt; filename</w:t>
      </w:r>
      <w:r w:rsidR="00FB077D" w:rsidRPr="00FB077D">
        <w:t>.sql</w:t>
      </w:r>
      <w:r w:rsidR="00FB077D">
        <w:t xml:space="preserve"> </w:t>
      </w:r>
    </w:p>
    <w:p w14:paraId="3E74312A" w14:textId="77777777" w:rsidR="00980121" w:rsidRDefault="00980121" w:rsidP="00980121">
      <w:pPr>
        <w:numPr>
          <w:ilvl w:val="0"/>
          <w:numId w:val="30"/>
        </w:numPr>
      </w:pPr>
      <w:r w:rsidRPr="00980121">
        <w:rPr>
          <w:b/>
          <w:bCs/>
        </w:rPr>
        <w:t>wccusername</w:t>
      </w:r>
      <w:r>
        <w:t xml:space="preserve"> - is your WCC username you can log in to the database with.</w:t>
      </w:r>
    </w:p>
    <w:p w14:paraId="0A8EDE18" w14:textId="77777777" w:rsidR="00980121" w:rsidRDefault="00980121" w:rsidP="00980121">
      <w:pPr>
        <w:numPr>
          <w:ilvl w:val="0"/>
          <w:numId w:val="30"/>
        </w:numPr>
      </w:pPr>
      <w:r w:rsidRPr="00980121">
        <w:rPr>
          <w:b/>
          <w:bCs/>
        </w:rPr>
        <w:t>database_name</w:t>
      </w:r>
      <w:r>
        <w:t xml:space="preserve"> - is the name of the database that will be exported.  On russet-v8 you only have one.</w:t>
      </w:r>
    </w:p>
    <w:p w14:paraId="25EAFD49" w14:textId="77777777" w:rsidR="00980121" w:rsidRDefault="00980121" w:rsidP="00980121">
      <w:pPr>
        <w:numPr>
          <w:ilvl w:val="0"/>
          <w:numId w:val="30"/>
        </w:numPr>
      </w:pPr>
      <w:r w:rsidRPr="00980121">
        <w:rPr>
          <w:b/>
          <w:bCs/>
        </w:rPr>
        <w:t>filename.sql</w:t>
      </w:r>
      <w:r>
        <w:t xml:space="preserve"> - is the file in the current directory that the output will be saved too.</w:t>
      </w:r>
    </w:p>
    <w:p w14:paraId="0DE40EDC" w14:textId="77777777" w:rsidR="00980121" w:rsidRDefault="00980121" w:rsidP="00B4237B"/>
    <w:p w14:paraId="38252575" w14:textId="7BEEA95B" w:rsidR="00413686" w:rsidRDefault="00FB077D" w:rsidP="00B4237B">
      <w:r>
        <w:t>When you click the enter key you will be asked for your password.</w:t>
      </w:r>
      <w:r w:rsidR="00D032FE">
        <w:t xml:space="preserve">  The password is your database password found in your </w:t>
      </w:r>
      <w:r w:rsidR="00D032FE" w:rsidRPr="00D032FE">
        <w:t>.my.cnf file</w:t>
      </w:r>
      <w:r w:rsidR="00413686">
        <w:t>.  This file is located in your home directory.  You will need to ssh into your home directory.  Then to see the file enter:</w:t>
      </w:r>
    </w:p>
    <w:p w14:paraId="446B62A7" w14:textId="4DC148BE" w:rsidR="00FB077D" w:rsidRDefault="00413686" w:rsidP="00B4237B">
      <w:pPr>
        <w:rPr>
          <w:rStyle w:val="codeChar"/>
        </w:rPr>
      </w:pPr>
      <w:r>
        <w:t xml:space="preserve"> </w:t>
      </w:r>
      <w:r w:rsidRPr="00413686">
        <w:rPr>
          <w:rStyle w:val="codeChar"/>
        </w:rPr>
        <w:t>ls -la</w:t>
      </w:r>
    </w:p>
    <w:p w14:paraId="0B106F67" w14:textId="2F744164" w:rsidR="00413686" w:rsidRDefault="00413686" w:rsidP="00413686">
      <w:r w:rsidRPr="00413686">
        <w:t>To read the conents of the file enter:</w:t>
      </w:r>
    </w:p>
    <w:p w14:paraId="19FD75F1" w14:textId="7323258F" w:rsidR="00413686" w:rsidRPr="00413686" w:rsidRDefault="00980121" w:rsidP="00980121">
      <w:pPr>
        <w:pStyle w:val="code"/>
      </w:pPr>
      <w:r>
        <w:t>c</w:t>
      </w:r>
      <w:r w:rsidR="00413686">
        <w:t xml:space="preserve">at </w:t>
      </w:r>
      <w:r>
        <w:t xml:space="preserve">.my.cnf </w:t>
      </w:r>
    </w:p>
    <w:p w14:paraId="20754AED" w14:textId="3B61BFDF" w:rsidR="00FB077D" w:rsidRDefault="00FB077D" w:rsidP="00BF12A1">
      <w:pPr>
        <w:pStyle w:val="Heading3"/>
      </w:pPr>
      <w:bookmarkStart w:id="329" w:name="_Toc120627096"/>
      <w:r>
        <w:t>Importing the Database</w:t>
      </w:r>
      <w:bookmarkEnd w:id="329"/>
    </w:p>
    <w:p w14:paraId="2B13C592" w14:textId="6541F119" w:rsidR="00980121" w:rsidRDefault="00D032FE" w:rsidP="00D032FE">
      <w:r>
        <w:t>On russet you only have one database</w:t>
      </w:r>
      <w:r w:rsidR="00980121">
        <w:t xml:space="preserve"> </w:t>
      </w:r>
      <w:r>
        <w:t xml:space="preserve"> so </w:t>
      </w:r>
      <w:r w:rsidR="00980121">
        <w:t>you don’t need to create one just create the table.  I would write the code for the table in a text file and name it with a .sql file extension.  To</w:t>
      </w:r>
      <w:r>
        <w:t xml:space="preserve"> import it is easy</w:t>
      </w:r>
      <w:r w:rsidR="00980121">
        <w:t xml:space="preserve"> ssh into the russet server and go to where you sql file is located.  Note you must have the sql file on the server.  Once there enter the following command:</w:t>
      </w:r>
    </w:p>
    <w:p w14:paraId="57BE4410" w14:textId="501F6FB0" w:rsidR="00980121" w:rsidRDefault="00D032FE" w:rsidP="00980121">
      <w:pPr>
        <w:pStyle w:val="code"/>
      </w:pPr>
      <w:r>
        <w:t xml:space="preserve"> mysql &lt; path to sqlfile.sql  </w:t>
      </w:r>
    </w:p>
    <w:p w14:paraId="5A297D2B" w14:textId="0B51D7A1" w:rsidR="005F44E3" w:rsidRPr="00D032FE" w:rsidRDefault="00D032FE" w:rsidP="00D032FE">
      <w:r>
        <w:t>Your can only create tables and/or add data</w:t>
      </w:r>
      <w:r w:rsidR="00980121">
        <w:t xml:space="preserve"> using a sql file in the russet server</w:t>
      </w:r>
      <w:r>
        <w:t>.</w:t>
      </w:r>
      <w:r w:rsidR="005F44E3">
        <w:br w:type="page"/>
      </w:r>
    </w:p>
    <w:p w14:paraId="498BCF65" w14:textId="556D38D1" w:rsidR="0002049A" w:rsidRDefault="004508A6" w:rsidP="00B4237B">
      <w:pPr>
        <w:pStyle w:val="Heading1"/>
      </w:pPr>
      <w:bookmarkStart w:id="330" w:name="_Toc120627097"/>
      <w:r>
        <w:lastRenderedPageBreak/>
        <w:t>Chapter</w:t>
      </w:r>
      <w:r w:rsidR="0002049A">
        <w:t xml:space="preserve"> </w:t>
      </w:r>
      <w:r w:rsidR="00F77CF0">
        <w:t>10</w:t>
      </w:r>
      <w:r w:rsidR="00E578C9">
        <w:t>: PDO</w:t>
      </w:r>
      <w:bookmarkEnd w:id="330"/>
    </w:p>
    <w:p w14:paraId="4121C9DD" w14:textId="64797AEC" w:rsidR="003C1F3D" w:rsidRDefault="00E578C9" w:rsidP="00B4237B">
      <w:pPr>
        <w:pStyle w:val="Heading2"/>
      </w:pPr>
      <w:bookmarkStart w:id="331" w:name="_Toc120627098"/>
      <w:r>
        <w:t>Introduction</w:t>
      </w:r>
      <w:bookmarkEnd w:id="331"/>
    </w:p>
    <w:p w14:paraId="0D2F1BB1" w14:textId="77777777" w:rsidR="0051535C" w:rsidRDefault="0051535C" w:rsidP="0051535C">
      <w:r>
        <w:t>PDO is a </w:t>
      </w:r>
      <w:hyperlink r:id="rId87" w:history="1">
        <w:r w:rsidRPr="00D95934">
          <w:rPr>
            <w:rStyle w:val="LinkChar"/>
          </w:rPr>
          <w:t>Database Access Abstraction Layer</w:t>
        </w:r>
      </w:hyperlink>
      <w:r>
        <w:t>. The abstraction, however, is two-fold: one is widely known but less significant, while another is obscure but of most importance.</w:t>
      </w:r>
    </w:p>
    <w:p w14:paraId="63461656" w14:textId="75233DA8" w:rsidR="0051535C" w:rsidRDefault="0051535C" w:rsidP="0051535C">
      <w:r>
        <w:t xml:space="preserve">PDO offers </w:t>
      </w:r>
      <w:r w:rsidR="005F44E3">
        <w:t xml:space="preserve">a </w:t>
      </w:r>
      <w:r>
        <w:t>unified interface to access </w:t>
      </w:r>
      <w:hyperlink r:id="rId88" w:history="1">
        <w:r w:rsidRPr="00D95934">
          <w:rPr>
            <w:rStyle w:val="LinkChar"/>
          </w:rPr>
          <w:t>many different databases</w:t>
        </w:r>
      </w:hyperlink>
      <w:r>
        <w:t>. Although this feature is magnificent by itself, it doesn't make a big deal for the application, where only one database backend is used anyway</w:t>
      </w:r>
      <w:r w:rsidR="00C40CBF">
        <w:t>. Also,</w:t>
      </w:r>
      <w:r>
        <w:t>, despite some rumors, it is impossible to switch database backends by changing a single line in PDO config - due to different SQL flavors (to do so, one needs to use an averaged query language like </w:t>
      </w:r>
      <w:hyperlink r:id="rId89" w:history="1">
        <w:r w:rsidRPr="00D95934">
          <w:rPr>
            <w:rStyle w:val="LinkChar"/>
          </w:rPr>
          <w:t>DQL</w:t>
        </w:r>
      </w:hyperlink>
      <w:r>
        <w:t xml:space="preserve">). Thus, for the average LAMP developer, this point is rather insignificant, and to them, PDO is just a more complicated version of </w:t>
      </w:r>
      <w:r w:rsidR="005F44E3">
        <w:t xml:space="preserve">the </w:t>
      </w:r>
      <w:r>
        <w:t>familiar </w:t>
      </w:r>
      <w:r w:rsidRPr="00D605DC">
        <w:t>mysql(i)_query()</w:t>
      </w:r>
      <w:r>
        <w:t xml:space="preserve"> function </w:t>
      </w:r>
      <w:r w:rsidR="004E7CBB">
        <w:t>that is not true</w:t>
      </w:r>
      <w:r w:rsidR="004225E2">
        <w:t xml:space="preserve"> as PDO </w:t>
      </w:r>
      <w:r>
        <w:t>it is much, much more.</w:t>
      </w:r>
    </w:p>
    <w:p w14:paraId="12D3D48F" w14:textId="7B21D862" w:rsidR="0051535C" w:rsidRDefault="0051535C" w:rsidP="0051535C">
      <w:r>
        <w:t>PDO abstracts not only a database API but also basic operations that otherwise must be repeated hundreds of times in every application, making your code extremely inefficiently written. </w:t>
      </w:r>
      <w:r w:rsidR="005F44E3">
        <w:t>Unlike MySQL and MySQLi</w:t>
      </w:r>
      <w:r>
        <w:t>, both of which are low</w:t>
      </w:r>
      <w:r w:rsidR="005F44E3">
        <w:t>-</w:t>
      </w:r>
      <w:r>
        <w:t>level bare APIs not intended to be used directly (</w:t>
      </w:r>
      <w:r w:rsidRPr="005F44E3">
        <w:rPr>
          <w:highlight w:val="yellow"/>
        </w:rPr>
        <w:t>but only as a building material for some higher-level abstraction layer</w:t>
      </w:r>
      <w:r>
        <w:t>), </w:t>
      </w:r>
      <w:r w:rsidRPr="00D605DC">
        <w:t>PDO is</w:t>
      </w:r>
      <w:r>
        <w:t> such an abstraction already. Still incomplete though, but at least usable.</w:t>
      </w:r>
    </w:p>
    <w:p w14:paraId="638E3A54" w14:textId="77777777" w:rsidR="0051535C" w:rsidRDefault="0051535C" w:rsidP="0051535C">
      <w:r>
        <w:t>The real PDO benefits are:</w:t>
      </w:r>
    </w:p>
    <w:p w14:paraId="62609430" w14:textId="77777777" w:rsidR="0051535C" w:rsidRDefault="0051535C" w:rsidP="0051535C">
      <w:pPr>
        <w:numPr>
          <w:ilvl w:val="0"/>
          <w:numId w:val="33"/>
        </w:numPr>
      </w:pPr>
      <w:r w:rsidRPr="00D605DC">
        <w:rPr>
          <w:b/>
          <w:bCs/>
        </w:rPr>
        <w:t>security</w:t>
      </w:r>
      <w:r>
        <w:t> (</w:t>
      </w:r>
      <w:r w:rsidRPr="00D605DC">
        <w:rPr>
          <w:rFonts w:ascii="Helvetica" w:hAnsi="Helvetica" w:cs="Helvetica"/>
          <w:color w:val="333333"/>
          <w:sz w:val="27"/>
          <w:szCs w:val="27"/>
        </w:rPr>
        <w:t>usable</w:t>
      </w:r>
      <w:r>
        <w:t> prepared statements)</w:t>
      </w:r>
    </w:p>
    <w:p w14:paraId="2E21CFF4" w14:textId="77777777" w:rsidR="0051535C" w:rsidRDefault="0051535C" w:rsidP="0051535C">
      <w:pPr>
        <w:numPr>
          <w:ilvl w:val="0"/>
          <w:numId w:val="33"/>
        </w:numPr>
      </w:pPr>
      <w:r w:rsidRPr="00D605DC">
        <w:rPr>
          <w:b/>
          <w:bCs/>
        </w:rPr>
        <w:t>usability</w:t>
      </w:r>
      <w:r>
        <w:t> (many helper functions to automate routine operations)</w:t>
      </w:r>
    </w:p>
    <w:p w14:paraId="6233874D" w14:textId="16D75031" w:rsidR="0051535C" w:rsidRDefault="0051535C" w:rsidP="0051535C">
      <w:pPr>
        <w:numPr>
          <w:ilvl w:val="0"/>
          <w:numId w:val="33"/>
        </w:numPr>
      </w:pPr>
      <w:r w:rsidRPr="00D605DC">
        <w:rPr>
          <w:b/>
          <w:bCs/>
        </w:rPr>
        <w:t>reusability</w:t>
      </w:r>
      <w:r>
        <w:t xml:space="preserve"> (unified API to access </w:t>
      </w:r>
      <w:r w:rsidR="005F44E3">
        <w:t xml:space="preserve">a </w:t>
      </w:r>
      <w:r>
        <w:t>multitude of databases, from SQLite to Oracle)</w:t>
      </w:r>
    </w:p>
    <w:p w14:paraId="444477DF" w14:textId="5FA65856" w:rsidR="0051535C" w:rsidRDefault="0051535C" w:rsidP="0051535C">
      <w:r>
        <w:lastRenderedPageBreak/>
        <w:t xml:space="preserve">Note that although PDO is the best out of native </w:t>
      </w:r>
      <w:r w:rsidR="005F44E3">
        <w:t>DB</w:t>
      </w:r>
      <w:r>
        <w:t xml:space="preserve"> drivers, for a modern web-application consider using an ORM with a Query Builder, or any other higher-level abstraction library, with only occasional fallback to vanilla PDO. Good ORMs are Doctrine, Eloquent, RedBean, and Yii::AR. Aura.SQL is a good example of a PDO wrapper with many additional features.  Either way, it's good to know the basic tools first.</w:t>
      </w:r>
    </w:p>
    <w:p w14:paraId="5F4331A6" w14:textId="03ADF960" w:rsidR="005D1D6C" w:rsidRDefault="005D1D6C" w:rsidP="0051535C">
      <w:pPr>
        <w:pStyle w:val="Heading2"/>
      </w:pPr>
      <w:bookmarkStart w:id="332" w:name="_Toc120627099"/>
      <w:r>
        <w:t>Database Support</w:t>
      </w:r>
      <w:bookmarkEnd w:id="332"/>
    </w:p>
    <w:p w14:paraId="2FD4A664" w14:textId="77777777" w:rsidR="005D1D6C" w:rsidRDefault="005D1D6C" w:rsidP="005D1D6C">
      <w:pPr>
        <w:rPr>
          <w:sz w:val="27"/>
          <w:szCs w:val="27"/>
        </w:rPr>
      </w:pPr>
      <w:r>
        <w:rPr>
          <w:sz w:val="27"/>
          <w:szCs w:val="27"/>
        </w:rPr>
        <w:t>The extension can support any database that a PDO driver has been written for. At the time of this writing, the following database drivers are available:</w:t>
      </w:r>
    </w:p>
    <w:p w14:paraId="0C001230" w14:textId="77777777" w:rsidR="005D1D6C" w:rsidRDefault="005D1D6C" w:rsidP="005D1D6C">
      <w:pPr>
        <w:rPr>
          <w:sz w:val="27"/>
          <w:szCs w:val="27"/>
        </w:rPr>
      </w:pPr>
      <w:r>
        <w:rPr>
          <w:sz w:val="27"/>
          <w:szCs w:val="27"/>
        </w:rPr>
        <w:t>PDO_DBLIB ( FreeTDS / Microsoft SQL Server / Sybase )</w:t>
      </w:r>
    </w:p>
    <w:p w14:paraId="79C67654" w14:textId="77777777" w:rsidR="005D1D6C" w:rsidRDefault="005D1D6C" w:rsidP="005D1D6C">
      <w:pPr>
        <w:rPr>
          <w:sz w:val="27"/>
          <w:szCs w:val="27"/>
        </w:rPr>
      </w:pPr>
      <w:r>
        <w:rPr>
          <w:sz w:val="27"/>
          <w:szCs w:val="27"/>
        </w:rPr>
        <w:t>PDO_FIREBIRD ( Firebird/Interbase 6 )</w:t>
      </w:r>
    </w:p>
    <w:p w14:paraId="4DB66BE0" w14:textId="77777777" w:rsidR="005D1D6C" w:rsidRDefault="005D1D6C" w:rsidP="005D1D6C">
      <w:pPr>
        <w:rPr>
          <w:sz w:val="27"/>
          <w:szCs w:val="27"/>
        </w:rPr>
      </w:pPr>
      <w:r>
        <w:rPr>
          <w:sz w:val="27"/>
          <w:szCs w:val="27"/>
        </w:rPr>
        <w:t>PDO_IBM ( IBM DB2 )</w:t>
      </w:r>
    </w:p>
    <w:p w14:paraId="6A5557D9" w14:textId="77777777" w:rsidR="005D1D6C" w:rsidRDefault="005D1D6C" w:rsidP="005D1D6C">
      <w:pPr>
        <w:rPr>
          <w:sz w:val="27"/>
          <w:szCs w:val="27"/>
        </w:rPr>
      </w:pPr>
      <w:r>
        <w:rPr>
          <w:sz w:val="27"/>
          <w:szCs w:val="27"/>
        </w:rPr>
        <w:t>PDO_INFORMIX ( IBM Informix Dynamic Server )</w:t>
      </w:r>
    </w:p>
    <w:p w14:paraId="67181A1D" w14:textId="77777777" w:rsidR="005D1D6C" w:rsidRDefault="005D1D6C" w:rsidP="005D1D6C">
      <w:pPr>
        <w:rPr>
          <w:sz w:val="27"/>
          <w:szCs w:val="27"/>
        </w:rPr>
      </w:pPr>
      <w:r>
        <w:rPr>
          <w:sz w:val="27"/>
          <w:szCs w:val="27"/>
        </w:rPr>
        <w:t>PDO_MYSQL ( MySQL 3.x/4.x/5.x )</w:t>
      </w:r>
    </w:p>
    <w:p w14:paraId="22AEB529" w14:textId="77777777" w:rsidR="005D1D6C" w:rsidRDefault="005D1D6C" w:rsidP="005D1D6C">
      <w:pPr>
        <w:rPr>
          <w:sz w:val="27"/>
          <w:szCs w:val="27"/>
        </w:rPr>
      </w:pPr>
      <w:r>
        <w:rPr>
          <w:sz w:val="27"/>
          <w:szCs w:val="27"/>
        </w:rPr>
        <w:t>PDO_OCI ( Oracle Call Interface )</w:t>
      </w:r>
    </w:p>
    <w:p w14:paraId="2368AB94" w14:textId="77777777" w:rsidR="005D1D6C" w:rsidRDefault="005D1D6C" w:rsidP="005D1D6C">
      <w:pPr>
        <w:rPr>
          <w:sz w:val="27"/>
          <w:szCs w:val="27"/>
        </w:rPr>
      </w:pPr>
      <w:r>
        <w:rPr>
          <w:sz w:val="27"/>
          <w:szCs w:val="27"/>
        </w:rPr>
        <w:t>PDO_ODBC ( ODBC v3 (IBM DB2, unixODBC and win32 ODBC) )</w:t>
      </w:r>
    </w:p>
    <w:p w14:paraId="018B23C3" w14:textId="77777777" w:rsidR="005D1D6C" w:rsidRDefault="005D1D6C" w:rsidP="005D1D6C">
      <w:pPr>
        <w:rPr>
          <w:sz w:val="27"/>
          <w:szCs w:val="27"/>
        </w:rPr>
      </w:pPr>
      <w:r>
        <w:rPr>
          <w:sz w:val="27"/>
          <w:szCs w:val="27"/>
        </w:rPr>
        <w:t>PDO_PGSQL ( PostgreSQL )</w:t>
      </w:r>
    </w:p>
    <w:p w14:paraId="51E79EE5" w14:textId="77777777" w:rsidR="005D1D6C" w:rsidRDefault="005D1D6C" w:rsidP="005D1D6C">
      <w:pPr>
        <w:rPr>
          <w:sz w:val="27"/>
          <w:szCs w:val="27"/>
        </w:rPr>
      </w:pPr>
      <w:r>
        <w:rPr>
          <w:sz w:val="27"/>
          <w:szCs w:val="27"/>
        </w:rPr>
        <w:t>PDO_SQLITE ( SQLite 3 and SQLite 2 )</w:t>
      </w:r>
    </w:p>
    <w:p w14:paraId="05E05CF2" w14:textId="6F79F0F7" w:rsidR="004A6876" w:rsidRDefault="005D1D6C" w:rsidP="0051535C">
      <w:pPr>
        <w:rPr>
          <w:sz w:val="27"/>
          <w:szCs w:val="27"/>
        </w:rPr>
      </w:pPr>
      <w:r>
        <w:rPr>
          <w:sz w:val="27"/>
          <w:szCs w:val="27"/>
        </w:rPr>
        <w:t>PDO_4D ( 4D )</w:t>
      </w:r>
    </w:p>
    <w:p w14:paraId="341E350F" w14:textId="77777777" w:rsidR="004A6876" w:rsidRDefault="004A6876">
      <w:pPr>
        <w:spacing w:line="259" w:lineRule="auto"/>
        <w:rPr>
          <w:sz w:val="27"/>
          <w:szCs w:val="27"/>
        </w:rPr>
      </w:pPr>
      <w:r>
        <w:rPr>
          <w:sz w:val="27"/>
          <w:szCs w:val="27"/>
        </w:rPr>
        <w:br w:type="page"/>
      </w:r>
    </w:p>
    <w:p w14:paraId="2757B446" w14:textId="3A3106D8" w:rsidR="005D1D6C" w:rsidRDefault="005D1D6C" w:rsidP="0051535C">
      <w:pPr>
        <w:pStyle w:val="Heading2"/>
      </w:pPr>
      <w:bookmarkStart w:id="333" w:name="_Toc120627100"/>
      <w:r>
        <w:lastRenderedPageBreak/>
        <w:t>Connecting</w:t>
      </w:r>
      <w:bookmarkEnd w:id="333"/>
    </w:p>
    <w:p w14:paraId="6AABB3EC" w14:textId="08B3F69A" w:rsidR="005D1D6C" w:rsidRDefault="005D1D6C" w:rsidP="005D1D6C">
      <w:r>
        <w:t>Different databases may have slightly different connection methods. Below, the method to connect to some of the most popular databases are shown. You'll notice that the first three are identical, other th</w:t>
      </w:r>
      <w:r w:rsidR="005F44E3">
        <w:t>a</w:t>
      </w:r>
      <w:r>
        <w:t>n the database type - and then SQLite has its</w:t>
      </w:r>
      <w:r w:rsidR="005F44E3">
        <w:t xml:space="preserve"> own</w:t>
      </w:r>
      <w:r>
        <w:t xml:space="preserve"> syntax.</w:t>
      </w:r>
    </w:p>
    <w:p w14:paraId="20D85EC1" w14:textId="1C5764FA" w:rsidR="005D1D6C" w:rsidRPr="004A6876" w:rsidRDefault="005D1D6C" w:rsidP="004A6876">
      <w:pPr>
        <w:pStyle w:val="comment"/>
      </w:pPr>
      <w:r w:rsidRPr="00001F13">
        <w:rPr>
          <w:rStyle w:val="Heading8Char"/>
          <w:rFonts w:ascii="Consolas" w:eastAsiaTheme="minorHAnsi" w:hAnsi="Consolas" w:cs="Arial"/>
          <w:sz w:val="22"/>
          <w:szCs w:val="22"/>
        </w:rPr>
        <w:t> </w:t>
      </w:r>
      <w:r w:rsidRPr="004A6876">
        <w:rPr>
          <w:rStyle w:val="Heading8Char"/>
          <w:rFonts w:ascii="Consolas" w:eastAsiaTheme="minorHAnsi" w:hAnsi="Consolas" w:cs="Arial"/>
          <w:color w:val="385623" w:themeColor="accent6" w:themeShade="80"/>
          <w:sz w:val="22"/>
          <w:szCs w:val="22"/>
        </w:rPr>
        <w:t># MS SQL Server and</w:t>
      </w:r>
      <w:r w:rsidRPr="004A6876">
        <w:t xml:space="preserve"> </w:t>
      </w:r>
      <w:r w:rsidRPr="004A6876">
        <w:rPr>
          <w:rStyle w:val="Heading8Char"/>
          <w:rFonts w:ascii="Consolas" w:eastAsiaTheme="minorHAnsi" w:hAnsi="Consolas" w:cs="Arial"/>
          <w:color w:val="385623" w:themeColor="accent6" w:themeShade="80"/>
          <w:sz w:val="22"/>
          <w:szCs w:val="22"/>
        </w:rPr>
        <w:t>Sybase with PDO_DBLIB</w:t>
      </w:r>
    </w:p>
    <w:p w14:paraId="27B7C391" w14:textId="77777777" w:rsidR="005D1D6C" w:rsidRPr="004A6876" w:rsidRDefault="005D1D6C" w:rsidP="007171B1">
      <w:pPr>
        <w:pStyle w:val="code"/>
      </w:pPr>
      <w:r w:rsidRPr="004A6876">
        <w:rPr>
          <w:rStyle w:val="Heading8Char"/>
          <w:rFonts w:ascii="Consolas" w:eastAsiaTheme="minorHAnsi" w:hAnsi="Consolas" w:cs="Arial"/>
          <w:color w:val="2E74B5" w:themeColor="accent5" w:themeShade="BF"/>
          <w:sz w:val="22"/>
          <w:szCs w:val="22"/>
        </w:rPr>
        <w:t>  $DBH</w:t>
      </w:r>
      <w:r w:rsidRPr="004A6876">
        <w:t xml:space="preserve"> </w:t>
      </w:r>
      <w:r w:rsidRPr="004A6876">
        <w:rPr>
          <w:rStyle w:val="Heading8Char"/>
          <w:rFonts w:ascii="Consolas" w:eastAsiaTheme="minorHAnsi" w:hAnsi="Consolas" w:cs="Arial"/>
          <w:color w:val="2E74B5" w:themeColor="accent5" w:themeShade="BF"/>
          <w:sz w:val="22"/>
          <w:szCs w:val="22"/>
        </w:rPr>
        <w:t>= new</w:t>
      </w:r>
      <w:r w:rsidRPr="004A6876">
        <w:t xml:space="preserve"> </w:t>
      </w:r>
      <w:r w:rsidRPr="004A6876">
        <w:rPr>
          <w:rStyle w:val="Heading8Char"/>
          <w:rFonts w:ascii="Consolas" w:eastAsiaTheme="minorHAnsi" w:hAnsi="Consolas" w:cs="Arial"/>
          <w:color w:val="2E74B5" w:themeColor="accent5" w:themeShade="BF"/>
          <w:sz w:val="22"/>
          <w:szCs w:val="22"/>
        </w:rPr>
        <w:t>PDO("mssql:host=$host;dbname=$dbname, $user, $pass");</w:t>
      </w:r>
    </w:p>
    <w:p w14:paraId="4FD66705" w14:textId="77777777" w:rsidR="005D1D6C" w:rsidRPr="004A6876" w:rsidRDefault="005D1D6C" w:rsidP="007171B1">
      <w:pPr>
        <w:pStyle w:val="code"/>
      </w:pPr>
      <w:r w:rsidRPr="004A6876">
        <w:rPr>
          <w:rStyle w:val="Heading8Char"/>
          <w:rFonts w:ascii="Consolas" w:eastAsiaTheme="minorHAnsi" w:hAnsi="Consolas" w:cs="Arial"/>
          <w:color w:val="2E74B5" w:themeColor="accent5" w:themeShade="BF"/>
          <w:sz w:val="22"/>
          <w:szCs w:val="22"/>
        </w:rPr>
        <w:t>  $DBH</w:t>
      </w:r>
      <w:r w:rsidRPr="004A6876">
        <w:t xml:space="preserve"> </w:t>
      </w:r>
      <w:r w:rsidRPr="004A6876">
        <w:rPr>
          <w:rStyle w:val="Heading8Char"/>
          <w:rFonts w:ascii="Consolas" w:eastAsiaTheme="minorHAnsi" w:hAnsi="Consolas" w:cs="Arial"/>
          <w:color w:val="2E74B5" w:themeColor="accent5" w:themeShade="BF"/>
          <w:sz w:val="22"/>
          <w:szCs w:val="22"/>
        </w:rPr>
        <w:t>= new</w:t>
      </w:r>
      <w:r w:rsidRPr="004A6876">
        <w:t xml:space="preserve"> </w:t>
      </w:r>
      <w:r w:rsidRPr="004A6876">
        <w:rPr>
          <w:rStyle w:val="Heading8Char"/>
          <w:rFonts w:ascii="Consolas" w:eastAsiaTheme="minorHAnsi" w:hAnsi="Consolas" w:cs="Arial"/>
          <w:color w:val="2E74B5" w:themeColor="accent5" w:themeShade="BF"/>
          <w:sz w:val="22"/>
          <w:szCs w:val="22"/>
        </w:rPr>
        <w:t>PDO("sybase:host=$host;dbname=$dbname, $user, $pass");</w:t>
      </w:r>
    </w:p>
    <w:p w14:paraId="6F3B0062" w14:textId="77777777" w:rsidR="005D1D6C" w:rsidRPr="004A6876" w:rsidRDefault="005D1D6C" w:rsidP="007171B1">
      <w:pPr>
        <w:pStyle w:val="code"/>
      </w:pPr>
      <w:r w:rsidRPr="004A6876">
        <w:t> </w:t>
      </w:r>
    </w:p>
    <w:p w14:paraId="458A9A13" w14:textId="79FD955C" w:rsidR="005D1D6C" w:rsidRPr="004A6876" w:rsidRDefault="005D1D6C" w:rsidP="004A6876">
      <w:pPr>
        <w:pStyle w:val="comment"/>
      </w:pPr>
      <w:r w:rsidRPr="004A6876">
        <w:rPr>
          <w:rStyle w:val="Heading8Char"/>
          <w:rFonts w:ascii="Consolas" w:eastAsiaTheme="minorHAnsi" w:hAnsi="Consolas" w:cs="Arial"/>
          <w:color w:val="385623" w:themeColor="accent6" w:themeShade="80"/>
          <w:sz w:val="22"/>
          <w:szCs w:val="22"/>
        </w:rPr>
        <w:t> # MySQL with PDO_MYSQL</w:t>
      </w:r>
    </w:p>
    <w:p w14:paraId="7145A916" w14:textId="77777777" w:rsidR="005D1D6C" w:rsidRPr="004A6876" w:rsidRDefault="005D1D6C" w:rsidP="007171B1">
      <w:pPr>
        <w:pStyle w:val="code"/>
      </w:pPr>
      <w:r w:rsidRPr="004A6876">
        <w:rPr>
          <w:rStyle w:val="Heading8Char"/>
          <w:rFonts w:ascii="Consolas" w:eastAsiaTheme="minorHAnsi" w:hAnsi="Consolas" w:cs="Arial"/>
          <w:color w:val="2E74B5" w:themeColor="accent5" w:themeShade="BF"/>
          <w:sz w:val="22"/>
          <w:szCs w:val="22"/>
        </w:rPr>
        <w:t>  $DBH</w:t>
      </w:r>
      <w:r w:rsidRPr="004A6876">
        <w:t xml:space="preserve"> </w:t>
      </w:r>
      <w:r w:rsidRPr="004A6876">
        <w:rPr>
          <w:rStyle w:val="Heading8Char"/>
          <w:rFonts w:ascii="Consolas" w:eastAsiaTheme="minorHAnsi" w:hAnsi="Consolas" w:cs="Arial"/>
          <w:color w:val="2E74B5" w:themeColor="accent5" w:themeShade="BF"/>
          <w:sz w:val="22"/>
          <w:szCs w:val="22"/>
        </w:rPr>
        <w:t>= new</w:t>
      </w:r>
      <w:r w:rsidRPr="004A6876">
        <w:t xml:space="preserve"> </w:t>
      </w:r>
      <w:r w:rsidRPr="004A6876">
        <w:rPr>
          <w:rStyle w:val="Heading8Char"/>
          <w:rFonts w:ascii="Consolas" w:eastAsiaTheme="minorHAnsi" w:hAnsi="Consolas" w:cs="Arial"/>
          <w:color w:val="2E74B5" w:themeColor="accent5" w:themeShade="BF"/>
          <w:sz w:val="22"/>
          <w:szCs w:val="22"/>
        </w:rPr>
        <w:t>PDO("mysql:host=$host;dbname=$dbname", $user, $pass);</w:t>
      </w:r>
    </w:p>
    <w:p w14:paraId="18749732" w14:textId="77777777" w:rsidR="005D1D6C" w:rsidRPr="004A6876" w:rsidRDefault="005D1D6C" w:rsidP="007171B1">
      <w:pPr>
        <w:pStyle w:val="code"/>
      </w:pPr>
      <w:r w:rsidRPr="004A6876">
        <w:t> </w:t>
      </w:r>
    </w:p>
    <w:p w14:paraId="4BD929B6" w14:textId="56B745E7" w:rsidR="005D1D6C" w:rsidRPr="004A6876" w:rsidRDefault="005D1D6C" w:rsidP="004A6876">
      <w:pPr>
        <w:pStyle w:val="comment"/>
      </w:pPr>
      <w:r w:rsidRPr="004A6876">
        <w:rPr>
          <w:rStyle w:val="Heading8Char"/>
          <w:rFonts w:ascii="Consolas" w:eastAsiaTheme="minorHAnsi" w:hAnsi="Consolas" w:cs="Arial"/>
          <w:color w:val="385623" w:themeColor="accent6" w:themeShade="80"/>
          <w:sz w:val="22"/>
          <w:szCs w:val="22"/>
        </w:rPr>
        <w:t> # SQLite Database</w:t>
      </w:r>
    </w:p>
    <w:p w14:paraId="65220F12" w14:textId="77777777" w:rsidR="005D1D6C" w:rsidRPr="004A6876" w:rsidRDefault="005D1D6C" w:rsidP="007171B1">
      <w:pPr>
        <w:pStyle w:val="code"/>
      </w:pPr>
      <w:r w:rsidRPr="004A6876">
        <w:rPr>
          <w:rStyle w:val="Heading8Char"/>
          <w:rFonts w:ascii="Consolas" w:eastAsiaTheme="minorHAnsi" w:hAnsi="Consolas" w:cs="Arial"/>
          <w:color w:val="2E74B5" w:themeColor="accent5" w:themeShade="BF"/>
          <w:sz w:val="22"/>
          <w:szCs w:val="22"/>
        </w:rPr>
        <w:t>  $DBH</w:t>
      </w:r>
      <w:r w:rsidRPr="004A6876">
        <w:t xml:space="preserve"> </w:t>
      </w:r>
      <w:r w:rsidRPr="004A6876">
        <w:rPr>
          <w:rStyle w:val="Heading8Char"/>
          <w:rFonts w:ascii="Consolas" w:eastAsiaTheme="minorHAnsi" w:hAnsi="Consolas" w:cs="Arial"/>
          <w:color w:val="2E74B5" w:themeColor="accent5" w:themeShade="BF"/>
          <w:sz w:val="22"/>
          <w:szCs w:val="22"/>
        </w:rPr>
        <w:t>= new</w:t>
      </w:r>
      <w:r w:rsidRPr="004A6876">
        <w:t xml:space="preserve"> </w:t>
      </w:r>
      <w:r w:rsidRPr="004A6876">
        <w:rPr>
          <w:rStyle w:val="Heading8Char"/>
          <w:rFonts w:ascii="Consolas" w:eastAsiaTheme="minorHAnsi" w:hAnsi="Consolas" w:cs="Arial"/>
          <w:color w:val="2E74B5" w:themeColor="accent5" w:themeShade="BF"/>
          <w:sz w:val="22"/>
          <w:szCs w:val="22"/>
        </w:rPr>
        <w:t>PDO("sqlite:my/database/path/database.db");</w:t>
      </w:r>
    </w:p>
    <w:p w14:paraId="2B965297" w14:textId="77777777" w:rsidR="004225E2" w:rsidRDefault="005D1D6C" w:rsidP="004225E2">
      <w:r>
        <w:t>You can close any connection by setting the handle to null.</w:t>
      </w:r>
    </w:p>
    <w:p w14:paraId="3B52FC54" w14:textId="00D5F7F6" w:rsidR="005D1D6C" w:rsidRPr="00001F13" w:rsidRDefault="004225E2" w:rsidP="004A6876">
      <w:pPr>
        <w:pStyle w:val="comment"/>
      </w:pPr>
      <w:r>
        <w:rPr>
          <w:rStyle w:val="Heading8Char"/>
          <w:rFonts w:ascii="Consolas" w:eastAsiaTheme="minorHAnsi" w:hAnsi="Consolas" w:cs="Arial"/>
          <w:sz w:val="22"/>
          <w:szCs w:val="22"/>
        </w:rPr>
        <w:t>//</w:t>
      </w:r>
      <w:r w:rsidR="005D1D6C" w:rsidRPr="00001F13">
        <w:rPr>
          <w:rStyle w:val="Heading8Char"/>
          <w:rFonts w:ascii="Consolas" w:eastAsiaTheme="minorHAnsi" w:hAnsi="Consolas" w:cs="Arial"/>
          <w:sz w:val="22"/>
          <w:szCs w:val="22"/>
        </w:rPr>
        <w:t>close the connection</w:t>
      </w:r>
    </w:p>
    <w:p w14:paraId="4FE370B7" w14:textId="1A6B1A48" w:rsidR="005D1D6C" w:rsidRPr="004A6876" w:rsidRDefault="005D1D6C" w:rsidP="007171B1">
      <w:pPr>
        <w:pStyle w:val="code"/>
        <w:rPr>
          <w:rStyle w:val="Heading8Char"/>
          <w:rFonts w:ascii="Consolas" w:eastAsiaTheme="minorHAnsi" w:hAnsi="Consolas" w:cs="Arial"/>
          <w:color w:val="2E74B5" w:themeColor="accent5" w:themeShade="BF"/>
          <w:sz w:val="22"/>
          <w:szCs w:val="22"/>
        </w:rPr>
      </w:pPr>
      <w:r w:rsidRPr="004A6876">
        <w:rPr>
          <w:rStyle w:val="Heading8Char"/>
          <w:rFonts w:ascii="Consolas" w:eastAsiaTheme="minorHAnsi" w:hAnsi="Consolas" w:cs="Arial"/>
          <w:color w:val="2E74B5" w:themeColor="accent5" w:themeShade="BF"/>
          <w:sz w:val="22"/>
          <w:szCs w:val="22"/>
        </w:rPr>
        <w:t>$DBH</w:t>
      </w:r>
      <w:r w:rsidRPr="004A6876">
        <w:t xml:space="preserve"> </w:t>
      </w:r>
      <w:r w:rsidRPr="004A6876">
        <w:rPr>
          <w:rStyle w:val="Heading8Char"/>
          <w:rFonts w:ascii="Consolas" w:eastAsiaTheme="minorHAnsi" w:hAnsi="Consolas" w:cs="Arial"/>
          <w:color w:val="2E74B5" w:themeColor="accent5" w:themeShade="BF"/>
          <w:sz w:val="22"/>
          <w:szCs w:val="22"/>
        </w:rPr>
        <w:t>= null;</w:t>
      </w:r>
    </w:p>
    <w:p w14:paraId="46925D4C" w14:textId="50A3AEAC" w:rsidR="004A6876" w:rsidRDefault="005D1D6C" w:rsidP="005D1D6C">
      <w:r>
        <w:t>You can get more information on database</w:t>
      </w:r>
      <w:r w:rsidR="005F44E3">
        <w:t>-</w:t>
      </w:r>
      <w:r>
        <w:t>specific options and/or connection strings for other databases from </w:t>
      </w:r>
      <w:hyperlink r:id="rId90" w:history="1">
        <w:r w:rsidRPr="005F44E3">
          <w:rPr>
            <w:u w:val="single"/>
          </w:rPr>
          <w:t>PHP.net</w:t>
        </w:r>
      </w:hyperlink>
      <w:r>
        <w:t>.</w:t>
      </w:r>
    </w:p>
    <w:p w14:paraId="3270DC52" w14:textId="77777777" w:rsidR="004A6876" w:rsidRDefault="004A6876">
      <w:pPr>
        <w:spacing w:line="259" w:lineRule="auto"/>
      </w:pPr>
      <w:r>
        <w:br w:type="page"/>
      </w:r>
    </w:p>
    <w:p w14:paraId="781208C5" w14:textId="77777777" w:rsidR="005D1D6C" w:rsidRDefault="005D1D6C" w:rsidP="00420140">
      <w:pPr>
        <w:pStyle w:val="Heading2"/>
      </w:pPr>
      <w:bookmarkStart w:id="334" w:name="_Toc120627101"/>
      <w:r>
        <w:lastRenderedPageBreak/>
        <w:t>Exceptions and PDO</w:t>
      </w:r>
      <w:bookmarkEnd w:id="334"/>
    </w:p>
    <w:p w14:paraId="66E75770" w14:textId="1B74E77A" w:rsidR="005D1D6C" w:rsidRDefault="005D1D6C" w:rsidP="005D1D6C">
      <w:r>
        <w:t xml:space="preserve">PDO can use exceptions to handle errors, </w:t>
      </w:r>
      <w:r w:rsidRPr="004E7CBB">
        <w:rPr>
          <w:highlight w:val="yellow"/>
        </w:rPr>
        <w:t>which means anything you do with PDO should be wrapped in a try/catch block</w:t>
      </w:r>
      <w:r>
        <w:t>. You can force PDO into one of three error modes by setting the error mode attribute on your newly created database handle. Here's the syntax:</w:t>
      </w:r>
    </w:p>
    <w:p w14:paraId="586040B8" w14:textId="77777777" w:rsidR="005D1D6C" w:rsidRPr="00DE50AD" w:rsidRDefault="005D1D6C" w:rsidP="007171B1">
      <w:pPr>
        <w:pStyle w:val="code"/>
      </w:pPr>
      <w:r w:rsidRPr="00DE50AD">
        <w:rPr>
          <w:rStyle w:val="Heading8Char"/>
          <w:rFonts w:ascii="Consolas" w:eastAsiaTheme="minorHAnsi" w:hAnsi="Consolas" w:cs="Arial"/>
          <w:color w:val="2E74B5" w:themeColor="accent5" w:themeShade="BF"/>
          <w:sz w:val="22"/>
          <w:szCs w:val="22"/>
        </w:rPr>
        <w:t>$DBH-&gt;setAttribute( PDO::ATTR_ERRMODE, PDO::ERRMODE_SILENT );</w:t>
      </w:r>
    </w:p>
    <w:p w14:paraId="7F9FAF3A" w14:textId="77777777" w:rsidR="005D1D6C" w:rsidRPr="00DE50AD" w:rsidRDefault="005D1D6C" w:rsidP="007171B1">
      <w:pPr>
        <w:pStyle w:val="code"/>
      </w:pPr>
      <w:r w:rsidRPr="00DE50AD">
        <w:rPr>
          <w:rStyle w:val="Heading8Char"/>
          <w:rFonts w:ascii="Consolas" w:eastAsiaTheme="minorHAnsi" w:hAnsi="Consolas" w:cs="Arial"/>
          <w:color w:val="2E74B5" w:themeColor="accent5" w:themeShade="BF"/>
          <w:sz w:val="22"/>
          <w:szCs w:val="22"/>
        </w:rPr>
        <w:t>$DBH-&gt;setAttribute( PDO::ATTR_ERRMODE, PDO::ERRMODE_WARNING );</w:t>
      </w:r>
    </w:p>
    <w:p w14:paraId="6EE10477" w14:textId="712246FA" w:rsidR="005D1D6C" w:rsidRPr="00DE50AD" w:rsidRDefault="005D1D6C" w:rsidP="007171B1">
      <w:pPr>
        <w:pStyle w:val="code"/>
        <w:rPr>
          <w:rStyle w:val="Heading8Char"/>
          <w:rFonts w:ascii="Consolas" w:eastAsiaTheme="minorHAnsi" w:hAnsi="Consolas" w:cs="Arial"/>
          <w:color w:val="2E74B5" w:themeColor="accent5" w:themeShade="BF"/>
          <w:sz w:val="22"/>
          <w:szCs w:val="22"/>
        </w:rPr>
      </w:pPr>
      <w:r w:rsidRPr="00DE50AD">
        <w:rPr>
          <w:rStyle w:val="Heading8Char"/>
          <w:rFonts w:ascii="Consolas" w:eastAsiaTheme="minorHAnsi" w:hAnsi="Consolas" w:cs="Arial"/>
          <w:color w:val="2E74B5" w:themeColor="accent5" w:themeShade="BF"/>
          <w:sz w:val="22"/>
          <w:szCs w:val="22"/>
        </w:rPr>
        <w:t>$DBH-&gt;setAttribute( PDO::ATTR_ERRMODE, PDO::ERRMODE_EXCEPTION );</w:t>
      </w:r>
    </w:p>
    <w:p w14:paraId="643C92A2" w14:textId="77777777" w:rsidR="005D1D6C" w:rsidRDefault="005D1D6C" w:rsidP="005D1D6C">
      <w:r>
        <w:t>No matter what error mode you set, an error connecting will always produce an exception, and creating a connection should always be contained in a try/catch block.</w:t>
      </w:r>
    </w:p>
    <w:p w14:paraId="02D24884" w14:textId="77777777" w:rsidR="005D1D6C" w:rsidRDefault="005D1D6C" w:rsidP="00D95934">
      <w:pPr>
        <w:pStyle w:val="Heading3"/>
      </w:pPr>
      <w:bookmarkStart w:id="335" w:name="_Toc120627102"/>
      <w:r>
        <w:t>PDO::ERRMODE_SILENT</w:t>
      </w:r>
      <w:bookmarkEnd w:id="335"/>
    </w:p>
    <w:p w14:paraId="5834A680" w14:textId="50431325" w:rsidR="005D1D6C" w:rsidRDefault="005D1D6C" w:rsidP="005D1D6C">
      <w:r>
        <w:t xml:space="preserve">This is the default error mode. If you leave it in this mode, you'll have to check for errors in the way you're probably used to if you used the </w:t>
      </w:r>
      <w:r w:rsidR="005F44E3">
        <w:t>MySQL</w:t>
      </w:r>
      <w:r>
        <w:t xml:space="preserve"> or </w:t>
      </w:r>
      <w:r w:rsidR="005F44E3">
        <w:t>MySQLi</w:t>
      </w:r>
      <w:r>
        <w:t xml:space="preserve"> extensions. The other two methods are more ideal for DRY programming.</w:t>
      </w:r>
    </w:p>
    <w:p w14:paraId="76E45F54" w14:textId="77777777" w:rsidR="005D1D6C" w:rsidRDefault="005D1D6C" w:rsidP="00D95934">
      <w:pPr>
        <w:pStyle w:val="Heading3"/>
      </w:pPr>
      <w:bookmarkStart w:id="336" w:name="_Toc120627103"/>
      <w:r>
        <w:t>PDO::ERRMODE_WARNING</w:t>
      </w:r>
      <w:bookmarkEnd w:id="336"/>
    </w:p>
    <w:p w14:paraId="322A20C3" w14:textId="1F2ABBCB" w:rsidR="005D1D6C" w:rsidRDefault="005D1D6C" w:rsidP="005D1D6C">
      <w:r>
        <w:t>This mode will issue a standard PHP warning and allow the program to continue execution. It's useful for debugging.</w:t>
      </w:r>
    </w:p>
    <w:p w14:paraId="1537AD70" w14:textId="77777777" w:rsidR="005D1D6C" w:rsidRDefault="005D1D6C" w:rsidP="00D95934">
      <w:pPr>
        <w:pStyle w:val="Heading3"/>
      </w:pPr>
      <w:bookmarkStart w:id="337" w:name="_Toc120627104"/>
      <w:r>
        <w:t>PDO::ERRMODE_EXCEPTION</w:t>
      </w:r>
      <w:bookmarkEnd w:id="337"/>
    </w:p>
    <w:p w14:paraId="140557F0" w14:textId="6B08DB02" w:rsidR="005D1D6C" w:rsidRDefault="005D1D6C" w:rsidP="005D1D6C">
      <w:r>
        <w:t>This is the mode you should want in most situations. It fires an exception, allowing you to handle errors gracefully and hide data that might help someone exploit your system. Here's an example of taking advantage of exceptions:</w:t>
      </w:r>
    </w:p>
    <w:p w14:paraId="1718BC19" w14:textId="77777777" w:rsidR="005D1D6C" w:rsidRPr="00001F13" w:rsidRDefault="005D1D6C" w:rsidP="00DE50AD">
      <w:pPr>
        <w:pStyle w:val="comment"/>
      </w:pPr>
      <w:r w:rsidRPr="00001F13">
        <w:rPr>
          <w:rStyle w:val="Heading8Char"/>
          <w:rFonts w:ascii="Consolas" w:eastAsiaTheme="minorHAnsi" w:hAnsi="Consolas" w:cs="Arial"/>
          <w:sz w:val="22"/>
          <w:szCs w:val="22"/>
        </w:rPr>
        <w:t># connect to the database</w:t>
      </w:r>
    </w:p>
    <w:p w14:paraId="2AF4B93D" w14:textId="77777777" w:rsidR="005D1D6C" w:rsidRPr="00DE50AD" w:rsidRDefault="005D1D6C" w:rsidP="007171B1">
      <w:pPr>
        <w:pStyle w:val="code"/>
      </w:pPr>
      <w:r w:rsidRPr="00DE50AD">
        <w:rPr>
          <w:rStyle w:val="Heading8Char"/>
          <w:rFonts w:ascii="Consolas" w:eastAsiaTheme="minorHAnsi" w:hAnsi="Consolas" w:cs="Arial"/>
          <w:color w:val="2E74B5" w:themeColor="accent5" w:themeShade="BF"/>
          <w:sz w:val="22"/>
          <w:szCs w:val="22"/>
        </w:rPr>
        <w:t>try</w:t>
      </w:r>
      <w:r w:rsidRPr="00DE50AD">
        <w:t xml:space="preserve"> </w:t>
      </w:r>
      <w:r w:rsidRPr="00DE50AD">
        <w:rPr>
          <w:rStyle w:val="Heading8Char"/>
          <w:rFonts w:ascii="Consolas" w:eastAsiaTheme="minorHAnsi" w:hAnsi="Consolas" w:cs="Arial"/>
          <w:color w:val="2E74B5" w:themeColor="accent5" w:themeShade="BF"/>
          <w:sz w:val="22"/>
          <w:szCs w:val="22"/>
        </w:rPr>
        <w:t>{</w:t>
      </w:r>
    </w:p>
    <w:p w14:paraId="09732ECF" w14:textId="77777777" w:rsidR="005D1D6C" w:rsidRPr="00DE50AD" w:rsidRDefault="005D1D6C" w:rsidP="007171B1">
      <w:pPr>
        <w:pStyle w:val="code"/>
      </w:pPr>
      <w:r w:rsidRPr="00001F13">
        <w:rPr>
          <w:rStyle w:val="Heading8Char"/>
          <w:rFonts w:ascii="Consolas" w:eastAsiaTheme="minorHAnsi" w:hAnsi="Consolas" w:cs="Arial"/>
          <w:sz w:val="22"/>
          <w:szCs w:val="22"/>
        </w:rPr>
        <w:t>  </w:t>
      </w:r>
      <w:r w:rsidRPr="00DE50AD">
        <w:rPr>
          <w:rStyle w:val="Heading8Char"/>
          <w:rFonts w:ascii="Consolas" w:eastAsiaTheme="minorHAnsi" w:hAnsi="Consolas" w:cs="Arial"/>
          <w:color w:val="2E74B5" w:themeColor="accent5" w:themeShade="BF"/>
          <w:sz w:val="22"/>
          <w:szCs w:val="22"/>
        </w:rPr>
        <w:t>$DBH</w:t>
      </w:r>
      <w:r w:rsidRPr="00DE50AD">
        <w:t xml:space="preserve"> </w:t>
      </w:r>
      <w:r w:rsidRPr="00DE50AD">
        <w:rPr>
          <w:rStyle w:val="Heading8Char"/>
          <w:rFonts w:ascii="Consolas" w:eastAsiaTheme="minorHAnsi" w:hAnsi="Consolas" w:cs="Arial"/>
          <w:color w:val="2E74B5" w:themeColor="accent5" w:themeShade="BF"/>
          <w:sz w:val="22"/>
          <w:szCs w:val="22"/>
        </w:rPr>
        <w:t>= new</w:t>
      </w:r>
      <w:r w:rsidRPr="00DE50AD">
        <w:t xml:space="preserve"> </w:t>
      </w:r>
      <w:r w:rsidRPr="00DE50AD">
        <w:rPr>
          <w:rStyle w:val="Heading8Char"/>
          <w:rFonts w:ascii="Consolas" w:eastAsiaTheme="minorHAnsi" w:hAnsi="Consolas" w:cs="Arial"/>
          <w:color w:val="2E74B5" w:themeColor="accent5" w:themeShade="BF"/>
          <w:sz w:val="22"/>
          <w:szCs w:val="22"/>
        </w:rPr>
        <w:t>PDO("mysql:host=$host;dbname=$dbname", $user, $pass);</w:t>
      </w:r>
    </w:p>
    <w:p w14:paraId="22D75FEB" w14:textId="77777777" w:rsidR="005D1D6C" w:rsidRPr="00DE50AD" w:rsidRDefault="005D1D6C" w:rsidP="007171B1">
      <w:pPr>
        <w:pStyle w:val="code"/>
      </w:pPr>
      <w:r w:rsidRPr="00DE50AD">
        <w:rPr>
          <w:rStyle w:val="Heading8Char"/>
          <w:rFonts w:ascii="Consolas" w:eastAsiaTheme="minorHAnsi" w:hAnsi="Consolas" w:cs="Arial"/>
          <w:color w:val="2E74B5" w:themeColor="accent5" w:themeShade="BF"/>
          <w:sz w:val="22"/>
          <w:szCs w:val="22"/>
        </w:rPr>
        <w:t>  $DBH-&gt;setAttribute( PDO::ATTR_ERRMODE, PDO::ERRMODE_EXCEPTION );</w:t>
      </w:r>
    </w:p>
    <w:p w14:paraId="3B876DFF" w14:textId="77777777" w:rsidR="005D1D6C" w:rsidRPr="00001F13" w:rsidRDefault="005D1D6C" w:rsidP="007171B1">
      <w:pPr>
        <w:pStyle w:val="code"/>
      </w:pPr>
      <w:r w:rsidRPr="00001F13">
        <w:lastRenderedPageBreak/>
        <w:t> </w:t>
      </w:r>
    </w:p>
    <w:p w14:paraId="5593AF3F" w14:textId="77777777" w:rsidR="005D1D6C" w:rsidRPr="004A6876" w:rsidRDefault="005D1D6C" w:rsidP="004A6876">
      <w:pPr>
        <w:pStyle w:val="comment"/>
      </w:pPr>
      <w:r w:rsidRPr="00001F13">
        <w:rPr>
          <w:rStyle w:val="Heading8Char"/>
          <w:rFonts w:ascii="Consolas" w:eastAsiaTheme="minorHAnsi" w:hAnsi="Consolas" w:cs="Arial"/>
          <w:sz w:val="22"/>
          <w:szCs w:val="22"/>
        </w:rPr>
        <w:t>  </w:t>
      </w:r>
      <w:r w:rsidRPr="004A6876">
        <w:rPr>
          <w:rStyle w:val="Heading8Char"/>
          <w:rFonts w:ascii="Consolas" w:eastAsiaTheme="minorHAnsi" w:hAnsi="Consolas" w:cs="Arial"/>
          <w:color w:val="385623" w:themeColor="accent6" w:themeShade="80"/>
          <w:sz w:val="22"/>
          <w:szCs w:val="22"/>
        </w:rPr>
        <w:t># UH-OH! Typed DELECT instead of SELECT!</w:t>
      </w:r>
    </w:p>
    <w:p w14:paraId="1DB6D509" w14:textId="77777777" w:rsidR="005D1D6C" w:rsidRPr="008C7648" w:rsidRDefault="005D1D6C" w:rsidP="007171B1">
      <w:pPr>
        <w:pStyle w:val="code"/>
      </w:pPr>
      <w:r w:rsidRPr="00001F13">
        <w:rPr>
          <w:rStyle w:val="Heading8Char"/>
          <w:rFonts w:ascii="Consolas" w:eastAsiaTheme="minorHAnsi" w:hAnsi="Consolas" w:cs="Arial"/>
          <w:sz w:val="22"/>
          <w:szCs w:val="22"/>
        </w:rPr>
        <w:t>  </w:t>
      </w:r>
      <w:r w:rsidRPr="008C7648">
        <w:rPr>
          <w:rStyle w:val="Heading8Char"/>
          <w:rFonts w:ascii="Consolas" w:eastAsiaTheme="minorHAnsi" w:hAnsi="Consolas" w:cs="Arial"/>
          <w:color w:val="2E74B5" w:themeColor="accent5" w:themeShade="BF"/>
          <w:sz w:val="22"/>
          <w:szCs w:val="22"/>
        </w:rPr>
        <w:t>$DBH-&gt;prepare('DELECT name FROM people');</w:t>
      </w:r>
    </w:p>
    <w:p w14:paraId="0A17893F" w14:textId="77777777" w:rsidR="005D1D6C" w:rsidRPr="008C7648" w:rsidRDefault="005D1D6C" w:rsidP="007171B1">
      <w:pPr>
        <w:pStyle w:val="code"/>
      </w:pPr>
      <w:r w:rsidRPr="008C7648">
        <w:rPr>
          <w:rStyle w:val="Heading8Char"/>
          <w:rFonts w:ascii="Consolas" w:eastAsiaTheme="minorHAnsi" w:hAnsi="Consolas" w:cs="Arial"/>
          <w:color w:val="2E74B5" w:themeColor="accent5" w:themeShade="BF"/>
          <w:sz w:val="22"/>
          <w:szCs w:val="22"/>
        </w:rPr>
        <w:t>}</w:t>
      </w:r>
    </w:p>
    <w:p w14:paraId="43F8FA99" w14:textId="77777777" w:rsidR="005D1D6C" w:rsidRPr="008C7648" w:rsidRDefault="005D1D6C" w:rsidP="007171B1">
      <w:pPr>
        <w:pStyle w:val="code"/>
      </w:pPr>
      <w:r w:rsidRPr="008C7648">
        <w:rPr>
          <w:rStyle w:val="Heading8Char"/>
          <w:rFonts w:ascii="Consolas" w:eastAsiaTheme="minorHAnsi" w:hAnsi="Consolas" w:cs="Arial"/>
          <w:color w:val="2E74B5" w:themeColor="accent5" w:themeShade="BF"/>
          <w:sz w:val="22"/>
          <w:szCs w:val="22"/>
        </w:rPr>
        <w:t>catch(PDOException $e) {</w:t>
      </w:r>
    </w:p>
    <w:p w14:paraId="41B288B6" w14:textId="46171EE0" w:rsidR="005D1D6C" w:rsidRPr="008C7648" w:rsidRDefault="005D1D6C" w:rsidP="007171B1">
      <w:pPr>
        <w:pStyle w:val="code"/>
      </w:pPr>
      <w:r w:rsidRPr="008C7648">
        <w:rPr>
          <w:rStyle w:val="Heading8Char"/>
          <w:rFonts w:ascii="Consolas" w:eastAsiaTheme="minorHAnsi" w:hAnsi="Consolas" w:cs="Arial"/>
          <w:color w:val="2E74B5" w:themeColor="accent5" w:themeShade="BF"/>
          <w:sz w:val="22"/>
          <w:szCs w:val="22"/>
        </w:rPr>
        <w:t>    echo</w:t>
      </w:r>
      <w:r w:rsidRPr="008C7648">
        <w:t xml:space="preserve"> </w:t>
      </w:r>
      <w:r w:rsidRPr="008C7648">
        <w:rPr>
          <w:rStyle w:val="Heading8Char"/>
          <w:rFonts w:ascii="Consolas" w:eastAsiaTheme="minorHAnsi" w:hAnsi="Consolas" w:cs="Arial"/>
          <w:color w:val="2E74B5" w:themeColor="accent5" w:themeShade="BF"/>
          <w:sz w:val="22"/>
          <w:szCs w:val="22"/>
        </w:rPr>
        <w:t>"I'm sorry, I'm afraid I can't do that.";</w:t>
      </w:r>
    </w:p>
    <w:p w14:paraId="793392BE" w14:textId="77777777" w:rsidR="005D1D6C" w:rsidRPr="008C7648" w:rsidRDefault="005D1D6C" w:rsidP="007171B1">
      <w:pPr>
        <w:pStyle w:val="code"/>
      </w:pPr>
      <w:r w:rsidRPr="008C7648">
        <w:rPr>
          <w:rStyle w:val="Heading8Char"/>
          <w:rFonts w:ascii="Consolas" w:eastAsiaTheme="minorHAnsi" w:hAnsi="Consolas" w:cs="Arial"/>
          <w:color w:val="2E74B5" w:themeColor="accent5" w:themeShade="BF"/>
          <w:sz w:val="22"/>
          <w:szCs w:val="22"/>
        </w:rPr>
        <w:t>    file_put_contents('PDOErrors.txt', $e-&gt;getMessage(), FILE_APPEND);</w:t>
      </w:r>
    </w:p>
    <w:p w14:paraId="41CEF119" w14:textId="4A91810D" w:rsidR="005D1D6C" w:rsidRPr="008C7648" w:rsidRDefault="005D1D6C" w:rsidP="007171B1">
      <w:pPr>
        <w:pStyle w:val="code"/>
      </w:pPr>
      <w:r w:rsidRPr="008C7648">
        <w:rPr>
          <w:rStyle w:val="Heading8Char"/>
          <w:rFonts w:ascii="Consolas" w:eastAsiaTheme="minorHAnsi" w:hAnsi="Consolas" w:cs="Arial"/>
          <w:color w:val="2E74B5" w:themeColor="accent5" w:themeShade="BF"/>
          <w:sz w:val="22"/>
          <w:szCs w:val="22"/>
        </w:rPr>
        <w:t>}</w:t>
      </w:r>
    </w:p>
    <w:p w14:paraId="3B440289" w14:textId="77777777" w:rsidR="005D1D6C" w:rsidRDefault="005D1D6C" w:rsidP="005D1D6C"/>
    <w:p w14:paraId="30D896B3" w14:textId="496C6D8C" w:rsidR="005D1D6C" w:rsidRDefault="005D1D6C" w:rsidP="00DD7ED5">
      <w:r>
        <w:t>There's an intentional error in the select statement; this will cause an exception. The exception sends the details of the error to a log file and displays a friendly (or not so friendly) message to the user.</w:t>
      </w:r>
    </w:p>
    <w:p w14:paraId="0631249F" w14:textId="77777777" w:rsidR="008016C6" w:rsidRDefault="008016C6">
      <w:pPr>
        <w:spacing w:line="259" w:lineRule="auto"/>
        <w:rPr>
          <w:rFonts w:ascii="Roboto" w:hAnsi="Roboto"/>
          <w:b/>
          <w:bCs/>
          <w:color w:val="3A3A3A"/>
          <w:sz w:val="47"/>
          <w:szCs w:val="47"/>
        </w:rPr>
      </w:pPr>
      <w:r>
        <w:rPr>
          <w:rFonts w:ascii="Roboto" w:hAnsi="Roboto"/>
          <w:color w:val="3A3A3A"/>
          <w:sz w:val="47"/>
          <w:szCs w:val="47"/>
        </w:rPr>
        <w:br w:type="page"/>
      </w:r>
    </w:p>
    <w:p w14:paraId="001A246D" w14:textId="10B4E13A" w:rsidR="005D1D6C" w:rsidRPr="00420140" w:rsidRDefault="005D1D6C" w:rsidP="00420140">
      <w:pPr>
        <w:pStyle w:val="Heading2"/>
      </w:pPr>
      <w:bookmarkStart w:id="338" w:name="_Toc120627105"/>
      <w:r w:rsidRPr="00420140">
        <w:lastRenderedPageBreak/>
        <w:t>Insert and Update</w:t>
      </w:r>
      <w:bookmarkEnd w:id="338"/>
    </w:p>
    <w:p w14:paraId="05F42372" w14:textId="77777777" w:rsidR="005D1D6C" w:rsidRDefault="005D1D6C" w:rsidP="00DD7ED5">
      <w:r>
        <w:t>Inserting new data, or updating existing data is one of the more common database operations. Using PDO, this is normally a two-step process. Everything covered in this section applies equally to both UPDATE and INSERT operations.</w:t>
      </w:r>
    </w:p>
    <w:p w14:paraId="69849EDE" w14:textId="0A690B90" w:rsidR="005D1D6C" w:rsidRDefault="005D1D6C" w:rsidP="00DD7ED5">
      <w:r>
        <w:t>Here's an example of the most basic type of insert:</w:t>
      </w:r>
    </w:p>
    <w:p w14:paraId="357C9259" w14:textId="7771B1F6" w:rsidR="00DD7ED5" w:rsidRPr="00DE50AD" w:rsidRDefault="004225E2" w:rsidP="00DE50AD">
      <w:pPr>
        <w:pStyle w:val="comment"/>
      </w:pPr>
      <w:r w:rsidRPr="00DE50AD">
        <w:rPr>
          <w:rStyle w:val="Heading8Char"/>
          <w:rFonts w:ascii="Consolas" w:eastAsiaTheme="minorHAnsi" w:hAnsi="Consolas" w:cs="Arial"/>
          <w:color w:val="385623" w:themeColor="accent6" w:themeShade="80"/>
          <w:sz w:val="22"/>
          <w:szCs w:val="22"/>
        </w:rPr>
        <w:t>//</w:t>
      </w:r>
      <w:r w:rsidR="00DD7ED5" w:rsidRPr="00DE50AD">
        <w:rPr>
          <w:rStyle w:val="Heading8Char"/>
          <w:rFonts w:ascii="Consolas" w:eastAsiaTheme="minorHAnsi" w:hAnsi="Consolas" w:cs="Arial"/>
          <w:color w:val="385623" w:themeColor="accent6" w:themeShade="80"/>
          <w:sz w:val="22"/>
          <w:szCs w:val="22"/>
        </w:rPr>
        <w:t>STH means "Statement Handle"</w:t>
      </w:r>
    </w:p>
    <w:p w14:paraId="07072413" w14:textId="77777777" w:rsidR="00DD7ED5" w:rsidRPr="008C7648" w:rsidRDefault="00DD7ED5" w:rsidP="007171B1">
      <w:pPr>
        <w:pStyle w:val="code"/>
      </w:pPr>
      <w:r w:rsidRPr="008C7648">
        <w:rPr>
          <w:rStyle w:val="Heading8Char"/>
          <w:rFonts w:ascii="Consolas" w:eastAsiaTheme="minorHAnsi" w:hAnsi="Consolas" w:cs="Arial"/>
          <w:color w:val="2E74B5" w:themeColor="accent5" w:themeShade="BF"/>
          <w:sz w:val="22"/>
          <w:szCs w:val="22"/>
        </w:rPr>
        <w:t>$STH</w:t>
      </w:r>
      <w:r w:rsidRPr="008C7648">
        <w:t xml:space="preserve"> </w:t>
      </w:r>
      <w:r w:rsidRPr="008C7648">
        <w:rPr>
          <w:rStyle w:val="Heading8Char"/>
          <w:rFonts w:ascii="Consolas" w:eastAsiaTheme="minorHAnsi" w:hAnsi="Consolas" w:cs="Arial"/>
          <w:color w:val="2E74B5" w:themeColor="accent5" w:themeShade="BF"/>
          <w:sz w:val="22"/>
          <w:szCs w:val="22"/>
        </w:rPr>
        <w:t>= $DBH-&gt;prepare("INSERT INTO folks ( first_name ) values ( 'Cathy' )");</w:t>
      </w:r>
    </w:p>
    <w:p w14:paraId="7AED5C24" w14:textId="0E74C491" w:rsidR="00DD7ED5" w:rsidRPr="008C7648" w:rsidRDefault="00DD7ED5" w:rsidP="007171B1">
      <w:pPr>
        <w:pStyle w:val="code"/>
        <w:rPr>
          <w:rStyle w:val="Heading8Char"/>
          <w:rFonts w:ascii="Consolas" w:eastAsiaTheme="minorHAnsi" w:hAnsi="Consolas" w:cs="Arial"/>
          <w:color w:val="2E74B5" w:themeColor="accent5" w:themeShade="BF"/>
          <w:sz w:val="22"/>
          <w:szCs w:val="22"/>
        </w:rPr>
      </w:pPr>
      <w:r w:rsidRPr="008C7648">
        <w:rPr>
          <w:rStyle w:val="Heading8Char"/>
          <w:rFonts w:ascii="Consolas" w:eastAsiaTheme="minorHAnsi" w:hAnsi="Consolas" w:cs="Arial"/>
          <w:color w:val="2E74B5" w:themeColor="accent5" w:themeShade="BF"/>
          <w:sz w:val="22"/>
          <w:szCs w:val="22"/>
        </w:rPr>
        <w:t>$STH-&gt;execute();</w:t>
      </w:r>
    </w:p>
    <w:p w14:paraId="0637AF9F" w14:textId="468C0EED" w:rsidR="005D1D6C" w:rsidRDefault="005D1D6C" w:rsidP="00DD7ED5">
      <w:r>
        <w:t>You could also accomplish the same operation by using the exec() method, with one less call. In most situations, you're going to use the longer method so you can take advantage of prepared statements. Even if you're only going to use it once, using prepared statements will help protect you from SQL injection attacks.</w:t>
      </w:r>
      <w:r w:rsidR="00EF006A">
        <w:t xml:space="preserve">  An SQL injection attack is where a user will attempt to enter a SQL command into your form in the hopes that it will be executed when the form data goes to the database.  This can result in disastrous consequences.</w:t>
      </w:r>
    </w:p>
    <w:p w14:paraId="21591E70" w14:textId="767A3467" w:rsidR="005D1D6C" w:rsidRPr="00420140" w:rsidRDefault="005D1D6C" w:rsidP="00420140">
      <w:pPr>
        <w:pStyle w:val="Heading3"/>
      </w:pPr>
      <w:bookmarkStart w:id="339" w:name="_Toc120627106"/>
      <w:r w:rsidRPr="00420140">
        <w:t>Prepared Statements</w:t>
      </w:r>
      <w:bookmarkEnd w:id="339"/>
    </w:p>
    <w:p w14:paraId="72F16096" w14:textId="77777777" w:rsidR="005D1D6C" w:rsidRDefault="005D1D6C" w:rsidP="00DD7ED5">
      <w:r>
        <w:t>Using prepared statements will help protect you from SQL injection.</w:t>
      </w:r>
    </w:p>
    <w:p w14:paraId="311359A6" w14:textId="77777777" w:rsidR="005D1D6C" w:rsidRDefault="005D1D6C" w:rsidP="00DD7ED5">
      <w:r>
        <w:t>A prepared statement is a precompiled SQL statement that can be executed multiple times by sending just the data to the server. It has the added advantage of automatically making the data used in the placeholders safe from SQL injection attacks.</w:t>
      </w:r>
    </w:p>
    <w:p w14:paraId="4E62F239" w14:textId="7F41E82F" w:rsidR="00DD7ED5" w:rsidRDefault="005D1D6C" w:rsidP="00DD7ED5">
      <w:r>
        <w:t>You use a prepared statement by including placeholders in your SQL. Here</w:t>
      </w:r>
      <w:r w:rsidR="005F44E3">
        <w:t xml:space="preserve"> are</w:t>
      </w:r>
      <w:r>
        <w:t xml:space="preserve"> three examples: one without placeholders, one with unnamed placeholders, and one with named placeholders.</w:t>
      </w:r>
    </w:p>
    <w:p w14:paraId="782048AD" w14:textId="77777777" w:rsidR="00846EBD" w:rsidRDefault="00846EBD" w:rsidP="00846EBD">
      <w:pPr>
        <w:pStyle w:val="TOC8"/>
        <w:ind w:left="0"/>
        <w:rPr>
          <w:rStyle w:val="Heading8Char"/>
          <w:rFonts w:ascii="Consolas" w:eastAsiaTheme="minorHAnsi" w:hAnsi="Consolas" w:cs="Arial"/>
          <w:sz w:val="22"/>
          <w:szCs w:val="22"/>
        </w:rPr>
      </w:pPr>
    </w:p>
    <w:p w14:paraId="3C5D55B5" w14:textId="475A8EAC" w:rsidR="00DD7ED5" w:rsidRPr="008C7648" w:rsidRDefault="00EF006A" w:rsidP="008C7648">
      <w:pPr>
        <w:pStyle w:val="comment"/>
      </w:pPr>
      <w:r w:rsidRPr="008C7648">
        <w:rPr>
          <w:rStyle w:val="Heading8Char"/>
          <w:rFonts w:ascii="Consolas" w:eastAsiaTheme="minorHAnsi" w:hAnsi="Consolas" w:cs="Arial"/>
          <w:color w:val="385623" w:themeColor="accent6" w:themeShade="80"/>
          <w:sz w:val="22"/>
          <w:szCs w:val="22"/>
        </w:rPr>
        <w:t>//</w:t>
      </w:r>
      <w:r w:rsidR="00DD7ED5" w:rsidRPr="008C7648">
        <w:rPr>
          <w:rStyle w:val="Heading8Char"/>
          <w:rFonts w:ascii="Consolas" w:eastAsiaTheme="minorHAnsi" w:hAnsi="Consolas" w:cs="Arial"/>
          <w:color w:val="385623" w:themeColor="accent6" w:themeShade="80"/>
          <w:sz w:val="22"/>
          <w:szCs w:val="22"/>
        </w:rPr>
        <w:t>no placeholders - ripe for</w:t>
      </w:r>
      <w:r w:rsidR="00DD7ED5" w:rsidRPr="008C7648">
        <w:t xml:space="preserve"> </w:t>
      </w:r>
      <w:r w:rsidR="00DD7ED5" w:rsidRPr="008C7648">
        <w:rPr>
          <w:rStyle w:val="Heading8Char"/>
          <w:rFonts w:ascii="Consolas" w:eastAsiaTheme="minorHAnsi" w:hAnsi="Consolas" w:cs="Arial"/>
          <w:color w:val="385623" w:themeColor="accent6" w:themeShade="80"/>
          <w:sz w:val="22"/>
          <w:szCs w:val="22"/>
        </w:rPr>
        <w:t>SQL Injection!</w:t>
      </w:r>
    </w:p>
    <w:p w14:paraId="1FA1DC8C" w14:textId="747FAC73" w:rsidR="00EF006A" w:rsidRPr="00652FEC" w:rsidRDefault="00DD7ED5" w:rsidP="007171B1">
      <w:pPr>
        <w:pStyle w:val="code"/>
        <w:rPr>
          <w:rStyle w:val="Heading8Char"/>
          <w:rFonts w:ascii="Consolas" w:eastAsiaTheme="minorHAnsi" w:hAnsi="Consolas" w:cs="Arial"/>
          <w:color w:val="2E74B5" w:themeColor="accent5" w:themeShade="BF"/>
          <w:sz w:val="22"/>
          <w:szCs w:val="22"/>
        </w:rPr>
      </w:pPr>
      <w:r w:rsidRPr="00652FEC">
        <w:rPr>
          <w:rStyle w:val="Heading8Char"/>
          <w:rFonts w:ascii="Consolas" w:eastAsiaTheme="minorHAnsi" w:hAnsi="Consolas" w:cs="Arial"/>
          <w:color w:val="2E74B5" w:themeColor="accent5" w:themeShade="BF"/>
          <w:sz w:val="22"/>
          <w:szCs w:val="22"/>
        </w:rPr>
        <w:lastRenderedPageBreak/>
        <w:t>$STH</w:t>
      </w:r>
      <w:r w:rsidRPr="00652FEC">
        <w:t xml:space="preserve"> </w:t>
      </w:r>
      <w:r w:rsidRPr="00652FEC">
        <w:rPr>
          <w:rStyle w:val="Heading8Char"/>
          <w:rFonts w:ascii="Consolas" w:eastAsiaTheme="minorHAnsi" w:hAnsi="Consolas" w:cs="Arial"/>
          <w:color w:val="2E74B5" w:themeColor="accent5" w:themeShade="BF"/>
          <w:sz w:val="22"/>
          <w:szCs w:val="22"/>
        </w:rPr>
        <w:t>= $DBH-&gt;("INSERT INTO folks (name, addr, city) values ($name, $addr, $city)");</w:t>
      </w:r>
    </w:p>
    <w:p w14:paraId="6107BE46" w14:textId="77777777" w:rsidR="00846EBD" w:rsidRDefault="00846EBD" w:rsidP="007171B1">
      <w:pPr>
        <w:pStyle w:val="code"/>
        <w:rPr>
          <w:rStyle w:val="Heading8Char"/>
          <w:rFonts w:ascii="Consolas" w:eastAsiaTheme="minorHAnsi" w:hAnsi="Consolas" w:cs="Arial"/>
          <w:iCs/>
          <w:caps/>
          <w:color w:val="538135" w:themeColor="accent6" w:themeShade="BF"/>
          <w:sz w:val="22"/>
          <w:szCs w:val="22"/>
        </w:rPr>
      </w:pPr>
    </w:p>
    <w:p w14:paraId="248C9144" w14:textId="0ABA141A" w:rsidR="00DD7ED5" w:rsidRPr="00D95934" w:rsidRDefault="00EF006A" w:rsidP="00D95934">
      <w:pPr>
        <w:pStyle w:val="comment"/>
      </w:pPr>
      <w:r w:rsidRPr="00D95934">
        <w:rPr>
          <w:rStyle w:val="Heading8Char"/>
          <w:rFonts w:ascii="Consolas" w:eastAsiaTheme="minorHAnsi" w:hAnsi="Consolas" w:cs="Arial"/>
          <w:color w:val="385623" w:themeColor="accent6" w:themeShade="80"/>
          <w:sz w:val="22"/>
          <w:szCs w:val="22"/>
        </w:rPr>
        <w:t>//</w:t>
      </w:r>
      <w:r w:rsidR="00DD7ED5" w:rsidRPr="00D95934">
        <w:rPr>
          <w:rStyle w:val="Heading8Char"/>
          <w:rFonts w:ascii="Consolas" w:eastAsiaTheme="minorHAnsi" w:hAnsi="Consolas" w:cs="Arial"/>
          <w:color w:val="385623" w:themeColor="accent6" w:themeShade="80"/>
          <w:sz w:val="22"/>
          <w:szCs w:val="22"/>
        </w:rPr>
        <w:t>unnamed placeholders</w:t>
      </w:r>
    </w:p>
    <w:p w14:paraId="3FADB60B" w14:textId="77777777" w:rsidR="00DD7ED5" w:rsidRPr="00652FEC" w:rsidRDefault="00DD7ED5" w:rsidP="007171B1">
      <w:pPr>
        <w:pStyle w:val="code"/>
      </w:pPr>
      <w:r w:rsidRPr="00652FEC">
        <w:rPr>
          <w:rStyle w:val="Heading8Char"/>
          <w:rFonts w:ascii="Consolas" w:eastAsiaTheme="minorHAnsi" w:hAnsi="Consolas" w:cs="Arial"/>
          <w:color w:val="2E74B5" w:themeColor="accent5" w:themeShade="BF"/>
          <w:sz w:val="22"/>
          <w:szCs w:val="22"/>
        </w:rPr>
        <w:t>$STH</w:t>
      </w:r>
      <w:r w:rsidRPr="00652FEC">
        <w:t xml:space="preserve"> </w:t>
      </w:r>
      <w:r w:rsidRPr="00652FEC">
        <w:rPr>
          <w:rStyle w:val="Heading8Char"/>
          <w:rFonts w:ascii="Consolas" w:eastAsiaTheme="minorHAnsi" w:hAnsi="Consolas" w:cs="Arial"/>
          <w:color w:val="2E74B5" w:themeColor="accent5" w:themeShade="BF"/>
          <w:sz w:val="22"/>
          <w:szCs w:val="22"/>
        </w:rPr>
        <w:t>= $DBH-&gt;("INSERT INTO folks (name, addr, city) values (?, ?, ?);</w:t>
      </w:r>
    </w:p>
    <w:p w14:paraId="062DA3C2" w14:textId="77777777" w:rsidR="00DD7ED5" w:rsidRPr="00001F13" w:rsidRDefault="00DD7ED5" w:rsidP="00F804D6">
      <w:pPr>
        <w:pStyle w:val="NormalWeb"/>
      </w:pPr>
      <w:r w:rsidRPr="00001F13">
        <w:t> </w:t>
      </w:r>
    </w:p>
    <w:p w14:paraId="1FF00233" w14:textId="71659D7F" w:rsidR="00DD7ED5" w:rsidRPr="00D95934" w:rsidRDefault="00EF006A" w:rsidP="00D95934">
      <w:pPr>
        <w:pStyle w:val="comment"/>
      </w:pPr>
      <w:r w:rsidRPr="00D95934">
        <w:t>//</w:t>
      </w:r>
      <w:r w:rsidR="00DD7ED5" w:rsidRPr="00D95934">
        <w:t>named placeholders</w:t>
      </w:r>
    </w:p>
    <w:p w14:paraId="06AD71AF" w14:textId="55912542" w:rsidR="00DD7ED5" w:rsidRPr="00652FEC" w:rsidRDefault="00DD7ED5" w:rsidP="00F804D6">
      <w:pPr>
        <w:pStyle w:val="NormalWeb"/>
        <w:rPr>
          <w:color w:val="2E74B5" w:themeColor="accent5" w:themeShade="BF"/>
        </w:rPr>
      </w:pPr>
      <w:r w:rsidRPr="00652FEC">
        <w:rPr>
          <w:rStyle w:val="Heading8Char"/>
          <w:rFonts w:ascii="Consolas" w:eastAsiaTheme="minorHAnsi" w:hAnsi="Consolas" w:cs="Arial"/>
          <w:color w:val="2E74B5" w:themeColor="accent5" w:themeShade="BF"/>
          <w:sz w:val="22"/>
          <w:szCs w:val="22"/>
        </w:rPr>
        <w:t>$STH</w:t>
      </w:r>
      <w:r w:rsidRPr="00652FEC">
        <w:rPr>
          <w:color w:val="2E74B5" w:themeColor="accent5" w:themeShade="BF"/>
        </w:rPr>
        <w:t xml:space="preserve"> </w:t>
      </w:r>
      <w:r w:rsidRPr="00652FEC">
        <w:rPr>
          <w:rStyle w:val="Heading8Char"/>
          <w:rFonts w:ascii="Consolas" w:eastAsiaTheme="minorHAnsi" w:hAnsi="Consolas" w:cs="Arial"/>
          <w:color w:val="2E74B5" w:themeColor="accent5" w:themeShade="BF"/>
          <w:sz w:val="22"/>
          <w:szCs w:val="22"/>
        </w:rPr>
        <w:t>= $DBH-&gt;("INSERT INTO folks (name, addr, city) value (:name, :addr, :city)");</w:t>
      </w:r>
    </w:p>
    <w:p w14:paraId="4B9A23CC" w14:textId="5794E4D8" w:rsidR="005D1D6C" w:rsidRDefault="005D1D6C" w:rsidP="00DD7ED5">
      <w:r>
        <w:t>You want to avoid the first method; it's here for comparison. The choice of using named or unnamed placeholders will affect how you set data for those statements.</w:t>
      </w:r>
    </w:p>
    <w:p w14:paraId="061C10A8" w14:textId="56E2B8A4" w:rsidR="009144F3" w:rsidRDefault="009144F3" w:rsidP="00DD7ED5">
      <w:r>
        <w:t>When you are adding data to a placeholder that is known as "binding" or "data binding"</w:t>
      </w:r>
    </w:p>
    <w:p w14:paraId="735C244B" w14:textId="610FB99B" w:rsidR="005D1D6C" w:rsidRPr="00420140" w:rsidRDefault="005D1D6C" w:rsidP="00420140">
      <w:pPr>
        <w:pStyle w:val="Heading3"/>
      </w:pPr>
      <w:bookmarkStart w:id="340" w:name="_Toc120627107"/>
      <w:r w:rsidRPr="00420140">
        <w:t>Unnamed Placeholders</w:t>
      </w:r>
      <w:bookmarkEnd w:id="340"/>
    </w:p>
    <w:p w14:paraId="0ACE96C6" w14:textId="06B8A4FB" w:rsidR="005D1D6C" w:rsidRDefault="00D95934" w:rsidP="00DD7ED5">
      <w:r>
        <w:t>To enter your data put the data into an array</w:t>
      </w:r>
    </w:p>
    <w:p w14:paraId="733A5CD2" w14:textId="269C0B0A" w:rsidR="00DD7ED5" w:rsidRPr="00001F13" w:rsidRDefault="00EF006A" w:rsidP="008C7648">
      <w:pPr>
        <w:pStyle w:val="comment"/>
      </w:pPr>
      <w:r>
        <w:rPr>
          <w:rStyle w:val="Heading8Char"/>
          <w:rFonts w:ascii="Consolas" w:eastAsiaTheme="minorHAnsi" w:hAnsi="Consolas" w:cs="Arial"/>
          <w:sz w:val="22"/>
          <w:szCs w:val="22"/>
        </w:rPr>
        <w:t>//</w:t>
      </w:r>
      <w:r w:rsidR="00DD7ED5" w:rsidRPr="00001F13">
        <w:rPr>
          <w:rStyle w:val="Heading8Char"/>
          <w:rFonts w:ascii="Consolas" w:eastAsiaTheme="minorHAnsi" w:hAnsi="Consolas" w:cs="Arial"/>
          <w:sz w:val="22"/>
          <w:szCs w:val="22"/>
        </w:rPr>
        <w:t>the data we want to insert</w:t>
      </w:r>
    </w:p>
    <w:p w14:paraId="2107E013" w14:textId="77777777" w:rsidR="00DD7ED5" w:rsidRPr="008C7648" w:rsidRDefault="00DD7ED5" w:rsidP="007171B1">
      <w:pPr>
        <w:pStyle w:val="code"/>
      </w:pPr>
      <w:r w:rsidRPr="008C7648">
        <w:rPr>
          <w:rStyle w:val="Heading8Char"/>
          <w:rFonts w:ascii="Consolas" w:eastAsiaTheme="minorHAnsi" w:hAnsi="Consolas" w:cs="Arial"/>
          <w:color w:val="2E74B5" w:themeColor="accent5" w:themeShade="BF"/>
          <w:sz w:val="22"/>
          <w:szCs w:val="22"/>
        </w:rPr>
        <w:t>$data</w:t>
      </w:r>
      <w:r w:rsidRPr="008C7648">
        <w:t xml:space="preserve"> </w:t>
      </w:r>
      <w:r w:rsidRPr="008C7648">
        <w:rPr>
          <w:rStyle w:val="Heading8Char"/>
          <w:rFonts w:ascii="Consolas" w:eastAsiaTheme="minorHAnsi" w:hAnsi="Consolas" w:cs="Arial"/>
          <w:color w:val="2E74B5" w:themeColor="accent5" w:themeShade="BF"/>
          <w:sz w:val="22"/>
          <w:szCs w:val="22"/>
        </w:rPr>
        <w:t>= array('Cathy', '9 Dark and Twisty Road', 'Cardiff');</w:t>
      </w:r>
    </w:p>
    <w:p w14:paraId="1E7F9242" w14:textId="2EEBD2A6" w:rsidR="00DD7ED5" w:rsidRPr="008C7648" w:rsidRDefault="00DD7ED5" w:rsidP="007171B1">
      <w:pPr>
        <w:pStyle w:val="code"/>
      </w:pPr>
      <w:r w:rsidRPr="008C7648">
        <w:t> </w:t>
      </w:r>
      <w:r w:rsidRPr="008C7648">
        <w:rPr>
          <w:rStyle w:val="Heading8Char"/>
          <w:rFonts w:ascii="Consolas" w:eastAsiaTheme="minorHAnsi" w:hAnsi="Consolas" w:cs="Arial"/>
          <w:color w:val="2E74B5" w:themeColor="accent5" w:themeShade="BF"/>
          <w:sz w:val="22"/>
          <w:szCs w:val="22"/>
        </w:rPr>
        <w:t>$STH</w:t>
      </w:r>
      <w:r w:rsidRPr="008C7648">
        <w:t xml:space="preserve"> </w:t>
      </w:r>
      <w:r w:rsidRPr="008C7648">
        <w:rPr>
          <w:rStyle w:val="Heading8Char"/>
          <w:rFonts w:ascii="Consolas" w:eastAsiaTheme="minorHAnsi" w:hAnsi="Consolas" w:cs="Arial"/>
          <w:color w:val="2E74B5" w:themeColor="accent5" w:themeShade="BF"/>
          <w:sz w:val="22"/>
          <w:szCs w:val="22"/>
        </w:rPr>
        <w:t>= $DBH-&gt;("INSERT INTO folks (name, addr, city) values (?, ?, ?);</w:t>
      </w:r>
    </w:p>
    <w:p w14:paraId="6A90812C" w14:textId="1F1AA61A" w:rsidR="00DD7ED5" w:rsidRPr="008C7648" w:rsidRDefault="00DD7ED5" w:rsidP="007171B1">
      <w:pPr>
        <w:pStyle w:val="code"/>
      </w:pPr>
      <w:r w:rsidRPr="008C7648">
        <w:rPr>
          <w:rStyle w:val="Heading8Char"/>
          <w:rFonts w:ascii="Consolas" w:eastAsiaTheme="minorHAnsi" w:hAnsi="Consolas" w:cs="Arial"/>
          <w:color w:val="2E74B5" w:themeColor="accent5" w:themeShade="BF"/>
          <w:sz w:val="22"/>
          <w:szCs w:val="22"/>
        </w:rPr>
        <w:t>$STH-&gt;execute($data);</w:t>
      </w:r>
    </w:p>
    <w:p w14:paraId="36ECF59E" w14:textId="357F10B3" w:rsidR="005D1D6C" w:rsidRDefault="00D95934" w:rsidP="00DD7ED5">
      <w:r>
        <w:t>When putting d</w:t>
      </w:r>
      <w:r w:rsidR="005D1D6C">
        <w:t>ata in the array</w:t>
      </w:r>
      <w:r>
        <w:t xml:space="preserve"> you must place the</w:t>
      </w:r>
      <w:r w:rsidR="005D1D6C">
        <w:t xml:space="preserve"> placeholders in order. $data[0] goes into the first placeholder, $data[1] the second, etc. However, if your array indexes are not in order, this won't work properly, and you'll need to re-index the array.</w:t>
      </w:r>
    </w:p>
    <w:p w14:paraId="3B978072" w14:textId="56D135F8" w:rsidR="005D1D6C" w:rsidRPr="00420140" w:rsidRDefault="005D1D6C" w:rsidP="00420140">
      <w:pPr>
        <w:pStyle w:val="Heading3"/>
      </w:pPr>
      <w:bookmarkStart w:id="341" w:name="_Toc120627108"/>
      <w:r w:rsidRPr="00420140">
        <w:t>Named Placeholders</w:t>
      </w:r>
      <w:bookmarkEnd w:id="341"/>
    </w:p>
    <w:p w14:paraId="061AA089" w14:textId="7D08DE28" w:rsidR="00DD7ED5" w:rsidRPr="00E12CD3" w:rsidRDefault="00E12CD3" w:rsidP="00E12CD3">
      <w:r>
        <w:t>T</w:t>
      </w:r>
      <w:r w:rsidR="00DD7ED5" w:rsidRPr="00E12CD3">
        <w:t>he first argument is the named placeholder name - notice named</w:t>
      </w:r>
    </w:p>
    <w:p w14:paraId="468D552D" w14:textId="1032270D" w:rsidR="00DD7ED5" w:rsidRPr="00E12CD3" w:rsidRDefault="00DD7ED5" w:rsidP="00E12CD3">
      <w:r w:rsidRPr="00E12CD3">
        <w:t>placeholders always start with a colon.</w:t>
      </w:r>
    </w:p>
    <w:p w14:paraId="01EA8A55" w14:textId="5D176F10" w:rsidR="00DD7ED5" w:rsidRPr="008C7648" w:rsidRDefault="00DD7ED5" w:rsidP="007171B1">
      <w:pPr>
        <w:pStyle w:val="code"/>
        <w:rPr>
          <w:rStyle w:val="Heading8Char"/>
          <w:rFonts w:ascii="Consolas" w:eastAsiaTheme="minorHAnsi" w:hAnsi="Consolas" w:cs="Arial"/>
          <w:color w:val="2E74B5" w:themeColor="accent5" w:themeShade="BF"/>
          <w:sz w:val="22"/>
          <w:szCs w:val="22"/>
        </w:rPr>
      </w:pPr>
      <w:r w:rsidRPr="008C7648">
        <w:rPr>
          <w:rStyle w:val="Heading8Char"/>
          <w:rFonts w:ascii="Consolas" w:eastAsiaTheme="minorHAnsi" w:hAnsi="Consolas" w:cs="Arial"/>
          <w:color w:val="2E74B5" w:themeColor="accent5" w:themeShade="BF"/>
          <w:sz w:val="22"/>
          <w:szCs w:val="22"/>
        </w:rPr>
        <w:t>$STH-&gt;bindParam(':name', $name);</w:t>
      </w:r>
    </w:p>
    <w:p w14:paraId="670CAF0C" w14:textId="77777777" w:rsidR="00DD7ED5" w:rsidRDefault="00DD7ED5" w:rsidP="00F804D6">
      <w:pPr>
        <w:pStyle w:val="NormalWeb"/>
      </w:pPr>
    </w:p>
    <w:p w14:paraId="40F5EB2F" w14:textId="10489A67" w:rsidR="005D1D6C" w:rsidRDefault="00E12CD3" w:rsidP="00DD7ED5">
      <w:r>
        <w:t>This works well</w:t>
      </w:r>
      <w:r w:rsidR="005D1D6C">
        <w:t xml:space="preserve"> with associative arrays. Here's an example:</w:t>
      </w:r>
    </w:p>
    <w:p w14:paraId="2B57D31A" w14:textId="6F078C72" w:rsidR="00DD7ED5" w:rsidRPr="00BF30D5" w:rsidRDefault="00EF006A" w:rsidP="00BF30D5">
      <w:pPr>
        <w:pStyle w:val="comment"/>
      </w:pPr>
      <w:r w:rsidRPr="00BF30D5">
        <w:t>//</w:t>
      </w:r>
      <w:r w:rsidR="00DD7ED5" w:rsidRPr="00BF30D5">
        <w:t>the data we want to insert</w:t>
      </w:r>
    </w:p>
    <w:p w14:paraId="634A50DA" w14:textId="77777777" w:rsidR="00DD7ED5" w:rsidRPr="007171B1" w:rsidRDefault="00DD7ED5" w:rsidP="007171B1">
      <w:pPr>
        <w:pStyle w:val="code"/>
      </w:pPr>
      <w:r w:rsidRPr="007171B1">
        <w:t>$data = array( 'name' =&gt; 'Cathy', 'addr' =&gt; '9 Dark and Twisty', 'city' =&gt; 'Cardiff' );</w:t>
      </w:r>
    </w:p>
    <w:p w14:paraId="350CB52E" w14:textId="64D79D93" w:rsidR="00DD7ED5" w:rsidRPr="00E12CD3" w:rsidRDefault="00E12CD3" w:rsidP="00F804D6">
      <w:pPr>
        <w:pStyle w:val="NormalWeb"/>
        <w:rPr>
          <w:rStyle w:val="commentChar"/>
        </w:rPr>
      </w:pPr>
      <w:r w:rsidRPr="00E12CD3">
        <w:rPr>
          <w:rStyle w:val="commentChar"/>
        </w:rPr>
        <w:t>//NOW WE JUST PASS THE ARRAY INTO THE EXECUTE STATEMENT</w:t>
      </w:r>
      <w:r w:rsidR="00DD7ED5" w:rsidRPr="00E12CD3">
        <w:rPr>
          <w:rStyle w:val="commentChar"/>
        </w:rPr>
        <w:t> </w:t>
      </w:r>
    </w:p>
    <w:p w14:paraId="7173A908" w14:textId="77777777" w:rsidR="00DD7ED5" w:rsidRPr="00BF30D5" w:rsidRDefault="00DD7ED5" w:rsidP="007171B1">
      <w:pPr>
        <w:pStyle w:val="code"/>
      </w:pPr>
      <w:r w:rsidRPr="00BF30D5">
        <w:t>$STH = $DBH-&gt;("INSERT INTO folks (name, addr, city) value (:name, :addr, :city)");</w:t>
      </w:r>
    </w:p>
    <w:p w14:paraId="19A0451F" w14:textId="7D2893C2" w:rsidR="00DD7ED5" w:rsidRPr="00BF30D5" w:rsidRDefault="00DD7ED5" w:rsidP="007171B1">
      <w:pPr>
        <w:pStyle w:val="code"/>
      </w:pPr>
      <w:r w:rsidRPr="00BF30D5">
        <w:t>$STH-&gt;execute($data);</w:t>
      </w:r>
    </w:p>
    <w:p w14:paraId="5ECC8F6F" w14:textId="1ACA7628" w:rsidR="005D1D6C" w:rsidRDefault="005D1D6C" w:rsidP="00DD7ED5">
      <w:r>
        <w:t>The keys of your array do not need to start with a colon, but otherwise need to match the named placeholders. If you have an array of arrays you can iterate over them, and simply call the execute with each array of data.</w:t>
      </w:r>
    </w:p>
    <w:p w14:paraId="68A77588" w14:textId="36EC6181" w:rsidR="005D1D6C" w:rsidRDefault="005D1D6C" w:rsidP="00DD7ED5">
      <w:r>
        <w:t>Another nice feature of named placeholders is the ability to insert objects directly into your database, assuming the properties match the named fields. Here's an example object, and how you'd perform your insert:</w:t>
      </w:r>
    </w:p>
    <w:p w14:paraId="3440F94B" w14:textId="31A22F5D" w:rsidR="00DD7ED5" w:rsidRPr="00BF30D5" w:rsidRDefault="00EF006A" w:rsidP="00BF30D5">
      <w:pPr>
        <w:pStyle w:val="comment"/>
      </w:pPr>
      <w:r w:rsidRPr="00BF30D5">
        <w:t>//</w:t>
      </w:r>
      <w:r w:rsidR="00DD7ED5" w:rsidRPr="00BF30D5">
        <w:t>a simple object</w:t>
      </w:r>
    </w:p>
    <w:p w14:paraId="3BA87622" w14:textId="77777777" w:rsidR="00DD7ED5" w:rsidRPr="00BF30D5" w:rsidRDefault="00DD7ED5" w:rsidP="007171B1">
      <w:pPr>
        <w:pStyle w:val="code"/>
      </w:pPr>
      <w:r w:rsidRPr="00BF30D5">
        <w:t>class person {</w:t>
      </w:r>
    </w:p>
    <w:p w14:paraId="48C8BF8E" w14:textId="77777777" w:rsidR="00DD7ED5" w:rsidRPr="00BF30D5" w:rsidRDefault="00DD7ED5" w:rsidP="007171B1">
      <w:pPr>
        <w:pStyle w:val="code"/>
      </w:pPr>
      <w:r w:rsidRPr="00BF30D5">
        <w:t>    public $name;</w:t>
      </w:r>
    </w:p>
    <w:p w14:paraId="5869962F" w14:textId="77777777" w:rsidR="00DD7ED5" w:rsidRPr="00BF30D5" w:rsidRDefault="00DD7ED5" w:rsidP="007171B1">
      <w:pPr>
        <w:pStyle w:val="code"/>
      </w:pPr>
      <w:r w:rsidRPr="00BF30D5">
        <w:t>    public $addr;</w:t>
      </w:r>
    </w:p>
    <w:p w14:paraId="65B35C9E" w14:textId="77777777" w:rsidR="00DD7ED5" w:rsidRPr="00BF30D5" w:rsidRDefault="00DD7ED5" w:rsidP="007171B1">
      <w:pPr>
        <w:pStyle w:val="code"/>
      </w:pPr>
      <w:r w:rsidRPr="00BF30D5">
        <w:t>    public $city;</w:t>
      </w:r>
    </w:p>
    <w:p w14:paraId="4F2F39C9" w14:textId="3B4C4E8C" w:rsidR="00DD7ED5" w:rsidRPr="00BF30D5" w:rsidRDefault="00DD7ED5" w:rsidP="00E12CD3">
      <w:pPr>
        <w:pStyle w:val="code"/>
      </w:pPr>
      <w:r w:rsidRPr="00001F13">
        <w:t> </w:t>
      </w:r>
      <w:r w:rsidRPr="00001F13">
        <w:rPr>
          <w:rStyle w:val="Heading8Char"/>
          <w:rFonts w:ascii="Consolas" w:eastAsiaTheme="minorHAnsi" w:hAnsi="Consolas" w:cs="Arial"/>
          <w:sz w:val="22"/>
          <w:szCs w:val="22"/>
        </w:rPr>
        <w:t>    </w:t>
      </w:r>
      <w:r w:rsidRPr="00BF30D5">
        <w:t>function __construct($n,$a,$c) {</w:t>
      </w:r>
    </w:p>
    <w:p w14:paraId="61C8A923" w14:textId="77777777" w:rsidR="00DD7ED5" w:rsidRPr="00BF30D5" w:rsidRDefault="00DD7ED5" w:rsidP="007171B1">
      <w:pPr>
        <w:pStyle w:val="code"/>
      </w:pPr>
      <w:r w:rsidRPr="00BF30D5">
        <w:t>        $this-&gt;name = $n;</w:t>
      </w:r>
    </w:p>
    <w:p w14:paraId="6A0D8ABD" w14:textId="77777777" w:rsidR="00DD7ED5" w:rsidRPr="00BF30D5" w:rsidRDefault="00DD7ED5" w:rsidP="007171B1">
      <w:pPr>
        <w:pStyle w:val="code"/>
      </w:pPr>
      <w:r w:rsidRPr="00BF30D5">
        <w:t>        $this-&gt;addr = $a;</w:t>
      </w:r>
    </w:p>
    <w:p w14:paraId="24906B80" w14:textId="77777777" w:rsidR="00DD7ED5" w:rsidRPr="00BF30D5" w:rsidRDefault="00DD7ED5" w:rsidP="007171B1">
      <w:pPr>
        <w:pStyle w:val="code"/>
      </w:pPr>
      <w:r w:rsidRPr="00BF30D5">
        <w:t>        $this-&gt;city = $c;</w:t>
      </w:r>
    </w:p>
    <w:p w14:paraId="5378C41F" w14:textId="77777777" w:rsidR="00DD7ED5" w:rsidRPr="00BF30D5" w:rsidRDefault="00DD7ED5" w:rsidP="007171B1">
      <w:pPr>
        <w:pStyle w:val="code"/>
      </w:pPr>
      <w:r w:rsidRPr="00BF30D5">
        <w:t>    }</w:t>
      </w:r>
    </w:p>
    <w:p w14:paraId="5B08C30F" w14:textId="77777777" w:rsidR="00DD7ED5" w:rsidRPr="00BF30D5" w:rsidRDefault="00DD7ED5" w:rsidP="007171B1">
      <w:pPr>
        <w:pStyle w:val="code"/>
      </w:pPr>
      <w:r w:rsidRPr="00BF30D5">
        <w:t>    # etc ...</w:t>
      </w:r>
    </w:p>
    <w:p w14:paraId="7A300291" w14:textId="77777777" w:rsidR="00DD7ED5" w:rsidRPr="00BF30D5" w:rsidRDefault="00DD7ED5" w:rsidP="007171B1">
      <w:pPr>
        <w:pStyle w:val="code"/>
      </w:pPr>
      <w:r w:rsidRPr="00BF30D5">
        <w:lastRenderedPageBreak/>
        <w:t>}</w:t>
      </w:r>
    </w:p>
    <w:p w14:paraId="1EDF7900" w14:textId="77777777" w:rsidR="00DD7ED5" w:rsidRPr="00BF30D5" w:rsidRDefault="00DD7ED5" w:rsidP="007171B1">
      <w:pPr>
        <w:pStyle w:val="code"/>
      </w:pPr>
      <w:r w:rsidRPr="00BF30D5">
        <w:t> </w:t>
      </w:r>
    </w:p>
    <w:p w14:paraId="7E31C672" w14:textId="77777777" w:rsidR="00DD7ED5" w:rsidRPr="00BF30D5" w:rsidRDefault="00DD7ED5" w:rsidP="007171B1">
      <w:pPr>
        <w:pStyle w:val="code"/>
      </w:pPr>
      <w:r w:rsidRPr="00BF30D5">
        <w:t>$cathy = new person('Cathy','9 Dark and Twisty','Cardiff');</w:t>
      </w:r>
    </w:p>
    <w:p w14:paraId="773F5B13" w14:textId="0282C0B0" w:rsidR="00DD7ED5" w:rsidRPr="00BF30D5" w:rsidRDefault="00DD7ED5" w:rsidP="007171B1">
      <w:pPr>
        <w:pStyle w:val="code"/>
      </w:pPr>
      <w:r w:rsidRPr="00BF30D5">
        <w:t> </w:t>
      </w:r>
    </w:p>
    <w:p w14:paraId="5495E6D4" w14:textId="77777777" w:rsidR="00DD7ED5" w:rsidRPr="00BF30D5" w:rsidRDefault="00DD7ED5" w:rsidP="007171B1">
      <w:pPr>
        <w:pStyle w:val="code"/>
      </w:pPr>
      <w:r w:rsidRPr="00BF30D5">
        <w:t>$STH = $DBH-&gt;("INSERT INTO folks (name, addr, city) value (:name, :addr, :city)");</w:t>
      </w:r>
    </w:p>
    <w:p w14:paraId="6D96D1BD" w14:textId="15C547D5" w:rsidR="00DD7ED5" w:rsidRPr="00BF30D5" w:rsidRDefault="00DD7ED5" w:rsidP="007171B1">
      <w:pPr>
        <w:pStyle w:val="code"/>
      </w:pPr>
      <w:r w:rsidRPr="00BF30D5">
        <w:t>$STH-&gt;execute((array)$cathy);</w:t>
      </w:r>
    </w:p>
    <w:p w14:paraId="105F8155" w14:textId="77777777" w:rsidR="009144F3" w:rsidRDefault="009144F3" w:rsidP="00DD7ED5"/>
    <w:p w14:paraId="5990E66B" w14:textId="1D779A19" w:rsidR="005D1D6C" w:rsidRDefault="005D1D6C" w:rsidP="00DD7ED5">
      <w:r>
        <w:t>By casting the object to an array in the execute, the properties are treated as array keys.</w:t>
      </w:r>
    </w:p>
    <w:p w14:paraId="26E46C11" w14:textId="77777777" w:rsidR="005D1D6C" w:rsidRPr="00420140" w:rsidRDefault="005D1D6C" w:rsidP="00420140">
      <w:pPr>
        <w:pStyle w:val="Heading2"/>
      </w:pPr>
      <w:bookmarkStart w:id="342" w:name="_Toc120627109"/>
      <w:r w:rsidRPr="00420140">
        <w:t>Selecting Data</w:t>
      </w:r>
      <w:bookmarkEnd w:id="342"/>
    </w:p>
    <w:p w14:paraId="7723C48C" w14:textId="77777777" w:rsidR="005D1D6C" w:rsidRDefault="005D1D6C" w:rsidP="00DD7ED5">
      <w:r>
        <w:t>Data is obtained via the -&gt;fetch(), a method of your statement handle. Before calling fetch, it's best to tell PDO how you'd like the data to be fetched. You have the following options:</w:t>
      </w:r>
    </w:p>
    <w:p w14:paraId="32383296" w14:textId="77777777" w:rsidR="005D1D6C" w:rsidRDefault="005D1D6C" w:rsidP="00DD7ED5">
      <w:r w:rsidRPr="00420140">
        <w:t>PDO::FETCH_ASSOC</w:t>
      </w:r>
      <w:r>
        <w:rPr>
          <w:rStyle w:val="FooterChar"/>
          <w:rFonts w:ascii="Roboto" w:hAnsi="Roboto"/>
          <w:color w:val="3A3A3A"/>
          <w:sz w:val="27"/>
          <w:szCs w:val="27"/>
        </w:rPr>
        <w:t>:</w:t>
      </w:r>
      <w:r>
        <w:t> returns an array indexed by column name</w:t>
      </w:r>
    </w:p>
    <w:p w14:paraId="30F9648F" w14:textId="77777777" w:rsidR="005D1D6C" w:rsidRDefault="005D1D6C" w:rsidP="00DD7ED5">
      <w:r w:rsidRPr="00420140">
        <w:t>PDO::FETCH_BOTH</w:t>
      </w:r>
      <w:r>
        <w:rPr>
          <w:rStyle w:val="FooterChar"/>
          <w:rFonts w:ascii="Roboto" w:hAnsi="Roboto"/>
          <w:color w:val="3A3A3A"/>
          <w:sz w:val="27"/>
          <w:szCs w:val="27"/>
        </w:rPr>
        <w:t xml:space="preserve"> (default):</w:t>
      </w:r>
      <w:r>
        <w:t> returns an array indexed by both column name and number</w:t>
      </w:r>
    </w:p>
    <w:p w14:paraId="6A938109" w14:textId="77777777" w:rsidR="005D1D6C" w:rsidRDefault="005D1D6C" w:rsidP="00DD7ED5">
      <w:r w:rsidRPr="00420140">
        <w:t>PDO::FETCH_BOUND</w:t>
      </w:r>
      <w:r>
        <w:rPr>
          <w:rStyle w:val="FooterChar"/>
          <w:rFonts w:ascii="Roboto" w:hAnsi="Roboto"/>
          <w:color w:val="3A3A3A"/>
          <w:sz w:val="27"/>
          <w:szCs w:val="27"/>
        </w:rPr>
        <w:t>:</w:t>
      </w:r>
      <w:r>
        <w:t> Assigns the values of your columns to the variables set with the -&gt;bindColumn() method</w:t>
      </w:r>
    </w:p>
    <w:p w14:paraId="37CA343A" w14:textId="77777777" w:rsidR="005D1D6C" w:rsidRDefault="005D1D6C" w:rsidP="00DD7ED5">
      <w:r w:rsidRPr="00420140">
        <w:t>PDO::FETCH_CLASS</w:t>
      </w:r>
      <w:r>
        <w:rPr>
          <w:rStyle w:val="FooterChar"/>
          <w:rFonts w:ascii="Roboto" w:hAnsi="Roboto"/>
          <w:color w:val="3A3A3A"/>
          <w:sz w:val="27"/>
          <w:szCs w:val="27"/>
        </w:rPr>
        <w:t>:</w:t>
      </w:r>
      <w:r>
        <w:t> Assigns the values of your columns to properties of the named class. It will create the properties if matching properties do not exist</w:t>
      </w:r>
    </w:p>
    <w:p w14:paraId="63425582" w14:textId="77777777" w:rsidR="005D1D6C" w:rsidRDefault="005D1D6C" w:rsidP="00DD7ED5">
      <w:r w:rsidRPr="00420140">
        <w:t>PDO::FETCH_INTO</w:t>
      </w:r>
      <w:r>
        <w:rPr>
          <w:rStyle w:val="FooterChar"/>
          <w:rFonts w:ascii="Roboto" w:hAnsi="Roboto"/>
          <w:color w:val="3A3A3A"/>
          <w:sz w:val="27"/>
          <w:szCs w:val="27"/>
        </w:rPr>
        <w:t>:</w:t>
      </w:r>
      <w:r>
        <w:t> Updates an existing instance of the named class</w:t>
      </w:r>
    </w:p>
    <w:p w14:paraId="02D73E29" w14:textId="77777777" w:rsidR="005D1D6C" w:rsidRDefault="005D1D6C" w:rsidP="00DD7ED5">
      <w:r w:rsidRPr="00420140">
        <w:t>PDO::FETCH_LAZY</w:t>
      </w:r>
      <w:r>
        <w:t>: Combines PDO::FETCH_BOTH/PDO::FETCH_OBJ, creating the object variable names as they are used</w:t>
      </w:r>
    </w:p>
    <w:p w14:paraId="16786DE2" w14:textId="77777777" w:rsidR="005D1D6C" w:rsidRDefault="005D1D6C" w:rsidP="00DD7ED5">
      <w:r w:rsidRPr="00420140">
        <w:lastRenderedPageBreak/>
        <w:t>PDO::FETCH_NUM</w:t>
      </w:r>
      <w:r>
        <w:rPr>
          <w:rStyle w:val="FooterChar"/>
          <w:rFonts w:ascii="Roboto" w:hAnsi="Roboto"/>
          <w:color w:val="3A3A3A"/>
          <w:sz w:val="27"/>
          <w:szCs w:val="27"/>
        </w:rPr>
        <w:t>:</w:t>
      </w:r>
      <w:r>
        <w:t> returns an array indexed by column number</w:t>
      </w:r>
    </w:p>
    <w:p w14:paraId="251C396B" w14:textId="77777777" w:rsidR="005D1D6C" w:rsidRDefault="005D1D6C" w:rsidP="00DD7ED5">
      <w:r w:rsidRPr="00420140">
        <w:t>PDO::FETCH_OBJ</w:t>
      </w:r>
      <w:r>
        <w:rPr>
          <w:rStyle w:val="FooterChar"/>
          <w:rFonts w:ascii="Roboto" w:hAnsi="Roboto"/>
          <w:color w:val="3A3A3A"/>
          <w:sz w:val="27"/>
          <w:szCs w:val="27"/>
        </w:rPr>
        <w:t>:</w:t>
      </w:r>
      <w:r>
        <w:t> returns an anonymous object with property names that correspond to the column names</w:t>
      </w:r>
    </w:p>
    <w:p w14:paraId="46D37ED5" w14:textId="4447DDA3" w:rsidR="005D1D6C" w:rsidRDefault="0051535C" w:rsidP="0051535C">
      <w:r>
        <w:t>Below is an example of the FETCH_ASSOC which is commonly used</w:t>
      </w:r>
      <w:r w:rsidR="005D1D6C">
        <w:t>:</w:t>
      </w:r>
    </w:p>
    <w:p w14:paraId="5A0D9CD2" w14:textId="6592B2B7" w:rsidR="00DD7ED5" w:rsidRPr="00001F13" w:rsidRDefault="00DD7ED5" w:rsidP="00F804D6">
      <w:pPr>
        <w:pStyle w:val="NormalWeb"/>
      </w:pPr>
      <w:r w:rsidRPr="00001F13">
        <w:rPr>
          <w:rStyle w:val="Heading8Char"/>
          <w:rFonts w:ascii="Consolas" w:eastAsiaTheme="minorHAnsi" w:hAnsi="Consolas" w:cs="Arial"/>
          <w:sz w:val="22"/>
          <w:szCs w:val="22"/>
        </w:rPr>
        <w:t>$STH-&gt;setFetchMode(PDO::FETCH_ASSOC);</w:t>
      </w:r>
    </w:p>
    <w:p w14:paraId="29352DF4" w14:textId="77777777" w:rsidR="0051535C" w:rsidRDefault="0051535C" w:rsidP="00DD7ED5"/>
    <w:p w14:paraId="3C6585BD" w14:textId="28BE0D1E" w:rsidR="005D1D6C" w:rsidRDefault="005D1D6C" w:rsidP="0051535C">
      <w:r>
        <w:t xml:space="preserve">This fetch type creates an associative array, indexed by column name. This should be quite familiar to anyone who has used the </w:t>
      </w:r>
      <w:r w:rsidR="005F44E3">
        <w:t>MySQL</w:t>
      </w:r>
      <w:r>
        <w:t>/</w:t>
      </w:r>
      <w:r w:rsidR="005F44E3">
        <w:t>MySQL</w:t>
      </w:r>
      <w:r>
        <w:t>i extensions. Here's an example of selecting data with this method:</w:t>
      </w:r>
    </w:p>
    <w:p w14:paraId="39CF7684" w14:textId="77777777" w:rsidR="0051535C" w:rsidRPr="00BF30D5" w:rsidRDefault="0051535C" w:rsidP="007171B1">
      <w:pPr>
        <w:pStyle w:val="code"/>
      </w:pPr>
      <w:r w:rsidRPr="00BF30D5">
        <w:t>$STH = $DBH-&gt;query('SELECT name, addr, city from folks');</w:t>
      </w:r>
    </w:p>
    <w:p w14:paraId="670283E9" w14:textId="77777777" w:rsidR="0051535C" w:rsidRPr="00BF30D5" w:rsidRDefault="0051535C" w:rsidP="007171B1">
      <w:pPr>
        <w:pStyle w:val="code"/>
      </w:pPr>
      <w:r w:rsidRPr="00BF30D5">
        <w:t> </w:t>
      </w:r>
    </w:p>
    <w:p w14:paraId="668B794E" w14:textId="14A7029D" w:rsidR="0051535C" w:rsidRPr="00BF30D5" w:rsidRDefault="00EF006A" w:rsidP="00BF30D5">
      <w:pPr>
        <w:pStyle w:val="comment"/>
      </w:pPr>
      <w:r w:rsidRPr="00BF30D5">
        <w:t>//</w:t>
      </w:r>
      <w:r w:rsidR="0051535C" w:rsidRPr="00BF30D5">
        <w:t>setting the fetch mode</w:t>
      </w:r>
    </w:p>
    <w:p w14:paraId="0FB98240" w14:textId="77777777" w:rsidR="0051535C" w:rsidRPr="00BF30D5" w:rsidRDefault="0051535C" w:rsidP="007171B1">
      <w:pPr>
        <w:pStyle w:val="code"/>
      </w:pPr>
      <w:r w:rsidRPr="00BF30D5">
        <w:t>$STH-&gt;setFetchMode(PDO::FETCH_ASSOC);</w:t>
      </w:r>
    </w:p>
    <w:p w14:paraId="5AC68DB7" w14:textId="77777777" w:rsidR="0051535C" w:rsidRPr="00BF30D5" w:rsidRDefault="0051535C" w:rsidP="007171B1">
      <w:pPr>
        <w:pStyle w:val="code"/>
      </w:pPr>
      <w:r w:rsidRPr="00BF30D5">
        <w:t> </w:t>
      </w:r>
    </w:p>
    <w:p w14:paraId="0E3795BA" w14:textId="77777777" w:rsidR="0051535C" w:rsidRPr="00BF30D5" w:rsidRDefault="0051535C" w:rsidP="007171B1">
      <w:pPr>
        <w:pStyle w:val="code"/>
      </w:pPr>
      <w:r w:rsidRPr="00BF30D5">
        <w:t>while($row = $STH-&gt;fetch()) {</w:t>
      </w:r>
    </w:p>
    <w:p w14:paraId="0577B7CC" w14:textId="490672C6" w:rsidR="0051535C" w:rsidRPr="00BF30D5" w:rsidRDefault="0051535C" w:rsidP="007171B1">
      <w:pPr>
        <w:pStyle w:val="code"/>
      </w:pPr>
      <w:r w:rsidRPr="00BF30D5">
        <w:t>    echo $row['name'] . "</w:t>
      </w:r>
      <w:r w:rsidR="00E30836" w:rsidRPr="00BF30D5">
        <w:t>&lt;br&gt;</w:t>
      </w:r>
      <w:r w:rsidRPr="00BF30D5">
        <w:t>";</w:t>
      </w:r>
    </w:p>
    <w:p w14:paraId="5CD2BB90" w14:textId="6EEA91DE" w:rsidR="0051535C" w:rsidRPr="00BF30D5" w:rsidRDefault="0051535C" w:rsidP="007171B1">
      <w:pPr>
        <w:pStyle w:val="code"/>
      </w:pPr>
      <w:r w:rsidRPr="00BF30D5">
        <w:t>    echo $row['addr'] . "</w:t>
      </w:r>
      <w:r w:rsidR="00E30836" w:rsidRPr="00BF30D5">
        <w:t>&lt;br&gt;</w:t>
      </w:r>
      <w:r w:rsidRPr="00BF30D5">
        <w:t>";</w:t>
      </w:r>
    </w:p>
    <w:p w14:paraId="1B7274D5" w14:textId="476D56A2" w:rsidR="0051535C" w:rsidRPr="00BF30D5" w:rsidRDefault="0051535C" w:rsidP="007171B1">
      <w:pPr>
        <w:pStyle w:val="code"/>
      </w:pPr>
      <w:r w:rsidRPr="00BF30D5">
        <w:t>    echo $row['city'] . "</w:t>
      </w:r>
      <w:r w:rsidR="00E30836" w:rsidRPr="00BF30D5">
        <w:t>&lt;br&gt;</w:t>
      </w:r>
      <w:r w:rsidRPr="00BF30D5">
        <w:t>";</w:t>
      </w:r>
    </w:p>
    <w:p w14:paraId="2A6DD3C4" w14:textId="336930F2" w:rsidR="0051535C" w:rsidRPr="00BF30D5" w:rsidRDefault="0051535C" w:rsidP="007171B1">
      <w:pPr>
        <w:pStyle w:val="code"/>
      </w:pPr>
      <w:r w:rsidRPr="00BF30D5">
        <w:t>}</w:t>
      </w:r>
    </w:p>
    <w:p w14:paraId="1C4F44EA" w14:textId="77777777" w:rsidR="0051535C" w:rsidRDefault="0051535C" w:rsidP="0051535C"/>
    <w:p w14:paraId="0B640CF5" w14:textId="77777777" w:rsidR="005D1D6C" w:rsidRDefault="005D1D6C" w:rsidP="0051535C">
      <w:r>
        <w:t>The while loop will continue to go through the result set one row at a time until complete.</w:t>
      </w:r>
    </w:p>
    <w:p w14:paraId="2CAAD592" w14:textId="4A2743F9" w:rsidR="00377458" w:rsidRDefault="00377458" w:rsidP="00B4237B">
      <w:pPr>
        <w:pStyle w:val="Heading2"/>
      </w:pPr>
      <w:bookmarkStart w:id="343" w:name="_Toc120627110"/>
      <w:r w:rsidRPr="00377458">
        <w:lastRenderedPageBreak/>
        <w:t>PHP Database and PDO Classes</w:t>
      </w:r>
      <w:bookmarkEnd w:id="343"/>
    </w:p>
    <w:p w14:paraId="08C3AECA" w14:textId="77777777" w:rsidR="00377458" w:rsidRDefault="00377458" w:rsidP="00BF12A1">
      <w:pPr>
        <w:pStyle w:val="Heading3"/>
      </w:pPr>
      <w:bookmarkStart w:id="344" w:name="_Toc120627111"/>
      <w:r>
        <w:t>Introduction</w:t>
      </w:r>
      <w:bookmarkEnd w:id="344"/>
    </w:p>
    <w:p w14:paraId="56152E2F" w14:textId="23C163C0" w:rsidR="00377458" w:rsidRDefault="00377458" w:rsidP="00B4237B">
      <w:r>
        <w:t xml:space="preserve">Connecting to a database and using PDO is straight forward, </w:t>
      </w:r>
      <w:r w:rsidR="004225E2">
        <w:t>however, it can be tedious to keep writing the same statements over and over</w:t>
      </w:r>
      <w:r>
        <w:t xml:space="preserve">. </w:t>
      </w:r>
      <w:r w:rsidR="0084430B">
        <w:t>Here,</w:t>
      </w:r>
      <w:r>
        <w:t xml:space="preserve"> I will show you the classes I wrote for connecting to the database and for executing </w:t>
      </w:r>
      <w:r w:rsidR="005F44E3">
        <w:t>SQL</w:t>
      </w:r>
      <w:r>
        <w:t xml:space="preserve"> using PDO.</w:t>
      </w:r>
    </w:p>
    <w:p w14:paraId="638639A2" w14:textId="58181E50" w:rsidR="00377458" w:rsidRDefault="00377458" w:rsidP="00B4237B">
      <w:r>
        <w:t xml:space="preserve">The sql file for this database is </w:t>
      </w:r>
      <w:r w:rsidR="005F44E3">
        <w:t>on my GitHub site at</w:t>
      </w:r>
      <w:r>
        <w:t>:</w:t>
      </w:r>
    </w:p>
    <w:p w14:paraId="4F8D2315" w14:textId="090E1507" w:rsidR="005F44E3" w:rsidRDefault="006236EF" w:rsidP="00B4237B">
      <w:hyperlink r:id="rId91" w:history="1">
        <w:r w:rsidR="00445426">
          <w:rPr>
            <w:rStyle w:val="Heading5Char"/>
          </w:rPr>
          <w:t>https://github.com/sshaper/cps276_examples</w:t>
        </w:r>
        <w:r w:rsidR="005F44E3" w:rsidRPr="005F44E3">
          <w:rPr>
            <w:rStyle w:val="Heading5Char"/>
          </w:rPr>
          <w:t>/blob/master/database_data/names_with_shortnames.sql</w:t>
        </w:r>
      </w:hyperlink>
    </w:p>
    <w:p w14:paraId="0599A0C3" w14:textId="129897AC" w:rsidR="00377458" w:rsidRDefault="00377458" w:rsidP="00B4237B">
      <w:r>
        <w:t>The database is called names.</w:t>
      </w:r>
    </w:p>
    <w:p w14:paraId="02FF4FA5" w14:textId="537D8449" w:rsidR="000425A2" w:rsidRDefault="000425A2" w:rsidP="00B4237B">
      <w:r>
        <w:t>A working example can be found at</w:t>
      </w:r>
      <w:r w:rsidR="004037EF">
        <w:t>:</w:t>
      </w:r>
    </w:p>
    <w:p w14:paraId="1148CABA" w14:textId="43D086D5" w:rsidR="004037EF" w:rsidRDefault="006236EF" w:rsidP="00B4237B">
      <w:hyperlink r:id="rId92" w:history="1">
        <w:r w:rsidR="004037EF" w:rsidRPr="007D4390">
          <w:rPr>
            <w:rStyle w:val="Hyperlink"/>
          </w:rPr>
          <w:t>https://russet-v8.wccnet.edu/~sshaper/cps276_examples/php-pdo/index.php</w:t>
        </w:r>
      </w:hyperlink>
    </w:p>
    <w:p w14:paraId="14E83966" w14:textId="17B293BD" w:rsidR="000425A2" w:rsidRDefault="000425A2" w:rsidP="000425A2">
      <w:r>
        <w:t>The source code for the working example can be found at</w:t>
      </w:r>
      <w:r w:rsidR="00141DFC">
        <w:t xml:space="preserve"> the address below and will be briefly explained </w:t>
      </w:r>
      <w:r w:rsidR="005F44E3">
        <w:t>i</w:t>
      </w:r>
      <w:r w:rsidR="00141DFC">
        <w:t>n the next few pages.</w:t>
      </w:r>
    </w:p>
    <w:p w14:paraId="47AC27FE" w14:textId="4E39FF0A" w:rsidR="000425A2" w:rsidRPr="004037EF" w:rsidRDefault="004037EF" w:rsidP="00F804D6">
      <w:pPr>
        <w:pStyle w:val="NormalWeb"/>
        <w:rPr>
          <w:rStyle w:val="Hyperlink"/>
          <w:rFonts w:ascii="Arial" w:hAnsi="Arial" w:cs="Arial"/>
        </w:rPr>
      </w:pPr>
      <w:r>
        <w:rPr>
          <w:rStyle w:val="Heading5Char"/>
          <w:rFonts w:ascii="Arial" w:hAnsi="Arial" w:cs="Arial"/>
        </w:rPr>
        <w:fldChar w:fldCharType="begin"/>
      </w:r>
      <w:r>
        <w:rPr>
          <w:rStyle w:val="Heading5Char"/>
          <w:rFonts w:ascii="Arial" w:hAnsi="Arial" w:cs="Arial"/>
        </w:rPr>
        <w:instrText xml:space="preserve"> HYPERLINK "https://github.com/sshaper/cps276_examples/tree/master/php-pdo" </w:instrText>
      </w:r>
      <w:r>
        <w:rPr>
          <w:rStyle w:val="Heading5Char"/>
          <w:rFonts w:ascii="Arial" w:hAnsi="Arial" w:cs="Arial"/>
        </w:rPr>
        <w:fldChar w:fldCharType="separate"/>
      </w:r>
      <w:r w:rsidR="00445426" w:rsidRPr="004037EF">
        <w:rPr>
          <w:rStyle w:val="Hyperlink"/>
          <w:rFonts w:ascii="Arial" w:eastAsiaTheme="majorEastAsia" w:hAnsi="Arial" w:cs="Arial"/>
        </w:rPr>
        <w:t>https://github.com/sshaper/cps276_examples</w:t>
      </w:r>
      <w:r w:rsidR="000425A2" w:rsidRPr="004037EF">
        <w:rPr>
          <w:rStyle w:val="Hyperlink"/>
          <w:rFonts w:ascii="Arial" w:eastAsiaTheme="majorEastAsia" w:hAnsi="Arial" w:cs="Arial"/>
        </w:rPr>
        <w:t>/tree/master/php-pdo</w:t>
      </w:r>
    </w:p>
    <w:p w14:paraId="7B05964C" w14:textId="1C4ACAE4" w:rsidR="0084430B" w:rsidRDefault="004037EF" w:rsidP="004037EF">
      <w:r>
        <w:rPr>
          <w:rStyle w:val="Heading5Char"/>
          <w:rFonts w:ascii="Arial" w:hAnsi="Arial" w:cs="Arial"/>
        </w:rPr>
        <w:fldChar w:fldCharType="end"/>
      </w:r>
      <w:r w:rsidR="0084430B">
        <w:t xml:space="preserve">To understand what I did it is best to visit my </w:t>
      </w:r>
      <w:r w:rsidR="003F751D">
        <w:t>GitHub</w:t>
      </w:r>
      <w:r w:rsidR="0084430B">
        <w:t xml:space="preserve"> page and look at the class I wrote.  I will explain it here, but the code is shown on my </w:t>
      </w:r>
      <w:r w:rsidR="003F751D">
        <w:t>GitHub</w:t>
      </w:r>
      <w:r w:rsidR="0084430B">
        <w:t xml:space="preserve"> page.</w:t>
      </w:r>
    </w:p>
    <w:p w14:paraId="21C67F8D" w14:textId="0A399101" w:rsidR="00141DFC" w:rsidRDefault="00431F6A" w:rsidP="0051535C">
      <w:r>
        <w:t xml:space="preserve">IMPORTANT NOTE: </w:t>
      </w:r>
      <w:r w:rsidR="005F44E3">
        <w:t>T</w:t>
      </w:r>
      <w:r>
        <w:t>o fully understand how this works you need to look at the code, run the example, and read the rest of this chapter.  You will not understand it if you don't.</w:t>
      </w:r>
    </w:p>
    <w:p w14:paraId="62D83412" w14:textId="428A6469" w:rsidR="00377458" w:rsidRDefault="00377458" w:rsidP="00BF12A1">
      <w:pPr>
        <w:pStyle w:val="Heading3"/>
      </w:pPr>
      <w:bookmarkStart w:id="345" w:name="_Toc120627112"/>
      <w:r w:rsidRPr="00377458">
        <w:t>Database</w:t>
      </w:r>
      <w:r w:rsidR="00141DFC">
        <w:t xml:space="preserve"> Connection</w:t>
      </w:r>
      <w:r w:rsidRPr="00377458">
        <w:t xml:space="preserve"> Class</w:t>
      </w:r>
      <w:bookmarkEnd w:id="345"/>
    </w:p>
    <w:p w14:paraId="7089DF69" w14:textId="77777777" w:rsidR="004037EF" w:rsidRDefault="0084430B" w:rsidP="0084430B">
      <w:r>
        <w:t>Found at</w:t>
      </w:r>
      <w:r w:rsidR="004037EF">
        <w:t>:</w:t>
      </w:r>
    </w:p>
    <w:p w14:paraId="0DE4B4E6" w14:textId="79F05B5E" w:rsidR="0084430B" w:rsidRPr="004037EF" w:rsidRDefault="004037EF" w:rsidP="0084430B">
      <w:pPr>
        <w:rPr>
          <w:rStyle w:val="Hyperlink"/>
        </w:rPr>
      </w:pPr>
      <w:r w:rsidRPr="004037EF">
        <w:rPr>
          <w:rStyle w:val="Heading5Char"/>
          <w:rFonts w:ascii="Arial" w:hAnsi="Arial" w:cs="Arial"/>
        </w:rPr>
        <w:fldChar w:fldCharType="begin"/>
      </w:r>
      <w:r w:rsidRPr="004037EF">
        <w:rPr>
          <w:rStyle w:val="Heading5Char"/>
          <w:rFonts w:ascii="Arial" w:hAnsi="Arial" w:cs="Arial"/>
        </w:rPr>
        <w:instrText xml:space="preserve"> HYPERLINK "https://github.com/sshaper/cps276_examples/blob/master/php-pdo/classes/Db_conn.php" </w:instrText>
      </w:r>
      <w:r w:rsidRPr="004037EF">
        <w:rPr>
          <w:rStyle w:val="Heading5Char"/>
          <w:rFonts w:ascii="Arial" w:hAnsi="Arial" w:cs="Arial"/>
        </w:rPr>
        <w:fldChar w:fldCharType="separate"/>
      </w:r>
      <w:r w:rsidR="00445426" w:rsidRPr="004037EF">
        <w:rPr>
          <w:rStyle w:val="Hyperlink"/>
          <w:rFonts w:eastAsiaTheme="majorEastAsia"/>
        </w:rPr>
        <w:t>https://github.com/sshaper/cps276_examples</w:t>
      </w:r>
      <w:r w:rsidR="0084430B" w:rsidRPr="004037EF">
        <w:rPr>
          <w:rStyle w:val="Hyperlink"/>
          <w:rFonts w:eastAsiaTheme="majorEastAsia"/>
        </w:rPr>
        <w:t>/blob/master/php-pdo/classes/Db_conn.php</w:t>
      </w:r>
    </w:p>
    <w:p w14:paraId="29D2D159" w14:textId="45389617" w:rsidR="0084430B" w:rsidRDefault="004037EF" w:rsidP="0084430B">
      <w:r w:rsidRPr="004037EF">
        <w:rPr>
          <w:rStyle w:val="Heading5Char"/>
          <w:rFonts w:ascii="Arial" w:hAnsi="Arial" w:cs="Arial"/>
        </w:rPr>
        <w:lastRenderedPageBreak/>
        <w:fldChar w:fldCharType="end"/>
      </w:r>
      <w:r w:rsidR="0084430B">
        <w:t>This class sets up the database connection and sets up some additional attributes as well.  All you need to do is enter the database name $dbName and your database password $dbPass the</w:t>
      </w:r>
      <w:r w:rsidR="00141DFC">
        <w:t xml:space="preserve"> other values can be left at their default settings.</w:t>
      </w:r>
    </w:p>
    <w:p w14:paraId="77A9FA4C" w14:textId="3507A843" w:rsidR="00141DFC" w:rsidRDefault="00141DFC" w:rsidP="00141DFC">
      <w:r>
        <w:t>What is nice about this is any updates to my database connection I only have to update this one file. In a past job</w:t>
      </w:r>
      <w:r w:rsidR="005F44E3">
        <w:t>,</w:t>
      </w:r>
      <w:r>
        <w:t xml:space="preserve"> I worked at the database was changed about four times during the time I was there. If I wouldn't have written a class to handle all my database connection requests, it would have been a lot of work on me every time IT changed the database.</w:t>
      </w:r>
    </w:p>
    <w:p w14:paraId="55B780F7" w14:textId="746CA280" w:rsidR="00EE5723" w:rsidRDefault="00EE5723" w:rsidP="00BF12A1">
      <w:pPr>
        <w:pStyle w:val="Heading3"/>
      </w:pPr>
      <w:bookmarkStart w:id="346" w:name="_Toc120627113"/>
      <w:r>
        <w:t xml:space="preserve">The </w:t>
      </w:r>
      <w:r w:rsidR="005F44E3">
        <w:t>PDO</w:t>
      </w:r>
      <w:r>
        <w:t xml:space="preserve"> class</w:t>
      </w:r>
      <w:bookmarkEnd w:id="346"/>
    </w:p>
    <w:p w14:paraId="2F726BAC" w14:textId="77777777" w:rsidR="004037EF" w:rsidRPr="004037EF" w:rsidRDefault="00EE5723" w:rsidP="00EE5723">
      <w:r>
        <w:t xml:space="preserve">This is the class that I wrote to make doing queries in PDO easier.  </w:t>
      </w:r>
      <w:r w:rsidR="00141DFC">
        <w:t>The code for this class can be viewed at</w:t>
      </w:r>
      <w:r w:rsidR="004037EF">
        <w:t>:</w:t>
      </w:r>
    </w:p>
    <w:p w14:paraId="7BDB60DD" w14:textId="791432B5" w:rsidR="00EE5723" w:rsidRDefault="006236EF" w:rsidP="00EE5723">
      <w:hyperlink r:id="rId93" w:history="1">
        <w:r w:rsidR="004037EF" w:rsidRPr="004037EF">
          <w:rPr>
            <w:rStyle w:val="Hyperlink"/>
            <w:rFonts w:eastAsiaTheme="majorEastAsia"/>
          </w:rPr>
          <w:t>https://github.com/sshaper/cps276_examples/blob/master/php-pdo/classes/Pdo_methods.php</w:t>
        </w:r>
      </w:hyperlink>
      <w:r w:rsidR="00141DFC">
        <w:t xml:space="preserve"> </w:t>
      </w:r>
    </w:p>
    <w:p w14:paraId="469CC748" w14:textId="0DA775FB" w:rsidR="00141DFC" w:rsidRDefault="00141DFC" w:rsidP="00141DFC">
      <w:pPr>
        <w:rPr>
          <w:rFonts w:ascii="Courier New" w:hAnsi="Courier New" w:cs="Courier New"/>
          <w:color w:val="4472C4" w:themeColor="accent1"/>
        </w:rPr>
      </w:pPr>
      <w:r>
        <w:t xml:space="preserve">This class must be placed in the same folder as the database connection class described above.  What is nice about this class is it makes calling the PDO methods easier because all the code needed is written here, you just have to enter the correct information when using the class methods (I will go over the class methods in the next </w:t>
      </w:r>
    </w:p>
    <w:p w14:paraId="2932EEE7" w14:textId="77777777" w:rsidR="004037EF" w:rsidRDefault="00B80C7E" w:rsidP="00B80C7E">
      <w:r>
        <w:t xml:space="preserve">The following pages will discuss the various methods found in the Pdo_methods.php class. </w:t>
      </w:r>
      <w:r w:rsidR="005F44E3">
        <w:t>T</w:t>
      </w:r>
      <w:r>
        <w:t>o do this, I have created another class named "Crud.php" that provides an example of using the Pdo_methods class. The crud (short for creat</w:t>
      </w:r>
      <w:r w:rsidR="005F44E3">
        <w:t>e</w:t>
      </w:r>
      <w:r>
        <w:t>, read, update and delete) class it can be found at</w:t>
      </w:r>
      <w:r w:rsidR="004037EF">
        <w:t>:</w:t>
      </w:r>
    </w:p>
    <w:p w14:paraId="1F010D0E" w14:textId="4C27AD5F" w:rsidR="00141DFC" w:rsidRDefault="00B80C7E" w:rsidP="00B80C7E">
      <w:r>
        <w:t xml:space="preserve"> </w:t>
      </w:r>
      <w:hyperlink r:id="rId94" w:history="1">
        <w:r w:rsidR="00445426" w:rsidRPr="004037EF">
          <w:rPr>
            <w:rStyle w:val="Heading5Char"/>
            <w:rFonts w:ascii="Arial" w:hAnsi="Arial" w:cs="Arial"/>
            <w:u w:val="single"/>
          </w:rPr>
          <w:t>https://github.com/sshaper/cps276_examples</w:t>
        </w:r>
        <w:r w:rsidRPr="004037EF">
          <w:rPr>
            <w:rStyle w:val="Heading5Char"/>
            <w:rFonts w:ascii="Arial" w:hAnsi="Arial" w:cs="Arial"/>
            <w:u w:val="single"/>
          </w:rPr>
          <w:t>/blob/master/php-pdo/classes/Crud.php</w:t>
        </w:r>
      </w:hyperlink>
    </w:p>
    <w:p w14:paraId="160B6A0E" w14:textId="45E63FAB" w:rsidR="005416BB" w:rsidRPr="005416BB" w:rsidRDefault="005416BB" w:rsidP="003F4A53">
      <w:pPr>
        <w:rPr>
          <w:b/>
          <w:bCs/>
        </w:rPr>
      </w:pPr>
      <w:r w:rsidRPr="005416BB">
        <w:rPr>
          <w:b/>
          <w:bCs/>
        </w:rPr>
        <w:t>Using selectNotBinded($sql)</w:t>
      </w:r>
      <w:r w:rsidR="00141DFC">
        <w:rPr>
          <w:b/>
          <w:bCs/>
        </w:rPr>
        <w:t xml:space="preserve"> Method</w:t>
      </w:r>
    </w:p>
    <w:p w14:paraId="1F171F9D" w14:textId="48D13A20" w:rsidR="00B80C7E" w:rsidRPr="00F41499" w:rsidRDefault="005416BB" w:rsidP="00B80C7E">
      <w:pPr>
        <w:rPr>
          <w:b/>
          <w:bCs/>
        </w:rPr>
      </w:pPr>
      <w:r>
        <w:t>This one will run a query on a SQL statement that does not need to be binded</w:t>
      </w:r>
      <w:r w:rsidR="00141DFC">
        <w:t xml:space="preserve">, </w:t>
      </w:r>
      <w:r w:rsidR="005F44E3">
        <w:t>this</w:t>
      </w:r>
      <w:r>
        <w:t xml:space="preserve"> would be a statement that is hardcoded into the page and does not require user input.</w:t>
      </w:r>
      <w:r w:rsidR="00141DFC">
        <w:t xml:space="preserve">  This class will return an error string i</w:t>
      </w:r>
      <w:r w:rsidR="005F44E3">
        <w:t>f</w:t>
      </w:r>
      <w:r w:rsidR="00141DFC">
        <w:t xml:space="preserve"> there is a problem otherwise it will return a recordset of the records returned.  </w:t>
      </w:r>
    </w:p>
    <w:p w14:paraId="02406734" w14:textId="300C1BC7" w:rsidR="00390507" w:rsidRDefault="00390507" w:rsidP="003F4A53">
      <w:r>
        <w:lastRenderedPageBreak/>
        <w:t xml:space="preserve">To see how </w:t>
      </w:r>
      <w:r w:rsidR="00431F6A">
        <w:t xml:space="preserve">the </w:t>
      </w:r>
      <w:r>
        <w:t xml:space="preserve">selectNotBinded </w:t>
      </w:r>
      <w:r w:rsidR="00431F6A">
        <w:t xml:space="preserve">method </w:t>
      </w:r>
      <w:r>
        <w:t>is used you want to look at the getNames($type) method</w:t>
      </w:r>
      <w:r w:rsidR="00974013">
        <w:t xml:space="preserve"> in the Crud.php file</w:t>
      </w:r>
      <w:r>
        <w:t>.  When looking at the code you can see that I do the following</w:t>
      </w:r>
    </w:p>
    <w:p w14:paraId="13E03A16" w14:textId="77777777" w:rsidR="00390507" w:rsidRDefault="00390507" w:rsidP="00390507">
      <w:pPr>
        <w:numPr>
          <w:ilvl w:val="0"/>
          <w:numId w:val="81"/>
        </w:numPr>
      </w:pPr>
      <w:r>
        <w:t>Create an instance of the PdoMethods class</w:t>
      </w:r>
    </w:p>
    <w:p w14:paraId="6493CEB0" w14:textId="77777777" w:rsidR="00390507" w:rsidRDefault="00390507" w:rsidP="00390507">
      <w:pPr>
        <w:numPr>
          <w:ilvl w:val="0"/>
          <w:numId w:val="81"/>
        </w:numPr>
      </w:pPr>
      <w:r>
        <w:t>Write the SQL statement</w:t>
      </w:r>
    </w:p>
    <w:p w14:paraId="58DE060C" w14:textId="4209C984" w:rsidR="00390507" w:rsidRDefault="00390507" w:rsidP="00390507">
      <w:pPr>
        <w:numPr>
          <w:ilvl w:val="0"/>
          <w:numId w:val="81"/>
        </w:numPr>
      </w:pPr>
      <w:r>
        <w:t xml:space="preserve">Call the selectNotBinded method and pass the </w:t>
      </w:r>
      <w:r w:rsidR="005F44E3">
        <w:t>SQL</w:t>
      </w:r>
      <w:r>
        <w:t xml:space="preserve"> statement</w:t>
      </w:r>
    </w:p>
    <w:p w14:paraId="623FFE94" w14:textId="03C54B7E" w:rsidR="00390507" w:rsidRDefault="00390507" w:rsidP="00390507">
      <w:pPr>
        <w:numPr>
          <w:ilvl w:val="0"/>
          <w:numId w:val="81"/>
        </w:numPr>
      </w:pPr>
      <w:r>
        <w:t xml:space="preserve">If there was an </w:t>
      </w:r>
      <w:r w:rsidR="004037EF">
        <w:t>error,</w:t>
      </w:r>
      <w:r>
        <w:t xml:space="preserve"> </w:t>
      </w:r>
      <w:r w:rsidR="00493464">
        <w:t xml:space="preserve">I return </w:t>
      </w:r>
      <w:r>
        <w:t>an error message.  Notice I do records = 'error' the string of error is returned from the PDO class if there was an error processing the script.</w:t>
      </w:r>
    </w:p>
    <w:p w14:paraId="7AA7696A" w14:textId="752C8CE9" w:rsidR="00390507" w:rsidRDefault="00390507" w:rsidP="00390507">
      <w:pPr>
        <w:numPr>
          <w:ilvl w:val="0"/>
          <w:numId w:val="81"/>
        </w:numPr>
      </w:pPr>
      <w:r>
        <w:t>If there was no</w:t>
      </w:r>
      <w:r w:rsidR="00493464">
        <w:t>t an</w:t>
      </w:r>
      <w:r>
        <w:t xml:space="preserve"> error </w:t>
      </w:r>
      <w:r w:rsidR="00493464">
        <w:t>I</w:t>
      </w:r>
      <w:r>
        <w:t xml:space="preserve"> check to see if there are any records to display, if so I display them (I call the createList or createInput methods which loop through the recordset and create a</w:t>
      </w:r>
      <w:r w:rsidR="005F44E3">
        <w:t>n</w:t>
      </w:r>
      <w:r>
        <w:t xml:space="preserve"> unordered list or input form).  Or </w:t>
      </w:r>
      <w:r w:rsidR="00431F6A">
        <w:t>if no records exist then I display a message indicating such.</w:t>
      </w:r>
    </w:p>
    <w:p w14:paraId="3813BEB3" w14:textId="5C1CEA87" w:rsidR="005416BB" w:rsidRPr="00F41499" w:rsidRDefault="005416BB" w:rsidP="00F41499">
      <w:pPr>
        <w:rPr>
          <w:b/>
          <w:bCs/>
        </w:rPr>
      </w:pPr>
      <w:r w:rsidRPr="00F41499">
        <w:rPr>
          <w:b/>
          <w:bCs/>
        </w:rPr>
        <w:t>Using selectBinded($sql, $bindings)</w:t>
      </w:r>
    </w:p>
    <w:p w14:paraId="28ED6C8E" w14:textId="5990CC02" w:rsidR="005416BB" w:rsidRDefault="005416BB" w:rsidP="00F41499">
      <w:r>
        <w:t xml:space="preserve">This is the same as the </w:t>
      </w:r>
      <w:r w:rsidR="00493464">
        <w:t>above,</w:t>
      </w:r>
      <w:r w:rsidR="00B80C7E">
        <w:t xml:space="preserve"> </w:t>
      </w:r>
      <w:r>
        <w:t>but i</w:t>
      </w:r>
      <w:r w:rsidR="00F41499">
        <w:t>t is to be used when a part of the SQL statement will be a value provided by the user.</w:t>
      </w:r>
      <w:r w:rsidR="00B80C7E">
        <w:t xml:space="preserve"> In that case</w:t>
      </w:r>
      <w:r w:rsidR="005F44E3">
        <w:t>,</w:t>
      </w:r>
      <w:r w:rsidR="00B80C7E">
        <w:t xml:space="preserve"> we will need to bind the parameters of the SQL statement to avoid </w:t>
      </w:r>
      <w:r w:rsidR="00493464">
        <w:t>SQL</w:t>
      </w:r>
      <w:r w:rsidR="00B80C7E">
        <w:t xml:space="preserve"> injections. </w:t>
      </w:r>
    </w:p>
    <w:p w14:paraId="0595F578" w14:textId="1BEC3B9A" w:rsidR="00B80C7E" w:rsidRDefault="00B80C7E" w:rsidP="00B80C7E">
      <w:r>
        <w:t>To see how the selectBinded method is used you want to look at the addName() method</w:t>
      </w:r>
      <w:r w:rsidR="00974013">
        <w:t xml:space="preserve"> in the Crud.php file</w:t>
      </w:r>
      <w:r>
        <w:t>.  When looking at the code you can see that I do the following</w:t>
      </w:r>
    </w:p>
    <w:p w14:paraId="64F6AC19" w14:textId="77777777" w:rsidR="00B80C7E" w:rsidRDefault="00B80C7E" w:rsidP="00B80C7E">
      <w:pPr>
        <w:numPr>
          <w:ilvl w:val="0"/>
          <w:numId w:val="82"/>
        </w:numPr>
      </w:pPr>
      <w:r>
        <w:t>Create an instance of the PdoMethods class</w:t>
      </w:r>
    </w:p>
    <w:p w14:paraId="66351B10" w14:textId="2D68F883" w:rsidR="00B80C7E" w:rsidRDefault="00B80C7E" w:rsidP="00B80C7E">
      <w:pPr>
        <w:numPr>
          <w:ilvl w:val="0"/>
          <w:numId w:val="82"/>
        </w:numPr>
      </w:pPr>
      <w:r>
        <w:t>Write the SQL statement</w:t>
      </w:r>
    </w:p>
    <w:p w14:paraId="2F128711" w14:textId="2D06A7E0" w:rsidR="00493464" w:rsidRDefault="00493464" w:rsidP="00B80C7E">
      <w:pPr>
        <w:numPr>
          <w:ilvl w:val="0"/>
          <w:numId w:val="82"/>
        </w:numPr>
      </w:pPr>
      <w:r>
        <w:t>Create the bindings array</w:t>
      </w:r>
    </w:p>
    <w:p w14:paraId="1E5C28CE" w14:textId="31946576" w:rsidR="00B80C7E" w:rsidRDefault="00B80C7E" w:rsidP="00B80C7E">
      <w:pPr>
        <w:numPr>
          <w:ilvl w:val="0"/>
          <w:numId w:val="82"/>
        </w:numPr>
      </w:pPr>
      <w:r>
        <w:t xml:space="preserve">Call the selectNotBinded method and pass the </w:t>
      </w:r>
      <w:r w:rsidR="005F44E3">
        <w:t>SQL</w:t>
      </w:r>
      <w:r>
        <w:t xml:space="preserve"> statement</w:t>
      </w:r>
      <w:r w:rsidR="00493464">
        <w:t xml:space="preserve"> and bindings array</w:t>
      </w:r>
    </w:p>
    <w:p w14:paraId="50962134" w14:textId="1DEFE1A8" w:rsidR="00B80C7E" w:rsidRDefault="00B80C7E" w:rsidP="00B80C7E">
      <w:pPr>
        <w:numPr>
          <w:ilvl w:val="0"/>
          <w:numId w:val="82"/>
        </w:numPr>
      </w:pPr>
      <w:r>
        <w:lastRenderedPageBreak/>
        <w:t xml:space="preserve">If there was an </w:t>
      </w:r>
      <w:r w:rsidR="00493464">
        <w:t>error,</w:t>
      </w:r>
      <w:r>
        <w:t xml:space="preserve"> I display an error message.  Notice I do records = 'error' the string of error is returned from the PDO class if there was an error processing the script.</w:t>
      </w:r>
    </w:p>
    <w:p w14:paraId="6C6EBDCE" w14:textId="2005DD32" w:rsidR="008F52D5" w:rsidRDefault="008F52D5" w:rsidP="008F52D5">
      <w:pPr>
        <w:numPr>
          <w:ilvl w:val="0"/>
          <w:numId w:val="82"/>
        </w:numPr>
      </w:pPr>
      <w:r>
        <w:t>If there was not an error I check to see if there are any records to display, if so I display them (I call the createList or createInput methods which loop through the recordset and create a</w:t>
      </w:r>
      <w:r w:rsidR="00361C22">
        <w:t>n</w:t>
      </w:r>
      <w:r>
        <w:t xml:space="preserve"> unordered list or input form).  Or if no records exist then I display a message indicating such.</w:t>
      </w:r>
    </w:p>
    <w:p w14:paraId="7A67BDD4" w14:textId="6BF9FFC6" w:rsidR="00DB1936" w:rsidRDefault="00DB1936" w:rsidP="00DB1936">
      <w:pPr>
        <w:rPr>
          <w:b/>
          <w:bCs/>
        </w:rPr>
      </w:pPr>
      <w:r w:rsidRPr="00DB1936">
        <w:rPr>
          <w:b/>
          <w:bCs/>
        </w:rPr>
        <w:t>otherBinded($sql, $bindings)</w:t>
      </w:r>
    </w:p>
    <w:p w14:paraId="5F8BCDE4" w14:textId="1C3F8550" w:rsidR="00DB1936" w:rsidRDefault="00DB1936" w:rsidP="00DB1936">
      <w:r w:rsidRPr="00DB1936">
        <w:t>This function will do the insert, update and delete queries</w:t>
      </w:r>
      <w:r w:rsidR="00974013">
        <w:t>, for queries that use user input, so the values need to be binded</w:t>
      </w:r>
      <w:r w:rsidRPr="00DB1936">
        <w:t>.</w:t>
      </w:r>
      <w:r w:rsidR="008F52D5">
        <w:t xml:space="preserve">  Since nothing is </w:t>
      </w:r>
      <w:r w:rsidR="004037EF">
        <w:t>returned,</w:t>
      </w:r>
      <w:r w:rsidR="008F52D5">
        <w:t xml:space="preserve"> we just return a message stating if there was an error or not.</w:t>
      </w:r>
      <w:r w:rsidRPr="00DB1936">
        <w:t xml:space="preserve">  </w:t>
      </w:r>
      <w:r w:rsidR="00974013">
        <w:t>If you look at the updateNames($post) in the Crud.php file</w:t>
      </w:r>
      <w:r>
        <w:t>.</w:t>
      </w:r>
      <w:r w:rsidR="00974013">
        <w:t xml:space="preserve">  Below is how we </w:t>
      </w:r>
      <w:r w:rsidR="008F52D5">
        <w:t>will use the otherBinded method</w:t>
      </w:r>
      <w:r w:rsidR="00974013">
        <w:t>.</w:t>
      </w:r>
    </w:p>
    <w:p w14:paraId="5DB1BFB8" w14:textId="77777777" w:rsidR="008F52D5" w:rsidRDefault="008F52D5" w:rsidP="008F52D5">
      <w:pPr>
        <w:numPr>
          <w:ilvl w:val="0"/>
          <w:numId w:val="83"/>
        </w:numPr>
      </w:pPr>
      <w:r>
        <w:t>Create an instance of the PdoMethods class</w:t>
      </w:r>
    </w:p>
    <w:p w14:paraId="0714EC16" w14:textId="77777777" w:rsidR="008F52D5" w:rsidRDefault="008F52D5" w:rsidP="008F52D5">
      <w:pPr>
        <w:numPr>
          <w:ilvl w:val="0"/>
          <w:numId w:val="83"/>
        </w:numPr>
      </w:pPr>
      <w:r>
        <w:t>Write the SQL statement</w:t>
      </w:r>
    </w:p>
    <w:p w14:paraId="48B1AD3B" w14:textId="77777777" w:rsidR="008F52D5" w:rsidRDefault="008F52D5" w:rsidP="008F52D5">
      <w:pPr>
        <w:numPr>
          <w:ilvl w:val="0"/>
          <w:numId w:val="83"/>
        </w:numPr>
      </w:pPr>
      <w:r>
        <w:t>Create the bindings array</w:t>
      </w:r>
    </w:p>
    <w:p w14:paraId="634F94D6" w14:textId="15273924" w:rsidR="008F52D5" w:rsidRDefault="008F52D5" w:rsidP="008F52D5">
      <w:pPr>
        <w:numPr>
          <w:ilvl w:val="0"/>
          <w:numId w:val="83"/>
        </w:numPr>
      </w:pPr>
      <w:r>
        <w:t xml:space="preserve">Call the otherBinded method and pass the </w:t>
      </w:r>
      <w:r w:rsidR="005F44E3">
        <w:t>SQL</w:t>
      </w:r>
      <w:r>
        <w:t xml:space="preserve"> statement and bindings array.</w:t>
      </w:r>
    </w:p>
    <w:p w14:paraId="7F0DBEDD" w14:textId="77777777" w:rsidR="008F52D5" w:rsidRDefault="008F52D5" w:rsidP="008F52D5">
      <w:pPr>
        <w:numPr>
          <w:ilvl w:val="0"/>
          <w:numId w:val="83"/>
        </w:numPr>
      </w:pPr>
      <w:r>
        <w:t>If there was an error, I display an error message.  Notice I do records = 'error' the string of error is returned from the PDO class if there was an error processing the script.</w:t>
      </w:r>
    </w:p>
    <w:p w14:paraId="4D601E6B" w14:textId="77777777" w:rsidR="008F52D5" w:rsidRDefault="008F52D5" w:rsidP="008F52D5">
      <w:pPr>
        <w:numPr>
          <w:ilvl w:val="0"/>
          <w:numId w:val="83"/>
        </w:numPr>
      </w:pPr>
      <w:r>
        <w:t>If there was not an error, then I display a success message.</w:t>
      </w:r>
    </w:p>
    <w:p w14:paraId="589158CF" w14:textId="508A85C5" w:rsidR="0084430B" w:rsidRDefault="0084430B" w:rsidP="0084430B">
      <w:pPr>
        <w:rPr>
          <w:b/>
          <w:bCs/>
        </w:rPr>
      </w:pPr>
      <w:r w:rsidRPr="00DB1936">
        <w:rPr>
          <w:b/>
          <w:bCs/>
        </w:rPr>
        <w:t>other</w:t>
      </w:r>
      <w:r>
        <w:rPr>
          <w:b/>
          <w:bCs/>
        </w:rPr>
        <w:t>Not</w:t>
      </w:r>
      <w:r w:rsidRPr="00DB1936">
        <w:rPr>
          <w:b/>
          <w:bCs/>
        </w:rPr>
        <w:t>Binded($sql)</w:t>
      </w:r>
    </w:p>
    <w:p w14:paraId="234673F7" w14:textId="0C4AA8DE" w:rsidR="00F2093E" w:rsidRDefault="008F52D5" w:rsidP="00E12CD3">
      <w:pPr>
        <w:rPr>
          <w:b/>
          <w:bCs/>
          <w:sz w:val="52"/>
          <w:szCs w:val="52"/>
        </w:rPr>
      </w:pPr>
      <w:r w:rsidRPr="008F52D5">
        <w:t xml:space="preserve">This function will do the insert, update and delete </w:t>
      </w:r>
      <w:r w:rsidR="00C93EE1" w:rsidRPr="008F52D5">
        <w:t xml:space="preserve">queries, </w:t>
      </w:r>
      <w:r w:rsidR="00C93EE1">
        <w:t>however</w:t>
      </w:r>
      <w:r w:rsidR="005F44E3">
        <w:t>,</w:t>
      </w:r>
      <w:r>
        <w:t xml:space="preserve"> this is used in circumstances where the user does not enter values used in this query, thus it does not have to be binded</w:t>
      </w:r>
      <w:r w:rsidRPr="008F52D5">
        <w:t xml:space="preserve">.  </w:t>
      </w:r>
      <w:r>
        <w:t xml:space="preserve">This works the same as otherBinded but you don't need to attach the bindings.  </w:t>
      </w:r>
      <w:r w:rsidRPr="008F52D5">
        <w:t>Since nothing is returned, we just return a message stating if there was an error or not.</w:t>
      </w:r>
      <w:r w:rsidR="00664931">
        <w:t xml:space="preserve">  There is no example in the Crud.php file for this.</w:t>
      </w:r>
      <w:r w:rsidRPr="008F52D5">
        <w:t xml:space="preserve">  </w:t>
      </w:r>
      <w:r w:rsidR="00F2093E">
        <w:br w:type="page"/>
      </w:r>
    </w:p>
    <w:p w14:paraId="794361D8" w14:textId="29404FE9" w:rsidR="00240E61" w:rsidRDefault="004508A6" w:rsidP="00B4237B">
      <w:pPr>
        <w:pStyle w:val="Heading1"/>
      </w:pPr>
      <w:bookmarkStart w:id="347" w:name="_Toc120627114"/>
      <w:r>
        <w:lastRenderedPageBreak/>
        <w:t>Chapter</w:t>
      </w:r>
      <w:r w:rsidR="00240E61">
        <w:t xml:space="preserve"> 1</w:t>
      </w:r>
      <w:r w:rsidR="00F77CF0">
        <w:t>1</w:t>
      </w:r>
      <w:r w:rsidR="00E578C9">
        <w:t>: AJAX</w:t>
      </w:r>
      <w:bookmarkEnd w:id="347"/>
    </w:p>
    <w:p w14:paraId="04D516CD" w14:textId="43E041FD" w:rsidR="00240E61" w:rsidRDefault="00240E61" w:rsidP="00B4237B">
      <w:pPr>
        <w:pStyle w:val="Heading2"/>
      </w:pPr>
      <w:bookmarkStart w:id="348" w:name="_Toc120627115"/>
      <w:r>
        <w:t>Data Sources</w:t>
      </w:r>
      <w:bookmarkEnd w:id="348"/>
    </w:p>
    <w:p w14:paraId="31F282D3" w14:textId="77777777" w:rsidR="00240E61" w:rsidRDefault="00240E61" w:rsidP="00BF12A1">
      <w:pPr>
        <w:pStyle w:val="Heading3"/>
      </w:pPr>
      <w:bookmarkStart w:id="349" w:name="_Toc120627116"/>
      <w:r>
        <w:t>Introduction</w:t>
      </w:r>
      <w:bookmarkEnd w:id="349"/>
    </w:p>
    <w:p w14:paraId="3652B147" w14:textId="39AB0073" w:rsidR="00FB2974" w:rsidRDefault="00FB2974" w:rsidP="00B4237B">
      <w:r w:rsidRPr="00FB2974">
        <w:rPr>
          <w:noProof/>
        </w:rPr>
        <w:drawing>
          <wp:anchor distT="0" distB="0" distL="114300" distR="114300" simplePos="0" relativeHeight="251659264" behindDoc="0" locked="0" layoutInCell="1" allowOverlap="1" wp14:anchorId="7ED6DAFA" wp14:editId="60B6AEE4">
            <wp:simplePos x="0" y="0"/>
            <wp:positionH relativeFrom="margin">
              <wp:align>right</wp:align>
            </wp:positionH>
            <wp:positionV relativeFrom="page">
              <wp:posOffset>4072890</wp:posOffset>
            </wp:positionV>
            <wp:extent cx="5946271" cy="3392424"/>
            <wp:effectExtent l="19050" t="19050" r="16510" b="1778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extLst>
                        <a:ext uri="{28A0092B-C50C-407E-A947-70E740481C1C}">
                          <a14:useLocalDpi xmlns:a14="http://schemas.microsoft.com/office/drawing/2010/main" val="0"/>
                        </a:ext>
                      </a:extLst>
                    </a:blip>
                    <a:stretch>
                      <a:fillRect/>
                    </a:stretch>
                  </pic:blipFill>
                  <pic:spPr>
                    <a:xfrm>
                      <a:off x="0" y="0"/>
                      <a:ext cx="5946271" cy="3392424"/>
                    </a:xfrm>
                    <a:prstGeom prst="rect">
                      <a:avLst/>
                    </a:prstGeom>
                    <a:ln w="12700">
                      <a:solidFill>
                        <a:schemeClr val="tx1"/>
                      </a:solidFill>
                    </a:ln>
                  </pic:spPr>
                </pic:pic>
              </a:graphicData>
            </a:graphic>
            <wp14:sizeRelV relativeFrom="margin">
              <wp14:pctHeight>0</wp14:pctHeight>
            </wp14:sizeRelV>
          </wp:anchor>
        </w:drawing>
      </w:r>
      <w:r w:rsidR="00240E61">
        <w:t xml:space="preserve">When communicating from one server or database to another you need to have a common data </w:t>
      </w:r>
      <w:r w:rsidR="00741E06">
        <w:t>type</w:t>
      </w:r>
      <w:r w:rsidR="00240E61">
        <w:t xml:space="preserve"> so both machines can understand the data.</w:t>
      </w:r>
      <w:r w:rsidR="00741E06">
        <w:t xml:space="preserve">  The data type used is a string data type and it is the only data type that is used for client to server communication.   </w:t>
      </w:r>
      <w:r w:rsidR="00240E61">
        <w:t xml:space="preserve"> </w:t>
      </w:r>
      <w:r w:rsidR="00741E06">
        <w:t xml:space="preserve">The problem we have is how to we transfer a data structure (like an array) as a string. </w:t>
      </w:r>
      <w:r w:rsidR="00240E61">
        <w:t xml:space="preserve">Two common </w:t>
      </w:r>
      <w:r w:rsidR="00741E06">
        <w:t>ways to do this</w:t>
      </w:r>
      <w:r w:rsidR="00240E61">
        <w:t xml:space="preserve"> are XML and JSON.</w:t>
      </w:r>
    </w:p>
    <w:p w14:paraId="57827B3E" w14:textId="6A3CCDAB" w:rsidR="00741E06" w:rsidRDefault="00240E61" w:rsidP="00B4237B">
      <w:r>
        <w:t xml:space="preserve"> </w:t>
      </w:r>
    </w:p>
    <w:p w14:paraId="3F91B5DD" w14:textId="0CEA6064" w:rsidR="00AF5FCE" w:rsidRDefault="00240E61" w:rsidP="00B4237B">
      <w:r>
        <w:t>In this lesson</w:t>
      </w:r>
      <w:r w:rsidR="005F44E3">
        <w:t>,</w:t>
      </w:r>
      <w:r>
        <w:t xml:space="preserve"> we will look at both.</w:t>
      </w:r>
      <w:r w:rsidR="00741E06">
        <w:t xml:space="preserve">  </w:t>
      </w:r>
      <w:r w:rsidR="00AF5FCE">
        <w:t>On the next page</w:t>
      </w:r>
      <w:r w:rsidR="00741E06">
        <w:t xml:space="preserve"> is a brief description of the two most popular ways of creating a data structure through a string. </w:t>
      </w:r>
    </w:p>
    <w:p w14:paraId="16808970" w14:textId="77777777" w:rsidR="00AF5FCE" w:rsidRDefault="00AF5FCE">
      <w:pPr>
        <w:spacing w:line="259" w:lineRule="auto"/>
      </w:pPr>
      <w:r>
        <w:br w:type="page"/>
      </w:r>
    </w:p>
    <w:p w14:paraId="53FAB7A0" w14:textId="1935ACC9" w:rsidR="00240E61" w:rsidRDefault="00240E61" w:rsidP="00BF12A1">
      <w:pPr>
        <w:pStyle w:val="Heading3"/>
      </w:pPr>
      <w:bookmarkStart w:id="350" w:name="_Toc120627117"/>
      <w:r>
        <w:lastRenderedPageBreak/>
        <w:t>XML</w:t>
      </w:r>
      <w:bookmarkEnd w:id="350"/>
    </w:p>
    <w:p w14:paraId="546354E2" w14:textId="206A8985" w:rsidR="00240E61" w:rsidRPr="00240E61" w:rsidRDefault="00240E61" w:rsidP="00B4237B">
      <w:r w:rsidRPr="00240E61">
        <w:t>XML (E</w:t>
      </w:r>
      <w:r w:rsidRPr="00240E61">
        <w:rPr>
          <w:rStyle w:val="FooterChar"/>
          <w:color w:val="333333"/>
        </w:rPr>
        <w:t>x</w:t>
      </w:r>
      <w:r w:rsidRPr="00240E61">
        <w:t>tensible </w:t>
      </w:r>
      <w:r w:rsidRPr="00240E61">
        <w:rPr>
          <w:rStyle w:val="FooterChar"/>
          <w:color w:val="333333"/>
        </w:rPr>
        <w:t>M</w:t>
      </w:r>
      <w:r w:rsidRPr="00240E61">
        <w:t>arkup </w:t>
      </w:r>
      <w:r w:rsidRPr="00240E61">
        <w:rPr>
          <w:rStyle w:val="FooterChar"/>
          <w:color w:val="333333"/>
        </w:rPr>
        <w:t>L</w:t>
      </w:r>
      <w:r w:rsidRPr="00240E61">
        <w:t>anguage) serves two fundamental purposes / roles:</w:t>
      </w:r>
    </w:p>
    <w:p w14:paraId="01BC4131" w14:textId="01617E41" w:rsidR="00240E61" w:rsidRPr="00240E61" w:rsidRDefault="00240E61" w:rsidP="00B4237B">
      <w:r w:rsidRPr="00240E61">
        <w:rPr>
          <w:rStyle w:val="FooterChar"/>
          <w:color w:val="333333"/>
        </w:rPr>
        <w:t>Describing data in the most meaningful manner possible.</w:t>
      </w:r>
      <w:r w:rsidRPr="00240E61">
        <w:t> You determine the tags and attributes to use in marking up your data; there are no pre-defined data tags. This is the </w:t>
      </w:r>
      <w:r w:rsidRPr="00240E61">
        <w:rPr>
          <w:color w:val="333333"/>
        </w:rPr>
        <w:t>extensible</w:t>
      </w:r>
      <w:r w:rsidRPr="00240E61">
        <w:t> aspect of XML. </w:t>
      </w:r>
      <w:r w:rsidRPr="00240E61">
        <w:rPr>
          <w:rStyle w:val="FooterChar"/>
          <w:color w:val="333333"/>
        </w:rPr>
        <w:t>Creating other markup languages.</w:t>
      </w:r>
      <w:r w:rsidRPr="00240E61">
        <w:t> You can create your markup language using the rules of XML; it is a meta-language. Many languages have already been created, such as Scalable Vector Graphics (SVG), Wireless Markup Language (WML), and Math Markup Language (MathML).</w:t>
      </w:r>
    </w:p>
    <w:p w14:paraId="2E1D952C" w14:textId="77777777" w:rsidR="00240E61" w:rsidRPr="00240E61" w:rsidRDefault="00240E61" w:rsidP="00B4237B">
      <w:r w:rsidRPr="00240E61">
        <w:t>XML is free and non-proprietary, using plain text files, which allows it to easily cross boundaries between different platforms and computer systems (referred to as </w:t>
      </w:r>
      <w:r w:rsidRPr="00240E61">
        <w:rPr>
          <w:color w:val="333333"/>
        </w:rPr>
        <w:t>portability</w:t>
      </w:r>
      <w:r w:rsidRPr="00240E61">
        <w:t>).</w:t>
      </w:r>
    </w:p>
    <w:p w14:paraId="3FF07E72" w14:textId="77777777" w:rsidR="00240E61" w:rsidRPr="00240E61" w:rsidRDefault="00240E61" w:rsidP="00B4237B">
      <w:r w:rsidRPr="00240E61">
        <w:t>XML files are saved with a .xml file extension. XML goes far beyond the Web; it is used extensively in a wide range of programs from computer games to desktop applications.</w:t>
      </w:r>
    </w:p>
    <w:p w14:paraId="082FB482" w14:textId="77777777" w:rsidR="00240E61" w:rsidRPr="00240E61" w:rsidRDefault="00240E61" w:rsidP="00B4237B">
      <w:r w:rsidRPr="00240E61">
        <w:t>XML tags data (the Content layer) and can communicate </w:t>
      </w:r>
      <w:r w:rsidRPr="00240E61">
        <w:rPr>
          <w:rStyle w:val="FooterChar"/>
          <w:color w:val="333333"/>
        </w:rPr>
        <w:t>data structure</w:t>
      </w:r>
      <w:r w:rsidRPr="00240E61">
        <w:t> (based on the tag nesting).</w:t>
      </w:r>
    </w:p>
    <w:p w14:paraId="292C9195" w14:textId="77777777" w:rsidR="00240E61" w:rsidRDefault="00240E61" w:rsidP="00B4237B">
      <w:r>
        <w:t>Character encoding for XML data requires replacing the following in your actual data (the characters between the open and close tags):</w:t>
      </w:r>
    </w:p>
    <w:p w14:paraId="2DD9B701" w14:textId="77777777" w:rsidR="00240E61" w:rsidRPr="00240E61" w:rsidRDefault="00240E61" w:rsidP="00B4237B">
      <w:pPr>
        <w:numPr>
          <w:ilvl w:val="0"/>
          <w:numId w:val="45"/>
        </w:numPr>
      </w:pPr>
      <w:r w:rsidRPr="00240E61">
        <w:t>lesser-than signs with &amp;lt;</w:t>
      </w:r>
    </w:p>
    <w:p w14:paraId="144E6BD8" w14:textId="77777777" w:rsidR="00240E61" w:rsidRPr="00240E61" w:rsidRDefault="00240E61" w:rsidP="00B4237B">
      <w:pPr>
        <w:numPr>
          <w:ilvl w:val="0"/>
          <w:numId w:val="45"/>
        </w:numPr>
      </w:pPr>
      <w:r w:rsidRPr="00240E61">
        <w:t>greater-than signs with &amp;gt;</w:t>
      </w:r>
    </w:p>
    <w:p w14:paraId="1F8C0614" w14:textId="77777777" w:rsidR="00240E61" w:rsidRPr="00240E61" w:rsidRDefault="00240E61" w:rsidP="00B4237B">
      <w:pPr>
        <w:numPr>
          <w:ilvl w:val="0"/>
          <w:numId w:val="45"/>
        </w:numPr>
      </w:pPr>
      <w:r w:rsidRPr="00240E61">
        <w:t>ampersands (&amp;) with &amp;amp;</w:t>
      </w:r>
    </w:p>
    <w:p w14:paraId="59D1E11D" w14:textId="77777777" w:rsidR="00240E61" w:rsidRPr="00240E61" w:rsidRDefault="00240E61" w:rsidP="00B4237B">
      <w:pPr>
        <w:numPr>
          <w:ilvl w:val="0"/>
          <w:numId w:val="45"/>
        </w:numPr>
      </w:pPr>
      <w:r w:rsidRPr="00240E61">
        <w:t>single quotes with &amp;apos;</w:t>
      </w:r>
    </w:p>
    <w:p w14:paraId="63B60A0C" w14:textId="77777777" w:rsidR="00240E61" w:rsidRPr="00240E61" w:rsidRDefault="00240E61" w:rsidP="00B4237B">
      <w:pPr>
        <w:numPr>
          <w:ilvl w:val="0"/>
          <w:numId w:val="45"/>
        </w:numPr>
      </w:pPr>
      <w:r w:rsidRPr="00240E61">
        <w:t>double quotes with &amp;quot;</w:t>
      </w:r>
    </w:p>
    <w:p w14:paraId="59AC5981" w14:textId="448C5849" w:rsidR="00240E61" w:rsidRPr="00240E61" w:rsidRDefault="005F44E3" w:rsidP="00B4237B">
      <w:pPr>
        <w:numPr>
          <w:ilvl w:val="0"/>
          <w:numId w:val="45"/>
        </w:numPr>
      </w:pPr>
      <w:r>
        <w:t>XML comments</w:t>
      </w:r>
      <w:r w:rsidR="00240E61" w:rsidRPr="00240E61">
        <w:t>:</w:t>
      </w:r>
    </w:p>
    <w:p w14:paraId="43F2A053" w14:textId="77777777" w:rsidR="00240E61" w:rsidRPr="00240E61" w:rsidRDefault="00240E61" w:rsidP="00B4237B">
      <w:pPr>
        <w:numPr>
          <w:ilvl w:val="0"/>
          <w:numId w:val="45"/>
        </w:numPr>
      </w:pPr>
      <w:r w:rsidRPr="00240E61">
        <w:t>Comments are the same as (X)HTML: </w:t>
      </w:r>
      <w:r w:rsidRPr="006D7E13">
        <w:rPr>
          <w:color w:val="00339D"/>
        </w:rPr>
        <w:t>&lt;!-- --&gt;</w:t>
      </w:r>
    </w:p>
    <w:p w14:paraId="4DFD70A9" w14:textId="537FB948" w:rsidR="00240E61" w:rsidRDefault="00240E61" w:rsidP="00B4237B">
      <w:pPr>
        <w:numPr>
          <w:ilvl w:val="0"/>
          <w:numId w:val="45"/>
        </w:numPr>
      </w:pPr>
      <w:r w:rsidRPr="00240E61">
        <w:t>Comments are ignored during parsing.</w:t>
      </w:r>
    </w:p>
    <w:p w14:paraId="0ED7DB70" w14:textId="77777777" w:rsidR="00240E61" w:rsidRDefault="00240E61" w:rsidP="00BF12A1">
      <w:pPr>
        <w:pStyle w:val="Heading3"/>
      </w:pPr>
      <w:bookmarkStart w:id="351" w:name="_Toc120627118"/>
      <w:r>
        <w:lastRenderedPageBreak/>
        <w:t>Setting up an XML Document</w:t>
      </w:r>
      <w:bookmarkEnd w:id="351"/>
    </w:p>
    <w:p w14:paraId="0A0A1B93" w14:textId="77777777" w:rsidR="00240E61" w:rsidRPr="00240E61" w:rsidRDefault="00240E61" w:rsidP="00B4237B">
      <w:r w:rsidRPr="00240E61">
        <w:t>The first line in an XML document (referred to as the </w:t>
      </w:r>
      <w:r w:rsidRPr="00240E61">
        <w:rPr>
          <w:color w:val="333333"/>
        </w:rPr>
        <w:t>XML declaration</w:t>
      </w:r>
      <w:r w:rsidRPr="00240E61">
        <w:t>) identifies the version of XML: &lt;?xml version="1.0"?&gt;</w:t>
      </w:r>
    </w:p>
    <w:p w14:paraId="40D09F9C" w14:textId="77777777" w:rsidR="00240E61" w:rsidRPr="00240E61" w:rsidRDefault="00240E61" w:rsidP="00B4237B">
      <w:r w:rsidRPr="00240E61">
        <w:t>The next set of tags is the </w:t>
      </w:r>
      <w:r w:rsidRPr="00240E61">
        <w:rPr>
          <w:color w:val="333333"/>
        </w:rPr>
        <w:t>root element</w:t>
      </w:r>
      <w:r w:rsidRPr="00240E61">
        <w:t>, which at the broadest level identifies the data being described. There is only one root element per XML document. All other data tags must be within the root element.</w:t>
      </w:r>
    </w:p>
    <w:p w14:paraId="1E87E8E8" w14:textId="77777777" w:rsidR="00240E61" w:rsidRPr="00240E61" w:rsidRDefault="00240E61" w:rsidP="007171B1">
      <w:pPr>
        <w:pStyle w:val="code"/>
      </w:pPr>
      <w:r w:rsidRPr="00240E61">
        <w:t>&lt;?xml version="1.0"?&gt;</w:t>
      </w:r>
    </w:p>
    <w:p w14:paraId="5EFEDFD3" w14:textId="77777777" w:rsidR="00240E61" w:rsidRPr="00240E61" w:rsidRDefault="00240E61" w:rsidP="007171B1">
      <w:pPr>
        <w:pStyle w:val="code"/>
      </w:pPr>
      <w:r w:rsidRPr="00240E61">
        <w:t>&lt;books&gt;</w:t>
      </w:r>
    </w:p>
    <w:p w14:paraId="72DD8FCB" w14:textId="77777777" w:rsidR="00240E61" w:rsidRPr="00240E61" w:rsidRDefault="00240E61" w:rsidP="007171B1">
      <w:pPr>
        <w:pStyle w:val="code"/>
      </w:pPr>
      <w:r w:rsidRPr="00240E61">
        <w:t xml:space="preserve">  &lt;book&gt;</w:t>
      </w:r>
    </w:p>
    <w:p w14:paraId="38E25F66" w14:textId="77777777" w:rsidR="00240E61" w:rsidRPr="00240E61" w:rsidRDefault="00240E61" w:rsidP="007171B1">
      <w:pPr>
        <w:pStyle w:val="code"/>
      </w:pPr>
      <w:r w:rsidRPr="00240E61">
        <w:t xml:space="preserve">    &lt;title&gt;Eric Meyer on CSS&lt;/title&gt;</w:t>
      </w:r>
    </w:p>
    <w:p w14:paraId="5F72A13F" w14:textId="77777777" w:rsidR="00240E61" w:rsidRPr="00240E61" w:rsidRDefault="00240E61" w:rsidP="007171B1">
      <w:pPr>
        <w:pStyle w:val="code"/>
      </w:pPr>
      <w:r w:rsidRPr="00240E61">
        <w:t xml:space="preserve">    &lt;author&gt;Eric Meyer&lt;/author&gt;</w:t>
      </w:r>
    </w:p>
    <w:p w14:paraId="4BA0DBE2" w14:textId="77777777" w:rsidR="00240E61" w:rsidRPr="00240E61" w:rsidRDefault="00240E61" w:rsidP="007171B1">
      <w:pPr>
        <w:pStyle w:val="code"/>
      </w:pPr>
      <w:r w:rsidRPr="00240E61">
        <w:t xml:space="preserve">    &lt;publisher&gt;New Riders&lt;/publisher&gt;</w:t>
      </w:r>
    </w:p>
    <w:p w14:paraId="75203973" w14:textId="77777777" w:rsidR="00240E61" w:rsidRPr="00240E61" w:rsidRDefault="00240E61" w:rsidP="007171B1">
      <w:pPr>
        <w:pStyle w:val="code"/>
      </w:pPr>
      <w:r w:rsidRPr="00240E61">
        <w:t xml:space="preserve">    &lt;editions&gt;</w:t>
      </w:r>
    </w:p>
    <w:p w14:paraId="7048F480" w14:textId="77777777" w:rsidR="00240E61" w:rsidRPr="00240E61" w:rsidRDefault="00240E61" w:rsidP="007171B1">
      <w:pPr>
        <w:pStyle w:val="code"/>
      </w:pPr>
      <w:r w:rsidRPr="00240E61">
        <w:t xml:space="preserve">      &lt;first_edition&gt;2002&lt;/first_edition&gt;</w:t>
      </w:r>
    </w:p>
    <w:p w14:paraId="39D8B8ED" w14:textId="77777777" w:rsidR="00240E61" w:rsidRPr="00240E61" w:rsidRDefault="00240E61" w:rsidP="007171B1">
      <w:pPr>
        <w:pStyle w:val="code"/>
      </w:pPr>
      <w:r w:rsidRPr="00240E61">
        <w:t xml:space="preserve">    &lt;/editions&gt;</w:t>
      </w:r>
    </w:p>
    <w:p w14:paraId="4A3B41A0" w14:textId="77777777" w:rsidR="00240E61" w:rsidRPr="00240E61" w:rsidRDefault="00240E61" w:rsidP="007171B1">
      <w:pPr>
        <w:pStyle w:val="code"/>
      </w:pPr>
      <w:r w:rsidRPr="00240E61">
        <w:t xml:space="preserve">  &lt;/book&gt;</w:t>
      </w:r>
    </w:p>
    <w:p w14:paraId="5E5175AF" w14:textId="77777777" w:rsidR="00240E61" w:rsidRPr="00240E61" w:rsidRDefault="00240E61" w:rsidP="007171B1">
      <w:pPr>
        <w:pStyle w:val="code"/>
      </w:pPr>
      <w:r w:rsidRPr="00240E61">
        <w:t xml:space="preserve">  &lt;book&gt;</w:t>
      </w:r>
    </w:p>
    <w:p w14:paraId="761C9D40" w14:textId="77777777" w:rsidR="00240E61" w:rsidRPr="00240E61" w:rsidRDefault="00240E61" w:rsidP="007171B1">
      <w:pPr>
        <w:pStyle w:val="code"/>
      </w:pPr>
      <w:r w:rsidRPr="00240E61">
        <w:t xml:space="preserve">    &lt;title&gt;Web Design in a Nutshell&lt;/title&gt;</w:t>
      </w:r>
    </w:p>
    <w:p w14:paraId="42C9A8EB" w14:textId="77777777" w:rsidR="00240E61" w:rsidRPr="00240E61" w:rsidRDefault="00240E61" w:rsidP="007171B1">
      <w:pPr>
        <w:pStyle w:val="code"/>
      </w:pPr>
      <w:r w:rsidRPr="00240E61">
        <w:t xml:space="preserve">    &lt;author&gt;Jennifer Niederst&lt;/author&gt;</w:t>
      </w:r>
    </w:p>
    <w:p w14:paraId="4D622533" w14:textId="77777777" w:rsidR="00240E61" w:rsidRPr="00240E61" w:rsidRDefault="00240E61" w:rsidP="007171B1">
      <w:pPr>
        <w:pStyle w:val="code"/>
      </w:pPr>
      <w:r w:rsidRPr="00240E61">
        <w:t xml:space="preserve">    &lt;publisher&gt;O&amp;apos;Reilly &amp;amp; Associates&lt;/publisher&gt;</w:t>
      </w:r>
    </w:p>
    <w:p w14:paraId="4939E999" w14:textId="77777777" w:rsidR="00240E61" w:rsidRPr="00240E61" w:rsidRDefault="00240E61" w:rsidP="007171B1">
      <w:pPr>
        <w:pStyle w:val="code"/>
      </w:pPr>
      <w:r w:rsidRPr="00240E61">
        <w:t xml:space="preserve">    &lt;editions&gt;</w:t>
      </w:r>
    </w:p>
    <w:p w14:paraId="4DC364C7" w14:textId="77777777" w:rsidR="00240E61" w:rsidRPr="00240E61" w:rsidRDefault="00240E61" w:rsidP="007171B1">
      <w:pPr>
        <w:pStyle w:val="code"/>
      </w:pPr>
      <w:r w:rsidRPr="00240E61">
        <w:t xml:space="preserve">      &lt;first_edition&gt;1999&lt;/first_edition&gt;</w:t>
      </w:r>
    </w:p>
    <w:p w14:paraId="5BFE0A19" w14:textId="77777777" w:rsidR="00240E61" w:rsidRPr="00240E61" w:rsidRDefault="00240E61" w:rsidP="007171B1">
      <w:pPr>
        <w:pStyle w:val="code"/>
      </w:pPr>
      <w:r w:rsidRPr="00240E61">
        <w:t xml:space="preserve">      &lt;second_edition&gt;2001&lt;/second_edition&gt;</w:t>
      </w:r>
    </w:p>
    <w:p w14:paraId="3BD638D3" w14:textId="77777777" w:rsidR="00240E61" w:rsidRPr="00240E61" w:rsidRDefault="00240E61" w:rsidP="007171B1">
      <w:pPr>
        <w:pStyle w:val="code"/>
      </w:pPr>
      <w:r w:rsidRPr="00240E61">
        <w:t xml:space="preserve">      &lt;third_edition&gt;2006&lt;/third_edition&gt;</w:t>
      </w:r>
    </w:p>
    <w:p w14:paraId="244EC508" w14:textId="77777777" w:rsidR="00240E61" w:rsidRPr="00240E61" w:rsidRDefault="00240E61" w:rsidP="007171B1">
      <w:pPr>
        <w:pStyle w:val="code"/>
      </w:pPr>
      <w:r w:rsidRPr="00240E61">
        <w:lastRenderedPageBreak/>
        <w:t xml:space="preserve">    &lt;/editions&gt;</w:t>
      </w:r>
    </w:p>
    <w:p w14:paraId="7CE9773B" w14:textId="77777777" w:rsidR="00240E61" w:rsidRPr="00240E61" w:rsidRDefault="00240E61" w:rsidP="007171B1">
      <w:pPr>
        <w:pStyle w:val="code"/>
      </w:pPr>
      <w:r w:rsidRPr="00240E61">
        <w:t xml:space="preserve">  &lt;/book&gt;</w:t>
      </w:r>
    </w:p>
    <w:p w14:paraId="50CE0A4B" w14:textId="568715FA" w:rsidR="00741E06" w:rsidRDefault="00240E61" w:rsidP="007171B1">
      <w:pPr>
        <w:pStyle w:val="code"/>
      </w:pPr>
      <w:r w:rsidRPr="00240E61">
        <w:t>&lt;/books&gt;</w:t>
      </w:r>
    </w:p>
    <w:p w14:paraId="17630824" w14:textId="77777777" w:rsidR="00741E06" w:rsidRDefault="00741E06" w:rsidP="00F804D6">
      <w:pPr>
        <w:pStyle w:val="NormalWeb"/>
      </w:pPr>
    </w:p>
    <w:p w14:paraId="65D7CF09" w14:textId="36C35DDB" w:rsidR="00240E61" w:rsidRDefault="00240E61" w:rsidP="00BF12A1">
      <w:pPr>
        <w:pStyle w:val="Heading3"/>
      </w:pPr>
      <w:bookmarkStart w:id="352" w:name="_Toc120627119"/>
      <w:r>
        <w:t>Rules for Naming XML Elements</w:t>
      </w:r>
      <w:bookmarkEnd w:id="352"/>
    </w:p>
    <w:p w14:paraId="232E801C" w14:textId="77777777" w:rsidR="00240E61" w:rsidRDefault="00240E61" w:rsidP="00B4237B">
      <w:pPr>
        <w:numPr>
          <w:ilvl w:val="0"/>
          <w:numId w:val="46"/>
        </w:numPr>
      </w:pPr>
      <w:r>
        <w:t>Names of elements cannot contain spaces.</w:t>
      </w:r>
    </w:p>
    <w:p w14:paraId="49F584F8" w14:textId="77777777" w:rsidR="00240E61" w:rsidRDefault="00240E61" w:rsidP="00B4237B">
      <w:pPr>
        <w:numPr>
          <w:ilvl w:val="0"/>
          <w:numId w:val="46"/>
        </w:numPr>
      </w:pPr>
      <w:r>
        <w:t>Underscores are recommended to fill in the spaces.</w:t>
      </w:r>
    </w:p>
    <w:p w14:paraId="6AFAECEB" w14:textId="77777777" w:rsidR="00240E61" w:rsidRDefault="00240E61" w:rsidP="00B4237B">
      <w:pPr>
        <w:numPr>
          <w:ilvl w:val="0"/>
          <w:numId w:val="46"/>
        </w:numPr>
      </w:pPr>
      <w:r>
        <w:t>Hyphens can be interpreted as minuses (by some programming languages) so they should be avoided.</w:t>
      </w:r>
    </w:p>
    <w:p w14:paraId="375FD082" w14:textId="77777777" w:rsidR="00240E61" w:rsidRDefault="00240E61" w:rsidP="00B4237B">
      <w:pPr>
        <w:numPr>
          <w:ilvl w:val="0"/>
          <w:numId w:val="46"/>
        </w:numPr>
      </w:pPr>
      <w:r>
        <w:t>Periods can have other meanings in programming languages that will read the XML data file so they should also be avoided.</w:t>
      </w:r>
    </w:p>
    <w:p w14:paraId="71CEDCAC" w14:textId="77777777" w:rsidR="00240E61" w:rsidRDefault="00240E61" w:rsidP="00B4237B">
      <w:pPr>
        <w:numPr>
          <w:ilvl w:val="0"/>
          <w:numId w:val="46"/>
        </w:numPr>
      </w:pPr>
      <w:r>
        <w:t>No other punctuation characters (such as colons or semicolons) are allowed.</w:t>
      </w:r>
    </w:p>
    <w:p w14:paraId="27F49D55" w14:textId="77777777" w:rsidR="00240E61" w:rsidRDefault="00240E61" w:rsidP="00B4237B">
      <w:pPr>
        <w:numPr>
          <w:ilvl w:val="0"/>
          <w:numId w:val="46"/>
        </w:numPr>
      </w:pPr>
      <w:r>
        <w:t>Names of elements can contain letters, numbers, and other characters.</w:t>
      </w:r>
    </w:p>
    <w:p w14:paraId="6E44A09D" w14:textId="77777777" w:rsidR="00240E61" w:rsidRDefault="00240E61" w:rsidP="00B4237B">
      <w:pPr>
        <w:numPr>
          <w:ilvl w:val="0"/>
          <w:numId w:val="46"/>
        </w:numPr>
      </w:pPr>
      <w:r>
        <w:t>Names of elements must not start with a number or punctuation character. They can begin with an underscore.</w:t>
      </w:r>
    </w:p>
    <w:p w14:paraId="59D2A5F6" w14:textId="0E355EFF" w:rsidR="00240E61" w:rsidRDefault="00240E61" w:rsidP="00B4237B">
      <w:pPr>
        <w:numPr>
          <w:ilvl w:val="0"/>
          <w:numId w:val="46"/>
        </w:numPr>
      </w:pPr>
      <w:r>
        <w:t>Names of elements must not start with </w:t>
      </w:r>
      <w:r w:rsidR="005F44E3">
        <w:t>XML</w:t>
      </w:r>
      <w:r>
        <w:t> (whether uppercase, lowercase, or mixed case).</w:t>
      </w:r>
    </w:p>
    <w:p w14:paraId="5945A633" w14:textId="72435F0E" w:rsidR="00E562BC" w:rsidRDefault="00E562BC" w:rsidP="00B4237B">
      <w:pPr>
        <w:numPr>
          <w:ilvl w:val="0"/>
          <w:numId w:val="46"/>
        </w:numPr>
      </w:pPr>
      <w:r>
        <w:t>There is no length limit but try to keep these as short as possible while remaining descriptive.</w:t>
      </w:r>
    </w:p>
    <w:p w14:paraId="068D9C5F" w14:textId="56E9ABAD" w:rsidR="00240E61" w:rsidRDefault="00240E61" w:rsidP="00BF12A1">
      <w:pPr>
        <w:pStyle w:val="Heading3"/>
      </w:pPr>
      <w:bookmarkStart w:id="353" w:name="_Toc120627120"/>
      <w:r>
        <w:t>Attributes in XML</w:t>
      </w:r>
      <w:bookmarkEnd w:id="353"/>
    </w:p>
    <w:p w14:paraId="01B4A822" w14:textId="21831361" w:rsidR="00240E61" w:rsidRDefault="00240E61" w:rsidP="00B4237B">
      <w:r>
        <w:t>Attributes can be created freely, using either single or double quotes to surround their values. There are no established rules for when data must be in a set of child tags or an attribute, but there are some considerations:</w:t>
      </w:r>
    </w:p>
    <w:p w14:paraId="0AA2C122" w14:textId="77777777" w:rsidR="00240E61" w:rsidRPr="00240E61" w:rsidRDefault="00240E61" w:rsidP="00B4237B">
      <w:pPr>
        <w:numPr>
          <w:ilvl w:val="0"/>
          <w:numId w:val="47"/>
        </w:numPr>
      </w:pPr>
      <w:r w:rsidRPr="00240E61">
        <w:rPr>
          <w:rStyle w:val="FooterChar"/>
          <w:color w:val="333333"/>
        </w:rPr>
        <w:lastRenderedPageBreak/>
        <w:t>Attributes can only contain a single value.</w:t>
      </w:r>
      <w:r w:rsidRPr="00240E61">
        <w:t> Elements accommodate multiple values, often by having the same element be repeated multiple times and/or via child elements.</w:t>
      </w:r>
    </w:p>
    <w:p w14:paraId="20D7DFF8" w14:textId="77777777" w:rsidR="00240E61" w:rsidRPr="00240E61" w:rsidRDefault="00240E61" w:rsidP="00B4237B">
      <w:pPr>
        <w:numPr>
          <w:ilvl w:val="0"/>
          <w:numId w:val="47"/>
        </w:numPr>
      </w:pPr>
      <w:r w:rsidRPr="00240E61">
        <w:rPr>
          <w:rStyle w:val="FooterChar"/>
          <w:color w:val="333333"/>
        </w:rPr>
        <w:t>Attributes do not scale as readily as elements if data becomes more complex.</w:t>
      </w:r>
      <w:r w:rsidRPr="00240E61">
        <w:t> This is because attributes are tied to a given element.</w:t>
      </w:r>
    </w:p>
    <w:p w14:paraId="14B7DEFD" w14:textId="77777777" w:rsidR="00240E61" w:rsidRPr="00240E61" w:rsidRDefault="00240E61" w:rsidP="00B4237B">
      <w:pPr>
        <w:numPr>
          <w:ilvl w:val="0"/>
          <w:numId w:val="47"/>
        </w:numPr>
      </w:pPr>
      <w:r w:rsidRPr="00240E61">
        <w:rPr>
          <w:rStyle w:val="FooterChar"/>
          <w:color w:val="333333"/>
        </w:rPr>
        <w:t>Attributes do not describe data structure.</w:t>
      </w:r>
      <w:r w:rsidRPr="00240E61">
        <w:t> This is because attributes do not convey data hierarchy (elements convey this hierarchy through their nesting).</w:t>
      </w:r>
    </w:p>
    <w:p w14:paraId="6CF25973" w14:textId="77777777" w:rsidR="00240E61" w:rsidRPr="00240E61" w:rsidRDefault="00240E61" w:rsidP="00B4237B">
      <w:pPr>
        <w:numPr>
          <w:ilvl w:val="0"/>
          <w:numId w:val="47"/>
        </w:numPr>
      </w:pPr>
      <w:r w:rsidRPr="00240E61">
        <w:rPr>
          <w:rStyle w:val="FooterChar"/>
          <w:color w:val="333333"/>
        </w:rPr>
        <w:t>Attributes are more difficult to manipulate by scripts and validate.</w:t>
      </w:r>
      <w:r w:rsidRPr="00240E61">
        <w:t> This is due to the attribute being buried within an element.</w:t>
      </w:r>
    </w:p>
    <w:p w14:paraId="285E888D" w14:textId="77777777" w:rsidR="00240E61" w:rsidRDefault="00240E61" w:rsidP="00B4237B">
      <w:r>
        <w:t>The following are equivalent:</w:t>
      </w:r>
    </w:p>
    <w:p w14:paraId="4DA95D84" w14:textId="77777777" w:rsidR="00240E61" w:rsidRPr="00240E61" w:rsidRDefault="00240E61" w:rsidP="007171B1">
      <w:pPr>
        <w:pStyle w:val="code"/>
      </w:pPr>
      <w:r w:rsidRPr="00240E61">
        <w:t>&lt;?xml version="1.0"?&gt;</w:t>
      </w:r>
    </w:p>
    <w:p w14:paraId="7575780D" w14:textId="77777777" w:rsidR="00240E61" w:rsidRPr="00240E61" w:rsidRDefault="00240E61" w:rsidP="007171B1">
      <w:pPr>
        <w:pStyle w:val="code"/>
      </w:pPr>
      <w:r w:rsidRPr="00240E61">
        <w:t>&lt;book&gt;</w:t>
      </w:r>
    </w:p>
    <w:p w14:paraId="368B8887" w14:textId="77777777" w:rsidR="00240E61" w:rsidRPr="00240E61" w:rsidRDefault="00240E61" w:rsidP="007171B1">
      <w:pPr>
        <w:pStyle w:val="code"/>
      </w:pPr>
      <w:r w:rsidRPr="00240E61">
        <w:t xml:space="preserve">  &lt;title author="Eric Meyer"&gt;Eric Meyer on CSS&lt;/title&gt;</w:t>
      </w:r>
    </w:p>
    <w:p w14:paraId="22017BFC" w14:textId="77777777" w:rsidR="00240E61" w:rsidRPr="00240E61" w:rsidRDefault="00240E61" w:rsidP="007171B1">
      <w:pPr>
        <w:pStyle w:val="code"/>
      </w:pPr>
      <w:r w:rsidRPr="00240E61">
        <w:t xml:space="preserve">  &lt;publisher year="2002" edition="1st"&gt;New Riders&lt;/publisher&gt;</w:t>
      </w:r>
    </w:p>
    <w:p w14:paraId="2DFE3D54" w14:textId="77777777" w:rsidR="00240E61" w:rsidRPr="00240E61" w:rsidRDefault="00240E61" w:rsidP="007171B1">
      <w:pPr>
        <w:pStyle w:val="code"/>
      </w:pPr>
      <w:r w:rsidRPr="00240E61">
        <w:t>&lt;/book&gt;</w:t>
      </w:r>
    </w:p>
    <w:p w14:paraId="0D837DA2" w14:textId="77777777" w:rsidR="00240E61" w:rsidRPr="00240E61" w:rsidRDefault="00240E61" w:rsidP="007171B1">
      <w:pPr>
        <w:pStyle w:val="code"/>
      </w:pPr>
      <w:r w:rsidRPr="00240E61">
        <w:t>&lt;?xml version="1.0"?&gt;</w:t>
      </w:r>
    </w:p>
    <w:p w14:paraId="08777996" w14:textId="77777777" w:rsidR="00240E61" w:rsidRPr="00240E61" w:rsidRDefault="00240E61" w:rsidP="007171B1">
      <w:pPr>
        <w:pStyle w:val="code"/>
      </w:pPr>
      <w:r w:rsidRPr="00240E61">
        <w:t>&lt;book&gt;</w:t>
      </w:r>
    </w:p>
    <w:p w14:paraId="6A8018C7" w14:textId="77777777" w:rsidR="00240E61" w:rsidRPr="00240E61" w:rsidRDefault="00240E61" w:rsidP="007171B1">
      <w:pPr>
        <w:pStyle w:val="code"/>
      </w:pPr>
      <w:r w:rsidRPr="00240E61">
        <w:t xml:space="preserve">  &lt;title&gt;Eric Meyer on CSS&lt;/title&gt;</w:t>
      </w:r>
    </w:p>
    <w:p w14:paraId="4F43675A" w14:textId="77777777" w:rsidR="00240E61" w:rsidRPr="00240E61" w:rsidRDefault="00240E61" w:rsidP="007171B1">
      <w:pPr>
        <w:pStyle w:val="code"/>
      </w:pPr>
      <w:r w:rsidRPr="00240E61">
        <w:t xml:space="preserve">  &lt;author&gt;Eric Meyer&lt;/author&gt;</w:t>
      </w:r>
    </w:p>
    <w:p w14:paraId="67E0D876" w14:textId="77777777" w:rsidR="00240E61" w:rsidRPr="00240E61" w:rsidRDefault="00240E61" w:rsidP="007171B1">
      <w:pPr>
        <w:pStyle w:val="code"/>
      </w:pPr>
      <w:r w:rsidRPr="00240E61">
        <w:t xml:space="preserve">  &lt;publisher&gt;New Riders&lt;/publisher&gt;</w:t>
      </w:r>
    </w:p>
    <w:p w14:paraId="37DD0EDE" w14:textId="77777777" w:rsidR="00240E61" w:rsidRPr="00240E61" w:rsidRDefault="00240E61" w:rsidP="007171B1">
      <w:pPr>
        <w:pStyle w:val="code"/>
      </w:pPr>
      <w:r w:rsidRPr="00240E61">
        <w:t xml:space="preserve">  &lt;year&gt;2002&lt;/year&gt;</w:t>
      </w:r>
    </w:p>
    <w:p w14:paraId="369038FC" w14:textId="77777777" w:rsidR="00240E61" w:rsidRPr="00240E61" w:rsidRDefault="00240E61" w:rsidP="007171B1">
      <w:pPr>
        <w:pStyle w:val="code"/>
      </w:pPr>
      <w:r w:rsidRPr="00240E61">
        <w:t xml:space="preserve">  &lt;edition&gt;1st&lt;/edition&gt;</w:t>
      </w:r>
    </w:p>
    <w:p w14:paraId="55E6E952" w14:textId="6D211C04" w:rsidR="00240E61" w:rsidRDefault="00240E61" w:rsidP="007171B1">
      <w:pPr>
        <w:pStyle w:val="code"/>
      </w:pPr>
      <w:r w:rsidRPr="00240E61">
        <w:t>&lt;/book&gt;</w:t>
      </w:r>
    </w:p>
    <w:p w14:paraId="2A3CBF5D" w14:textId="77777777" w:rsidR="00266EBF" w:rsidRPr="00240E61" w:rsidRDefault="00266EBF" w:rsidP="00F804D6">
      <w:pPr>
        <w:pStyle w:val="NormalWeb"/>
      </w:pPr>
    </w:p>
    <w:p w14:paraId="1691DD76" w14:textId="39D36C78" w:rsidR="00240E61" w:rsidRDefault="00240E61" w:rsidP="00BF12A1">
      <w:pPr>
        <w:pStyle w:val="Heading3"/>
      </w:pPr>
      <w:bookmarkStart w:id="354" w:name="_Toc120627121"/>
      <w:r>
        <w:lastRenderedPageBreak/>
        <w:t>JSON</w:t>
      </w:r>
      <w:bookmarkEnd w:id="354"/>
    </w:p>
    <w:p w14:paraId="74E9B634" w14:textId="689ADE6C" w:rsidR="00240E61" w:rsidRDefault="00240E61" w:rsidP="00B4237B">
      <w:r>
        <w:t>JSON stand</w:t>
      </w:r>
      <w:r w:rsidR="005F44E3">
        <w:t>s</w:t>
      </w:r>
      <w:r>
        <w:t xml:space="preserve"> for "JavaScript Object Notation" it is a JavaScript </w:t>
      </w:r>
      <w:r w:rsidR="00C238DB">
        <w:t>object,</w:t>
      </w:r>
      <w:r w:rsidR="005F44E3">
        <w:t xml:space="preserve"> or it may be an array of JavaScript objects.   </w:t>
      </w:r>
      <w:r>
        <w:t>You can write JSON as a text file and then create an object out of it later. The following is an example of a JSON object</w:t>
      </w:r>
    </w:p>
    <w:p w14:paraId="44FFEDE3" w14:textId="77777777" w:rsidR="00240E61" w:rsidRPr="00240E61" w:rsidRDefault="00240E61" w:rsidP="007171B1">
      <w:pPr>
        <w:pStyle w:val="code"/>
      </w:pPr>
      <w:r w:rsidRPr="00240E61">
        <w:t>[</w:t>
      </w:r>
      <w:r w:rsidRPr="00240E61">
        <w:tab/>
      </w:r>
    </w:p>
    <w:p w14:paraId="29560731" w14:textId="77777777" w:rsidR="00240E61" w:rsidRPr="00240E61" w:rsidRDefault="00240E61" w:rsidP="007171B1">
      <w:pPr>
        <w:pStyle w:val="code"/>
      </w:pPr>
      <w:r w:rsidRPr="00240E61">
        <w:tab/>
        <w:t>{</w:t>
      </w:r>
    </w:p>
    <w:p w14:paraId="645EA197" w14:textId="77777777" w:rsidR="00240E61" w:rsidRPr="00240E61" w:rsidRDefault="00240E61" w:rsidP="007171B1">
      <w:pPr>
        <w:pStyle w:val="code"/>
      </w:pPr>
      <w:r w:rsidRPr="00240E61">
        <w:tab/>
      </w:r>
      <w:r w:rsidRPr="00240E61">
        <w:tab/>
        <w:t xml:space="preserve">"title": "Eric Meyer on CSS", </w:t>
      </w:r>
    </w:p>
    <w:p w14:paraId="1D69FFF0" w14:textId="77777777" w:rsidR="00240E61" w:rsidRPr="00240E61" w:rsidRDefault="00240E61" w:rsidP="007171B1">
      <w:pPr>
        <w:pStyle w:val="code"/>
      </w:pPr>
      <w:r w:rsidRPr="00240E61">
        <w:tab/>
      </w:r>
      <w:r w:rsidRPr="00240E61">
        <w:tab/>
        <w:t xml:space="preserve">"author": "Eric Meyer", </w:t>
      </w:r>
    </w:p>
    <w:p w14:paraId="068C6B1D" w14:textId="77777777" w:rsidR="00240E61" w:rsidRPr="00240E61" w:rsidRDefault="00240E61" w:rsidP="007171B1">
      <w:pPr>
        <w:pStyle w:val="code"/>
      </w:pPr>
      <w:r w:rsidRPr="00240E61">
        <w:tab/>
      </w:r>
      <w:r w:rsidRPr="00240E61">
        <w:tab/>
        <w:t xml:space="preserve">"publisher": "New Riders", </w:t>
      </w:r>
    </w:p>
    <w:p w14:paraId="53F5F19B" w14:textId="77777777" w:rsidR="00240E61" w:rsidRPr="00240E61" w:rsidRDefault="00240E61" w:rsidP="007171B1">
      <w:pPr>
        <w:pStyle w:val="code"/>
      </w:pPr>
      <w:r w:rsidRPr="00240E61">
        <w:tab/>
      </w:r>
      <w:r w:rsidRPr="00240E61">
        <w:tab/>
        <w:t>"editions" : [</w:t>
      </w:r>
    </w:p>
    <w:p w14:paraId="1D429862" w14:textId="77777777" w:rsidR="00240E61" w:rsidRPr="00240E61" w:rsidRDefault="00240E61" w:rsidP="007171B1">
      <w:pPr>
        <w:pStyle w:val="code"/>
      </w:pPr>
      <w:r w:rsidRPr="00240E61">
        <w:tab/>
      </w:r>
      <w:r w:rsidRPr="00240E61">
        <w:tab/>
      </w:r>
      <w:r w:rsidRPr="00240E61">
        <w:tab/>
        <w:t>{"year":"2002","edition":"First Edition"}</w:t>
      </w:r>
    </w:p>
    <w:p w14:paraId="1EDCAF9C" w14:textId="77777777" w:rsidR="00240E61" w:rsidRPr="00240E61" w:rsidRDefault="00240E61" w:rsidP="007171B1">
      <w:pPr>
        <w:pStyle w:val="code"/>
      </w:pPr>
      <w:r w:rsidRPr="00240E61">
        <w:tab/>
      </w:r>
      <w:r w:rsidRPr="00240E61">
        <w:tab/>
        <w:t xml:space="preserve">] </w:t>
      </w:r>
    </w:p>
    <w:p w14:paraId="1349BC81" w14:textId="77777777" w:rsidR="00240E61" w:rsidRPr="00240E61" w:rsidRDefault="00240E61" w:rsidP="007171B1">
      <w:pPr>
        <w:pStyle w:val="code"/>
      </w:pPr>
      <w:r w:rsidRPr="00240E61">
        <w:tab/>
        <w:t>},</w:t>
      </w:r>
    </w:p>
    <w:p w14:paraId="0ED1699F" w14:textId="77777777" w:rsidR="00240E61" w:rsidRPr="00240E61" w:rsidRDefault="00240E61" w:rsidP="007171B1">
      <w:pPr>
        <w:pStyle w:val="code"/>
      </w:pPr>
      <w:r w:rsidRPr="00240E61">
        <w:tab/>
        <w:t>{</w:t>
      </w:r>
    </w:p>
    <w:p w14:paraId="12CDBA8D" w14:textId="77777777" w:rsidR="00240E61" w:rsidRPr="00240E61" w:rsidRDefault="00240E61" w:rsidP="007171B1">
      <w:pPr>
        <w:pStyle w:val="code"/>
      </w:pPr>
      <w:r w:rsidRPr="00240E61">
        <w:tab/>
      </w:r>
      <w:r w:rsidRPr="00240E61">
        <w:tab/>
        <w:t xml:space="preserve">"title": "Web Design in a Nutshell", </w:t>
      </w:r>
    </w:p>
    <w:p w14:paraId="797A7921" w14:textId="77777777" w:rsidR="00240E61" w:rsidRPr="00240E61" w:rsidRDefault="00240E61" w:rsidP="007171B1">
      <w:pPr>
        <w:pStyle w:val="code"/>
      </w:pPr>
      <w:r w:rsidRPr="00240E61">
        <w:tab/>
      </w:r>
      <w:r w:rsidRPr="00240E61">
        <w:tab/>
        <w:t xml:space="preserve">"author": "Jennifer Niederst", </w:t>
      </w:r>
    </w:p>
    <w:p w14:paraId="6A85D2E2" w14:textId="77777777" w:rsidR="00240E61" w:rsidRPr="00240E61" w:rsidRDefault="00240E61" w:rsidP="007171B1">
      <w:pPr>
        <w:pStyle w:val="code"/>
      </w:pPr>
      <w:r w:rsidRPr="00240E61">
        <w:tab/>
      </w:r>
      <w:r w:rsidRPr="00240E61">
        <w:tab/>
        <w:t xml:space="preserve">"publisher": "O'Reilly and Associates", </w:t>
      </w:r>
    </w:p>
    <w:p w14:paraId="2AF81786" w14:textId="77777777" w:rsidR="00240E61" w:rsidRPr="00240E61" w:rsidRDefault="00240E61" w:rsidP="007171B1">
      <w:pPr>
        <w:pStyle w:val="code"/>
      </w:pPr>
      <w:r w:rsidRPr="00240E61">
        <w:tab/>
      </w:r>
      <w:r w:rsidRPr="00240E61">
        <w:tab/>
        <w:t>"editions" : [</w:t>
      </w:r>
    </w:p>
    <w:p w14:paraId="0AAB26FB" w14:textId="77777777" w:rsidR="00240E61" w:rsidRPr="00240E61" w:rsidRDefault="00240E61" w:rsidP="007171B1">
      <w:pPr>
        <w:pStyle w:val="code"/>
      </w:pPr>
      <w:r w:rsidRPr="00240E61">
        <w:tab/>
      </w:r>
      <w:r w:rsidRPr="00240E61">
        <w:tab/>
      </w:r>
      <w:r w:rsidRPr="00240E61">
        <w:tab/>
        <w:t>{"year":"1999", "edition":"First Edition"},</w:t>
      </w:r>
    </w:p>
    <w:p w14:paraId="6303209B" w14:textId="77777777" w:rsidR="00240E61" w:rsidRPr="00240E61" w:rsidRDefault="00240E61" w:rsidP="007171B1">
      <w:pPr>
        <w:pStyle w:val="code"/>
      </w:pPr>
      <w:r w:rsidRPr="00240E61">
        <w:tab/>
      </w:r>
      <w:r w:rsidRPr="00240E61">
        <w:tab/>
      </w:r>
      <w:r w:rsidRPr="00240E61">
        <w:tab/>
        <w:t>{"year":"2001", "edition":"Second Edition"},</w:t>
      </w:r>
    </w:p>
    <w:p w14:paraId="0A06C7B5" w14:textId="77777777" w:rsidR="00240E61" w:rsidRPr="00240E61" w:rsidRDefault="00240E61" w:rsidP="007171B1">
      <w:pPr>
        <w:pStyle w:val="code"/>
      </w:pPr>
      <w:r w:rsidRPr="00240E61">
        <w:tab/>
      </w:r>
      <w:r w:rsidRPr="00240E61">
        <w:tab/>
      </w:r>
      <w:r w:rsidRPr="00240E61">
        <w:tab/>
        <w:t>{"year":"2006", "edition":"Third Edition"}</w:t>
      </w:r>
    </w:p>
    <w:p w14:paraId="412825B9" w14:textId="77777777" w:rsidR="00240E61" w:rsidRPr="00240E61" w:rsidRDefault="00240E61" w:rsidP="007171B1">
      <w:pPr>
        <w:pStyle w:val="code"/>
      </w:pPr>
      <w:r w:rsidRPr="00240E61">
        <w:tab/>
      </w:r>
      <w:r w:rsidRPr="00240E61">
        <w:tab/>
        <w:t xml:space="preserve">] </w:t>
      </w:r>
    </w:p>
    <w:p w14:paraId="3C3C022C" w14:textId="77777777" w:rsidR="00240E61" w:rsidRPr="00240E61" w:rsidRDefault="00240E61" w:rsidP="007171B1">
      <w:pPr>
        <w:pStyle w:val="code"/>
      </w:pPr>
      <w:r w:rsidRPr="00240E61">
        <w:tab/>
        <w:t>},</w:t>
      </w:r>
    </w:p>
    <w:p w14:paraId="652C3543" w14:textId="77777777" w:rsidR="00240E61" w:rsidRPr="00240E61" w:rsidRDefault="00240E61" w:rsidP="007171B1">
      <w:pPr>
        <w:pStyle w:val="code"/>
      </w:pPr>
      <w:r w:rsidRPr="00240E61">
        <w:lastRenderedPageBreak/>
        <w:tab/>
        <w:t>{</w:t>
      </w:r>
    </w:p>
    <w:p w14:paraId="6C043F07" w14:textId="77777777" w:rsidR="00240E61" w:rsidRPr="00240E61" w:rsidRDefault="00240E61" w:rsidP="007171B1">
      <w:pPr>
        <w:pStyle w:val="code"/>
      </w:pPr>
      <w:r w:rsidRPr="00240E61">
        <w:tab/>
      </w:r>
      <w:r w:rsidRPr="00240E61">
        <w:tab/>
        <w:t xml:space="preserve">"title": "JavaScript: The Good Parts", </w:t>
      </w:r>
    </w:p>
    <w:p w14:paraId="79F2DAC3" w14:textId="77777777" w:rsidR="00240E61" w:rsidRPr="00240E61" w:rsidRDefault="00240E61" w:rsidP="007171B1">
      <w:pPr>
        <w:pStyle w:val="code"/>
      </w:pPr>
      <w:r w:rsidRPr="00240E61">
        <w:tab/>
      </w:r>
      <w:r w:rsidRPr="00240E61">
        <w:tab/>
        <w:t xml:space="preserve">"author": "Douglas Crockford", </w:t>
      </w:r>
    </w:p>
    <w:p w14:paraId="74BF6858" w14:textId="77777777" w:rsidR="00240E61" w:rsidRPr="00240E61" w:rsidRDefault="00240E61" w:rsidP="007171B1">
      <w:pPr>
        <w:pStyle w:val="code"/>
      </w:pPr>
      <w:r w:rsidRPr="00240E61">
        <w:tab/>
      </w:r>
      <w:r w:rsidRPr="00240E61">
        <w:tab/>
        <w:t xml:space="preserve">"publisher": "O'Reilly and Associates", </w:t>
      </w:r>
    </w:p>
    <w:p w14:paraId="6E12DB65" w14:textId="77777777" w:rsidR="00240E61" w:rsidRPr="00240E61" w:rsidRDefault="00240E61" w:rsidP="007171B1">
      <w:pPr>
        <w:pStyle w:val="code"/>
      </w:pPr>
      <w:r w:rsidRPr="00240E61">
        <w:tab/>
      </w:r>
      <w:r w:rsidRPr="00240E61">
        <w:tab/>
        <w:t>"editions" : [</w:t>
      </w:r>
    </w:p>
    <w:p w14:paraId="6477B364" w14:textId="77777777" w:rsidR="00240E61" w:rsidRPr="00240E61" w:rsidRDefault="00240E61" w:rsidP="007171B1">
      <w:pPr>
        <w:pStyle w:val="code"/>
      </w:pPr>
      <w:r w:rsidRPr="00240E61">
        <w:tab/>
      </w:r>
      <w:r w:rsidRPr="00240E61">
        <w:tab/>
      </w:r>
      <w:r w:rsidRPr="00240E61">
        <w:tab/>
        <w:t>{"year":"2008","edition":"First Edition"}</w:t>
      </w:r>
    </w:p>
    <w:p w14:paraId="5F29ED5A" w14:textId="77777777" w:rsidR="00240E61" w:rsidRPr="00240E61" w:rsidRDefault="00240E61" w:rsidP="007171B1">
      <w:pPr>
        <w:pStyle w:val="code"/>
      </w:pPr>
      <w:r w:rsidRPr="00240E61">
        <w:tab/>
      </w:r>
      <w:r w:rsidRPr="00240E61">
        <w:tab/>
        <w:t xml:space="preserve">] </w:t>
      </w:r>
    </w:p>
    <w:p w14:paraId="6683705B" w14:textId="77777777" w:rsidR="00240E61" w:rsidRPr="00240E61" w:rsidRDefault="00240E61" w:rsidP="007171B1">
      <w:pPr>
        <w:pStyle w:val="code"/>
      </w:pPr>
      <w:r w:rsidRPr="00240E61">
        <w:tab/>
        <w:t>}</w:t>
      </w:r>
    </w:p>
    <w:p w14:paraId="5B7A4B04" w14:textId="77777777" w:rsidR="00240E61" w:rsidRPr="00240E61" w:rsidRDefault="00240E61" w:rsidP="007171B1">
      <w:pPr>
        <w:pStyle w:val="code"/>
      </w:pPr>
      <w:r w:rsidRPr="00240E61">
        <w:t>]</w:t>
      </w:r>
    </w:p>
    <w:p w14:paraId="72D34239" w14:textId="77777777" w:rsidR="00266EBF" w:rsidRPr="0040120B" w:rsidRDefault="00266EBF" w:rsidP="00F804D6">
      <w:pPr>
        <w:pStyle w:val="NormalWeb"/>
        <w:rPr>
          <w:rStyle w:val="Heading8Char"/>
          <w:rFonts w:ascii="Consolas" w:eastAsiaTheme="minorHAnsi" w:hAnsi="Consolas"/>
          <w:sz w:val="22"/>
          <w:szCs w:val="22"/>
        </w:rPr>
      </w:pPr>
    </w:p>
    <w:p w14:paraId="0158F875" w14:textId="010AD16F" w:rsidR="00240E61" w:rsidRPr="00111812" w:rsidRDefault="00240E61" w:rsidP="00BF12A1">
      <w:pPr>
        <w:pStyle w:val="Heading3"/>
      </w:pPr>
      <w:bookmarkStart w:id="355" w:name="_Toc120627122"/>
      <w:r w:rsidRPr="00111812">
        <w:t>Examples</w:t>
      </w:r>
      <w:bookmarkEnd w:id="355"/>
    </w:p>
    <w:p w14:paraId="63B4C495" w14:textId="21DC3117" w:rsidR="00857EB7" w:rsidRDefault="00741E06" w:rsidP="00B4237B">
      <w:pPr>
        <w:rPr>
          <w:sz w:val="44"/>
          <w:szCs w:val="44"/>
        </w:rPr>
      </w:pPr>
      <w:r>
        <w:t xml:space="preserve">Examples of these types of structures can be found </w:t>
      </w:r>
      <w:r w:rsidR="00240E61">
        <w:t>at </w:t>
      </w:r>
      <w:hyperlink r:id="rId96" w:history="1">
        <w:r w:rsidR="00445426" w:rsidRPr="00F81F6B">
          <w:rPr>
            <w:rStyle w:val="LinkChar"/>
          </w:rPr>
          <w:t>https://github.com/sshaper/cps276_examples</w:t>
        </w:r>
        <w:r w:rsidR="005F44E3" w:rsidRPr="00F81F6B">
          <w:rPr>
            <w:rStyle w:val="LinkChar"/>
          </w:rPr>
          <w:t>/tree/master/datasources</w:t>
        </w:r>
      </w:hyperlink>
    </w:p>
    <w:p w14:paraId="628EB3C5" w14:textId="77777777" w:rsidR="00FB2974" w:rsidRDefault="00FB2974">
      <w:pPr>
        <w:spacing w:line="259" w:lineRule="auto"/>
        <w:rPr>
          <w:b/>
          <w:bCs/>
          <w:sz w:val="44"/>
          <w:szCs w:val="44"/>
        </w:rPr>
      </w:pPr>
      <w:r>
        <w:br w:type="page"/>
      </w:r>
    </w:p>
    <w:p w14:paraId="446B2D5C" w14:textId="4EA9C8F1" w:rsidR="00240E61" w:rsidRDefault="00111812" w:rsidP="00B4237B">
      <w:pPr>
        <w:pStyle w:val="Heading2"/>
      </w:pPr>
      <w:bookmarkStart w:id="356" w:name="_Toc120627123"/>
      <w:r>
        <w:lastRenderedPageBreak/>
        <w:t>AJAX</w:t>
      </w:r>
      <w:bookmarkEnd w:id="356"/>
    </w:p>
    <w:p w14:paraId="36AA909B" w14:textId="77777777" w:rsidR="00111812" w:rsidRDefault="00111812" w:rsidP="00BF12A1">
      <w:pPr>
        <w:pStyle w:val="Heading3"/>
      </w:pPr>
      <w:bookmarkStart w:id="357" w:name="_Toc120627124"/>
      <w:r>
        <w:t>Introduction</w:t>
      </w:r>
      <w:bookmarkEnd w:id="357"/>
    </w:p>
    <w:p w14:paraId="487A4DF8" w14:textId="77777777" w:rsidR="00111812" w:rsidRPr="00111812" w:rsidRDefault="00111812" w:rsidP="00B4237B">
      <w:r w:rsidRPr="00111812">
        <w:t>AJAX stands for Asynchronous JavaScript and XML. AJAX relies upon JavaScript, the DOM, and the XMLHttpRequest object (frequently abbreviated as XHR).</w:t>
      </w:r>
    </w:p>
    <w:p w14:paraId="170DFDC3" w14:textId="74B14475" w:rsidR="00111812" w:rsidRPr="00111812" w:rsidRDefault="00111812" w:rsidP="00B4237B">
      <w:r w:rsidRPr="00111812">
        <w:t>AJAX enables you to read data from and write data to</w:t>
      </w:r>
      <w:r w:rsidR="00AC0565">
        <w:t xml:space="preserve"> </w:t>
      </w:r>
      <w:r w:rsidRPr="00111812">
        <w:t xml:space="preserve">the server </w:t>
      </w:r>
      <w:r w:rsidR="00AC0565">
        <w:t>asynchronously without having to reload the webpage.</w:t>
      </w:r>
    </w:p>
    <w:p w14:paraId="0ECCCD14" w14:textId="2CA13EE6" w:rsidR="00111812" w:rsidRDefault="00111812" w:rsidP="00B4237B">
      <w:r w:rsidRPr="00111812">
        <w:t>This asynchronous setup breaks from the traditional Web approach of synchronous communication, in which the user takes an action and waits for the server response</w:t>
      </w:r>
      <w:r w:rsidR="00AC0565">
        <w:t xml:space="preserve"> and that response results in the page being reloaded.</w:t>
      </w:r>
    </w:p>
    <w:p w14:paraId="40F6CA6E" w14:textId="4705E7F4" w:rsidR="00FB2974" w:rsidRPr="00111812" w:rsidRDefault="00FB2974" w:rsidP="00B4237B">
      <w:r>
        <w:rPr>
          <w:noProof/>
        </w:rPr>
        <w:drawing>
          <wp:inline distT="0" distB="0" distL="0" distR="0" wp14:anchorId="48A04692" wp14:editId="7B594FF9">
            <wp:extent cx="5943600" cy="3856355"/>
            <wp:effectExtent l="19050" t="19050" r="19050" b="10795"/>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97">
                      <a:extLst>
                        <a:ext uri="{28A0092B-C50C-407E-A947-70E740481C1C}">
                          <a14:useLocalDpi xmlns:a14="http://schemas.microsoft.com/office/drawing/2010/main" val="0"/>
                        </a:ext>
                      </a:extLst>
                    </a:blip>
                    <a:stretch>
                      <a:fillRect/>
                    </a:stretch>
                  </pic:blipFill>
                  <pic:spPr>
                    <a:xfrm>
                      <a:off x="0" y="0"/>
                      <a:ext cx="5943600" cy="3856355"/>
                    </a:xfrm>
                    <a:prstGeom prst="rect">
                      <a:avLst/>
                    </a:prstGeom>
                    <a:ln w="12700">
                      <a:solidFill>
                        <a:schemeClr val="tx1"/>
                      </a:solidFill>
                    </a:ln>
                  </pic:spPr>
                </pic:pic>
              </a:graphicData>
            </a:graphic>
          </wp:inline>
        </w:drawing>
      </w:r>
    </w:p>
    <w:p w14:paraId="61E42452" w14:textId="77777777" w:rsidR="00111812" w:rsidRPr="00111812" w:rsidRDefault="00111812" w:rsidP="00B4237B">
      <w:r w:rsidRPr="00111812">
        <w:t xml:space="preserve">One example is a chat application written in AJAX. There could be AJAX calls every couple of seconds that take in whatever you are typing and updates your chat window with what the other people have typed. Rather than typing and then clicking </w:t>
      </w:r>
      <w:r w:rsidRPr="00111812">
        <w:lastRenderedPageBreak/>
        <w:t>'Send', AJAX makes the updates automatically. How frequently you update, or poll for new data, is a very important consideration and will depend on the application as well as the available bandwidth.</w:t>
      </w:r>
    </w:p>
    <w:p w14:paraId="08525681" w14:textId="0CDE68FC" w:rsidR="00111812" w:rsidRPr="00111812" w:rsidRDefault="00111812" w:rsidP="00B4237B">
      <w:r w:rsidRPr="00111812">
        <w:t xml:space="preserve">The chat application example also showcases another important aspect of AJAX: updates are made to just one part of the screen rather than forcing an entire page </w:t>
      </w:r>
      <w:r w:rsidR="005F44E3">
        <w:t xml:space="preserve">to </w:t>
      </w:r>
      <w:r w:rsidRPr="00111812">
        <w:t>reload.</w:t>
      </w:r>
    </w:p>
    <w:p w14:paraId="59CD37E0" w14:textId="77777777" w:rsidR="00111812" w:rsidRPr="00111812" w:rsidRDefault="00111812" w:rsidP="00B4237B">
      <w:r w:rsidRPr="00111812">
        <w:t>The degree to which AJAX is implemented falls into a range from completely AJAX-driven to using AJAX for some nice enhancements.</w:t>
      </w:r>
    </w:p>
    <w:p w14:paraId="30E5823D" w14:textId="7C84D2D1" w:rsidR="00111812" w:rsidRDefault="00111812" w:rsidP="00B4237B">
      <w:r w:rsidRPr="00111812">
        <w:t xml:space="preserve">The first thing we need to do is set up an XMLHttpRequest. Browsers define their HTTP API on an XMLHttpRequest class. Each instance of this class represents a single request/response pair, and the properties and methods of </w:t>
      </w:r>
      <w:r w:rsidR="005F44E3">
        <w:t xml:space="preserve">the </w:t>
      </w:r>
      <w:r w:rsidRPr="00111812">
        <w:t>object allow you to specify request details and extract response data.</w:t>
      </w:r>
    </w:p>
    <w:p w14:paraId="0E98867A" w14:textId="77777777" w:rsidR="00FB2974" w:rsidRPr="00111812" w:rsidRDefault="00FB2974" w:rsidP="00B4237B"/>
    <w:p w14:paraId="6FC22D48" w14:textId="727EAAD8" w:rsidR="00111812" w:rsidRPr="00111812" w:rsidRDefault="00111812" w:rsidP="00BF12A1">
      <w:pPr>
        <w:pStyle w:val="Heading3"/>
      </w:pPr>
      <w:bookmarkStart w:id="358" w:name="_Toc120627125"/>
      <w:r w:rsidRPr="00111812">
        <w:t>Creating the XMLHttpRequest Object</w:t>
      </w:r>
      <w:bookmarkEnd w:id="358"/>
    </w:p>
    <w:p w14:paraId="07501C2B" w14:textId="77777777" w:rsidR="00111812" w:rsidRDefault="00111812" w:rsidP="00B4237B">
      <w:r>
        <w:t>XMLHttpRequest has been supported by web browsers for many years. To create an XMLHttpRequestObject you write:</w:t>
      </w:r>
    </w:p>
    <w:p w14:paraId="27555E96" w14:textId="77777777" w:rsidR="00111812" w:rsidRPr="00111812" w:rsidRDefault="00111812" w:rsidP="007171B1">
      <w:pPr>
        <w:pStyle w:val="code"/>
      </w:pPr>
      <w:r w:rsidRPr="00111812">
        <w:t>var xhr;</w:t>
      </w:r>
    </w:p>
    <w:p w14:paraId="111A667A" w14:textId="77777777" w:rsidR="00111812" w:rsidRPr="00111812" w:rsidRDefault="00111812" w:rsidP="007171B1">
      <w:pPr>
        <w:pStyle w:val="code"/>
      </w:pPr>
      <w:r w:rsidRPr="00111812">
        <w:t xml:space="preserve">  if (window.XMLHttpRequest) {</w:t>
      </w:r>
    </w:p>
    <w:p w14:paraId="3CDA22D3" w14:textId="77777777" w:rsidR="00111812" w:rsidRPr="00111812" w:rsidRDefault="00111812" w:rsidP="007171B1">
      <w:pPr>
        <w:pStyle w:val="code"/>
      </w:pPr>
      <w:r w:rsidRPr="00111812">
        <w:t xml:space="preserve">    xhr = new XMLHttpRequest();</w:t>
      </w:r>
    </w:p>
    <w:p w14:paraId="1776BD97" w14:textId="77777777" w:rsidR="00111812" w:rsidRPr="00111812" w:rsidRDefault="00111812" w:rsidP="007171B1">
      <w:pPr>
        <w:pStyle w:val="code"/>
      </w:pPr>
      <w:r w:rsidRPr="00111812">
        <w:t xml:space="preserve">  } else {</w:t>
      </w:r>
    </w:p>
    <w:p w14:paraId="41540187" w14:textId="77777777" w:rsidR="00111812" w:rsidRPr="00111812" w:rsidRDefault="00111812" w:rsidP="007171B1">
      <w:pPr>
        <w:pStyle w:val="code"/>
      </w:pPr>
      <w:r w:rsidRPr="00111812">
        <w:t xml:space="preserve">    // code for older browsers</w:t>
      </w:r>
    </w:p>
    <w:p w14:paraId="4ECB704F" w14:textId="77777777" w:rsidR="00111812" w:rsidRPr="00111812" w:rsidRDefault="00111812" w:rsidP="007171B1">
      <w:pPr>
        <w:pStyle w:val="code"/>
      </w:pPr>
      <w:r w:rsidRPr="00111812">
        <w:t xml:space="preserve">    xhr = new ActiveXObject("Microsoft.XMLHTTP");</w:t>
      </w:r>
    </w:p>
    <w:p w14:paraId="6DA05F7D" w14:textId="37B81F53" w:rsidR="00111812" w:rsidRDefault="00111812" w:rsidP="007171B1">
      <w:pPr>
        <w:pStyle w:val="code"/>
      </w:pPr>
      <w:r w:rsidRPr="00111812">
        <w:t xml:space="preserve">  }</w:t>
      </w:r>
    </w:p>
    <w:p w14:paraId="2D9679E3" w14:textId="77777777" w:rsidR="00857EB7" w:rsidRPr="00111812" w:rsidRDefault="00857EB7" w:rsidP="00F804D6">
      <w:pPr>
        <w:pStyle w:val="NormalWeb"/>
      </w:pPr>
    </w:p>
    <w:p w14:paraId="3C7C219E" w14:textId="39614480" w:rsidR="00111812" w:rsidRDefault="00111812" w:rsidP="00B4237B">
      <w:r w:rsidRPr="00111812">
        <w:lastRenderedPageBreak/>
        <w:t>Now that we have a request object we have some properties of that object, as shown in the following table:</w:t>
      </w:r>
    </w:p>
    <w:p w14:paraId="012270C3" w14:textId="77777777" w:rsidR="00111812" w:rsidRPr="00FB2974" w:rsidRDefault="00111812" w:rsidP="00B4237B">
      <w:pPr>
        <w:rPr>
          <w:b/>
          <w:bCs/>
        </w:rPr>
      </w:pPr>
      <w:r w:rsidRPr="00FB2974">
        <w:rPr>
          <w:b/>
          <w:bCs/>
        </w:rPr>
        <w:t>Properties of the XMLHttpRequest Object</w:t>
      </w:r>
    </w:p>
    <w:tbl>
      <w:tblPr>
        <w:tblW w:w="5000" w:type="pct"/>
        <w:tblBorders>
          <w:top w:val="single" w:sz="6" w:space="0" w:color="DDDDDD"/>
          <w:left w:val="single" w:sz="6" w:space="0" w:color="DDDDDD"/>
          <w:bottom w:val="single" w:sz="6" w:space="0" w:color="DDDDDD"/>
          <w:right w:val="single" w:sz="6" w:space="0" w:color="DDDDDD"/>
        </w:tblBorders>
        <w:shd w:val="clear" w:color="auto" w:fill="FFFFFF"/>
        <w:tblCellMar>
          <w:top w:w="15" w:type="dxa"/>
          <w:left w:w="15" w:type="dxa"/>
          <w:bottom w:w="15" w:type="dxa"/>
          <w:right w:w="15" w:type="dxa"/>
        </w:tblCellMar>
        <w:tblLook w:val="04A0" w:firstRow="1" w:lastRow="0" w:firstColumn="1" w:lastColumn="0" w:noHBand="0" w:noVBand="1"/>
      </w:tblPr>
      <w:tblGrid>
        <w:gridCol w:w="2415"/>
        <w:gridCol w:w="6929"/>
      </w:tblGrid>
      <w:tr w:rsidR="00111812" w14:paraId="53EF0F93" w14:textId="77777777" w:rsidTr="00111812">
        <w:trPr>
          <w:tblHeader/>
        </w:trPr>
        <w:tc>
          <w:tcPr>
            <w:tcW w:w="786" w:type="pct"/>
            <w:tcBorders>
              <w:top w:val="nil"/>
              <w:left w:val="single" w:sz="6" w:space="0" w:color="DDDDDD"/>
              <w:bottom w:val="single" w:sz="12" w:space="0" w:color="DDDDDD"/>
              <w:right w:val="single" w:sz="6" w:space="0" w:color="DDDDDD"/>
            </w:tcBorders>
            <w:shd w:val="clear" w:color="auto" w:fill="EEEEEE"/>
            <w:tcMar>
              <w:top w:w="120" w:type="dxa"/>
              <w:left w:w="120" w:type="dxa"/>
              <w:bottom w:w="120" w:type="dxa"/>
              <w:right w:w="120" w:type="dxa"/>
            </w:tcMar>
            <w:vAlign w:val="bottom"/>
            <w:hideMark/>
          </w:tcPr>
          <w:p w14:paraId="214C8B75" w14:textId="77777777" w:rsidR="00111812" w:rsidRPr="00111812" w:rsidRDefault="00111812" w:rsidP="00B4237B">
            <w:r w:rsidRPr="00111812">
              <w:t>Property</w:t>
            </w:r>
          </w:p>
        </w:tc>
        <w:tc>
          <w:tcPr>
            <w:tcW w:w="4214" w:type="pct"/>
            <w:tcBorders>
              <w:top w:val="nil"/>
              <w:left w:val="single" w:sz="6" w:space="0" w:color="DDDDDD"/>
              <w:bottom w:val="single" w:sz="12" w:space="0" w:color="DDDDDD"/>
              <w:right w:val="single" w:sz="6" w:space="0" w:color="DDDDDD"/>
            </w:tcBorders>
            <w:shd w:val="clear" w:color="auto" w:fill="EEEEEE"/>
            <w:tcMar>
              <w:top w:w="120" w:type="dxa"/>
              <w:left w:w="120" w:type="dxa"/>
              <w:bottom w:w="120" w:type="dxa"/>
              <w:right w:w="120" w:type="dxa"/>
            </w:tcMar>
            <w:vAlign w:val="bottom"/>
            <w:hideMark/>
          </w:tcPr>
          <w:p w14:paraId="108EDE33" w14:textId="77777777" w:rsidR="00111812" w:rsidRPr="00111812" w:rsidRDefault="00111812" w:rsidP="00B4237B">
            <w:r w:rsidRPr="00111812">
              <w:t>Description and Considerations</w:t>
            </w:r>
          </w:p>
        </w:tc>
      </w:tr>
      <w:tr w:rsidR="00111812" w14:paraId="5C84E11A" w14:textId="77777777" w:rsidTr="00111812">
        <w:tc>
          <w:tcPr>
            <w:tcW w:w="786"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15354FB6" w14:textId="77777777" w:rsidR="00111812" w:rsidRPr="00111812" w:rsidRDefault="00111812" w:rsidP="00B4237B">
            <w:r w:rsidRPr="00111812">
              <w:t>onreadystatechange</w:t>
            </w:r>
          </w:p>
        </w:tc>
        <w:tc>
          <w:tcPr>
            <w:tcW w:w="4214"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393FB80F" w14:textId="77777777" w:rsidR="00111812" w:rsidRPr="00111812" w:rsidRDefault="00111812" w:rsidP="00B4237B">
            <w:r w:rsidRPr="00111812">
              <w:t>This property contains the event handler to be called when the readystatechange event is fired, that is every time the readyState property of the XMLHttpRequest changes.</w:t>
            </w:r>
          </w:p>
        </w:tc>
      </w:tr>
      <w:tr w:rsidR="00111812" w14:paraId="5BFB528A" w14:textId="77777777" w:rsidTr="00111812">
        <w:tc>
          <w:tcPr>
            <w:tcW w:w="786"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70BC917D" w14:textId="77777777" w:rsidR="00111812" w:rsidRPr="00111812" w:rsidRDefault="00111812" w:rsidP="00B4237B">
            <w:r w:rsidRPr="00111812">
              <w:t>readyState</w:t>
            </w:r>
          </w:p>
        </w:tc>
        <w:tc>
          <w:tcPr>
            <w:tcW w:w="4214"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0D264998" w14:textId="77777777" w:rsidR="00111812" w:rsidRPr="00111812" w:rsidRDefault="00111812" w:rsidP="00B4237B">
            <w:r w:rsidRPr="00111812">
              <w:t>This property reflects the state in the request cycle, which ranges from 0-4;</w:t>
            </w:r>
          </w:p>
          <w:p w14:paraId="10E21653" w14:textId="77777777" w:rsidR="00111812" w:rsidRPr="00111812" w:rsidRDefault="00111812" w:rsidP="00B4237B">
            <w:pPr>
              <w:numPr>
                <w:ilvl w:val="0"/>
                <w:numId w:val="48"/>
              </w:numPr>
            </w:pPr>
            <w:r w:rsidRPr="00111812">
              <w:t>0 - uninitialized (XMLHttpRequest object has been created but open() has not been called yet.)</w:t>
            </w:r>
          </w:p>
          <w:p w14:paraId="4C7F3A47" w14:textId="77777777" w:rsidR="00111812" w:rsidRPr="00111812" w:rsidRDefault="00111812" w:rsidP="00B4237B">
            <w:pPr>
              <w:numPr>
                <w:ilvl w:val="0"/>
                <w:numId w:val="48"/>
              </w:numPr>
            </w:pPr>
            <w:r w:rsidRPr="00111812">
              <w:t>1 - loading (XMLHttpRequest object has been created but send() has not been called yet.)</w:t>
            </w:r>
          </w:p>
          <w:p w14:paraId="47EBA49D" w14:textId="77777777" w:rsidR="00111812" w:rsidRPr="00111812" w:rsidRDefault="00111812" w:rsidP="00B4237B">
            <w:pPr>
              <w:numPr>
                <w:ilvl w:val="0"/>
                <w:numId w:val="48"/>
              </w:numPr>
            </w:pPr>
            <w:r w:rsidRPr="00111812">
              <w:t>2 - loaded (The send() method has been called but the headers and status are not available.)</w:t>
            </w:r>
          </w:p>
          <w:p w14:paraId="3616E750" w14:textId="77777777" w:rsidR="00111812" w:rsidRPr="00111812" w:rsidRDefault="00111812" w:rsidP="00B4237B">
            <w:pPr>
              <w:numPr>
                <w:ilvl w:val="0"/>
                <w:numId w:val="48"/>
              </w:numPr>
            </w:pPr>
            <w:r w:rsidRPr="00111812">
              <w:t>3 - interactive (Some of the data has been received from the server.)</w:t>
            </w:r>
          </w:p>
          <w:p w14:paraId="27B4BE75" w14:textId="77777777" w:rsidR="00111812" w:rsidRPr="00111812" w:rsidRDefault="00111812" w:rsidP="00B4237B">
            <w:pPr>
              <w:numPr>
                <w:ilvl w:val="0"/>
                <w:numId w:val="48"/>
              </w:numPr>
            </w:pPr>
            <w:r w:rsidRPr="00111812">
              <w:t>4 - complete (All the data from the server has been received.)</w:t>
            </w:r>
          </w:p>
        </w:tc>
      </w:tr>
      <w:tr w:rsidR="00111812" w14:paraId="6C63DA50" w14:textId="77777777" w:rsidTr="00111812">
        <w:tc>
          <w:tcPr>
            <w:tcW w:w="786"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539A4F46" w14:textId="77777777" w:rsidR="00111812" w:rsidRPr="00111812" w:rsidRDefault="00111812" w:rsidP="00B4237B">
            <w:r w:rsidRPr="00111812">
              <w:t>responseText</w:t>
            </w:r>
          </w:p>
        </w:tc>
        <w:tc>
          <w:tcPr>
            <w:tcW w:w="4214"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61E013C8" w14:textId="77777777" w:rsidR="00111812" w:rsidRPr="00111812" w:rsidRDefault="00111812" w:rsidP="00B4237B">
            <w:r w:rsidRPr="00111812">
              <w:t>This property contains the data from the server and is used for all non-XML formats (the 'Content-Type' would be 'text/html' or 'text/plain').</w:t>
            </w:r>
            <w:r w:rsidRPr="00111812">
              <w:br/>
            </w:r>
            <w:r w:rsidRPr="00111812">
              <w:lastRenderedPageBreak/>
              <w:br/>
              <w:t>Data is a String object.</w:t>
            </w:r>
          </w:p>
        </w:tc>
      </w:tr>
      <w:tr w:rsidR="00111812" w14:paraId="59494BE4" w14:textId="77777777" w:rsidTr="00111812">
        <w:tc>
          <w:tcPr>
            <w:tcW w:w="786"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4DBB162A" w14:textId="77777777" w:rsidR="00111812" w:rsidRPr="00111812" w:rsidRDefault="00111812" w:rsidP="00B4237B">
            <w:r w:rsidRPr="00111812">
              <w:lastRenderedPageBreak/>
              <w:t>responseXML</w:t>
            </w:r>
          </w:p>
        </w:tc>
        <w:tc>
          <w:tcPr>
            <w:tcW w:w="4214"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1D4E20B4" w14:textId="77777777" w:rsidR="00111812" w:rsidRPr="00111812" w:rsidRDefault="00111812" w:rsidP="00B4237B">
            <w:r w:rsidRPr="00111812">
              <w:t>This property contains the data from the server and is used for XML data (the 'Content-Type' is generally 'text/xml', although 'application/xml' is also seen).</w:t>
            </w:r>
            <w:r w:rsidRPr="00111812">
              <w:br/>
            </w:r>
            <w:r w:rsidRPr="00111812">
              <w:br/>
              <w:t>Data is returned as an XML DOM, so use getAttribute() and setAttribute() for attribute read/write.</w:t>
            </w:r>
          </w:p>
        </w:tc>
      </w:tr>
      <w:tr w:rsidR="00111812" w14:paraId="1ED3B2F6" w14:textId="77777777" w:rsidTr="00111812">
        <w:tc>
          <w:tcPr>
            <w:tcW w:w="786"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6BF15400" w14:textId="77777777" w:rsidR="00111812" w:rsidRPr="00111812" w:rsidRDefault="00111812" w:rsidP="00B4237B">
            <w:r w:rsidRPr="00111812">
              <w:t>status</w:t>
            </w:r>
          </w:p>
        </w:tc>
        <w:tc>
          <w:tcPr>
            <w:tcW w:w="4214"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24306C9A" w14:textId="77777777" w:rsidR="00111812" w:rsidRPr="00111812" w:rsidRDefault="00111812" w:rsidP="00B4237B">
            <w:r w:rsidRPr="00111812">
              <w:t>This property stores the HTTP status code as a number. We want either 200 (OK) or 304 (Not Modified).</w:t>
            </w:r>
            <w:r w:rsidRPr="00111812">
              <w:br/>
              <w:t>Other numbers and meaning:</w:t>
            </w:r>
          </w:p>
          <w:p w14:paraId="70C3194C" w14:textId="77777777" w:rsidR="00111812" w:rsidRPr="00111812" w:rsidRDefault="00111812" w:rsidP="00B4237B">
            <w:pPr>
              <w:numPr>
                <w:ilvl w:val="0"/>
                <w:numId w:val="49"/>
              </w:numPr>
            </w:pPr>
            <w:r w:rsidRPr="00111812">
              <w:t>200 - Ok</w:t>
            </w:r>
          </w:p>
          <w:p w14:paraId="07AE7226" w14:textId="77777777" w:rsidR="00111812" w:rsidRPr="00111812" w:rsidRDefault="00111812" w:rsidP="00B4237B">
            <w:pPr>
              <w:numPr>
                <w:ilvl w:val="0"/>
                <w:numId w:val="49"/>
              </w:numPr>
            </w:pPr>
            <w:r w:rsidRPr="00111812">
              <w:t>201 - Created</w:t>
            </w:r>
          </w:p>
          <w:p w14:paraId="4A5DC0E5" w14:textId="77777777" w:rsidR="00111812" w:rsidRPr="00111812" w:rsidRDefault="00111812" w:rsidP="00B4237B">
            <w:pPr>
              <w:numPr>
                <w:ilvl w:val="0"/>
                <w:numId w:val="49"/>
              </w:numPr>
            </w:pPr>
            <w:r w:rsidRPr="00111812">
              <w:t>204 - No Content</w:t>
            </w:r>
          </w:p>
          <w:p w14:paraId="09BDE7AA" w14:textId="77777777" w:rsidR="00111812" w:rsidRPr="00111812" w:rsidRDefault="00111812" w:rsidP="00B4237B">
            <w:pPr>
              <w:numPr>
                <w:ilvl w:val="0"/>
                <w:numId w:val="49"/>
              </w:numPr>
            </w:pPr>
            <w:r w:rsidRPr="00111812">
              <w:t>205 - Reset Content</w:t>
            </w:r>
          </w:p>
          <w:p w14:paraId="556D0966" w14:textId="77777777" w:rsidR="00111812" w:rsidRPr="00111812" w:rsidRDefault="00111812" w:rsidP="00B4237B">
            <w:pPr>
              <w:numPr>
                <w:ilvl w:val="0"/>
                <w:numId w:val="49"/>
              </w:numPr>
            </w:pPr>
            <w:r w:rsidRPr="00111812">
              <w:t>206 - Partial Content</w:t>
            </w:r>
          </w:p>
          <w:p w14:paraId="530E6113" w14:textId="77777777" w:rsidR="00111812" w:rsidRPr="00111812" w:rsidRDefault="00111812" w:rsidP="00B4237B">
            <w:pPr>
              <w:numPr>
                <w:ilvl w:val="0"/>
                <w:numId w:val="49"/>
              </w:numPr>
            </w:pPr>
            <w:r w:rsidRPr="00111812">
              <w:t>400 - Bad Request</w:t>
            </w:r>
          </w:p>
          <w:p w14:paraId="69AEF9A1" w14:textId="77777777" w:rsidR="00111812" w:rsidRPr="00111812" w:rsidRDefault="00111812" w:rsidP="00B4237B">
            <w:pPr>
              <w:numPr>
                <w:ilvl w:val="0"/>
                <w:numId w:val="49"/>
              </w:numPr>
            </w:pPr>
            <w:r w:rsidRPr="00111812">
              <w:t>401 - Unauthorized</w:t>
            </w:r>
          </w:p>
          <w:p w14:paraId="78AB8C9F" w14:textId="77777777" w:rsidR="00111812" w:rsidRPr="00111812" w:rsidRDefault="00111812" w:rsidP="00B4237B">
            <w:pPr>
              <w:numPr>
                <w:ilvl w:val="0"/>
                <w:numId w:val="49"/>
              </w:numPr>
            </w:pPr>
            <w:r w:rsidRPr="00111812">
              <w:t>403 - Forbidden</w:t>
            </w:r>
          </w:p>
          <w:p w14:paraId="683EA89E" w14:textId="77777777" w:rsidR="00111812" w:rsidRPr="00111812" w:rsidRDefault="00111812" w:rsidP="00B4237B">
            <w:pPr>
              <w:numPr>
                <w:ilvl w:val="0"/>
                <w:numId w:val="49"/>
              </w:numPr>
            </w:pPr>
            <w:r w:rsidRPr="00111812">
              <w:t>404 - Not Found</w:t>
            </w:r>
          </w:p>
          <w:p w14:paraId="46D7B527" w14:textId="77777777" w:rsidR="00111812" w:rsidRPr="00111812" w:rsidRDefault="00111812" w:rsidP="00B4237B">
            <w:pPr>
              <w:numPr>
                <w:ilvl w:val="0"/>
                <w:numId w:val="49"/>
              </w:numPr>
            </w:pPr>
            <w:r w:rsidRPr="00111812">
              <w:t>405 - Method not allowed</w:t>
            </w:r>
          </w:p>
          <w:p w14:paraId="5C4D6764" w14:textId="77777777" w:rsidR="00111812" w:rsidRPr="00111812" w:rsidRDefault="00111812" w:rsidP="00B4237B">
            <w:pPr>
              <w:numPr>
                <w:ilvl w:val="0"/>
                <w:numId w:val="49"/>
              </w:numPr>
            </w:pPr>
            <w:r w:rsidRPr="00111812">
              <w:lastRenderedPageBreak/>
              <w:t>406 - Not Acceptable</w:t>
            </w:r>
          </w:p>
          <w:p w14:paraId="20845972" w14:textId="77777777" w:rsidR="00111812" w:rsidRPr="00111812" w:rsidRDefault="00111812" w:rsidP="00B4237B">
            <w:pPr>
              <w:numPr>
                <w:ilvl w:val="0"/>
                <w:numId w:val="49"/>
              </w:numPr>
            </w:pPr>
            <w:r w:rsidRPr="00111812">
              <w:t>407 - Proxy Authentication Required</w:t>
            </w:r>
          </w:p>
          <w:p w14:paraId="10683665" w14:textId="77777777" w:rsidR="00111812" w:rsidRPr="00111812" w:rsidRDefault="00111812" w:rsidP="00B4237B">
            <w:pPr>
              <w:numPr>
                <w:ilvl w:val="0"/>
                <w:numId w:val="49"/>
              </w:numPr>
            </w:pPr>
            <w:r w:rsidRPr="00111812">
              <w:t>408 - Request Timeout</w:t>
            </w:r>
          </w:p>
          <w:p w14:paraId="08FB7B37" w14:textId="77777777" w:rsidR="00111812" w:rsidRPr="00111812" w:rsidRDefault="00111812" w:rsidP="00B4237B">
            <w:pPr>
              <w:numPr>
                <w:ilvl w:val="0"/>
                <w:numId w:val="49"/>
              </w:numPr>
            </w:pPr>
            <w:r w:rsidRPr="00111812">
              <w:t>411 - Length required</w:t>
            </w:r>
          </w:p>
          <w:p w14:paraId="32B29B23" w14:textId="77777777" w:rsidR="00111812" w:rsidRPr="00111812" w:rsidRDefault="00111812" w:rsidP="00B4237B">
            <w:pPr>
              <w:numPr>
                <w:ilvl w:val="0"/>
                <w:numId w:val="49"/>
              </w:numPr>
            </w:pPr>
            <w:r w:rsidRPr="00111812">
              <w:t>413 - Requested Entity too Large</w:t>
            </w:r>
          </w:p>
          <w:p w14:paraId="08F6635D" w14:textId="77777777" w:rsidR="00111812" w:rsidRPr="00111812" w:rsidRDefault="00111812" w:rsidP="00B4237B">
            <w:pPr>
              <w:numPr>
                <w:ilvl w:val="0"/>
                <w:numId w:val="49"/>
              </w:numPr>
            </w:pPr>
            <w:r w:rsidRPr="00111812">
              <w:t>414 - Requested URL too long</w:t>
            </w:r>
          </w:p>
          <w:p w14:paraId="6F4E8B7F" w14:textId="77777777" w:rsidR="00111812" w:rsidRPr="00111812" w:rsidRDefault="00111812" w:rsidP="00B4237B">
            <w:pPr>
              <w:numPr>
                <w:ilvl w:val="0"/>
                <w:numId w:val="49"/>
              </w:numPr>
            </w:pPr>
            <w:r w:rsidRPr="00111812">
              <w:t>415 - Unsupported Media Type</w:t>
            </w:r>
          </w:p>
          <w:p w14:paraId="334A877D" w14:textId="77777777" w:rsidR="00111812" w:rsidRPr="00111812" w:rsidRDefault="00111812" w:rsidP="00B4237B">
            <w:pPr>
              <w:numPr>
                <w:ilvl w:val="0"/>
                <w:numId w:val="49"/>
              </w:numPr>
            </w:pPr>
            <w:r w:rsidRPr="00111812">
              <w:t>500 - Internal Server Error</w:t>
            </w:r>
          </w:p>
          <w:p w14:paraId="4D3CA618" w14:textId="77777777" w:rsidR="00111812" w:rsidRPr="00111812" w:rsidRDefault="00111812" w:rsidP="00B4237B">
            <w:pPr>
              <w:numPr>
                <w:ilvl w:val="0"/>
                <w:numId w:val="49"/>
              </w:numPr>
            </w:pPr>
            <w:r w:rsidRPr="00111812">
              <w:t>501 - Not Implemented</w:t>
            </w:r>
          </w:p>
          <w:p w14:paraId="2ABCBED6" w14:textId="77777777" w:rsidR="00111812" w:rsidRPr="00111812" w:rsidRDefault="00111812" w:rsidP="00B4237B">
            <w:pPr>
              <w:numPr>
                <w:ilvl w:val="0"/>
                <w:numId w:val="49"/>
              </w:numPr>
            </w:pPr>
            <w:r w:rsidRPr="00111812">
              <w:t>502 - Bad Gateway</w:t>
            </w:r>
          </w:p>
          <w:p w14:paraId="25F1E299" w14:textId="77777777" w:rsidR="00111812" w:rsidRPr="00111812" w:rsidRDefault="00111812" w:rsidP="00B4237B">
            <w:pPr>
              <w:numPr>
                <w:ilvl w:val="0"/>
                <w:numId w:val="49"/>
              </w:numPr>
            </w:pPr>
            <w:r w:rsidRPr="00111812">
              <w:t>503 - Service Unavailable</w:t>
            </w:r>
          </w:p>
          <w:p w14:paraId="4B8ECCAA" w14:textId="77777777" w:rsidR="00111812" w:rsidRPr="00111812" w:rsidRDefault="00111812" w:rsidP="00B4237B">
            <w:pPr>
              <w:numPr>
                <w:ilvl w:val="0"/>
                <w:numId w:val="49"/>
              </w:numPr>
            </w:pPr>
            <w:r w:rsidRPr="00111812">
              <w:t>504 - Gateway Timeout</w:t>
            </w:r>
          </w:p>
          <w:p w14:paraId="404E81BB" w14:textId="77777777" w:rsidR="00111812" w:rsidRPr="00111812" w:rsidRDefault="00111812" w:rsidP="00B4237B">
            <w:pPr>
              <w:numPr>
                <w:ilvl w:val="0"/>
                <w:numId w:val="49"/>
              </w:numPr>
            </w:pPr>
            <w:r w:rsidRPr="00111812">
              <w:t>505 - HTTP Version Not Supported</w:t>
            </w:r>
          </w:p>
        </w:tc>
      </w:tr>
      <w:tr w:rsidR="00111812" w14:paraId="0AEF90E9" w14:textId="77777777" w:rsidTr="00111812">
        <w:tc>
          <w:tcPr>
            <w:tcW w:w="786"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3A853A8B" w14:textId="77777777" w:rsidR="00111812" w:rsidRPr="00111812" w:rsidRDefault="00111812" w:rsidP="00B4237B">
            <w:r w:rsidRPr="00111812">
              <w:lastRenderedPageBreak/>
              <w:t>statusText</w:t>
            </w:r>
          </w:p>
        </w:tc>
        <w:tc>
          <w:tcPr>
            <w:tcW w:w="4214"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2423C2A9" w14:textId="77777777" w:rsidR="00111812" w:rsidRPr="00111812" w:rsidRDefault="00111812" w:rsidP="00B4237B">
            <w:r w:rsidRPr="00111812">
              <w:t>This property stores the text description for the HTTP status code, such as </w:t>
            </w:r>
            <w:r w:rsidRPr="0077357A">
              <w:t>"Not Modified"</w:t>
            </w:r>
            <w:r w:rsidRPr="00111812">
              <w:t>, rather than a number.</w:t>
            </w:r>
          </w:p>
        </w:tc>
      </w:tr>
    </w:tbl>
    <w:p w14:paraId="5A541640" w14:textId="77777777" w:rsidR="008B24D4" w:rsidRDefault="008B24D4" w:rsidP="008B24D4"/>
    <w:p w14:paraId="2396E103" w14:textId="1AA5810A" w:rsidR="00111812" w:rsidRDefault="00111812" w:rsidP="00BF12A1">
      <w:pPr>
        <w:pStyle w:val="Heading3"/>
      </w:pPr>
      <w:bookmarkStart w:id="359" w:name="_Toc120627126"/>
      <w:r>
        <w:t>Methods of the XMLHttpRequest Object</w:t>
      </w:r>
      <w:bookmarkEnd w:id="359"/>
    </w:p>
    <w:p w14:paraId="6E42E390" w14:textId="77777777" w:rsidR="00111812" w:rsidRDefault="00111812" w:rsidP="00B4237B">
      <w:r>
        <w:t>The XMLHttpRequest Object also has the following methods.</w:t>
      </w:r>
    </w:p>
    <w:tbl>
      <w:tblPr>
        <w:tblW w:w="5000" w:type="pct"/>
        <w:tblBorders>
          <w:top w:val="single" w:sz="6" w:space="0" w:color="DDDDDD"/>
          <w:left w:val="single" w:sz="6" w:space="0" w:color="DDDDDD"/>
          <w:bottom w:val="single" w:sz="6" w:space="0" w:color="DDDDDD"/>
          <w:right w:val="single" w:sz="6" w:space="0" w:color="DDDDDD"/>
        </w:tblBorders>
        <w:shd w:val="clear" w:color="auto" w:fill="FFFFFF"/>
        <w:tblCellMar>
          <w:top w:w="15" w:type="dxa"/>
          <w:left w:w="15" w:type="dxa"/>
          <w:bottom w:w="15" w:type="dxa"/>
          <w:right w:w="15" w:type="dxa"/>
        </w:tblCellMar>
        <w:tblLook w:val="04A0" w:firstRow="1" w:lastRow="0" w:firstColumn="1" w:lastColumn="0" w:noHBand="0" w:noVBand="1"/>
      </w:tblPr>
      <w:tblGrid>
        <w:gridCol w:w="2989"/>
        <w:gridCol w:w="6355"/>
      </w:tblGrid>
      <w:tr w:rsidR="00111812" w14:paraId="1BCDB52D" w14:textId="77777777" w:rsidTr="0077357A">
        <w:trPr>
          <w:tblHeader/>
        </w:trPr>
        <w:tc>
          <w:tcPr>
            <w:tcW w:w="974" w:type="pct"/>
            <w:tcBorders>
              <w:top w:val="nil"/>
              <w:left w:val="single" w:sz="6" w:space="0" w:color="DDDDDD"/>
              <w:bottom w:val="single" w:sz="12" w:space="0" w:color="DDDDDD"/>
              <w:right w:val="single" w:sz="6" w:space="0" w:color="DDDDDD"/>
            </w:tcBorders>
            <w:shd w:val="clear" w:color="auto" w:fill="EEEEEE"/>
            <w:tcMar>
              <w:top w:w="120" w:type="dxa"/>
              <w:left w:w="120" w:type="dxa"/>
              <w:bottom w:w="120" w:type="dxa"/>
              <w:right w:w="120" w:type="dxa"/>
            </w:tcMar>
            <w:vAlign w:val="bottom"/>
            <w:hideMark/>
          </w:tcPr>
          <w:p w14:paraId="1721035A" w14:textId="77777777" w:rsidR="00111812" w:rsidRPr="0077357A" w:rsidRDefault="00111812" w:rsidP="00B4237B">
            <w:r w:rsidRPr="0077357A">
              <w:lastRenderedPageBreak/>
              <w:t>Method</w:t>
            </w:r>
          </w:p>
        </w:tc>
        <w:tc>
          <w:tcPr>
            <w:tcW w:w="4026" w:type="pct"/>
            <w:tcBorders>
              <w:top w:val="nil"/>
              <w:left w:val="single" w:sz="6" w:space="0" w:color="DDDDDD"/>
              <w:bottom w:val="single" w:sz="12" w:space="0" w:color="DDDDDD"/>
              <w:right w:val="single" w:sz="6" w:space="0" w:color="DDDDDD"/>
            </w:tcBorders>
            <w:shd w:val="clear" w:color="auto" w:fill="EEEEEE"/>
            <w:tcMar>
              <w:top w:w="120" w:type="dxa"/>
              <w:left w:w="120" w:type="dxa"/>
              <w:bottom w:w="120" w:type="dxa"/>
              <w:right w:w="120" w:type="dxa"/>
            </w:tcMar>
            <w:vAlign w:val="bottom"/>
            <w:hideMark/>
          </w:tcPr>
          <w:p w14:paraId="688A46DF" w14:textId="77777777" w:rsidR="00111812" w:rsidRPr="0077357A" w:rsidRDefault="00111812" w:rsidP="00B4237B">
            <w:r w:rsidRPr="0077357A">
              <w:t>Description and Considerations</w:t>
            </w:r>
          </w:p>
        </w:tc>
      </w:tr>
      <w:tr w:rsidR="00111812" w14:paraId="09E70FE9" w14:textId="77777777" w:rsidTr="0077357A">
        <w:tc>
          <w:tcPr>
            <w:tcW w:w="974"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3DAC42DC" w14:textId="77777777" w:rsidR="00111812" w:rsidRPr="0077357A" w:rsidRDefault="00111812" w:rsidP="00B4237B">
            <w:r w:rsidRPr="0077357A">
              <w:t>open()</w:t>
            </w:r>
          </w:p>
        </w:tc>
        <w:tc>
          <w:tcPr>
            <w:tcW w:w="4026"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148DBEA7" w14:textId="77777777" w:rsidR="00111812" w:rsidRPr="0077357A" w:rsidRDefault="00111812" w:rsidP="00B4237B">
            <w:r w:rsidRPr="0077357A">
              <w:t>This method initializes the XMLHttpRequest. It requires three parameters and there are optional fourth and fifth parameters.</w:t>
            </w:r>
            <w:r w:rsidRPr="0077357A">
              <w:br/>
            </w:r>
            <w:r w:rsidRPr="0077357A">
              <w:br/>
              <w:t>The first parameter is the request method, which is either 'GET', 'POST', or 'HEAD':</w:t>
            </w:r>
          </w:p>
          <w:p w14:paraId="1CD7C025" w14:textId="77777777" w:rsidR="00111812" w:rsidRPr="0077357A" w:rsidRDefault="00111812" w:rsidP="00B4237B">
            <w:pPr>
              <w:numPr>
                <w:ilvl w:val="0"/>
                <w:numId w:val="50"/>
              </w:numPr>
            </w:pPr>
            <w:r w:rsidRPr="0077357A">
              <w:t>'GET' sends and receives data via the URL.</w:t>
            </w:r>
          </w:p>
          <w:p w14:paraId="1BF31D1E" w14:textId="77777777" w:rsidR="00111812" w:rsidRPr="0077357A" w:rsidRDefault="00111812" w:rsidP="00B4237B">
            <w:pPr>
              <w:numPr>
                <w:ilvl w:val="0"/>
                <w:numId w:val="50"/>
              </w:numPr>
            </w:pPr>
            <w:r w:rsidRPr="0077357A">
              <w:t>'POST' sends and receives data via the HTTP request's body.</w:t>
            </w:r>
          </w:p>
          <w:p w14:paraId="58B0BAEC" w14:textId="77777777" w:rsidR="00111812" w:rsidRPr="0077357A" w:rsidRDefault="00111812" w:rsidP="00B4237B">
            <w:pPr>
              <w:numPr>
                <w:ilvl w:val="0"/>
                <w:numId w:val="50"/>
              </w:numPr>
            </w:pPr>
            <w:r w:rsidRPr="0077357A">
              <w:t>'HEAD' just sends and receives the HTTP headers.</w:t>
            </w:r>
          </w:p>
          <w:p w14:paraId="0EFFE453" w14:textId="68955F8E" w:rsidR="00111812" w:rsidRPr="0077357A" w:rsidRDefault="00111812" w:rsidP="00B4237B">
            <w:r w:rsidRPr="0077357A">
              <w:t>Typically 'GET' is used for data retrieval from the server and 'POST' is used to send data to the server since 'POST' avoids the character limits of URL-passed data.</w:t>
            </w:r>
            <w:r w:rsidRPr="0077357A">
              <w:br/>
            </w:r>
            <w:r w:rsidRPr="0077357A">
              <w:br/>
              <w:t>The second parameter is the file on the server, such as myData.xml. This could also be a server-side script that is passed parameters, such as myData.php?x=1&amp;p=342</w:t>
            </w:r>
            <w:r w:rsidRPr="0077357A">
              <w:br/>
            </w:r>
            <w:r w:rsidRPr="0077357A">
              <w:br/>
              <w:t>The address given can either be absolute or relative; absolute paths fall under the Same Source Policy of JavaScript.</w:t>
            </w:r>
            <w:r w:rsidRPr="0077357A">
              <w:br/>
            </w:r>
            <w:r w:rsidRPr="0077357A">
              <w:br/>
              <w:t xml:space="preserve">The third parameter is a boolean that indicates whether </w:t>
            </w:r>
            <w:r w:rsidRPr="0077357A">
              <w:lastRenderedPageBreak/>
              <w:t>the request is synchronous (false) or asynchronous (true). We always want asynchronous (if we opted for synchronous then the script execution is stopped until the data comes back from the server and we do not want to wait), so stick with true</w:t>
            </w:r>
            <w:r w:rsidRPr="0077357A">
              <w:br/>
            </w:r>
            <w:r w:rsidRPr="0077357A">
              <w:br/>
              <w:t>The optional fourth and fifth parameters are for username and password, respectively. For proper security</w:t>
            </w:r>
            <w:r w:rsidR="005F44E3">
              <w:t>,</w:t>
            </w:r>
            <w:r w:rsidRPr="0077357A">
              <w:t xml:space="preserve"> these would need to be encrypted </w:t>
            </w:r>
            <w:r w:rsidR="0077357A" w:rsidRPr="0077357A">
              <w:t>values or</w:t>
            </w:r>
            <w:r w:rsidRPr="0077357A">
              <w:t xml:space="preserve"> sent over a secure connection.</w:t>
            </w:r>
          </w:p>
        </w:tc>
      </w:tr>
      <w:tr w:rsidR="00111812" w14:paraId="1EBAC184" w14:textId="77777777" w:rsidTr="0077357A">
        <w:tc>
          <w:tcPr>
            <w:tcW w:w="974"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005A0343" w14:textId="77777777" w:rsidR="00111812" w:rsidRPr="0077357A" w:rsidRDefault="00111812" w:rsidP="00B4237B">
            <w:r w:rsidRPr="0077357A">
              <w:lastRenderedPageBreak/>
              <w:t>send()</w:t>
            </w:r>
          </w:p>
        </w:tc>
        <w:tc>
          <w:tcPr>
            <w:tcW w:w="4026"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183BDBDD" w14:textId="5C39C87E" w:rsidR="00111812" w:rsidRPr="0077357A" w:rsidRDefault="00111812" w:rsidP="00B4237B">
            <w:r w:rsidRPr="0077357A">
              <w:t>After using open() and setting up an (on)readystatechange event handler, send() is used to send the data request.</w:t>
            </w:r>
            <w:r w:rsidRPr="0077357A">
              <w:br/>
            </w:r>
            <w:r w:rsidRPr="0077357A">
              <w:br/>
              <w:t>This method sends the request along with a single parameter for the body content of the request:</w:t>
            </w:r>
          </w:p>
          <w:p w14:paraId="4B6E5B71" w14:textId="77777777" w:rsidR="00111812" w:rsidRPr="0077357A" w:rsidRDefault="00111812" w:rsidP="00B4237B">
            <w:pPr>
              <w:numPr>
                <w:ilvl w:val="0"/>
                <w:numId w:val="51"/>
              </w:numPr>
            </w:pPr>
            <w:r w:rsidRPr="0077357A">
              <w:t>For 'POST' this is/are the variable(s) holding the information to send.</w:t>
            </w:r>
          </w:p>
          <w:p w14:paraId="63B6E20F" w14:textId="77777777" w:rsidR="00111812" w:rsidRPr="0077357A" w:rsidRDefault="00111812" w:rsidP="00B4237B">
            <w:pPr>
              <w:numPr>
                <w:ilvl w:val="0"/>
                <w:numId w:val="51"/>
              </w:numPr>
            </w:pPr>
            <w:r w:rsidRPr="0077357A">
              <w:t>For 'GET' you must pass null as the parameter value.</w:t>
            </w:r>
          </w:p>
          <w:p w14:paraId="7A0B4DF6" w14:textId="77777777" w:rsidR="00111812" w:rsidRPr="0077357A" w:rsidRDefault="00111812" w:rsidP="00B4237B">
            <w:r w:rsidRPr="0077357A">
              <w:t>Once the request arrives back from the server the (on)readystatechange event handler fires and triggers the desired function.</w:t>
            </w:r>
          </w:p>
        </w:tc>
      </w:tr>
      <w:tr w:rsidR="00111812" w14:paraId="57944768" w14:textId="77777777" w:rsidTr="0077357A">
        <w:tc>
          <w:tcPr>
            <w:tcW w:w="974"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7D9EB533" w14:textId="77777777" w:rsidR="00111812" w:rsidRPr="0077357A" w:rsidRDefault="00111812" w:rsidP="00B4237B">
            <w:r w:rsidRPr="0077357A">
              <w:lastRenderedPageBreak/>
              <w:t>abort()</w:t>
            </w:r>
          </w:p>
        </w:tc>
        <w:tc>
          <w:tcPr>
            <w:tcW w:w="4026"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4C9A53F9" w14:textId="366E6B4B" w:rsidR="00111812" w:rsidRPr="0077357A" w:rsidRDefault="00111812" w:rsidP="00B4237B">
            <w:r w:rsidRPr="0077357A">
              <w:t>This method stops the request currently in progress and sets the readyState property to 0</w:t>
            </w:r>
            <w:r w:rsidRPr="0077357A">
              <w:br/>
            </w:r>
            <w:r w:rsidRPr="0077357A">
              <w:br/>
              <w:t>For most browsers this is never needed; giving alternate instructions to an XMLHttpRequest object causes the old instructions to be automatically terminated.</w:t>
            </w:r>
            <w:r w:rsidRPr="0077357A">
              <w:br/>
            </w:r>
            <w:r w:rsidRPr="0077357A">
              <w:br/>
              <w:t xml:space="preserve">To avoid issues in Internet Explorer we need to assign an empty anonymous function </w:t>
            </w:r>
            <w:r w:rsidR="005F44E3">
              <w:t>before</w:t>
            </w:r>
            <w:r w:rsidRPr="0077357A">
              <w:t> abort() being called:</w:t>
            </w:r>
            <w:r w:rsidRPr="0077357A">
              <w:br/>
            </w:r>
            <w:r w:rsidRPr="0077357A">
              <w:br/>
              <w:t>xhr.onreadystatechange = function() {};</w:t>
            </w:r>
            <w:r w:rsidRPr="0077357A">
              <w:br/>
              <w:t>xhr.abort();</w:t>
            </w:r>
            <w:r w:rsidRPr="0077357A">
              <w:br/>
            </w:r>
            <w:r w:rsidRPr="0077357A">
              <w:br/>
              <w:t>Notice that we are also back to DOM0 event handling; the (on)readystatechange event does not generate an event object (except in Safari and Chrome).</w:t>
            </w:r>
          </w:p>
        </w:tc>
      </w:tr>
      <w:tr w:rsidR="00111812" w14:paraId="49E0D765" w14:textId="77777777" w:rsidTr="0077357A">
        <w:tc>
          <w:tcPr>
            <w:tcW w:w="974"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6E84335A" w14:textId="77777777" w:rsidR="00111812" w:rsidRPr="0077357A" w:rsidRDefault="00111812" w:rsidP="00B4237B">
            <w:r w:rsidRPr="0077357A">
              <w:t>getAllResponseHeaders()</w:t>
            </w:r>
          </w:p>
        </w:tc>
        <w:tc>
          <w:tcPr>
            <w:tcW w:w="4026"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60B2E3FA" w14:textId="77777777" w:rsidR="00111812" w:rsidRPr="0077357A" w:rsidRDefault="00111812" w:rsidP="00B4237B">
            <w:r w:rsidRPr="0077357A">
              <w:t>This method returns all the HTTP response headers in a string, with each header on a new line.</w:t>
            </w:r>
          </w:p>
        </w:tc>
      </w:tr>
      <w:tr w:rsidR="00111812" w14:paraId="1471F47C" w14:textId="77777777" w:rsidTr="0077357A">
        <w:tc>
          <w:tcPr>
            <w:tcW w:w="974"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51B414E8" w14:textId="77777777" w:rsidR="00111812" w:rsidRPr="0077357A" w:rsidRDefault="00111812" w:rsidP="00B4237B">
            <w:r w:rsidRPr="0077357A">
              <w:t>getResponseHeader()</w:t>
            </w:r>
          </w:p>
        </w:tc>
        <w:tc>
          <w:tcPr>
            <w:tcW w:w="4026"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0492F29C" w14:textId="53EC3757" w:rsidR="00111812" w:rsidRPr="0077357A" w:rsidRDefault="00111812" w:rsidP="00B4237B">
            <w:r w:rsidRPr="0077357A">
              <w:t xml:space="preserve">This method accepts a single parameter, which is the name of an HTTP header. The value for that header is returned. Common requests are (Content-Length, Content-Type, Date, Last-Modified, Server). </w:t>
            </w:r>
          </w:p>
        </w:tc>
      </w:tr>
      <w:tr w:rsidR="00111812" w14:paraId="15BCE609" w14:textId="77777777" w:rsidTr="0077357A">
        <w:tc>
          <w:tcPr>
            <w:tcW w:w="974"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72BCFA28" w14:textId="77777777" w:rsidR="00111812" w:rsidRPr="0077357A" w:rsidRDefault="00111812" w:rsidP="00B4237B">
            <w:r w:rsidRPr="0077357A">
              <w:t>setRequestHeader()</w:t>
            </w:r>
          </w:p>
        </w:tc>
        <w:tc>
          <w:tcPr>
            <w:tcW w:w="4026"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56D5CAD0" w14:textId="77777777" w:rsidR="00111812" w:rsidRPr="0077357A" w:rsidRDefault="00111812" w:rsidP="00B4237B">
            <w:r w:rsidRPr="0077357A">
              <w:t>This method is used to set HTTP headers. It requires two parameters:</w:t>
            </w:r>
          </w:p>
          <w:p w14:paraId="62D2782F" w14:textId="77777777" w:rsidR="00111812" w:rsidRPr="0077357A" w:rsidRDefault="00111812" w:rsidP="00B4237B">
            <w:pPr>
              <w:numPr>
                <w:ilvl w:val="0"/>
                <w:numId w:val="52"/>
              </w:numPr>
            </w:pPr>
            <w:r w:rsidRPr="0077357A">
              <w:lastRenderedPageBreak/>
              <w:t>The HTTP header. A String object.</w:t>
            </w:r>
          </w:p>
          <w:p w14:paraId="3F598F1F" w14:textId="77777777" w:rsidR="00111812" w:rsidRPr="0077357A" w:rsidRDefault="00111812" w:rsidP="00B4237B">
            <w:pPr>
              <w:numPr>
                <w:ilvl w:val="0"/>
                <w:numId w:val="52"/>
              </w:numPr>
            </w:pPr>
            <w:r w:rsidRPr="0077357A">
              <w:t>The value the header is being assigned; also a String object.</w:t>
            </w:r>
          </w:p>
          <w:p w14:paraId="69D46F40" w14:textId="77777777" w:rsidR="00111812" w:rsidRPr="0077357A" w:rsidRDefault="00111812" w:rsidP="00B4237B">
            <w:r w:rsidRPr="0077357A">
              <w:t>Note: If you use </w:t>
            </w:r>
            <w:r w:rsidRPr="00C27534">
              <w:t>'POST'</w:t>
            </w:r>
            <w:r w:rsidRPr="0077357A">
              <w:t> to send data to the server, you must set </w:t>
            </w:r>
            <w:r w:rsidRPr="00C27534">
              <w:t>'Content-Type'</w:t>
            </w:r>
            <w:r w:rsidRPr="0077357A">
              <w:t> to</w:t>
            </w:r>
            <w:r w:rsidRPr="00C27534">
              <w:rPr>
                <w:color w:val="003399"/>
              </w:rPr>
              <w:t> </w:t>
            </w:r>
            <w:r w:rsidRPr="00C27534">
              <w:t>'application/x-www-form-urlencoded' using</w:t>
            </w:r>
            <w:r w:rsidRPr="0077357A">
              <w:t xml:space="preserve"> this method.</w:t>
            </w:r>
          </w:p>
        </w:tc>
      </w:tr>
    </w:tbl>
    <w:p w14:paraId="089441A0" w14:textId="61E5FE1C" w:rsidR="00DA7BC8" w:rsidRDefault="00DA7BC8">
      <w:pPr>
        <w:spacing w:line="259" w:lineRule="auto"/>
        <w:rPr>
          <w:b/>
          <w:bCs/>
        </w:rPr>
      </w:pPr>
    </w:p>
    <w:p w14:paraId="3522E941" w14:textId="77777777" w:rsidR="00111812" w:rsidRPr="004E3253" w:rsidRDefault="00111812" w:rsidP="00F804D6">
      <w:pPr>
        <w:pStyle w:val="NormalWeb"/>
      </w:pPr>
    </w:p>
    <w:p w14:paraId="7A6FE0E2" w14:textId="6C205B74" w:rsidR="00BD2727" w:rsidRDefault="00BD2727">
      <w:pPr>
        <w:spacing w:line="259" w:lineRule="auto"/>
      </w:pPr>
      <w:r>
        <w:t>The following example</w:t>
      </w:r>
      <w:r w:rsidR="00AF5FCE">
        <w:t xml:space="preserve"> </w:t>
      </w:r>
      <w:r>
        <w:t xml:space="preserve">is a simple get request using AJAX.  Keep in mind that AJAX is run using </w:t>
      </w:r>
      <w:r w:rsidR="00D52AAD">
        <w:t>JavaScript,</w:t>
      </w:r>
      <w:r>
        <w:t xml:space="preserve"> so the following code is </w:t>
      </w:r>
      <w:r w:rsidR="00AF5FCE">
        <w:t xml:space="preserve">initially </w:t>
      </w:r>
      <w:r>
        <w:t>run in the client browser not the server.  The full example can be seen at:</w:t>
      </w:r>
    </w:p>
    <w:p w14:paraId="577AD7FF" w14:textId="0D15CA58" w:rsidR="00BD2727" w:rsidRDefault="00BD2727">
      <w:pPr>
        <w:spacing w:line="259" w:lineRule="auto"/>
      </w:pPr>
      <w:r>
        <w:t xml:space="preserve"> </w:t>
      </w:r>
      <w:hyperlink r:id="rId98" w:history="1">
        <w:r w:rsidR="00445426">
          <w:rPr>
            <w:rStyle w:val="Heading5Char"/>
          </w:rPr>
          <w:t>https://github.com/sshaper/cps276_examples</w:t>
        </w:r>
        <w:r w:rsidRPr="00BD2727">
          <w:rPr>
            <w:rStyle w:val="Heading5Char"/>
          </w:rPr>
          <w:t>/blob/master/ajax/get_example_php.html</w:t>
        </w:r>
      </w:hyperlink>
    </w:p>
    <w:p w14:paraId="70DD0F36" w14:textId="77777777" w:rsidR="005B50C2" w:rsidRDefault="005B50C2">
      <w:pPr>
        <w:spacing w:line="259" w:lineRule="auto"/>
      </w:pPr>
    </w:p>
    <w:p w14:paraId="45C4C4C9" w14:textId="77777777" w:rsidR="005B50C2" w:rsidRPr="008D5AB9" w:rsidRDefault="005B50C2" w:rsidP="007171B1">
      <w:pPr>
        <w:pStyle w:val="code"/>
      </w:pPr>
      <w:r w:rsidRPr="008D5AB9">
        <w:t>&lt;script&gt;</w:t>
      </w:r>
    </w:p>
    <w:p w14:paraId="68682764" w14:textId="1EEA4AAA" w:rsidR="009B5523" w:rsidRPr="008D5AB9" w:rsidRDefault="009B5523" w:rsidP="008D5AB9">
      <w:pPr>
        <w:pStyle w:val="comment"/>
      </w:pPr>
      <w:r w:rsidRPr="008D5AB9">
        <w:t>//THIS IS FIRES THE GETINFO FUNCTION WHEN THE BUTTON IS CLICKED</w:t>
      </w:r>
      <w:r w:rsidR="005B50C2" w:rsidRPr="008D5AB9">
        <w:t>      </w:t>
      </w:r>
    </w:p>
    <w:p w14:paraId="28BE2A63" w14:textId="09FA7506" w:rsidR="005B50C2" w:rsidRPr="008D5AB9" w:rsidRDefault="005B50C2" w:rsidP="007171B1">
      <w:pPr>
        <w:pStyle w:val="code"/>
      </w:pPr>
      <w:r w:rsidRPr="008D5AB9">
        <w:t>document.getElementById('getInfo').addEventListener('click', getInfo, true);</w:t>
      </w:r>
    </w:p>
    <w:p w14:paraId="226CE9DD" w14:textId="77777777" w:rsidR="005B50C2" w:rsidRPr="008D5AB9" w:rsidRDefault="005B50C2" w:rsidP="007171B1">
      <w:pPr>
        <w:pStyle w:val="code"/>
      </w:pPr>
      <w:r w:rsidRPr="008D5AB9">
        <w:t>      </w:t>
      </w:r>
    </w:p>
    <w:p w14:paraId="47548B37" w14:textId="77777777" w:rsidR="005B50C2" w:rsidRPr="008D5AB9" w:rsidRDefault="005B50C2" w:rsidP="007171B1">
      <w:pPr>
        <w:pStyle w:val="code"/>
      </w:pPr>
      <w:r w:rsidRPr="008D5AB9">
        <w:t>      function getInfo(){</w:t>
      </w:r>
    </w:p>
    <w:p w14:paraId="116DA535" w14:textId="77777777" w:rsidR="005B50C2" w:rsidRPr="008D5AB9" w:rsidRDefault="005B50C2" w:rsidP="007171B1">
      <w:pPr>
        <w:pStyle w:val="code"/>
      </w:pPr>
      <w:r w:rsidRPr="008D5AB9">
        <w:t>        var xhr;</w:t>
      </w:r>
    </w:p>
    <w:p w14:paraId="3667AF22" w14:textId="77777777" w:rsidR="005B50C2" w:rsidRPr="008D5AB9" w:rsidRDefault="005B50C2" w:rsidP="007171B1">
      <w:pPr>
        <w:pStyle w:val="code"/>
      </w:pPr>
    </w:p>
    <w:p w14:paraId="42B66CC4" w14:textId="6A062218" w:rsidR="005B50C2" w:rsidRPr="008D5AB9" w:rsidRDefault="005B50C2" w:rsidP="008D5AB9">
      <w:pPr>
        <w:pStyle w:val="comment"/>
      </w:pPr>
      <w:r w:rsidRPr="008D5AB9">
        <w:t>    //THIS CREATES THE REQUEST OBJECT</w:t>
      </w:r>
    </w:p>
    <w:p w14:paraId="6B7764A1" w14:textId="77777777" w:rsidR="005B50C2" w:rsidRPr="008D5AB9" w:rsidRDefault="005B50C2" w:rsidP="007171B1">
      <w:pPr>
        <w:pStyle w:val="code"/>
      </w:pPr>
      <w:r w:rsidRPr="008D5AB9">
        <w:t>        if (window.XMLHttpRequest) {</w:t>
      </w:r>
    </w:p>
    <w:p w14:paraId="5E5C74FD" w14:textId="77777777" w:rsidR="005B50C2" w:rsidRPr="008D5AB9" w:rsidRDefault="005B50C2" w:rsidP="007171B1">
      <w:pPr>
        <w:pStyle w:val="code"/>
      </w:pPr>
      <w:r w:rsidRPr="008D5AB9">
        <w:t>          xhr = new XMLHttpRequest();</w:t>
      </w:r>
    </w:p>
    <w:p w14:paraId="1C00FB88" w14:textId="77777777" w:rsidR="005B50C2" w:rsidRPr="008D5AB9" w:rsidRDefault="005B50C2" w:rsidP="007171B1">
      <w:pPr>
        <w:pStyle w:val="code"/>
      </w:pPr>
      <w:r w:rsidRPr="008D5AB9">
        <w:lastRenderedPageBreak/>
        <w:t>        } else {</w:t>
      </w:r>
    </w:p>
    <w:p w14:paraId="58BEEFAB" w14:textId="77777777" w:rsidR="009B5523" w:rsidRPr="008D5AB9" w:rsidRDefault="005B50C2" w:rsidP="007171B1">
      <w:pPr>
        <w:pStyle w:val="code"/>
      </w:pPr>
      <w:r w:rsidRPr="008D5AB9">
        <w:t>         </w:t>
      </w:r>
    </w:p>
    <w:p w14:paraId="6CBE6047" w14:textId="30D81ABD" w:rsidR="005B50C2" w:rsidRPr="008D5AB9" w:rsidRDefault="005B50C2" w:rsidP="008D5AB9">
      <w:pPr>
        <w:pStyle w:val="comment"/>
      </w:pPr>
      <w:r w:rsidRPr="008D5AB9">
        <w:t> </w:t>
      </w:r>
      <w:r w:rsidR="009B5523" w:rsidRPr="008D5AB9">
        <w:t xml:space="preserve">   </w:t>
      </w:r>
      <w:r w:rsidRPr="008D5AB9">
        <w:t>/</w:t>
      </w:r>
      <w:r w:rsidR="009B5523" w:rsidRPr="008D5AB9">
        <w:t>/</w:t>
      </w:r>
      <w:r w:rsidRPr="008D5AB9">
        <w:t>CODE FOR OLDER BROWSERS</w:t>
      </w:r>
    </w:p>
    <w:p w14:paraId="5E8075C2" w14:textId="77777777" w:rsidR="005B50C2" w:rsidRPr="008D5AB9" w:rsidRDefault="005B50C2" w:rsidP="007171B1">
      <w:pPr>
        <w:pStyle w:val="code"/>
      </w:pPr>
      <w:r w:rsidRPr="008D5AB9">
        <w:t>          xhr = new ActiveXObject("Microsoft.XMLHTTP");</w:t>
      </w:r>
    </w:p>
    <w:p w14:paraId="013277F6" w14:textId="77777777" w:rsidR="005B50C2" w:rsidRPr="008D5AB9" w:rsidRDefault="005B50C2" w:rsidP="007171B1">
      <w:pPr>
        <w:pStyle w:val="code"/>
      </w:pPr>
      <w:r w:rsidRPr="008D5AB9">
        <w:t>        }</w:t>
      </w:r>
    </w:p>
    <w:p w14:paraId="0830BBBD" w14:textId="77777777" w:rsidR="005B50C2" w:rsidRPr="008D5AB9" w:rsidRDefault="005B50C2" w:rsidP="007171B1">
      <w:pPr>
        <w:pStyle w:val="code"/>
      </w:pPr>
    </w:p>
    <w:p w14:paraId="509EEAF2" w14:textId="028832AD" w:rsidR="005B50C2" w:rsidRPr="008D5AB9" w:rsidRDefault="005B50C2" w:rsidP="008D5AB9">
      <w:pPr>
        <w:pStyle w:val="comment"/>
      </w:pPr>
      <w:r w:rsidRPr="008D5AB9">
        <w:t>    //THIS CHECKS THE STATE OF THE REQUEST OBJECT</w:t>
      </w:r>
    </w:p>
    <w:p w14:paraId="7BA82E79" w14:textId="77777777" w:rsidR="005B50C2" w:rsidRPr="008D5AB9" w:rsidRDefault="005B50C2" w:rsidP="007171B1">
      <w:pPr>
        <w:pStyle w:val="code"/>
      </w:pPr>
      <w:r w:rsidRPr="008D5AB9">
        <w:t>        xhr.onreadystatechange = function() {</w:t>
      </w:r>
    </w:p>
    <w:p w14:paraId="7E0BD755" w14:textId="77777777" w:rsidR="005B50C2" w:rsidRPr="008D5AB9" w:rsidRDefault="005B50C2" w:rsidP="007171B1">
      <w:pPr>
        <w:pStyle w:val="code"/>
      </w:pPr>
      <w:r w:rsidRPr="008D5AB9">
        <w:t>          </w:t>
      </w:r>
    </w:p>
    <w:p w14:paraId="2750CFFE" w14:textId="7432A3DE" w:rsidR="005B50C2" w:rsidRPr="008D5AB9" w:rsidRDefault="005B50C2" w:rsidP="008D5AB9">
      <w:pPr>
        <w:pStyle w:val="comment"/>
      </w:pPr>
      <w:r w:rsidRPr="008D5AB9">
        <w:t>    /</w:t>
      </w:r>
      <w:r w:rsidR="009B5523" w:rsidRPr="008D5AB9">
        <w:t>/</w:t>
      </w:r>
      <w:r w:rsidRPr="008D5AB9">
        <w:t>IF EVERYTING IS OKAY (READYSTATE == 4 AND STATUS == 200) THEN DISPLAY</w:t>
      </w:r>
      <w:r w:rsidR="009B5523" w:rsidRPr="008D5AB9">
        <w:t xml:space="preserve"> </w:t>
      </w:r>
      <w:r w:rsidRPr="008D5AB9">
        <w:t>THE RESULT</w:t>
      </w:r>
    </w:p>
    <w:p w14:paraId="6247FD57" w14:textId="77777777" w:rsidR="005B50C2" w:rsidRPr="008D5AB9" w:rsidRDefault="005B50C2" w:rsidP="007171B1">
      <w:pPr>
        <w:pStyle w:val="code"/>
      </w:pPr>
      <w:r w:rsidRPr="008D5AB9">
        <w:t>          if (this.readyState == 4 &amp;&amp; this.status == 200) {</w:t>
      </w:r>
    </w:p>
    <w:p w14:paraId="7ECEEA0A" w14:textId="77777777" w:rsidR="005B50C2" w:rsidRPr="008D5AB9" w:rsidRDefault="005B50C2" w:rsidP="007171B1">
      <w:pPr>
        <w:pStyle w:val="code"/>
      </w:pPr>
      <w:r w:rsidRPr="008D5AB9">
        <w:t>            document.getElementById("result").innerHTML = this.responseText;</w:t>
      </w:r>
    </w:p>
    <w:p w14:paraId="62F57000" w14:textId="77777777" w:rsidR="005B50C2" w:rsidRPr="008D5AB9" w:rsidRDefault="005B50C2" w:rsidP="007171B1">
      <w:pPr>
        <w:pStyle w:val="code"/>
      </w:pPr>
      <w:r w:rsidRPr="008D5AB9">
        <w:t>          }</w:t>
      </w:r>
    </w:p>
    <w:p w14:paraId="7CD69F44" w14:textId="77777777" w:rsidR="005B50C2" w:rsidRPr="008D5AB9" w:rsidRDefault="005B50C2" w:rsidP="007171B1">
      <w:pPr>
        <w:pStyle w:val="code"/>
      </w:pPr>
      <w:r w:rsidRPr="008D5AB9">
        <w:t>        };</w:t>
      </w:r>
    </w:p>
    <w:p w14:paraId="50A8E9CA" w14:textId="77777777" w:rsidR="005B50C2" w:rsidRPr="008D5AB9" w:rsidRDefault="005B50C2" w:rsidP="007171B1">
      <w:pPr>
        <w:pStyle w:val="code"/>
      </w:pPr>
    </w:p>
    <w:p w14:paraId="7B1DCE69" w14:textId="3A42EC6C" w:rsidR="005B50C2" w:rsidRPr="008D5AB9" w:rsidRDefault="005B50C2" w:rsidP="008D5AB9">
      <w:pPr>
        <w:pStyle w:val="comment"/>
      </w:pPr>
      <w:r w:rsidRPr="008D5AB9">
        <w:t>    //THIS IS A GET REQUEST IT ONLY GETS INFORMATION IT CANNOT SEND IT</w:t>
      </w:r>
    </w:p>
    <w:p w14:paraId="41847ECA" w14:textId="77777777" w:rsidR="005B50C2" w:rsidRPr="008D5AB9" w:rsidRDefault="005B50C2" w:rsidP="007171B1">
      <w:pPr>
        <w:pStyle w:val="code"/>
      </w:pPr>
      <w:r w:rsidRPr="008D5AB9">
        <w:t>        xhr.open("GET", "php/get_example.php", true);</w:t>
      </w:r>
    </w:p>
    <w:p w14:paraId="1300F3E9" w14:textId="77777777" w:rsidR="005B50C2" w:rsidRPr="008D5AB9" w:rsidRDefault="005B50C2" w:rsidP="007171B1">
      <w:pPr>
        <w:pStyle w:val="code"/>
      </w:pPr>
    </w:p>
    <w:p w14:paraId="2699F408" w14:textId="53307301" w:rsidR="005B50C2" w:rsidRPr="008D5AB9" w:rsidRDefault="005B50C2" w:rsidP="008D5AB9">
      <w:pPr>
        <w:pStyle w:val="comment"/>
      </w:pPr>
      <w:r w:rsidRPr="008D5AB9">
        <w:t>    //SENDS THE REQUEST</w:t>
      </w:r>
    </w:p>
    <w:p w14:paraId="7B33AE32" w14:textId="77777777" w:rsidR="005B50C2" w:rsidRPr="008D5AB9" w:rsidRDefault="005B50C2" w:rsidP="007171B1">
      <w:pPr>
        <w:pStyle w:val="code"/>
      </w:pPr>
      <w:r w:rsidRPr="008D5AB9">
        <w:t>        xhr.send();</w:t>
      </w:r>
    </w:p>
    <w:p w14:paraId="08AEA576" w14:textId="77777777" w:rsidR="005B50C2" w:rsidRPr="008D5AB9" w:rsidRDefault="005B50C2" w:rsidP="007171B1">
      <w:pPr>
        <w:pStyle w:val="code"/>
      </w:pPr>
      <w:r w:rsidRPr="008D5AB9">
        <w:t>      }</w:t>
      </w:r>
    </w:p>
    <w:p w14:paraId="2F0E458F" w14:textId="77777777" w:rsidR="005B50C2" w:rsidRPr="008D5AB9" w:rsidRDefault="005B50C2" w:rsidP="007171B1">
      <w:pPr>
        <w:pStyle w:val="code"/>
      </w:pPr>
      <w:r w:rsidRPr="008D5AB9">
        <w:t>    &lt;/script&gt;</w:t>
      </w:r>
    </w:p>
    <w:p w14:paraId="0B3D0DDD" w14:textId="02FBE27B" w:rsidR="00BD2727" w:rsidRPr="005B50C2" w:rsidRDefault="00BD2727">
      <w:pPr>
        <w:spacing w:line="259" w:lineRule="auto"/>
        <w:rPr>
          <w:sz w:val="22"/>
        </w:rPr>
      </w:pPr>
    </w:p>
    <w:p w14:paraId="15CBCDC4" w14:textId="606E8220" w:rsidR="008D5AB9" w:rsidRDefault="00D52AAD" w:rsidP="00D52AAD">
      <w:r>
        <w:lastRenderedPageBreak/>
        <w:t>On the PHP side all we do is echo back whatever text we want displayed.  Note, that we can echo back and HTML string as well and it will parse just fine.</w:t>
      </w:r>
      <w:r w:rsidR="00E649FC">
        <w:t xml:space="preserve">  Below is the code for the php/get_example.php page we sent the information to.</w:t>
      </w:r>
    </w:p>
    <w:p w14:paraId="0A82E46A" w14:textId="77777777" w:rsidR="008D5AB9" w:rsidRDefault="008D5AB9">
      <w:pPr>
        <w:spacing w:line="259" w:lineRule="auto"/>
      </w:pPr>
      <w:r>
        <w:br w:type="page"/>
      </w:r>
    </w:p>
    <w:p w14:paraId="25B251CE" w14:textId="77777777" w:rsidR="00B679D0" w:rsidRPr="008D5AB9" w:rsidRDefault="00B679D0" w:rsidP="007171B1">
      <w:pPr>
        <w:pStyle w:val="code"/>
      </w:pPr>
      <w:r w:rsidRPr="008D5AB9">
        <w:lastRenderedPageBreak/>
        <w:t>&lt;?php</w:t>
      </w:r>
    </w:p>
    <w:p w14:paraId="44F9180A" w14:textId="562E59F4" w:rsidR="00B679D0" w:rsidRPr="008D5AB9" w:rsidRDefault="00B679D0" w:rsidP="007171B1">
      <w:pPr>
        <w:pStyle w:val="code"/>
      </w:pPr>
      <w:r w:rsidRPr="008D5AB9">
        <w:t xml:space="preserve"> </w:t>
      </w:r>
      <w:r w:rsidR="009B5523" w:rsidRPr="008D5AB9">
        <w:t xml:space="preserve">      </w:t>
      </w:r>
      <w:r w:rsidRPr="008D5AB9">
        <w:t>echo "Hello class this is an ajax request";</w:t>
      </w:r>
    </w:p>
    <w:p w14:paraId="231C070F" w14:textId="77777777" w:rsidR="00B679D0" w:rsidRPr="008D5AB9" w:rsidRDefault="00B679D0" w:rsidP="007171B1">
      <w:pPr>
        <w:pStyle w:val="code"/>
      </w:pPr>
      <w:r w:rsidRPr="008D5AB9">
        <w:t>?&gt;</w:t>
      </w:r>
    </w:p>
    <w:p w14:paraId="0E241811" w14:textId="72564A2B" w:rsidR="00E649FC" w:rsidRDefault="00E649FC" w:rsidP="00F804D6">
      <w:pPr>
        <w:pStyle w:val="NormalWeb"/>
      </w:pPr>
    </w:p>
    <w:p w14:paraId="73684EE0" w14:textId="010C28F8" w:rsidR="00E649FC" w:rsidRDefault="00E649FC" w:rsidP="00E649FC">
      <w:r>
        <w:t>In the above code notice that all it is doing is echoing a string back to the client, which the client will display.</w:t>
      </w:r>
      <w:r w:rsidR="00F35F0D">
        <w:t xml:space="preserve">  However, there are time where we need to send data to the server as well.  The next section title "Passing Objects" looks at how this can be done.</w:t>
      </w:r>
    </w:p>
    <w:p w14:paraId="142C3F3C" w14:textId="061CAF49" w:rsidR="00D52AAD" w:rsidRDefault="00E649FC" w:rsidP="00D52AAD">
      <w:r>
        <w:t xml:space="preserve">  </w:t>
      </w:r>
    </w:p>
    <w:p w14:paraId="175B32A4" w14:textId="009BF268" w:rsidR="00111812" w:rsidRDefault="00111812" w:rsidP="00BF12A1">
      <w:pPr>
        <w:pStyle w:val="Heading3"/>
      </w:pPr>
      <w:bookmarkStart w:id="360" w:name="_Toc120627127"/>
      <w:r>
        <w:t>Passing Objects</w:t>
      </w:r>
      <w:bookmarkEnd w:id="360"/>
    </w:p>
    <w:p w14:paraId="20B270C2" w14:textId="57B54E47" w:rsidR="00111812" w:rsidRDefault="00111812" w:rsidP="00B4237B">
      <w:r>
        <w:t xml:space="preserve">When sending data </w:t>
      </w:r>
      <w:r w:rsidR="00F35F0D">
        <w:t>to the server from the client</w:t>
      </w:r>
      <w:r>
        <w:t xml:space="preserve"> using AJAX, it is very common to send data as an object. To do so you want to create an object first. The example shown below shows an object named data that contains three properties. One property contains an array just to show that it can be done.</w:t>
      </w:r>
      <w:r w:rsidR="00F35F0D">
        <w:t xml:space="preserve"> Note, this is done in JavaScript as we are starting on the client.</w:t>
      </w:r>
    </w:p>
    <w:p w14:paraId="25BEFF4E" w14:textId="77777777" w:rsidR="00111812" w:rsidRPr="00A0288B" w:rsidRDefault="00111812" w:rsidP="007171B1">
      <w:pPr>
        <w:pStyle w:val="code"/>
      </w:pPr>
      <w:r w:rsidRPr="00A0288B">
        <w:t>let data = {}</w:t>
      </w:r>
    </w:p>
    <w:p w14:paraId="2B552024" w14:textId="69CA55C7" w:rsidR="00111812" w:rsidRPr="00A0288B" w:rsidRDefault="00111812" w:rsidP="007171B1">
      <w:pPr>
        <w:pStyle w:val="code"/>
      </w:pPr>
    </w:p>
    <w:p w14:paraId="12499F1E" w14:textId="3D2B81AF" w:rsidR="00F35F0D" w:rsidRPr="00A0288B" w:rsidRDefault="00F35F0D" w:rsidP="00A0288B">
      <w:pPr>
        <w:pStyle w:val="comment"/>
      </w:pPr>
      <w:r w:rsidRPr="00A0288B">
        <w:t>//dot syntax is used to create properties of an object</w:t>
      </w:r>
    </w:p>
    <w:p w14:paraId="7BBEBF85" w14:textId="77777777" w:rsidR="00111812" w:rsidRPr="00A0288B" w:rsidRDefault="00111812" w:rsidP="007171B1">
      <w:pPr>
        <w:pStyle w:val="code"/>
      </w:pPr>
      <w:r w:rsidRPr="00A0288B">
        <w:t>data.someproperty1 = "somepropertyValue1";</w:t>
      </w:r>
    </w:p>
    <w:p w14:paraId="5FC6453B" w14:textId="77777777" w:rsidR="00111812" w:rsidRPr="00A0288B" w:rsidRDefault="00111812" w:rsidP="007171B1">
      <w:pPr>
        <w:pStyle w:val="code"/>
      </w:pPr>
    </w:p>
    <w:p w14:paraId="545AC246" w14:textId="77777777" w:rsidR="00111812" w:rsidRPr="00A0288B" w:rsidRDefault="00111812" w:rsidP="007171B1">
      <w:pPr>
        <w:pStyle w:val="code"/>
      </w:pPr>
      <w:r w:rsidRPr="00A0288B">
        <w:t>data.somepropety2 = "somepropertyValue2";</w:t>
      </w:r>
    </w:p>
    <w:p w14:paraId="38DBC91A" w14:textId="77777777" w:rsidR="00111812" w:rsidRPr="00A0288B" w:rsidRDefault="00111812" w:rsidP="007171B1">
      <w:pPr>
        <w:pStyle w:val="code"/>
      </w:pPr>
    </w:p>
    <w:p w14:paraId="1CF3F896" w14:textId="7F6682A3" w:rsidR="004E3253" w:rsidRPr="00A0288B" w:rsidRDefault="00111812" w:rsidP="007171B1">
      <w:pPr>
        <w:pStyle w:val="code"/>
      </w:pPr>
      <w:r w:rsidRPr="00A0288B">
        <w:t>data.somepropertyArr1 = [1,2,3,4];</w:t>
      </w:r>
    </w:p>
    <w:p w14:paraId="1AAEA9D1" w14:textId="2FAB765B" w:rsidR="002634DD" w:rsidRDefault="002634DD" w:rsidP="00F804D6">
      <w:pPr>
        <w:pStyle w:val="NormalWeb"/>
      </w:pPr>
    </w:p>
    <w:p w14:paraId="5FE84A1D" w14:textId="77777777" w:rsidR="002634DD" w:rsidRDefault="002634DD" w:rsidP="00F804D6">
      <w:pPr>
        <w:pStyle w:val="NormalWeb"/>
      </w:pPr>
    </w:p>
    <w:p w14:paraId="7E5713D8" w14:textId="7CD2D272" w:rsidR="00111812" w:rsidRDefault="00111812" w:rsidP="00B4237B">
      <w:r>
        <w:lastRenderedPageBreak/>
        <w:t>Next</w:t>
      </w:r>
      <w:r w:rsidR="005F44E3">
        <w:t>,</w:t>
      </w:r>
      <w:r>
        <w:t xml:space="preserve"> we need to stringify the object so we can send it to</w:t>
      </w:r>
      <w:r w:rsidR="004E3253">
        <w:t xml:space="preserve"> </w:t>
      </w:r>
      <w:r>
        <w:t>the server. To do this we use </w:t>
      </w:r>
      <w:r w:rsidRPr="004E3253">
        <w:t>JSON.stringify()</w:t>
      </w:r>
    </w:p>
    <w:p w14:paraId="5CE6E13B" w14:textId="4C078930" w:rsidR="00111812" w:rsidRPr="00A0288B" w:rsidRDefault="00111812" w:rsidP="007171B1">
      <w:pPr>
        <w:pStyle w:val="code"/>
      </w:pPr>
      <w:r w:rsidRPr="00A0288B">
        <w:t>data = JSON.stringify(data);</w:t>
      </w:r>
    </w:p>
    <w:p w14:paraId="5826E75A" w14:textId="77777777" w:rsidR="004E3253" w:rsidRPr="004E3253" w:rsidRDefault="004E3253" w:rsidP="00F804D6">
      <w:pPr>
        <w:pStyle w:val="NormalWeb"/>
        <w:rPr>
          <w:rStyle w:val="Heading8Char"/>
          <w:rFonts w:ascii="Consolas" w:eastAsiaTheme="minorHAnsi" w:hAnsi="Consolas"/>
          <w:sz w:val="22"/>
          <w:szCs w:val="22"/>
        </w:rPr>
      </w:pPr>
    </w:p>
    <w:p w14:paraId="21C70B74" w14:textId="77777777" w:rsidR="00A0288B" w:rsidRDefault="00111812" w:rsidP="00A0288B">
      <w:r>
        <w:t xml:space="preserve">After we stringify the object we can send it via a post request. </w:t>
      </w:r>
      <w:r w:rsidR="00F35F0D">
        <w:t>In the following example I create the request object (named xhr) and I send the data string that I created in the code above</w:t>
      </w:r>
      <w:r>
        <w:t>.</w:t>
      </w:r>
      <w:r w:rsidR="00F35F0D">
        <w:t xml:space="preserve">         </w:t>
      </w:r>
    </w:p>
    <w:p w14:paraId="76E8AFBD" w14:textId="0F03D9CB" w:rsidR="00F35F0D" w:rsidRPr="00A0288B" w:rsidRDefault="00F35F0D" w:rsidP="00A0288B">
      <w:pPr>
        <w:pStyle w:val="comment"/>
      </w:pPr>
      <w:r w:rsidRPr="00A0288B">
        <w:t xml:space="preserve">// THIS IS A POST REQUEST IT WILL SEND AND GET INFORMATION TO/FROM SERVER </w:t>
      </w:r>
    </w:p>
    <w:p w14:paraId="57AADEE5" w14:textId="44BBFD78" w:rsidR="00F35F0D" w:rsidRPr="00A0288B" w:rsidRDefault="00F35F0D" w:rsidP="007171B1">
      <w:pPr>
        <w:pStyle w:val="code"/>
      </w:pPr>
      <w:r w:rsidRPr="00A0288B">
        <w:t>xhr.open("POST", "php/post_example.php", true);</w:t>
      </w:r>
    </w:p>
    <w:p w14:paraId="180B784E" w14:textId="1EB838BA" w:rsidR="00F35F0D" w:rsidRPr="00A0288B" w:rsidRDefault="00F35F0D" w:rsidP="00A0288B">
      <w:pPr>
        <w:pStyle w:val="comment"/>
      </w:pPr>
      <w:r w:rsidRPr="00A0288B">
        <w:t xml:space="preserve">//IN ORDER TO SEND POST DATA I MUST SEND A FORM HEADER REQUEST </w:t>
      </w:r>
    </w:p>
    <w:p w14:paraId="19DB6659" w14:textId="36208467" w:rsidR="00A0288B" w:rsidRPr="00A0288B" w:rsidRDefault="00F35F0D" w:rsidP="007171B1">
      <w:pPr>
        <w:pStyle w:val="code"/>
      </w:pPr>
      <w:r w:rsidRPr="00A0288B">
        <w:t>xhr.setRequestHeader("Content-type", "application/x-www-form-urlencoded</w:t>
      </w:r>
    </w:p>
    <w:p w14:paraId="08F6D80F" w14:textId="77777777" w:rsidR="00A0288B" w:rsidRPr="00A0288B" w:rsidRDefault="00A0288B" w:rsidP="00A0288B"/>
    <w:p w14:paraId="20B26F0B" w14:textId="352FE1D1" w:rsidR="00F35F0D" w:rsidRPr="00A0288B" w:rsidRDefault="00F35F0D" w:rsidP="00A0288B">
      <w:pPr>
        <w:pStyle w:val="comment"/>
      </w:pPr>
      <w:r w:rsidRPr="00A0288B">
        <w:t xml:space="preserve"> /*I USE THE DATA VARIABLE THAT I CREATED TO STORE THE ACTUAL DATA AND THEN SEND THE DATA USING THE DATA NAME I USE WITH THE SEND REQUEST.  A SEND REQUEST MUST HAVE A NAME THAT ATTACHES TO WHAT IS BEING SENT.*/</w:t>
      </w:r>
    </w:p>
    <w:p w14:paraId="3497FDAF" w14:textId="56B3099F" w:rsidR="00DF1CEC" w:rsidRPr="00A0288B" w:rsidRDefault="00F35F0D" w:rsidP="007171B1">
      <w:pPr>
        <w:pStyle w:val="code"/>
      </w:pPr>
      <w:r w:rsidRPr="00A0288B">
        <w:t xml:space="preserve"> xhr.send('data=' + data);</w:t>
      </w:r>
    </w:p>
    <w:p w14:paraId="75A52F8A" w14:textId="77777777" w:rsidR="00F35F0D" w:rsidRPr="004E3253" w:rsidRDefault="00F35F0D" w:rsidP="00F804D6">
      <w:pPr>
        <w:pStyle w:val="NormalWeb"/>
      </w:pPr>
    </w:p>
    <w:p w14:paraId="4EACAAA4" w14:textId="354A8AF3" w:rsidR="00111812" w:rsidRDefault="00111812" w:rsidP="00BF12A1">
      <w:pPr>
        <w:pStyle w:val="Heading3"/>
      </w:pPr>
      <w:bookmarkStart w:id="361" w:name="_Toc120627128"/>
      <w:r>
        <w:t>Receiving</w:t>
      </w:r>
      <w:r w:rsidR="00F35F0D">
        <w:t xml:space="preserve"> and Sending</w:t>
      </w:r>
      <w:r>
        <w:t xml:space="preserve"> the Object </w:t>
      </w:r>
      <w:r w:rsidR="00F35F0D">
        <w:t xml:space="preserve">in </w:t>
      </w:r>
      <w:r>
        <w:t>PHP</w:t>
      </w:r>
      <w:bookmarkEnd w:id="361"/>
    </w:p>
    <w:p w14:paraId="511B2E11" w14:textId="7533F5F5" w:rsidR="00111812" w:rsidRDefault="00F35F0D" w:rsidP="00B4237B">
      <w:r>
        <w:t xml:space="preserve">In the previous code we stringified an object and sent it via AJAX to a php file.  </w:t>
      </w:r>
      <w:r w:rsidR="00111812">
        <w:t xml:space="preserve">When we receive the </w:t>
      </w:r>
      <w:r>
        <w:t xml:space="preserve">stringified </w:t>
      </w:r>
      <w:r w:rsidR="00111812">
        <w:t>object in PHP we get it using the </w:t>
      </w:r>
      <w:r w:rsidR="00111812" w:rsidRPr="004E3253">
        <w:t>$_POST[]</w:t>
      </w:r>
      <w:r w:rsidR="00111812">
        <w:t> superglobal array</w:t>
      </w:r>
      <w:r w:rsidR="003D677C">
        <w:t xml:space="preserve">.  We also convert it from a string to a PHP object using the </w:t>
      </w:r>
      <w:r w:rsidR="003D677C" w:rsidRPr="003D677C">
        <w:rPr>
          <w:b/>
          <w:bCs/>
        </w:rPr>
        <w:t>json_decode</w:t>
      </w:r>
      <w:r w:rsidR="003D677C">
        <w:t xml:space="preserve"> function.</w:t>
      </w:r>
    </w:p>
    <w:p w14:paraId="4D1054DA" w14:textId="51B5FBB8" w:rsidR="00111812" w:rsidRPr="00A0288B" w:rsidRDefault="00F35F0D" w:rsidP="00A0288B">
      <w:pPr>
        <w:pStyle w:val="comment"/>
      </w:pPr>
      <w:r w:rsidRPr="00A0288B">
        <w:t>/</w:t>
      </w:r>
      <w:r w:rsidR="004E3253" w:rsidRPr="00A0288B">
        <w:t>/</w:t>
      </w:r>
      <w:r w:rsidR="00111812" w:rsidRPr="00A0288B">
        <w:t>json_decode takes the string and puts it into a PHP object</w:t>
      </w:r>
    </w:p>
    <w:p w14:paraId="06941D0B" w14:textId="34D76BD8" w:rsidR="00111812" w:rsidRPr="00A0288B" w:rsidRDefault="00111812" w:rsidP="007171B1">
      <w:pPr>
        <w:pStyle w:val="code"/>
      </w:pPr>
      <w:r w:rsidRPr="00A0288B">
        <w:t>$data = json_decode($_POST['data']);</w:t>
      </w:r>
    </w:p>
    <w:p w14:paraId="47510074" w14:textId="77777777" w:rsidR="002634DD" w:rsidRDefault="002634DD" w:rsidP="00F804D6">
      <w:pPr>
        <w:pStyle w:val="NormalWeb"/>
      </w:pPr>
    </w:p>
    <w:p w14:paraId="7B2AED68" w14:textId="77777777" w:rsidR="00111812" w:rsidRDefault="00111812" w:rsidP="00B4237B">
      <w:r>
        <w:t>To access a property of the data object you would write something like:</w:t>
      </w:r>
    </w:p>
    <w:p w14:paraId="6D2316EA" w14:textId="04197B25" w:rsidR="00111812" w:rsidRDefault="00111812" w:rsidP="007171B1">
      <w:pPr>
        <w:pStyle w:val="code"/>
      </w:pPr>
      <w:r w:rsidRPr="004E3253">
        <w:lastRenderedPageBreak/>
        <w:t>$data-&gt;someproperty1</w:t>
      </w:r>
    </w:p>
    <w:p w14:paraId="6095F3AF" w14:textId="77777777" w:rsidR="002634DD" w:rsidRDefault="002634DD" w:rsidP="00F804D6">
      <w:pPr>
        <w:pStyle w:val="NormalWeb"/>
      </w:pPr>
    </w:p>
    <w:p w14:paraId="7632ED90" w14:textId="6F15F7A7" w:rsidR="00111812" w:rsidRDefault="00111812" w:rsidP="00B4237B">
      <w:r>
        <w:t>In PHP we use the arrow </w:t>
      </w:r>
      <w:r w:rsidRPr="004E3253">
        <w:t>-&gt;</w:t>
      </w:r>
      <w:r>
        <w:t> instead of dot syntax like</w:t>
      </w:r>
      <w:r w:rsidR="003D677C">
        <w:t xml:space="preserve"> we did with</w:t>
      </w:r>
      <w:r>
        <w:t xml:space="preserve"> JavaScript.</w:t>
      </w:r>
    </w:p>
    <w:p w14:paraId="1AD0B682" w14:textId="0728DEFC" w:rsidR="00111812" w:rsidRDefault="00111812" w:rsidP="00B4237B">
      <w:r>
        <w:t>To send the data back to the client from the server just do the same thing as</w:t>
      </w:r>
      <w:r w:rsidR="003D677C">
        <w:t xml:space="preserve"> was done when</w:t>
      </w:r>
      <w:r>
        <w:t xml:space="preserve"> sending it</w:t>
      </w:r>
      <w:r w:rsidR="003D677C">
        <w:t xml:space="preserve"> from the client</w:t>
      </w:r>
      <w:r>
        <w:t xml:space="preserve"> to the server</w:t>
      </w:r>
      <w:r w:rsidR="003D677C">
        <w:t>.  Put it into a string and send it.</w:t>
      </w:r>
      <w:r>
        <w:t xml:space="preserve"> Take note o</w:t>
      </w:r>
      <w:r w:rsidR="005F44E3">
        <w:t>f</w:t>
      </w:r>
      <w:r>
        <w:t xml:space="preserve"> how I created the object in PHP. The properties and values are </w:t>
      </w:r>
      <w:r w:rsidR="004E3253">
        <w:t>separated</w:t>
      </w:r>
      <w:r>
        <w:t xml:space="preserve"> by a </w:t>
      </w:r>
      <w:r w:rsidRPr="003D677C">
        <w:rPr>
          <w:b/>
        </w:rPr>
        <w:t>=&gt;</w:t>
      </w:r>
      <w:r>
        <w:t>.</w:t>
      </w:r>
    </w:p>
    <w:p w14:paraId="2E47C044" w14:textId="77777777" w:rsidR="00111812" w:rsidRPr="004E3253" w:rsidRDefault="00111812" w:rsidP="007171B1">
      <w:pPr>
        <w:pStyle w:val="code"/>
      </w:pPr>
      <w:r w:rsidRPr="004E3253">
        <w:t>$response = (object)[</w:t>
      </w:r>
    </w:p>
    <w:p w14:paraId="11A7C167" w14:textId="77777777" w:rsidR="00111812" w:rsidRPr="004E3253" w:rsidRDefault="00111812" w:rsidP="007171B1">
      <w:pPr>
        <w:pStyle w:val="code"/>
      </w:pPr>
      <w:r w:rsidRPr="004E3253">
        <w:t xml:space="preserve">    'masterstatus' =&gt; 'error',</w:t>
      </w:r>
    </w:p>
    <w:p w14:paraId="6BB357F1" w14:textId="77777777" w:rsidR="00111812" w:rsidRPr="004E3253" w:rsidRDefault="00111812" w:rsidP="007171B1">
      <w:pPr>
        <w:pStyle w:val="code"/>
      </w:pPr>
      <w:r w:rsidRPr="004E3253">
        <w:t xml:space="preserve">    'msg' =&gt; 'Could not insert data into database'</w:t>
      </w:r>
    </w:p>
    <w:p w14:paraId="5A41BC59" w14:textId="77777777" w:rsidR="00111812" w:rsidRPr="004E3253" w:rsidRDefault="00111812" w:rsidP="007171B1">
      <w:pPr>
        <w:pStyle w:val="code"/>
      </w:pPr>
      <w:r w:rsidRPr="004E3253">
        <w:t xml:space="preserve">  ];</w:t>
      </w:r>
    </w:p>
    <w:p w14:paraId="26E38FA7" w14:textId="63C403C3" w:rsidR="00111812" w:rsidRDefault="00111812" w:rsidP="00F804D6">
      <w:pPr>
        <w:pStyle w:val="NormalWeb"/>
      </w:pPr>
      <w:r w:rsidRPr="004E3253">
        <w:t xml:space="preserve">  </w:t>
      </w:r>
    </w:p>
    <w:p w14:paraId="0D57C820" w14:textId="77777777" w:rsidR="00A0288B" w:rsidRDefault="003D677C" w:rsidP="00A0288B">
      <w:r>
        <w:t xml:space="preserve">We use </w:t>
      </w:r>
      <w:r w:rsidRPr="003D677C">
        <w:rPr>
          <w:b/>
          <w:bCs/>
        </w:rPr>
        <w:t>json_encode</w:t>
      </w:r>
      <w:r>
        <w:t xml:space="preserve"> to covert the object to a JSON string.</w:t>
      </w:r>
    </w:p>
    <w:p w14:paraId="030AD409" w14:textId="0DEBAEE2" w:rsidR="00111812" w:rsidRDefault="002C7342" w:rsidP="00A0288B">
      <w:pPr>
        <w:pStyle w:val="comment"/>
      </w:pPr>
      <w:r w:rsidRPr="00A0288B">
        <w:t>/*</w:t>
      </w:r>
      <w:r w:rsidR="00111812" w:rsidRPr="00A0288B">
        <w:t>json_encode takes an object and converts to a string.  You need to use "echo" to send the stringified object back to the client.</w:t>
      </w:r>
      <w:r w:rsidRPr="00A0288B">
        <w:t>*/</w:t>
      </w:r>
    </w:p>
    <w:p w14:paraId="454ED0CC" w14:textId="0AF3E51E" w:rsidR="003D677C" w:rsidRPr="00A0288B" w:rsidRDefault="00111812" w:rsidP="007171B1">
      <w:pPr>
        <w:pStyle w:val="code"/>
      </w:pPr>
      <w:r w:rsidRPr="00A0288B">
        <w:t xml:space="preserve"> echo json_encode($response);</w:t>
      </w:r>
    </w:p>
    <w:p w14:paraId="51B51A14" w14:textId="71572D4B" w:rsidR="003D677C" w:rsidRDefault="003D677C">
      <w:pPr>
        <w:spacing w:line="259" w:lineRule="auto"/>
        <w:rPr>
          <w:bCs/>
          <w:color w:val="003399"/>
          <w:sz w:val="22"/>
        </w:rPr>
      </w:pPr>
    </w:p>
    <w:p w14:paraId="13667D2F" w14:textId="053A2ADC" w:rsidR="00111812" w:rsidRDefault="00111812" w:rsidP="00BF12A1">
      <w:pPr>
        <w:pStyle w:val="Heading3"/>
      </w:pPr>
      <w:bookmarkStart w:id="362" w:name="_Toc120627129"/>
      <w:r>
        <w:t>Receiving the Object on the Client</w:t>
      </w:r>
      <w:r w:rsidR="005F44E3">
        <w:t>-</w:t>
      </w:r>
      <w:r>
        <w:t>side</w:t>
      </w:r>
      <w:bookmarkEnd w:id="362"/>
    </w:p>
    <w:p w14:paraId="6497D6FD" w14:textId="77777777" w:rsidR="00A0288B" w:rsidRDefault="00111812" w:rsidP="00B4237B">
      <w:r>
        <w:t>To receive the object on the client</w:t>
      </w:r>
      <w:r w:rsidR="005F44E3">
        <w:t>-</w:t>
      </w:r>
      <w:r>
        <w:t>side you must use JavaScript and it will be in the AJAX callbac</w:t>
      </w:r>
      <w:r w:rsidR="003D677C">
        <w:t xml:space="preserve">k.  </w:t>
      </w:r>
    </w:p>
    <w:p w14:paraId="5DDD358F" w14:textId="76A2F4D7" w:rsidR="00111812" w:rsidRDefault="003D677C" w:rsidP="00B4237B">
      <w:r w:rsidRPr="003D677C">
        <w:rPr>
          <w:b/>
          <w:bCs/>
        </w:rPr>
        <w:t>JSON.parse</w:t>
      </w:r>
      <w:r>
        <w:t xml:space="preserve"> converts the text to an object.</w:t>
      </w:r>
    </w:p>
    <w:p w14:paraId="1F4E0D23" w14:textId="77777777" w:rsidR="00111812" w:rsidRPr="004E3253" w:rsidRDefault="00111812" w:rsidP="007171B1">
      <w:pPr>
        <w:pStyle w:val="code"/>
      </w:pPr>
      <w:r w:rsidRPr="004E3253">
        <w:t>Util.sendRequest("url to file we are sending the data to", function(res){</w:t>
      </w:r>
    </w:p>
    <w:p w14:paraId="105ABF46" w14:textId="77777777" w:rsidR="00111812" w:rsidRPr="004E3253" w:rsidRDefault="00111812" w:rsidP="007171B1">
      <w:pPr>
        <w:pStyle w:val="code"/>
      </w:pPr>
      <w:r w:rsidRPr="004E3253">
        <w:t xml:space="preserve">  let response = JSON.parse(res.responseText);</w:t>
      </w:r>
    </w:p>
    <w:p w14:paraId="56F7D1E6" w14:textId="3AE096EF" w:rsidR="00111812" w:rsidRPr="00A0288B" w:rsidRDefault="00111812" w:rsidP="00A0288B">
      <w:pPr>
        <w:pStyle w:val="comment"/>
      </w:pPr>
      <w:r w:rsidRPr="004E3253">
        <w:t xml:space="preserve">  </w:t>
      </w:r>
      <w:r w:rsidRPr="00A0288B">
        <w:t>//response becomes the new JSON object</w:t>
      </w:r>
    </w:p>
    <w:p w14:paraId="383D86B4" w14:textId="6823149F" w:rsidR="00111812" w:rsidRDefault="00111812" w:rsidP="007171B1">
      <w:pPr>
        <w:pStyle w:val="code"/>
      </w:pPr>
      <w:r w:rsidRPr="004E3253">
        <w:t>}, data);</w:t>
      </w:r>
    </w:p>
    <w:p w14:paraId="24DB0FCC" w14:textId="77777777" w:rsidR="004A4121" w:rsidRDefault="004A4121" w:rsidP="007171B1">
      <w:pPr>
        <w:pStyle w:val="code"/>
      </w:pPr>
    </w:p>
    <w:p w14:paraId="316CE720" w14:textId="458D0955" w:rsidR="00F35F0D" w:rsidRDefault="00F35F0D" w:rsidP="00F35F0D">
      <w:pPr>
        <w:pStyle w:val="Heading3"/>
      </w:pPr>
      <w:bookmarkStart w:id="363" w:name="_Toc120627130"/>
      <w:r>
        <w:t>AJAX Examples (PHP)</w:t>
      </w:r>
      <w:bookmarkEnd w:id="363"/>
    </w:p>
    <w:p w14:paraId="39EB787D" w14:textId="77777777" w:rsidR="00F35F0D" w:rsidRDefault="00F35F0D" w:rsidP="00F35F0D">
      <w:r w:rsidRPr="00C27534">
        <w:t>It is best to see examples of how AJAX works. You can view</w:t>
      </w:r>
      <w:r>
        <w:t xml:space="preserve"> the code for</w:t>
      </w:r>
      <w:r w:rsidRPr="00C27534">
        <w:t xml:space="preserve"> the following examples at</w:t>
      </w:r>
      <w:r>
        <w:t>:</w:t>
      </w:r>
    </w:p>
    <w:p w14:paraId="197A204A" w14:textId="7B24F204" w:rsidR="00F35F0D" w:rsidRPr="00460424" w:rsidRDefault="00F35F0D" w:rsidP="00F35F0D">
      <w:pPr>
        <w:rPr>
          <w:color w:val="333333"/>
          <w:sz w:val="36"/>
          <w:szCs w:val="36"/>
        </w:rPr>
      </w:pPr>
      <w:r w:rsidRPr="00C27534">
        <w:t> </w:t>
      </w:r>
      <w:hyperlink r:id="rId99" w:history="1">
        <w:r w:rsidR="00445426" w:rsidRPr="00460424">
          <w:rPr>
            <w:rStyle w:val="Hyperlink"/>
            <w:rFonts w:eastAsiaTheme="majorEastAsia"/>
          </w:rPr>
          <w:t>https://github.com/sshaper/cps276_examples</w:t>
        </w:r>
        <w:r w:rsidRPr="00460424">
          <w:rPr>
            <w:rStyle w:val="Hyperlink"/>
            <w:rFonts w:eastAsiaTheme="majorEastAsia"/>
          </w:rPr>
          <w:t>/tree/master/ajax</w:t>
        </w:r>
      </w:hyperlink>
    </w:p>
    <w:p w14:paraId="7D35784B" w14:textId="21DCBC92" w:rsidR="00F35F0D" w:rsidRDefault="00F35F0D" w:rsidP="00F35F0D">
      <w:r>
        <w:t>The working examples can be viewed here:</w:t>
      </w:r>
    </w:p>
    <w:p w14:paraId="2C3AE84F" w14:textId="6938DA6F" w:rsidR="00460424" w:rsidRDefault="006236EF" w:rsidP="00F35F0D">
      <w:hyperlink r:id="rId100" w:history="1">
        <w:r w:rsidR="005763EA" w:rsidRPr="007D4390">
          <w:rPr>
            <w:rStyle w:val="Hyperlink"/>
          </w:rPr>
          <w:t>https://russet-v8.wccnet.edu/~sshaper/cps276_examples/ajax/</w:t>
        </w:r>
      </w:hyperlink>
    </w:p>
    <w:p w14:paraId="5A17EAC5" w14:textId="77777777" w:rsidR="00F35F0D" w:rsidRDefault="00F35F0D" w:rsidP="00F35F0D">
      <w:r>
        <w:t>The following is a breakdown of how the examples work.</w:t>
      </w:r>
    </w:p>
    <w:p w14:paraId="6296751C" w14:textId="14DEE401" w:rsidR="00F35F0D" w:rsidRDefault="00F35F0D" w:rsidP="00F35F0D">
      <w:r>
        <w:t xml:space="preserve">NOTE: Please look at the PHP directory in the examples to see how </w:t>
      </w:r>
      <w:r w:rsidR="003D677C">
        <w:t>to write the PHP responses.</w:t>
      </w:r>
    </w:p>
    <w:p w14:paraId="4117A271" w14:textId="77777777" w:rsidR="00F35F0D" w:rsidRDefault="00F35F0D" w:rsidP="00F35F0D">
      <w:r w:rsidRPr="002634DD">
        <w:rPr>
          <w:b/>
          <w:bCs/>
        </w:rPr>
        <w:t>get_example_php.html</w:t>
      </w:r>
      <w:r>
        <w:t xml:space="preserve"> – When the button is clicked a request is sent to the server.  The server sends back a string of text that is displayed on the webpage.</w:t>
      </w:r>
    </w:p>
    <w:p w14:paraId="42BF98C6" w14:textId="77777777" w:rsidR="00F35F0D" w:rsidRDefault="00F35F0D" w:rsidP="00F35F0D">
      <w:r w:rsidRPr="002634DD">
        <w:rPr>
          <w:b/>
          <w:bCs/>
        </w:rPr>
        <w:t>get_json_php.html</w:t>
      </w:r>
      <w:r>
        <w:t xml:space="preserve"> – When the button is clicked a request is sent to the server for a file written in JSON (files is books.txt located in the data folder).  The server returns the file and we use JavaScript to parse the file and display the results.</w:t>
      </w:r>
    </w:p>
    <w:p w14:paraId="4B54C7F5" w14:textId="77777777" w:rsidR="00F35F0D" w:rsidRDefault="00F35F0D" w:rsidP="00F35F0D">
      <w:r w:rsidRPr="00AB4CCB">
        <w:rPr>
          <w:b/>
          <w:bCs/>
        </w:rPr>
        <w:t>get_xml_php.html</w:t>
      </w:r>
      <w:r>
        <w:t xml:space="preserve"> – When the button is clicked a request is sent to the server for a file written in XML (files is books.xml located in the data folder).  The server returns the file and we use JavaScript to parse the file and display the results.</w:t>
      </w:r>
    </w:p>
    <w:p w14:paraId="0E87EEA7" w14:textId="77777777" w:rsidR="00F35F0D" w:rsidRDefault="00F35F0D" w:rsidP="00F35F0D">
      <w:r w:rsidRPr="00AB4CCB">
        <w:rPr>
          <w:b/>
          <w:bCs/>
        </w:rPr>
        <w:t>get_json_php_obj.html</w:t>
      </w:r>
      <w:r>
        <w:t xml:space="preserve"> – When the button is clicked a request is sent to the server requesting a list of books to be returned.  The PHP script that is called gets the books.txt file, creates a JSON object, parses the object into a list of books.  It then creates a PHP object that contains a success message and a string of the book list.  That object is stringified using </w:t>
      </w:r>
      <w:r w:rsidRPr="00AB4CCB">
        <w:t>json_encode</w:t>
      </w:r>
      <w:r>
        <w:t xml:space="preserve"> </w:t>
      </w:r>
      <w:r w:rsidRPr="00AB4CCB">
        <w:t>and sent back to the browser to be put back into a JSON object and parsed, thus displaying the list.</w:t>
      </w:r>
    </w:p>
    <w:p w14:paraId="69007406" w14:textId="74380A97" w:rsidR="00F35F0D" w:rsidRDefault="00F35F0D" w:rsidP="00F35F0D">
      <w:r w:rsidRPr="005F1585">
        <w:rPr>
          <w:b/>
          <w:bCs/>
        </w:rPr>
        <w:lastRenderedPageBreak/>
        <w:t>post_example_php.html</w:t>
      </w:r>
      <w:r>
        <w:t xml:space="preserve"> – When the form is filled out and the button clicked.  The form information is sent to the server using a POST request and then the server sends it back to the browser.  This demonstrates sending a POST request via AJAX.</w:t>
      </w:r>
    </w:p>
    <w:p w14:paraId="33EB6467" w14:textId="4602559D" w:rsidR="003D677C" w:rsidRDefault="003D677C" w:rsidP="003D677C">
      <w:r w:rsidRPr="005F1585">
        <w:rPr>
          <w:b/>
          <w:bCs/>
        </w:rPr>
        <w:t>passingObjectsUtilObject.html</w:t>
      </w:r>
      <w:r>
        <w:t xml:space="preserve"> – When the form is filled out and the button clicked.  JavaScript will get all the form field data, put it into an object, serialize the object, and send it to the server.  The server creates an object from what was sent, adds some text to it, serializes it, and returns it to the browser. The browser creates an object, parses it, and displays the result on the browser.  Note, this one uses the AJAX class I created so you can see how it simplifies things.  I have included the class for your review only.</w:t>
      </w:r>
    </w:p>
    <w:p w14:paraId="0B613234" w14:textId="77777777" w:rsidR="003D677C" w:rsidRDefault="003D677C" w:rsidP="003D677C">
      <w:pPr>
        <w:pStyle w:val="Heading3"/>
      </w:pPr>
      <w:bookmarkStart w:id="364" w:name="_Toc120627131"/>
      <w:r>
        <w:t>Writing an AJAX class</w:t>
      </w:r>
      <w:bookmarkEnd w:id="364"/>
    </w:p>
    <w:p w14:paraId="79A4C14A" w14:textId="28B6485C" w:rsidR="00A0288B" w:rsidRDefault="003D677C" w:rsidP="00B4237B">
      <w:r>
        <w:t>You can combine these various ajax command and write a class that will be easier.  In this class you will not be writing any of the JavaScript and you will be provided an AJAX class that will be used to combine the methods</w:t>
      </w:r>
      <w:r w:rsidR="00A0288B">
        <w:t>.  It can be found on my GitHub pages at the following address:</w:t>
      </w:r>
    </w:p>
    <w:p w14:paraId="7402C411" w14:textId="06DC356E" w:rsidR="00A0288B" w:rsidRDefault="006236EF" w:rsidP="00B4237B">
      <w:hyperlink r:id="rId101" w:history="1">
        <w:r w:rsidR="00445426">
          <w:rPr>
            <w:rStyle w:val="Hyperlink"/>
          </w:rPr>
          <w:t>https://github.com/sshaper/cps276_examples</w:t>
        </w:r>
        <w:r w:rsidR="00D023F4" w:rsidRPr="00D023F4">
          <w:rPr>
            <w:rStyle w:val="Hyperlink"/>
          </w:rPr>
          <w:t>/blob/master/ajax/js/Util.js</w:t>
        </w:r>
      </w:hyperlink>
    </w:p>
    <w:p w14:paraId="0F88789F" w14:textId="27DB38D1" w:rsidR="00D023F4" w:rsidRDefault="00D023F4" w:rsidP="00B4237B">
      <w:r>
        <w:t>Around line 55 where I mention Util.sendRequest is where I talk about the class.</w:t>
      </w:r>
    </w:p>
    <w:p w14:paraId="4B49B8D5" w14:textId="77777777" w:rsidR="00A0288B" w:rsidRDefault="00A0288B">
      <w:pPr>
        <w:spacing w:line="259" w:lineRule="auto"/>
      </w:pPr>
      <w:r>
        <w:br w:type="page"/>
      </w:r>
    </w:p>
    <w:p w14:paraId="5510A911" w14:textId="58FF16F4" w:rsidR="009A1787" w:rsidRDefault="004508A6" w:rsidP="00B4237B">
      <w:pPr>
        <w:pStyle w:val="Heading1"/>
      </w:pPr>
      <w:bookmarkStart w:id="365" w:name="_Toc120627132"/>
      <w:r>
        <w:lastRenderedPageBreak/>
        <w:t>Chapter</w:t>
      </w:r>
      <w:r w:rsidR="009A1787">
        <w:t xml:space="preserve"> 1</w:t>
      </w:r>
      <w:r w:rsidR="00F77CF0">
        <w:t>2</w:t>
      </w:r>
      <w:r w:rsidR="00E578C9">
        <w:t>: Sessions</w:t>
      </w:r>
      <w:r w:rsidR="002C1529">
        <w:t xml:space="preserve">, </w:t>
      </w:r>
      <w:r w:rsidR="000C0922">
        <w:t>Securing Password</w:t>
      </w:r>
      <w:r w:rsidR="00C6705D">
        <w:t xml:space="preserve"> &amp; </w:t>
      </w:r>
      <w:r w:rsidR="00E578C9">
        <w:t>Date Methods</w:t>
      </w:r>
      <w:bookmarkEnd w:id="365"/>
    </w:p>
    <w:p w14:paraId="0F505AEB" w14:textId="017F3A8C" w:rsidR="009A1787" w:rsidRDefault="009A1787" w:rsidP="00B4237B">
      <w:pPr>
        <w:pStyle w:val="Heading2"/>
      </w:pPr>
      <w:bookmarkStart w:id="366" w:name="_Toc120627133"/>
      <w:r w:rsidRPr="009A1787">
        <w:t>PHP Sessions</w:t>
      </w:r>
      <w:bookmarkEnd w:id="366"/>
    </w:p>
    <w:p w14:paraId="28AD14B6" w14:textId="77777777" w:rsidR="009A1787" w:rsidRDefault="009A1787" w:rsidP="00BF12A1">
      <w:pPr>
        <w:pStyle w:val="Heading3"/>
      </w:pPr>
      <w:bookmarkStart w:id="367" w:name="_Toc120627134"/>
      <w:r>
        <w:t>Introduction</w:t>
      </w:r>
      <w:bookmarkEnd w:id="367"/>
    </w:p>
    <w:p w14:paraId="13005400" w14:textId="37DC13FB" w:rsidR="009A1787" w:rsidRDefault="009A1787" w:rsidP="00B4237B">
      <w:r>
        <w:t xml:space="preserve">$_SESSION is a </w:t>
      </w:r>
      <w:r w:rsidR="00623B26">
        <w:t xml:space="preserve">super global </w:t>
      </w:r>
      <w:r>
        <w:t xml:space="preserve">array used to store information across the page requests a user makes during his visit to your website or web application. The most fundamental way to explain what a </w:t>
      </w:r>
      <w:r w:rsidR="002D1DAE">
        <w:t>session</w:t>
      </w:r>
      <w:r>
        <w:t xml:space="preserve"> is like is to imagine the following scenario:</w:t>
      </w:r>
    </w:p>
    <w:p w14:paraId="66A9EFF5" w14:textId="3F971795" w:rsidR="00985B65" w:rsidRDefault="00985B65" w:rsidP="00B4237B">
      <w:r>
        <w:t>You login to a web based application to do some work.  Once you login you have access to certain pages on the website and you do not have access to others.  Since each page is stateless how does each webpage know whether or not you are supposed to have access to them.   Sessions carry information from page to page using a session file that is located on the server.  The session is attached to the client computer via a cookie that is placed on the client computer when the session is started.  A unique session id is assigned to that cookie so the server knows what computer it is talking to.  With each page request sent to the server the cookie information is sent as well.</w:t>
      </w:r>
    </w:p>
    <w:p w14:paraId="22709363" w14:textId="1DA33CAC" w:rsidR="00985B65" w:rsidRDefault="00985B65" w:rsidP="00B4237B">
      <w:r>
        <w:rPr>
          <w:noProof/>
        </w:rPr>
        <w:lastRenderedPageBreak/>
        <w:drawing>
          <wp:inline distT="0" distB="0" distL="0" distR="0" wp14:anchorId="1A5B4C42" wp14:editId="3F128A63">
            <wp:extent cx="5082951" cy="2541476"/>
            <wp:effectExtent l="19050" t="19050" r="22860" b="11430"/>
            <wp:docPr id="3" name="Picture 3"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 letter&#10;&#10;Description automatically generated"/>
                    <pic:cNvPicPr/>
                  </pic:nvPicPr>
                  <pic:blipFill>
                    <a:blip r:embed="rId102">
                      <a:extLst>
                        <a:ext uri="{28A0092B-C50C-407E-A947-70E740481C1C}">
                          <a14:useLocalDpi xmlns:a14="http://schemas.microsoft.com/office/drawing/2010/main" val="0"/>
                        </a:ext>
                      </a:extLst>
                    </a:blip>
                    <a:stretch>
                      <a:fillRect/>
                    </a:stretch>
                  </pic:blipFill>
                  <pic:spPr>
                    <a:xfrm>
                      <a:off x="0" y="0"/>
                      <a:ext cx="5082951" cy="2541476"/>
                    </a:xfrm>
                    <a:prstGeom prst="rect">
                      <a:avLst/>
                    </a:prstGeom>
                    <a:ln w="12700">
                      <a:solidFill>
                        <a:schemeClr val="tx1"/>
                      </a:solidFill>
                    </a:ln>
                  </pic:spPr>
                </pic:pic>
              </a:graphicData>
            </a:graphic>
          </wp:inline>
        </w:drawing>
      </w:r>
    </w:p>
    <w:p w14:paraId="23B6DC33" w14:textId="2D08DA81" w:rsidR="009A1787" w:rsidRDefault="009A1787" w:rsidP="00B4237B">
      <w:r>
        <w:t xml:space="preserve">While there may be many users accessing the site at the same time, each with </w:t>
      </w:r>
      <w:r w:rsidR="00CC1283">
        <w:t>their</w:t>
      </w:r>
      <w:r>
        <w:t xml:space="preserve"> session, it’s thanks to unique IDs assigned and managed by PHP for each session that allows each user’s session to be available only </w:t>
      </w:r>
      <w:r w:rsidR="00CC1283">
        <w:t>to themselves</w:t>
      </w:r>
      <w:r>
        <w:t>. Session information is stored on the server rather than the user’s computer (as cookie data is stored), which makes sessions more secure than traditional cookies for passing information between page requests.</w:t>
      </w:r>
    </w:p>
    <w:p w14:paraId="392A4B1F" w14:textId="23082F33" w:rsidR="009A1787" w:rsidRDefault="009A1787" w:rsidP="00B4237B">
      <w:r>
        <w:t>In this lesson</w:t>
      </w:r>
      <w:r w:rsidR="005F44E3">
        <w:t>,</w:t>
      </w:r>
      <w:r>
        <w:t xml:space="preserve"> we will explore the basics o</w:t>
      </w:r>
      <w:r w:rsidR="005F44E3">
        <w:t>f</w:t>
      </w:r>
      <w:r>
        <w:t xml:space="preserve"> using sessions in PHP – how to create them, how to destroy them, and how to make sure they remain secure.</w:t>
      </w:r>
    </w:p>
    <w:p w14:paraId="2690BFC0" w14:textId="77777777" w:rsidR="009A1787" w:rsidRDefault="009A1787" w:rsidP="00BF12A1">
      <w:pPr>
        <w:pStyle w:val="Heading3"/>
      </w:pPr>
      <w:bookmarkStart w:id="368" w:name="_Toc120627135"/>
      <w:r>
        <w:t>Examples</w:t>
      </w:r>
      <w:bookmarkEnd w:id="368"/>
    </w:p>
    <w:p w14:paraId="4B45FA91" w14:textId="77777777" w:rsidR="009810C1" w:rsidRDefault="009A1787" w:rsidP="007E3FF5">
      <w:r>
        <w:t>The example files for this lesson can be found at</w:t>
      </w:r>
      <w:r w:rsidR="009810C1">
        <w:t>:</w:t>
      </w:r>
    </w:p>
    <w:p w14:paraId="1250ABF6" w14:textId="4EEA0B0E" w:rsidR="009A1787" w:rsidRPr="009810C1" w:rsidRDefault="009810C1" w:rsidP="007E3FF5">
      <w:pPr>
        <w:rPr>
          <w:rStyle w:val="Hyperlink"/>
        </w:rPr>
      </w:pPr>
      <w:r>
        <w:rPr>
          <w:rStyle w:val="Heading5Char"/>
        </w:rPr>
        <w:fldChar w:fldCharType="begin"/>
      </w:r>
      <w:r>
        <w:rPr>
          <w:rStyle w:val="Heading5Char"/>
        </w:rPr>
        <w:instrText xml:space="preserve"> HYPERLINK "https://github.com/sshaper/cps276_examples/tree/master/php_sessions" </w:instrText>
      </w:r>
      <w:r>
        <w:rPr>
          <w:rStyle w:val="Heading5Char"/>
        </w:rPr>
        <w:fldChar w:fldCharType="separate"/>
      </w:r>
      <w:r w:rsidR="00445426" w:rsidRPr="009810C1">
        <w:rPr>
          <w:rStyle w:val="Hyperlink"/>
          <w:rFonts w:eastAsiaTheme="majorEastAsia"/>
        </w:rPr>
        <w:t>https://github.com/sshaper/cps276_examples</w:t>
      </w:r>
      <w:r w:rsidR="006B456D" w:rsidRPr="009810C1">
        <w:rPr>
          <w:rStyle w:val="Hyperlink"/>
          <w:rFonts w:eastAsiaTheme="majorEastAsia"/>
        </w:rPr>
        <w:t>/tree/master/php_sessions</w:t>
      </w:r>
    </w:p>
    <w:p w14:paraId="4C2B8668" w14:textId="77777777" w:rsidR="009810C1" w:rsidRDefault="009810C1" w:rsidP="006B456D">
      <w:r>
        <w:rPr>
          <w:rStyle w:val="Heading5Char"/>
        </w:rPr>
        <w:fldChar w:fldCharType="end"/>
      </w:r>
      <w:r w:rsidR="006B456D" w:rsidRPr="006B456D">
        <w:t>The working example can be found at</w:t>
      </w:r>
      <w:r>
        <w:t>:</w:t>
      </w:r>
    </w:p>
    <w:p w14:paraId="156B502A" w14:textId="5C887245" w:rsidR="00F81F6B" w:rsidRDefault="006236EF" w:rsidP="006B456D">
      <w:pPr>
        <w:rPr>
          <w:rStyle w:val="Hyperlink"/>
        </w:rPr>
      </w:pPr>
      <w:hyperlink r:id="rId103" w:history="1">
        <w:r w:rsidR="009810C1" w:rsidRPr="007D4390">
          <w:rPr>
            <w:rStyle w:val="Hyperlink"/>
          </w:rPr>
          <w:t>https://russet-v8.wccnet.edu/~sshaper/cps276_examples/php_sessions/login_example/</w:t>
        </w:r>
      </w:hyperlink>
    </w:p>
    <w:p w14:paraId="79949C2D" w14:textId="77777777" w:rsidR="00F81F6B" w:rsidRDefault="00F81F6B">
      <w:pPr>
        <w:spacing w:line="259" w:lineRule="auto"/>
        <w:rPr>
          <w:rStyle w:val="Hyperlink"/>
        </w:rPr>
      </w:pPr>
      <w:r>
        <w:rPr>
          <w:rStyle w:val="Hyperlink"/>
        </w:rPr>
        <w:br w:type="page"/>
      </w:r>
    </w:p>
    <w:p w14:paraId="5B822691" w14:textId="635AEBC5" w:rsidR="009A1787" w:rsidRDefault="009A1787" w:rsidP="00BF12A1">
      <w:pPr>
        <w:pStyle w:val="Heading3"/>
      </w:pPr>
      <w:bookmarkStart w:id="369" w:name="_Toc120627136"/>
      <w:r>
        <w:lastRenderedPageBreak/>
        <w:t>Using Sessions</w:t>
      </w:r>
      <w:bookmarkEnd w:id="369"/>
    </w:p>
    <w:p w14:paraId="2B0E7A0B" w14:textId="2315CF34" w:rsidR="009A1787" w:rsidRPr="00D023F4" w:rsidRDefault="009A1787" w:rsidP="00D023F4">
      <w:r>
        <w:t xml:space="preserve">Before you can store information in a session, you </w:t>
      </w:r>
      <w:r w:rsidR="00623B26">
        <w:t>must</w:t>
      </w:r>
      <w:r>
        <w:t xml:space="preserve"> start PHP’s session handling. This is done at the beginning of your PHP code and must be done before any text, HTML, or JavaScript is sent to the browser. To start the session, you call the </w:t>
      </w:r>
      <w:r w:rsidRPr="00D023F4">
        <w:t>session_start() functio</w:t>
      </w:r>
      <w:r w:rsidR="00985B65" w:rsidRPr="00D023F4">
        <w:t>n</w:t>
      </w:r>
      <w:r w:rsidRPr="00D023F4">
        <w:t>:</w:t>
      </w:r>
    </w:p>
    <w:p w14:paraId="656CCB04" w14:textId="77777777" w:rsidR="009A1787" w:rsidRPr="00D023F4" w:rsidRDefault="009A1787" w:rsidP="00D023F4">
      <w:pPr>
        <w:pStyle w:val="comment"/>
      </w:pPr>
      <w:r w:rsidRPr="00D023F4">
        <w:t>// start the session</w:t>
      </w:r>
    </w:p>
    <w:p w14:paraId="19B53C2F" w14:textId="61209BD8" w:rsidR="009A1787" w:rsidRPr="00D023F4" w:rsidRDefault="009A1787" w:rsidP="007171B1">
      <w:pPr>
        <w:pStyle w:val="code"/>
      </w:pPr>
      <w:r w:rsidRPr="00D023F4">
        <w:t>session_start();</w:t>
      </w:r>
    </w:p>
    <w:p w14:paraId="58D2A7D9" w14:textId="77777777" w:rsidR="009A1787" w:rsidRPr="00D023F4" w:rsidRDefault="009A1787" w:rsidP="00D023F4">
      <w:pPr>
        <w:pStyle w:val="comment"/>
      </w:pPr>
      <w:r w:rsidRPr="00D023F4">
        <w:t>// store session data</w:t>
      </w:r>
    </w:p>
    <w:p w14:paraId="247E0255" w14:textId="1CE4E32E" w:rsidR="009A1787" w:rsidRPr="00D023F4" w:rsidRDefault="009A1787" w:rsidP="007171B1">
      <w:pPr>
        <w:pStyle w:val="code"/>
      </w:pPr>
      <w:r w:rsidRPr="00D023F4">
        <w:t>$_SESSION["username"] = "Scott";</w:t>
      </w:r>
    </w:p>
    <w:p w14:paraId="112C29D5" w14:textId="27DA0F36" w:rsidR="009A1787" w:rsidRDefault="009A1787" w:rsidP="00B4237B">
      <w:r w:rsidRPr="00985B65">
        <w:rPr>
          <w:b/>
          <w:bCs/>
        </w:rPr>
        <w:t>session_start()</w:t>
      </w:r>
      <w:r>
        <w:t xml:space="preserve"> starts the session between the user and the server and allows values</w:t>
      </w:r>
      <w:r w:rsidR="00CC1283">
        <w:t xml:space="preserve"> to be</w:t>
      </w:r>
      <w:r>
        <w:t xml:space="preserve"> stored in </w:t>
      </w:r>
      <w:r w:rsidR="00CC1283">
        <w:t xml:space="preserve">the </w:t>
      </w:r>
      <w:r>
        <w:t>$_SESSION</w:t>
      </w:r>
      <w:r w:rsidR="00CC1283">
        <w:t xml:space="preserve"> superglobal array, which can</w:t>
      </w:r>
      <w:r>
        <w:t xml:space="preserve"> be accessible in other scripts later on. Notice how I set the </w:t>
      </w:r>
      <w:r w:rsidR="006B456D">
        <w:t>"</w:t>
      </w:r>
      <w:r>
        <w:t>username</w:t>
      </w:r>
      <w:r w:rsidR="006B456D">
        <w:t>"</w:t>
      </w:r>
      <w:r>
        <w:t xml:space="preserve"> to "Scott"</w:t>
      </w:r>
    </w:p>
    <w:p w14:paraId="664D97A2" w14:textId="12DFA6D1" w:rsidR="009A1787" w:rsidRDefault="00985B65" w:rsidP="00B4237B">
      <w:r>
        <w:t>On another web page where you want to use the session that was created</w:t>
      </w:r>
      <w:r w:rsidR="009A1787">
        <w:t>, you call session_start() again which this time continues the session, and you can then retrieve values from $_SESSION.</w:t>
      </w:r>
    </w:p>
    <w:p w14:paraId="49BF1817" w14:textId="77777777" w:rsidR="009A1787" w:rsidRPr="00D023F4" w:rsidRDefault="009A1787" w:rsidP="00D023F4">
      <w:pPr>
        <w:pStyle w:val="comment"/>
      </w:pPr>
      <w:r w:rsidRPr="00D023F4">
        <w:t>// continue the session</w:t>
      </w:r>
    </w:p>
    <w:p w14:paraId="430BF5F5" w14:textId="2A2B047D" w:rsidR="009A1787" w:rsidRPr="00D023F4" w:rsidRDefault="009A1787" w:rsidP="007171B1">
      <w:pPr>
        <w:pStyle w:val="code"/>
      </w:pPr>
      <w:r w:rsidRPr="00D023F4">
        <w:t>session_start();</w:t>
      </w:r>
    </w:p>
    <w:p w14:paraId="4F57F744" w14:textId="77777777" w:rsidR="009A1787" w:rsidRPr="00D023F4" w:rsidRDefault="009A1787" w:rsidP="00D023F4"/>
    <w:p w14:paraId="3CE79C69" w14:textId="77777777" w:rsidR="009A1787" w:rsidRPr="00D023F4" w:rsidRDefault="009A1787" w:rsidP="00D023F4">
      <w:pPr>
        <w:pStyle w:val="comment"/>
      </w:pPr>
      <w:r w:rsidRPr="00D023F4">
        <w:t>// retrieve session data</w:t>
      </w:r>
    </w:p>
    <w:p w14:paraId="1C682AE8" w14:textId="11BCA962" w:rsidR="009A1787" w:rsidRPr="00D023F4" w:rsidRDefault="00CC1283" w:rsidP="007171B1">
      <w:pPr>
        <w:pStyle w:val="code"/>
      </w:pPr>
      <w:r w:rsidRPr="00D023F4">
        <w:t>$u</w:t>
      </w:r>
      <w:r w:rsidR="009A1787" w:rsidRPr="00D023F4">
        <w:t>sername = "$_SESSION["username"];</w:t>
      </w:r>
    </w:p>
    <w:p w14:paraId="4F14A3A6" w14:textId="5641A135" w:rsidR="000C0922" w:rsidRPr="00D023F4" w:rsidRDefault="000C0922" w:rsidP="00D023F4"/>
    <w:p w14:paraId="2ED258CE" w14:textId="4D235141" w:rsidR="000C0922" w:rsidRPr="00D023F4" w:rsidRDefault="000C0922" w:rsidP="00D023F4">
      <w:pPr>
        <w:pStyle w:val="comment"/>
      </w:pPr>
      <w:r w:rsidRPr="00D023F4">
        <w:t>//this will return the value that was sent in this case "Scott"</w:t>
      </w:r>
    </w:p>
    <w:p w14:paraId="04346ECD" w14:textId="157BF28C" w:rsidR="00CC1283" w:rsidRPr="00D023F4" w:rsidRDefault="000C0922" w:rsidP="007171B1">
      <w:pPr>
        <w:pStyle w:val="code"/>
      </w:pPr>
      <w:r w:rsidRPr="00D023F4">
        <w:t>e</w:t>
      </w:r>
      <w:r w:rsidR="00CC1283" w:rsidRPr="00D023F4">
        <w:t>cho $username</w:t>
      </w:r>
    </w:p>
    <w:p w14:paraId="0B812FC2" w14:textId="77777777" w:rsidR="00D023F4" w:rsidRDefault="00D023F4" w:rsidP="00B4237B"/>
    <w:p w14:paraId="6342DA0D" w14:textId="410F857F" w:rsidR="009A1787" w:rsidRDefault="009A1787" w:rsidP="00B4237B">
      <w:r>
        <w:lastRenderedPageBreak/>
        <w:t>This example is a very basic demonstration of storing and retrieving data in a session. In the first script, the value “Scott” was associated with the key “username” in the $_SESSION array. In the second script, the information was requested back from the $_SESSION array using the key</w:t>
      </w:r>
      <w:r w:rsidR="00CC1283">
        <w:t xml:space="preserve"> "username"</w:t>
      </w:r>
      <w:r>
        <w:t xml:space="preserve">. </w:t>
      </w:r>
      <w:r w:rsidR="00CC1283">
        <w:t xml:space="preserve"> </w:t>
      </w:r>
      <w:r>
        <w:t>$_SESSION allows you to store and retrieve information across the page requests of a user’s active browsing session.</w:t>
      </w:r>
    </w:p>
    <w:p w14:paraId="16B40169" w14:textId="7FDBB063" w:rsidR="009A1787" w:rsidRDefault="009A1787" w:rsidP="00BF12A1">
      <w:pPr>
        <w:pStyle w:val="Heading3"/>
      </w:pPr>
      <w:bookmarkStart w:id="370" w:name="_Toc120627137"/>
      <w:r>
        <w:t>Ending a Session</w:t>
      </w:r>
      <w:bookmarkEnd w:id="370"/>
    </w:p>
    <w:p w14:paraId="12A6E713" w14:textId="11423AAC" w:rsidR="009A1787" w:rsidRDefault="009A1787" w:rsidP="00B4237B">
      <w:r w:rsidRPr="009A1787">
        <w:t>As important as it is to begin a session, it is</w:t>
      </w:r>
      <w:r w:rsidR="00487D07">
        <w:t xml:space="preserve"> equally important</w:t>
      </w:r>
      <w:r w:rsidRPr="009A1787">
        <w:t xml:space="preserve"> to end one. Even though a session is only a temporary way to store data, it is very important to clean up after yourself to ensure maximum security when dealing with potentially sensitive information. It is also good practice and will avoid</w:t>
      </w:r>
      <w:r>
        <w:t xml:space="preserve"> having a huge amount of stale session data sitting on the server.</w:t>
      </w:r>
    </w:p>
    <w:p w14:paraId="27FB73C9" w14:textId="135DAACA" w:rsidR="009A1787" w:rsidRDefault="009A1787" w:rsidP="00B4237B">
      <w:r>
        <w:t xml:space="preserve">To delete a single session </w:t>
      </w:r>
      <w:r w:rsidR="00623B26">
        <w:t xml:space="preserve">key and </w:t>
      </w:r>
      <w:r>
        <w:t xml:space="preserve">value, you use the </w:t>
      </w:r>
      <w:r w:rsidRPr="009A1787">
        <w:t>unset()</w:t>
      </w:r>
      <w:r>
        <w:t xml:space="preserve"> function:</w:t>
      </w:r>
    </w:p>
    <w:p w14:paraId="74959C1D" w14:textId="77777777" w:rsidR="009A1787" w:rsidRPr="00D023F4" w:rsidRDefault="009A1787" w:rsidP="007171B1">
      <w:pPr>
        <w:pStyle w:val="code"/>
      </w:pPr>
      <w:r w:rsidRPr="00D023F4">
        <w:t>session_start();</w:t>
      </w:r>
    </w:p>
    <w:p w14:paraId="2A930A49" w14:textId="33CD7435" w:rsidR="009A1787" w:rsidRPr="00D023F4" w:rsidRDefault="009A1787" w:rsidP="00D023F4">
      <w:pPr>
        <w:pStyle w:val="comment"/>
      </w:pPr>
      <w:r w:rsidRPr="00D023F4">
        <w:t xml:space="preserve">// delete the username </w:t>
      </w:r>
      <w:r w:rsidR="00623B26" w:rsidRPr="00D023F4">
        <w:t xml:space="preserve">key and </w:t>
      </w:r>
      <w:r w:rsidRPr="00D023F4">
        <w:t>value</w:t>
      </w:r>
    </w:p>
    <w:p w14:paraId="65FE4ED6" w14:textId="00EB0E01" w:rsidR="009A1787" w:rsidRPr="00D023F4" w:rsidRDefault="009A1787" w:rsidP="007171B1">
      <w:pPr>
        <w:pStyle w:val="code"/>
      </w:pPr>
      <w:r w:rsidRPr="00D023F4">
        <w:t>unset($_SESSION["username"]);</w:t>
      </w:r>
    </w:p>
    <w:p w14:paraId="544D0E47" w14:textId="3529EC96" w:rsidR="000C0922" w:rsidRPr="00D023F4" w:rsidRDefault="000C0922" w:rsidP="00D023F4"/>
    <w:p w14:paraId="68234A0C" w14:textId="0068ECB2" w:rsidR="009A1787" w:rsidRPr="00D023F4" w:rsidRDefault="009A1787" w:rsidP="00D023F4">
      <w:r w:rsidRPr="00D023F4">
        <w:t>To unset all of the session’s values, you can use the session_unset() function:</w:t>
      </w:r>
    </w:p>
    <w:p w14:paraId="69F8A170" w14:textId="3CBC3054" w:rsidR="00CC1283" w:rsidRPr="00D023F4" w:rsidRDefault="00CC1283" w:rsidP="00D023F4">
      <w:pPr>
        <w:pStyle w:val="comment"/>
      </w:pPr>
      <w:r w:rsidRPr="00D023F4">
        <w:t>//must call session_start() first</w:t>
      </w:r>
    </w:p>
    <w:p w14:paraId="2CDC9430" w14:textId="73BE6369" w:rsidR="009A1787" w:rsidRPr="00D023F4" w:rsidRDefault="009A1787" w:rsidP="007171B1">
      <w:pPr>
        <w:pStyle w:val="code"/>
      </w:pPr>
      <w:r w:rsidRPr="00D023F4">
        <w:t>session_start();</w:t>
      </w:r>
    </w:p>
    <w:p w14:paraId="252DC982" w14:textId="77777777" w:rsidR="009A1787" w:rsidRPr="00D023F4" w:rsidRDefault="009A1787" w:rsidP="00D023F4">
      <w:pPr>
        <w:pStyle w:val="comment"/>
      </w:pPr>
      <w:r w:rsidRPr="00D023F4">
        <w:t>// delete all session values</w:t>
      </w:r>
    </w:p>
    <w:p w14:paraId="6898526C" w14:textId="6ED071E1" w:rsidR="009A1787" w:rsidRDefault="009A1787" w:rsidP="007171B1">
      <w:pPr>
        <w:pStyle w:val="code"/>
      </w:pPr>
      <w:r w:rsidRPr="00D023F4">
        <w:t>session_unset();</w:t>
      </w:r>
    </w:p>
    <w:p w14:paraId="369EDD0A" w14:textId="2F0A1DD8" w:rsidR="00F81F6B" w:rsidRDefault="009A1787" w:rsidP="00B4237B">
      <w:r>
        <w:t>Both examples only affect data stored in the session, not the session itself. You can still store other values to $_SESSION after calling them if you so choose. If you wish to completely stop using the session, for example</w:t>
      </w:r>
      <w:r w:rsidR="00487D07">
        <w:t>,</w:t>
      </w:r>
      <w:r>
        <w:t xml:space="preserve"> a user logs out, you use the session_destroy() function.</w:t>
      </w:r>
    </w:p>
    <w:p w14:paraId="3227B187" w14:textId="77777777" w:rsidR="00F81F6B" w:rsidRDefault="00F81F6B">
      <w:pPr>
        <w:spacing w:line="259" w:lineRule="auto"/>
      </w:pPr>
      <w:r>
        <w:br w:type="page"/>
      </w:r>
    </w:p>
    <w:p w14:paraId="0781C29F" w14:textId="77777777" w:rsidR="00CC1283" w:rsidRPr="00D023F4" w:rsidRDefault="00CC1283" w:rsidP="00D023F4">
      <w:pPr>
        <w:pStyle w:val="comment"/>
      </w:pPr>
      <w:r w:rsidRPr="00D023F4">
        <w:lastRenderedPageBreak/>
        <w:t>//must call session_start() first</w:t>
      </w:r>
    </w:p>
    <w:p w14:paraId="0792A061" w14:textId="569249DB" w:rsidR="009A1787" w:rsidRPr="00D023F4" w:rsidRDefault="009A1787" w:rsidP="007171B1">
      <w:pPr>
        <w:pStyle w:val="code"/>
      </w:pPr>
      <w:r w:rsidRPr="00D023F4">
        <w:t>session_start();</w:t>
      </w:r>
    </w:p>
    <w:p w14:paraId="3D5B4738" w14:textId="77777777" w:rsidR="009A1787" w:rsidRPr="00D023F4" w:rsidRDefault="009A1787" w:rsidP="007171B1">
      <w:pPr>
        <w:pStyle w:val="code"/>
      </w:pPr>
    </w:p>
    <w:p w14:paraId="1F1F5141" w14:textId="77777777" w:rsidR="009A1787" w:rsidRPr="00D023F4" w:rsidRDefault="009A1787" w:rsidP="00D023F4">
      <w:pPr>
        <w:pStyle w:val="comment"/>
      </w:pPr>
      <w:r w:rsidRPr="00D023F4">
        <w:t>// terminate the session</w:t>
      </w:r>
    </w:p>
    <w:p w14:paraId="0F7CDDF1" w14:textId="74A880F2" w:rsidR="009A1787" w:rsidRPr="00D023F4" w:rsidRDefault="009A1787" w:rsidP="007171B1">
      <w:pPr>
        <w:pStyle w:val="code"/>
      </w:pPr>
      <w:r w:rsidRPr="00D023F4">
        <w:t>session_destroy();</w:t>
      </w:r>
    </w:p>
    <w:p w14:paraId="445B2A49" w14:textId="492B2678" w:rsidR="009A1787" w:rsidRDefault="009A1787" w:rsidP="00B4237B">
      <w:r>
        <w:t xml:space="preserve">I highly recommended that when you are sure you no longer need the session that you destroy it using </w:t>
      </w:r>
      <w:r w:rsidRPr="000C0922">
        <w:rPr>
          <w:b/>
          <w:bCs/>
        </w:rPr>
        <w:t>session_destroy()</w:t>
      </w:r>
      <w:r>
        <w:t>, rather than just unsetting all of its values with session_unset(). If you just unset all the value</w:t>
      </w:r>
      <w:r w:rsidR="00487D07">
        <w:t>s</w:t>
      </w:r>
      <w:r>
        <w:t>, the session itself is still active and malicious code could give those sessions harmful values.</w:t>
      </w:r>
    </w:p>
    <w:p w14:paraId="3C8C889F" w14:textId="3DA963FB" w:rsidR="006B456D" w:rsidRDefault="006B456D" w:rsidP="006B456D">
      <w:pPr>
        <w:pStyle w:val="Heading3"/>
      </w:pPr>
      <w:bookmarkStart w:id="371" w:name="_Toc120627138"/>
      <w:r>
        <w:t>Client</w:t>
      </w:r>
      <w:r w:rsidR="00487D07">
        <w:t>-</w:t>
      </w:r>
      <w:r>
        <w:t>Side Cookies</w:t>
      </w:r>
      <w:bookmarkEnd w:id="371"/>
    </w:p>
    <w:p w14:paraId="1613FFBC" w14:textId="158011E9" w:rsidR="006B456D" w:rsidRDefault="006B456D" w:rsidP="006B456D">
      <w:r>
        <w:t>When a session is created in PHP a cookie is put on the user</w:t>
      </w:r>
      <w:r w:rsidR="00487D07">
        <w:t>'</w:t>
      </w:r>
      <w:r>
        <w:t>s computer</w:t>
      </w:r>
      <w:r w:rsidR="00F01829">
        <w:t xml:space="preserve"> with a unique id number that ties directly to the session on the server.  Once this cookie is destroyed the session is technically no longer </w:t>
      </w:r>
      <w:r w:rsidR="00CC1283">
        <w:t>accessible on the server</w:t>
      </w:r>
      <w:r w:rsidR="00F01829">
        <w:t>, the session on the server</w:t>
      </w:r>
      <w:r w:rsidR="000C0922">
        <w:t>, however,</w:t>
      </w:r>
      <w:r w:rsidR="00F01829">
        <w:t xml:space="preserve"> will still be there.</w:t>
      </w:r>
      <w:r w:rsidR="00487D07">
        <w:t xml:space="preserve">  The following code will also delete the cookie.  It does so by setting the time back one hour.</w:t>
      </w:r>
    </w:p>
    <w:p w14:paraId="0A10993D" w14:textId="21E13815" w:rsidR="00487D07" w:rsidRDefault="00487D07" w:rsidP="007171B1">
      <w:pPr>
        <w:pStyle w:val="code"/>
      </w:pPr>
      <w:r w:rsidRPr="00487D07">
        <w:t>setcookie("PHPSESSID", "", time() - 3600, "/");</w:t>
      </w:r>
    </w:p>
    <w:p w14:paraId="07ECB970" w14:textId="442F81A4" w:rsidR="00487D07" w:rsidRDefault="00487D07" w:rsidP="00487D07">
      <w:r>
        <w:t>NOTE: If you want to learn more about setting cookies you can refer to the PHP manual</w:t>
      </w:r>
    </w:p>
    <w:p w14:paraId="3260D438" w14:textId="18155DE6" w:rsidR="00EE0C1F" w:rsidRDefault="00EE0C1F" w:rsidP="00B4237B">
      <w:pPr>
        <w:pStyle w:val="Heading2"/>
      </w:pPr>
      <w:bookmarkStart w:id="372" w:name="_Toc120627139"/>
      <w:r>
        <w:t>Securing Passwords</w:t>
      </w:r>
      <w:bookmarkEnd w:id="372"/>
    </w:p>
    <w:p w14:paraId="3E1BDEF3" w14:textId="6D3E5350" w:rsidR="00EE0C1F" w:rsidRDefault="00EE0C1F" w:rsidP="00BF12A1">
      <w:pPr>
        <w:pStyle w:val="Heading3"/>
      </w:pPr>
      <w:bookmarkStart w:id="373" w:name="_Toc120627140"/>
      <w:r>
        <w:t>Hashed login</w:t>
      </w:r>
      <w:bookmarkEnd w:id="373"/>
    </w:p>
    <w:p w14:paraId="4E44E1A6" w14:textId="35A56B63" w:rsidR="00EE0C1F" w:rsidRDefault="00F9749E" w:rsidP="00B4237B">
      <w:r>
        <w:t>When s</w:t>
      </w:r>
      <w:r w:rsidR="00EE0C1F">
        <w:t>toring passwords in a database it is vitally important to hash the password</w:t>
      </w:r>
      <w:r>
        <w:t xml:space="preserve">, </w:t>
      </w:r>
      <w:r w:rsidR="00EE0C1F">
        <w:t>if the database is hacked the passwords will not be shown. For this example, I use the following php methods to hash and read the password.</w:t>
      </w:r>
    </w:p>
    <w:tbl>
      <w:tblPr>
        <w:tblW w:w="5000" w:type="pct"/>
        <w:tblBorders>
          <w:top w:val="single" w:sz="6" w:space="0" w:color="DDDDDD"/>
          <w:left w:val="single" w:sz="6" w:space="0" w:color="DDDDDD"/>
          <w:bottom w:val="single" w:sz="6" w:space="0" w:color="DDDDDD"/>
          <w:right w:val="single" w:sz="6" w:space="0" w:color="DDDDDD"/>
        </w:tblBorders>
        <w:shd w:val="clear" w:color="auto" w:fill="FFFFFF"/>
        <w:tblCellMar>
          <w:top w:w="15" w:type="dxa"/>
          <w:left w:w="15" w:type="dxa"/>
          <w:bottom w:w="15" w:type="dxa"/>
          <w:right w:w="15" w:type="dxa"/>
        </w:tblCellMar>
        <w:tblLook w:val="04A0" w:firstRow="1" w:lastRow="0" w:firstColumn="1" w:lastColumn="0" w:noHBand="0" w:noVBand="1"/>
      </w:tblPr>
      <w:tblGrid>
        <w:gridCol w:w="1975"/>
        <w:gridCol w:w="7369"/>
      </w:tblGrid>
      <w:tr w:rsidR="00EE0C1F" w:rsidRPr="00EE0C1F" w14:paraId="1E77D747" w14:textId="77777777" w:rsidTr="00EE0C1F">
        <w:trPr>
          <w:tblHeader/>
        </w:trPr>
        <w:tc>
          <w:tcPr>
            <w:tcW w:w="641" w:type="pct"/>
            <w:tcBorders>
              <w:top w:val="nil"/>
              <w:left w:val="single" w:sz="6" w:space="0" w:color="DDDDDD"/>
              <w:bottom w:val="single" w:sz="12" w:space="0" w:color="DDDDDD"/>
              <w:right w:val="single" w:sz="6" w:space="0" w:color="DDDDDD"/>
            </w:tcBorders>
            <w:shd w:val="clear" w:color="auto" w:fill="EEEEEE"/>
            <w:tcMar>
              <w:top w:w="120" w:type="dxa"/>
              <w:left w:w="120" w:type="dxa"/>
              <w:bottom w:w="120" w:type="dxa"/>
              <w:right w:w="120" w:type="dxa"/>
            </w:tcMar>
            <w:vAlign w:val="bottom"/>
            <w:hideMark/>
          </w:tcPr>
          <w:p w14:paraId="4391812F" w14:textId="77777777" w:rsidR="00EE0C1F" w:rsidRPr="00EE0C1F" w:rsidRDefault="00EE0C1F" w:rsidP="00B4237B">
            <w:r w:rsidRPr="00EE0C1F">
              <w:lastRenderedPageBreak/>
              <w:t>Function</w:t>
            </w:r>
          </w:p>
        </w:tc>
        <w:tc>
          <w:tcPr>
            <w:tcW w:w="4359" w:type="pct"/>
            <w:tcBorders>
              <w:top w:val="nil"/>
              <w:left w:val="single" w:sz="6" w:space="0" w:color="DDDDDD"/>
              <w:bottom w:val="single" w:sz="12" w:space="0" w:color="DDDDDD"/>
              <w:right w:val="single" w:sz="6" w:space="0" w:color="DDDDDD"/>
            </w:tcBorders>
            <w:shd w:val="clear" w:color="auto" w:fill="EEEEEE"/>
            <w:tcMar>
              <w:top w:w="120" w:type="dxa"/>
              <w:left w:w="120" w:type="dxa"/>
              <w:bottom w:w="120" w:type="dxa"/>
              <w:right w:w="120" w:type="dxa"/>
            </w:tcMar>
            <w:vAlign w:val="bottom"/>
            <w:hideMark/>
          </w:tcPr>
          <w:p w14:paraId="4015C6C9" w14:textId="77777777" w:rsidR="00EE0C1F" w:rsidRPr="00EE0C1F" w:rsidRDefault="00EE0C1F" w:rsidP="00B4237B">
            <w:r w:rsidRPr="00EE0C1F">
              <w:t>Description</w:t>
            </w:r>
          </w:p>
        </w:tc>
      </w:tr>
      <w:tr w:rsidR="00EE0C1F" w:rsidRPr="00EE0C1F" w14:paraId="043373CD" w14:textId="77777777" w:rsidTr="00EE0C1F">
        <w:tc>
          <w:tcPr>
            <w:tcW w:w="641"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768A727E" w14:textId="77777777" w:rsidR="00EE0C1F" w:rsidRPr="00EE0C1F" w:rsidRDefault="00EE0C1F" w:rsidP="00B4237B">
            <w:r w:rsidRPr="00EE0C1F">
              <w:t>password_hash</w:t>
            </w:r>
          </w:p>
        </w:tc>
        <w:tc>
          <w:tcPr>
            <w:tcW w:w="4359"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359134D9" w14:textId="77777777" w:rsidR="00363DB4" w:rsidRDefault="00EE0C1F" w:rsidP="00B4237B">
            <w:r w:rsidRPr="00EE0C1F">
              <w:t>password_hash() creates a new password hash using a strong one-way hashing algorithm. password_hash() is compatible with crypt(). Therefore, password hashes created by crypt() can be used with password_hash().</w:t>
            </w:r>
          </w:p>
          <w:p w14:paraId="407518C0" w14:textId="34DCA45F" w:rsidR="00363DB4" w:rsidRDefault="00EE0C1F" w:rsidP="00B4237B">
            <w:r>
              <w:t>T</w:t>
            </w:r>
            <w:r w:rsidRPr="00EE0C1F">
              <w:t>he following algorithms are currently supported:</w:t>
            </w:r>
          </w:p>
          <w:p w14:paraId="51084F36" w14:textId="1E69F18D" w:rsidR="00A50230" w:rsidRDefault="00EE0C1F" w:rsidP="00B4237B">
            <w:r w:rsidRPr="00EE0C1F">
              <w:rPr>
                <w:rStyle w:val="FooterChar"/>
                <w:color w:val="333333"/>
              </w:rPr>
              <w:t>PASSWORD_DEFAULT</w:t>
            </w:r>
            <w:r w:rsidRPr="00EE0C1F">
              <w:t> - Use</w:t>
            </w:r>
            <w:r w:rsidR="00A50230">
              <w:t>s</w:t>
            </w:r>
            <w:r w:rsidRPr="00EE0C1F">
              <w:t xml:space="preserve"> the bcrypt algorithm (default as of PHP 5.5.0). Note that this constant is designed to change over time as new and stronger algorithms are added to PHP. For that reason, the length of the result from using this identifier can change over time. Therefore, it is recommended to store the result in a database column that can expand beyond 60 characters (255 characters would be a good choice).</w:t>
            </w:r>
          </w:p>
          <w:p w14:paraId="3857325A" w14:textId="05C58096" w:rsidR="00EE0C1F" w:rsidRPr="00EE0C1F" w:rsidRDefault="00EE0C1F" w:rsidP="00B4237B">
            <w:r w:rsidRPr="00EE0C1F">
              <w:br/>
            </w:r>
            <w:r w:rsidRPr="00EE0C1F">
              <w:rPr>
                <w:rStyle w:val="FooterChar"/>
                <w:color w:val="333333"/>
              </w:rPr>
              <w:t>PASSWORD_BCRYPT</w:t>
            </w:r>
            <w:r w:rsidRPr="00EE0C1F">
              <w:t> - Use the CRYPT_BLOWFISH algorithm to create the hash. This will produce a standard crypt() compatible hash using the "$2y$" identifier. The result will always be a 60 character string or FALSE on failure.</w:t>
            </w:r>
          </w:p>
        </w:tc>
      </w:tr>
      <w:tr w:rsidR="00EE0C1F" w:rsidRPr="00EE0C1F" w14:paraId="53D783CE" w14:textId="77777777" w:rsidTr="00EE0C1F">
        <w:tc>
          <w:tcPr>
            <w:tcW w:w="641"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44EE2F6D" w14:textId="77777777" w:rsidR="00EE0C1F" w:rsidRPr="00EE0C1F" w:rsidRDefault="00EE0C1F" w:rsidP="00B4237B">
            <w:r w:rsidRPr="00EE0C1F">
              <w:t>password_verify</w:t>
            </w:r>
          </w:p>
        </w:tc>
        <w:tc>
          <w:tcPr>
            <w:tcW w:w="4359"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009E4C08" w14:textId="77777777" w:rsidR="00EE0C1F" w:rsidRPr="00EE0C1F" w:rsidRDefault="00EE0C1F" w:rsidP="00B4237B">
            <w:r w:rsidRPr="00EE0C1F">
              <w:t>password_verify — Verifies that a password matches a hash. Returns a boolean.</w:t>
            </w:r>
          </w:p>
        </w:tc>
      </w:tr>
    </w:tbl>
    <w:p w14:paraId="31E90781" w14:textId="77777777" w:rsidR="00EE0C1F" w:rsidRDefault="00EE0C1F" w:rsidP="00B4237B"/>
    <w:p w14:paraId="20A89A3E" w14:textId="5D8A38E7" w:rsidR="003059B9" w:rsidRDefault="00EE0C1F" w:rsidP="00B4237B">
      <w:r>
        <w:t>The</w:t>
      </w:r>
      <w:r w:rsidR="00F9749E">
        <w:t xml:space="preserve"> following</w:t>
      </w:r>
      <w:r>
        <w:t xml:space="preserve"> example I created allows you to login to a site using a username and password. The password is hashed in the database, but the user will type the password normally. Once you have successfully logged in you will see a listing of all usernames and hashed passwords for each administrator. You can also add new administrators. </w:t>
      </w:r>
      <w:r>
        <w:lastRenderedPageBreak/>
        <w:t xml:space="preserve">This application uses a table named "admin" which has an id (primary key), </w:t>
      </w:r>
      <w:r w:rsidR="00247F2D">
        <w:t xml:space="preserve">the </w:t>
      </w:r>
      <w:r>
        <w:t xml:space="preserve">username (string), and password (string) fields. </w:t>
      </w:r>
    </w:p>
    <w:p w14:paraId="2EA4CBCC" w14:textId="413E0FB3" w:rsidR="00E05B29" w:rsidRDefault="00EE0C1F" w:rsidP="00B4237B">
      <w:r>
        <w:t>The example can be found at</w:t>
      </w:r>
      <w:r w:rsidR="00E05B29">
        <w:t>:</w:t>
      </w:r>
    </w:p>
    <w:p w14:paraId="04ED2B09" w14:textId="08839A60" w:rsidR="00E05B29" w:rsidRDefault="006236EF" w:rsidP="00B4237B">
      <w:hyperlink r:id="rId104" w:history="1">
        <w:r w:rsidR="00E05B29" w:rsidRPr="007D4390">
          <w:rPr>
            <w:rStyle w:val="Hyperlink"/>
          </w:rPr>
          <w:t>https://russet-v8.wccnet.edu/~sshaper/cps276_examples/php-hashed-login/</w:t>
        </w:r>
      </w:hyperlink>
    </w:p>
    <w:p w14:paraId="1A013AAD" w14:textId="088D6E98" w:rsidR="003059B9" w:rsidRDefault="00E05B29" w:rsidP="00B4237B">
      <w:r>
        <w:t>The code is at</w:t>
      </w:r>
      <w:r w:rsidR="00EE0C1F">
        <w:t> </w:t>
      </w:r>
    </w:p>
    <w:p w14:paraId="7CAF9134" w14:textId="77777777" w:rsidR="00E749AE" w:rsidRPr="00E749AE" w:rsidRDefault="00E749AE" w:rsidP="00B4237B">
      <w:pPr>
        <w:rPr>
          <w:rStyle w:val="Heading5Char"/>
          <w:rFonts w:ascii="Arial" w:hAnsi="Arial" w:cs="Arial"/>
        </w:rPr>
      </w:pPr>
      <w:r>
        <w:rPr>
          <w:rStyle w:val="Heading5Char"/>
          <w:rFonts w:ascii="Arial" w:hAnsi="Arial" w:cs="Arial"/>
        </w:rPr>
        <w:fldChar w:fldCharType="begin"/>
      </w:r>
      <w:r>
        <w:rPr>
          <w:rStyle w:val="Heading5Char"/>
          <w:rFonts w:ascii="Arial" w:hAnsi="Arial" w:cs="Arial"/>
        </w:rPr>
        <w:instrText xml:space="preserve"> HYPERLINK "</w:instrText>
      </w:r>
      <w:r w:rsidRPr="00E749AE">
        <w:rPr>
          <w:rStyle w:val="Heading5Char"/>
          <w:rFonts w:ascii="Arial" w:hAnsi="Arial" w:cs="Arial"/>
        </w:rPr>
        <w:instrText>https://github.com/sshaper/cps276_examples/tree/master/php-hashed-login</w:instrText>
      </w:r>
    </w:p>
    <w:p w14:paraId="76627997" w14:textId="77777777" w:rsidR="00E749AE" w:rsidRPr="00E749AE" w:rsidRDefault="00E749AE">
      <w:pPr>
        <w:spacing w:line="259" w:lineRule="auto"/>
        <w:rPr>
          <w:rStyle w:val="Heading5Char"/>
          <w:rFonts w:ascii="Arial" w:hAnsi="Arial" w:cs="Arial"/>
        </w:rPr>
      </w:pPr>
      <w:r w:rsidRPr="00E749AE">
        <w:rPr>
          <w:rStyle w:val="Heading5Char"/>
          <w:rFonts w:ascii="Arial" w:hAnsi="Arial" w:cs="Arial"/>
        </w:rPr>
        <w:br w:type="page"/>
      </w:r>
    </w:p>
    <w:p w14:paraId="3ADF7FE1" w14:textId="77777777" w:rsidR="00E749AE" w:rsidRPr="00AE4DE0" w:rsidRDefault="00E749AE" w:rsidP="00B4237B">
      <w:pPr>
        <w:rPr>
          <w:rStyle w:val="Hyperlink"/>
          <w:rFonts w:eastAsiaTheme="majorEastAsia"/>
        </w:rPr>
      </w:pPr>
      <w:r>
        <w:rPr>
          <w:rStyle w:val="Heading5Char"/>
          <w:rFonts w:ascii="Arial" w:hAnsi="Arial" w:cs="Arial"/>
        </w:rPr>
        <w:instrText xml:space="preserve">" </w:instrText>
      </w:r>
      <w:r>
        <w:rPr>
          <w:rStyle w:val="Heading5Char"/>
          <w:rFonts w:ascii="Arial" w:hAnsi="Arial" w:cs="Arial"/>
        </w:rPr>
        <w:fldChar w:fldCharType="separate"/>
      </w:r>
      <w:r w:rsidRPr="00AE4DE0">
        <w:rPr>
          <w:rStyle w:val="Hyperlink"/>
          <w:rFonts w:eastAsiaTheme="majorEastAsia"/>
        </w:rPr>
        <w:t>https://github.com/sshaper/cps276_examples/tree/master/php-hashed-login</w:t>
      </w:r>
    </w:p>
    <w:p w14:paraId="2B39B57A" w14:textId="77777777" w:rsidR="00E749AE" w:rsidRPr="00AE4DE0" w:rsidRDefault="00E749AE">
      <w:pPr>
        <w:spacing w:line="259" w:lineRule="auto"/>
        <w:rPr>
          <w:rStyle w:val="Hyperlink"/>
          <w:rFonts w:eastAsiaTheme="majorEastAsia"/>
        </w:rPr>
      </w:pPr>
      <w:r w:rsidRPr="00AE4DE0">
        <w:rPr>
          <w:rStyle w:val="Hyperlink"/>
          <w:rFonts w:eastAsiaTheme="majorEastAsia"/>
        </w:rPr>
        <w:br w:type="page"/>
      </w:r>
    </w:p>
    <w:p w14:paraId="6B3AC0C2" w14:textId="5FF3E1E2" w:rsidR="00EE0C1F" w:rsidRDefault="00E749AE" w:rsidP="00E749AE">
      <w:pPr>
        <w:pStyle w:val="Heading2"/>
      </w:pPr>
      <w:r>
        <w:rPr>
          <w:rStyle w:val="Heading5Char"/>
          <w:rFonts w:ascii="Arial" w:hAnsi="Arial" w:cs="Arial"/>
        </w:rPr>
        <w:lastRenderedPageBreak/>
        <w:fldChar w:fldCharType="end"/>
      </w:r>
      <w:bookmarkStart w:id="374" w:name="_Toc120627141"/>
      <w:r w:rsidR="00EE0C1F" w:rsidRPr="00EE0C1F">
        <w:t>PHP Date and Time Formats</w:t>
      </w:r>
      <w:bookmarkEnd w:id="374"/>
    </w:p>
    <w:p w14:paraId="48ED27C2" w14:textId="77777777" w:rsidR="00EE0C1F" w:rsidRDefault="00EE0C1F" w:rsidP="00BF12A1">
      <w:pPr>
        <w:pStyle w:val="Heading3"/>
      </w:pPr>
      <w:bookmarkStart w:id="375" w:name="_Toc120627142"/>
      <w:r>
        <w:t>Working with Dates and Times</w:t>
      </w:r>
      <w:bookmarkEnd w:id="375"/>
    </w:p>
    <w:p w14:paraId="4D1B258D" w14:textId="5C2695E9" w:rsidR="00EE0C1F" w:rsidRDefault="00EE0C1F" w:rsidP="00B4237B">
      <w:r>
        <w:t>Web applications frequently need to deal with dates and times. For example, an application might need to track page access times, handle a user</w:t>
      </w:r>
      <w:r w:rsidR="00247F2D">
        <w:t>-</w:t>
      </w:r>
      <w:r>
        <w:t>entered date (such as a date</w:t>
      </w:r>
      <w:r w:rsidR="00247F2D">
        <w:t>-</w:t>
      </w:r>
      <w:r>
        <w:t>of</w:t>
      </w:r>
      <w:r w:rsidR="00247F2D">
        <w:t>-</w:t>
      </w:r>
      <w:r>
        <w:t>birth) from a Web form, or format a date field returned from a MySQL database in a human - friendly way so that it can be displayed in a Web page.</w:t>
      </w:r>
    </w:p>
    <w:p w14:paraId="257C7787" w14:textId="795327F9" w:rsidR="00EE0C1F" w:rsidRDefault="00EE0C1F" w:rsidP="00B4237B">
      <w:r>
        <w:t xml:space="preserve">Though dates and times may, on the surface, seem like </w:t>
      </w:r>
      <w:r w:rsidR="00233EE6">
        <w:t>simple</w:t>
      </w:r>
      <w:r>
        <w:t xml:space="preserve"> concepts to work with, in fact</w:t>
      </w:r>
      <w:r w:rsidR="00247F2D">
        <w:t>,</w:t>
      </w:r>
      <w:r>
        <w:t xml:space="preserve"> they can be quite tricky for computers to handle. Issues such as leap years, time zones, and the fact that the number of days in a month is variable can cause all sorts of problems when it comes to storing, retrieving, comparing, adding, and subtracting dates.</w:t>
      </w:r>
    </w:p>
    <w:p w14:paraId="33023FB3" w14:textId="685FFA5F" w:rsidR="00EE0C1F" w:rsidRDefault="00EE0C1F" w:rsidP="00B4237B">
      <w:r>
        <w:t>To this end, PHP gives you a few date</w:t>
      </w:r>
      <w:r w:rsidR="00247F2D">
        <w:t xml:space="preserve"> </w:t>
      </w:r>
      <w:r>
        <w:t>and ti</w:t>
      </w:r>
      <w:r w:rsidR="00247F2D">
        <w:t>me</w:t>
      </w:r>
      <w:r>
        <w:t xml:space="preserve"> related functions to make your life easier.</w:t>
      </w:r>
    </w:p>
    <w:p w14:paraId="78527EB4" w14:textId="77777777" w:rsidR="00EE0C1F" w:rsidRDefault="00EE0C1F" w:rsidP="00BF12A1">
      <w:pPr>
        <w:pStyle w:val="Heading3"/>
      </w:pPr>
      <w:bookmarkStart w:id="376" w:name="_Toc120627143"/>
      <w:r>
        <w:t>Understanding Timestamps</w:t>
      </w:r>
      <w:bookmarkEnd w:id="376"/>
    </w:p>
    <w:p w14:paraId="0FD3C6F0" w14:textId="2B8798E8" w:rsidR="00EE0C1F" w:rsidRDefault="00EE0C1F" w:rsidP="00B4237B">
      <w:r>
        <w:t>Most computers store dates and times as UNIX timestamps, or simply timestamps. A timestamp is an integer that holds the number of seconds between midnight UTC on January 1, 1970</w:t>
      </w:r>
      <w:r w:rsidR="00247F2D">
        <w:t>,</w:t>
      </w:r>
      <w:r>
        <w:t xml:space="preserve"> and the date and time to be stored (also in UTC). For example, the date and time" February 14, 2007</w:t>
      </w:r>
      <w:r w:rsidR="00247F2D">
        <w:t>,</w:t>
      </w:r>
      <w:r>
        <w:t xml:space="preserve"> 16:48:12" in the GMT zone is represented by the UNIX timestamp 1171471692, because February 14, 2007</w:t>
      </w:r>
      <w:r w:rsidR="00247F2D">
        <w:t>,</w:t>
      </w:r>
      <w:r>
        <w:t xml:space="preserve"> 16:48:12 is exactly 1,171,471,692 seconds after midnight on January 1, 1970. UTC stands for Universal Time Coordinated. For most purposes</w:t>
      </w:r>
      <w:r w:rsidR="00247F2D">
        <w:t>,</w:t>
      </w:r>
      <w:r>
        <w:t xml:space="preserve"> you can consider it to be equivalent to Greenwich Mean Time (GMT).</w:t>
      </w:r>
    </w:p>
    <w:p w14:paraId="4A83AF4B" w14:textId="4D701ECE" w:rsidR="00EE0C1F" w:rsidRDefault="00EE0C1F" w:rsidP="00B4237B">
      <w:r>
        <w:t xml:space="preserve">You're probably wondering why computers store dates and times in such a strange format. </w:t>
      </w:r>
      <w:r w:rsidR="00247F2D">
        <w:t>T</w:t>
      </w:r>
      <w:r>
        <w:t xml:space="preserve">imestamps are a very useful way of representing dates and times. </w:t>
      </w:r>
      <w:r w:rsidR="00932E1C">
        <w:t>First</w:t>
      </w:r>
      <w:r>
        <w:t>, because a timestamp is simply an integer, it's easy for a computer to store it. Second, it</w:t>
      </w:r>
      <w:r w:rsidR="003059B9">
        <w:t>'</w:t>
      </w:r>
      <w:r>
        <w:t>s easy to manipulate dates and times when they</w:t>
      </w:r>
      <w:r w:rsidR="003059B9">
        <w:t>'</w:t>
      </w:r>
      <w:r>
        <w:t xml:space="preserve">re just integers. For example, to add </w:t>
      </w:r>
      <w:r>
        <w:lastRenderedPageBreak/>
        <w:t xml:space="preserve">one day to a timestamp, you just add the number of seconds in a day (which happens to be 86,400 seconds) to the value. It </w:t>
      </w:r>
      <w:r w:rsidR="00932E1C">
        <w:t>does not</w:t>
      </w:r>
      <w:r>
        <w:t xml:space="preserve"> matter if the timestamp represents a date at the end of a month or a year; you can still add one day just by adding 86,400 seconds to the timestamp value.</w:t>
      </w:r>
    </w:p>
    <w:p w14:paraId="38E89C60" w14:textId="77777777" w:rsidR="00EE0C1F" w:rsidRDefault="00EE0C1F" w:rsidP="00B4237B">
      <w:r>
        <w:t>The majority of PHP date and time functions work with timestamps — if not explicitly, then certainly internally.</w:t>
      </w:r>
    </w:p>
    <w:p w14:paraId="4EC3D755" w14:textId="595DB220" w:rsidR="00EE0C1F" w:rsidRDefault="0073217B" w:rsidP="00BF12A1">
      <w:pPr>
        <w:pStyle w:val="Heading3"/>
      </w:pPr>
      <w:bookmarkStart w:id="377" w:name="_Toc120627144"/>
      <w:r>
        <w:t>time()</w:t>
      </w:r>
      <w:bookmarkEnd w:id="377"/>
    </w:p>
    <w:p w14:paraId="4A28A428" w14:textId="2334B04D" w:rsidR="00EE0C1F" w:rsidRDefault="00EE0C1F" w:rsidP="00B4237B">
      <w:r>
        <w:t>Computers — including Web servers, as well as your PC — keep track of the current date and time using a built</w:t>
      </w:r>
      <w:r w:rsidR="00247F2D">
        <w:t>-</w:t>
      </w:r>
      <w:r>
        <w:t>in clock. You can access this clock</w:t>
      </w:r>
      <w:r w:rsidR="003059B9">
        <w:t>'</w:t>
      </w:r>
      <w:r>
        <w:t>s value</w:t>
      </w:r>
      <w:r w:rsidR="00595E86">
        <w:t xml:space="preserve"> (on the server)</w:t>
      </w:r>
      <w:r>
        <w:t xml:space="preserve"> with the PHP time() function, which simply returns the current date and time as a timestamp:</w:t>
      </w:r>
    </w:p>
    <w:p w14:paraId="537C1022" w14:textId="17ABDD5C" w:rsidR="00EE0C1F" w:rsidRDefault="00EE0C1F" w:rsidP="007171B1">
      <w:pPr>
        <w:pStyle w:val="code"/>
      </w:pPr>
      <w:r w:rsidRPr="00EE0C1F">
        <w:t xml:space="preserve">echo time(); </w:t>
      </w:r>
      <w:r w:rsidRPr="00623B26">
        <w:t>// Displays e.g."1229509316"</w:t>
      </w:r>
    </w:p>
    <w:p w14:paraId="5983BF7E" w14:textId="77777777" w:rsidR="00EE0C1F" w:rsidRDefault="00EE0C1F" w:rsidP="00B4237B">
      <w:r>
        <w:t>Although not particularly useful in its own right, you can use time() in combination with other PHP functions to display the current time and compare dates and times against the current date and time, among other things.</w:t>
      </w:r>
    </w:p>
    <w:p w14:paraId="2E562821" w14:textId="78958232" w:rsidR="00EE0C1F" w:rsidRDefault="00EE0C1F" w:rsidP="00B4237B">
      <w:r>
        <w:t>If, when using any of PHP's date</w:t>
      </w:r>
      <w:r w:rsidR="00247F2D">
        <w:t>-</w:t>
      </w:r>
      <w:r>
        <w:t>related functions, you get an error</w:t>
      </w:r>
      <w:r w:rsidR="00A842C2">
        <w:t xml:space="preserve"> warning</w:t>
      </w:r>
      <w:r>
        <w:t xml:space="preserve"> message telling you that it is not safe to rely on the system's time zone settings, you need to configure PHP's time zone. To do this you use the </w:t>
      </w:r>
      <w:r w:rsidRPr="00EE0C1F">
        <w:t>date_default_timezone_set();</w:t>
      </w:r>
    </w:p>
    <w:p w14:paraId="3A4E4E49" w14:textId="77777777" w:rsidR="00EE0C1F" w:rsidRDefault="00EE0C1F" w:rsidP="00B4237B">
      <w:r>
        <w:t>Here is an example of setting the timezone to Detroit time:</w:t>
      </w:r>
    </w:p>
    <w:p w14:paraId="4009466B" w14:textId="77DDF7C5" w:rsidR="00EE0C1F" w:rsidRDefault="00EE0C1F" w:rsidP="00E749AE">
      <w:r w:rsidRPr="00EE0C1F">
        <w:t>date_default_timezone_set('America/Detroit')</w:t>
      </w:r>
    </w:p>
    <w:p w14:paraId="3EDF4FBD" w14:textId="67C907AD" w:rsidR="00D023F4" w:rsidRPr="0073217B" w:rsidRDefault="006236EF" w:rsidP="0073217B">
      <w:hyperlink r:id="rId105" w:history="1">
        <w:r w:rsidR="00EE0C1F" w:rsidRPr="0073217B">
          <w:rPr>
            <w:rStyle w:val="Hyperlink"/>
          </w:rPr>
          <w:t>A list of PHP supported time zones</w:t>
        </w:r>
      </w:hyperlink>
    </w:p>
    <w:p w14:paraId="26385D9A" w14:textId="77777777" w:rsidR="00D023F4" w:rsidRDefault="00D023F4">
      <w:pPr>
        <w:spacing w:line="259" w:lineRule="auto"/>
        <w:rPr>
          <w:rStyle w:val="Heading5Char"/>
          <w:rFonts w:ascii="Arial" w:hAnsi="Arial" w:cs="Arial"/>
          <w:color w:val="00339D"/>
          <w:sz w:val="22"/>
        </w:rPr>
      </w:pPr>
      <w:r>
        <w:rPr>
          <w:rStyle w:val="Heading5Char"/>
          <w:rFonts w:ascii="Arial" w:hAnsi="Arial" w:cs="Arial"/>
          <w:color w:val="00339D"/>
          <w:sz w:val="22"/>
        </w:rPr>
        <w:br w:type="page"/>
      </w:r>
    </w:p>
    <w:p w14:paraId="1802C979" w14:textId="77777777" w:rsidR="00EE0C1F" w:rsidRDefault="00EE0C1F" w:rsidP="00BF12A1">
      <w:pPr>
        <w:pStyle w:val="Heading3"/>
      </w:pPr>
      <w:bookmarkStart w:id="378" w:name="_Toc120627145"/>
      <w:r>
        <w:lastRenderedPageBreak/>
        <w:t>Creating Your Own Timestamps</w:t>
      </w:r>
      <w:bookmarkEnd w:id="378"/>
    </w:p>
    <w:p w14:paraId="3DF7E932" w14:textId="68F64A83" w:rsidR="00EE0C1F" w:rsidRDefault="00EE0C1F" w:rsidP="00B4237B">
      <w:r>
        <w:t>Although time() is useful for getting the current time, often you want to work with other dates and times. You can use various PHP functions to create timestamps for storing dates and times. The three that you’re likely to use most often are mktime() , gmmktime() , and strtotime().</w:t>
      </w:r>
    </w:p>
    <w:p w14:paraId="6AB9EC84" w14:textId="79F26BBA" w:rsidR="00EE0C1F" w:rsidRDefault="000F17D7" w:rsidP="00BF12A1">
      <w:pPr>
        <w:pStyle w:val="Heading3"/>
      </w:pPr>
      <w:bookmarkStart w:id="379" w:name="_Toc120627146"/>
      <w:r>
        <w:t>mktime()</w:t>
      </w:r>
      <w:bookmarkEnd w:id="379"/>
    </w:p>
    <w:p w14:paraId="79B37D7C" w14:textId="56B603A0" w:rsidR="00EE0C1F" w:rsidRDefault="00EE0C1F" w:rsidP="00B4237B">
      <w:pPr>
        <w:rPr>
          <w:rFonts w:ascii="Times New Roman" w:hAnsi="Times New Roman" w:cs="Times New Roman"/>
          <w:szCs w:val="24"/>
        </w:rPr>
      </w:pPr>
      <w:r>
        <w:rPr>
          <w:shd w:val="clear" w:color="auto" w:fill="FFFFFF"/>
        </w:rPr>
        <w:t>The </w:t>
      </w:r>
      <w:r w:rsidRPr="00EE0C1F">
        <w:t>mktime()</w:t>
      </w:r>
      <w:r>
        <w:rPr>
          <w:shd w:val="clear" w:color="auto" w:fill="FFFFFF"/>
        </w:rPr>
        <w:t> function returns a timestamp based on up to six</w:t>
      </w:r>
      <w:r w:rsidR="00247F2D">
        <w:rPr>
          <w:shd w:val="clear" w:color="auto" w:fill="FFFFFF"/>
        </w:rPr>
        <w:t>-</w:t>
      </w:r>
      <w:r>
        <w:rPr>
          <w:shd w:val="clear" w:color="auto" w:fill="FFFFFF"/>
        </w:rPr>
        <w:t>time/date arguments, as follows:</w:t>
      </w:r>
    </w:p>
    <w:p w14:paraId="75E1EFB6" w14:textId="77777777" w:rsidR="00EE0C1F" w:rsidRDefault="00EE0C1F" w:rsidP="00B4237B">
      <w:pPr>
        <w:numPr>
          <w:ilvl w:val="0"/>
          <w:numId w:val="53"/>
        </w:numPr>
      </w:pPr>
      <w:r>
        <w:t>Hour (0 – 23)</w:t>
      </w:r>
    </w:p>
    <w:p w14:paraId="77B60815" w14:textId="77777777" w:rsidR="00EE0C1F" w:rsidRDefault="00EE0C1F" w:rsidP="00B4237B">
      <w:pPr>
        <w:numPr>
          <w:ilvl w:val="0"/>
          <w:numId w:val="53"/>
        </w:numPr>
      </w:pPr>
      <w:r>
        <w:t>Minute (0 – 59)</w:t>
      </w:r>
    </w:p>
    <w:p w14:paraId="1D610E49" w14:textId="77777777" w:rsidR="00EE0C1F" w:rsidRDefault="00EE0C1F" w:rsidP="00B4237B">
      <w:pPr>
        <w:numPr>
          <w:ilvl w:val="0"/>
          <w:numId w:val="53"/>
        </w:numPr>
      </w:pPr>
      <w:r>
        <w:t>Second (0 – 59)</w:t>
      </w:r>
    </w:p>
    <w:p w14:paraId="2F6DB55A" w14:textId="77777777" w:rsidR="00EE0C1F" w:rsidRDefault="00EE0C1F" w:rsidP="00B4237B">
      <w:pPr>
        <w:numPr>
          <w:ilvl w:val="0"/>
          <w:numId w:val="53"/>
        </w:numPr>
      </w:pPr>
      <w:r>
        <w:t>Month (1 – 12)</w:t>
      </w:r>
    </w:p>
    <w:p w14:paraId="1ED30554" w14:textId="77777777" w:rsidR="00EE0C1F" w:rsidRDefault="00EE0C1F" w:rsidP="00B4237B">
      <w:pPr>
        <w:numPr>
          <w:ilvl w:val="0"/>
          <w:numId w:val="53"/>
        </w:numPr>
      </w:pPr>
      <w:r>
        <w:t>Day of the month (1 – 31)</w:t>
      </w:r>
    </w:p>
    <w:p w14:paraId="208033DF" w14:textId="77777777" w:rsidR="00EE0C1F" w:rsidRDefault="00EE0C1F" w:rsidP="00B4237B">
      <w:pPr>
        <w:numPr>
          <w:ilvl w:val="0"/>
          <w:numId w:val="53"/>
        </w:numPr>
      </w:pPr>
      <w:r>
        <w:t>Year (1901 – 2038)</w:t>
      </w:r>
    </w:p>
    <w:p w14:paraId="7152A902" w14:textId="77777777" w:rsidR="00EE0C1F" w:rsidRDefault="00EE0C1F" w:rsidP="00B4237B">
      <w:r>
        <w:t>For example, the following code displays the timestamp corresponding to 2:32:12 pm on January 6, 1972:</w:t>
      </w:r>
    </w:p>
    <w:p w14:paraId="7C1635F3" w14:textId="0FB9BA85" w:rsidR="00EE0C1F" w:rsidRPr="00D023F4" w:rsidRDefault="00EE0C1F" w:rsidP="007171B1">
      <w:pPr>
        <w:pStyle w:val="code"/>
      </w:pPr>
      <w:r w:rsidRPr="00D023F4">
        <w:t>echo mktime( 14, 32, 12, 1, 6, 1972 );</w:t>
      </w:r>
    </w:p>
    <w:p w14:paraId="7B20B870" w14:textId="11EE0929" w:rsidR="00EE0C1F" w:rsidRDefault="00EE0C1F" w:rsidP="00B4237B">
      <w:r>
        <w:t>You can leave out as many arguments as you like, and the value corresponding to the current time will be used instead. For example, if the current date is December 22, 2008, the following code displays the timestamp representing 10 am on December 22, 2008:</w:t>
      </w:r>
    </w:p>
    <w:p w14:paraId="7E6F8E9B" w14:textId="528B8BFF" w:rsidR="00EE0C1F" w:rsidRPr="00D023F4" w:rsidRDefault="00EE0C1F" w:rsidP="007171B1">
      <w:pPr>
        <w:pStyle w:val="code"/>
      </w:pPr>
      <w:r w:rsidRPr="00D023F4">
        <w:t>echo mktime( 10, 0, 0 );</w:t>
      </w:r>
    </w:p>
    <w:p w14:paraId="18BEBFF4" w14:textId="77777777" w:rsidR="00EE0C1F" w:rsidRDefault="00EE0C1F" w:rsidP="00B4237B">
      <w:r>
        <w:t>If you omit all the arguments, mktime() returns the current date and time, just like time().</w:t>
      </w:r>
    </w:p>
    <w:p w14:paraId="68D6BFFE" w14:textId="4E502BD2" w:rsidR="00EE0C1F" w:rsidRDefault="00EE0C1F" w:rsidP="00B4237B">
      <w:r>
        <w:lastRenderedPageBreak/>
        <w:t>Incidentally, you can pass in arguments that are outside the allowed ranges, and mktime() adjusts the values accordingly. So passing in a value of 3 for the month and 32 for the day causes mktime() to return a timestamp representing April 1.</w:t>
      </w:r>
    </w:p>
    <w:p w14:paraId="119050A3" w14:textId="4D1D0267" w:rsidR="00EE0C1F" w:rsidRDefault="000F17D7" w:rsidP="00BF12A1">
      <w:pPr>
        <w:pStyle w:val="Heading3"/>
      </w:pPr>
      <w:bookmarkStart w:id="380" w:name="_Toc120627147"/>
      <w:r>
        <w:t>gmmktime()</w:t>
      </w:r>
      <w:bookmarkEnd w:id="380"/>
    </w:p>
    <w:p w14:paraId="68723D20" w14:textId="6005217A" w:rsidR="00EE0C1F" w:rsidRDefault="00EE0C1F" w:rsidP="00B4237B">
      <w:r>
        <w:t>mktime() assumes that the arguments you pass are in your computer</w:t>
      </w:r>
      <w:r w:rsidR="00B27588">
        <w:t>'</w:t>
      </w:r>
      <w:r>
        <w:t>s time zone — it converts the supplied time to UTC so that it can be returned as a timestamp. However, sometimes it</w:t>
      </w:r>
      <w:r w:rsidR="00B27588">
        <w:t>'</w:t>
      </w:r>
      <w:r>
        <w:t>s useful to be able to store a date and time that's already in the GMT zone. For example, many HTTP headers and other TCP/IP protocols work with dates and times that are always in GMT.</w:t>
      </w:r>
    </w:p>
    <w:p w14:paraId="019FF282" w14:textId="06A8F4F9" w:rsidR="00EE0C1F" w:rsidRDefault="00EE0C1F" w:rsidP="00B4237B">
      <w:r>
        <w:t>To create a timestamp from a GMT date and time, use </w:t>
      </w:r>
      <w:r w:rsidRPr="003B6932">
        <w:t>gmmktime()</w:t>
      </w:r>
      <w:r>
        <w:t>. This works in the same way as mktime(), except that it expects its arguments to be in GMT. For example, let's say the computer running your PHP script is in the Indianapolis time zone, which is 5 hours behind GMT, and that it is running the following code:</w:t>
      </w:r>
    </w:p>
    <w:p w14:paraId="27D178B8" w14:textId="15F9263F" w:rsidR="00EE0C1F" w:rsidRDefault="00EE0C1F" w:rsidP="007171B1">
      <w:pPr>
        <w:pStyle w:val="code"/>
      </w:pPr>
      <w:r w:rsidRPr="00EE0C1F">
        <w:t>$localTime = mktime( 14, 32, 12, 1, 6, 1972 );</w:t>
      </w:r>
    </w:p>
    <w:p w14:paraId="2A10F8FF" w14:textId="3A69B0B1" w:rsidR="00EE0C1F" w:rsidRDefault="00EE0C1F" w:rsidP="007171B1">
      <w:pPr>
        <w:pStyle w:val="code"/>
      </w:pPr>
      <w:r w:rsidRPr="00EE0C1F">
        <w:t>$gmTime = gmmktime( 14, 32, 12, 1, 6, 1972 );</w:t>
      </w:r>
    </w:p>
    <w:p w14:paraId="682D136B" w14:textId="4312D50C" w:rsidR="00EE0C1F" w:rsidRDefault="00EE0C1F" w:rsidP="00B4237B">
      <w:r>
        <w:t>After this code has run, $localTime holds the timestamp representing Jan 6, 1972</w:t>
      </w:r>
      <w:r w:rsidR="00247F2D">
        <w:t>,</w:t>
      </w:r>
      <w:r>
        <w:t xml:space="preserve"> at 7:32:12 pm GMT/ UTC (which is 2:32 pm on the same day Indianapolis time). Meanwhile, $gmtime holds the timestamp for 2:32:12 pm GMT/UTC; in other words, no time zone conversion has taken place.</w:t>
      </w:r>
    </w:p>
    <w:p w14:paraId="244EE656" w14:textId="01033FC5" w:rsidR="00EE0C1F" w:rsidRDefault="000F17D7" w:rsidP="00BF12A1">
      <w:pPr>
        <w:pStyle w:val="Heading3"/>
      </w:pPr>
      <w:bookmarkStart w:id="381" w:name="_Toc120627148"/>
      <w:r>
        <w:t>strtotime()</w:t>
      </w:r>
      <w:bookmarkEnd w:id="381"/>
    </w:p>
    <w:p w14:paraId="01E72B64" w14:textId="77777777" w:rsidR="00EE0C1F" w:rsidRDefault="00EE0C1F" w:rsidP="00B4237B">
      <w:r>
        <w:t>mktime() is great if you already have the individual numeric values for the date and time you want to store. However, often your PHP script will receive a date or time as a string. For example, if your script works with emails, it may need to handle message dates, which are normally represented in the following format:</w:t>
      </w:r>
    </w:p>
    <w:p w14:paraId="4E2F099D" w14:textId="7FEC19B2" w:rsidR="00EE0C1F" w:rsidRDefault="00EE0C1F" w:rsidP="007171B1">
      <w:pPr>
        <w:pStyle w:val="code"/>
      </w:pPr>
      <w:r w:rsidRPr="00EE0C1F">
        <w:t>Date: Mon, 22 Dec 2008 02:30:17 +0000</w:t>
      </w:r>
    </w:p>
    <w:p w14:paraId="1FA2B4FB" w14:textId="77777777" w:rsidR="00B27588" w:rsidRDefault="00B27588" w:rsidP="00F804D6">
      <w:pPr>
        <w:pStyle w:val="NormalWeb"/>
      </w:pPr>
    </w:p>
    <w:p w14:paraId="7D90AC3D" w14:textId="77777777" w:rsidR="00EE0C1F" w:rsidRDefault="00EE0C1F" w:rsidP="00B4237B">
      <w:r>
        <w:lastRenderedPageBreak/>
        <w:t>Web server logs tend to use a format such as the following:</w:t>
      </w:r>
    </w:p>
    <w:p w14:paraId="765E5287" w14:textId="1BB3C3C6" w:rsidR="00EE0C1F" w:rsidRDefault="00EE0C1F" w:rsidP="007171B1">
      <w:pPr>
        <w:pStyle w:val="code"/>
      </w:pPr>
      <w:r w:rsidRPr="00EE0C1F">
        <w:t>15/Dec/2008:20:33:30 +1100</w:t>
      </w:r>
    </w:p>
    <w:p w14:paraId="1B90FA15" w14:textId="77777777" w:rsidR="00EE0C1F" w:rsidRDefault="00EE0C1F" w:rsidP="00B4237B">
      <w:r>
        <w:t>Alternatively, your script might receive a user - input date along the lines of:</w:t>
      </w:r>
    </w:p>
    <w:p w14:paraId="019C4C60" w14:textId="36F664E3" w:rsidR="00EE0C1F" w:rsidRDefault="00EE0C1F" w:rsidP="007171B1">
      <w:pPr>
        <w:pStyle w:val="code"/>
      </w:pPr>
      <w:r w:rsidRPr="00EE0C1F">
        <w:t>15th September 2006 3:12pm</w:t>
      </w:r>
    </w:p>
    <w:p w14:paraId="642AB366" w14:textId="7188FEF7" w:rsidR="00EE0C1F" w:rsidRDefault="00EE0C1F" w:rsidP="00B4237B">
      <w:r>
        <w:t>Although you can use PHP's powerful string manipulation functions and regular expressions to split such strings into their parts for feeding to mktime(), PHP provides a useful function called </w:t>
      </w:r>
      <w:r w:rsidRPr="00EE0C1F">
        <w:t>strtotime()</w:t>
      </w:r>
      <w:r>
        <w:t> to do the hard work for you. strtotime() expects a string representing a date, and attempts to convert the string into a timestamp:</w:t>
      </w:r>
    </w:p>
    <w:p w14:paraId="5C06DD78" w14:textId="740CEA2B" w:rsidR="00EE0C1F" w:rsidRDefault="00EE0C1F" w:rsidP="007171B1">
      <w:pPr>
        <w:pStyle w:val="code"/>
      </w:pPr>
      <w:r w:rsidRPr="00EE0C1F">
        <w:t>$timestamp = strtotime("15th September 2006 3:12pm");</w:t>
      </w:r>
    </w:p>
    <w:p w14:paraId="0E6B366A" w14:textId="5D28CDED" w:rsidR="00EE0C1F" w:rsidRDefault="00EE0C1F" w:rsidP="00B4237B">
      <w:r>
        <w:t>You can pass in dates and times in practically any human</w:t>
      </w:r>
      <w:r w:rsidR="00247F2D">
        <w:t>-</w:t>
      </w:r>
      <w:r>
        <w:t>readable format you like. Here are some examples of valid date/time strings that you can pass to strtotime():</w:t>
      </w:r>
    </w:p>
    <w:tbl>
      <w:tblPr>
        <w:tblW w:w="5000" w:type="pct"/>
        <w:tblBorders>
          <w:top w:val="single" w:sz="6" w:space="0" w:color="DDDDDD"/>
          <w:left w:val="single" w:sz="6" w:space="0" w:color="DDDDDD"/>
          <w:bottom w:val="single" w:sz="6" w:space="0" w:color="DDDDDD"/>
          <w:right w:val="single" w:sz="6" w:space="0" w:color="DDDDDD"/>
        </w:tblBorders>
        <w:shd w:val="clear" w:color="auto" w:fill="FFFFFF"/>
        <w:tblCellMar>
          <w:top w:w="15" w:type="dxa"/>
          <w:left w:w="15" w:type="dxa"/>
          <w:bottom w:w="15" w:type="dxa"/>
          <w:right w:w="15" w:type="dxa"/>
        </w:tblCellMar>
        <w:tblLook w:val="04A0" w:firstRow="1" w:lastRow="0" w:firstColumn="1" w:lastColumn="0" w:noHBand="0" w:noVBand="1"/>
      </w:tblPr>
      <w:tblGrid>
        <w:gridCol w:w="3498"/>
        <w:gridCol w:w="5846"/>
      </w:tblGrid>
      <w:tr w:rsidR="00EE0C1F" w14:paraId="36ECCCA7" w14:textId="77777777" w:rsidTr="00EE0C1F">
        <w:trPr>
          <w:tblHeader/>
        </w:trPr>
        <w:tc>
          <w:tcPr>
            <w:tcW w:w="1872" w:type="pct"/>
            <w:tcBorders>
              <w:top w:val="nil"/>
              <w:left w:val="single" w:sz="6" w:space="0" w:color="DDDDDD"/>
              <w:bottom w:val="single" w:sz="12" w:space="0" w:color="DDDDDD"/>
              <w:right w:val="single" w:sz="6" w:space="0" w:color="DDDDDD"/>
            </w:tcBorders>
            <w:shd w:val="clear" w:color="auto" w:fill="EEEEEE"/>
            <w:tcMar>
              <w:top w:w="120" w:type="dxa"/>
              <w:left w:w="120" w:type="dxa"/>
              <w:bottom w:w="120" w:type="dxa"/>
              <w:right w:w="120" w:type="dxa"/>
            </w:tcMar>
            <w:vAlign w:val="bottom"/>
            <w:hideMark/>
          </w:tcPr>
          <w:p w14:paraId="4213309D" w14:textId="77777777" w:rsidR="00EE0C1F" w:rsidRPr="00EE0C1F" w:rsidRDefault="00EE0C1F" w:rsidP="00B4237B">
            <w:r w:rsidRPr="00EE0C1F">
              <w:t>Date/Time String</w:t>
            </w:r>
          </w:p>
        </w:tc>
        <w:tc>
          <w:tcPr>
            <w:tcW w:w="3128" w:type="pct"/>
            <w:tcBorders>
              <w:top w:val="nil"/>
              <w:left w:val="single" w:sz="6" w:space="0" w:color="DDDDDD"/>
              <w:bottom w:val="single" w:sz="12" w:space="0" w:color="DDDDDD"/>
              <w:right w:val="single" w:sz="6" w:space="0" w:color="DDDDDD"/>
            </w:tcBorders>
            <w:shd w:val="clear" w:color="auto" w:fill="EEEEEE"/>
            <w:tcMar>
              <w:top w:w="120" w:type="dxa"/>
              <w:left w:w="120" w:type="dxa"/>
              <w:bottom w:w="120" w:type="dxa"/>
              <w:right w:w="120" w:type="dxa"/>
            </w:tcMar>
            <w:vAlign w:val="bottom"/>
            <w:hideMark/>
          </w:tcPr>
          <w:p w14:paraId="753CC209" w14:textId="77777777" w:rsidR="00EE0C1F" w:rsidRPr="00EE0C1F" w:rsidRDefault="00EE0C1F" w:rsidP="00B4237B">
            <w:r w:rsidRPr="00EE0C1F">
              <w:t>Meaning</w:t>
            </w:r>
          </w:p>
        </w:tc>
      </w:tr>
      <w:tr w:rsidR="00EE0C1F" w14:paraId="3A9E6283" w14:textId="77777777" w:rsidTr="00EE0C1F">
        <w:tc>
          <w:tcPr>
            <w:tcW w:w="1872"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35740666" w14:textId="77777777" w:rsidR="00EE0C1F" w:rsidRPr="00EE0C1F" w:rsidRDefault="00EE0C1F" w:rsidP="00B4237B">
            <w:r w:rsidRPr="00EE0C1F">
              <w:t>6/18/99 3:12:28pm</w:t>
            </w:r>
          </w:p>
        </w:tc>
        <w:tc>
          <w:tcPr>
            <w:tcW w:w="3128"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3F2647D4" w14:textId="77777777" w:rsidR="00EE0C1F" w:rsidRPr="00EE0C1F" w:rsidRDefault="00EE0C1F" w:rsidP="00B4237B">
            <w:r w:rsidRPr="00EE0C1F">
              <w:t>3:12:28 pm on June 18 th, 1999</w:t>
            </w:r>
          </w:p>
        </w:tc>
      </w:tr>
      <w:tr w:rsidR="00EE0C1F" w14:paraId="7E42B101" w14:textId="77777777" w:rsidTr="00EE0C1F">
        <w:tc>
          <w:tcPr>
            <w:tcW w:w="1872"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693614E7" w14:textId="77777777" w:rsidR="00EE0C1F" w:rsidRPr="00EE0C1F" w:rsidRDefault="00EE0C1F" w:rsidP="00B4237B">
            <w:r w:rsidRPr="00EE0C1F">
              <w:t>15th Feb 04 9:30am</w:t>
            </w:r>
          </w:p>
        </w:tc>
        <w:tc>
          <w:tcPr>
            <w:tcW w:w="3128"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5ACCCF89" w14:textId="77777777" w:rsidR="00EE0C1F" w:rsidRPr="00EE0C1F" w:rsidRDefault="00EE0C1F" w:rsidP="00B4237B">
            <w:r w:rsidRPr="00EE0C1F">
              <w:t>9:30 am on February 15 th, 2004</w:t>
            </w:r>
          </w:p>
        </w:tc>
      </w:tr>
      <w:tr w:rsidR="00EE0C1F" w14:paraId="00259F5F" w14:textId="77777777" w:rsidTr="00EE0C1F">
        <w:tc>
          <w:tcPr>
            <w:tcW w:w="1872"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5F8D6554" w14:textId="7B634F43" w:rsidR="00EE0C1F" w:rsidRPr="00EE0C1F" w:rsidRDefault="00EE0C1F" w:rsidP="00B4237B">
            <w:r w:rsidRPr="00EE0C1F">
              <w:t>February 15th 2004, 9:30</w:t>
            </w:r>
            <w:r w:rsidR="00247F2D">
              <w:t xml:space="preserve"> </w:t>
            </w:r>
            <w:r w:rsidRPr="00EE0C1F">
              <w:t>am</w:t>
            </w:r>
          </w:p>
        </w:tc>
        <w:tc>
          <w:tcPr>
            <w:tcW w:w="3128"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4E752BFE" w14:textId="77777777" w:rsidR="00EE0C1F" w:rsidRPr="00EE0C1F" w:rsidRDefault="00EE0C1F" w:rsidP="00B4237B">
            <w:r w:rsidRPr="00EE0C1F">
              <w:t>9:30 am on February 15th, 2004</w:t>
            </w:r>
          </w:p>
        </w:tc>
      </w:tr>
      <w:tr w:rsidR="00EE0C1F" w14:paraId="5C77ABC6" w14:textId="77777777" w:rsidTr="00EE0C1F">
        <w:tc>
          <w:tcPr>
            <w:tcW w:w="1872"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3E5FA8CC" w14:textId="77777777" w:rsidR="00EE0C1F" w:rsidRPr="00EE0C1F" w:rsidRDefault="00EE0C1F" w:rsidP="00B4237B">
            <w:r w:rsidRPr="00EE0C1F">
              <w:t>tomorrow 1:30pm</w:t>
            </w:r>
          </w:p>
        </w:tc>
        <w:tc>
          <w:tcPr>
            <w:tcW w:w="3128"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76DB772B" w14:textId="77777777" w:rsidR="00EE0C1F" w:rsidRPr="00EE0C1F" w:rsidRDefault="00EE0C1F" w:rsidP="00B4237B">
            <w:r w:rsidRPr="00EE0C1F">
              <w:t>The day after the current date at 1:30 pm</w:t>
            </w:r>
          </w:p>
        </w:tc>
      </w:tr>
      <w:tr w:rsidR="00EE0C1F" w14:paraId="398B7AC6" w14:textId="77777777" w:rsidTr="00EE0C1F">
        <w:tc>
          <w:tcPr>
            <w:tcW w:w="1872"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7605AE35" w14:textId="77777777" w:rsidR="00EE0C1F" w:rsidRPr="00EE0C1F" w:rsidRDefault="00EE0C1F" w:rsidP="00B4237B">
            <w:r w:rsidRPr="00EE0C1F">
              <w:t>Today</w:t>
            </w:r>
          </w:p>
        </w:tc>
        <w:tc>
          <w:tcPr>
            <w:tcW w:w="3128"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52F91AF1" w14:textId="77777777" w:rsidR="00EE0C1F" w:rsidRPr="00EE0C1F" w:rsidRDefault="00EE0C1F" w:rsidP="00B4237B">
            <w:r w:rsidRPr="00EE0C1F">
              <w:t>Midnight on the current date</w:t>
            </w:r>
          </w:p>
        </w:tc>
      </w:tr>
      <w:tr w:rsidR="00EE0C1F" w14:paraId="6AD11998" w14:textId="77777777" w:rsidTr="00EE0C1F">
        <w:tc>
          <w:tcPr>
            <w:tcW w:w="1872"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36F1D4FF" w14:textId="77777777" w:rsidR="00EE0C1F" w:rsidRPr="00EE0C1F" w:rsidRDefault="00EE0C1F" w:rsidP="00B4237B">
            <w:r w:rsidRPr="00EE0C1F">
              <w:t>Yesterday</w:t>
            </w:r>
          </w:p>
        </w:tc>
        <w:tc>
          <w:tcPr>
            <w:tcW w:w="3128"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76851705" w14:textId="77777777" w:rsidR="00EE0C1F" w:rsidRPr="00EE0C1F" w:rsidRDefault="00EE0C1F" w:rsidP="00B4237B">
            <w:r w:rsidRPr="00EE0C1F">
              <w:t>Midnight on the day before the current date</w:t>
            </w:r>
          </w:p>
        </w:tc>
      </w:tr>
      <w:tr w:rsidR="00EE0C1F" w14:paraId="0BD696CB" w14:textId="77777777" w:rsidTr="00EE0C1F">
        <w:tc>
          <w:tcPr>
            <w:tcW w:w="1872"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72CFC2F1" w14:textId="77777777" w:rsidR="00EE0C1F" w:rsidRPr="00EE0C1F" w:rsidRDefault="00EE0C1F" w:rsidP="00B4237B">
            <w:r w:rsidRPr="00EE0C1F">
              <w:t>last Thursday</w:t>
            </w:r>
          </w:p>
        </w:tc>
        <w:tc>
          <w:tcPr>
            <w:tcW w:w="3128"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277698F4" w14:textId="7285A5CA" w:rsidR="00EE0C1F" w:rsidRPr="00EE0C1F" w:rsidRDefault="00EE0C1F" w:rsidP="00B4237B">
            <w:r w:rsidRPr="00EE0C1F">
              <w:t>Midnight on Thursday before the current date</w:t>
            </w:r>
          </w:p>
        </w:tc>
      </w:tr>
      <w:tr w:rsidR="00EE0C1F" w14:paraId="6D2EA05E" w14:textId="77777777" w:rsidTr="00EE0C1F">
        <w:tc>
          <w:tcPr>
            <w:tcW w:w="1872"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4263AE88" w14:textId="77777777" w:rsidR="00EE0C1F" w:rsidRPr="00EE0C1F" w:rsidRDefault="00EE0C1F" w:rsidP="00B4237B">
            <w:r w:rsidRPr="00EE0C1F">
              <w:lastRenderedPageBreak/>
              <w:t>+2 days</w:t>
            </w:r>
          </w:p>
        </w:tc>
        <w:tc>
          <w:tcPr>
            <w:tcW w:w="3128"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052B6782" w14:textId="77777777" w:rsidR="00EE0C1F" w:rsidRPr="00EE0C1F" w:rsidRDefault="00EE0C1F" w:rsidP="00B4237B">
            <w:r w:rsidRPr="00EE0C1F">
              <w:t>The day after tomorrow at the current time of day</w:t>
            </w:r>
          </w:p>
        </w:tc>
      </w:tr>
      <w:tr w:rsidR="00EE0C1F" w14:paraId="25119E09" w14:textId="77777777" w:rsidTr="00EE0C1F">
        <w:tc>
          <w:tcPr>
            <w:tcW w:w="1872"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30CB348E" w14:textId="77777777" w:rsidR="00EE0C1F" w:rsidRPr="00EE0C1F" w:rsidRDefault="00EE0C1F" w:rsidP="00B4237B">
            <w:r w:rsidRPr="00EE0C1F">
              <w:t>-1 year</w:t>
            </w:r>
          </w:p>
        </w:tc>
        <w:tc>
          <w:tcPr>
            <w:tcW w:w="3128"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7EABEF8B" w14:textId="77777777" w:rsidR="00EE0C1F" w:rsidRPr="00EE0C1F" w:rsidRDefault="00EE0C1F" w:rsidP="00B4237B">
            <w:r w:rsidRPr="00EE0C1F">
              <w:t>One year ago at the current time of day</w:t>
            </w:r>
          </w:p>
        </w:tc>
      </w:tr>
      <w:tr w:rsidR="00EE0C1F" w14:paraId="2A2AC3B9" w14:textId="77777777" w:rsidTr="00EE0C1F">
        <w:tc>
          <w:tcPr>
            <w:tcW w:w="1872"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2FE88089" w14:textId="77777777" w:rsidR="00EE0C1F" w:rsidRPr="00EE0C1F" w:rsidRDefault="00EE0C1F" w:rsidP="00B4237B">
            <w:r w:rsidRPr="00EE0C1F">
              <w:t>+3 weeks 4 days 2 hours</w:t>
            </w:r>
          </w:p>
        </w:tc>
        <w:tc>
          <w:tcPr>
            <w:tcW w:w="3128"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0597C344" w14:textId="77777777" w:rsidR="00EE0C1F" w:rsidRPr="00EE0C1F" w:rsidRDefault="00EE0C1F" w:rsidP="00B4237B">
            <w:r w:rsidRPr="00EE0C1F">
              <w:t>3 weeks, 4 days, and 2 hours from now</w:t>
            </w:r>
          </w:p>
        </w:tc>
      </w:tr>
      <w:tr w:rsidR="00EE0C1F" w14:paraId="72248A9C" w14:textId="77777777" w:rsidTr="00EE0C1F">
        <w:tc>
          <w:tcPr>
            <w:tcW w:w="1872"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45A356A4" w14:textId="77777777" w:rsidR="00EE0C1F" w:rsidRPr="00EE0C1F" w:rsidRDefault="00EE0C1F" w:rsidP="00B4237B">
            <w:r w:rsidRPr="00EE0C1F">
              <w:t>3 days</w:t>
            </w:r>
          </w:p>
        </w:tc>
        <w:tc>
          <w:tcPr>
            <w:tcW w:w="3128"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263FA187" w14:textId="77777777" w:rsidR="00EE0C1F" w:rsidRPr="00EE0C1F" w:rsidRDefault="00EE0C1F" w:rsidP="00B4237B">
            <w:r w:rsidRPr="00EE0C1F">
              <w:t>3 days after the current date at the current time</w:t>
            </w:r>
          </w:p>
        </w:tc>
      </w:tr>
      <w:tr w:rsidR="00EE0C1F" w14:paraId="383B214B" w14:textId="77777777" w:rsidTr="00EE0C1F">
        <w:tc>
          <w:tcPr>
            <w:tcW w:w="1872"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7EE68951" w14:textId="77777777" w:rsidR="00EE0C1F" w:rsidRPr="00EE0C1F" w:rsidRDefault="00EE0C1F" w:rsidP="00B4237B">
            <w:r w:rsidRPr="00EE0C1F">
              <w:t>4 days ago</w:t>
            </w:r>
          </w:p>
        </w:tc>
        <w:tc>
          <w:tcPr>
            <w:tcW w:w="3128"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6D2ED1FF" w14:textId="77777777" w:rsidR="00EE0C1F" w:rsidRPr="00EE0C1F" w:rsidRDefault="00EE0C1F" w:rsidP="00B4237B">
            <w:r w:rsidRPr="00EE0C1F">
              <w:t>4 days before the current date at the current time</w:t>
            </w:r>
          </w:p>
        </w:tc>
      </w:tr>
      <w:tr w:rsidR="00EE0C1F" w14:paraId="3FADA9CC" w14:textId="77777777" w:rsidTr="00EE0C1F">
        <w:tc>
          <w:tcPr>
            <w:tcW w:w="1872"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4F790540" w14:textId="77777777" w:rsidR="00EE0C1F" w:rsidRPr="00EE0C1F" w:rsidRDefault="00EE0C1F" w:rsidP="00B4237B">
            <w:r w:rsidRPr="00EE0C1F">
              <w:t>3 hours 15 minutes</w:t>
            </w:r>
          </w:p>
        </w:tc>
        <w:tc>
          <w:tcPr>
            <w:tcW w:w="3128"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70CB3B45" w14:textId="77777777" w:rsidR="00EE0C1F" w:rsidRPr="00EE0C1F" w:rsidRDefault="00EE0C1F" w:rsidP="00B4237B">
            <w:r w:rsidRPr="00EE0C1F">
              <w:t>The current time plus 3 hours 15 minutes</w:t>
            </w:r>
          </w:p>
        </w:tc>
      </w:tr>
    </w:tbl>
    <w:p w14:paraId="08DF9B1E" w14:textId="77777777" w:rsidR="00B27588" w:rsidRDefault="00B27588" w:rsidP="00B4237B"/>
    <w:p w14:paraId="6CC3AB63" w14:textId="236DEFF0" w:rsidR="00EE0C1F" w:rsidRDefault="00EE0C1F" w:rsidP="00B4237B">
      <w:r>
        <w:t>As with mktime(), strtotime() assumes by default that the string you pass represents a date and time in the computer</w:t>
      </w:r>
      <w:r w:rsidR="00B27588">
        <w:t>'</w:t>
      </w:r>
      <w:r>
        <w:t>s time zone, and converts to UTC accordingly. However, you can specify a time in a different time zone by adding an offset from UTC, using a plus or minus sign followed by a four</w:t>
      </w:r>
      <w:r w:rsidR="00247F2D">
        <w:t>-</w:t>
      </w:r>
      <w:r>
        <w:t xml:space="preserve">digit number at the end of the string. The first two digits represent the hours component of the offset, and the second two digits represent the minutes. </w:t>
      </w:r>
    </w:p>
    <w:p w14:paraId="0457C7F6" w14:textId="5CB0268C" w:rsidR="00EE0C1F" w:rsidRPr="00932E1C" w:rsidRDefault="00EE0C1F" w:rsidP="00B4237B">
      <w:pPr>
        <w:rPr>
          <w:b/>
          <w:bCs/>
        </w:rPr>
      </w:pPr>
      <w:r w:rsidRPr="00932E1C">
        <w:rPr>
          <w:b/>
          <w:bCs/>
        </w:rPr>
        <w:t>For example:</w:t>
      </w:r>
    </w:p>
    <w:p w14:paraId="07565FCA" w14:textId="77777777" w:rsidR="00EE0C1F" w:rsidRPr="00D023F4" w:rsidRDefault="00EE0C1F" w:rsidP="007171B1">
      <w:pPr>
        <w:pStyle w:val="code"/>
      </w:pPr>
      <w:r w:rsidRPr="00D023F4">
        <w:t>$t = strtotime("February 15th 2004, 9:30am +0000"); // GMT</w:t>
      </w:r>
    </w:p>
    <w:p w14:paraId="17A59004" w14:textId="77777777" w:rsidR="00EE0C1F" w:rsidRPr="00D023F4" w:rsidRDefault="00EE0C1F" w:rsidP="007171B1">
      <w:pPr>
        <w:pStyle w:val="code"/>
      </w:pPr>
      <w:r w:rsidRPr="00D023F4">
        <w:t>$t = strtotime("February 15th 2004, 9:30am +0100"); // 1 hour ahead of GMT</w:t>
      </w:r>
    </w:p>
    <w:p w14:paraId="4592B5CE" w14:textId="77777777" w:rsidR="00EE0C1F" w:rsidRPr="00D023F4" w:rsidRDefault="00EE0C1F" w:rsidP="007171B1">
      <w:pPr>
        <w:pStyle w:val="code"/>
      </w:pPr>
      <w:r w:rsidRPr="00D023F4">
        <w:t>$t = strtotime("February 15th 2004, 9:30am -0500"); // Indianapolis time</w:t>
      </w:r>
    </w:p>
    <w:p w14:paraId="28557D33" w14:textId="77777777" w:rsidR="00EE0C1F" w:rsidRPr="00D023F4" w:rsidRDefault="00EE0C1F" w:rsidP="007171B1">
      <w:pPr>
        <w:pStyle w:val="code"/>
      </w:pPr>
      <w:r w:rsidRPr="00D023F4">
        <w:t>$t = strtotime("February 15th 2004, 9:30am +1000"); // Sydney time (not DST)</w:t>
      </w:r>
    </w:p>
    <w:p w14:paraId="72B0CD70" w14:textId="39718844" w:rsidR="00EE0C1F" w:rsidRPr="00D023F4" w:rsidRDefault="00EE0C1F" w:rsidP="007171B1">
      <w:pPr>
        <w:pStyle w:val="code"/>
      </w:pPr>
      <w:r w:rsidRPr="00D023F4">
        <w:t>$t = strtotime("February 15th 2004, 9:30am +1100"); // Sydney time (with DST)</w:t>
      </w:r>
    </w:p>
    <w:p w14:paraId="03C63F92" w14:textId="77777777" w:rsidR="00EE0C1F" w:rsidRDefault="00EE0C1F" w:rsidP="00B4237B">
      <w:r>
        <w:lastRenderedPageBreak/>
        <w:t>strtotime() calculates relative dates (such as" tomorrow 1:30pm" ) based on the current date. If you want to calculate a relative date based on a different date, pass that date as a second argument to strtotime() , in timestamp format:</w:t>
      </w:r>
    </w:p>
    <w:p w14:paraId="6DB8CA47" w14:textId="16A3205B" w:rsidR="00EE0C1F" w:rsidRPr="009834EA" w:rsidRDefault="00EE0C1F" w:rsidP="007171B1">
      <w:pPr>
        <w:pStyle w:val="code"/>
      </w:pPr>
      <w:r w:rsidRPr="00EE0C1F">
        <w:t xml:space="preserve">$localTime = strtotime("tomorrow 1:30pm", 0 ); </w:t>
      </w:r>
      <w:r w:rsidRPr="009834EA">
        <w:t>// January 2nd 1970, 1:30:00 pm</w:t>
      </w:r>
    </w:p>
    <w:p w14:paraId="3AB8C17A" w14:textId="14E45754" w:rsidR="00EE0C1F" w:rsidRDefault="00EE0C1F" w:rsidP="00B4237B">
      <w:r>
        <w:t>Now you know how to create timestamps from time/date values and strings. You can also go the other way and convert a timestamp to its corresponding date and time components.</w:t>
      </w:r>
    </w:p>
    <w:p w14:paraId="527F4390" w14:textId="15D4AC74" w:rsidR="00B27588" w:rsidRDefault="00B27588" w:rsidP="00B27588">
      <w:pPr>
        <w:pStyle w:val="Heading3"/>
      </w:pPr>
      <w:bookmarkStart w:id="382" w:name="_Toc120627149"/>
      <w:r>
        <w:t>getdate()</w:t>
      </w:r>
      <w:bookmarkEnd w:id="382"/>
    </w:p>
    <w:p w14:paraId="5CE32ADA" w14:textId="48B8FE5F" w:rsidR="00EE0C1F" w:rsidRDefault="00EE0C1F" w:rsidP="00B4237B">
      <w:r w:rsidRPr="00EE0C1F">
        <w:t>getdate()</w:t>
      </w:r>
      <w:r>
        <w:t xml:space="preserve"> accepts a </w:t>
      </w:r>
      <w:r w:rsidRPr="009834EA">
        <w:rPr>
          <w:b/>
          <w:bCs/>
        </w:rPr>
        <w:t>timestamp</w:t>
      </w:r>
      <w:r>
        <w:t xml:space="preserve"> and returns an associative array of date/time values corresponding to</w:t>
      </w:r>
      <w:r w:rsidR="00B27588">
        <w:t xml:space="preserve"> </w:t>
      </w:r>
      <w:r>
        <w:t>the supplied timestamp. The array contains the following keys:</w:t>
      </w:r>
    </w:p>
    <w:tbl>
      <w:tblPr>
        <w:tblW w:w="5000" w:type="pct"/>
        <w:tblBorders>
          <w:top w:val="single" w:sz="6" w:space="0" w:color="DDDDDD"/>
          <w:left w:val="single" w:sz="6" w:space="0" w:color="DDDDDD"/>
          <w:bottom w:val="single" w:sz="6" w:space="0" w:color="DDDDDD"/>
          <w:right w:val="single" w:sz="6" w:space="0" w:color="DDDDDD"/>
        </w:tblBorders>
        <w:shd w:val="clear" w:color="auto" w:fill="FFFFFF"/>
        <w:tblCellMar>
          <w:top w:w="15" w:type="dxa"/>
          <w:left w:w="15" w:type="dxa"/>
          <w:bottom w:w="15" w:type="dxa"/>
          <w:right w:w="15" w:type="dxa"/>
        </w:tblCellMar>
        <w:tblLook w:val="04A0" w:firstRow="1" w:lastRow="0" w:firstColumn="1" w:lastColumn="0" w:noHBand="0" w:noVBand="1"/>
      </w:tblPr>
      <w:tblGrid>
        <w:gridCol w:w="1431"/>
        <w:gridCol w:w="4091"/>
        <w:gridCol w:w="3822"/>
      </w:tblGrid>
      <w:tr w:rsidR="00EE0C1F" w14:paraId="31A0612D" w14:textId="77777777" w:rsidTr="00EE0C1F">
        <w:trPr>
          <w:tblHeader/>
        </w:trPr>
        <w:tc>
          <w:tcPr>
            <w:tcW w:w="766" w:type="pct"/>
            <w:tcBorders>
              <w:top w:val="nil"/>
              <w:left w:val="single" w:sz="6" w:space="0" w:color="DDDDDD"/>
              <w:bottom w:val="single" w:sz="12" w:space="0" w:color="DDDDDD"/>
              <w:right w:val="single" w:sz="6" w:space="0" w:color="DDDDDD"/>
            </w:tcBorders>
            <w:shd w:val="clear" w:color="auto" w:fill="EEEEEE"/>
            <w:tcMar>
              <w:top w:w="120" w:type="dxa"/>
              <w:left w:w="120" w:type="dxa"/>
              <w:bottom w:w="120" w:type="dxa"/>
              <w:right w:w="120" w:type="dxa"/>
            </w:tcMar>
            <w:vAlign w:val="bottom"/>
            <w:hideMark/>
          </w:tcPr>
          <w:p w14:paraId="11EFDC9E" w14:textId="77777777" w:rsidR="00EE0C1F" w:rsidRPr="00EE0C1F" w:rsidRDefault="00EE0C1F" w:rsidP="00B4237B">
            <w:r w:rsidRPr="00EE0C1F">
              <w:t>Array Key</w:t>
            </w:r>
          </w:p>
        </w:tc>
        <w:tc>
          <w:tcPr>
            <w:tcW w:w="2189" w:type="pct"/>
            <w:tcBorders>
              <w:top w:val="nil"/>
              <w:left w:val="single" w:sz="6" w:space="0" w:color="DDDDDD"/>
              <w:bottom w:val="single" w:sz="12" w:space="0" w:color="DDDDDD"/>
              <w:right w:val="single" w:sz="6" w:space="0" w:color="DDDDDD"/>
            </w:tcBorders>
            <w:shd w:val="clear" w:color="auto" w:fill="EEEEEE"/>
            <w:tcMar>
              <w:top w:w="120" w:type="dxa"/>
              <w:left w:w="120" w:type="dxa"/>
              <w:bottom w:w="120" w:type="dxa"/>
              <w:right w:w="120" w:type="dxa"/>
            </w:tcMar>
            <w:vAlign w:val="bottom"/>
            <w:hideMark/>
          </w:tcPr>
          <w:p w14:paraId="39EF50B2" w14:textId="77777777" w:rsidR="00EE0C1F" w:rsidRPr="00EE0C1F" w:rsidRDefault="00EE0C1F" w:rsidP="00B4237B">
            <w:r w:rsidRPr="00EE0C1F">
              <w:t>Description</w:t>
            </w:r>
          </w:p>
        </w:tc>
        <w:tc>
          <w:tcPr>
            <w:tcW w:w="2045" w:type="pct"/>
            <w:tcBorders>
              <w:top w:val="nil"/>
              <w:left w:val="single" w:sz="6" w:space="0" w:color="DDDDDD"/>
              <w:bottom w:val="single" w:sz="12" w:space="0" w:color="DDDDDD"/>
              <w:right w:val="single" w:sz="6" w:space="0" w:color="DDDDDD"/>
            </w:tcBorders>
            <w:shd w:val="clear" w:color="auto" w:fill="EEEEEE"/>
            <w:tcMar>
              <w:top w:w="120" w:type="dxa"/>
              <w:left w:w="120" w:type="dxa"/>
              <w:bottom w:w="120" w:type="dxa"/>
              <w:right w:w="120" w:type="dxa"/>
            </w:tcMar>
            <w:vAlign w:val="bottom"/>
            <w:hideMark/>
          </w:tcPr>
          <w:p w14:paraId="2CF79874" w14:textId="77777777" w:rsidR="00EE0C1F" w:rsidRPr="00EE0C1F" w:rsidRDefault="00EE0C1F" w:rsidP="00B4237B">
            <w:r w:rsidRPr="00EE0C1F">
              <w:t>Possible Values</w:t>
            </w:r>
          </w:p>
        </w:tc>
      </w:tr>
      <w:tr w:rsidR="00EE0C1F" w14:paraId="382F91BD" w14:textId="77777777" w:rsidTr="00EE0C1F">
        <w:tc>
          <w:tcPr>
            <w:tcW w:w="766"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70BCB650" w14:textId="77777777" w:rsidR="00EE0C1F" w:rsidRPr="00EE0C1F" w:rsidRDefault="00EE0C1F" w:rsidP="00B4237B">
            <w:r w:rsidRPr="00EE0C1F">
              <w:t>seconds</w:t>
            </w:r>
          </w:p>
        </w:tc>
        <w:tc>
          <w:tcPr>
            <w:tcW w:w="2189"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12AB1965" w14:textId="1DC437FA" w:rsidR="00EE0C1F" w:rsidRPr="00EE0C1F" w:rsidRDefault="00EE0C1F" w:rsidP="00B4237B">
            <w:r w:rsidRPr="00EE0C1F">
              <w:t>The seconds component</w:t>
            </w:r>
          </w:p>
        </w:tc>
        <w:tc>
          <w:tcPr>
            <w:tcW w:w="2045"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48F9F4C2" w14:textId="77777777" w:rsidR="00EE0C1F" w:rsidRPr="00EE0C1F" w:rsidRDefault="00EE0C1F" w:rsidP="00B4237B">
            <w:r w:rsidRPr="00EE0C1F">
              <w:t>0 to 59</w:t>
            </w:r>
          </w:p>
        </w:tc>
      </w:tr>
      <w:tr w:rsidR="00EE0C1F" w14:paraId="6AC9B3D6" w14:textId="77777777" w:rsidTr="00EE0C1F">
        <w:tc>
          <w:tcPr>
            <w:tcW w:w="766"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13F6E2A5" w14:textId="77777777" w:rsidR="00EE0C1F" w:rsidRPr="00EE0C1F" w:rsidRDefault="00EE0C1F" w:rsidP="00B4237B">
            <w:r w:rsidRPr="00EE0C1F">
              <w:t>minutes</w:t>
            </w:r>
          </w:p>
        </w:tc>
        <w:tc>
          <w:tcPr>
            <w:tcW w:w="2189"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01618566" w14:textId="77777777" w:rsidR="00EE0C1F" w:rsidRPr="00EE0C1F" w:rsidRDefault="00EE0C1F" w:rsidP="00B4237B">
            <w:r w:rsidRPr="00EE0C1F">
              <w:t>The minutes component</w:t>
            </w:r>
          </w:p>
        </w:tc>
        <w:tc>
          <w:tcPr>
            <w:tcW w:w="2045"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1547490A" w14:textId="77777777" w:rsidR="00EE0C1F" w:rsidRPr="00EE0C1F" w:rsidRDefault="00EE0C1F" w:rsidP="00B4237B">
            <w:r w:rsidRPr="00EE0C1F">
              <w:t>0 to 59</w:t>
            </w:r>
          </w:p>
        </w:tc>
      </w:tr>
      <w:tr w:rsidR="00EE0C1F" w14:paraId="0F72A37D" w14:textId="77777777" w:rsidTr="00EE0C1F">
        <w:tc>
          <w:tcPr>
            <w:tcW w:w="766"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57050EB7" w14:textId="77777777" w:rsidR="00EE0C1F" w:rsidRPr="00EE0C1F" w:rsidRDefault="00EE0C1F" w:rsidP="00B4237B">
            <w:r w:rsidRPr="00EE0C1F">
              <w:t>hours</w:t>
            </w:r>
          </w:p>
        </w:tc>
        <w:tc>
          <w:tcPr>
            <w:tcW w:w="2189"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78126F59" w14:textId="77777777" w:rsidR="00EE0C1F" w:rsidRPr="00EE0C1F" w:rsidRDefault="00EE0C1F" w:rsidP="00B4237B">
            <w:r w:rsidRPr="00EE0C1F">
              <w:t>The hours component, in 24 - hour format</w:t>
            </w:r>
          </w:p>
        </w:tc>
        <w:tc>
          <w:tcPr>
            <w:tcW w:w="2045"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7646A69C" w14:textId="77777777" w:rsidR="00EE0C1F" w:rsidRPr="00EE0C1F" w:rsidRDefault="00EE0C1F" w:rsidP="00B4237B">
            <w:r w:rsidRPr="00EE0C1F">
              <w:t>0 to 23</w:t>
            </w:r>
          </w:p>
        </w:tc>
      </w:tr>
      <w:tr w:rsidR="00EE0C1F" w14:paraId="411DA3B1" w14:textId="77777777" w:rsidTr="00EE0C1F">
        <w:tc>
          <w:tcPr>
            <w:tcW w:w="766"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3BF6ACC8" w14:textId="77777777" w:rsidR="00EE0C1F" w:rsidRPr="00EE0C1F" w:rsidRDefault="00EE0C1F" w:rsidP="00B4237B">
            <w:r w:rsidRPr="00EE0C1F">
              <w:t>mday</w:t>
            </w:r>
          </w:p>
        </w:tc>
        <w:tc>
          <w:tcPr>
            <w:tcW w:w="2189"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014F3B3E" w14:textId="77777777" w:rsidR="00EE0C1F" w:rsidRPr="00EE0C1F" w:rsidRDefault="00EE0C1F" w:rsidP="00B4237B">
            <w:r w:rsidRPr="00EE0C1F">
              <w:t>The day of the month</w:t>
            </w:r>
          </w:p>
        </w:tc>
        <w:tc>
          <w:tcPr>
            <w:tcW w:w="2045"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57A0710B" w14:textId="77777777" w:rsidR="00EE0C1F" w:rsidRPr="00EE0C1F" w:rsidRDefault="00EE0C1F" w:rsidP="00B4237B">
            <w:r w:rsidRPr="00EE0C1F">
              <w:t>1 to 31</w:t>
            </w:r>
          </w:p>
        </w:tc>
      </w:tr>
      <w:tr w:rsidR="00EE0C1F" w14:paraId="211AEA21" w14:textId="77777777" w:rsidTr="00EE0C1F">
        <w:tc>
          <w:tcPr>
            <w:tcW w:w="766"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291D836F" w14:textId="77777777" w:rsidR="00EE0C1F" w:rsidRPr="00EE0C1F" w:rsidRDefault="00EE0C1F" w:rsidP="00B4237B">
            <w:r w:rsidRPr="00EE0C1F">
              <w:t>wday</w:t>
            </w:r>
          </w:p>
        </w:tc>
        <w:tc>
          <w:tcPr>
            <w:tcW w:w="2189"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6C4813C3" w14:textId="77777777" w:rsidR="00EE0C1F" w:rsidRPr="00EE0C1F" w:rsidRDefault="00EE0C1F" w:rsidP="00B4237B">
            <w:r w:rsidRPr="00EE0C1F">
              <w:t>The day of the week as a number</w:t>
            </w:r>
          </w:p>
        </w:tc>
        <w:tc>
          <w:tcPr>
            <w:tcW w:w="2045"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242B02E6" w14:textId="77777777" w:rsidR="00EE0C1F" w:rsidRPr="00EE0C1F" w:rsidRDefault="00EE0C1F" w:rsidP="00B4237B">
            <w:r w:rsidRPr="00EE0C1F">
              <w:t>0 (Sunday) to 6 (Saturday)</w:t>
            </w:r>
          </w:p>
        </w:tc>
      </w:tr>
      <w:tr w:rsidR="00EE0C1F" w14:paraId="2128B753" w14:textId="77777777" w:rsidTr="00EE0C1F">
        <w:tc>
          <w:tcPr>
            <w:tcW w:w="766"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2094ACC9" w14:textId="77777777" w:rsidR="00EE0C1F" w:rsidRPr="00EE0C1F" w:rsidRDefault="00EE0C1F" w:rsidP="00B4237B">
            <w:r w:rsidRPr="00EE0C1F">
              <w:t>mday</w:t>
            </w:r>
          </w:p>
        </w:tc>
        <w:tc>
          <w:tcPr>
            <w:tcW w:w="2189"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02B568B9" w14:textId="77777777" w:rsidR="00EE0C1F" w:rsidRPr="00EE0C1F" w:rsidRDefault="00EE0C1F" w:rsidP="00B4237B">
            <w:r w:rsidRPr="00EE0C1F">
              <w:t>The day of the month</w:t>
            </w:r>
          </w:p>
        </w:tc>
        <w:tc>
          <w:tcPr>
            <w:tcW w:w="2045"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047F428C" w14:textId="77777777" w:rsidR="00EE0C1F" w:rsidRPr="00EE0C1F" w:rsidRDefault="00EE0C1F" w:rsidP="00B4237B">
            <w:r w:rsidRPr="00EE0C1F">
              <w:t>1 to 31</w:t>
            </w:r>
          </w:p>
        </w:tc>
      </w:tr>
      <w:tr w:rsidR="00EE0C1F" w14:paraId="338C0A22" w14:textId="77777777" w:rsidTr="00EE0C1F">
        <w:tc>
          <w:tcPr>
            <w:tcW w:w="766"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320DBA0B" w14:textId="77777777" w:rsidR="00EE0C1F" w:rsidRPr="00EE0C1F" w:rsidRDefault="00EE0C1F" w:rsidP="00B4237B">
            <w:r w:rsidRPr="00EE0C1F">
              <w:t>mon</w:t>
            </w:r>
          </w:p>
        </w:tc>
        <w:tc>
          <w:tcPr>
            <w:tcW w:w="2189"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53A70CDA" w14:textId="77777777" w:rsidR="00EE0C1F" w:rsidRPr="00EE0C1F" w:rsidRDefault="00EE0C1F" w:rsidP="00B4237B">
            <w:r w:rsidRPr="00EE0C1F">
              <w:t>The month component as a number</w:t>
            </w:r>
          </w:p>
        </w:tc>
        <w:tc>
          <w:tcPr>
            <w:tcW w:w="2045"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4AA4E904" w14:textId="77777777" w:rsidR="00EE0C1F" w:rsidRPr="00EE0C1F" w:rsidRDefault="00EE0C1F" w:rsidP="00B4237B">
            <w:r w:rsidRPr="00EE0C1F">
              <w:t>1 to 12</w:t>
            </w:r>
          </w:p>
        </w:tc>
      </w:tr>
      <w:tr w:rsidR="00EE0C1F" w14:paraId="659B5030" w14:textId="77777777" w:rsidTr="00EE0C1F">
        <w:tc>
          <w:tcPr>
            <w:tcW w:w="766"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1E6D7F5D" w14:textId="77777777" w:rsidR="00EE0C1F" w:rsidRPr="00EE0C1F" w:rsidRDefault="00EE0C1F" w:rsidP="00B4237B">
            <w:r w:rsidRPr="00EE0C1F">
              <w:lastRenderedPageBreak/>
              <w:t>year</w:t>
            </w:r>
          </w:p>
        </w:tc>
        <w:tc>
          <w:tcPr>
            <w:tcW w:w="2189"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69BBD16C" w14:textId="7D8CEB82" w:rsidR="00EE0C1F" w:rsidRPr="00EE0C1F" w:rsidRDefault="00EE0C1F" w:rsidP="00B4237B">
            <w:r w:rsidRPr="00EE0C1F">
              <w:t xml:space="preserve">The year component </w:t>
            </w:r>
            <w:r w:rsidR="00247F2D">
              <w:t>as</w:t>
            </w:r>
            <w:r w:rsidRPr="00EE0C1F">
              <w:t xml:space="preserve"> a four</w:t>
            </w:r>
            <w:r w:rsidR="00247F2D">
              <w:t>-</w:t>
            </w:r>
            <w:r w:rsidRPr="00EE0C1F">
              <w:t>digit number</w:t>
            </w:r>
          </w:p>
        </w:tc>
        <w:tc>
          <w:tcPr>
            <w:tcW w:w="2045"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655E16BD" w14:textId="77777777" w:rsidR="00EE0C1F" w:rsidRPr="00EE0C1F" w:rsidRDefault="00EE0C1F" w:rsidP="00B4237B">
            <w:r w:rsidRPr="00EE0C1F">
              <w:t>Typically 1970 to 2038</w:t>
            </w:r>
          </w:p>
        </w:tc>
      </w:tr>
      <w:tr w:rsidR="00EE0C1F" w14:paraId="1822ABCE" w14:textId="77777777" w:rsidTr="00EE0C1F">
        <w:tc>
          <w:tcPr>
            <w:tcW w:w="766"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12602120" w14:textId="77777777" w:rsidR="00EE0C1F" w:rsidRPr="00EE0C1F" w:rsidRDefault="00EE0C1F" w:rsidP="00B4237B">
            <w:r w:rsidRPr="00EE0C1F">
              <w:t>yday</w:t>
            </w:r>
          </w:p>
        </w:tc>
        <w:tc>
          <w:tcPr>
            <w:tcW w:w="2189"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0CE37A61" w14:textId="77777777" w:rsidR="00EE0C1F" w:rsidRPr="00EE0C1F" w:rsidRDefault="00EE0C1F" w:rsidP="00B4237B">
            <w:r w:rsidRPr="00EE0C1F">
              <w:t>The day of the year</w:t>
            </w:r>
          </w:p>
        </w:tc>
        <w:tc>
          <w:tcPr>
            <w:tcW w:w="2045"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0DDAA618" w14:textId="77777777" w:rsidR="00EE0C1F" w:rsidRPr="00EE0C1F" w:rsidRDefault="00EE0C1F" w:rsidP="00B4237B">
            <w:r w:rsidRPr="00EE0C1F">
              <w:t>0 to 365</w:t>
            </w:r>
          </w:p>
        </w:tc>
      </w:tr>
      <w:tr w:rsidR="00EE0C1F" w14:paraId="6584033B" w14:textId="77777777" w:rsidTr="00EE0C1F">
        <w:tc>
          <w:tcPr>
            <w:tcW w:w="766"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0525C373" w14:textId="77777777" w:rsidR="00EE0C1F" w:rsidRPr="00EE0C1F" w:rsidRDefault="00EE0C1F" w:rsidP="00B4237B">
            <w:r w:rsidRPr="00EE0C1F">
              <w:t>weekday</w:t>
            </w:r>
          </w:p>
        </w:tc>
        <w:tc>
          <w:tcPr>
            <w:tcW w:w="2189"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14C7BC71" w14:textId="77777777" w:rsidR="00EE0C1F" w:rsidRPr="00EE0C1F" w:rsidRDefault="00EE0C1F" w:rsidP="00B4237B">
            <w:r w:rsidRPr="00EE0C1F">
              <w:t>The day of the week as a string</w:t>
            </w:r>
          </w:p>
        </w:tc>
        <w:tc>
          <w:tcPr>
            <w:tcW w:w="2045"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4D94EE3A" w14:textId="77777777" w:rsidR="00EE0C1F" w:rsidRPr="00EE0C1F" w:rsidRDefault="00EE0C1F" w:rsidP="00B4237B">
            <w:r w:rsidRPr="00EE0C1F">
              <w:t>Sunday to Saturday</w:t>
            </w:r>
          </w:p>
        </w:tc>
      </w:tr>
      <w:tr w:rsidR="00EE0C1F" w14:paraId="5490E05C" w14:textId="77777777" w:rsidTr="00EE0C1F">
        <w:tc>
          <w:tcPr>
            <w:tcW w:w="766"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147CD84F" w14:textId="77777777" w:rsidR="00EE0C1F" w:rsidRPr="00EE0C1F" w:rsidRDefault="00EE0C1F" w:rsidP="00B4237B">
            <w:r w:rsidRPr="00EE0C1F">
              <w:t>month</w:t>
            </w:r>
          </w:p>
        </w:tc>
        <w:tc>
          <w:tcPr>
            <w:tcW w:w="2189"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14831B6E" w14:textId="77777777" w:rsidR="00EE0C1F" w:rsidRPr="00EE0C1F" w:rsidRDefault="00EE0C1F" w:rsidP="00B4237B">
            <w:r w:rsidRPr="00EE0C1F">
              <w:t>The month of the component as a string</w:t>
            </w:r>
          </w:p>
        </w:tc>
        <w:tc>
          <w:tcPr>
            <w:tcW w:w="2045"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04BFFE71" w14:textId="77777777" w:rsidR="00EE0C1F" w:rsidRPr="00EE0C1F" w:rsidRDefault="00EE0C1F" w:rsidP="00B4237B">
            <w:r w:rsidRPr="00EE0C1F">
              <w:t>January to December</w:t>
            </w:r>
          </w:p>
        </w:tc>
      </w:tr>
      <w:tr w:rsidR="00EE0C1F" w14:paraId="2214C2B2" w14:textId="77777777" w:rsidTr="00EE0C1F">
        <w:tc>
          <w:tcPr>
            <w:tcW w:w="766"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54FC02CF" w14:textId="77777777" w:rsidR="00EE0C1F" w:rsidRPr="00EE0C1F" w:rsidRDefault="00EE0C1F" w:rsidP="00B4237B">
            <w:r w:rsidRPr="00EE0C1F">
              <w:t>0 (zero)</w:t>
            </w:r>
          </w:p>
        </w:tc>
        <w:tc>
          <w:tcPr>
            <w:tcW w:w="2189"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6304B3C9" w14:textId="77777777" w:rsidR="00EE0C1F" w:rsidRPr="00EE0C1F" w:rsidRDefault="00EE0C1F" w:rsidP="00B4237B">
            <w:r w:rsidRPr="00EE0C1F">
              <w:t>The Timestamp</w:t>
            </w:r>
          </w:p>
        </w:tc>
        <w:tc>
          <w:tcPr>
            <w:tcW w:w="2045"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46721823" w14:textId="77777777" w:rsidR="00EE0C1F" w:rsidRPr="00EE0C1F" w:rsidRDefault="00EE0C1F" w:rsidP="00B4237B">
            <w:r w:rsidRPr="00EE0C1F">
              <w:t>Typically – 2147483648 to 2147483647</w:t>
            </w:r>
          </w:p>
        </w:tc>
      </w:tr>
    </w:tbl>
    <w:p w14:paraId="611E8A1E" w14:textId="77777777" w:rsidR="000C4A97" w:rsidRDefault="000C4A97" w:rsidP="00B4237B"/>
    <w:p w14:paraId="117DE130" w14:textId="176A3922" w:rsidR="00EE0C1F" w:rsidRDefault="00EE0C1F" w:rsidP="00B4237B">
      <w:r>
        <w:t>You can also call getdate() without a timestamp to return the components of the current date and time. Here are a couple of getdate() examples:</w:t>
      </w:r>
    </w:p>
    <w:p w14:paraId="6E6848DC" w14:textId="77777777" w:rsidR="00EE0C1F" w:rsidRPr="000C0C0E" w:rsidRDefault="00EE0C1F" w:rsidP="000C0C0E">
      <w:pPr>
        <w:pStyle w:val="comment"/>
      </w:pPr>
      <w:r w:rsidRPr="000C0C0E">
        <w:t>// Displays"John Lennon was born on 9 October, 1940"</w:t>
      </w:r>
    </w:p>
    <w:p w14:paraId="31C0115D" w14:textId="77777777" w:rsidR="00EE0C1F" w:rsidRPr="000C0C0E" w:rsidRDefault="00EE0C1F" w:rsidP="007171B1">
      <w:pPr>
        <w:pStyle w:val="code"/>
      </w:pPr>
      <w:r w:rsidRPr="000C0C0E">
        <w:t>$johnLennonsBirthday = strtotime("October 9, 1940");</w:t>
      </w:r>
    </w:p>
    <w:p w14:paraId="3066F6ED" w14:textId="77777777" w:rsidR="00EE0C1F" w:rsidRPr="000C0C0E" w:rsidRDefault="00EE0C1F" w:rsidP="007171B1">
      <w:pPr>
        <w:pStyle w:val="code"/>
      </w:pPr>
      <w:r w:rsidRPr="000C0C0E">
        <w:t>$d = getdate( $johnLennonsBirthday );</w:t>
      </w:r>
    </w:p>
    <w:p w14:paraId="791BA947" w14:textId="142708D0" w:rsidR="00EE0C1F" w:rsidRPr="000C0C0E" w:rsidRDefault="00EE0C1F" w:rsidP="007171B1">
      <w:pPr>
        <w:pStyle w:val="code"/>
      </w:pPr>
      <w:r w:rsidRPr="000C0C0E">
        <w:t>echo "John Lennon was born on" . $d["mday"] ."" . $d["month"] ."," .$d["year"];</w:t>
      </w:r>
    </w:p>
    <w:p w14:paraId="0DBCE6CA" w14:textId="77A85915" w:rsidR="009834EA" w:rsidRPr="000C0C0E" w:rsidRDefault="009834EA" w:rsidP="000C0C0E">
      <w:pPr>
        <w:pStyle w:val="comment"/>
      </w:pPr>
      <w:r w:rsidRPr="000C0C0E">
        <w:t>//DISPLAYS THE CURRENT TIME IN HOURS AND MINUTES</w:t>
      </w:r>
    </w:p>
    <w:p w14:paraId="0BEE4D9D" w14:textId="16F9F1C6" w:rsidR="00EE0C1F" w:rsidRPr="000C0C0E" w:rsidRDefault="00EE0C1F" w:rsidP="007171B1">
      <w:pPr>
        <w:pStyle w:val="code"/>
      </w:pPr>
      <w:r w:rsidRPr="000C0C0E">
        <w:t>$t = getDate();</w:t>
      </w:r>
    </w:p>
    <w:p w14:paraId="502444AB" w14:textId="790DCA41" w:rsidR="002F0129" w:rsidRDefault="00EE0C1F" w:rsidP="007171B1">
      <w:pPr>
        <w:pStyle w:val="code"/>
      </w:pPr>
      <w:r w:rsidRPr="000C0C0E">
        <w:t>echo "The current time is" . $t["hours"] .":". $t["minutes"];</w:t>
      </w:r>
    </w:p>
    <w:p w14:paraId="21151D6C" w14:textId="77777777" w:rsidR="002F0129" w:rsidRDefault="002F0129">
      <w:pPr>
        <w:spacing w:line="259" w:lineRule="auto"/>
        <w:rPr>
          <w:color w:val="2E74B5" w:themeColor="accent5" w:themeShade="BF"/>
        </w:rPr>
      </w:pPr>
      <w:r>
        <w:br w:type="page"/>
      </w:r>
    </w:p>
    <w:p w14:paraId="48988495" w14:textId="0A94451F" w:rsidR="0073217B" w:rsidRDefault="0073217B" w:rsidP="0073217B">
      <w:pPr>
        <w:pStyle w:val="Heading3"/>
      </w:pPr>
      <w:bookmarkStart w:id="383" w:name="_Toc120627150"/>
      <w:r>
        <w:lastRenderedPageBreak/>
        <w:t>idate()</w:t>
      </w:r>
      <w:bookmarkEnd w:id="383"/>
    </w:p>
    <w:p w14:paraId="1A6B3CA6" w14:textId="1A1C3E8E" w:rsidR="00EE0C1F" w:rsidRDefault="00EE0C1F" w:rsidP="00B4237B">
      <w:r>
        <w:t>If you just want to extract a single date or time component from a timestamp, you can use </w:t>
      </w:r>
      <w:r w:rsidRPr="00460299">
        <w:t>idate()</w:t>
      </w:r>
      <w:r>
        <w:t>. This function accepts two parameters: a format string and an optional timestamp. (If you omit the timestamp, the current date and time are used.) The single - character format string dictates the component to return, and the format in which to return it, as follows:</w:t>
      </w:r>
    </w:p>
    <w:p w14:paraId="1E44FA0A" w14:textId="77777777" w:rsidR="006D1A8A" w:rsidRDefault="006D1A8A" w:rsidP="00B4237B"/>
    <w:tbl>
      <w:tblPr>
        <w:tblW w:w="5000" w:type="pct"/>
        <w:tblBorders>
          <w:top w:val="single" w:sz="6" w:space="0" w:color="DDDDDD"/>
          <w:left w:val="single" w:sz="6" w:space="0" w:color="DDDDDD"/>
          <w:bottom w:val="single" w:sz="6" w:space="0" w:color="DDDDDD"/>
          <w:right w:val="single" w:sz="6" w:space="0" w:color="DDDDDD"/>
        </w:tblBorders>
        <w:shd w:val="clear" w:color="auto" w:fill="FFFFFF"/>
        <w:tblCellMar>
          <w:top w:w="15" w:type="dxa"/>
          <w:left w:w="15" w:type="dxa"/>
          <w:bottom w:w="15" w:type="dxa"/>
          <w:right w:w="15" w:type="dxa"/>
        </w:tblCellMar>
        <w:tblLook w:val="04A0" w:firstRow="1" w:lastRow="0" w:firstColumn="1" w:lastColumn="0" w:noHBand="0" w:noVBand="1"/>
      </w:tblPr>
      <w:tblGrid>
        <w:gridCol w:w="1702"/>
        <w:gridCol w:w="7642"/>
      </w:tblGrid>
      <w:tr w:rsidR="00EE0C1F" w14:paraId="065CB927" w14:textId="77777777" w:rsidTr="00460299">
        <w:trPr>
          <w:tblHeader/>
        </w:trPr>
        <w:tc>
          <w:tcPr>
            <w:tcW w:w="911" w:type="pct"/>
            <w:tcBorders>
              <w:top w:val="nil"/>
              <w:left w:val="single" w:sz="6" w:space="0" w:color="DDDDDD"/>
              <w:bottom w:val="single" w:sz="12" w:space="0" w:color="DDDDDD"/>
              <w:right w:val="single" w:sz="6" w:space="0" w:color="DDDDDD"/>
            </w:tcBorders>
            <w:shd w:val="clear" w:color="auto" w:fill="EEEEEE"/>
            <w:tcMar>
              <w:top w:w="120" w:type="dxa"/>
              <w:left w:w="120" w:type="dxa"/>
              <w:bottom w:w="120" w:type="dxa"/>
              <w:right w:w="120" w:type="dxa"/>
            </w:tcMar>
            <w:vAlign w:val="bottom"/>
            <w:hideMark/>
          </w:tcPr>
          <w:p w14:paraId="1F026EB2" w14:textId="77777777" w:rsidR="00EE0C1F" w:rsidRPr="00460299" w:rsidRDefault="00EE0C1F" w:rsidP="00B4237B">
            <w:r w:rsidRPr="00460299">
              <w:t>Format String</w:t>
            </w:r>
          </w:p>
        </w:tc>
        <w:tc>
          <w:tcPr>
            <w:tcW w:w="4089" w:type="pct"/>
            <w:tcBorders>
              <w:top w:val="nil"/>
              <w:left w:val="single" w:sz="6" w:space="0" w:color="DDDDDD"/>
              <w:bottom w:val="single" w:sz="12" w:space="0" w:color="DDDDDD"/>
              <w:right w:val="single" w:sz="6" w:space="0" w:color="DDDDDD"/>
            </w:tcBorders>
            <w:shd w:val="clear" w:color="auto" w:fill="EEEEEE"/>
            <w:tcMar>
              <w:top w:w="120" w:type="dxa"/>
              <w:left w:w="120" w:type="dxa"/>
              <w:bottom w:w="120" w:type="dxa"/>
              <w:right w:w="120" w:type="dxa"/>
            </w:tcMar>
            <w:vAlign w:val="bottom"/>
            <w:hideMark/>
          </w:tcPr>
          <w:p w14:paraId="3B5D5398" w14:textId="77777777" w:rsidR="00EE0C1F" w:rsidRPr="00460299" w:rsidRDefault="00EE0C1F" w:rsidP="00B4237B">
            <w:r w:rsidRPr="00460299">
              <w:t>Description</w:t>
            </w:r>
          </w:p>
        </w:tc>
      </w:tr>
      <w:tr w:rsidR="00EE0C1F" w14:paraId="7A53838A" w14:textId="77777777" w:rsidTr="00460299">
        <w:tc>
          <w:tcPr>
            <w:tcW w:w="911"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2E37B2DC" w14:textId="77777777" w:rsidR="00EE0C1F" w:rsidRPr="00460299" w:rsidRDefault="00EE0C1F" w:rsidP="00B4237B">
            <w:r w:rsidRPr="00460299">
              <w:t>B</w:t>
            </w:r>
          </w:p>
        </w:tc>
        <w:tc>
          <w:tcPr>
            <w:tcW w:w="4089"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29D56369" w14:textId="77777777" w:rsidR="00EE0C1F" w:rsidRPr="00460299" w:rsidRDefault="00EE0C1F" w:rsidP="00B4237B">
            <w:r w:rsidRPr="00460299">
              <w:t>Swatch Internet Time — a time - zone - free, decimal time measure. See http://en.wikipedia.org/wiki/Swatch_Internet_Time for details</w:t>
            </w:r>
          </w:p>
        </w:tc>
      </w:tr>
      <w:tr w:rsidR="00EE0C1F" w14:paraId="6418630C" w14:textId="77777777" w:rsidTr="00460299">
        <w:tc>
          <w:tcPr>
            <w:tcW w:w="911"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70EA4183" w14:textId="77777777" w:rsidR="00EE0C1F" w:rsidRPr="00460299" w:rsidRDefault="00EE0C1F" w:rsidP="00B4237B">
            <w:r w:rsidRPr="00460299">
              <w:t>d</w:t>
            </w:r>
          </w:p>
        </w:tc>
        <w:tc>
          <w:tcPr>
            <w:tcW w:w="4089"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65E02C82" w14:textId="77777777" w:rsidR="00EE0C1F" w:rsidRPr="00460299" w:rsidRDefault="00EE0C1F" w:rsidP="00B4237B">
            <w:r w:rsidRPr="00460299">
              <w:t>Day of the month</w:t>
            </w:r>
          </w:p>
        </w:tc>
      </w:tr>
      <w:tr w:rsidR="00EE0C1F" w14:paraId="7E8A4998" w14:textId="77777777" w:rsidTr="00460299">
        <w:tc>
          <w:tcPr>
            <w:tcW w:w="911"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169CABD0" w14:textId="77777777" w:rsidR="00EE0C1F" w:rsidRPr="00460299" w:rsidRDefault="00EE0C1F" w:rsidP="00B4237B">
            <w:r w:rsidRPr="00460299">
              <w:t>h</w:t>
            </w:r>
          </w:p>
        </w:tc>
        <w:tc>
          <w:tcPr>
            <w:tcW w:w="4089"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137805FC" w14:textId="77777777" w:rsidR="00EE0C1F" w:rsidRPr="00460299" w:rsidRDefault="00EE0C1F" w:rsidP="00B4237B">
            <w:r w:rsidRPr="00460299">
              <w:t>Hours (in 12 - hour format)</w:t>
            </w:r>
          </w:p>
        </w:tc>
      </w:tr>
      <w:tr w:rsidR="00EE0C1F" w14:paraId="415CC7D9" w14:textId="77777777" w:rsidTr="00460299">
        <w:tc>
          <w:tcPr>
            <w:tcW w:w="911"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1A363D23" w14:textId="77777777" w:rsidR="00EE0C1F" w:rsidRPr="00460299" w:rsidRDefault="00EE0C1F" w:rsidP="00B4237B">
            <w:r w:rsidRPr="00460299">
              <w:t>H</w:t>
            </w:r>
          </w:p>
        </w:tc>
        <w:tc>
          <w:tcPr>
            <w:tcW w:w="4089"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2DD4375D" w14:textId="77777777" w:rsidR="00EE0C1F" w:rsidRPr="00460299" w:rsidRDefault="00EE0C1F" w:rsidP="00B4237B">
            <w:r w:rsidRPr="00460299">
              <w:t>Hours (in 24 - hour format)</w:t>
            </w:r>
          </w:p>
        </w:tc>
      </w:tr>
      <w:tr w:rsidR="00EE0C1F" w14:paraId="344B8B72" w14:textId="77777777" w:rsidTr="00460299">
        <w:tc>
          <w:tcPr>
            <w:tcW w:w="911"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1F6B9A3D" w14:textId="77777777" w:rsidR="00EE0C1F" w:rsidRPr="00460299" w:rsidRDefault="00EE0C1F" w:rsidP="00B4237B">
            <w:r w:rsidRPr="00460299">
              <w:t>i</w:t>
            </w:r>
          </w:p>
        </w:tc>
        <w:tc>
          <w:tcPr>
            <w:tcW w:w="4089"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7E08D7CB" w14:textId="77777777" w:rsidR="00EE0C1F" w:rsidRPr="00460299" w:rsidRDefault="00EE0C1F" w:rsidP="00B4237B">
            <w:r w:rsidRPr="00460299">
              <w:t>Minutes</w:t>
            </w:r>
          </w:p>
        </w:tc>
      </w:tr>
      <w:tr w:rsidR="00EE0C1F" w14:paraId="2F86EC67" w14:textId="77777777" w:rsidTr="00460299">
        <w:tc>
          <w:tcPr>
            <w:tcW w:w="911"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51316244" w14:textId="77777777" w:rsidR="00EE0C1F" w:rsidRPr="00460299" w:rsidRDefault="00EE0C1F" w:rsidP="00B4237B">
            <w:r w:rsidRPr="00460299">
              <w:t>I</w:t>
            </w:r>
          </w:p>
        </w:tc>
        <w:tc>
          <w:tcPr>
            <w:tcW w:w="4089"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6E9399FA" w14:textId="77777777" w:rsidR="00EE0C1F" w:rsidRPr="00460299" w:rsidRDefault="00EE0C1F" w:rsidP="00B4237B">
            <w:r w:rsidRPr="00460299">
              <w:t>1 if DST (Daylight Saving Time) is in effect, 0 otherwise</w:t>
            </w:r>
          </w:p>
        </w:tc>
      </w:tr>
      <w:tr w:rsidR="00EE0C1F" w14:paraId="74A15C0A" w14:textId="77777777" w:rsidTr="00460299">
        <w:tc>
          <w:tcPr>
            <w:tcW w:w="911"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66280A80" w14:textId="77777777" w:rsidR="00EE0C1F" w:rsidRPr="00460299" w:rsidRDefault="00EE0C1F" w:rsidP="00B4237B">
            <w:r w:rsidRPr="00460299">
              <w:t>L</w:t>
            </w:r>
          </w:p>
        </w:tc>
        <w:tc>
          <w:tcPr>
            <w:tcW w:w="4089"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2927BD99" w14:textId="3F9EBCBA" w:rsidR="00EE0C1F" w:rsidRPr="00460299" w:rsidRDefault="00EE0C1F" w:rsidP="00B4237B">
            <w:r w:rsidRPr="00460299">
              <w:t>1 if the date i</w:t>
            </w:r>
            <w:r w:rsidR="00247F2D">
              <w:t>s in</w:t>
            </w:r>
            <w:r w:rsidRPr="00460299">
              <w:t xml:space="preserve"> a leap year, 0 otherwise</w:t>
            </w:r>
          </w:p>
        </w:tc>
      </w:tr>
      <w:tr w:rsidR="00EE0C1F" w14:paraId="751D565F" w14:textId="77777777" w:rsidTr="00460299">
        <w:tc>
          <w:tcPr>
            <w:tcW w:w="911"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6D54D415" w14:textId="77777777" w:rsidR="00EE0C1F" w:rsidRPr="00460299" w:rsidRDefault="00EE0C1F" w:rsidP="00B4237B">
            <w:r w:rsidRPr="00460299">
              <w:t>M</w:t>
            </w:r>
          </w:p>
        </w:tc>
        <w:tc>
          <w:tcPr>
            <w:tcW w:w="4089"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6A590B8F" w14:textId="77777777" w:rsidR="00EE0C1F" w:rsidRPr="00460299" w:rsidRDefault="00EE0C1F" w:rsidP="00B4237B">
            <w:r w:rsidRPr="00460299">
              <w:t>Month number (1 - 12)</w:t>
            </w:r>
          </w:p>
        </w:tc>
      </w:tr>
      <w:tr w:rsidR="00EE0C1F" w14:paraId="7D925776" w14:textId="77777777" w:rsidTr="00460299">
        <w:tc>
          <w:tcPr>
            <w:tcW w:w="911"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01876A29" w14:textId="77777777" w:rsidR="00EE0C1F" w:rsidRPr="00460299" w:rsidRDefault="00EE0C1F" w:rsidP="00B4237B">
            <w:r w:rsidRPr="00460299">
              <w:t>s</w:t>
            </w:r>
          </w:p>
        </w:tc>
        <w:tc>
          <w:tcPr>
            <w:tcW w:w="4089"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43004CE2" w14:textId="77777777" w:rsidR="00EE0C1F" w:rsidRPr="00460299" w:rsidRDefault="00EE0C1F" w:rsidP="00B4237B">
            <w:r w:rsidRPr="00460299">
              <w:t>Seconds</w:t>
            </w:r>
          </w:p>
        </w:tc>
      </w:tr>
      <w:tr w:rsidR="00EE0C1F" w14:paraId="1A5DE9ED" w14:textId="77777777" w:rsidTr="00460299">
        <w:tc>
          <w:tcPr>
            <w:tcW w:w="911"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72323B9B" w14:textId="77777777" w:rsidR="00EE0C1F" w:rsidRPr="00460299" w:rsidRDefault="00EE0C1F" w:rsidP="00B4237B">
            <w:r w:rsidRPr="00460299">
              <w:lastRenderedPageBreak/>
              <w:t>t</w:t>
            </w:r>
          </w:p>
        </w:tc>
        <w:tc>
          <w:tcPr>
            <w:tcW w:w="4089"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0C259F53" w14:textId="77777777" w:rsidR="00EE0C1F" w:rsidRPr="00460299" w:rsidRDefault="00EE0C1F" w:rsidP="00B4237B">
            <w:r w:rsidRPr="00460299">
              <w:t>The number of days in the month (28, 29, 30, or 31)</w:t>
            </w:r>
          </w:p>
        </w:tc>
      </w:tr>
      <w:tr w:rsidR="00EE0C1F" w14:paraId="6A014DAA" w14:textId="77777777" w:rsidTr="00460299">
        <w:tc>
          <w:tcPr>
            <w:tcW w:w="911"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1FE3FA79" w14:textId="77777777" w:rsidR="00EE0C1F" w:rsidRPr="00460299" w:rsidRDefault="00EE0C1F" w:rsidP="00B4237B">
            <w:r w:rsidRPr="00460299">
              <w:t>U</w:t>
            </w:r>
          </w:p>
        </w:tc>
        <w:tc>
          <w:tcPr>
            <w:tcW w:w="4089"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080CB17A" w14:textId="77777777" w:rsidR="00EE0C1F" w:rsidRPr="00460299" w:rsidRDefault="00EE0C1F" w:rsidP="00B4237B">
            <w:r w:rsidRPr="00460299">
              <w:t>The timestamp</w:t>
            </w:r>
          </w:p>
        </w:tc>
      </w:tr>
      <w:tr w:rsidR="00EE0C1F" w14:paraId="4F9764C4" w14:textId="77777777" w:rsidTr="00460299">
        <w:tc>
          <w:tcPr>
            <w:tcW w:w="911"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4F0D6360" w14:textId="77777777" w:rsidR="00EE0C1F" w:rsidRPr="00460299" w:rsidRDefault="00EE0C1F" w:rsidP="00B4237B">
            <w:r w:rsidRPr="00460299">
              <w:t>w</w:t>
            </w:r>
          </w:p>
        </w:tc>
        <w:tc>
          <w:tcPr>
            <w:tcW w:w="4089"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4FAA33F0" w14:textId="77777777" w:rsidR="00EE0C1F" w:rsidRPr="00460299" w:rsidRDefault="00EE0C1F" w:rsidP="00B4237B">
            <w:r w:rsidRPr="00460299">
              <w:t>The day of the week, as a number (0 is Sunday)</w:t>
            </w:r>
          </w:p>
        </w:tc>
      </w:tr>
      <w:tr w:rsidR="00EE0C1F" w14:paraId="3359AE48" w14:textId="77777777" w:rsidTr="00460299">
        <w:tc>
          <w:tcPr>
            <w:tcW w:w="911"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7E01803A" w14:textId="77777777" w:rsidR="00EE0C1F" w:rsidRPr="00460299" w:rsidRDefault="00EE0C1F" w:rsidP="00B4237B">
            <w:r w:rsidRPr="00460299">
              <w:t>W</w:t>
            </w:r>
          </w:p>
        </w:tc>
        <w:tc>
          <w:tcPr>
            <w:tcW w:w="4089"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1AA126C9" w14:textId="77777777" w:rsidR="00EE0C1F" w:rsidRPr="00460299" w:rsidRDefault="00EE0C1F" w:rsidP="00B4237B">
            <w:r w:rsidRPr="00460299">
              <w:t>The week number within the year (counting from 1)</w:t>
            </w:r>
          </w:p>
        </w:tc>
      </w:tr>
      <w:tr w:rsidR="00EE0C1F" w14:paraId="77D73B63" w14:textId="77777777" w:rsidTr="00460299">
        <w:tc>
          <w:tcPr>
            <w:tcW w:w="911"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127FE204" w14:textId="77777777" w:rsidR="00EE0C1F" w:rsidRPr="00460299" w:rsidRDefault="00EE0C1F" w:rsidP="00B4237B">
            <w:r w:rsidRPr="00460299">
              <w:t>y</w:t>
            </w:r>
          </w:p>
        </w:tc>
        <w:tc>
          <w:tcPr>
            <w:tcW w:w="4089"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4F0E6F78" w14:textId="1FE5000F" w:rsidR="00EE0C1F" w:rsidRPr="00460299" w:rsidRDefault="00EE0C1F" w:rsidP="00B4237B">
            <w:r w:rsidRPr="00460299">
              <w:t>The year as a two</w:t>
            </w:r>
            <w:r w:rsidR="00247F2D">
              <w:t>-</w:t>
            </w:r>
            <w:r w:rsidRPr="00460299">
              <w:t>digit number</w:t>
            </w:r>
          </w:p>
        </w:tc>
      </w:tr>
      <w:tr w:rsidR="00EE0C1F" w14:paraId="0EE2E0F1" w14:textId="77777777" w:rsidTr="00460299">
        <w:tc>
          <w:tcPr>
            <w:tcW w:w="911"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170E3B48" w14:textId="77777777" w:rsidR="00EE0C1F" w:rsidRPr="00460299" w:rsidRDefault="00EE0C1F" w:rsidP="00B4237B">
            <w:r w:rsidRPr="00460299">
              <w:t>Y</w:t>
            </w:r>
          </w:p>
        </w:tc>
        <w:tc>
          <w:tcPr>
            <w:tcW w:w="4089"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1804E571" w14:textId="796286A1" w:rsidR="00EE0C1F" w:rsidRPr="00460299" w:rsidRDefault="00EE0C1F" w:rsidP="00B4237B">
            <w:r w:rsidRPr="00460299">
              <w:t>The year as a four</w:t>
            </w:r>
            <w:r w:rsidR="00247F2D">
              <w:t>-</w:t>
            </w:r>
            <w:r w:rsidRPr="00460299">
              <w:t>digit number</w:t>
            </w:r>
          </w:p>
        </w:tc>
      </w:tr>
      <w:tr w:rsidR="00EE0C1F" w14:paraId="507DE988" w14:textId="77777777" w:rsidTr="00460299">
        <w:tc>
          <w:tcPr>
            <w:tcW w:w="911"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30DC3C91" w14:textId="77777777" w:rsidR="00EE0C1F" w:rsidRPr="00460299" w:rsidRDefault="00EE0C1F" w:rsidP="00B4237B">
            <w:r w:rsidRPr="00460299">
              <w:t>z</w:t>
            </w:r>
          </w:p>
        </w:tc>
        <w:tc>
          <w:tcPr>
            <w:tcW w:w="4089"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0C0C574D" w14:textId="77777777" w:rsidR="00EE0C1F" w:rsidRPr="00460299" w:rsidRDefault="00EE0C1F" w:rsidP="00B4237B">
            <w:r w:rsidRPr="00460299">
              <w:t>The day number within the year (0 is January 1)</w:t>
            </w:r>
          </w:p>
        </w:tc>
      </w:tr>
      <w:tr w:rsidR="00EE0C1F" w14:paraId="747CBC13" w14:textId="77777777" w:rsidTr="00460299">
        <w:tc>
          <w:tcPr>
            <w:tcW w:w="911"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0974E7F7" w14:textId="77777777" w:rsidR="00EE0C1F" w:rsidRPr="00460299" w:rsidRDefault="00EE0C1F" w:rsidP="00B4237B">
            <w:r w:rsidRPr="00460299">
              <w:t>Z</w:t>
            </w:r>
          </w:p>
        </w:tc>
        <w:tc>
          <w:tcPr>
            <w:tcW w:w="4089"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64F3B53C" w14:textId="77777777" w:rsidR="00EE0C1F" w:rsidRPr="00460299" w:rsidRDefault="00EE0C1F" w:rsidP="00B4237B">
            <w:r w:rsidRPr="00460299">
              <w:t>The offset of the computer's time zone from UTC (in seconds)</w:t>
            </w:r>
          </w:p>
        </w:tc>
      </w:tr>
    </w:tbl>
    <w:p w14:paraId="13D8C03B" w14:textId="77777777" w:rsidR="00460299" w:rsidRDefault="00460299" w:rsidP="00B4237B"/>
    <w:p w14:paraId="704819B7" w14:textId="63B14560" w:rsidR="00EE0C1F" w:rsidRDefault="00EE0C1F" w:rsidP="00B4237B">
      <w:r>
        <w:t xml:space="preserve">As you can see, you can use idate() to retrieve all sorts of useful information from a date. </w:t>
      </w:r>
      <w:r w:rsidR="00460299">
        <w:t>Here’</w:t>
      </w:r>
      <w:r>
        <w:t>s an example:</w:t>
      </w:r>
    </w:p>
    <w:p w14:paraId="7E379EA2" w14:textId="77777777" w:rsidR="00EE0C1F" w:rsidRPr="000C0C0E" w:rsidRDefault="00EE0C1F" w:rsidP="007171B1">
      <w:pPr>
        <w:pStyle w:val="code"/>
      </w:pPr>
      <w:r w:rsidRPr="000C0C0E">
        <w:t>$d = strtotime("February 18, 2000 7:49am");</w:t>
      </w:r>
    </w:p>
    <w:p w14:paraId="36CDB812" w14:textId="77777777" w:rsidR="00EE0C1F" w:rsidRPr="000C0C0E" w:rsidRDefault="00EE0C1F" w:rsidP="000C0C0E">
      <w:pPr>
        <w:pStyle w:val="comment"/>
      </w:pPr>
      <w:r w:rsidRPr="000C0C0E">
        <w:t>// Displays"The year 2000 is a leap year."</w:t>
      </w:r>
    </w:p>
    <w:p w14:paraId="0D1B50E6" w14:textId="77777777" w:rsidR="00EE0C1F" w:rsidRPr="000C0C0E" w:rsidRDefault="00EE0C1F" w:rsidP="007171B1">
      <w:pPr>
        <w:pStyle w:val="code"/>
      </w:pPr>
      <w:r w:rsidRPr="000C0C0E">
        <w:t>echo "The year" . idate("Y", $d );</w:t>
      </w:r>
    </w:p>
    <w:p w14:paraId="6BFB5088" w14:textId="741902AF" w:rsidR="00EE0C1F" w:rsidRPr="000C0C0E" w:rsidRDefault="00EE0C1F" w:rsidP="007171B1">
      <w:pPr>
        <w:pStyle w:val="code"/>
      </w:pPr>
      <w:r w:rsidRPr="000C0C0E">
        <w:t>echo " is" . ( idate("L", $d ) ?"":"not") ." a leap year</w:t>
      </w:r>
      <w:r w:rsidR="00E30836" w:rsidRPr="000C0C0E">
        <w:t>&lt;br&gt;</w:t>
      </w:r>
      <w:r w:rsidRPr="000C0C0E">
        <w:t>";</w:t>
      </w:r>
    </w:p>
    <w:p w14:paraId="234D6E77" w14:textId="77777777" w:rsidR="00EE0C1F" w:rsidRPr="000C0C0E" w:rsidRDefault="00EE0C1F" w:rsidP="000C0C0E">
      <w:pPr>
        <w:pStyle w:val="comment"/>
      </w:pPr>
      <w:r w:rsidRPr="000C0C0E">
        <w:t>// Displays"The month in question has 29 days."</w:t>
      </w:r>
    </w:p>
    <w:p w14:paraId="62DB804D" w14:textId="0CABC33F" w:rsidR="00E749AE" w:rsidRDefault="00EE0C1F" w:rsidP="002F0129">
      <w:pPr>
        <w:pStyle w:val="code"/>
      </w:pPr>
      <w:r w:rsidRPr="000C0C0E">
        <w:t>echo " The month in question has" . idate("t", $d ) ." days</w:t>
      </w:r>
      <w:r w:rsidR="00E30836" w:rsidRPr="000C0C0E">
        <w:t>&lt;br&gt;</w:t>
      </w:r>
      <w:r w:rsidRPr="000C0C0E">
        <w:t>";</w:t>
      </w:r>
      <w:r w:rsidR="00E749AE">
        <w:br w:type="page"/>
      </w:r>
    </w:p>
    <w:p w14:paraId="725C6CD1" w14:textId="498B8A08" w:rsidR="00EE0C1F" w:rsidRDefault="0073217B" w:rsidP="00BF12A1">
      <w:pPr>
        <w:pStyle w:val="Heading3"/>
      </w:pPr>
      <w:bookmarkStart w:id="384" w:name="_Toc120627151"/>
      <w:r>
        <w:lastRenderedPageBreak/>
        <w:t>date()</w:t>
      </w:r>
      <w:bookmarkEnd w:id="384"/>
    </w:p>
    <w:p w14:paraId="5EC79505" w14:textId="7EF14F18" w:rsidR="00EE0C1F" w:rsidRDefault="00EE0C1F" w:rsidP="00B4237B">
      <w:r>
        <w:t xml:space="preserve">Although computers like to work in timestamps, in many situations you need to convert a timestamp to a string representation of a date. Common scenarios include displaying a date </w:t>
      </w:r>
      <w:r w:rsidR="00247F2D">
        <w:t>o</w:t>
      </w:r>
      <w:r>
        <w:t xml:space="preserve">n a Web </w:t>
      </w:r>
      <w:r w:rsidR="00460299">
        <w:t>page or</w:t>
      </w:r>
      <w:r>
        <w:t xml:space="preserve"> passing a date to another application that expects to receive a date string in a specified format.</w:t>
      </w:r>
    </w:p>
    <w:p w14:paraId="29ACCDD7" w14:textId="55AF3623" w:rsidR="00EE0C1F" w:rsidRDefault="00EE0C1F" w:rsidP="00B4237B">
      <w:r>
        <w:t>PHP’s </w:t>
      </w:r>
      <w:r w:rsidRPr="00460299">
        <w:t>date()</w:t>
      </w:r>
      <w:r>
        <w:t xml:space="preserve"> function lets you convert a timestamp to a date string. </w:t>
      </w:r>
      <w:r w:rsidR="006D1A8A">
        <w:t>Y</w:t>
      </w:r>
      <w:r>
        <w:t>ou pass it a format string and a timestamp to work with (omit the timestamp to convert the current date and time)</w:t>
      </w:r>
      <w:r w:rsidR="006D1A8A">
        <w:t xml:space="preserve">. The </w:t>
      </w:r>
      <w:r w:rsidR="006D1A8A" w:rsidRPr="006D1A8A">
        <w:t>format</w:t>
      </w:r>
      <w:r w:rsidRPr="006D1A8A">
        <w:t xml:space="preserve"> string can contain multiple characters</w:t>
      </w:r>
      <w:r>
        <w:t xml:space="preserve">, allowing you to generate a date string containing as many components of the date and time as you like. </w:t>
      </w:r>
      <w:r w:rsidR="006D1A8A">
        <w:t xml:space="preserve"> </w:t>
      </w:r>
      <w:r>
        <w:t>Here</w:t>
      </w:r>
      <w:r w:rsidR="00247F2D">
        <w:t xml:space="preserve"> is</w:t>
      </w:r>
      <w:r>
        <w:t xml:space="preserve"> a list of the date</w:t>
      </w:r>
      <w:r w:rsidR="00247F2D">
        <w:t>-</w:t>
      </w:r>
      <w:r>
        <w:t xml:space="preserve">related formatting characters allowed in </w:t>
      </w:r>
      <w:r w:rsidRPr="00460299">
        <w:t>date()</w:t>
      </w:r>
      <w:r>
        <w:t xml:space="preserve"> format string:</w:t>
      </w:r>
    </w:p>
    <w:p w14:paraId="3DBCB2CF" w14:textId="77777777" w:rsidR="006D1A8A" w:rsidRDefault="006D1A8A" w:rsidP="00B4237B"/>
    <w:tbl>
      <w:tblPr>
        <w:tblW w:w="5000" w:type="pct"/>
        <w:tblBorders>
          <w:top w:val="single" w:sz="6" w:space="0" w:color="DDDDDD"/>
          <w:left w:val="single" w:sz="6" w:space="0" w:color="DDDDDD"/>
          <w:bottom w:val="single" w:sz="6" w:space="0" w:color="DDDDDD"/>
          <w:right w:val="single" w:sz="6" w:space="0" w:color="DDDDDD"/>
        </w:tblBorders>
        <w:shd w:val="clear" w:color="auto" w:fill="FFFFFF"/>
        <w:tblCellMar>
          <w:top w:w="15" w:type="dxa"/>
          <w:left w:w="15" w:type="dxa"/>
          <w:bottom w:w="15" w:type="dxa"/>
          <w:right w:w="15" w:type="dxa"/>
        </w:tblCellMar>
        <w:tblLook w:val="04A0" w:firstRow="1" w:lastRow="0" w:firstColumn="1" w:lastColumn="0" w:noHBand="0" w:noVBand="1"/>
      </w:tblPr>
      <w:tblGrid>
        <w:gridCol w:w="1401"/>
        <w:gridCol w:w="7943"/>
      </w:tblGrid>
      <w:tr w:rsidR="00EE0C1F" w14:paraId="1D2854CB" w14:textId="77777777" w:rsidTr="00460299">
        <w:trPr>
          <w:tblHeader/>
        </w:trPr>
        <w:tc>
          <w:tcPr>
            <w:tcW w:w="573" w:type="pct"/>
            <w:tcBorders>
              <w:top w:val="nil"/>
              <w:left w:val="single" w:sz="6" w:space="0" w:color="DDDDDD"/>
              <w:bottom w:val="single" w:sz="12" w:space="0" w:color="DDDDDD"/>
              <w:right w:val="single" w:sz="6" w:space="0" w:color="DDDDDD"/>
            </w:tcBorders>
            <w:shd w:val="clear" w:color="auto" w:fill="EEEEEE"/>
            <w:tcMar>
              <w:top w:w="120" w:type="dxa"/>
              <w:left w:w="120" w:type="dxa"/>
              <w:bottom w:w="120" w:type="dxa"/>
              <w:right w:w="120" w:type="dxa"/>
            </w:tcMar>
            <w:vAlign w:val="bottom"/>
            <w:hideMark/>
          </w:tcPr>
          <w:p w14:paraId="65616F98" w14:textId="77777777" w:rsidR="00EE0C1F" w:rsidRPr="00460299" w:rsidRDefault="00EE0C1F" w:rsidP="00B4237B">
            <w:r w:rsidRPr="00460299">
              <w:t>Character</w:t>
            </w:r>
          </w:p>
        </w:tc>
        <w:tc>
          <w:tcPr>
            <w:tcW w:w="4427" w:type="pct"/>
            <w:tcBorders>
              <w:top w:val="nil"/>
              <w:left w:val="single" w:sz="6" w:space="0" w:color="DDDDDD"/>
              <w:bottom w:val="single" w:sz="12" w:space="0" w:color="DDDDDD"/>
              <w:right w:val="single" w:sz="6" w:space="0" w:color="DDDDDD"/>
            </w:tcBorders>
            <w:shd w:val="clear" w:color="auto" w:fill="EEEEEE"/>
            <w:tcMar>
              <w:top w:w="120" w:type="dxa"/>
              <w:left w:w="120" w:type="dxa"/>
              <w:bottom w:w="120" w:type="dxa"/>
              <w:right w:w="120" w:type="dxa"/>
            </w:tcMar>
            <w:vAlign w:val="bottom"/>
            <w:hideMark/>
          </w:tcPr>
          <w:p w14:paraId="660306CA" w14:textId="77777777" w:rsidR="00EE0C1F" w:rsidRPr="00460299" w:rsidRDefault="00EE0C1F" w:rsidP="00B4237B">
            <w:r w:rsidRPr="00460299">
              <w:t>Description</w:t>
            </w:r>
          </w:p>
        </w:tc>
      </w:tr>
      <w:tr w:rsidR="00EE0C1F" w14:paraId="0361EA32" w14:textId="77777777" w:rsidTr="00460299">
        <w:tc>
          <w:tcPr>
            <w:tcW w:w="573"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2F49A851" w14:textId="77777777" w:rsidR="00EE0C1F" w:rsidRPr="00460299" w:rsidRDefault="00EE0C1F" w:rsidP="00B4237B">
            <w:r w:rsidRPr="00460299">
              <w:t>j</w:t>
            </w:r>
          </w:p>
        </w:tc>
        <w:tc>
          <w:tcPr>
            <w:tcW w:w="4427"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37CB0A96" w14:textId="77777777" w:rsidR="00EE0C1F" w:rsidRPr="00460299" w:rsidRDefault="00EE0C1F" w:rsidP="00B4237B">
            <w:r w:rsidRPr="00460299">
              <w:t>The day of the month without leading zeros</w:t>
            </w:r>
          </w:p>
        </w:tc>
      </w:tr>
      <w:tr w:rsidR="00EE0C1F" w14:paraId="5D4DB269" w14:textId="77777777" w:rsidTr="00460299">
        <w:tc>
          <w:tcPr>
            <w:tcW w:w="573"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5E624180" w14:textId="77777777" w:rsidR="00EE0C1F" w:rsidRPr="00460299" w:rsidRDefault="00EE0C1F" w:rsidP="00B4237B">
            <w:r w:rsidRPr="00460299">
              <w:t>d</w:t>
            </w:r>
          </w:p>
        </w:tc>
        <w:tc>
          <w:tcPr>
            <w:tcW w:w="4427"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7A77B452" w14:textId="77777777" w:rsidR="00EE0C1F" w:rsidRPr="00460299" w:rsidRDefault="00EE0C1F" w:rsidP="00B4237B">
            <w:r w:rsidRPr="00460299">
              <w:t>The 2 - digit day of the month, with a leading zero of appropriate</w:t>
            </w:r>
          </w:p>
        </w:tc>
      </w:tr>
      <w:tr w:rsidR="00EE0C1F" w14:paraId="481D614E" w14:textId="77777777" w:rsidTr="00460299">
        <w:tc>
          <w:tcPr>
            <w:tcW w:w="573"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08C25378" w14:textId="77777777" w:rsidR="00EE0C1F" w:rsidRPr="00460299" w:rsidRDefault="00EE0C1F" w:rsidP="00B4237B">
            <w:r w:rsidRPr="00460299">
              <w:t>D</w:t>
            </w:r>
          </w:p>
        </w:tc>
        <w:tc>
          <w:tcPr>
            <w:tcW w:w="4427"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2208D699" w14:textId="0BAAF8CD" w:rsidR="00EE0C1F" w:rsidRPr="00460299" w:rsidRDefault="00EE0C1F" w:rsidP="00B4237B">
            <w:r w:rsidRPr="00460299">
              <w:t>The day of the week as a three</w:t>
            </w:r>
            <w:r w:rsidR="00247F2D">
              <w:t>-</w:t>
            </w:r>
            <w:r w:rsidRPr="00460299">
              <w:t>letter string (such as "Mon" )</w:t>
            </w:r>
          </w:p>
        </w:tc>
      </w:tr>
      <w:tr w:rsidR="00EE0C1F" w14:paraId="215234FA" w14:textId="77777777" w:rsidTr="00460299">
        <w:tc>
          <w:tcPr>
            <w:tcW w:w="573"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2A2AD03E" w14:textId="77777777" w:rsidR="00EE0C1F" w:rsidRPr="00460299" w:rsidRDefault="00EE0C1F" w:rsidP="00B4237B">
            <w:r w:rsidRPr="00460299">
              <w:t>l</w:t>
            </w:r>
          </w:p>
        </w:tc>
        <w:tc>
          <w:tcPr>
            <w:tcW w:w="4427"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4783AB5F" w14:textId="77777777" w:rsidR="00EE0C1F" w:rsidRPr="00460299" w:rsidRDefault="00EE0C1F" w:rsidP="00B4237B">
            <w:r w:rsidRPr="00460299">
              <w:t>(lowercase 'L' ) The day of the week as a full word (such as "Monday" )</w:t>
            </w:r>
          </w:p>
        </w:tc>
      </w:tr>
      <w:tr w:rsidR="00EE0C1F" w14:paraId="57270558" w14:textId="77777777" w:rsidTr="00460299">
        <w:tc>
          <w:tcPr>
            <w:tcW w:w="573"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69C73003" w14:textId="77777777" w:rsidR="00EE0C1F" w:rsidRPr="00460299" w:rsidRDefault="00EE0C1F" w:rsidP="00B4237B">
            <w:r w:rsidRPr="00460299">
              <w:t>w</w:t>
            </w:r>
          </w:p>
        </w:tc>
        <w:tc>
          <w:tcPr>
            <w:tcW w:w="4427"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1989D116" w14:textId="77777777" w:rsidR="00EE0C1F" w:rsidRPr="00460299" w:rsidRDefault="00EE0C1F" w:rsidP="00B4237B">
            <w:r w:rsidRPr="00460299">
              <w:t>The day of the week as a number (0=Sunday, 6=Saturday)</w:t>
            </w:r>
          </w:p>
        </w:tc>
      </w:tr>
      <w:tr w:rsidR="00EE0C1F" w14:paraId="408D9D43" w14:textId="77777777" w:rsidTr="00460299">
        <w:tc>
          <w:tcPr>
            <w:tcW w:w="573"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0F04DE55" w14:textId="77777777" w:rsidR="00EE0C1F" w:rsidRPr="00460299" w:rsidRDefault="00EE0C1F" w:rsidP="00B4237B">
            <w:r w:rsidRPr="00460299">
              <w:t>N</w:t>
            </w:r>
          </w:p>
        </w:tc>
        <w:tc>
          <w:tcPr>
            <w:tcW w:w="4427"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48D222CB" w14:textId="77777777" w:rsidR="00EE0C1F" w:rsidRPr="00460299" w:rsidRDefault="00EE0C1F" w:rsidP="00B4237B">
            <w:r w:rsidRPr="00460299">
              <w:t>The day of the week as an ISO - 8601 number (1=Monday, 7=Sunday)</w:t>
            </w:r>
          </w:p>
        </w:tc>
      </w:tr>
      <w:tr w:rsidR="00EE0C1F" w14:paraId="6802D33E" w14:textId="77777777" w:rsidTr="00460299">
        <w:tc>
          <w:tcPr>
            <w:tcW w:w="573"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13D6F32D" w14:textId="77777777" w:rsidR="00EE0C1F" w:rsidRPr="00460299" w:rsidRDefault="00EE0C1F" w:rsidP="00B4237B">
            <w:r w:rsidRPr="00460299">
              <w:t>S</w:t>
            </w:r>
          </w:p>
        </w:tc>
        <w:tc>
          <w:tcPr>
            <w:tcW w:w="4427"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383BC50A" w14:textId="1850C958" w:rsidR="00EE0C1F" w:rsidRPr="00460299" w:rsidRDefault="00EE0C1F" w:rsidP="00B4237B">
            <w:r w:rsidRPr="00460299">
              <w:t>An English ordinal suffix to append to the day of the month (" st"</w:t>
            </w:r>
            <w:r w:rsidR="00247F2D">
              <w:t>,"</w:t>
            </w:r>
            <w:r w:rsidRPr="00460299">
              <w:t>nd," "rd," or" th" ). Often used with the j formatting character</w:t>
            </w:r>
          </w:p>
        </w:tc>
      </w:tr>
      <w:tr w:rsidR="00EE0C1F" w14:paraId="14BC391C" w14:textId="77777777" w:rsidTr="00460299">
        <w:tc>
          <w:tcPr>
            <w:tcW w:w="573"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4F6EDDB8" w14:textId="77777777" w:rsidR="00EE0C1F" w:rsidRPr="00460299" w:rsidRDefault="00EE0C1F" w:rsidP="00B4237B">
            <w:r w:rsidRPr="00460299">
              <w:lastRenderedPageBreak/>
              <w:t>z</w:t>
            </w:r>
          </w:p>
        </w:tc>
        <w:tc>
          <w:tcPr>
            <w:tcW w:w="4427"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6B3CC0C5" w14:textId="77777777" w:rsidR="00EE0C1F" w:rsidRPr="00460299" w:rsidRDefault="00EE0C1F" w:rsidP="00B4237B">
            <w:r w:rsidRPr="00460299">
              <w:t>The day of the year (zero represents January 1)</w:t>
            </w:r>
          </w:p>
        </w:tc>
      </w:tr>
      <w:tr w:rsidR="00EE0C1F" w14:paraId="40E761F6" w14:textId="77777777" w:rsidTr="00460299">
        <w:tc>
          <w:tcPr>
            <w:tcW w:w="573"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13E79E3F" w14:textId="77777777" w:rsidR="00EE0C1F" w:rsidRPr="00460299" w:rsidRDefault="00EE0C1F" w:rsidP="00B4237B">
            <w:r w:rsidRPr="00460299">
              <w:t>W</w:t>
            </w:r>
          </w:p>
        </w:tc>
        <w:tc>
          <w:tcPr>
            <w:tcW w:w="4427"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37AE9DC5" w14:textId="0BAFF50A" w:rsidR="00EE0C1F" w:rsidRPr="00460299" w:rsidRDefault="00EE0C1F" w:rsidP="00B4237B">
            <w:r w:rsidRPr="00460299">
              <w:t>The 2 - digit ISO-8601</w:t>
            </w:r>
            <w:r w:rsidR="00247F2D">
              <w:t xml:space="preserve"> </w:t>
            </w:r>
            <w:r w:rsidRPr="00460299">
              <w:t>week number in the year, with a leading zero if appropriate. Weeks start on Monday. The first week is week number 01</w:t>
            </w:r>
          </w:p>
        </w:tc>
      </w:tr>
      <w:tr w:rsidR="00EE0C1F" w14:paraId="36589432" w14:textId="77777777" w:rsidTr="00460299">
        <w:tc>
          <w:tcPr>
            <w:tcW w:w="573"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07A5FA94" w14:textId="77777777" w:rsidR="00EE0C1F" w:rsidRPr="00460299" w:rsidRDefault="00EE0C1F" w:rsidP="00B4237B">
            <w:r w:rsidRPr="00460299">
              <w:t>M</w:t>
            </w:r>
          </w:p>
        </w:tc>
        <w:tc>
          <w:tcPr>
            <w:tcW w:w="4427"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058ABBF0" w14:textId="1A290F17" w:rsidR="00EE0C1F" w:rsidRPr="00460299" w:rsidRDefault="00EE0C1F" w:rsidP="00B4237B">
            <w:r w:rsidRPr="00460299">
              <w:t>The month as a three</w:t>
            </w:r>
            <w:r w:rsidR="00247F2D">
              <w:t>-</w:t>
            </w:r>
            <w:r w:rsidRPr="00460299">
              <w:t>letter string (such as"</w:t>
            </w:r>
            <w:r w:rsidR="00247F2D">
              <w:t>J</w:t>
            </w:r>
            <w:r w:rsidRPr="00460299">
              <w:t>an")</w:t>
            </w:r>
          </w:p>
        </w:tc>
      </w:tr>
      <w:tr w:rsidR="00EE0C1F" w14:paraId="4C502D1E" w14:textId="77777777" w:rsidTr="00460299">
        <w:tc>
          <w:tcPr>
            <w:tcW w:w="573"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7F3A09DE" w14:textId="77777777" w:rsidR="00EE0C1F" w:rsidRPr="00460299" w:rsidRDefault="00EE0C1F" w:rsidP="00B4237B">
            <w:r w:rsidRPr="00460299">
              <w:t>F</w:t>
            </w:r>
          </w:p>
        </w:tc>
        <w:tc>
          <w:tcPr>
            <w:tcW w:w="4427"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70998354" w14:textId="77777777" w:rsidR="00EE0C1F" w:rsidRPr="00460299" w:rsidRDefault="00EE0C1F" w:rsidP="00B4237B">
            <w:r w:rsidRPr="00460299">
              <w:t>The month as a full word such as ("January")</w:t>
            </w:r>
          </w:p>
        </w:tc>
      </w:tr>
      <w:tr w:rsidR="00EE0C1F" w14:paraId="1A01C877" w14:textId="77777777" w:rsidTr="00460299">
        <w:tc>
          <w:tcPr>
            <w:tcW w:w="573"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3ADFBEA0" w14:textId="77777777" w:rsidR="00EE0C1F" w:rsidRPr="00460299" w:rsidRDefault="00EE0C1F" w:rsidP="00B4237B">
            <w:r w:rsidRPr="00460299">
              <w:t>n</w:t>
            </w:r>
          </w:p>
        </w:tc>
        <w:tc>
          <w:tcPr>
            <w:tcW w:w="4427"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34A0DB17" w14:textId="77777777" w:rsidR="00EE0C1F" w:rsidRPr="00460299" w:rsidRDefault="00EE0C1F" w:rsidP="00B4237B">
            <w:r w:rsidRPr="00460299">
              <w:t>The month as a number (1 - 12)</w:t>
            </w:r>
          </w:p>
        </w:tc>
      </w:tr>
      <w:tr w:rsidR="00EE0C1F" w14:paraId="152540E3" w14:textId="77777777" w:rsidTr="00460299">
        <w:tc>
          <w:tcPr>
            <w:tcW w:w="573"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51743F2B" w14:textId="77777777" w:rsidR="00EE0C1F" w:rsidRPr="00460299" w:rsidRDefault="00EE0C1F" w:rsidP="00B4237B">
            <w:r w:rsidRPr="00460299">
              <w:t>m</w:t>
            </w:r>
          </w:p>
        </w:tc>
        <w:tc>
          <w:tcPr>
            <w:tcW w:w="4427"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73A82877" w14:textId="2D69923B" w:rsidR="00EE0C1F" w:rsidRPr="00460299" w:rsidRDefault="00EE0C1F" w:rsidP="00B4237B">
            <w:r w:rsidRPr="00460299">
              <w:t>The month as a two</w:t>
            </w:r>
            <w:r w:rsidR="00247F2D">
              <w:t>-</w:t>
            </w:r>
            <w:r w:rsidRPr="00460299">
              <w:t>digit number, with a leading zero if appropriate (01 - 12)</w:t>
            </w:r>
          </w:p>
        </w:tc>
      </w:tr>
      <w:tr w:rsidR="00EE0C1F" w14:paraId="1B5D3D4C" w14:textId="77777777" w:rsidTr="00460299">
        <w:tc>
          <w:tcPr>
            <w:tcW w:w="573"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51370E6B" w14:textId="77777777" w:rsidR="00EE0C1F" w:rsidRPr="00460299" w:rsidRDefault="00EE0C1F" w:rsidP="00B4237B">
            <w:r w:rsidRPr="00460299">
              <w:t>t</w:t>
            </w:r>
          </w:p>
        </w:tc>
        <w:tc>
          <w:tcPr>
            <w:tcW w:w="4427"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4831036D" w14:textId="77777777" w:rsidR="00EE0C1F" w:rsidRPr="00460299" w:rsidRDefault="00EE0C1F" w:rsidP="00B4237B">
            <w:r w:rsidRPr="00460299">
              <w:t>The number of days in the month (28, 29, 30, 31)</w:t>
            </w:r>
          </w:p>
        </w:tc>
      </w:tr>
      <w:tr w:rsidR="00EE0C1F" w14:paraId="79F8E30C" w14:textId="77777777" w:rsidTr="00460299">
        <w:tc>
          <w:tcPr>
            <w:tcW w:w="573"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63055823" w14:textId="77777777" w:rsidR="00EE0C1F" w:rsidRPr="00460299" w:rsidRDefault="00EE0C1F" w:rsidP="00B4237B">
            <w:r w:rsidRPr="00460299">
              <w:t>y</w:t>
            </w:r>
          </w:p>
        </w:tc>
        <w:tc>
          <w:tcPr>
            <w:tcW w:w="4427"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5F131426" w14:textId="71085661" w:rsidR="00EE0C1F" w:rsidRPr="00460299" w:rsidRDefault="00EE0C1F" w:rsidP="00B4237B">
            <w:r w:rsidRPr="00460299">
              <w:t>The year as a two</w:t>
            </w:r>
            <w:r w:rsidR="00247F2D">
              <w:t>-</w:t>
            </w:r>
            <w:r w:rsidRPr="00460299">
              <w:t>digit number</w:t>
            </w:r>
          </w:p>
        </w:tc>
      </w:tr>
      <w:tr w:rsidR="00EE0C1F" w14:paraId="51793636" w14:textId="77777777" w:rsidTr="00460299">
        <w:tc>
          <w:tcPr>
            <w:tcW w:w="573"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5C2B3D1E" w14:textId="77777777" w:rsidR="00EE0C1F" w:rsidRPr="00460299" w:rsidRDefault="00EE0C1F" w:rsidP="00B4237B">
            <w:r w:rsidRPr="00460299">
              <w:t>Y</w:t>
            </w:r>
          </w:p>
        </w:tc>
        <w:tc>
          <w:tcPr>
            <w:tcW w:w="4427"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01D4882F" w14:textId="21DB2647" w:rsidR="00EE0C1F" w:rsidRPr="00460299" w:rsidRDefault="00EE0C1F" w:rsidP="00B4237B">
            <w:r w:rsidRPr="00460299">
              <w:t>The year as a four</w:t>
            </w:r>
            <w:r w:rsidR="00247F2D">
              <w:t>-</w:t>
            </w:r>
            <w:r w:rsidRPr="00460299">
              <w:t>digit number</w:t>
            </w:r>
          </w:p>
        </w:tc>
      </w:tr>
      <w:tr w:rsidR="00EE0C1F" w14:paraId="2AA01708" w14:textId="77777777" w:rsidTr="00460299">
        <w:tc>
          <w:tcPr>
            <w:tcW w:w="573"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322185DE" w14:textId="77777777" w:rsidR="00EE0C1F" w:rsidRPr="00460299" w:rsidRDefault="00EE0C1F" w:rsidP="00B4237B">
            <w:r w:rsidRPr="00460299">
              <w:t>o (lowercase "o" )</w:t>
            </w:r>
          </w:p>
        </w:tc>
        <w:tc>
          <w:tcPr>
            <w:tcW w:w="4427"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4B1974BB" w14:textId="2DA05366" w:rsidR="00EE0C1F" w:rsidRPr="00460299" w:rsidRDefault="00EE0C1F" w:rsidP="00B4237B">
            <w:r w:rsidRPr="00460299">
              <w:t>The ISO-8601 year number. This is usually the same value as Y; however if the ISO-8601 week number belongs to the previous or the next year, that year is used instead. For example, the ISO-8601 year number for January 1, 2000 is 1999</w:t>
            </w:r>
          </w:p>
        </w:tc>
      </w:tr>
      <w:tr w:rsidR="00EE0C1F" w14:paraId="620E8294" w14:textId="77777777" w:rsidTr="00460299">
        <w:tc>
          <w:tcPr>
            <w:tcW w:w="573"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5AA0535D" w14:textId="77777777" w:rsidR="00EE0C1F" w:rsidRPr="00460299" w:rsidRDefault="00EE0C1F" w:rsidP="00B4237B">
            <w:r w:rsidRPr="00460299">
              <w:t>L</w:t>
            </w:r>
          </w:p>
        </w:tc>
        <w:tc>
          <w:tcPr>
            <w:tcW w:w="4427"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53AAFF3C" w14:textId="77777777" w:rsidR="00EE0C1F" w:rsidRPr="00460299" w:rsidRDefault="00EE0C1F" w:rsidP="00B4237B">
            <w:r w:rsidRPr="00460299">
              <w:t>1 if the date is in a leap year, 0 otherwise</w:t>
            </w:r>
          </w:p>
        </w:tc>
      </w:tr>
    </w:tbl>
    <w:p w14:paraId="67506520" w14:textId="5E3614EB" w:rsidR="00460299" w:rsidRDefault="00460299" w:rsidP="00B4237B"/>
    <w:p w14:paraId="61B4432D" w14:textId="0F1FD0BA" w:rsidR="00EE0C1F" w:rsidRDefault="00EE0C1F" w:rsidP="00B4237B">
      <w:r>
        <w:lastRenderedPageBreak/>
        <w:t>date() also allows the following time - formatting characters:</w:t>
      </w:r>
    </w:p>
    <w:p w14:paraId="529723CB" w14:textId="77777777" w:rsidR="00460299" w:rsidRDefault="00460299" w:rsidP="00B4237B"/>
    <w:tbl>
      <w:tblPr>
        <w:tblW w:w="5000" w:type="pct"/>
        <w:tblBorders>
          <w:top w:val="single" w:sz="6" w:space="0" w:color="DDDDDD"/>
          <w:left w:val="single" w:sz="6" w:space="0" w:color="DDDDDD"/>
          <w:bottom w:val="single" w:sz="6" w:space="0" w:color="DDDDDD"/>
          <w:right w:val="single" w:sz="6" w:space="0" w:color="DDDDDD"/>
        </w:tblBorders>
        <w:shd w:val="clear" w:color="auto" w:fill="FFFFFF"/>
        <w:tblCellMar>
          <w:top w:w="15" w:type="dxa"/>
          <w:left w:w="15" w:type="dxa"/>
          <w:bottom w:w="15" w:type="dxa"/>
          <w:right w:w="15" w:type="dxa"/>
        </w:tblCellMar>
        <w:tblLook w:val="04A0" w:firstRow="1" w:lastRow="0" w:firstColumn="1" w:lastColumn="0" w:noHBand="0" w:noVBand="1"/>
      </w:tblPr>
      <w:tblGrid>
        <w:gridCol w:w="1294"/>
        <w:gridCol w:w="8050"/>
      </w:tblGrid>
      <w:tr w:rsidR="00EE0C1F" w14:paraId="2DF72FE3" w14:textId="77777777" w:rsidTr="00460299">
        <w:trPr>
          <w:tblHeader/>
        </w:trPr>
        <w:tc>
          <w:tcPr>
            <w:tcW w:w="495" w:type="pct"/>
            <w:tcBorders>
              <w:top w:val="nil"/>
              <w:left w:val="single" w:sz="6" w:space="0" w:color="DDDDDD"/>
              <w:bottom w:val="single" w:sz="12" w:space="0" w:color="DDDDDD"/>
              <w:right w:val="single" w:sz="6" w:space="0" w:color="DDDDDD"/>
            </w:tcBorders>
            <w:shd w:val="clear" w:color="auto" w:fill="EEEEEE"/>
            <w:tcMar>
              <w:top w:w="120" w:type="dxa"/>
              <w:left w:w="120" w:type="dxa"/>
              <w:bottom w:w="120" w:type="dxa"/>
              <w:right w:w="120" w:type="dxa"/>
            </w:tcMar>
            <w:vAlign w:val="bottom"/>
            <w:hideMark/>
          </w:tcPr>
          <w:p w14:paraId="5B820643" w14:textId="77777777" w:rsidR="00EE0C1F" w:rsidRPr="00460299" w:rsidRDefault="00EE0C1F" w:rsidP="00B4237B">
            <w:r w:rsidRPr="00460299">
              <w:t>Character</w:t>
            </w:r>
          </w:p>
        </w:tc>
        <w:tc>
          <w:tcPr>
            <w:tcW w:w="4505" w:type="pct"/>
            <w:tcBorders>
              <w:top w:val="nil"/>
              <w:left w:val="single" w:sz="6" w:space="0" w:color="DDDDDD"/>
              <w:bottom w:val="single" w:sz="12" w:space="0" w:color="DDDDDD"/>
              <w:right w:val="single" w:sz="6" w:space="0" w:color="DDDDDD"/>
            </w:tcBorders>
            <w:shd w:val="clear" w:color="auto" w:fill="EEEEEE"/>
            <w:tcMar>
              <w:top w:w="120" w:type="dxa"/>
              <w:left w:w="120" w:type="dxa"/>
              <w:bottom w:w="120" w:type="dxa"/>
              <w:right w:w="120" w:type="dxa"/>
            </w:tcMar>
            <w:vAlign w:val="bottom"/>
            <w:hideMark/>
          </w:tcPr>
          <w:p w14:paraId="26372E47" w14:textId="77777777" w:rsidR="00EE0C1F" w:rsidRPr="00460299" w:rsidRDefault="00EE0C1F" w:rsidP="00B4237B">
            <w:r w:rsidRPr="00460299">
              <w:t>Description</w:t>
            </w:r>
          </w:p>
        </w:tc>
      </w:tr>
      <w:tr w:rsidR="00EE0C1F" w14:paraId="5DF623B3" w14:textId="77777777" w:rsidTr="00460299">
        <w:tc>
          <w:tcPr>
            <w:tcW w:w="495"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7EF4E5FC" w14:textId="77777777" w:rsidR="00EE0C1F" w:rsidRPr="00460299" w:rsidRDefault="00EE0C1F" w:rsidP="00B4237B">
            <w:r w:rsidRPr="00460299">
              <w:t>g</w:t>
            </w:r>
          </w:p>
        </w:tc>
        <w:tc>
          <w:tcPr>
            <w:tcW w:w="4505"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1428028A" w14:textId="77777777" w:rsidR="00EE0C1F" w:rsidRPr="00460299" w:rsidRDefault="00EE0C1F" w:rsidP="00B4237B">
            <w:r w:rsidRPr="00460299">
              <w:t>The hour in 12 - hour format, without leading zeros (1 – 12)</w:t>
            </w:r>
          </w:p>
        </w:tc>
      </w:tr>
      <w:tr w:rsidR="00EE0C1F" w14:paraId="67537B8B" w14:textId="77777777" w:rsidTr="00460299">
        <w:tc>
          <w:tcPr>
            <w:tcW w:w="495"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46C47360" w14:textId="77777777" w:rsidR="00EE0C1F" w:rsidRPr="00460299" w:rsidRDefault="00EE0C1F" w:rsidP="00B4237B">
            <w:r w:rsidRPr="00460299">
              <w:t>h</w:t>
            </w:r>
          </w:p>
        </w:tc>
        <w:tc>
          <w:tcPr>
            <w:tcW w:w="4505"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798B128C" w14:textId="77777777" w:rsidR="00EE0C1F" w:rsidRPr="00460299" w:rsidRDefault="00EE0C1F" w:rsidP="00B4237B">
            <w:r w:rsidRPr="00460299">
              <w:t>The hour in 12 - hour format, with leading zeros (01 – 12)</w:t>
            </w:r>
          </w:p>
        </w:tc>
      </w:tr>
      <w:tr w:rsidR="00EE0C1F" w14:paraId="64178B29" w14:textId="77777777" w:rsidTr="00460299">
        <w:tc>
          <w:tcPr>
            <w:tcW w:w="495"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08B778EA" w14:textId="77777777" w:rsidR="00EE0C1F" w:rsidRPr="00460299" w:rsidRDefault="00EE0C1F" w:rsidP="00B4237B">
            <w:r w:rsidRPr="00460299">
              <w:t>G</w:t>
            </w:r>
          </w:p>
        </w:tc>
        <w:tc>
          <w:tcPr>
            <w:tcW w:w="4505"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01A64E54" w14:textId="77777777" w:rsidR="00EE0C1F" w:rsidRPr="00460299" w:rsidRDefault="00EE0C1F" w:rsidP="00B4237B">
            <w:r w:rsidRPr="00460299">
              <w:t>The hour in 24 - hour format, without leading zeros (0 – 23)</w:t>
            </w:r>
          </w:p>
        </w:tc>
      </w:tr>
      <w:tr w:rsidR="00EE0C1F" w14:paraId="72D47F67" w14:textId="77777777" w:rsidTr="00460299">
        <w:tc>
          <w:tcPr>
            <w:tcW w:w="495"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764288E5" w14:textId="77777777" w:rsidR="00EE0C1F" w:rsidRPr="00460299" w:rsidRDefault="00EE0C1F" w:rsidP="00B4237B">
            <w:r w:rsidRPr="00460299">
              <w:t>H</w:t>
            </w:r>
          </w:p>
        </w:tc>
        <w:tc>
          <w:tcPr>
            <w:tcW w:w="4505"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718ABF29" w14:textId="77777777" w:rsidR="00EE0C1F" w:rsidRPr="00460299" w:rsidRDefault="00EE0C1F" w:rsidP="00B4237B">
            <w:r w:rsidRPr="00460299">
              <w:t>The hour in 24 - hour format, with leading zeros (00 – 23)</w:t>
            </w:r>
          </w:p>
        </w:tc>
      </w:tr>
      <w:tr w:rsidR="00EE0C1F" w14:paraId="66F75E54" w14:textId="77777777" w:rsidTr="00460299">
        <w:tc>
          <w:tcPr>
            <w:tcW w:w="495"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5D2887D4" w14:textId="77777777" w:rsidR="00EE0C1F" w:rsidRPr="00460299" w:rsidRDefault="00EE0C1F" w:rsidP="00B4237B">
            <w:r w:rsidRPr="00460299">
              <w:t>i</w:t>
            </w:r>
          </w:p>
        </w:tc>
        <w:tc>
          <w:tcPr>
            <w:tcW w:w="4505"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76EFC221" w14:textId="77777777" w:rsidR="00EE0C1F" w:rsidRPr="00460299" w:rsidRDefault="00EE0C1F" w:rsidP="00B4237B">
            <w:r w:rsidRPr="00460299">
              <w:t>Minutes, with leading zeros (00 – 59)</w:t>
            </w:r>
          </w:p>
        </w:tc>
      </w:tr>
      <w:tr w:rsidR="00EE0C1F" w14:paraId="18527ED4" w14:textId="77777777" w:rsidTr="00460299">
        <w:tc>
          <w:tcPr>
            <w:tcW w:w="495"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3AEA9D8C" w14:textId="77777777" w:rsidR="00EE0C1F" w:rsidRPr="00460299" w:rsidRDefault="00EE0C1F" w:rsidP="00B4237B">
            <w:r w:rsidRPr="00460299">
              <w:t>s</w:t>
            </w:r>
          </w:p>
        </w:tc>
        <w:tc>
          <w:tcPr>
            <w:tcW w:w="4505"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55AAE650" w14:textId="77777777" w:rsidR="00EE0C1F" w:rsidRPr="00460299" w:rsidRDefault="00EE0C1F" w:rsidP="00B4237B">
            <w:r w:rsidRPr="00460299">
              <w:t>Seconds, with leading zeros (00 – 59)</w:t>
            </w:r>
          </w:p>
        </w:tc>
      </w:tr>
      <w:tr w:rsidR="00EE0C1F" w14:paraId="22271245" w14:textId="77777777" w:rsidTr="00460299">
        <w:tc>
          <w:tcPr>
            <w:tcW w:w="495"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2FD856D8" w14:textId="77777777" w:rsidR="00EE0C1F" w:rsidRPr="00460299" w:rsidRDefault="00EE0C1F" w:rsidP="00B4237B">
            <w:r w:rsidRPr="00460299">
              <w:t>u</w:t>
            </w:r>
          </w:p>
        </w:tc>
        <w:tc>
          <w:tcPr>
            <w:tcW w:w="4505"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19886F6B" w14:textId="77777777" w:rsidR="00EE0C1F" w:rsidRPr="00460299" w:rsidRDefault="00EE0C1F" w:rsidP="00B4237B">
            <w:r w:rsidRPr="00460299">
              <w:t>Microseconds (will always be zero because, at the time of writing, date() can only accept an integer timestamp)</w:t>
            </w:r>
          </w:p>
        </w:tc>
      </w:tr>
      <w:tr w:rsidR="00EE0C1F" w14:paraId="57E9483F" w14:textId="77777777" w:rsidTr="00460299">
        <w:tc>
          <w:tcPr>
            <w:tcW w:w="495"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4FF4B5F6" w14:textId="77777777" w:rsidR="00EE0C1F" w:rsidRPr="00460299" w:rsidRDefault="00EE0C1F" w:rsidP="00B4237B">
            <w:r w:rsidRPr="00460299">
              <w:t>B</w:t>
            </w:r>
          </w:p>
        </w:tc>
        <w:tc>
          <w:tcPr>
            <w:tcW w:w="4505"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79F5707C" w14:textId="77777777" w:rsidR="00EE0C1F" w:rsidRPr="00460299" w:rsidRDefault="00EE0C1F" w:rsidP="00B4237B">
            <w:r w:rsidRPr="00460299">
              <w:t>Swatch Internet Time — a time - zone - free, decimal time measure. See http://en.wikipedia.org/wiki/Swatch_Internet_Time for details</w:t>
            </w:r>
          </w:p>
        </w:tc>
      </w:tr>
      <w:tr w:rsidR="00EE0C1F" w14:paraId="51C887DA" w14:textId="77777777" w:rsidTr="00460299">
        <w:tc>
          <w:tcPr>
            <w:tcW w:w="495"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2B8574D3" w14:textId="77777777" w:rsidR="00EE0C1F" w:rsidRPr="00460299" w:rsidRDefault="00EE0C1F" w:rsidP="00B4237B">
            <w:r w:rsidRPr="00460299">
              <w:t>a</w:t>
            </w:r>
          </w:p>
        </w:tc>
        <w:tc>
          <w:tcPr>
            <w:tcW w:w="4505"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39DF979F" w14:textId="77777777" w:rsidR="00EE0C1F" w:rsidRPr="00460299" w:rsidRDefault="00EE0C1F" w:rsidP="00B4237B">
            <w:r w:rsidRPr="00460299">
              <w:t>"am" or "pm", depending on the value of the hour</w:t>
            </w:r>
          </w:p>
        </w:tc>
      </w:tr>
      <w:tr w:rsidR="00EE0C1F" w14:paraId="47C31495" w14:textId="77777777" w:rsidTr="00460299">
        <w:tc>
          <w:tcPr>
            <w:tcW w:w="495"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15108EEA" w14:textId="77777777" w:rsidR="00EE0C1F" w:rsidRPr="00460299" w:rsidRDefault="00EE0C1F" w:rsidP="00B4237B">
            <w:r w:rsidRPr="00460299">
              <w:t>A</w:t>
            </w:r>
          </w:p>
        </w:tc>
        <w:tc>
          <w:tcPr>
            <w:tcW w:w="4505"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37475CE2" w14:textId="77777777" w:rsidR="00EE0C1F" w:rsidRPr="00460299" w:rsidRDefault="00EE0C1F" w:rsidP="00B4237B">
            <w:r w:rsidRPr="00460299">
              <w:t>"AM" or "PM", depending on the value of the hour</w:t>
            </w:r>
          </w:p>
        </w:tc>
      </w:tr>
      <w:tr w:rsidR="00EE0C1F" w14:paraId="7897FDBD" w14:textId="77777777" w:rsidTr="00460299">
        <w:tc>
          <w:tcPr>
            <w:tcW w:w="495"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21F960BD" w14:textId="77777777" w:rsidR="00EE0C1F" w:rsidRPr="00460299" w:rsidRDefault="00EE0C1F" w:rsidP="00B4237B">
            <w:r w:rsidRPr="00460299">
              <w:t>e</w:t>
            </w:r>
          </w:p>
        </w:tc>
        <w:tc>
          <w:tcPr>
            <w:tcW w:w="4505"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7700E682" w14:textId="565BD74E" w:rsidR="00EE0C1F" w:rsidRPr="00460299" w:rsidRDefault="00EE0C1F" w:rsidP="00B4237B">
            <w:r w:rsidRPr="00460299">
              <w:t>The full</w:t>
            </w:r>
            <w:r w:rsidR="00247F2D">
              <w:t>-</w:t>
            </w:r>
            <w:r w:rsidRPr="00460299">
              <w:t>time zone identifier of the currently set time zone (such as" UTC" or" America/Indiana/Indianapolis" )</w:t>
            </w:r>
          </w:p>
        </w:tc>
      </w:tr>
      <w:tr w:rsidR="00EE0C1F" w14:paraId="51F5C4F4" w14:textId="77777777" w:rsidTr="00460299">
        <w:tc>
          <w:tcPr>
            <w:tcW w:w="495"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79EE26E1" w14:textId="77777777" w:rsidR="00EE0C1F" w:rsidRPr="00460299" w:rsidRDefault="00EE0C1F" w:rsidP="00B4237B">
            <w:r w:rsidRPr="00460299">
              <w:lastRenderedPageBreak/>
              <w:t>T</w:t>
            </w:r>
          </w:p>
        </w:tc>
        <w:tc>
          <w:tcPr>
            <w:tcW w:w="4505"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4056833E" w14:textId="77777777" w:rsidR="00EE0C1F" w:rsidRPr="00460299" w:rsidRDefault="00EE0C1F" w:rsidP="00B4237B">
            <w:r w:rsidRPr="00460299">
              <w:t>The time zone abbreviation for the currently set time zone (such as" UTC" or" EST" ). Abbreviations are best avoided because the same abbreviation is often used for multiple time zones throughout the world</w:t>
            </w:r>
          </w:p>
        </w:tc>
      </w:tr>
      <w:tr w:rsidR="00EE0C1F" w14:paraId="5A29A65F" w14:textId="77777777" w:rsidTr="00460299">
        <w:tc>
          <w:tcPr>
            <w:tcW w:w="495"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5C919FE7" w14:textId="77777777" w:rsidR="00EE0C1F" w:rsidRPr="00460299" w:rsidRDefault="00EE0C1F" w:rsidP="00B4237B">
            <w:r w:rsidRPr="00460299">
              <w:t>O</w:t>
            </w:r>
          </w:p>
        </w:tc>
        <w:tc>
          <w:tcPr>
            <w:tcW w:w="4505"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59B043E6" w14:textId="2242BAAE" w:rsidR="00EE0C1F" w:rsidRPr="00460299" w:rsidRDefault="00EE0C1F" w:rsidP="00B4237B">
            <w:r w:rsidRPr="00460299">
              <w:t>(capital "O" ) The time zone offset from GMT, in the format hhmm. For example, the "America/Indiana/Indianapolis" time zone is 5 hours behind GMT, so its offset is – 0500</w:t>
            </w:r>
          </w:p>
        </w:tc>
      </w:tr>
      <w:tr w:rsidR="00EE0C1F" w14:paraId="52BEF819" w14:textId="77777777" w:rsidTr="00460299">
        <w:tc>
          <w:tcPr>
            <w:tcW w:w="495"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0AE05FDC" w14:textId="77777777" w:rsidR="00EE0C1F" w:rsidRPr="00460299" w:rsidRDefault="00EE0C1F" w:rsidP="00B4237B">
            <w:r w:rsidRPr="00460299">
              <w:t>P</w:t>
            </w:r>
          </w:p>
        </w:tc>
        <w:tc>
          <w:tcPr>
            <w:tcW w:w="4505"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5CCA2A20" w14:textId="28518867" w:rsidR="00EE0C1F" w:rsidRPr="00460299" w:rsidRDefault="00EE0C1F" w:rsidP="00B4237B">
            <w:r w:rsidRPr="00460299">
              <w:t>Same as O, but with a colon between the hours and minutes (for example, -5:00)</w:t>
            </w:r>
          </w:p>
        </w:tc>
      </w:tr>
      <w:tr w:rsidR="00EE0C1F" w14:paraId="4FFF45F1" w14:textId="77777777" w:rsidTr="00460299">
        <w:tc>
          <w:tcPr>
            <w:tcW w:w="495"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0340B532" w14:textId="77777777" w:rsidR="00EE0C1F" w:rsidRPr="00460299" w:rsidRDefault="00EE0C1F" w:rsidP="00B4237B">
            <w:r w:rsidRPr="00460299">
              <w:t>Z</w:t>
            </w:r>
          </w:p>
        </w:tc>
        <w:tc>
          <w:tcPr>
            <w:tcW w:w="4505"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6473F808" w14:textId="238036AF" w:rsidR="00EE0C1F" w:rsidRPr="00460299" w:rsidRDefault="00EE0C1F" w:rsidP="00B4237B">
            <w:r w:rsidRPr="00460299">
              <w:t xml:space="preserve">The time zone </w:t>
            </w:r>
            <w:r w:rsidR="00247F2D">
              <w:t xml:space="preserve">is </w:t>
            </w:r>
            <w:r w:rsidRPr="00460299">
              <w:t>offset from GMT, in seconds. For example, the offset in seconds for the" America/Indiana/Indianapolis" time zone is – 18000, because – 5 hours x 60 minutes x 60 seconds = – 18,000 seconds</w:t>
            </w:r>
          </w:p>
        </w:tc>
      </w:tr>
      <w:tr w:rsidR="00EE0C1F" w14:paraId="6BCAF196" w14:textId="77777777" w:rsidTr="00460299">
        <w:tc>
          <w:tcPr>
            <w:tcW w:w="495"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0F2B02C6" w14:textId="36383E81" w:rsidR="00EE0C1F" w:rsidRPr="00460299" w:rsidRDefault="00EE0C1F" w:rsidP="00B4237B">
            <w:r w:rsidRPr="00460299">
              <w:t>I (cap</w:t>
            </w:r>
            <w:r w:rsidR="00247F2D">
              <w:t>it</w:t>
            </w:r>
            <w:r w:rsidRPr="00460299">
              <w:t>al "I")</w:t>
            </w:r>
          </w:p>
        </w:tc>
        <w:tc>
          <w:tcPr>
            <w:tcW w:w="4505"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00161FB4" w14:textId="77777777" w:rsidR="00EE0C1F" w:rsidRPr="00460299" w:rsidRDefault="00EE0C1F" w:rsidP="00B4237B">
            <w:r w:rsidRPr="00460299">
              <w:t>1 if the currently set time zone is in daylight saving time; 0 otherwise</w:t>
            </w:r>
          </w:p>
        </w:tc>
      </w:tr>
    </w:tbl>
    <w:p w14:paraId="5C83FEAF" w14:textId="77777777" w:rsidR="00460299" w:rsidRDefault="00460299" w:rsidP="00B4237B"/>
    <w:p w14:paraId="63A30658" w14:textId="2B19EE1E" w:rsidR="00EE0C1F" w:rsidRDefault="00EE0C1F" w:rsidP="00B4237B">
      <w:r>
        <w:t>Note that the time zone formatting characters deal with the script</w:t>
      </w:r>
      <w:r w:rsidR="00460299">
        <w:t>’</w:t>
      </w:r>
      <w:r>
        <w:t>s time zone because the timestamp is always in UTC. Usually</w:t>
      </w:r>
      <w:r w:rsidR="00247F2D">
        <w:t>,</w:t>
      </w:r>
      <w:r>
        <w:t xml:space="preserve"> the </w:t>
      </w:r>
      <w:r w:rsidR="00460299">
        <w:t>script’</w:t>
      </w:r>
      <w:r>
        <w:t>s time zone is set by the date.</w:t>
      </w:r>
      <w:r w:rsidR="00247F2D">
        <w:t xml:space="preserve"> </w:t>
      </w:r>
      <w:r>
        <w:t>timezone directive in the php.ini file, but you can use PHP</w:t>
      </w:r>
      <w:r w:rsidR="00247F2D">
        <w:t>’</w:t>
      </w:r>
      <w:r>
        <w:t>s date_default_timezone_set() function to change the time zone within your script, if necessary.</w:t>
      </w:r>
    </w:p>
    <w:p w14:paraId="00375961" w14:textId="77777777" w:rsidR="00EE0C1F" w:rsidRDefault="00EE0C1F" w:rsidP="00B4237B">
      <w:r>
        <w:t>As well as the separate date and time formatting characters just mentioned, date() gives you three more formatting characters that return the date and time in one go:</w:t>
      </w:r>
    </w:p>
    <w:tbl>
      <w:tblPr>
        <w:tblW w:w="5000" w:type="pct"/>
        <w:tblBorders>
          <w:top w:val="single" w:sz="6" w:space="0" w:color="DDDDDD"/>
          <w:left w:val="single" w:sz="6" w:space="0" w:color="DDDDDD"/>
          <w:bottom w:val="single" w:sz="6" w:space="0" w:color="DDDDDD"/>
          <w:right w:val="single" w:sz="6" w:space="0" w:color="DDDDDD"/>
        </w:tblBorders>
        <w:shd w:val="clear" w:color="auto" w:fill="FFFFFF"/>
        <w:tblCellMar>
          <w:top w:w="15" w:type="dxa"/>
          <w:left w:w="15" w:type="dxa"/>
          <w:bottom w:w="15" w:type="dxa"/>
          <w:right w:w="15" w:type="dxa"/>
        </w:tblCellMar>
        <w:tblLook w:val="04A0" w:firstRow="1" w:lastRow="0" w:firstColumn="1" w:lastColumn="0" w:noHBand="0" w:noVBand="1"/>
      </w:tblPr>
      <w:tblGrid>
        <w:gridCol w:w="1294"/>
        <w:gridCol w:w="8050"/>
      </w:tblGrid>
      <w:tr w:rsidR="00EE0C1F" w:rsidRPr="00460299" w14:paraId="740473DE" w14:textId="77777777" w:rsidTr="00460299">
        <w:trPr>
          <w:tblHeader/>
        </w:trPr>
        <w:tc>
          <w:tcPr>
            <w:tcW w:w="466" w:type="pct"/>
            <w:tcBorders>
              <w:top w:val="nil"/>
              <w:left w:val="single" w:sz="6" w:space="0" w:color="DDDDDD"/>
              <w:bottom w:val="single" w:sz="12" w:space="0" w:color="DDDDDD"/>
              <w:right w:val="single" w:sz="6" w:space="0" w:color="DDDDDD"/>
            </w:tcBorders>
            <w:shd w:val="clear" w:color="auto" w:fill="EEEEEE"/>
            <w:tcMar>
              <w:top w:w="120" w:type="dxa"/>
              <w:left w:w="120" w:type="dxa"/>
              <w:bottom w:w="120" w:type="dxa"/>
              <w:right w:w="120" w:type="dxa"/>
            </w:tcMar>
            <w:vAlign w:val="bottom"/>
            <w:hideMark/>
          </w:tcPr>
          <w:p w14:paraId="666C97EE" w14:textId="77777777" w:rsidR="00EE0C1F" w:rsidRPr="00460299" w:rsidRDefault="00EE0C1F" w:rsidP="00B4237B">
            <w:r w:rsidRPr="00460299">
              <w:lastRenderedPageBreak/>
              <w:t>Character</w:t>
            </w:r>
          </w:p>
        </w:tc>
        <w:tc>
          <w:tcPr>
            <w:tcW w:w="4534" w:type="pct"/>
            <w:tcBorders>
              <w:top w:val="nil"/>
              <w:left w:val="single" w:sz="6" w:space="0" w:color="DDDDDD"/>
              <w:bottom w:val="single" w:sz="12" w:space="0" w:color="DDDDDD"/>
              <w:right w:val="single" w:sz="6" w:space="0" w:color="DDDDDD"/>
            </w:tcBorders>
            <w:shd w:val="clear" w:color="auto" w:fill="EEEEEE"/>
            <w:tcMar>
              <w:top w:w="120" w:type="dxa"/>
              <w:left w:w="120" w:type="dxa"/>
              <w:bottom w:w="120" w:type="dxa"/>
              <w:right w:w="120" w:type="dxa"/>
            </w:tcMar>
            <w:vAlign w:val="bottom"/>
            <w:hideMark/>
          </w:tcPr>
          <w:p w14:paraId="6F0D806B" w14:textId="77777777" w:rsidR="00EE0C1F" w:rsidRPr="00460299" w:rsidRDefault="00EE0C1F" w:rsidP="00B4237B">
            <w:r w:rsidRPr="00460299">
              <w:t>Description</w:t>
            </w:r>
          </w:p>
        </w:tc>
      </w:tr>
      <w:tr w:rsidR="00EE0C1F" w:rsidRPr="00460299" w14:paraId="5EA9F775" w14:textId="77777777" w:rsidTr="00460299">
        <w:tc>
          <w:tcPr>
            <w:tcW w:w="466"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69DDF42C" w14:textId="77777777" w:rsidR="00EE0C1F" w:rsidRPr="00460299" w:rsidRDefault="00EE0C1F" w:rsidP="00B4237B">
            <w:r w:rsidRPr="00460299">
              <w:t>c</w:t>
            </w:r>
          </w:p>
        </w:tc>
        <w:tc>
          <w:tcPr>
            <w:tcW w:w="4534"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02ED24D0" w14:textId="6858E289" w:rsidR="00EE0C1F" w:rsidRPr="00460299" w:rsidRDefault="00EE0C1F" w:rsidP="00B4237B">
            <w:r w:rsidRPr="00460299">
              <w:t>The date and time as an ISO 8601 date. For example, 2006 - 03 - 28T19:42:00+11:00 represents March 28, 2006</w:t>
            </w:r>
            <w:r w:rsidR="00247F2D">
              <w:t>,</w:t>
            </w:r>
            <w:r w:rsidRPr="00460299">
              <w:t xml:space="preserve"> at 7:42 in the evening, in a time zone that is 11 hours ahead of GMT</w:t>
            </w:r>
          </w:p>
        </w:tc>
      </w:tr>
      <w:tr w:rsidR="00EE0C1F" w:rsidRPr="00460299" w14:paraId="04A5BF0F" w14:textId="77777777" w:rsidTr="00460299">
        <w:tc>
          <w:tcPr>
            <w:tcW w:w="466"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398730AD" w14:textId="77777777" w:rsidR="00EE0C1F" w:rsidRPr="00460299" w:rsidRDefault="00EE0C1F" w:rsidP="00B4237B">
            <w:r w:rsidRPr="00460299">
              <w:t>r</w:t>
            </w:r>
          </w:p>
        </w:tc>
        <w:tc>
          <w:tcPr>
            <w:tcW w:w="4534"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12634048" w14:textId="5A3A349B" w:rsidR="00EE0C1F" w:rsidRPr="00460299" w:rsidRDefault="00EE0C1F" w:rsidP="00B4237B">
            <w:r w:rsidRPr="00460299">
              <w:t>The date and time as an RFC 2822 date. For example, Tue, 28 Mar 2006 19:42:00 +1100 represents March 28, 2006</w:t>
            </w:r>
            <w:r w:rsidR="00247F2D">
              <w:t>,</w:t>
            </w:r>
            <w:r w:rsidRPr="00460299">
              <w:t xml:space="preserve"> at 7:42 in the evening, in a time zone that is 11 hours ahead of GMT. RFC 2822 dates are commonly used in Internet protocols such as Web and email</w:t>
            </w:r>
          </w:p>
        </w:tc>
      </w:tr>
      <w:tr w:rsidR="00EE0C1F" w:rsidRPr="00460299" w14:paraId="0CC0739F" w14:textId="77777777" w:rsidTr="00460299">
        <w:tc>
          <w:tcPr>
            <w:tcW w:w="466"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659F5F10" w14:textId="77777777" w:rsidR="00EE0C1F" w:rsidRPr="00460299" w:rsidRDefault="00EE0C1F" w:rsidP="00B4237B">
            <w:r w:rsidRPr="00460299">
              <w:t>U</w:t>
            </w:r>
          </w:p>
        </w:tc>
        <w:tc>
          <w:tcPr>
            <w:tcW w:w="4534"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2E0EE6FE" w14:textId="49EA3631" w:rsidR="00EE0C1F" w:rsidRPr="00460299" w:rsidRDefault="00EE0C1F" w:rsidP="00B4237B">
            <w:r w:rsidRPr="00460299">
              <w:t>The timestamp that was passed to date(), or the timestamp representing the current time if no timestamp was passed</w:t>
            </w:r>
          </w:p>
        </w:tc>
      </w:tr>
    </w:tbl>
    <w:p w14:paraId="0E4846A2" w14:textId="77777777" w:rsidR="00460299" w:rsidRDefault="00460299" w:rsidP="00B4237B"/>
    <w:p w14:paraId="4E2049F7" w14:textId="11694351" w:rsidR="00EE0C1F" w:rsidRDefault="00EE0C1F" w:rsidP="00B4237B">
      <w:r>
        <w:t>For example, you could format a date and time in a nice, easy - to - read fashion like this:</w:t>
      </w:r>
    </w:p>
    <w:p w14:paraId="09CA7001" w14:textId="77777777" w:rsidR="00EE0C1F" w:rsidRPr="000C0C0E" w:rsidRDefault="00EE0C1F" w:rsidP="007171B1">
      <w:pPr>
        <w:pStyle w:val="code"/>
      </w:pPr>
      <w:r w:rsidRPr="000C0C0E">
        <w:t>$d = strtotime("March 28, 2006 9:42am");</w:t>
      </w:r>
    </w:p>
    <w:p w14:paraId="36378F3C" w14:textId="77777777" w:rsidR="00EE0C1F" w:rsidRPr="000C0C0E" w:rsidRDefault="00EE0C1F" w:rsidP="000C0C0E">
      <w:pPr>
        <w:pStyle w:val="comment"/>
      </w:pPr>
      <w:r w:rsidRPr="000C0C0E">
        <w:t>// Displays"The 28th of March, 2006, at 9:42 AM"</w:t>
      </w:r>
    </w:p>
    <w:p w14:paraId="0C7EC578" w14:textId="77777777" w:rsidR="00EE0C1F" w:rsidRPr="000C0C0E" w:rsidRDefault="00EE0C1F" w:rsidP="007171B1">
      <w:pPr>
        <w:pStyle w:val="code"/>
      </w:pPr>
      <w:r w:rsidRPr="000C0C0E">
        <w:t>echo date("\T\h\e jS \o\\f F, Y, \a\\t g:i A", $d );</w:t>
      </w:r>
    </w:p>
    <w:p w14:paraId="766A49CF" w14:textId="5B02BA66" w:rsidR="00EE0C1F" w:rsidRDefault="00EE0C1F" w:rsidP="00B4237B">
      <w:r>
        <w:t>Notice that non - formatting characters in the format string need to be escaped with a backslash, and some special characters — like \f for the form feed character and \t for the tab character — need an additional backslash to escape them. date() converts the UTC timestamp supplied to your server ’ s time zone. If you</w:t>
      </w:r>
      <w:r w:rsidR="00460299">
        <w:t>’</w:t>
      </w:r>
      <w:r>
        <w:t>d rather keep the date in UTC, use gmdate() instead:</w:t>
      </w:r>
    </w:p>
    <w:p w14:paraId="67BDEACA" w14:textId="77777777" w:rsidR="00EE0C1F" w:rsidRPr="000C0C0E" w:rsidRDefault="00EE0C1F" w:rsidP="007171B1">
      <w:pPr>
        <w:pStyle w:val="code"/>
      </w:pPr>
      <w:r w:rsidRPr="000C0C0E">
        <w:t>// Set the current time zone to 5 hours behind GMT</w:t>
      </w:r>
    </w:p>
    <w:p w14:paraId="6216D003" w14:textId="7A4C3329" w:rsidR="003B6932" w:rsidRPr="000C0C0E" w:rsidRDefault="00EE0C1F" w:rsidP="007171B1">
      <w:pPr>
        <w:pStyle w:val="code"/>
      </w:pPr>
      <w:r w:rsidRPr="000C0C0E">
        <w:t>date_default_timezone_set("America/Indiana/Indianapolis");</w:t>
      </w:r>
    </w:p>
    <w:p w14:paraId="25C7395D" w14:textId="3A9ADCD6" w:rsidR="00EE0C1F" w:rsidRPr="000C0C0E" w:rsidRDefault="00EE0C1F" w:rsidP="000C0C0E">
      <w:pPr>
        <w:pStyle w:val="comment"/>
      </w:pPr>
      <w:r w:rsidRPr="000C0C0E">
        <w:lastRenderedPageBreak/>
        <w:t>// Set $d to the timestamp representing March 28, 2006 2:42 PM UTC</w:t>
      </w:r>
    </w:p>
    <w:p w14:paraId="66F07794" w14:textId="77777777" w:rsidR="00EE0C1F" w:rsidRPr="000C0C0E" w:rsidRDefault="00EE0C1F" w:rsidP="007171B1">
      <w:pPr>
        <w:pStyle w:val="code"/>
      </w:pPr>
      <w:r w:rsidRPr="000C0C0E">
        <w:t>$d = strtotime("March 28, 2006 9:42am");</w:t>
      </w:r>
    </w:p>
    <w:p w14:paraId="32285DF4" w14:textId="77777777" w:rsidR="00EE0C1F" w:rsidRPr="000C0C0E" w:rsidRDefault="00EE0C1F" w:rsidP="000C0C0E">
      <w:pPr>
        <w:pStyle w:val="comment"/>
      </w:pPr>
      <w:r w:rsidRPr="000C0C0E">
        <w:t>// Displays"March 28, 2006 9:42 AM"</w:t>
      </w:r>
    </w:p>
    <w:p w14:paraId="51A936C7" w14:textId="15E4A000" w:rsidR="00EE0C1F" w:rsidRPr="000C0C0E" w:rsidRDefault="00EE0C1F" w:rsidP="007171B1">
      <w:pPr>
        <w:pStyle w:val="code"/>
      </w:pPr>
      <w:r w:rsidRPr="000C0C0E">
        <w:t>echo date("F j, Y g:i A", $d )</w:t>
      </w:r>
      <w:r w:rsidR="00E30836" w:rsidRPr="000C0C0E">
        <w:t>&lt;br&gt;</w:t>
      </w:r>
      <w:r w:rsidRPr="000C0C0E">
        <w:t>";</w:t>
      </w:r>
    </w:p>
    <w:p w14:paraId="63A741AA" w14:textId="77777777" w:rsidR="00EE0C1F" w:rsidRPr="000C0C0E" w:rsidRDefault="00EE0C1F" w:rsidP="000C0C0E">
      <w:pPr>
        <w:pStyle w:val="comment"/>
      </w:pPr>
      <w:r w:rsidRPr="000C0C0E">
        <w:t>// Displays"March 28, 2006 2:42 PM"</w:t>
      </w:r>
    </w:p>
    <w:p w14:paraId="228EFAA4" w14:textId="2E1D67E8" w:rsidR="00EE0C1F" w:rsidRPr="000C0C0E" w:rsidRDefault="00EE0C1F" w:rsidP="007171B1">
      <w:pPr>
        <w:pStyle w:val="code"/>
      </w:pPr>
      <w:r w:rsidRPr="000C0C0E">
        <w:t>echo gmdate("F j, Y g:i A", $d )</w:t>
      </w:r>
      <w:r w:rsidR="00E30836" w:rsidRPr="000C0C0E">
        <w:t>&lt;br&gt;</w:t>
      </w:r>
      <w:r w:rsidRPr="000C0C0E">
        <w:t>";</w:t>
      </w:r>
    </w:p>
    <w:p w14:paraId="62321DEC" w14:textId="09B8AACF" w:rsidR="00EE0C1F" w:rsidRDefault="0073217B" w:rsidP="00BF12A1">
      <w:pPr>
        <w:pStyle w:val="Heading3"/>
      </w:pPr>
      <w:bookmarkStart w:id="385" w:name="_Toc120627152"/>
      <w:r>
        <w:t>checkdate()</w:t>
      </w:r>
      <w:bookmarkEnd w:id="385"/>
    </w:p>
    <w:p w14:paraId="37B2D75A" w14:textId="7E48ECFF" w:rsidR="00EE0C1F" w:rsidRDefault="00EE0C1F" w:rsidP="00B4237B">
      <w:r>
        <w:t>Often a script needs to work with dates that have been entered by visitors to the site. For example, a Web form might contain three select menus allowing visitors to enter the month, day, and year of their date of birth. However, in this scenario</w:t>
      </w:r>
      <w:r w:rsidR="00247F2D">
        <w:t>,</w:t>
      </w:r>
      <w:r>
        <w:t xml:space="preserve"> there</w:t>
      </w:r>
      <w:r w:rsidR="00460299">
        <w:t>’</w:t>
      </w:r>
      <w:r>
        <w:t xml:space="preserve">s nothing to stop the visitors </w:t>
      </w:r>
      <w:r w:rsidR="00247F2D">
        <w:t xml:space="preserve">from </w:t>
      </w:r>
      <w:r>
        <w:t>entering a date that doesn</w:t>
      </w:r>
      <w:r w:rsidR="00460299">
        <w:t>’</w:t>
      </w:r>
      <w:r>
        <w:t xml:space="preserve">t exist, such as February 31, 2009. </w:t>
      </w:r>
      <w:r w:rsidR="00247F2D">
        <w:t>I</w:t>
      </w:r>
      <w:r>
        <w:t>t would be a good idea to validate the date fields entered by the users to make sure they have supplied a legitimate date.</w:t>
      </w:r>
    </w:p>
    <w:p w14:paraId="09A5060F" w14:textId="3B9B9293" w:rsidR="00EE0C1F" w:rsidRPr="00460299" w:rsidRDefault="00EE0C1F" w:rsidP="00B4237B">
      <w:r>
        <w:t>PHP's </w:t>
      </w:r>
      <w:r w:rsidRPr="00460299">
        <w:t>checkdate()</w:t>
      </w:r>
      <w:r>
        <w:t> function takes the month number (1 – 12), day number (1 – 31), and year components of a date, and returns true if the date is valid, or false if it's invalid:</w:t>
      </w:r>
    </w:p>
    <w:p w14:paraId="1AE6141D" w14:textId="4B0D7452" w:rsidR="00EE0C1F" w:rsidRPr="00460299" w:rsidRDefault="00EE0C1F" w:rsidP="007171B1">
      <w:pPr>
        <w:pStyle w:val="code"/>
      </w:pPr>
      <w:r w:rsidRPr="00460299">
        <w:t>echo checkdate( 2, 31, 2009 )."</w:t>
      </w:r>
      <w:r w:rsidR="00E30836">
        <w:t>&lt;br&gt;</w:t>
      </w:r>
      <w:r w:rsidRPr="00460299">
        <w:t>"; // Displays""(false)</w:t>
      </w:r>
    </w:p>
    <w:p w14:paraId="079E6BE3" w14:textId="15AA08CD" w:rsidR="00EE0C1F" w:rsidRDefault="00EE0C1F" w:rsidP="007171B1">
      <w:pPr>
        <w:pStyle w:val="code"/>
      </w:pPr>
      <w:r w:rsidRPr="00460299">
        <w:t>echo checkdate( 2, 28, 2009 )."</w:t>
      </w:r>
      <w:r w:rsidR="00E30836">
        <w:t>&lt;br&gt;</w:t>
      </w:r>
      <w:r w:rsidRPr="00460299">
        <w:t>"; // Displays"1"(true)</w:t>
      </w:r>
    </w:p>
    <w:p w14:paraId="273ACAF2" w14:textId="78623746" w:rsidR="00B27588" w:rsidRDefault="00EE0C1F" w:rsidP="006D1A8A">
      <w:r>
        <w:t>It's a good idea to call checkdate() on any user</w:t>
      </w:r>
      <w:r w:rsidR="00247F2D">
        <w:t>-</w:t>
      </w:r>
      <w:r>
        <w:t>entered date before passing it to, say, mktime() for conversion to a timestamp.</w:t>
      </w:r>
    </w:p>
    <w:p w14:paraId="31C2758F" w14:textId="3C1F1ED8" w:rsidR="00EE0C1F" w:rsidRDefault="0073217B" w:rsidP="000C4A97">
      <w:pPr>
        <w:pStyle w:val="Heading3"/>
      </w:pPr>
      <w:bookmarkStart w:id="386" w:name="_Toc120627153"/>
      <w:r>
        <w:t>microtime()</w:t>
      </w:r>
      <w:bookmarkEnd w:id="386"/>
    </w:p>
    <w:p w14:paraId="0C24AF17" w14:textId="4FDE1BD4" w:rsidR="00EE0C1F" w:rsidRDefault="00EE0C1F" w:rsidP="00B4237B">
      <w:r>
        <w:t xml:space="preserve">The date and time </w:t>
      </w:r>
      <w:r w:rsidR="009834EA">
        <w:t>functions</w:t>
      </w:r>
      <w:r>
        <w:t xml:space="preserve"> you've seen so far in this chapter work with integer timestamps — that is, timestamps representing whole numbers of seconds. Most of the time this is all you need. If you do need extra precision, use PHP's microtime() function. As with time() , microtime() returns a timestamp representing the current time. However, microtime() returns an additional microseconds component, allowing you to determine the current time more precisely:</w:t>
      </w:r>
    </w:p>
    <w:p w14:paraId="5792FC33" w14:textId="45B84615" w:rsidR="003B6932" w:rsidRPr="000C0C0E" w:rsidRDefault="00EE0C1F" w:rsidP="000C0C0E">
      <w:pPr>
        <w:pStyle w:val="comment"/>
      </w:pPr>
      <w:r w:rsidRPr="000C0C0E">
        <w:lastRenderedPageBreak/>
        <w:t>// Displays, for example,"0.45968200 1230613358"</w:t>
      </w:r>
    </w:p>
    <w:p w14:paraId="5B018225" w14:textId="6BD14D65" w:rsidR="00EE0C1F" w:rsidRPr="000C0C0E" w:rsidRDefault="00EE0C1F" w:rsidP="007171B1">
      <w:pPr>
        <w:pStyle w:val="code"/>
      </w:pPr>
      <w:r w:rsidRPr="000C0C0E">
        <w:t>echo microtime();</w:t>
      </w:r>
    </w:p>
    <w:p w14:paraId="63EAB1C9" w14:textId="47355A97" w:rsidR="00EE0C1F" w:rsidRDefault="00EE0C1F" w:rsidP="00B4237B">
      <w:r>
        <w:t xml:space="preserve">As you can see, microtime() returns a string consisting of two numbers separated by a space. The first number is the microseconds component, represented as a fraction of a second, and the second number is the whole number of seconds — that is, the standard integer timestamp. </w:t>
      </w:r>
      <w:r w:rsidR="000C4A97">
        <w:t>So,</w:t>
      </w:r>
      <w:r>
        <w:t xml:space="preserve"> the example output shown in the preceding code snippet represents 1,230,613,358.459682 seconds after midnight, Jan 1, 1970 (UTC). If you prefer, you can get microtime() to return a floating</w:t>
      </w:r>
      <w:r w:rsidR="00247F2D">
        <w:t>-</w:t>
      </w:r>
      <w:r>
        <w:t>point number of seconds, rather than a two - number string, by</w:t>
      </w:r>
      <w:r w:rsidR="00247F2D">
        <w:t xml:space="preserve"> </w:t>
      </w:r>
      <w:r>
        <w:t>passing in an argument of true:</w:t>
      </w:r>
    </w:p>
    <w:p w14:paraId="254BEF67" w14:textId="77777777" w:rsidR="00EE0C1F" w:rsidRPr="000C0C0E" w:rsidRDefault="00EE0C1F" w:rsidP="000C0C0E">
      <w:pPr>
        <w:pStyle w:val="comment"/>
      </w:pPr>
      <w:r w:rsidRPr="000C0C0E">
        <w:t>// Displays, for example,"1230613358.46"</w:t>
      </w:r>
    </w:p>
    <w:p w14:paraId="6D2BFA16" w14:textId="747252B9" w:rsidR="00EE0C1F" w:rsidRPr="000C0C0E" w:rsidRDefault="00EE0C1F" w:rsidP="007171B1">
      <w:pPr>
        <w:pStyle w:val="code"/>
      </w:pPr>
      <w:r w:rsidRPr="000C0C0E">
        <w:t>echo microtime( true );</w:t>
      </w:r>
    </w:p>
    <w:p w14:paraId="4B261C9F" w14:textId="77777777" w:rsidR="00EE0C1F" w:rsidRDefault="00EE0C1F" w:rsidP="00B4237B">
      <w:r>
        <w:t>Note that using echo() only displays the number of seconds to two decimal places. To see the floating - point number more precisely, you can use printf():</w:t>
      </w:r>
    </w:p>
    <w:p w14:paraId="709A3C2B" w14:textId="77777777" w:rsidR="00EE0C1F" w:rsidRPr="000C0C0E" w:rsidRDefault="00EE0C1F" w:rsidP="000C0C0E">
      <w:pPr>
        <w:pStyle w:val="comment"/>
      </w:pPr>
      <w:r w:rsidRPr="000C0C0E">
        <w:t>// Displays, for example,"1230613358.459682"</w:t>
      </w:r>
    </w:p>
    <w:p w14:paraId="68032219" w14:textId="50774C31" w:rsidR="00EE0C1F" w:rsidRPr="000C0C0E" w:rsidRDefault="00EE0C1F" w:rsidP="007171B1">
      <w:pPr>
        <w:pStyle w:val="code"/>
      </w:pPr>
      <w:r w:rsidRPr="000C0C0E">
        <w:t>printf("%0.6f", microtime( true ) );</w:t>
      </w:r>
    </w:p>
    <w:p w14:paraId="6A4E261D" w14:textId="77777777" w:rsidR="0003022A" w:rsidRDefault="00EE0C1F" w:rsidP="00B4237B">
      <w:r>
        <w:t xml:space="preserve">One common scenario where microseconds are useful is when benchmarking your code to find speed bottlenecks. By reading the microtime() value before and after performing an operation, and then subtracting one value from the other, you can find out how long the operation took to execute. </w:t>
      </w:r>
    </w:p>
    <w:p w14:paraId="5B400940" w14:textId="6F6E01F6" w:rsidR="00EE0C1F" w:rsidRPr="000C0C0E" w:rsidRDefault="00EE0C1F" w:rsidP="007171B1">
      <w:pPr>
        <w:pStyle w:val="code"/>
      </w:pPr>
      <w:r w:rsidRPr="000C0C0E">
        <w:t>Here</w:t>
      </w:r>
      <w:r w:rsidR="006079E5" w:rsidRPr="000C0C0E">
        <w:t>’</w:t>
      </w:r>
      <w:r w:rsidRPr="000C0C0E">
        <w:t>s an example:</w:t>
      </w:r>
    </w:p>
    <w:p w14:paraId="696DC796" w14:textId="77777777" w:rsidR="00EE0C1F" w:rsidRPr="000C0C0E" w:rsidRDefault="00EE0C1F" w:rsidP="000C0C0E">
      <w:pPr>
        <w:pStyle w:val="comment"/>
      </w:pPr>
      <w:r w:rsidRPr="000C0C0E">
        <w:t>// Start timing</w:t>
      </w:r>
    </w:p>
    <w:p w14:paraId="338EB6A3" w14:textId="77777777" w:rsidR="00EE0C1F" w:rsidRPr="000C0C0E" w:rsidRDefault="00EE0C1F" w:rsidP="007171B1">
      <w:pPr>
        <w:pStyle w:val="code"/>
      </w:pPr>
      <w:r w:rsidRPr="000C0C0E">
        <w:t>$startTime = microtime( true );</w:t>
      </w:r>
    </w:p>
    <w:p w14:paraId="05014956" w14:textId="77777777" w:rsidR="00EE0C1F" w:rsidRPr="000C0C0E" w:rsidRDefault="00EE0C1F" w:rsidP="000C0C0E">
      <w:pPr>
        <w:pStyle w:val="comment"/>
      </w:pPr>
      <w:r w:rsidRPr="000C0C0E">
        <w:t>// Perform the operation</w:t>
      </w:r>
    </w:p>
    <w:p w14:paraId="1D670B9C" w14:textId="77777777" w:rsidR="00EE0C1F" w:rsidRPr="000C0C0E" w:rsidRDefault="00EE0C1F" w:rsidP="007171B1">
      <w:pPr>
        <w:pStyle w:val="code"/>
      </w:pPr>
      <w:r w:rsidRPr="000C0C0E">
        <w:t>for ( $i=0; $i &lt; 10; $i++ ) {</w:t>
      </w:r>
    </w:p>
    <w:p w14:paraId="15352F53" w14:textId="7207377E" w:rsidR="00EE0C1F" w:rsidRPr="000C0C0E" w:rsidRDefault="00EE0C1F" w:rsidP="007171B1">
      <w:pPr>
        <w:pStyle w:val="code"/>
      </w:pPr>
      <w:r w:rsidRPr="000C0C0E">
        <w:t>echo"Hello, world!</w:t>
      </w:r>
      <w:r w:rsidR="00E30836" w:rsidRPr="000C0C0E">
        <w:t>&lt;br&gt;</w:t>
      </w:r>
      <w:r w:rsidRPr="000C0C0E">
        <w:t>";</w:t>
      </w:r>
    </w:p>
    <w:p w14:paraId="346539DA" w14:textId="77777777" w:rsidR="00EE0C1F" w:rsidRPr="000C0C0E" w:rsidRDefault="00EE0C1F" w:rsidP="007171B1">
      <w:pPr>
        <w:pStyle w:val="code"/>
      </w:pPr>
      <w:r w:rsidRPr="000C0C0E">
        <w:lastRenderedPageBreak/>
        <w:t>}</w:t>
      </w:r>
    </w:p>
    <w:p w14:paraId="2A692A9A" w14:textId="77777777" w:rsidR="00EE0C1F" w:rsidRPr="000C0C0E" w:rsidRDefault="00EE0C1F" w:rsidP="000C0C0E">
      <w:pPr>
        <w:pStyle w:val="comment"/>
      </w:pPr>
      <w:r w:rsidRPr="000C0C0E">
        <w:t>// Stop timing</w:t>
      </w:r>
    </w:p>
    <w:p w14:paraId="1F941796" w14:textId="77777777" w:rsidR="00EE0C1F" w:rsidRPr="000C0C0E" w:rsidRDefault="00EE0C1F" w:rsidP="007171B1">
      <w:pPr>
        <w:pStyle w:val="code"/>
      </w:pPr>
      <w:r w:rsidRPr="000C0C0E">
        <w:t>$endTime = microtime( true );</w:t>
      </w:r>
    </w:p>
    <w:p w14:paraId="0F598D78" w14:textId="77777777" w:rsidR="00EE0C1F" w:rsidRPr="000C0C0E" w:rsidRDefault="00EE0C1F" w:rsidP="007171B1">
      <w:pPr>
        <w:pStyle w:val="code"/>
      </w:pPr>
      <w:r w:rsidRPr="000C0C0E">
        <w:t>$elapsedTime = $endTime - $startTime;</w:t>
      </w:r>
    </w:p>
    <w:p w14:paraId="78A77E1E" w14:textId="139E9C4C" w:rsidR="00EE0C1F" w:rsidRPr="000C0C0E" w:rsidRDefault="00EE0C1F" w:rsidP="007171B1">
      <w:pPr>
        <w:pStyle w:val="code"/>
      </w:pPr>
      <w:r w:rsidRPr="000C0C0E">
        <w:t>printf("The operation took %0.6f seconds to execute.", $elapsedTime );</w:t>
      </w:r>
    </w:p>
    <w:p w14:paraId="47861F93" w14:textId="170DCBA9" w:rsidR="00357D4F" w:rsidRDefault="00357D4F" w:rsidP="00B4237B"/>
    <w:p w14:paraId="6C65594C" w14:textId="77777777" w:rsidR="00E578C9" w:rsidRDefault="00E578C9">
      <w:pPr>
        <w:spacing w:line="259" w:lineRule="auto"/>
        <w:rPr>
          <w:b/>
          <w:bCs/>
          <w:sz w:val="52"/>
          <w:szCs w:val="52"/>
        </w:rPr>
      </w:pPr>
      <w:r>
        <w:br w:type="page"/>
      </w:r>
    </w:p>
    <w:p w14:paraId="7A2DD47E" w14:textId="069E81F4" w:rsidR="007308AB" w:rsidRDefault="004508A6" w:rsidP="00E578C9">
      <w:pPr>
        <w:pStyle w:val="Heading1"/>
        <w:jc w:val="left"/>
      </w:pPr>
      <w:bookmarkStart w:id="387" w:name="_Toc120627154"/>
      <w:r>
        <w:lastRenderedPageBreak/>
        <w:t>Chapter</w:t>
      </w:r>
      <w:r w:rsidR="00357D4F">
        <w:t xml:space="preserve"> 1</w:t>
      </w:r>
      <w:r w:rsidR="00F77CF0">
        <w:t>3</w:t>
      </w:r>
      <w:r w:rsidR="00E578C9">
        <w:t>: Re</w:t>
      </w:r>
      <w:r w:rsidR="00491931">
        <w:t xml:space="preserve">gular Expressions and </w:t>
      </w:r>
      <w:r w:rsidR="00E578C9">
        <w:t>Form Validation</w:t>
      </w:r>
      <w:bookmarkEnd w:id="387"/>
    </w:p>
    <w:p w14:paraId="1328180B" w14:textId="04C4A4E7" w:rsidR="00357D4F" w:rsidRDefault="00357D4F" w:rsidP="00B4237B">
      <w:pPr>
        <w:pStyle w:val="Heading2"/>
      </w:pPr>
      <w:bookmarkStart w:id="388" w:name="_Toc120627155"/>
      <w:r>
        <w:t>PHP Regular Expressions</w:t>
      </w:r>
      <w:bookmarkEnd w:id="388"/>
    </w:p>
    <w:p w14:paraId="7548413A" w14:textId="77777777" w:rsidR="00357D4F" w:rsidRDefault="00357D4F" w:rsidP="00BF12A1">
      <w:pPr>
        <w:pStyle w:val="Heading3"/>
      </w:pPr>
      <w:bookmarkStart w:id="389" w:name="_Toc120627156"/>
      <w:r>
        <w:t>Introduction</w:t>
      </w:r>
      <w:bookmarkEnd w:id="389"/>
    </w:p>
    <w:p w14:paraId="6FFB42A8" w14:textId="1A00FAD0" w:rsidR="00357D4F" w:rsidRDefault="00357D4F" w:rsidP="00B4237B">
      <w:r>
        <w:t>Regular expressions provide you with a special syntax for searching for patterns of text within strings. At its simplest, a regular expression is simply a string of search text such as you would pass to strstr(). Regular expressions are enclosed in delimiters (usually</w:t>
      </w:r>
      <w:r w:rsidR="007B1AF5">
        <w:t xml:space="preserve"> forward</w:t>
      </w:r>
      <w:r>
        <w:t xml:space="preserve"> slashes).</w:t>
      </w:r>
    </w:p>
    <w:p w14:paraId="15391926" w14:textId="77777777" w:rsidR="00357D4F" w:rsidRDefault="00357D4F" w:rsidP="00B4237B">
      <w:r>
        <w:t>For example, this simple regular expression searches for the word " world " anywhere within the target string:</w:t>
      </w:r>
    </w:p>
    <w:p w14:paraId="27BCC369" w14:textId="657A303D" w:rsidR="00357D4F" w:rsidRDefault="00357D4F" w:rsidP="007171B1">
      <w:pPr>
        <w:pStyle w:val="code"/>
      </w:pPr>
      <w:r w:rsidRPr="00357D4F">
        <w:t>/world/</w:t>
      </w:r>
    </w:p>
    <w:p w14:paraId="0FA1638C" w14:textId="77777777" w:rsidR="00357D4F" w:rsidRDefault="00357D4F" w:rsidP="00B4237B">
      <w:r>
        <w:t>This, however, is a trivial example (in fact you would be better off using the faster strstr() in this case). Regular expressions start to become useful once you insert additional characters that have special meanings.</w:t>
      </w:r>
    </w:p>
    <w:p w14:paraId="3D74A184" w14:textId="77777777" w:rsidR="00357D4F" w:rsidRDefault="00357D4F" w:rsidP="00B4237B">
      <w:r>
        <w:t>For example, the caret (^) character at the start of the expression means " the following characters must appear at the start of the target string":</w:t>
      </w:r>
    </w:p>
    <w:p w14:paraId="459DC2F9" w14:textId="47796A8A" w:rsidR="00357D4F" w:rsidRDefault="00357D4F" w:rsidP="007171B1">
      <w:pPr>
        <w:pStyle w:val="code"/>
      </w:pPr>
      <w:r w:rsidRPr="00357D4F">
        <w:t>/^world/</w:t>
      </w:r>
    </w:p>
    <w:p w14:paraId="504DABF0" w14:textId="77777777" w:rsidR="00357D4F" w:rsidRDefault="00357D4F" w:rsidP="00B4237B">
      <w:r>
        <w:t>This example will match the string " world ", but not the string " hello, world " (because "world" isn't right at the start of the string).</w:t>
      </w:r>
    </w:p>
    <w:p w14:paraId="4EC9FC17" w14:textId="77777777" w:rsidR="00357D4F" w:rsidRDefault="00357D4F" w:rsidP="00B4237B">
      <w:r>
        <w:t>Here are some simple examples of the kind of searches you can perform with regular expressions:</w:t>
      </w:r>
    </w:p>
    <w:p w14:paraId="35D8D965" w14:textId="77777777" w:rsidR="00357D4F" w:rsidRDefault="00357D4F" w:rsidP="00B4237B">
      <w:pPr>
        <w:numPr>
          <w:ilvl w:val="0"/>
          <w:numId w:val="54"/>
        </w:numPr>
      </w:pPr>
      <w:r>
        <w:t>The word " train " but not the word " training "</w:t>
      </w:r>
    </w:p>
    <w:p w14:paraId="5B18C5C4" w14:textId="77777777" w:rsidR="00357D4F" w:rsidRDefault="00357D4F" w:rsidP="00B4237B">
      <w:pPr>
        <w:numPr>
          <w:ilvl w:val="0"/>
          <w:numId w:val="54"/>
        </w:numPr>
      </w:pPr>
      <w:r>
        <w:lastRenderedPageBreak/>
        <w:t>At least one digit, followed by a single letter A, B, or C</w:t>
      </w:r>
    </w:p>
    <w:p w14:paraId="6067D461" w14:textId="77777777" w:rsidR="00357D4F" w:rsidRDefault="00357D4F" w:rsidP="00B4237B">
      <w:pPr>
        <w:numPr>
          <w:ilvl w:val="0"/>
          <w:numId w:val="54"/>
        </w:numPr>
      </w:pPr>
      <w:r>
        <w:t>The word " hello " followed by between five and ten other characters, followed by " world "</w:t>
      </w:r>
    </w:p>
    <w:p w14:paraId="0A4B87D3" w14:textId="77777777" w:rsidR="00357D4F" w:rsidRDefault="00357D4F" w:rsidP="00B4237B">
      <w:pPr>
        <w:numPr>
          <w:ilvl w:val="0"/>
          <w:numId w:val="54"/>
        </w:numPr>
      </w:pPr>
      <w:r>
        <w:t>One or two digits, followed by the letters " st ", " nd ", " rd ", or " th ", followed by a space, followed by three letters (good for identifying dates embedded within strings)</w:t>
      </w:r>
    </w:p>
    <w:p w14:paraId="0EA6636D" w14:textId="1C88630E" w:rsidR="00357D4F" w:rsidRDefault="00357D4F" w:rsidP="00B4237B">
      <w:r>
        <w:t>You can see that, whereas strstr() can match only the exact string passed to it, regular expressions can contain a series of " rules " for creating quite complex matching patterns.</w:t>
      </w:r>
    </w:p>
    <w:p w14:paraId="204101CD" w14:textId="77777777" w:rsidR="00357D4F" w:rsidRDefault="00357D4F" w:rsidP="00BF12A1">
      <w:pPr>
        <w:pStyle w:val="Heading3"/>
      </w:pPr>
      <w:bookmarkStart w:id="390" w:name="_Toc120627157"/>
      <w:r>
        <w:t>Pattern Matching in PHP</w:t>
      </w:r>
      <w:bookmarkEnd w:id="390"/>
    </w:p>
    <w:p w14:paraId="78EEC799" w14:textId="54E42731" w:rsidR="00357D4F" w:rsidRDefault="00357D4F" w:rsidP="00B4237B">
      <w:r>
        <w:t>PHP's main pattern</w:t>
      </w:r>
      <w:r w:rsidR="00361C22">
        <w:t>-</w:t>
      </w:r>
      <w:r>
        <w:t>matching function is </w:t>
      </w:r>
      <w:r w:rsidRPr="00357D4F">
        <w:t>preg_match()</w:t>
      </w:r>
      <w:r>
        <w:t>. This function takes the following arguments:</w:t>
      </w:r>
    </w:p>
    <w:p w14:paraId="7B6C2646" w14:textId="77777777" w:rsidR="00357D4F" w:rsidRDefault="00357D4F" w:rsidP="00B4237B">
      <w:pPr>
        <w:numPr>
          <w:ilvl w:val="0"/>
          <w:numId w:val="55"/>
        </w:numPr>
      </w:pPr>
      <w:r>
        <w:t>The regular expression to search for (as a string)</w:t>
      </w:r>
    </w:p>
    <w:p w14:paraId="7F0548A2" w14:textId="77777777" w:rsidR="00357D4F" w:rsidRDefault="00357D4F" w:rsidP="00B4237B">
      <w:pPr>
        <w:numPr>
          <w:ilvl w:val="0"/>
          <w:numId w:val="55"/>
        </w:numPr>
      </w:pPr>
      <w:r>
        <w:t>The string to search through</w:t>
      </w:r>
    </w:p>
    <w:p w14:paraId="08C05CC6" w14:textId="77777777" w:rsidR="00357D4F" w:rsidRDefault="00357D4F" w:rsidP="00B4237B">
      <w:pPr>
        <w:numPr>
          <w:ilvl w:val="0"/>
          <w:numId w:val="55"/>
        </w:numPr>
      </w:pPr>
      <w:r>
        <w:t>An optional array to store any matched text in. (The matched text is stored in the first element.)</w:t>
      </w:r>
    </w:p>
    <w:p w14:paraId="56B3DD63" w14:textId="4F4D7E03" w:rsidR="00357D4F" w:rsidRDefault="00357D4F" w:rsidP="00B4237B">
      <w:pPr>
        <w:numPr>
          <w:ilvl w:val="0"/>
          <w:numId w:val="55"/>
        </w:numPr>
      </w:pPr>
      <w:r>
        <w:t>An optional integer specifying any flags for the match operation. Currently</w:t>
      </w:r>
      <w:r w:rsidR="00361C22">
        <w:t>,</w:t>
      </w:r>
      <w:r>
        <w:t xml:space="preserve"> only one flag is supported: PREG_OFFSET_CAPTURE . Pass this constant to get preg_match() to return the position of any match in the array as well as the text matched. (If you need to pass a fifth argument to preg_match() and you want to turn off this feature, specify a value of zero instead.)</w:t>
      </w:r>
    </w:p>
    <w:p w14:paraId="4D41076A" w14:textId="77777777" w:rsidR="00357D4F" w:rsidRDefault="00357D4F" w:rsidP="00B4237B">
      <w:pPr>
        <w:numPr>
          <w:ilvl w:val="0"/>
          <w:numId w:val="55"/>
        </w:numPr>
      </w:pPr>
      <w:r>
        <w:t>An optional integer offset from the start of the string (the first character has an offset of zero, the second character has an offset of 1, and so on). If specified, preg_match() starts the search from this position in the string, rather than from the first character</w:t>
      </w:r>
    </w:p>
    <w:p w14:paraId="52C64F4A" w14:textId="7A18897C" w:rsidR="00357D4F" w:rsidRDefault="00357D4F" w:rsidP="00B4237B">
      <w:r>
        <w:lastRenderedPageBreak/>
        <w:t xml:space="preserve">preg_match() returns zero if the pattern didn't match, or 1 if it did match. ( preg_match() </w:t>
      </w:r>
      <w:r w:rsidRPr="00361C22">
        <w:rPr>
          <w:highlight w:val="yellow"/>
        </w:rPr>
        <w:t>only finds the first match within the string</w:t>
      </w:r>
      <w:r>
        <w:t>. If you need to find all the matches in a string, use preg_match_all())</w:t>
      </w:r>
    </w:p>
    <w:p w14:paraId="1CDCA54C" w14:textId="77777777" w:rsidR="00357D4F" w:rsidRDefault="00357D4F" w:rsidP="00B4237B">
      <w:r>
        <w:t>For example, to match the word " world " anywhere in the string " Hello, world! " you can write:</w:t>
      </w:r>
    </w:p>
    <w:p w14:paraId="33BE5DD5" w14:textId="5A411FB6" w:rsidR="00357D4F" w:rsidRDefault="00357D4F" w:rsidP="00F804D6">
      <w:pPr>
        <w:pStyle w:val="NormalWeb"/>
      </w:pPr>
      <w:r w:rsidRPr="00C80739">
        <w:rPr>
          <w:rStyle w:val="codeChar"/>
        </w:rPr>
        <w:t>echo preg_match( "/world/", "Hello, world!" );</w:t>
      </w:r>
      <w:r w:rsidRPr="00357D4F">
        <w:t xml:space="preserve"> </w:t>
      </w:r>
      <w:r w:rsidRPr="00C80739">
        <w:rPr>
          <w:rStyle w:val="commentChar"/>
        </w:rPr>
        <w:t>// Displays "1"</w:t>
      </w:r>
    </w:p>
    <w:p w14:paraId="29228A79" w14:textId="77777777" w:rsidR="00357D4F" w:rsidRDefault="00357D4F" w:rsidP="00B4237B">
      <w:r>
        <w:t>To match " world " only at the start of the string, you'd write:</w:t>
      </w:r>
    </w:p>
    <w:p w14:paraId="4EFCE04F" w14:textId="424F144B" w:rsidR="00357D4F" w:rsidRDefault="00357D4F" w:rsidP="007171B1">
      <w:pPr>
        <w:pStyle w:val="code"/>
      </w:pPr>
      <w:r w:rsidRPr="00357D4F">
        <w:t>echo preg_match( "/^world/", "Hello, world!" );</w:t>
      </w:r>
      <w:r w:rsidR="00C80739">
        <w:t xml:space="preserve"> </w:t>
      </w:r>
      <w:r w:rsidRPr="00C80739">
        <w:rPr>
          <w:rStyle w:val="commentChar"/>
        </w:rPr>
        <w:t>// Displays "0"</w:t>
      </w:r>
    </w:p>
    <w:p w14:paraId="5636188E" w14:textId="77777777" w:rsidR="00357D4F" w:rsidRDefault="00357D4F" w:rsidP="00B4237B">
      <w:r>
        <w:t>To access the text that was matched, pass an array variable as the third argument:</w:t>
      </w:r>
    </w:p>
    <w:p w14:paraId="10E1AD88" w14:textId="77777777" w:rsidR="00357D4F" w:rsidRPr="00357D4F" w:rsidRDefault="00357D4F" w:rsidP="007171B1">
      <w:pPr>
        <w:pStyle w:val="code"/>
      </w:pPr>
      <w:r w:rsidRPr="00357D4F">
        <w:t xml:space="preserve">echo preg_match( "/world/", "Hello, world!", $match ); </w:t>
      </w:r>
      <w:r w:rsidRPr="00C80739">
        <w:rPr>
          <w:rStyle w:val="commentChar"/>
        </w:rPr>
        <w:t>// Displays "1"</w:t>
      </w:r>
    </w:p>
    <w:p w14:paraId="3CCAE3FE" w14:textId="7B7B7A25" w:rsidR="00357D4F" w:rsidRDefault="00357D4F" w:rsidP="007171B1">
      <w:pPr>
        <w:pStyle w:val="code"/>
      </w:pPr>
      <w:r w:rsidRPr="00357D4F">
        <w:t xml:space="preserve">echo $match[0]; </w:t>
      </w:r>
      <w:r w:rsidRPr="00C80739">
        <w:rPr>
          <w:rStyle w:val="commentChar"/>
        </w:rPr>
        <w:t>// Displays "world"</w:t>
      </w:r>
    </w:p>
    <w:p w14:paraId="4E9959D8" w14:textId="1D2C9201" w:rsidR="00357D4F" w:rsidRDefault="00357D4F" w:rsidP="00B4237B">
      <w:r>
        <w:t>To find out the position of the match, pass PREG_OFFSET_CAPTURE as the fourth argument. The array then contains a nested array whose first element is the matched text and whose second element is the position:</w:t>
      </w:r>
    </w:p>
    <w:p w14:paraId="05E91641" w14:textId="77777777" w:rsidR="00357D4F" w:rsidRPr="00C80739" w:rsidRDefault="00357D4F" w:rsidP="007171B1">
      <w:pPr>
        <w:pStyle w:val="code"/>
        <w:rPr>
          <w:rStyle w:val="commentChar"/>
        </w:rPr>
      </w:pPr>
      <w:r w:rsidRPr="00357D4F">
        <w:t xml:space="preserve">echo preg_match( "/world/", "Hello, world!",$match, PREG_OFFSET_CAPTURE ); </w:t>
      </w:r>
      <w:r w:rsidRPr="00C80739">
        <w:rPr>
          <w:rStyle w:val="commentChar"/>
        </w:rPr>
        <w:t>// Displays "1"</w:t>
      </w:r>
    </w:p>
    <w:p w14:paraId="5A07657F" w14:textId="77777777" w:rsidR="00357D4F" w:rsidRPr="00C80739" w:rsidRDefault="00357D4F" w:rsidP="007171B1">
      <w:pPr>
        <w:pStyle w:val="code"/>
        <w:rPr>
          <w:rStyle w:val="commentChar"/>
        </w:rPr>
      </w:pPr>
      <w:r w:rsidRPr="00357D4F">
        <w:t xml:space="preserve">echo $match[0][0]; </w:t>
      </w:r>
      <w:r w:rsidRPr="00C80739">
        <w:rPr>
          <w:rStyle w:val="commentChar"/>
        </w:rPr>
        <w:t>// Displays "world"</w:t>
      </w:r>
    </w:p>
    <w:p w14:paraId="68CDA794" w14:textId="2E70894A" w:rsidR="00357D4F" w:rsidRPr="00C80739" w:rsidRDefault="00357D4F" w:rsidP="007171B1">
      <w:pPr>
        <w:pStyle w:val="code"/>
        <w:rPr>
          <w:rStyle w:val="commentChar"/>
        </w:rPr>
      </w:pPr>
      <w:r w:rsidRPr="00357D4F">
        <w:t xml:space="preserve">echo $match[0][1]; </w:t>
      </w:r>
      <w:r w:rsidRPr="00C80739">
        <w:rPr>
          <w:rStyle w:val="commentChar"/>
        </w:rPr>
        <w:t>// Displays "7"</w:t>
      </w:r>
    </w:p>
    <w:p w14:paraId="34A2CEEE" w14:textId="77777777" w:rsidR="00357D4F" w:rsidRDefault="00357D4F" w:rsidP="00B4237B">
      <w:r>
        <w:t>Finally, to start the search from a particular position in the target string, pass the position as the fifth argument:</w:t>
      </w:r>
    </w:p>
    <w:p w14:paraId="640C923E" w14:textId="77777777" w:rsidR="00357D4F" w:rsidRPr="00357D4F" w:rsidRDefault="00357D4F" w:rsidP="007171B1">
      <w:pPr>
        <w:pStyle w:val="code"/>
      </w:pPr>
      <w:r w:rsidRPr="00357D4F">
        <w:t xml:space="preserve">echo preg_match( "/world/", "Hello, world!", $match, 0, 8 ); </w:t>
      </w:r>
      <w:r w:rsidRPr="00C80739">
        <w:rPr>
          <w:rStyle w:val="commentChar"/>
        </w:rPr>
        <w:t>// Displays "0"</w:t>
      </w:r>
    </w:p>
    <w:p w14:paraId="51533D46" w14:textId="7D897496" w:rsidR="00357D4F" w:rsidRDefault="00357D4F" w:rsidP="00B4237B">
      <w:r>
        <w:t>(This example displays zero because the " world " text starts at position 7 in the target string.)</w:t>
      </w:r>
    </w:p>
    <w:p w14:paraId="01627DBA" w14:textId="44B5CB03" w:rsidR="00357D4F" w:rsidRDefault="00357D4F" w:rsidP="00B4237B">
      <w:r>
        <w:t>Now that you know how PHP's regular expression matching function works, it's time to learn how to write regular expressions.</w:t>
      </w:r>
    </w:p>
    <w:p w14:paraId="3A7DED23" w14:textId="42B716A4" w:rsidR="00357D4F" w:rsidRDefault="00357D4F" w:rsidP="00BF12A1">
      <w:pPr>
        <w:pStyle w:val="Heading3"/>
      </w:pPr>
      <w:bookmarkStart w:id="391" w:name="_Toc120627158"/>
      <w:r>
        <w:lastRenderedPageBreak/>
        <w:t>Matching Literal Characters</w:t>
      </w:r>
      <w:bookmarkEnd w:id="391"/>
    </w:p>
    <w:p w14:paraId="0BFF23C6" w14:textId="731D3814" w:rsidR="00357D4F" w:rsidRDefault="00357D4F" w:rsidP="00B4237B">
      <w:r>
        <w:t xml:space="preserve">The simplest form of </w:t>
      </w:r>
      <w:r w:rsidR="00361C22">
        <w:t xml:space="preserve">a </w:t>
      </w:r>
      <w:r>
        <w:t>regular expression pattern is a literal string. In this situation, the string stored in the pattern matches the same string of characters in the target string, with no additional rules applied. As you've already seen, alphabetical words such as " hello " are treated as literal strings in regular expressions. The string " hello " in a regular expression matches the text " hello " in the target string. Similarly, many other characters — such as digits, spaces, single and double quotes, and the %, &amp;, @, and # symbols — are treated literally by the regular expression engine. However, as you see later, some characters have special meanings within regular expressions. These nineteen special characters are:</w:t>
      </w:r>
    </w:p>
    <w:p w14:paraId="26D5FBB3" w14:textId="09664EB5" w:rsidR="00357D4F" w:rsidRDefault="00357D4F" w:rsidP="002F0129">
      <w:pPr>
        <w:pStyle w:val="code"/>
      </w:pPr>
      <w:r w:rsidRPr="00357D4F">
        <w:t>\ + * ? [ ^ ] $ ( ) { } = ! &lt; &gt; | :</w:t>
      </w:r>
    </w:p>
    <w:p w14:paraId="7A25C755" w14:textId="77777777" w:rsidR="00357D4F" w:rsidRDefault="00357D4F" w:rsidP="00B4237B">
      <w:r>
        <w:t>If you want to include any character from this list literally within your expression, you need to escape it by placing a backslash ( \ ) in front of it, like so:</w:t>
      </w:r>
    </w:p>
    <w:p w14:paraId="0A25BE24" w14:textId="0E218E63" w:rsidR="00357D4F" w:rsidRDefault="004F4F3A" w:rsidP="007171B1">
      <w:pPr>
        <w:pStyle w:val="code"/>
      </w:pPr>
      <w:r>
        <w:t>echo preg_match( "/dinner</w:t>
      </w:r>
      <w:r w:rsidR="00357D4F" w:rsidRPr="00357D4F">
        <w:t xml:space="preserve">\?/", "What time is </w:t>
      </w:r>
      <w:r>
        <w:t>dinner</w:t>
      </w:r>
      <w:r w:rsidR="00357D4F" w:rsidRPr="00357D4F">
        <w:t xml:space="preserve">?" ); </w:t>
      </w:r>
      <w:r w:rsidR="00357D4F" w:rsidRPr="00C80739">
        <w:rPr>
          <w:rStyle w:val="commentChar"/>
        </w:rPr>
        <w:t>// Displays "1"</w:t>
      </w:r>
    </w:p>
    <w:p w14:paraId="64FC1F60" w14:textId="42FBD2C7" w:rsidR="00357D4F" w:rsidRDefault="00357D4F" w:rsidP="00B4237B">
      <w:r>
        <w:t xml:space="preserve">Because the backslash is itself a special character, you need to escape it with another backslash ( \\ ) if you want to include it literally in an expression. What's more, because a backslash followed by another character within a string is itself seen as an escaped character in PHP, you usually need to add a third backslash ( \\\ ). </w:t>
      </w:r>
      <w:r w:rsidR="00361C22">
        <w:t>Also</w:t>
      </w:r>
      <w:r>
        <w:t>, if you use your delimiter character within your expression, you need to escape it:</w:t>
      </w:r>
    </w:p>
    <w:p w14:paraId="114FED2B" w14:textId="1C09EF35" w:rsidR="00357D4F" w:rsidRPr="00357D4F" w:rsidRDefault="00357D4F" w:rsidP="007171B1">
      <w:pPr>
        <w:pStyle w:val="code"/>
      </w:pPr>
      <w:r w:rsidRPr="00357D4F">
        <w:t xml:space="preserve">echo preg_match( "/http\:\/\//", "http://www.example.com" ); </w:t>
      </w:r>
      <w:r w:rsidRPr="00C80739">
        <w:rPr>
          <w:rStyle w:val="commentChar"/>
        </w:rPr>
        <w:t>// Displays "1"</w:t>
      </w:r>
    </w:p>
    <w:p w14:paraId="341DA3B0" w14:textId="7336F396" w:rsidR="00357D4F" w:rsidRDefault="00357D4F" w:rsidP="00B4237B">
      <w:r>
        <w:t>Slashes are commonly used as regular expression delimiters, but you can use any symbol you like (provided you use the same symbol at both the start and end of the expression). This is useful if your expression contains a lot of slashes. By using a different delimiter, such as the | (vertical bar) character, you avoid having to escape the slashes within the expression:</w:t>
      </w:r>
    </w:p>
    <w:p w14:paraId="32EFA5D0" w14:textId="3D850C25" w:rsidR="00357D4F" w:rsidRPr="00C80739" w:rsidRDefault="00357D4F" w:rsidP="007171B1">
      <w:pPr>
        <w:pStyle w:val="code"/>
        <w:rPr>
          <w:rStyle w:val="commentChar"/>
        </w:rPr>
      </w:pPr>
      <w:r w:rsidRPr="00357D4F">
        <w:t xml:space="preserve">echo preg_match( "|http\://|", "http://www.example.com" ); </w:t>
      </w:r>
      <w:r w:rsidRPr="00C80739">
        <w:rPr>
          <w:rStyle w:val="commentChar"/>
        </w:rPr>
        <w:t>// Displays "1"</w:t>
      </w:r>
    </w:p>
    <w:p w14:paraId="342FBCB6" w14:textId="77777777" w:rsidR="00357D4F" w:rsidRPr="00357D4F" w:rsidRDefault="00357D4F" w:rsidP="00F804D6">
      <w:pPr>
        <w:pStyle w:val="NormalWeb"/>
      </w:pPr>
    </w:p>
    <w:p w14:paraId="6E349F6A" w14:textId="3A359C92" w:rsidR="00357D4F" w:rsidRDefault="00357D4F" w:rsidP="00361C22">
      <w:r>
        <w:lastRenderedPageBreak/>
        <w:t xml:space="preserve">Although some of these special characters are sometimes treated literally in certain contexts, it's a good idea always to escape them. (However, don't try to escape letters and digits by placing a backslash in front of them, because this conveys a different special meaning, as you see later.) </w:t>
      </w:r>
    </w:p>
    <w:p w14:paraId="73D49958" w14:textId="326E964D" w:rsidR="00357D4F" w:rsidRDefault="00357D4F" w:rsidP="00B4237B">
      <w:r>
        <w:t>You can write various characters literally within regular expressions by using escape sequences, as follows:</w:t>
      </w:r>
    </w:p>
    <w:tbl>
      <w:tblPr>
        <w:tblW w:w="5000" w:type="pct"/>
        <w:tblBorders>
          <w:top w:val="single" w:sz="6" w:space="0" w:color="DDDDDD"/>
          <w:left w:val="single" w:sz="6" w:space="0" w:color="DDDDDD"/>
          <w:bottom w:val="single" w:sz="6" w:space="0" w:color="DDDDDD"/>
          <w:right w:val="single" w:sz="6" w:space="0" w:color="DDDDDD"/>
        </w:tblBorders>
        <w:shd w:val="clear" w:color="auto" w:fill="FFFFFF"/>
        <w:tblCellMar>
          <w:top w:w="15" w:type="dxa"/>
          <w:left w:w="15" w:type="dxa"/>
          <w:bottom w:w="15" w:type="dxa"/>
          <w:right w:w="15" w:type="dxa"/>
        </w:tblCellMar>
        <w:tblLook w:val="04A0" w:firstRow="1" w:lastRow="0" w:firstColumn="1" w:lastColumn="0" w:noHBand="0" w:noVBand="1"/>
      </w:tblPr>
      <w:tblGrid>
        <w:gridCol w:w="2422"/>
        <w:gridCol w:w="6922"/>
      </w:tblGrid>
      <w:tr w:rsidR="00357D4F" w14:paraId="142CAA5A" w14:textId="77777777" w:rsidTr="00357D4F">
        <w:trPr>
          <w:tblHeader/>
        </w:trPr>
        <w:tc>
          <w:tcPr>
            <w:tcW w:w="1296" w:type="pct"/>
            <w:tcBorders>
              <w:top w:val="nil"/>
              <w:left w:val="single" w:sz="6" w:space="0" w:color="DDDDDD"/>
              <w:bottom w:val="single" w:sz="12" w:space="0" w:color="DDDDDD"/>
              <w:right w:val="single" w:sz="6" w:space="0" w:color="DDDDDD"/>
            </w:tcBorders>
            <w:shd w:val="clear" w:color="auto" w:fill="EEEEEE"/>
            <w:tcMar>
              <w:top w:w="120" w:type="dxa"/>
              <w:left w:w="120" w:type="dxa"/>
              <w:bottom w:w="120" w:type="dxa"/>
              <w:right w:w="120" w:type="dxa"/>
            </w:tcMar>
            <w:vAlign w:val="bottom"/>
            <w:hideMark/>
          </w:tcPr>
          <w:p w14:paraId="3E0BBE47" w14:textId="77777777" w:rsidR="00357D4F" w:rsidRPr="00357D4F" w:rsidRDefault="00357D4F" w:rsidP="00B4237B">
            <w:r w:rsidRPr="00357D4F">
              <w:t>Escape Sequence</w:t>
            </w:r>
          </w:p>
        </w:tc>
        <w:tc>
          <w:tcPr>
            <w:tcW w:w="3704" w:type="pct"/>
            <w:tcBorders>
              <w:top w:val="nil"/>
              <w:left w:val="single" w:sz="6" w:space="0" w:color="DDDDDD"/>
              <w:bottom w:val="single" w:sz="12" w:space="0" w:color="DDDDDD"/>
              <w:right w:val="single" w:sz="6" w:space="0" w:color="DDDDDD"/>
            </w:tcBorders>
            <w:shd w:val="clear" w:color="auto" w:fill="EEEEEE"/>
            <w:tcMar>
              <w:top w:w="120" w:type="dxa"/>
              <w:left w:w="120" w:type="dxa"/>
              <w:bottom w:w="120" w:type="dxa"/>
              <w:right w:w="120" w:type="dxa"/>
            </w:tcMar>
            <w:vAlign w:val="bottom"/>
            <w:hideMark/>
          </w:tcPr>
          <w:p w14:paraId="638F86A1" w14:textId="77777777" w:rsidR="00357D4F" w:rsidRPr="00357D4F" w:rsidRDefault="00357D4F" w:rsidP="00B4237B">
            <w:r w:rsidRPr="00357D4F">
              <w:t>Meaning</w:t>
            </w:r>
          </w:p>
        </w:tc>
      </w:tr>
      <w:tr w:rsidR="00357D4F" w14:paraId="24D69AB8" w14:textId="77777777" w:rsidTr="00357D4F">
        <w:tc>
          <w:tcPr>
            <w:tcW w:w="1296"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10900CB3" w14:textId="05423CB3" w:rsidR="00357D4F" w:rsidRPr="00357D4F" w:rsidRDefault="004F4F3A" w:rsidP="00B4237B">
            <w:r>
              <w:t>\n</w:t>
            </w:r>
          </w:p>
        </w:tc>
        <w:tc>
          <w:tcPr>
            <w:tcW w:w="3704"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0143E5E1" w14:textId="77777777" w:rsidR="00357D4F" w:rsidRPr="00357D4F" w:rsidRDefault="00357D4F" w:rsidP="00B4237B">
            <w:r w:rsidRPr="00357D4F">
              <w:t>A line feed character (ASCII 10)</w:t>
            </w:r>
          </w:p>
        </w:tc>
      </w:tr>
      <w:tr w:rsidR="00357D4F" w14:paraId="4D8138CE" w14:textId="77777777" w:rsidTr="00357D4F">
        <w:tc>
          <w:tcPr>
            <w:tcW w:w="1296"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57FA3E3D" w14:textId="77777777" w:rsidR="00357D4F" w:rsidRPr="00357D4F" w:rsidRDefault="00357D4F" w:rsidP="00B4237B">
            <w:r w:rsidRPr="00357D4F">
              <w:t>\r</w:t>
            </w:r>
          </w:p>
        </w:tc>
        <w:tc>
          <w:tcPr>
            <w:tcW w:w="3704"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363294BF" w14:textId="77777777" w:rsidR="00357D4F" w:rsidRPr="00357D4F" w:rsidRDefault="00357D4F" w:rsidP="00B4237B">
            <w:r w:rsidRPr="00357D4F">
              <w:t>A carriage return character (ASCII 13)</w:t>
            </w:r>
          </w:p>
        </w:tc>
      </w:tr>
      <w:tr w:rsidR="00357D4F" w14:paraId="3DC041EC" w14:textId="77777777" w:rsidTr="00357D4F">
        <w:tc>
          <w:tcPr>
            <w:tcW w:w="1296"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716D135F" w14:textId="77777777" w:rsidR="00357D4F" w:rsidRPr="00357D4F" w:rsidRDefault="00357D4F" w:rsidP="00B4237B">
            <w:r w:rsidRPr="00357D4F">
              <w:t>\t</w:t>
            </w:r>
          </w:p>
        </w:tc>
        <w:tc>
          <w:tcPr>
            <w:tcW w:w="3704"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008D09DE" w14:textId="77777777" w:rsidR="00357D4F" w:rsidRPr="00357D4F" w:rsidRDefault="00357D4F" w:rsidP="00B4237B">
            <w:r w:rsidRPr="00357D4F">
              <w:t>A horizontal tab character (ASCII 9)</w:t>
            </w:r>
          </w:p>
        </w:tc>
      </w:tr>
      <w:tr w:rsidR="00357D4F" w14:paraId="70DB466A" w14:textId="77777777" w:rsidTr="00357D4F">
        <w:tc>
          <w:tcPr>
            <w:tcW w:w="1296"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13ADBE06" w14:textId="77777777" w:rsidR="00357D4F" w:rsidRPr="00357D4F" w:rsidRDefault="00357D4F" w:rsidP="00B4237B">
            <w:r w:rsidRPr="00357D4F">
              <w:t>\e</w:t>
            </w:r>
          </w:p>
        </w:tc>
        <w:tc>
          <w:tcPr>
            <w:tcW w:w="3704"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0B5FAF78" w14:textId="77777777" w:rsidR="00357D4F" w:rsidRPr="00357D4F" w:rsidRDefault="00357D4F" w:rsidP="00B4237B">
            <w:r w:rsidRPr="00357D4F">
              <w:t>An escape character (ASCII 27)</w:t>
            </w:r>
          </w:p>
        </w:tc>
      </w:tr>
      <w:tr w:rsidR="00357D4F" w14:paraId="6233C1B6" w14:textId="77777777" w:rsidTr="00357D4F">
        <w:tc>
          <w:tcPr>
            <w:tcW w:w="1296"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272936B6" w14:textId="77777777" w:rsidR="00357D4F" w:rsidRPr="00357D4F" w:rsidRDefault="00357D4F" w:rsidP="00B4237B">
            <w:r w:rsidRPr="00357D4F">
              <w:t>\f</w:t>
            </w:r>
          </w:p>
        </w:tc>
        <w:tc>
          <w:tcPr>
            <w:tcW w:w="3704"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7324B4AA" w14:textId="77777777" w:rsidR="00357D4F" w:rsidRPr="00357D4F" w:rsidRDefault="00357D4F" w:rsidP="00B4237B">
            <w:r w:rsidRPr="00357D4F">
              <w:t>A form feed character (ASCII 12)</w:t>
            </w:r>
          </w:p>
        </w:tc>
      </w:tr>
      <w:tr w:rsidR="00357D4F" w14:paraId="418578E5" w14:textId="77777777" w:rsidTr="00357D4F">
        <w:tc>
          <w:tcPr>
            <w:tcW w:w="1296"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769B48F1" w14:textId="77777777" w:rsidR="00357D4F" w:rsidRPr="00357D4F" w:rsidRDefault="00357D4F" w:rsidP="00B4237B">
            <w:r w:rsidRPr="00357D4F">
              <w:t>\a</w:t>
            </w:r>
          </w:p>
        </w:tc>
        <w:tc>
          <w:tcPr>
            <w:tcW w:w="3704"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3E4A3FFC" w14:textId="77777777" w:rsidR="00357D4F" w:rsidRPr="00357D4F" w:rsidRDefault="00357D4F" w:rsidP="00B4237B">
            <w:r w:rsidRPr="00357D4F">
              <w:t>A bell (alarm) character (ASCII 7)</w:t>
            </w:r>
          </w:p>
        </w:tc>
      </w:tr>
      <w:tr w:rsidR="00357D4F" w14:paraId="15DFC143" w14:textId="77777777" w:rsidTr="00357D4F">
        <w:tc>
          <w:tcPr>
            <w:tcW w:w="1296"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387BB492" w14:textId="77777777" w:rsidR="00357D4F" w:rsidRPr="00357D4F" w:rsidRDefault="00357D4F" w:rsidP="00B4237B">
            <w:r w:rsidRPr="00357D4F">
              <w:t>\xdd</w:t>
            </w:r>
          </w:p>
        </w:tc>
        <w:tc>
          <w:tcPr>
            <w:tcW w:w="3704"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7CCB1489" w14:textId="77777777" w:rsidR="00357D4F" w:rsidRPr="00357D4F" w:rsidRDefault="00357D4F" w:rsidP="00B4237B">
            <w:r w:rsidRPr="00357D4F">
              <w:t>A character with the hex code dd (for example, \x61 is the ASCII letter " a " )</w:t>
            </w:r>
          </w:p>
        </w:tc>
      </w:tr>
      <w:tr w:rsidR="00357D4F" w14:paraId="0D80F279" w14:textId="77777777" w:rsidTr="00357D4F">
        <w:tc>
          <w:tcPr>
            <w:tcW w:w="1296"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4405D39F" w14:textId="77777777" w:rsidR="00357D4F" w:rsidRPr="00357D4F" w:rsidRDefault="00357D4F" w:rsidP="00B4237B">
            <w:r w:rsidRPr="00357D4F">
              <w:t>\ddd</w:t>
            </w:r>
          </w:p>
        </w:tc>
        <w:tc>
          <w:tcPr>
            <w:tcW w:w="3704"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2E946204" w14:textId="77777777" w:rsidR="00357D4F" w:rsidRPr="00357D4F" w:rsidRDefault="00357D4F" w:rsidP="00B4237B">
            <w:r w:rsidRPr="00357D4F">
              <w:t>A character with the octal code ddd (for example, \141 is the ASCII letter " a " )</w:t>
            </w:r>
          </w:p>
        </w:tc>
      </w:tr>
      <w:tr w:rsidR="00357D4F" w14:paraId="482DED79" w14:textId="77777777" w:rsidTr="00357D4F">
        <w:tc>
          <w:tcPr>
            <w:tcW w:w="1296"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26E2B638" w14:textId="77777777" w:rsidR="00357D4F" w:rsidRPr="00357D4F" w:rsidRDefault="00357D4F" w:rsidP="00B4237B">
            <w:r w:rsidRPr="00357D4F">
              <w:t>\cx</w:t>
            </w:r>
          </w:p>
        </w:tc>
        <w:tc>
          <w:tcPr>
            <w:tcW w:w="3704"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627546E7" w14:textId="261606E1" w:rsidR="00357D4F" w:rsidRPr="00357D4F" w:rsidRDefault="00357D4F" w:rsidP="00B4237B">
            <w:r w:rsidRPr="00357D4F">
              <w:t>A control character (for example, \cH denotes ^H, or backspace)</w:t>
            </w:r>
          </w:p>
        </w:tc>
      </w:tr>
    </w:tbl>
    <w:p w14:paraId="21EEF019" w14:textId="77777777" w:rsidR="00357D4F" w:rsidRDefault="00357D4F" w:rsidP="00B4237B"/>
    <w:p w14:paraId="24FC27D4" w14:textId="417C426A" w:rsidR="00357D4F" w:rsidRDefault="00357D4F" w:rsidP="00B4237B">
      <w:r>
        <w:lastRenderedPageBreak/>
        <w:t>Matching Types of Characters using Character Classes Rather than searching for a literal character, often it's useful to search for a certain class or type of character. For example, you might care only that the character is a digit, or that it is one of the letters A, B, or C. By placing a set of characters in square brackets, you can search for a single character that matches any one of the characters in the set. For example, the following expression matches " a ", " b ", " c ", " 1 ", " 2 ", or " 3 " :</w:t>
      </w:r>
    </w:p>
    <w:p w14:paraId="652C8D46" w14:textId="3D37A9AE" w:rsidR="00357D4F" w:rsidRDefault="00357D4F" w:rsidP="007171B1">
      <w:pPr>
        <w:pStyle w:val="code"/>
      </w:pPr>
      <w:r w:rsidRPr="00357D4F">
        <w:t xml:space="preserve">echo preg_match( "/[abc123]/", "b" ); </w:t>
      </w:r>
      <w:r w:rsidRPr="00C80739">
        <w:rPr>
          <w:rStyle w:val="commentChar"/>
        </w:rPr>
        <w:t>// Displays "1"</w:t>
      </w:r>
    </w:p>
    <w:p w14:paraId="79349729" w14:textId="77777777" w:rsidR="00357D4F" w:rsidRDefault="00357D4F" w:rsidP="00B4237B">
      <w:r>
        <w:t>You can specify ranges of characters using the hyphen ( - ) symbol. The following example matches the same set of characters as the previous example:</w:t>
      </w:r>
    </w:p>
    <w:p w14:paraId="6C65D223" w14:textId="77777777" w:rsidR="00357D4F" w:rsidRPr="00C80739" w:rsidRDefault="00357D4F" w:rsidP="007171B1">
      <w:pPr>
        <w:pStyle w:val="code"/>
        <w:rPr>
          <w:rStyle w:val="commentChar"/>
        </w:rPr>
      </w:pPr>
      <w:r w:rsidRPr="00357D4F">
        <w:t xml:space="preserve">echo preg_match( "/[a-c1-3]/", "b" ); </w:t>
      </w:r>
      <w:r w:rsidRPr="00C80739">
        <w:rPr>
          <w:rStyle w:val="commentChar"/>
        </w:rPr>
        <w:t>// Displays "1"</w:t>
      </w:r>
    </w:p>
    <w:p w14:paraId="1BC6F3B5" w14:textId="6461597B" w:rsidR="00357D4F" w:rsidRPr="00357D4F" w:rsidRDefault="00357D4F" w:rsidP="00B4237B">
      <w:r w:rsidRPr="00357D4F">
        <w:t>So, you can match any letter or digit using:</w:t>
      </w:r>
    </w:p>
    <w:p w14:paraId="3A802672" w14:textId="65A51017" w:rsidR="00357D4F" w:rsidRPr="00C80739" w:rsidRDefault="00357D4F" w:rsidP="007171B1">
      <w:pPr>
        <w:pStyle w:val="code"/>
        <w:rPr>
          <w:rStyle w:val="commentChar"/>
        </w:rPr>
      </w:pPr>
      <w:r w:rsidRPr="00357D4F">
        <w:t xml:space="preserve">echo preg_match( "/[a-zA-Z0-9]/", "H" ); </w:t>
      </w:r>
      <w:r w:rsidRPr="00C80739">
        <w:rPr>
          <w:rStyle w:val="commentChar"/>
        </w:rPr>
        <w:t>// Displays "1"</w:t>
      </w:r>
    </w:p>
    <w:p w14:paraId="614FA606" w14:textId="77777777" w:rsidR="00357D4F" w:rsidRDefault="00357D4F" w:rsidP="00B4237B">
      <w:r>
        <w:t>To negate the sense of a character class — that is, to match a character that is not one of the characters in the set — place a caret ( ^ ) symbol at the start of the list:</w:t>
      </w:r>
    </w:p>
    <w:p w14:paraId="0B63E7CF" w14:textId="77777777" w:rsidR="00357D4F" w:rsidRPr="00357D4F" w:rsidRDefault="00357D4F" w:rsidP="007171B1">
      <w:pPr>
        <w:pStyle w:val="code"/>
      </w:pPr>
      <w:r w:rsidRPr="00357D4F">
        <w:t xml:space="preserve">echo preg_match( "/[abc]/", "e" ); </w:t>
      </w:r>
      <w:r w:rsidRPr="00C80739">
        <w:rPr>
          <w:rStyle w:val="commentChar"/>
        </w:rPr>
        <w:t>// Displays "0"</w:t>
      </w:r>
    </w:p>
    <w:p w14:paraId="12C09704" w14:textId="0EE3707C" w:rsidR="00357D4F" w:rsidRDefault="00357D4F" w:rsidP="007171B1">
      <w:pPr>
        <w:pStyle w:val="code"/>
      </w:pPr>
      <w:r w:rsidRPr="00357D4F">
        <w:t xml:space="preserve">echo preg_match( "/[^abc]/", "e" ); </w:t>
      </w:r>
      <w:r w:rsidRPr="00C80739">
        <w:rPr>
          <w:rStyle w:val="commentChar"/>
        </w:rPr>
        <w:t>// Displays "1"</w:t>
      </w:r>
    </w:p>
    <w:p w14:paraId="016E2B61" w14:textId="77777777" w:rsidR="00357D4F" w:rsidRDefault="00357D4F" w:rsidP="00B4237B">
      <w:r>
        <w:t>You don't need to escape most of the previously mentioned special characters when they're inside a character class. The exceptions are the caret, which still needs to be escaped (unless you're using it to negate the class as just shown), and the backslash, which is used for specifying shorthand character classes, as you see in a moment. You can also use various shorthand character classes comprising a backslash followed by one of several letters, as follows:</w:t>
      </w:r>
    </w:p>
    <w:tbl>
      <w:tblPr>
        <w:tblW w:w="5000" w:type="pct"/>
        <w:tblBorders>
          <w:top w:val="single" w:sz="6" w:space="0" w:color="DDDDDD"/>
          <w:left w:val="single" w:sz="6" w:space="0" w:color="DDDDDD"/>
          <w:bottom w:val="single" w:sz="6" w:space="0" w:color="DDDDDD"/>
          <w:right w:val="single" w:sz="6" w:space="0" w:color="DDDDDD"/>
        </w:tblBorders>
        <w:shd w:val="clear" w:color="auto" w:fill="FFFFFF"/>
        <w:tblCellMar>
          <w:top w:w="15" w:type="dxa"/>
          <w:left w:w="15" w:type="dxa"/>
          <w:bottom w:w="15" w:type="dxa"/>
          <w:right w:w="15" w:type="dxa"/>
        </w:tblCellMar>
        <w:tblLook w:val="04A0" w:firstRow="1" w:lastRow="0" w:firstColumn="1" w:lastColumn="0" w:noHBand="0" w:noVBand="1"/>
      </w:tblPr>
      <w:tblGrid>
        <w:gridCol w:w="1960"/>
        <w:gridCol w:w="7384"/>
      </w:tblGrid>
      <w:tr w:rsidR="00357D4F" w:rsidRPr="00357D4F" w14:paraId="15666831" w14:textId="77777777" w:rsidTr="00357D4F">
        <w:trPr>
          <w:tblHeader/>
        </w:trPr>
        <w:tc>
          <w:tcPr>
            <w:tcW w:w="1049" w:type="pct"/>
            <w:tcBorders>
              <w:top w:val="nil"/>
              <w:left w:val="single" w:sz="6" w:space="0" w:color="DDDDDD"/>
              <w:bottom w:val="single" w:sz="12" w:space="0" w:color="DDDDDD"/>
              <w:right w:val="single" w:sz="6" w:space="0" w:color="DDDDDD"/>
            </w:tcBorders>
            <w:shd w:val="clear" w:color="auto" w:fill="EEEEEE"/>
            <w:tcMar>
              <w:top w:w="120" w:type="dxa"/>
              <w:left w:w="120" w:type="dxa"/>
              <w:bottom w:w="120" w:type="dxa"/>
              <w:right w:w="120" w:type="dxa"/>
            </w:tcMar>
            <w:vAlign w:val="bottom"/>
            <w:hideMark/>
          </w:tcPr>
          <w:p w14:paraId="7A82E12E" w14:textId="77777777" w:rsidR="00357D4F" w:rsidRPr="00357D4F" w:rsidRDefault="00357D4F" w:rsidP="00B4237B">
            <w:r w:rsidRPr="00357D4F">
              <w:lastRenderedPageBreak/>
              <w:t>Character Class</w:t>
            </w:r>
          </w:p>
        </w:tc>
        <w:tc>
          <w:tcPr>
            <w:tcW w:w="3951" w:type="pct"/>
            <w:tcBorders>
              <w:top w:val="nil"/>
              <w:left w:val="single" w:sz="6" w:space="0" w:color="DDDDDD"/>
              <w:bottom w:val="single" w:sz="12" w:space="0" w:color="DDDDDD"/>
              <w:right w:val="single" w:sz="6" w:space="0" w:color="DDDDDD"/>
            </w:tcBorders>
            <w:shd w:val="clear" w:color="auto" w:fill="EEEEEE"/>
            <w:tcMar>
              <w:top w:w="120" w:type="dxa"/>
              <w:left w:w="120" w:type="dxa"/>
              <w:bottom w:w="120" w:type="dxa"/>
              <w:right w:w="120" w:type="dxa"/>
            </w:tcMar>
            <w:vAlign w:val="bottom"/>
            <w:hideMark/>
          </w:tcPr>
          <w:p w14:paraId="0A05A3B7" w14:textId="77777777" w:rsidR="00357D4F" w:rsidRPr="00357D4F" w:rsidRDefault="00357D4F" w:rsidP="00B4237B">
            <w:r w:rsidRPr="00357D4F">
              <w:t>Meaning</w:t>
            </w:r>
          </w:p>
        </w:tc>
      </w:tr>
      <w:tr w:rsidR="00357D4F" w:rsidRPr="00357D4F" w14:paraId="539B6505" w14:textId="77777777" w:rsidTr="00357D4F">
        <w:tc>
          <w:tcPr>
            <w:tcW w:w="1049"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14B7E8EF" w14:textId="77777777" w:rsidR="00357D4F" w:rsidRPr="00357D4F" w:rsidRDefault="00357D4F" w:rsidP="00B4237B">
            <w:r w:rsidRPr="00357D4F">
              <w:t>\d</w:t>
            </w:r>
          </w:p>
        </w:tc>
        <w:tc>
          <w:tcPr>
            <w:tcW w:w="3951"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6E6FD716" w14:textId="77777777" w:rsidR="00357D4F" w:rsidRPr="00357D4F" w:rsidRDefault="00357D4F" w:rsidP="00B4237B">
            <w:r w:rsidRPr="00357D4F">
              <w:t>A digit \D Any character that isn't a digit</w:t>
            </w:r>
          </w:p>
        </w:tc>
      </w:tr>
      <w:tr w:rsidR="00357D4F" w:rsidRPr="00357D4F" w14:paraId="43F30D7A" w14:textId="77777777" w:rsidTr="00357D4F">
        <w:tc>
          <w:tcPr>
            <w:tcW w:w="1049"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0B7F5EBD" w14:textId="77777777" w:rsidR="00357D4F" w:rsidRPr="00357D4F" w:rsidRDefault="00357D4F" w:rsidP="00B4237B">
            <w:r w:rsidRPr="00357D4F">
              <w:t>\w</w:t>
            </w:r>
          </w:p>
        </w:tc>
        <w:tc>
          <w:tcPr>
            <w:tcW w:w="3951"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30623E0C" w14:textId="77777777" w:rsidR="00357D4F" w:rsidRPr="00357D4F" w:rsidRDefault="00357D4F" w:rsidP="00B4237B">
            <w:r w:rsidRPr="00357D4F">
              <w:t>A word character (letter, digit, or underscore)</w:t>
            </w:r>
          </w:p>
        </w:tc>
      </w:tr>
      <w:tr w:rsidR="00357D4F" w:rsidRPr="00357D4F" w14:paraId="2E457D77" w14:textId="77777777" w:rsidTr="00357D4F">
        <w:tc>
          <w:tcPr>
            <w:tcW w:w="1049"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5E58E739" w14:textId="77777777" w:rsidR="00357D4F" w:rsidRPr="00357D4F" w:rsidRDefault="00357D4F" w:rsidP="00B4237B">
            <w:r w:rsidRPr="00357D4F">
              <w:t>\W</w:t>
            </w:r>
          </w:p>
        </w:tc>
        <w:tc>
          <w:tcPr>
            <w:tcW w:w="3951"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13AB50BF" w14:textId="77777777" w:rsidR="00357D4F" w:rsidRPr="00357D4F" w:rsidRDefault="00357D4F" w:rsidP="00B4237B">
            <w:r w:rsidRPr="00357D4F">
              <w:t>Any character that isn't a word character</w:t>
            </w:r>
          </w:p>
        </w:tc>
      </w:tr>
      <w:tr w:rsidR="00357D4F" w:rsidRPr="00357D4F" w14:paraId="5DBF09E6" w14:textId="77777777" w:rsidTr="00357D4F">
        <w:tc>
          <w:tcPr>
            <w:tcW w:w="1049"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3AEAFC0C" w14:textId="77777777" w:rsidR="00357D4F" w:rsidRPr="00357D4F" w:rsidRDefault="00357D4F" w:rsidP="00B4237B">
            <w:r w:rsidRPr="00357D4F">
              <w:t>\s</w:t>
            </w:r>
          </w:p>
        </w:tc>
        <w:tc>
          <w:tcPr>
            <w:tcW w:w="3951"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63D42C94" w14:textId="77777777" w:rsidR="00357D4F" w:rsidRPr="00357D4F" w:rsidRDefault="00357D4F" w:rsidP="00B4237B">
            <w:r w:rsidRPr="00357D4F">
              <w:t>A whitespace character (space, tab, line feed, carriage return, or form feed)</w:t>
            </w:r>
          </w:p>
        </w:tc>
      </w:tr>
      <w:tr w:rsidR="00357D4F" w:rsidRPr="00357D4F" w14:paraId="3784B6A9" w14:textId="77777777" w:rsidTr="00357D4F">
        <w:tc>
          <w:tcPr>
            <w:tcW w:w="1049"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04EB981F" w14:textId="77777777" w:rsidR="00357D4F" w:rsidRPr="00357D4F" w:rsidRDefault="00357D4F" w:rsidP="00B4237B">
            <w:r w:rsidRPr="00357D4F">
              <w:t>\S</w:t>
            </w:r>
          </w:p>
        </w:tc>
        <w:tc>
          <w:tcPr>
            <w:tcW w:w="3951"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5D378F63" w14:textId="77777777" w:rsidR="00357D4F" w:rsidRPr="00357D4F" w:rsidRDefault="00357D4F" w:rsidP="00B4237B">
            <w:r w:rsidRPr="00357D4F">
              <w:t>Any character that isn't a whitespace character</w:t>
            </w:r>
          </w:p>
        </w:tc>
      </w:tr>
    </w:tbl>
    <w:p w14:paraId="14285B29" w14:textId="77777777" w:rsidR="00357D4F" w:rsidRDefault="00357D4F" w:rsidP="00B4237B"/>
    <w:p w14:paraId="7960483C" w14:textId="537125FA" w:rsidR="00357D4F" w:rsidRDefault="00357D4F" w:rsidP="00B4237B">
      <w:r>
        <w:t>So, to match a digit character anywhere in the target string you could use either of the following two expressions:</w:t>
      </w:r>
    </w:p>
    <w:p w14:paraId="4CBE5F82" w14:textId="77777777" w:rsidR="00357D4F" w:rsidRPr="00357D4F" w:rsidRDefault="00357D4F" w:rsidP="007171B1">
      <w:pPr>
        <w:pStyle w:val="code"/>
      </w:pPr>
      <w:r w:rsidRPr="00357D4F">
        <w:t>/[0-9]/</w:t>
      </w:r>
    </w:p>
    <w:p w14:paraId="3E62CB7A" w14:textId="25D1FC40" w:rsidR="00357D4F" w:rsidRDefault="00357D4F" w:rsidP="007171B1">
      <w:pPr>
        <w:pStyle w:val="code"/>
      </w:pPr>
      <w:r w:rsidRPr="00357D4F">
        <w:t>/\d/</w:t>
      </w:r>
    </w:p>
    <w:p w14:paraId="6F24EB92" w14:textId="265D0F4F" w:rsidR="00357D4F" w:rsidRDefault="00357D4F" w:rsidP="00B4237B">
      <w:r>
        <w:t>Incidentally, you can also use a shorthand character class within a longhand class. The following expression matches the letter " e" or " p ", or any digit, in the target string:</w:t>
      </w:r>
    </w:p>
    <w:p w14:paraId="7ED719F0" w14:textId="0712EC20" w:rsidR="00357D4F" w:rsidRDefault="00357D4F" w:rsidP="007171B1">
      <w:pPr>
        <w:pStyle w:val="code"/>
      </w:pPr>
      <w:r w:rsidRPr="00357D4F">
        <w:t>/[ep\d]/</w:t>
      </w:r>
    </w:p>
    <w:p w14:paraId="1D0B1589" w14:textId="77777777" w:rsidR="00357D4F" w:rsidRDefault="00357D4F" w:rsidP="00B4237B">
      <w:r>
        <w:t>Here are some examples:</w:t>
      </w:r>
    </w:p>
    <w:p w14:paraId="0BD471ED" w14:textId="77777777" w:rsidR="00357D4F" w:rsidRPr="00C80739" w:rsidRDefault="00357D4F" w:rsidP="007171B1">
      <w:pPr>
        <w:pStyle w:val="code"/>
        <w:rPr>
          <w:rStyle w:val="commentChar"/>
        </w:rPr>
      </w:pPr>
      <w:r w:rsidRPr="00357D4F">
        <w:t xml:space="preserve">echo preg_match( "/\d[A-Z]/", "3D" ); </w:t>
      </w:r>
      <w:r w:rsidRPr="00C80739">
        <w:rPr>
          <w:rStyle w:val="commentChar"/>
        </w:rPr>
        <w:t>// Displays "1"</w:t>
      </w:r>
    </w:p>
    <w:p w14:paraId="70233C2E" w14:textId="77777777" w:rsidR="00357D4F" w:rsidRPr="00357D4F" w:rsidRDefault="00357D4F" w:rsidP="007171B1">
      <w:pPr>
        <w:pStyle w:val="code"/>
      </w:pPr>
      <w:r w:rsidRPr="00357D4F">
        <w:t xml:space="preserve">echo preg_match( "/\d[A-Z]/", "CD" ); </w:t>
      </w:r>
      <w:r w:rsidRPr="00C80739">
        <w:rPr>
          <w:rStyle w:val="commentChar"/>
        </w:rPr>
        <w:t>// Displays "0"</w:t>
      </w:r>
    </w:p>
    <w:p w14:paraId="12C89B90" w14:textId="77777777" w:rsidR="00357D4F" w:rsidRPr="00C80739" w:rsidRDefault="00357D4F" w:rsidP="007171B1">
      <w:pPr>
        <w:pStyle w:val="code"/>
        <w:rPr>
          <w:rStyle w:val="commentChar"/>
        </w:rPr>
      </w:pPr>
      <w:r w:rsidRPr="00357D4F">
        <w:t xml:space="preserve">echo preg_match( "/\S\S\S/", "6&amp;c" ); </w:t>
      </w:r>
      <w:r w:rsidRPr="00C80739">
        <w:rPr>
          <w:rStyle w:val="commentChar"/>
        </w:rPr>
        <w:t>// Displays "1"</w:t>
      </w:r>
    </w:p>
    <w:p w14:paraId="4AE67EB4" w14:textId="719598C6" w:rsidR="00357D4F" w:rsidRPr="00C80739" w:rsidRDefault="00357D4F" w:rsidP="007171B1">
      <w:pPr>
        <w:pStyle w:val="code"/>
        <w:rPr>
          <w:rStyle w:val="commentChar"/>
        </w:rPr>
      </w:pPr>
      <w:r w:rsidRPr="00357D4F">
        <w:t xml:space="preserve">echo preg_match( "/\S\S\S/", "6c" ); </w:t>
      </w:r>
      <w:r w:rsidRPr="00C80739">
        <w:rPr>
          <w:rStyle w:val="commentChar"/>
        </w:rPr>
        <w:t>// Displays "0"</w:t>
      </w:r>
    </w:p>
    <w:p w14:paraId="713B7E51" w14:textId="6875373B" w:rsidR="00361C22" w:rsidRDefault="00361C22">
      <w:pPr>
        <w:spacing w:line="259" w:lineRule="auto"/>
      </w:pPr>
    </w:p>
    <w:p w14:paraId="0C3C1382" w14:textId="2880D36B" w:rsidR="00357D4F" w:rsidRDefault="00357D4F" w:rsidP="00B4237B">
      <w:r>
        <w:t>To match any character at all, use a dot (.):</w:t>
      </w:r>
    </w:p>
    <w:p w14:paraId="5D23BFFA" w14:textId="743C06E7" w:rsidR="00357D4F" w:rsidRPr="00C80739" w:rsidRDefault="00357D4F" w:rsidP="007171B1">
      <w:pPr>
        <w:pStyle w:val="code"/>
        <w:rPr>
          <w:rStyle w:val="commentChar"/>
        </w:rPr>
      </w:pPr>
      <w:r w:rsidRPr="00357D4F">
        <w:t xml:space="preserve">echo preg_match( "/He.../", "Hello" ); </w:t>
      </w:r>
      <w:r w:rsidRPr="00C80739">
        <w:rPr>
          <w:rStyle w:val="commentChar"/>
        </w:rPr>
        <w:t>// Displays "1"</w:t>
      </w:r>
    </w:p>
    <w:p w14:paraId="3F88C80A" w14:textId="3BA7CF2A" w:rsidR="00357D4F" w:rsidRDefault="00357D4F" w:rsidP="00BF12A1">
      <w:pPr>
        <w:pStyle w:val="Heading3"/>
      </w:pPr>
      <w:bookmarkStart w:id="392" w:name="_Toc120627159"/>
      <w:r>
        <w:t>Matching Multiple Characters</w:t>
      </w:r>
      <w:bookmarkEnd w:id="392"/>
    </w:p>
    <w:p w14:paraId="7D6F08E3" w14:textId="44793E9A" w:rsidR="00357D4F" w:rsidRDefault="00357D4F" w:rsidP="00B4237B">
      <w:r>
        <w:t>If you want to match the same character (or character class) multiple times in a row, you can use quantifiers. A quantifier is placed after the character or character class and indicates how many times that character or class should repeat in the target string. The quantifiers are:</w:t>
      </w:r>
    </w:p>
    <w:tbl>
      <w:tblPr>
        <w:tblW w:w="5000" w:type="pct"/>
        <w:tblBorders>
          <w:top w:val="single" w:sz="6" w:space="0" w:color="DDDDDD"/>
          <w:left w:val="single" w:sz="6" w:space="0" w:color="DDDDDD"/>
          <w:bottom w:val="single" w:sz="6" w:space="0" w:color="DDDDDD"/>
          <w:right w:val="single" w:sz="6" w:space="0" w:color="DDDDDD"/>
        </w:tblBorders>
        <w:shd w:val="clear" w:color="auto" w:fill="FFFFFF"/>
        <w:tblCellMar>
          <w:top w:w="15" w:type="dxa"/>
          <w:left w:w="15" w:type="dxa"/>
          <w:bottom w:w="15" w:type="dxa"/>
          <w:right w:w="15" w:type="dxa"/>
        </w:tblCellMar>
        <w:tblLook w:val="04A0" w:firstRow="1" w:lastRow="0" w:firstColumn="1" w:lastColumn="0" w:noHBand="0" w:noVBand="1"/>
      </w:tblPr>
      <w:tblGrid>
        <w:gridCol w:w="1818"/>
        <w:gridCol w:w="7526"/>
      </w:tblGrid>
      <w:tr w:rsidR="00357D4F" w14:paraId="2BBFAEE9" w14:textId="77777777" w:rsidTr="00357D4F">
        <w:trPr>
          <w:tblHeader/>
        </w:trPr>
        <w:tc>
          <w:tcPr>
            <w:tcW w:w="973" w:type="pct"/>
            <w:tcBorders>
              <w:top w:val="nil"/>
              <w:left w:val="single" w:sz="6" w:space="0" w:color="DDDDDD"/>
              <w:bottom w:val="single" w:sz="12" w:space="0" w:color="DDDDDD"/>
              <w:right w:val="single" w:sz="6" w:space="0" w:color="DDDDDD"/>
            </w:tcBorders>
            <w:shd w:val="clear" w:color="auto" w:fill="EEEEEE"/>
            <w:tcMar>
              <w:top w:w="120" w:type="dxa"/>
              <w:left w:w="120" w:type="dxa"/>
              <w:bottom w:w="120" w:type="dxa"/>
              <w:right w:w="120" w:type="dxa"/>
            </w:tcMar>
            <w:vAlign w:val="bottom"/>
            <w:hideMark/>
          </w:tcPr>
          <w:p w14:paraId="27B4E3D4" w14:textId="77777777" w:rsidR="00357D4F" w:rsidRPr="00357D4F" w:rsidRDefault="00357D4F" w:rsidP="00B4237B">
            <w:r w:rsidRPr="00357D4F">
              <w:t>Quantifier</w:t>
            </w:r>
          </w:p>
        </w:tc>
        <w:tc>
          <w:tcPr>
            <w:tcW w:w="4027" w:type="pct"/>
            <w:tcBorders>
              <w:top w:val="nil"/>
              <w:left w:val="single" w:sz="6" w:space="0" w:color="DDDDDD"/>
              <w:bottom w:val="single" w:sz="12" w:space="0" w:color="DDDDDD"/>
              <w:right w:val="single" w:sz="6" w:space="0" w:color="DDDDDD"/>
            </w:tcBorders>
            <w:shd w:val="clear" w:color="auto" w:fill="EEEEEE"/>
            <w:tcMar>
              <w:top w:w="120" w:type="dxa"/>
              <w:left w:w="120" w:type="dxa"/>
              <w:bottom w:w="120" w:type="dxa"/>
              <w:right w:w="120" w:type="dxa"/>
            </w:tcMar>
            <w:vAlign w:val="bottom"/>
            <w:hideMark/>
          </w:tcPr>
          <w:p w14:paraId="6194FD20" w14:textId="77777777" w:rsidR="00357D4F" w:rsidRPr="00357D4F" w:rsidRDefault="00357D4F" w:rsidP="00B4237B">
            <w:r w:rsidRPr="00357D4F">
              <w:t>Meaning</w:t>
            </w:r>
          </w:p>
        </w:tc>
      </w:tr>
      <w:tr w:rsidR="00647D02" w14:paraId="43351441" w14:textId="77777777" w:rsidTr="00357D4F">
        <w:tc>
          <w:tcPr>
            <w:tcW w:w="973"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tcPr>
          <w:p w14:paraId="2D8DCB01" w14:textId="7A8FC608" w:rsidR="00647D02" w:rsidRPr="00357D4F" w:rsidRDefault="00647D02" w:rsidP="00B4237B">
            <w:r>
              <w:t>.</w:t>
            </w:r>
          </w:p>
        </w:tc>
        <w:tc>
          <w:tcPr>
            <w:tcW w:w="4027"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tcPr>
          <w:p w14:paraId="33B1B337" w14:textId="24540CD5" w:rsidR="00647D02" w:rsidRPr="00357D4F" w:rsidRDefault="00647D02" w:rsidP="00B4237B">
            <w:r>
              <w:t>Matches any character except line terminators</w:t>
            </w:r>
          </w:p>
        </w:tc>
      </w:tr>
      <w:tr w:rsidR="00357D4F" w14:paraId="6C60A3DF" w14:textId="77777777" w:rsidTr="00357D4F">
        <w:tc>
          <w:tcPr>
            <w:tcW w:w="973"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73A5E4E7" w14:textId="77777777" w:rsidR="00357D4F" w:rsidRPr="00357D4F" w:rsidRDefault="00357D4F" w:rsidP="00B4237B">
            <w:r w:rsidRPr="00357D4F">
              <w:t>*</w:t>
            </w:r>
          </w:p>
        </w:tc>
        <w:tc>
          <w:tcPr>
            <w:tcW w:w="4027"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3E4B5DF7" w14:textId="77777777" w:rsidR="00357D4F" w:rsidRPr="00357D4F" w:rsidRDefault="00357D4F" w:rsidP="00B4237B">
            <w:r w:rsidRPr="00357D4F">
              <w:t>Can occur zero or more times</w:t>
            </w:r>
          </w:p>
        </w:tc>
      </w:tr>
      <w:tr w:rsidR="00357D4F" w14:paraId="21D304E5" w14:textId="77777777" w:rsidTr="00357D4F">
        <w:tc>
          <w:tcPr>
            <w:tcW w:w="973"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527B855E" w14:textId="77777777" w:rsidR="00357D4F" w:rsidRPr="00357D4F" w:rsidRDefault="00357D4F" w:rsidP="00B4237B">
            <w:r w:rsidRPr="00357D4F">
              <w:t>+</w:t>
            </w:r>
          </w:p>
        </w:tc>
        <w:tc>
          <w:tcPr>
            <w:tcW w:w="4027"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67B83B97" w14:textId="77777777" w:rsidR="00357D4F" w:rsidRPr="00357D4F" w:rsidRDefault="00357D4F" w:rsidP="00B4237B">
            <w:r w:rsidRPr="00357D4F">
              <w:t>Can occur one or more times</w:t>
            </w:r>
          </w:p>
        </w:tc>
      </w:tr>
      <w:tr w:rsidR="00357D4F" w14:paraId="68CA95AE" w14:textId="77777777" w:rsidTr="00357D4F">
        <w:tc>
          <w:tcPr>
            <w:tcW w:w="973"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376F9464" w14:textId="77777777" w:rsidR="00357D4F" w:rsidRPr="00357D4F" w:rsidRDefault="00357D4F" w:rsidP="00B4237B">
            <w:r w:rsidRPr="00357D4F">
              <w:t>?</w:t>
            </w:r>
          </w:p>
        </w:tc>
        <w:tc>
          <w:tcPr>
            <w:tcW w:w="4027"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4E9C99F1" w14:textId="77777777" w:rsidR="00357D4F" w:rsidRPr="00357D4F" w:rsidRDefault="00357D4F" w:rsidP="00B4237B">
            <w:r w:rsidRPr="00357D4F">
              <w:t>Can occur exactly once, or not at all</w:t>
            </w:r>
          </w:p>
        </w:tc>
      </w:tr>
      <w:tr w:rsidR="00357D4F" w14:paraId="1F32F2B3" w14:textId="77777777" w:rsidTr="00357D4F">
        <w:tc>
          <w:tcPr>
            <w:tcW w:w="973"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3EDD19F7" w14:textId="77777777" w:rsidR="00357D4F" w:rsidRPr="00357D4F" w:rsidRDefault="00357D4F" w:rsidP="00B4237B">
            <w:r w:rsidRPr="00357D4F">
              <w:t>{n}</w:t>
            </w:r>
          </w:p>
        </w:tc>
        <w:tc>
          <w:tcPr>
            <w:tcW w:w="4027"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4339E5D5" w14:textId="77777777" w:rsidR="00357D4F" w:rsidRPr="00357D4F" w:rsidRDefault="00357D4F" w:rsidP="00B4237B">
            <w:r w:rsidRPr="00357D4F">
              <w:t>Must occur exactly n times</w:t>
            </w:r>
          </w:p>
        </w:tc>
      </w:tr>
      <w:tr w:rsidR="00357D4F" w14:paraId="37AD112A" w14:textId="77777777" w:rsidTr="00357D4F">
        <w:tc>
          <w:tcPr>
            <w:tcW w:w="973"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00957A19" w14:textId="77777777" w:rsidR="00357D4F" w:rsidRPr="00357D4F" w:rsidRDefault="00357D4F" w:rsidP="00B4237B">
            <w:r w:rsidRPr="00357D4F">
              <w:t>{n,}</w:t>
            </w:r>
          </w:p>
        </w:tc>
        <w:tc>
          <w:tcPr>
            <w:tcW w:w="4027"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0179C5FC" w14:textId="77777777" w:rsidR="00357D4F" w:rsidRPr="00357D4F" w:rsidRDefault="00357D4F" w:rsidP="00B4237B">
            <w:r w:rsidRPr="00357D4F">
              <w:t>Must occur at least n times</w:t>
            </w:r>
          </w:p>
        </w:tc>
      </w:tr>
      <w:tr w:rsidR="00357D4F" w14:paraId="2DEAC250" w14:textId="77777777" w:rsidTr="00357D4F">
        <w:tc>
          <w:tcPr>
            <w:tcW w:w="973"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05785B94" w14:textId="77777777" w:rsidR="00357D4F" w:rsidRPr="00357D4F" w:rsidRDefault="00357D4F" w:rsidP="00B4237B">
            <w:r w:rsidRPr="00357D4F">
              <w:t>{n,m}</w:t>
            </w:r>
          </w:p>
        </w:tc>
        <w:tc>
          <w:tcPr>
            <w:tcW w:w="4027"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755DE36D" w14:textId="77777777" w:rsidR="00357D4F" w:rsidRPr="00357D4F" w:rsidRDefault="00357D4F" w:rsidP="00B4237B">
            <w:r w:rsidRPr="00357D4F">
              <w:t>Must occur at least n times but no more than m times.</w:t>
            </w:r>
          </w:p>
        </w:tc>
      </w:tr>
    </w:tbl>
    <w:p w14:paraId="2968A8BC" w14:textId="77777777" w:rsidR="00357D4F" w:rsidRDefault="00357D4F" w:rsidP="00B4237B"/>
    <w:p w14:paraId="222D3854" w14:textId="100BA293" w:rsidR="00357D4F" w:rsidRDefault="00357D4F" w:rsidP="00B4237B">
      <w:r>
        <w:t>For example, you can match a string of at least one digit with:</w:t>
      </w:r>
    </w:p>
    <w:p w14:paraId="3544F11C" w14:textId="481675FF" w:rsidR="00357D4F" w:rsidRDefault="00357D4F" w:rsidP="007171B1">
      <w:pPr>
        <w:pStyle w:val="code"/>
      </w:pPr>
      <w:r w:rsidRPr="00357D4F">
        <w:t>/\d+/</w:t>
      </w:r>
    </w:p>
    <w:p w14:paraId="0A398DC9" w14:textId="5809DC90" w:rsidR="00357D4F" w:rsidRDefault="00357D4F" w:rsidP="00B4237B"/>
    <w:p w14:paraId="30E2859B" w14:textId="722DACC5" w:rsidR="00357D4F" w:rsidRDefault="00357D4F" w:rsidP="00B4237B">
      <w:r>
        <w:lastRenderedPageBreak/>
        <w:t xml:space="preserve">Say you wanted to search a string for a date in the format mmm/dd/yy or mmm/dd/yyyy (for example, </w:t>
      </w:r>
      <w:r w:rsidR="00361C22">
        <w:t>j</w:t>
      </w:r>
      <w:r>
        <w:t xml:space="preserve">ul/15/06 or </w:t>
      </w:r>
      <w:r w:rsidR="00361C22">
        <w:t>j</w:t>
      </w:r>
      <w:r>
        <w:t xml:space="preserve">ul/15/2006 ). That's three lowercase letters, followed by </w:t>
      </w:r>
      <w:r w:rsidR="00361C22">
        <w:t xml:space="preserve">a </w:t>
      </w:r>
      <w:r>
        <w:t>slash, followed by one or two digits, followed by a slash, followed by between two and four digits. This regular expression will do the job:</w:t>
      </w:r>
    </w:p>
    <w:p w14:paraId="29B5C58D" w14:textId="77777777" w:rsidR="00357D4F" w:rsidRPr="00C80739" w:rsidRDefault="00357D4F" w:rsidP="007171B1">
      <w:pPr>
        <w:pStyle w:val="code"/>
        <w:rPr>
          <w:rStyle w:val="commentChar"/>
        </w:rPr>
      </w:pPr>
      <w:r w:rsidRPr="00357D4F">
        <w:t xml:space="preserve">echo preg_match( "/[a-z]{3}\/\d{1,2}\/\d{2,4}/", "jul/15/2006" ); </w:t>
      </w:r>
      <w:r w:rsidRPr="00C80739">
        <w:rPr>
          <w:rStyle w:val="commentChar"/>
        </w:rPr>
        <w:t>// Displays "1"</w:t>
      </w:r>
    </w:p>
    <w:p w14:paraId="3D686C4B" w14:textId="32F31D7B" w:rsidR="00357D4F" w:rsidRDefault="00357D4F" w:rsidP="00B4237B">
      <w:r>
        <w:t>(This expression isn't perfect — for example, it will also match three</w:t>
      </w:r>
      <w:r w:rsidR="00361C22">
        <w:t>-</w:t>
      </w:r>
      <w:r>
        <w:t>digit " years, " but you get the idea.)</w:t>
      </w:r>
    </w:p>
    <w:p w14:paraId="6A0F4A51" w14:textId="77777777" w:rsidR="00357D4F" w:rsidRDefault="00357D4F" w:rsidP="00BF12A1">
      <w:pPr>
        <w:pStyle w:val="Heading3"/>
      </w:pPr>
      <w:bookmarkStart w:id="393" w:name="_Toc120627160"/>
      <w:r>
        <w:t>Greedy and Non - Greedy Matching</w:t>
      </w:r>
      <w:bookmarkEnd w:id="393"/>
    </w:p>
    <w:p w14:paraId="67A2F3CB" w14:textId="77777777" w:rsidR="00357D4F" w:rsidRDefault="00357D4F" w:rsidP="00B4237B">
      <w:r>
        <w:t xml:space="preserve">When you use quantifiers to match multiple characters, the quantifiers are greedy by default. </w:t>
      </w:r>
      <w:r w:rsidRPr="004F4F3A">
        <w:rPr>
          <w:highlight w:val="yellow"/>
        </w:rPr>
        <w:t>This means that they will try to match the largest number of characters possible</w:t>
      </w:r>
      <w:r>
        <w:t>. Consider the following code:</w:t>
      </w:r>
    </w:p>
    <w:p w14:paraId="62A4634E" w14:textId="77777777" w:rsidR="00357D4F" w:rsidRPr="00357D4F" w:rsidRDefault="00357D4F" w:rsidP="007171B1">
      <w:pPr>
        <w:pStyle w:val="code"/>
      </w:pPr>
      <w:r w:rsidRPr="00357D4F">
        <w:t>preg_match( "/P.*r/", "Peter Piper", $matches );</w:t>
      </w:r>
    </w:p>
    <w:p w14:paraId="57828F8F" w14:textId="6365BC14" w:rsidR="00357D4F" w:rsidRDefault="00357D4F" w:rsidP="007171B1">
      <w:pPr>
        <w:pStyle w:val="code"/>
      </w:pPr>
      <w:r w:rsidRPr="00357D4F">
        <w:t>echo $matches[0]; // Displays "Peter Piper"</w:t>
      </w:r>
    </w:p>
    <w:p w14:paraId="46CA5430" w14:textId="4152D98A" w:rsidR="00357D4F" w:rsidRDefault="00357D4F" w:rsidP="00B4237B">
      <w:r>
        <w:t>The regular expression reads, " Match the letter</w:t>
      </w:r>
      <w:r w:rsidR="00CD2425">
        <w:t xml:space="preserve"> </w:t>
      </w:r>
      <w:r>
        <w:t xml:space="preserve">'P' followed by zero or more characters of any type, followed by the letter “r”. " Because quantifiers are, by nature, greedy, the regular expression engine matches as many characters as it can between the first " P" and the last " r" — in other words, it matches the entire string. You can change a quantifier to be non - </w:t>
      </w:r>
      <w:r w:rsidR="00DF0699">
        <w:t>greedy.</w:t>
      </w:r>
      <w:r>
        <w:t xml:space="preserve"> This causes it to match the smallest number of characters possible. To make a quantifier non - greedy, place a question mark ( ? ) after the quantifier.</w:t>
      </w:r>
    </w:p>
    <w:p w14:paraId="5B0C9D36" w14:textId="49D14E71" w:rsidR="00357D4F" w:rsidRDefault="00357D4F" w:rsidP="00B4237B">
      <w:r>
        <w:t>For example, to match the smallest possible number of digits use</w:t>
      </w:r>
      <w:r w:rsidR="00CD2425">
        <w:t xml:space="preserve"> </w:t>
      </w:r>
      <w:r w:rsidRPr="00CD2425">
        <w:t>:/\d+?/</w:t>
      </w:r>
      <w:r w:rsidR="00CD2425">
        <w:t xml:space="preserve"> </w:t>
      </w:r>
      <w:r>
        <w:t>Rewriting the Peter Piper example using a non - greedy quantifier gives the following result:</w:t>
      </w:r>
    </w:p>
    <w:p w14:paraId="009A664A" w14:textId="6D00663B" w:rsidR="00357D4F" w:rsidRPr="00C80739" w:rsidRDefault="00357D4F" w:rsidP="007171B1">
      <w:pPr>
        <w:pStyle w:val="code"/>
        <w:rPr>
          <w:rStyle w:val="commentChar"/>
        </w:rPr>
      </w:pPr>
      <w:r w:rsidRPr="00CA5A3B">
        <w:t>preg_match( "/P.*?r/", "Peter Piper", $matches );echo $matches[0];</w:t>
      </w:r>
      <w:r w:rsidRPr="00DF0699">
        <w:rPr>
          <w:rStyle w:val="Heading8Char"/>
          <w:rFonts w:ascii="Consolas" w:eastAsiaTheme="minorHAnsi" w:hAnsi="Consolas" w:cs="Arial"/>
          <w:sz w:val="22"/>
          <w:szCs w:val="22"/>
        </w:rPr>
        <w:t xml:space="preserve"> </w:t>
      </w:r>
      <w:r w:rsidRPr="00C80739">
        <w:rPr>
          <w:rStyle w:val="commentChar"/>
        </w:rPr>
        <w:t>// Displays "Peter"</w:t>
      </w:r>
    </w:p>
    <w:p w14:paraId="435ED65A" w14:textId="77777777" w:rsidR="00CD2425" w:rsidRPr="00CD2425" w:rsidRDefault="00CD2425" w:rsidP="00F804D6">
      <w:pPr>
        <w:pStyle w:val="NormalWeb"/>
        <w:rPr>
          <w:rStyle w:val="Heading8Char"/>
          <w:rFonts w:ascii="Consolas" w:eastAsiaTheme="minorHAnsi" w:hAnsi="Consolas"/>
          <w:sz w:val="22"/>
          <w:szCs w:val="22"/>
        </w:rPr>
      </w:pPr>
    </w:p>
    <w:p w14:paraId="3E52C5B4" w14:textId="77777777" w:rsidR="00357D4F" w:rsidRDefault="00357D4F" w:rsidP="00B4237B">
      <w:r>
        <w:lastRenderedPageBreak/>
        <w:t>Here, the expression matches the first letter " P" followed by the smallest number of characters possible ( " ete " ), followed by the first letter "r ".</w:t>
      </w:r>
    </w:p>
    <w:p w14:paraId="0877534D" w14:textId="77777777" w:rsidR="00357D4F" w:rsidRDefault="00357D4F" w:rsidP="00BF12A1">
      <w:pPr>
        <w:pStyle w:val="Heading3"/>
      </w:pPr>
      <w:bookmarkStart w:id="394" w:name="_Toc120627161"/>
      <w:r>
        <w:t>Using Subpatterns to Group Patterns</w:t>
      </w:r>
      <w:bookmarkEnd w:id="394"/>
    </w:p>
    <w:p w14:paraId="64C365CC" w14:textId="5630B144" w:rsidR="00357D4F" w:rsidRDefault="00357D4F" w:rsidP="00B4237B">
      <w:r>
        <w:t>By placing a portion of your regular expression's rules in parentheses, you can group those rules into a subpattern. A major benefit of doing this is that you can use quantifiers (such as * and ? ) to match the whole subpattern a certain number of times. For example:</w:t>
      </w:r>
    </w:p>
    <w:p w14:paraId="5E9EAD7F" w14:textId="185CFEB4" w:rsidR="00357D4F" w:rsidRPr="00C80739" w:rsidRDefault="00357D4F" w:rsidP="007171B1">
      <w:pPr>
        <w:pStyle w:val="code"/>
      </w:pPr>
      <w:r w:rsidRPr="00C80739">
        <w:t>echo preg_match( "/(row,? )</w:t>
      </w:r>
      <w:r w:rsidR="00CA5A3B">
        <w:t xml:space="preserve"> </w:t>
      </w:r>
      <w:r w:rsidRPr="00C80739">
        <w:t>+</w:t>
      </w:r>
      <w:r w:rsidR="00CA5A3B">
        <w:t xml:space="preserve"> </w:t>
      </w:r>
      <w:r w:rsidRPr="00C80739">
        <w:t>your boat/", "row, row, row your boat" );</w:t>
      </w:r>
    </w:p>
    <w:p w14:paraId="0872BA3B" w14:textId="188710F6" w:rsidR="00357D4F" w:rsidRDefault="00357D4F" w:rsidP="00B4237B">
      <w:r>
        <w:t>The subpattern in this regular expression is " (row,? ) ". It means: " The letters</w:t>
      </w:r>
      <w:r w:rsidR="00CD2425">
        <w:t xml:space="preserve"> </w:t>
      </w:r>
      <w:r>
        <w:t>'r',</w:t>
      </w:r>
      <w:r w:rsidR="00361C22">
        <w:t xml:space="preserve"> </w:t>
      </w:r>
      <w:r>
        <w:t>'o', and 'w', followed by either zero or one comma, followed by a space character. " This subpattern is then matched at least one</w:t>
      </w:r>
      <w:r w:rsidR="00361C22">
        <w:t>-</w:t>
      </w:r>
      <w:r>
        <w:t xml:space="preserve">time thanks to the following + quantifier, resulting in the " row, row, row " portion of the target string being matched. </w:t>
      </w:r>
      <w:r w:rsidR="00DF0699">
        <w:t>Finally,</w:t>
      </w:r>
      <w:r>
        <w:t xml:space="preserve"> the remaining characters in the pattern match the " your boat " part of the string. </w:t>
      </w:r>
      <w:r w:rsidR="00DF0699">
        <w:t>The result</w:t>
      </w:r>
      <w:r>
        <w:t xml:space="preserve"> is that the entire string is matched.</w:t>
      </w:r>
    </w:p>
    <w:p w14:paraId="345F1BC9" w14:textId="77777777" w:rsidR="00357D4F" w:rsidRDefault="00357D4F" w:rsidP="00B4237B">
      <w:r>
        <w:t>A side - effect of using subpatterns is that you can retrieve the individual subpattern matches in the matches array passed to preg_match() . The first element of the array contains the entire matched text as usual, and each subsequent element contains any matched subpatterns:</w:t>
      </w:r>
    </w:p>
    <w:p w14:paraId="55911074" w14:textId="77777777" w:rsidR="00357D4F" w:rsidRPr="00CD2425" w:rsidRDefault="00357D4F" w:rsidP="007171B1">
      <w:pPr>
        <w:pStyle w:val="code"/>
      </w:pPr>
      <w:r w:rsidRPr="00CD2425">
        <w:t>preg_match( "/(\d+\/\d+\/\d+) (\d+\:\d+.+)/", "7/18/2004 9:34AM", $matches );</w:t>
      </w:r>
    </w:p>
    <w:p w14:paraId="3931211C" w14:textId="77777777" w:rsidR="00357D4F" w:rsidRPr="00CD2425" w:rsidRDefault="00357D4F" w:rsidP="007171B1">
      <w:pPr>
        <w:pStyle w:val="code"/>
      </w:pPr>
      <w:r w:rsidRPr="00CD2425">
        <w:t>echo $matches[0]; // Displays "7/18/2004 9:34AM"</w:t>
      </w:r>
    </w:p>
    <w:p w14:paraId="2CD00963" w14:textId="77777777" w:rsidR="00357D4F" w:rsidRPr="00CD2425" w:rsidRDefault="00357D4F" w:rsidP="007171B1">
      <w:pPr>
        <w:pStyle w:val="code"/>
      </w:pPr>
      <w:r w:rsidRPr="00CD2425">
        <w:t>echo $matches[1]; // Displays "7/18/2004"</w:t>
      </w:r>
    </w:p>
    <w:p w14:paraId="4404E91D" w14:textId="43EB00B1" w:rsidR="00357D4F" w:rsidRDefault="00357D4F" w:rsidP="007171B1">
      <w:pPr>
        <w:pStyle w:val="code"/>
      </w:pPr>
      <w:r w:rsidRPr="00CD2425">
        <w:t>echo $matches[2]; // Displays "9:34AM"</w:t>
      </w:r>
    </w:p>
    <w:p w14:paraId="5F3E51AC" w14:textId="2F2042F1" w:rsidR="00357D4F" w:rsidRPr="00CD2425" w:rsidRDefault="00357D4F" w:rsidP="004F4F3A">
      <w:r>
        <w:t xml:space="preserve">Referring to Previous Subpattern Matches You can take the text that matched a subpattern and use it elsewhere in the expression. This is known as a </w:t>
      </w:r>
      <w:r w:rsidR="00CD2425">
        <w:t>backreference.</w:t>
      </w:r>
      <w:r>
        <w:t xml:space="preserve"> Backreferences allow you to create quite powerful, adaptable regular expressions. To include a subpattern's matched text later in the expression, write a backslash followed by the subpattern number. For example, you'd include the first subpattern's matched </w:t>
      </w:r>
      <w:r>
        <w:lastRenderedPageBreak/>
        <w:t>text by writing \1, and the next subpattern's matched text by writing \2. Consider the following example:</w:t>
      </w:r>
    </w:p>
    <w:p w14:paraId="74D013FD" w14:textId="53D49B4C" w:rsidR="00357D4F" w:rsidRPr="00C80739" w:rsidRDefault="00357D4F" w:rsidP="007171B1">
      <w:pPr>
        <w:pStyle w:val="code"/>
      </w:pPr>
      <w:r w:rsidRPr="00C80739">
        <w:t>$myPets = "favoritePet=Lucky, Rover=dog, Lucky=cat";</w:t>
      </w:r>
    </w:p>
    <w:p w14:paraId="6BC9A8FA" w14:textId="77777777" w:rsidR="00CD2425" w:rsidRPr="00C80739" w:rsidRDefault="00357D4F" w:rsidP="007171B1">
      <w:pPr>
        <w:pStyle w:val="code"/>
      </w:pPr>
      <w:r w:rsidRPr="00C80739">
        <w:t>preg_match( '/favoritePet\=(\w+).*\1\=(\w+)/', $myPets, $matches );</w:t>
      </w:r>
    </w:p>
    <w:p w14:paraId="6D9BCF50" w14:textId="3946CA3F" w:rsidR="00357D4F" w:rsidRPr="00C80739" w:rsidRDefault="00357D4F" w:rsidP="00C80739">
      <w:pPr>
        <w:pStyle w:val="comment"/>
      </w:pPr>
      <w:r w:rsidRPr="00C80739">
        <w:t>// Displays "My favorite pet is a cat called Lucky."</w:t>
      </w:r>
    </w:p>
    <w:p w14:paraId="0D6D1A64" w14:textId="556C2F39" w:rsidR="00357D4F" w:rsidRPr="00C80739" w:rsidRDefault="00357D4F" w:rsidP="007171B1">
      <w:pPr>
        <w:pStyle w:val="code"/>
      </w:pPr>
      <w:r w:rsidRPr="00C80739">
        <w:t>echo "My favorite pet is a " . $matches[2] . " called " . $matches[1] . ".";</w:t>
      </w:r>
    </w:p>
    <w:p w14:paraId="2D9A1837" w14:textId="7F8C655A" w:rsidR="00357D4F" w:rsidRDefault="00357D4F" w:rsidP="00B4237B">
      <w:r>
        <w:t>This code contains a string describing someone's pets. From the string</w:t>
      </w:r>
      <w:r w:rsidR="00361C22">
        <w:t>,</w:t>
      </w:r>
      <w:r>
        <w:t xml:space="preserve"> you know that their favorite pet is Lucky and that they have two pets: a dog called Rover and a cat called Lucky. By using a regular expression with a backreference, the code can deduce that their favorite pet is a cat.</w:t>
      </w:r>
    </w:p>
    <w:p w14:paraId="0B9FBE11" w14:textId="50326977" w:rsidR="00357D4F" w:rsidRDefault="00357D4F" w:rsidP="00B4237B">
      <w:r>
        <w:t>Here's how the expression works. It first looks for the string " favoritePet= " followed by one or more word characters ( " Lucky " in this case):/favoritePet\=(\w+)</w:t>
      </w:r>
      <w:r w:rsidR="00DF0699">
        <w:t xml:space="preserve">. </w:t>
      </w:r>
      <w:r>
        <w:t>Next</w:t>
      </w:r>
      <w:r w:rsidR="00361C22">
        <w:t>,</w:t>
      </w:r>
      <w:r>
        <w:t xml:space="preserve"> the expression looks for zero or more characters of any type, followed by the string that the first subpattern matched ( " Lucky " ), followed by an equals sign, followed by one or more word characters ( " cat " in this example):.*\1\=(\w+)</w:t>
      </w:r>
      <w:r w:rsidR="00DF0699">
        <w:t xml:space="preserve">.  </w:t>
      </w:r>
      <w:r>
        <w:t>Finally, the code displays the results of both subpattern matches ( " Lucky " and " cat " ) in a message to the user.</w:t>
      </w:r>
    </w:p>
    <w:p w14:paraId="0A4B3B9D" w14:textId="691F6B5E" w:rsidR="00357D4F" w:rsidRDefault="00357D4F" w:rsidP="00B4237B">
      <w:r>
        <w:t>By the way, notice that the expression string was surrounded by single quotes in this example, rather than the usual double</w:t>
      </w:r>
      <w:r w:rsidR="00361C22">
        <w:t>-</w:t>
      </w:r>
      <w:r>
        <w:t>quotes. If the code had used double quotes, an extra backslash would have been needed before the \1 (because PHP assumes \1 to be the ASCII character with character code 1 when inside a double</w:t>
      </w:r>
      <w:r w:rsidR="00361C22">
        <w:t>-</w:t>
      </w:r>
      <w:r>
        <w:t>quoted string):</w:t>
      </w:r>
    </w:p>
    <w:p w14:paraId="7F181AA4" w14:textId="1692D840" w:rsidR="00357D4F" w:rsidRDefault="00357D4F" w:rsidP="007171B1">
      <w:pPr>
        <w:pStyle w:val="code"/>
      </w:pPr>
      <w:r w:rsidRPr="00CD2425">
        <w:t>preg_match( "/favoritePet\=(\w+).*\\1\=(\w+)/", $myPets, $matches );</w:t>
      </w:r>
    </w:p>
    <w:p w14:paraId="5AC314B1" w14:textId="0F6E4C9D" w:rsidR="00357D4F" w:rsidRDefault="00357D4F" w:rsidP="00B4237B">
      <w:r>
        <w:t xml:space="preserve">Character escaping issues like this have been known to trip up many a seasoned programmer, so this is something to watch out for. Matching Alternative Patterns Regular expressions let you combine patterns (and subpatterns) with the | (vertical bar) character to create alternatives. This is a bit like using the || (or) operator; if any of the patterns combined with the |character match, the overall pattern matches. The following </w:t>
      </w:r>
      <w:r>
        <w:lastRenderedPageBreak/>
        <w:t>pattern matches if the target string contains any one of the abbreviated days of the week (mon</w:t>
      </w:r>
      <w:r w:rsidR="00361C22">
        <w:t>-</w:t>
      </w:r>
      <w:r>
        <w:t>sun):</w:t>
      </w:r>
    </w:p>
    <w:p w14:paraId="08A26752" w14:textId="77777777" w:rsidR="00357D4F" w:rsidRPr="00CD2425" w:rsidRDefault="00357D4F" w:rsidP="007171B1">
      <w:pPr>
        <w:pStyle w:val="code"/>
      </w:pPr>
      <w:r w:rsidRPr="00CD2425">
        <w:t>$day = "wed";</w:t>
      </w:r>
    </w:p>
    <w:p w14:paraId="5962572E" w14:textId="2404EA42" w:rsidR="00357D4F" w:rsidRPr="00C80739" w:rsidRDefault="00357D4F" w:rsidP="007171B1">
      <w:pPr>
        <w:pStyle w:val="code"/>
        <w:rPr>
          <w:rStyle w:val="commentChar"/>
        </w:rPr>
      </w:pPr>
      <w:r w:rsidRPr="00CD2425">
        <w:t xml:space="preserve">echo preg_match("/mon|tue|wed|thu|fri|sat|sun/", $day); </w:t>
      </w:r>
      <w:r w:rsidRPr="00C80739">
        <w:rPr>
          <w:rStyle w:val="commentChar"/>
        </w:rPr>
        <w:t>// Displays "1"</w:t>
      </w:r>
    </w:p>
    <w:p w14:paraId="2CB767DD" w14:textId="77777777" w:rsidR="00357D4F" w:rsidRDefault="00357D4F" w:rsidP="00B4237B">
      <w:r>
        <w:t>You can also use alternatives within subpatterns, which is very handy. Here's the earlier " date detection " example, rewritten to be more precise:</w:t>
      </w:r>
    </w:p>
    <w:p w14:paraId="26A2F6B3" w14:textId="46658BAC" w:rsidR="00357D4F" w:rsidRDefault="00357D4F" w:rsidP="007171B1">
      <w:pPr>
        <w:pStyle w:val="code"/>
      </w:pPr>
      <w:r w:rsidRPr="00CD2425">
        <w:t xml:space="preserve">echo preg_match( "/(jan|feb|mar|apr|may|jun|jul|aug|sep|oct|nov|dec)" ."\/\d{1,2}\/\d{2,4}/", "jul/15/2006" ); </w:t>
      </w:r>
      <w:r w:rsidRPr="00C80739">
        <w:rPr>
          <w:rStyle w:val="commentChar"/>
        </w:rPr>
        <w:t>// Displays "1"</w:t>
      </w:r>
    </w:p>
    <w:p w14:paraId="54DEFA15" w14:textId="77777777" w:rsidR="00357D4F" w:rsidRDefault="00357D4F" w:rsidP="00B4237B">
      <w:r>
        <w:t>Using Anchors to Match at Specified Positions Often you're interested in the position of a pattern within a target string, as much as the pattern itself. For example, say you wanted to make sure that a string started with one or more digits followed by a colon. You might try this:</w:t>
      </w:r>
    </w:p>
    <w:p w14:paraId="17FF53AC" w14:textId="1F288274" w:rsidR="00357D4F" w:rsidRDefault="00357D4F" w:rsidP="007171B1">
      <w:pPr>
        <w:pStyle w:val="code"/>
      </w:pPr>
      <w:r w:rsidRPr="00CD2425">
        <w:t xml:space="preserve">echo preg_match( "/\d+\:/", "12: The Sting" ); </w:t>
      </w:r>
      <w:r w:rsidRPr="00C80739">
        <w:rPr>
          <w:rStyle w:val="commentChar"/>
        </w:rPr>
        <w:t>// Displays "1"</w:t>
      </w:r>
    </w:p>
    <w:p w14:paraId="1010F434" w14:textId="77777777" w:rsidR="000943DD" w:rsidRDefault="00357D4F" w:rsidP="00B4237B">
      <w:r>
        <w:t>However, this expression would also match a string where the digits and colon are somewhere in the middle:</w:t>
      </w:r>
      <w:r w:rsidR="000943DD">
        <w:t xml:space="preserve"> </w:t>
      </w:r>
    </w:p>
    <w:p w14:paraId="10D570A7" w14:textId="77777777" w:rsidR="000943DD" w:rsidRPr="00C80739" w:rsidRDefault="00357D4F" w:rsidP="007171B1">
      <w:pPr>
        <w:pStyle w:val="code"/>
        <w:rPr>
          <w:rStyle w:val="commentChar"/>
        </w:rPr>
      </w:pPr>
      <w:r w:rsidRPr="000943DD">
        <w:t>echo preg_match( "/\d+\:/", "Die Hard 2: Die Harder" );</w:t>
      </w:r>
      <w:r>
        <w:t xml:space="preserve"> </w:t>
      </w:r>
      <w:r w:rsidRPr="00C80739">
        <w:rPr>
          <w:rStyle w:val="commentChar"/>
        </w:rPr>
        <w:t>// Displays "1"</w:t>
      </w:r>
    </w:p>
    <w:p w14:paraId="3939B484" w14:textId="57EF4275" w:rsidR="00357D4F" w:rsidRDefault="00357D4F" w:rsidP="00B4237B">
      <w:r>
        <w:t xml:space="preserve">How can you make sure that the string only matches if the digits and colon are at the start? The answer is that you can use an anchor (also known as an </w:t>
      </w:r>
      <w:r w:rsidR="00CD2425">
        <w:t>assertion)</w:t>
      </w:r>
      <w:r>
        <w:t>, as follows:</w:t>
      </w:r>
    </w:p>
    <w:p w14:paraId="233D817D" w14:textId="77777777" w:rsidR="00357D4F" w:rsidRPr="00CD2425" w:rsidRDefault="00357D4F" w:rsidP="007171B1">
      <w:pPr>
        <w:pStyle w:val="code"/>
      </w:pPr>
      <w:r w:rsidRPr="00CD2425">
        <w:t xml:space="preserve">echo preg_match( "/^\d+\:/", "12: The Sting" ); </w:t>
      </w:r>
      <w:r w:rsidRPr="00C80739">
        <w:rPr>
          <w:rStyle w:val="commentChar"/>
        </w:rPr>
        <w:t>// Displays "1"</w:t>
      </w:r>
    </w:p>
    <w:p w14:paraId="099D557B" w14:textId="560D9952" w:rsidR="00357D4F" w:rsidRPr="00C80739" w:rsidRDefault="00357D4F" w:rsidP="007171B1">
      <w:pPr>
        <w:pStyle w:val="code"/>
        <w:rPr>
          <w:rStyle w:val="commentChar"/>
        </w:rPr>
      </w:pPr>
      <w:r w:rsidRPr="00CD2425">
        <w:t>echo preg_match( "/^\d+\:/", "Die Hard 2: Die Harder" );</w:t>
      </w:r>
      <w:r w:rsidR="00CD2425">
        <w:t xml:space="preserve"> </w:t>
      </w:r>
      <w:r w:rsidRPr="00C80739">
        <w:rPr>
          <w:rStyle w:val="commentChar"/>
        </w:rPr>
        <w:t>// Displays "0"</w:t>
      </w:r>
    </w:p>
    <w:p w14:paraId="73E50495" w14:textId="77777777" w:rsidR="00357D4F" w:rsidRDefault="00357D4F" w:rsidP="00B4237B">
      <w:r>
        <w:t>The caret ( ^ ) symbol specifies that the rest of the pattern will only match at the start of the string. Similarly, you can use the dollar ( $ ) symbol to anchor a pattern to the end of the string:</w:t>
      </w:r>
    </w:p>
    <w:p w14:paraId="2E92B28E" w14:textId="77777777" w:rsidR="00CD2425" w:rsidRPr="00C80739" w:rsidRDefault="00357D4F" w:rsidP="007171B1">
      <w:pPr>
        <w:pStyle w:val="code"/>
      </w:pPr>
      <w:r w:rsidRPr="00C80739">
        <w:t>echo preg_match( "/\[(G|PG|PG-13|R|NC-17)\]$/", "The Sting [PG]" );</w:t>
      </w:r>
    </w:p>
    <w:p w14:paraId="3FCA2910" w14:textId="22A33519" w:rsidR="00357D4F" w:rsidRPr="00C80739" w:rsidRDefault="00357D4F" w:rsidP="00C80739">
      <w:pPr>
        <w:pStyle w:val="comment"/>
      </w:pPr>
      <w:r w:rsidRPr="00C80739">
        <w:t>// Displays "1"</w:t>
      </w:r>
    </w:p>
    <w:p w14:paraId="12DDFDC3" w14:textId="77777777" w:rsidR="00CD2425" w:rsidRPr="00C80739" w:rsidRDefault="00357D4F" w:rsidP="007171B1">
      <w:pPr>
        <w:pStyle w:val="code"/>
      </w:pPr>
      <w:r w:rsidRPr="00C80739">
        <w:lastRenderedPageBreak/>
        <w:t xml:space="preserve">echo preg_match( "/\[(G|PG|PG-13|R|NC-17)\]$/", "[PG] Amadeus" ); </w:t>
      </w:r>
    </w:p>
    <w:p w14:paraId="49962720" w14:textId="01633089" w:rsidR="00357D4F" w:rsidRPr="00C80739" w:rsidRDefault="00357D4F" w:rsidP="00C80739">
      <w:pPr>
        <w:pStyle w:val="comment"/>
      </w:pPr>
      <w:r w:rsidRPr="00C80739">
        <w:t>// Displays "0"</w:t>
      </w:r>
    </w:p>
    <w:p w14:paraId="2067C813" w14:textId="77777777" w:rsidR="00357D4F" w:rsidRDefault="00357D4F" w:rsidP="00B4237B">
      <w:r>
        <w:t>By combining the two anchors, you can ensure that a string contains only the desired pattern, nothing more:</w:t>
      </w:r>
    </w:p>
    <w:p w14:paraId="0939C18F" w14:textId="77777777" w:rsidR="00357D4F" w:rsidRPr="00C80739" w:rsidRDefault="00357D4F" w:rsidP="007171B1">
      <w:pPr>
        <w:pStyle w:val="code"/>
        <w:rPr>
          <w:rStyle w:val="commentChar"/>
        </w:rPr>
      </w:pPr>
      <w:r w:rsidRPr="00CD2425">
        <w:t xml:space="preserve">echo preg_match( "/^Hello, \w+$/", "Hello, world" ); </w:t>
      </w:r>
      <w:r w:rsidRPr="00C80739">
        <w:rPr>
          <w:rStyle w:val="commentChar"/>
        </w:rPr>
        <w:t>// Displays "1"</w:t>
      </w:r>
    </w:p>
    <w:p w14:paraId="07C32F38" w14:textId="293EFA39" w:rsidR="00357D4F" w:rsidRPr="00C80739" w:rsidRDefault="00357D4F" w:rsidP="007171B1">
      <w:pPr>
        <w:pStyle w:val="code"/>
        <w:rPr>
          <w:rStyle w:val="commentChar"/>
        </w:rPr>
      </w:pPr>
      <w:r w:rsidRPr="00CD2425">
        <w:t xml:space="preserve">echo preg_match( "/^Hello, \w+$/", "Hello, world!" ); </w:t>
      </w:r>
      <w:r w:rsidRPr="00C80739">
        <w:rPr>
          <w:rStyle w:val="commentChar"/>
        </w:rPr>
        <w:t>// Displays "0"</w:t>
      </w:r>
    </w:p>
    <w:p w14:paraId="65F72785" w14:textId="2F9F5925" w:rsidR="00357D4F" w:rsidRDefault="00357D4F" w:rsidP="00B4237B">
      <w:r>
        <w:t>The second match fails because the target string contains a non-word character ( ! ) between the searched-for pattern and the end of the string. You can use other anchors for more control over your matching. Here's a full list of the anchors you can use within a regular expression:</w:t>
      </w:r>
    </w:p>
    <w:tbl>
      <w:tblPr>
        <w:tblW w:w="5000" w:type="pct"/>
        <w:tblBorders>
          <w:top w:val="single" w:sz="6" w:space="0" w:color="DDDDDD"/>
          <w:left w:val="single" w:sz="6" w:space="0" w:color="DDDDDD"/>
          <w:bottom w:val="single" w:sz="6" w:space="0" w:color="DDDDDD"/>
          <w:right w:val="single" w:sz="6" w:space="0" w:color="DDDDDD"/>
        </w:tblBorders>
        <w:shd w:val="clear" w:color="auto" w:fill="FFFFFF"/>
        <w:tblCellMar>
          <w:top w:w="15" w:type="dxa"/>
          <w:left w:w="15" w:type="dxa"/>
          <w:bottom w:w="15" w:type="dxa"/>
          <w:right w:w="15" w:type="dxa"/>
        </w:tblCellMar>
        <w:tblLook w:val="04A0" w:firstRow="1" w:lastRow="0" w:firstColumn="1" w:lastColumn="0" w:noHBand="0" w:noVBand="1"/>
      </w:tblPr>
      <w:tblGrid>
        <w:gridCol w:w="1001"/>
        <w:gridCol w:w="8343"/>
      </w:tblGrid>
      <w:tr w:rsidR="00357D4F" w:rsidRPr="00CD2425" w14:paraId="7F6D58C7" w14:textId="77777777" w:rsidTr="00CD2425">
        <w:trPr>
          <w:tblHeader/>
        </w:trPr>
        <w:tc>
          <w:tcPr>
            <w:tcW w:w="526" w:type="pct"/>
            <w:tcBorders>
              <w:top w:val="nil"/>
              <w:left w:val="single" w:sz="6" w:space="0" w:color="DDDDDD"/>
              <w:bottom w:val="single" w:sz="12" w:space="0" w:color="DDDDDD"/>
              <w:right w:val="single" w:sz="6" w:space="0" w:color="DDDDDD"/>
            </w:tcBorders>
            <w:shd w:val="clear" w:color="auto" w:fill="EEEEEE"/>
            <w:tcMar>
              <w:top w:w="120" w:type="dxa"/>
              <w:left w:w="120" w:type="dxa"/>
              <w:bottom w:w="120" w:type="dxa"/>
              <w:right w:w="120" w:type="dxa"/>
            </w:tcMar>
            <w:vAlign w:val="bottom"/>
            <w:hideMark/>
          </w:tcPr>
          <w:p w14:paraId="55B411A6" w14:textId="77777777" w:rsidR="00357D4F" w:rsidRPr="00CD2425" w:rsidRDefault="00357D4F" w:rsidP="00B4237B">
            <w:r w:rsidRPr="00CD2425">
              <w:t>Anchor</w:t>
            </w:r>
          </w:p>
        </w:tc>
        <w:tc>
          <w:tcPr>
            <w:tcW w:w="4474" w:type="pct"/>
            <w:tcBorders>
              <w:top w:val="nil"/>
              <w:left w:val="single" w:sz="6" w:space="0" w:color="DDDDDD"/>
              <w:bottom w:val="single" w:sz="12" w:space="0" w:color="DDDDDD"/>
              <w:right w:val="single" w:sz="6" w:space="0" w:color="DDDDDD"/>
            </w:tcBorders>
            <w:shd w:val="clear" w:color="auto" w:fill="EEEEEE"/>
            <w:tcMar>
              <w:top w:w="120" w:type="dxa"/>
              <w:left w:w="120" w:type="dxa"/>
              <w:bottom w:w="120" w:type="dxa"/>
              <w:right w:w="120" w:type="dxa"/>
            </w:tcMar>
            <w:vAlign w:val="bottom"/>
            <w:hideMark/>
          </w:tcPr>
          <w:p w14:paraId="78160290" w14:textId="77777777" w:rsidR="00357D4F" w:rsidRPr="00CD2425" w:rsidRDefault="00357D4F" w:rsidP="00B4237B">
            <w:r w:rsidRPr="00CD2425">
              <w:t>Meaning</w:t>
            </w:r>
          </w:p>
        </w:tc>
      </w:tr>
      <w:tr w:rsidR="00357D4F" w:rsidRPr="00CD2425" w14:paraId="634CAFD3" w14:textId="77777777" w:rsidTr="00CD2425">
        <w:tc>
          <w:tcPr>
            <w:tcW w:w="526"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20F3BDE9" w14:textId="77777777" w:rsidR="00357D4F" w:rsidRPr="00CD2425" w:rsidRDefault="00357D4F" w:rsidP="00B4237B">
            <w:r w:rsidRPr="00CD2425">
              <w:t>^</w:t>
            </w:r>
          </w:p>
        </w:tc>
        <w:tc>
          <w:tcPr>
            <w:tcW w:w="4474"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41C9519C" w14:textId="77777777" w:rsidR="00357D4F" w:rsidRPr="00CD2425" w:rsidRDefault="00357D4F" w:rsidP="00B4237B">
            <w:r w:rsidRPr="00CD2425">
              <w:t>Matches at the start of the string</w:t>
            </w:r>
          </w:p>
        </w:tc>
      </w:tr>
      <w:tr w:rsidR="00357D4F" w:rsidRPr="00CD2425" w14:paraId="4C9A9FAA" w14:textId="77777777" w:rsidTr="00CD2425">
        <w:tc>
          <w:tcPr>
            <w:tcW w:w="526"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10022FE9" w14:textId="77777777" w:rsidR="00357D4F" w:rsidRPr="00CD2425" w:rsidRDefault="00357D4F" w:rsidP="00B4237B">
            <w:r w:rsidRPr="00CD2425">
              <w:t>$</w:t>
            </w:r>
          </w:p>
        </w:tc>
        <w:tc>
          <w:tcPr>
            <w:tcW w:w="4474"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3EF4B398" w14:textId="77777777" w:rsidR="00357D4F" w:rsidRPr="00CD2425" w:rsidRDefault="00357D4F" w:rsidP="00B4237B">
            <w:r w:rsidRPr="00CD2425">
              <w:t>Matches at the end of the string</w:t>
            </w:r>
          </w:p>
        </w:tc>
      </w:tr>
      <w:tr w:rsidR="00357D4F" w:rsidRPr="00CD2425" w14:paraId="6F78252E" w14:textId="77777777" w:rsidTr="00CD2425">
        <w:tc>
          <w:tcPr>
            <w:tcW w:w="526"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62EC279B" w14:textId="77777777" w:rsidR="00357D4F" w:rsidRPr="00CD2425" w:rsidRDefault="00357D4F" w:rsidP="00B4237B">
            <w:r w:rsidRPr="00CD2425">
              <w:t>\b</w:t>
            </w:r>
          </w:p>
        </w:tc>
        <w:tc>
          <w:tcPr>
            <w:tcW w:w="4474"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18B83FE6" w14:textId="77777777" w:rsidR="00357D4F" w:rsidRPr="00CD2425" w:rsidRDefault="00357D4F" w:rsidP="00B4237B">
            <w:r w:rsidRPr="00CD2425">
              <w:t>Matches at a word boundary (between a \w character and a \W character)</w:t>
            </w:r>
          </w:p>
        </w:tc>
      </w:tr>
      <w:tr w:rsidR="00357D4F" w:rsidRPr="00CD2425" w14:paraId="3A33705C" w14:textId="77777777" w:rsidTr="00CD2425">
        <w:tc>
          <w:tcPr>
            <w:tcW w:w="526"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6F37529D" w14:textId="77777777" w:rsidR="00357D4F" w:rsidRPr="00CD2425" w:rsidRDefault="00357D4F" w:rsidP="00B4237B">
            <w:r w:rsidRPr="00CD2425">
              <w:t>\B</w:t>
            </w:r>
          </w:p>
        </w:tc>
        <w:tc>
          <w:tcPr>
            <w:tcW w:w="4474"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38694972" w14:textId="77777777" w:rsidR="00357D4F" w:rsidRPr="00CD2425" w:rsidRDefault="00357D4F" w:rsidP="00B4237B">
            <w:r w:rsidRPr="00CD2425">
              <w:t>Matches except at a word boundary</w:t>
            </w:r>
          </w:p>
        </w:tc>
      </w:tr>
      <w:tr w:rsidR="00357D4F" w:rsidRPr="00CD2425" w14:paraId="5E13FE53" w14:textId="77777777" w:rsidTr="00CD2425">
        <w:tc>
          <w:tcPr>
            <w:tcW w:w="526"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626A3A02" w14:textId="77777777" w:rsidR="00357D4F" w:rsidRPr="00CD2425" w:rsidRDefault="00357D4F" w:rsidP="00B4237B">
            <w:r w:rsidRPr="00CD2425">
              <w:t>\A</w:t>
            </w:r>
          </w:p>
        </w:tc>
        <w:tc>
          <w:tcPr>
            <w:tcW w:w="4474"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20404E99" w14:textId="77777777" w:rsidR="00357D4F" w:rsidRPr="00CD2425" w:rsidRDefault="00357D4F" w:rsidP="00B4237B">
            <w:r w:rsidRPr="00CD2425">
              <w:t>Matches at the start of the string</w:t>
            </w:r>
          </w:p>
        </w:tc>
      </w:tr>
      <w:tr w:rsidR="00357D4F" w:rsidRPr="00CD2425" w14:paraId="5ADC2A8F" w14:textId="77777777" w:rsidTr="00CD2425">
        <w:tc>
          <w:tcPr>
            <w:tcW w:w="526"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40109F94" w14:textId="77777777" w:rsidR="00357D4F" w:rsidRPr="00CD2425" w:rsidRDefault="00357D4F" w:rsidP="00B4237B">
            <w:r w:rsidRPr="00CD2425">
              <w:t>\z</w:t>
            </w:r>
          </w:p>
        </w:tc>
        <w:tc>
          <w:tcPr>
            <w:tcW w:w="4474"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58C6BA0B" w14:textId="77777777" w:rsidR="00357D4F" w:rsidRPr="00CD2425" w:rsidRDefault="00357D4F" w:rsidP="00B4237B">
            <w:r w:rsidRPr="00CD2425">
              <w:t>Matches at the end of the string</w:t>
            </w:r>
          </w:p>
        </w:tc>
      </w:tr>
      <w:tr w:rsidR="00357D4F" w:rsidRPr="00CD2425" w14:paraId="062A27B2" w14:textId="77777777" w:rsidTr="00CD2425">
        <w:tc>
          <w:tcPr>
            <w:tcW w:w="526"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4B59A5BC" w14:textId="77777777" w:rsidR="00357D4F" w:rsidRPr="00CD2425" w:rsidRDefault="00357D4F" w:rsidP="00B4237B">
            <w:r w:rsidRPr="00CD2425">
              <w:t>\Z</w:t>
            </w:r>
          </w:p>
        </w:tc>
        <w:tc>
          <w:tcPr>
            <w:tcW w:w="4474"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49380BD1" w14:textId="77777777" w:rsidR="00357D4F" w:rsidRPr="00CD2425" w:rsidRDefault="00357D4F" w:rsidP="00B4237B">
            <w:r w:rsidRPr="00CD2425">
              <w:t>Matches at the end of the string or just before a newline at the end of the string</w:t>
            </w:r>
          </w:p>
        </w:tc>
      </w:tr>
      <w:tr w:rsidR="00357D4F" w:rsidRPr="00CD2425" w14:paraId="4EBC591D" w14:textId="77777777" w:rsidTr="00CD2425">
        <w:tc>
          <w:tcPr>
            <w:tcW w:w="526"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1A41982E" w14:textId="77777777" w:rsidR="00357D4F" w:rsidRPr="00CD2425" w:rsidRDefault="00357D4F" w:rsidP="00B4237B">
            <w:r w:rsidRPr="00CD2425">
              <w:lastRenderedPageBreak/>
              <w:t>\G</w:t>
            </w:r>
          </w:p>
        </w:tc>
        <w:tc>
          <w:tcPr>
            <w:tcW w:w="4474"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6177DF3F" w14:textId="77777777" w:rsidR="00357D4F" w:rsidRPr="00CD2425" w:rsidRDefault="00357D4F" w:rsidP="00B4237B">
            <w:r w:rsidRPr="00CD2425">
              <w:t>Matches at the starting offset character position, as passed to the preg_match()function</w:t>
            </w:r>
          </w:p>
        </w:tc>
      </w:tr>
    </w:tbl>
    <w:p w14:paraId="6670CA70" w14:textId="77777777" w:rsidR="00CD2425" w:rsidRDefault="00CD2425" w:rsidP="00B4237B"/>
    <w:p w14:paraId="2AB39696" w14:textId="02E35642" w:rsidR="00357D4F" w:rsidRDefault="00357D4F" w:rsidP="00B4237B">
      <w:r>
        <w:t>It's important to note that an anchor doesn't itself match any characters; it merely ensures that the pattern appears at a specified point in the target string.</w:t>
      </w:r>
    </w:p>
    <w:p w14:paraId="46A4C54B" w14:textId="03964C74" w:rsidR="00357D4F" w:rsidRDefault="00357D4F" w:rsidP="00B4237B">
      <w:r>
        <w:t>\A and \z are similar to ^ and $. The difference is that ^ and $ will also match at the beginning and end of a line, respectively, if matching a multi</w:t>
      </w:r>
      <w:r w:rsidR="00361C22">
        <w:t>-</w:t>
      </w:r>
      <w:r>
        <w:t>line string in multi</w:t>
      </w:r>
      <w:r w:rsidR="00361C22">
        <w:t>-</w:t>
      </w:r>
      <w:r>
        <w:t xml:space="preserve">line mode (explained in the " Altering Matching Behavior with Pattern Modifiers " section later in this lesson). \A and \z only match at the beginning and end of the target string, respectively. \Z is useful when reading lines from a file that may or may not have a newline character at the end. \b and \B are handy when searching </w:t>
      </w:r>
      <w:r w:rsidR="00361C22">
        <w:t xml:space="preserve">the </w:t>
      </w:r>
      <w:r>
        <w:t>text for complete words:</w:t>
      </w:r>
    </w:p>
    <w:p w14:paraId="4CE64877" w14:textId="77777777" w:rsidR="00CD2425" w:rsidRPr="00C80739" w:rsidRDefault="00357D4F" w:rsidP="007171B1">
      <w:pPr>
        <w:pStyle w:val="code"/>
      </w:pPr>
      <w:r w:rsidRPr="00C80739">
        <w:t xml:space="preserve">echo preg_match( "/over/", "My hovercraft is full of eels" ); </w:t>
      </w:r>
    </w:p>
    <w:p w14:paraId="1F1579A4" w14:textId="0A29C4FE" w:rsidR="00357D4F" w:rsidRPr="00C80739" w:rsidRDefault="00357D4F" w:rsidP="00C80739">
      <w:pPr>
        <w:pStyle w:val="comment"/>
      </w:pPr>
      <w:r w:rsidRPr="00C80739">
        <w:t>// Displays "1"</w:t>
      </w:r>
    </w:p>
    <w:p w14:paraId="6BB41E15" w14:textId="0423FB0D" w:rsidR="00CD2425" w:rsidRPr="00C80739" w:rsidRDefault="00357D4F" w:rsidP="007171B1">
      <w:pPr>
        <w:pStyle w:val="code"/>
      </w:pPr>
      <w:r w:rsidRPr="00C80739">
        <w:t xml:space="preserve">echo preg_match( "/\bover\b/", "My hovercraft is full of eels" ); </w:t>
      </w:r>
    </w:p>
    <w:p w14:paraId="15E83BFB" w14:textId="24833A75" w:rsidR="00357D4F" w:rsidRPr="00C80739" w:rsidRDefault="00357D4F" w:rsidP="00C80739">
      <w:pPr>
        <w:pStyle w:val="comment"/>
      </w:pPr>
      <w:r w:rsidRPr="00C80739">
        <w:t>// Displays "0"</w:t>
      </w:r>
    </w:p>
    <w:p w14:paraId="456EB049" w14:textId="77777777" w:rsidR="00CD2425" w:rsidRPr="00C80739" w:rsidRDefault="00357D4F" w:rsidP="007171B1">
      <w:pPr>
        <w:pStyle w:val="code"/>
      </w:pPr>
      <w:r w:rsidRPr="00C80739">
        <w:t xml:space="preserve">echo preg_match( "/\bover\b/", "One flew over the cuckoo's nest" ); </w:t>
      </w:r>
    </w:p>
    <w:p w14:paraId="0951D6E4" w14:textId="6BD42A7B" w:rsidR="00357D4F" w:rsidRPr="00C80739" w:rsidRDefault="00357D4F" w:rsidP="00C80739">
      <w:pPr>
        <w:pStyle w:val="comment"/>
      </w:pPr>
      <w:r w:rsidRPr="00C80739">
        <w:t>// Displays "1"</w:t>
      </w:r>
    </w:p>
    <w:p w14:paraId="23AD9FFA" w14:textId="1EAF7586" w:rsidR="00357D4F" w:rsidRPr="00C80739" w:rsidRDefault="00357D4F" w:rsidP="00357A12">
      <w:r w:rsidRPr="00C80739">
        <w:t>When using \b , the beginning or end of the string is also considered a word boundary:</w:t>
      </w:r>
    </w:p>
    <w:p w14:paraId="453620C2" w14:textId="77777777" w:rsidR="00357D4F" w:rsidRPr="00C80739" w:rsidRDefault="00357D4F" w:rsidP="007171B1">
      <w:pPr>
        <w:pStyle w:val="code"/>
      </w:pPr>
      <w:r w:rsidRPr="00C80739">
        <w:t>echo preg_match( "/\bover\b/", "over and under" ); // Displays "1"</w:t>
      </w:r>
    </w:p>
    <w:p w14:paraId="4893930F" w14:textId="5C25D116" w:rsidR="00357D4F" w:rsidRDefault="00357D4F" w:rsidP="00B4237B">
      <w:r>
        <w:t>By using the \b anchor, along with alternatives within a subexpression, it's possible to enhance the earlier " date detection " example further, so that it matches only two - or four - digit years (and not three -digit years):</w:t>
      </w:r>
    </w:p>
    <w:p w14:paraId="4A75BFA1" w14:textId="189FC985" w:rsidR="00357D4F" w:rsidRDefault="00357D4F" w:rsidP="007171B1">
      <w:pPr>
        <w:pStyle w:val="code"/>
      </w:pPr>
      <w:r w:rsidRPr="00CD2425">
        <w:lastRenderedPageBreak/>
        <w:t xml:space="preserve">echo preg_match( "/\b(jan|feb|mar|apr|may|jun|jul|aug|sep|oct|nov|dec)" ."\/\d{1,2}\/(\d{2}|\d{4})\b/", "jul/15/2006" ); </w:t>
      </w:r>
      <w:r w:rsidRPr="00357A12">
        <w:rPr>
          <w:rStyle w:val="commentChar"/>
        </w:rPr>
        <w:t>// Displays "1"</w:t>
      </w:r>
    </w:p>
    <w:p w14:paraId="2245736F" w14:textId="5C815B94" w:rsidR="00357D4F" w:rsidRDefault="00357D4F" w:rsidP="007171B1">
      <w:pPr>
        <w:pStyle w:val="code"/>
      </w:pPr>
      <w:r w:rsidRPr="00CD2425">
        <w:t xml:space="preserve">echo preg_match( "/\b(jan|feb|mar|apr|may|jun|jul|aug|sep|oct|nov|dec)" ."\/\d{1,2}\/(\d{2}|\d{4})\b/", "jul/15/206" ); </w:t>
      </w:r>
      <w:r w:rsidRPr="00357A12">
        <w:rPr>
          <w:rStyle w:val="commentChar"/>
        </w:rPr>
        <w:t>// Displays "0"</w:t>
      </w:r>
    </w:p>
    <w:p w14:paraId="5D6A2B09" w14:textId="181155F8" w:rsidR="00357D4F" w:rsidRDefault="00357D4F" w:rsidP="00B4237B">
      <w:r>
        <w:t>The last part of the expression reads, " Match either two digits or four digits, followed by a word boundary (or the end of the string) ":</w:t>
      </w:r>
    </w:p>
    <w:p w14:paraId="5B9E1A0E" w14:textId="2EA2AD81" w:rsidR="00357D4F" w:rsidRPr="00357A12" w:rsidRDefault="00357D4F" w:rsidP="007171B1">
      <w:pPr>
        <w:pStyle w:val="code"/>
      </w:pPr>
      <w:r w:rsidRPr="00357A12">
        <w:t>(\d{2}|\d{4})\b</w:t>
      </w:r>
    </w:p>
    <w:p w14:paraId="5B5A7A21" w14:textId="540F0B96" w:rsidR="00357D4F" w:rsidRDefault="00357D4F" w:rsidP="00B4237B">
      <w:r>
        <w:t>You can also create your</w:t>
      </w:r>
      <w:r w:rsidR="00361C22">
        <w:t xml:space="preserve"> own</w:t>
      </w:r>
      <w:r>
        <w:t xml:space="preserve"> types of anchor; for example, you can match text only when it comes before an ampersand, or only when it follows a capital letter (without actually including the ampersand or capital letter in the match). These kinds of custom anchors are known as lookahead and lookbehind assertions you can read about them in the PHP manual at </w:t>
      </w:r>
      <w:hyperlink r:id="rId106" w:history="1">
        <w:r w:rsidRPr="003B6932">
          <w:rPr>
            <w:rStyle w:val="Heading5Char"/>
            <w:color w:val="00339D"/>
          </w:rPr>
          <w:t>http://www.php.net/manual/en/regexp.reference.assertions.php</w:t>
        </w:r>
      </w:hyperlink>
      <w:r>
        <w:t>.</w:t>
      </w:r>
    </w:p>
    <w:p w14:paraId="29E457B7" w14:textId="58626016" w:rsidR="00357D4F" w:rsidRDefault="00357D4F" w:rsidP="00BF12A1">
      <w:pPr>
        <w:pStyle w:val="Heading3"/>
      </w:pPr>
      <w:bookmarkStart w:id="395" w:name="_Toc120627162"/>
      <w:r>
        <w:t>Altering Matching Behavior with Pattern</w:t>
      </w:r>
      <w:bookmarkEnd w:id="395"/>
    </w:p>
    <w:p w14:paraId="3805D45C" w14:textId="5857A0ED" w:rsidR="00357D4F" w:rsidRDefault="00357D4F" w:rsidP="00B4237B">
      <w:r>
        <w:t>Modifiers By placing a single letter, known as a pattern modifier, directly after the closing delimiter of a regular expression, you can change the way that the expression behaves. Here's a list of the more useful modifiers:</w:t>
      </w:r>
    </w:p>
    <w:tbl>
      <w:tblPr>
        <w:tblW w:w="5000" w:type="pct"/>
        <w:tblBorders>
          <w:top w:val="single" w:sz="6" w:space="0" w:color="DDDDDD"/>
          <w:left w:val="single" w:sz="6" w:space="0" w:color="DDDDDD"/>
          <w:bottom w:val="single" w:sz="6" w:space="0" w:color="DDDDDD"/>
          <w:right w:val="single" w:sz="6" w:space="0" w:color="DDDDDD"/>
        </w:tblBorders>
        <w:shd w:val="clear" w:color="auto" w:fill="FFFFFF"/>
        <w:tblCellMar>
          <w:top w:w="15" w:type="dxa"/>
          <w:left w:w="15" w:type="dxa"/>
          <w:bottom w:w="15" w:type="dxa"/>
          <w:right w:w="15" w:type="dxa"/>
        </w:tblCellMar>
        <w:tblLook w:val="04A0" w:firstRow="1" w:lastRow="0" w:firstColumn="1" w:lastColumn="0" w:noHBand="0" w:noVBand="1"/>
      </w:tblPr>
      <w:tblGrid>
        <w:gridCol w:w="1095"/>
        <w:gridCol w:w="8249"/>
      </w:tblGrid>
      <w:tr w:rsidR="00357D4F" w14:paraId="5A567F1F" w14:textId="77777777" w:rsidTr="00AB6929">
        <w:trPr>
          <w:tblHeader/>
        </w:trPr>
        <w:tc>
          <w:tcPr>
            <w:tcW w:w="586" w:type="pct"/>
            <w:tcBorders>
              <w:top w:val="nil"/>
              <w:left w:val="single" w:sz="6" w:space="0" w:color="DDDDDD"/>
              <w:bottom w:val="single" w:sz="12" w:space="0" w:color="DDDDDD"/>
              <w:right w:val="single" w:sz="6" w:space="0" w:color="DDDDDD"/>
            </w:tcBorders>
            <w:shd w:val="clear" w:color="auto" w:fill="EEEEEE"/>
            <w:tcMar>
              <w:top w:w="120" w:type="dxa"/>
              <w:left w:w="120" w:type="dxa"/>
              <w:bottom w:w="120" w:type="dxa"/>
              <w:right w:w="120" w:type="dxa"/>
            </w:tcMar>
            <w:vAlign w:val="bottom"/>
            <w:hideMark/>
          </w:tcPr>
          <w:p w14:paraId="52B08ED5" w14:textId="77777777" w:rsidR="00357D4F" w:rsidRPr="00AB6929" w:rsidRDefault="00357D4F" w:rsidP="00B4237B">
            <w:r w:rsidRPr="00AB6929">
              <w:t>Modifier</w:t>
            </w:r>
          </w:p>
        </w:tc>
        <w:tc>
          <w:tcPr>
            <w:tcW w:w="4414" w:type="pct"/>
            <w:tcBorders>
              <w:top w:val="nil"/>
              <w:left w:val="single" w:sz="6" w:space="0" w:color="DDDDDD"/>
              <w:bottom w:val="single" w:sz="12" w:space="0" w:color="DDDDDD"/>
              <w:right w:val="single" w:sz="6" w:space="0" w:color="DDDDDD"/>
            </w:tcBorders>
            <w:shd w:val="clear" w:color="auto" w:fill="EEEEEE"/>
            <w:tcMar>
              <w:top w:w="120" w:type="dxa"/>
              <w:left w:w="120" w:type="dxa"/>
              <w:bottom w:w="120" w:type="dxa"/>
              <w:right w:w="120" w:type="dxa"/>
            </w:tcMar>
            <w:vAlign w:val="bottom"/>
            <w:hideMark/>
          </w:tcPr>
          <w:p w14:paraId="5A64712C" w14:textId="77777777" w:rsidR="00357D4F" w:rsidRPr="00AB6929" w:rsidRDefault="00357D4F" w:rsidP="00B4237B">
            <w:r w:rsidRPr="00AB6929">
              <w:t>Description</w:t>
            </w:r>
          </w:p>
        </w:tc>
      </w:tr>
      <w:tr w:rsidR="00357D4F" w14:paraId="260CCE89" w14:textId="77777777" w:rsidTr="00AB6929">
        <w:tc>
          <w:tcPr>
            <w:tcW w:w="586"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4357B5CF" w14:textId="77777777" w:rsidR="00357D4F" w:rsidRPr="00AB6929" w:rsidRDefault="00357D4F" w:rsidP="00B4237B">
            <w:r w:rsidRPr="00AB6929">
              <w:t>i</w:t>
            </w:r>
          </w:p>
        </w:tc>
        <w:tc>
          <w:tcPr>
            <w:tcW w:w="4414"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16E68F1B" w14:textId="77777777" w:rsidR="00357D4F" w:rsidRPr="00AB6929" w:rsidRDefault="00357D4F" w:rsidP="00B4237B">
            <w:r w:rsidRPr="00AB6929">
              <w:t>Causes the matching to be case insensitive: letters in the pattern match both upper - and lowercase characters in the string</w:t>
            </w:r>
          </w:p>
        </w:tc>
      </w:tr>
      <w:tr w:rsidR="00357D4F" w14:paraId="3942DB78" w14:textId="77777777" w:rsidTr="00AB6929">
        <w:tc>
          <w:tcPr>
            <w:tcW w:w="586"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545C1B6F" w14:textId="77777777" w:rsidR="00357D4F" w:rsidRPr="00AB6929" w:rsidRDefault="00357D4F" w:rsidP="00B4237B">
            <w:r w:rsidRPr="00AB6929">
              <w:t>m</w:t>
            </w:r>
          </w:p>
        </w:tc>
        <w:tc>
          <w:tcPr>
            <w:tcW w:w="4414"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6C955DF8" w14:textId="5A79798C" w:rsidR="00357D4F" w:rsidRPr="00AB6929" w:rsidRDefault="00357D4F" w:rsidP="00B4237B">
            <w:r w:rsidRPr="00AB6929">
              <w:t>Causes the target string to be treated as separate lines of text if it contains newlines. This means that ^ and $ characters in the expression match not only the beginning and end of the string but also the beginning and end of each line in the string</w:t>
            </w:r>
          </w:p>
        </w:tc>
      </w:tr>
      <w:tr w:rsidR="00357D4F" w14:paraId="2FAE257F" w14:textId="77777777" w:rsidTr="00AB6929">
        <w:tc>
          <w:tcPr>
            <w:tcW w:w="586"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54EA657B" w14:textId="77777777" w:rsidR="00357D4F" w:rsidRPr="00AB6929" w:rsidRDefault="00357D4F" w:rsidP="00B4237B">
            <w:r w:rsidRPr="00AB6929">
              <w:lastRenderedPageBreak/>
              <w:t>s</w:t>
            </w:r>
          </w:p>
        </w:tc>
        <w:tc>
          <w:tcPr>
            <w:tcW w:w="4414"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3F440630" w14:textId="642AD436" w:rsidR="00357D4F" w:rsidRPr="00AB6929" w:rsidRDefault="00357D4F" w:rsidP="00B4237B">
            <w:r w:rsidRPr="00AB6929">
              <w:t xml:space="preserve">Normally, the dot ( . ) character in an expression matches any character except newline characters. By adding this </w:t>
            </w:r>
            <w:r w:rsidR="00AB6929" w:rsidRPr="00AB6929">
              <w:t>modifier,</w:t>
            </w:r>
            <w:r w:rsidRPr="00AB6929">
              <w:t xml:space="preserve"> you can make the dot character match newlines too</w:t>
            </w:r>
          </w:p>
        </w:tc>
      </w:tr>
      <w:tr w:rsidR="00357D4F" w14:paraId="04261C76" w14:textId="77777777" w:rsidTr="00AB6929">
        <w:tc>
          <w:tcPr>
            <w:tcW w:w="586"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46E14C9B" w14:textId="77777777" w:rsidR="00357D4F" w:rsidRPr="00AB6929" w:rsidRDefault="00357D4F" w:rsidP="00B4237B">
            <w:r w:rsidRPr="00AB6929">
              <w:t>x</w:t>
            </w:r>
          </w:p>
        </w:tc>
        <w:tc>
          <w:tcPr>
            <w:tcW w:w="4414"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4C44BD7C" w14:textId="77777777" w:rsidR="00357D4F" w:rsidRPr="00AB6929" w:rsidRDefault="00357D4F" w:rsidP="00B4237B">
            <w:r w:rsidRPr="00AB6929">
              <w:t>This modifier causes whitespace characters in the pattern to be ignored, rather than treated as characters to match. (However, whitespace inside a character class is never ignored.) This allows you to split your regular expression over lines and indent it, much like regular PHP code, to aid readability. You can also include comments in the expression by preceding them with a # symbol. If you explicitly want to match whitespace characters when using this modifier, use " \ " (for a space), " \t " (for a tab), or " \s " (for any whitespace character)</w:t>
            </w:r>
          </w:p>
        </w:tc>
      </w:tr>
      <w:tr w:rsidR="00357D4F" w14:paraId="4ADD2767" w14:textId="77777777" w:rsidTr="00AB6929">
        <w:tc>
          <w:tcPr>
            <w:tcW w:w="586"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451E893F" w14:textId="77777777" w:rsidR="00357D4F" w:rsidRPr="00AB6929" w:rsidRDefault="00357D4F" w:rsidP="00B4237B">
            <w:r w:rsidRPr="00AB6929">
              <w:t>e</w:t>
            </w:r>
          </w:p>
        </w:tc>
        <w:tc>
          <w:tcPr>
            <w:tcW w:w="4414" w:type="pct"/>
            <w:tcBorders>
              <w:top w:val="single" w:sz="6" w:space="0" w:color="DDDDDD"/>
              <w:left w:val="single" w:sz="6" w:space="0" w:color="DDDDDD"/>
              <w:bottom w:val="single" w:sz="6" w:space="0" w:color="DDDDDD"/>
              <w:right w:val="single" w:sz="6" w:space="0" w:color="DDDDDD"/>
            </w:tcBorders>
            <w:shd w:val="clear" w:color="auto" w:fill="F9F9F9"/>
            <w:tcMar>
              <w:top w:w="120" w:type="dxa"/>
              <w:left w:w="120" w:type="dxa"/>
              <w:bottom w:w="120" w:type="dxa"/>
              <w:right w:w="120" w:type="dxa"/>
            </w:tcMar>
            <w:hideMark/>
          </w:tcPr>
          <w:p w14:paraId="3F84206F" w14:textId="456750C9" w:rsidR="00357D4F" w:rsidRPr="00AB6929" w:rsidRDefault="00357D4F" w:rsidP="00B4237B">
            <w:r w:rsidRPr="00AB6929">
              <w:t>Only used by preg_replace(). This modifier allows you to use PHP code in your replacement string. Any backreferences ( $1, $2, and so on) in the replacement string are first replaced by their matched text. Then the string is evaluated as PHP code, and the resulting expression used for the replacement</w:t>
            </w:r>
          </w:p>
        </w:tc>
      </w:tr>
      <w:tr w:rsidR="00357D4F" w14:paraId="27D496D6" w14:textId="77777777" w:rsidTr="00AB6929">
        <w:tc>
          <w:tcPr>
            <w:tcW w:w="586"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213D7588" w14:textId="77777777" w:rsidR="00357D4F" w:rsidRPr="00AB6929" w:rsidRDefault="00357D4F" w:rsidP="00B4237B">
            <w:r w:rsidRPr="00AB6929">
              <w:t>U</w:t>
            </w:r>
          </w:p>
        </w:tc>
        <w:tc>
          <w:tcPr>
            <w:tcW w:w="4414" w:type="pct"/>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4DD2B773" w14:textId="77777777" w:rsidR="00357D4F" w:rsidRPr="00AB6929" w:rsidRDefault="00357D4F" w:rsidP="00B4237B">
            <w:r w:rsidRPr="00AB6929">
              <w:t>Inverts the " greediness " of quantifiers within the expression: any non - greedy quantifiers become greedy, and any greedy quantifiers become non - greedy</w:t>
            </w:r>
          </w:p>
        </w:tc>
      </w:tr>
    </w:tbl>
    <w:p w14:paraId="788A5366" w14:textId="77777777" w:rsidR="00AB6929" w:rsidRDefault="00AB6929" w:rsidP="00B4237B"/>
    <w:p w14:paraId="21AB6457" w14:textId="58315B59" w:rsidR="00357D4F" w:rsidRDefault="00357D4F" w:rsidP="00B4237B">
      <w:r>
        <w:t>For example, you can make an expression case insensitive by adding i after the closing delimiter of the expression:</w:t>
      </w:r>
    </w:p>
    <w:p w14:paraId="473513DA" w14:textId="77777777" w:rsidR="00357D4F" w:rsidRPr="00AB6929" w:rsidRDefault="00357D4F" w:rsidP="00F804D6">
      <w:pPr>
        <w:pStyle w:val="NormalWeb"/>
      </w:pPr>
    </w:p>
    <w:p w14:paraId="5A477F84" w14:textId="77777777" w:rsidR="00357D4F" w:rsidRPr="00357A12" w:rsidRDefault="00357D4F" w:rsidP="007171B1">
      <w:pPr>
        <w:pStyle w:val="code"/>
        <w:rPr>
          <w:rStyle w:val="commentChar"/>
        </w:rPr>
      </w:pPr>
      <w:r w:rsidRPr="00AB6929">
        <w:lastRenderedPageBreak/>
        <w:t xml:space="preserve">$text = "Hello, world!";echo preg_match( "/hello/", $text ); </w:t>
      </w:r>
      <w:r w:rsidRPr="00357A12">
        <w:rPr>
          <w:rStyle w:val="commentChar"/>
        </w:rPr>
        <w:t>// Displays "0"</w:t>
      </w:r>
    </w:p>
    <w:p w14:paraId="03F3C552" w14:textId="1B0D98A1" w:rsidR="00357D4F" w:rsidRPr="00357A12" w:rsidRDefault="00357D4F" w:rsidP="007171B1">
      <w:pPr>
        <w:pStyle w:val="code"/>
        <w:rPr>
          <w:rStyle w:val="commentChar"/>
        </w:rPr>
      </w:pPr>
      <w:r w:rsidRPr="00AB6929">
        <w:t xml:space="preserve">echo preg_match( "/hello/i", $text ); </w:t>
      </w:r>
      <w:r w:rsidRPr="00357A12">
        <w:rPr>
          <w:rStyle w:val="commentChar"/>
        </w:rPr>
        <w:t>// Displays "1"</w:t>
      </w:r>
    </w:p>
    <w:p w14:paraId="39E59083" w14:textId="77777777" w:rsidR="00357D4F" w:rsidRDefault="00357D4F" w:rsidP="00B4237B">
      <w:r>
        <w:t>The following example shows how the m modifier works. The first expression attempts to match the characters " world! " followed by the end of the string. Because " world! " is not at the end of the target string, the match fails. However, the second expression uses the m modifier. This causes the $ character to match the newline after "world!":</w:t>
      </w:r>
    </w:p>
    <w:p w14:paraId="2A15DCFC" w14:textId="4932DADF" w:rsidR="00357D4F" w:rsidRPr="00AB6929" w:rsidRDefault="00357D4F" w:rsidP="007171B1">
      <w:pPr>
        <w:pStyle w:val="code"/>
      </w:pPr>
      <w:r w:rsidRPr="00AB6929">
        <w:t>$text = "Hello, world!</w:t>
      </w:r>
      <w:r w:rsidR="00E30836">
        <w:t>&lt;br&gt;</w:t>
      </w:r>
      <w:r w:rsidRPr="00AB6929">
        <w:t>How are you today?</w:t>
      </w:r>
      <w:r w:rsidR="00E30836">
        <w:t>&lt;br&gt;</w:t>
      </w:r>
      <w:r w:rsidRPr="00AB6929">
        <w:t>";</w:t>
      </w:r>
    </w:p>
    <w:p w14:paraId="23CB8903" w14:textId="77777777" w:rsidR="00357D4F" w:rsidRPr="00357A12" w:rsidRDefault="00357D4F" w:rsidP="007171B1">
      <w:pPr>
        <w:pStyle w:val="code"/>
        <w:rPr>
          <w:rStyle w:val="commentChar"/>
        </w:rPr>
      </w:pPr>
      <w:r w:rsidRPr="00AB6929">
        <w:t xml:space="preserve">echo preg_match( "/world!$/", $text ); </w:t>
      </w:r>
      <w:r w:rsidRPr="00357A12">
        <w:rPr>
          <w:rStyle w:val="commentChar"/>
        </w:rPr>
        <w:t>// Displays "0"</w:t>
      </w:r>
    </w:p>
    <w:p w14:paraId="52540D48" w14:textId="09BDBC98" w:rsidR="00357D4F" w:rsidRPr="00357A12" w:rsidRDefault="00357D4F" w:rsidP="007171B1">
      <w:pPr>
        <w:pStyle w:val="code"/>
        <w:rPr>
          <w:rStyle w:val="commentChar"/>
        </w:rPr>
      </w:pPr>
      <w:r w:rsidRPr="00AB6929">
        <w:t xml:space="preserve">echo preg_match( "/world!$/m", $text ); </w:t>
      </w:r>
      <w:r w:rsidRPr="00357A12">
        <w:rPr>
          <w:rStyle w:val="commentChar"/>
        </w:rPr>
        <w:t>// Displays "1"</w:t>
      </w:r>
    </w:p>
    <w:p w14:paraId="565CBF12" w14:textId="4360D5E3" w:rsidR="00361C22" w:rsidRDefault="00357D4F" w:rsidP="00361C22">
      <w:r>
        <w:t xml:space="preserve">The m modifier is useful if you're working with a multiline string (such as that read from a file or database query) that you want to treat as multiple lines of text rather than as one long string. By adding the x modifier to your </w:t>
      </w:r>
      <w:r w:rsidR="00734D22">
        <w:t>expression,</w:t>
      </w:r>
      <w:r>
        <w:t xml:space="preserve"> you can split the expression over multiple lines and add comments — very handy for </w:t>
      </w:r>
      <w:r w:rsidR="00361C22">
        <w:t>complex returns.</w:t>
      </w:r>
    </w:p>
    <w:p w14:paraId="5AFB0429" w14:textId="56194E53" w:rsidR="00CA5A3B" w:rsidRDefault="00361C22" w:rsidP="00B4237B">
      <w:r>
        <w:t>PHP had other functions using regular expressions like preg_match_all() and preg_split().  You can find them in the PHP manual.</w:t>
      </w:r>
    </w:p>
    <w:p w14:paraId="23DEA5EA" w14:textId="77777777" w:rsidR="00CA5A3B" w:rsidRDefault="00CA5A3B">
      <w:pPr>
        <w:spacing w:line="259" w:lineRule="auto"/>
      </w:pPr>
      <w:r>
        <w:br w:type="page"/>
      </w:r>
    </w:p>
    <w:p w14:paraId="44B3700D" w14:textId="34028B3C" w:rsidR="00F95110" w:rsidRPr="00B4237B" w:rsidRDefault="00361C22" w:rsidP="00B4237B">
      <w:pPr>
        <w:pStyle w:val="Heading2"/>
      </w:pPr>
      <w:bookmarkStart w:id="396" w:name="_Toc120627163"/>
      <w:r>
        <w:lastRenderedPageBreak/>
        <w:t>Sanitizing Data</w:t>
      </w:r>
      <w:bookmarkEnd w:id="396"/>
    </w:p>
    <w:p w14:paraId="7A6A053F" w14:textId="4843B509" w:rsidR="00F95110" w:rsidRPr="00B4237B" w:rsidRDefault="00F95110" w:rsidP="00BF12A1">
      <w:pPr>
        <w:pStyle w:val="Heading3"/>
      </w:pPr>
      <w:bookmarkStart w:id="397" w:name="_Toc120627164"/>
      <w:r w:rsidRPr="00B4237B">
        <w:t xml:space="preserve">PHP </w:t>
      </w:r>
      <w:r w:rsidR="00361C22">
        <w:t>sticky form and sanitizing data</w:t>
      </w:r>
      <w:bookmarkEnd w:id="397"/>
    </w:p>
    <w:p w14:paraId="7C3EDE56" w14:textId="77777777" w:rsidR="00361C22" w:rsidRDefault="00361C22" w:rsidP="00B4237B">
      <w:r>
        <w:t>When a user sends data to the server through a form that data needs to be sanitized before it can be used.  What we mean by sanitized is the data is checked to make sure it is what we are intending and not some malicious code.  Data sanitation</w:t>
      </w:r>
      <w:r w:rsidR="00F95110" w:rsidRPr="00B4237B">
        <w:t xml:space="preserve"> must be done on the server</w:t>
      </w:r>
      <w:r>
        <w:t xml:space="preserve"> using PHP.   </w:t>
      </w:r>
    </w:p>
    <w:p w14:paraId="5058325A" w14:textId="577DE963" w:rsidR="00F95110" w:rsidRDefault="00361C22" w:rsidP="00B4237B">
      <w:r>
        <w:t>E</w:t>
      </w:r>
      <w:r w:rsidR="00F95110" w:rsidRPr="00B4237B">
        <w:t xml:space="preserve">ach time we submit a form the page goes to </w:t>
      </w:r>
      <w:r w:rsidR="009B0522" w:rsidRPr="00B4237B">
        <w:t>whatever</w:t>
      </w:r>
      <w:r w:rsidR="00F95110" w:rsidRPr="00B4237B">
        <w:t xml:space="preserve"> script is going to process the form data. </w:t>
      </w:r>
      <w:r>
        <w:t>Once</w:t>
      </w:r>
      <w:r w:rsidR="00F95110" w:rsidRPr="00B4237B">
        <w:t xml:space="preserve"> a user submits the </w:t>
      </w:r>
      <w:r w:rsidR="009B0522" w:rsidRPr="00B4237B">
        <w:t>form,</w:t>
      </w:r>
      <w:r w:rsidR="00F95110" w:rsidRPr="00B4237B">
        <w:t xml:space="preserve"> they</w:t>
      </w:r>
      <w:r w:rsidR="00F95110">
        <w:t xml:space="preserve"> have lost the data, so if there is an </w:t>
      </w:r>
      <w:r w:rsidR="00B4237B">
        <w:t>error,</w:t>
      </w:r>
      <w:r w:rsidR="00F95110">
        <w:t xml:space="preserve"> they have to re-enter the data they just entered. This is a bad user experience and not one that we want to </w:t>
      </w:r>
      <w:r w:rsidR="00B4237B">
        <w:t>create</w:t>
      </w:r>
      <w:r w:rsidR="00F95110">
        <w:t>. The solution is creating what is called a "sticky form" that will remember the data th</w:t>
      </w:r>
      <w:r>
        <w:t>e user</w:t>
      </w:r>
      <w:r w:rsidR="00F95110">
        <w:t xml:space="preserve"> sent and if there is an error</w:t>
      </w:r>
      <w:r>
        <w:t xml:space="preserve"> in the data (the wrong format, no data entered, etc) the application</w:t>
      </w:r>
      <w:r w:rsidR="00F95110">
        <w:t xml:space="preserve"> will display </w:t>
      </w:r>
      <w:r>
        <w:t>the form data back, and</w:t>
      </w:r>
      <w:r w:rsidR="00F95110">
        <w:t xml:space="preserve"> </w:t>
      </w:r>
      <w:r>
        <w:t xml:space="preserve">any </w:t>
      </w:r>
      <w:r w:rsidR="00F95110">
        <w:t>custom error message</w:t>
      </w:r>
      <w:r>
        <w:t xml:space="preserve"> for incorrectly submitted data</w:t>
      </w:r>
      <w:r w:rsidR="00F95110">
        <w:t>.</w:t>
      </w:r>
    </w:p>
    <w:p w14:paraId="44D319AD" w14:textId="467D2087" w:rsidR="00571DCA" w:rsidRDefault="00F95110" w:rsidP="00B4237B">
      <w:r>
        <w:t>The foll</w:t>
      </w:r>
      <w:r w:rsidR="009B0522">
        <w:t>owing</w:t>
      </w:r>
      <w:r>
        <w:t xml:space="preserve"> exa</w:t>
      </w:r>
      <w:r w:rsidR="009B0522">
        <w:t>m</w:t>
      </w:r>
      <w:r>
        <w:t>ple</w:t>
      </w:r>
      <w:r w:rsidR="00571DCA">
        <w:t xml:space="preserve"> </w:t>
      </w:r>
      <w:r w:rsidR="00940DFD">
        <w:t>demonstrates this</w:t>
      </w:r>
      <w:r w:rsidR="00571DCA">
        <w:t>:</w:t>
      </w:r>
    </w:p>
    <w:p w14:paraId="18664C8A" w14:textId="68C644AE" w:rsidR="00571DCA" w:rsidRDefault="006236EF" w:rsidP="00B4237B">
      <w:hyperlink r:id="rId107" w:history="1">
        <w:r w:rsidR="00571DCA" w:rsidRPr="007D4390">
          <w:rPr>
            <w:rStyle w:val="Hyperlink"/>
          </w:rPr>
          <w:t>https://russet-v8.wccnet.edu/~sshaper/cps276_examples/php-form-validation/index.php</w:t>
        </w:r>
      </w:hyperlink>
    </w:p>
    <w:p w14:paraId="57C23795" w14:textId="1310E241" w:rsidR="00940DFD" w:rsidRDefault="00694125" w:rsidP="00B4237B">
      <w:r>
        <w:t>The code can be found</w:t>
      </w:r>
      <w:r w:rsidR="00940DFD">
        <w:t xml:space="preserve"> at:</w:t>
      </w:r>
    </w:p>
    <w:p w14:paraId="09C4846D" w14:textId="0910C1CD" w:rsidR="00940DFD" w:rsidRDefault="006236EF" w:rsidP="00B4237B">
      <w:hyperlink r:id="rId108" w:history="1">
        <w:r w:rsidR="00940DFD" w:rsidRPr="007D4390">
          <w:rPr>
            <w:rStyle w:val="Hyperlink"/>
          </w:rPr>
          <w:t>https://github.com/sshaper/cps276_examples/tree/master/php-form-validation</w:t>
        </w:r>
      </w:hyperlink>
    </w:p>
    <w:p w14:paraId="4E429743" w14:textId="393BC1AF" w:rsidR="00694125" w:rsidRDefault="00D462AF" w:rsidP="00D462AF">
      <w:pPr>
        <w:pStyle w:val="Heading3"/>
      </w:pPr>
      <w:bookmarkStart w:id="398" w:name="_Toc120627165"/>
      <w:r>
        <w:t>Data sanitation and modular website</w:t>
      </w:r>
      <w:bookmarkEnd w:id="398"/>
    </w:p>
    <w:p w14:paraId="448238A8" w14:textId="721AE54C" w:rsidR="00D462AF" w:rsidRDefault="00D462AF" w:rsidP="00D462AF">
      <w:r>
        <w:t>The following example shows data sanitation and using a more modular approach to creating web applications</w:t>
      </w:r>
      <w:r w:rsidR="00940DFD">
        <w:t>.</w:t>
      </w:r>
    </w:p>
    <w:p w14:paraId="0CDB889A" w14:textId="4FF8CDB0" w:rsidR="00940DFD" w:rsidRDefault="006236EF" w:rsidP="00D462AF">
      <w:hyperlink r:id="rId109" w:history="1">
        <w:r w:rsidR="00940DFD" w:rsidRPr="007D4390">
          <w:rPr>
            <w:rStyle w:val="Hyperlink"/>
          </w:rPr>
          <w:t>https://russet-v8.wccnet.edu/~sshaper/cps276_examples/php-form-validation-mod/index.php?page=welcome</w:t>
        </w:r>
      </w:hyperlink>
    </w:p>
    <w:p w14:paraId="0D09C5A1" w14:textId="2045A3BB" w:rsidR="00D462AF" w:rsidRDefault="00D462AF" w:rsidP="00D462AF">
      <w:r>
        <w:t xml:space="preserve">And the code can be found </w:t>
      </w:r>
      <w:r w:rsidR="00940DFD">
        <w:t>at:</w:t>
      </w:r>
    </w:p>
    <w:p w14:paraId="67D8E7F6" w14:textId="277AF969" w:rsidR="00D462AF" w:rsidRPr="00940DFD" w:rsidRDefault="00940DFD" w:rsidP="00D462AF">
      <w:pPr>
        <w:rPr>
          <w:rStyle w:val="Hyperlink"/>
        </w:rPr>
      </w:pPr>
      <w:r>
        <w:rPr>
          <w:rStyle w:val="Heading5Char"/>
          <w:rFonts w:ascii="Arial" w:hAnsi="Arial" w:cs="Arial"/>
        </w:rPr>
        <w:fldChar w:fldCharType="begin"/>
      </w:r>
      <w:r>
        <w:rPr>
          <w:rStyle w:val="Heading5Char"/>
          <w:rFonts w:ascii="Arial" w:hAnsi="Arial" w:cs="Arial"/>
        </w:rPr>
        <w:instrText xml:space="preserve"> HYPERLINK "https://github.com/sshaper/cps276_examples/tree/master/php-form-validation-mod" </w:instrText>
      </w:r>
      <w:r>
        <w:rPr>
          <w:rStyle w:val="Heading5Char"/>
          <w:rFonts w:ascii="Arial" w:hAnsi="Arial" w:cs="Arial"/>
        </w:rPr>
        <w:fldChar w:fldCharType="separate"/>
      </w:r>
      <w:r w:rsidR="00445426" w:rsidRPr="00940DFD">
        <w:rPr>
          <w:rStyle w:val="Hyperlink"/>
          <w:rFonts w:eastAsiaTheme="majorEastAsia"/>
        </w:rPr>
        <w:t>https://github.com/sshaper/cps276_examples</w:t>
      </w:r>
      <w:r w:rsidR="00D462AF" w:rsidRPr="00940DFD">
        <w:rPr>
          <w:rStyle w:val="Hyperlink"/>
          <w:rFonts w:eastAsiaTheme="majorEastAsia"/>
        </w:rPr>
        <w:t>/tree/master/php-form-validation-mod</w:t>
      </w:r>
    </w:p>
    <w:p w14:paraId="5F940620" w14:textId="541E90EA" w:rsidR="00361C22" w:rsidRDefault="00940DFD" w:rsidP="00CA5A3B">
      <w:r>
        <w:rPr>
          <w:rStyle w:val="Heading5Char"/>
          <w:rFonts w:ascii="Arial" w:hAnsi="Arial" w:cs="Arial"/>
        </w:rPr>
        <w:lastRenderedPageBreak/>
        <w:fldChar w:fldCharType="end"/>
      </w:r>
      <w:r w:rsidR="00361C22">
        <w:t>Data sanitation using AJAX</w:t>
      </w:r>
    </w:p>
    <w:p w14:paraId="222A1D5C" w14:textId="6ED2C065" w:rsidR="00F95110" w:rsidRPr="00505A40" w:rsidRDefault="00361C22" w:rsidP="00505A40">
      <w:r w:rsidRPr="00505A40">
        <w:t>Ma</w:t>
      </w:r>
      <w:r w:rsidR="00694125" w:rsidRPr="00505A40">
        <w:t>ny</w:t>
      </w:r>
      <w:r w:rsidR="009B0522" w:rsidRPr="00505A40">
        <w:t xml:space="preserve"> </w:t>
      </w:r>
      <w:r w:rsidR="00694125" w:rsidRPr="00505A40">
        <w:t>times,</w:t>
      </w:r>
      <w:r w:rsidR="00F95110" w:rsidRPr="00505A40">
        <w:t xml:space="preserve"> JavaScript is used for</w:t>
      </w:r>
      <w:r w:rsidRPr="00505A40">
        <w:t xml:space="preserve"> data sanitation</w:t>
      </w:r>
      <w:r w:rsidR="00F95110" w:rsidRPr="00505A40">
        <w:t xml:space="preserve">. </w:t>
      </w:r>
      <w:r w:rsidRPr="00505A40">
        <w:t xml:space="preserve">This should be </w:t>
      </w:r>
      <w:r w:rsidR="00F95110" w:rsidRPr="00505A40">
        <w:t>done on both the client</w:t>
      </w:r>
      <w:r w:rsidRPr="00505A40">
        <w:t>-</w:t>
      </w:r>
      <w:r w:rsidR="00F95110" w:rsidRPr="00505A40">
        <w:t xml:space="preserve">side using JavaScript and the </w:t>
      </w:r>
      <w:r w:rsidR="009B0522" w:rsidRPr="00505A40">
        <w:t>backend</w:t>
      </w:r>
      <w:r w:rsidR="00F95110" w:rsidRPr="00505A40">
        <w:t xml:space="preserve"> using PHP. The JavaScript </w:t>
      </w:r>
      <w:r w:rsidR="00694125" w:rsidRPr="00505A40">
        <w:t xml:space="preserve">only </w:t>
      </w:r>
      <w:r w:rsidR="00F95110" w:rsidRPr="00505A40">
        <w:t xml:space="preserve">validation creates a good user experience but is insecure. </w:t>
      </w:r>
      <w:r w:rsidRPr="00505A40">
        <w:t>Validating</w:t>
      </w:r>
      <w:r w:rsidR="00F95110" w:rsidRPr="00505A40">
        <w:t xml:space="preserve"> the </w:t>
      </w:r>
      <w:r w:rsidR="009B0522" w:rsidRPr="00505A40">
        <w:t>backend</w:t>
      </w:r>
      <w:r w:rsidR="00F95110" w:rsidRPr="00505A40">
        <w:t xml:space="preserve"> is a must</w:t>
      </w:r>
      <w:r w:rsidR="00F95110" w:rsidRPr="00361C22">
        <w:t xml:space="preserve"> </w:t>
      </w:r>
      <w:r w:rsidR="00F95110" w:rsidRPr="00505A40">
        <w:t xml:space="preserve">because it is secure. </w:t>
      </w:r>
      <w:r w:rsidRPr="00505A40">
        <w:t xml:space="preserve"> </w:t>
      </w:r>
      <w:r w:rsidR="00F95110" w:rsidRPr="00505A40">
        <w:t xml:space="preserve">Using </w:t>
      </w:r>
      <w:r w:rsidR="009B0522" w:rsidRPr="00505A40">
        <w:t>AJAX,</w:t>
      </w:r>
      <w:r w:rsidR="00F95110" w:rsidRPr="00505A40">
        <w:t xml:space="preserve"> you can validate a form on the </w:t>
      </w:r>
      <w:r w:rsidR="009B0522" w:rsidRPr="00505A40">
        <w:t>backend</w:t>
      </w:r>
      <w:r w:rsidR="00F95110" w:rsidRPr="00505A40">
        <w:t xml:space="preserve"> with PHP </w:t>
      </w:r>
      <w:r w:rsidR="00694125" w:rsidRPr="00505A40">
        <w:t>and use JavaScript to display the messages.  It is a little less verbose than just using PHP</w:t>
      </w:r>
      <w:r w:rsidR="00F95110" w:rsidRPr="00505A40">
        <w:t>.</w:t>
      </w:r>
    </w:p>
    <w:p w14:paraId="4DC6DD78" w14:textId="44DA6CCE" w:rsidR="00940DFD" w:rsidRDefault="00940DFD" w:rsidP="00B4237B">
      <w:r>
        <w:t>This is be demonstrated at:</w:t>
      </w:r>
    </w:p>
    <w:p w14:paraId="0A8CEFCF" w14:textId="5FDCFE21" w:rsidR="00940DFD" w:rsidRDefault="006236EF" w:rsidP="00B4237B">
      <w:hyperlink r:id="rId110" w:history="1">
        <w:r w:rsidR="00940DFD" w:rsidRPr="007D4390">
          <w:rPr>
            <w:rStyle w:val="Hyperlink"/>
          </w:rPr>
          <w:t>https://russet-v8.wccnet.edu/~sshaper/cps276_examples/php-form-validation-ajax/</w:t>
        </w:r>
      </w:hyperlink>
    </w:p>
    <w:p w14:paraId="44B52930" w14:textId="46D20830" w:rsidR="00F95110" w:rsidRPr="00940DFD" w:rsidRDefault="00694125" w:rsidP="00B4237B">
      <w:pPr>
        <w:rPr>
          <w:rStyle w:val="Hyperlink"/>
        </w:rPr>
      </w:pPr>
      <w:r>
        <w:t xml:space="preserve">The source code is on my </w:t>
      </w:r>
      <w:r w:rsidR="003F751D">
        <w:t>GitHub</w:t>
      </w:r>
      <w:r>
        <w:t xml:space="preserve"> page at </w:t>
      </w:r>
      <w:r w:rsidR="00940DFD">
        <w:rPr>
          <w:rStyle w:val="Heading5Char"/>
          <w:rFonts w:ascii="Arial" w:hAnsi="Arial" w:cs="Arial"/>
        </w:rPr>
        <w:fldChar w:fldCharType="begin"/>
      </w:r>
      <w:r w:rsidR="00940DFD">
        <w:rPr>
          <w:rStyle w:val="Heading5Char"/>
          <w:rFonts w:ascii="Arial" w:hAnsi="Arial" w:cs="Arial"/>
        </w:rPr>
        <w:instrText xml:space="preserve"> HYPERLINK "https://github.com/sshaper/cps276_examples/tree/master/php-form-validation-ajax" </w:instrText>
      </w:r>
      <w:r w:rsidR="00940DFD">
        <w:rPr>
          <w:rStyle w:val="Heading5Char"/>
          <w:rFonts w:ascii="Arial" w:hAnsi="Arial" w:cs="Arial"/>
        </w:rPr>
        <w:fldChar w:fldCharType="separate"/>
      </w:r>
      <w:r w:rsidR="00445426" w:rsidRPr="00940DFD">
        <w:rPr>
          <w:rStyle w:val="Hyperlink"/>
          <w:rFonts w:eastAsiaTheme="majorEastAsia"/>
        </w:rPr>
        <w:t>https://github.com/sshaper/cps276_examples</w:t>
      </w:r>
      <w:r w:rsidRPr="00940DFD">
        <w:rPr>
          <w:rStyle w:val="Hyperlink"/>
          <w:rFonts w:eastAsiaTheme="majorEastAsia"/>
        </w:rPr>
        <w:t>/tree/master/php-form-validation-ajax</w:t>
      </w:r>
    </w:p>
    <w:p w14:paraId="4CA3CB3B" w14:textId="24C790D9" w:rsidR="00B4237B" w:rsidRDefault="00940DFD" w:rsidP="00B4237B">
      <w:pPr>
        <w:rPr>
          <w:sz w:val="52"/>
          <w:szCs w:val="52"/>
        </w:rPr>
      </w:pPr>
      <w:r>
        <w:rPr>
          <w:rStyle w:val="Heading5Char"/>
          <w:rFonts w:ascii="Arial" w:hAnsi="Arial" w:cs="Arial"/>
        </w:rPr>
        <w:fldChar w:fldCharType="end"/>
      </w:r>
      <w:r w:rsidR="00B4237B">
        <w:br w:type="page"/>
      </w:r>
    </w:p>
    <w:p w14:paraId="069A2C38" w14:textId="5A14F8CE" w:rsidR="00B4237B" w:rsidRDefault="00B4237B" w:rsidP="00B4237B">
      <w:pPr>
        <w:pStyle w:val="Heading1"/>
      </w:pPr>
      <w:bookmarkStart w:id="399" w:name="_Toc120627166"/>
      <w:r>
        <w:lastRenderedPageBreak/>
        <w:t>Chapter 1</w:t>
      </w:r>
      <w:r w:rsidR="00F77CF0">
        <w:t>4</w:t>
      </w:r>
      <w:r w:rsidR="00E578C9">
        <w:t>: MVC</w:t>
      </w:r>
      <w:bookmarkEnd w:id="399"/>
    </w:p>
    <w:p w14:paraId="59BDE6CC" w14:textId="5E0BD293" w:rsidR="00B4237B" w:rsidRDefault="00B4237B" w:rsidP="00B4237B">
      <w:pPr>
        <w:pStyle w:val="Heading2"/>
      </w:pPr>
      <w:bookmarkStart w:id="400" w:name="_Toc120627167"/>
      <w:r>
        <w:t>MVC (Model View Controller)</w:t>
      </w:r>
      <w:bookmarkEnd w:id="400"/>
    </w:p>
    <w:p w14:paraId="1B65219F" w14:textId="77777777" w:rsidR="00B4237B" w:rsidRPr="00B4237B" w:rsidRDefault="00B4237B" w:rsidP="00BF12A1">
      <w:pPr>
        <w:pStyle w:val="Heading3"/>
      </w:pPr>
      <w:bookmarkStart w:id="401" w:name="_Toc120627168"/>
      <w:r w:rsidRPr="00B4237B">
        <w:t>Introduction</w:t>
      </w:r>
      <w:bookmarkEnd w:id="401"/>
    </w:p>
    <w:p w14:paraId="11C798B2" w14:textId="22E0C793" w:rsidR="00B4237B" w:rsidRPr="00B4237B" w:rsidRDefault="00B4237B" w:rsidP="00B4237B">
      <w:r w:rsidRPr="00B4237B">
        <w:t>Model View Controller or MVC as it is popularly called, is an Architectural pattern for developing web applications. A Model View Controller pattern is made up of the following three main parts (model, view, and controller).</w:t>
      </w:r>
    </w:p>
    <w:p w14:paraId="3139A687" w14:textId="6CA299F1" w:rsidR="00B4237B" w:rsidRPr="00B4237B" w:rsidRDefault="00B4237B" w:rsidP="00B4237B">
      <w:r w:rsidRPr="00B4237B">
        <w:rPr>
          <w:noProof/>
        </w:rPr>
        <w:drawing>
          <wp:inline distT="0" distB="0" distL="0" distR="0" wp14:anchorId="1DF0010D" wp14:editId="2C34475E">
            <wp:extent cx="5943600" cy="3391535"/>
            <wp:effectExtent l="0" t="0" r="0" b="0"/>
            <wp:docPr id="18" name="Picture 18" descr="mvc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vc image"/>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5943600" cy="3391535"/>
                    </a:xfrm>
                    <a:prstGeom prst="rect">
                      <a:avLst/>
                    </a:prstGeom>
                    <a:noFill/>
                    <a:ln>
                      <a:noFill/>
                    </a:ln>
                  </pic:spPr>
                </pic:pic>
              </a:graphicData>
            </a:graphic>
          </wp:inline>
        </w:drawing>
      </w:r>
    </w:p>
    <w:p w14:paraId="0BB655EC" w14:textId="0F3A5080" w:rsidR="00B4237B" w:rsidRPr="00B4237B" w:rsidRDefault="00B4237B" w:rsidP="00B4237B">
      <w:r w:rsidRPr="00B4237B">
        <w:t>MVC is popular as it isolates the application logic from the user interface layer and supports separation of concerns. Here the Controller receives all requests for the application and then works with the Model to prepare any data needed by the View. The View then uses the data prepared by the Controller to generate a final presentable response.</w:t>
      </w:r>
    </w:p>
    <w:p w14:paraId="3316551F" w14:textId="77777777" w:rsidR="00B4237B" w:rsidRDefault="00B4237B">
      <w:pPr>
        <w:spacing w:line="259" w:lineRule="auto"/>
        <w:rPr>
          <w:sz w:val="36"/>
          <w:szCs w:val="36"/>
        </w:rPr>
      </w:pPr>
      <w:r>
        <w:br w:type="page"/>
      </w:r>
    </w:p>
    <w:p w14:paraId="6D0B0025" w14:textId="0E2B6D8C" w:rsidR="00B4237B" w:rsidRPr="00B4237B" w:rsidRDefault="00B4237B" w:rsidP="00BF12A1">
      <w:pPr>
        <w:pStyle w:val="Heading3"/>
      </w:pPr>
      <w:bookmarkStart w:id="402" w:name="_Toc120627169"/>
      <w:r w:rsidRPr="00B4237B">
        <w:lastRenderedPageBreak/>
        <w:t>The model</w:t>
      </w:r>
      <w:bookmarkEnd w:id="402"/>
    </w:p>
    <w:p w14:paraId="5A117B3C" w14:textId="1B05AB6A" w:rsidR="00B4237B" w:rsidRPr="00B4237B" w:rsidRDefault="00B4237B" w:rsidP="00B4237B">
      <w:r w:rsidRPr="00B4237B">
        <w:t xml:space="preserve">The model is responsible for managing the data of the application. It responds to the request from the </w:t>
      </w:r>
      <w:r>
        <w:t>controller</w:t>
      </w:r>
      <w:r w:rsidRPr="00B4237B">
        <w:t xml:space="preserve"> and it also responds to instructions from the controller to update itself.</w:t>
      </w:r>
    </w:p>
    <w:p w14:paraId="6BB186EF" w14:textId="77777777" w:rsidR="00B4237B" w:rsidRPr="00B4237B" w:rsidRDefault="00B4237B" w:rsidP="00BF12A1">
      <w:pPr>
        <w:pStyle w:val="Heading3"/>
      </w:pPr>
      <w:bookmarkStart w:id="403" w:name="_Toc120627170"/>
      <w:r w:rsidRPr="00B4237B">
        <w:t>The view</w:t>
      </w:r>
      <w:bookmarkEnd w:id="403"/>
    </w:p>
    <w:p w14:paraId="14926C5F" w14:textId="4F31DB1A" w:rsidR="00B4237B" w:rsidRPr="00B4237B" w:rsidRDefault="00B4237B" w:rsidP="00B4237B">
      <w:r w:rsidRPr="00B4237B">
        <w:t>A presentation of data in a format, triggered by a controller's decision to present the data. They are</w:t>
      </w:r>
      <w:r>
        <w:t xml:space="preserve"> usually in</w:t>
      </w:r>
      <w:r w:rsidRPr="00B4237B">
        <w:t xml:space="preserve"> script-based templating</w:t>
      </w:r>
      <w:r>
        <w:t>.</w:t>
      </w:r>
    </w:p>
    <w:p w14:paraId="50544191" w14:textId="77777777" w:rsidR="00B4237B" w:rsidRPr="00B4237B" w:rsidRDefault="00B4237B" w:rsidP="00BF12A1">
      <w:pPr>
        <w:pStyle w:val="Heading3"/>
      </w:pPr>
      <w:bookmarkStart w:id="404" w:name="_Toc120627171"/>
      <w:r w:rsidRPr="00B4237B">
        <w:t>The controller</w:t>
      </w:r>
      <w:bookmarkEnd w:id="404"/>
    </w:p>
    <w:p w14:paraId="4B643556" w14:textId="249CF32A" w:rsidR="00B4237B" w:rsidRPr="00B4237B" w:rsidRDefault="00B4237B" w:rsidP="00B4237B">
      <w:r w:rsidRPr="00B4237B">
        <w:t>The controller is responsible for responding to user input and perform interactions on the data model objects. The controller receives the input, validates the input</w:t>
      </w:r>
      <w:r w:rsidR="00361C22">
        <w:t>,</w:t>
      </w:r>
      <w:r w:rsidRPr="00B4237B">
        <w:t xml:space="preserve"> and then performs the business operation that modifies the state of the data model.</w:t>
      </w:r>
    </w:p>
    <w:p w14:paraId="5E5F0007" w14:textId="29DA4486" w:rsidR="00B4237B" w:rsidRPr="00B4237B" w:rsidRDefault="00B4237B" w:rsidP="00B4237B">
      <w:r w:rsidRPr="00B4237B">
        <w:t>There are some other subparts like routes, public folders, xhr, etc. We will look at these in the example.</w:t>
      </w:r>
    </w:p>
    <w:p w14:paraId="7D90F9EF" w14:textId="60689E85" w:rsidR="00B4237B" w:rsidRPr="00B4237B" w:rsidRDefault="00B4237B" w:rsidP="00BF12A1">
      <w:pPr>
        <w:pStyle w:val="Heading3"/>
      </w:pPr>
      <w:bookmarkStart w:id="405" w:name="_Toc120627172"/>
      <w:r w:rsidRPr="00B4237B">
        <w:t xml:space="preserve">Putting Files </w:t>
      </w:r>
      <w:r w:rsidR="00725871" w:rsidRPr="00B4237B">
        <w:t>in</w:t>
      </w:r>
      <w:r w:rsidRPr="00B4237B">
        <w:t xml:space="preserve"> Their Place</w:t>
      </w:r>
      <w:bookmarkEnd w:id="405"/>
    </w:p>
    <w:p w14:paraId="3DD14D85" w14:textId="48D97145" w:rsidR="00B4237B" w:rsidRPr="00B4237B" w:rsidRDefault="00B4237B" w:rsidP="00B4237B">
      <w:r w:rsidRPr="00B4237B">
        <w:t>As stated, the advantage of an MVC architecture is that everything has a place, which makes it much easier to manage your site. At first</w:t>
      </w:r>
      <w:r w:rsidR="00361C22">
        <w:t>,</w:t>
      </w:r>
      <w:r w:rsidRPr="00B4237B">
        <w:t xml:space="preserve"> it seems confusing, and on small sites</w:t>
      </w:r>
      <w:r w:rsidR="00361C22">
        <w:t>,</w:t>
      </w:r>
      <w:r w:rsidRPr="00B4237B">
        <w:t xml:space="preserve"> it seems to be verbose, but it makes things much easier to manage and is used in most larger applications.</w:t>
      </w:r>
    </w:p>
    <w:p w14:paraId="2197BF5C" w14:textId="77777777" w:rsidR="00B4237B" w:rsidRPr="00B4237B" w:rsidRDefault="00B4237B" w:rsidP="00BF12A1">
      <w:pPr>
        <w:pStyle w:val="Heading3"/>
      </w:pPr>
      <w:bookmarkStart w:id="406" w:name="_Toc120627173"/>
      <w:r w:rsidRPr="00B4237B">
        <w:t>MVC in PHP</w:t>
      </w:r>
      <w:bookmarkEnd w:id="406"/>
    </w:p>
    <w:p w14:paraId="5594F04E" w14:textId="1D5627D9" w:rsidR="00B4237B" w:rsidRPr="00B4237B" w:rsidRDefault="00B4237B" w:rsidP="00725871">
      <w:r w:rsidRPr="00B4237B">
        <w:t xml:space="preserve">PHP is not natively written to utilize MVC. Many of the PHP frameworks use </w:t>
      </w:r>
      <w:r w:rsidR="00725871" w:rsidRPr="00B4237B">
        <w:t>an</w:t>
      </w:r>
      <w:r w:rsidRPr="00B4237B">
        <w:t xml:space="preserve"> MVC architecture but they </w:t>
      </w:r>
      <w:r w:rsidR="001B72F6" w:rsidRPr="00B4237B">
        <w:t>must</w:t>
      </w:r>
      <w:r w:rsidRPr="00B4237B">
        <w:t xml:space="preserve"> initially be built from scratch.</w:t>
      </w:r>
    </w:p>
    <w:p w14:paraId="49F27EBC" w14:textId="200C6C3C" w:rsidR="00AF76AC" w:rsidRDefault="00B4237B" w:rsidP="00CA5A3B">
      <w:pPr>
        <w:rPr>
          <w:rStyle w:val="Heading8Char"/>
          <w:rFonts w:ascii="Arial" w:eastAsiaTheme="minorHAnsi" w:hAnsi="Arial" w:cs="Arial"/>
          <w:b/>
          <w:bCs/>
          <w:sz w:val="44"/>
          <w:szCs w:val="44"/>
        </w:rPr>
      </w:pPr>
      <w:r w:rsidRPr="00B4237B">
        <w:t>The best way to understand MVC architecture is to see an application built that way. I have created an MVC example at </w:t>
      </w:r>
      <w:hyperlink r:id="rId112" w:history="1">
        <w:r w:rsidR="00445426" w:rsidRPr="00CA5A3B">
          <w:rPr>
            <w:rStyle w:val="LinkChar"/>
          </w:rPr>
          <w:t>https://github.com/sshaper/cps276_examples</w:t>
        </w:r>
        <w:r w:rsidR="00B94854" w:rsidRPr="00CA5A3B">
          <w:rPr>
            <w:rStyle w:val="LinkChar"/>
          </w:rPr>
          <w:t>/tree/master/php_mvc</w:t>
        </w:r>
      </w:hyperlink>
      <w:r w:rsidR="00B94854">
        <w:t>.</w:t>
      </w:r>
      <w:r w:rsidR="00725871">
        <w:rPr>
          <w:rStyle w:val="Heading8Char"/>
          <w:rFonts w:ascii="Arial" w:eastAsiaTheme="minorHAnsi" w:hAnsi="Arial" w:cs="Arial"/>
          <w:color w:val="FF0000"/>
          <w:sz w:val="24"/>
          <w:szCs w:val="24"/>
        </w:rPr>
        <w:t xml:space="preserve">  </w:t>
      </w:r>
      <w:r w:rsidR="00725871" w:rsidRPr="00725871">
        <w:rPr>
          <w:rStyle w:val="Heading8Char"/>
          <w:rFonts w:ascii="Arial" w:eastAsiaTheme="minorHAnsi" w:hAnsi="Arial" w:cs="Arial"/>
          <w:sz w:val="24"/>
          <w:szCs w:val="24"/>
        </w:rPr>
        <w:t>The rest of this section will discuss the parts of that example.</w:t>
      </w:r>
      <w:r w:rsidR="00AF76AC">
        <w:rPr>
          <w:rStyle w:val="Heading8Char"/>
          <w:rFonts w:ascii="Arial" w:eastAsiaTheme="minorHAnsi" w:hAnsi="Arial" w:cs="Arial"/>
          <w:sz w:val="44"/>
          <w:szCs w:val="44"/>
        </w:rPr>
        <w:br w:type="page"/>
      </w:r>
    </w:p>
    <w:p w14:paraId="44505CC9" w14:textId="3F05509D" w:rsidR="00725871" w:rsidRDefault="00725871" w:rsidP="00725871">
      <w:pPr>
        <w:pStyle w:val="Heading2"/>
        <w:rPr>
          <w:rStyle w:val="Heading8Char"/>
          <w:rFonts w:ascii="Arial" w:eastAsiaTheme="minorHAnsi" w:hAnsi="Arial" w:cs="Arial"/>
          <w:sz w:val="44"/>
          <w:szCs w:val="44"/>
        </w:rPr>
      </w:pPr>
      <w:bookmarkStart w:id="407" w:name="_Toc120627174"/>
      <w:r w:rsidRPr="00725871">
        <w:rPr>
          <w:rStyle w:val="Heading8Char"/>
          <w:rFonts w:ascii="Arial" w:eastAsiaTheme="minorHAnsi" w:hAnsi="Arial" w:cs="Arial"/>
          <w:sz w:val="44"/>
          <w:szCs w:val="44"/>
        </w:rPr>
        <w:lastRenderedPageBreak/>
        <w:t>MVC Example Files</w:t>
      </w:r>
      <w:bookmarkEnd w:id="407"/>
    </w:p>
    <w:p w14:paraId="35D52DED" w14:textId="7F422FCF" w:rsidR="00725871" w:rsidRDefault="00725871" w:rsidP="00725871">
      <w:pPr>
        <w:rPr>
          <w:rStyle w:val="LinkChar"/>
        </w:rPr>
      </w:pPr>
      <w:r>
        <w:t xml:space="preserve">While reading this section make sure to have the cps276_examples/php_mvc folder open </w:t>
      </w:r>
      <w:r w:rsidR="00B94854">
        <w:t xml:space="preserve">located at </w:t>
      </w:r>
      <w:hyperlink r:id="rId113" w:history="1">
        <w:r w:rsidR="00445426" w:rsidRPr="00CA5A3B">
          <w:rPr>
            <w:rStyle w:val="LinkChar"/>
          </w:rPr>
          <w:t>https://github.com/sshaper/cps276_examples</w:t>
        </w:r>
        <w:r w:rsidR="00B94854" w:rsidRPr="00CA5A3B">
          <w:rPr>
            <w:rStyle w:val="LinkChar"/>
          </w:rPr>
          <w:t>/tree/master/php_mvc</w:t>
        </w:r>
      </w:hyperlink>
    </w:p>
    <w:p w14:paraId="29312058" w14:textId="67DC40E7" w:rsidR="000A2912" w:rsidRPr="000A2912" w:rsidRDefault="000A2912" w:rsidP="000A2912">
      <w:r w:rsidRPr="000A2912">
        <w:t>NOTE: For the code examples I use screenshots as the larger blocks of code did not carry over well to this book</w:t>
      </w:r>
    </w:p>
    <w:p w14:paraId="4CAB8D89" w14:textId="677377D2" w:rsidR="00B94854" w:rsidRDefault="00B94854" w:rsidP="00BF12A1">
      <w:pPr>
        <w:pStyle w:val="Heading3"/>
      </w:pPr>
      <w:bookmarkStart w:id="408" w:name="_Toc120627175"/>
      <w:r>
        <w:t>index.php</w:t>
      </w:r>
      <w:bookmarkEnd w:id="408"/>
    </w:p>
    <w:p w14:paraId="6B2D6BEF" w14:textId="6A839B27" w:rsidR="00B94854" w:rsidRDefault="00B94854" w:rsidP="00B94854">
      <w:r>
        <w:t>The first file you should see i</w:t>
      </w:r>
      <w:r w:rsidR="00361C22">
        <w:t>s</w:t>
      </w:r>
      <w:r>
        <w:t xml:space="preserve"> the index.php file.  This one file is designed to display all the views of this application.  In a sense</w:t>
      </w:r>
      <w:r w:rsidR="00361C22">
        <w:t>,</w:t>
      </w:r>
      <w:r>
        <w:t xml:space="preserve"> it is a container for views that will be displayed.  If you notice it requires on file server/pageroutes.php, that file takes the web address entered into </w:t>
      </w:r>
      <w:r w:rsidR="00361C22">
        <w:t xml:space="preserve">the </w:t>
      </w:r>
      <w:r>
        <w:t>browser window and based upon the $_GET global array value will call the necessary classes and files to create the page view then that view will be displayed in the index.php page.</w:t>
      </w:r>
    </w:p>
    <w:p w14:paraId="0E178E0B" w14:textId="21299AC1" w:rsidR="00B94854" w:rsidRDefault="00B94854" w:rsidP="00BF12A1">
      <w:pPr>
        <w:pStyle w:val="Heading3"/>
      </w:pPr>
      <w:bookmarkStart w:id="409" w:name="_Toc120627176"/>
      <w:r>
        <w:t>server/pageroutes.php</w:t>
      </w:r>
      <w:bookmarkEnd w:id="409"/>
    </w:p>
    <w:p w14:paraId="54228F57" w14:textId="25E0EE5A" w:rsidR="00B94854" w:rsidRDefault="00B94854" w:rsidP="008061BE">
      <w:r>
        <w:t xml:space="preserve">You can see from the </w:t>
      </w:r>
      <w:r w:rsidR="00361C22">
        <w:t>code sample below</w:t>
      </w:r>
      <w:r>
        <w:t xml:space="preserve"> that we take a value from $_GET[‘file’] and use send that to a switch statement. Based upon what the page is the switch statement </w:t>
      </w:r>
      <w:r w:rsidR="008061BE">
        <w:t>requires a file and calls a function.</w:t>
      </w:r>
    </w:p>
    <w:p w14:paraId="208E4BF4" w14:textId="493F5547" w:rsidR="008061BE" w:rsidRPr="00B94854" w:rsidRDefault="008061BE" w:rsidP="008061BE">
      <w:r>
        <w:t xml:space="preserve">For example, if </w:t>
      </w:r>
      <w:r w:rsidR="007E154C">
        <w:t>"homepage"</w:t>
      </w:r>
      <w:r>
        <w:t xml:space="preserve"> is the value then the script requires the controller/pages.php page and we call the homepage function.</w:t>
      </w:r>
    </w:p>
    <w:p w14:paraId="02B578C2" w14:textId="391DD801" w:rsidR="00B94854" w:rsidRPr="00B94854" w:rsidRDefault="00B94854" w:rsidP="00B94854">
      <w:r>
        <w:rPr>
          <w:noProof/>
        </w:rPr>
        <w:lastRenderedPageBreak/>
        <w:drawing>
          <wp:inline distT="0" distB="0" distL="0" distR="0" wp14:anchorId="48F46698" wp14:editId="3E34B592">
            <wp:extent cx="6661663" cy="2486025"/>
            <wp:effectExtent l="0" t="0" r="6350" b="0"/>
            <wp:docPr id="21" name="Picture 21"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ageRoutes.PNG"/>
                    <pic:cNvPicPr/>
                  </pic:nvPicPr>
                  <pic:blipFill>
                    <a:blip r:embed="rId114">
                      <a:extLst>
                        <a:ext uri="{28A0092B-C50C-407E-A947-70E740481C1C}">
                          <a14:useLocalDpi xmlns:a14="http://schemas.microsoft.com/office/drawing/2010/main" val="0"/>
                        </a:ext>
                      </a:extLst>
                    </a:blip>
                    <a:stretch>
                      <a:fillRect/>
                    </a:stretch>
                  </pic:blipFill>
                  <pic:spPr>
                    <a:xfrm>
                      <a:off x="0" y="0"/>
                      <a:ext cx="6703397" cy="2501600"/>
                    </a:xfrm>
                    <a:prstGeom prst="rect">
                      <a:avLst/>
                    </a:prstGeom>
                  </pic:spPr>
                </pic:pic>
              </a:graphicData>
            </a:graphic>
          </wp:inline>
        </w:drawing>
      </w:r>
    </w:p>
    <w:p w14:paraId="4169919B" w14:textId="77777777" w:rsidR="007E154C" w:rsidRDefault="007E154C">
      <w:pPr>
        <w:spacing w:line="259" w:lineRule="auto"/>
        <w:rPr>
          <w:b/>
          <w:bCs/>
        </w:rPr>
      </w:pPr>
      <w:r>
        <w:br w:type="page"/>
      </w:r>
    </w:p>
    <w:p w14:paraId="4EE23771" w14:textId="12CF9A92" w:rsidR="00B94854" w:rsidRDefault="008061BE" w:rsidP="00BF12A1">
      <w:pPr>
        <w:pStyle w:val="Heading3"/>
      </w:pPr>
      <w:bookmarkStart w:id="410" w:name="_Toc120627177"/>
      <w:r>
        <w:lastRenderedPageBreak/>
        <w:t>controller/pages.php</w:t>
      </w:r>
      <w:bookmarkEnd w:id="410"/>
    </w:p>
    <w:p w14:paraId="6514F16E" w14:textId="1C36FC6F" w:rsidR="00E66D8F" w:rsidRDefault="002D1DAE" w:rsidP="002D1DAE">
      <w:r>
        <w:t xml:space="preserve">If we look at the homepage </w:t>
      </w:r>
      <w:r w:rsidR="00E66D8F">
        <w:t>function,</w:t>
      </w:r>
      <w:r>
        <w:t xml:space="preserve"> we can see that</w:t>
      </w:r>
      <w:r w:rsidR="00C47452">
        <w:t xml:space="preserve"> it creates an associative array named $pageData that contains the information needed to be displayed on the index.php page.  </w:t>
      </w:r>
    </w:p>
    <w:p w14:paraId="2961B1EE" w14:textId="53C5B8BC" w:rsidR="00E66D8F" w:rsidRDefault="00BE58A5" w:rsidP="002D1DAE">
      <w:r>
        <w:t>We</w:t>
      </w:r>
      <w:r w:rsidR="00E66D8F">
        <w:t xml:space="preserve"> call the function getNames(list) and store that into the $namelist variable.  The getName(list) function calls the database and returns a list of names from the database in list format.  That function can be found in the controller/crud.php file.  </w:t>
      </w:r>
    </w:p>
    <w:p w14:paraId="09DF085D" w14:textId="0B1CE00F" w:rsidR="002D1DAE" w:rsidRDefault="00BE58A5" w:rsidP="002D1DAE">
      <w:r>
        <w:t>We</w:t>
      </w:r>
      <w:r w:rsidR="00C47452">
        <w:t xml:space="preserve"> are instantiating the Page class and bringing in the nav method.  The nav method returns a navigation menu that is used for the whole site.</w:t>
      </w:r>
    </w:p>
    <w:p w14:paraId="2635A4E3" w14:textId="161F12A0" w:rsidR="008061BE" w:rsidRPr="008061BE" w:rsidRDefault="002D1DAE" w:rsidP="008061BE">
      <w:r>
        <w:rPr>
          <w:noProof/>
        </w:rPr>
        <w:drawing>
          <wp:inline distT="0" distB="0" distL="0" distR="0" wp14:anchorId="0902F17A" wp14:editId="00153DA3">
            <wp:extent cx="4565176" cy="2459500"/>
            <wp:effectExtent l="0" t="0" r="6985" b="0"/>
            <wp:docPr id="24" name="Picture 2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homepage_function.PNG"/>
                    <pic:cNvPicPr/>
                  </pic:nvPicPr>
                  <pic:blipFill>
                    <a:blip r:embed="rId115">
                      <a:extLst>
                        <a:ext uri="{28A0092B-C50C-407E-A947-70E740481C1C}">
                          <a14:useLocalDpi xmlns:a14="http://schemas.microsoft.com/office/drawing/2010/main" val="0"/>
                        </a:ext>
                      </a:extLst>
                    </a:blip>
                    <a:stretch>
                      <a:fillRect/>
                    </a:stretch>
                  </pic:blipFill>
                  <pic:spPr>
                    <a:xfrm>
                      <a:off x="0" y="0"/>
                      <a:ext cx="4594759" cy="2475438"/>
                    </a:xfrm>
                    <a:prstGeom prst="rect">
                      <a:avLst/>
                    </a:prstGeom>
                  </pic:spPr>
                </pic:pic>
              </a:graphicData>
            </a:graphic>
          </wp:inline>
        </w:drawing>
      </w:r>
    </w:p>
    <w:p w14:paraId="622FAE07" w14:textId="6E53770F" w:rsidR="00BE58A5" w:rsidRDefault="00BE58A5" w:rsidP="00C47452">
      <w:r>
        <w:t>We</w:t>
      </w:r>
      <w:r w:rsidR="00C47452">
        <w:t xml:space="preserve"> are requiring the home.php page from the views folder.  That page will be the </w:t>
      </w:r>
      <w:r w:rsidR="00361C22">
        <w:t>HTML</w:t>
      </w:r>
      <w:r w:rsidR="00C47452">
        <w:t xml:space="preserve"> content for the index.php.  All the content for the index.php page is stored in separate files in the views folder.  </w:t>
      </w:r>
    </w:p>
    <w:p w14:paraId="561E65E4" w14:textId="77777777" w:rsidR="00BE58A5" w:rsidRDefault="00E66D8F" w:rsidP="00C47452">
      <w:r>
        <w:t xml:space="preserve">When looking at the views/home.php code you can see that we inject $namelist into it.   That is where the list is stored that was returned from the </w:t>
      </w:r>
      <w:r w:rsidR="00BE58A5">
        <w:t>getNames</w:t>
      </w:r>
      <w:r>
        <w:t>(</w:t>
      </w:r>
      <w:r w:rsidR="00BE58A5">
        <w:t>list</w:t>
      </w:r>
      <w:r>
        <w:t>) function.</w:t>
      </w:r>
    </w:p>
    <w:p w14:paraId="37979800" w14:textId="6F1D59B3" w:rsidR="00C47452" w:rsidRPr="002D1DAE" w:rsidRDefault="00AF76AC" w:rsidP="00C47452">
      <w:r>
        <w:t>On the next page</w:t>
      </w:r>
      <w:r w:rsidR="00C47452">
        <w:t xml:space="preserve"> is a screenshot of the views/home.php code</w:t>
      </w:r>
      <w:r w:rsidR="00BE58A5">
        <w:t xml:space="preserve"> (the paragraph text is cut off in the </w:t>
      </w:r>
      <w:r w:rsidR="00382762">
        <w:t>screenshot,</w:t>
      </w:r>
      <w:r w:rsidR="00BE58A5">
        <w:t xml:space="preserve"> but you should be the idea.</w:t>
      </w:r>
    </w:p>
    <w:p w14:paraId="51BC5394" w14:textId="303F7407" w:rsidR="00B94854" w:rsidRPr="00725871" w:rsidRDefault="00C47452" w:rsidP="00725871">
      <w:r>
        <w:rPr>
          <w:noProof/>
        </w:rPr>
        <w:lastRenderedPageBreak/>
        <w:drawing>
          <wp:inline distT="0" distB="0" distL="0" distR="0" wp14:anchorId="0D53103B" wp14:editId="59E59CAA">
            <wp:extent cx="5943600" cy="2847340"/>
            <wp:effectExtent l="0" t="0" r="0" b="0"/>
            <wp:docPr id="25" name="Picture 25"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home_page_view.PNG"/>
                    <pic:cNvPicPr/>
                  </pic:nvPicPr>
                  <pic:blipFill>
                    <a:blip r:embed="rId116">
                      <a:extLst>
                        <a:ext uri="{28A0092B-C50C-407E-A947-70E740481C1C}">
                          <a14:useLocalDpi xmlns:a14="http://schemas.microsoft.com/office/drawing/2010/main" val="0"/>
                        </a:ext>
                      </a:extLst>
                    </a:blip>
                    <a:stretch>
                      <a:fillRect/>
                    </a:stretch>
                  </pic:blipFill>
                  <pic:spPr>
                    <a:xfrm>
                      <a:off x="0" y="0"/>
                      <a:ext cx="5943600" cy="2847340"/>
                    </a:xfrm>
                    <a:prstGeom prst="rect">
                      <a:avLst/>
                    </a:prstGeom>
                  </pic:spPr>
                </pic:pic>
              </a:graphicData>
            </a:graphic>
          </wp:inline>
        </w:drawing>
      </w:r>
    </w:p>
    <w:p w14:paraId="37F20ACB" w14:textId="62C817A5" w:rsidR="00382762" w:rsidRDefault="00382762" w:rsidP="00BF12A1">
      <w:pPr>
        <w:pStyle w:val="Heading3"/>
      </w:pPr>
      <w:bookmarkStart w:id="411" w:name="_Toc120627178"/>
      <w:r>
        <w:t>server/xhrRoutes.php</w:t>
      </w:r>
      <w:bookmarkEnd w:id="411"/>
    </w:p>
    <w:p w14:paraId="7FBBF83D" w14:textId="3E2F83DA" w:rsidR="00B4237B" w:rsidRDefault="00382762" w:rsidP="00B4237B">
      <w:r>
        <w:t>We saw how a typical page was displayed using the routes and the controller. But what about the AJAX calls that we do in this application.  Well</w:t>
      </w:r>
      <w:r w:rsidR="00361C22">
        <w:t>,</w:t>
      </w:r>
      <w:r>
        <w:t xml:space="preserve"> the</w:t>
      </w:r>
      <w:r w:rsidR="00361C22">
        <w:t>y</w:t>
      </w:r>
      <w:r>
        <w:t xml:space="preserve"> are handled </w:t>
      </w:r>
      <w:r w:rsidR="00361C22">
        <w:t>similarly</w:t>
      </w:r>
      <w:r>
        <w:t xml:space="preserve"> except that any AJAX call will go to the server/xhrRoutes.php file. This file will do the same thing as the other routes file but for AJAX request only.</w:t>
      </w:r>
    </w:p>
    <w:p w14:paraId="599EDF75" w14:textId="1069C1CF" w:rsidR="00382762" w:rsidRDefault="00382762" w:rsidP="00B4237B">
      <w:r>
        <w:t xml:space="preserve">See screenshot </w:t>
      </w:r>
      <w:r w:rsidR="00AF76AC">
        <w:t>below</w:t>
      </w:r>
      <w:r>
        <w:t>.</w:t>
      </w:r>
    </w:p>
    <w:p w14:paraId="6E4EBBC5" w14:textId="7C596751" w:rsidR="00382762" w:rsidRDefault="00382762" w:rsidP="00B4237B">
      <w:r>
        <w:rPr>
          <w:noProof/>
        </w:rPr>
        <w:drawing>
          <wp:inline distT="0" distB="0" distL="0" distR="0" wp14:anchorId="41B642E9" wp14:editId="17E70D7E">
            <wp:extent cx="5943600" cy="2262505"/>
            <wp:effectExtent l="0" t="0" r="0" b="4445"/>
            <wp:docPr id="26" name="Picture 2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ajax_requests.PNG"/>
                    <pic:cNvPicPr/>
                  </pic:nvPicPr>
                  <pic:blipFill>
                    <a:blip r:embed="rId117">
                      <a:extLst>
                        <a:ext uri="{28A0092B-C50C-407E-A947-70E740481C1C}">
                          <a14:useLocalDpi xmlns:a14="http://schemas.microsoft.com/office/drawing/2010/main" val="0"/>
                        </a:ext>
                      </a:extLst>
                    </a:blip>
                    <a:stretch>
                      <a:fillRect/>
                    </a:stretch>
                  </pic:blipFill>
                  <pic:spPr>
                    <a:xfrm>
                      <a:off x="0" y="0"/>
                      <a:ext cx="5943600" cy="2262505"/>
                    </a:xfrm>
                    <a:prstGeom prst="rect">
                      <a:avLst/>
                    </a:prstGeom>
                  </pic:spPr>
                </pic:pic>
              </a:graphicData>
            </a:graphic>
          </wp:inline>
        </w:drawing>
      </w:r>
    </w:p>
    <w:p w14:paraId="1A119D94" w14:textId="16540F96" w:rsidR="00BE45AF" w:rsidRDefault="00BE45AF" w:rsidP="00B4237B">
      <w:r>
        <w:t xml:space="preserve">You can see from the above screenshot that every AJAX request requires the controller/crud.php file.  The crud.php file contains various functions (as shown in the </w:t>
      </w:r>
      <w:r>
        <w:lastRenderedPageBreak/>
        <w:t xml:space="preserve">screenshot) that do all the database calls needed to get/put the required data.  Notice that </w:t>
      </w:r>
      <w:r w:rsidR="00361C22">
        <w:t xml:space="preserve">the </w:t>
      </w:r>
      <w:r>
        <w:t xml:space="preserve">file is in the controller folder.  That is because it is a controller file that gets the data from the model and returns it to the view.  I would recommend you look at both the pages.php and crud.php files to see </w:t>
      </w:r>
      <w:r w:rsidR="00E66AAD">
        <w:t>what those files are doing.</w:t>
      </w:r>
    </w:p>
    <w:p w14:paraId="0CDD85A4" w14:textId="6AA86042" w:rsidR="00382762" w:rsidRDefault="00BE45AF" w:rsidP="00BF12A1">
      <w:pPr>
        <w:pStyle w:val="Heading3"/>
      </w:pPr>
      <w:bookmarkStart w:id="412" w:name="_Toc120627179"/>
      <w:r>
        <w:t>Other classes</w:t>
      </w:r>
      <w:bookmarkEnd w:id="412"/>
      <w:r>
        <w:t xml:space="preserve"> </w:t>
      </w:r>
    </w:p>
    <w:p w14:paraId="5881B737" w14:textId="065671BC" w:rsidR="00E66AAD" w:rsidRDefault="00E66AAD" w:rsidP="00E66AAD">
      <w:r>
        <w:t>In the classes folder</w:t>
      </w:r>
      <w:r w:rsidR="00361C22">
        <w:t>,</w:t>
      </w:r>
      <w:r>
        <w:t xml:space="preserve"> I have other classes that do certain things like, connect to the database, do the PDO methods</w:t>
      </w:r>
      <w:r w:rsidR="00361C22">
        <w:t>,</w:t>
      </w:r>
      <w:r>
        <w:t xml:space="preserve"> and a Page.php class for global related page items (in this case a navigation bar).</w:t>
      </w:r>
    </w:p>
    <w:p w14:paraId="033A16F5" w14:textId="2F695E8E" w:rsidR="00E66AAD" w:rsidRDefault="00E66AAD" w:rsidP="00BF12A1">
      <w:pPr>
        <w:pStyle w:val="Heading3"/>
      </w:pPr>
      <w:bookmarkStart w:id="413" w:name="_Toc120627180"/>
      <w:r>
        <w:t>.htaccess file</w:t>
      </w:r>
      <w:bookmarkEnd w:id="413"/>
    </w:p>
    <w:p w14:paraId="785D3B95" w14:textId="28D4982E" w:rsidR="00E66AAD" w:rsidRDefault="00E66AAD" w:rsidP="00E66AAD">
      <w:r>
        <w:t xml:space="preserve">The .htaccess file is used to create what is called “pretty </w:t>
      </w:r>
      <w:r w:rsidR="00361C22">
        <w:t>URL</w:t>
      </w:r>
      <w:r>
        <w:t xml:space="preserve">s”.  Google does not like </w:t>
      </w:r>
      <w:r w:rsidR="00361C22">
        <w:t>URL</w:t>
      </w:r>
      <w:r>
        <w:t xml:space="preserve">s that are in the form of </w:t>
      </w:r>
    </w:p>
    <w:p w14:paraId="52C7ABB5" w14:textId="6629ABD3" w:rsidR="00E66AAD" w:rsidRDefault="00E66AAD" w:rsidP="007171B1">
      <w:pPr>
        <w:pStyle w:val="code"/>
      </w:pPr>
      <w:r>
        <w:t>index.php?file=somefilename</w:t>
      </w:r>
    </w:p>
    <w:p w14:paraId="6AB7D254" w14:textId="5ABEAD17" w:rsidR="00E66AAD" w:rsidRDefault="00E66AAD" w:rsidP="00E66AAD">
      <w:r>
        <w:t xml:space="preserve">What this .htaccess file does is take what is entered into the browser window (a friendly </w:t>
      </w:r>
      <w:r w:rsidR="00361C22">
        <w:t>URL</w:t>
      </w:r>
      <w:r>
        <w:t>) and co</w:t>
      </w:r>
      <w:r w:rsidR="00361C22">
        <w:t>n</w:t>
      </w:r>
      <w:r>
        <w:t xml:space="preserve">vert it into a </w:t>
      </w:r>
      <w:r w:rsidR="00361C22">
        <w:t>URL</w:t>
      </w:r>
      <w:r>
        <w:t xml:space="preserve"> that the server needs.  For example, in the application the home page </w:t>
      </w:r>
      <w:r w:rsidR="00361C22">
        <w:t>URL</w:t>
      </w:r>
      <w:r>
        <w:t xml:space="preserve"> is:</w:t>
      </w:r>
    </w:p>
    <w:p w14:paraId="600342CA" w14:textId="6D9996C3" w:rsidR="00592809" w:rsidRDefault="006236EF" w:rsidP="00E66AAD">
      <w:hyperlink r:id="rId118" w:history="1">
        <w:r w:rsidR="00592809" w:rsidRPr="007D4390">
          <w:rPr>
            <w:rStyle w:val="Hyperlink"/>
          </w:rPr>
          <w:t>https://russet-v8.wccnet.edu/~sshaper/cps276_examples/php_mvc/homePage</w:t>
        </w:r>
      </w:hyperlink>
    </w:p>
    <w:p w14:paraId="5AAAD34F" w14:textId="76D93FAA" w:rsidR="00E66AAD" w:rsidRDefault="00E66AAD" w:rsidP="00E66AAD">
      <w:r>
        <w:t>But the actual file the server needs is</w:t>
      </w:r>
    </w:p>
    <w:p w14:paraId="076C6030" w14:textId="1F494A9E" w:rsidR="00E66AAD" w:rsidRDefault="00E66AAD" w:rsidP="007171B1">
      <w:pPr>
        <w:pStyle w:val="code"/>
      </w:pPr>
      <w:r>
        <w:t>index.php?file=homepage</w:t>
      </w:r>
    </w:p>
    <w:p w14:paraId="5A6108BE" w14:textId="2779B15E" w:rsidR="00E66AAD" w:rsidRDefault="00E66AAD" w:rsidP="00721E68">
      <w:r>
        <w:t>The .htaccess file converts the URL from a search</w:t>
      </w:r>
      <w:r w:rsidR="00361C22">
        <w:t>-</w:t>
      </w:r>
      <w:r>
        <w:t>friendly URL to a URL the server needs to use.</w:t>
      </w:r>
    </w:p>
    <w:p w14:paraId="21E2F0B2" w14:textId="77777777" w:rsidR="00E66AAD" w:rsidRPr="00E66AAD" w:rsidRDefault="00E66AAD" w:rsidP="00F804D6">
      <w:pPr>
        <w:pStyle w:val="NormalWeb"/>
      </w:pPr>
    </w:p>
    <w:p w14:paraId="1341ABF0" w14:textId="77777777" w:rsidR="00382762" w:rsidRPr="00B4237B" w:rsidRDefault="00382762" w:rsidP="00B4237B"/>
    <w:p w14:paraId="276385CA" w14:textId="77777777" w:rsidR="00F95110" w:rsidRPr="00F95110" w:rsidRDefault="00F95110" w:rsidP="00B4237B"/>
    <w:sectPr w:rsidR="00F95110" w:rsidRPr="00F95110" w:rsidSect="006F34B9">
      <w:headerReference w:type="default" r:id="rId119"/>
      <w:footerReference w:type="default" r:id="rId120"/>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3ED14A6" w14:textId="77777777" w:rsidR="00531F52" w:rsidRDefault="00531F52" w:rsidP="00B4237B">
      <w:r>
        <w:separator/>
      </w:r>
    </w:p>
  </w:endnote>
  <w:endnote w:type="continuationSeparator" w:id="0">
    <w:p w14:paraId="165ABC02" w14:textId="77777777" w:rsidR="00531F52" w:rsidRDefault="00531F52" w:rsidP="00B4237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 w:name="Roboto">
    <w:altName w:val="Times New Roman"/>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87775054"/>
      <w:docPartObj>
        <w:docPartGallery w:val="Page Numbers (Bottom of Page)"/>
        <w:docPartUnique/>
      </w:docPartObj>
    </w:sdtPr>
    <w:sdtEndPr>
      <w:rPr>
        <w:noProof/>
      </w:rPr>
    </w:sdtEndPr>
    <w:sdtContent>
      <w:p w14:paraId="10980DE5" w14:textId="6BD11039" w:rsidR="006236EF" w:rsidRDefault="006236EF" w:rsidP="00B4237B">
        <w:pPr>
          <w:pStyle w:val="ListParagraph"/>
        </w:pPr>
        <w:r>
          <w:fldChar w:fldCharType="begin"/>
        </w:r>
        <w:r>
          <w:instrText xml:space="preserve"> PAGE   \* MERGEFORMAT </w:instrText>
        </w:r>
        <w:r>
          <w:fldChar w:fldCharType="separate"/>
        </w:r>
        <w:r w:rsidR="005D29BB">
          <w:rPr>
            <w:noProof/>
          </w:rPr>
          <w:t>1</w:t>
        </w:r>
        <w:r>
          <w:rPr>
            <w:noProof/>
          </w:rPr>
          <w:fldChar w:fldCharType="end"/>
        </w:r>
      </w:p>
    </w:sdtContent>
  </w:sdt>
  <w:p w14:paraId="2A5D178A" w14:textId="73FF0B01" w:rsidR="006236EF" w:rsidRDefault="006236EF" w:rsidP="00B4237B">
    <w:pPr>
      <w:pStyle w:val="ListParagraph"/>
    </w:pPr>
    <w: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BD343AF" w14:textId="77777777" w:rsidR="00531F52" w:rsidRDefault="00531F52" w:rsidP="00B4237B">
      <w:r>
        <w:separator/>
      </w:r>
    </w:p>
  </w:footnote>
  <w:footnote w:type="continuationSeparator" w:id="0">
    <w:p w14:paraId="435A7779" w14:textId="77777777" w:rsidR="00531F52" w:rsidRDefault="00531F52" w:rsidP="00B4237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87CE55" w14:textId="114E9003" w:rsidR="006236EF" w:rsidRDefault="006236EF" w:rsidP="00B4237B">
    <w:r>
      <w:rPr>
        <w:noProof/>
      </w:rPr>
      <w:fldChar w:fldCharType="begin"/>
    </w:r>
    <w:r>
      <w:rPr>
        <w:noProof/>
      </w:rPr>
      <w:instrText xml:space="preserve"> STYLEREF  "Heading 1"  \* MERGEFORMAT </w:instrText>
    </w:r>
    <w:r>
      <w:rPr>
        <w:noProof/>
      </w:rPr>
      <w:fldChar w:fldCharType="separate"/>
    </w:r>
    <w:r w:rsidR="005D29BB">
      <w:rPr>
        <w:noProof/>
      </w:rPr>
      <w:t>About This Book</w:t>
    </w:r>
    <w:r>
      <w:rPr>
        <w:noProof/>
      </w:rPr>
      <w:fldChar w:fldCharType="end"/>
    </w:r>
    <w:r>
      <w:rPr>
        <w:noProof/>
      </w:rPr>
      <w:t xml:space="preserve"> - </w:t>
    </w:r>
    <w:r>
      <w:rPr>
        <w:noProof/>
      </w:rPr>
      <w:fldChar w:fldCharType="begin"/>
    </w:r>
    <w:r>
      <w:rPr>
        <w:noProof/>
      </w:rPr>
      <w:instrText xml:space="preserve"> STYLEREF  "Heading 2"  \* MERGEFORMAT </w:instrText>
    </w:r>
    <w:r>
      <w:rPr>
        <w:noProof/>
      </w:rPr>
      <w:fldChar w:fldCharType="separate"/>
    </w:r>
    <w:r w:rsidR="005D29BB">
      <w:rPr>
        <w:noProof/>
      </w:rPr>
      <w:t>Overview</w:t>
    </w:r>
    <w:r>
      <w:rPr>
        <w:noProof/>
      </w:rPr>
      <w:fldChar w:fldCharType="end"/>
    </w:r>
    <w:r>
      <w:rPr>
        <w:noProof/>
      </w:rPr>
      <w:t xml:space="preserve"> </w:t>
    </w:r>
    <w:r>
      <w:tab/>
    </w:r>
    <w:r>
      <w:ptab w:relativeTo="margin" w:alignment="right" w:leader="none"/>
    </w: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654ECD7E"/>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9C8EA18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06683630"/>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C5641CA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F10E287E"/>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0CECEE8"/>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358577C"/>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ADA9C2C"/>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1578E0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01C35B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3194E"/>
    <w:multiLevelType w:val="hybridMultilevel"/>
    <w:tmpl w:val="F32CA1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12520FD"/>
    <w:multiLevelType w:val="hybridMultilevel"/>
    <w:tmpl w:val="997220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273390"/>
    <w:multiLevelType w:val="hybridMultilevel"/>
    <w:tmpl w:val="C0C4BB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30A3640"/>
    <w:multiLevelType w:val="hybridMultilevel"/>
    <w:tmpl w:val="FFCE23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43E74D6"/>
    <w:multiLevelType w:val="hybridMultilevel"/>
    <w:tmpl w:val="FB1034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5511CFD"/>
    <w:multiLevelType w:val="hybridMultilevel"/>
    <w:tmpl w:val="961A0A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5663B81"/>
    <w:multiLevelType w:val="multilevel"/>
    <w:tmpl w:val="0A7467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06941795"/>
    <w:multiLevelType w:val="multilevel"/>
    <w:tmpl w:val="C8DAF5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082F3013"/>
    <w:multiLevelType w:val="hybridMultilevel"/>
    <w:tmpl w:val="9EA496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09121B67"/>
    <w:multiLevelType w:val="hybridMultilevel"/>
    <w:tmpl w:val="EC60D9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938539A"/>
    <w:multiLevelType w:val="hybridMultilevel"/>
    <w:tmpl w:val="13B458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C054079"/>
    <w:multiLevelType w:val="multilevel"/>
    <w:tmpl w:val="3B301D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0DC1487C"/>
    <w:multiLevelType w:val="hybridMultilevel"/>
    <w:tmpl w:val="E5F20D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28D609F"/>
    <w:multiLevelType w:val="hybridMultilevel"/>
    <w:tmpl w:val="FDD442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4762D74"/>
    <w:multiLevelType w:val="hybridMultilevel"/>
    <w:tmpl w:val="D7D479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8F51B0F"/>
    <w:multiLevelType w:val="hybridMultilevel"/>
    <w:tmpl w:val="68F05D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193952F8"/>
    <w:multiLevelType w:val="hybridMultilevel"/>
    <w:tmpl w:val="8A2E90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9D81AEF"/>
    <w:multiLevelType w:val="multilevel"/>
    <w:tmpl w:val="08A28E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1CE35A87"/>
    <w:multiLevelType w:val="hybridMultilevel"/>
    <w:tmpl w:val="95844E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1F150E9"/>
    <w:multiLevelType w:val="hybridMultilevel"/>
    <w:tmpl w:val="EDF2F5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2183712"/>
    <w:multiLevelType w:val="hybridMultilevel"/>
    <w:tmpl w:val="CA20C4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2571356"/>
    <w:multiLevelType w:val="hybridMultilevel"/>
    <w:tmpl w:val="E8A226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2B65D42"/>
    <w:multiLevelType w:val="hybridMultilevel"/>
    <w:tmpl w:val="CE54FE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3436AC4"/>
    <w:multiLevelType w:val="hybridMultilevel"/>
    <w:tmpl w:val="E7261C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23F05F3B"/>
    <w:multiLevelType w:val="hybridMultilevel"/>
    <w:tmpl w:val="DD8CF9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5CE0254"/>
    <w:multiLevelType w:val="hybridMultilevel"/>
    <w:tmpl w:val="1E2862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28D5246B"/>
    <w:multiLevelType w:val="hybridMultilevel"/>
    <w:tmpl w:val="982A07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29402C6A"/>
    <w:multiLevelType w:val="hybridMultilevel"/>
    <w:tmpl w:val="254C4C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A1C34C8"/>
    <w:multiLevelType w:val="multilevel"/>
    <w:tmpl w:val="25684C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2B2025F7"/>
    <w:multiLevelType w:val="hybridMultilevel"/>
    <w:tmpl w:val="4258B6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2B9823B1"/>
    <w:multiLevelType w:val="multilevel"/>
    <w:tmpl w:val="D3D8C0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2C673372"/>
    <w:multiLevelType w:val="hybridMultilevel"/>
    <w:tmpl w:val="B57CF8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2DE84E3B"/>
    <w:multiLevelType w:val="hybridMultilevel"/>
    <w:tmpl w:val="D8C212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2F020A74"/>
    <w:multiLevelType w:val="hybridMultilevel"/>
    <w:tmpl w:val="7318CF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39647DD"/>
    <w:multiLevelType w:val="hybridMultilevel"/>
    <w:tmpl w:val="674C30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54E31B9"/>
    <w:multiLevelType w:val="hybridMultilevel"/>
    <w:tmpl w:val="714620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35FD6E59"/>
    <w:multiLevelType w:val="hybridMultilevel"/>
    <w:tmpl w:val="E7261C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36407B16"/>
    <w:multiLevelType w:val="hybridMultilevel"/>
    <w:tmpl w:val="A6B276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8677AA1"/>
    <w:multiLevelType w:val="hybridMultilevel"/>
    <w:tmpl w:val="9A7027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876548A"/>
    <w:multiLevelType w:val="hybridMultilevel"/>
    <w:tmpl w:val="B636CF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3CFF39F3"/>
    <w:multiLevelType w:val="multilevel"/>
    <w:tmpl w:val="C67052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3E2F5722"/>
    <w:multiLevelType w:val="hybridMultilevel"/>
    <w:tmpl w:val="F22643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05A007C"/>
    <w:multiLevelType w:val="hybridMultilevel"/>
    <w:tmpl w:val="613009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1187237"/>
    <w:multiLevelType w:val="hybridMultilevel"/>
    <w:tmpl w:val="14602E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1260C3B"/>
    <w:multiLevelType w:val="hybridMultilevel"/>
    <w:tmpl w:val="C6AC6A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42044E75"/>
    <w:multiLevelType w:val="hybridMultilevel"/>
    <w:tmpl w:val="464E78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44621EA3"/>
    <w:multiLevelType w:val="hybridMultilevel"/>
    <w:tmpl w:val="1D406F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6E57CDA"/>
    <w:multiLevelType w:val="hybridMultilevel"/>
    <w:tmpl w:val="1E6C62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6F14759"/>
    <w:multiLevelType w:val="hybridMultilevel"/>
    <w:tmpl w:val="B6B613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494E009B"/>
    <w:multiLevelType w:val="hybridMultilevel"/>
    <w:tmpl w:val="F6D616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A6B2561"/>
    <w:multiLevelType w:val="hybridMultilevel"/>
    <w:tmpl w:val="5582EE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4AA558AA"/>
    <w:multiLevelType w:val="hybridMultilevel"/>
    <w:tmpl w:val="829654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B4011AC"/>
    <w:multiLevelType w:val="hybridMultilevel"/>
    <w:tmpl w:val="E7261C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4E096743"/>
    <w:multiLevelType w:val="hybridMultilevel"/>
    <w:tmpl w:val="AA16C0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4F912F10"/>
    <w:multiLevelType w:val="hybridMultilevel"/>
    <w:tmpl w:val="75DE3A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50286402"/>
    <w:multiLevelType w:val="hybridMultilevel"/>
    <w:tmpl w:val="E632AE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508B1956"/>
    <w:multiLevelType w:val="hybridMultilevel"/>
    <w:tmpl w:val="4992E3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51211D15"/>
    <w:multiLevelType w:val="hybridMultilevel"/>
    <w:tmpl w:val="DF0698CC"/>
    <w:lvl w:ilvl="0" w:tplc="67803214">
      <w:start w:val="1"/>
      <w:numFmt w:val="decimal"/>
      <w:lvlText w:val="%1."/>
      <w:lvlJc w:val="left"/>
      <w:pPr>
        <w:ind w:left="720" w:hanging="360"/>
      </w:pPr>
      <w:rPr>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519E5C7B"/>
    <w:multiLevelType w:val="hybridMultilevel"/>
    <w:tmpl w:val="659A62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52AC681E"/>
    <w:multiLevelType w:val="hybridMultilevel"/>
    <w:tmpl w:val="10F4BB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548F295B"/>
    <w:multiLevelType w:val="hybridMultilevel"/>
    <w:tmpl w:val="64EE5E8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54F205C0"/>
    <w:multiLevelType w:val="hybridMultilevel"/>
    <w:tmpl w:val="7B70D8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55E87A9D"/>
    <w:multiLevelType w:val="hybridMultilevel"/>
    <w:tmpl w:val="61EAD2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5DFE27D3"/>
    <w:multiLevelType w:val="hybridMultilevel"/>
    <w:tmpl w:val="1AF699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5EC1618D"/>
    <w:multiLevelType w:val="multilevel"/>
    <w:tmpl w:val="49583E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5" w15:restartNumberingAfterBreak="0">
    <w:nsid w:val="64265045"/>
    <w:multiLevelType w:val="hybridMultilevel"/>
    <w:tmpl w:val="35102A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679B7930"/>
    <w:multiLevelType w:val="hybridMultilevel"/>
    <w:tmpl w:val="DB54DC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A643CF2"/>
    <w:multiLevelType w:val="hybridMultilevel"/>
    <w:tmpl w:val="B33ED0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6B1D03FB"/>
    <w:multiLevelType w:val="hybridMultilevel"/>
    <w:tmpl w:val="CB8AE7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6B4A49E1"/>
    <w:multiLevelType w:val="hybridMultilevel"/>
    <w:tmpl w:val="F15C0E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0" w15:restartNumberingAfterBreak="0">
    <w:nsid w:val="6B501F53"/>
    <w:multiLevelType w:val="hybridMultilevel"/>
    <w:tmpl w:val="ED0211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6B8E642C"/>
    <w:multiLevelType w:val="hybridMultilevel"/>
    <w:tmpl w:val="8CE002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6CF5390D"/>
    <w:multiLevelType w:val="hybridMultilevel"/>
    <w:tmpl w:val="90104E90"/>
    <w:lvl w:ilvl="0" w:tplc="0B2CE50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73B07DBD"/>
    <w:multiLevelType w:val="hybridMultilevel"/>
    <w:tmpl w:val="190673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75366CD2"/>
    <w:multiLevelType w:val="hybridMultilevel"/>
    <w:tmpl w:val="E626E6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A5F4E60"/>
    <w:multiLevelType w:val="hybridMultilevel"/>
    <w:tmpl w:val="DC52EA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7CC324BD"/>
    <w:multiLevelType w:val="hybridMultilevel"/>
    <w:tmpl w:val="3C62C7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3"/>
  </w:num>
  <w:num w:numId="2">
    <w:abstractNumId w:val="48"/>
  </w:num>
  <w:num w:numId="3">
    <w:abstractNumId w:val="85"/>
  </w:num>
  <w:num w:numId="4">
    <w:abstractNumId w:val="66"/>
  </w:num>
  <w:num w:numId="5">
    <w:abstractNumId w:val="80"/>
  </w:num>
  <w:num w:numId="6">
    <w:abstractNumId w:val="34"/>
  </w:num>
  <w:num w:numId="7">
    <w:abstractNumId w:val="55"/>
  </w:num>
  <w:num w:numId="8">
    <w:abstractNumId w:val="84"/>
  </w:num>
  <w:num w:numId="9">
    <w:abstractNumId w:val="57"/>
  </w:num>
  <w:num w:numId="10">
    <w:abstractNumId w:val="24"/>
  </w:num>
  <w:num w:numId="11">
    <w:abstractNumId w:val="42"/>
  </w:num>
  <w:num w:numId="12">
    <w:abstractNumId w:val="41"/>
  </w:num>
  <w:num w:numId="13">
    <w:abstractNumId w:val="26"/>
  </w:num>
  <w:num w:numId="14">
    <w:abstractNumId w:val="31"/>
  </w:num>
  <w:num w:numId="15">
    <w:abstractNumId w:val="47"/>
  </w:num>
  <w:num w:numId="16">
    <w:abstractNumId w:val="64"/>
  </w:num>
  <w:num w:numId="17">
    <w:abstractNumId w:val="37"/>
  </w:num>
  <w:num w:numId="18">
    <w:abstractNumId w:val="73"/>
  </w:num>
  <w:num w:numId="19">
    <w:abstractNumId w:val="15"/>
  </w:num>
  <w:num w:numId="20">
    <w:abstractNumId w:val="45"/>
  </w:num>
  <w:num w:numId="21">
    <w:abstractNumId w:val="49"/>
  </w:num>
  <w:num w:numId="22">
    <w:abstractNumId w:val="22"/>
  </w:num>
  <w:num w:numId="23">
    <w:abstractNumId w:val="44"/>
  </w:num>
  <w:num w:numId="24">
    <w:abstractNumId w:val="75"/>
  </w:num>
  <w:num w:numId="25">
    <w:abstractNumId w:val="19"/>
  </w:num>
  <w:num w:numId="26">
    <w:abstractNumId w:val="12"/>
  </w:num>
  <w:num w:numId="27">
    <w:abstractNumId w:val="81"/>
  </w:num>
  <w:num w:numId="28">
    <w:abstractNumId w:val="32"/>
  </w:num>
  <w:num w:numId="29">
    <w:abstractNumId w:val="14"/>
  </w:num>
  <w:num w:numId="30">
    <w:abstractNumId w:val="71"/>
  </w:num>
  <w:num w:numId="31">
    <w:abstractNumId w:val="43"/>
  </w:num>
  <w:num w:numId="32">
    <w:abstractNumId w:val="74"/>
  </w:num>
  <w:num w:numId="33">
    <w:abstractNumId w:val="77"/>
  </w:num>
  <w:num w:numId="34">
    <w:abstractNumId w:val="54"/>
  </w:num>
  <w:num w:numId="35">
    <w:abstractNumId w:val="20"/>
  </w:num>
  <w:num w:numId="36">
    <w:abstractNumId w:val="36"/>
  </w:num>
  <w:num w:numId="37">
    <w:abstractNumId w:val="82"/>
  </w:num>
  <w:num w:numId="38">
    <w:abstractNumId w:val="79"/>
  </w:num>
  <w:num w:numId="39">
    <w:abstractNumId w:val="63"/>
  </w:num>
  <w:num w:numId="40">
    <w:abstractNumId w:val="68"/>
  </w:num>
  <w:num w:numId="41">
    <w:abstractNumId w:val="11"/>
  </w:num>
  <w:num w:numId="42">
    <w:abstractNumId w:val="56"/>
  </w:num>
  <w:num w:numId="43">
    <w:abstractNumId w:val="10"/>
  </w:num>
  <w:num w:numId="44">
    <w:abstractNumId w:val="30"/>
  </w:num>
  <w:num w:numId="45">
    <w:abstractNumId w:val="28"/>
  </w:num>
  <w:num w:numId="46">
    <w:abstractNumId w:val="29"/>
  </w:num>
  <w:num w:numId="47">
    <w:abstractNumId w:val="76"/>
  </w:num>
  <w:num w:numId="48">
    <w:abstractNumId w:val="40"/>
  </w:num>
  <w:num w:numId="49">
    <w:abstractNumId w:val="16"/>
  </w:num>
  <w:num w:numId="50">
    <w:abstractNumId w:val="50"/>
  </w:num>
  <w:num w:numId="51">
    <w:abstractNumId w:val="17"/>
  </w:num>
  <w:num w:numId="52">
    <w:abstractNumId w:val="21"/>
  </w:num>
  <w:num w:numId="53">
    <w:abstractNumId w:val="83"/>
  </w:num>
  <w:num w:numId="54">
    <w:abstractNumId w:val="51"/>
  </w:num>
  <w:num w:numId="55">
    <w:abstractNumId w:val="52"/>
  </w:num>
  <w:num w:numId="56">
    <w:abstractNumId w:val="23"/>
  </w:num>
  <w:num w:numId="57">
    <w:abstractNumId w:val="78"/>
  </w:num>
  <w:num w:numId="58">
    <w:abstractNumId w:val="59"/>
  </w:num>
  <w:num w:numId="59">
    <w:abstractNumId w:val="39"/>
  </w:num>
  <w:num w:numId="60">
    <w:abstractNumId w:val="65"/>
  </w:num>
  <w:num w:numId="61">
    <w:abstractNumId w:val="70"/>
  </w:num>
  <w:num w:numId="62">
    <w:abstractNumId w:val="86"/>
  </w:num>
  <w:num w:numId="63">
    <w:abstractNumId w:val="13"/>
  </w:num>
  <w:num w:numId="64">
    <w:abstractNumId w:val="58"/>
  </w:num>
  <w:num w:numId="65">
    <w:abstractNumId w:val="72"/>
  </w:num>
  <w:num w:numId="66">
    <w:abstractNumId w:val="67"/>
  </w:num>
  <w:num w:numId="67">
    <w:abstractNumId w:val="35"/>
  </w:num>
  <w:num w:numId="68">
    <w:abstractNumId w:val="60"/>
  </w:num>
  <w:num w:numId="69">
    <w:abstractNumId w:val="9"/>
  </w:num>
  <w:num w:numId="70">
    <w:abstractNumId w:val="7"/>
  </w:num>
  <w:num w:numId="71">
    <w:abstractNumId w:val="6"/>
  </w:num>
  <w:num w:numId="72">
    <w:abstractNumId w:val="5"/>
  </w:num>
  <w:num w:numId="73">
    <w:abstractNumId w:val="4"/>
  </w:num>
  <w:num w:numId="74">
    <w:abstractNumId w:val="8"/>
  </w:num>
  <w:num w:numId="75">
    <w:abstractNumId w:val="3"/>
  </w:num>
  <w:num w:numId="76">
    <w:abstractNumId w:val="2"/>
  </w:num>
  <w:num w:numId="77">
    <w:abstractNumId w:val="1"/>
  </w:num>
  <w:num w:numId="78">
    <w:abstractNumId w:val="0"/>
  </w:num>
  <w:num w:numId="79">
    <w:abstractNumId w:val="18"/>
  </w:num>
  <w:num w:numId="80">
    <w:abstractNumId w:val="25"/>
  </w:num>
  <w:num w:numId="81">
    <w:abstractNumId w:val="62"/>
  </w:num>
  <w:num w:numId="82">
    <w:abstractNumId w:val="33"/>
  </w:num>
  <w:num w:numId="83">
    <w:abstractNumId w:val="46"/>
  </w:num>
  <w:num w:numId="84">
    <w:abstractNumId w:val="38"/>
  </w:num>
  <w:num w:numId="85">
    <w:abstractNumId w:val="27"/>
  </w:num>
  <w:num w:numId="86">
    <w:abstractNumId w:val="69"/>
  </w:num>
  <w:num w:numId="87">
    <w:abstractNumId w:val="61"/>
  </w:num>
  <w:numIdMacAtCleanup w:val="7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UzNjE1sTQ3NjIxMjBW0lEKTi0uzszPAykwN64FANz1TTgtAAAA"/>
  </w:docVars>
  <w:rsids>
    <w:rsidRoot w:val="00D766AA"/>
    <w:rsid w:val="00000B09"/>
    <w:rsid w:val="00001F13"/>
    <w:rsid w:val="00002498"/>
    <w:rsid w:val="00003134"/>
    <w:rsid w:val="00003FEC"/>
    <w:rsid w:val="000105D6"/>
    <w:rsid w:val="000129FF"/>
    <w:rsid w:val="00015F4E"/>
    <w:rsid w:val="0002049A"/>
    <w:rsid w:val="00020D84"/>
    <w:rsid w:val="000238DC"/>
    <w:rsid w:val="0002404D"/>
    <w:rsid w:val="0003022A"/>
    <w:rsid w:val="00033910"/>
    <w:rsid w:val="000342AC"/>
    <w:rsid w:val="00035E3A"/>
    <w:rsid w:val="0003729B"/>
    <w:rsid w:val="000373B3"/>
    <w:rsid w:val="000425A2"/>
    <w:rsid w:val="00042830"/>
    <w:rsid w:val="000518AC"/>
    <w:rsid w:val="0005693D"/>
    <w:rsid w:val="00060C72"/>
    <w:rsid w:val="00062A72"/>
    <w:rsid w:val="00062D7A"/>
    <w:rsid w:val="000636F7"/>
    <w:rsid w:val="00064597"/>
    <w:rsid w:val="00073DA8"/>
    <w:rsid w:val="00081A3B"/>
    <w:rsid w:val="00083443"/>
    <w:rsid w:val="0008675C"/>
    <w:rsid w:val="00087A9D"/>
    <w:rsid w:val="000925C0"/>
    <w:rsid w:val="00093ED1"/>
    <w:rsid w:val="000943DD"/>
    <w:rsid w:val="00096670"/>
    <w:rsid w:val="00096C6B"/>
    <w:rsid w:val="000970A2"/>
    <w:rsid w:val="000A1263"/>
    <w:rsid w:val="000A2912"/>
    <w:rsid w:val="000A6355"/>
    <w:rsid w:val="000A69C2"/>
    <w:rsid w:val="000A73E7"/>
    <w:rsid w:val="000B399B"/>
    <w:rsid w:val="000B525A"/>
    <w:rsid w:val="000B5814"/>
    <w:rsid w:val="000B6500"/>
    <w:rsid w:val="000C00D0"/>
    <w:rsid w:val="000C0922"/>
    <w:rsid w:val="000C0C0E"/>
    <w:rsid w:val="000C0C53"/>
    <w:rsid w:val="000C2D18"/>
    <w:rsid w:val="000C4A97"/>
    <w:rsid w:val="000C72CA"/>
    <w:rsid w:val="000D06F4"/>
    <w:rsid w:val="000D4AC2"/>
    <w:rsid w:val="000E47AC"/>
    <w:rsid w:val="000E4D48"/>
    <w:rsid w:val="000F17D7"/>
    <w:rsid w:val="000F1BD5"/>
    <w:rsid w:val="000F2B07"/>
    <w:rsid w:val="000F3E1F"/>
    <w:rsid w:val="000F5942"/>
    <w:rsid w:val="00104A44"/>
    <w:rsid w:val="0010599A"/>
    <w:rsid w:val="001064F5"/>
    <w:rsid w:val="00110EAB"/>
    <w:rsid w:val="00111812"/>
    <w:rsid w:val="00112FCB"/>
    <w:rsid w:val="001136B0"/>
    <w:rsid w:val="00114325"/>
    <w:rsid w:val="00115D75"/>
    <w:rsid w:val="00116507"/>
    <w:rsid w:val="00117815"/>
    <w:rsid w:val="00121B24"/>
    <w:rsid w:val="00122BB4"/>
    <w:rsid w:val="0012535D"/>
    <w:rsid w:val="00127E24"/>
    <w:rsid w:val="00132E26"/>
    <w:rsid w:val="00133435"/>
    <w:rsid w:val="00135CE2"/>
    <w:rsid w:val="001411FD"/>
    <w:rsid w:val="00141DFC"/>
    <w:rsid w:val="001429BC"/>
    <w:rsid w:val="00144C41"/>
    <w:rsid w:val="00145FA7"/>
    <w:rsid w:val="0015162B"/>
    <w:rsid w:val="00161FC1"/>
    <w:rsid w:val="0016251A"/>
    <w:rsid w:val="001646C9"/>
    <w:rsid w:val="0017139E"/>
    <w:rsid w:val="00173187"/>
    <w:rsid w:val="001757F4"/>
    <w:rsid w:val="00181C50"/>
    <w:rsid w:val="00181E22"/>
    <w:rsid w:val="00183129"/>
    <w:rsid w:val="00183EEA"/>
    <w:rsid w:val="00185B6B"/>
    <w:rsid w:val="001A0308"/>
    <w:rsid w:val="001A1064"/>
    <w:rsid w:val="001A2E95"/>
    <w:rsid w:val="001A3F32"/>
    <w:rsid w:val="001B06F0"/>
    <w:rsid w:val="001B0721"/>
    <w:rsid w:val="001B1A00"/>
    <w:rsid w:val="001B1E0B"/>
    <w:rsid w:val="001B3863"/>
    <w:rsid w:val="001B72F6"/>
    <w:rsid w:val="001C1C57"/>
    <w:rsid w:val="001C1E1E"/>
    <w:rsid w:val="001D02A9"/>
    <w:rsid w:val="001D02AF"/>
    <w:rsid w:val="001D18DC"/>
    <w:rsid w:val="001D33A3"/>
    <w:rsid w:val="001D3871"/>
    <w:rsid w:val="001D422B"/>
    <w:rsid w:val="001D6A24"/>
    <w:rsid w:val="001E0212"/>
    <w:rsid w:val="001E1821"/>
    <w:rsid w:val="001E2670"/>
    <w:rsid w:val="001E7758"/>
    <w:rsid w:val="001E7AB6"/>
    <w:rsid w:val="001F04AE"/>
    <w:rsid w:val="001F1F09"/>
    <w:rsid w:val="001F6D25"/>
    <w:rsid w:val="001F6D41"/>
    <w:rsid w:val="00214E35"/>
    <w:rsid w:val="00216802"/>
    <w:rsid w:val="00225C73"/>
    <w:rsid w:val="00226DE1"/>
    <w:rsid w:val="00231674"/>
    <w:rsid w:val="00231E4D"/>
    <w:rsid w:val="0023260C"/>
    <w:rsid w:val="00233EE6"/>
    <w:rsid w:val="00235208"/>
    <w:rsid w:val="00240E61"/>
    <w:rsid w:val="00245B93"/>
    <w:rsid w:val="00245D03"/>
    <w:rsid w:val="002477B9"/>
    <w:rsid w:val="00247841"/>
    <w:rsid w:val="00247F2D"/>
    <w:rsid w:val="00254E26"/>
    <w:rsid w:val="002551DC"/>
    <w:rsid w:val="002602DC"/>
    <w:rsid w:val="002634DD"/>
    <w:rsid w:val="00265C5C"/>
    <w:rsid w:val="00265F29"/>
    <w:rsid w:val="00266EBF"/>
    <w:rsid w:val="00270257"/>
    <w:rsid w:val="0027035D"/>
    <w:rsid w:val="0027256F"/>
    <w:rsid w:val="0027572C"/>
    <w:rsid w:val="00280F6E"/>
    <w:rsid w:val="00281CEB"/>
    <w:rsid w:val="00287292"/>
    <w:rsid w:val="002924D2"/>
    <w:rsid w:val="00293802"/>
    <w:rsid w:val="00293A59"/>
    <w:rsid w:val="00294AAA"/>
    <w:rsid w:val="002963B1"/>
    <w:rsid w:val="002A6D88"/>
    <w:rsid w:val="002A6F97"/>
    <w:rsid w:val="002A7090"/>
    <w:rsid w:val="002A78CD"/>
    <w:rsid w:val="002B3F10"/>
    <w:rsid w:val="002B57E2"/>
    <w:rsid w:val="002B6816"/>
    <w:rsid w:val="002C123D"/>
    <w:rsid w:val="002C1529"/>
    <w:rsid w:val="002C17F4"/>
    <w:rsid w:val="002C32D8"/>
    <w:rsid w:val="002C4BE9"/>
    <w:rsid w:val="002C7342"/>
    <w:rsid w:val="002D1080"/>
    <w:rsid w:val="002D1534"/>
    <w:rsid w:val="002D1DAE"/>
    <w:rsid w:val="002D4CCC"/>
    <w:rsid w:val="002E16C5"/>
    <w:rsid w:val="002E2D0D"/>
    <w:rsid w:val="002F0129"/>
    <w:rsid w:val="002F0581"/>
    <w:rsid w:val="002F65D4"/>
    <w:rsid w:val="002F6D80"/>
    <w:rsid w:val="002F7616"/>
    <w:rsid w:val="003023EE"/>
    <w:rsid w:val="003059B9"/>
    <w:rsid w:val="00305E34"/>
    <w:rsid w:val="0030674D"/>
    <w:rsid w:val="00306852"/>
    <w:rsid w:val="00307884"/>
    <w:rsid w:val="00310F6E"/>
    <w:rsid w:val="00315CCF"/>
    <w:rsid w:val="00321AC5"/>
    <w:rsid w:val="003239E1"/>
    <w:rsid w:val="00326630"/>
    <w:rsid w:val="003316E0"/>
    <w:rsid w:val="00332FDD"/>
    <w:rsid w:val="00333290"/>
    <w:rsid w:val="00333D5E"/>
    <w:rsid w:val="00335179"/>
    <w:rsid w:val="00340DFE"/>
    <w:rsid w:val="00342547"/>
    <w:rsid w:val="003437A1"/>
    <w:rsid w:val="00343FE3"/>
    <w:rsid w:val="0034775F"/>
    <w:rsid w:val="00347FBD"/>
    <w:rsid w:val="0035370A"/>
    <w:rsid w:val="00355545"/>
    <w:rsid w:val="00355D39"/>
    <w:rsid w:val="00357A12"/>
    <w:rsid w:val="00357D4F"/>
    <w:rsid w:val="0036174B"/>
    <w:rsid w:val="00361C22"/>
    <w:rsid w:val="00363DB4"/>
    <w:rsid w:val="003715F2"/>
    <w:rsid w:val="00371F80"/>
    <w:rsid w:val="003725D8"/>
    <w:rsid w:val="003735A4"/>
    <w:rsid w:val="0037497B"/>
    <w:rsid w:val="00377458"/>
    <w:rsid w:val="00382762"/>
    <w:rsid w:val="00382915"/>
    <w:rsid w:val="00382BD8"/>
    <w:rsid w:val="00384C02"/>
    <w:rsid w:val="00385B7D"/>
    <w:rsid w:val="00386A2E"/>
    <w:rsid w:val="00386B1C"/>
    <w:rsid w:val="00390507"/>
    <w:rsid w:val="00391E16"/>
    <w:rsid w:val="00395198"/>
    <w:rsid w:val="00395F46"/>
    <w:rsid w:val="003A0E01"/>
    <w:rsid w:val="003A32AD"/>
    <w:rsid w:val="003A4AD5"/>
    <w:rsid w:val="003A6794"/>
    <w:rsid w:val="003A69F5"/>
    <w:rsid w:val="003A718D"/>
    <w:rsid w:val="003B1C40"/>
    <w:rsid w:val="003B54F6"/>
    <w:rsid w:val="003B6932"/>
    <w:rsid w:val="003C1F3D"/>
    <w:rsid w:val="003C670F"/>
    <w:rsid w:val="003C67F4"/>
    <w:rsid w:val="003C6A26"/>
    <w:rsid w:val="003D08AB"/>
    <w:rsid w:val="003D2A55"/>
    <w:rsid w:val="003D3375"/>
    <w:rsid w:val="003D3F44"/>
    <w:rsid w:val="003D677C"/>
    <w:rsid w:val="003E0E66"/>
    <w:rsid w:val="003E2AB6"/>
    <w:rsid w:val="003E4803"/>
    <w:rsid w:val="003E7507"/>
    <w:rsid w:val="003F1C4D"/>
    <w:rsid w:val="003F23D5"/>
    <w:rsid w:val="003F4A53"/>
    <w:rsid w:val="003F577F"/>
    <w:rsid w:val="003F6C7B"/>
    <w:rsid w:val="003F751D"/>
    <w:rsid w:val="0040120B"/>
    <w:rsid w:val="004037EF"/>
    <w:rsid w:val="00406F29"/>
    <w:rsid w:val="00407033"/>
    <w:rsid w:val="004113EE"/>
    <w:rsid w:val="00413686"/>
    <w:rsid w:val="00414F6E"/>
    <w:rsid w:val="00416781"/>
    <w:rsid w:val="00417B92"/>
    <w:rsid w:val="00420140"/>
    <w:rsid w:val="0042181E"/>
    <w:rsid w:val="00422599"/>
    <w:rsid w:val="004225E2"/>
    <w:rsid w:val="00424297"/>
    <w:rsid w:val="0043013B"/>
    <w:rsid w:val="0043044B"/>
    <w:rsid w:val="004309E3"/>
    <w:rsid w:val="00431F6A"/>
    <w:rsid w:val="0043317F"/>
    <w:rsid w:val="00434534"/>
    <w:rsid w:val="00435BA1"/>
    <w:rsid w:val="0044270A"/>
    <w:rsid w:val="004430C3"/>
    <w:rsid w:val="00443B3C"/>
    <w:rsid w:val="00445426"/>
    <w:rsid w:val="00445DDD"/>
    <w:rsid w:val="00446F42"/>
    <w:rsid w:val="004508A6"/>
    <w:rsid w:val="00451D40"/>
    <w:rsid w:val="00453A5D"/>
    <w:rsid w:val="00453DAC"/>
    <w:rsid w:val="00457CCC"/>
    <w:rsid w:val="00460299"/>
    <w:rsid w:val="00460424"/>
    <w:rsid w:val="00460645"/>
    <w:rsid w:val="00475CE5"/>
    <w:rsid w:val="004766EF"/>
    <w:rsid w:val="0048010B"/>
    <w:rsid w:val="00487D07"/>
    <w:rsid w:val="0049037A"/>
    <w:rsid w:val="00491931"/>
    <w:rsid w:val="00493464"/>
    <w:rsid w:val="004934F3"/>
    <w:rsid w:val="00494773"/>
    <w:rsid w:val="004A11AE"/>
    <w:rsid w:val="004A1E90"/>
    <w:rsid w:val="004A2298"/>
    <w:rsid w:val="004A3741"/>
    <w:rsid w:val="004A4121"/>
    <w:rsid w:val="004A61CE"/>
    <w:rsid w:val="004A6876"/>
    <w:rsid w:val="004A72F1"/>
    <w:rsid w:val="004B362C"/>
    <w:rsid w:val="004B5CA9"/>
    <w:rsid w:val="004B6533"/>
    <w:rsid w:val="004B76BC"/>
    <w:rsid w:val="004C5C6E"/>
    <w:rsid w:val="004C5DF0"/>
    <w:rsid w:val="004D4ABE"/>
    <w:rsid w:val="004D6096"/>
    <w:rsid w:val="004E12D3"/>
    <w:rsid w:val="004E3253"/>
    <w:rsid w:val="004E44AF"/>
    <w:rsid w:val="004E7404"/>
    <w:rsid w:val="004E7CBB"/>
    <w:rsid w:val="004F0F7C"/>
    <w:rsid w:val="004F34F3"/>
    <w:rsid w:val="004F4779"/>
    <w:rsid w:val="004F4F3A"/>
    <w:rsid w:val="00501A40"/>
    <w:rsid w:val="00501CC7"/>
    <w:rsid w:val="00503CA2"/>
    <w:rsid w:val="00505A40"/>
    <w:rsid w:val="00507DCC"/>
    <w:rsid w:val="0051535C"/>
    <w:rsid w:val="005153E9"/>
    <w:rsid w:val="0051780B"/>
    <w:rsid w:val="00521E35"/>
    <w:rsid w:val="0052683E"/>
    <w:rsid w:val="00530E1D"/>
    <w:rsid w:val="00531CE2"/>
    <w:rsid w:val="00531F52"/>
    <w:rsid w:val="00531F87"/>
    <w:rsid w:val="00533E0A"/>
    <w:rsid w:val="005416BB"/>
    <w:rsid w:val="00541DAC"/>
    <w:rsid w:val="005451E6"/>
    <w:rsid w:val="00545C6A"/>
    <w:rsid w:val="0055451A"/>
    <w:rsid w:val="00555E6D"/>
    <w:rsid w:val="00556E4C"/>
    <w:rsid w:val="005663E6"/>
    <w:rsid w:val="00571DCA"/>
    <w:rsid w:val="00572985"/>
    <w:rsid w:val="005763EA"/>
    <w:rsid w:val="00580A2F"/>
    <w:rsid w:val="00585677"/>
    <w:rsid w:val="0058779E"/>
    <w:rsid w:val="00592809"/>
    <w:rsid w:val="005947CB"/>
    <w:rsid w:val="00594E1F"/>
    <w:rsid w:val="00595239"/>
    <w:rsid w:val="0059537F"/>
    <w:rsid w:val="00595E86"/>
    <w:rsid w:val="005A1C20"/>
    <w:rsid w:val="005A47EE"/>
    <w:rsid w:val="005B0F82"/>
    <w:rsid w:val="005B50C2"/>
    <w:rsid w:val="005B6F63"/>
    <w:rsid w:val="005C2E56"/>
    <w:rsid w:val="005C511B"/>
    <w:rsid w:val="005D1D6C"/>
    <w:rsid w:val="005D29BB"/>
    <w:rsid w:val="005D2AA8"/>
    <w:rsid w:val="005D464A"/>
    <w:rsid w:val="005D4BC8"/>
    <w:rsid w:val="005D5706"/>
    <w:rsid w:val="005D597E"/>
    <w:rsid w:val="005D6331"/>
    <w:rsid w:val="005E0A2E"/>
    <w:rsid w:val="005E4599"/>
    <w:rsid w:val="005E47BD"/>
    <w:rsid w:val="005F1585"/>
    <w:rsid w:val="005F44E3"/>
    <w:rsid w:val="005F6822"/>
    <w:rsid w:val="00600811"/>
    <w:rsid w:val="00601F27"/>
    <w:rsid w:val="00604E3C"/>
    <w:rsid w:val="006079E5"/>
    <w:rsid w:val="00610830"/>
    <w:rsid w:val="00613A90"/>
    <w:rsid w:val="00615D00"/>
    <w:rsid w:val="00622266"/>
    <w:rsid w:val="006234FE"/>
    <w:rsid w:val="006236EF"/>
    <w:rsid w:val="00623B26"/>
    <w:rsid w:val="006273D0"/>
    <w:rsid w:val="006302A9"/>
    <w:rsid w:val="00631D58"/>
    <w:rsid w:val="00634D6A"/>
    <w:rsid w:val="00635411"/>
    <w:rsid w:val="00640878"/>
    <w:rsid w:val="00643CFF"/>
    <w:rsid w:val="006454D9"/>
    <w:rsid w:val="00647D02"/>
    <w:rsid w:val="0065221A"/>
    <w:rsid w:val="00652A6D"/>
    <w:rsid w:val="00652FEC"/>
    <w:rsid w:val="00655432"/>
    <w:rsid w:val="0066154B"/>
    <w:rsid w:val="006630FB"/>
    <w:rsid w:val="00664931"/>
    <w:rsid w:val="006739E3"/>
    <w:rsid w:val="00675574"/>
    <w:rsid w:val="006844BD"/>
    <w:rsid w:val="00690797"/>
    <w:rsid w:val="00692458"/>
    <w:rsid w:val="00693940"/>
    <w:rsid w:val="00694125"/>
    <w:rsid w:val="006A223F"/>
    <w:rsid w:val="006A3D4A"/>
    <w:rsid w:val="006B0747"/>
    <w:rsid w:val="006B171F"/>
    <w:rsid w:val="006B3266"/>
    <w:rsid w:val="006B456D"/>
    <w:rsid w:val="006B45D9"/>
    <w:rsid w:val="006B6745"/>
    <w:rsid w:val="006B6878"/>
    <w:rsid w:val="006B6BED"/>
    <w:rsid w:val="006C012D"/>
    <w:rsid w:val="006C32CC"/>
    <w:rsid w:val="006C3935"/>
    <w:rsid w:val="006D1A8A"/>
    <w:rsid w:val="006D3751"/>
    <w:rsid w:val="006D54A6"/>
    <w:rsid w:val="006D65C7"/>
    <w:rsid w:val="006D6D44"/>
    <w:rsid w:val="006D753B"/>
    <w:rsid w:val="006D7E13"/>
    <w:rsid w:val="006E5952"/>
    <w:rsid w:val="006E77E5"/>
    <w:rsid w:val="006F275B"/>
    <w:rsid w:val="006F34B9"/>
    <w:rsid w:val="006F5464"/>
    <w:rsid w:val="006F55E1"/>
    <w:rsid w:val="006F5B94"/>
    <w:rsid w:val="006F7039"/>
    <w:rsid w:val="006F71FF"/>
    <w:rsid w:val="007027F6"/>
    <w:rsid w:val="007054D1"/>
    <w:rsid w:val="007068A9"/>
    <w:rsid w:val="00707481"/>
    <w:rsid w:val="00707FA0"/>
    <w:rsid w:val="00713DB0"/>
    <w:rsid w:val="00714374"/>
    <w:rsid w:val="00717108"/>
    <w:rsid w:val="007171B1"/>
    <w:rsid w:val="00720696"/>
    <w:rsid w:val="00720AB0"/>
    <w:rsid w:val="007213DD"/>
    <w:rsid w:val="0072169F"/>
    <w:rsid w:val="00721E68"/>
    <w:rsid w:val="007253A0"/>
    <w:rsid w:val="00725871"/>
    <w:rsid w:val="007308AB"/>
    <w:rsid w:val="0073217B"/>
    <w:rsid w:val="00732D7B"/>
    <w:rsid w:val="00734D22"/>
    <w:rsid w:val="007367EC"/>
    <w:rsid w:val="00737CE7"/>
    <w:rsid w:val="00741E06"/>
    <w:rsid w:val="00743175"/>
    <w:rsid w:val="00743FAA"/>
    <w:rsid w:val="00746533"/>
    <w:rsid w:val="00746D84"/>
    <w:rsid w:val="00747A96"/>
    <w:rsid w:val="00751658"/>
    <w:rsid w:val="007538ED"/>
    <w:rsid w:val="00753B7F"/>
    <w:rsid w:val="00756840"/>
    <w:rsid w:val="00765CF0"/>
    <w:rsid w:val="00771B97"/>
    <w:rsid w:val="0077357A"/>
    <w:rsid w:val="0078247C"/>
    <w:rsid w:val="00783928"/>
    <w:rsid w:val="007850FA"/>
    <w:rsid w:val="007860E2"/>
    <w:rsid w:val="00792AE6"/>
    <w:rsid w:val="00792B48"/>
    <w:rsid w:val="00793F3D"/>
    <w:rsid w:val="00794092"/>
    <w:rsid w:val="0079707C"/>
    <w:rsid w:val="007A18CA"/>
    <w:rsid w:val="007A2106"/>
    <w:rsid w:val="007A3BE7"/>
    <w:rsid w:val="007A7B3B"/>
    <w:rsid w:val="007B0B65"/>
    <w:rsid w:val="007B1AF5"/>
    <w:rsid w:val="007B483C"/>
    <w:rsid w:val="007C2583"/>
    <w:rsid w:val="007C3B87"/>
    <w:rsid w:val="007C4BFF"/>
    <w:rsid w:val="007E154C"/>
    <w:rsid w:val="007E3FF5"/>
    <w:rsid w:val="008011F1"/>
    <w:rsid w:val="008016C6"/>
    <w:rsid w:val="00803E4B"/>
    <w:rsid w:val="00805050"/>
    <w:rsid w:val="008061BE"/>
    <w:rsid w:val="00806997"/>
    <w:rsid w:val="00806F4D"/>
    <w:rsid w:val="00815D16"/>
    <w:rsid w:val="00820252"/>
    <w:rsid w:val="008213E1"/>
    <w:rsid w:val="00842C8F"/>
    <w:rsid w:val="00843084"/>
    <w:rsid w:val="008436DE"/>
    <w:rsid w:val="0084430B"/>
    <w:rsid w:val="0084697F"/>
    <w:rsid w:val="00846EBD"/>
    <w:rsid w:val="00851101"/>
    <w:rsid w:val="00854F2E"/>
    <w:rsid w:val="00854F7E"/>
    <w:rsid w:val="00857EB7"/>
    <w:rsid w:val="00860BAF"/>
    <w:rsid w:val="00867BDB"/>
    <w:rsid w:val="0087002D"/>
    <w:rsid w:val="008706A1"/>
    <w:rsid w:val="00882191"/>
    <w:rsid w:val="00882BDA"/>
    <w:rsid w:val="00884DFD"/>
    <w:rsid w:val="00886327"/>
    <w:rsid w:val="00886853"/>
    <w:rsid w:val="00895AF7"/>
    <w:rsid w:val="00895B36"/>
    <w:rsid w:val="0089627E"/>
    <w:rsid w:val="00897146"/>
    <w:rsid w:val="0089733D"/>
    <w:rsid w:val="008A0F56"/>
    <w:rsid w:val="008A43D9"/>
    <w:rsid w:val="008A463C"/>
    <w:rsid w:val="008A66E3"/>
    <w:rsid w:val="008B24D4"/>
    <w:rsid w:val="008B3007"/>
    <w:rsid w:val="008B7B2D"/>
    <w:rsid w:val="008C0C82"/>
    <w:rsid w:val="008C1B60"/>
    <w:rsid w:val="008C7648"/>
    <w:rsid w:val="008D5AB9"/>
    <w:rsid w:val="008E4FAE"/>
    <w:rsid w:val="008E6F3B"/>
    <w:rsid w:val="008E776F"/>
    <w:rsid w:val="008F1210"/>
    <w:rsid w:val="008F183B"/>
    <w:rsid w:val="008F52D5"/>
    <w:rsid w:val="00900C57"/>
    <w:rsid w:val="00902451"/>
    <w:rsid w:val="00904B23"/>
    <w:rsid w:val="009059BA"/>
    <w:rsid w:val="009120AE"/>
    <w:rsid w:val="009144F3"/>
    <w:rsid w:val="00914574"/>
    <w:rsid w:val="00915AE3"/>
    <w:rsid w:val="009161FA"/>
    <w:rsid w:val="00917692"/>
    <w:rsid w:val="009215BF"/>
    <w:rsid w:val="00921ACF"/>
    <w:rsid w:val="0092200F"/>
    <w:rsid w:val="00922C14"/>
    <w:rsid w:val="00924C75"/>
    <w:rsid w:val="0092663D"/>
    <w:rsid w:val="0092696E"/>
    <w:rsid w:val="009316D4"/>
    <w:rsid w:val="00932E1C"/>
    <w:rsid w:val="00940771"/>
    <w:rsid w:val="00940DFD"/>
    <w:rsid w:val="009432ED"/>
    <w:rsid w:val="00950FAA"/>
    <w:rsid w:val="00952C35"/>
    <w:rsid w:val="00952E0B"/>
    <w:rsid w:val="00955742"/>
    <w:rsid w:val="00956E41"/>
    <w:rsid w:val="009606F0"/>
    <w:rsid w:val="00963A49"/>
    <w:rsid w:val="00966B96"/>
    <w:rsid w:val="00970621"/>
    <w:rsid w:val="00970B24"/>
    <w:rsid w:val="00974013"/>
    <w:rsid w:val="009760FD"/>
    <w:rsid w:val="00980121"/>
    <w:rsid w:val="009810C1"/>
    <w:rsid w:val="00982363"/>
    <w:rsid w:val="009834EA"/>
    <w:rsid w:val="00985B65"/>
    <w:rsid w:val="00986681"/>
    <w:rsid w:val="00990034"/>
    <w:rsid w:val="00992F23"/>
    <w:rsid w:val="00995CDF"/>
    <w:rsid w:val="0099665F"/>
    <w:rsid w:val="0099666E"/>
    <w:rsid w:val="00997E85"/>
    <w:rsid w:val="009A0CC7"/>
    <w:rsid w:val="009A1787"/>
    <w:rsid w:val="009A20AE"/>
    <w:rsid w:val="009A2A70"/>
    <w:rsid w:val="009A494E"/>
    <w:rsid w:val="009A6569"/>
    <w:rsid w:val="009B0522"/>
    <w:rsid w:val="009B14BE"/>
    <w:rsid w:val="009B5523"/>
    <w:rsid w:val="009C19DA"/>
    <w:rsid w:val="009C5D3F"/>
    <w:rsid w:val="009D1D7B"/>
    <w:rsid w:val="009D490A"/>
    <w:rsid w:val="009D6D41"/>
    <w:rsid w:val="009D7EA4"/>
    <w:rsid w:val="009E5FB4"/>
    <w:rsid w:val="009E777C"/>
    <w:rsid w:val="009F32ED"/>
    <w:rsid w:val="00A00158"/>
    <w:rsid w:val="00A022BD"/>
    <w:rsid w:val="00A0288B"/>
    <w:rsid w:val="00A04535"/>
    <w:rsid w:val="00A11AF2"/>
    <w:rsid w:val="00A12D3C"/>
    <w:rsid w:val="00A15E6C"/>
    <w:rsid w:val="00A15E84"/>
    <w:rsid w:val="00A169A3"/>
    <w:rsid w:val="00A16D6A"/>
    <w:rsid w:val="00A17226"/>
    <w:rsid w:val="00A20639"/>
    <w:rsid w:val="00A23531"/>
    <w:rsid w:val="00A23B87"/>
    <w:rsid w:val="00A2445B"/>
    <w:rsid w:val="00A3023A"/>
    <w:rsid w:val="00A306B3"/>
    <w:rsid w:val="00A30F9B"/>
    <w:rsid w:val="00A31B67"/>
    <w:rsid w:val="00A35CBA"/>
    <w:rsid w:val="00A361AF"/>
    <w:rsid w:val="00A3751D"/>
    <w:rsid w:val="00A37BEB"/>
    <w:rsid w:val="00A37E78"/>
    <w:rsid w:val="00A40B94"/>
    <w:rsid w:val="00A44152"/>
    <w:rsid w:val="00A450D9"/>
    <w:rsid w:val="00A464E3"/>
    <w:rsid w:val="00A50230"/>
    <w:rsid w:val="00A54EFF"/>
    <w:rsid w:val="00A552F9"/>
    <w:rsid w:val="00A60165"/>
    <w:rsid w:val="00A60820"/>
    <w:rsid w:val="00A63B6D"/>
    <w:rsid w:val="00A63FBE"/>
    <w:rsid w:val="00A66000"/>
    <w:rsid w:val="00A70BBB"/>
    <w:rsid w:val="00A738E1"/>
    <w:rsid w:val="00A76CBB"/>
    <w:rsid w:val="00A83C25"/>
    <w:rsid w:val="00A842C2"/>
    <w:rsid w:val="00A933F7"/>
    <w:rsid w:val="00A93BAC"/>
    <w:rsid w:val="00A946CE"/>
    <w:rsid w:val="00A96512"/>
    <w:rsid w:val="00AA2213"/>
    <w:rsid w:val="00AA2F81"/>
    <w:rsid w:val="00AA3C36"/>
    <w:rsid w:val="00AB4CCB"/>
    <w:rsid w:val="00AB5F4D"/>
    <w:rsid w:val="00AB601C"/>
    <w:rsid w:val="00AB633B"/>
    <w:rsid w:val="00AB6929"/>
    <w:rsid w:val="00AC0565"/>
    <w:rsid w:val="00AC3CBC"/>
    <w:rsid w:val="00AC5439"/>
    <w:rsid w:val="00AC5F1F"/>
    <w:rsid w:val="00AC695F"/>
    <w:rsid w:val="00AD1A23"/>
    <w:rsid w:val="00AD2FF2"/>
    <w:rsid w:val="00AF2457"/>
    <w:rsid w:val="00AF5FCE"/>
    <w:rsid w:val="00AF74C4"/>
    <w:rsid w:val="00AF76AC"/>
    <w:rsid w:val="00B01374"/>
    <w:rsid w:val="00B070DB"/>
    <w:rsid w:val="00B1121C"/>
    <w:rsid w:val="00B113E0"/>
    <w:rsid w:val="00B12EAC"/>
    <w:rsid w:val="00B13D50"/>
    <w:rsid w:val="00B14757"/>
    <w:rsid w:val="00B210DC"/>
    <w:rsid w:val="00B22740"/>
    <w:rsid w:val="00B23E1D"/>
    <w:rsid w:val="00B24BE5"/>
    <w:rsid w:val="00B25284"/>
    <w:rsid w:val="00B27588"/>
    <w:rsid w:val="00B345C0"/>
    <w:rsid w:val="00B36C00"/>
    <w:rsid w:val="00B4237B"/>
    <w:rsid w:val="00B474C6"/>
    <w:rsid w:val="00B47893"/>
    <w:rsid w:val="00B50580"/>
    <w:rsid w:val="00B52B52"/>
    <w:rsid w:val="00B53532"/>
    <w:rsid w:val="00B56E66"/>
    <w:rsid w:val="00B63C63"/>
    <w:rsid w:val="00B6413C"/>
    <w:rsid w:val="00B679D0"/>
    <w:rsid w:val="00B726FE"/>
    <w:rsid w:val="00B73DA7"/>
    <w:rsid w:val="00B7501C"/>
    <w:rsid w:val="00B7583E"/>
    <w:rsid w:val="00B80C7E"/>
    <w:rsid w:val="00B8300C"/>
    <w:rsid w:val="00B873CA"/>
    <w:rsid w:val="00B92A4E"/>
    <w:rsid w:val="00B94854"/>
    <w:rsid w:val="00B95AF0"/>
    <w:rsid w:val="00BA0D5F"/>
    <w:rsid w:val="00BA5907"/>
    <w:rsid w:val="00BB4C46"/>
    <w:rsid w:val="00BC2073"/>
    <w:rsid w:val="00BC4919"/>
    <w:rsid w:val="00BC531C"/>
    <w:rsid w:val="00BC6EF6"/>
    <w:rsid w:val="00BD2727"/>
    <w:rsid w:val="00BD5241"/>
    <w:rsid w:val="00BD59B2"/>
    <w:rsid w:val="00BD6228"/>
    <w:rsid w:val="00BE1197"/>
    <w:rsid w:val="00BE18E3"/>
    <w:rsid w:val="00BE2930"/>
    <w:rsid w:val="00BE45AF"/>
    <w:rsid w:val="00BE58A5"/>
    <w:rsid w:val="00BE6669"/>
    <w:rsid w:val="00BE7A84"/>
    <w:rsid w:val="00BF0A07"/>
    <w:rsid w:val="00BF12A1"/>
    <w:rsid w:val="00BF18CF"/>
    <w:rsid w:val="00BF30D5"/>
    <w:rsid w:val="00BF4D99"/>
    <w:rsid w:val="00BF50DE"/>
    <w:rsid w:val="00C011B3"/>
    <w:rsid w:val="00C04DD6"/>
    <w:rsid w:val="00C06D9A"/>
    <w:rsid w:val="00C06DAD"/>
    <w:rsid w:val="00C13D5B"/>
    <w:rsid w:val="00C20312"/>
    <w:rsid w:val="00C238DB"/>
    <w:rsid w:val="00C27534"/>
    <w:rsid w:val="00C27F3C"/>
    <w:rsid w:val="00C329D2"/>
    <w:rsid w:val="00C32E40"/>
    <w:rsid w:val="00C34B64"/>
    <w:rsid w:val="00C40CBF"/>
    <w:rsid w:val="00C41826"/>
    <w:rsid w:val="00C43CC9"/>
    <w:rsid w:val="00C44E7C"/>
    <w:rsid w:val="00C47452"/>
    <w:rsid w:val="00C542D6"/>
    <w:rsid w:val="00C565D9"/>
    <w:rsid w:val="00C60423"/>
    <w:rsid w:val="00C65E1B"/>
    <w:rsid w:val="00C6705D"/>
    <w:rsid w:val="00C72307"/>
    <w:rsid w:val="00C745AC"/>
    <w:rsid w:val="00C7468B"/>
    <w:rsid w:val="00C80739"/>
    <w:rsid w:val="00C829FA"/>
    <w:rsid w:val="00C84FC4"/>
    <w:rsid w:val="00C85B11"/>
    <w:rsid w:val="00C86135"/>
    <w:rsid w:val="00C90616"/>
    <w:rsid w:val="00C93EE1"/>
    <w:rsid w:val="00C97487"/>
    <w:rsid w:val="00CA47BC"/>
    <w:rsid w:val="00CA5975"/>
    <w:rsid w:val="00CA5A3B"/>
    <w:rsid w:val="00CB2F33"/>
    <w:rsid w:val="00CB773C"/>
    <w:rsid w:val="00CC0A8D"/>
    <w:rsid w:val="00CC1283"/>
    <w:rsid w:val="00CC314D"/>
    <w:rsid w:val="00CC40E0"/>
    <w:rsid w:val="00CC4E53"/>
    <w:rsid w:val="00CC73EA"/>
    <w:rsid w:val="00CC78AA"/>
    <w:rsid w:val="00CD000D"/>
    <w:rsid w:val="00CD0E20"/>
    <w:rsid w:val="00CD2425"/>
    <w:rsid w:val="00CD4659"/>
    <w:rsid w:val="00CD6A26"/>
    <w:rsid w:val="00CD7D21"/>
    <w:rsid w:val="00CF03C2"/>
    <w:rsid w:val="00CF1770"/>
    <w:rsid w:val="00CF35CC"/>
    <w:rsid w:val="00CF49C0"/>
    <w:rsid w:val="00CF7155"/>
    <w:rsid w:val="00D023F4"/>
    <w:rsid w:val="00D032FE"/>
    <w:rsid w:val="00D06794"/>
    <w:rsid w:val="00D07273"/>
    <w:rsid w:val="00D10005"/>
    <w:rsid w:val="00D1022D"/>
    <w:rsid w:val="00D10515"/>
    <w:rsid w:val="00D109AD"/>
    <w:rsid w:val="00D13D83"/>
    <w:rsid w:val="00D13FD5"/>
    <w:rsid w:val="00D1577D"/>
    <w:rsid w:val="00D157AE"/>
    <w:rsid w:val="00D26965"/>
    <w:rsid w:val="00D33500"/>
    <w:rsid w:val="00D34D70"/>
    <w:rsid w:val="00D41549"/>
    <w:rsid w:val="00D428E0"/>
    <w:rsid w:val="00D42E66"/>
    <w:rsid w:val="00D452EB"/>
    <w:rsid w:val="00D462AF"/>
    <w:rsid w:val="00D46FC7"/>
    <w:rsid w:val="00D476A4"/>
    <w:rsid w:val="00D502B6"/>
    <w:rsid w:val="00D52AAD"/>
    <w:rsid w:val="00D53522"/>
    <w:rsid w:val="00D57503"/>
    <w:rsid w:val="00D605DC"/>
    <w:rsid w:val="00D61E29"/>
    <w:rsid w:val="00D6436A"/>
    <w:rsid w:val="00D6754C"/>
    <w:rsid w:val="00D704B9"/>
    <w:rsid w:val="00D71729"/>
    <w:rsid w:val="00D7379C"/>
    <w:rsid w:val="00D766AA"/>
    <w:rsid w:val="00D81FC9"/>
    <w:rsid w:val="00D90768"/>
    <w:rsid w:val="00D9105A"/>
    <w:rsid w:val="00D93A52"/>
    <w:rsid w:val="00D95440"/>
    <w:rsid w:val="00D95934"/>
    <w:rsid w:val="00D967E7"/>
    <w:rsid w:val="00D977F6"/>
    <w:rsid w:val="00DA3091"/>
    <w:rsid w:val="00DA30D7"/>
    <w:rsid w:val="00DA313C"/>
    <w:rsid w:val="00DA7555"/>
    <w:rsid w:val="00DA7BC8"/>
    <w:rsid w:val="00DB1936"/>
    <w:rsid w:val="00DB1EFB"/>
    <w:rsid w:val="00DB217C"/>
    <w:rsid w:val="00DC2EC6"/>
    <w:rsid w:val="00DC4569"/>
    <w:rsid w:val="00DC5F21"/>
    <w:rsid w:val="00DC6E16"/>
    <w:rsid w:val="00DC710C"/>
    <w:rsid w:val="00DD0E3D"/>
    <w:rsid w:val="00DD2473"/>
    <w:rsid w:val="00DD7ED5"/>
    <w:rsid w:val="00DE0367"/>
    <w:rsid w:val="00DE2419"/>
    <w:rsid w:val="00DE2DE9"/>
    <w:rsid w:val="00DE50AD"/>
    <w:rsid w:val="00DE6428"/>
    <w:rsid w:val="00DF0699"/>
    <w:rsid w:val="00DF196D"/>
    <w:rsid w:val="00DF1CEC"/>
    <w:rsid w:val="00DF487B"/>
    <w:rsid w:val="00DF5955"/>
    <w:rsid w:val="00DF6325"/>
    <w:rsid w:val="00E04EFA"/>
    <w:rsid w:val="00E05B29"/>
    <w:rsid w:val="00E05D59"/>
    <w:rsid w:val="00E0747F"/>
    <w:rsid w:val="00E109F0"/>
    <w:rsid w:val="00E10F03"/>
    <w:rsid w:val="00E12CD3"/>
    <w:rsid w:val="00E130C1"/>
    <w:rsid w:val="00E140CA"/>
    <w:rsid w:val="00E21B23"/>
    <w:rsid w:val="00E22CAB"/>
    <w:rsid w:val="00E25D1C"/>
    <w:rsid w:val="00E30836"/>
    <w:rsid w:val="00E36B40"/>
    <w:rsid w:val="00E36D55"/>
    <w:rsid w:val="00E44479"/>
    <w:rsid w:val="00E457F3"/>
    <w:rsid w:val="00E5334A"/>
    <w:rsid w:val="00E53793"/>
    <w:rsid w:val="00E562BC"/>
    <w:rsid w:val="00E575C6"/>
    <w:rsid w:val="00E578C9"/>
    <w:rsid w:val="00E600E9"/>
    <w:rsid w:val="00E61329"/>
    <w:rsid w:val="00E61E9A"/>
    <w:rsid w:val="00E6221E"/>
    <w:rsid w:val="00E63FB9"/>
    <w:rsid w:val="00E649FC"/>
    <w:rsid w:val="00E66497"/>
    <w:rsid w:val="00E66AAD"/>
    <w:rsid w:val="00E66D8F"/>
    <w:rsid w:val="00E67157"/>
    <w:rsid w:val="00E67B42"/>
    <w:rsid w:val="00E71031"/>
    <w:rsid w:val="00E749AE"/>
    <w:rsid w:val="00E7780E"/>
    <w:rsid w:val="00E8579A"/>
    <w:rsid w:val="00E867F7"/>
    <w:rsid w:val="00E9364E"/>
    <w:rsid w:val="00E93670"/>
    <w:rsid w:val="00E93BB7"/>
    <w:rsid w:val="00E94045"/>
    <w:rsid w:val="00E95D7C"/>
    <w:rsid w:val="00E95E12"/>
    <w:rsid w:val="00EA1D98"/>
    <w:rsid w:val="00EA1FF2"/>
    <w:rsid w:val="00EA211B"/>
    <w:rsid w:val="00EA6A8A"/>
    <w:rsid w:val="00EB0857"/>
    <w:rsid w:val="00EB1881"/>
    <w:rsid w:val="00EB2394"/>
    <w:rsid w:val="00EB2549"/>
    <w:rsid w:val="00EB3496"/>
    <w:rsid w:val="00EB72FF"/>
    <w:rsid w:val="00EC15EB"/>
    <w:rsid w:val="00EC22AC"/>
    <w:rsid w:val="00EC6ABC"/>
    <w:rsid w:val="00ED0774"/>
    <w:rsid w:val="00ED3698"/>
    <w:rsid w:val="00EE0C1F"/>
    <w:rsid w:val="00EE1BE1"/>
    <w:rsid w:val="00EE459C"/>
    <w:rsid w:val="00EE5723"/>
    <w:rsid w:val="00EE5B23"/>
    <w:rsid w:val="00EE7A6F"/>
    <w:rsid w:val="00EF006A"/>
    <w:rsid w:val="00EF2EAB"/>
    <w:rsid w:val="00F00471"/>
    <w:rsid w:val="00F01829"/>
    <w:rsid w:val="00F0488E"/>
    <w:rsid w:val="00F065E2"/>
    <w:rsid w:val="00F07748"/>
    <w:rsid w:val="00F07DD6"/>
    <w:rsid w:val="00F13261"/>
    <w:rsid w:val="00F14EEA"/>
    <w:rsid w:val="00F20840"/>
    <w:rsid w:val="00F2093E"/>
    <w:rsid w:val="00F222EA"/>
    <w:rsid w:val="00F24B5E"/>
    <w:rsid w:val="00F24C13"/>
    <w:rsid w:val="00F25534"/>
    <w:rsid w:val="00F26B28"/>
    <w:rsid w:val="00F26C90"/>
    <w:rsid w:val="00F27DB0"/>
    <w:rsid w:val="00F3189E"/>
    <w:rsid w:val="00F3217B"/>
    <w:rsid w:val="00F3228E"/>
    <w:rsid w:val="00F3380E"/>
    <w:rsid w:val="00F35354"/>
    <w:rsid w:val="00F35F0D"/>
    <w:rsid w:val="00F41499"/>
    <w:rsid w:val="00F41608"/>
    <w:rsid w:val="00F41836"/>
    <w:rsid w:val="00F41FE4"/>
    <w:rsid w:val="00F47752"/>
    <w:rsid w:val="00F50B0E"/>
    <w:rsid w:val="00F5102D"/>
    <w:rsid w:val="00F548C6"/>
    <w:rsid w:val="00F607BF"/>
    <w:rsid w:val="00F6166A"/>
    <w:rsid w:val="00F65885"/>
    <w:rsid w:val="00F74378"/>
    <w:rsid w:val="00F75BF9"/>
    <w:rsid w:val="00F77CF0"/>
    <w:rsid w:val="00F804D6"/>
    <w:rsid w:val="00F81505"/>
    <w:rsid w:val="00F81F6B"/>
    <w:rsid w:val="00F82979"/>
    <w:rsid w:val="00F831D8"/>
    <w:rsid w:val="00F919C5"/>
    <w:rsid w:val="00F926A6"/>
    <w:rsid w:val="00F95110"/>
    <w:rsid w:val="00F95C0E"/>
    <w:rsid w:val="00F9650C"/>
    <w:rsid w:val="00F9749E"/>
    <w:rsid w:val="00F97957"/>
    <w:rsid w:val="00FA05C3"/>
    <w:rsid w:val="00FA5D21"/>
    <w:rsid w:val="00FA75E3"/>
    <w:rsid w:val="00FB077D"/>
    <w:rsid w:val="00FB2974"/>
    <w:rsid w:val="00FB353A"/>
    <w:rsid w:val="00FB6C5E"/>
    <w:rsid w:val="00FC20C8"/>
    <w:rsid w:val="00FC4276"/>
    <w:rsid w:val="00FC5511"/>
    <w:rsid w:val="00FC616C"/>
    <w:rsid w:val="00FC7D88"/>
    <w:rsid w:val="00FD0975"/>
    <w:rsid w:val="00FD4B99"/>
    <w:rsid w:val="00FD6E3A"/>
    <w:rsid w:val="00FD6E63"/>
    <w:rsid w:val="00FE3797"/>
    <w:rsid w:val="00FE6D56"/>
    <w:rsid w:val="00FE76F1"/>
    <w:rsid w:val="00FF7A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0DA773E"/>
  <w15:chartTrackingRefBased/>
  <w15:docId w15:val="{6CA9C4F0-E4E3-4BEB-9AB4-3AD2715BF0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4237B"/>
    <w:pPr>
      <w:spacing w:line="360" w:lineRule="auto"/>
    </w:pPr>
    <w:rPr>
      <w:rFonts w:ascii="Arial" w:hAnsi="Arial" w:cs="Arial"/>
      <w:sz w:val="24"/>
    </w:rPr>
  </w:style>
  <w:style w:type="paragraph" w:styleId="Heading1">
    <w:name w:val="heading 1"/>
    <w:basedOn w:val="Normal"/>
    <w:next w:val="Normal"/>
    <w:link w:val="Heading1Char"/>
    <w:uiPriority w:val="9"/>
    <w:qFormat/>
    <w:rsid w:val="00E66497"/>
    <w:pPr>
      <w:jc w:val="center"/>
      <w:outlineLvl w:val="0"/>
    </w:pPr>
    <w:rPr>
      <w:b/>
      <w:bCs/>
      <w:sz w:val="52"/>
      <w:szCs w:val="52"/>
    </w:rPr>
  </w:style>
  <w:style w:type="paragraph" w:styleId="Heading2">
    <w:name w:val="heading 2"/>
    <w:basedOn w:val="Normal"/>
    <w:next w:val="Normal"/>
    <w:link w:val="Heading2Char"/>
    <w:uiPriority w:val="9"/>
    <w:unhideWhenUsed/>
    <w:qFormat/>
    <w:rsid w:val="00B4237B"/>
    <w:pPr>
      <w:spacing w:before="480" w:after="0"/>
      <w:outlineLvl w:val="1"/>
    </w:pPr>
    <w:rPr>
      <w:b/>
      <w:bCs/>
      <w:sz w:val="44"/>
      <w:szCs w:val="44"/>
    </w:rPr>
  </w:style>
  <w:style w:type="paragraph" w:styleId="Heading3">
    <w:name w:val="heading 3"/>
    <w:basedOn w:val="Normal"/>
    <w:next w:val="Normal"/>
    <w:link w:val="Heading3Char"/>
    <w:uiPriority w:val="9"/>
    <w:unhideWhenUsed/>
    <w:qFormat/>
    <w:rsid w:val="00F41836"/>
    <w:pPr>
      <w:spacing w:before="240" w:after="120"/>
      <w:outlineLvl w:val="2"/>
    </w:pPr>
    <w:rPr>
      <w:b/>
      <w:bCs/>
    </w:rPr>
  </w:style>
  <w:style w:type="paragraph" w:styleId="Heading4">
    <w:name w:val="heading 4"/>
    <w:basedOn w:val="Normal"/>
    <w:next w:val="Normal"/>
    <w:link w:val="Heading4Char"/>
    <w:uiPriority w:val="9"/>
    <w:semiHidden/>
    <w:unhideWhenUsed/>
    <w:qFormat/>
    <w:rsid w:val="003E4803"/>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000B09"/>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000B09"/>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000B09"/>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000B09"/>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000B09"/>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66497"/>
    <w:rPr>
      <w:rFonts w:ascii="Arial" w:hAnsi="Arial" w:cs="Arial"/>
      <w:b/>
      <w:bCs/>
      <w:sz w:val="52"/>
      <w:szCs w:val="52"/>
    </w:rPr>
  </w:style>
  <w:style w:type="character" w:customStyle="1" w:styleId="Heading2Char">
    <w:name w:val="Heading 2 Char"/>
    <w:basedOn w:val="DefaultParagraphFont"/>
    <w:link w:val="Heading2"/>
    <w:uiPriority w:val="9"/>
    <w:rsid w:val="00B4237B"/>
    <w:rPr>
      <w:rFonts w:ascii="Arial" w:hAnsi="Arial" w:cs="Arial"/>
      <w:b/>
      <w:bCs/>
      <w:sz w:val="44"/>
      <w:szCs w:val="44"/>
    </w:rPr>
  </w:style>
  <w:style w:type="character" w:customStyle="1" w:styleId="Heading3Char">
    <w:name w:val="Heading 3 Char"/>
    <w:basedOn w:val="DefaultParagraphFont"/>
    <w:link w:val="Heading3"/>
    <w:uiPriority w:val="9"/>
    <w:rsid w:val="00F41836"/>
    <w:rPr>
      <w:rFonts w:ascii="Arial" w:hAnsi="Arial" w:cs="Arial"/>
      <w:b/>
      <w:bCs/>
      <w:sz w:val="24"/>
    </w:rPr>
  </w:style>
  <w:style w:type="character" w:customStyle="1" w:styleId="Heading4Char">
    <w:name w:val="Heading 4 Char"/>
    <w:basedOn w:val="DefaultParagraphFont"/>
    <w:link w:val="Heading4"/>
    <w:uiPriority w:val="9"/>
    <w:semiHidden/>
    <w:rsid w:val="003E4803"/>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000B09"/>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000B09"/>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000B09"/>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000B09"/>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000B09"/>
    <w:rPr>
      <w:rFonts w:asciiTheme="majorHAnsi" w:eastAsiaTheme="majorEastAsia" w:hAnsiTheme="majorHAnsi" w:cstheme="majorBidi"/>
      <w:i/>
      <w:iCs/>
      <w:color w:val="272727" w:themeColor="text1" w:themeTint="D8"/>
      <w:sz w:val="21"/>
      <w:szCs w:val="21"/>
    </w:rPr>
  </w:style>
  <w:style w:type="paragraph" w:styleId="NormalWeb">
    <w:name w:val="Normal (Web)"/>
    <w:basedOn w:val="Normal"/>
    <w:uiPriority w:val="99"/>
    <w:unhideWhenUsed/>
    <w:rsid w:val="000C00D0"/>
    <w:pPr>
      <w:spacing w:before="100" w:beforeAutospacing="1" w:after="100" w:afterAutospacing="1" w:line="240" w:lineRule="auto"/>
    </w:pPr>
    <w:rPr>
      <w:rFonts w:ascii="Times New Roman" w:eastAsia="Times New Roman" w:hAnsi="Times New Roman" w:cs="Times New Roman"/>
      <w:szCs w:val="24"/>
    </w:rPr>
  </w:style>
  <w:style w:type="character" w:styleId="Hyperlink">
    <w:name w:val="Hyperlink"/>
    <w:basedOn w:val="DefaultParagraphFont"/>
    <w:uiPriority w:val="99"/>
    <w:unhideWhenUsed/>
    <w:rsid w:val="000C00D0"/>
    <w:rPr>
      <w:color w:val="0000FF"/>
      <w:u w:val="single"/>
    </w:rPr>
  </w:style>
  <w:style w:type="paragraph" w:styleId="HTMLPreformatted">
    <w:name w:val="HTML Preformatted"/>
    <w:basedOn w:val="Normal"/>
    <w:link w:val="HTMLPreformattedChar"/>
    <w:uiPriority w:val="99"/>
    <w:unhideWhenUsed/>
    <w:rsid w:val="000C00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0C00D0"/>
    <w:rPr>
      <w:rFonts w:ascii="Courier New" w:eastAsia="Times New Roman" w:hAnsi="Courier New" w:cs="Courier New"/>
      <w:sz w:val="20"/>
      <w:szCs w:val="20"/>
    </w:rPr>
  </w:style>
  <w:style w:type="character" w:styleId="HTMLCode">
    <w:name w:val="HTML Code"/>
    <w:basedOn w:val="DefaultParagraphFont"/>
    <w:uiPriority w:val="99"/>
    <w:semiHidden/>
    <w:unhideWhenUsed/>
    <w:rsid w:val="000C00D0"/>
    <w:rPr>
      <w:rFonts w:ascii="Courier New" w:eastAsia="Times New Roman" w:hAnsi="Courier New" w:cs="Courier New"/>
      <w:sz w:val="20"/>
      <w:szCs w:val="20"/>
    </w:rPr>
  </w:style>
  <w:style w:type="paragraph" w:styleId="ListParagraph">
    <w:name w:val="List Paragraph"/>
    <w:basedOn w:val="Normal"/>
    <w:uiPriority w:val="34"/>
    <w:qFormat/>
    <w:rsid w:val="000C00D0"/>
    <w:pPr>
      <w:ind w:left="720"/>
      <w:contextualSpacing/>
    </w:pPr>
  </w:style>
  <w:style w:type="paragraph" w:customStyle="1" w:styleId="code">
    <w:name w:val="code"/>
    <w:basedOn w:val="Normal"/>
    <w:link w:val="codeChar"/>
    <w:autoRedefine/>
    <w:qFormat/>
    <w:rsid w:val="000C72CA"/>
    <w:pPr>
      <w:spacing w:before="120" w:after="240" w:line="276" w:lineRule="auto"/>
    </w:pPr>
    <w:rPr>
      <w:color w:val="2E74B5" w:themeColor="accent5" w:themeShade="BF"/>
    </w:rPr>
  </w:style>
  <w:style w:type="character" w:customStyle="1" w:styleId="codeChar">
    <w:name w:val="code Char"/>
    <w:basedOn w:val="DefaultParagraphFont"/>
    <w:link w:val="code"/>
    <w:rsid w:val="000C72CA"/>
    <w:rPr>
      <w:rFonts w:ascii="Arial" w:hAnsi="Arial" w:cs="Arial"/>
      <w:color w:val="2E74B5" w:themeColor="accent5" w:themeShade="BF"/>
      <w:sz w:val="24"/>
    </w:rPr>
  </w:style>
  <w:style w:type="character" w:customStyle="1" w:styleId="UnresolvedMention1">
    <w:name w:val="Unresolved Mention1"/>
    <w:basedOn w:val="DefaultParagraphFont"/>
    <w:uiPriority w:val="99"/>
    <w:semiHidden/>
    <w:unhideWhenUsed/>
    <w:rsid w:val="000C00D0"/>
    <w:rPr>
      <w:color w:val="605E5C"/>
      <w:shd w:val="clear" w:color="auto" w:fill="E1DFDD"/>
    </w:rPr>
  </w:style>
  <w:style w:type="paragraph" w:styleId="Header">
    <w:name w:val="header"/>
    <w:basedOn w:val="Normal"/>
    <w:link w:val="HeaderChar"/>
    <w:uiPriority w:val="99"/>
    <w:unhideWhenUsed/>
    <w:rsid w:val="00F00471"/>
    <w:pPr>
      <w:tabs>
        <w:tab w:val="center" w:pos="4680"/>
        <w:tab w:val="right" w:pos="9360"/>
      </w:tabs>
      <w:spacing w:after="0" w:line="240" w:lineRule="auto"/>
    </w:pPr>
  </w:style>
  <w:style w:type="character" w:customStyle="1" w:styleId="HeaderChar">
    <w:name w:val="Header Char"/>
    <w:basedOn w:val="DefaultParagraphFont"/>
    <w:link w:val="Header"/>
    <w:uiPriority w:val="99"/>
    <w:rsid w:val="00F00471"/>
    <w:rPr>
      <w:rFonts w:ascii="Arial" w:hAnsi="Arial" w:cs="Arial"/>
    </w:rPr>
  </w:style>
  <w:style w:type="paragraph" w:styleId="Footer">
    <w:name w:val="footer"/>
    <w:basedOn w:val="Normal"/>
    <w:link w:val="FooterChar"/>
    <w:uiPriority w:val="99"/>
    <w:unhideWhenUsed/>
    <w:rsid w:val="00F00471"/>
    <w:pPr>
      <w:tabs>
        <w:tab w:val="center" w:pos="4680"/>
        <w:tab w:val="right" w:pos="9360"/>
      </w:tabs>
      <w:spacing w:after="0" w:line="240" w:lineRule="auto"/>
    </w:pPr>
  </w:style>
  <w:style w:type="character" w:customStyle="1" w:styleId="FooterChar">
    <w:name w:val="Footer Char"/>
    <w:basedOn w:val="DefaultParagraphFont"/>
    <w:link w:val="Footer"/>
    <w:uiPriority w:val="99"/>
    <w:rsid w:val="00F00471"/>
    <w:rPr>
      <w:rFonts w:ascii="Arial" w:hAnsi="Arial" w:cs="Arial"/>
    </w:rPr>
  </w:style>
  <w:style w:type="paragraph" w:styleId="TOCHeading">
    <w:name w:val="TOC Heading"/>
    <w:basedOn w:val="Heading1"/>
    <w:next w:val="Normal"/>
    <w:uiPriority w:val="39"/>
    <w:unhideWhenUsed/>
    <w:qFormat/>
    <w:rsid w:val="006F34B9"/>
    <w:pPr>
      <w:keepNext/>
      <w:keepLines/>
      <w:spacing w:before="240" w:after="0" w:line="259" w:lineRule="auto"/>
      <w:jc w:val="left"/>
      <w:outlineLvl w:val="9"/>
    </w:pPr>
    <w:rPr>
      <w:rFonts w:asciiTheme="majorHAnsi" w:eastAsiaTheme="majorEastAsia" w:hAnsiTheme="majorHAnsi" w:cstheme="majorBidi"/>
      <w:b w:val="0"/>
      <w:bCs w:val="0"/>
      <w:color w:val="2F5496" w:themeColor="accent1" w:themeShade="BF"/>
      <w:sz w:val="32"/>
      <w:szCs w:val="32"/>
    </w:rPr>
  </w:style>
  <w:style w:type="paragraph" w:styleId="TOC1">
    <w:name w:val="toc 1"/>
    <w:basedOn w:val="Normal"/>
    <w:next w:val="Normal"/>
    <w:autoRedefine/>
    <w:uiPriority w:val="39"/>
    <w:unhideWhenUsed/>
    <w:rsid w:val="006F34B9"/>
    <w:pPr>
      <w:spacing w:after="100"/>
    </w:pPr>
  </w:style>
  <w:style w:type="paragraph" w:styleId="TOC2">
    <w:name w:val="toc 2"/>
    <w:basedOn w:val="Normal"/>
    <w:next w:val="Normal"/>
    <w:autoRedefine/>
    <w:uiPriority w:val="39"/>
    <w:unhideWhenUsed/>
    <w:rsid w:val="006F34B9"/>
    <w:pPr>
      <w:spacing w:after="100"/>
      <w:ind w:left="220"/>
    </w:pPr>
  </w:style>
  <w:style w:type="paragraph" w:styleId="TOC3">
    <w:name w:val="toc 3"/>
    <w:basedOn w:val="Normal"/>
    <w:next w:val="Normal"/>
    <w:autoRedefine/>
    <w:uiPriority w:val="39"/>
    <w:unhideWhenUsed/>
    <w:rsid w:val="006F34B9"/>
    <w:pPr>
      <w:spacing w:after="100"/>
      <w:ind w:left="440"/>
    </w:pPr>
  </w:style>
  <w:style w:type="character" w:styleId="HTMLKeyboard">
    <w:name w:val="HTML Keyboard"/>
    <w:basedOn w:val="DefaultParagraphFont"/>
    <w:uiPriority w:val="99"/>
    <w:semiHidden/>
    <w:unhideWhenUsed/>
    <w:rsid w:val="00183EEA"/>
    <w:rPr>
      <w:rFonts w:ascii="Courier New" w:eastAsia="Times New Roman" w:hAnsi="Courier New" w:cs="Courier New"/>
      <w:sz w:val="20"/>
      <w:szCs w:val="20"/>
    </w:rPr>
  </w:style>
  <w:style w:type="character" w:styleId="Strong">
    <w:name w:val="Strong"/>
    <w:basedOn w:val="DefaultParagraphFont"/>
    <w:uiPriority w:val="22"/>
    <w:qFormat/>
    <w:rsid w:val="00183EEA"/>
    <w:rPr>
      <w:b/>
      <w:bCs/>
    </w:rPr>
  </w:style>
  <w:style w:type="character" w:customStyle="1" w:styleId="highlight">
    <w:name w:val="highlight"/>
    <w:basedOn w:val="DefaultParagraphFont"/>
    <w:rsid w:val="00D157AE"/>
  </w:style>
  <w:style w:type="character" w:styleId="Emphasis">
    <w:name w:val="Emphasis"/>
    <w:basedOn w:val="DefaultParagraphFont"/>
    <w:uiPriority w:val="20"/>
    <w:qFormat/>
    <w:rsid w:val="008706A1"/>
    <w:rPr>
      <w:i/>
      <w:iCs/>
    </w:rPr>
  </w:style>
  <w:style w:type="paragraph" w:styleId="NoSpacing">
    <w:name w:val="No Spacing"/>
    <w:uiPriority w:val="1"/>
    <w:qFormat/>
    <w:rsid w:val="008706A1"/>
    <w:pPr>
      <w:spacing w:after="0" w:line="240" w:lineRule="auto"/>
    </w:pPr>
    <w:rPr>
      <w:rFonts w:ascii="Arial" w:hAnsi="Arial" w:cs="Arial"/>
    </w:rPr>
  </w:style>
  <w:style w:type="paragraph" w:styleId="BalloonText">
    <w:name w:val="Balloon Text"/>
    <w:basedOn w:val="Normal"/>
    <w:link w:val="BalloonTextChar"/>
    <w:uiPriority w:val="99"/>
    <w:semiHidden/>
    <w:unhideWhenUsed/>
    <w:rsid w:val="00B070D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070DB"/>
    <w:rPr>
      <w:rFonts w:ascii="Segoe UI" w:hAnsi="Segoe UI" w:cs="Segoe UI"/>
      <w:sz w:val="18"/>
      <w:szCs w:val="18"/>
    </w:rPr>
  </w:style>
  <w:style w:type="paragraph" w:styleId="TOC4">
    <w:name w:val="toc 4"/>
    <w:basedOn w:val="Normal"/>
    <w:next w:val="Normal"/>
    <w:autoRedefine/>
    <w:uiPriority w:val="39"/>
    <w:unhideWhenUsed/>
    <w:rsid w:val="00D6754C"/>
    <w:pPr>
      <w:spacing w:after="100" w:line="259" w:lineRule="auto"/>
      <w:ind w:left="660"/>
    </w:pPr>
    <w:rPr>
      <w:rFonts w:asciiTheme="minorHAnsi" w:eastAsiaTheme="minorEastAsia" w:hAnsiTheme="minorHAnsi" w:cstheme="minorBidi"/>
    </w:rPr>
  </w:style>
  <w:style w:type="paragraph" w:styleId="TOC5">
    <w:name w:val="toc 5"/>
    <w:basedOn w:val="Normal"/>
    <w:next w:val="Normal"/>
    <w:autoRedefine/>
    <w:uiPriority w:val="39"/>
    <w:unhideWhenUsed/>
    <w:rsid w:val="00D6754C"/>
    <w:pPr>
      <w:spacing w:after="100" w:line="259" w:lineRule="auto"/>
      <w:ind w:left="880"/>
    </w:pPr>
    <w:rPr>
      <w:rFonts w:asciiTheme="minorHAnsi" w:eastAsiaTheme="minorEastAsia" w:hAnsiTheme="minorHAnsi" w:cstheme="minorBidi"/>
    </w:rPr>
  </w:style>
  <w:style w:type="paragraph" w:styleId="TOC6">
    <w:name w:val="toc 6"/>
    <w:basedOn w:val="Normal"/>
    <w:next w:val="Normal"/>
    <w:autoRedefine/>
    <w:uiPriority w:val="39"/>
    <w:unhideWhenUsed/>
    <w:rsid w:val="00D6754C"/>
    <w:pPr>
      <w:spacing w:after="100" w:line="259" w:lineRule="auto"/>
      <w:ind w:left="1100"/>
    </w:pPr>
    <w:rPr>
      <w:rFonts w:asciiTheme="minorHAnsi" w:eastAsiaTheme="minorEastAsia" w:hAnsiTheme="minorHAnsi" w:cstheme="minorBidi"/>
    </w:rPr>
  </w:style>
  <w:style w:type="paragraph" w:styleId="TOC7">
    <w:name w:val="toc 7"/>
    <w:basedOn w:val="Normal"/>
    <w:next w:val="Normal"/>
    <w:autoRedefine/>
    <w:uiPriority w:val="39"/>
    <w:unhideWhenUsed/>
    <w:rsid w:val="00D6754C"/>
    <w:pPr>
      <w:spacing w:after="100" w:line="259" w:lineRule="auto"/>
      <w:ind w:left="1320"/>
    </w:pPr>
    <w:rPr>
      <w:rFonts w:asciiTheme="minorHAnsi" w:eastAsiaTheme="minorEastAsia" w:hAnsiTheme="minorHAnsi" w:cstheme="minorBidi"/>
    </w:rPr>
  </w:style>
  <w:style w:type="paragraph" w:styleId="TOC8">
    <w:name w:val="toc 8"/>
    <w:basedOn w:val="Normal"/>
    <w:next w:val="Normal"/>
    <w:autoRedefine/>
    <w:uiPriority w:val="39"/>
    <w:unhideWhenUsed/>
    <w:rsid w:val="00D6754C"/>
    <w:pPr>
      <w:spacing w:after="100" w:line="259" w:lineRule="auto"/>
      <w:ind w:left="1540"/>
    </w:pPr>
    <w:rPr>
      <w:rFonts w:asciiTheme="minorHAnsi" w:eastAsiaTheme="minorEastAsia" w:hAnsiTheme="minorHAnsi" w:cstheme="minorBidi"/>
    </w:rPr>
  </w:style>
  <w:style w:type="paragraph" w:styleId="TOC9">
    <w:name w:val="toc 9"/>
    <w:basedOn w:val="Normal"/>
    <w:next w:val="Normal"/>
    <w:autoRedefine/>
    <w:uiPriority w:val="39"/>
    <w:unhideWhenUsed/>
    <w:rsid w:val="00D6754C"/>
    <w:pPr>
      <w:spacing w:after="100" w:line="259" w:lineRule="auto"/>
      <w:ind w:left="1760"/>
    </w:pPr>
    <w:rPr>
      <w:rFonts w:asciiTheme="minorHAnsi" w:eastAsiaTheme="minorEastAsia" w:hAnsiTheme="minorHAnsi" w:cstheme="minorBidi"/>
    </w:rPr>
  </w:style>
  <w:style w:type="paragraph" w:customStyle="1" w:styleId="indent">
    <w:name w:val="indent"/>
    <w:basedOn w:val="Normal"/>
    <w:rsid w:val="00382915"/>
    <w:pPr>
      <w:spacing w:before="100" w:beforeAutospacing="1" w:after="100" w:afterAutospacing="1" w:line="240" w:lineRule="auto"/>
    </w:pPr>
    <w:rPr>
      <w:rFonts w:ascii="Times New Roman" w:eastAsia="Times New Roman" w:hAnsi="Times New Roman" w:cs="Times New Roman"/>
      <w:szCs w:val="24"/>
    </w:rPr>
  </w:style>
  <w:style w:type="character" w:styleId="FollowedHyperlink">
    <w:name w:val="FollowedHyperlink"/>
    <w:basedOn w:val="DefaultParagraphFont"/>
    <w:uiPriority w:val="99"/>
    <w:semiHidden/>
    <w:unhideWhenUsed/>
    <w:rsid w:val="004B362C"/>
    <w:rPr>
      <w:color w:val="954F72" w:themeColor="followedHyperlink"/>
      <w:u w:val="single"/>
    </w:rPr>
  </w:style>
  <w:style w:type="paragraph" w:customStyle="1" w:styleId="msonormal0">
    <w:name w:val="msonormal"/>
    <w:basedOn w:val="Normal"/>
    <w:rsid w:val="00D605DC"/>
    <w:pPr>
      <w:spacing w:before="100" w:beforeAutospacing="1" w:after="100" w:afterAutospacing="1" w:line="240" w:lineRule="auto"/>
    </w:pPr>
    <w:rPr>
      <w:rFonts w:ascii="Times New Roman" w:eastAsia="Times New Roman" w:hAnsi="Times New Roman" w:cs="Times New Roman"/>
      <w:szCs w:val="24"/>
    </w:rPr>
  </w:style>
  <w:style w:type="paragraph" w:customStyle="1" w:styleId="comment">
    <w:name w:val="comment"/>
    <w:basedOn w:val="Normal"/>
    <w:link w:val="commentChar"/>
    <w:autoRedefine/>
    <w:qFormat/>
    <w:rsid w:val="00D95934"/>
    <w:pPr>
      <w:spacing w:before="120" w:after="240" w:line="240" w:lineRule="auto"/>
    </w:pPr>
    <w:rPr>
      <w:rFonts w:ascii="Consolas" w:hAnsi="Consolas"/>
      <w:iCs/>
      <w:caps/>
      <w:color w:val="385623" w:themeColor="accent6" w:themeShade="80"/>
      <w:sz w:val="22"/>
    </w:rPr>
  </w:style>
  <w:style w:type="character" w:customStyle="1" w:styleId="commentChar">
    <w:name w:val="comment Char"/>
    <w:basedOn w:val="codeChar"/>
    <w:link w:val="comment"/>
    <w:rsid w:val="00D95934"/>
    <w:rPr>
      <w:rFonts w:ascii="Consolas" w:hAnsi="Consolas" w:cs="Arial"/>
      <w:iCs/>
      <w:caps/>
      <w:color w:val="385623" w:themeColor="accent6" w:themeShade="80"/>
      <w:sz w:val="24"/>
    </w:rPr>
  </w:style>
  <w:style w:type="paragraph" w:customStyle="1" w:styleId="alt">
    <w:name w:val="alt"/>
    <w:basedOn w:val="Normal"/>
    <w:rsid w:val="002C7342"/>
    <w:pPr>
      <w:spacing w:before="100" w:beforeAutospacing="1" w:after="100" w:afterAutospacing="1" w:line="240" w:lineRule="auto"/>
    </w:pPr>
    <w:rPr>
      <w:rFonts w:ascii="Times New Roman" w:eastAsia="Times New Roman" w:hAnsi="Times New Roman" w:cs="Times New Roman"/>
      <w:szCs w:val="24"/>
    </w:rPr>
  </w:style>
  <w:style w:type="character" w:customStyle="1" w:styleId="string">
    <w:name w:val="string"/>
    <w:basedOn w:val="DefaultParagraphFont"/>
    <w:rsid w:val="002C7342"/>
  </w:style>
  <w:style w:type="character" w:customStyle="1" w:styleId="keyword">
    <w:name w:val="keyword"/>
    <w:basedOn w:val="DefaultParagraphFont"/>
    <w:rsid w:val="002C7342"/>
  </w:style>
  <w:style w:type="paragraph" w:styleId="Bibliography">
    <w:name w:val="Bibliography"/>
    <w:basedOn w:val="Normal"/>
    <w:next w:val="Normal"/>
    <w:uiPriority w:val="37"/>
    <w:semiHidden/>
    <w:unhideWhenUsed/>
    <w:rsid w:val="00000B09"/>
  </w:style>
  <w:style w:type="paragraph" w:styleId="BlockText">
    <w:name w:val="Block Text"/>
    <w:basedOn w:val="Normal"/>
    <w:uiPriority w:val="99"/>
    <w:semiHidden/>
    <w:unhideWhenUsed/>
    <w:rsid w:val="00000B09"/>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
    <w:name w:val="Body Text"/>
    <w:basedOn w:val="Normal"/>
    <w:link w:val="BodyTextChar"/>
    <w:uiPriority w:val="99"/>
    <w:semiHidden/>
    <w:unhideWhenUsed/>
    <w:rsid w:val="00000B09"/>
    <w:pPr>
      <w:spacing w:after="120"/>
    </w:pPr>
  </w:style>
  <w:style w:type="character" w:customStyle="1" w:styleId="BodyTextChar">
    <w:name w:val="Body Text Char"/>
    <w:basedOn w:val="DefaultParagraphFont"/>
    <w:link w:val="BodyText"/>
    <w:uiPriority w:val="99"/>
    <w:semiHidden/>
    <w:rsid w:val="00000B09"/>
    <w:rPr>
      <w:rFonts w:ascii="Arial" w:hAnsi="Arial" w:cs="Arial"/>
    </w:rPr>
  </w:style>
  <w:style w:type="paragraph" w:styleId="BodyText2">
    <w:name w:val="Body Text 2"/>
    <w:basedOn w:val="Normal"/>
    <w:link w:val="BodyText2Char"/>
    <w:uiPriority w:val="99"/>
    <w:semiHidden/>
    <w:unhideWhenUsed/>
    <w:rsid w:val="00000B09"/>
    <w:pPr>
      <w:spacing w:after="120" w:line="480" w:lineRule="auto"/>
    </w:pPr>
  </w:style>
  <w:style w:type="character" w:customStyle="1" w:styleId="BodyText2Char">
    <w:name w:val="Body Text 2 Char"/>
    <w:basedOn w:val="DefaultParagraphFont"/>
    <w:link w:val="BodyText2"/>
    <w:uiPriority w:val="99"/>
    <w:semiHidden/>
    <w:rsid w:val="00000B09"/>
    <w:rPr>
      <w:rFonts w:ascii="Arial" w:hAnsi="Arial" w:cs="Arial"/>
    </w:rPr>
  </w:style>
  <w:style w:type="paragraph" w:styleId="BodyText3">
    <w:name w:val="Body Text 3"/>
    <w:basedOn w:val="Normal"/>
    <w:link w:val="BodyText3Char"/>
    <w:uiPriority w:val="99"/>
    <w:semiHidden/>
    <w:unhideWhenUsed/>
    <w:rsid w:val="00000B09"/>
    <w:pPr>
      <w:spacing w:after="120"/>
    </w:pPr>
    <w:rPr>
      <w:sz w:val="16"/>
      <w:szCs w:val="16"/>
    </w:rPr>
  </w:style>
  <w:style w:type="character" w:customStyle="1" w:styleId="BodyText3Char">
    <w:name w:val="Body Text 3 Char"/>
    <w:basedOn w:val="DefaultParagraphFont"/>
    <w:link w:val="BodyText3"/>
    <w:uiPriority w:val="99"/>
    <w:semiHidden/>
    <w:rsid w:val="00000B09"/>
    <w:rPr>
      <w:rFonts w:ascii="Arial" w:hAnsi="Arial" w:cs="Arial"/>
      <w:sz w:val="16"/>
      <w:szCs w:val="16"/>
    </w:rPr>
  </w:style>
  <w:style w:type="paragraph" w:styleId="BodyTextFirstIndent">
    <w:name w:val="Body Text First Indent"/>
    <w:basedOn w:val="BodyText"/>
    <w:link w:val="BodyTextFirstIndentChar"/>
    <w:uiPriority w:val="99"/>
    <w:semiHidden/>
    <w:unhideWhenUsed/>
    <w:rsid w:val="00000B09"/>
    <w:pPr>
      <w:spacing w:after="160"/>
      <w:ind w:firstLine="360"/>
    </w:pPr>
  </w:style>
  <w:style w:type="character" w:customStyle="1" w:styleId="BodyTextFirstIndentChar">
    <w:name w:val="Body Text First Indent Char"/>
    <w:basedOn w:val="BodyTextChar"/>
    <w:link w:val="BodyTextFirstIndent"/>
    <w:uiPriority w:val="99"/>
    <w:semiHidden/>
    <w:rsid w:val="00000B09"/>
    <w:rPr>
      <w:rFonts w:ascii="Arial" w:hAnsi="Arial" w:cs="Arial"/>
    </w:rPr>
  </w:style>
  <w:style w:type="paragraph" w:styleId="BodyTextIndent">
    <w:name w:val="Body Text Indent"/>
    <w:basedOn w:val="Normal"/>
    <w:link w:val="BodyTextIndentChar"/>
    <w:uiPriority w:val="99"/>
    <w:semiHidden/>
    <w:unhideWhenUsed/>
    <w:rsid w:val="00000B09"/>
    <w:pPr>
      <w:spacing w:after="120"/>
      <w:ind w:left="360"/>
    </w:pPr>
  </w:style>
  <w:style w:type="character" w:customStyle="1" w:styleId="BodyTextIndentChar">
    <w:name w:val="Body Text Indent Char"/>
    <w:basedOn w:val="DefaultParagraphFont"/>
    <w:link w:val="BodyTextIndent"/>
    <w:uiPriority w:val="99"/>
    <w:semiHidden/>
    <w:rsid w:val="00000B09"/>
    <w:rPr>
      <w:rFonts w:ascii="Arial" w:hAnsi="Arial" w:cs="Arial"/>
    </w:rPr>
  </w:style>
  <w:style w:type="paragraph" w:styleId="BodyTextFirstIndent2">
    <w:name w:val="Body Text First Indent 2"/>
    <w:basedOn w:val="BodyTextIndent"/>
    <w:link w:val="BodyTextFirstIndent2Char"/>
    <w:uiPriority w:val="99"/>
    <w:semiHidden/>
    <w:unhideWhenUsed/>
    <w:rsid w:val="00000B09"/>
    <w:pPr>
      <w:spacing w:after="160"/>
      <w:ind w:firstLine="360"/>
    </w:pPr>
  </w:style>
  <w:style w:type="character" w:customStyle="1" w:styleId="BodyTextFirstIndent2Char">
    <w:name w:val="Body Text First Indent 2 Char"/>
    <w:basedOn w:val="BodyTextIndentChar"/>
    <w:link w:val="BodyTextFirstIndent2"/>
    <w:uiPriority w:val="99"/>
    <w:semiHidden/>
    <w:rsid w:val="00000B09"/>
    <w:rPr>
      <w:rFonts w:ascii="Arial" w:hAnsi="Arial" w:cs="Arial"/>
    </w:rPr>
  </w:style>
  <w:style w:type="paragraph" w:styleId="BodyTextIndent2">
    <w:name w:val="Body Text Indent 2"/>
    <w:basedOn w:val="Normal"/>
    <w:link w:val="BodyTextIndent2Char"/>
    <w:uiPriority w:val="99"/>
    <w:semiHidden/>
    <w:unhideWhenUsed/>
    <w:rsid w:val="00000B09"/>
    <w:pPr>
      <w:spacing w:after="120" w:line="480" w:lineRule="auto"/>
      <w:ind w:left="360"/>
    </w:pPr>
  </w:style>
  <w:style w:type="character" w:customStyle="1" w:styleId="BodyTextIndent2Char">
    <w:name w:val="Body Text Indent 2 Char"/>
    <w:basedOn w:val="DefaultParagraphFont"/>
    <w:link w:val="BodyTextIndent2"/>
    <w:uiPriority w:val="99"/>
    <w:semiHidden/>
    <w:rsid w:val="00000B09"/>
    <w:rPr>
      <w:rFonts w:ascii="Arial" w:hAnsi="Arial" w:cs="Arial"/>
    </w:rPr>
  </w:style>
  <w:style w:type="paragraph" w:styleId="BodyTextIndent3">
    <w:name w:val="Body Text Indent 3"/>
    <w:basedOn w:val="Normal"/>
    <w:link w:val="BodyTextIndent3Char"/>
    <w:uiPriority w:val="99"/>
    <w:semiHidden/>
    <w:unhideWhenUsed/>
    <w:rsid w:val="00000B09"/>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000B09"/>
    <w:rPr>
      <w:rFonts w:ascii="Arial" w:hAnsi="Arial" w:cs="Arial"/>
      <w:sz w:val="16"/>
      <w:szCs w:val="16"/>
    </w:rPr>
  </w:style>
  <w:style w:type="paragraph" w:styleId="Caption">
    <w:name w:val="caption"/>
    <w:basedOn w:val="Normal"/>
    <w:next w:val="Normal"/>
    <w:uiPriority w:val="35"/>
    <w:semiHidden/>
    <w:unhideWhenUsed/>
    <w:qFormat/>
    <w:rsid w:val="00000B09"/>
    <w:pPr>
      <w:spacing w:after="200" w:line="240" w:lineRule="auto"/>
    </w:pPr>
    <w:rPr>
      <w:i/>
      <w:iCs/>
      <w:color w:val="44546A" w:themeColor="text2"/>
      <w:sz w:val="18"/>
      <w:szCs w:val="18"/>
    </w:rPr>
  </w:style>
  <w:style w:type="paragraph" w:styleId="Closing">
    <w:name w:val="Closing"/>
    <w:basedOn w:val="Normal"/>
    <w:link w:val="ClosingChar"/>
    <w:uiPriority w:val="99"/>
    <w:semiHidden/>
    <w:unhideWhenUsed/>
    <w:rsid w:val="00000B09"/>
    <w:pPr>
      <w:spacing w:after="0" w:line="240" w:lineRule="auto"/>
      <w:ind w:left="4320"/>
    </w:pPr>
  </w:style>
  <w:style w:type="character" w:customStyle="1" w:styleId="ClosingChar">
    <w:name w:val="Closing Char"/>
    <w:basedOn w:val="DefaultParagraphFont"/>
    <w:link w:val="Closing"/>
    <w:uiPriority w:val="99"/>
    <w:semiHidden/>
    <w:rsid w:val="00000B09"/>
    <w:rPr>
      <w:rFonts w:ascii="Arial" w:hAnsi="Arial" w:cs="Arial"/>
    </w:rPr>
  </w:style>
  <w:style w:type="paragraph" w:styleId="CommentText">
    <w:name w:val="annotation text"/>
    <w:basedOn w:val="Normal"/>
    <w:link w:val="CommentTextChar"/>
    <w:uiPriority w:val="99"/>
    <w:semiHidden/>
    <w:unhideWhenUsed/>
    <w:rsid w:val="00000B09"/>
    <w:pPr>
      <w:spacing w:line="240" w:lineRule="auto"/>
    </w:pPr>
    <w:rPr>
      <w:sz w:val="20"/>
      <w:szCs w:val="20"/>
    </w:rPr>
  </w:style>
  <w:style w:type="character" w:customStyle="1" w:styleId="CommentTextChar">
    <w:name w:val="Comment Text Char"/>
    <w:basedOn w:val="DefaultParagraphFont"/>
    <w:link w:val="CommentText"/>
    <w:uiPriority w:val="99"/>
    <w:semiHidden/>
    <w:rsid w:val="00000B09"/>
    <w:rPr>
      <w:rFonts w:ascii="Arial" w:hAnsi="Arial" w:cs="Arial"/>
      <w:sz w:val="20"/>
      <w:szCs w:val="20"/>
    </w:rPr>
  </w:style>
  <w:style w:type="paragraph" w:styleId="CommentSubject">
    <w:name w:val="annotation subject"/>
    <w:basedOn w:val="CommentText"/>
    <w:next w:val="CommentText"/>
    <w:link w:val="CommentSubjectChar"/>
    <w:uiPriority w:val="99"/>
    <w:semiHidden/>
    <w:unhideWhenUsed/>
    <w:rsid w:val="00000B09"/>
    <w:rPr>
      <w:b/>
      <w:bCs/>
    </w:rPr>
  </w:style>
  <w:style w:type="character" w:customStyle="1" w:styleId="CommentSubjectChar">
    <w:name w:val="Comment Subject Char"/>
    <w:basedOn w:val="CommentTextChar"/>
    <w:link w:val="CommentSubject"/>
    <w:uiPriority w:val="99"/>
    <w:semiHidden/>
    <w:rsid w:val="00000B09"/>
    <w:rPr>
      <w:rFonts w:ascii="Arial" w:hAnsi="Arial" w:cs="Arial"/>
      <w:b/>
      <w:bCs/>
      <w:sz w:val="20"/>
      <w:szCs w:val="20"/>
    </w:rPr>
  </w:style>
  <w:style w:type="paragraph" w:styleId="Date">
    <w:name w:val="Date"/>
    <w:basedOn w:val="Normal"/>
    <w:next w:val="Normal"/>
    <w:link w:val="DateChar"/>
    <w:uiPriority w:val="99"/>
    <w:semiHidden/>
    <w:unhideWhenUsed/>
    <w:rsid w:val="00000B09"/>
  </w:style>
  <w:style w:type="character" w:customStyle="1" w:styleId="DateChar">
    <w:name w:val="Date Char"/>
    <w:basedOn w:val="DefaultParagraphFont"/>
    <w:link w:val="Date"/>
    <w:uiPriority w:val="99"/>
    <w:semiHidden/>
    <w:rsid w:val="00000B09"/>
    <w:rPr>
      <w:rFonts w:ascii="Arial" w:hAnsi="Arial" w:cs="Arial"/>
    </w:rPr>
  </w:style>
  <w:style w:type="paragraph" w:styleId="DocumentMap">
    <w:name w:val="Document Map"/>
    <w:basedOn w:val="Normal"/>
    <w:link w:val="DocumentMapChar"/>
    <w:uiPriority w:val="99"/>
    <w:semiHidden/>
    <w:unhideWhenUsed/>
    <w:rsid w:val="00000B09"/>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000B09"/>
    <w:rPr>
      <w:rFonts w:ascii="Segoe UI" w:hAnsi="Segoe UI" w:cs="Segoe UI"/>
      <w:sz w:val="16"/>
      <w:szCs w:val="16"/>
    </w:rPr>
  </w:style>
  <w:style w:type="paragraph" w:styleId="E-mailSignature">
    <w:name w:val="E-mail Signature"/>
    <w:basedOn w:val="Normal"/>
    <w:link w:val="E-mailSignatureChar"/>
    <w:uiPriority w:val="99"/>
    <w:semiHidden/>
    <w:unhideWhenUsed/>
    <w:rsid w:val="00000B09"/>
    <w:pPr>
      <w:spacing w:after="0" w:line="240" w:lineRule="auto"/>
    </w:pPr>
  </w:style>
  <w:style w:type="character" w:customStyle="1" w:styleId="E-mailSignatureChar">
    <w:name w:val="E-mail Signature Char"/>
    <w:basedOn w:val="DefaultParagraphFont"/>
    <w:link w:val="E-mailSignature"/>
    <w:uiPriority w:val="99"/>
    <w:semiHidden/>
    <w:rsid w:val="00000B09"/>
    <w:rPr>
      <w:rFonts w:ascii="Arial" w:hAnsi="Arial" w:cs="Arial"/>
    </w:rPr>
  </w:style>
  <w:style w:type="paragraph" w:styleId="EndnoteText">
    <w:name w:val="endnote text"/>
    <w:basedOn w:val="Normal"/>
    <w:link w:val="EndnoteTextChar"/>
    <w:uiPriority w:val="99"/>
    <w:semiHidden/>
    <w:unhideWhenUsed/>
    <w:rsid w:val="00000B09"/>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00B09"/>
    <w:rPr>
      <w:rFonts w:ascii="Arial" w:hAnsi="Arial" w:cs="Arial"/>
      <w:sz w:val="20"/>
      <w:szCs w:val="20"/>
    </w:rPr>
  </w:style>
  <w:style w:type="paragraph" w:styleId="EnvelopeAddress">
    <w:name w:val="envelope address"/>
    <w:basedOn w:val="Normal"/>
    <w:uiPriority w:val="99"/>
    <w:semiHidden/>
    <w:unhideWhenUsed/>
    <w:rsid w:val="00000B09"/>
    <w:pPr>
      <w:framePr w:w="7920" w:h="1980" w:hRule="exact" w:hSpace="180" w:wrap="auto" w:hAnchor="page" w:xAlign="center" w:yAlign="bottom"/>
      <w:spacing w:after="0" w:line="240" w:lineRule="auto"/>
      <w:ind w:left="2880"/>
    </w:pPr>
    <w:rPr>
      <w:rFonts w:asciiTheme="majorHAnsi" w:eastAsiaTheme="majorEastAsia" w:hAnsiTheme="majorHAnsi" w:cstheme="majorBidi"/>
      <w:szCs w:val="24"/>
    </w:rPr>
  </w:style>
  <w:style w:type="paragraph" w:styleId="EnvelopeReturn">
    <w:name w:val="envelope return"/>
    <w:basedOn w:val="Normal"/>
    <w:uiPriority w:val="99"/>
    <w:semiHidden/>
    <w:unhideWhenUsed/>
    <w:rsid w:val="00000B09"/>
    <w:pPr>
      <w:spacing w:after="0" w:line="240" w:lineRule="auto"/>
    </w:pPr>
    <w:rPr>
      <w:rFonts w:asciiTheme="majorHAnsi" w:eastAsiaTheme="majorEastAsia" w:hAnsiTheme="majorHAnsi" w:cstheme="majorBidi"/>
      <w:sz w:val="20"/>
      <w:szCs w:val="20"/>
    </w:rPr>
  </w:style>
  <w:style w:type="paragraph" w:styleId="FootnoteText">
    <w:name w:val="footnote text"/>
    <w:basedOn w:val="Normal"/>
    <w:link w:val="FootnoteTextChar"/>
    <w:uiPriority w:val="99"/>
    <w:semiHidden/>
    <w:unhideWhenUsed/>
    <w:rsid w:val="00000B0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00B09"/>
    <w:rPr>
      <w:rFonts w:ascii="Arial" w:hAnsi="Arial" w:cs="Arial"/>
      <w:sz w:val="20"/>
      <w:szCs w:val="20"/>
    </w:rPr>
  </w:style>
  <w:style w:type="paragraph" w:styleId="HTMLAddress">
    <w:name w:val="HTML Address"/>
    <w:basedOn w:val="Normal"/>
    <w:link w:val="HTMLAddressChar"/>
    <w:uiPriority w:val="99"/>
    <w:semiHidden/>
    <w:unhideWhenUsed/>
    <w:rsid w:val="00000B09"/>
    <w:pPr>
      <w:spacing w:after="0" w:line="240" w:lineRule="auto"/>
    </w:pPr>
    <w:rPr>
      <w:i/>
      <w:iCs/>
    </w:rPr>
  </w:style>
  <w:style w:type="character" w:customStyle="1" w:styleId="HTMLAddressChar">
    <w:name w:val="HTML Address Char"/>
    <w:basedOn w:val="DefaultParagraphFont"/>
    <w:link w:val="HTMLAddress"/>
    <w:uiPriority w:val="99"/>
    <w:semiHidden/>
    <w:rsid w:val="00000B09"/>
    <w:rPr>
      <w:rFonts w:ascii="Arial" w:hAnsi="Arial" w:cs="Arial"/>
      <w:i/>
      <w:iCs/>
    </w:rPr>
  </w:style>
  <w:style w:type="paragraph" w:styleId="Index1">
    <w:name w:val="index 1"/>
    <w:basedOn w:val="Normal"/>
    <w:next w:val="Normal"/>
    <w:autoRedefine/>
    <w:uiPriority w:val="99"/>
    <w:semiHidden/>
    <w:unhideWhenUsed/>
    <w:rsid w:val="00000B09"/>
    <w:pPr>
      <w:spacing w:after="0" w:line="240" w:lineRule="auto"/>
      <w:ind w:left="220" w:hanging="220"/>
    </w:pPr>
  </w:style>
  <w:style w:type="paragraph" w:styleId="Index2">
    <w:name w:val="index 2"/>
    <w:basedOn w:val="Normal"/>
    <w:next w:val="Normal"/>
    <w:autoRedefine/>
    <w:uiPriority w:val="99"/>
    <w:semiHidden/>
    <w:unhideWhenUsed/>
    <w:rsid w:val="00000B09"/>
    <w:pPr>
      <w:spacing w:after="0" w:line="240" w:lineRule="auto"/>
      <w:ind w:left="440" w:hanging="220"/>
    </w:pPr>
  </w:style>
  <w:style w:type="paragraph" w:styleId="Index3">
    <w:name w:val="index 3"/>
    <w:basedOn w:val="Normal"/>
    <w:next w:val="Normal"/>
    <w:autoRedefine/>
    <w:uiPriority w:val="99"/>
    <w:semiHidden/>
    <w:unhideWhenUsed/>
    <w:rsid w:val="00000B09"/>
    <w:pPr>
      <w:spacing w:after="0" w:line="240" w:lineRule="auto"/>
      <w:ind w:left="660" w:hanging="220"/>
    </w:pPr>
  </w:style>
  <w:style w:type="paragraph" w:styleId="Index4">
    <w:name w:val="index 4"/>
    <w:basedOn w:val="Normal"/>
    <w:next w:val="Normal"/>
    <w:autoRedefine/>
    <w:uiPriority w:val="99"/>
    <w:semiHidden/>
    <w:unhideWhenUsed/>
    <w:rsid w:val="00000B09"/>
    <w:pPr>
      <w:spacing w:after="0" w:line="240" w:lineRule="auto"/>
      <w:ind w:left="880" w:hanging="220"/>
    </w:pPr>
  </w:style>
  <w:style w:type="paragraph" w:styleId="Index5">
    <w:name w:val="index 5"/>
    <w:basedOn w:val="Normal"/>
    <w:next w:val="Normal"/>
    <w:autoRedefine/>
    <w:uiPriority w:val="99"/>
    <w:semiHidden/>
    <w:unhideWhenUsed/>
    <w:rsid w:val="00000B09"/>
    <w:pPr>
      <w:spacing w:after="0" w:line="240" w:lineRule="auto"/>
      <w:ind w:left="1100" w:hanging="220"/>
    </w:pPr>
  </w:style>
  <w:style w:type="paragraph" w:styleId="Index6">
    <w:name w:val="index 6"/>
    <w:basedOn w:val="Normal"/>
    <w:next w:val="Normal"/>
    <w:autoRedefine/>
    <w:uiPriority w:val="99"/>
    <w:semiHidden/>
    <w:unhideWhenUsed/>
    <w:rsid w:val="00000B09"/>
    <w:pPr>
      <w:spacing w:after="0" w:line="240" w:lineRule="auto"/>
      <w:ind w:left="1320" w:hanging="220"/>
    </w:pPr>
  </w:style>
  <w:style w:type="paragraph" w:styleId="Index7">
    <w:name w:val="index 7"/>
    <w:basedOn w:val="Normal"/>
    <w:next w:val="Normal"/>
    <w:autoRedefine/>
    <w:uiPriority w:val="99"/>
    <w:semiHidden/>
    <w:unhideWhenUsed/>
    <w:rsid w:val="00000B09"/>
    <w:pPr>
      <w:spacing w:after="0" w:line="240" w:lineRule="auto"/>
      <w:ind w:left="1540" w:hanging="220"/>
    </w:pPr>
  </w:style>
  <w:style w:type="paragraph" w:styleId="Index8">
    <w:name w:val="index 8"/>
    <w:basedOn w:val="Normal"/>
    <w:next w:val="Normal"/>
    <w:autoRedefine/>
    <w:uiPriority w:val="99"/>
    <w:semiHidden/>
    <w:unhideWhenUsed/>
    <w:rsid w:val="00000B09"/>
    <w:pPr>
      <w:spacing w:after="0" w:line="240" w:lineRule="auto"/>
      <w:ind w:left="1760" w:hanging="220"/>
    </w:pPr>
  </w:style>
  <w:style w:type="paragraph" w:styleId="Index9">
    <w:name w:val="index 9"/>
    <w:basedOn w:val="Normal"/>
    <w:next w:val="Normal"/>
    <w:autoRedefine/>
    <w:uiPriority w:val="99"/>
    <w:semiHidden/>
    <w:unhideWhenUsed/>
    <w:rsid w:val="00000B09"/>
    <w:pPr>
      <w:spacing w:after="0" w:line="240" w:lineRule="auto"/>
      <w:ind w:left="1980" w:hanging="220"/>
    </w:pPr>
  </w:style>
  <w:style w:type="paragraph" w:styleId="IndexHeading">
    <w:name w:val="index heading"/>
    <w:basedOn w:val="Normal"/>
    <w:next w:val="Index1"/>
    <w:uiPriority w:val="99"/>
    <w:semiHidden/>
    <w:unhideWhenUsed/>
    <w:rsid w:val="00000B09"/>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000B09"/>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000B09"/>
    <w:rPr>
      <w:rFonts w:ascii="Arial" w:hAnsi="Arial" w:cs="Arial"/>
      <w:i/>
      <w:iCs/>
      <w:color w:val="4472C4" w:themeColor="accent1"/>
    </w:rPr>
  </w:style>
  <w:style w:type="paragraph" w:styleId="List">
    <w:name w:val="List"/>
    <w:basedOn w:val="Normal"/>
    <w:uiPriority w:val="99"/>
    <w:semiHidden/>
    <w:unhideWhenUsed/>
    <w:rsid w:val="00000B09"/>
    <w:pPr>
      <w:ind w:left="360" w:hanging="360"/>
      <w:contextualSpacing/>
    </w:pPr>
  </w:style>
  <w:style w:type="paragraph" w:styleId="List2">
    <w:name w:val="List 2"/>
    <w:basedOn w:val="Normal"/>
    <w:uiPriority w:val="99"/>
    <w:semiHidden/>
    <w:unhideWhenUsed/>
    <w:rsid w:val="00000B09"/>
    <w:pPr>
      <w:ind w:left="720" w:hanging="360"/>
      <w:contextualSpacing/>
    </w:pPr>
  </w:style>
  <w:style w:type="paragraph" w:styleId="List3">
    <w:name w:val="List 3"/>
    <w:basedOn w:val="Normal"/>
    <w:uiPriority w:val="99"/>
    <w:semiHidden/>
    <w:unhideWhenUsed/>
    <w:rsid w:val="00000B09"/>
    <w:pPr>
      <w:ind w:left="1080" w:hanging="360"/>
      <w:contextualSpacing/>
    </w:pPr>
  </w:style>
  <w:style w:type="paragraph" w:styleId="List4">
    <w:name w:val="List 4"/>
    <w:basedOn w:val="Normal"/>
    <w:uiPriority w:val="99"/>
    <w:semiHidden/>
    <w:unhideWhenUsed/>
    <w:rsid w:val="00000B09"/>
    <w:pPr>
      <w:ind w:left="1440" w:hanging="360"/>
      <w:contextualSpacing/>
    </w:pPr>
  </w:style>
  <w:style w:type="paragraph" w:styleId="List5">
    <w:name w:val="List 5"/>
    <w:basedOn w:val="Normal"/>
    <w:uiPriority w:val="99"/>
    <w:semiHidden/>
    <w:unhideWhenUsed/>
    <w:rsid w:val="00000B09"/>
    <w:pPr>
      <w:ind w:left="1800" w:hanging="360"/>
      <w:contextualSpacing/>
    </w:pPr>
  </w:style>
  <w:style w:type="paragraph" w:styleId="ListBullet">
    <w:name w:val="List Bullet"/>
    <w:basedOn w:val="Normal"/>
    <w:uiPriority w:val="99"/>
    <w:semiHidden/>
    <w:unhideWhenUsed/>
    <w:rsid w:val="00000B09"/>
    <w:pPr>
      <w:numPr>
        <w:numId w:val="69"/>
      </w:numPr>
      <w:contextualSpacing/>
    </w:pPr>
  </w:style>
  <w:style w:type="paragraph" w:styleId="ListBullet2">
    <w:name w:val="List Bullet 2"/>
    <w:basedOn w:val="Normal"/>
    <w:uiPriority w:val="99"/>
    <w:semiHidden/>
    <w:unhideWhenUsed/>
    <w:rsid w:val="00000B09"/>
    <w:pPr>
      <w:numPr>
        <w:numId w:val="70"/>
      </w:numPr>
      <w:contextualSpacing/>
    </w:pPr>
  </w:style>
  <w:style w:type="paragraph" w:styleId="ListBullet3">
    <w:name w:val="List Bullet 3"/>
    <w:basedOn w:val="Normal"/>
    <w:uiPriority w:val="99"/>
    <w:semiHidden/>
    <w:unhideWhenUsed/>
    <w:rsid w:val="00000B09"/>
    <w:pPr>
      <w:numPr>
        <w:numId w:val="71"/>
      </w:numPr>
      <w:contextualSpacing/>
    </w:pPr>
  </w:style>
  <w:style w:type="paragraph" w:styleId="ListBullet4">
    <w:name w:val="List Bullet 4"/>
    <w:basedOn w:val="Normal"/>
    <w:uiPriority w:val="99"/>
    <w:semiHidden/>
    <w:unhideWhenUsed/>
    <w:rsid w:val="00000B09"/>
    <w:pPr>
      <w:numPr>
        <w:numId w:val="72"/>
      </w:numPr>
      <w:contextualSpacing/>
    </w:pPr>
  </w:style>
  <w:style w:type="paragraph" w:styleId="ListBullet5">
    <w:name w:val="List Bullet 5"/>
    <w:basedOn w:val="Normal"/>
    <w:uiPriority w:val="99"/>
    <w:semiHidden/>
    <w:unhideWhenUsed/>
    <w:rsid w:val="00000B09"/>
    <w:pPr>
      <w:numPr>
        <w:numId w:val="73"/>
      </w:numPr>
      <w:contextualSpacing/>
    </w:pPr>
  </w:style>
  <w:style w:type="paragraph" w:styleId="ListContinue">
    <w:name w:val="List Continue"/>
    <w:basedOn w:val="Normal"/>
    <w:uiPriority w:val="99"/>
    <w:semiHidden/>
    <w:unhideWhenUsed/>
    <w:rsid w:val="00000B09"/>
    <w:pPr>
      <w:spacing w:after="120"/>
      <w:ind w:left="360"/>
      <w:contextualSpacing/>
    </w:pPr>
  </w:style>
  <w:style w:type="paragraph" w:styleId="ListContinue2">
    <w:name w:val="List Continue 2"/>
    <w:basedOn w:val="Normal"/>
    <w:uiPriority w:val="99"/>
    <w:semiHidden/>
    <w:unhideWhenUsed/>
    <w:rsid w:val="00000B09"/>
    <w:pPr>
      <w:spacing w:after="120"/>
      <w:ind w:left="720"/>
      <w:contextualSpacing/>
    </w:pPr>
  </w:style>
  <w:style w:type="paragraph" w:styleId="ListContinue3">
    <w:name w:val="List Continue 3"/>
    <w:basedOn w:val="Normal"/>
    <w:uiPriority w:val="99"/>
    <w:semiHidden/>
    <w:unhideWhenUsed/>
    <w:rsid w:val="00000B09"/>
    <w:pPr>
      <w:spacing w:after="120"/>
      <w:ind w:left="1080"/>
      <w:contextualSpacing/>
    </w:pPr>
  </w:style>
  <w:style w:type="paragraph" w:styleId="ListContinue4">
    <w:name w:val="List Continue 4"/>
    <w:basedOn w:val="Normal"/>
    <w:uiPriority w:val="99"/>
    <w:semiHidden/>
    <w:unhideWhenUsed/>
    <w:rsid w:val="00000B09"/>
    <w:pPr>
      <w:spacing w:after="120"/>
      <w:ind w:left="1440"/>
      <w:contextualSpacing/>
    </w:pPr>
  </w:style>
  <w:style w:type="paragraph" w:styleId="ListContinue5">
    <w:name w:val="List Continue 5"/>
    <w:basedOn w:val="Normal"/>
    <w:uiPriority w:val="99"/>
    <w:semiHidden/>
    <w:unhideWhenUsed/>
    <w:rsid w:val="00000B09"/>
    <w:pPr>
      <w:spacing w:after="120"/>
      <w:ind w:left="1800"/>
      <w:contextualSpacing/>
    </w:pPr>
  </w:style>
  <w:style w:type="paragraph" w:styleId="ListNumber">
    <w:name w:val="List Number"/>
    <w:basedOn w:val="Normal"/>
    <w:uiPriority w:val="99"/>
    <w:semiHidden/>
    <w:unhideWhenUsed/>
    <w:rsid w:val="00000B09"/>
    <w:pPr>
      <w:numPr>
        <w:numId w:val="74"/>
      </w:numPr>
      <w:contextualSpacing/>
    </w:pPr>
  </w:style>
  <w:style w:type="paragraph" w:styleId="ListNumber2">
    <w:name w:val="List Number 2"/>
    <w:basedOn w:val="Normal"/>
    <w:uiPriority w:val="99"/>
    <w:semiHidden/>
    <w:unhideWhenUsed/>
    <w:rsid w:val="00000B09"/>
    <w:pPr>
      <w:numPr>
        <w:numId w:val="75"/>
      </w:numPr>
      <w:contextualSpacing/>
    </w:pPr>
  </w:style>
  <w:style w:type="paragraph" w:styleId="ListNumber3">
    <w:name w:val="List Number 3"/>
    <w:basedOn w:val="Normal"/>
    <w:uiPriority w:val="99"/>
    <w:semiHidden/>
    <w:unhideWhenUsed/>
    <w:rsid w:val="00000B09"/>
    <w:pPr>
      <w:numPr>
        <w:numId w:val="76"/>
      </w:numPr>
      <w:contextualSpacing/>
    </w:pPr>
  </w:style>
  <w:style w:type="paragraph" w:styleId="ListNumber4">
    <w:name w:val="List Number 4"/>
    <w:basedOn w:val="Normal"/>
    <w:uiPriority w:val="99"/>
    <w:semiHidden/>
    <w:unhideWhenUsed/>
    <w:rsid w:val="00000B09"/>
    <w:pPr>
      <w:numPr>
        <w:numId w:val="77"/>
      </w:numPr>
      <w:contextualSpacing/>
    </w:pPr>
  </w:style>
  <w:style w:type="paragraph" w:styleId="ListNumber5">
    <w:name w:val="List Number 5"/>
    <w:basedOn w:val="Normal"/>
    <w:uiPriority w:val="99"/>
    <w:semiHidden/>
    <w:unhideWhenUsed/>
    <w:rsid w:val="00000B09"/>
    <w:pPr>
      <w:numPr>
        <w:numId w:val="78"/>
      </w:numPr>
      <w:contextualSpacing/>
    </w:pPr>
  </w:style>
  <w:style w:type="paragraph" w:styleId="MacroText">
    <w:name w:val="macro"/>
    <w:link w:val="MacroTextChar"/>
    <w:uiPriority w:val="99"/>
    <w:semiHidden/>
    <w:unhideWhenUsed/>
    <w:rsid w:val="00000B09"/>
    <w:pPr>
      <w:tabs>
        <w:tab w:val="left" w:pos="480"/>
        <w:tab w:val="left" w:pos="960"/>
        <w:tab w:val="left" w:pos="1440"/>
        <w:tab w:val="left" w:pos="1920"/>
        <w:tab w:val="left" w:pos="2400"/>
        <w:tab w:val="left" w:pos="2880"/>
        <w:tab w:val="left" w:pos="3360"/>
        <w:tab w:val="left" w:pos="3840"/>
        <w:tab w:val="left" w:pos="4320"/>
      </w:tabs>
      <w:spacing w:after="0" w:line="360" w:lineRule="auto"/>
    </w:pPr>
    <w:rPr>
      <w:rFonts w:ascii="Consolas" w:hAnsi="Consolas" w:cs="Arial"/>
      <w:sz w:val="20"/>
      <w:szCs w:val="20"/>
    </w:rPr>
  </w:style>
  <w:style w:type="character" w:customStyle="1" w:styleId="MacroTextChar">
    <w:name w:val="Macro Text Char"/>
    <w:basedOn w:val="DefaultParagraphFont"/>
    <w:link w:val="MacroText"/>
    <w:uiPriority w:val="99"/>
    <w:semiHidden/>
    <w:rsid w:val="00000B09"/>
    <w:rPr>
      <w:rFonts w:ascii="Consolas" w:hAnsi="Consolas" w:cs="Arial"/>
      <w:sz w:val="20"/>
      <w:szCs w:val="20"/>
    </w:rPr>
  </w:style>
  <w:style w:type="paragraph" w:styleId="MessageHeader">
    <w:name w:val="Message Header"/>
    <w:basedOn w:val="Normal"/>
    <w:link w:val="MessageHeaderChar"/>
    <w:uiPriority w:val="99"/>
    <w:semiHidden/>
    <w:unhideWhenUsed/>
    <w:rsid w:val="00000B09"/>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semiHidden/>
    <w:rsid w:val="00000B09"/>
    <w:rPr>
      <w:rFonts w:asciiTheme="majorHAnsi" w:eastAsiaTheme="majorEastAsia" w:hAnsiTheme="majorHAnsi" w:cstheme="majorBidi"/>
      <w:sz w:val="24"/>
      <w:szCs w:val="24"/>
      <w:shd w:val="pct20" w:color="auto" w:fill="auto"/>
    </w:rPr>
  </w:style>
  <w:style w:type="paragraph" w:styleId="NormalIndent">
    <w:name w:val="Normal Indent"/>
    <w:basedOn w:val="Normal"/>
    <w:uiPriority w:val="99"/>
    <w:semiHidden/>
    <w:unhideWhenUsed/>
    <w:rsid w:val="00000B09"/>
    <w:pPr>
      <w:ind w:left="720"/>
    </w:pPr>
  </w:style>
  <w:style w:type="paragraph" w:styleId="NoteHeading">
    <w:name w:val="Note Heading"/>
    <w:basedOn w:val="Normal"/>
    <w:next w:val="Normal"/>
    <w:link w:val="NoteHeadingChar"/>
    <w:uiPriority w:val="99"/>
    <w:semiHidden/>
    <w:unhideWhenUsed/>
    <w:rsid w:val="00000B09"/>
    <w:pPr>
      <w:spacing w:after="0" w:line="240" w:lineRule="auto"/>
    </w:pPr>
  </w:style>
  <w:style w:type="character" w:customStyle="1" w:styleId="NoteHeadingChar">
    <w:name w:val="Note Heading Char"/>
    <w:basedOn w:val="DefaultParagraphFont"/>
    <w:link w:val="NoteHeading"/>
    <w:uiPriority w:val="99"/>
    <w:semiHidden/>
    <w:rsid w:val="00000B09"/>
    <w:rPr>
      <w:rFonts w:ascii="Arial" w:hAnsi="Arial" w:cs="Arial"/>
    </w:rPr>
  </w:style>
  <w:style w:type="paragraph" w:styleId="PlainText">
    <w:name w:val="Plain Text"/>
    <w:basedOn w:val="Normal"/>
    <w:link w:val="PlainTextChar"/>
    <w:uiPriority w:val="99"/>
    <w:semiHidden/>
    <w:unhideWhenUsed/>
    <w:rsid w:val="00000B09"/>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000B09"/>
    <w:rPr>
      <w:rFonts w:ascii="Consolas" w:hAnsi="Consolas" w:cs="Arial"/>
      <w:sz w:val="21"/>
      <w:szCs w:val="21"/>
    </w:rPr>
  </w:style>
  <w:style w:type="paragraph" w:styleId="Quote">
    <w:name w:val="Quote"/>
    <w:basedOn w:val="Normal"/>
    <w:next w:val="Normal"/>
    <w:link w:val="QuoteChar"/>
    <w:uiPriority w:val="29"/>
    <w:qFormat/>
    <w:rsid w:val="00000B09"/>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000B09"/>
    <w:rPr>
      <w:rFonts w:ascii="Arial" w:hAnsi="Arial" w:cs="Arial"/>
      <w:i/>
      <w:iCs/>
      <w:color w:val="404040" w:themeColor="text1" w:themeTint="BF"/>
    </w:rPr>
  </w:style>
  <w:style w:type="paragraph" w:styleId="Salutation">
    <w:name w:val="Salutation"/>
    <w:basedOn w:val="Normal"/>
    <w:next w:val="Normal"/>
    <w:link w:val="SalutationChar"/>
    <w:uiPriority w:val="99"/>
    <w:semiHidden/>
    <w:unhideWhenUsed/>
    <w:rsid w:val="00000B09"/>
  </w:style>
  <w:style w:type="character" w:customStyle="1" w:styleId="SalutationChar">
    <w:name w:val="Salutation Char"/>
    <w:basedOn w:val="DefaultParagraphFont"/>
    <w:link w:val="Salutation"/>
    <w:uiPriority w:val="99"/>
    <w:semiHidden/>
    <w:rsid w:val="00000B09"/>
    <w:rPr>
      <w:rFonts w:ascii="Arial" w:hAnsi="Arial" w:cs="Arial"/>
    </w:rPr>
  </w:style>
  <w:style w:type="paragraph" w:styleId="Signature">
    <w:name w:val="Signature"/>
    <w:basedOn w:val="Normal"/>
    <w:link w:val="SignatureChar"/>
    <w:uiPriority w:val="99"/>
    <w:semiHidden/>
    <w:unhideWhenUsed/>
    <w:rsid w:val="00000B09"/>
    <w:pPr>
      <w:spacing w:after="0" w:line="240" w:lineRule="auto"/>
      <w:ind w:left="4320"/>
    </w:pPr>
  </w:style>
  <w:style w:type="character" w:customStyle="1" w:styleId="SignatureChar">
    <w:name w:val="Signature Char"/>
    <w:basedOn w:val="DefaultParagraphFont"/>
    <w:link w:val="Signature"/>
    <w:uiPriority w:val="99"/>
    <w:semiHidden/>
    <w:rsid w:val="00000B09"/>
    <w:rPr>
      <w:rFonts w:ascii="Arial" w:hAnsi="Arial" w:cs="Arial"/>
    </w:rPr>
  </w:style>
  <w:style w:type="paragraph" w:styleId="Subtitle">
    <w:name w:val="Subtitle"/>
    <w:basedOn w:val="Normal"/>
    <w:next w:val="Normal"/>
    <w:link w:val="SubtitleChar"/>
    <w:uiPriority w:val="11"/>
    <w:qFormat/>
    <w:rsid w:val="00000B09"/>
    <w:pPr>
      <w:numPr>
        <w:ilvl w:val="1"/>
      </w:numPr>
    </w:pPr>
    <w:rPr>
      <w:rFonts w:asciiTheme="minorHAnsi" w:eastAsiaTheme="minorEastAsia" w:hAnsiTheme="minorHAnsi" w:cstheme="minorBidi"/>
      <w:color w:val="5A5A5A" w:themeColor="text1" w:themeTint="A5"/>
      <w:spacing w:val="15"/>
    </w:rPr>
  </w:style>
  <w:style w:type="character" w:customStyle="1" w:styleId="SubtitleChar">
    <w:name w:val="Subtitle Char"/>
    <w:basedOn w:val="DefaultParagraphFont"/>
    <w:link w:val="Subtitle"/>
    <w:uiPriority w:val="11"/>
    <w:rsid w:val="00000B09"/>
    <w:rPr>
      <w:rFonts w:eastAsiaTheme="minorEastAsia"/>
      <w:color w:val="5A5A5A" w:themeColor="text1" w:themeTint="A5"/>
      <w:spacing w:val="15"/>
    </w:rPr>
  </w:style>
  <w:style w:type="paragraph" w:styleId="TableofAuthorities">
    <w:name w:val="table of authorities"/>
    <w:basedOn w:val="Normal"/>
    <w:next w:val="Normal"/>
    <w:uiPriority w:val="99"/>
    <w:semiHidden/>
    <w:unhideWhenUsed/>
    <w:rsid w:val="00000B09"/>
    <w:pPr>
      <w:spacing w:after="0"/>
      <w:ind w:left="220" w:hanging="220"/>
    </w:pPr>
  </w:style>
  <w:style w:type="paragraph" w:styleId="TableofFigures">
    <w:name w:val="table of figures"/>
    <w:basedOn w:val="Normal"/>
    <w:next w:val="Normal"/>
    <w:uiPriority w:val="99"/>
    <w:semiHidden/>
    <w:unhideWhenUsed/>
    <w:rsid w:val="00000B09"/>
    <w:pPr>
      <w:spacing w:after="0"/>
    </w:pPr>
  </w:style>
  <w:style w:type="paragraph" w:styleId="Title">
    <w:name w:val="Title"/>
    <w:basedOn w:val="Normal"/>
    <w:next w:val="Normal"/>
    <w:link w:val="TitleChar"/>
    <w:uiPriority w:val="10"/>
    <w:qFormat/>
    <w:rsid w:val="00000B0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00B09"/>
    <w:rPr>
      <w:rFonts w:asciiTheme="majorHAnsi" w:eastAsiaTheme="majorEastAsia" w:hAnsiTheme="majorHAnsi" w:cstheme="majorBidi"/>
      <w:spacing w:val="-10"/>
      <w:kern w:val="28"/>
      <w:sz w:val="56"/>
      <w:szCs w:val="56"/>
    </w:rPr>
  </w:style>
  <w:style w:type="paragraph" w:styleId="TOAHeading">
    <w:name w:val="toa heading"/>
    <w:basedOn w:val="Normal"/>
    <w:next w:val="Normal"/>
    <w:uiPriority w:val="99"/>
    <w:semiHidden/>
    <w:unhideWhenUsed/>
    <w:rsid w:val="00000B09"/>
    <w:pPr>
      <w:spacing w:before="120"/>
    </w:pPr>
    <w:rPr>
      <w:rFonts w:asciiTheme="majorHAnsi" w:eastAsiaTheme="majorEastAsia" w:hAnsiTheme="majorHAnsi" w:cstheme="majorBidi"/>
      <w:b/>
      <w:bCs/>
      <w:szCs w:val="24"/>
    </w:rPr>
  </w:style>
  <w:style w:type="character" w:customStyle="1" w:styleId="crayon-e">
    <w:name w:val="crayon-e"/>
    <w:basedOn w:val="DefaultParagraphFont"/>
    <w:rsid w:val="007C4BFF"/>
  </w:style>
  <w:style w:type="character" w:customStyle="1" w:styleId="crayon-t">
    <w:name w:val="crayon-t"/>
    <w:basedOn w:val="DefaultParagraphFont"/>
    <w:rsid w:val="007C4BFF"/>
  </w:style>
  <w:style w:type="character" w:customStyle="1" w:styleId="crayon-h">
    <w:name w:val="crayon-h"/>
    <w:basedOn w:val="DefaultParagraphFont"/>
    <w:rsid w:val="007C4BFF"/>
  </w:style>
  <w:style w:type="character" w:customStyle="1" w:styleId="crayon-sy">
    <w:name w:val="crayon-sy"/>
    <w:basedOn w:val="DefaultParagraphFont"/>
    <w:rsid w:val="007C4BFF"/>
  </w:style>
  <w:style w:type="character" w:customStyle="1" w:styleId="crayon-m">
    <w:name w:val="crayon-m"/>
    <w:basedOn w:val="DefaultParagraphFont"/>
    <w:rsid w:val="007C4BFF"/>
  </w:style>
  <w:style w:type="character" w:customStyle="1" w:styleId="crayon-v">
    <w:name w:val="crayon-v"/>
    <w:basedOn w:val="DefaultParagraphFont"/>
    <w:rsid w:val="007C4BFF"/>
  </w:style>
  <w:style w:type="character" w:customStyle="1" w:styleId="crayon-c">
    <w:name w:val="crayon-c"/>
    <w:basedOn w:val="DefaultParagraphFont"/>
    <w:rsid w:val="007C4BFF"/>
  </w:style>
  <w:style w:type="character" w:customStyle="1" w:styleId="crayon-o">
    <w:name w:val="crayon-o"/>
    <w:basedOn w:val="DefaultParagraphFont"/>
    <w:rsid w:val="007C4BFF"/>
  </w:style>
  <w:style w:type="character" w:customStyle="1" w:styleId="crayon-i">
    <w:name w:val="crayon-i"/>
    <w:basedOn w:val="DefaultParagraphFont"/>
    <w:rsid w:val="007C4BFF"/>
  </w:style>
  <w:style w:type="character" w:customStyle="1" w:styleId="crayon-st">
    <w:name w:val="crayon-st"/>
    <w:basedOn w:val="DefaultParagraphFont"/>
    <w:rsid w:val="007C4BFF"/>
  </w:style>
  <w:style w:type="character" w:customStyle="1" w:styleId="crayon-k">
    <w:name w:val="crayon-k"/>
    <w:basedOn w:val="DefaultParagraphFont"/>
    <w:rsid w:val="007C4BFF"/>
  </w:style>
  <w:style w:type="character" w:customStyle="1" w:styleId="crayon-r">
    <w:name w:val="crayon-r"/>
    <w:basedOn w:val="DefaultParagraphFont"/>
    <w:rsid w:val="007C4BFF"/>
  </w:style>
  <w:style w:type="character" w:customStyle="1" w:styleId="crayon-s">
    <w:name w:val="crayon-s"/>
    <w:basedOn w:val="DefaultParagraphFont"/>
    <w:rsid w:val="007C4BFF"/>
  </w:style>
  <w:style w:type="paragraph" w:customStyle="1" w:styleId="linkStyle">
    <w:name w:val="linkStyle"/>
    <w:basedOn w:val="Normal"/>
    <w:link w:val="linkStyleChar"/>
    <w:qFormat/>
    <w:rsid w:val="00D61E29"/>
  </w:style>
  <w:style w:type="character" w:customStyle="1" w:styleId="linkStyleChar">
    <w:name w:val="linkStyle Char"/>
    <w:basedOn w:val="DefaultParagraphFont"/>
    <w:link w:val="linkStyle"/>
    <w:rsid w:val="00D61E29"/>
    <w:rPr>
      <w:rFonts w:ascii="Arial" w:hAnsi="Arial" w:cs="Arial"/>
      <w:sz w:val="24"/>
    </w:rPr>
  </w:style>
  <w:style w:type="character" w:customStyle="1" w:styleId="UnresolvedMention2">
    <w:name w:val="Unresolved Mention2"/>
    <w:basedOn w:val="DefaultParagraphFont"/>
    <w:uiPriority w:val="99"/>
    <w:semiHidden/>
    <w:unhideWhenUsed/>
    <w:rsid w:val="00CF1770"/>
    <w:rPr>
      <w:color w:val="605E5C"/>
      <w:shd w:val="clear" w:color="auto" w:fill="E1DFDD"/>
    </w:rPr>
  </w:style>
  <w:style w:type="character" w:customStyle="1" w:styleId="pl-k">
    <w:name w:val="pl-k"/>
    <w:basedOn w:val="DefaultParagraphFont"/>
    <w:rsid w:val="00390507"/>
  </w:style>
  <w:style w:type="character" w:customStyle="1" w:styleId="pl-en">
    <w:name w:val="pl-en"/>
    <w:basedOn w:val="DefaultParagraphFont"/>
    <w:rsid w:val="00390507"/>
  </w:style>
  <w:style w:type="character" w:customStyle="1" w:styleId="pl-s1">
    <w:name w:val="pl-s1"/>
    <w:basedOn w:val="DefaultParagraphFont"/>
    <w:rsid w:val="00390507"/>
  </w:style>
  <w:style w:type="character" w:customStyle="1" w:styleId="pl-c1">
    <w:name w:val="pl-c1"/>
    <w:basedOn w:val="DefaultParagraphFont"/>
    <w:rsid w:val="00390507"/>
  </w:style>
  <w:style w:type="character" w:customStyle="1" w:styleId="pl-c">
    <w:name w:val="pl-c"/>
    <w:basedOn w:val="DefaultParagraphFont"/>
    <w:rsid w:val="00390507"/>
  </w:style>
  <w:style w:type="character" w:customStyle="1" w:styleId="pl-v">
    <w:name w:val="pl-v"/>
    <w:basedOn w:val="DefaultParagraphFont"/>
    <w:rsid w:val="00390507"/>
  </w:style>
  <w:style w:type="character" w:customStyle="1" w:styleId="pl-s">
    <w:name w:val="pl-s"/>
    <w:basedOn w:val="DefaultParagraphFont"/>
    <w:rsid w:val="00390507"/>
  </w:style>
  <w:style w:type="character" w:customStyle="1" w:styleId="pl-smi">
    <w:name w:val="pl-smi"/>
    <w:basedOn w:val="DefaultParagraphFont"/>
    <w:rsid w:val="00390507"/>
  </w:style>
  <w:style w:type="character" w:customStyle="1" w:styleId="token">
    <w:name w:val="token"/>
    <w:basedOn w:val="DefaultParagraphFont"/>
    <w:rsid w:val="00CC1283"/>
  </w:style>
  <w:style w:type="character" w:customStyle="1" w:styleId="pl-kos">
    <w:name w:val="pl-kos"/>
    <w:basedOn w:val="DefaultParagraphFont"/>
    <w:rsid w:val="00BD2727"/>
  </w:style>
  <w:style w:type="character" w:customStyle="1" w:styleId="pl-ent">
    <w:name w:val="pl-ent"/>
    <w:basedOn w:val="DefaultParagraphFont"/>
    <w:rsid w:val="00BD2727"/>
  </w:style>
  <w:style w:type="paragraph" w:customStyle="1" w:styleId="p1qg33igem5pagn4kpmirjw">
    <w:name w:val="p__1qg33igem5pagn4kpmirjw"/>
    <w:basedOn w:val="Normal"/>
    <w:rsid w:val="00501CC7"/>
    <w:pPr>
      <w:spacing w:before="100" w:beforeAutospacing="1" w:after="100" w:afterAutospacing="1" w:line="240" w:lineRule="auto"/>
    </w:pPr>
    <w:rPr>
      <w:rFonts w:ascii="Times New Roman" w:eastAsia="Times New Roman" w:hAnsi="Times New Roman" w:cs="Times New Roman"/>
      <w:szCs w:val="24"/>
    </w:rPr>
  </w:style>
  <w:style w:type="character" w:customStyle="1" w:styleId="hljs-string">
    <w:name w:val="hljs-string"/>
    <w:basedOn w:val="DefaultParagraphFont"/>
    <w:rsid w:val="00501CC7"/>
  </w:style>
  <w:style w:type="character" w:customStyle="1" w:styleId="UnresolvedMention3">
    <w:name w:val="Unresolved Mention3"/>
    <w:basedOn w:val="DefaultParagraphFont"/>
    <w:uiPriority w:val="99"/>
    <w:semiHidden/>
    <w:unhideWhenUsed/>
    <w:rsid w:val="00970621"/>
    <w:rPr>
      <w:color w:val="605E5C"/>
      <w:shd w:val="clear" w:color="auto" w:fill="E1DFDD"/>
    </w:rPr>
  </w:style>
  <w:style w:type="character" w:customStyle="1" w:styleId="UnresolvedMention4">
    <w:name w:val="Unresolved Mention4"/>
    <w:basedOn w:val="DefaultParagraphFont"/>
    <w:uiPriority w:val="99"/>
    <w:semiHidden/>
    <w:unhideWhenUsed/>
    <w:rsid w:val="00886853"/>
    <w:rPr>
      <w:color w:val="605E5C"/>
      <w:shd w:val="clear" w:color="auto" w:fill="E1DFDD"/>
    </w:rPr>
  </w:style>
  <w:style w:type="character" w:customStyle="1" w:styleId="UnresolvedMention5">
    <w:name w:val="Unresolved Mention5"/>
    <w:basedOn w:val="DefaultParagraphFont"/>
    <w:uiPriority w:val="99"/>
    <w:semiHidden/>
    <w:unhideWhenUsed/>
    <w:rsid w:val="00601F27"/>
    <w:rPr>
      <w:color w:val="605E5C"/>
      <w:shd w:val="clear" w:color="auto" w:fill="E1DFDD"/>
    </w:rPr>
  </w:style>
  <w:style w:type="character" w:customStyle="1" w:styleId="UnresolvedMention6">
    <w:name w:val="Unresolved Mention6"/>
    <w:basedOn w:val="DefaultParagraphFont"/>
    <w:uiPriority w:val="99"/>
    <w:semiHidden/>
    <w:unhideWhenUsed/>
    <w:rsid w:val="00445426"/>
    <w:rPr>
      <w:color w:val="605E5C"/>
      <w:shd w:val="clear" w:color="auto" w:fill="E1DFDD"/>
    </w:rPr>
  </w:style>
  <w:style w:type="paragraph" w:customStyle="1" w:styleId="Link">
    <w:name w:val="Link"/>
    <w:basedOn w:val="Normal"/>
    <w:link w:val="LinkChar"/>
    <w:qFormat/>
    <w:rsid w:val="00C85B11"/>
    <w:rPr>
      <w:color w:val="0070C0"/>
      <w:u w:val="single" w:color="0070C0"/>
    </w:rPr>
  </w:style>
  <w:style w:type="character" w:customStyle="1" w:styleId="LinkChar">
    <w:name w:val="Link Char"/>
    <w:basedOn w:val="DefaultParagraphFont"/>
    <w:link w:val="Link"/>
    <w:rsid w:val="00C85B11"/>
    <w:rPr>
      <w:rFonts w:ascii="Arial" w:hAnsi="Arial" w:cs="Arial"/>
      <w:color w:val="0070C0"/>
      <w:sz w:val="24"/>
      <w:u w:val="single" w:color="0070C0"/>
    </w:rPr>
  </w:style>
  <w:style w:type="character" w:customStyle="1" w:styleId="UnresolvedMention">
    <w:name w:val="Unresolved Mention"/>
    <w:basedOn w:val="DefaultParagraphFont"/>
    <w:uiPriority w:val="99"/>
    <w:semiHidden/>
    <w:unhideWhenUsed/>
    <w:rsid w:val="00503CA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0276574">
      <w:bodyDiv w:val="1"/>
      <w:marLeft w:val="0"/>
      <w:marRight w:val="0"/>
      <w:marTop w:val="0"/>
      <w:marBottom w:val="0"/>
      <w:divBdr>
        <w:top w:val="none" w:sz="0" w:space="0" w:color="auto"/>
        <w:left w:val="none" w:sz="0" w:space="0" w:color="auto"/>
        <w:bottom w:val="none" w:sz="0" w:space="0" w:color="auto"/>
        <w:right w:val="none" w:sz="0" w:space="0" w:color="auto"/>
      </w:divBdr>
    </w:div>
    <w:div w:id="76369727">
      <w:bodyDiv w:val="1"/>
      <w:marLeft w:val="0"/>
      <w:marRight w:val="0"/>
      <w:marTop w:val="0"/>
      <w:marBottom w:val="0"/>
      <w:divBdr>
        <w:top w:val="none" w:sz="0" w:space="0" w:color="auto"/>
        <w:left w:val="none" w:sz="0" w:space="0" w:color="auto"/>
        <w:bottom w:val="none" w:sz="0" w:space="0" w:color="auto"/>
        <w:right w:val="none" w:sz="0" w:space="0" w:color="auto"/>
      </w:divBdr>
    </w:div>
    <w:div w:id="91323533">
      <w:bodyDiv w:val="1"/>
      <w:marLeft w:val="0"/>
      <w:marRight w:val="0"/>
      <w:marTop w:val="0"/>
      <w:marBottom w:val="0"/>
      <w:divBdr>
        <w:top w:val="none" w:sz="0" w:space="0" w:color="auto"/>
        <w:left w:val="none" w:sz="0" w:space="0" w:color="auto"/>
        <w:bottom w:val="none" w:sz="0" w:space="0" w:color="auto"/>
        <w:right w:val="none" w:sz="0" w:space="0" w:color="auto"/>
      </w:divBdr>
    </w:div>
    <w:div w:id="102043061">
      <w:bodyDiv w:val="1"/>
      <w:marLeft w:val="0"/>
      <w:marRight w:val="0"/>
      <w:marTop w:val="0"/>
      <w:marBottom w:val="0"/>
      <w:divBdr>
        <w:top w:val="none" w:sz="0" w:space="0" w:color="auto"/>
        <w:left w:val="none" w:sz="0" w:space="0" w:color="auto"/>
        <w:bottom w:val="none" w:sz="0" w:space="0" w:color="auto"/>
        <w:right w:val="none" w:sz="0" w:space="0" w:color="auto"/>
      </w:divBdr>
    </w:div>
    <w:div w:id="129788155">
      <w:bodyDiv w:val="1"/>
      <w:marLeft w:val="0"/>
      <w:marRight w:val="0"/>
      <w:marTop w:val="0"/>
      <w:marBottom w:val="0"/>
      <w:divBdr>
        <w:top w:val="none" w:sz="0" w:space="0" w:color="auto"/>
        <w:left w:val="none" w:sz="0" w:space="0" w:color="auto"/>
        <w:bottom w:val="none" w:sz="0" w:space="0" w:color="auto"/>
        <w:right w:val="none" w:sz="0" w:space="0" w:color="auto"/>
      </w:divBdr>
    </w:div>
    <w:div w:id="136339184">
      <w:bodyDiv w:val="1"/>
      <w:marLeft w:val="0"/>
      <w:marRight w:val="0"/>
      <w:marTop w:val="0"/>
      <w:marBottom w:val="0"/>
      <w:divBdr>
        <w:top w:val="none" w:sz="0" w:space="0" w:color="auto"/>
        <w:left w:val="none" w:sz="0" w:space="0" w:color="auto"/>
        <w:bottom w:val="none" w:sz="0" w:space="0" w:color="auto"/>
        <w:right w:val="none" w:sz="0" w:space="0" w:color="auto"/>
      </w:divBdr>
    </w:div>
    <w:div w:id="137041692">
      <w:bodyDiv w:val="1"/>
      <w:marLeft w:val="0"/>
      <w:marRight w:val="0"/>
      <w:marTop w:val="0"/>
      <w:marBottom w:val="0"/>
      <w:divBdr>
        <w:top w:val="none" w:sz="0" w:space="0" w:color="auto"/>
        <w:left w:val="none" w:sz="0" w:space="0" w:color="auto"/>
        <w:bottom w:val="none" w:sz="0" w:space="0" w:color="auto"/>
        <w:right w:val="none" w:sz="0" w:space="0" w:color="auto"/>
      </w:divBdr>
    </w:div>
    <w:div w:id="156654768">
      <w:bodyDiv w:val="1"/>
      <w:marLeft w:val="0"/>
      <w:marRight w:val="0"/>
      <w:marTop w:val="0"/>
      <w:marBottom w:val="0"/>
      <w:divBdr>
        <w:top w:val="none" w:sz="0" w:space="0" w:color="auto"/>
        <w:left w:val="none" w:sz="0" w:space="0" w:color="auto"/>
        <w:bottom w:val="none" w:sz="0" w:space="0" w:color="auto"/>
        <w:right w:val="none" w:sz="0" w:space="0" w:color="auto"/>
      </w:divBdr>
      <w:divsChild>
        <w:div w:id="631864796">
          <w:marLeft w:val="0"/>
          <w:marRight w:val="0"/>
          <w:marTop w:val="0"/>
          <w:marBottom w:val="0"/>
          <w:divBdr>
            <w:top w:val="none" w:sz="0" w:space="0" w:color="auto"/>
            <w:left w:val="none" w:sz="0" w:space="0" w:color="auto"/>
            <w:bottom w:val="none" w:sz="0" w:space="0" w:color="auto"/>
            <w:right w:val="none" w:sz="0" w:space="0" w:color="auto"/>
          </w:divBdr>
          <w:divsChild>
            <w:div w:id="480318137">
              <w:marLeft w:val="0"/>
              <w:marRight w:val="0"/>
              <w:marTop w:val="0"/>
              <w:marBottom w:val="0"/>
              <w:divBdr>
                <w:top w:val="none" w:sz="0" w:space="0" w:color="auto"/>
                <w:left w:val="none" w:sz="0" w:space="0" w:color="auto"/>
                <w:bottom w:val="none" w:sz="0" w:space="0" w:color="auto"/>
                <w:right w:val="none" w:sz="0" w:space="0" w:color="auto"/>
              </w:divBdr>
            </w:div>
            <w:div w:id="1466579905">
              <w:marLeft w:val="0"/>
              <w:marRight w:val="0"/>
              <w:marTop w:val="0"/>
              <w:marBottom w:val="0"/>
              <w:divBdr>
                <w:top w:val="none" w:sz="0" w:space="0" w:color="auto"/>
                <w:left w:val="none" w:sz="0" w:space="0" w:color="auto"/>
                <w:bottom w:val="none" w:sz="0" w:space="0" w:color="auto"/>
                <w:right w:val="none" w:sz="0" w:space="0" w:color="auto"/>
              </w:divBdr>
            </w:div>
            <w:div w:id="1965186383">
              <w:marLeft w:val="0"/>
              <w:marRight w:val="0"/>
              <w:marTop w:val="0"/>
              <w:marBottom w:val="0"/>
              <w:divBdr>
                <w:top w:val="none" w:sz="0" w:space="0" w:color="auto"/>
                <w:left w:val="none" w:sz="0" w:space="0" w:color="auto"/>
                <w:bottom w:val="none" w:sz="0" w:space="0" w:color="auto"/>
                <w:right w:val="none" w:sz="0" w:space="0" w:color="auto"/>
              </w:divBdr>
            </w:div>
            <w:div w:id="1104808793">
              <w:marLeft w:val="0"/>
              <w:marRight w:val="0"/>
              <w:marTop w:val="0"/>
              <w:marBottom w:val="0"/>
              <w:divBdr>
                <w:top w:val="none" w:sz="0" w:space="0" w:color="auto"/>
                <w:left w:val="none" w:sz="0" w:space="0" w:color="auto"/>
                <w:bottom w:val="none" w:sz="0" w:space="0" w:color="auto"/>
                <w:right w:val="none" w:sz="0" w:space="0" w:color="auto"/>
              </w:divBdr>
            </w:div>
            <w:div w:id="1530953591">
              <w:marLeft w:val="0"/>
              <w:marRight w:val="0"/>
              <w:marTop w:val="0"/>
              <w:marBottom w:val="0"/>
              <w:divBdr>
                <w:top w:val="none" w:sz="0" w:space="0" w:color="auto"/>
                <w:left w:val="none" w:sz="0" w:space="0" w:color="auto"/>
                <w:bottom w:val="none" w:sz="0" w:space="0" w:color="auto"/>
                <w:right w:val="none" w:sz="0" w:space="0" w:color="auto"/>
              </w:divBdr>
            </w:div>
            <w:div w:id="774401499">
              <w:marLeft w:val="0"/>
              <w:marRight w:val="0"/>
              <w:marTop w:val="0"/>
              <w:marBottom w:val="0"/>
              <w:divBdr>
                <w:top w:val="none" w:sz="0" w:space="0" w:color="auto"/>
                <w:left w:val="none" w:sz="0" w:space="0" w:color="auto"/>
                <w:bottom w:val="none" w:sz="0" w:space="0" w:color="auto"/>
                <w:right w:val="none" w:sz="0" w:space="0" w:color="auto"/>
              </w:divBdr>
            </w:div>
            <w:div w:id="353656801">
              <w:marLeft w:val="0"/>
              <w:marRight w:val="0"/>
              <w:marTop w:val="0"/>
              <w:marBottom w:val="0"/>
              <w:divBdr>
                <w:top w:val="none" w:sz="0" w:space="0" w:color="auto"/>
                <w:left w:val="none" w:sz="0" w:space="0" w:color="auto"/>
                <w:bottom w:val="none" w:sz="0" w:space="0" w:color="auto"/>
                <w:right w:val="none" w:sz="0" w:space="0" w:color="auto"/>
              </w:divBdr>
            </w:div>
            <w:div w:id="1537113889">
              <w:marLeft w:val="0"/>
              <w:marRight w:val="0"/>
              <w:marTop w:val="0"/>
              <w:marBottom w:val="0"/>
              <w:divBdr>
                <w:top w:val="none" w:sz="0" w:space="0" w:color="auto"/>
                <w:left w:val="none" w:sz="0" w:space="0" w:color="auto"/>
                <w:bottom w:val="none" w:sz="0" w:space="0" w:color="auto"/>
                <w:right w:val="none" w:sz="0" w:space="0" w:color="auto"/>
              </w:divBdr>
            </w:div>
            <w:div w:id="978151069">
              <w:marLeft w:val="0"/>
              <w:marRight w:val="0"/>
              <w:marTop w:val="0"/>
              <w:marBottom w:val="0"/>
              <w:divBdr>
                <w:top w:val="none" w:sz="0" w:space="0" w:color="auto"/>
                <w:left w:val="none" w:sz="0" w:space="0" w:color="auto"/>
                <w:bottom w:val="none" w:sz="0" w:space="0" w:color="auto"/>
                <w:right w:val="none" w:sz="0" w:space="0" w:color="auto"/>
              </w:divBdr>
            </w:div>
            <w:div w:id="1229536707">
              <w:marLeft w:val="0"/>
              <w:marRight w:val="0"/>
              <w:marTop w:val="0"/>
              <w:marBottom w:val="0"/>
              <w:divBdr>
                <w:top w:val="none" w:sz="0" w:space="0" w:color="auto"/>
                <w:left w:val="none" w:sz="0" w:space="0" w:color="auto"/>
                <w:bottom w:val="none" w:sz="0" w:space="0" w:color="auto"/>
                <w:right w:val="none" w:sz="0" w:space="0" w:color="auto"/>
              </w:divBdr>
            </w:div>
            <w:div w:id="146628822">
              <w:marLeft w:val="0"/>
              <w:marRight w:val="0"/>
              <w:marTop w:val="0"/>
              <w:marBottom w:val="0"/>
              <w:divBdr>
                <w:top w:val="none" w:sz="0" w:space="0" w:color="auto"/>
                <w:left w:val="none" w:sz="0" w:space="0" w:color="auto"/>
                <w:bottom w:val="none" w:sz="0" w:space="0" w:color="auto"/>
                <w:right w:val="none" w:sz="0" w:space="0" w:color="auto"/>
              </w:divBdr>
            </w:div>
            <w:div w:id="242614928">
              <w:marLeft w:val="0"/>
              <w:marRight w:val="0"/>
              <w:marTop w:val="0"/>
              <w:marBottom w:val="0"/>
              <w:divBdr>
                <w:top w:val="none" w:sz="0" w:space="0" w:color="auto"/>
                <w:left w:val="none" w:sz="0" w:space="0" w:color="auto"/>
                <w:bottom w:val="none" w:sz="0" w:space="0" w:color="auto"/>
                <w:right w:val="none" w:sz="0" w:space="0" w:color="auto"/>
              </w:divBdr>
            </w:div>
            <w:div w:id="1561208309">
              <w:marLeft w:val="0"/>
              <w:marRight w:val="0"/>
              <w:marTop w:val="0"/>
              <w:marBottom w:val="0"/>
              <w:divBdr>
                <w:top w:val="none" w:sz="0" w:space="0" w:color="auto"/>
                <w:left w:val="none" w:sz="0" w:space="0" w:color="auto"/>
                <w:bottom w:val="none" w:sz="0" w:space="0" w:color="auto"/>
                <w:right w:val="none" w:sz="0" w:space="0" w:color="auto"/>
              </w:divBdr>
            </w:div>
            <w:div w:id="972175577">
              <w:marLeft w:val="0"/>
              <w:marRight w:val="0"/>
              <w:marTop w:val="0"/>
              <w:marBottom w:val="0"/>
              <w:divBdr>
                <w:top w:val="none" w:sz="0" w:space="0" w:color="auto"/>
                <w:left w:val="none" w:sz="0" w:space="0" w:color="auto"/>
                <w:bottom w:val="none" w:sz="0" w:space="0" w:color="auto"/>
                <w:right w:val="none" w:sz="0" w:space="0" w:color="auto"/>
              </w:divBdr>
            </w:div>
            <w:div w:id="1833987862">
              <w:marLeft w:val="0"/>
              <w:marRight w:val="0"/>
              <w:marTop w:val="0"/>
              <w:marBottom w:val="0"/>
              <w:divBdr>
                <w:top w:val="none" w:sz="0" w:space="0" w:color="auto"/>
                <w:left w:val="none" w:sz="0" w:space="0" w:color="auto"/>
                <w:bottom w:val="none" w:sz="0" w:space="0" w:color="auto"/>
                <w:right w:val="none" w:sz="0" w:space="0" w:color="auto"/>
              </w:divBdr>
            </w:div>
            <w:div w:id="888806957">
              <w:marLeft w:val="0"/>
              <w:marRight w:val="0"/>
              <w:marTop w:val="0"/>
              <w:marBottom w:val="0"/>
              <w:divBdr>
                <w:top w:val="none" w:sz="0" w:space="0" w:color="auto"/>
                <w:left w:val="none" w:sz="0" w:space="0" w:color="auto"/>
                <w:bottom w:val="none" w:sz="0" w:space="0" w:color="auto"/>
                <w:right w:val="none" w:sz="0" w:space="0" w:color="auto"/>
              </w:divBdr>
            </w:div>
            <w:div w:id="687609991">
              <w:marLeft w:val="0"/>
              <w:marRight w:val="0"/>
              <w:marTop w:val="0"/>
              <w:marBottom w:val="0"/>
              <w:divBdr>
                <w:top w:val="none" w:sz="0" w:space="0" w:color="auto"/>
                <w:left w:val="none" w:sz="0" w:space="0" w:color="auto"/>
                <w:bottom w:val="none" w:sz="0" w:space="0" w:color="auto"/>
                <w:right w:val="none" w:sz="0" w:space="0" w:color="auto"/>
              </w:divBdr>
            </w:div>
            <w:div w:id="1902907413">
              <w:marLeft w:val="0"/>
              <w:marRight w:val="0"/>
              <w:marTop w:val="0"/>
              <w:marBottom w:val="0"/>
              <w:divBdr>
                <w:top w:val="none" w:sz="0" w:space="0" w:color="auto"/>
                <w:left w:val="none" w:sz="0" w:space="0" w:color="auto"/>
                <w:bottom w:val="none" w:sz="0" w:space="0" w:color="auto"/>
                <w:right w:val="none" w:sz="0" w:space="0" w:color="auto"/>
              </w:divBdr>
            </w:div>
            <w:div w:id="111360471">
              <w:marLeft w:val="0"/>
              <w:marRight w:val="0"/>
              <w:marTop w:val="0"/>
              <w:marBottom w:val="0"/>
              <w:divBdr>
                <w:top w:val="none" w:sz="0" w:space="0" w:color="auto"/>
                <w:left w:val="none" w:sz="0" w:space="0" w:color="auto"/>
                <w:bottom w:val="none" w:sz="0" w:space="0" w:color="auto"/>
                <w:right w:val="none" w:sz="0" w:space="0" w:color="auto"/>
              </w:divBdr>
            </w:div>
            <w:div w:id="1953512220">
              <w:marLeft w:val="0"/>
              <w:marRight w:val="0"/>
              <w:marTop w:val="0"/>
              <w:marBottom w:val="0"/>
              <w:divBdr>
                <w:top w:val="none" w:sz="0" w:space="0" w:color="auto"/>
                <w:left w:val="none" w:sz="0" w:space="0" w:color="auto"/>
                <w:bottom w:val="none" w:sz="0" w:space="0" w:color="auto"/>
                <w:right w:val="none" w:sz="0" w:space="0" w:color="auto"/>
              </w:divBdr>
            </w:div>
            <w:div w:id="1252278663">
              <w:marLeft w:val="0"/>
              <w:marRight w:val="0"/>
              <w:marTop w:val="0"/>
              <w:marBottom w:val="0"/>
              <w:divBdr>
                <w:top w:val="none" w:sz="0" w:space="0" w:color="auto"/>
                <w:left w:val="none" w:sz="0" w:space="0" w:color="auto"/>
                <w:bottom w:val="none" w:sz="0" w:space="0" w:color="auto"/>
                <w:right w:val="none" w:sz="0" w:space="0" w:color="auto"/>
              </w:divBdr>
            </w:div>
            <w:div w:id="1779106250">
              <w:marLeft w:val="0"/>
              <w:marRight w:val="0"/>
              <w:marTop w:val="0"/>
              <w:marBottom w:val="0"/>
              <w:divBdr>
                <w:top w:val="none" w:sz="0" w:space="0" w:color="auto"/>
                <w:left w:val="none" w:sz="0" w:space="0" w:color="auto"/>
                <w:bottom w:val="none" w:sz="0" w:space="0" w:color="auto"/>
                <w:right w:val="none" w:sz="0" w:space="0" w:color="auto"/>
              </w:divBdr>
            </w:div>
            <w:div w:id="819075858">
              <w:marLeft w:val="0"/>
              <w:marRight w:val="0"/>
              <w:marTop w:val="0"/>
              <w:marBottom w:val="0"/>
              <w:divBdr>
                <w:top w:val="none" w:sz="0" w:space="0" w:color="auto"/>
                <w:left w:val="none" w:sz="0" w:space="0" w:color="auto"/>
                <w:bottom w:val="none" w:sz="0" w:space="0" w:color="auto"/>
                <w:right w:val="none" w:sz="0" w:space="0" w:color="auto"/>
              </w:divBdr>
            </w:div>
            <w:div w:id="18940584">
              <w:marLeft w:val="0"/>
              <w:marRight w:val="0"/>
              <w:marTop w:val="0"/>
              <w:marBottom w:val="0"/>
              <w:divBdr>
                <w:top w:val="none" w:sz="0" w:space="0" w:color="auto"/>
                <w:left w:val="none" w:sz="0" w:space="0" w:color="auto"/>
                <w:bottom w:val="none" w:sz="0" w:space="0" w:color="auto"/>
                <w:right w:val="none" w:sz="0" w:space="0" w:color="auto"/>
              </w:divBdr>
            </w:div>
            <w:div w:id="1620868634">
              <w:marLeft w:val="0"/>
              <w:marRight w:val="0"/>
              <w:marTop w:val="0"/>
              <w:marBottom w:val="0"/>
              <w:divBdr>
                <w:top w:val="none" w:sz="0" w:space="0" w:color="auto"/>
                <w:left w:val="none" w:sz="0" w:space="0" w:color="auto"/>
                <w:bottom w:val="none" w:sz="0" w:space="0" w:color="auto"/>
                <w:right w:val="none" w:sz="0" w:space="0" w:color="auto"/>
              </w:divBdr>
            </w:div>
            <w:div w:id="1690990360">
              <w:marLeft w:val="0"/>
              <w:marRight w:val="0"/>
              <w:marTop w:val="0"/>
              <w:marBottom w:val="0"/>
              <w:divBdr>
                <w:top w:val="none" w:sz="0" w:space="0" w:color="auto"/>
                <w:left w:val="none" w:sz="0" w:space="0" w:color="auto"/>
                <w:bottom w:val="none" w:sz="0" w:space="0" w:color="auto"/>
                <w:right w:val="none" w:sz="0" w:space="0" w:color="auto"/>
              </w:divBdr>
            </w:div>
            <w:div w:id="206650854">
              <w:marLeft w:val="0"/>
              <w:marRight w:val="0"/>
              <w:marTop w:val="0"/>
              <w:marBottom w:val="0"/>
              <w:divBdr>
                <w:top w:val="none" w:sz="0" w:space="0" w:color="auto"/>
                <w:left w:val="none" w:sz="0" w:space="0" w:color="auto"/>
                <w:bottom w:val="none" w:sz="0" w:space="0" w:color="auto"/>
                <w:right w:val="none" w:sz="0" w:space="0" w:color="auto"/>
              </w:divBdr>
            </w:div>
            <w:div w:id="977878541">
              <w:marLeft w:val="0"/>
              <w:marRight w:val="0"/>
              <w:marTop w:val="0"/>
              <w:marBottom w:val="0"/>
              <w:divBdr>
                <w:top w:val="none" w:sz="0" w:space="0" w:color="auto"/>
                <w:left w:val="none" w:sz="0" w:space="0" w:color="auto"/>
                <w:bottom w:val="none" w:sz="0" w:space="0" w:color="auto"/>
                <w:right w:val="none" w:sz="0" w:space="0" w:color="auto"/>
              </w:divBdr>
            </w:div>
            <w:div w:id="114836981">
              <w:marLeft w:val="0"/>
              <w:marRight w:val="0"/>
              <w:marTop w:val="0"/>
              <w:marBottom w:val="0"/>
              <w:divBdr>
                <w:top w:val="none" w:sz="0" w:space="0" w:color="auto"/>
                <w:left w:val="none" w:sz="0" w:space="0" w:color="auto"/>
                <w:bottom w:val="none" w:sz="0" w:space="0" w:color="auto"/>
                <w:right w:val="none" w:sz="0" w:space="0" w:color="auto"/>
              </w:divBdr>
            </w:div>
            <w:div w:id="1766686417">
              <w:marLeft w:val="0"/>
              <w:marRight w:val="0"/>
              <w:marTop w:val="0"/>
              <w:marBottom w:val="0"/>
              <w:divBdr>
                <w:top w:val="none" w:sz="0" w:space="0" w:color="auto"/>
                <w:left w:val="none" w:sz="0" w:space="0" w:color="auto"/>
                <w:bottom w:val="none" w:sz="0" w:space="0" w:color="auto"/>
                <w:right w:val="none" w:sz="0" w:space="0" w:color="auto"/>
              </w:divBdr>
            </w:div>
            <w:div w:id="852762340">
              <w:marLeft w:val="0"/>
              <w:marRight w:val="0"/>
              <w:marTop w:val="0"/>
              <w:marBottom w:val="0"/>
              <w:divBdr>
                <w:top w:val="none" w:sz="0" w:space="0" w:color="auto"/>
                <w:left w:val="none" w:sz="0" w:space="0" w:color="auto"/>
                <w:bottom w:val="none" w:sz="0" w:space="0" w:color="auto"/>
                <w:right w:val="none" w:sz="0" w:space="0" w:color="auto"/>
              </w:divBdr>
            </w:div>
            <w:div w:id="503740593">
              <w:marLeft w:val="0"/>
              <w:marRight w:val="0"/>
              <w:marTop w:val="0"/>
              <w:marBottom w:val="0"/>
              <w:divBdr>
                <w:top w:val="none" w:sz="0" w:space="0" w:color="auto"/>
                <w:left w:val="none" w:sz="0" w:space="0" w:color="auto"/>
                <w:bottom w:val="none" w:sz="0" w:space="0" w:color="auto"/>
                <w:right w:val="none" w:sz="0" w:space="0" w:color="auto"/>
              </w:divBdr>
            </w:div>
            <w:div w:id="999306243">
              <w:marLeft w:val="0"/>
              <w:marRight w:val="0"/>
              <w:marTop w:val="0"/>
              <w:marBottom w:val="0"/>
              <w:divBdr>
                <w:top w:val="none" w:sz="0" w:space="0" w:color="auto"/>
                <w:left w:val="none" w:sz="0" w:space="0" w:color="auto"/>
                <w:bottom w:val="none" w:sz="0" w:space="0" w:color="auto"/>
                <w:right w:val="none" w:sz="0" w:space="0" w:color="auto"/>
              </w:divBdr>
            </w:div>
            <w:div w:id="1657874190">
              <w:marLeft w:val="0"/>
              <w:marRight w:val="0"/>
              <w:marTop w:val="0"/>
              <w:marBottom w:val="0"/>
              <w:divBdr>
                <w:top w:val="none" w:sz="0" w:space="0" w:color="auto"/>
                <w:left w:val="none" w:sz="0" w:space="0" w:color="auto"/>
                <w:bottom w:val="none" w:sz="0" w:space="0" w:color="auto"/>
                <w:right w:val="none" w:sz="0" w:space="0" w:color="auto"/>
              </w:divBdr>
            </w:div>
            <w:div w:id="1515218229">
              <w:marLeft w:val="0"/>
              <w:marRight w:val="0"/>
              <w:marTop w:val="0"/>
              <w:marBottom w:val="0"/>
              <w:divBdr>
                <w:top w:val="none" w:sz="0" w:space="0" w:color="auto"/>
                <w:left w:val="none" w:sz="0" w:space="0" w:color="auto"/>
                <w:bottom w:val="none" w:sz="0" w:space="0" w:color="auto"/>
                <w:right w:val="none" w:sz="0" w:space="0" w:color="auto"/>
              </w:divBdr>
            </w:div>
            <w:div w:id="1268581920">
              <w:marLeft w:val="0"/>
              <w:marRight w:val="0"/>
              <w:marTop w:val="0"/>
              <w:marBottom w:val="0"/>
              <w:divBdr>
                <w:top w:val="none" w:sz="0" w:space="0" w:color="auto"/>
                <w:left w:val="none" w:sz="0" w:space="0" w:color="auto"/>
                <w:bottom w:val="none" w:sz="0" w:space="0" w:color="auto"/>
                <w:right w:val="none" w:sz="0" w:space="0" w:color="auto"/>
              </w:divBdr>
            </w:div>
            <w:div w:id="186407881">
              <w:marLeft w:val="0"/>
              <w:marRight w:val="0"/>
              <w:marTop w:val="0"/>
              <w:marBottom w:val="0"/>
              <w:divBdr>
                <w:top w:val="none" w:sz="0" w:space="0" w:color="auto"/>
                <w:left w:val="none" w:sz="0" w:space="0" w:color="auto"/>
                <w:bottom w:val="none" w:sz="0" w:space="0" w:color="auto"/>
                <w:right w:val="none" w:sz="0" w:space="0" w:color="auto"/>
              </w:divBdr>
            </w:div>
            <w:div w:id="1065177982">
              <w:marLeft w:val="0"/>
              <w:marRight w:val="0"/>
              <w:marTop w:val="0"/>
              <w:marBottom w:val="0"/>
              <w:divBdr>
                <w:top w:val="none" w:sz="0" w:space="0" w:color="auto"/>
                <w:left w:val="none" w:sz="0" w:space="0" w:color="auto"/>
                <w:bottom w:val="none" w:sz="0" w:space="0" w:color="auto"/>
                <w:right w:val="none" w:sz="0" w:space="0" w:color="auto"/>
              </w:divBdr>
            </w:div>
            <w:div w:id="558052218">
              <w:marLeft w:val="0"/>
              <w:marRight w:val="0"/>
              <w:marTop w:val="0"/>
              <w:marBottom w:val="0"/>
              <w:divBdr>
                <w:top w:val="none" w:sz="0" w:space="0" w:color="auto"/>
                <w:left w:val="none" w:sz="0" w:space="0" w:color="auto"/>
                <w:bottom w:val="none" w:sz="0" w:space="0" w:color="auto"/>
                <w:right w:val="none" w:sz="0" w:space="0" w:color="auto"/>
              </w:divBdr>
            </w:div>
            <w:div w:id="1444811335">
              <w:marLeft w:val="0"/>
              <w:marRight w:val="0"/>
              <w:marTop w:val="0"/>
              <w:marBottom w:val="0"/>
              <w:divBdr>
                <w:top w:val="none" w:sz="0" w:space="0" w:color="auto"/>
                <w:left w:val="none" w:sz="0" w:space="0" w:color="auto"/>
                <w:bottom w:val="none" w:sz="0" w:space="0" w:color="auto"/>
                <w:right w:val="none" w:sz="0" w:space="0" w:color="auto"/>
              </w:divBdr>
            </w:div>
            <w:div w:id="835539924">
              <w:marLeft w:val="0"/>
              <w:marRight w:val="0"/>
              <w:marTop w:val="0"/>
              <w:marBottom w:val="0"/>
              <w:divBdr>
                <w:top w:val="none" w:sz="0" w:space="0" w:color="auto"/>
                <w:left w:val="none" w:sz="0" w:space="0" w:color="auto"/>
                <w:bottom w:val="none" w:sz="0" w:space="0" w:color="auto"/>
                <w:right w:val="none" w:sz="0" w:space="0" w:color="auto"/>
              </w:divBdr>
            </w:div>
            <w:div w:id="6566368">
              <w:marLeft w:val="0"/>
              <w:marRight w:val="0"/>
              <w:marTop w:val="0"/>
              <w:marBottom w:val="0"/>
              <w:divBdr>
                <w:top w:val="none" w:sz="0" w:space="0" w:color="auto"/>
                <w:left w:val="none" w:sz="0" w:space="0" w:color="auto"/>
                <w:bottom w:val="none" w:sz="0" w:space="0" w:color="auto"/>
                <w:right w:val="none" w:sz="0" w:space="0" w:color="auto"/>
              </w:divBdr>
            </w:div>
            <w:div w:id="1890262583">
              <w:marLeft w:val="0"/>
              <w:marRight w:val="0"/>
              <w:marTop w:val="0"/>
              <w:marBottom w:val="0"/>
              <w:divBdr>
                <w:top w:val="none" w:sz="0" w:space="0" w:color="auto"/>
                <w:left w:val="none" w:sz="0" w:space="0" w:color="auto"/>
                <w:bottom w:val="none" w:sz="0" w:space="0" w:color="auto"/>
                <w:right w:val="none" w:sz="0" w:space="0" w:color="auto"/>
              </w:divBdr>
            </w:div>
            <w:div w:id="690105410">
              <w:marLeft w:val="0"/>
              <w:marRight w:val="0"/>
              <w:marTop w:val="0"/>
              <w:marBottom w:val="0"/>
              <w:divBdr>
                <w:top w:val="none" w:sz="0" w:space="0" w:color="auto"/>
                <w:left w:val="none" w:sz="0" w:space="0" w:color="auto"/>
                <w:bottom w:val="none" w:sz="0" w:space="0" w:color="auto"/>
                <w:right w:val="none" w:sz="0" w:space="0" w:color="auto"/>
              </w:divBdr>
            </w:div>
            <w:div w:id="1838305999">
              <w:marLeft w:val="0"/>
              <w:marRight w:val="0"/>
              <w:marTop w:val="0"/>
              <w:marBottom w:val="0"/>
              <w:divBdr>
                <w:top w:val="none" w:sz="0" w:space="0" w:color="auto"/>
                <w:left w:val="none" w:sz="0" w:space="0" w:color="auto"/>
                <w:bottom w:val="none" w:sz="0" w:space="0" w:color="auto"/>
                <w:right w:val="none" w:sz="0" w:space="0" w:color="auto"/>
              </w:divBdr>
            </w:div>
            <w:div w:id="46951731">
              <w:marLeft w:val="0"/>
              <w:marRight w:val="0"/>
              <w:marTop w:val="0"/>
              <w:marBottom w:val="0"/>
              <w:divBdr>
                <w:top w:val="none" w:sz="0" w:space="0" w:color="auto"/>
                <w:left w:val="none" w:sz="0" w:space="0" w:color="auto"/>
                <w:bottom w:val="none" w:sz="0" w:space="0" w:color="auto"/>
                <w:right w:val="none" w:sz="0" w:space="0" w:color="auto"/>
              </w:divBdr>
            </w:div>
            <w:div w:id="1927879772">
              <w:marLeft w:val="0"/>
              <w:marRight w:val="0"/>
              <w:marTop w:val="0"/>
              <w:marBottom w:val="0"/>
              <w:divBdr>
                <w:top w:val="none" w:sz="0" w:space="0" w:color="auto"/>
                <w:left w:val="none" w:sz="0" w:space="0" w:color="auto"/>
                <w:bottom w:val="none" w:sz="0" w:space="0" w:color="auto"/>
                <w:right w:val="none" w:sz="0" w:space="0" w:color="auto"/>
              </w:divBdr>
            </w:div>
            <w:div w:id="282007860">
              <w:marLeft w:val="0"/>
              <w:marRight w:val="0"/>
              <w:marTop w:val="0"/>
              <w:marBottom w:val="0"/>
              <w:divBdr>
                <w:top w:val="none" w:sz="0" w:space="0" w:color="auto"/>
                <w:left w:val="none" w:sz="0" w:space="0" w:color="auto"/>
                <w:bottom w:val="none" w:sz="0" w:space="0" w:color="auto"/>
                <w:right w:val="none" w:sz="0" w:space="0" w:color="auto"/>
              </w:divBdr>
            </w:div>
            <w:div w:id="1634480027">
              <w:marLeft w:val="0"/>
              <w:marRight w:val="0"/>
              <w:marTop w:val="0"/>
              <w:marBottom w:val="0"/>
              <w:divBdr>
                <w:top w:val="none" w:sz="0" w:space="0" w:color="auto"/>
                <w:left w:val="none" w:sz="0" w:space="0" w:color="auto"/>
                <w:bottom w:val="none" w:sz="0" w:space="0" w:color="auto"/>
                <w:right w:val="none" w:sz="0" w:space="0" w:color="auto"/>
              </w:divBdr>
            </w:div>
            <w:div w:id="1413774480">
              <w:marLeft w:val="0"/>
              <w:marRight w:val="0"/>
              <w:marTop w:val="0"/>
              <w:marBottom w:val="0"/>
              <w:divBdr>
                <w:top w:val="none" w:sz="0" w:space="0" w:color="auto"/>
                <w:left w:val="none" w:sz="0" w:space="0" w:color="auto"/>
                <w:bottom w:val="none" w:sz="0" w:space="0" w:color="auto"/>
                <w:right w:val="none" w:sz="0" w:space="0" w:color="auto"/>
              </w:divBdr>
            </w:div>
            <w:div w:id="1392844758">
              <w:marLeft w:val="0"/>
              <w:marRight w:val="0"/>
              <w:marTop w:val="0"/>
              <w:marBottom w:val="0"/>
              <w:divBdr>
                <w:top w:val="none" w:sz="0" w:space="0" w:color="auto"/>
                <w:left w:val="none" w:sz="0" w:space="0" w:color="auto"/>
                <w:bottom w:val="none" w:sz="0" w:space="0" w:color="auto"/>
                <w:right w:val="none" w:sz="0" w:space="0" w:color="auto"/>
              </w:divBdr>
            </w:div>
            <w:div w:id="1802922741">
              <w:marLeft w:val="0"/>
              <w:marRight w:val="0"/>
              <w:marTop w:val="0"/>
              <w:marBottom w:val="0"/>
              <w:divBdr>
                <w:top w:val="none" w:sz="0" w:space="0" w:color="auto"/>
                <w:left w:val="none" w:sz="0" w:space="0" w:color="auto"/>
                <w:bottom w:val="none" w:sz="0" w:space="0" w:color="auto"/>
                <w:right w:val="none" w:sz="0" w:space="0" w:color="auto"/>
              </w:divBdr>
            </w:div>
            <w:div w:id="1503814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5774604">
      <w:bodyDiv w:val="1"/>
      <w:marLeft w:val="0"/>
      <w:marRight w:val="0"/>
      <w:marTop w:val="0"/>
      <w:marBottom w:val="0"/>
      <w:divBdr>
        <w:top w:val="none" w:sz="0" w:space="0" w:color="auto"/>
        <w:left w:val="none" w:sz="0" w:space="0" w:color="auto"/>
        <w:bottom w:val="none" w:sz="0" w:space="0" w:color="auto"/>
        <w:right w:val="none" w:sz="0" w:space="0" w:color="auto"/>
      </w:divBdr>
    </w:div>
    <w:div w:id="232934321">
      <w:bodyDiv w:val="1"/>
      <w:marLeft w:val="0"/>
      <w:marRight w:val="0"/>
      <w:marTop w:val="0"/>
      <w:marBottom w:val="0"/>
      <w:divBdr>
        <w:top w:val="none" w:sz="0" w:space="0" w:color="auto"/>
        <w:left w:val="none" w:sz="0" w:space="0" w:color="auto"/>
        <w:bottom w:val="none" w:sz="0" w:space="0" w:color="auto"/>
        <w:right w:val="none" w:sz="0" w:space="0" w:color="auto"/>
      </w:divBdr>
      <w:divsChild>
        <w:div w:id="1878810294">
          <w:marLeft w:val="0"/>
          <w:marRight w:val="0"/>
          <w:marTop w:val="0"/>
          <w:marBottom w:val="0"/>
          <w:divBdr>
            <w:top w:val="none" w:sz="0" w:space="0" w:color="auto"/>
            <w:left w:val="none" w:sz="0" w:space="0" w:color="auto"/>
            <w:bottom w:val="none" w:sz="0" w:space="0" w:color="auto"/>
            <w:right w:val="none" w:sz="0" w:space="0" w:color="auto"/>
          </w:divBdr>
          <w:divsChild>
            <w:div w:id="537279814">
              <w:marLeft w:val="0"/>
              <w:marRight w:val="0"/>
              <w:marTop w:val="0"/>
              <w:marBottom w:val="0"/>
              <w:divBdr>
                <w:top w:val="none" w:sz="0" w:space="0" w:color="auto"/>
                <w:left w:val="none" w:sz="0" w:space="0" w:color="auto"/>
                <w:bottom w:val="none" w:sz="0" w:space="0" w:color="auto"/>
                <w:right w:val="none" w:sz="0" w:space="0" w:color="auto"/>
              </w:divBdr>
            </w:div>
            <w:div w:id="928195561">
              <w:marLeft w:val="0"/>
              <w:marRight w:val="0"/>
              <w:marTop w:val="0"/>
              <w:marBottom w:val="0"/>
              <w:divBdr>
                <w:top w:val="none" w:sz="0" w:space="0" w:color="auto"/>
                <w:left w:val="none" w:sz="0" w:space="0" w:color="auto"/>
                <w:bottom w:val="none" w:sz="0" w:space="0" w:color="auto"/>
                <w:right w:val="none" w:sz="0" w:space="0" w:color="auto"/>
              </w:divBdr>
            </w:div>
            <w:div w:id="770004701">
              <w:marLeft w:val="0"/>
              <w:marRight w:val="0"/>
              <w:marTop w:val="0"/>
              <w:marBottom w:val="0"/>
              <w:divBdr>
                <w:top w:val="none" w:sz="0" w:space="0" w:color="auto"/>
                <w:left w:val="none" w:sz="0" w:space="0" w:color="auto"/>
                <w:bottom w:val="none" w:sz="0" w:space="0" w:color="auto"/>
                <w:right w:val="none" w:sz="0" w:space="0" w:color="auto"/>
              </w:divBdr>
            </w:div>
            <w:div w:id="2076930588">
              <w:marLeft w:val="0"/>
              <w:marRight w:val="0"/>
              <w:marTop w:val="0"/>
              <w:marBottom w:val="0"/>
              <w:divBdr>
                <w:top w:val="none" w:sz="0" w:space="0" w:color="auto"/>
                <w:left w:val="none" w:sz="0" w:space="0" w:color="auto"/>
                <w:bottom w:val="none" w:sz="0" w:space="0" w:color="auto"/>
                <w:right w:val="none" w:sz="0" w:space="0" w:color="auto"/>
              </w:divBdr>
            </w:div>
            <w:div w:id="1434008353">
              <w:marLeft w:val="0"/>
              <w:marRight w:val="0"/>
              <w:marTop w:val="0"/>
              <w:marBottom w:val="0"/>
              <w:divBdr>
                <w:top w:val="none" w:sz="0" w:space="0" w:color="auto"/>
                <w:left w:val="none" w:sz="0" w:space="0" w:color="auto"/>
                <w:bottom w:val="none" w:sz="0" w:space="0" w:color="auto"/>
                <w:right w:val="none" w:sz="0" w:space="0" w:color="auto"/>
              </w:divBdr>
            </w:div>
            <w:div w:id="59211658">
              <w:marLeft w:val="0"/>
              <w:marRight w:val="0"/>
              <w:marTop w:val="0"/>
              <w:marBottom w:val="0"/>
              <w:divBdr>
                <w:top w:val="none" w:sz="0" w:space="0" w:color="auto"/>
                <w:left w:val="none" w:sz="0" w:space="0" w:color="auto"/>
                <w:bottom w:val="none" w:sz="0" w:space="0" w:color="auto"/>
                <w:right w:val="none" w:sz="0" w:space="0" w:color="auto"/>
              </w:divBdr>
            </w:div>
            <w:div w:id="1927570946">
              <w:marLeft w:val="0"/>
              <w:marRight w:val="0"/>
              <w:marTop w:val="0"/>
              <w:marBottom w:val="0"/>
              <w:divBdr>
                <w:top w:val="none" w:sz="0" w:space="0" w:color="auto"/>
                <w:left w:val="none" w:sz="0" w:space="0" w:color="auto"/>
                <w:bottom w:val="none" w:sz="0" w:space="0" w:color="auto"/>
                <w:right w:val="none" w:sz="0" w:space="0" w:color="auto"/>
              </w:divBdr>
            </w:div>
            <w:div w:id="162207548">
              <w:marLeft w:val="0"/>
              <w:marRight w:val="0"/>
              <w:marTop w:val="0"/>
              <w:marBottom w:val="0"/>
              <w:divBdr>
                <w:top w:val="none" w:sz="0" w:space="0" w:color="auto"/>
                <w:left w:val="none" w:sz="0" w:space="0" w:color="auto"/>
                <w:bottom w:val="none" w:sz="0" w:space="0" w:color="auto"/>
                <w:right w:val="none" w:sz="0" w:space="0" w:color="auto"/>
              </w:divBdr>
            </w:div>
            <w:div w:id="1497653332">
              <w:marLeft w:val="0"/>
              <w:marRight w:val="0"/>
              <w:marTop w:val="0"/>
              <w:marBottom w:val="0"/>
              <w:divBdr>
                <w:top w:val="none" w:sz="0" w:space="0" w:color="auto"/>
                <w:left w:val="none" w:sz="0" w:space="0" w:color="auto"/>
                <w:bottom w:val="none" w:sz="0" w:space="0" w:color="auto"/>
                <w:right w:val="none" w:sz="0" w:space="0" w:color="auto"/>
              </w:divBdr>
            </w:div>
            <w:div w:id="552549062">
              <w:marLeft w:val="0"/>
              <w:marRight w:val="0"/>
              <w:marTop w:val="0"/>
              <w:marBottom w:val="0"/>
              <w:divBdr>
                <w:top w:val="none" w:sz="0" w:space="0" w:color="auto"/>
                <w:left w:val="none" w:sz="0" w:space="0" w:color="auto"/>
                <w:bottom w:val="none" w:sz="0" w:space="0" w:color="auto"/>
                <w:right w:val="none" w:sz="0" w:space="0" w:color="auto"/>
              </w:divBdr>
            </w:div>
            <w:div w:id="1774203700">
              <w:marLeft w:val="0"/>
              <w:marRight w:val="0"/>
              <w:marTop w:val="0"/>
              <w:marBottom w:val="0"/>
              <w:divBdr>
                <w:top w:val="none" w:sz="0" w:space="0" w:color="auto"/>
                <w:left w:val="none" w:sz="0" w:space="0" w:color="auto"/>
                <w:bottom w:val="none" w:sz="0" w:space="0" w:color="auto"/>
                <w:right w:val="none" w:sz="0" w:space="0" w:color="auto"/>
              </w:divBdr>
            </w:div>
            <w:div w:id="1584607843">
              <w:marLeft w:val="0"/>
              <w:marRight w:val="0"/>
              <w:marTop w:val="0"/>
              <w:marBottom w:val="0"/>
              <w:divBdr>
                <w:top w:val="none" w:sz="0" w:space="0" w:color="auto"/>
                <w:left w:val="none" w:sz="0" w:space="0" w:color="auto"/>
                <w:bottom w:val="none" w:sz="0" w:space="0" w:color="auto"/>
                <w:right w:val="none" w:sz="0" w:space="0" w:color="auto"/>
              </w:divBdr>
            </w:div>
            <w:div w:id="547105204">
              <w:marLeft w:val="0"/>
              <w:marRight w:val="0"/>
              <w:marTop w:val="0"/>
              <w:marBottom w:val="0"/>
              <w:divBdr>
                <w:top w:val="none" w:sz="0" w:space="0" w:color="auto"/>
                <w:left w:val="none" w:sz="0" w:space="0" w:color="auto"/>
                <w:bottom w:val="none" w:sz="0" w:space="0" w:color="auto"/>
                <w:right w:val="none" w:sz="0" w:space="0" w:color="auto"/>
              </w:divBdr>
            </w:div>
            <w:div w:id="1785467479">
              <w:marLeft w:val="0"/>
              <w:marRight w:val="0"/>
              <w:marTop w:val="0"/>
              <w:marBottom w:val="0"/>
              <w:divBdr>
                <w:top w:val="none" w:sz="0" w:space="0" w:color="auto"/>
                <w:left w:val="none" w:sz="0" w:space="0" w:color="auto"/>
                <w:bottom w:val="none" w:sz="0" w:space="0" w:color="auto"/>
                <w:right w:val="none" w:sz="0" w:space="0" w:color="auto"/>
              </w:divBdr>
            </w:div>
            <w:div w:id="726799033">
              <w:marLeft w:val="0"/>
              <w:marRight w:val="0"/>
              <w:marTop w:val="0"/>
              <w:marBottom w:val="0"/>
              <w:divBdr>
                <w:top w:val="none" w:sz="0" w:space="0" w:color="auto"/>
                <w:left w:val="none" w:sz="0" w:space="0" w:color="auto"/>
                <w:bottom w:val="none" w:sz="0" w:space="0" w:color="auto"/>
                <w:right w:val="none" w:sz="0" w:space="0" w:color="auto"/>
              </w:divBdr>
            </w:div>
            <w:div w:id="1383946508">
              <w:marLeft w:val="0"/>
              <w:marRight w:val="0"/>
              <w:marTop w:val="0"/>
              <w:marBottom w:val="0"/>
              <w:divBdr>
                <w:top w:val="none" w:sz="0" w:space="0" w:color="auto"/>
                <w:left w:val="none" w:sz="0" w:space="0" w:color="auto"/>
                <w:bottom w:val="none" w:sz="0" w:space="0" w:color="auto"/>
                <w:right w:val="none" w:sz="0" w:space="0" w:color="auto"/>
              </w:divBdr>
            </w:div>
            <w:div w:id="1007635533">
              <w:marLeft w:val="0"/>
              <w:marRight w:val="0"/>
              <w:marTop w:val="0"/>
              <w:marBottom w:val="0"/>
              <w:divBdr>
                <w:top w:val="none" w:sz="0" w:space="0" w:color="auto"/>
                <w:left w:val="none" w:sz="0" w:space="0" w:color="auto"/>
                <w:bottom w:val="none" w:sz="0" w:space="0" w:color="auto"/>
                <w:right w:val="none" w:sz="0" w:space="0" w:color="auto"/>
              </w:divBdr>
            </w:div>
            <w:div w:id="1413774453">
              <w:marLeft w:val="0"/>
              <w:marRight w:val="0"/>
              <w:marTop w:val="0"/>
              <w:marBottom w:val="0"/>
              <w:divBdr>
                <w:top w:val="none" w:sz="0" w:space="0" w:color="auto"/>
                <w:left w:val="none" w:sz="0" w:space="0" w:color="auto"/>
                <w:bottom w:val="none" w:sz="0" w:space="0" w:color="auto"/>
                <w:right w:val="none" w:sz="0" w:space="0" w:color="auto"/>
              </w:divBdr>
            </w:div>
            <w:div w:id="1022172870">
              <w:marLeft w:val="0"/>
              <w:marRight w:val="0"/>
              <w:marTop w:val="0"/>
              <w:marBottom w:val="0"/>
              <w:divBdr>
                <w:top w:val="none" w:sz="0" w:space="0" w:color="auto"/>
                <w:left w:val="none" w:sz="0" w:space="0" w:color="auto"/>
                <w:bottom w:val="none" w:sz="0" w:space="0" w:color="auto"/>
                <w:right w:val="none" w:sz="0" w:space="0" w:color="auto"/>
              </w:divBdr>
            </w:div>
            <w:div w:id="727924044">
              <w:marLeft w:val="0"/>
              <w:marRight w:val="0"/>
              <w:marTop w:val="0"/>
              <w:marBottom w:val="0"/>
              <w:divBdr>
                <w:top w:val="none" w:sz="0" w:space="0" w:color="auto"/>
                <w:left w:val="none" w:sz="0" w:space="0" w:color="auto"/>
                <w:bottom w:val="none" w:sz="0" w:space="0" w:color="auto"/>
                <w:right w:val="none" w:sz="0" w:space="0" w:color="auto"/>
              </w:divBdr>
            </w:div>
            <w:div w:id="444465347">
              <w:marLeft w:val="0"/>
              <w:marRight w:val="0"/>
              <w:marTop w:val="0"/>
              <w:marBottom w:val="0"/>
              <w:divBdr>
                <w:top w:val="none" w:sz="0" w:space="0" w:color="auto"/>
                <w:left w:val="none" w:sz="0" w:space="0" w:color="auto"/>
                <w:bottom w:val="none" w:sz="0" w:space="0" w:color="auto"/>
                <w:right w:val="none" w:sz="0" w:space="0" w:color="auto"/>
              </w:divBdr>
            </w:div>
            <w:div w:id="1253661901">
              <w:marLeft w:val="0"/>
              <w:marRight w:val="0"/>
              <w:marTop w:val="0"/>
              <w:marBottom w:val="0"/>
              <w:divBdr>
                <w:top w:val="none" w:sz="0" w:space="0" w:color="auto"/>
                <w:left w:val="none" w:sz="0" w:space="0" w:color="auto"/>
                <w:bottom w:val="none" w:sz="0" w:space="0" w:color="auto"/>
                <w:right w:val="none" w:sz="0" w:space="0" w:color="auto"/>
              </w:divBdr>
            </w:div>
            <w:div w:id="1171725526">
              <w:marLeft w:val="0"/>
              <w:marRight w:val="0"/>
              <w:marTop w:val="0"/>
              <w:marBottom w:val="0"/>
              <w:divBdr>
                <w:top w:val="none" w:sz="0" w:space="0" w:color="auto"/>
                <w:left w:val="none" w:sz="0" w:space="0" w:color="auto"/>
                <w:bottom w:val="none" w:sz="0" w:space="0" w:color="auto"/>
                <w:right w:val="none" w:sz="0" w:space="0" w:color="auto"/>
              </w:divBdr>
            </w:div>
            <w:div w:id="1572302887">
              <w:marLeft w:val="0"/>
              <w:marRight w:val="0"/>
              <w:marTop w:val="0"/>
              <w:marBottom w:val="0"/>
              <w:divBdr>
                <w:top w:val="none" w:sz="0" w:space="0" w:color="auto"/>
                <w:left w:val="none" w:sz="0" w:space="0" w:color="auto"/>
                <w:bottom w:val="none" w:sz="0" w:space="0" w:color="auto"/>
                <w:right w:val="none" w:sz="0" w:space="0" w:color="auto"/>
              </w:divBdr>
            </w:div>
            <w:div w:id="710614091">
              <w:marLeft w:val="0"/>
              <w:marRight w:val="0"/>
              <w:marTop w:val="0"/>
              <w:marBottom w:val="0"/>
              <w:divBdr>
                <w:top w:val="none" w:sz="0" w:space="0" w:color="auto"/>
                <w:left w:val="none" w:sz="0" w:space="0" w:color="auto"/>
                <w:bottom w:val="none" w:sz="0" w:space="0" w:color="auto"/>
                <w:right w:val="none" w:sz="0" w:space="0" w:color="auto"/>
              </w:divBdr>
            </w:div>
            <w:div w:id="1866674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2492281">
      <w:bodyDiv w:val="1"/>
      <w:marLeft w:val="0"/>
      <w:marRight w:val="0"/>
      <w:marTop w:val="0"/>
      <w:marBottom w:val="0"/>
      <w:divBdr>
        <w:top w:val="none" w:sz="0" w:space="0" w:color="auto"/>
        <w:left w:val="none" w:sz="0" w:space="0" w:color="auto"/>
        <w:bottom w:val="none" w:sz="0" w:space="0" w:color="auto"/>
        <w:right w:val="none" w:sz="0" w:space="0" w:color="auto"/>
      </w:divBdr>
    </w:div>
    <w:div w:id="267544762">
      <w:bodyDiv w:val="1"/>
      <w:marLeft w:val="0"/>
      <w:marRight w:val="0"/>
      <w:marTop w:val="0"/>
      <w:marBottom w:val="0"/>
      <w:divBdr>
        <w:top w:val="none" w:sz="0" w:space="0" w:color="auto"/>
        <w:left w:val="none" w:sz="0" w:space="0" w:color="auto"/>
        <w:bottom w:val="none" w:sz="0" w:space="0" w:color="auto"/>
        <w:right w:val="none" w:sz="0" w:space="0" w:color="auto"/>
      </w:divBdr>
    </w:div>
    <w:div w:id="273249852">
      <w:bodyDiv w:val="1"/>
      <w:marLeft w:val="0"/>
      <w:marRight w:val="0"/>
      <w:marTop w:val="0"/>
      <w:marBottom w:val="0"/>
      <w:divBdr>
        <w:top w:val="none" w:sz="0" w:space="0" w:color="auto"/>
        <w:left w:val="none" w:sz="0" w:space="0" w:color="auto"/>
        <w:bottom w:val="none" w:sz="0" w:space="0" w:color="auto"/>
        <w:right w:val="none" w:sz="0" w:space="0" w:color="auto"/>
      </w:divBdr>
      <w:divsChild>
        <w:div w:id="1605261924">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 w:id="310138700">
      <w:bodyDiv w:val="1"/>
      <w:marLeft w:val="0"/>
      <w:marRight w:val="0"/>
      <w:marTop w:val="0"/>
      <w:marBottom w:val="0"/>
      <w:divBdr>
        <w:top w:val="none" w:sz="0" w:space="0" w:color="auto"/>
        <w:left w:val="none" w:sz="0" w:space="0" w:color="auto"/>
        <w:bottom w:val="none" w:sz="0" w:space="0" w:color="auto"/>
        <w:right w:val="none" w:sz="0" w:space="0" w:color="auto"/>
      </w:divBdr>
      <w:divsChild>
        <w:div w:id="803037661">
          <w:marLeft w:val="0"/>
          <w:marRight w:val="0"/>
          <w:marTop w:val="0"/>
          <w:marBottom w:val="0"/>
          <w:divBdr>
            <w:top w:val="none" w:sz="0" w:space="0" w:color="auto"/>
            <w:left w:val="none" w:sz="0" w:space="0" w:color="auto"/>
            <w:bottom w:val="none" w:sz="0" w:space="0" w:color="auto"/>
            <w:right w:val="none" w:sz="0" w:space="0" w:color="auto"/>
          </w:divBdr>
          <w:divsChild>
            <w:div w:id="709695903">
              <w:marLeft w:val="0"/>
              <w:marRight w:val="0"/>
              <w:marTop w:val="0"/>
              <w:marBottom w:val="0"/>
              <w:divBdr>
                <w:top w:val="none" w:sz="0" w:space="0" w:color="auto"/>
                <w:left w:val="none" w:sz="0" w:space="0" w:color="auto"/>
                <w:bottom w:val="none" w:sz="0" w:space="0" w:color="auto"/>
                <w:right w:val="none" w:sz="0" w:space="0" w:color="auto"/>
              </w:divBdr>
            </w:div>
            <w:div w:id="1773629054">
              <w:marLeft w:val="0"/>
              <w:marRight w:val="0"/>
              <w:marTop w:val="0"/>
              <w:marBottom w:val="0"/>
              <w:divBdr>
                <w:top w:val="none" w:sz="0" w:space="0" w:color="auto"/>
                <w:left w:val="none" w:sz="0" w:space="0" w:color="auto"/>
                <w:bottom w:val="none" w:sz="0" w:space="0" w:color="auto"/>
                <w:right w:val="none" w:sz="0" w:space="0" w:color="auto"/>
              </w:divBdr>
            </w:div>
            <w:div w:id="33116937">
              <w:marLeft w:val="0"/>
              <w:marRight w:val="0"/>
              <w:marTop w:val="0"/>
              <w:marBottom w:val="0"/>
              <w:divBdr>
                <w:top w:val="none" w:sz="0" w:space="0" w:color="auto"/>
                <w:left w:val="none" w:sz="0" w:space="0" w:color="auto"/>
                <w:bottom w:val="none" w:sz="0" w:space="0" w:color="auto"/>
                <w:right w:val="none" w:sz="0" w:space="0" w:color="auto"/>
              </w:divBdr>
            </w:div>
            <w:div w:id="365058625">
              <w:marLeft w:val="0"/>
              <w:marRight w:val="0"/>
              <w:marTop w:val="0"/>
              <w:marBottom w:val="0"/>
              <w:divBdr>
                <w:top w:val="none" w:sz="0" w:space="0" w:color="auto"/>
                <w:left w:val="none" w:sz="0" w:space="0" w:color="auto"/>
                <w:bottom w:val="none" w:sz="0" w:space="0" w:color="auto"/>
                <w:right w:val="none" w:sz="0" w:space="0" w:color="auto"/>
              </w:divBdr>
            </w:div>
            <w:div w:id="576282102">
              <w:marLeft w:val="0"/>
              <w:marRight w:val="0"/>
              <w:marTop w:val="0"/>
              <w:marBottom w:val="0"/>
              <w:divBdr>
                <w:top w:val="none" w:sz="0" w:space="0" w:color="auto"/>
                <w:left w:val="none" w:sz="0" w:space="0" w:color="auto"/>
                <w:bottom w:val="none" w:sz="0" w:space="0" w:color="auto"/>
                <w:right w:val="none" w:sz="0" w:space="0" w:color="auto"/>
              </w:divBdr>
            </w:div>
            <w:div w:id="1462648383">
              <w:marLeft w:val="0"/>
              <w:marRight w:val="0"/>
              <w:marTop w:val="0"/>
              <w:marBottom w:val="0"/>
              <w:divBdr>
                <w:top w:val="none" w:sz="0" w:space="0" w:color="auto"/>
                <w:left w:val="none" w:sz="0" w:space="0" w:color="auto"/>
                <w:bottom w:val="none" w:sz="0" w:space="0" w:color="auto"/>
                <w:right w:val="none" w:sz="0" w:space="0" w:color="auto"/>
              </w:divBdr>
            </w:div>
            <w:div w:id="137773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0374177">
      <w:bodyDiv w:val="1"/>
      <w:marLeft w:val="0"/>
      <w:marRight w:val="0"/>
      <w:marTop w:val="0"/>
      <w:marBottom w:val="0"/>
      <w:divBdr>
        <w:top w:val="none" w:sz="0" w:space="0" w:color="auto"/>
        <w:left w:val="none" w:sz="0" w:space="0" w:color="auto"/>
        <w:bottom w:val="none" w:sz="0" w:space="0" w:color="auto"/>
        <w:right w:val="none" w:sz="0" w:space="0" w:color="auto"/>
      </w:divBdr>
    </w:div>
    <w:div w:id="342052059">
      <w:bodyDiv w:val="1"/>
      <w:marLeft w:val="0"/>
      <w:marRight w:val="0"/>
      <w:marTop w:val="0"/>
      <w:marBottom w:val="0"/>
      <w:divBdr>
        <w:top w:val="none" w:sz="0" w:space="0" w:color="auto"/>
        <w:left w:val="none" w:sz="0" w:space="0" w:color="auto"/>
        <w:bottom w:val="none" w:sz="0" w:space="0" w:color="auto"/>
        <w:right w:val="none" w:sz="0" w:space="0" w:color="auto"/>
      </w:divBdr>
    </w:div>
    <w:div w:id="355035385">
      <w:bodyDiv w:val="1"/>
      <w:marLeft w:val="0"/>
      <w:marRight w:val="0"/>
      <w:marTop w:val="0"/>
      <w:marBottom w:val="0"/>
      <w:divBdr>
        <w:top w:val="none" w:sz="0" w:space="0" w:color="auto"/>
        <w:left w:val="none" w:sz="0" w:space="0" w:color="auto"/>
        <w:bottom w:val="none" w:sz="0" w:space="0" w:color="auto"/>
        <w:right w:val="none" w:sz="0" w:space="0" w:color="auto"/>
      </w:divBdr>
      <w:divsChild>
        <w:div w:id="941113159">
          <w:marLeft w:val="0"/>
          <w:marRight w:val="0"/>
          <w:marTop w:val="0"/>
          <w:marBottom w:val="0"/>
          <w:divBdr>
            <w:top w:val="none" w:sz="0" w:space="0" w:color="auto"/>
            <w:left w:val="none" w:sz="0" w:space="0" w:color="auto"/>
            <w:bottom w:val="none" w:sz="0" w:space="0" w:color="auto"/>
            <w:right w:val="none" w:sz="0" w:space="0" w:color="auto"/>
          </w:divBdr>
          <w:divsChild>
            <w:div w:id="1336229612">
              <w:marLeft w:val="0"/>
              <w:marRight w:val="0"/>
              <w:marTop w:val="0"/>
              <w:marBottom w:val="0"/>
              <w:divBdr>
                <w:top w:val="none" w:sz="0" w:space="0" w:color="auto"/>
                <w:left w:val="none" w:sz="0" w:space="0" w:color="auto"/>
                <w:bottom w:val="none" w:sz="0" w:space="0" w:color="auto"/>
                <w:right w:val="none" w:sz="0" w:space="0" w:color="auto"/>
              </w:divBdr>
            </w:div>
            <w:div w:id="212160363">
              <w:marLeft w:val="0"/>
              <w:marRight w:val="0"/>
              <w:marTop w:val="0"/>
              <w:marBottom w:val="0"/>
              <w:divBdr>
                <w:top w:val="none" w:sz="0" w:space="0" w:color="auto"/>
                <w:left w:val="none" w:sz="0" w:space="0" w:color="auto"/>
                <w:bottom w:val="none" w:sz="0" w:space="0" w:color="auto"/>
                <w:right w:val="none" w:sz="0" w:space="0" w:color="auto"/>
              </w:divBdr>
            </w:div>
            <w:div w:id="1321613288">
              <w:marLeft w:val="0"/>
              <w:marRight w:val="0"/>
              <w:marTop w:val="0"/>
              <w:marBottom w:val="0"/>
              <w:divBdr>
                <w:top w:val="none" w:sz="0" w:space="0" w:color="auto"/>
                <w:left w:val="none" w:sz="0" w:space="0" w:color="auto"/>
                <w:bottom w:val="none" w:sz="0" w:space="0" w:color="auto"/>
                <w:right w:val="none" w:sz="0" w:space="0" w:color="auto"/>
              </w:divBdr>
            </w:div>
            <w:div w:id="1485009991">
              <w:marLeft w:val="0"/>
              <w:marRight w:val="0"/>
              <w:marTop w:val="0"/>
              <w:marBottom w:val="0"/>
              <w:divBdr>
                <w:top w:val="none" w:sz="0" w:space="0" w:color="auto"/>
                <w:left w:val="none" w:sz="0" w:space="0" w:color="auto"/>
                <w:bottom w:val="none" w:sz="0" w:space="0" w:color="auto"/>
                <w:right w:val="none" w:sz="0" w:space="0" w:color="auto"/>
              </w:divBdr>
            </w:div>
            <w:div w:id="1618758338">
              <w:marLeft w:val="0"/>
              <w:marRight w:val="0"/>
              <w:marTop w:val="0"/>
              <w:marBottom w:val="0"/>
              <w:divBdr>
                <w:top w:val="none" w:sz="0" w:space="0" w:color="auto"/>
                <w:left w:val="none" w:sz="0" w:space="0" w:color="auto"/>
                <w:bottom w:val="none" w:sz="0" w:space="0" w:color="auto"/>
                <w:right w:val="none" w:sz="0" w:space="0" w:color="auto"/>
              </w:divBdr>
            </w:div>
            <w:div w:id="325133545">
              <w:marLeft w:val="0"/>
              <w:marRight w:val="0"/>
              <w:marTop w:val="0"/>
              <w:marBottom w:val="0"/>
              <w:divBdr>
                <w:top w:val="none" w:sz="0" w:space="0" w:color="auto"/>
                <w:left w:val="none" w:sz="0" w:space="0" w:color="auto"/>
                <w:bottom w:val="none" w:sz="0" w:space="0" w:color="auto"/>
                <w:right w:val="none" w:sz="0" w:space="0" w:color="auto"/>
              </w:divBdr>
            </w:div>
            <w:div w:id="272635107">
              <w:marLeft w:val="0"/>
              <w:marRight w:val="0"/>
              <w:marTop w:val="0"/>
              <w:marBottom w:val="0"/>
              <w:divBdr>
                <w:top w:val="none" w:sz="0" w:space="0" w:color="auto"/>
                <w:left w:val="none" w:sz="0" w:space="0" w:color="auto"/>
                <w:bottom w:val="none" w:sz="0" w:space="0" w:color="auto"/>
                <w:right w:val="none" w:sz="0" w:space="0" w:color="auto"/>
              </w:divBdr>
            </w:div>
            <w:div w:id="1739280873">
              <w:marLeft w:val="0"/>
              <w:marRight w:val="0"/>
              <w:marTop w:val="0"/>
              <w:marBottom w:val="0"/>
              <w:divBdr>
                <w:top w:val="none" w:sz="0" w:space="0" w:color="auto"/>
                <w:left w:val="none" w:sz="0" w:space="0" w:color="auto"/>
                <w:bottom w:val="none" w:sz="0" w:space="0" w:color="auto"/>
                <w:right w:val="none" w:sz="0" w:space="0" w:color="auto"/>
              </w:divBdr>
            </w:div>
            <w:div w:id="122385714">
              <w:marLeft w:val="0"/>
              <w:marRight w:val="0"/>
              <w:marTop w:val="0"/>
              <w:marBottom w:val="0"/>
              <w:divBdr>
                <w:top w:val="none" w:sz="0" w:space="0" w:color="auto"/>
                <w:left w:val="none" w:sz="0" w:space="0" w:color="auto"/>
                <w:bottom w:val="none" w:sz="0" w:space="0" w:color="auto"/>
                <w:right w:val="none" w:sz="0" w:space="0" w:color="auto"/>
              </w:divBdr>
            </w:div>
            <w:div w:id="445777045">
              <w:marLeft w:val="0"/>
              <w:marRight w:val="0"/>
              <w:marTop w:val="0"/>
              <w:marBottom w:val="0"/>
              <w:divBdr>
                <w:top w:val="none" w:sz="0" w:space="0" w:color="auto"/>
                <w:left w:val="none" w:sz="0" w:space="0" w:color="auto"/>
                <w:bottom w:val="none" w:sz="0" w:space="0" w:color="auto"/>
                <w:right w:val="none" w:sz="0" w:space="0" w:color="auto"/>
              </w:divBdr>
            </w:div>
            <w:div w:id="1445729335">
              <w:marLeft w:val="0"/>
              <w:marRight w:val="0"/>
              <w:marTop w:val="0"/>
              <w:marBottom w:val="0"/>
              <w:divBdr>
                <w:top w:val="none" w:sz="0" w:space="0" w:color="auto"/>
                <w:left w:val="none" w:sz="0" w:space="0" w:color="auto"/>
                <w:bottom w:val="none" w:sz="0" w:space="0" w:color="auto"/>
                <w:right w:val="none" w:sz="0" w:space="0" w:color="auto"/>
              </w:divBdr>
            </w:div>
            <w:div w:id="2132239861">
              <w:marLeft w:val="0"/>
              <w:marRight w:val="0"/>
              <w:marTop w:val="0"/>
              <w:marBottom w:val="0"/>
              <w:divBdr>
                <w:top w:val="none" w:sz="0" w:space="0" w:color="auto"/>
                <w:left w:val="none" w:sz="0" w:space="0" w:color="auto"/>
                <w:bottom w:val="none" w:sz="0" w:space="0" w:color="auto"/>
                <w:right w:val="none" w:sz="0" w:space="0" w:color="auto"/>
              </w:divBdr>
            </w:div>
            <w:div w:id="265313014">
              <w:marLeft w:val="0"/>
              <w:marRight w:val="0"/>
              <w:marTop w:val="0"/>
              <w:marBottom w:val="0"/>
              <w:divBdr>
                <w:top w:val="none" w:sz="0" w:space="0" w:color="auto"/>
                <w:left w:val="none" w:sz="0" w:space="0" w:color="auto"/>
                <w:bottom w:val="none" w:sz="0" w:space="0" w:color="auto"/>
                <w:right w:val="none" w:sz="0" w:space="0" w:color="auto"/>
              </w:divBdr>
            </w:div>
            <w:div w:id="719279931">
              <w:marLeft w:val="0"/>
              <w:marRight w:val="0"/>
              <w:marTop w:val="0"/>
              <w:marBottom w:val="0"/>
              <w:divBdr>
                <w:top w:val="none" w:sz="0" w:space="0" w:color="auto"/>
                <w:left w:val="none" w:sz="0" w:space="0" w:color="auto"/>
                <w:bottom w:val="none" w:sz="0" w:space="0" w:color="auto"/>
                <w:right w:val="none" w:sz="0" w:space="0" w:color="auto"/>
              </w:divBdr>
            </w:div>
            <w:div w:id="525413741">
              <w:marLeft w:val="0"/>
              <w:marRight w:val="0"/>
              <w:marTop w:val="0"/>
              <w:marBottom w:val="0"/>
              <w:divBdr>
                <w:top w:val="none" w:sz="0" w:space="0" w:color="auto"/>
                <w:left w:val="none" w:sz="0" w:space="0" w:color="auto"/>
                <w:bottom w:val="none" w:sz="0" w:space="0" w:color="auto"/>
                <w:right w:val="none" w:sz="0" w:space="0" w:color="auto"/>
              </w:divBdr>
            </w:div>
            <w:div w:id="1214342178">
              <w:marLeft w:val="0"/>
              <w:marRight w:val="0"/>
              <w:marTop w:val="0"/>
              <w:marBottom w:val="0"/>
              <w:divBdr>
                <w:top w:val="none" w:sz="0" w:space="0" w:color="auto"/>
                <w:left w:val="none" w:sz="0" w:space="0" w:color="auto"/>
                <w:bottom w:val="none" w:sz="0" w:space="0" w:color="auto"/>
                <w:right w:val="none" w:sz="0" w:space="0" w:color="auto"/>
              </w:divBdr>
            </w:div>
            <w:div w:id="599487562">
              <w:marLeft w:val="0"/>
              <w:marRight w:val="0"/>
              <w:marTop w:val="0"/>
              <w:marBottom w:val="0"/>
              <w:divBdr>
                <w:top w:val="none" w:sz="0" w:space="0" w:color="auto"/>
                <w:left w:val="none" w:sz="0" w:space="0" w:color="auto"/>
                <w:bottom w:val="none" w:sz="0" w:space="0" w:color="auto"/>
                <w:right w:val="none" w:sz="0" w:space="0" w:color="auto"/>
              </w:divBdr>
            </w:div>
            <w:div w:id="1712875049">
              <w:marLeft w:val="0"/>
              <w:marRight w:val="0"/>
              <w:marTop w:val="0"/>
              <w:marBottom w:val="0"/>
              <w:divBdr>
                <w:top w:val="none" w:sz="0" w:space="0" w:color="auto"/>
                <w:left w:val="none" w:sz="0" w:space="0" w:color="auto"/>
                <w:bottom w:val="none" w:sz="0" w:space="0" w:color="auto"/>
                <w:right w:val="none" w:sz="0" w:space="0" w:color="auto"/>
              </w:divBdr>
            </w:div>
            <w:div w:id="1489977005">
              <w:marLeft w:val="0"/>
              <w:marRight w:val="0"/>
              <w:marTop w:val="0"/>
              <w:marBottom w:val="0"/>
              <w:divBdr>
                <w:top w:val="none" w:sz="0" w:space="0" w:color="auto"/>
                <w:left w:val="none" w:sz="0" w:space="0" w:color="auto"/>
                <w:bottom w:val="none" w:sz="0" w:space="0" w:color="auto"/>
                <w:right w:val="none" w:sz="0" w:space="0" w:color="auto"/>
              </w:divBdr>
            </w:div>
            <w:div w:id="82649732">
              <w:marLeft w:val="0"/>
              <w:marRight w:val="0"/>
              <w:marTop w:val="0"/>
              <w:marBottom w:val="0"/>
              <w:divBdr>
                <w:top w:val="none" w:sz="0" w:space="0" w:color="auto"/>
                <w:left w:val="none" w:sz="0" w:space="0" w:color="auto"/>
                <w:bottom w:val="none" w:sz="0" w:space="0" w:color="auto"/>
                <w:right w:val="none" w:sz="0" w:space="0" w:color="auto"/>
              </w:divBdr>
            </w:div>
            <w:div w:id="1124928538">
              <w:marLeft w:val="0"/>
              <w:marRight w:val="0"/>
              <w:marTop w:val="0"/>
              <w:marBottom w:val="0"/>
              <w:divBdr>
                <w:top w:val="none" w:sz="0" w:space="0" w:color="auto"/>
                <w:left w:val="none" w:sz="0" w:space="0" w:color="auto"/>
                <w:bottom w:val="none" w:sz="0" w:space="0" w:color="auto"/>
                <w:right w:val="none" w:sz="0" w:space="0" w:color="auto"/>
              </w:divBdr>
            </w:div>
            <w:div w:id="1151363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0618810">
      <w:bodyDiv w:val="1"/>
      <w:marLeft w:val="0"/>
      <w:marRight w:val="0"/>
      <w:marTop w:val="0"/>
      <w:marBottom w:val="0"/>
      <w:divBdr>
        <w:top w:val="none" w:sz="0" w:space="0" w:color="auto"/>
        <w:left w:val="none" w:sz="0" w:space="0" w:color="auto"/>
        <w:bottom w:val="none" w:sz="0" w:space="0" w:color="auto"/>
        <w:right w:val="none" w:sz="0" w:space="0" w:color="auto"/>
      </w:divBdr>
      <w:divsChild>
        <w:div w:id="2082410935">
          <w:marLeft w:val="0"/>
          <w:marRight w:val="0"/>
          <w:marTop w:val="0"/>
          <w:marBottom w:val="0"/>
          <w:divBdr>
            <w:top w:val="none" w:sz="0" w:space="0" w:color="auto"/>
            <w:left w:val="none" w:sz="0" w:space="0" w:color="auto"/>
            <w:bottom w:val="none" w:sz="0" w:space="0" w:color="auto"/>
            <w:right w:val="none" w:sz="0" w:space="0" w:color="auto"/>
          </w:divBdr>
          <w:divsChild>
            <w:div w:id="1177620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1437062">
      <w:bodyDiv w:val="1"/>
      <w:marLeft w:val="0"/>
      <w:marRight w:val="0"/>
      <w:marTop w:val="0"/>
      <w:marBottom w:val="0"/>
      <w:divBdr>
        <w:top w:val="none" w:sz="0" w:space="0" w:color="auto"/>
        <w:left w:val="none" w:sz="0" w:space="0" w:color="auto"/>
        <w:bottom w:val="none" w:sz="0" w:space="0" w:color="auto"/>
        <w:right w:val="none" w:sz="0" w:space="0" w:color="auto"/>
      </w:divBdr>
      <w:divsChild>
        <w:div w:id="1896889842">
          <w:marLeft w:val="0"/>
          <w:marRight w:val="0"/>
          <w:marTop w:val="0"/>
          <w:marBottom w:val="0"/>
          <w:divBdr>
            <w:top w:val="none" w:sz="0" w:space="0" w:color="auto"/>
            <w:left w:val="none" w:sz="0" w:space="0" w:color="auto"/>
            <w:bottom w:val="none" w:sz="0" w:space="0" w:color="auto"/>
            <w:right w:val="none" w:sz="0" w:space="0" w:color="auto"/>
          </w:divBdr>
        </w:div>
      </w:divsChild>
    </w:div>
    <w:div w:id="448938980">
      <w:bodyDiv w:val="1"/>
      <w:marLeft w:val="0"/>
      <w:marRight w:val="0"/>
      <w:marTop w:val="0"/>
      <w:marBottom w:val="0"/>
      <w:divBdr>
        <w:top w:val="none" w:sz="0" w:space="0" w:color="auto"/>
        <w:left w:val="none" w:sz="0" w:space="0" w:color="auto"/>
        <w:bottom w:val="none" w:sz="0" w:space="0" w:color="auto"/>
        <w:right w:val="none" w:sz="0" w:space="0" w:color="auto"/>
      </w:divBdr>
    </w:div>
    <w:div w:id="466315355">
      <w:bodyDiv w:val="1"/>
      <w:marLeft w:val="0"/>
      <w:marRight w:val="0"/>
      <w:marTop w:val="0"/>
      <w:marBottom w:val="0"/>
      <w:divBdr>
        <w:top w:val="none" w:sz="0" w:space="0" w:color="auto"/>
        <w:left w:val="none" w:sz="0" w:space="0" w:color="auto"/>
        <w:bottom w:val="none" w:sz="0" w:space="0" w:color="auto"/>
        <w:right w:val="none" w:sz="0" w:space="0" w:color="auto"/>
      </w:divBdr>
    </w:div>
    <w:div w:id="480124907">
      <w:bodyDiv w:val="1"/>
      <w:marLeft w:val="0"/>
      <w:marRight w:val="0"/>
      <w:marTop w:val="0"/>
      <w:marBottom w:val="0"/>
      <w:divBdr>
        <w:top w:val="none" w:sz="0" w:space="0" w:color="auto"/>
        <w:left w:val="none" w:sz="0" w:space="0" w:color="auto"/>
        <w:bottom w:val="none" w:sz="0" w:space="0" w:color="auto"/>
        <w:right w:val="none" w:sz="0" w:space="0" w:color="auto"/>
      </w:divBdr>
    </w:div>
    <w:div w:id="530192186">
      <w:bodyDiv w:val="1"/>
      <w:marLeft w:val="0"/>
      <w:marRight w:val="0"/>
      <w:marTop w:val="0"/>
      <w:marBottom w:val="0"/>
      <w:divBdr>
        <w:top w:val="none" w:sz="0" w:space="0" w:color="auto"/>
        <w:left w:val="none" w:sz="0" w:space="0" w:color="auto"/>
        <w:bottom w:val="none" w:sz="0" w:space="0" w:color="auto"/>
        <w:right w:val="none" w:sz="0" w:space="0" w:color="auto"/>
      </w:divBdr>
    </w:div>
    <w:div w:id="537857731">
      <w:bodyDiv w:val="1"/>
      <w:marLeft w:val="0"/>
      <w:marRight w:val="0"/>
      <w:marTop w:val="0"/>
      <w:marBottom w:val="0"/>
      <w:divBdr>
        <w:top w:val="none" w:sz="0" w:space="0" w:color="auto"/>
        <w:left w:val="none" w:sz="0" w:space="0" w:color="auto"/>
        <w:bottom w:val="none" w:sz="0" w:space="0" w:color="auto"/>
        <w:right w:val="none" w:sz="0" w:space="0" w:color="auto"/>
      </w:divBdr>
    </w:div>
    <w:div w:id="561331639">
      <w:bodyDiv w:val="1"/>
      <w:marLeft w:val="0"/>
      <w:marRight w:val="0"/>
      <w:marTop w:val="0"/>
      <w:marBottom w:val="0"/>
      <w:divBdr>
        <w:top w:val="none" w:sz="0" w:space="0" w:color="auto"/>
        <w:left w:val="none" w:sz="0" w:space="0" w:color="auto"/>
        <w:bottom w:val="none" w:sz="0" w:space="0" w:color="auto"/>
        <w:right w:val="none" w:sz="0" w:space="0" w:color="auto"/>
      </w:divBdr>
    </w:div>
    <w:div w:id="724983522">
      <w:bodyDiv w:val="1"/>
      <w:marLeft w:val="0"/>
      <w:marRight w:val="0"/>
      <w:marTop w:val="0"/>
      <w:marBottom w:val="0"/>
      <w:divBdr>
        <w:top w:val="none" w:sz="0" w:space="0" w:color="auto"/>
        <w:left w:val="none" w:sz="0" w:space="0" w:color="auto"/>
        <w:bottom w:val="none" w:sz="0" w:space="0" w:color="auto"/>
        <w:right w:val="none" w:sz="0" w:space="0" w:color="auto"/>
      </w:divBdr>
    </w:div>
    <w:div w:id="759300420">
      <w:bodyDiv w:val="1"/>
      <w:marLeft w:val="0"/>
      <w:marRight w:val="0"/>
      <w:marTop w:val="0"/>
      <w:marBottom w:val="0"/>
      <w:divBdr>
        <w:top w:val="none" w:sz="0" w:space="0" w:color="auto"/>
        <w:left w:val="none" w:sz="0" w:space="0" w:color="auto"/>
        <w:bottom w:val="none" w:sz="0" w:space="0" w:color="auto"/>
        <w:right w:val="none" w:sz="0" w:space="0" w:color="auto"/>
      </w:divBdr>
      <w:divsChild>
        <w:div w:id="1795712760">
          <w:marLeft w:val="0"/>
          <w:marRight w:val="0"/>
          <w:marTop w:val="0"/>
          <w:marBottom w:val="0"/>
          <w:divBdr>
            <w:top w:val="none" w:sz="0" w:space="0" w:color="auto"/>
            <w:left w:val="none" w:sz="0" w:space="0" w:color="auto"/>
            <w:bottom w:val="none" w:sz="0" w:space="0" w:color="auto"/>
            <w:right w:val="none" w:sz="0" w:space="0" w:color="auto"/>
          </w:divBdr>
        </w:div>
        <w:div w:id="1754277886">
          <w:marLeft w:val="0"/>
          <w:marRight w:val="0"/>
          <w:marTop w:val="0"/>
          <w:marBottom w:val="0"/>
          <w:divBdr>
            <w:top w:val="none" w:sz="0" w:space="0" w:color="auto"/>
            <w:left w:val="none" w:sz="0" w:space="0" w:color="auto"/>
            <w:bottom w:val="none" w:sz="0" w:space="0" w:color="auto"/>
            <w:right w:val="none" w:sz="0" w:space="0" w:color="auto"/>
          </w:divBdr>
        </w:div>
        <w:div w:id="1636566384">
          <w:marLeft w:val="0"/>
          <w:marRight w:val="0"/>
          <w:marTop w:val="0"/>
          <w:marBottom w:val="0"/>
          <w:divBdr>
            <w:top w:val="none" w:sz="0" w:space="0" w:color="auto"/>
            <w:left w:val="none" w:sz="0" w:space="0" w:color="auto"/>
            <w:bottom w:val="none" w:sz="0" w:space="0" w:color="auto"/>
            <w:right w:val="none" w:sz="0" w:space="0" w:color="auto"/>
          </w:divBdr>
        </w:div>
      </w:divsChild>
    </w:div>
    <w:div w:id="813983779">
      <w:bodyDiv w:val="1"/>
      <w:marLeft w:val="0"/>
      <w:marRight w:val="0"/>
      <w:marTop w:val="0"/>
      <w:marBottom w:val="0"/>
      <w:divBdr>
        <w:top w:val="none" w:sz="0" w:space="0" w:color="auto"/>
        <w:left w:val="none" w:sz="0" w:space="0" w:color="auto"/>
        <w:bottom w:val="none" w:sz="0" w:space="0" w:color="auto"/>
        <w:right w:val="none" w:sz="0" w:space="0" w:color="auto"/>
      </w:divBdr>
    </w:div>
    <w:div w:id="912199207">
      <w:bodyDiv w:val="1"/>
      <w:marLeft w:val="0"/>
      <w:marRight w:val="0"/>
      <w:marTop w:val="0"/>
      <w:marBottom w:val="0"/>
      <w:divBdr>
        <w:top w:val="none" w:sz="0" w:space="0" w:color="auto"/>
        <w:left w:val="none" w:sz="0" w:space="0" w:color="auto"/>
        <w:bottom w:val="none" w:sz="0" w:space="0" w:color="auto"/>
        <w:right w:val="none" w:sz="0" w:space="0" w:color="auto"/>
      </w:divBdr>
    </w:div>
    <w:div w:id="918290885">
      <w:bodyDiv w:val="1"/>
      <w:marLeft w:val="0"/>
      <w:marRight w:val="0"/>
      <w:marTop w:val="0"/>
      <w:marBottom w:val="0"/>
      <w:divBdr>
        <w:top w:val="none" w:sz="0" w:space="0" w:color="auto"/>
        <w:left w:val="none" w:sz="0" w:space="0" w:color="auto"/>
        <w:bottom w:val="none" w:sz="0" w:space="0" w:color="auto"/>
        <w:right w:val="none" w:sz="0" w:space="0" w:color="auto"/>
      </w:divBdr>
    </w:div>
    <w:div w:id="924146991">
      <w:bodyDiv w:val="1"/>
      <w:marLeft w:val="0"/>
      <w:marRight w:val="0"/>
      <w:marTop w:val="0"/>
      <w:marBottom w:val="0"/>
      <w:divBdr>
        <w:top w:val="none" w:sz="0" w:space="0" w:color="auto"/>
        <w:left w:val="none" w:sz="0" w:space="0" w:color="auto"/>
        <w:bottom w:val="none" w:sz="0" w:space="0" w:color="auto"/>
        <w:right w:val="none" w:sz="0" w:space="0" w:color="auto"/>
      </w:divBdr>
    </w:div>
    <w:div w:id="959065207">
      <w:bodyDiv w:val="1"/>
      <w:marLeft w:val="0"/>
      <w:marRight w:val="0"/>
      <w:marTop w:val="0"/>
      <w:marBottom w:val="0"/>
      <w:divBdr>
        <w:top w:val="none" w:sz="0" w:space="0" w:color="auto"/>
        <w:left w:val="none" w:sz="0" w:space="0" w:color="auto"/>
        <w:bottom w:val="none" w:sz="0" w:space="0" w:color="auto"/>
        <w:right w:val="none" w:sz="0" w:space="0" w:color="auto"/>
      </w:divBdr>
    </w:div>
    <w:div w:id="964892204">
      <w:bodyDiv w:val="1"/>
      <w:marLeft w:val="0"/>
      <w:marRight w:val="0"/>
      <w:marTop w:val="0"/>
      <w:marBottom w:val="0"/>
      <w:divBdr>
        <w:top w:val="none" w:sz="0" w:space="0" w:color="auto"/>
        <w:left w:val="none" w:sz="0" w:space="0" w:color="auto"/>
        <w:bottom w:val="none" w:sz="0" w:space="0" w:color="auto"/>
        <w:right w:val="none" w:sz="0" w:space="0" w:color="auto"/>
      </w:divBdr>
    </w:div>
    <w:div w:id="983654501">
      <w:bodyDiv w:val="1"/>
      <w:marLeft w:val="0"/>
      <w:marRight w:val="0"/>
      <w:marTop w:val="0"/>
      <w:marBottom w:val="0"/>
      <w:divBdr>
        <w:top w:val="none" w:sz="0" w:space="0" w:color="auto"/>
        <w:left w:val="none" w:sz="0" w:space="0" w:color="auto"/>
        <w:bottom w:val="none" w:sz="0" w:space="0" w:color="auto"/>
        <w:right w:val="none" w:sz="0" w:space="0" w:color="auto"/>
      </w:divBdr>
    </w:div>
    <w:div w:id="1005278699">
      <w:bodyDiv w:val="1"/>
      <w:marLeft w:val="0"/>
      <w:marRight w:val="0"/>
      <w:marTop w:val="0"/>
      <w:marBottom w:val="0"/>
      <w:divBdr>
        <w:top w:val="none" w:sz="0" w:space="0" w:color="auto"/>
        <w:left w:val="none" w:sz="0" w:space="0" w:color="auto"/>
        <w:bottom w:val="none" w:sz="0" w:space="0" w:color="auto"/>
        <w:right w:val="none" w:sz="0" w:space="0" w:color="auto"/>
      </w:divBdr>
    </w:div>
    <w:div w:id="1033652842">
      <w:bodyDiv w:val="1"/>
      <w:marLeft w:val="0"/>
      <w:marRight w:val="0"/>
      <w:marTop w:val="0"/>
      <w:marBottom w:val="0"/>
      <w:divBdr>
        <w:top w:val="none" w:sz="0" w:space="0" w:color="auto"/>
        <w:left w:val="none" w:sz="0" w:space="0" w:color="auto"/>
        <w:bottom w:val="none" w:sz="0" w:space="0" w:color="auto"/>
        <w:right w:val="none" w:sz="0" w:space="0" w:color="auto"/>
      </w:divBdr>
    </w:div>
    <w:div w:id="1143042893">
      <w:bodyDiv w:val="1"/>
      <w:marLeft w:val="0"/>
      <w:marRight w:val="0"/>
      <w:marTop w:val="0"/>
      <w:marBottom w:val="0"/>
      <w:divBdr>
        <w:top w:val="none" w:sz="0" w:space="0" w:color="auto"/>
        <w:left w:val="none" w:sz="0" w:space="0" w:color="auto"/>
        <w:bottom w:val="none" w:sz="0" w:space="0" w:color="auto"/>
        <w:right w:val="none" w:sz="0" w:space="0" w:color="auto"/>
      </w:divBdr>
    </w:div>
    <w:div w:id="1147742259">
      <w:bodyDiv w:val="1"/>
      <w:marLeft w:val="0"/>
      <w:marRight w:val="0"/>
      <w:marTop w:val="0"/>
      <w:marBottom w:val="0"/>
      <w:divBdr>
        <w:top w:val="none" w:sz="0" w:space="0" w:color="auto"/>
        <w:left w:val="none" w:sz="0" w:space="0" w:color="auto"/>
        <w:bottom w:val="none" w:sz="0" w:space="0" w:color="auto"/>
        <w:right w:val="none" w:sz="0" w:space="0" w:color="auto"/>
      </w:divBdr>
    </w:div>
    <w:div w:id="1154031246">
      <w:bodyDiv w:val="1"/>
      <w:marLeft w:val="0"/>
      <w:marRight w:val="0"/>
      <w:marTop w:val="0"/>
      <w:marBottom w:val="0"/>
      <w:divBdr>
        <w:top w:val="none" w:sz="0" w:space="0" w:color="auto"/>
        <w:left w:val="none" w:sz="0" w:space="0" w:color="auto"/>
        <w:bottom w:val="none" w:sz="0" w:space="0" w:color="auto"/>
        <w:right w:val="none" w:sz="0" w:space="0" w:color="auto"/>
      </w:divBdr>
      <w:divsChild>
        <w:div w:id="54092459">
          <w:blockQuote w:val="1"/>
          <w:marLeft w:val="0"/>
          <w:marRight w:val="0"/>
          <w:marTop w:val="0"/>
          <w:marBottom w:val="300"/>
          <w:divBdr>
            <w:top w:val="none" w:sz="0" w:space="0" w:color="auto"/>
            <w:left w:val="single" w:sz="36" w:space="15" w:color="EEEEEE"/>
            <w:bottom w:val="none" w:sz="0" w:space="0" w:color="auto"/>
            <w:right w:val="none" w:sz="0" w:space="0" w:color="auto"/>
          </w:divBdr>
        </w:div>
        <w:div w:id="1568420247">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 w:id="1204976372">
      <w:bodyDiv w:val="1"/>
      <w:marLeft w:val="0"/>
      <w:marRight w:val="0"/>
      <w:marTop w:val="0"/>
      <w:marBottom w:val="0"/>
      <w:divBdr>
        <w:top w:val="none" w:sz="0" w:space="0" w:color="auto"/>
        <w:left w:val="none" w:sz="0" w:space="0" w:color="auto"/>
        <w:bottom w:val="none" w:sz="0" w:space="0" w:color="auto"/>
        <w:right w:val="none" w:sz="0" w:space="0" w:color="auto"/>
      </w:divBdr>
    </w:div>
    <w:div w:id="1205874498">
      <w:bodyDiv w:val="1"/>
      <w:marLeft w:val="0"/>
      <w:marRight w:val="0"/>
      <w:marTop w:val="0"/>
      <w:marBottom w:val="0"/>
      <w:divBdr>
        <w:top w:val="none" w:sz="0" w:space="0" w:color="auto"/>
        <w:left w:val="none" w:sz="0" w:space="0" w:color="auto"/>
        <w:bottom w:val="none" w:sz="0" w:space="0" w:color="auto"/>
        <w:right w:val="none" w:sz="0" w:space="0" w:color="auto"/>
      </w:divBdr>
      <w:divsChild>
        <w:div w:id="170723330">
          <w:marLeft w:val="0"/>
          <w:marRight w:val="0"/>
          <w:marTop w:val="0"/>
          <w:marBottom w:val="0"/>
          <w:divBdr>
            <w:top w:val="none" w:sz="0" w:space="0" w:color="auto"/>
            <w:left w:val="none" w:sz="0" w:space="0" w:color="auto"/>
            <w:bottom w:val="none" w:sz="0" w:space="0" w:color="auto"/>
            <w:right w:val="none" w:sz="0" w:space="0" w:color="auto"/>
          </w:divBdr>
          <w:divsChild>
            <w:div w:id="71509426">
              <w:marLeft w:val="0"/>
              <w:marRight w:val="0"/>
              <w:marTop w:val="0"/>
              <w:marBottom w:val="0"/>
              <w:divBdr>
                <w:top w:val="none" w:sz="0" w:space="0" w:color="auto"/>
                <w:left w:val="none" w:sz="0" w:space="0" w:color="auto"/>
                <w:bottom w:val="none" w:sz="0" w:space="0" w:color="auto"/>
                <w:right w:val="none" w:sz="0" w:space="0" w:color="auto"/>
              </w:divBdr>
            </w:div>
            <w:div w:id="509948812">
              <w:marLeft w:val="0"/>
              <w:marRight w:val="0"/>
              <w:marTop w:val="0"/>
              <w:marBottom w:val="0"/>
              <w:divBdr>
                <w:top w:val="none" w:sz="0" w:space="0" w:color="auto"/>
                <w:left w:val="none" w:sz="0" w:space="0" w:color="auto"/>
                <w:bottom w:val="none" w:sz="0" w:space="0" w:color="auto"/>
                <w:right w:val="none" w:sz="0" w:space="0" w:color="auto"/>
              </w:divBdr>
            </w:div>
            <w:div w:id="927496651">
              <w:marLeft w:val="0"/>
              <w:marRight w:val="0"/>
              <w:marTop w:val="0"/>
              <w:marBottom w:val="0"/>
              <w:divBdr>
                <w:top w:val="none" w:sz="0" w:space="0" w:color="auto"/>
                <w:left w:val="none" w:sz="0" w:space="0" w:color="auto"/>
                <w:bottom w:val="none" w:sz="0" w:space="0" w:color="auto"/>
                <w:right w:val="none" w:sz="0" w:space="0" w:color="auto"/>
              </w:divBdr>
            </w:div>
            <w:div w:id="1089355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7953573">
      <w:bodyDiv w:val="1"/>
      <w:marLeft w:val="0"/>
      <w:marRight w:val="0"/>
      <w:marTop w:val="0"/>
      <w:marBottom w:val="0"/>
      <w:divBdr>
        <w:top w:val="none" w:sz="0" w:space="0" w:color="auto"/>
        <w:left w:val="none" w:sz="0" w:space="0" w:color="auto"/>
        <w:bottom w:val="none" w:sz="0" w:space="0" w:color="auto"/>
        <w:right w:val="none" w:sz="0" w:space="0" w:color="auto"/>
      </w:divBdr>
    </w:div>
    <w:div w:id="1231843077">
      <w:bodyDiv w:val="1"/>
      <w:marLeft w:val="0"/>
      <w:marRight w:val="0"/>
      <w:marTop w:val="0"/>
      <w:marBottom w:val="0"/>
      <w:divBdr>
        <w:top w:val="none" w:sz="0" w:space="0" w:color="auto"/>
        <w:left w:val="none" w:sz="0" w:space="0" w:color="auto"/>
        <w:bottom w:val="none" w:sz="0" w:space="0" w:color="auto"/>
        <w:right w:val="none" w:sz="0" w:space="0" w:color="auto"/>
      </w:divBdr>
      <w:divsChild>
        <w:div w:id="442698373">
          <w:marLeft w:val="0"/>
          <w:marRight w:val="0"/>
          <w:marTop w:val="0"/>
          <w:marBottom w:val="0"/>
          <w:divBdr>
            <w:top w:val="none" w:sz="0" w:space="0" w:color="auto"/>
            <w:left w:val="none" w:sz="0" w:space="0" w:color="auto"/>
            <w:bottom w:val="none" w:sz="0" w:space="0" w:color="auto"/>
            <w:right w:val="none" w:sz="0" w:space="0" w:color="auto"/>
          </w:divBdr>
        </w:div>
        <w:div w:id="1610577992">
          <w:marLeft w:val="0"/>
          <w:marRight w:val="0"/>
          <w:marTop w:val="0"/>
          <w:marBottom w:val="0"/>
          <w:divBdr>
            <w:top w:val="none" w:sz="0" w:space="0" w:color="auto"/>
            <w:left w:val="none" w:sz="0" w:space="0" w:color="auto"/>
            <w:bottom w:val="none" w:sz="0" w:space="0" w:color="auto"/>
            <w:right w:val="none" w:sz="0" w:space="0" w:color="auto"/>
          </w:divBdr>
        </w:div>
      </w:divsChild>
    </w:div>
    <w:div w:id="1233350926">
      <w:bodyDiv w:val="1"/>
      <w:marLeft w:val="0"/>
      <w:marRight w:val="0"/>
      <w:marTop w:val="0"/>
      <w:marBottom w:val="0"/>
      <w:divBdr>
        <w:top w:val="none" w:sz="0" w:space="0" w:color="auto"/>
        <w:left w:val="none" w:sz="0" w:space="0" w:color="auto"/>
        <w:bottom w:val="none" w:sz="0" w:space="0" w:color="auto"/>
        <w:right w:val="none" w:sz="0" w:space="0" w:color="auto"/>
      </w:divBdr>
    </w:div>
    <w:div w:id="1250232320">
      <w:bodyDiv w:val="1"/>
      <w:marLeft w:val="0"/>
      <w:marRight w:val="0"/>
      <w:marTop w:val="0"/>
      <w:marBottom w:val="0"/>
      <w:divBdr>
        <w:top w:val="none" w:sz="0" w:space="0" w:color="auto"/>
        <w:left w:val="none" w:sz="0" w:space="0" w:color="auto"/>
        <w:bottom w:val="none" w:sz="0" w:space="0" w:color="auto"/>
        <w:right w:val="none" w:sz="0" w:space="0" w:color="auto"/>
      </w:divBdr>
    </w:div>
    <w:div w:id="1320689751">
      <w:bodyDiv w:val="1"/>
      <w:marLeft w:val="0"/>
      <w:marRight w:val="0"/>
      <w:marTop w:val="0"/>
      <w:marBottom w:val="0"/>
      <w:divBdr>
        <w:top w:val="none" w:sz="0" w:space="0" w:color="auto"/>
        <w:left w:val="none" w:sz="0" w:space="0" w:color="auto"/>
        <w:bottom w:val="none" w:sz="0" w:space="0" w:color="auto"/>
        <w:right w:val="none" w:sz="0" w:space="0" w:color="auto"/>
      </w:divBdr>
      <w:divsChild>
        <w:div w:id="499270029">
          <w:marLeft w:val="0"/>
          <w:marRight w:val="0"/>
          <w:marTop w:val="0"/>
          <w:marBottom w:val="0"/>
          <w:divBdr>
            <w:top w:val="none" w:sz="0" w:space="0" w:color="auto"/>
            <w:left w:val="none" w:sz="0" w:space="0" w:color="auto"/>
            <w:bottom w:val="none" w:sz="0" w:space="0" w:color="auto"/>
            <w:right w:val="none" w:sz="0" w:space="0" w:color="auto"/>
          </w:divBdr>
        </w:div>
        <w:div w:id="617105421">
          <w:marLeft w:val="0"/>
          <w:marRight w:val="0"/>
          <w:marTop w:val="0"/>
          <w:marBottom w:val="0"/>
          <w:divBdr>
            <w:top w:val="none" w:sz="0" w:space="0" w:color="auto"/>
            <w:left w:val="none" w:sz="0" w:space="0" w:color="auto"/>
            <w:bottom w:val="none" w:sz="0" w:space="0" w:color="auto"/>
            <w:right w:val="none" w:sz="0" w:space="0" w:color="auto"/>
          </w:divBdr>
        </w:div>
      </w:divsChild>
    </w:div>
    <w:div w:id="1349213564">
      <w:bodyDiv w:val="1"/>
      <w:marLeft w:val="0"/>
      <w:marRight w:val="0"/>
      <w:marTop w:val="0"/>
      <w:marBottom w:val="0"/>
      <w:divBdr>
        <w:top w:val="none" w:sz="0" w:space="0" w:color="auto"/>
        <w:left w:val="none" w:sz="0" w:space="0" w:color="auto"/>
        <w:bottom w:val="none" w:sz="0" w:space="0" w:color="auto"/>
        <w:right w:val="none" w:sz="0" w:space="0" w:color="auto"/>
      </w:divBdr>
    </w:div>
    <w:div w:id="1351489845">
      <w:bodyDiv w:val="1"/>
      <w:marLeft w:val="0"/>
      <w:marRight w:val="0"/>
      <w:marTop w:val="0"/>
      <w:marBottom w:val="0"/>
      <w:divBdr>
        <w:top w:val="none" w:sz="0" w:space="0" w:color="auto"/>
        <w:left w:val="none" w:sz="0" w:space="0" w:color="auto"/>
        <w:bottom w:val="none" w:sz="0" w:space="0" w:color="auto"/>
        <w:right w:val="none" w:sz="0" w:space="0" w:color="auto"/>
      </w:divBdr>
      <w:divsChild>
        <w:div w:id="788814756">
          <w:marLeft w:val="0"/>
          <w:marRight w:val="0"/>
          <w:marTop w:val="0"/>
          <w:marBottom w:val="0"/>
          <w:divBdr>
            <w:top w:val="none" w:sz="0" w:space="0" w:color="auto"/>
            <w:left w:val="none" w:sz="0" w:space="0" w:color="auto"/>
            <w:bottom w:val="none" w:sz="0" w:space="0" w:color="auto"/>
            <w:right w:val="none" w:sz="0" w:space="0" w:color="auto"/>
          </w:divBdr>
          <w:divsChild>
            <w:div w:id="1028289683">
              <w:marLeft w:val="0"/>
              <w:marRight w:val="0"/>
              <w:marTop w:val="0"/>
              <w:marBottom w:val="0"/>
              <w:divBdr>
                <w:top w:val="none" w:sz="0" w:space="0" w:color="auto"/>
                <w:left w:val="none" w:sz="0" w:space="0" w:color="auto"/>
                <w:bottom w:val="none" w:sz="0" w:space="0" w:color="auto"/>
                <w:right w:val="none" w:sz="0" w:space="0" w:color="auto"/>
              </w:divBdr>
            </w:div>
            <w:div w:id="1734816198">
              <w:marLeft w:val="0"/>
              <w:marRight w:val="0"/>
              <w:marTop w:val="0"/>
              <w:marBottom w:val="0"/>
              <w:divBdr>
                <w:top w:val="none" w:sz="0" w:space="0" w:color="auto"/>
                <w:left w:val="none" w:sz="0" w:space="0" w:color="auto"/>
                <w:bottom w:val="none" w:sz="0" w:space="0" w:color="auto"/>
                <w:right w:val="none" w:sz="0" w:space="0" w:color="auto"/>
              </w:divBdr>
            </w:div>
            <w:div w:id="418528337">
              <w:marLeft w:val="0"/>
              <w:marRight w:val="0"/>
              <w:marTop w:val="0"/>
              <w:marBottom w:val="0"/>
              <w:divBdr>
                <w:top w:val="none" w:sz="0" w:space="0" w:color="auto"/>
                <w:left w:val="none" w:sz="0" w:space="0" w:color="auto"/>
                <w:bottom w:val="none" w:sz="0" w:space="0" w:color="auto"/>
                <w:right w:val="none" w:sz="0" w:space="0" w:color="auto"/>
              </w:divBdr>
            </w:div>
            <w:div w:id="379979445">
              <w:marLeft w:val="0"/>
              <w:marRight w:val="0"/>
              <w:marTop w:val="0"/>
              <w:marBottom w:val="0"/>
              <w:divBdr>
                <w:top w:val="none" w:sz="0" w:space="0" w:color="auto"/>
                <w:left w:val="none" w:sz="0" w:space="0" w:color="auto"/>
                <w:bottom w:val="none" w:sz="0" w:space="0" w:color="auto"/>
                <w:right w:val="none" w:sz="0" w:space="0" w:color="auto"/>
              </w:divBdr>
            </w:div>
            <w:div w:id="1556047814">
              <w:marLeft w:val="0"/>
              <w:marRight w:val="0"/>
              <w:marTop w:val="0"/>
              <w:marBottom w:val="0"/>
              <w:divBdr>
                <w:top w:val="none" w:sz="0" w:space="0" w:color="auto"/>
                <w:left w:val="none" w:sz="0" w:space="0" w:color="auto"/>
                <w:bottom w:val="none" w:sz="0" w:space="0" w:color="auto"/>
                <w:right w:val="none" w:sz="0" w:space="0" w:color="auto"/>
              </w:divBdr>
            </w:div>
            <w:div w:id="1125461641">
              <w:marLeft w:val="0"/>
              <w:marRight w:val="0"/>
              <w:marTop w:val="0"/>
              <w:marBottom w:val="0"/>
              <w:divBdr>
                <w:top w:val="none" w:sz="0" w:space="0" w:color="auto"/>
                <w:left w:val="none" w:sz="0" w:space="0" w:color="auto"/>
                <w:bottom w:val="none" w:sz="0" w:space="0" w:color="auto"/>
                <w:right w:val="none" w:sz="0" w:space="0" w:color="auto"/>
              </w:divBdr>
            </w:div>
            <w:div w:id="1201896697">
              <w:marLeft w:val="0"/>
              <w:marRight w:val="0"/>
              <w:marTop w:val="0"/>
              <w:marBottom w:val="0"/>
              <w:divBdr>
                <w:top w:val="none" w:sz="0" w:space="0" w:color="auto"/>
                <w:left w:val="none" w:sz="0" w:space="0" w:color="auto"/>
                <w:bottom w:val="none" w:sz="0" w:space="0" w:color="auto"/>
                <w:right w:val="none" w:sz="0" w:space="0" w:color="auto"/>
              </w:divBdr>
            </w:div>
            <w:div w:id="188836788">
              <w:marLeft w:val="0"/>
              <w:marRight w:val="0"/>
              <w:marTop w:val="0"/>
              <w:marBottom w:val="0"/>
              <w:divBdr>
                <w:top w:val="none" w:sz="0" w:space="0" w:color="auto"/>
                <w:left w:val="none" w:sz="0" w:space="0" w:color="auto"/>
                <w:bottom w:val="none" w:sz="0" w:space="0" w:color="auto"/>
                <w:right w:val="none" w:sz="0" w:space="0" w:color="auto"/>
              </w:divBdr>
            </w:div>
            <w:div w:id="226847726">
              <w:marLeft w:val="0"/>
              <w:marRight w:val="0"/>
              <w:marTop w:val="0"/>
              <w:marBottom w:val="0"/>
              <w:divBdr>
                <w:top w:val="none" w:sz="0" w:space="0" w:color="auto"/>
                <w:left w:val="none" w:sz="0" w:space="0" w:color="auto"/>
                <w:bottom w:val="none" w:sz="0" w:space="0" w:color="auto"/>
                <w:right w:val="none" w:sz="0" w:space="0" w:color="auto"/>
              </w:divBdr>
            </w:div>
            <w:div w:id="1013924059">
              <w:marLeft w:val="0"/>
              <w:marRight w:val="0"/>
              <w:marTop w:val="0"/>
              <w:marBottom w:val="0"/>
              <w:divBdr>
                <w:top w:val="none" w:sz="0" w:space="0" w:color="auto"/>
                <w:left w:val="none" w:sz="0" w:space="0" w:color="auto"/>
                <w:bottom w:val="none" w:sz="0" w:space="0" w:color="auto"/>
                <w:right w:val="none" w:sz="0" w:space="0" w:color="auto"/>
              </w:divBdr>
            </w:div>
            <w:div w:id="907345985">
              <w:marLeft w:val="0"/>
              <w:marRight w:val="0"/>
              <w:marTop w:val="0"/>
              <w:marBottom w:val="0"/>
              <w:divBdr>
                <w:top w:val="none" w:sz="0" w:space="0" w:color="auto"/>
                <w:left w:val="none" w:sz="0" w:space="0" w:color="auto"/>
                <w:bottom w:val="none" w:sz="0" w:space="0" w:color="auto"/>
                <w:right w:val="none" w:sz="0" w:space="0" w:color="auto"/>
              </w:divBdr>
            </w:div>
            <w:div w:id="965428355">
              <w:marLeft w:val="0"/>
              <w:marRight w:val="0"/>
              <w:marTop w:val="0"/>
              <w:marBottom w:val="0"/>
              <w:divBdr>
                <w:top w:val="none" w:sz="0" w:space="0" w:color="auto"/>
                <w:left w:val="none" w:sz="0" w:space="0" w:color="auto"/>
                <w:bottom w:val="none" w:sz="0" w:space="0" w:color="auto"/>
                <w:right w:val="none" w:sz="0" w:space="0" w:color="auto"/>
              </w:divBdr>
            </w:div>
            <w:div w:id="1603027920">
              <w:marLeft w:val="0"/>
              <w:marRight w:val="0"/>
              <w:marTop w:val="0"/>
              <w:marBottom w:val="0"/>
              <w:divBdr>
                <w:top w:val="none" w:sz="0" w:space="0" w:color="auto"/>
                <w:left w:val="none" w:sz="0" w:space="0" w:color="auto"/>
                <w:bottom w:val="none" w:sz="0" w:space="0" w:color="auto"/>
                <w:right w:val="none" w:sz="0" w:space="0" w:color="auto"/>
              </w:divBdr>
            </w:div>
            <w:div w:id="344404891">
              <w:marLeft w:val="0"/>
              <w:marRight w:val="0"/>
              <w:marTop w:val="0"/>
              <w:marBottom w:val="0"/>
              <w:divBdr>
                <w:top w:val="none" w:sz="0" w:space="0" w:color="auto"/>
                <w:left w:val="none" w:sz="0" w:space="0" w:color="auto"/>
                <w:bottom w:val="none" w:sz="0" w:space="0" w:color="auto"/>
                <w:right w:val="none" w:sz="0" w:space="0" w:color="auto"/>
              </w:divBdr>
            </w:div>
            <w:div w:id="1552841198">
              <w:marLeft w:val="0"/>
              <w:marRight w:val="0"/>
              <w:marTop w:val="0"/>
              <w:marBottom w:val="0"/>
              <w:divBdr>
                <w:top w:val="none" w:sz="0" w:space="0" w:color="auto"/>
                <w:left w:val="none" w:sz="0" w:space="0" w:color="auto"/>
                <w:bottom w:val="none" w:sz="0" w:space="0" w:color="auto"/>
                <w:right w:val="none" w:sz="0" w:space="0" w:color="auto"/>
              </w:divBdr>
            </w:div>
            <w:div w:id="975378633">
              <w:marLeft w:val="0"/>
              <w:marRight w:val="0"/>
              <w:marTop w:val="0"/>
              <w:marBottom w:val="0"/>
              <w:divBdr>
                <w:top w:val="none" w:sz="0" w:space="0" w:color="auto"/>
                <w:left w:val="none" w:sz="0" w:space="0" w:color="auto"/>
                <w:bottom w:val="none" w:sz="0" w:space="0" w:color="auto"/>
                <w:right w:val="none" w:sz="0" w:space="0" w:color="auto"/>
              </w:divBdr>
            </w:div>
            <w:div w:id="1693610142">
              <w:marLeft w:val="0"/>
              <w:marRight w:val="0"/>
              <w:marTop w:val="0"/>
              <w:marBottom w:val="0"/>
              <w:divBdr>
                <w:top w:val="none" w:sz="0" w:space="0" w:color="auto"/>
                <w:left w:val="none" w:sz="0" w:space="0" w:color="auto"/>
                <w:bottom w:val="none" w:sz="0" w:space="0" w:color="auto"/>
                <w:right w:val="none" w:sz="0" w:space="0" w:color="auto"/>
              </w:divBdr>
            </w:div>
            <w:div w:id="71708876">
              <w:marLeft w:val="0"/>
              <w:marRight w:val="0"/>
              <w:marTop w:val="0"/>
              <w:marBottom w:val="0"/>
              <w:divBdr>
                <w:top w:val="none" w:sz="0" w:space="0" w:color="auto"/>
                <w:left w:val="none" w:sz="0" w:space="0" w:color="auto"/>
                <w:bottom w:val="none" w:sz="0" w:space="0" w:color="auto"/>
                <w:right w:val="none" w:sz="0" w:space="0" w:color="auto"/>
              </w:divBdr>
            </w:div>
            <w:div w:id="660501059">
              <w:marLeft w:val="0"/>
              <w:marRight w:val="0"/>
              <w:marTop w:val="0"/>
              <w:marBottom w:val="0"/>
              <w:divBdr>
                <w:top w:val="none" w:sz="0" w:space="0" w:color="auto"/>
                <w:left w:val="none" w:sz="0" w:space="0" w:color="auto"/>
                <w:bottom w:val="none" w:sz="0" w:space="0" w:color="auto"/>
                <w:right w:val="none" w:sz="0" w:space="0" w:color="auto"/>
              </w:divBdr>
            </w:div>
            <w:div w:id="399446229">
              <w:marLeft w:val="0"/>
              <w:marRight w:val="0"/>
              <w:marTop w:val="0"/>
              <w:marBottom w:val="0"/>
              <w:divBdr>
                <w:top w:val="none" w:sz="0" w:space="0" w:color="auto"/>
                <w:left w:val="none" w:sz="0" w:space="0" w:color="auto"/>
                <w:bottom w:val="none" w:sz="0" w:space="0" w:color="auto"/>
                <w:right w:val="none" w:sz="0" w:space="0" w:color="auto"/>
              </w:divBdr>
            </w:div>
            <w:div w:id="1126312774">
              <w:marLeft w:val="0"/>
              <w:marRight w:val="0"/>
              <w:marTop w:val="0"/>
              <w:marBottom w:val="0"/>
              <w:divBdr>
                <w:top w:val="none" w:sz="0" w:space="0" w:color="auto"/>
                <w:left w:val="none" w:sz="0" w:space="0" w:color="auto"/>
                <w:bottom w:val="none" w:sz="0" w:space="0" w:color="auto"/>
                <w:right w:val="none" w:sz="0" w:space="0" w:color="auto"/>
              </w:divBdr>
            </w:div>
            <w:div w:id="722144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2048073">
      <w:bodyDiv w:val="1"/>
      <w:marLeft w:val="0"/>
      <w:marRight w:val="0"/>
      <w:marTop w:val="0"/>
      <w:marBottom w:val="0"/>
      <w:divBdr>
        <w:top w:val="none" w:sz="0" w:space="0" w:color="auto"/>
        <w:left w:val="none" w:sz="0" w:space="0" w:color="auto"/>
        <w:bottom w:val="none" w:sz="0" w:space="0" w:color="auto"/>
        <w:right w:val="none" w:sz="0" w:space="0" w:color="auto"/>
      </w:divBdr>
    </w:div>
    <w:div w:id="1456437423">
      <w:bodyDiv w:val="1"/>
      <w:marLeft w:val="0"/>
      <w:marRight w:val="0"/>
      <w:marTop w:val="0"/>
      <w:marBottom w:val="0"/>
      <w:divBdr>
        <w:top w:val="none" w:sz="0" w:space="0" w:color="auto"/>
        <w:left w:val="none" w:sz="0" w:space="0" w:color="auto"/>
        <w:bottom w:val="none" w:sz="0" w:space="0" w:color="auto"/>
        <w:right w:val="none" w:sz="0" w:space="0" w:color="auto"/>
      </w:divBdr>
    </w:div>
    <w:div w:id="1468737189">
      <w:bodyDiv w:val="1"/>
      <w:marLeft w:val="0"/>
      <w:marRight w:val="0"/>
      <w:marTop w:val="0"/>
      <w:marBottom w:val="0"/>
      <w:divBdr>
        <w:top w:val="none" w:sz="0" w:space="0" w:color="auto"/>
        <w:left w:val="none" w:sz="0" w:space="0" w:color="auto"/>
        <w:bottom w:val="none" w:sz="0" w:space="0" w:color="auto"/>
        <w:right w:val="none" w:sz="0" w:space="0" w:color="auto"/>
      </w:divBdr>
      <w:divsChild>
        <w:div w:id="1106076561">
          <w:marLeft w:val="0"/>
          <w:marRight w:val="0"/>
          <w:marTop w:val="0"/>
          <w:marBottom w:val="0"/>
          <w:divBdr>
            <w:top w:val="none" w:sz="0" w:space="0" w:color="auto"/>
            <w:left w:val="none" w:sz="0" w:space="0" w:color="auto"/>
            <w:bottom w:val="none" w:sz="0" w:space="0" w:color="auto"/>
            <w:right w:val="none" w:sz="0" w:space="0" w:color="auto"/>
          </w:divBdr>
          <w:divsChild>
            <w:div w:id="449053834">
              <w:marLeft w:val="0"/>
              <w:marRight w:val="0"/>
              <w:marTop w:val="0"/>
              <w:marBottom w:val="0"/>
              <w:divBdr>
                <w:top w:val="none" w:sz="0" w:space="0" w:color="auto"/>
                <w:left w:val="none" w:sz="0" w:space="0" w:color="auto"/>
                <w:bottom w:val="none" w:sz="0" w:space="0" w:color="auto"/>
                <w:right w:val="none" w:sz="0" w:space="0" w:color="auto"/>
              </w:divBdr>
            </w:div>
            <w:div w:id="885794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4008352">
      <w:bodyDiv w:val="1"/>
      <w:marLeft w:val="0"/>
      <w:marRight w:val="0"/>
      <w:marTop w:val="0"/>
      <w:marBottom w:val="0"/>
      <w:divBdr>
        <w:top w:val="none" w:sz="0" w:space="0" w:color="auto"/>
        <w:left w:val="none" w:sz="0" w:space="0" w:color="auto"/>
        <w:bottom w:val="none" w:sz="0" w:space="0" w:color="auto"/>
        <w:right w:val="none" w:sz="0" w:space="0" w:color="auto"/>
      </w:divBdr>
    </w:div>
    <w:div w:id="1522863899">
      <w:bodyDiv w:val="1"/>
      <w:marLeft w:val="0"/>
      <w:marRight w:val="0"/>
      <w:marTop w:val="0"/>
      <w:marBottom w:val="0"/>
      <w:divBdr>
        <w:top w:val="none" w:sz="0" w:space="0" w:color="auto"/>
        <w:left w:val="none" w:sz="0" w:space="0" w:color="auto"/>
        <w:bottom w:val="none" w:sz="0" w:space="0" w:color="auto"/>
        <w:right w:val="none" w:sz="0" w:space="0" w:color="auto"/>
      </w:divBdr>
    </w:div>
    <w:div w:id="1527676197">
      <w:bodyDiv w:val="1"/>
      <w:marLeft w:val="0"/>
      <w:marRight w:val="0"/>
      <w:marTop w:val="0"/>
      <w:marBottom w:val="0"/>
      <w:divBdr>
        <w:top w:val="none" w:sz="0" w:space="0" w:color="auto"/>
        <w:left w:val="none" w:sz="0" w:space="0" w:color="auto"/>
        <w:bottom w:val="none" w:sz="0" w:space="0" w:color="auto"/>
        <w:right w:val="none" w:sz="0" w:space="0" w:color="auto"/>
      </w:divBdr>
    </w:div>
    <w:div w:id="1528324586">
      <w:bodyDiv w:val="1"/>
      <w:marLeft w:val="0"/>
      <w:marRight w:val="0"/>
      <w:marTop w:val="0"/>
      <w:marBottom w:val="0"/>
      <w:divBdr>
        <w:top w:val="none" w:sz="0" w:space="0" w:color="auto"/>
        <w:left w:val="none" w:sz="0" w:space="0" w:color="auto"/>
        <w:bottom w:val="none" w:sz="0" w:space="0" w:color="auto"/>
        <w:right w:val="none" w:sz="0" w:space="0" w:color="auto"/>
      </w:divBdr>
      <w:divsChild>
        <w:div w:id="1624144530">
          <w:blockQuote w:val="1"/>
          <w:marLeft w:val="600"/>
          <w:marRight w:val="600"/>
          <w:marTop w:val="390"/>
          <w:marBottom w:val="390"/>
          <w:divBdr>
            <w:top w:val="none" w:sz="0" w:space="0" w:color="auto"/>
            <w:left w:val="none" w:sz="0" w:space="0" w:color="auto"/>
            <w:bottom w:val="none" w:sz="0" w:space="0" w:color="auto"/>
            <w:right w:val="none" w:sz="0" w:space="0" w:color="auto"/>
          </w:divBdr>
        </w:div>
        <w:div w:id="1333337098">
          <w:marLeft w:val="0"/>
          <w:marRight w:val="0"/>
          <w:marTop w:val="0"/>
          <w:marBottom w:val="0"/>
          <w:divBdr>
            <w:top w:val="none" w:sz="0" w:space="0" w:color="auto"/>
            <w:left w:val="none" w:sz="0" w:space="0" w:color="auto"/>
            <w:bottom w:val="none" w:sz="0" w:space="0" w:color="auto"/>
            <w:right w:val="none" w:sz="0" w:space="0" w:color="auto"/>
          </w:divBdr>
        </w:div>
        <w:div w:id="1614248076">
          <w:marLeft w:val="0"/>
          <w:marRight w:val="0"/>
          <w:marTop w:val="0"/>
          <w:marBottom w:val="0"/>
          <w:divBdr>
            <w:top w:val="none" w:sz="0" w:space="0" w:color="auto"/>
            <w:left w:val="none" w:sz="0" w:space="0" w:color="auto"/>
            <w:bottom w:val="none" w:sz="0" w:space="0" w:color="auto"/>
            <w:right w:val="none" w:sz="0" w:space="0" w:color="auto"/>
          </w:divBdr>
          <w:divsChild>
            <w:div w:id="1308516354">
              <w:marLeft w:val="0"/>
              <w:marRight w:val="0"/>
              <w:marTop w:val="0"/>
              <w:marBottom w:val="0"/>
              <w:divBdr>
                <w:top w:val="none" w:sz="0" w:space="0" w:color="auto"/>
                <w:left w:val="none" w:sz="0" w:space="0" w:color="auto"/>
                <w:bottom w:val="none" w:sz="0" w:space="0" w:color="auto"/>
                <w:right w:val="none" w:sz="0" w:space="0" w:color="auto"/>
              </w:divBdr>
              <w:divsChild>
                <w:div w:id="725764883">
                  <w:marLeft w:val="0"/>
                  <w:marRight w:val="0"/>
                  <w:marTop w:val="0"/>
                  <w:marBottom w:val="0"/>
                  <w:divBdr>
                    <w:top w:val="none" w:sz="0" w:space="0" w:color="auto"/>
                    <w:left w:val="none" w:sz="0" w:space="0" w:color="auto"/>
                    <w:bottom w:val="none" w:sz="0" w:space="0" w:color="auto"/>
                    <w:right w:val="none" w:sz="0" w:space="0" w:color="auto"/>
                  </w:divBdr>
                </w:div>
                <w:div w:id="601185294">
                  <w:marLeft w:val="0"/>
                  <w:marRight w:val="0"/>
                  <w:marTop w:val="0"/>
                  <w:marBottom w:val="0"/>
                  <w:divBdr>
                    <w:top w:val="none" w:sz="0" w:space="0" w:color="auto"/>
                    <w:left w:val="none" w:sz="0" w:space="0" w:color="auto"/>
                    <w:bottom w:val="none" w:sz="0" w:space="0" w:color="auto"/>
                    <w:right w:val="none" w:sz="0" w:space="0" w:color="auto"/>
                  </w:divBdr>
                  <w:divsChild>
                    <w:div w:id="761679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2567624">
          <w:marLeft w:val="0"/>
          <w:marRight w:val="0"/>
          <w:marTop w:val="450"/>
          <w:marBottom w:val="0"/>
          <w:divBdr>
            <w:top w:val="none" w:sz="0" w:space="0" w:color="auto"/>
            <w:left w:val="none" w:sz="0" w:space="0" w:color="auto"/>
            <w:bottom w:val="none" w:sz="0" w:space="0" w:color="auto"/>
            <w:right w:val="none" w:sz="0" w:space="0" w:color="auto"/>
          </w:divBdr>
          <w:divsChild>
            <w:div w:id="1422338469">
              <w:marLeft w:val="0"/>
              <w:marRight w:val="0"/>
              <w:marTop w:val="0"/>
              <w:marBottom w:val="450"/>
              <w:divBdr>
                <w:top w:val="none" w:sz="0" w:space="0" w:color="auto"/>
                <w:left w:val="none" w:sz="0" w:space="0" w:color="auto"/>
                <w:bottom w:val="none" w:sz="0" w:space="0" w:color="auto"/>
                <w:right w:val="none" w:sz="0" w:space="0" w:color="auto"/>
              </w:divBdr>
              <w:divsChild>
                <w:div w:id="1206870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3561343">
          <w:marLeft w:val="0"/>
          <w:marRight w:val="0"/>
          <w:marTop w:val="0"/>
          <w:marBottom w:val="0"/>
          <w:divBdr>
            <w:top w:val="none" w:sz="0" w:space="0" w:color="auto"/>
            <w:left w:val="none" w:sz="0" w:space="0" w:color="auto"/>
            <w:bottom w:val="none" w:sz="0" w:space="0" w:color="auto"/>
            <w:right w:val="none" w:sz="0" w:space="0" w:color="auto"/>
          </w:divBdr>
        </w:div>
        <w:div w:id="593174510">
          <w:marLeft w:val="0"/>
          <w:marRight w:val="0"/>
          <w:marTop w:val="0"/>
          <w:marBottom w:val="0"/>
          <w:divBdr>
            <w:top w:val="none" w:sz="0" w:space="0" w:color="auto"/>
            <w:left w:val="none" w:sz="0" w:space="0" w:color="auto"/>
            <w:bottom w:val="none" w:sz="0" w:space="0" w:color="auto"/>
            <w:right w:val="none" w:sz="0" w:space="0" w:color="auto"/>
          </w:divBdr>
          <w:divsChild>
            <w:div w:id="1701859902">
              <w:marLeft w:val="0"/>
              <w:marRight w:val="0"/>
              <w:marTop w:val="0"/>
              <w:marBottom w:val="0"/>
              <w:divBdr>
                <w:top w:val="none" w:sz="0" w:space="0" w:color="auto"/>
                <w:left w:val="none" w:sz="0" w:space="0" w:color="auto"/>
                <w:bottom w:val="none" w:sz="0" w:space="0" w:color="auto"/>
                <w:right w:val="none" w:sz="0" w:space="0" w:color="auto"/>
              </w:divBdr>
              <w:divsChild>
                <w:div w:id="287586257">
                  <w:marLeft w:val="0"/>
                  <w:marRight w:val="0"/>
                  <w:marTop w:val="0"/>
                  <w:marBottom w:val="0"/>
                  <w:divBdr>
                    <w:top w:val="none" w:sz="0" w:space="0" w:color="auto"/>
                    <w:left w:val="none" w:sz="0" w:space="0" w:color="auto"/>
                    <w:bottom w:val="none" w:sz="0" w:space="0" w:color="auto"/>
                    <w:right w:val="none" w:sz="0" w:space="0" w:color="auto"/>
                  </w:divBdr>
                </w:div>
                <w:div w:id="1981954259">
                  <w:marLeft w:val="0"/>
                  <w:marRight w:val="0"/>
                  <w:marTop w:val="0"/>
                  <w:marBottom w:val="0"/>
                  <w:divBdr>
                    <w:top w:val="none" w:sz="0" w:space="0" w:color="auto"/>
                    <w:left w:val="none" w:sz="0" w:space="0" w:color="auto"/>
                    <w:bottom w:val="none" w:sz="0" w:space="0" w:color="auto"/>
                    <w:right w:val="none" w:sz="0" w:space="0" w:color="auto"/>
                  </w:divBdr>
                </w:div>
                <w:div w:id="510797464">
                  <w:marLeft w:val="0"/>
                  <w:marRight w:val="0"/>
                  <w:marTop w:val="0"/>
                  <w:marBottom w:val="0"/>
                  <w:divBdr>
                    <w:top w:val="none" w:sz="0" w:space="0" w:color="auto"/>
                    <w:left w:val="none" w:sz="0" w:space="0" w:color="auto"/>
                    <w:bottom w:val="none" w:sz="0" w:space="0" w:color="auto"/>
                    <w:right w:val="none" w:sz="0" w:space="0" w:color="auto"/>
                  </w:divBdr>
                </w:div>
                <w:div w:id="610631007">
                  <w:marLeft w:val="0"/>
                  <w:marRight w:val="0"/>
                  <w:marTop w:val="0"/>
                  <w:marBottom w:val="0"/>
                  <w:divBdr>
                    <w:top w:val="none" w:sz="0" w:space="0" w:color="auto"/>
                    <w:left w:val="none" w:sz="0" w:space="0" w:color="auto"/>
                    <w:bottom w:val="none" w:sz="0" w:space="0" w:color="auto"/>
                    <w:right w:val="none" w:sz="0" w:space="0" w:color="auto"/>
                  </w:divBdr>
                </w:div>
                <w:div w:id="1357081942">
                  <w:marLeft w:val="0"/>
                  <w:marRight w:val="0"/>
                  <w:marTop w:val="0"/>
                  <w:marBottom w:val="0"/>
                  <w:divBdr>
                    <w:top w:val="none" w:sz="0" w:space="0" w:color="auto"/>
                    <w:left w:val="none" w:sz="0" w:space="0" w:color="auto"/>
                    <w:bottom w:val="none" w:sz="0" w:space="0" w:color="auto"/>
                    <w:right w:val="none" w:sz="0" w:space="0" w:color="auto"/>
                  </w:divBdr>
                </w:div>
                <w:div w:id="646544715">
                  <w:marLeft w:val="0"/>
                  <w:marRight w:val="0"/>
                  <w:marTop w:val="0"/>
                  <w:marBottom w:val="0"/>
                  <w:divBdr>
                    <w:top w:val="none" w:sz="0" w:space="0" w:color="auto"/>
                    <w:left w:val="none" w:sz="0" w:space="0" w:color="auto"/>
                    <w:bottom w:val="none" w:sz="0" w:space="0" w:color="auto"/>
                    <w:right w:val="none" w:sz="0" w:space="0" w:color="auto"/>
                  </w:divBdr>
                </w:div>
                <w:div w:id="1638298617">
                  <w:marLeft w:val="0"/>
                  <w:marRight w:val="0"/>
                  <w:marTop w:val="0"/>
                  <w:marBottom w:val="0"/>
                  <w:divBdr>
                    <w:top w:val="none" w:sz="0" w:space="0" w:color="auto"/>
                    <w:left w:val="none" w:sz="0" w:space="0" w:color="auto"/>
                    <w:bottom w:val="none" w:sz="0" w:space="0" w:color="auto"/>
                    <w:right w:val="none" w:sz="0" w:space="0" w:color="auto"/>
                  </w:divBdr>
                </w:div>
                <w:div w:id="1080981366">
                  <w:marLeft w:val="0"/>
                  <w:marRight w:val="0"/>
                  <w:marTop w:val="0"/>
                  <w:marBottom w:val="0"/>
                  <w:divBdr>
                    <w:top w:val="none" w:sz="0" w:space="0" w:color="auto"/>
                    <w:left w:val="none" w:sz="0" w:space="0" w:color="auto"/>
                    <w:bottom w:val="none" w:sz="0" w:space="0" w:color="auto"/>
                    <w:right w:val="none" w:sz="0" w:space="0" w:color="auto"/>
                  </w:divBdr>
                </w:div>
                <w:div w:id="295646873">
                  <w:marLeft w:val="0"/>
                  <w:marRight w:val="0"/>
                  <w:marTop w:val="0"/>
                  <w:marBottom w:val="0"/>
                  <w:divBdr>
                    <w:top w:val="none" w:sz="0" w:space="0" w:color="auto"/>
                    <w:left w:val="none" w:sz="0" w:space="0" w:color="auto"/>
                    <w:bottom w:val="none" w:sz="0" w:space="0" w:color="auto"/>
                    <w:right w:val="none" w:sz="0" w:space="0" w:color="auto"/>
                  </w:divBdr>
                </w:div>
                <w:div w:id="388505869">
                  <w:marLeft w:val="0"/>
                  <w:marRight w:val="0"/>
                  <w:marTop w:val="0"/>
                  <w:marBottom w:val="0"/>
                  <w:divBdr>
                    <w:top w:val="none" w:sz="0" w:space="0" w:color="auto"/>
                    <w:left w:val="none" w:sz="0" w:space="0" w:color="auto"/>
                    <w:bottom w:val="none" w:sz="0" w:space="0" w:color="auto"/>
                    <w:right w:val="none" w:sz="0" w:space="0" w:color="auto"/>
                  </w:divBdr>
                </w:div>
                <w:div w:id="2090494899">
                  <w:marLeft w:val="0"/>
                  <w:marRight w:val="0"/>
                  <w:marTop w:val="0"/>
                  <w:marBottom w:val="0"/>
                  <w:divBdr>
                    <w:top w:val="none" w:sz="0" w:space="0" w:color="auto"/>
                    <w:left w:val="none" w:sz="0" w:space="0" w:color="auto"/>
                    <w:bottom w:val="none" w:sz="0" w:space="0" w:color="auto"/>
                    <w:right w:val="none" w:sz="0" w:space="0" w:color="auto"/>
                  </w:divBdr>
                </w:div>
                <w:div w:id="1748530368">
                  <w:marLeft w:val="0"/>
                  <w:marRight w:val="0"/>
                  <w:marTop w:val="0"/>
                  <w:marBottom w:val="0"/>
                  <w:divBdr>
                    <w:top w:val="none" w:sz="0" w:space="0" w:color="auto"/>
                    <w:left w:val="none" w:sz="0" w:space="0" w:color="auto"/>
                    <w:bottom w:val="none" w:sz="0" w:space="0" w:color="auto"/>
                    <w:right w:val="none" w:sz="0" w:space="0" w:color="auto"/>
                  </w:divBdr>
                </w:div>
                <w:div w:id="310334005">
                  <w:marLeft w:val="0"/>
                  <w:marRight w:val="0"/>
                  <w:marTop w:val="0"/>
                  <w:marBottom w:val="0"/>
                  <w:divBdr>
                    <w:top w:val="none" w:sz="0" w:space="0" w:color="auto"/>
                    <w:left w:val="none" w:sz="0" w:space="0" w:color="auto"/>
                    <w:bottom w:val="none" w:sz="0" w:space="0" w:color="auto"/>
                    <w:right w:val="none" w:sz="0" w:space="0" w:color="auto"/>
                  </w:divBdr>
                </w:div>
                <w:div w:id="1276325692">
                  <w:marLeft w:val="0"/>
                  <w:marRight w:val="0"/>
                  <w:marTop w:val="0"/>
                  <w:marBottom w:val="0"/>
                  <w:divBdr>
                    <w:top w:val="none" w:sz="0" w:space="0" w:color="auto"/>
                    <w:left w:val="none" w:sz="0" w:space="0" w:color="auto"/>
                    <w:bottom w:val="none" w:sz="0" w:space="0" w:color="auto"/>
                    <w:right w:val="none" w:sz="0" w:space="0" w:color="auto"/>
                  </w:divBdr>
                </w:div>
                <w:div w:id="1541555400">
                  <w:marLeft w:val="0"/>
                  <w:marRight w:val="0"/>
                  <w:marTop w:val="0"/>
                  <w:marBottom w:val="0"/>
                  <w:divBdr>
                    <w:top w:val="none" w:sz="0" w:space="0" w:color="auto"/>
                    <w:left w:val="none" w:sz="0" w:space="0" w:color="auto"/>
                    <w:bottom w:val="none" w:sz="0" w:space="0" w:color="auto"/>
                    <w:right w:val="none" w:sz="0" w:space="0" w:color="auto"/>
                  </w:divBdr>
                  <w:divsChild>
                    <w:div w:id="872158371">
                      <w:marLeft w:val="0"/>
                      <w:marRight w:val="0"/>
                      <w:marTop w:val="0"/>
                      <w:marBottom w:val="0"/>
                      <w:divBdr>
                        <w:top w:val="none" w:sz="0" w:space="0" w:color="auto"/>
                        <w:left w:val="none" w:sz="0" w:space="0" w:color="auto"/>
                        <w:bottom w:val="none" w:sz="0" w:space="0" w:color="auto"/>
                        <w:right w:val="none" w:sz="0" w:space="0" w:color="auto"/>
                      </w:divBdr>
                    </w:div>
                    <w:div w:id="1037050505">
                      <w:marLeft w:val="0"/>
                      <w:marRight w:val="0"/>
                      <w:marTop w:val="0"/>
                      <w:marBottom w:val="0"/>
                      <w:divBdr>
                        <w:top w:val="none" w:sz="0" w:space="0" w:color="auto"/>
                        <w:left w:val="none" w:sz="0" w:space="0" w:color="auto"/>
                        <w:bottom w:val="none" w:sz="0" w:space="0" w:color="auto"/>
                        <w:right w:val="none" w:sz="0" w:space="0" w:color="auto"/>
                      </w:divBdr>
                    </w:div>
                    <w:div w:id="1855652381">
                      <w:marLeft w:val="0"/>
                      <w:marRight w:val="0"/>
                      <w:marTop w:val="0"/>
                      <w:marBottom w:val="0"/>
                      <w:divBdr>
                        <w:top w:val="none" w:sz="0" w:space="0" w:color="auto"/>
                        <w:left w:val="none" w:sz="0" w:space="0" w:color="auto"/>
                        <w:bottom w:val="none" w:sz="0" w:space="0" w:color="auto"/>
                        <w:right w:val="none" w:sz="0" w:space="0" w:color="auto"/>
                      </w:divBdr>
                    </w:div>
                    <w:div w:id="714231863">
                      <w:marLeft w:val="0"/>
                      <w:marRight w:val="0"/>
                      <w:marTop w:val="0"/>
                      <w:marBottom w:val="0"/>
                      <w:divBdr>
                        <w:top w:val="none" w:sz="0" w:space="0" w:color="auto"/>
                        <w:left w:val="none" w:sz="0" w:space="0" w:color="auto"/>
                        <w:bottom w:val="none" w:sz="0" w:space="0" w:color="auto"/>
                        <w:right w:val="none" w:sz="0" w:space="0" w:color="auto"/>
                      </w:divBdr>
                    </w:div>
                    <w:div w:id="1611357939">
                      <w:marLeft w:val="0"/>
                      <w:marRight w:val="0"/>
                      <w:marTop w:val="0"/>
                      <w:marBottom w:val="0"/>
                      <w:divBdr>
                        <w:top w:val="none" w:sz="0" w:space="0" w:color="auto"/>
                        <w:left w:val="none" w:sz="0" w:space="0" w:color="auto"/>
                        <w:bottom w:val="none" w:sz="0" w:space="0" w:color="auto"/>
                        <w:right w:val="none" w:sz="0" w:space="0" w:color="auto"/>
                      </w:divBdr>
                    </w:div>
                    <w:div w:id="867186500">
                      <w:marLeft w:val="0"/>
                      <w:marRight w:val="0"/>
                      <w:marTop w:val="0"/>
                      <w:marBottom w:val="0"/>
                      <w:divBdr>
                        <w:top w:val="none" w:sz="0" w:space="0" w:color="auto"/>
                        <w:left w:val="none" w:sz="0" w:space="0" w:color="auto"/>
                        <w:bottom w:val="none" w:sz="0" w:space="0" w:color="auto"/>
                        <w:right w:val="none" w:sz="0" w:space="0" w:color="auto"/>
                      </w:divBdr>
                    </w:div>
                    <w:div w:id="1322734906">
                      <w:marLeft w:val="0"/>
                      <w:marRight w:val="0"/>
                      <w:marTop w:val="0"/>
                      <w:marBottom w:val="0"/>
                      <w:divBdr>
                        <w:top w:val="none" w:sz="0" w:space="0" w:color="auto"/>
                        <w:left w:val="none" w:sz="0" w:space="0" w:color="auto"/>
                        <w:bottom w:val="none" w:sz="0" w:space="0" w:color="auto"/>
                        <w:right w:val="none" w:sz="0" w:space="0" w:color="auto"/>
                      </w:divBdr>
                    </w:div>
                    <w:div w:id="882330115">
                      <w:marLeft w:val="0"/>
                      <w:marRight w:val="0"/>
                      <w:marTop w:val="0"/>
                      <w:marBottom w:val="0"/>
                      <w:divBdr>
                        <w:top w:val="none" w:sz="0" w:space="0" w:color="auto"/>
                        <w:left w:val="none" w:sz="0" w:space="0" w:color="auto"/>
                        <w:bottom w:val="none" w:sz="0" w:space="0" w:color="auto"/>
                        <w:right w:val="none" w:sz="0" w:space="0" w:color="auto"/>
                      </w:divBdr>
                    </w:div>
                    <w:div w:id="1714377496">
                      <w:marLeft w:val="0"/>
                      <w:marRight w:val="0"/>
                      <w:marTop w:val="0"/>
                      <w:marBottom w:val="0"/>
                      <w:divBdr>
                        <w:top w:val="none" w:sz="0" w:space="0" w:color="auto"/>
                        <w:left w:val="none" w:sz="0" w:space="0" w:color="auto"/>
                        <w:bottom w:val="none" w:sz="0" w:space="0" w:color="auto"/>
                        <w:right w:val="none" w:sz="0" w:space="0" w:color="auto"/>
                      </w:divBdr>
                    </w:div>
                    <w:div w:id="1301812576">
                      <w:marLeft w:val="0"/>
                      <w:marRight w:val="0"/>
                      <w:marTop w:val="0"/>
                      <w:marBottom w:val="0"/>
                      <w:divBdr>
                        <w:top w:val="none" w:sz="0" w:space="0" w:color="auto"/>
                        <w:left w:val="none" w:sz="0" w:space="0" w:color="auto"/>
                        <w:bottom w:val="none" w:sz="0" w:space="0" w:color="auto"/>
                        <w:right w:val="none" w:sz="0" w:space="0" w:color="auto"/>
                      </w:divBdr>
                    </w:div>
                    <w:div w:id="136530365">
                      <w:marLeft w:val="0"/>
                      <w:marRight w:val="0"/>
                      <w:marTop w:val="0"/>
                      <w:marBottom w:val="0"/>
                      <w:divBdr>
                        <w:top w:val="none" w:sz="0" w:space="0" w:color="auto"/>
                        <w:left w:val="none" w:sz="0" w:space="0" w:color="auto"/>
                        <w:bottom w:val="none" w:sz="0" w:space="0" w:color="auto"/>
                        <w:right w:val="none" w:sz="0" w:space="0" w:color="auto"/>
                      </w:divBdr>
                    </w:div>
                    <w:div w:id="1979721576">
                      <w:marLeft w:val="0"/>
                      <w:marRight w:val="0"/>
                      <w:marTop w:val="0"/>
                      <w:marBottom w:val="0"/>
                      <w:divBdr>
                        <w:top w:val="none" w:sz="0" w:space="0" w:color="auto"/>
                        <w:left w:val="none" w:sz="0" w:space="0" w:color="auto"/>
                        <w:bottom w:val="none" w:sz="0" w:space="0" w:color="auto"/>
                        <w:right w:val="none" w:sz="0" w:space="0" w:color="auto"/>
                      </w:divBdr>
                    </w:div>
                    <w:div w:id="1131552123">
                      <w:marLeft w:val="0"/>
                      <w:marRight w:val="0"/>
                      <w:marTop w:val="0"/>
                      <w:marBottom w:val="0"/>
                      <w:divBdr>
                        <w:top w:val="none" w:sz="0" w:space="0" w:color="auto"/>
                        <w:left w:val="none" w:sz="0" w:space="0" w:color="auto"/>
                        <w:bottom w:val="none" w:sz="0" w:space="0" w:color="auto"/>
                        <w:right w:val="none" w:sz="0" w:space="0" w:color="auto"/>
                      </w:divBdr>
                    </w:div>
                    <w:div w:id="160586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4216361">
          <w:marLeft w:val="0"/>
          <w:marRight w:val="0"/>
          <w:marTop w:val="0"/>
          <w:marBottom w:val="0"/>
          <w:divBdr>
            <w:top w:val="none" w:sz="0" w:space="0" w:color="auto"/>
            <w:left w:val="none" w:sz="0" w:space="0" w:color="auto"/>
            <w:bottom w:val="none" w:sz="0" w:space="0" w:color="auto"/>
            <w:right w:val="none" w:sz="0" w:space="0" w:color="auto"/>
          </w:divBdr>
          <w:divsChild>
            <w:div w:id="1226259005">
              <w:marLeft w:val="0"/>
              <w:marRight w:val="0"/>
              <w:marTop w:val="0"/>
              <w:marBottom w:val="0"/>
              <w:divBdr>
                <w:top w:val="none" w:sz="0" w:space="0" w:color="auto"/>
                <w:left w:val="none" w:sz="0" w:space="0" w:color="auto"/>
                <w:bottom w:val="none" w:sz="0" w:space="0" w:color="auto"/>
                <w:right w:val="none" w:sz="0" w:space="0" w:color="auto"/>
              </w:divBdr>
              <w:divsChild>
                <w:div w:id="126513847">
                  <w:marLeft w:val="0"/>
                  <w:marRight w:val="0"/>
                  <w:marTop w:val="0"/>
                  <w:marBottom w:val="0"/>
                  <w:divBdr>
                    <w:top w:val="none" w:sz="0" w:space="0" w:color="auto"/>
                    <w:left w:val="none" w:sz="0" w:space="0" w:color="auto"/>
                    <w:bottom w:val="none" w:sz="0" w:space="0" w:color="auto"/>
                    <w:right w:val="none" w:sz="0" w:space="0" w:color="auto"/>
                  </w:divBdr>
                </w:div>
                <w:div w:id="1992902632">
                  <w:marLeft w:val="0"/>
                  <w:marRight w:val="0"/>
                  <w:marTop w:val="0"/>
                  <w:marBottom w:val="0"/>
                  <w:divBdr>
                    <w:top w:val="none" w:sz="0" w:space="0" w:color="auto"/>
                    <w:left w:val="none" w:sz="0" w:space="0" w:color="auto"/>
                    <w:bottom w:val="none" w:sz="0" w:space="0" w:color="auto"/>
                    <w:right w:val="none" w:sz="0" w:space="0" w:color="auto"/>
                  </w:divBdr>
                </w:div>
                <w:div w:id="195899121">
                  <w:marLeft w:val="0"/>
                  <w:marRight w:val="0"/>
                  <w:marTop w:val="0"/>
                  <w:marBottom w:val="0"/>
                  <w:divBdr>
                    <w:top w:val="none" w:sz="0" w:space="0" w:color="auto"/>
                    <w:left w:val="none" w:sz="0" w:space="0" w:color="auto"/>
                    <w:bottom w:val="none" w:sz="0" w:space="0" w:color="auto"/>
                    <w:right w:val="none" w:sz="0" w:space="0" w:color="auto"/>
                  </w:divBdr>
                  <w:divsChild>
                    <w:div w:id="627852958">
                      <w:marLeft w:val="0"/>
                      <w:marRight w:val="0"/>
                      <w:marTop w:val="0"/>
                      <w:marBottom w:val="0"/>
                      <w:divBdr>
                        <w:top w:val="none" w:sz="0" w:space="0" w:color="auto"/>
                        <w:left w:val="none" w:sz="0" w:space="0" w:color="auto"/>
                        <w:bottom w:val="none" w:sz="0" w:space="0" w:color="auto"/>
                        <w:right w:val="none" w:sz="0" w:space="0" w:color="auto"/>
                      </w:divBdr>
                    </w:div>
                    <w:div w:id="1028725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0945243">
          <w:marLeft w:val="0"/>
          <w:marRight w:val="0"/>
          <w:marTop w:val="0"/>
          <w:marBottom w:val="0"/>
          <w:divBdr>
            <w:top w:val="none" w:sz="0" w:space="0" w:color="auto"/>
            <w:left w:val="none" w:sz="0" w:space="0" w:color="auto"/>
            <w:bottom w:val="none" w:sz="0" w:space="0" w:color="auto"/>
            <w:right w:val="none" w:sz="0" w:space="0" w:color="auto"/>
          </w:divBdr>
          <w:divsChild>
            <w:div w:id="1849562476">
              <w:marLeft w:val="0"/>
              <w:marRight w:val="0"/>
              <w:marTop w:val="0"/>
              <w:marBottom w:val="0"/>
              <w:divBdr>
                <w:top w:val="none" w:sz="0" w:space="0" w:color="auto"/>
                <w:left w:val="none" w:sz="0" w:space="0" w:color="auto"/>
                <w:bottom w:val="none" w:sz="0" w:space="0" w:color="auto"/>
                <w:right w:val="none" w:sz="0" w:space="0" w:color="auto"/>
              </w:divBdr>
              <w:divsChild>
                <w:div w:id="740516609">
                  <w:marLeft w:val="0"/>
                  <w:marRight w:val="0"/>
                  <w:marTop w:val="0"/>
                  <w:marBottom w:val="0"/>
                  <w:divBdr>
                    <w:top w:val="none" w:sz="0" w:space="0" w:color="auto"/>
                    <w:left w:val="none" w:sz="0" w:space="0" w:color="auto"/>
                    <w:bottom w:val="none" w:sz="0" w:space="0" w:color="auto"/>
                    <w:right w:val="none" w:sz="0" w:space="0" w:color="auto"/>
                  </w:divBdr>
                </w:div>
                <w:div w:id="1104688343">
                  <w:marLeft w:val="0"/>
                  <w:marRight w:val="0"/>
                  <w:marTop w:val="0"/>
                  <w:marBottom w:val="0"/>
                  <w:divBdr>
                    <w:top w:val="none" w:sz="0" w:space="0" w:color="auto"/>
                    <w:left w:val="none" w:sz="0" w:space="0" w:color="auto"/>
                    <w:bottom w:val="none" w:sz="0" w:space="0" w:color="auto"/>
                    <w:right w:val="none" w:sz="0" w:space="0" w:color="auto"/>
                  </w:divBdr>
                </w:div>
                <w:div w:id="1131939312">
                  <w:marLeft w:val="0"/>
                  <w:marRight w:val="0"/>
                  <w:marTop w:val="0"/>
                  <w:marBottom w:val="0"/>
                  <w:divBdr>
                    <w:top w:val="none" w:sz="0" w:space="0" w:color="auto"/>
                    <w:left w:val="none" w:sz="0" w:space="0" w:color="auto"/>
                    <w:bottom w:val="none" w:sz="0" w:space="0" w:color="auto"/>
                    <w:right w:val="none" w:sz="0" w:space="0" w:color="auto"/>
                  </w:divBdr>
                </w:div>
                <w:div w:id="265429414">
                  <w:marLeft w:val="0"/>
                  <w:marRight w:val="0"/>
                  <w:marTop w:val="0"/>
                  <w:marBottom w:val="0"/>
                  <w:divBdr>
                    <w:top w:val="none" w:sz="0" w:space="0" w:color="auto"/>
                    <w:left w:val="none" w:sz="0" w:space="0" w:color="auto"/>
                    <w:bottom w:val="none" w:sz="0" w:space="0" w:color="auto"/>
                    <w:right w:val="none" w:sz="0" w:space="0" w:color="auto"/>
                  </w:divBdr>
                  <w:divsChild>
                    <w:div w:id="1380278036">
                      <w:marLeft w:val="0"/>
                      <w:marRight w:val="0"/>
                      <w:marTop w:val="0"/>
                      <w:marBottom w:val="0"/>
                      <w:divBdr>
                        <w:top w:val="none" w:sz="0" w:space="0" w:color="auto"/>
                        <w:left w:val="none" w:sz="0" w:space="0" w:color="auto"/>
                        <w:bottom w:val="none" w:sz="0" w:space="0" w:color="auto"/>
                        <w:right w:val="none" w:sz="0" w:space="0" w:color="auto"/>
                      </w:divBdr>
                    </w:div>
                    <w:div w:id="420177223">
                      <w:marLeft w:val="0"/>
                      <w:marRight w:val="0"/>
                      <w:marTop w:val="0"/>
                      <w:marBottom w:val="0"/>
                      <w:divBdr>
                        <w:top w:val="none" w:sz="0" w:space="0" w:color="auto"/>
                        <w:left w:val="none" w:sz="0" w:space="0" w:color="auto"/>
                        <w:bottom w:val="none" w:sz="0" w:space="0" w:color="auto"/>
                        <w:right w:val="none" w:sz="0" w:space="0" w:color="auto"/>
                      </w:divBdr>
                    </w:div>
                    <w:div w:id="1903062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4320252">
          <w:marLeft w:val="0"/>
          <w:marRight w:val="0"/>
          <w:marTop w:val="0"/>
          <w:marBottom w:val="0"/>
          <w:divBdr>
            <w:top w:val="none" w:sz="0" w:space="0" w:color="auto"/>
            <w:left w:val="none" w:sz="0" w:space="0" w:color="auto"/>
            <w:bottom w:val="none" w:sz="0" w:space="0" w:color="auto"/>
            <w:right w:val="none" w:sz="0" w:space="0" w:color="auto"/>
          </w:divBdr>
          <w:divsChild>
            <w:div w:id="1660116209">
              <w:marLeft w:val="0"/>
              <w:marRight w:val="0"/>
              <w:marTop w:val="0"/>
              <w:marBottom w:val="0"/>
              <w:divBdr>
                <w:top w:val="none" w:sz="0" w:space="0" w:color="auto"/>
                <w:left w:val="none" w:sz="0" w:space="0" w:color="auto"/>
                <w:bottom w:val="none" w:sz="0" w:space="0" w:color="auto"/>
                <w:right w:val="none" w:sz="0" w:space="0" w:color="auto"/>
              </w:divBdr>
              <w:divsChild>
                <w:div w:id="1073310047">
                  <w:marLeft w:val="0"/>
                  <w:marRight w:val="0"/>
                  <w:marTop w:val="0"/>
                  <w:marBottom w:val="0"/>
                  <w:divBdr>
                    <w:top w:val="none" w:sz="0" w:space="0" w:color="auto"/>
                    <w:left w:val="none" w:sz="0" w:space="0" w:color="auto"/>
                    <w:bottom w:val="none" w:sz="0" w:space="0" w:color="auto"/>
                    <w:right w:val="none" w:sz="0" w:space="0" w:color="auto"/>
                  </w:divBdr>
                </w:div>
                <w:div w:id="164438287">
                  <w:marLeft w:val="0"/>
                  <w:marRight w:val="0"/>
                  <w:marTop w:val="0"/>
                  <w:marBottom w:val="0"/>
                  <w:divBdr>
                    <w:top w:val="none" w:sz="0" w:space="0" w:color="auto"/>
                    <w:left w:val="none" w:sz="0" w:space="0" w:color="auto"/>
                    <w:bottom w:val="none" w:sz="0" w:space="0" w:color="auto"/>
                    <w:right w:val="none" w:sz="0" w:space="0" w:color="auto"/>
                  </w:divBdr>
                </w:div>
                <w:div w:id="1359043995">
                  <w:marLeft w:val="0"/>
                  <w:marRight w:val="0"/>
                  <w:marTop w:val="0"/>
                  <w:marBottom w:val="0"/>
                  <w:divBdr>
                    <w:top w:val="none" w:sz="0" w:space="0" w:color="auto"/>
                    <w:left w:val="none" w:sz="0" w:space="0" w:color="auto"/>
                    <w:bottom w:val="none" w:sz="0" w:space="0" w:color="auto"/>
                    <w:right w:val="none" w:sz="0" w:space="0" w:color="auto"/>
                  </w:divBdr>
                </w:div>
                <w:div w:id="876047661">
                  <w:marLeft w:val="0"/>
                  <w:marRight w:val="0"/>
                  <w:marTop w:val="0"/>
                  <w:marBottom w:val="0"/>
                  <w:divBdr>
                    <w:top w:val="none" w:sz="0" w:space="0" w:color="auto"/>
                    <w:left w:val="none" w:sz="0" w:space="0" w:color="auto"/>
                    <w:bottom w:val="none" w:sz="0" w:space="0" w:color="auto"/>
                    <w:right w:val="none" w:sz="0" w:space="0" w:color="auto"/>
                  </w:divBdr>
                </w:div>
                <w:div w:id="1921140449">
                  <w:marLeft w:val="0"/>
                  <w:marRight w:val="0"/>
                  <w:marTop w:val="0"/>
                  <w:marBottom w:val="0"/>
                  <w:divBdr>
                    <w:top w:val="none" w:sz="0" w:space="0" w:color="auto"/>
                    <w:left w:val="none" w:sz="0" w:space="0" w:color="auto"/>
                    <w:bottom w:val="none" w:sz="0" w:space="0" w:color="auto"/>
                    <w:right w:val="none" w:sz="0" w:space="0" w:color="auto"/>
                  </w:divBdr>
                </w:div>
                <w:div w:id="1317878949">
                  <w:marLeft w:val="0"/>
                  <w:marRight w:val="0"/>
                  <w:marTop w:val="0"/>
                  <w:marBottom w:val="0"/>
                  <w:divBdr>
                    <w:top w:val="none" w:sz="0" w:space="0" w:color="auto"/>
                    <w:left w:val="none" w:sz="0" w:space="0" w:color="auto"/>
                    <w:bottom w:val="none" w:sz="0" w:space="0" w:color="auto"/>
                    <w:right w:val="none" w:sz="0" w:space="0" w:color="auto"/>
                  </w:divBdr>
                </w:div>
                <w:div w:id="730469375">
                  <w:marLeft w:val="0"/>
                  <w:marRight w:val="0"/>
                  <w:marTop w:val="0"/>
                  <w:marBottom w:val="0"/>
                  <w:divBdr>
                    <w:top w:val="none" w:sz="0" w:space="0" w:color="auto"/>
                    <w:left w:val="none" w:sz="0" w:space="0" w:color="auto"/>
                    <w:bottom w:val="none" w:sz="0" w:space="0" w:color="auto"/>
                    <w:right w:val="none" w:sz="0" w:space="0" w:color="auto"/>
                  </w:divBdr>
                </w:div>
                <w:div w:id="599946364">
                  <w:marLeft w:val="0"/>
                  <w:marRight w:val="0"/>
                  <w:marTop w:val="0"/>
                  <w:marBottom w:val="0"/>
                  <w:divBdr>
                    <w:top w:val="none" w:sz="0" w:space="0" w:color="auto"/>
                    <w:left w:val="none" w:sz="0" w:space="0" w:color="auto"/>
                    <w:bottom w:val="none" w:sz="0" w:space="0" w:color="auto"/>
                    <w:right w:val="none" w:sz="0" w:space="0" w:color="auto"/>
                  </w:divBdr>
                </w:div>
                <w:div w:id="1750540757">
                  <w:marLeft w:val="0"/>
                  <w:marRight w:val="0"/>
                  <w:marTop w:val="0"/>
                  <w:marBottom w:val="0"/>
                  <w:divBdr>
                    <w:top w:val="none" w:sz="0" w:space="0" w:color="auto"/>
                    <w:left w:val="none" w:sz="0" w:space="0" w:color="auto"/>
                    <w:bottom w:val="none" w:sz="0" w:space="0" w:color="auto"/>
                    <w:right w:val="none" w:sz="0" w:space="0" w:color="auto"/>
                  </w:divBdr>
                </w:div>
                <w:div w:id="1955939660">
                  <w:marLeft w:val="0"/>
                  <w:marRight w:val="0"/>
                  <w:marTop w:val="0"/>
                  <w:marBottom w:val="0"/>
                  <w:divBdr>
                    <w:top w:val="none" w:sz="0" w:space="0" w:color="auto"/>
                    <w:left w:val="none" w:sz="0" w:space="0" w:color="auto"/>
                    <w:bottom w:val="none" w:sz="0" w:space="0" w:color="auto"/>
                    <w:right w:val="none" w:sz="0" w:space="0" w:color="auto"/>
                  </w:divBdr>
                </w:div>
                <w:div w:id="578832830">
                  <w:marLeft w:val="0"/>
                  <w:marRight w:val="0"/>
                  <w:marTop w:val="0"/>
                  <w:marBottom w:val="0"/>
                  <w:divBdr>
                    <w:top w:val="none" w:sz="0" w:space="0" w:color="auto"/>
                    <w:left w:val="none" w:sz="0" w:space="0" w:color="auto"/>
                    <w:bottom w:val="none" w:sz="0" w:space="0" w:color="auto"/>
                    <w:right w:val="none" w:sz="0" w:space="0" w:color="auto"/>
                  </w:divBdr>
                </w:div>
                <w:div w:id="207768861">
                  <w:marLeft w:val="0"/>
                  <w:marRight w:val="0"/>
                  <w:marTop w:val="0"/>
                  <w:marBottom w:val="0"/>
                  <w:divBdr>
                    <w:top w:val="none" w:sz="0" w:space="0" w:color="auto"/>
                    <w:left w:val="none" w:sz="0" w:space="0" w:color="auto"/>
                    <w:bottom w:val="none" w:sz="0" w:space="0" w:color="auto"/>
                    <w:right w:val="none" w:sz="0" w:space="0" w:color="auto"/>
                  </w:divBdr>
                </w:div>
                <w:div w:id="682586412">
                  <w:marLeft w:val="0"/>
                  <w:marRight w:val="0"/>
                  <w:marTop w:val="0"/>
                  <w:marBottom w:val="0"/>
                  <w:divBdr>
                    <w:top w:val="none" w:sz="0" w:space="0" w:color="auto"/>
                    <w:left w:val="none" w:sz="0" w:space="0" w:color="auto"/>
                    <w:bottom w:val="none" w:sz="0" w:space="0" w:color="auto"/>
                    <w:right w:val="none" w:sz="0" w:space="0" w:color="auto"/>
                  </w:divBdr>
                  <w:divsChild>
                    <w:div w:id="1590852307">
                      <w:marLeft w:val="0"/>
                      <w:marRight w:val="0"/>
                      <w:marTop w:val="0"/>
                      <w:marBottom w:val="0"/>
                      <w:divBdr>
                        <w:top w:val="none" w:sz="0" w:space="0" w:color="auto"/>
                        <w:left w:val="none" w:sz="0" w:space="0" w:color="auto"/>
                        <w:bottom w:val="none" w:sz="0" w:space="0" w:color="auto"/>
                        <w:right w:val="none" w:sz="0" w:space="0" w:color="auto"/>
                      </w:divBdr>
                    </w:div>
                    <w:div w:id="726686902">
                      <w:marLeft w:val="0"/>
                      <w:marRight w:val="0"/>
                      <w:marTop w:val="0"/>
                      <w:marBottom w:val="0"/>
                      <w:divBdr>
                        <w:top w:val="none" w:sz="0" w:space="0" w:color="auto"/>
                        <w:left w:val="none" w:sz="0" w:space="0" w:color="auto"/>
                        <w:bottom w:val="none" w:sz="0" w:space="0" w:color="auto"/>
                        <w:right w:val="none" w:sz="0" w:space="0" w:color="auto"/>
                      </w:divBdr>
                    </w:div>
                    <w:div w:id="1724140447">
                      <w:marLeft w:val="0"/>
                      <w:marRight w:val="0"/>
                      <w:marTop w:val="0"/>
                      <w:marBottom w:val="0"/>
                      <w:divBdr>
                        <w:top w:val="none" w:sz="0" w:space="0" w:color="auto"/>
                        <w:left w:val="none" w:sz="0" w:space="0" w:color="auto"/>
                        <w:bottom w:val="none" w:sz="0" w:space="0" w:color="auto"/>
                        <w:right w:val="none" w:sz="0" w:space="0" w:color="auto"/>
                      </w:divBdr>
                    </w:div>
                    <w:div w:id="613875798">
                      <w:marLeft w:val="0"/>
                      <w:marRight w:val="0"/>
                      <w:marTop w:val="0"/>
                      <w:marBottom w:val="0"/>
                      <w:divBdr>
                        <w:top w:val="none" w:sz="0" w:space="0" w:color="auto"/>
                        <w:left w:val="none" w:sz="0" w:space="0" w:color="auto"/>
                        <w:bottom w:val="none" w:sz="0" w:space="0" w:color="auto"/>
                        <w:right w:val="none" w:sz="0" w:space="0" w:color="auto"/>
                      </w:divBdr>
                    </w:div>
                    <w:div w:id="2044090468">
                      <w:marLeft w:val="0"/>
                      <w:marRight w:val="0"/>
                      <w:marTop w:val="0"/>
                      <w:marBottom w:val="0"/>
                      <w:divBdr>
                        <w:top w:val="none" w:sz="0" w:space="0" w:color="auto"/>
                        <w:left w:val="none" w:sz="0" w:space="0" w:color="auto"/>
                        <w:bottom w:val="none" w:sz="0" w:space="0" w:color="auto"/>
                        <w:right w:val="none" w:sz="0" w:space="0" w:color="auto"/>
                      </w:divBdr>
                    </w:div>
                    <w:div w:id="671221203">
                      <w:marLeft w:val="0"/>
                      <w:marRight w:val="0"/>
                      <w:marTop w:val="0"/>
                      <w:marBottom w:val="0"/>
                      <w:divBdr>
                        <w:top w:val="none" w:sz="0" w:space="0" w:color="auto"/>
                        <w:left w:val="none" w:sz="0" w:space="0" w:color="auto"/>
                        <w:bottom w:val="none" w:sz="0" w:space="0" w:color="auto"/>
                        <w:right w:val="none" w:sz="0" w:space="0" w:color="auto"/>
                      </w:divBdr>
                    </w:div>
                    <w:div w:id="160584982">
                      <w:marLeft w:val="0"/>
                      <w:marRight w:val="0"/>
                      <w:marTop w:val="0"/>
                      <w:marBottom w:val="0"/>
                      <w:divBdr>
                        <w:top w:val="none" w:sz="0" w:space="0" w:color="auto"/>
                        <w:left w:val="none" w:sz="0" w:space="0" w:color="auto"/>
                        <w:bottom w:val="none" w:sz="0" w:space="0" w:color="auto"/>
                        <w:right w:val="none" w:sz="0" w:space="0" w:color="auto"/>
                      </w:divBdr>
                    </w:div>
                    <w:div w:id="1048990789">
                      <w:marLeft w:val="0"/>
                      <w:marRight w:val="0"/>
                      <w:marTop w:val="0"/>
                      <w:marBottom w:val="0"/>
                      <w:divBdr>
                        <w:top w:val="none" w:sz="0" w:space="0" w:color="auto"/>
                        <w:left w:val="none" w:sz="0" w:space="0" w:color="auto"/>
                        <w:bottom w:val="none" w:sz="0" w:space="0" w:color="auto"/>
                        <w:right w:val="none" w:sz="0" w:space="0" w:color="auto"/>
                      </w:divBdr>
                    </w:div>
                    <w:div w:id="1813980863">
                      <w:marLeft w:val="0"/>
                      <w:marRight w:val="0"/>
                      <w:marTop w:val="0"/>
                      <w:marBottom w:val="0"/>
                      <w:divBdr>
                        <w:top w:val="none" w:sz="0" w:space="0" w:color="auto"/>
                        <w:left w:val="none" w:sz="0" w:space="0" w:color="auto"/>
                        <w:bottom w:val="none" w:sz="0" w:space="0" w:color="auto"/>
                        <w:right w:val="none" w:sz="0" w:space="0" w:color="auto"/>
                      </w:divBdr>
                    </w:div>
                    <w:div w:id="1983807435">
                      <w:marLeft w:val="0"/>
                      <w:marRight w:val="0"/>
                      <w:marTop w:val="0"/>
                      <w:marBottom w:val="0"/>
                      <w:divBdr>
                        <w:top w:val="none" w:sz="0" w:space="0" w:color="auto"/>
                        <w:left w:val="none" w:sz="0" w:space="0" w:color="auto"/>
                        <w:bottom w:val="none" w:sz="0" w:space="0" w:color="auto"/>
                        <w:right w:val="none" w:sz="0" w:space="0" w:color="auto"/>
                      </w:divBdr>
                    </w:div>
                    <w:div w:id="758984897">
                      <w:marLeft w:val="0"/>
                      <w:marRight w:val="0"/>
                      <w:marTop w:val="0"/>
                      <w:marBottom w:val="0"/>
                      <w:divBdr>
                        <w:top w:val="none" w:sz="0" w:space="0" w:color="auto"/>
                        <w:left w:val="none" w:sz="0" w:space="0" w:color="auto"/>
                        <w:bottom w:val="none" w:sz="0" w:space="0" w:color="auto"/>
                        <w:right w:val="none" w:sz="0" w:space="0" w:color="auto"/>
                      </w:divBdr>
                    </w:div>
                    <w:div w:id="1939369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7176048">
          <w:marLeft w:val="0"/>
          <w:marRight w:val="0"/>
          <w:marTop w:val="0"/>
          <w:marBottom w:val="0"/>
          <w:divBdr>
            <w:top w:val="none" w:sz="0" w:space="0" w:color="auto"/>
            <w:left w:val="none" w:sz="0" w:space="0" w:color="auto"/>
            <w:bottom w:val="none" w:sz="0" w:space="0" w:color="auto"/>
            <w:right w:val="none" w:sz="0" w:space="0" w:color="auto"/>
          </w:divBdr>
        </w:div>
        <w:div w:id="168761455">
          <w:marLeft w:val="0"/>
          <w:marRight w:val="0"/>
          <w:marTop w:val="0"/>
          <w:marBottom w:val="0"/>
          <w:divBdr>
            <w:top w:val="none" w:sz="0" w:space="0" w:color="auto"/>
            <w:left w:val="none" w:sz="0" w:space="0" w:color="auto"/>
            <w:bottom w:val="none" w:sz="0" w:space="0" w:color="auto"/>
            <w:right w:val="none" w:sz="0" w:space="0" w:color="auto"/>
          </w:divBdr>
          <w:divsChild>
            <w:div w:id="240021118">
              <w:marLeft w:val="0"/>
              <w:marRight w:val="0"/>
              <w:marTop w:val="0"/>
              <w:marBottom w:val="0"/>
              <w:divBdr>
                <w:top w:val="none" w:sz="0" w:space="0" w:color="auto"/>
                <w:left w:val="none" w:sz="0" w:space="0" w:color="auto"/>
                <w:bottom w:val="none" w:sz="0" w:space="0" w:color="auto"/>
                <w:right w:val="none" w:sz="0" w:space="0" w:color="auto"/>
              </w:divBdr>
              <w:divsChild>
                <w:div w:id="2078169109">
                  <w:marLeft w:val="0"/>
                  <w:marRight w:val="0"/>
                  <w:marTop w:val="0"/>
                  <w:marBottom w:val="0"/>
                  <w:divBdr>
                    <w:top w:val="none" w:sz="0" w:space="0" w:color="auto"/>
                    <w:left w:val="none" w:sz="0" w:space="0" w:color="auto"/>
                    <w:bottom w:val="none" w:sz="0" w:space="0" w:color="auto"/>
                    <w:right w:val="none" w:sz="0" w:space="0" w:color="auto"/>
                  </w:divBdr>
                </w:div>
                <w:div w:id="1087733244">
                  <w:marLeft w:val="0"/>
                  <w:marRight w:val="0"/>
                  <w:marTop w:val="0"/>
                  <w:marBottom w:val="0"/>
                  <w:divBdr>
                    <w:top w:val="none" w:sz="0" w:space="0" w:color="auto"/>
                    <w:left w:val="none" w:sz="0" w:space="0" w:color="auto"/>
                    <w:bottom w:val="none" w:sz="0" w:space="0" w:color="auto"/>
                    <w:right w:val="none" w:sz="0" w:space="0" w:color="auto"/>
                  </w:divBdr>
                </w:div>
                <w:div w:id="1337074117">
                  <w:marLeft w:val="0"/>
                  <w:marRight w:val="0"/>
                  <w:marTop w:val="0"/>
                  <w:marBottom w:val="0"/>
                  <w:divBdr>
                    <w:top w:val="none" w:sz="0" w:space="0" w:color="auto"/>
                    <w:left w:val="none" w:sz="0" w:space="0" w:color="auto"/>
                    <w:bottom w:val="none" w:sz="0" w:space="0" w:color="auto"/>
                    <w:right w:val="none" w:sz="0" w:space="0" w:color="auto"/>
                  </w:divBdr>
                </w:div>
                <w:div w:id="140389713">
                  <w:marLeft w:val="0"/>
                  <w:marRight w:val="0"/>
                  <w:marTop w:val="0"/>
                  <w:marBottom w:val="0"/>
                  <w:divBdr>
                    <w:top w:val="none" w:sz="0" w:space="0" w:color="auto"/>
                    <w:left w:val="none" w:sz="0" w:space="0" w:color="auto"/>
                    <w:bottom w:val="none" w:sz="0" w:space="0" w:color="auto"/>
                    <w:right w:val="none" w:sz="0" w:space="0" w:color="auto"/>
                  </w:divBdr>
                  <w:divsChild>
                    <w:div w:id="411781060">
                      <w:marLeft w:val="0"/>
                      <w:marRight w:val="0"/>
                      <w:marTop w:val="0"/>
                      <w:marBottom w:val="0"/>
                      <w:divBdr>
                        <w:top w:val="none" w:sz="0" w:space="0" w:color="auto"/>
                        <w:left w:val="none" w:sz="0" w:space="0" w:color="auto"/>
                        <w:bottom w:val="none" w:sz="0" w:space="0" w:color="auto"/>
                        <w:right w:val="none" w:sz="0" w:space="0" w:color="auto"/>
                      </w:divBdr>
                    </w:div>
                    <w:div w:id="1391076757">
                      <w:marLeft w:val="0"/>
                      <w:marRight w:val="0"/>
                      <w:marTop w:val="0"/>
                      <w:marBottom w:val="0"/>
                      <w:divBdr>
                        <w:top w:val="none" w:sz="0" w:space="0" w:color="auto"/>
                        <w:left w:val="none" w:sz="0" w:space="0" w:color="auto"/>
                        <w:bottom w:val="none" w:sz="0" w:space="0" w:color="auto"/>
                        <w:right w:val="none" w:sz="0" w:space="0" w:color="auto"/>
                      </w:divBdr>
                    </w:div>
                    <w:div w:id="1320229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6850416">
          <w:blockQuote w:val="1"/>
          <w:marLeft w:val="600"/>
          <w:marRight w:val="600"/>
          <w:marTop w:val="390"/>
          <w:marBottom w:val="390"/>
          <w:divBdr>
            <w:top w:val="none" w:sz="0" w:space="0" w:color="auto"/>
            <w:left w:val="none" w:sz="0" w:space="0" w:color="auto"/>
            <w:bottom w:val="none" w:sz="0" w:space="0" w:color="auto"/>
            <w:right w:val="none" w:sz="0" w:space="0" w:color="auto"/>
          </w:divBdr>
        </w:div>
        <w:div w:id="681711111">
          <w:marLeft w:val="0"/>
          <w:marRight w:val="0"/>
          <w:marTop w:val="0"/>
          <w:marBottom w:val="0"/>
          <w:divBdr>
            <w:top w:val="none" w:sz="0" w:space="0" w:color="auto"/>
            <w:left w:val="none" w:sz="0" w:space="0" w:color="auto"/>
            <w:bottom w:val="none" w:sz="0" w:space="0" w:color="auto"/>
            <w:right w:val="none" w:sz="0" w:space="0" w:color="auto"/>
          </w:divBdr>
          <w:divsChild>
            <w:div w:id="874850651">
              <w:marLeft w:val="0"/>
              <w:marRight w:val="0"/>
              <w:marTop w:val="0"/>
              <w:marBottom w:val="0"/>
              <w:divBdr>
                <w:top w:val="none" w:sz="0" w:space="0" w:color="auto"/>
                <w:left w:val="none" w:sz="0" w:space="0" w:color="auto"/>
                <w:bottom w:val="none" w:sz="0" w:space="0" w:color="auto"/>
                <w:right w:val="none" w:sz="0" w:space="0" w:color="auto"/>
              </w:divBdr>
              <w:divsChild>
                <w:div w:id="201598708">
                  <w:marLeft w:val="0"/>
                  <w:marRight w:val="0"/>
                  <w:marTop w:val="0"/>
                  <w:marBottom w:val="0"/>
                  <w:divBdr>
                    <w:top w:val="none" w:sz="0" w:space="0" w:color="auto"/>
                    <w:left w:val="none" w:sz="0" w:space="0" w:color="auto"/>
                    <w:bottom w:val="none" w:sz="0" w:space="0" w:color="auto"/>
                    <w:right w:val="none" w:sz="0" w:space="0" w:color="auto"/>
                  </w:divBdr>
                </w:div>
                <w:div w:id="2047100640">
                  <w:marLeft w:val="0"/>
                  <w:marRight w:val="0"/>
                  <w:marTop w:val="0"/>
                  <w:marBottom w:val="0"/>
                  <w:divBdr>
                    <w:top w:val="none" w:sz="0" w:space="0" w:color="auto"/>
                    <w:left w:val="none" w:sz="0" w:space="0" w:color="auto"/>
                    <w:bottom w:val="none" w:sz="0" w:space="0" w:color="auto"/>
                    <w:right w:val="none" w:sz="0" w:space="0" w:color="auto"/>
                  </w:divBdr>
                </w:div>
                <w:div w:id="417026058">
                  <w:marLeft w:val="0"/>
                  <w:marRight w:val="0"/>
                  <w:marTop w:val="0"/>
                  <w:marBottom w:val="0"/>
                  <w:divBdr>
                    <w:top w:val="none" w:sz="0" w:space="0" w:color="auto"/>
                    <w:left w:val="none" w:sz="0" w:space="0" w:color="auto"/>
                    <w:bottom w:val="none" w:sz="0" w:space="0" w:color="auto"/>
                    <w:right w:val="none" w:sz="0" w:space="0" w:color="auto"/>
                  </w:divBdr>
                </w:div>
                <w:div w:id="1043672788">
                  <w:marLeft w:val="0"/>
                  <w:marRight w:val="0"/>
                  <w:marTop w:val="0"/>
                  <w:marBottom w:val="0"/>
                  <w:divBdr>
                    <w:top w:val="none" w:sz="0" w:space="0" w:color="auto"/>
                    <w:left w:val="none" w:sz="0" w:space="0" w:color="auto"/>
                    <w:bottom w:val="none" w:sz="0" w:space="0" w:color="auto"/>
                    <w:right w:val="none" w:sz="0" w:space="0" w:color="auto"/>
                  </w:divBdr>
                </w:div>
                <w:div w:id="83843668">
                  <w:marLeft w:val="0"/>
                  <w:marRight w:val="0"/>
                  <w:marTop w:val="0"/>
                  <w:marBottom w:val="0"/>
                  <w:divBdr>
                    <w:top w:val="none" w:sz="0" w:space="0" w:color="auto"/>
                    <w:left w:val="none" w:sz="0" w:space="0" w:color="auto"/>
                    <w:bottom w:val="none" w:sz="0" w:space="0" w:color="auto"/>
                    <w:right w:val="none" w:sz="0" w:space="0" w:color="auto"/>
                  </w:divBdr>
                </w:div>
                <w:div w:id="1531258273">
                  <w:marLeft w:val="0"/>
                  <w:marRight w:val="0"/>
                  <w:marTop w:val="0"/>
                  <w:marBottom w:val="0"/>
                  <w:divBdr>
                    <w:top w:val="none" w:sz="0" w:space="0" w:color="auto"/>
                    <w:left w:val="none" w:sz="0" w:space="0" w:color="auto"/>
                    <w:bottom w:val="none" w:sz="0" w:space="0" w:color="auto"/>
                    <w:right w:val="none" w:sz="0" w:space="0" w:color="auto"/>
                  </w:divBdr>
                </w:div>
                <w:div w:id="897939612">
                  <w:marLeft w:val="0"/>
                  <w:marRight w:val="0"/>
                  <w:marTop w:val="0"/>
                  <w:marBottom w:val="0"/>
                  <w:divBdr>
                    <w:top w:val="none" w:sz="0" w:space="0" w:color="auto"/>
                    <w:left w:val="none" w:sz="0" w:space="0" w:color="auto"/>
                    <w:bottom w:val="none" w:sz="0" w:space="0" w:color="auto"/>
                    <w:right w:val="none" w:sz="0" w:space="0" w:color="auto"/>
                  </w:divBdr>
                </w:div>
                <w:div w:id="632758929">
                  <w:marLeft w:val="0"/>
                  <w:marRight w:val="0"/>
                  <w:marTop w:val="0"/>
                  <w:marBottom w:val="0"/>
                  <w:divBdr>
                    <w:top w:val="none" w:sz="0" w:space="0" w:color="auto"/>
                    <w:left w:val="none" w:sz="0" w:space="0" w:color="auto"/>
                    <w:bottom w:val="none" w:sz="0" w:space="0" w:color="auto"/>
                    <w:right w:val="none" w:sz="0" w:space="0" w:color="auto"/>
                  </w:divBdr>
                </w:div>
                <w:div w:id="965738675">
                  <w:marLeft w:val="0"/>
                  <w:marRight w:val="0"/>
                  <w:marTop w:val="0"/>
                  <w:marBottom w:val="0"/>
                  <w:divBdr>
                    <w:top w:val="none" w:sz="0" w:space="0" w:color="auto"/>
                    <w:left w:val="none" w:sz="0" w:space="0" w:color="auto"/>
                    <w:bottom w:val="none" w:sz="0" w:space="0" w:color="auto"/>
                    <w:right w:val="none" w:sz="0" w:space="0" w:color="auto"/>
                  </w:divBdr>
                  <w:divsChild>
                    <w:div w:id="503060123">
                      <w:marLeft w:val="0"/>
                      <w:marRight w:val="0"/>
                      <w:marTop w:val="0"/>
                      <w:marBottom w:val="0"/>
                      <w:divBdr>
                        <w:top w:val="none" w:sz="0" w:space="0" w:color="auto"/>
                        <w:left w:val="none" w:sz="0" w:space="0" w:color="auto"/>
                        <w:bottom w:val="none" w:sz="0" w:space="0" w:color="auto"/>
                        <w:right w:val="none" w:sz="0" w:space="0" w:color="auto"/>
                      </w:divBdr>
                    </w:div>
                    <w:div w:id="1297878431">
                      <w:marLeft w:val="0"/>
                      <w:marRight w:val="0"/>
                      <w:marTop w:val="0"/>
                      <w:marBottom w:val="0"/>
                      <w:divBdr>
                        <w:top w:val="none" w:sz="0" w:space="0" w:color="auto"/>
                        <w:left w:val="none" w:sz="0" w:space="0" w:color="auto"/>
                        <w:bottom w:val="none" w:sz="0" w:space="0" w:color="auto"/>
                        <w:right w:val="none" w:sz="0" w:space="0" w:color="auto"/>
                      </w:divBdr>
                    </w:div>
                    <w:div w:id="153448515">
                      <w:marLeft w:val="0"/>
                      <w:marRight w:val="0"/>
                      <w:marTop w:val="0"/>
                      <w:marBottom w:val="0"/>
                      <w:divBdr>
                        <w:top w:val="none" w:sz="0" w:space="0" w:color="auto"/>
                        <w:left w:val="none" w:sz="0" w:space="0" w:color="auto"/>
                        <w:bottom w:val="none" w:sz="0" w:space="0" w:color="auto"/>
                        <w:right w:val="none" w:sz="0" w:space="0" w:color="auto"/>
                      </w:divBdr>
                    </w:div>
                    <w:div w:id="1794522037">
                      <w:marLeft w:val="0"/>
                      <w:marRight w:val="0"/>
                      <w:marTop w:val="0"/>
                      <w:marBottom w:val="0"/>
                      <w:divBdr>
                        <w:top w:val="none" w:sz="0" w:space="0" w:color="auto"/>
                        <w:left w:val="none" w:sz="0" w:space="0" w:color="auto"/>
                        <w:bottom w:val="none" w:sz="0" w:space="0" w:color="auto"/>
                        <w:right w:val="none" w:sz="0" w:space="0" w:color="auto"/>
                      </w:divBdr>
                    </w:div>
                    <w:div w:id="608004448">
                      <w:marLeft w:val="0"/>
                      <w:marRight w:val="0"/>
                      <w:marTop w:val="0"/>
                      <w:marBottom w:val="0"/>
                      <w:divBdr>
                        <w:top w:val="none" w:sz="0" w:space="0" w:color="auto"/>
                        <w:left w:val="none" w:sz="0" w:space="0" w:color="auto"/>
                        <w:bottom w:val="none" w:sz="0" w:space="0" w:color="auto"/>
                        <w:right w:val="none" w:sz="0" w:space="0" w:color="auto"/>
                      </w:divBdr>
                    </w:div>
                    <w:div w:id="1009991058">
                      <w:marLeft w:val="0"/>
                      <w:marRight w:val="0"/>
                      <w:marTop w:val="0"/>
                      <w:marBottom w:val="0"/>
                      <w:divBdr>
                        <w:top w:val="none" w:sz="0" w:space="0" w:color="auto"/>
                        <w:left w:val="none" w:sz="0" w:space="0" w:color="auto"/>
                        <w:bottom w:val="none" w:sz="0" w:space="0" w:color="auto"/>
                        <w:right w:val="none" w:sz="0" w:space="0" w:color="auto"/>
                      </w:divBdr>
                    </w:div>
                    <w:div w:id="895118004">
                      <w:marLeft w:val="0"/>
                      <w:marRight w:val="0"/>
                      <w:marTop w:val="0"/>
                      <w:marBottom w:val="0"/>
                      <w:divBdr>
                        <w:top w:val="none" w:sz="0" w:space="0" w:color="auto"/>
                        <w:left w:val="none" w:sz="0" w:space="0" w:color="auto"/>
                        <w:bottom w:val="none" w:sz="0" w:space="0" w:color="auto"/>
                        <w:right w:val="none" w:sz="0" w:space="0" w:color="auto"/>
                      </w:divBdr>
                    </w:div>
                    <w:div w:id="689530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6142806">
          <w:marLeft w:val="0"/>
          <w:marRight w:val="0"/>
          <w:marTop w:val="72"/>
          <w:marBottom w:val="0"/>
          <w:divBdr>
            <w:top w:val="none" w:sz="0" w:space="0" w:color="auto"/>
            <w:left w:val="none" w:sz="0" w:space="0" w:color="auto"/>
            <w:bottom w:val="none" w:sz="0" w:space="0" w:color="auto"/>
            <w:right w:val="none" w:sz="0" w:space="0" w:color="auto"/>
          </w:divBdr>
          <w:divsChild>
            <w:div w:id="1624071908">
              <w:marLeft w:val="0"/>
              <w:marRight w:val="0"/>
              <w:marTop w:val="72"/>
              <w:marBottom w:val="0"/>
              <w:divBdr>
                <w:top w:val="none" w:sz="0" w:space="0" w:color="auto"/>
                <w:left w:val="none" w:sz="0" w:space="0" w:color="auto"/>
                <w:bottom w:val="none" w:sz="0" w:space="0" w:color="auto"/>
                <w:right w:val="none" w:sz="0" w:space="0" w:color="auto"/>
              </w:divBdr>
              <w:divsChild>
                <w:div w:id="675890285">
                  <w:marLeft w:val="0"/>
                  <w:marRight w:val="0"/>
                  <w:marTop w:val="0"/>
                  <w:marBottom w:val="0"/>
                  <w:divBdr>
                    <w:top w:val="none" w:sz="0" w:space="0" w:color="auto"/>
                    <w:left w:val="none" w:sz="0" w:space="0" w:color="auto"/>
                    <w:bottom w:val="none" w:sz="0" w:space="0" w:color="auto"/>
                    <w:right w:val="none" w:sz="0" w:space="0" w:color="auto"/>
                  </w:divBdr>
                </w:div>
                <w:div w:id="585268017">
                  <w:marLeft w:val="0"/>
                  <w:marRight w:val="0"/>
                  <w:marTop w:val="0"/>
                  <w:marBottom w:val="0"/>
                  <w:divBdr>
                    <w:top w:val="none" w:sz="0" w:space="0" w:color="auto"/>
                    <w:left w:val="none" w:sz="0" w:space="0" w:color="auto"/>
                    <w:bottom w:val="none" w:sz="0" w:space="0" w:color="auto"/>
                    <w:right w:val="none" w:sz="0" w:space="0" w:color="auto"/>
                  </w:divBdr>
                </w:div>
                <w:div w:id="864825266">
                  <w:marLeft w:val="0"/>
                  <w:marRight w:val="0"/>
                  <w:marTop w:val="0"/>
                  <w:marBottom w:val="0"/>
                  <w:divBdr>
                    <w:top w:val="none" w:sz="0" w:space="0" w:color="auto"/>
                    <w:left w:val="none" w:sz="0" w:space="0" w:color="auto"/>
                    <w:bottom w:val="none" w:sz="0" w:space="0" w:color="auto"/>
                    <w:right w:val="none" w:sz="0" w:space="0" w:color="auto"/>
                  </w:divBdr>
                </w:div>
                <w:div w:id="1688679233">
                  <w:marLeft w:val="0"/>
                  <w:marRight w:val="0"/>
                  <w:marTop w:val="0"/>
                  <w:marBottom w:val="0"/>
                  <w:divBdr>
                    <w:top w:val="none" w:sz="0" w:space="0" w:color="auto"/>
                    <w:left w:val="none" w:sz="0" w:space="0" w:color="auto"/>
                    <w:bottom w:val="none" w:sz="0" w:space="0" w:color="auto"/>
                    <w:right w:val="none" w:sz="0" w:space="0" w:color="auto"/>
                  </w:divBdr>
                </w:div>
                <w:div w:id="1789810463">
                  <w:marLeft w:val="0"/>
                  <w:marRight w:val="0"/>
                  <w:marTop w:val="0"/>
                  <w:marBottom w:val="0"/>
                  <w:divBdr>
                    <w:top w:val="none" w:sz="0" w:space="0" w:color="auto"/>
                    <w:left w:val="none" w:sz="0" w:space="0" w:color="auto"/>
                    <w:bottom w:val="none" w:sz="0" w:space="0" w:color="auto"/>
                    <w:right w:val="none" w:sz="0" w:space="0" w:color="auto"/>
                  </w:divBdr>
                </w:div>
                <w:div w:id="1327784321">
                  <w:marLeft w:val="0"/>
                  <w:marRight w:val="0"/>
                  <w:marTop w:val="0"/>
                  <w:marBottom w:val="0"/>
                  <w:divBdr>
                    <w:top w:val="none" w:sz="0" w:space="0" w:color="auto"/>
                    <w:left w:val="none" w:sz="0" w:space="0" w:color="auto"/>
                    <w:bottom w:val="none" w:sz="0" w:space="0" w:color="auto"/>
                    <w:right w:val="none" w:sz="0" w:space="0" w:color="auto"/>
                  </w:divBdr>
                </w:div>
                <w:div w:id="1141456296">
                  <w:marLeft w:val="0"/>
                  <w:marRight w:val="0"/>
                  <w:marTop w:val="0"/>
                  <w:marBottom w:val="0"/>
                  <w:divBdr>
                    <w:top w:val="none" w:sz="0" w:space="0" w:color="auto"/>
                    <w:left w:val="none" w:sz="0" w:space="0" w:color="auto"/>
                    <w:bottom w:val="none" w:sz="0" w:space="0" w:color="auto"/>
                    <w:right w:val="none" w:sz="0" w:space="0" w:color="auto"/>
                  </w:divBdr>
                </w:div>
                <w:div w:id="1968974311">
                  <w:marLeft w:val="0"/>
                  <w:marRight w:val="0"/>
                  <w:marTop w:val="0"/>
                  <w:marBottom w:val="0"/>
                  <w:divBdr>
                    <w:top w:val="none" w:sz="0" w:space="0" w:color="auto"/>
                    <w:left w:val="none" w:sz="0" w:space="0" w:color="auto"/>
                    <w:bottom w:val="none" w:sz="0" w:space="0" w:color="auto"/>
                    <w:right w:val="none" w:sz="0" w:space="0" w:color="auto"/>
                  </w:divBdr>
                </w:div>
                <w:div w:id="466968063">
                  <w:marLeft w:val="0"/>
                  <w:marRight w:val="0"/>
                  <w:marTop w:val="0"/>
                  <w:marBottom w:val="0"/>
                  <w:divBdr>
                    <w:top w:val="none" w:sz="0" w:space="0" w:color="auto"/>
                    <w:left w:val="none" w:sz="0" w:space="0" w:color="auto"/>
                    <w:bottom w:val="none" w:sz="0" w:space="0" w:color="auto"/>
                    <w:right w:val="none" w:sz="0" w:space="0" w:color="auto"/>
                  </w:divBdr>
                </w:div>
                <w:div w:id="670984886">
                  <w:marLeft w:val="0"/>
                  <w:marRight w:val="0"/>
                  <w:marTop w:val="0"/>
                  <w:marBottom w:val="0"/>
                  <w:divBdr>
                    <w:top w:val="none" w:sz="0" w:space="0" w:color="auto"/>
                    <w:left w:val="none" w:sz="0" w:space="0" w:color="auto"/>
                    <w:bottom w:val="none" w:sz="0" w:space="0" w:color="auto"/>
                    <w:right w:val="none" w:sz="0" w:space="0" w:color="auto"/>
                  </w:divBdr>
                </w:div>
                <w:div w:id="2117752627">
                  <w:marLeft w:val="0"/>
                  <w:marRight w:val="0"/>
                  <w:marTop w:val="0"/>
                  <w:marBottom w:val="0"/>
                  <w:divBdr>
                    <w:top w:val="none" w:sz="0" w:space="0" w:color="auto"/>
                    <w:left w:val="none" w:sz="0" w:space="0" w:color="auto"/>
                    <w:bottom w:val="none" w:sz="0" w:space="0" w:color="auto"/>
                    <w:right w:val="none" w:sz="0" w:space="0" w:color="auto"/>
                  </w:divBdr>
                </w:div>
                <w:div w:id="1542399999">
                  <w:marLeft w:val="0"/>
                  <w:marRight w:val="0"/>
                  <w:marTop w:val="0"/>
                  <w:marBottom w:val="0"/>
                  <w:divBdr>
                    <w:top w:val="none" w:sz="0" w:space="0" w:color="auto"/>
                    <w:left w:val="none" w:sz="0" w:space="0" w:color="auto"/>
                    <w:bottom w:val="none" w:sz="0" w:space="0" w:color="auto"/>
                    <w:right w:val="none" w:sz="0" w:space="0" w:color="auto"/>
                  </w:divBdr>
                </w:div>
                <w:div w:id="1874616642">
                  <w:marLeft w:val="0"/>
                  <w:marRight w:val="0"/>
                  <w:marTop w:val="0"/>
                  <w:marBottom w:val="0"/>
                  <w:divBdr>
                    <w:top w:val="none" w:sz="0" w:space="0" w:color="auto"/>
                    <w:left w:val="none" w:sz="0" w:space="0" w:color="auto"/>
                    <w:bottom w:val="none" w:sz="0" w:space="0" w:color="auto"/>
                    <w:right w:val="none" w:sz="0" w:space="0" w:color="auto"/>
                  </w:divBdr>
                </w:div>
                <w:div w:id="1375810050">
                  <w:marLeft w:val="0"/>
                  <w:marRight w:val="0"/>
                  <w:marTop w:val="0"/>
                  <w:marBottom w:val="0"/>
                  <w:divBdr>
                    <w:top w:val="none" w:sz="0" w:space="0" w:color="auto"/>
                    <w:left w:val="none" w:sz="0" w:space="0" w:color="auto"/>
                    <w:bottom w:val="none" w:sz="0" w:space="0" w:color="auto"/>
                    <w:right w:val="none" w:sz="0" w:space="0" w:color="auto"/>
                  </w:divBdr>
                </w:div>
                <w:div w:id="251134637">
                  <w:marLeft w:val="0"/>
                  <w:marRight w:val="0"/>
                  <w:marTop w:val="0"/>
                  <w:marBottom w:val="0"/>
                  <w:divBdr>
                    <w:top w:val="none" w:sz="0" w:space="0" w:color="auto"/>
                    <w:left w:val="none" w:sz="0" w:space="0" w:color="auto"/>
                    <w:bottom w:val="none" w:sz="0" w:space="0" w:color="auto"/>
                    <w:right w:val="none" w:sz="0" w:space="0" w:color="auto"/>
                  </w:divBdr>
                </w:div>
                <w:div w:id="510265950">
                  <w:marLeft w:val="0"/>
                  <w:marRight w:val="0"/>
                  <w:marTop w:val="0"/>
                  <w:marBottom w:val="0"/>
                  <w:divBdr>
                    <w:top w:val="none" w:sz="0" w:space="0" w:color="auto"/>
                    <w:left w:val="none" w:sz="0" w:space="0" w:color="auto"/>
                    <w:bottom w:val="none" w:sz="0" w:space="0" w:color="auto"/>
                    <w:right w:val="none" w:sz="0" w:space="0" w:color="auto"/>
                  </w:divBdr>
                </w:div>
                <w:div w:id="1293290083">
                  <w:marLeft w:val="0"/>
                  <w:marRight w:val="0"/>
                  <w:marTop w:val="0"/>
                  <w:marBottom w:val="0"/>
                  <w:divBdr>
                    <w:top w:val="none" w:sz="0" w:space="0" w:color="auto"/>
                    <w:left w:val="none" w:sz="0" w:space="0" w:color="auto"/>
                    <w:bottom w:val="none" w:sz="0" w:space="0" w:color="auto"/>
                    <w:right w:val="none" w:sz="0" w:space="0" w:color="auto"/>
                  </w:divBdr>
                  <w:divsChild>
                    <w:div w:id="1272470235">
                      <w:marLeft w:val="0"/>
                      <w:marRight w:val="0"/>
                      <w:marTop w:val="0"/>
                      <w:marBottom w:val="0"/>
                      <w:divBdr>
                        <w:top w:val="none" w:sz="0" w:space="0" w:color="auto"/>
                        <w:left w:val="none" w:sz="0" w:space="0" w:color="auto"/>
                        <w:bottom w:val="none" w:sz="0" w:space="0" w:color="auto"/>
                        <w:right w:val="none" w:sz="0" w:space="0" w:color="auto"/>
                      </w:divBdr>
                    </w:div>
                    <w:div w:id="830292171">
                      <w:marLeft w:val="0"/>
                      <w:marRight w:val="0"/>
                      <w:marTop w:val="0"/>
                      <w:marBottom w:val="0"/>
                      <w:divBdr>
                        <w:top w:val="none" w:sz="0" w:space="0" w:color="auto"/>
                        <w:left w:val="none" w:sz="0" w:space="0" w:color="auto"/>
                        <w:bottom w:val="none" w:sz="0" w:space="0" w:color="auto"/>
                        <w:right w:val="none" w:sz="0" w:space="0" w:color="auto"/>
                      </w:divBdr>
                    </w:div>
                    <w:div w:id="983658624">
                      <w:marLeft w:val="0"/>
                      <w:marRight w:val="0"/>
                      <w:marTop w:val="0"/>
                      <w:marBottom w:val="0"/>
                      <w:divBdr>
                        <w:top w:val="none" w:sz="0" w:space="0" w:color="auto"/>
                        <w:left w:val="none" w:sz="0" w:space="0" w:color="auto"/>
                        <w:bottom w:val="none" w:sz="0" w:space="0" w:color="auto"/>
                        <w:right w:val="none" w:sz="0" w:space="0" w:color="auto"/>
                      </w:divBdr>
                    </w:div>
                    <w:div w:id="143008388">
                      <w:marLeft w:val="0"/>
                      <w:marRight w:val="0"/>
                      <w:marTop w:val="0"/>
                      <w:marBottom w:val="0"/>
                      <w:divBdr>
                        <w:top w:val="none" w:sz="0" w:space="0" w:color="auto"/>
                        <w:left w:val="none" w:sz="0" w:space="0" w:color="auto"/>
                        <w:bottom w:val="none" w:sz="0" w:space="0" w:color="auto"/>
                        <w:right w:val="none" w:sz="0" w:space="0" w:color="auto"/>
                      </w:divBdr>
                    </w:div>
                    <w:div w:id="1031952115">
                      <w:marLeft w:val="0"/>
                      <w:marRight w:val="0"/>
                      <w:marTop w:val="0"/>
                      <w:marBottom w:val="0"/>
                      <w:divBdr>
                        <w:top w:val="none" w:sz="0" w:space="0" w:color="auto"/>
                        <w:left w:val="none" w:sz="0" w:space="0" w:color="auto"/>
                        <w:bottom w:val="none" w:sz="0" w:space="0" w:color="auto"/>
                        <w:right w:val="none" w:sz="0" w:space="0" w:color="auto"/>
                      </w:divBdr>
                    </w:div>
                    <w:div w:id="1142043487">
                      <w:marLeft w:val="0"/>
                      <w:marRight w:val="0"/>
                      <w:marTop w:val="0"/>
                      <w:marBottom w:val="0"/>
                      <w:divBdr>
                        <w:top w:val="none" w:sz="0" w:space="0" w:color="auto"/>
                        <w:left w:val="none" w:sz="0" w:space="0" w:color="auto"/>
                        <w:bottom w:val="none" w:sz="0" w:space="0" w:color="auto"/>
                        <w:right w:val="none" w:sz="0" w:space="0" w:color="auto"/>
                      </w:divBdr>
                    </w:div>
                    <w:div w:id="1785341373">
                      <w:marLeft w:val="0"/>
                      <w:marRight w:val="0"/>
                      <w:marTop w:val="0"/>
                      <w:marBottom w:val="0"/>
                      <w:divBdr>
                        <w:top w:val="none" w:sz="0" w:space="0" w:color="auto"/>
                        <w:left w:val="none" w:sz="0" w:space="0" w:color="auto"/>
                        <w:bottom w:val="none" w:sz="0" w:space="0" w:color="auto"/>
                        <w:right w:val="none" w:sz="0" w:space="0" w:color="auto"/>
                      </w:divBdr>
                    </w:div>
                    <w:div w:id="1492670885">
                      <w:marLeft w:val="0"/>
                      <w:marRight w:val="0"/>
                      <w:marTop w:val="0"/>
                      <w:marBottom w:val="0"/>
                      <w:divBdr>
                        <w:top w:val="none" w:sz="0" w:space="0" w:color="auto"/>
                        <w:left w:val="none" w:sz="0" w:space="0" w:color="auto"/>
                        <w:bottom w:val="none" w:sz="0" w:space="0" w:color="auto"/>
                        <w:right w:val="none" w:sz="0" w:space="0" w:color="auto"/>
                      </w:divBdr>
                    </w:div>
                    <w:div w:id="652216688">
                      <w:marLeft w:val="0"/>
                      <w:marRight w:val="0"/>
                      <w:marTop w:val="0"/>
                      <w:marBottom w:val="0"/>
                      <w:divBdr>
                        <w:top w:val="none" w:sz="0" w:space="0" w:color="auto"/>
                        <w:left w:val="none" w:sz="0" w:space="0" w:color="auto"/>
                        <w:bottom w:val="none" w:sz="0" w:space="0" w:color="auto"/>
                        <w:right w:val="none" w:sz="0" w:space="0" w:color="auto"/>
                      </w:divBdr>
                    </w:div>
                    <w:div w:id="301664064">
                      <w:marLeft w:val="0"/>
                      <w:marRight w:val="0"/>
                      <w:marTop w:val="0"/>
                      <w:marBottom w:val="0"/>
                      <w:divBdr>
                        <w:top w:val="none" w:sz="0" w:space="0" w:color="auto"/>
                        <w:left w:val="none" w:sz="0" w:space="0" w:color="auto"/>
                        <w:bottom w:val="none" w:sz="0" w:space="0" w:color="auto"/>
                        <w:right w:val="none" w:sz="0" w:space="0" w:color="auto"/>
                      </w:divBdr>
                    </w:div>
                    <w:div w:id="774986673">
                      <w:marLeft w:val="0"/>
                      <w:marRight w:val="0"/>
                      <w:marTop w:val="0"/>
                      <w:marBottom w:val="0"/>
                      <w:divBdr>
                        <w:top w:val="none" w:sz="0" w:space="0" w:color="auto"/>
                        <w:left w:val="none" w:sz="0" w:space="0" w:color="auto"/>
                        <w:bottom w:val="none" w:sz="0" w:space="0" w:color="auto"/>
                        <w:right w:val="none" w:sz="0" w:space="0" w:color="auto"/>
                      </w:divBdr>
                    </w:div>
                    <w:div w:id="875780037">
                      <w:marLeft w:val="0"/>
                      <w:marRight w:val="0"/>
                      <w:marTop w:val="0"/>
                      <w:marBottom w:val="0"/>
                      <w:divBdr>
                        <w:top w:val="none" w:sz="0" w:space="0" w:color="auto"/>
                        <w:left w:val="none" w:sz="0" w:space="0" w:color="auto"/>
                        <w:bottom w:val="none" w:sz="0" w:space="0" w:color="auto"/>
                        <w:right w:val="none" w:sz="0" w:space="0" w:color="auto"/>
                      </w:divBdr>
                    </w:div>
                    <w:div w:id="1344014850">
                      <w:marLeft w:val="0"/>
                      <w:marRight w:val="0"/>
                      <w:marTop w:val="0"/>
                      <w:marBottom w:val="0"/>
                      <w:divBdr>
                        <w:top w:val="none" w:sz="0" w:space="0" w:color="auto"/>
                        <w:left w:val="none" w:sz="0" w:space="0" w:color="auto"/>
                        <w:bottom w:val="none" w:sz="0" w:space="0" w:color="auto"/>
                        <w:right w:val="none" w:sz="0" w:space="0" w:color="auto"/>
                      </w:divBdr>
                    </w:div>
                    <w:div w:id="1765422546">
                      <w:marLeft w:val="0"/>
                      <w:marRight w:val="0"/>
                      <w:marTop w:val="0"/>
                      <w:marBottom w:val="0"/>
                      <w:divBdr>
                        <w:top w:val="none" w:sz="0" w:space="0" w:color="auto"/>
                        <w:left w:val="none" w:sz="0" w:space="0" w:color="auto"/>
                        <w:bottom w:val="none" w:sz="0" w:space="0" w:color="auto"/>
                        <w:right w:val="none" w:sz="0" w:space="0" w:color="auto"/>
                      </w:divBdr>
                    </w:div>
                    <w:div w:id="1489593653">
                      <w:marLeft w:val="0"/>
                      <w:marRight w:val="0"/>
                      <w:marTop w:val="0"/>
                      <w:marBottom w:val="0"/>
                      <w:divBdr>
                        <w:top w:val="none" w:sz="0" w:space="0" w:color="auto"/>
                        <w:left w:val="none" w:sz="0" w:space="0" w:color="auto"/>
                        <w:bottom w:val="none" w:sz="0" w:space="0" w:color="auto"/>
                        <w:right w:val="none" w:sz="0" w:space="0" w:color="auto"/>
                      </w:divBdr>
                    </w:div>
                    <w:div w:id="1514029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2774763">
          <w:marLeft w:val="0"/>
          <w:marRight w:val="0"/>
          <w:marTop w:val="0"/>
          <w:marBottom w:val="0"/>
          <w:divBdr>
            <w:top w:val="none" w:sz="0" w:space="0" w:color="auto"/>
            <w:left w:val="none" w:sz="0" w:space="0" w:color="auto"/>
            <w:bottom w:val="none" w:sz="0" w:space="0" w:color="auto"/>
            <w:right w:val="none" w:sz="0" w:space="0" w:color="auto"/>
          </w:divBdr>
          <w:divsChild>
            <w:div w:id="795758664">
              <w:marLeft w:val="0"/>
              <w:marRight w:val="0"/>
              <w:marTop w:val="0"/>
              <w:marBottom w:val="0"/>
              <w:divBdr>
                <w:top w:val="none" w:sz="0" w:space="0" w:color="auto"/>
                <w:left w:val="none" w:sz="0" w:space="0" w:color="auto"/>
                <w:bottom w:val="none" w:sz="0" w:space="0" w:color="auto"/>
                <w:right w:val="none" w:sz="0" w:space="0" w:color="auto"/>
              </w:divBdr>
              <w:divsChild>
                <w:div w:id="497229683">
                  <w:marLeft w:val="0"/>
                  <w:marRight w:val="0"/>
                  <w:marTop w:val="0"/>
                  <w:marBottom w:val="0"/>
                  <w:divBdr>
                    <w:top w:val="none" w:sz="0" w:space="0" w:color="auto"/>
                    <w:left w:val="none" w:sz="0" w:space="0" w:color="auto"/>
                    <w:bottom w:val="none" w:sz="0" w:space="0" w:color="auto"/>
                    <w:right w:val="none" w:sz="0" w:space="0" w:color="auto"/>
                  </w:divBdr>
                </w:div>
                <w:div w:id="385957625">
                  <w:marLeft w:val="0"/>
                  <w:marRight w:val="0"/>
                  <w:marTop w:val="0"/>
                  <w:marBottom w:val="0"/>
                  <w:divBdr>
                    <w:top w:val="none" w:sz="0" w:space="0" w:color="auto"/>
                    <w:left w:val="none" w:sz="0" w:space="0" w:color="auto"/>
                    <w:bottom w:val="none" w:sz="0" w:space="0" w:color="auto"/>
                    <w:right w:val="none" w:sz="0" w:space="0" w:color="auto"/>
                  </w:divBdr>
                </w:div>
                <w:div w:id="1793398207">
                  <w:marLeft w:val="0"/>
                  <w:marRight w:val="0"/>
                  <w:marTop w:val="0"/>
                  <w:marBottom w:val="0"/>
                  <w:divBdr>
                    <w:top w:val="none" w:sz="0" w:space="0" w:color="auto"/>
                    <w:left w:val="none" w:sz="0" w:space="0" w:color="auto"/>
                    <w:bottom w:val="none" w:sz="0" w:space="0" w:color="auto"/>
                    <w:right w:val="none" w:sz="0" w:space="0" w:color="auto"/>
                  </w:divBdr>
                </w:div>
                <w:div w:id="1257712512">
                  <w:marLeft w:val="0"/>
                  <w:marRight w:val="0"/>
                  <w:marTop w:val="0"/>
                  <w:marBottom w:val="0"/>
                  <w:divBdr>
                    <w:top w:val="none" w:sz="0" w:space="0" w:color="auto"/>
                    <w:left w:val="none" w:sz="0" w:space="0" w:color="auto"/>
                    <w:bottom w:val="none" w:sz="0" w:space="0" w:color="auto"/>
                    <w:right w:val="none" w:sz="0" w:space="0" w:color="auto"/>
                  </w:divBdr>
                </w:div>
                <w:div w:id="1408572599">
                  <w:marLeft w:val="0"/>
                  <w:marRight w:val="0"/>
                  <w:marTop w:val="0"/>
                  <w:marBottom w:val="0"/>
                  <w:divBdr>
                    <w:top w:val="none" w:sz="0" w:space="0" w:color="auto"/>
                    <w:left w:val="none" w:sz="0" w:space="0" w:color="auto"/>
                    <w:bottom w:val="none" w:sz="0" w:space="0" w:color="auto"/>
                    <w:right w:val="none" w:sz="0" w:space="0" w:color="auto"/>
                  </w:divBdr>
                </w:div>
                <w:div w:id="1080718579">
                  <w:marLeft w:val="0"/>
                  <w:marRight w:val="0"/>
                  <w:marTop w:val="0"/>
                  <w:marBottom w:val="0"/>
                  <w:divBdr>
                    <w:top w:val="none" w:sz="0" w:space="0" w:color="auto"/>
                    <w:left w:val="none" w:sz="0" w:space="0" w:color="auto"/>
                    <w:bottom w:val="none" w:sz="0" w:space="0" w:color="auto"/>
                    <w:right w:val="none" w:sz="0" w:space="0" w:color="auto"/>
                  </w:divBdr>
                  <w:divsChild>
                    <w:div w:id="514343881">
                      <w:marLeft w:val="0"/>
                      <w:marRight w:val="0"/>
                      <w:marTop w:val="0"/>
                      <w:marBottom w:val="0"/>
                      <w:divBdr>
                        <w:top w:val="none" w:sz="0" w:space="0" w:color="auto"/>
                        <w:left w:val="none" w:sz="0" w:space="0" w:color="auto"/>
                        <w:bottom w:val="none" w:sz="0" w:space="0" w:color="auto"/>
                        <w:right w:val="none" w:sz="0" w:space="0" w:color="auto"/>
                      </w:divBdr>
                    </w:div>
                    <w:div w:id="354229079">
                      <w:marLeft w:val="0"/>
                      <w:marRight w:val="0"/>
                      <w:marTop w:val="0"/>
                      <w:marBottom w:val="0"/>
                      <w:divBdr>
                        <w:top w:val="none" w:sz="0" w:space="0" w:color="auto"/>
                        <w:left w:val="none" w:sz="0" w:space="0" w:color="auto"/>
                        <w:bottom w:val="none" w:sz="0" w:space="0" w:color="auto"/>
                        <w:right w:val="none" w:sz="0" w:space="0" w:color="auto"/>
                      </w:divBdr>
                    </w:div>
                    <w:div w:id="1556701289">
                      <w:marLeft w:val="0"/>
                      <w:marRight w:val="0"/>
                      <w:marTop w:val="0"/>
                      <w:marBottom w:val="0"/>
                      <w:divBdr>
                        <w:top w:val="none" w:sz="0" w:space="0" w:color="auto"/>
                        <w:left w:val="none" w:sz="0" w:space="0" w:color="auto"/>
                        <w:bottom w:val="none" w:sz="0" w:space="0" w:color="auto"/>
                        <w:right w:val="none" w:sz="0" w:space="0" w:color="auto"/>
                      </w:divBdr>
                    </w:div>
                    <w:div w:id="887838473">
                      <w:marLeft w:val="0"/>
                      <w:marRight w:val="0"/>
                      <w:marTop w:val="0"/>
                      <w:marBottom w:val="0"/>
                      <w:divBdr>
                        <w:top w:val="none" w:sz="0" w:space="0" w:color="auto"/>
                        <w:left w:val="none" w:sz="0" w:space="0" w:color="auto"/>
                        <w:bottom w:val="none" w:sz="0" w:space="0" w:color="auto"/>
                        <w:right w:val="none" w:sz="0" w:space="0" w:color="auto"/>
                      </w:divBdr>
                    </w:div>
                    <w:div w:id="514930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4394754">
          <w:marLeft w:val="0"/>
          <w:marRight w:val="0"/>
          <w:marTop w:val="0"/>
          <w:marBottom w:val="0"/>
          <w:divBdr>
            <w:top w:val="none" w:sz="0" w:space="0" w:color="auto"/>
            <w:left w:val="none" w:sz="0" w:space="0" w:color="auto"/>
            <w:bottom w:val="none" w:sz="0" w:space="0" w:color="auto"/>
            <w:right w:val="none" w:sz="0" w:space="0" w:color="auto"/>
          </w:divBdr>
          <w:divsChild>
            <w:div w:id="113133397">
              <w:marLeft w:val="0"/>
              <w:marRight w:val="0"/>
              <w:marTop w:val="0"/>
              <w:marBottom w:val="0"/>
              <w:divBdr>
                <w:top w:val="none" w:sz="0" w:space="0" w:color="auto"/>
                <w:left w:val="none" w:sz="0" w:space="0" w:color="auto"/>
                <w:bottom w:val="none" w:sz="0" w:space="0" w:color="auto"/>
                <w:right w:val="none" w:sz="0" w:space="0" w:color="auto"/>
              </w:divBdr>
              <w:divsChild>
                <w:div w:id="1115979379">
                  <w:marLeft w:val="0"/>
                  <w:marRight w:val="0"/>
                  <w:marTop w:val="0"/>
                  <w:marBottom w:val="0"/>
                  <w:divBdr>
                    <w:top w:val="none" w:sz="0" w:space="0" w:color="auto"/>
                    <w:left w:val="none" w:sz="0" w:space="0" w:color="auto"/>
                    <w:bottom w:val="none" w:sz="0" w:space="0" w:color="auto"/>
                    <w:right w:val="none" w:sz="0" w:space="0" w:color="auto"/>
                  </w:divBdr>
                </w:div>
                <w:div w:id="1038506356">
                  <w:marLeft w:val="0"/>
                  <w:marRight w:val="0"/>
                  <w:marTop w:val="0"/>
                  <w:marBottom w:val="0"/>
                  <w:divBdr>
                    <w:top w:val="none" w:sz="0" w:space="0" w:color="auto"/>
                    <w:left w:val="none" w:sz="0" w:space="0" w:color="auto"/>
                    <w:bottom w:val="none" w:sz="0" w:space="0" w:color="auto"/>
                    <w:right w:val="none" w:sz="0" w:space="0" w:color="auto"/>
                  </w:divBdr>
                </w:div>
                <w:div w:id="1214152341">
                  <w:marLeft w:val="0"/>
                  <w:marRight w:val="0"/>
                  <w:marTop w:val="0"/>
                  <w:marBottom w:val="0"/>
                  <w:divBdr>
                    <w:top w:val="none" w:sz="0" w:space="0" w:color="auto"/>
                    <w:left w:val="none" w:sz="0" w:space="0" w:color="auto"/>
                    <w:bottom w:val="none" w:sz="0" w:space="0" w:color="auto"/>
                    <w:right w:val="none" w:sz="0" w:space="0" w:color="auto"/>
                  </w:divBdr>
                </w:div>
                <w:div w:id="1874800691">
                  <w:marLeft w:val="0"/>
                  <w:marRight w:val="0"/>
                  <w:marTop w:val="0"/>
                  <w:marBottom w:val="0"/>
                  <w:divBdr>
                    <w:top w:val="none" w:sz="0" w:space="0" w:color="auto"/>
                    <w:left w:val="none" w:sz="0" w:space="0" w:color="auto"/>
                    <w:bottom w:val="none" w:sz="0" w:space="0" w:color="auto"/>
                    <w:right w:val="none" w:sz="0" w:space="0" w:color="auto"/>
                  </w:divBdr>
                  <w:divsChild>
                    <w:div w:id="1332483709">
                      <w:marLeft w:val="0"/>
                      <w:marRight w:val="0"/>
                      <w:marTop w:val="0"/>
                      <w:marBottom w:val="0"/>
                      <w:divBdr>
                        <w:top w:val="none" w:sz="0" w:space="0" w:color="auto"/>
                        <w:left w:val="none" w:sz="0" w:space="0" w:color="auto"/>
                        <w:bottom w:val="none" w:sz="0" w:space="0" w:color="auto"/>
                        <w:right w:val="none" w:sz="0" w:space="0" w:color="auto"/>
                      </w:divBdr>
                    </w:div>
                    <w:div w:id="1332027265">
                      <w:marLeft w:val="0"/>
                      <w:marRight w:val="0"/>
                      <w:marTop w:val="0"/>
                      <w:marBottom w:val="0"/>
                      <w:divBdr>
                        <w:top w:val="none" w:sz="0" w:space="0" w:color="auto"/>
                        <w:left w:val="none" w:sz="0" w:space="0" w:color="auto"/>
                        <w:bottom w:val="none" w:sz="0" w:space="0" w:color="auto"/>
                        <w:right w:val="none" w:sz="0" w:space="0" w:color="auto"/>
                      </w:divBdr>
                    </w:div>
                    <w:div w:id="371535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1130943">
          <w:marLeft w:val="0"/>
          <w:marRight w:val="0"/>
          <w:marTop w:val="0"/>
          <w:marBottom w:val="0"/>
          <w:divBdr>
            <w:top w:val="none" w:sz="0" w:space="0" w:color="auto"/>
            <w:left w:val="none" w:sz="0" w:space="0" w:color="auto"/>
            <w:bottom w:val="none" w:sz="0" w:space="0" w:color="auto"/>
            <w:right w:val="none" w:sz="0" w:space="0" w:color="auto"/>
          </w:divBdr>
          <w:divsChild>
            <w:div w:id="127864432">
              <w:marLeft w:val="0"/>
              <w:marRight w:val="0"/>
              <w:marTop w:val="0"/>
              <w:marBottom w:val="0"/>
              <w:divBdr>
                <w:top w:val="none" w:sz="0" w:space="0" w:color="auto"/>
                <w:left w:val="none" w:sz="0" w:space="0" w:color="auto"/>
                <w:bottom w:val="none" w:sz="0" w:space="0" w:color="auto"/>
                <w:right w:val="none" w:sz="0" w:space="0" w:color="auto"/>
              </w:divBdr>
              <w:divsChild>
                <w:div w:id="1114861570">
                  <w:marLeft w:val="0"/>
                  <w:marRight w:val="0"/>
                  <w:marTop w:val="0"/>
                  <w:marBottom w:val="0"/>
                  <w:divBdr>
                    <w:top w:val="none" w:sz="0" w:space="0" w:color="auto"/>
                    <w:left w:val="none" w:sz="0" w:space="0" w:color="auto"/>
                    <w:bottom w:val="none" w:sz="0" w:space="0" w:color="auto"/>
                    <w:right w:val="none" w:sz="0" w:space="0" w:color="auto"/>
                  </w:divBdr>
                </w:div>
                <w:div w:id="546336494">
                  <w:marLeft w:val="0"/>
                  <w:marRight w:val="0"/>
                  <w:marTop w:val="0"/>
                  <w:marBottom w:val="0"/>
                  <w:divBdr>
                    <w:top w:val="none" w:sz="0" w:space="0" w:color="auto"/>
                    <w:left w:val="none" w:sz="0" w:space="0" w:color="auto"/>
                    <w:bottom w:val="none" w:sz="0" w:space="0" w:color="auto"/>
                    <w:right w:val="none" w:sz="0" w:space="0" w:color="auto"/>
                  </w:divBdr>
                </w:div>
                <w:div w:id="1355420282">
                  <w:marLeft w:val="0"/>
                  <w:marRight w:val="0"/>
                  <w:marTop w:val="0"/>
                  <w:marBottom w:val="0"/>
                  <w:divBdr>
                    <w:top w:val="none" w:sz="0" w:space="0" w:color="auto"/>
                    <w:left w:val="none" w:sz="0" w:space="0" w:color="auto"/>
                    <w:bottom w:val="none" w:sz="0" w:space="0" w:color="auto"/>
                    <w:right w:val="none" w:sz="0" w:space="0" w:color="auto"/>
                  </w:divBdr>
                </w:div>
                <w:div w:id="1326711818">
                  <w:marLeft w:val="0"/>
                  <w:marRight w:val="0"/>
                  <w:marTop w:val="0"/>
                  <w:marBottom w:val="0"/>
                  <w:divBdr>
                    <w:top w:val="none" w:sz="0" w:space="0" w:color="auto"/>
                    <w:left w:val="none" w:sz="0" w:space="0" w:color="auto"/>
                    <w:bottom w:val="none" w:sz="0" w:space="0" w:color="auto"/>
                    <w:right w:val="none" w:sz="0" w:space="0" w:color="auto"/>
                  </w:divBdr>
                </w:div>
                <w:div w:id="1988049423">
                  <w:marLeft w:val="0"/>
                  <w:marRight w:val="0"/>
                  <w:marTop w:val="0"/>
                  <w:marBottom w:val="0"/>
                  <w:divBdr>
                    <w:top w:val="none" w:sz="0" w:space="0" w:color="auto"/>
                    <w:left w:val="none" w:sz="0" w:space="0" w:color="auto"/>
                    <w:bottom w:val="none" w:sz="0" w:space="0" w:color="auto"/>
                    <w:right w:val="none" w:sz="0" w:space="0" w:color="auto"/>
                  </w:divBdr>
                </w:div>
                <w:div w:id="2008285944">
                  <w:marLeft w:val="0"/>
                  <w:marRight w:val="0"/>
                  <w:marTop w:val="0"/>
                  <w:marBottom w:val="0"/>
                  <w:divBdr>
                    <w:top w:val="none" w:sz="0" w:space="0" w:color="auto"/>
                    <w:left w:val="none" w:sz="0" w:space="0" w:color="auto"/>
                    <w:bottom w:val="none" w:sz="0" w:space="0" w:color="auto"/>
                    <w:right w:val="none" w:sz="0" w:space="0" w:color="auto"/>
                  </w:divBdr>
                </w:div>
                <w:div w:id="1911574572">
                  <w:marLeft w:val="0"/>
                  <w:marRight w:val="0"/>
                  <w:marTop w:val="0"/>
                  <w:marBottom w:val="0"/>
                  <w:divBdr>
                    <w:top w:val="none" w:sz="0" w:space="0" w:color="auto"/>
                    <w:left w:val="none" w:sz="0" w:space="0" w:color="auto"/>
                    <w:bottom w:val="none" w:sz="0" w:space="0" w:color="auto"/>
                    <w:right w:val="none" w:sz="0" w:space="0" w:color="auto"/>
                  </w:divBdr>
                  <w:divsChild>
                    <w:div w:id="1901406278">
                      <w:marLeft w:val="0"/>
                      <w:marRight w:val="0"/>
                      <w:marTop w:val="0"/>
                      <w:marBottom w:val="0"/>
                      <w:divBdr>
                        <w:top w:val="none" w:sz="0" w:space="0" w:color="auto"/>
                        <w:left w:val="none" w:sz="0" w:space="0" w:color="auto"/>
                        <w:bottom w:val="none" w:sz="0" w:space="0" w:color="auto"/>
                        <w:right w:val="none" w:sz="0" w:space="0" w:color="auto"/>
                      </w:divBdr>
                    </w:div>
                    <w:div w:id="353460838">
                      <w:marLeft w:val="0"/>
                      <w:marRight w:val="0"/>
                      <w:marTop w:val="0"/>
                      <w:marBottom w:val="0"/>
                      <w:divBdr>
                        <w:top w:val="none" w:sz="0" w:space="0" w:color="auto"/>
                        <w:left w:val="none" w:sz="0" w:space="0" w:color="auto"/>
                        <w:bottom w:val="none" w:sz="0" w:space="0" w:color="auto"/>
                        <w:right w:val="none" w:sz="0" w:space="0" w:color="auto"/>
                      </w:divBdr>
                    </w:div>
                    <w:div w:id="2143764496">
                      <w:marLeft w:val="0"/>
                      <w:marRight w:val="0"/>
                      <w:marTop w:val="0"/>
                      <w:marBottom w:val="0"/>
                      <w:divBdr>
                        <w:top w:val="none" w:sz="0" w:space="0" w:color="auto"/>
                        <w:left w:val="none" w:sz="0" w:space="0" w:color="auto"/>
                        <w:bottom w:val="none" w:sz="0" w:space="0" w:color="auto"/>
                        <w:right w:val="none" w:sz="0" w:space="0" w:color="auto"/>
                      </w:divBdr>
                    </w:div>
                    <w:div w:id="920871201">
                      <w:marLeft w:val="0"/>
                      <w:marRight w:val="0"/>
                      <w:marTop w:val="0"/>
                      <w:marBottom w:val="0"/>
                      <w:divBdr>
                        <w:top w:val="none" w:sz="0" w:space="0" w:color="auto"/>
                        <w:left w:val="none" w:sz="0" w:space="0" w:color="auto"/>
                        <w:bottom w:val="none" w:sz="0" w:space="0" w:color="auto"/>
                        <w:right w:val="none" w:sz="0" w:space="0" w:color="auto"/>
                      </w:divBdr>
                    </w:div>
                    <w:div w:id="1694265594">
                      <w:marLeft w:val="0"/>
                      <w:marRight w:val="0"/>
                      <w:marTop w:val="0"/>
                      <w:marBottom w:val="0"/>
                      <w:divBdr>
                        <w:top w:val="none" w:sz="0" w:space="0" w:color="auto"/>
                        <w:left w:val="none" w:sz="0" w:space="0" w:color="auto"/>
                        <w:bottom w:val="none" w:sz="0" w:space="0" w:color="auto"/>
                        <w:right w:val="none" w:sz="0" w:space="0" w:color="auto"/>
                      </w:divBdr>
                    </w:div>
                    <w:div w:id="1195652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0726541">
          <w:marLeft w:val="0"/>
          <w:marRight w:val="0"/>
          <w:marTop w:val="0"/>
          <w:marBottom w:val="0"/>
          <w:divBdr>
            <w:top w:val="none" w:sz="0" w:space="0" w:color="auto"/>
            <w:left w:val="none" w:sz="0" w:space="0" w:color="auto"/>
            <w:bottom w:val="none" w:sz="0" w:space="0" w:color="auto"/>
            <w:right w:val="none" w:sz="0" w:space="0" w:color="auto"/>
          </w:divBdr>
          <w:divsChild>
            <w:div w:id="567036965">
              <w:marLeft w:val="0"/>
              <w:marRight w:val="0"/>
              <w:marTop w:val="0"/>
              <w:marBottom w:val="0"/>
              <w:divBdr>
                <w:top w:val="none" w:sz="0" w:space="0" w:color="auto"/>
                <w:left w:val="none" w:sz="0" w:space="0" w:color="auto"/>
                <w:bottom w:val="none" w:sz="0" w:space="0" w:color="auto"/>
                <w:right w:val="none" w:sz="0" w:space="0" w:color="auto"/>
              </w:divBdr>
              <w:divsChild>
                <w:div w:id="1467435117">
                  <w:marLeft w:val="0"/>
                  <w:marRight w:val="0"/>
                  <w:marTop w:val="0"/>
                  <w:marBottom w:val="0"/>
                  <w:divBdr>
                    <w:top w:val="none" w:sz="0" w:space="0" w:color="auto"/>
                    <w:left w:val="none" w:sz="0" w:space="0" w:color="auto"/>
                    <w:bottom w:val="none" w:sz="0" w:space="0" w:color="auto"/>
                    <w:right w:val="none" w:sz="0" w:space="0" w:color="auto"/>
                  </w:divBdr>
                </w:div>
                <w:div w:id="263810557">
                  <w:marLeft w:val="0"/>
                  <w:marRight w:val="0"/>
                  <w:marTop w:val="0"/>
                  <w:marBottom w:val="0"/>
                  <w:divBdr>
                    <w:top w:val="none" w:sz="0" w:space="0" w:color="auto"/>
                    <w:left w:val="none" w:sz="0" w:space="0" w:color="auto"/>
                    <w:bottom w:val="none" w:sz="0" w:space="0" w:color="auto"/>
                    <w:right w:val="none" w:sz="0" w:space="0" w:color="auto"/>
                  </w:divBdr>
                </w:div>
                <w:div w:id="756630514">
                  <w:marLeft w:val="0"/>
                  <w:marRight w:val="0"/>
                  <w:marTop w:val="0"/>
                  <w:marBottom w:val="0"/>
                  <w:divBdr>
                    <w:top w:val="none" w:sz="0" w:space="0" w:color="auto"/>
                    <w:left w:val="none" w:sz="0" w:space="0" w:color="auto"/>
                    <w:bottom w:val="none" w:sz="0" w:space="0" w:color="auto"/>
                    <w:right w:val="none" w:sz="0" w:space="0" w:color="auto"/>
                  </w:divBdr>
                </w:div>
                <w:div w:id="905139920">
                  <w:marLeft w:val="0"/>
                  <w:marRight w:val="0"/>
                  <w:marTop w:val="0"/>
                  <w:marBottom w:val="0"/>
                  <w:divBdr>
                    <w:top w:val="none" w:sz="0" w:space="0" w:color="auto"/>
                    <w:left w:val="none" w:sz="0" w:space="0" w:color="auto"/>
                    <w:bottom w:val="none" w:sz="0" w:space="0" w:color="auto"/>
                    <w:right w:val="none" w:sz="0" w:space="0" w:color="auto"/>
                  </w:divBdr>
                </w:div>
                <w:div w:id="13190890">
                  <w:marLeft w:val="0"/>
                  <w:marRight w:val="0"/>
                  <w:marTop w:val="0"/>
                  <w:marBottom w:val="0"/>
                  <w:divBdr>
                    <w:top w:val="none" w:sz="0" w:space="0" w:color="auto"/>
                    <w:left w:val="none" w:sz="0" w:space="0" w:color="auto"/>
                    <w:bottom w:val="none" w:sz="0" w:space="0" w:color="auto"/>
                    <w:right w:val="none" w:sz="0" w:space="0" w:color="auto"/>
                  </w:divBdr>
                </w:div>
                <w:div w:id="685210810">
                  <w:marLeft w:val="0"/>
                  <w:marRight w:val="0"/>
                  <w:marTop w:val="0"/>
                  <w:marBottom w:val="0"/>
                  <w:divBdr>
                    <w:top w:val="none" w:sz="0" w:space="0" w:color="auto"/>
                    <w:left w:val="none" w:sz="0" w:space="0" w:color="auto"/>
                    <w:bottom w:val="none" w:sz="0" w:space="0" w:color="auto"/>
                    <w:right w:val="none" w:sz="0" w:space="0" w:color="auto"/>
                  </w:divBdr>
                </w:div>
                <w:div w:id="501049408">
                  <w:marLeft w:val="0"/>
                  <w:marRight w:val="0"/>
                  <w:marTop w:val="0"/>
                  <w:marBottom w:val="0"/>
                  <w:divBdr>
                    <w:top w:val="none" w:sz="0" w:space="0" w:color="auto"/>
                    <w:left w:val="none" w:sz="0" w:space="0" w:color="auto"/>
                    <w:bottom w:val="none" w:sz="0" w:space="0" w:color="auto"/>
                    <w:right w:val="none" w:sz="0" w:space="0" w:color="auto"/>
                  </w:divBdr>
                </w:div>
                <w:div w:id="2042317527">
                  <w:marLeft w:val="0"/>
                  <w:marRight w:val="0"/>
                  <w:marTop w:val="0"/>
                  <w:marBottom w:val="0"/>
                  <w:divBdr>
                    <w:top w:val="none" w:sz="0" w:space="0" w:color="auto"/>
                    <w:left w:val="none" w:sz="0" w:space="0" w:color="auto"/>
                    <w:bottom w:val="none" w:sz="0" w:space="0" w:color="auto"/>
                    <w:right w:val="none" w:sz="0" w:space="0" w:color="auto"/>
                  </w:divBdr>
                </w:div>
                <w:div w:id="959457134">
                  <w:marLeft w:val="0"/>
                  <w:marRight w:val="0"/>
                  <w:marTop w:val="0"/>
                  <w:marBottom w:val="0"/>
                  <w:divBdr>
                    <w:top w:val="none" w:sz="0" w:space="0" w:color="auto"/>
                    <w:left w:val="none" w:sz="0" w:space="0" w:color="auto"/>
                    <w:bottom w:val="none" w:sz="0" w:space="0" w:color="auto"/>
                    <w:right w:val="none" w:sz="0" w:space="0" w:color="auto"/>
                  </w:divBdr>
                </w:div>
                <w:div w:id="1222443379">
                  <w:marLeft w:val="0"/>
                  <w:marRight w:val="0"/>
                  <w:marTop w:val="0"/>
                  <w:marBottom w:val="0"/>
                  <w:divBdr>
                    <w:top w:val="none" w:sz="0" w:space="0" w:color="auto"/>
                    <w:left w:val="none" w:sz="0" w:space="0" w:color="auto"/>
                    <w:bottom w:val="none" w:sz="0" w:space="0" w:color="auto"/>
                    <w:right w:val="none" w:sz="0" w:space="0" w:color="auto"/>
                  </w:divBdr>
                </w:div>
                <w:div w:id="240336551">
                  <w:marLeft w:val="0"/>
                  <w:marRight w:val="0"/>
                  <w:marTop w:val="0"/>
                  <w:marBottom w:val="0"/>
                  <w:divBdr>
                    <w:top w:val="none" w:sz="0" w:space="0" w:color="auto"/>
                    <w:left w:val="none" w:sz="0" w:space="0" w:color="auto"/>
                    <w:bottom w:val="none" w:sz="0" w:space="0" w:color="auto"/>
                    <w:right w:val="none" w:sz="0" w:space="0" w:color="auto"/>
                  </w:divBdr>
                </w:div>
                <w:div w:id="388963794">
                  <w:marLeft w:val="0"/>
                  <w:marRight w:val="0"/>
                  <w:marTop w:val="0"/>
                  <w:marBottom w:val="0"/>
                  <w:divBdr>
                    <w:top w:val="none" w:sz="0" w:space="0" w:color="auto"/>
                    <w:left w:val="none" w:sz="0" w:space="0" w:color="auto"/>
                    <w:bottom w:val="none" w:sz="0" w:space="0" w:color="auto"/>
                    <w:right w:val="none" w:sz="0" w:space="0" w:color="auto"/>
                  </w:divBdr>
                </w:div>
                <w:div w:id="168326582">
                  <w:marLeft w:val="0"/>
                  <w:marRight w:val="0"/>
                  <w:marTop w:val="0"/>
                  <w:marBottom w:val="0"/>
                  <w:divBdr>
                    <w:top w:val="none" w:sz="0" w:space="0" w:color="auto"/>
                    <w:left w:val="none" w:sz="0" w:space="0" w:color="auto"/>
                    <w:bottom w:val="none" w:sz="0" w:space="0" w:color="auto"/>
                    <w:right w:val="none" w:sz="0" w:space="0" w:color="auto"/>
                  </w:divBdr>
                </w:div>
                <w:div w:id="1707414077">
                  <w:marLeft w:val="0"/>
                  <w:marRight w:val="0"/>
                  <w:marTop w:val="0"/>
                  <w:marBottom w:val="0"/>
                  <w:divBdr>
                    <w:top w:val="none" w:sz="0" w:space="0" w:color="auto"/>
                    <w:left w:val="none" w:sz="0" w:space="0" w:color="auto"/>
                    <w:bottom w:val="none" w:sz="0" w:space="0" w:color="auto"/>
                    <w:right w:val="none" w:sz="0" w:space="0" w:color="auto"/>
                  </w:divBdr>
                </w:div>
                <w:div w:id="1284926920">
                  <w:marLeft w:val="0"/>
                  <w:marRight w:val="0"/>
                  <w:marTop w:val="0"/>
                  <w:marBottom w:val="0"/>
                  <w:divBdr>
                    <w:top w:val="none" w:sz="0" w:space="0" w:color="auto"/>
                    <w:left w:val="none" w:sz="0" w:space="0" w:color="auto"/>
                    <w:bottom w:val="none" w:sz="0" w:space="0" w:color="auto"/>
                    <w:right w:val="none" w:sz="0" w:space="0" w:color="auto"/>
                  </w:divBdr>
                </w:div>
                <w:div w:id="1083186000">
                  <w:marLeft w:val="0"/>
                  <w:marRight w:val="0"/>
                  <w:marTop w:val="0"/>
                  <w:marBottom w:val="0"/>
                  <w:divBdr>
                    <w:top w:val="none" w:sz="0" w:space="0" w:color="auto"/>
                    <w:left w:val="none" w:sz="0" w:space="0" w:color="auto"/>
                    <w:bottom w:val="none" w:sz="0" w:space="0" w:color="auto"/>
                    <w:right w:val="none" w:sz="0" w:space="0" w:color="auto"/>
                  </w:divBdr>
                </w:div>
                <w:div w:id="1747259585">
                  <w:marLeft w:val="0"/>
                  <w:marRight w:val="0"/>
                  <w:marTop w:val="0"/>
                  <w:marBottom w:val="0"/>
                  <w:divBdr>
                    <w:top w:val="none" w:sz="0" w:space="0" w:color="auto"/>
                    <w:left w:val="none" w:sz="0" w:space="0" w:color="auto"/>
                    <w:bottom w:val="none" w:sz="0" w:space="0" w:color="auto"/>
                    <w:right w:val="none" w:sz="0" w:space="0" w:color="auto"/>
                  </w:divBdr>
                </w:div>
                <w:div w:id="1162235498">
                  <w:marLeft w:val="0"/>
                  <w:marRight w:val="0"/>
                  <w:marTop w:val="0"/>
                  <w:marBottom w:val="0"/>
                  <w:divBdr>
                    <w:top w:val="none" w:sz="0" w:space="0" w:color="auto"/>
                    <w:left w:val="none" w:sz="0" w:space="0" w:color="auto"/>
                    <w:bottom w:val="none" w:sz="0" w:space="0" w:color="auto"/>
                    <w:right w:val="none" w:sz="0" w:space="0" w:color="auto"/>
                  </w:divBdr>
                </w:div>
                <w:div w:id="1327636722">
                  <w:marLeft w:val="0"/>
                  <w:marRight w:val="0"/>
                  <w:marTop w:val="0"/>
                  <w:marBottom w:val="0"/>
                  <w:divBdr>
                    <w:top w:val="none" w:sz="0" w:space="0" w:color="auto"/>
                    <w:left w:val="none" w:sz="0" w:space="0" w:color="auto"/>
                    <w:bottom w:val="none" w:sz="0" w:space="0" w:color="auto"/>
                    <w:right w:val="none" w:sz="0" w:space="0" w:color="auto"/>
                  </w:divBdr>
                </w:div>
                <w:div w:id="1267157654">
                  <w:marLeft w:val="0"/>
                  <w:marRight w:val="0"/>
                  <w:marTop w:val="0"/>
                  <w:marBottom w:val="0"/>
                  <w:divBdr>
                    <w:top w:val="none" w:sz="0" w:space="0" w:color="auto"/>
                    <w:left w:val="none" w:sz="0" w:space="0" w:color="auto"/>
                    <w:bottom w:val="none" w:sz="0" w:space="0" w:color="auto"/>
                    <w:right w:val="none" w:sz="0" w:space="0" w:color="auto"/>
                  </w:divBdr>
                  <w:divsChild>
                    <w:div w:id="83457677">
                      <w:marLeft w:val="0"/>
                      <w:marRight w:val="0"/>
                      <w:marTop w:val="0"/>
                      <w:marBottom w:val="0"/>
                      <w:divBdr>
                        <w:top w:val="none" w:sz="0" w:space="0" w:color="auto"/>
                        <w:left w:val="none" w:sz="0" w:space="0" w:color="auto"/>
                        <w:bottom w:val="none" w:sz="0" w:space="0" w:color="auto"/>
                        <w:right w:val="none" w:sz="0" w:space="0" w:color="auto"/>
                      </w:divBdr>
                    </w:div>
                    <w:div w:id="679086877">
                      <w:marLeft w:val="0"/>
                      <w:marRight w:val="0"/>
                      <w:marTop w:val="0"/>
                      <w:marBottom w:val="0"/>
                      <w:divBdr>
                        <w:top w:val="none" w:sz="0" w:space="0" w:color="auto"/>
                        <w:left w:val="none" w:sz="0" w:space="0" w:color="auto"/>
                        <w:bottom w:val="none" w:sz="0" w:space="0" w:color="auto"/>
                        <w:right w:val="none" w:sz="0" w:space="0" w:color="auto"/>
                      </w:divBdr>
                    </w:div>
                    <w:div w:id="1659453813">
                      <w:marLeft w:val="0"/>
                      <w:marRight w:val="0"/>
                      <w:marTop w:val="0"/>
                      <w:marBottom w:val="0"/>
                      <w:divBdr>
                        <w:top w:val="none" w:sz="0" w:space="0" w:color="auto"/>
                        <w:left w:val="none" w:sz="0" w:space="0" w:color="auto"/>
                        <w:bottom w:val="none" w:sz="0" w:space="0" w:color="auto"/>
                        <w:right w:val="none" w:sz="0" w:space="0" w:color="auto"/>
                      </w:divBdr>
                    </w:div>
                    <w:div w:id="1171874959">
                      <w:marLeft w:val="0"/>
                      <w:marRight w:val="0"/>
                      <w:marTop w:val="0"/>
                      <w:marBottom w:val="0"/>
                      <w:divBdr>
                        <w:top w:val="none" w:sz="0" w:space="0" w:color="auto"/>
                        <w:left w:val="none" w:sz="0" w:space="0" w:color="auto"/>
                        <w:bottom w:val="none" w:sz="0" w:space="0" w:color="auto"/>
                        <w:right w:val="none" w:sz="0" w:space="0" w:color="auto"/>
                      </w:divBdr>
                    </w:div>
                    <w:div w:id="1521161349">
                      <w:marLeft w:val="0"/>
                      <w:marRight w:val="0"/>
                      <w:marTop w:val="0"/>
                      <w:marBottom w:val="0"/>
                      <w:divBdr>
                        <w:top w:val="none" w:sz="0" w:space="0" w:color="auto"/>
                        <w:left w:val="none" w:sz="0" w:space="0" w:color="auto"/>
                        <w:bottom w:val="none" w:sz="0" w:space="0" w:color="auto"/>
                        <w:right w:val="none" w:sz="0" w:space="0" w:color="auto"/>
                      </w:divBdr>
                    </w:div>
                    <w:div w:id="903372734">
                      <w:marLeft w:val="0"/>
                      <w:marRight w:val="0"/>
                      <w:marTop w:val="0"/>
                      <w:marBottom w:val="0"/>
                      <w:divBdr>
                        <w:top w:val="none" w:sz="0" w:space="0" w:color="auto"/>
                        <w:left w:val="none" w:sz="0" w:space="0" w:color="auto"/>
                        <w:bottom w:val="none" w:sz="0" w:space="0" w:color="auto"/>
                        <w:right w:val="none" w:sz="0" w:space="0" w:color="auto"/>
                      </w:divBdr>
                    </w:div>
                    <w:div w:id="230703370">
                      <w:marLeft w:val="0"/>
                      <w:marRight w:val="0"/>
                      <w:marTop w:val="0"/>
                      <w:marBottom w:val="0"/>
                      <w:divBdr>
                        <w:top w:val="none" w:sz="0" w:space="0" w:color="auto"/>
                        <w:left w:val="none" w:sz="0" w:space="0" w:color="auto"/>
                        <w:bottom w:val="none" w:sz="0" w:space="0" w:color="auto"/>
                        <w:right w:val="none" w:sz="0" w:space="0" w:color="auto"/>
                      </w:divBdr>
                    </w:div>
                    <w:div w:id="1206600741">
                      <w:marLeft w:val="0"/>
                      <w:marRight w:val="0"/>
                      <w:marTop w:val="0"/>
                      <w:marBottom w:val="0"/>
                      <w:divBdr>
                        <w:top w:val="none" w:sz="0" w:space="0" w:color="auto"/>
                        <w:left w:val="none" w:sz="0" w:space="0" w:color="auto"/>
                        <w:bottom w:val="none" w:sz="0" w:space="0" w:color="auto"/>
                        <w:right w:val="none" w:sz="0" w:space="0" w:color="auto"/>
                      </w:divBdr>
                    </w:div>
                    <w:div w:id="1524053821">
                      <w:marLeft w:val="0"/>
                      <w:marRight w:val="0"/>
                      <w:marTop w:val="0"/>
                      <w:marBottom w:val="0"/>
                      <w:divBdr>
                        <w:top w:val="none" w:sz="0" w:space="0" w:color="auto"/>
                        <w:left w:val="none" w:sz="0" w:space="0" w:color="auto"/>
                        <w:bottom w:val="none" w:sz="0" w:space="0" w:color="auto"/>
                        <w:right w:val="none" w:sz="0" w:space="0" w:color="auto"/>
                      </w:divBdr>
                    </w:div>
                    <w:div w:id="893587602">
                      <w:marLeft w:val="0"/>
                      <w:marRight w:val="0"/>
                      <w:marTop w:val="0"/>
                      <w:marBottom w:val="0"/>
                      <w:divBdr>
                        <w:top w:val="none" w:sz="0" w:space="0" w:color="auto"/>
                        <w:left w:val="none" w:sz="0" w:space="0" w:color="auto"/>
                        <w:bottom w:val="none" w:sz="0" w:space="0" w:color="auto"/>
                        <w:right w:val="none" w:sz="0" w:space="0" w:color="auto"/>
                      </w:divBdr>
                    </w:div>
                    <w:div w:id="907307623">
                      <w:marLeft w:val="0"/>
                      <w:marRight w:val="0"/>
                      <w:marTop w:val="0"/>
                      <w:marBottom w:val="0"/>
                      <w:divBdr>
                        <w:top w:val="none" w:sz="0" w:space="0" w:color="auto"/>
                        <w:left w:val="none" w:sz="0" w:space="0" w:color="auto"/>
                        <w:bottom w:val="none" w:sz="0" w:space="0" w:color="auto"/>
                        <w:right w:val="none" w:sz="0" w:space="0" w:color="auto"/>
                      </w:divBdr>
                    </w:div>
                    <w:div w:id="188645288">
                      <w:marLeft w:val="0"/>
                      <w:marRight w:val="0"/>
                      <w:marTop w:val="0"/>
                      <w:marBottom w:val="0"/>
                      <w:divBdr>
                        <w:top w:val="none" w:sz="0" w:space="0" w:color="auto"/>
                        <w:left w:val="none" w:sz="0" w:space="0" w:color="auto"/>
                        <w:bottom w:val="none" w:sz="0" w:space="0" w:color="auto"/>
                        <w:right w:val="none" w:sz="0" w:space="0" w:color="auto"/>
                      </w:divBdr>
                    </w:div>
                    <w:div w:id="120076465">
                      <w:marLeft w:val="0"/>
                      <w:marRight w:val="0"/>
                      <w:marTop w:val="0"/>
                      <w:marBottom w:val="0"/>
                      <w:divBdr>
                        <w:top w:val="none" w:sz="0" w:space="0" w:color="auto"/>
                        <w:left w:val="none" w:sz="0" w:space="0" w:color="auto"/>
                        <w:bottom w:val="none" w:sz="0" w:space="0" w:color="auto"/>
                        <w:right w:val="none" w:sz="0" w:space="0" w:color="auto"/>
                      </w:divBdr>
                    </w:div>
                    <w:div w:id="2103715588">
                      <w:marLeft w:val="0"/>
                      <w:marRight w:val="0"/>
                      <w:marTop w:val="0"/>
                      <w:marBottom w:val="0"/>
                      <w:divBdr>
                        <w:top w:val="none" w:sz="0" w:space="0" w:color="auto"/>
                        <w:left w:val="none" w:sz="0" w:space="0" w:color="auto"/>
                        <w:bottom w:val="none" w:sz="0" w:space="0" w:color="auto"/>
                        <w:right w:val="none" w:sz="0" w:space="0" w:color="auto"/>
                      </w:divBdr>
                    </w:div>
                    <w:div w:id="1486699219">
                      <w:marLeft w:val="0"/>
                      <w:marRight w:val="0"/>
                      <w:marTop w:val="0"/>
                      <w:marBottom w:val="0"/>
                      <w:divBdr>
                        <w:top w:val="none" w:sz="0" w:space="0" w:color="auto"/>
                        <w:left w:val="none" w:sz="0" w:space="0" w:color="auto"/>
                        <w:bottom w:val="none" w:sz="0" w:space="0" w:color="auto"/>
                        <w:right w:val="none" w:sz="0" w:space="0" w:color="auto"/>
                      </w:divBdr>
                    </w:div>
                    <w:div w:id="1299453569">
                      <w:marLeft w:val="0"/>
                      <w:marRight w:val="0"/>
                      <w:marTop w:val="0"/>
                      <w:marBottom w:val="0"/>
                      <w:divBdr>
                        <w:top w:val="none" w:sz="0" w:space="0" w:color="auto"/>
                        <w:left w:val="none" w:sz="0" w:space="0" w:color="auto"/>
                        <w:bottom w:val="none" w:sz="0" w:space="0" w:color="auto"/>
                        <w:right w:val="none" w:sz="0" w:space="0" w:color="auto"/>
                      </w:divBdr>
                    </w:div>
                    <w:div w:id="1788155339">
                      <w:marLeft w:val="0"/>
                      <w:marRight w:val="0"/>
                      <w:marTop w:val="0"/>
                      <w:marBottom w:val="0"/>
                      <w:divBdr>
                        <w:top w:val="none" w:sz="0" w:space="0" w:color="auto"/>
                        <w:left w:val="none" w:sz="0" w:space="0" w:color="auto"/>
                        <w:bottom w:val="none" w:sz="0" w:space="0" w:color="auto"/>
                        <w:right w:val="none" w:sz="0" w:space="0" w:color="auto"/>
                      </w:divBdr>
                    </w:div>
                    <w:div w:id="660936899">
                      <w:marLeft w:val="0"/>
                      <w:marRight w:val="0"/>
                      <w:marTop w:val="0"/>
                      <w:marBottom w:val="0"/>
                      <w:divBdr>
                        <w:top w:val="none" w:sz="0" w:space="0" w:color="auto"/>
                        <w:left w:val="none" w:sz="0" w:space="0" w:color="auto"/>
                        <w:bottom w:val="none" w:sz="0" w:space="0" w:color="auto"/>
                        <w:right w:val="none" w:sz="0" w:space="0" w:color="auto"/>
                      </w:divBdr>
                    </w:div>
                    <w:div w:id="25718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927440">
          <w:marLeft w:val="0"/>
          <w:marRight w:val="0"/>
          <w:marTop w:val="0"/>
          <w:marBottom w:val="0"/>
          <w:divBdr>
            <w:top w:val="none" w:sz="0" w:space="0" w:color="auto"/>
            <w:left w:val="none" w:sz="0" w:space="0" w:color="auto"/>
            <w:bottom w:val="none" w:sz="0" w:space="0" w:color="auto"/>
            <w:right w:val="none" w:sz="0" w:space="0" w:color="auto"/>
          </w:divBdr>
        </w:div>
        <w:div w:id="1244682792">
          <w:marLeft w:val="0"/>
          <w:marRight w:val="0"/>
          <w:marTop w:val="0"/>
          <w:marBottom w:val="0"/>
          <w:divBdr>
            <w:top w:val="none" w:sz="0" w:space="0" w:color="auto"/>
            <w:left w:val="none" w:sz="0" w:space="0" w:color="auto"/>
            <w:bottom w:val="none" w:sz="0" w:space="0" w:color="auto"/>
            <w:right w:val="none" w:sz="0" w:space="0" w:color="auto"/>
          </w:divBdr>
          <w:divsChild>
            <w:div w:id="310597603">
              <w:marLeft w:val="0"/>
              <w:marRight w:val="0"/>
              <w:marTop w:val="0"/>
              <w:marBottom w:val="0"/>
              <w:divBdr>
                <w:top w:val="none" w:sz="0" w:space="0" w:color="auto"/>
                <w:left w:val="none" w:sz="0" w:space="0" w:color="auto"/>
                <w:bottom w:val="none" w:sz="0" w:space="0" w:color="auto"/>
                <w:right w:val="none" w:sz="0" w:space="0" w:color="auto"/>
              </w:divBdr>
              <w:divsChild>
                <w:div w:id="1748335241">
                  <w:marLeft w:val="0"/>
                  <w:marRight w:val="0"/>
                  <w:marTop w:val="0"/>
                  <w:marBottom w:val="0"/>
                  <w:divBdr>
                    <w:top w:val="none" w:sz="0" w:space="0" w:color="auto"/>
                    <w:left w:val="none" w:sz="0" w:space="0" w:color="auto"/>
                    <w:bottom w:val="none" w:sz="0" w:space="0" w:color="auto"/>
                    <w:right w:val="none" w:sz="0" w:space="0" w:color="auto"/>
                  </w:divBdr>
                </w:div>
                <w:div w:id="2055617613">
                  <w:marLeft w:val="0"/>
                  <w:marRight w:val="0"/>
                  <w:marTop w:val="0"/>
                  <w:marBottom w:val="0"/>
                  <w:divBdr>
                    <w:top w:val="none" w:sz="0" w:space="0" w:color="auto"/>
                    <w:left w:val="none" w:sz="0" w:space="0" w:color="auto"/>
                    <w:bottom w:val="none" w:sz="0" w:space="0" w:color="auto"/>
                    <w:right w:val="none" w:sz="0" w:space="0" w:color="auto"/>
                  </w:divBdr>
                  <w:divsChild>
                    <w:div w:id="107050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4162095">
          <w:marLeft w:val="0"/>
          <w:marRight w:val="0"/>
          <w:marTop w:val="0"/>
          <w:marBottom w:val="0"/>
          <w:divBdr>
            <w:top w:val="none" w:sz="0" w:space="0" w:color="auto"/>
            <w:left w:val="none" w:sz="0" w:space="0" w:color="auto"/>
            <w:bottom w:val="none" w:sz="0" w:space="0" w:color="auto"/>
            <w:right w:val="none" w:sz="0" w:space="0" w:color="auto"/>
          </w:divBdr>
          <w:divsChild>
            <w:div w:id="852764980">
              <w:marLeft w:val="0"/>
              <w:marRight w:val="0"/>
              <w:marTop w:val="0"/>
              <w:marBottom w:val="0"/>
              <w:divBdr>
                <w:top w:val="none" w:sz="0" w:space="0" w:color="auto"/>
                <w:left w:val="none" w:sz="0" w:space="0" w:color="auto"/>
                <w:bottom w:val="none" w:sz="0" w:space="0" w:color="auto"/>
                <w:right w:val="none" w:sz="0" w:space="0" w:color="auto"/>
              </w:divBdr>
              <w:divsChild>
                <w:div w:id="1319530735">
                  <w:marLeft w:val="0"/>
                  <w:marRight w:val="0"/>
                  <w:marTop w:val="0"/>
                  <w:marBottom w:val="0"/>
                  <w:divBdr>
                    <w:top w:val="none" w:sz="0" w:space="0" w:color="auto"/>
                    <w:left w:val="none" w:sz="0" w:space="0" w:color="auto"/>
                    <w:bottom w:val="none" w:sz="0" w:space="0" w:color="auto"/>
                    <w:right w:val="none" w:sz="0" w:space="0" w:color="auto"/>
                  </w:divBdr>
                </w:div>
                <w:div w:id="571156986">
                  <w:marLeft w:val="0"/>
                  <w:marRight w:val="0"/>
                  <w:marTop w:val="0"/>
                  <w:marBottom w:val="0"/>
                  <w:divBdr>
                    <w:top w:val="none" w:sz="0" w:space="0" w:color="auto"/>
                    <w:left w:val="none" w:sz="0" w:space="0" w:color="auto"/>
                    <w:bottom w:val="none" w:sz="0" w:space="0" w:color="auto"/>
                    <w:right w:val="none" w:sz="0" w:space="0" w:color="auto"/>
                  </w:divBdr>
                </w:div>
                <w:div w:id="2135908522">
                  <w:marLeft w:val="0"/>
                  <w:marRight w:val="0"/>
                  <w:marTop w:val="0"/>
                  <w:marBottom w:val="0"/>
                  <w:divBdr>
                    <w:top w:val="none" w:sz="0" w:space="0" w:color="auto"/>
                    <w:left w:val="none" w:sz="0" w:space="0" w:color="auto"/>
                    <w:bottom w:val="none" w:sz="0" w:space="0" w:color="auto"/>
                    <w:right w:val="none" w:sz="0" w:space="0" w:color="auto"/>
                  </w:divBdr>
                </w:div>
                <w:div w:id="2070689180">
                  <w:marLeft w:val="0"/>
                  <w:marRight w:val="0"/>
                  <w:marTop w:val="0"/>
                  <w:marBottom w:val="0"/>
                  <w:divBdr>
                    <w:top w:val="none" w:sz="0" w:space="0" w:color="auto"/>
                    <w:left w:val="none" w:sz="0" w:space="0" w:color="auto"/>
                    <w:bottom w:val="none" w:sz="0" w:space="0" w:color="auto"/>
                    <w:right w:val="none" w:sz="0" w:space="0" w:color="auto"/>
                  </w:divBdr>
                </w:div>
                <w:div w:id="721909271">
                  <w:marLeft w:val="0"/>
                  <w:marRight w:val="0"/>
                  <w:marTop w:val="0"/>
                  <w:marBottom w:val="0"/>
                  <w:divBdr>
                    <w:top w:val="none" w:sz="0" w:space="0" w:color="auto"/>
                    <w:left w:val="none" w:sz="0" w:space="0" w:color="auto"/>
                    <w:bottom w:val="none" w:sz="0" w:space="0" w:color="auto"/>
                    <w:right w:val="none" w:sz="0" w:space="0" w:color="auto"/>
                  </w:divBdr>
                </w:div>
                <w:div w:id="127355512">
                  <w:marLeft w:val="0"/>
                  <w:marRight w:val="0"/>
                  <w:marTop w:val="0"/>
                  <w:marBottom w:val="0"/>
                  <w:divBdr>
                    <w:top w:val="none" w:sz="0" w:space="0" w:color="auto"/>
                    <w:left w:val="none" w:sz="0" w:space="0" w:color="auto"/>
                    <w:bottom w:val="none" w:sz="0" w:space="0" w:color="auto"/>
                    <w:right w:val="none" w:sz="0" w:space="0" w:color="auto"/>
                  </w:divBdr>
                </w:div>
                <w:div w:id="1796672918">
                  <w:marLeft w:val="0"/>
                  <w:marRight w:val="0"/>
                  <w:marTop w:val="0"/>
                  <w:marBottom w:val="0"/>
                  <w:divBdr>
                    <w:top w:val="none" w:sz="0" w:space="0" w:color="auto"/>
                    <w:left w:val="none" w:sz="0" w:space="0" w:color="auto"/>
                    <w:bottom w:val="none" w:sz="0" w:space="0" w:color="auto"/>
                    <w:right w:val="none" w:sz="0" w:space="0" w:color="auto"/>
                  </w:divBdr>
                </w:div>
                <w:div w:id="1123886701">
                  <w:marLeft w:val="0"/>
                  <w:marRight w:val="0"/>
                  <w:marTop w:val="0"/>
                  <w:marBottom w:val="0"/>
                  <w:divBdr>
                    <w:top w:val="none" w:sz="0" w:space="0" w:color="auto"/>
                    <w:left w:val="none" w:sz="0" w:space="0" w:color="auto"/>
                    <w:bottom w:val="none" w:sz="0" w:space="0" w:color="auto"/>
                    <w:right w:val="none" w:sz="0" w:space="0" w:color="auto"/>
                  </w:divBdr>
                </w:div>
                <w:div w:id="620841924">
                  <w:marLeft w:val="0"/>
                  <w:marRight w:val="0"/>
                  <w:marTop w:val="0"/>
                  <w:marBottom w:val="0"/>
                  <w:divBdr>
                    <w:top w:val="none" w:sz="0" w:space="0" w:color="auto"/>
                    <w:left w:val="none" w:sz="0" w:space="0" w:color="auto"/>
                    <w:bottom w:val="none" w:sz="0" w:space="0" w:color="auto"/>
                    <w:right w:val="none" w:sz="0" w:space="0" w:color="auto"/>
                  </w:divBdr>
                </w:div>
                <w:div w:id="1206059596">
                  <w:marLeft w:val="0"/>
                  <w:marRight w:val="0"/>
                  <w:marTop w:val="0"/>
                  <w:marBottom w:val="0"/>
                  <w:divBdr>
                    <w:top w:val="none" w:sz="0" w:space="0" w:color="auto"/>
                    <w:left w:val="none" w:sz="0" w:space="0" w:color="auto"/>
                    <w:bottom w:val="none" w:sz="0" w:space="0" w:color="auto"/>
                    <w:right w:val="none" w:sz="0" w:space="0" w:color="auto"/>
                  </w:divBdr>
                </w:div>
                <w:div w:id="605965500">
                  <w:marLeft w:val="0"/>
                  <w:marRight w:val="0"/>
                  <w:marTop w:val="0"/>
                  <w:marBottom w:val="0"/>
                  <w:divBdr>
                    <w:top w:val="none" w:sz="0" w:space="0" w:color="auto"/>
                    <w:left w:val="none" w:sz="0" w:space="0" w:color="auto"/>
                    <w:bottom w:val="none" w:sz="0" w:space="0" w:color="auto"/>
                    <w:right w:val="none" w:sz="0" w:space="0" w:color="auto"/>
                  </w:divBdr>
                </w:div>
                <w:div w:id="1980258499">
                  <w:marLeft w:val="0"/>
                  <w:marRight w:val="0"/>
                  <w:marTop w:val="0"/>
                  <w:marBottom w:val="0"/>
                  <w:divBdr>
                    <w:top w:val="none" w:sz="0" w:space="0" w:color="auto"/>
                    <w:left w:val="none" w:sz="0" w:space="0" w:color="auto"/>
                    <w:bottom w:val="none" w:sz="0" w:space="0" w:color="auto"/>
                    <w:right w:val="none" w:sz="0" w:space="0" w:color="auto"/>
                  </w:divBdr>
                </w:div>
                <w:div w:id="387849114">
                  <w:marLeft w:val="0"/>
                  <w:marRight w:val="0"/>
                  <w:marTop w:val="0"/>
                  <w:marBottom w:val="0"/>
                  <w:divBdr>
                    <w:top w:val="none" w:sz="0" w:space="0" w:color="auto"/>
                    <w:left w:val="none" w:sz="0" w:space="0" w:color="auto"/>
                    <w:bottom w:val="none" w:sz="0" w:space="0" w:color="auto"/>
                    <w:right w:val="none" w:sz="0" w:space="0" w:color="auto"/>
                  </w:divBdr>
                  <w:divsChild>
                    <w:div w:id="1135827652">
                      <w:marLeft w:val="0"/>
                      <w:marRight w:val="0"/>
                      <w:marTop w:val="0"/>
                      <w:marBottom w:val="0"/>
                      <w:divBdr>
                        <w:top w:val="none" w:sz="0" w:space="0" w:color="auto"/>
                        <w:left w:val="none" w:sz="0" w:space="0" w:color="auto"/>
                        <w:bottom w:val="none" w:sz="0" w:space="0" w:color="auto"/>
                        <w:right w:val="none" w:sz="0" w:space="0" w:color="auto"/>
                      </w:divBdr>
                    </w:div>
                    <w:div w:id="935021506">
                      <w:marLeft w:val="0"/>
                      <w:marRight w:val="0"/>
                      <w:marTop w:val="0"/>
                      <w:marBottom w:val="0"/>
                      <w:divBdr>
                        <w:top w:val="none" w:sz="0" w:space="0" w:color="auto"/>
                        <w:left w:val="none" w:sz="0" w:space="0" w:color="auto"/>
                        <w:bottom w:val="none" w:sz="0" w:space="0" w:color="auto"/>
                        <w:right w:val="none" w:sz="0" w:space="0" w:color="auto"/>
                      </w:divBdr>
                    </w:div>
                    <w:div w:id="2135559516">
                      <w:marLeft w:val="0"/>
                      <w:marRight w:val="0"/>
                      <w:marTop w:val="0"/>
                      <w:marBottom w:val="0"/>
                      <w:divBdr>
                        <w:top w:val="none" w:sz="0" w:space="0" w:color="auto"/>
                        <w:left w:val="none" w:sz="0" w:space="0" w:color="auto"/>
                        <w:bottom w:val="none" w:sz="0" w:space="0" w:color="auto"/>
                        <w:right w:val="none" w:sz="0" w:space="0" w:color="auto"/>
                      </w:divBdr>
                    </w:div>
                    <w:div w:id="410002400">
                      <w:marLeft w:val="0"/>
                      <w:marRight w:val="0"/>
                      <w:marTop w:val="0"/>
                      <w:marBottom w:val="0"/>
                      <w:divBdr>
                        <w:top w:val="none" w:sz="0" w:space="0" w:color="auto"/>
                        <w:left w:val="none" w:sz="0" w:space="0" w:color="auto"/>
                        <w:bottom w:val="none" w:sz="0" w:space="0" w:color="auto"/>
                        <w:right w:val="none" w:sz="0" w:space="0" w:color="auto"/>
                      </w:divBdr>
                    </w:div>
                    <w:div w:id="1381516615">
                      <w:marLeft w:val="0"/>
                      <w:marRight w:val="0"/>
                      <w:marTop w:val="0"/>
                      <w:marBottom w:val="0"/>
                      <w:divBdr>
                        <w:top w:val="none" w:sz="0" w:space="0" w:color="auto"/>
                        <w:left w:val="none" w:sz="0" w:space="0" w:color="auto"/>
                        <w:bottom w:val="none" w:sz="0" w:space="0" w:color="auto"/>
                        <w:right w:val="none" w:sz="0" w:space="0" w:color="auto"/>
                      </w:divBdr>
                    </w:div>
                    <w:div w:id="1641425981">
                      <w:marLeft w:val="0"/>
                      <w:marRight w:val="0"/>
                      <w:marTop w:val="0"/>
                      <w:marBottom w:val="0"/>
                      <w:divBdr>
                        <w:top w:val="none" w:sz="0" w:space="0" w:color="auto"/>
                        <w:left w:val="none" w:sz="0" w:space="0" w:color="auto"/>
                        <w:bottom w:val="none" w:sz="0" w:space="0" w:color="auto"/>
                        <w:right w:val="none" w:sz="0" w:space="0" w:color="auto"/>
                      </w:divBdr>
                    </w:div>
                    <w:div w:id="793251585">
                      <w:marLeft w:val="0"/>
                      <w:marRight w:val="0"/>
                      <w:marTop w:val="0"/>
                      <w:marBottom w:val="0"/>
                      <w:divBdr>
                        <w:top w:val="none" w:sz="0" w:space="0" w:color="auto"/>
                        <w:left w:val="none" w:sz="0" w:space="0" w:color="auto"/>
                        <w:bottom w:val="none" w:sz="0" w:space="0" w:color="auto"/>
                        <w:right w:val="none" w:sz="0" w:space="0" w:color="auto"/>
                      </w:divBdr>
                    </w:div>
                    <w:div w:id="574900252">
                      <w:marLeft w:val="0"/>
                      <w:marRight w:val="0"/>
                      <w:marTop w:val="0"/>
                      <w:marBottom w:val="0"/>
                      <w:divBdr>
                        <w:top w:val="none" w:sz="0" w:space="0" w:color="auto"/>
                        <w:left w:val="none" w:sz="0" w:space="0" w:color="auto"/>
                        <w:bottom w:val="none" w:sz="0" w:space="0" w:color="auto"/>
                        <w:right w:val="none" w:sz="0" w:space="0" w:color="auto"/>
                      </w:divBdr>
                    </w:div>
                    <w:div w:id="167601112">
                      <w:marLeft w:val="0"/>
                      <w:marRight w:val="0"/>
                      <w:marTop w:val="0"/>
                      <w:marBottom w:val="0"/>
                      <w:divBdr>
                        <w:top w:val="none" w:sz="0" w:space="0" w:color="auto"/>
                        <w:left w:val="none" w:sz="0" w:space="0" w:color="auto"/>
                        <w:bottom w:val="none" w:sz="0" w:space="0" w:color="auto"/>
                        <w:right w:val="none" w:sz="0" w:space="0" w:color="auto"/>
                      </w:divBdr>
                    </w:div>
                    <w:div w:id="2085448461">
                      <w:marLeft w:val="0"/>
                      <w:marRight w:val="0"/>
                      <w:marTop w:val="0"/>
                      <w:marBottom w:val="0"/>
                      <w:divBdr>
                        <w:top w:val="none" w:sz="0" w:space="0" w:color="auto"/>
                        <w:left w:val="none" w:sz="0" w:space="0" w:color="auto"/>
                        <w:bottom w:val="none" w:sz="0" w:space="0" w:color="auto"/>
                        <w:right w:val="none" w:sz="0" w:space="0" w:color="auto"/>
                      </w:divBdr>
                    </w:div>
                    <w:div w:id="2082411703">
                      <w:marLeft w:val="0"/>
                      <w:marRight w:val="0"/>
                      <w:marTop w:val="0"/>
                      <w:marBottom w:val="0"/>
                      <w:divBdr>
                        <w:top w:val="none" w:sz="0" w:space="0" w:color="auto"/>
                        <w:left w:val="none" w:sz="0" w:space="0" w:color="auto"/>
                        <w:bottom w:val="none" w:sz="0" w:space="0" w:color="auto"/>
                        <w:right w:val="none" w:sz="0" w:space="0" w:color="auto"/>
                      </w:divBdr>
                    </w:div>
                    <w:div w:id="894008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2735631">
          <w:marLeft w:val="0"/>
          <w:marRight w:val="0"/>
          <w:marTop w:val="0"/>
          <w:marBottom w:val="0"/>
          <w:divBdr>
            <w:top w:val="none" w:sz="0" w:space="0" w:color="auto"/>
            <w:left w:val="none" w:sz="0" w:space="0" w:color="auto"/>
            <w:bottom w:val="none" w:sz="0" w:space="0" w:color="auto"/>
            <w:right w:val="none" w:sz="0" w:space="0" w:color="auto"/>
          </w:divBdr>
          <w:divsChild>
            <w:div w:id="2058813521">
              <w:marLeft w:val="0"/>
              <w:marRight w:val="0"/>
              <w:marTop w:val="0"/>
              <w:marBottom w:val="0"/>
              <w:divBdr>
                <w:top w:val="none" w:sz="0" w:space="0" w:color="auto"/>
                <w:left w:val="none" w:sz="0" w:space="0" w:color="auto"/>
                <w:bottom w:val="none" w:sz="0" w:space="0" w:color="auto"/>
                <w:right w:val="none" w:sz="0" w:space="0" w:color="auto"/>
              </w:divBdr>
              <w:divsChild>
                <w:div w:id="1093815711">
                  <w:marLeft w:val="0"/>
                  <w:marRight w:val="0"/>
                  <w:marTop w:val="0"/>
                  <w:marBottom w:val="0"/>
                  <w:divBdr>
                    <w:top w:val="none" w:sz="0" w:space="0" w:color="auto"/>
                    <w:left w:val="none" w:sz="0" w:space="0" w:color="auto"/>
                    <w:bottom w:val="none" w:sz="0" w:space="0" w:color="auto"/>
                    <w:right w:val="none" w:sz="0" w:space="0" w:color="auto"/>
                  </w:divBdr>
                </w:div>
                <w:div w:id="1723404833">
                  <w:marLeft w:val="0"/>
                  <w:marRight w:val="0"/>
                  <w:marTop w:val="0"/>
                  <w:marBottom w:val="0"/>
                  <w:divBdr>
                    <w:top w:val="none" w:sz="0" w:space="0" w:color="auto"/>
                    <w:left w:val="none" w:sz="0" w:space="0" w:color="auto"/>
                    <w:bottom w:val="none" w:sz="0" w:space="0" w:color="auto"/>
                    <w:right w:val="none" w:sz="0" w:space="0" w:color="auto"/>
                  </w:divBdr>
                </w:div>
                <w:div w:id="2139369509">
                  <w:marLeft w:val="0"/>
                  <w:marRight w:val="0"/>
                  <w:marTop w:val="0"/>
                  <w:marBottom w:val="0"/>
                  <w:divBdr>
                    <w:top w:val="none" w:sz="0" w:space="0" w:color="auto"/>
                    <w:left w:val="none" w:sz="0" w:space="0" w:color="auto"/>
                    <w:bottom w:val="none" w:sz="0" w:space="0" w:color="auto"/>
                    <w:right w:val="none" w:sz="0" w:space="0" w:color="auto"/>
                  </w:divBdr>
                </w:div>
                <w:div w:id="239482363">
                  <w:marLeft w:val="0"/>
                  <w:marRight w:val="0"/>
                  <w:marTop w:val="0"/>
                  <w:marBottom w:val="0"/>
                  <w:divBdr>
                    <w:top w:val="none" w:sz="0" w:space="0" w:color="auto"/>
                    <w:left w:val="none" w:sz="0" w:space="0" w:color="auto"/>
                    <w:bottom w:val="none" w:sz="0" w:space="0" w:color="auto"/>
                    <w:right w:val="none" w:sz="0" w:space="0" w:color="auto"/>
                  </w:divBdr>
                </w:div>
                <w:div w:id="1724787364">
                  <w:marLeft w:val="0"/>
                  <w:marRight w:val="0"/>
                  <w:marTop w:val="0"/>
                  <w:marBottom w:val="0"/>
                  <w:divBdr>
                    <w:top w:val="none" w:sz="0" w:space="0" w:color="auto"/>
                    <w:left w:val="none" w:sz="0" w:space="0" w:color="auto"/>
                    <w:bottom w:val="none" w:sz="0" w:space="0" w:color="auto"/>
                    <w:right w:val="none" w:sz="0" w:space="0" w:color="auto"/>
                  </w:divBdr>
                </w:div>
                <w:div w:id="1757744017">
                  <w:marLeft w:val="0"/>
                  <w:marRight w:val="0"/>
                  <w:marTop w:val="0"/>
                  <w:marBottom w:val="0"/>
                  <w:divBdr>
                    <w:top w:val="none" w:sz="0" w:space="0" w:color="auto"/>
                    <w:left w:val="none" w:sz="0" w:space="0" w:color="auto"/>
                    <w:bottom w:val="none" w:sz="0" w:space="0" w:color="auto"/>
                    <w:right w:val="none" w:sz="0" w:space="0" w:color="auto"/>
                  </w:divBdr>
                </w:div>
                <w:div w:id="1416973997">
                  <w:marLeft w:val="0"/>
                  <w:marRight w:val="0"/>
                  <w:marTop w:val="0"/>
                  <w:marBottom w:val="0"/>
                  <w:divBdr>
                    <w:top w:val="none" w:sz="0" w:space="0" w:color="auto"/>
                    <w:left w:val="none" w:sz="0" w:space="0" w:color="auto"/>
                    <w:bottom w:val="none" w:sz="0" w:space="0" w:color="auto"/>
                    <w:right w:val="none" w:sz="0" w:space="0" w:color="auto"/>
                  </w:divBdr>
                </w:div>
                <w:div w:id="1540823862">
                  <w:marLeft w:val="0"/>
                  <w:marRight w:val="0"/>
                  <w:marTop w:val="0"/>
                  <w:marBottom w:val="0"/>
                  <w:divBdr>
                    <w:top w:val="none" w:sz="0" w:space="0" w:color="auto"/>
                    <w:left w:val="none" w:sz="0" w:space="0" w:color="auto"/>
                    <w:bottom w:val="none" w:sz="0" w:space="0" w:color="auto"/>
                    <w:right w:val="none" w:sz="0" w:space="0" w:color="auto"/>
                  </w:divBdr>
                </w:div>
                <w:div w:id="1786384702">
                  <w:marLeft w:val="0"/>
                  <w:marRight w:val="0"/>
                  <w:marTop w:val="0"/>
                  <w:marBottom w:val="0"/>
                  <w:divBdr>
                    <w:top w:val="none" w:sz="0" w:space="0" w:color="auto"/>
                    <w:left w:val="none" w:sz="0" w:space="0" w:color="auto"/>
                    <w:bottom w:val="none" w:sz="0" w:space="0" w:color="auto"/>
                    <w:right w:val="none" w:sz="0" w:space="0" w:color="auto"/>
                  </w:divBdr>
                </w:div>
                <w:div w:id="2055764784">
                  <w:marLeft w:val="0"/>
                  <w:marRight w:val="0"/>
                  <w:marTop w:val="0"/>
                  <w:marBottom w:val="0"/>
                  <w:divBdr>
                    <w:top w:val="none" w:sz="0" w:space="0" w:color="auto"/>
                    <w:left w:val="none" w:sz="0" w:space="0" w:color="auto"/>
                    <w:bottom w:val="none" w:sz="0" w:space="0" w:color="auto"/>
                    <w:right w:val="none" w:sz="0" w:space="0" w:color="auto"/>
                  </w:divBdr>
                </w:div>
                <w:div w:id="150562566">
                  <w:marLeft w:val="0"/>
                  <w:marRight w:val="0"/>
                  <w:marTop w:val="0"/>
                  <w:marBottom w:val="0"/>
                  <w:divBdr>
                    <w:top w:val="none" w:sz="0" w:space="0" w:color="auto"/>
                    <w:left w:val="none" w:sz="0" w:space="0" w:color="auto"/>
                    <w:bottom w:val="none" w:sz="0" w:space="0" w:color="auto"/>
                    <w:right w:val="none" w:sz="0" w:space="0" w:color="auto"/>
                  </w:divBdr>
                </w:div>
                <w:div w:id="53941921">
                  <w:marLeft w:val="0"/>
                  <w:marRight w:val="0"/>
                  <w:marTop w:val="0"/>
                  <w:marBottom w:val="0"/>
                  <w:divBdr>
                    <w:top w:val="none" w:sz="0" w:space="0" w:color="auto"/>
                    <w:left w:val="none" w:sz="0" w:space="0" w:color="auto"/>
                    <w:bottom w:val="none" w:sz="0" w:space="0" w:color="auto"/>
                    <w:right w:val="none" w:sz="0" w:space="0" w:color="auto"/>
                  </w:divBdr>
                </w:div>
                <w:div w:id="1363705640">
                  <w:marLeft w:val="0"/>
                  <w:marRight w:val="0"/>
                  <w:marTop w:val="0"/>
                  <w:marBottom w:val="0"/>
                  <w:divBdr>
                    <w:top w:val="none" w:sz="0" w:space="0" w:color="auto"/>
                    <w:left w:val="none" w:sz="0" w:space="0" w:color="auto"/>
                    <w:bottom w:val="none" w:sz="0" w:space="0" w:color="auto"/>
                    <w:right w:val="none" w:sz="0" w:space="0" w:color="auto"/>
                  </w:divBdr>
                  <w:divsChild>
                    <w:div w:id="479421877">
                      <w:marLeft w:val="0"/>
                      <w:marRight w:val="0"/>
                      <w:marTop w:val="0"/>
                      <w:marBottom w:val="0"/>
                      <w:divBdr>
                        <w:top w:val="none" w:sz="0" w:space="0" w:color="auto"/>
                        <w:left w:val="none" w:sz="0" w:space="0" w:color="auto"/>
                        <w:bottom w:val="none" w:sz="0" w:space="0" w:color="auto"/>
                        <w:right w:val="none" w:sz="0" w:space="0" w:color="auto"/>
                      </w:divBdr>
                    </w:div>
                    <w:div w:id="167453887">
                      <w:marLeft w:val="0"/>
                      <w:marRight w:val="0"/>
                      <w:marTop w:val="0"/>
                      <w:marBottom w:val="0"/>
                      <w:divBdr>
                        <w:top w:val="none" w:sz="0" w:space="0" w:color="auto"/>
                        <w:left w:val="none" w:sz="0" w:space="0" w:color="auto"/>
                        <w:bottom w:val="none" w:sz="0" w:space="0" w:color="auto"/>
                        <w:right w:val="none" w:sz="0" w:space="0" w:color="auto"/>
                      </w:divBdr>
                    </w:div>
                    <w:div w:id="1490557653">
                      <w:marLeft w:val="0"/>
                      <w:marRight w:val="0"/>
                      <w:marTop w:val="0"/>
                      <w:marBottom w:val="0"/>
                      <w:divBdr>
                        <w:top w:val="none" w:sz="0" w:space="0" w:color="auto"/>
                        <w:left w:val="none" w:sz="0" w:space="0" w:color="auto"/>
                        <w:bottom w:val="none" w:sz="0" w:space="0" w:color="auto"/>
                        <w:right w:val="none" w:sz="0" w:space="0" w:color="auto"/>
                      </w:divBdr>
                    </w:div>
                    <w:div w:id="3436538">
                      <w:marLeft w:val="0"/>
                      <w:marRight w:val="0"/>
                      <w:marTop w:val="0"/>
                      <w:marBottom w:val="0"/>
                      <w:divBdr>
                        <w:top w:val="none" w:sz="0" w:space="0" w:color="auto"/>
                        <w:left w:val="none" w:sz="0" w:space="0" w:color="auto"/>
                        <w:bottom w:val="none" w:sz="0" w:space="0" w:color="auto"/>
                        <w:right w:val="none" w:sz="0" w:space="0" w:color="auto"/>
                      </w:divBdr>
                    </w:div>
                    <w:div w:id="2130315035">
                      <w:marLeft w:val="0"/>
                      <w:marRight w:val="0"/>
                      <w:marTop w:val="0"/>
                      <w:marBottom w:val="0"/>
                      <w:divBdr>
                        <w:top w:val="none" w:sz="0" w:space="0" w:color="auto"/>
                        <w:left w:val="none" w:sz="0" w:space="0" w:color="auto"/>
                        <w:bottom w:val="none" w:sz="0" w:space="0" w:color="auto"/>
                        <w:right w:val="none" w:sz="0" w:space="0" w:color="auto"/>
                      </w:divBdr>
                    </w:div>
                    <w:div w:id="654724460">
                      <w:marLeft w:val="0"/>
                      <w:marRight w:val="0"/>
                      <w:marTop w:val="0"/>
                      <w:marBottom w:val="0"/>
                      <w:divBdr>
                        <w:top w:val="none" w:sz="0" w:space="0" w:color="auto"/>
                        <w:left w:val="none" w:sz="0" w:space="0" w:color="auto"/>
                        <w:bottom w:val="none" w:sz="0" w:space="0" w:color="auto"/>
                        <w:right w:val="none" w:sz="0" w:space="0" w:color="auto"/>
                      </w:divBdr>
                    </w:div>
                    <w:div w:id="1148479235">
                      <w:marLeft w:val="0"/>
                      <w:marRight w:val="0"/>
                      <w:marTop w:val="0"/>
                      <w:marBottom w:val="0"/>
                      <w:divBdr>
                        <w:top w:val="none" w:sz="0" w:space="0" w:color="auto"/>
                        <w:left w:val="none" w:sz="0" w:space="0" w:color="auto"/>
                        <w:bottom w:val="none" w:sz="0" w:space="0" w:color="auto"/>
                        <w:right w:val="none" w:sz="0" w:space="0" w:color="auto"/>
                      </w:divBdr>
                    </w:div>
                    <w:div w:id="1947927172">
                      <w:marLeft w:val="0"/>
                      <w:marRight w:val="0"/>
                      <w:marTop w:val="0"/>
                      <w:marBottom w:val="0"/>
                      <w:divBdr>
                        <w:top w:val="none" w:sz="0" w:space="0" w:color="auto"/>
                        <w:left w:val="none" w:sz="0" w:space="0" w:color="auto"/>
                        <w:bottom w:val="none" w:sz="0" w:space="0" w:color="auto"/>
                        <w:right w:val="none" w:sz="0" w:space="0" w:color="auto"/>
                      </w:divBdr>
                    </w:div>
                    <w:div w:id="111291698">
                      <w:marLeft w:val="0"/>
                      <w:marRight w:val="0"/>
                      <w:marTop w:val="0"/>
                      <w:marBottom w:val="0"/>
                      <w:divBdr>
                        <w:top w:val="none" w:sz="0" w:space="0" w:color="auto"/>
                        <w:left w:val="none" w:sz="0" w:space="0" w:color="auto"/>
                        <w:bottom w:val="none" w:sz="0" w:space="0" w:color="auto"/>
                        <w:right w:val="none" w:sz="0" w:space="0" w:color="auto"/>
                      </w:divBdr>
                    </w:div>
                    <w:div w:id="1961296409">
                      <w:marLeft w:val="0"/>
                      <w:marRight w:val="0"/>
                      <w:marTop w:val="0"/>
                      <w:marBottom w:val="0"/>
                      <w:divBdr>
                        <w:top w:val="none" w:sz="0" w:space="0" w:color="auto"/>
                        <w:left w:val="none" w:sz="0" w:space="0" w:color="auto"/>
                        <w:bottom w:val="none" w:sz="0" w:space="0" w:color="auto"/>
                        <w:right w:val="none" w:sz="0" w:space="0" w:color="auto"/>
                      </w:divBdr>
                    </w:div>
                    <w:div w:id="2146268891">
                      <w:marLeft w:val="0"/>
                      <w:marRight w:val="0"/>
                      <w:marTop w:val="0"/>
                      <w:marBottom w:val="0"/>
                      <w:divBdr>
                        <w:top w:val="none" w:sz="0" w:space="0" w:color="auto"/>
                        <w:left w:val="none" w:sz="0" w:space="0" w:color="auto"/>
                        <w:bottom w:val="none" w:sz="0" w:space="0" w:color="auto"/>
                        <w:right w:val="none" w:sz="0" w:space="0" w:color="auto"/>
                      </w:divBdr>
                    </w:div>
                    <w:div w:id="1615479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750261">
          <w:blockQuote w:val="1"/>
          <w:marLeft w:val="600"/>
          <w:marRight w:val="600"/>
          <w:marTop w:val="390"/>
          <w:marBottom w:val="390"/>
          <w:divBdr>
            <w:top w:val="none" w:sz="0" w:space="0" w:color="auto"/>
            <w:left w:val="none" w:sz="0" w:space="0" w:color="auto"/>
            <w:bottom w:val="none" w:sz="0" w:space="0" w:color="auto"/>
            <w:right w:val="none" w:sz="0" w:space="0" w:color="auto"/>
          </w:divBdr>
        </w:div>
        <w:div w:id="1350982483">
          <w:marLeft w:val="0"/>
          <w:marRight w:val="0"/>
          <w:marTop w:val="0"/>
          <w:marBottom w:val="0"/>
          <w:divBdr>
            <w:top w:val="none" w:sz="0" w:space="0" w:color="auto"/>
            <w:left w:val="none" w:sz="0" w:space="0" w:color="auto"/>
            <w:bottom w:val="none" w:sz="0" w:space="0" w:color="auto"/>
            <w:right w:val="none" w:sz="0" w:space="0" w:color="auto"/>
          </w:divBdr>
          <w:divsChild>
            <w:div w:id="313803259">
              <w:marLeft w:val="0"/>
              <w:marRight w:val="0"/>
              <w:marTop w:val="0"/>
              <w:marBottom w:val="0"/>
              <w:divBdr>
                <w:top w:val="none" w:sz="0" w:space="0" w:color="auto"/>
                <w:left w:val="none" w:sz="0" w:space="0" w:color="auto"/>
                <w:bottom w:val="none" w:sz="0" w:space="0" w:color="auto"/>
                <w:right w:val="none" w:sz="0" w:space="0" w:color="auto"/>
              </w:divBdr>
              <w:divsChild>
                <w:div w:id="460880003">
                  <w:marLeft w:val="0"/>
                  <w:marRight w:val="0"/>
                  <w:marTop w:val="0"/>
                  <w:marBottom w:val="0"/>
                  <w:divBdr>
                    <w:top w:val="none" w:sz="0" w:space="0" w:color="auto"/>
                    <w:left w:val="none" w:sz="0" w:space="0" w:color="auto"/>
                    <w:bottom w:val="none" w:sz="0" w:space="0" w:color="auto"/>
                    <w:right w:val="none" w:sz="0" w:space="0" w:color="auto"/>
                  </w:divBdr>
                </w:div>
                <w:div w:id="1894079613">
                  <w:marLeft w:val="0"/>
                  <w:marRight w:val="0"/>
                  <w:marTop w:val="0"/>
                  <w:marBottom w:val="0"/>
                  <w:divBdr>
                    <w:top w:val="none" w:sz="0" w:space="0" w:color="auto"/>
                    <w:left w:val="none" w:sz="0" w:space="0" w:color="auto"/>
                    <w:bottom w:val="none" w:sz="0" w:space="0" w:color="auto"/>
                    <w:right w:val="none" w:sz="0" w:space="0" w:color="auto"/>
                  </w:divBdr>
                </w:div>
                <w:div w:id="1379623234">
                  <w:marLeft w:val="0"/>
                  <w:marRight w:val="0"/>
                  <w:marTop w:val="0"/>
                  <w:marBottom w:val="0"/>
                  <w:divBdr>
                    <w:top w:val="none" w:sz="0" w:space="0" w:color="auto"/>
                    <w:left w:val="none" w:sz="0" w:space="0" w:color="auto"/>
                    <w:bottom w:val="none" w:sz="0" w:space="0" w:color="auto"/>
                    <w:right w:val="none" w:sz="0" w:space="0" w:color="auto"/>
                  </w:divBdr>
                </w:div>
                <w:div w:id="1081289405">
                  <w:marLeft w:val="0"/>
                  <w:marRight w:val="0"/>
                  <w:marTop w:val="0"/>
                  <w:marBottom w:val="0"/>
                  <w:divBdr>
                    <w:top w:val="none" w:sz="0" w:space="0" w:color="auto"/>
                    <w:left w:val="none" w:sz="0" w:space="0" w:color="auto"/>
                    <w:bottom w:val="none" w:sz="0" w:space="0" w:color="auto"/>
                    <w:right w:val="none" w:sz="0" w:space="0" w:color="auto"/>
                  </w:divBdr>
                </w:div>
                <w:div w:id="569005949">
                  <w:marLeft w:val="0"/>
                  <w:marRight w:val="0"/>
                  <w:marTop w:val="0"/>
                  <w:marBottom w:val="0"/>
                  <w:divBdr>
                    <w:top w:val="none" w:sz="0" w:space="0" w:color="auto"/>
                    <w:left w:val="none" w:sz="0" w:space="0" w:color="auto"/>
                    <w:bottom w:val="none" w:sz="0" w:space="0" w:color="auto"/>
                    <w:right w:val="none" w:sz="0" w:space="0" w:color="auto"/>
                  </w:divBdr>
                </w:div>
                <w:div w:id="2057579656">
                  <w:marLeft w:val="0"/>
                  <w:marRight w:val="0"/>
                  <w:marTop w:val="0"/>
                  <w:marBottom w:val="0"/>
                  <w:divBdr>
                    <w:top w:val="none" w:sz="0" w:space="0" w:color="auto"/>
                    <w:left w:val="none" w:sz="0" w:space="0" w:color="auto"/>
                    <w:bottom w:val="none" w:sz="0" w:space="0" w:color="auto"/>
                    <w:right w:val="none" w:sz="0" w:space="0" w:color="auto"/>
                  </w:divBdr>
                </w:div>
                <w:div w:id="1891304882">
                  <w:marLeft w:val="0"/>
                  <w:marRight w:val="0"/>
                  <w:marTop w:val="0"/>
                  <w:marBottom w:val="0"/>
                  <w:divBdr>
                    <w:top w:val="none" w:sz="0" w:space="0" w:color="auto"/>
                    <w:left w:val="none" w:sz="0" w:space="0" w:color="auto"/>
                    <w:bottom w:val="none" w:sz="0" w:space="0" w:color="auto"/>
                    <w:right w:val="none" w:sz="0" w:space="0" w:color="auto"/>
                  </w:divBdr>
                </w:div>
                <w:div w:id="2085881800">
                  <w:marLeft w:val="0"/>
                  <w:marRight w:val="0"/>
                  <w:marTop w:val="0"/>
                  <w:marBottom w:val="0"/>
                  <w:divBdr>
                    <w:top w:val="none" w:sz="0" w:space="0" w:color="auto"/>
                    <w:left w:val="none" w:sz="0" w:space="0" w:color="auto"/>
                    <w:bottom w:val="none" w:sz="0" w:space="0" w:color="auto"/>
                    <w:right w:val="none" w:sz="0" w:space="0" w:color="auto"/>
                  </w:divBdr>
                </w:div>
                <w:div w:id="246111161">
                  <w:marLeft w:val="0"/>
                  <w:marRight w:val="0"/>
                  <w:marTop w:val="0"/>
                  <w:marBottom w:val="0"/>
                  <w:divBdr>
                    <w:top w:val="none" w:sz="0" w:space="0" w:color="auto"/>
                    <w:left w:val="none" w:sz="0" w:space="0" w:color="auto"/>
                    <w:bottom w:val="none" w:sz="0" w:space="0" w:color="auto"/>
                    <w:right w:val="none" w:sz="0" w:space="0" w:color="auto"/>
                  </w:divBdr>
                </w:div>
                <w:div w:id="1713457380">
                  <w:marLeft w:val="0"/>
                  <w:marRight w:val="0"/>
                  <w:marTop w:val="0"/>
                  <w:marBottom w:val="0"/>
                  <w:divBdr>
                    <w:top w:val="none" w:sz="0" w:space="0" w:color="auto"/>
                    <w:left w:val="none" w:sz="0" w:space="0" w:color="auto"/>
                    <w:bottom w:val="none" w:sz="0" w:space="0" w:color="auto"/>
                    <w:right w:val="none" w:sz="0" w:space="0" w:color="auto"/>
                  </w:divBdr>
                </w:div>
                <w:div w:id="1646154246">
                  <w:marLeft w:val="0"/>
                  <w:marRight w:val="0"/>
                  <w:marTop w:val="0"/>
                  <w:marBottom w:val="0"/>
                  <w:divBdr>
                    <w:top w:val="none" w:sz="0" w:space="0" w:color="auto"/>
                    <w:left w:val="none" w:sz="0" w:space="0" w:color="auto"/>
                    <w:bottom w:val="none" w:sz="0" w:space="0" w:color="auto"/>
                    <w:right w:val="none" w:sz="0" w:space="0" w:color="auto"/>
                  </w:divBdr>
                </w:div>
                <w:div w:id="1143622475">
                  <w:marLeft w:val="0"/>
                  <w:marRight w:val="0"/>
                  <w:marTop w:val="0"/>
                  <w:marBottom w:val="0"/>
                  <w:divBdr>
                    <w:top w:val="none" w:sz="0" w:space="0" w:color="auto"/>
                    <w:left w:val="none" w:sz="0" w:space="0" w:color="auto"/>
                    <w:bottom w:val="none" w:sz="0" w:space="0" w:color="auto"/>
                    <w:right w:val="none" w:sz="0" w:space="0" w:color="auto"/>
                  </w:divBdr>
                  <w:divsChild>
                    <w:div w:id="1089499009">
                      <w:marLeft w:val="0"/>
                      <w:marRight w:val="0"/>
                      <w:marTop w:val="0"/>
                      <w:marBottom w:val="0"/>
                      <w:divBdr>
                        <w:top w:val="none" w:sz="0" w:space="0" w:color="auto"/>
                        <w:left w:val="none" w:sz="0" w:space="0" w:color="auto"/>
                        <w:bottom w:val="none" w:sz="0" w:space="0" w:color="auto"/>
                        <w:right w:val="none" w:sz="0" w:space="0" w:color="auto"/>
                      </w:divBdr>
                    </w:div>
                    <w:div w:id="1472557321">
                      <w:marLeft w:val="0"/>
                      <w:marRight w:val="0"/>
                      <w:marTop w:val="0"/>
                      <w:marBottom w:val="0"/>
                      <w:divBdr>
                        <w:top w:val="none" w:sz="0" w:space="0" w:color="auto"/>
                        <w:left w:val="none" w:sz="0" w:space="0" w:color="auto"/>
                        <w:bottom w:val="none" w:sz="0" w:space="0" w:color="auto"/>
                        <w:right w:val="none" w:sz="0" w:space="0" w:color="auto"/>
                      </w:divBdr>
                    </w:div>
                    <w:div w:id="99885036">
                      <w:marLeft w:val="0"/>
                      <w:marRight w:val="0"/>
                      <w:marTop w:val="0"/>
                      <w:marBottom w:val="0"/>
                      <w:divBdr>
                        <w:top w:val="none" w:sz="0" w:space="0" w:color="auto"/>
                        <w:left w:val="none" w:sz="0" w:space="0" w:color="auto"/>
                        <w:bottom w:val="none" w:sz="0" w:space="0" w:color="auto"/>
                        <w:right w:val="none" w:sz="0" w:space="0" w:color="auto"/>
                      </w:divBdr>
                    </w:div>
                    <w:div w:id="1082139250">
                      <w:marLeft w:val="0"/>
                      <w:marRight w:val="0"/>
                      <w:marTop w:val="0"/>
                      <w:marBottom w:val="0"/>
                      <w:divBdr>
                        <w:top w:val="none" w:sz="0" w:space="0" w:color="auto"/>
                        <w:left w:val="none" w:sz="0" w:space="0" w:color="auto"/>
                        <w:bottom w:val="none" w:sz="0" w:space="0" w:color="auto"/>
                        <w:right w:val="none" w:sz="0" w:space="0" w:color="auto"/>
                      </w:divBdr>
                    </w:div>
                    <w:div w:id="73555958">
                      <w:marLeft w:val="0"/>
                      <w:marRight w:val="0"/>
                      <w:marTop w:val="0"/>
                      <w:marBottom w:val="0"/>
                      <w:divBdr>
                        <w:top w:val="none" w:sz="0" w:space="0" w:color="auto"/>
                        <w:left w:val="none" w:sz="0" w:space="0" w:color="auto"/>
                        <w:bottom w:val="none" w:sz="0" w:space="0" w:color="auto"/>
                        <w:right w:val="none" w:sz="0" w:space="0" w:color="auto"/>
                      </w:divBdr>
                    </w:div>
                    <w:div w:id="1983003574">
                      <w:marLeft w:val="0"/>
                      <w:marRight w:val="0"/>
                      <w:marTop w:val="0"/>
                      <w:marBottom w:val="0"/>
                      <w:divBdr>
                        <w:top w:val="none" w:sz="0" w:space="0" w:color="auto"/>
                        <w:left w:val="none" w:sz="0" w:space="0" w:color="auto"/>
                        <w:bottom w:val="none" w:sz="0" w:space="0" w:color="auto"/>
                        <w:right w:val="none" w:sz="0" w:space="0" w:color="auto"/>
                      </w:divBdr>
                    </w:div>
                    <w:div w:id="1545674570">
                      <w:marLeft w:val="0"/>
                      <w:marRight w:val="0"/>
                      <w:marTop w:val="0"/>
                      <w:marBottom w:val="0"/>
                      <w:divBdr>
                        <w:top w:val="none" w:sz="0" w:space="0" w:color="auto"/>
                        <w:left w:val="none" w:sz="0" w:space="0" w:color="auto"/>
                        <w:bottom w:val="none" w:sz="0" w:space="0" w:color="auto"/>
                        <w:right w:val="none" w:sz="0" w:space="0" w:color="auto"/>
                      </w:divBdr>
                    </w:div>
                    <w:div w:id="1732851221">
                      <w:marLeft w:val="0"/>
                      <w:marRight w:val="0"/>
                      <w:marTop w:val="0"/>
                      <w:marBottom w:val="0"/>
                      <w:divBdr>
                        <w:top w:val="none" w:sz="0" w:space="0" w:color="auto"/>
                        <w:left w:val="none" w:sz="0" w:space="0" w:color="auto"/>
                        <w:bottom w:val="none" w:sz="0" w:space="0" w:color="auto"/>
                        <w:right w:val="none" w:sz="0" w:space="0" w:color="auto"/>
                      </w:divBdr>
                    </w:div>
                    <w:div w:id="1513179780">
                      <w:marLeft w:val="0"/>
                      <w:marRight w:val="0"/>
                      <w:marTop w:val="0"/>
                      <w:marBottom w:val="0"/>
                      <w:divBdr>
                        <w:top w:val="none" w:sz="0" w:space="0" w:color="auto"/>
                        <w:left w:val="none" w:sz="0" w:space="0" w:color="auto"/>
                        <w:bottom w:val="none" w:sz="0" w:space="0" w:color="auto"/>
                        <w:right w:val="none" w:sz="0" w:space="0" w:color="auto"/>
                      </w:divBdr>
                    </w:div>
                    <w:div w:id="1374498080">
                      <w:marLeft w:val="0"/>
                      <w:marRight w:val="0"/>
                      <w:marTop w:val="0"/>
                      <w:marBottom w:val="0"/>
                      <w:divBdr>
                        <w:top w:val="none" w:sz="0" w:space="0" w:color="auto"/>
                        <w:left w:val="none" w:sz="0" w:space="0" w:color="auto"/>
                        <w:bottom w:val="none" w:sz="0" w:space="0" w:color="auto"/>
                        <w:right w:val="none" w:sz="0" w:space="0" w:color="auto"/>
                      </w:divBdr>
                    </w:div>
                    <w:div w:id="770129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610256">
          <w:marLeft w:val="0"/>
          <w:marRight w:val="0"/>
          <w:marTop w:val="0"/>
          <w:marBottom w:val="0"/>
          <w:divBdr>
            <w:top w:val="none" w:sz="0" w:space="0" w:color="auto"/>
            <w:left w:val="none" w:sz="0" w:space="0" w:color="auto"/>
            <w:bottom w:val="none" w:sz="0" w:space="0" w:color="auto"/>
            <w:right w:val="none" w:sz="0" w:space="0" w:color="auto"/>
          </w:divBdr>
          <w:divsChild>
            <w:div w:id="483661262">
              <w:marLeft w:val="0"/>
              <w:marRight w:val="0"/>
              <w:marTop w:val="0"/>
              <w:marBottom w:val="0"/>
              <w:divBdr>
                <w:top w:val="none" w:sz="0" w:space="0" w:color="auto"/>
                <w:left w:val="none" w:sz="0" w:space="0" w:color="auto"/>
                <w:bottom w:val="none" w:sz="0" w:space="0" w:color="auto"/>
                <w:right w:val="none" w:sz="0" w:space="0" w:color="auto"/>
              </w:divBdr>
              <w:divsChild>
                <w:div w:id="791440372">
                  <w:marLeft w:val="0"/>
                  <w:marRight w:val="0"/>
                  <w:marTop w:val="0"/>
                  <w:marBottom w:val="0"/>
                  <w:divBdr>
                    <w:top w:val="none" w:sz="0" w:space="0" w:color="auto"/>
                    <w:left w:val="none" w:sz="0" w:space="0" w:color="auto"/>
                    <w:bottom w:val="none" w:sz="0" w:space="0" w:color="auto"/>
                    <w:right w:val="none" w:sz="0" w:space="0" w:color="auto"/>
                  </w:divBdr>
                </w:div>
                <w:div w:id="268855716">
                  <w:marLeft w:val="0"/>
                  <w:marRight w:val="0"/>
                  <w:marTop w:val="0"/>
                  <w:marBottom w:val="0"/>
                  <w:divBdr>
                    <w:top w:val="none" w:sz="0" w:space="0" w:color="auto"/>
                    <w:left w:val="none" w:sz="0" w:space="0" w:color="auto"/>
                    <w:bottom w:val="none" w:sz="0" w:space="0" w:color="auto"/>
                    <w:right w:val="none" w:sz="0" w:space="0" w:color="auto"/>
                  </w:divBdr>
                </w:div>
                <w:div w:id="1825513168">
                  <w:marLeft w:val="0"/>
                  <w:marRight w:val="0"/>
                  <w:marTop w:val="0"/>
                  <w:marBottom w:val="0"/>
                  <w:divBdr>
                    <w:top w:val="none" w:sz="0" w:space="0" w:color="auto"/>
                    <w:left w:val="none" w:sz="0" w:space="0" w:color="auto"/>
                    <w:bottom w:val="none" w:sz="0" w:space="0" w:color="auto"/>
                    <w:right w:val="none" w:sz="0" w:space="0" w:color="auto"/>
                  </w:divBdr>
                </w:div>
                <w:div w:id="412162412">
                  <w:marLeft w:val="0"/>
                  <w:marRight w:val="0"/>
                  <w:marTop w:val="0"/>
                  <w:marBottom w:val="0"/>
                  <w:divBdr>
                    <w:top w:val="none" w:sz="0" w:space="0" w:color="auto"/>
                    <w:left w:val="none" w:sz="0" w:space="0" w:color="auto"/>
                    <w:bottom w:val="none" w:sz="0" w:space="0" w:color="auto"/>
                    <w:right w:val="none" w:sz="0" w:space="0" w:color="auto"/>
                  </w:divBdr>
                </w:div>
                <w:div w:id="1691644355">
                  <w:marLeft w:val="0"/>
                  <w:marRight w:val="0"/>
                  <w:marTop w:val="0"/>
                  <w:marBottom w:val="0"/>
                  <w:divBdr>
                    <w:top w:val="none" w:sz="0" w:space="0" w:color="auto"/>
                    <w:left w:val="none" w:sz="0" w:space="0" w:color="auto"/>
                    <w:bottom w:val="none" w:sz="0" w:space="0" w:color="auto"/>
                    <w:right w:val="none" w:sz="0" w:space="0" w:color="auto"/>
                  </w:divBdr>
                </w:div>
                <w:div w:id="2043631680">
                  <w:marLeft w:val="0"/>
                  <w:marRight w:val="0"/>
                  <w:marTop w:val="0"/>
                  <w:marBottom w:val="0"/>
                  <w:divBdr>
                    <w:top w:val="none" w:sz="0" w:space="0" w:color="auto"/>
                    <w:left w:val="none" w:sz="0" w:space="0" w:color="auto"/>
                    <w:bottom w:val="none" w:sz="0" w:space="0" w:color="auto"/>
                    <w:right w:val="none" w:sz="0" w:space="0" w:color="auto"/>
                  </w:divBdr>
                </w:div>
                <w:div w:id="3479552">
                  <w:marLeft w:val="0"/>
                  <w:marRight w:val="0"/>
                  <w:marTop w:val="0"/>
                  <w:marBottom w:val="0"/>
                  <w:divBdr>
                    <w:top w:val="none" w:sz="0" w:space="0" w:color="auto"/>
                    <w:left w:val="none" w:sz="0" w:space="0" w:color="auto"/>
                    <w:bottom w:val="none" w:sz="0" w:space="0" w:color="auto"/>
                    <w:right w:val="none" w:sz="0" w:space="0" w:color="auto"/>
                  </w:divBdr>
                  <w:divsChild>
                    <w:div w:id="854197310">
                      <w:marLeft w:val="0"/>
                      <w:marRight w:val="0"/>
                      <w:marTop w:val="0"/>
                      <w:marBottom w:val="0"/>
                      <w:divBdr>
                        <w:top w:val="none" w:sz="0" w:space="0" w:color="auto"/>
                        <w:left w:val="none" w:sz="0" w:space="0" w:color="auto"/>
                        <w:bottom w:val="none" w:sz="0" w:space="0" w:color="auto"/>
                        <w:right w:val="none" w:sz="0" w:space="0" w:color="auto"/>
                      </w:divBdr>
                    </w:div>
                    <w:div w:id="1158695469">
                      <w:marLeft w:val="0"/>
                      <w:marRight w:val="0"/>
                      <w:marTop w:val="0"/>
                      <w:marBottom w:val="0"/>
                      <w:divBdr>
                        <w:top w:val="none" w:sz="0" w:space="0" w:color="auto"/>
                        <w:left w:val="none" w:sz="0" w:space="0" w:color="auto"/>
                        <w:bottom w:val="none" w:sz="0" w:space="0" w:color="auto"/>
                        <w:right w:val="none" w:sz="0" w:space="0" w:color="auto"/>
                      </w:divBdr>
                    </w:div>
                    <w:div w:id="855389542">
                      <w:marLeft w:val="0"/>
                      <w:marRight w:val="0"/>
                      <w:marTop w:val="0"/>
                      <w:marBottom w:val="0"/>
                      <w:divBdr>
                        <w:top w:val="none" w:sz="0" w:space="0" w:color="auto"/>
                        <w:left w:val="none" w:sz="0" w:space="0" w:color="auto"/>
                        <w:bottom w:val="none" w:sz="0" w:space="0" w:color="auto"/>
                        <w:right w:val="none" w:sz="0" w:space="0" w:color="auto"/>
                      </w:divBdr>
                    </w:div>
                    <w:div w:id="391584061">
                      <w:marLeft w:val="0"/>
                      <w:marRight w:val="0"/>
                      <w:marTop w:val="0"/>
                      <w:marBottom w:val="0"/>
                      <w:divBdr>
                        <w:top w:val="none" w:sz="0" w:space="0" w:color="auto"/>
                        <w:left w:val="none" w:sz="0" w:space="0" w:color="auto"/>
                        <w:bottom w:val="none" w:sz="0" w:space="0" w:color="auto"/>
                        <w:right w:val="none" w:sz="0" w:space="0" w:color="auto"/>
                      </w:divBdr>
                    </w:div>
                    <w:div w:id="1328747999">
                      <w:marLeft w:val="0"/>
                      <w:marRight w:val="0"/>
                      <w:marTop w:val="0"/>
                      <w:marBottom w:val="0"/>
                      <w:divBdr>
                        <w:top w:val="none" w:sz="0" w:space="0" w:color="auto"/>
                        <w:left w:val="none" w:sz="0" w:space="0" w:color="auto"/>
                        <w:bottom w:val="none" w:sz="0" w:space="0" w:color="auto"/>
                        <w:right w:val="none" w:sz="0" w:space="0" w:color="auto"/>
                      </w:divBdr>
                    </w:div>
                    <w:div w:id="157892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5447657">
          <w:marLeft w:val="0"/>
          <w:marRight w:val="0"/>
          <w:marTop w:val="0"/>
          <w:marBottom w:val="0"/>
          <w:divBdr>
            <w:top w:val="none" w:sz="0" w:space="0" w:color="auto"/>
            <w:left w:val="none" w:sz="0" w:space="0" w:color="auto"/>
            <w:bottom w:val="none" w:sz="0" w:space="0" w:color="auto"/>
            <w:right w:val="none" w:sz="0" w:space="0" w:color="auto"/>
          </w:divBdr>
          <w:divsChild>
            <w:div w:id="1280258350">
              <w:marLeft w:val="0"/>
              <w:marRight w:val="0"/>
              <w:marTop w:val="0"/>
              <w:marBottom w:val="0"/>
              <w:divBdr>
                <w:top w:val="none" w:sz="0" w:space="0" w:color="auto"/>
                <w:left w:val="none" w:sz="0" w:space="0" w:color="auto"/>
                <w:bottom w:val="none" w:sz="0" w:space="0" w:color="auto"/>
                <w:right w:val="none" w:sz="0" w:space="0" w:color="auto"/>
              </w:divBdr>
              <w:divsChild>
                <w:div w:id="2138326703">
                  <w:marLeft w:val="0"/>
                  <w:marRight w:val="0"/>
                  <w:marTop w:val="0"/>
                  <w:marBottom w:val="0"/>
                  <w:divBdr>
                    <w:top w:val="none" w:sz="0" w:space="0" w:color="auto"/>
                    <w:left w:val="none" w:sz="0" w:space="0" w:color="auto"/>
                    <w:bottom w:val="none" w:sz="0" w:space="0" w:color="auto"/>
                    <w:right w:val="none" w:sz="0" w:space="0" w:color="auto"/>
                  </w:divBdr>
                </w:div>
                <w:div w:id="205678195">
                  <w:marLeft w:val="0"/>
                  <w:marRight w:val="0"/>
                  <w:marTop w:val="0"/>
                  <w:marBottom w:val="0"/>
                  <w:divBdr>
                    <w:top w:val="none" w:sz="0" w:space="0" w:color="auto"/>
                    <w:left w:val="none" w:sz="0" w:space="0" w:color="auto"/>
                    <w:bottom w:val="none" w:sz="0" w:space="0" w:color="auto"/>
                    <w:right w:val="none" w:sz="0" w:space="0" w:color="auto"/>
                  </w:divBdr>
                  <w:divsChild>
                    <w:div w:id="1378621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395117">
          <w:marLeft w:val="0"/>
          <w:marRight w:val="0"/>
          <w:marTop w:val="0"/>
          <w:marBottom w:val="0"/>
          <w:divBdr>
            <w:top w:val="none" w:sz="0" w:space="0" w:color="auto"/>
            <w:left w:val="none" w:sz="0" w:space="0" w:color="auto"/>
            <w:bottom w:val="none" w:sz="0" w:space="0" w:color="auto"/>
            <w:right w:val="none" w:sz="0" w:space="0" w:color="auto"/>
          </w:divBdr>
          <w:divsChild>
            <w:div w:id="1256019954">
              <w:marLeft w:val="0"/>
              <w:marRight w:val="0"/>
              <w:marTop w:val="0"/>
              <w:marBottom w:val="0"/>
              <w:divBdr>
                <w:top w:val="none" w:sz="0" w:space="0" w:color="auto"/>
                <w:left w:val="none" w:sz="0" w:space="0" w:color="auto"/>
                <w:bottom w:val="none" w:sz="0" w:space="0" w:color="auto"/>
                <w:right w:val="none" w:sz="0" w:space="0" w:color="auto"/>
              </w:divBdr>
              <w:divsChild>
                <w:div w:id="1873031864">
                  <w:marLeft w:val="0"/>
                  <w:marRight w:val="0"/>
                  <w:marTop w:val="0"/>
                  <w:marBottom w:val="0"/>
                  <w:divBdr>
                    <w:top w:val="none" w:sz="0" w:space="0" w:color="auto"/>
                    <w:left w:val="none" w:sz="0" w:space="0" w:color="auto"/>
                    <w:bottom w:val="none" w:sz="0" w:space="0" w:color="auto"/>
                    <w:right w:val="none" w:sz="0" w:space="0" w:color="auto"/>
                  </w:divBdr>
                </w:div>
                <w:div w:id="1789540498">
                  <w:marLeft w:val="0"/>
                  <w:marRight w:val="0"/>
                  <w:marTop w:val="0"/>
                  <w:marBottom w:val="0"/>
                  <w:divBdr>
                    <w:top w:val="none" w:sz="0" w:space="0" w:color="auto"/>
                    <w:left w:val="none" w:sz="0" w:space="0" w:color="auto"/>
                    <w:bottom w:val="none" w:sz="0" w:space="0" w:color="auto"/>
                    <w:right w:val="none" w:sz="0" w:space="0" w:color="auto"/>
                  </w:divBdr>
                  <w:divsChild>
                    <w:div w:id="1604537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7705814">
          <w:marLeft w:val="0"/>
          <w:marRight w:val="0"/>
          <w:marTop w:val="0"/>
          <w:marBottom w:val="0"/>
          <w:divBdr>
            <w:top w:val="none" w:sz="0" w:space="0" w:color="auto"/>
            <w:left w:val="none" w:sz="0" w:space="0" w:color="auto"/>
            <w:bottom w:val="none" w:sz="0" w:space="0" w:color="auto"/>
            <w:right w:val="none" w:sz="0" w:space="0" w:color="auto"/>
          </w:divBdr>
          <w:divsChild>
            <w:div w:id="771364438">
              <w:marLeft w:val="0"/>
              <w:marRight w:val="0"/>
              <w:marTop w:val="0"/>
              <w:marBottom w:val="0"/>
              <w:divBdr>
                <w:top w:val="none" w:sz="0" w:space="0" w:color="auto"/>
                <w:left w:val="none" w:sz="0" w:space="0" w:color="auto"/>
                <w:bottom w:val="none" w:sz="0" w:space="0" w:color="auto"/>
                <w:right w:val="none" w:sz="0" w:space="0" w:color="auto"/>
              </w:divBdr>
              <w:divsChild>
                <w:div w:id="399013421">
                  <w:marLeft w:val="0"/>
                  <w:marRight w:val="0"/>
                  <w:marTop w:val="0"/>
                  <w:marBottom w:val="0"/>
                  <w:divBdr>
                    <w:top w:val="none" w:sz="0" w:space="0" w:color="auto"/>
                    <w:left w:val="none" w:sz="0" w:space="0" w:color="auto"/>
                    <w:bottom w:val="none" w:sz="0" w:space="0" w:color="auto"/>
                    <w:right w:val="none" w:sz="0" w:space="0" w:color="auto"/>
                  </w:divBdr>
                </w:div>
                <w:div w:id="992098586">
                  <w:marLeft w:val="0"/>
                  <w:marRight w:val="0"/>
                  <w:marTop w:val="0"/>
                  <w:marBottom w:val="0"/>
                  <w:divBdr>
                    <w:top w:val="none" w:sz="0" w:space="0" w:color="auto"/>
                    <w:left w:val="none" w:sz="0" w:space="0" w:color="auto"/>
                    <w:bottom w:val="none" w:sz="0" w:space="0" w:color="auto"/>
                    <w:right w:val="none" w:sz="0" w:space="0" w:color="auto"/>
                  </w:divBdr>
                </w:div>
                <w:div w:id="1164589621">
                  <w:marLeft w:val="0"/>
                  <w:marRight w:val="0"/>
                  <w:marTop w:val="0"/>
                  <w:marBottom w:val="0"/>
                  <w:divBdr>
                    <w:top w:val="none" w:sz="0" w:space="0" w:color="auto"/>
                    <w:left w:val="none" w:sz="0" w:space="0" w:color="auto"/>
                    <w:bottom w:val="none" w:sz="0" w:space="0" w:color="auto"/>
                    <w:right w:val="none" w:sz="0" w:space="0" w:color="auto"/>
                  </w:divBdr>
                </w:div>
                <w:div w:id="407533520">
                  <w:marLeft w:val="0"/>
                  <w:marRight w:val="0"/>
                  <w:marTop w:val="0"/>
                  <w:marBottom w:val="0"/>
                  <w:divBdr>
                    <w:top w:val="none" w:sz="0" w:space="0" w:color="auto"/>
                    <w:left w:val="none" w:sz="0" w:space="0" w:color="auto"/>
                    <w:bottom w:val="none" w:sz="0" w:space="0" w:color="auto"/>
                    <w:right w:val="none" w:sz="0" w:space="0" w:color="auto"/>
                  </w:divBdr>
                </w:div>
                <w:div w:id="282006880">
                  <w:marLeft w:val="0"/>
                  <w:marRight w:val="0"/>
                  <w:marTop w:val="0"/>
                  <w:marBottom w:val="0"/>
                  <w:divBdr>
                    <w:top w:val="none" w:sz="0" w:space="0" w:color="auto"/>
                    <w:left w:val="none" w:sz="0" w:space="0" w:color="auto"/>
                    <w:bottom w:val="none" w:sz="0" w:space="0" w:color="auto"/>
                    <w:right w:val="none" w:sz="0" w:space="0" w:color="auto"/>
                  </w:divBdr>
                </w:div>
                <w:div w:id="1773431382">
                  <w:marLeft w:val="0"/>
                  <w:marRight w:val="0"/>
                  <w:marTop w:val="0"/>
                  <w:marBottom w:val="0"/>
                  <w:divBdr>
                    <w:top w:val="none" w:sz="0" w:space="0" w:color="auto"/>
                    <w:left w:val="none" w:sz="0" w:space="0" w:color="auto"/>
                    <w:bottom w:val="none" w:sz="0" w:space="0" w:color="auto"/>
                    <w:right w:val="none" w:sz="0" w:space="0" w:color="auto"/>
                  </w:divBdr>
                  <w:divsChild>
                    <w:div w:id="484322343">
                      <w:marLeft w:val="0"/>
                      <w:marRight w:val="0"/>
                      <w:marTop w:val="0"/>
                      <w:marBottom w:val="0"/>
                      <w:divBdr>
                        <w:top w:val="none" w:sz="0" w:space="0" w:color="auto"/>
                        <w:left w:val="none" w:sz="0" w:space="0" w:color="auto"/>
                        <w:bottom w:val="none" w:sz="0" w:space="0" w:color="auto"/>
                        <w:right w:val="none" w:sz="0" w:space="0" w:color="auto"/>
                      </w:divBdr>
                    </w:div>
                    <w:div w:id="1465193534">
                      <w:marLeft w:val="0"/>
                      <w:marRight w:val="0"/>
                      <w:marTop w:val="0"/>
                      <w:marBottom w:val="0"/>
                      <w:divBdr>
                        <w:top w:val="none" w:sz="0" w:space="0" w:color="auto"/>
                        <w:left w:val="none" w:sz="0" w:space="0" w:color="auto"/>
                        <w:bottom w:val="none" w:sz="0" w:space="0" w:color="auto"/>
                        <w:right w:val="none" w:sz="0" w:space="0" w:color="auto"/>
                      </w:divBdr>
                    </w:div>
                    <w:div w:id="665595765">
                      <w:marLeft w:val="0"/>
                      <w:marRight w:val="0"/>
                      <w:marTop w:val="0"/>
                      <w:marBottom w:val="0"/>
                      <w:divBdr>
                        <w:top w:val="none" w:sz="0" w:space="0" w:color="auto"/>
                        <w:left w:val="none" w:sz="0" w:space="0" w:color="auto"/>
                        <w:bottom w:val="none" w:sz="0" w:space="0" w:color="auto"/>
                        <w:right w:val="none" w:sz="0" w:space="0" w:color="auto"/>
                      </w:divBdr>
                    </w:div>
                    <w:div w:id="739211888">
                      <w:marLeft w:val="0"/>
                      <w:marRight w:val="0"/>
                      <w:marTop w:val="0"/>
                      <w:marBottom w:val="0"/>
                      <w:divBdr>
                        <w:top w:val="none" w:sz="0" w:space="0" w:color="auto"/>
                        <w:left w:val="none" w:sz="0" w:space="0" w:color="auto"/>
                        <w:bottom w:val="none" w:sz="0" w:space="0" w:color="auto"/>
                        <w:right w:val="none" w:sz="0" w:space="0" w:color="auto"/>
                      </w:divBdr>
                    </w:div>
                    <w:div w:id="1300769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6020940">
          <w:marLeft w:val="0"/>
          <w:marRight w:val="0"/>
          <w:marTop w:val="0"/>
          <w:marBottom w:val="0"/>
          <w:divBdr>
            <w:top w:val="none" w:sz="0" w:space="0" w:color="auto"/>
            <w:left w:val="none" w:sz="0" w:space="0" w:color="auto"/>
            <w:bottom w:val="none" w:sz="0" w:space="0" w:color="auto"/>
            <w:right w:val="none" w:sz="0" w:space="0" w:color="auto"/>
          </w:divBdr>
          <w:divsChild>
            <w:div w:id="1554583338">
              <w:marLeft w:val="0"/>
              <w:marRight w:val="0"/>
              <w:marTop w:val="0"/>
              <w:marBottom w:val="0"/>
              <w:divBdr>
                <w:top w:val="none" w:sz="0" w:space="0" w:color="auto"/>
                <w:left w:val="none" w:sz="0" w:space="0" w:color="auto"/>
                <w:bottom w:val="none" w:sz="0" w:space="0" w:color="auto"/>
                <w:right w:val="none" w:sz="0" w:space="0" w:color="auto"/>
              </w:divBdr>
              <w:divsChild>
                <w:div w:id="205219070">
                  <w:marLeft w:val="0"/>
                  <w:marRight w:val="0"/>
                  <w:marTop w:val="0"/>
                  <w:marBottom w:val="0"/>
                  <w:divBdr>
                    <w:top w:val="none" w:sz="0" w:space="0" w:color="auto"/>
                    <w:left w:val="none" w:sz="0" w:space="0" w:color="auto"/>
                    <w:bottom w:val="none" w:sz="0" w:space="0" w:color="auto"/>
                    <w:right w:val="none" w:sz="0" w:space="0" w:color="auto"/>
                  </w:divBdr>
                </w:div>
                <w:div w:id="894583209">
                  <w:marLeft w:val="0"/>
                  <w:marRight w:val="0"/>
                  <w:marTop w:val="0"/>
                  <w:marBottom w:val="0"/>
                  <w:divBdr>
                    <w:top w:val="none" w:sz="0" w:space="0" w:color="auto"/>
                    <w:left w:val="none" w:sz="0" w:space="0" w:color="auto"/>
                    <w:bottom w:val="none" w:sz="0" w:space="0" w:color="auto"/>
                    <w:right w:val="none" w:sz="0" w:space="0" w:color="auto"/>
                  </w:divBdr>
                  <w:divsChild>
                    <w:div w:id="470247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9429360">
          <w:marLeft w:val="0"/>
          <w:marRight w:val="0"/>
          <w:marTop w:val="0"/>
          <w:marBottom w:val="0"/>
          <w:divBdr>
            <w:top w:val="none" w:sz="0" w:space="0" w:color="auto"/>
            <w:left w:val="none" w:sz="0" w:space="0" w:color="auto"/>
            <w:bottom w:val="none" w:sz="0" w:space="0" w:color="auto"/>
            <w:right w:val="none" w:sz="0" w:space="0" w:color="auto"/>
          </w:divBdr>
          <w:divsChild>
            <w:div w:id="89738117">
              <w:marLeft w:val="0"/>
              <w:marRight w:val="0"/>
              <w:marTop w:val="0"/>
              <w:marBottom w:val="0"/>
              <w:divBdr>
                <w:top w:val="none" w:sz="0" w:space="0" w:color="auto"/>
                <w:left w:val="none" w:sz="0" w:space="0" w:color="auto"/>
                <w:bottom w:val="none" w:sz="0" w:space="0" w:color="auto"/>
                <w:right w:val="none" w:sz="0" w:space="0" w:color="auto"/>
              </w:divBdr>
              <w:divsChild>
                <w:div w:id="58553181">
                  <w:marLeft w:val="0"/>
                  <w:marRight w:val="0"/>
                  <w:marTop w:val="0"/>
                  <w:marBottom w:val="0"/>
                  <w:divBdr>
                    <w:top w:val="none" w:sz="0" w:space="0" w:color="auto"/>
                    <w:left w:val="none" w:sz="0" w:space="0" w:color="auto"/>
                    <w:bottom w:val="none" w:sz="0" w:space="0" w:color="auto"/>
                    <w:right w:val="none" w:sz="0" w:space="0" w:color="auto"/>
                  </w:divBdr>
                </w:div>
                <w:div w:id="1547257881">
                  <w:marLeft w:val="0"/>
                  <w:marRight w:val="0"/>
                  <w:marTop w:val="0"/>
                  <w:marBottom w:val="0"/>
                  <w:divBdr>
                    <w:top w:val="none" w:sz="0" w:space="0" w:color="auto"/>
                    <w:left w:val="none" w:sz="0" w:space="0" w:color="auto"/>
                    <w:bottom w:val="none" w:sz="0" w:space="0" w:color="auto"/>
                    <w:right w:val="none" w:sz="0" w:space="0" w:color="auto"/>
                  </w:divBdr>
                </w:div>
                <w:div w:id="1013722877">
                  <w:marLeft w:val="0"/>
                  <w:marRight w:val="0"/>
                  <w:marTop w:val="0"/>
                  <w:marBottom w:val="0"/>
                  <w:divBdr>
                    <w:top w:val="none" w:sz="0" w:space="0" w:color="auto"/>
                    <w:left w:val="none" w:sz="0" w:space="0" w:color="auto"/>
                    <w:bottom w:val="none" w:sz="0" w:space="0" w:color="auto"/>
                    <w:right w:val="none" w:sz="0" w:space="0" w:color="auto"/>
                  </w:divBdr>
                  <w:divsChild>
                    <w:div w:id="1939672409">
                      <w:marLeft w:val="0"/>
                      <w:marRight w:val="0"/>
                      <w:marTop w:val="0"/>
                      <w:marBottom w:val="0"/>
                      <w:divBdr>
                        <w:top w:val="none" w:sz="0" w:space="0" w:color="auto"/>
                        <w:left w:val="none" w:sz="0" w:space="0" w:color="auto"/>
                        <w:bottom w:val="none" w:sz="0" w:space="0" w:color="auto"/>
                        <w:right w:val="none" w:sz="0" w:space="0" w:color="auto"/>
                      </w:divBdr>
                    </w:div>
                    <w:div w:id="151872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2131733">
          <w:marLeft w:val="0"/>
          <w:marRight w:val="0"/>
          <w:marTop w:val="0"/>
          <w:marBottom w:val="0"/>
          <w:divBdr>
            <w:top w:val="none" w:sz="0" w:space="0" w:color="auto"/>
            <w:left w:val="none" w:sz="0" w:space="0" w:color="auto"/>
            <w:bottom w:val="none" w:sz="0" w:space="0" w:color="auto"/>
            <w:right w:val="none" w:sz="0" w:space="0" w:color="auto"/>
          </w:divBdr>
          <w:divsChild>
            <w:div w:id="643892476">
              <w:marLeft w:val="0"/>
              <w:marRight w:val="0"/>
              <w:marTop w:val="0"/>
              <w:marBottom w:val="0"/>
              <w:divBdr>
                <w:top w:val="none" w:sz="0" w:space="0" w:color="auto"/>
                <w:left w:val="none" w:sz="0" w:space="0" w:color="auto"/>
                <w:bottom w:val="none" w:sz="0" w:space="0" w:color="auto"/>
                <w:right w:val="none" w:sz="0" w:space="0" w:color="auto"/>
              </w:divBdr>
              <w:divsChild>
                <w:div w:id="1715277883">
                  <w:marLeft w:val="0"/>
                  <w:marRight w:val="0"/>
                  <w:marTop w:val="0"/>
                  <w:marBottom w:val="0"/>
                  <w:divBdr>
                    <w:top w:val="none" w:sz="0" w:space="0" w:color="auto"/>
                    <w:left w:val="none" w:sz="0" w:space="0" w:color="auto"/>
                    <w:bottom w:val="none" w:sz="0" w:space="0" w:color="auto"/>
                    <w:right w:val="none" w:sz="0" w:space="0" w:color="auto"/>
                  </w:divBdr>
                </w:div>
                <w:div w:id="1766150104">
                  <w:marLeft w:val="0"/>
                  <w:marRight w:val="0"/>
                  <w:marTop w:val="0"/>
                  <w:marBottom w:val="0"/>
                  <w:divBdr>
                    <w:top w:val="none" w:sz="0" w:space="0" w:color="auto"/>
                    <w:left w:val="none" w:sz="0" w:space="0" w:color="auto"/>
                    <w:bottom w:val="none" w:sz="0" w:space="0" w:color="auto"/>
                    <w:right w:val="none" w:sz="0" w:space="0" w:color="auto"/>
                  </w:divBdr>
                  <w:divsChild>
                    <w:div w:id="729305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3050524">
          <w:marLeft w:val="0"/>
          <w:marRight w:val="0"/>
          <w:marTop w:val="0"/>
          <w:marBottom w:val="0"/>
          <w:divBdr>
            <w:top w:val="none" w:sz="0" w:space="0" w:color="auto"/>
            <w:left w:val="none" w:sz="0" w:space="0" w:color="auto"/>
            <w:bottom w:val="none" w:sz="0" w:space="0" w:color="auto"/>
            <w:right w:val="none" w:sz="0" w:space="0" w:color="auto"/>
          </w:divBdr>
          <w:divsChild>
            <w:div w:id="1000617455">
              <w:marLeft w:val="0"/>
              <w:marRight w:val="0"/>
              <w:marTop w:val="0"/>
              <w:marBottom w:val="0"/>
              <w:divBdr>
                <w:top w:val="none" w:sz="0" w:space="0" w:color="auto"/>
                <w:left w:val="none" w:sz="0" w:space="0" w:color="auto"/>
                <w:bottom w:val="none" w:sz="0" w:space="0" w:color="auto"/>
                <w:right w:val="none" w:sz="0" w:space="0" w:color="auto"/>
              </w:divBdr>
              <w:divsChild>
                <w:div w:id="1800760824">
                  <w:marLeft w:val="0"/>
                  <w:marRight w:val="0"/>
                  <w:marTop w:val="0"/>
                  <w:marBottom w:val="0"/>
                  <w:divBdr>
                    <w:top w:val="none" w:sz="0" w:space="0" w:color="auto"/>
                    <w:left w:val="none" w:sz="0" w:space="0" w:color="auto"/>
                    <w:bottom w:val="none" w:sz="0" w:space="0" w:color="auto"/>
                    <w:right w:val="none" w:sz="0" w:space="0" w:color="auto"/>
                  </w:divBdr>
                </w:div>
                <w:div w:id="1645770110">
                  <w:marLeft w:val="0"/>
                  <w:marRight w:val="0"/>
                  <w:marTop w:val="0"/>
                  <w:marBottom w:val="0"/>
                  <w:divBdr>
                    <w:top w:val="none" w:sz="0" w:space="0" w:color="auto"/>
                    <w:left w:val="none" w:sz="0" w:space="0" w:color="auto"/>
                    <w:bottom w:val="none" w:sz="0" w:space="0" w:color="auto"/>
                    <w:right w:val="none" w:sz="0" w:space="0" w:color="auto"/>
                  </w:divBdr>
                  <w:divsChild>
                    <w:div w:id="1990209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7970982">
          <w:marLeft w:val="0"/>
          <w:marRight w:val="0"/>
          <w:marTop w:val="0"/>
          <w:marBottom w:val="0"/>
          <w:divBdr>
            <w:top w:val="none" w:sz="0" w:space="0" w:color="auto"/>
            <w:left w:val="none" w:sz="0" w:space="0" w:color="auto"/>
            <w:bottom w:val="none" w:sz="0" w:space="0" w:color="auto"/>
            <w:right w:val="none" w:sz="0" w:space="0" w:color="auto"/>
          </w:divBdr>
          <w:divsChild>
            <w:div w:id="891497538">
              <w:marLeft w:val="0"/>
              <w:marRight w:val="0"/>
              <w:marTop w:val="0"/>
              <w:marBottom w:val="0"/>
              <w:divBdr>
                <w:top w:val="none" w:sz="0" w:space="0" w:color="auto"/>
                <w:left w:val="none" w:sz="0" w:space="0" w:color="auto"/>
                <w:bottom w:val="none" w:sz="0" w:space="0" w:color="auto"/>
                <w:right w:val="none" w:sz="0" w:space="0" w:color="auto"/>
              </w:divBdr>
              <w:divsChild>
                <w:div w:id="164125606">
                  <w:marLeft w:val="0"/>
                  <w:marRight w:val="0"/>
                  <w:marTop w:val="0"/>
                  <w:marBottom w:val="0"/>
                  <w:divBdr>
                    <w:top w:val="none" w:sz="0" w:space="0" w:color="auto"/>
                    <w:left w:val="none" w:sz="0" w:space="0" w:color="auto"/>
                    <w:bottom w:val="none" w:sz="0" w:space="0" w:color="auto"/>
                    <w:right w:val="none" w:sz="0" w:space="0" w:color="auto"/>
                  </w:divBdr>
                </w:div>
                <w:div w:id="574512105">
                  <w:marLeft w:val="0"/>
                  <w:marRight w:val="0"/>
                  <w:marTop w:val="0"/>
                  <w:marBottom w:val="0"/>
                  <w:divBdr>
                    <w:top w:val="none" w:sz="0" w:space="0" w:color="auto"/>
                    <w:left w:val="none" w:sz="0" w:space="0" w:color="auto"/>
                    <w:bottom w:val="none" w:sz="0" w:space="0" w:color="auto"/>
                    <w:right w:val="none" w:sz="0" w:space="0" w:color="auto"/>
                  </w:divBdr>
                </w:div>
                <w:div w:id="267785441">
                  <w:marLeft w:val="0"/>
                  <w:marRight w:val="0"/>
                  <w:marTop w:val="0"/>
                  <w:marBottom w:val="0"/>
                  <w:divBdr>
                    <w:top w:val="none" w:sz="0" w:space="0" w:color="auto"/>
                    <w:left w:val="none" w:sz="0" w:space="0" w:color="auto"/>
                    <w:bottom w:val="none" w:sz="0" w:space="0" w:color="auto"/>
                    <w:right w:val="none" w:sz="0" w:space="0" w:color="auto"/>
                  </w:divBdr>
                </w:div>
                <w:div w:id="2146117475">
                  <w:marLeft w:val="0"/>
                  <w:marRight w:val="0"/>
                  <w:marTop w:val="0"/>
                  <w:marBottom w:val="0"/>
                  <w:divBdr>
                    <w:top w:val="none" w:sz="0" w:space="0" w:color="auto"/>
                    <w:left w:val="none" w:sz="0" w:space="0" w:color="auto"/>
                    <w:bottom w:val="none" w:sz="0" w:space="0" w:color="auto"/>
                    <w:right w:val="none" w:sz="0" w:space="0" w:color="auto"/>
                  </w:divBdr>
                </w:div>
                <w:div w:id="191724119">
                  <w:marLeft w:val="0"/>
                  <w:marRight w:val="0"/>
                  <w:marTop w:val="0"/>
                  <w:marBottom w:val="0"/>
                  <w:divBdr>
                    <w:top w:val="none" w:sz="0" w:space="0" w:color="auto"/>
                    <w:left w:val="none" w:sz="0" w:space="0" w:color="auto"/>
                    <w:bottom w:val="none" w:sz="0" w:space="0" w:color="auto"/>
                    <w:right w:val="none" w:sz="0" w:space="0" w:color="auto"/>
                  </w:divBdr>
                </w:div>
                <w:div w:id="122503397">
                  <w:marLeft w:val="0"/>
                  <w:marRight w:val="0"/>
                  <w:marTop w:val="0"/>
                  <w:marBottom w:val="0"/>
                  <w:divBdr>
                    <w:top w:val="none" w:sz="0" w:space="0" w:color="auto"/>
                    <w:left w:val="none" w:sz="0" w:space="0" w:color="auto"/>
                    <w:bottom w:val="none" w:sz="0" w:space="0" w:color="auto"/>
                    <w:right w:val="none" w:sz="0" w:space="0" w:color="auto"/>
                  </w:divBdr>
                </w:div>
                <w:div w:id="831068194">
                  <w:marLeft w:val="0"/>
                  <w:marRight w:val="0"/>
                  <w:marTop w:val="0"/>
                  <w:marBottom w:val="0"/>
                  <w:divBdr>
                    <w:top w:val="none" w:sz="0" w:space="0" w:color="auto"/>
                    <w:left w:val="none" w:sz="0" w:space="0" w:color="auto"/>
                    <w:bottom w:val="none" w:sz="0" w:space="0" w:color="auto"/>
                    <w:right w:val="none" w:sz="0" w:space="0" w:color="auto"/>
                  </w:divBdr>
                </w:div>
                <w:div w:id="1770005832">
                  <w:marLeft w:val="0"/>
                  <w:marRight w:val="0"/>
                  <w:marTop w:val="0"/>
                  <w:marBottom w:val="0"/>
                  <w:divBdr>
                    <w:top w:val="none" w:sz="0" w:space="0" w:color="auto"/>
                    <w:left w:val="none" w:sz="0" w:space="0" w:color="auto"/>
                    <w:bottom w:val="none" w:sz="0" w:space="0" w:color="auto"/>
                    <w:right w:val="none" w:sz="0" w:space="0" w:color="auto"/>
                  </w:divBdr>
                </w:div>
                <w:div w:id="1018502510">
                  <w:marLeft w:val="0"/>
                  <w:marRight w:val="0"/>
                  <w:marTop w:val="0"/>
                  <w:marBottom w:val="0"/>
                  <w:divBdr>
                    <w:top w:val="none" w:sz="0" w:space="0" w:color="auto"/>
                    <w:left w:val="none" w:sz="0" w:space="0" w:color="auto"/>
                    <w:bottom w:val="none" w:sz="0" w:space="0" w:color="auto"/>
                    <w:right w:val="none" w:sz="0" w:space="0" w:color="auto"/>
                  </w:divBdr>
                </w:div>
                <w:div w:id="65612931">
                  <w:marLeft w:val="0"/>
                  <w:marRight w:val="0"/>
                  <w:marTop w:val="0"/>
                  <w:marBottom w:val="0"/>
                  <w:divBdr>
                    <w:top w:val="none" w:sz="0" w:space="0" w:color="auto"/>
                    <w:left w:val="none" w:sz="0" w:space="0" w:color="auto"/>
                    <w:bottom w:val="none" w:sz="0" w:space="0" w:color="auto"/>
                    <w:right w:val="none" w:sz="0" w:space="0" w:color="auto"/>
                  </w:divBdr>
                </w:div>
                <w:div w:id="845092913">
                  <w:marLeft w:val="0"/>
                  <w:marRight w:val="0"/>
                  <w:marTop w:val="0"/>
                  <w:marBottom w:val="0"/>
                  <w:divBdr>
                    <w:top w:val="none" w:sz="0" w:space="0" w:color="auto"/>
                    <w:left w:val="none" w:sz="0" w:space="0" w:color="auto"/>
                    <w:bottom w:val="none" w:sz="0" w:space="0" w:color="auto"/>
                    <w:right w:val="none" w:sz="0" w:space="0" w:color="auto"/>
                  </w:divBdr>
                </w:div>
                <w:div w:id="686100927">
                  <w:marLeft w:val="0"/>
                  <w:marRight w:val="0"/>
                  <w:marTop w:val="0"/>
                  <w:marBottom w:val="0"/>
                  <w:divBdr>
                    <w:top w:val="none" w:sz="0" w:space="0" w:color="auto"/>
                    <w:left w:val="none" w:sz="0" w:space="0" w:color="auto"/>
                    <w:bottom w:val="none" w:sz="0" w:space="0" w:color="auto"/>
                    <w:right w:val="none" w:sz="0" w:space="0" w:color="auto"/>
                  </w:divBdr>
                  <w:divsChild>
                    <w:div w:id="520895434">
                      <w:marLeft w:val="0"/>
                      <w:marRight w:val="0"/>
                      <w:marTop w:val="0"/>
                      <w:marBottom w:val="0"/>
                      <w:divBdr>
                        <w:top w:val="none" w:sz="0" w:space="0" w:color="auto"/>
                        <w:left w:val="none" w:sz="0" w:space="0" w:color="auto"/>
                        <w:bottom w:val="none" w:sz="0" w:space="0" w:color="auto"/>
                        <w:right w:val="none" w:sz="0" w:space="0" w:color="auto"/>
                      </w:divBdr>
                    </w:div>
                    <w:div w:id="1598908690">
                      <w:marLeft w:val="0"/>
                      <w:marRight w:val="0"/>
                      <w:marTop w:val="0"/>
                      <w:marBottom w:val="0"/>
                      <w:divBdr>
                        <w:top w:val="none" w:sz="0" w:space="0" w:color="auto"/>
                        <w:left w:val="none" w:sz="0" w:space="0" w:color="auto"/>
                        <w:bottom w:val="none" w:sz="0" w:space="0" w:color="auto"/>
                        <w:right w:val="none" w:sz="0" w:space="0" w:color="auto"/>
                      </w:divBdr>
                    </w:div>
                    <w:div w:id="1966427986">
                      <w:marLeft w:val="0"/>
                      <w:marRight w:val="0"/>
                      <w:marTop w:val="0"/>
                      <w:marBottom w:val="0"/>
                      <w:divBdr>
                        <w:top w:val="none" w:sz="0" w:space="0" w:color="auto"/>
                        <w:left w:val="none" w:sz="0" w:space="0" w:color="auto"/>
                        <w:bottom w:val="none" w:sz="0" w:space="0" w:color="auto"/>
                        <w:right w:val="none" w:sz="0" w:space="0" w:color="auto"/>
                      </w:divBdr>
                    </w:div>
                    <w:div w:id="625742745">
                      <w:marLeft w:val="0"/>
                      <w:marRight w:val="0"/>
                      <w:marTop w:val="0"/>
                      <w:marBottom w:val="0"/>
                      <w:divBdr>
                        <w:top w:val="none" w:sz="0" w:space="0" w:color="auto"/>
                        <w:left w:val="none" w:sz="0" w:space="0" w:color="auto"/>
                        <w:bottom w:val="none" w:sz="0" w:space="0" w:color="auto"/>
                        <w:right w:val="none" w:sz="0" w:space="0" w:color="auto"/>
                      </w:divBdr>
                    </w:div>
                    <w:div w:id="1674722969">
                      <w:marLeft w:val="0"/>
                      <w:marRight w:val="0"/>
                      <w:marTop w:val="0"/>
                      <w:marBottom w:val="0"/>
                      <w:divBdr>
                        <w:top w:val="none" w:sz="0" w:space="0" w:color="auto"/>
                        <w:left w:val="none" w:sz="0" w:space="0" w:color="auto"/>
                        <w:bottom w:val="none" w:sz="0" w:space="0" w:color="auto"/>
                        <w:right w:val="none" w:sz="0" w:space="0" w:color="auto"/>
                      </w:divBdr>
                    </w:div>
                    <w:div w:id="355892470">
                      <w:marLeft w:val="0"/>
                      <w:marRight w:val="0"/>
                      <w:marTop w:val="0"/>
                      <w:marBottom w:val="0"/>
                      <w:divBdr>
                        <w:top w:val="none" w:sz="0" w:space="0" w:color="auto"/>
                        <w:left w:val="none" w:sz="0" w:space="0" w:color="auto"/>
                        <w:bottom w:val="none" w:sz="0" w:space="0" w:color="auto"/>
                        <w:right w:val="none" w:sz="0" w:space="0" w:color="auto"/>
                      </w:divBdr>
                    </w:div>
                    <w:div w:id="350180274">
                      <w:marLeft w:val="0"/>
                      <w:marRight w:val="0"/>
                      <w:marTop w:val="0"/>
                      <w:marBottom w:val="0"/>
                      <w:divBdr>
                        <w:top w:val="none" w:sz="0" w:space="0" w:color="auto"/>
                        <w:left w:val="none" w:sz="0" w:space="0" w:color="auto"/>
                        <w:bottom w:val="none" w:sz="0" w:space="0" w:color="auto"/>
                        <w:right w:val="none" w:sz="0" w:space="0" w:color="auto"/>
                      </w:divBdr>
                    </w:div>
                    <w:div w:id="2042434830">
                      <w:marLeft w:val="0"/>
                      <w:marRight w:val="0"/>
                      <w:marTop w:val="0"/>
                      <w:marBottom w:val="0"/>
                      <w:divBdr>
                        <w:top w:val="none" w:sz="0" w:space="0" w:color="auto"/>
                        <w:left w:val="none" w:sz="0" w:space="0" w:color="auto"/>
                        <w:bottom w:val="none" w:sz="0" w:space="0" w:color="auto"/>
                        <w:right w:val="none" w:sz="0" w:space="0" w:color="auto"/>
                      </w:divBdr>
                    </w:div>
                    <w:div w:id="1244334755">
                      <w:marLeft w:val="0"/>
                      <w:marRight w:val="0"/>
                      <w:marTop w:val="0"/>
                      <w:marBottom w:val="0"/>
                      <w:divBdr>
                        <w:top w:val="none" w:sz="0" w:space="0" w:color="auto"/>
                        <w:left w:val="none" w:sz="0" w:space="0" w:color="auto"/>
                        <w:bottom w:val="none" w:sz="0" w:space="0" w:color="auto"/>
                        <w:right w:val="none" w:sz="0" w:space="0" w:color="auto"/>
                      </w:divBdr>
                    </w:div>
                    <w:div w:id="515735074">
                      <w:marLeft w:val="0"/>
                      <w:marRight w:val="0"/>
                      <w:marTop w:val="0"/>
                      <w:marBottom w:val="0"/>
                      <w:divBdr>
                        <w:top w:val="none" w:sz="0" w:space="0" w:color="auto"/>
                        <w:left w:val="none" w:sz="0" w:space="0" w:color="auto"/>
                        <w:bottom w:val="none" w:sz="0" w:space="0" w:color="auto"/>
                        <w:right w:val="none" w:sz="0" w:space="0" w:color="auto"/>
                      </w:divBdr>
                    </w:div>
                    <w:div w:id="286007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8879497">
      <w:bodyDiv w:val="1"/>
      <w:marLeft w:val="0"/>
      <w:marRight w:val="0"/>
      <w:marTop w:val="0"/>
      <w:marBottom w:val="0"/>
      <w:divBdr>
        <w:top w:val="none" w:sz="0" w:space="0" w:color="auto"/>
        <w:left w:val="none" w:sz="0" w:space="0" w:color="auto"/>
        <w:bottom w:val="none" w:sz="0" w:space="0" w:color="auto"/>
        <w:right w:val="none" w:sz="0" w:space="0" w:color="auto"/>
      </w:divBdr>
    </w:div>
    <w:div w:id="1595624120">
      <w:bodyDiv w:val="1"/>
      <w:marLeft w:val="0"/>
      <w:marRight w:val="0"/>
      <w:marTop w:val="0"/>
      <w:marBottom w:val="0"/>
      <w:divBdr>
        <w:top w:val="none" w:sz="0" w:space="0" w:color="auto"/>
        <w:left w:val="none" w:sz="0" w:space="0" w:color="auto"/>
        <w:bottom w:val="none" w:sz="0" w:space="0" w:color="auto"/>
        <w:right w:val="none" w:sz="0" w:space="0" w:color="auto"/>
      </w:divBdr>
    </w:div>
    <w:div w:id="1693453378">
      <w:bodyDiv w:val="1"/>
      <w:marLeft w:val="0"/>
      <w:marRight w:val="0"/>
      <w:marTop w:val="0"/>
      <w:marBottom w:val="0"/>
      <w:divBdr>
        <w:top w:val="none" w:sz="0" w:space="0" w:color="auto"/>
        <w:left w:val="none" w:sz="0" w:space="0" w:color="auto"/>
        <w:bottom w:val="none" w:sz="0" w:space="0" w:color="auto"/>
        <w:right w:val="none" w:sz="0" w:space="0" w:color="auto"/>
      </w:divBdr>
    </w:div>
    <w:div w:id="1710760895">
      <w:bodyDiv w:val="1"/>
      <w:marLeft w:val="0"/>
      <w:marRight w:val="0"/>
      <w:marTop w:val="0"/>
      <w:marBottom w:val="0"/>
      <w:divBdr>
        <w:top w:val="none" w:sz="0" w:space="0" w:color="auto"/>
        <w:left w:val="none" w:sz="0" w:space="0" w:color="auto"/>
        <w:bottom w:val="none" w:sz="0" w:space="0" w:color="auto"/>
        <w:right w:val="none" w:sz="0" w:space="0" w:color="auto"/>
      </w:divBdr>
    </w:div>
    <w:div w:id="1715344633">
      <w:bodyDiv w:val="1"/>
      <w:marLeft w:val="0"/>
      <w:marRight w:val="0"/>
      <w:marTop w:val="0"/>
      <w:marBottom w:val="0"/>
      <w:divBdr>
        <w:top w:val="none" w:sz="0" w:space="0" w:color="auto"/>
        <w:left w:val="none" w:sz="0" w:space="0" w:color="auto"/>
        <w:bottom w:val="none" w:sz="0" w:space="0" w:color="auto"/>
        <w:right w:val="none" w:sz="0" w:space="0" w:color="auto"/>
      </w:divBdr>
    </w:div>
    <w:div w:id="1858301680">
      <w:bodyDiv w:val="1"/>
      <w:marLeft w:val="0"/>
      <w:marRight w:val="0"/>
      <w:marTop w:val="0"/>
      <w:marBottom w:val="0"/>
      <w:divBdr>
        <w:top w:val="none" w:sz="0" w:space="0" w:color="auto"/>
        <w:left w:val="none" w:sz="0" w:space="0" w:color="auto"/>
        <w:bottom w:val="none" w:sz="0" w:space="0" w:color="auto"/>
        <w:right w:val="none" w:sz="0" w:space="0" w:color="auto"/>
      </w:divBdr>
    </w:div>
    <w:div w:id="1916013175">
      <w:bodyDiv w:val="1"/>
      <w:marLeft w:val="0"/>
      <w:marRight w:val="0"/>
      <w:marTop w:val="0"/>
      <w:marBottom w:val="0"/>
      <w:divBdr>
        <w:top w:val="none" w:sz="0" w:space="0" w:color="auto"/>
        <w:left w:val="none" w:sz="0" w:space="0" w:color="auto"/>
        <w:bottom w:val="none" w:sz="0" w:space="0" w:color="auto"/>
        <w:right w:val="none" w:sz="0" w:space="0" w:color="auto"/>
      </w:divBdr>
    </w:div>
    <w:div w:id="1918905537">
      <w:bodyDiv w:val="1"/>
      <w:marLeft w:val="0"/>
      <w:marRight w:val="0"/>
      <w:marTop w:val="0"/>
      <w:marBottom w:val="0"/>
      <w:divBdr>
        <w:top w:val="none" w:sz="0" w:space="0" w:color="auto"/>
        <w:left w:val="none" w:sz="0" w:space="0" w:color="auto"/>
        <w:bottom w:val="none" w:sz="0" w:space="0" w:color="auto"/>
        <w:right w:val="none" w:sz="0" w:space="0" w:color="auto"/>
      </w:divBdr>
    </w:div>
    <w:div w:id="1919289742">
      <w:bodyDiv w:val="1"/>
      <w:marLeft w:val="0"/>
      <w:marRight w:val="0"/>
      <w:marTop w:val="0"/>
      <w:marBottom w:val="0"/>
      <w:divBdr>
        <w:top w:val="none" w:sz="0" w:space="0" w:color="auto"/>
        <w:left w:val="none" w:sz="0" w:space="0" w:color="auto"/>
        <w:bottom w:val="none" w:sz="0" w:space="0" w:color="auto"/>
        <w:right w:val="none" w:sz="0" w:space="0" w:color="auto"/>
      </w:divBdr>
    </w:div>
    <w:div w:id="1919823129">
      <w:bodyDiv w:val="1"/>
      <w:marLeft w:val="0"/>
      <w:marRight w:val="0"/>
      <w:marTop w:val="0"/>
      <w:marBottom w:val="0"/>
      <w:divBdr>
        <w:top w:val="none" w:sz="0" w:space="0" w:color="auto"/>
        <w:left w:val="none" w:sz="0" w:space="0" w:color="auto"/>
        <w:bottom w:val="none" w:sz="0" w:space="0" w:color="auto"/>
        <w:right w:val="none" w:sz="0" w:space="0" w:color="auto"/>
      </w:divBdr>
    </w:div>
    <w:div w:id="1921598840">
      <w:bodyDiv w:val="1"/>
      <w:marLeft w:val="0"/>
      <w:marRight w:val="0"/>
      <w:marTop w:val="0"/>
      <w:marBottom w:val="0"/>
      <w:divBdr>
        <w:top w:val="none" w:sz="0" w:space="0" w:color="auto"/>
        <w:left w:val="none" w:sz="0" w:space="0" w:color="auto"/>
        <w:bottom w:val="none" w:sz="0" w:space="0" w:color="auto"/>
        <w:right w:val="none" w:sz="0" w:space="0" w:color="auto"/>
      </w:divBdr>
    </w:div>
    <w:div w:id="1968464182">
      <w:bodyDiv w:val="1"/>
      <w:marLeft w:val="0"/>
      <w:marRight w:val="0"/>
      <w:marTop w:val="0"/>
      <w:marBottom w:val="0"/>
      <w:divBdr>
        <w:top w:val="none" w:sz="0" w:space="0" w:color="auto"/>
        <w:left w:val="none" w:sz="0" w:space="0" w:color="auto"/>
        <w:bottom w:val="none" w:sz="0" w:space="0" w:color="auto"/>
        <w:right w:val="none" w:sz="0" w:space="0" w:color="auto"/>
      </w:divBdr>
    </w:div>
    <w:div w:id="1982613196">
      <w:bodyDiv w:val="1"/>
      <w:marLeft w:val="0"/>
      <w:marRight w:val="0"/>
      <w:marTop w:val="0"/>
      <w:marBottom w:val="0"/>
      <w:divBdr>
        <w:top w:val="none" w:sz="0" w:space="0" w:color="auto"/>
        <w:left w:val="none" w:sz="0" w:space="0" w:color="auto"/>
        <w:bottom w:val="none" w:sz="0" w:space="0" w:color="auto"/>
        <w:right w:val="none" w:sz="0" w:space="0" w:color="auto"/>
      </w:divBdr>
    </w:div>
    <w:div w:id="1993437323">
      <w:bodyDiv w:val="1"/>
      <w:marLeft w:val="0"/>
      <w:marRight w:val="0"/>
      <w:marTop w:val="0"/>
      <w:marBottom w:val="0"/>
      <w:divBdr>
        <w:top w:val="none" w:sz="0" w:space="0" w:color="auto"/>
        <w:left w:val="none" w:sz="0" w:space="0" w:color="auto"/>
        <w:bottom w:val="none" w:sz="0" w:space="0" w:color="auto"/>
        <w:right w:val="none" w:sz="0" w:space="0" w:color="auto"/>
      </w:divBdr>
    </w:div>
    <w:div w:id="2008360003">
      <w:bodyDiv w:val="1"/>
      <w:marLeft w:val="0"/>
      <w:marRight w:val="0"/>
      <w:marTop w:val="0"/>
      <w:marBottom w:val="0"/>
      <w:divBdr>
        <w:top w:val="none" w:sz="0" w:space="0" w:color="auto"/>
        <w:left w:val="none" w:sz="0" w:space="0" w:color="auto"/>
        <w:bottom w:val="none" w:sz="0" w:space="0" w:color="auto"/>
        <w:right w:val="none" w:sz="0" w:space="0" w:color="auto"/>
      </w:divBdr>
      <w:divsChild>
        <w:div w:id="242908749">
          <w:marLeft w:val="0"/>
          <w:marRight w:val="0"/>
          <w:marTop w:val="0"/>
          <w:marBottom w:val="0"/>
          <w:divBdr>
            <w:top w:val="none" w:sz="0" w:space="0" w:color="auto"/>
            <w:left w:val="none" w:sz="0" w:space="0" w:color="auto"/>
            <w:bottom w:val="none" w:sz="0" w:space="0" w:color="auto"/>
            <w:right w:val="none" w:sz="0" w:space="0" w:color="auto"/>
          </w:divBdr>
          <w:divsChild>
            <w:div w:id="289364964">
              <w:marLeft w:val="0"/>
              <w:marRight w:val="0"/>
              <w:marTop w:val="0"/>
              <w:marBottom w:val="0"/>
              <w:divBdr>
                <w:top w:val="none" w:sz="0" w:space="0" w:color="auto"/>
                <w:left w:val="none" w:sz="0" w:space="0" w:color="auto"/>
                <w:bottom w:val="none" w:sz="0" w:space="0" w:color="auto"/>
                <w:right w:val="none" w:sz="0" w:space="0" w:color="auto"/>
              </w:divBdr>
            </w:div>
            <w:div w:id="1349714655">
              <w:marLeft w:val="0"/>
              <w:marRight w:val="0"/>
              <w:marTop w:val="0"/>
              <w:marBottom w:val="0"/>
              <w:divBdr>
                <w:top w:val="none" w:sz="0" w:space="0" w:color="auto"/>
                <w:left w:val="none" w:sz="0" w:space="0" w:color="auto"/>
                <w:bottom w:val="none" w:sz="0" w:space="0" w:color="auto"/>
                <w:right w:val="none" w:sz="0" w:space="0" w:color="auto"/>
              </w:divBdr>
            </w:div>
            <w:div w:id="997460458">
              <w:marLeft w:val="0"/>
              <w:marRight w:val="0"/>
              <w:marTop w:val="0"/>
              <w:marBottom w:val="0"/>
              <w:divBdr>
                <w:top w:val="none" w:sz="0" w:space="0" w:color="auto"/>
                <w:left w:val="none" w:sz="0" w:space="0" w:color="auto"/>
                <w:bottom w:val="none" w:sz="0" w:space="0" w:color="auto"/>
                <w:right w:val="none" w:sz="0" w:space="0" w:color="auto"/>
              </w:divBdr>
            </w:div>
            <w:div w:id="1864631705">
              <w:marLeft w:val="0"/>
              <w:marRight w:val="0"/>
              <w:marTop w:val="0"/>
              <w:marBottom w:val="0"/>
              <w:divBdr>
                <w:top w:val="none" w:sz="0" w:space="0" w:color="auto"/>
                <w:left w:val="none" w:sz="0" w:space="0" w:color="auto"/>
                <w:bottom w:val="none" w:sz="0" w:space="0" w:color="auto"/>
                <w:right w:val="none" w:sz="0" w:space="0" w:color="auto"/>
              </w:divBdr>
            </w:div>
            <w:div w:id="976684192">
              <w:marLeft w:val="0"/>
              <w:marRight w:val="0"/>
              <w:marTop w:val="0"/>
              <w:marBottom w:val="0"/>
              <w:divBdr>
                <w:top w:val="none" w:sz="0" w:space="0" w:color="auto"/>
                <w:left w:val="none" w:sz="0" w:space="0" w:color="auto"/>
                <w:bottom w:val="none" w:sz="0" w:space="0" w:color="auto"/>
                <w:right w:val="none" w:sz="0" w:space="0" w:color="auto"/>
              </w:divBdr>
            </w:div>
            <w:div w:id="2070835596">
              <w:marLeft w:val="0"/>
              <w:marRight w:val="0"/>
              <w:marTop w:val="0"/>
              <w:marBottom w:val="0"/>
              <w:divBdr>
                <w:top w:val="none" w:sz="0" w:space="0" w:color="auto"/>
                <w:left w:val="none" w:sz="0" w:space="0" w:color="auto"/>
                <w:bottom w:val="none" w:sz="0" w:space="0" w:color="auto"/>
                <w:right w:val="none" w:sz="0" w:space="0" w:color="auto"/>
              </w:divBdr>
            </w:div>
            <w:div w:id="702630221">
              <w:marLeft w:val="0"/>
              <w:marRight w:val="0"/>
              <w:marTop w:val="0"/>
              <w:marBottom w:val="0"/>
              <w:divBdr>
                <w:top w:val="none" w:sz="0" w:space="0" w:color="auto"/>
                <w:left w:val="none" w:sz="0" w:space="0" w:color="auto"/>
                <w:bottom w:val="none" w:sz="0" w:space="0" w:color="auto"/>
                <w:right w:val="none" w:sz="0" w:space="0" w:color="auto"/>
              </w:divBdr>
            </w:div>
            <w:div w:id="801309292">
              <w:marLeft w:val="0"/>
              <w:marRight w:val="0"/>
              <w:marTop w:val="0"/>
              <w:marBottom w:val="0"/>
              <w:divBdr>
                <w:top w:val="none" w:sz="0" w:space="0" w:color="auto"/>
                <w:left w:val="none" w:sz="0" w:space="0" w:color="auto"/>
                <w:bottom w:val="none" w:sz="0" w:space="0" w:color="auto"/>
                <w:right w:val="none" w:sz="0" w:space="0" w:color="auto"/>
              </w:divBdr>
            </w:div>
            <w:div w:id="1905334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9208183">
      <w:bodyDiv w:val="1"/>
      <w:marLeft w:val="0"/>
      <w:marRight w:val="0"/>
      <w:marTop w:val="0"/>
      <w:marBottom w:val="0"/>
      <w:divBdr>
        <w:top w:val="none" w:sz="0" w:space="0" w:color="auto"/>
        <w:left w:val="none" w:sz="0" w:space="0" w:color="auto"/>
        <w:bottom w:val="none" w:sz="0" w:space="0" w:color="auto"/>
        <w:right w:val="none" w:sz="0" w:space="0" w:color="auto"/>
      </w:divBdr>
    </w:div>
    <w:div w:id="2049597205">
      <w:bodyDiv w:val="1"/>
      <w:marLeft w:val="0"/>
      <w:marRight w:val="0"/>
      <w:marTop w:val="0"/>
      <w:marBottom w:val="0"/>
      <w:divBdr>
        <w:top w:val="none" w:sz="0" w:space="0" w:color="auto"/>
        <w:left w:val="none" w:sz="0" w:space="0" w:color="auto"/>
        <w:bottom w:val="none" w:sz="0" w:space="0" w:color="auto"/>
        <w:right w:val="none" w:sz="0" w:space="0" w:color="auto"/>
      </w:divBdr>
      <w:divsChild>
        <w:div w:id="1296447702">
          <w:marLeft w:val="0"/>
          <w:marRight w:val="0"/>
          <w:marTop w:val="0"/>
          <w:marBottom w:val="0"/>
          <w:divBdr>
            <w:top w:val="none" w:sz="0" w:space="0" w:color="auto"/>
            <w:left w:val="none" w:sz="0" w:space="0" w:color="auto"/>
            <w:bottom w:val="none" w:sz="0" w:space="0" w:color="auto"/>
            <w:right w:val="none" w:sz="0" w:space="0" w:color="auto"/>
          </w:divBdr>
        </w:div>
        <w:div w:id="1716345427">
          <w:marLeft w:val="0"/>
          <w:marRight w:val="0"/>
          <w:marTop w:val="0"/>
          <w:marBottom w:val="0"/>
          <w:divBdr>
            <w:top w:val="none" w:sz="0" w:space="0" w:color="auto"/>
            <w:left w:val="none" w:sz="0" w:space="0" w:color="auto"/>
            <w:bottom w:val="none" w:sz="0" w:space="0" w:color="auto"/>
            <w:right w:val="none" w:sz="0" w:space="0" w:color="auto"/>
          </w:divBdr>
        </w:div>
      </w:divsChild>
    </w:div>
    <w:div w:id="2091078831">
      <w:bodyDiv w:val="1"/>
      <w:marLeft w:val="0"/>
      <w:marRight w:val="0"/>
      <w:marTop w:val="0"/>
      <w:marBottom w:val="0"/>
      <w:divBdr>
        <w:top w:val="none" w:sz="0" w:space="0" w:color="auto"/>
        <w:left w:val="none" w:sz="0" w:space="0" w:color="auto"/>
        <w:bottom w:val="none" w:sz="0" w:space="0" w:color="auto"/>
        <w:right w:val="none" w:sz="0" w:space="0" w:color="auto"/>
      </w:divBdr>
    </w:div>
    <w:div w:id="2092003660">
      <w:bodyDiv w:val="1"/>
      <w:marLeft w:val="0"/>
      <w:marRight w:val="0"/>
      <w:marTop w:val="0"/>
      <w:marBottom w:val="0"/>
      <w:divBdr>
        <w:top w:val="none" w:sz="0" w:space="0" w:color="auto"/>
        <w:left w:val="none" w:sz="0" w:space="0" w:color="auto"/>
        <w:bottom w:val="none" w:sz="0" w:space="0" w:color="auto"/>
        <w:right w:val="none" w:sz="0" w:space="0" w:color="auto"/>
      </w:divBdr>
    </w:div>
    <w:div w:id="21173632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eveloper.mozilla.org/en-US/docs/Web/HTML/Element/section" TargetMode="External"/><Relationship Id="rId117" Type="http://schemas.openxmlformats.org/officeDocument/2006/relationships/image" Target="media/image21.PNG"/><Relationship Id="rId21" Type="http://schemas.openxmlformats.org/officeDocument/2006/relationships/hyperlink" Target="https://developer.mozilla.org/en-US/docs/Web/HTML/Element/header" TargetMode="External"/><Relationship Id="rId42" Type="http://schemas.openxmlformats.org/officeDocument/2006/relationships/hyperlink" Target="https://developer.mozilla.org/en-US/docs/Web/HTML/Element/td" TargetMode="External"/><Relationship Id="rId47" Type="http://schemas.openxmlformats.org/officeDocument/2006/relationships/hyperlink" Target="https://developer.mozilla.org/en-US/docs/Web/HTML/Element/textarea" TargetMode="External"/><Relationship Id="rId63" Type="http://schemas.openxmlformats.org/officeDocument/2006/relationships/hyperlink" Target="https://russet-v8.wccnet.edu/~sshaper/cps276_examples/php-forms/form_send_data_to_another_page.html" TargetMode="External"/><Relationship Id="rId68" Type="http://schemas.openxmlformats.org/officeDocument/2006/relationships/hyperlink" Target="https://russet-v8.wccnet.edu/~sshaper/cps276_examples/php-forms/form_redirect3.html" TargetMode="External"/><Relationship Id="rId84" Type="http://schemas.openxmlformats.org/officeDocument/2006/relationships/image" Target="media/image13.png"/><Relationship Id="rId89" Type="http://schemas.openxmlformats.org/officeDocument/2006/relationships/hyperlink" Target="http://doctrine-orm.readthedocs.org/projects/doctrine-orm/en/latest/reference/dql-doctrine-query-language.html" TargetMode="External"/><Relationship Id="rId112" Type="http://schemas.openxmlformats.org/officeDocument/2006/relationships/hyperlink" Target="https://github.com/sshaper/cps276_examples/tree/master/php_mvc" TargetMode="External"/><Relationship Id="rId16" Type="http://schemas.openxmlformats.org/officeDocument/2006/relationships/hyperlink" Target="https://git-scm.com/docs/git-commit" TargetMode="External"/><Relationship Id="rId107" Type="http://schemas.openxmlformats.org/officeDocument/2006/relationships/hyperlink" Target="https://russet-v8.wccnet.edu/~sshaper/cps276_examples/php-form-validation/index.php" TargetMode="External"/><Relationship Id="rId11" Type="http://schemas.openxmlformats.org/officeDocument/2006/relationships/hyperlink" Target="https://git-scm.com/book/en/v2/Getting-Started-About-Version-Control" TargetMode="External"/><Relationship Id="rId32" Type="http://schemas.openxmlformats.org/officeDocument/2006/relationships/hyperlink" Target="https://developer.mozilla.org/en-US/docs/Web/HTML/Element/address" TargetMode="External"/><Relationship Id="rId37" Type="http://schemas.openxmlformats.org/officeDocument/2006/relationships/image" Target="media/image3.png"/><Relationship Id="rId53" Type="http://schemas.openxmlformats.org/officeDocument/2006/relationships/hyperlink" Target="https://developer.mozilla.org/en-US/docs/Web/HTML/Element/input/hidden" TargetMode="External"/><Relationship Id="rId58" Type="http://schemas.openxmlformats.org/officeDocument/2006/relationships/hyperlink" Target="http://www.ascii-code.com/" TargetMode="External"/><Relationship Id="rId74" Type="http://schemas.openxmlformats.org/officeDocument/2006/relationships/hyperlink" Target="https://russet-v8.wccnet.edu/~sshaper/cpse276_examples/php-files-directories/" TargetMode="External"/><Relationship Id="rId79" Type="http://schemas.openxmlformats.org/officeDocument/2006/relationships/image" Target="media/image8.png"/><Relationship Id="rId102" Type="http://schemas.openxmlformats.org/officeDocument/2006/relationships/image" Target="media/image16.png"/><Relationship Id="rId5" Type="http://schemas.openxmlformats.org/officeDocument/2006/relationships/webSettings" Target="webSettings.xml"/><Relationship Id="rId61" Type="http://schemas.openxmlformats.org/officeDocument/2006/relationships/hyperlink" Target="https://russet-v8.wccnet.edu/~sshaper/cps276_examples/php-forms/form_send_data_to_itself.php" TargetMode="External"/><Relationship Id="rId82" Type="http://schemas.openxmlformats.org/officeDocument/2006/relationships/image" Target="media/image11.png"/><Relationship Id="rId90" Type="http://schemas.openxmlformats.org/officeDocument/2006/relationships/hyperlink" Target="http://www.php.net/manual/en/pdo.drivers.php" TargetMode="External"/><Relationship Id="rId95" Type="http://schemas.openxmlformats.org/officeDocument/2006/relationships/image" Target="media/image14.png"/><Relationship Id="rId19" Type="http://schemas.openxmlformats.org/officeDocument/2006/relationships/image" Target="media/image2.jpeg"/><Relationship Id="rId14" Type="http://schemas.openxmlformats.org/officeDocument/2006/relationships/hyperlink" Target="https://git-scm.com/docs/git-status" TargetMode="External"/><Relationship Id="rId22" Type="http://schemas.openxmlformats.org/officeDocument/2006/relationships/hyperlink" Target="https://developer.mozilla.org/en-US/docs/Web/HTML/Element/nav" TargetMode="External"/><Relationship Id="rId27" Type="http://schemas.openxmlformats.org/officeDocument/2006/relationships/hyperlink" Target="https://developer.mozilla.org/en-US/docs/Web/HTML/Element/aside" TargetMode="External"/><Relationship Id="rId30" Type="http://schemas.openxmlformats.org/officeDocument/2006/relationships/hyperlink" Target="https://developer.mozilla.org/en-US/docs/Web/HTML/Element/Heading_Elements" TargetMode="External"/><Relationship Id="rId35" Type="http://schemas.openxmlformats.org/officeDocument/2006/relationships/hyperlink" Target="https://developer.mozilla.org/en-US/docs/Web/HTML/Element/ol" TargetMode="External"/><Relationship Id="rId43" Type="http://schemas.openxmlformats.org/officeDocument/2006/relationships/image" Target="media/image4.png"/><Relationship Id="rId48" Type="http://schemas.openxmlformats.org/officeDocument/2006/relationships/hyperlink" Target="https://developer.mozilla.org/en-US/docs/Web/HTML/Element/input/radio" TargetMode="External"/><Relationship Id="rId56" Type="http://schemas.openxmlformats.org/officeDocument/2006/relationships/hyperlink" Target="http://php.net/manual/en/index.php" TargetMode="External"/><Relationship Id="rId64" Type="http://schemas.openxmlformats.org/officeDocument/2006/relationships/hyperlink" Target="https://github.com/sshaper/cps276_examples/blob/master/php-forms/form_send_data_to_another_page.html" TargetMode="External"/><Relationship Id="rId69" Type="http://schemas.openxmlformats.org/officeDocument/2006/relationships/hyperlink" Target="https://github.com/sshaper/cps276_examples/blob/master/php-forms/form_redirect3.html" TargetMode="External"/><Relationship Id="rId77" Type="http://schemas.openxmlformats.org/officeDocument/2006/relationships/image" Target="media/image6.png"/><Relationship Id="rId100" Type="http://schemas.openxmlformats.org/officeDocument/2006/relationships/hyperlink" Target="https://russet-v8.wccnet.edu/~sshaper/cps276_examples/ajax/" TargetMode="External"/><Relationship Id="rId105" Type="http://schemas.openxmlformats.org/officeDocument/2006/relationships/hyperlink" Target="http://php.net/manual/en/timezones.php" TargetMode="External"/><Relationship Id="rId113" Type="http://schemas.openxmlformats.org/officeDocument/2006/relationships/hyperlink" Target="https://github.com/sshaper/cps276_examples/tree/master/php_mvc" TargetMode="External"/><Relationship Id="rId118" Type="http://schemas.openxmlformats.org/officeDocument/2006/relationships/hyperlink" Target="https://russet-v8.wccnet.edu/~sshaper/cps276_examples/php_mvc/homePage" TargetMode="External"/><Relationship Id="rId8" Type="http://schemas.openxmlformats.org/officeDocument/2006/relationships/hyperlink" Target="https://www.putty.org/" TargetMode="External"/><Relationship Id="rId51" Type="http://schemas.openxmlformats.org/officeDocument/2006/relationships/hyperlink" Target="https://developer.mozilla.org/en-US/docs/Web/HTML/Element/option" TargetMode="External"/><Relationship Id="rId72" Type="http://schemas.openxmlformats.org/officeDocument/2006/relationships/hyperlink" Target="http://php.net/manual/en/ref.errorfunc.php" TargetMode="External"/><Relationship Id="rId80" Type="http://schemas.openxmlformats.org/officeDocument/2006/relationships/image" Target="media/image9.png"/><Relationship Id="rId85" Type="http://schemas.openxmlformats.org/officeDocument/2006/relationships/hyperlink" Target="https://www.amazon.com/MySQL-Crash-Course-Ben-Forta/dp/0672327120/ref=sr_1_2?ie=UTF8&amp;qid=1515674504&amp;sr=8-2&amp;keywords=mysql+crash+course" TargetMode="External"/><Relationship Id="rId93" Type="http://schemas.openxmlformats.org/officeDocument/2006/relationships/hyperlink" Target="https://github.com/sshaper/cps276_examples/blob/master/php-pdo/classes/Pdo_methods.php" TargetMode="External"/><Relationship Id="rId98" Type="http://schemas.openxmlformats.org/officeDocument/2006/relationships/hyperlink" Target="https://github.com/sshaper/cps276_examples/blob/master/ajax/get_example_php.html" TargetMode="External"/><Relationship Id="rId12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https://git-scm.com/book/en/v2/Getting-Started-Installing-Git" TargetMode="External"/><Relationship Id="rId17" Type="http://schemas.openxmlformats.org/officeDocument/2006/relationships/hyperlink" Target="https://git-scm.com/docs/git-push" TargetMode="External"/><Relationship Id="rId25" Type="http://schemas.openxmlformats.org/officeDocument/2006/relationships/hyperlink" Target="https://developer.mozilla.org/en-US/docs/Web/HTML/Element/article" TargetMode="External"/><Relationship Id="rId33" Type="http://schemas.openxmlformats.org/officeDocument/2006/relationships/hyperlink" Target="https://developer.mozilla.org/en-US/docs/Web/HTML/Element/pre" TargetMode="External"/><Relationship Id="rId38" Type="http://schemas.openxmlformats.org/officeDocument/2006/relationships/hyperlink" Target="https://developer.mozilla.org/en-US/docs/Web/HTML/Element/a" TargetMode="External"/><Relationship Id="rId46" Type="http://schemas.openxmlformats.org/officeDocument/2006/relationships/hyperlink" Target="https://developer.mozilla.org/en-US/docs/Web/HTML/Element/input/text" TargetMode="External"/><Relationship Id="rId59" Type="http://schemas.openxmlformats.org/officeDocument/2006/relationships/hyperlink" Target="https://github.com/sshaper/cps276_examples/tree/master/php_web" TargetMode="External"/><Relationship Id="rId67" Type="http://schemas.openxmlformats.org/officeDocument/2006/relationships/hyperlink" Target="https://russet-v8.wccnet.edu/~sshaper/cps276_examples/php-forms/form_redirect2.html" TargetMode="External"/><Relationship Id="rId103" Type="http://schemas.openxmlformats.org/officeDocument/2006/relationships/hyperlink" Target="https://russet-v8.wccnet.edu/~sshaper/cps276_examples/php_sessions/login_example/" TargetMode="External"/><Relationship Id="rId108" Type="http://schemas.openxmlformats.org/officeDocument/2006/relationships/hyperlink" Target="https://github.com/sshaper/cps276_examples/tree/master/php-form-validation" TargetMode="External"/><Relationship Id="rId116" Type="http://schemas.openxmlformats.org/officeDocument/2006/relationships/image" Target="media/image20.PNG"/><Relationship Id="rId20" Type="http://schemas.openxmlformats.org/officeDocument/2006/relationships/hyperlink" Target="https://developer.mozilla.org/en-US/docs/Web/HTML/Block-level_elements" TargetMode="External"/><Relationship Id="rId41" Type="http://schemas.openxmlformats.org/officeDocument/2006/relationships/hyperlink" Target="https://developer.mozilla.org/en-US/docs/Web/HTML/Element/th" TargetMode="External"/><Relationship Id="rId54" Type="http://schemas.openxmlformats.org/officeDocument/2006/relationships/hyperlink" Target="https://developer.mozilla.org/en-US/docs/Web/HTML/Element/button" TargetMode="External"/><Relationship Id="rId62" Type="http://schemas.openxmlformats.org/officeDocument/2006/relationships/hyperlink" Target="https://github.com/sshaper/cps276_examples/blob/master/php-forms/form_send_data_to_itself.php" TargetMode="External"/><Relationship Id="rId70" Type="http://schemas.openxmlformats.org/officeDocument/2006/relationships/hyperlink" Target="https://russet-v8.wccnet.edu/~sshaper/cps276_examples/php-forms/form_multi_value_fields.html" TargetMode="External"/><Relationship Id="rId75" Type="http://schemas.openxmlformats.org/officeDocument/2006/relationships/hyperlink" Target="https://github.com/sshaper/cps276_examples/tree/master/php-file-directories" TargetMode="External"/><Relationship Id="rId83" Type="http://schemas.openxmlformats.org/officeDocument/2006/relationships/image" Target="media/image12.png"/><Relationship Id="rId88" Type="http://schemas.openxmlformats.org/officeDocument/2006/relationships/hyperlink" Target="http://php.net/manual/en/pdo.drivers.php" TargetMode="External"/><Relationship Id="rId91" Type="http://schemas.openxmlformats.org/officeDocument/2006/relationships/hyperlink" Target="https://github.com/sshaper/cps276_examples/blob/master/database_data/names_with_shortnames.sql" TargetMode="External"/><Relationship Id="rId96" Type="http://schemas.openxmlformats.org/officeDocument/2006/relationships/hyperlink" Target="https://github.com/sshaper/cps276_examples/tree/master/datasources" TargetMode="External"/><Relationship Id="rId111"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git-scm.com/docs/git-add" TargetMode="External"/><Relationship Id="rId23" Type="http://schemas.openxmlformats.org/officeDocument/2006/relationships/hyperlink" Target="https://developer.mozilla.org/en-US/docs/Web/HTML/Element/main" TargetMode="External"/><Relationship Id="rId28" Type="http://schemas.openxmlformats.org/officeDocument/2006/relationships/hyperlink" Target="https://developer.mozilla.org/en-US/docs/Web/HTML/Element/div" TargetMode="External"/><Relationship Id="rId36" Type="http://schemas.openxmlformats.org/officeDocument/2006/relationships/hyperlink" Target="https://developer.mozilla.org/en-US/docs/Web/HTML/Element/dfn" TargetMode="External"/><Relationship Id="rId49" Type="http://schemas.openxmlformats.org/officeDocument/2006/relationships/hyperlink" Target="https://developer.mozilla.org/en-US/docs/Web/HTML/Element/input/checkbox" TargetMode="External"/><Relationship Id="rId57" Type="http://schemas.openxmlformats.org/officeDocument/2006/relationships/hyperlink" Target="https://repl.it/languages/php" TargetMode="External"/><Relationship Id="rId106" Type="http://schemas.openxmlformats.org/officeDocument/2006/relationships/hyperlink" Target="http://www.php.net/manual/en/regexp.reference.assertions.php" TargetMode="External"/><Relationship Id="rId114" Type="http://schemas.openxmlformats.org/officeDocument/2006/relationships/image" Target="media/image18.PNG"/><Relationship Id="rId119" Type="http://schemas.openxmlformats.org/officeDocument/2006/relationships/header" Target="header1.xml"/><Relationship Id="rId10" Type="http://schemas.openxmlformats.org/officeDocument/2006/relationships/hyperlink" Target="https://ninite.com/" TargetMode="External"/><Relationship Id="rId31" Type="http://schemas.openxmlformats.org/officeDocument/2006/relationships/hyperlink" Target="https://developer.mozilla.org/en-US/docs/Web/HTML/Element/p" TargetMode="External"/><Relationship Id="rId44" Type="http://schemas.openxmlformats.org/officeDocument/2006/relationships/hyperlink" Target="https://developer.mozilla.org/en-US/docs/Web/HTML/Element/form" TargetMode="External"/><Relationship Id="rId52" Type="http://schemas.openxmlformats.org/officeDocument/2006/relationships/hyperlink" Target="https://developer.mozilla.org/en-US/docs/Web/HTML/Element/input/file" TargetMode="External"/><Relationship Id="rId60" Type="http://schemas.openxmlformats.org/officeDocument/2006/relationships/hyperlink" Target="https://russet-v8.wccnet.edu/~sshaper/cps276_examples/php_web" TargetMode="External"/><Relationship Id="rId65" Type="http://schemas.openxmlformats.org/officeDocument/2006/relationships/hyperlink" Target="https://russet-v8.wccnet.edu/~sshaper/cps276_examples/php-forms/form_redirect1.html" TargetMode="External"/><Relationship Id="rId73" Type="http://schemas.openxmlformats.org/officeDocument/2006/relationships/hyperlink" Target="http://php.net/manual/en/book.stream.php" TargetMode="External"/><Relationship Id="rId78" Type="http://schemas.openxmlformats.org/officeDocument/2006/relationships/image" Target="media/image7.png"/><Relationship Id="rId81" Type="http://schemas.openxmlformats.org/officeDocument/2006/relationships/image" Target="media/image10.png"/><Relationship Id="rId86" Type="http://schemas.openxmlformats.org/officeDocument/2006/relationships/hyperlink" Target="https://github.com/sshaper/cps276_examples/tree/master/database_data" TargetMode="External"/><Relationship Id="rId94" Type="http://schemas.openxmlformats.org/officeDocument/2006/relationships/hyperlink" Target="https://github.com/sshaper/cps276_examples/blob/master/php-pdo/classes/Crud.php" TargetMode="External"/><Relationship Id="rId99" Type="http://schemas.openxmlformats.org/officeDocument/2006/relationships/hyperlink" Target="https://github.com/sshaper/cps276_examples/tree/master/ajax" TargetMode="External"/><Relationship Id="rId101" Type="http://schemas.openxmlformats.org/officeDocument/2006/relationships/hyperlink" Target="https://github.com/sshaper/cps276_examples/blob/master/ajax/js/Util.js" TargetMode="External"/><Relationship Id="rId12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filezilla-project.org/" TargetMode="External"/><Relationship Id="rId13" Type="http://schemas.openxmlformats.org/officeDocument/2006/relationships/hyperlink" Target="https://github.com/" TargetMode="External"/><Relationship Id="rId18" Type="http://schemas.openxmlformats.org/officeDocument/2006/relationships/image" Target="media/image1.png"/><Relationship Id="rId39" Type="http://schemas.openxmlformats.org/officeDocument/2006/relationships/hyperlink" Target="https://developer.mozilla.org/en-US/docs/Web/HTML/Element/table" TargetMode="External"/><Relationship Id="rId109" Type="http://schemas.openxmlformats.org/officeDocument/2006/relationships/hyperlink" Target="https://russet-v8.wccnet.edu/~sshaper/cps276_examples/php-form-validation-mod/index.php?page=welcome" TargetMode="External"/><Relationship Id="rId34" Type="http://schemas.openxmlformats.org/officeDocument/2006/relationships/hyperlink" Target="https://developer.mozilla.org/en-US/docs/Web/HTML/Element/ul" TargetMode="External"/><Relationship Id="rId50" Type="http://schemas.openxmlformats.org/officeDocument/2006/relationships/hyperlink" Target="https://developer.mozilla.org/en-US/docs/Web/HTML/Element/select" TargetMode="External"/><Relationship Id="rId55" Type="http://schemas.openxmlformats.org/officeDocument/2006/relationships/hyperlink" Target="https://developer.mozilla.org/en-US/docs/Web/HTML/Element/input/button" TargetMode="External"/><Relationship Id="rId76" Type="http://schemas.openxmlformats.org/officeDocument/2006/relationships/image" Target="media/image5.png"/><Relationship Id="rId97" Type="http://schemas.openxmlformats.org/officeDocument/2006/relationships/image" Target="media/image15.bin"/><Relationship Id="rId104" Type="http://schemas.openxmlformats.org/officeDocument/2006/relationships/hyperlink" Target="https://russet-v8.wccnet.edu/~sshaper/cps276_examples/php-hashed-login/" TargetMode="External"/><Relationship Id="rId120" Type="http://schemas.openxmlformats.org/officeDocument/2006/relationships/footer" Target="footer1.xml"/><Relationship Id="rId7" Type="http://schemas.openxmlformats.org/officeDocument/2006/relationships/endnotes" Target="endnotes.xml"/><Relationship Id="rId71" Type="http://schemas.openxmlformats.org/officeDocument/2006/relationships/hyperlink" Target="https://russet-v8.wccnet.edu/~sshaper/cps276_examples/php-forms/file_upload.php" TargetMode="External"/><Relationship Id="rId92" Type="http://schemas.openxmlformats.org/officeDocument/2006/relationships/hyperlink" Target="https://russet-v8.wccnet.edu/~sshaper/cps276_examples/php-pdo/index.php" TargetMode="External"/><Relationship Id="rId2" Type="http://schemas.openxmlformats.org/officeDocument/2006/relationships/numbering" Target="numbering.xml"/><Relationship Id="rId29" Type="http://schemas.openxmlformats.org/officeDocument/2006/relationships/hyperlink" Target="mailto:sshaper@test.com%3c/address%3e%3c/div" TargetMode="External"/><Relationship Id="rId24" Type="http://schemas.openxmlformats.org/officeDocument/2006/relationships/hyperlink" Target="https://developer.mozilla.org/en-US/docs/Web/HTML/Element/footer" TargetMode="External"/><Relationship Id="rId40" Type="http://schemas.openxmlformats.org/officeDocument/2006/relationships/hyperlink" Target="https://developer.mozilla.org/en-US/docs/Web/HTML/Element/tr" TargetMode="External"/><Relationship Id="rId45" Type="http://schemas.openxmlformats.org/officeDocument/2006/relationships/hyperlink" Target="https://developer.mozilla.org/en-US/docs/Web/HTML/Element/label" TargetMode="External"/><Relationship Id="rId66" Type="http://schemas.openxmlformats.org/officeDocument/2006/relationships/hyperlink" Target="https://github.com/sshaper/cps276_examples/blob/master/php-forms/form_redirect1.html" TargetMode="External"/><Relationship Id="rId87" Type="http://schemas.openxmlformats.org/officeDocument/2006/relationships/hyperlink" Target="https://en.wikipedia.org/wiki/Database_abstraction_layer" TargetMode="External"/><Relationship Id="rId110" Type="http://schemas.openxmlformats.org/officeDocument/2006/relationships/hyperlink" Target="https://russet-v8.wccnet.edu/~sshaper/cps276_examples/php-form-validation-ajax/" TargetMode="External"/><Relationship Id="rId115" Type="http://schemas.openxmlformats.org/officeDocument/2006/relationships/image" Target="media/image1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236F2C9-F3F3-42DA-917C-E233C42A8CB0}">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AE9F1E-8758-43FC-998A-2B2E944B89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406</TotalTime>
  <Pages>1</Pages>
  <Words>57834</Words>
  <Characters>329654</Characters>
  <Application>Microsoft Office Word</Application>
  <DocSecurity>0</DocSecurity>
  <Lines>2747</Lines>
  <Paragraphs>7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67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per,Scott</dc:creator>
  <cp:keywords/>
  <dc:description/>
  <cp:lastModifiedBy>Shaper,Scott</cp:lastModifiedBy>
  <cp:revision>532</cp:revision>
  <cp:lastPrinted>2022-11-29T20:07:00Z</cp:lastPrinted>
  <dcterms:created xsi:type="dcterms:W3CDTF">2019-08-23T13:02:00Z</dcterms:created>
  <dcterms:modified xsi:type="dcterms:W3CDTF">2022-11-29T20:07:00Z</dcterms:modified>
</cp:coreProperties>
</file>